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39128" w14:textId="4FC9D395" w:rsidR="00C325AF" w:rsidRPr="00DE1945" w:rsidRDefault="00960D0E" w:rsidP="00DE1945">
      <w:pPr>
        <w:spacing w:before="18"/>
        <w:ind w:left="2284" w:right="2323"/>
        <w:jc w:val="center"/>
        <w:rPr>
          <w:rFonts w:ascii="Book Antiqua" w:eastAsia="Book Antiqua" w:hAnsi="Book Antiqua" w:cs="Book Antiqua"/>
          <w:sz w:val="32"/>
          <w:szCs w:val="32"/>
        </w:rPr>
      </w:pPr>
      <w:r w:rsidRPr="00DE1945">
        <w:rPr>
          <w:rFonts w:ascii="Book Antiqua" w:hAnsi="Book Antiqua"/>
          <w:b/>
          <w:sz w:val="32"/>
        </w:rPr>
        <w:t>CURRICULUM VITA</w:t>
      </w:r>
    </w:p>
    <w:p w14:paraId="36948ED0" w14:textId="77777777" w:rsidR="00C325AF" w:rsidRPr="00DE1945" w:rsidRDefault="00C325AF" w:rsidP="00DE1945">
      <w:pPr>
        <w:spacing w:before="3"/>
        <w:rPr>
          <w:rFonts w:ascii="Book Antiqua" w:eastAsia="Book Antiqua" w:hAnsi="Book Antiqua" w:cs="Book Antiqua"/>
          <w:b/>
          <w:bCs/>
          <w:sz w:val="6"/>
          <w:szCs w:val="25"/>
        </w:rPr>
      </w:pPr>
    </w:p>
    <w:p w14:paraId="7C378EE3" w14:textId="77777777" w:rsidR="00C325AF" w:rsidRPr="00DE1945" w:rsidRDefault="00960D0E" w:rsidP="00DE1945">
      <w:pPr>
        <w:tabs>
          <w:tab w:val="left" w:pos="10800"/>
        </w:tabs>
        <w:spacing w:line="265" w:lineRule="exact"/>
        <w:jc w:val="center"/>
        <w:rPr>
          <w:rFonts w:ascii="Book Antiqua" w:eastAsia="Book Antiqua" w:hAnsi="Book Antiqua" w:cs="Book Antiqua"/>
          <w:sz w:val="18"/>
          <w:szCs w:val="16"/>
        </w:rPr>
      </w:pPr>
      <w:r w:rsidRPr="00DE1945">
        <w:rPr>
          <w:rFonts w:ascii="Book Antiqua" w:hAnsi="Book Antiqua"/>
          <w:b/>
          <w:sz w:val="18"/>
          <w:szCs w:val="16"/>
        </w:rPr>
        <w:t>RICHARD B. KREIDER, PHD, FACSM,</w:t>
      </w:r>
      <w:r w:rsidR="006172E7" w:rsidRPr="00DE1945">
        <w:rPr>
          <w:rFonts w:ascii="Book Antiqua" w:hAnsi="Book Antiqua"/>
          <w:b/>
          <w:sz w:val="18"/>
          <w:szCs w:val="16"/>
        </w:rPr>
        <w:t xml:space="preserve"> FASEP,</w:t>
      </w:r>
      <w:r w:rsidRPr="00DE1945">
        <w:rPr>
          <w:rFonts w:ascii="Book Antiqua" w:hAnsi="Book Antiqua"/>
          <w:b/>
          <w:sz w:val="18"/>
          <w:szCs w:val="16"/>
        </w:rPr>
        <w:t xml:space="preserve"> FISSN, FACN</w:t>
      </w:r>
      <w:r w:rsidR="009B4F67" w:rsidRPr="00DE1945">
        <w:rPr>
          <w:rFonts w:ascii="Book Antiqua" w:hAnsi="Book Antiqua"/>
          <w:b/>
          <w:sz w:val="18"/>
          <w:szCs w:val="16"/>
        </w:rPr>
        <w:t>, FNAK</w:t>
      </w:r>
    </w:p>
    <w:p w14:paraId="70228814" w14:textId="17FF0375" w:rsidR="00C325AF" w:rsidRPr="00DE1945" w:rsidRDefault="00960D0E" w:rsidP="00DE1945">
      <w:pPr>
        <w:tabs>
          <w:tab w:val="left" w:pos="10800"/>
        </w:tabs>
        <w:spacing w:line="238" w:lineRule="exact"/>
        <w:jc w:val="center"/>
        <w:rPr>
          <w:rFonts w:ascii="Book Antiqua" w:hAnsi="Book Antiqua"/>
          <w:b/>
          <w:sz w:val="18"/>
          <w:szCs w:val="16"/>
        </w:rPr>
      </w:pPr>
      <w:r w:rsidRPr="00DE1945">
        <w:rPr>
          <w:rFonts w:ascii="Book Antiqua" w:hAnsi="Book Antiqua"/>
          <w:b/>
          <w:caps/>
          <w:sz w:val="18"/>
          <w:szCs w:val="16"/>
        </w:rPr>
        <w:t>P</w:t>
      </w:r>
      <w:r w:rsidR="00237EB4" w:rsidRPr="00DE1945">
        <w:rPr>
          <w:rFonts w:ascii="Book Antiqua" w:hAnsi="Book Antiqua"/>
          <w:b/>
          <w:caps/>
          <w:sz w:val="18"/>
          <w:szCs w:val="16"/>
        </w:rPr>
        <w:t xml:space="preserve">rofessor and </w:t>
      </w:r>
      <w:r w:rsidRPr="00DE1945">
        <w:rPr>
          <w:rFonts w:ascii="Book Antiqua" w:hAnsi="Book Antiqua"/>
          <w:b/>
          <w:sz w:val="18"/>
          <w:szCs w:val="16"/>
        </w:rPr>
        <w:t>DIRECTOR, EXERCISE &amp; SPORT NUTRITION LAB</w:t>
      </w:r>
    </w:p>
    <w:p w14:paraId="77CB4AB1" w14:textId="72A808EF" w:rsidR="009969CA" w:rsidRPr="00DE1945" w:rsidRDefault="00960D0E" w:rsidP="00DE1945">
      <w:pPr>
        <w:tabs>
          <w:tab w:val="left" w:pos="10800"/>
        </w:tabs>
        <w:ind w:hanging="1"/>
        <w:jc w:val="center"/>
        <w:rPr>
          <w:rFonts w:ascii="Book Antiqua" w:hAnsi="Book Antiqua"/>
          <w:b/>
          <w:w w:val="99"/>
          <w:sz w:val="18"/>
          <w:szCs w:val="16"/>
        </w:rPr>
      </w:pPr>
      <w:r w:rsidRPr="00DE1945">
        <w:rPr>
          <w:rFonts w:ascii="Book Antiqua" w:hAnsi="Book Antiqua"/>
          <w:b/>
          <w:sz w:val="18"/>
          <w:szCs w:val="16"/>
        </w:rPr>
        <w:t>DEPARTMENT OF KINESIOLOGY</w:t>
      </w:r>
      <w:r w:rsidRPr="00DE1945">
        <w:rPr>
          <w:rFonts w:ascii="Book Antiqua" w:hAnsi="Book Antiqua"/>
          <w:b/>
          <w:w w:val="99"/>
          <w:sz w:val="18"/>
          <w:szCs w:val="16"/>
        </w:rPr>
        <w:t xml:space="preserve"> </w:t>
      </w:r>
      <w:r w:rsidR="00237EB4" w:rsidRPr="00DE1945">
        <w:rPr>
          <w:rFonts w:ascii="Book Antiqua" w:hAnsi="Book Antiqua"/>
          <w:b/>
          <w:w w:val="99"/>
          <w:sz w:val="18"/>
          <w:szCs w:val="16"/>
        </w:rPr>
        <w:t>&amp; SPORT MANAGEMENT</w:t>
      </w:r>
    </w:p>
    <w:p w14:paraId="4CFD6A00" w14:textId="77777777" w:rsidR="009969CA" w:rsidRPr="00DE1945" w:rsidRDefault="00960D0E" w:rsidP="00DE1945">
      <w:pPr>
        <w:tabs>
          <w:tab w:val="left" w:pos="10800"/>
        </w:tabs>
        <w:ind w:hanging="1"/>
        <w:jc w:val="center"/>
        <w:rPr>
          <w:rFonts w:ascii="Book Antiqua" w:hAnsi="Book Antiqua"/>
          <w:b/>
          <w:w w:val="99"/>
          <w:sz w:val="18"/>
          <w:szCs w:val="16"/>
        </w:rPr>
      </w:pPr>
      <w:r w:rsidRPr="00DE1945">
        <w:rPr>
          <w:rFonts w:ascii="Book Antiqua" w:hAnsi="Book Antiqua"/>
          <w:b/>
          <w:sz w:val="18"/>
          <w:szCs w:val="16"/>
        </w:rPr>
        <w:t>COLLEGE OF EDUCATION &amp; HUMAN DEVELOPMENT</w:t>
      </w:r>
      <w:r w:rsidRPr="00DE1945">
        <w:rPr>
          <w:rFonts w:ascii="Book Antiqua" w:hAnsi="Book Antiqua"/>
          <w:b/>
          <w:w w:val="99"/>
          <w:sz w:val="18"/>
          <w:szCs w:val="16"/>
        </w:rPr>
        <w:t xml:space="preserve"> </w:t>
      </w:r>
    </w:p>
    <w:p w14:paraId="30D86C06" w14:textId="77777777" w:rsidR="00C325AF" w:rsidRPr="00DE1945" w:rsidRDefault="00960D0E" w:rsidP="00DE1945">
      <w:pPr>
        <w:tabs>
          <w:tab w:val="left" w:pos="10800"/>
        </w:tabs>
        <w:ind w:hanging="1"/>
        <w:jc w:val="center"/>
        <w:rPr>
          <w:rFonts w:ascii="Book Antiqua" w:eastAsia="Book Antiqua" w:hAnsi="Book Antiqua" w:cs="Book Antiqua"/>
          <w:sz w:val="18"/>
          <w:szCs w:val="16"/>
        </w:rPr>
      </w:pPr>
      <w:r w:rsidRPr="00DE1945">
        <w:rPr>
          <w:rFonts w:ascii="Book Antiqua" w:hAnsi="Book Antiqua"/>
          <w:b/>
          <w:sz w:val="18"/>
          <w:szCs w:val="16"/>
        </w:rPr>
        <w:t>TEXAS A&amp;M UNIVERSITY</w:t>
      </w:r>
    </w:p>
    <w:p w14:paraId="79B4FCD7" w14:textId="77777777" w:rsidR="00C325AF" w:rsidRPr="00DE1945" w:rsidRDefault="00C325AF" w:rsidP="00DE1945">
      <w:pPr>
        <w:spacing w:before="10"/>
        <w:rPr>
          <w:rFonts w:ascii="Book Antiqua" w:eastAsia="Book Antiqua" w:hAnsi="Book Antiqua" w:cs="Book Antiqua"/>
          <w:b/>
          <w:bCs/>
          <w:sz w:val="20"/>
          <w:szCs w:val="20"/>
        </w:rPr>
      </w:pPr>
    </w:p>
    <w:p w14:paraId="2F54BC11" w14:textId="77777777" w:rsidR="00C325AF" w:rsidRPr="00DE1945" w:rsidRDefault="00255EC1" w:rsidP="00DE1945">
      <w:pPr>
        <w:spacing w:line="90" w:lineRule="atLeast"/>
        <w:ind w:left="107"/>
        <w:rPr>
          <w:rFonts w:ascii="Book Antiqua" w:eastAsia="Book Antiqua" w:hAnsi="Book Antiqua" w:cs="Book Antiqua"/>
          <w:sz w:val="9"/>
          <w:szCs w:val="9"/>
        </w:rPr>
      </w:pPr>
      <w:r w:rsidRPr="00DE1945">
        <w:rPr>
          <w:rFonts w:ascii="Book Antiqua" w:eastAsia="Book Antiqua" w:hAnsi="Book Antiqua" w:cs="Book Antiqua"/>
          <w:noProof/>
          <w:sz w:val="9"/>
          <w:szCs w:val="9"/>
        </w:rPr>
        <mc:AlternateContent>
          <mc:Choice Requires="wpg">
            <w:drawing>
              <wp:inline distT="0" distB="0" distL="0" distR="0" wp14:anchorId="72C6E951" wp14:editId="53F1C195">
                <wp:extent cx="6918325" cy="60325"/>
                <wp:effectExtent l="9525" t="9525" r="6350" b="6350"/>
                <wp:docPr id="4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8325" cy="60325"/>
                          <a:chOff x="0" y="0"/>
                          <a:chExt cx="10895" cy="95"/>
                        </a:xfrm>
                      </wpg:grpSpPr>
                      <wpg:grpSp>
                        <wpg:cNvPr id="43" name="Group 45"/>
                        <wpg:cNvGrpSpPr>
                          <a:grpSpLocks/>
                        </wpg:cNvGrpSpPr>
                        <wpg:grpSpPr bwMode="auto">
                          <a:xfrm>
                            <a:off x="17" y="17"/>
                            <a:ext cx="10860" cy="2"/>
                            <a:chOff x="17" y="17"/>
                            <a:chExt cx="10860" cy="2"/>
                          </a:xfrm>
                        </wpg:grpSpPr>
                        <wps:wsp>
                          <wps:cNvPr id="44" name="Freeform 46"/>
                          <wps:cNvSpPr>
                            <a:spLocks/>
                          </wps:cNvSpPr>
                          <wps:spPr bwMode="auto">
                            <a:xfrm>
                              <a:off x="17" y="17"/>
                              <a:ext cx="10860" cy="2"/>
                            </a:xfrm>
                            <a:custGeom>
                              <a:avLst/>
                              <a:gdLst>
                                <a:gd name="T0" fmla="+- 0 17 17"/>
                                <a:gd name="T1" fmla="*/ T0 w 10860"/>
                                <a:gd name="T2" fmla="+- 0 10877 17"/>
                                <a:gd name="T3" fmla="*/ T2 w 10860"/>
                              </a:gdLst>
                              <a:ahLst/>
                              <a:cxnLst>
                                <a:cxn ang="0">
                                  <a:pos x="T1" y="0"/>
                                </a:cxn>
                                <a:cxn ang="0">
                                  <a:pos x="T3" y="0"/>
                                </a:cxn>
                              </a:cxnLst>
                              <a:rect l="0" t="0" r="r" b="b"/>
                              <a:pathLst>
                                <a:path w="10860">
                                  <a:moveTo>
                                    <a:pt x="0" y="0"/>
                                  </a:moveTo>
                                  <a:lnTo>
                                    <a:pt x="10860" y="0"/>
                                  </a:lnTo>
                                </a:path>
                              </a:pathLst>
                            </a:custGeom>
                            <a:noFill/>
                            <a:ln w="218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 name="Group 43"/>
                        <wpg:cNvGrpSpPr>
                          <a:grpSpLocks/>
                        </wpg:cNvGrpSpPr>
                        <wpg:grpSpPr bwMode="auto">
                          <a:xfrm>
                            <a:off x="17" y="77"/>
                            <a:ext cx="10860" cy="2"/>
                            <a:chOff x="17" y="77"/>
                            <a:chExt cx="10860" cy="2"/>
                          </a:xfrm>
                        </wpg:grpSpPr>
                        <wps:wsp>
                          <wps:cNvPr id="46" name="Freeform 44"/>
                          <wps:cNvSpPr>
                            <a:spLocks/>
                          </wps:cNvSpPr>
                          <wps:spPr bwMode="auto">
                            <a:xfrm>
                              <a:off x="17" y="77"/>
                              <a:ext cx="10860" cy="2"/>
                            </a:xfrm>
                            <a:custGeom>
                              <a:avLst/>
                              <a:gdLst>
                                <a:gd name="T0" fmla="+- 0 17 17"/>
                                <a:gd name="T1" fmla="*/ T0 w 10860"/>
                                <a:gd name="T2" fmla="+- 0 10877 17"/>
                                <a:gd name="T3" fmla="*/ T2 w 10860"/>
                              </a:gdLst>
                              <a:ahLst/>
                              <a:cxnLst>
                                <a:cxn ang="0">
                                  <a:pos x="T1" y="0"/>
                                </a:cxn>
                                <a:cxn ang="0">
                                  <a:pos x="T3" y="0"/>
                                </a:cxn>
                              </a:cxnLst>
                              <a:rect l="0" t="0" r="r" b="b"/>
                              <a:pathLst>
                                <a:path w="10860">
                                  <a:moveTo>
                                    <a:pt x="0" y="0"/>
                                  </a:moveTo>
                                  <a:lnTo>
                                    <a:pt x="10860" y="0"/>
                                  </a:lnTo>
                                </a:path>
                              </a:pathLst>
                            </a:custGeom>
                            <a:noFill/>
                            <a:ln w="218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6du="http://schemas.microsoft.com/office/word/2023/wordml/word16du">
            <w:pict>
              <v:group w14:anchorId="23EED03B" id="Group 42" o:spid="_x0000_s1026" style="width:544.75pt;height:4.75pt;mso-position-horizontal-relative:char;mso-position-vertical-relative:line" coordsize="1089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">
                <v:group id="Group 45" o:spid="_x0000_s1027" style="position:absolute;left:17;top:17;width:10860;height:2" coordorigin="17,17"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46" o:spid="_x0000_s1028" style="position:absolute;left:17;top:17;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" path="m,l10860,e" filled="f" strokeweight="1.72pt">
                    <v:path arrowok="t" o:connecttype="custom" o:connectlocs="0,0;10860,0" o:connectangles="0,0"/>
                  </v:shape>
                </v:group>
                <v:group id="Group 43" o:spid="_x0000_s1029" style="position:absolute;left:17;top:77;width:10860;height:2" coordorigin="17,77"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44" o:spid="_x0000_s1030" style="position:absolute;left:17;top:77;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" path="m,l10860,e" filled="f" strokeweight="1.72pt">
                    <v:path arrowok="t" o:connecttype="custom" o:connectlocs="0,0;10860,0" o:connectangles="0,0"/>
                  </v:shape>
                </v:group>
                <w10:anchorlock/>
              </v:group>
            </w:pict>
          </mc:Fallback>
        </mc:AlternateContent>
      </w:r>
    </w:p>
    <w:p w14:paraId="60BFAAAC" w14:textId="77777777" w:rsidR="00C325AF" w:rsidRPr="00DE1945" w:rsidRDefault="00960D0E" w:rsidP="00DE1945">
      <w:pPr>
        <w:spacing w:line="281" w:lineRule="exact"/>
        <w:ind w:left="140"/>
        <w:rPr>
          <w:rFonts w:ascii="Book Antiqua" w:eastAsia="Book Antiqua" w:hAnsi="Book Antiqua" w:cs="Book Antiqua"/>
          <w:sz w:val="19"/>
          <w:szCs w:val="19"/>
        </w:rPr>
      </w:pPr>
      <w:r w:rsidRPr="00DE1945">
        <w:rPr>
          <w:rFonts w:ascii="Book Antiqua" w:hAnsi="Book Antiqua"/>
          <w:b/>
          <w:sz w:val="24"/>
        </w:rPr>
        <w:t>E</w:t>
      </w:r>
      <w:r w:rsidRPr="00DE1945">
        <w:rPr>
          <w:rFonts w:ascii="Book Antiqua" w:hAnsi="Book Antiqua"/>
          <w:b/>
          <w:sz w:val="19"/>
        </w:rPr>
        <w:t>DUCATION</w:t>
      </w:r>
    </w:p>
    <w:p w14:paraId="340361CD" w14:textId="77777777" w:rsidR="00C325AF" w:rsidRPr="00DE1945" w:rsidRDefault="00C325AF" w:rsidP="00DE1945">
      <w:pPr>
        <w:spacing w:before="3"/>
        <w:rPr>
          <w:rFonts w:ascii="Book Antiqua" w:eastAsia="Book Antiqua" w:hAnsi="Book Antiqua" w:cs="Book Antiqua"/>
          <w:b/>
          <w:bCs/>
          <w:sz w:val="19"/>
          <w:szCs w:val="19"/>
        </w:rPr>
      </w:pPr>
    </w:p>
    <w:p w14:paraId="00CBBCBC" w14:textId="77777777" w:rsidR="00C325AF" w:rsidRPr="00DE1945" w:rsidRDefault="00960D0E" w:rsidP="00DE1945">
      <w:pPr>
        <w:pStyle w:val="Heading1"/>
        <w:spacing w:line="241" w:lineRule="exact"/>
        <w:ind w:left="140"/>
        <w:rPr>
          <w:b w:val="0"/>
          <w:bCs w:val="0"/>
        </w:rPr>
      </w:pPr>
      <w:r w:rsidRPr="00DE1945">
        <w:t>Bachelor of Science</w:t>
      </w:r>
    </w:p>
    <w:p w14:paraId="231421CF" w14:textId="6F59CA33" w:rsidR="00646C13" w:rsidRPr="00DE1945" w:rsidRDefault="00960D0E" w:rsidP="00DE1945">
      <w:pPr>
        <w:pStyle w:val="BodyText"/>
        <w:ind w:left="140" w:firstLine="0"/>
      </w:pPr>
      <w:r w:rsidRPr="00DE1945">
        <w:t xml:space="preserve">Physical Education </w:t>
      </w:r>
      <w:r w:rsidR="000961F8" w:rsidRPr="00DE1945">
        <w:t xml:space="preserve">with </w:t>
      </w:r>
      <w:r w:rsidR="00915F8A" w:rsidRPr="00DE1945">
        <w:t xml:space="preserve">an </w:t>
      </w:r>
      <w:r w:rsidR="000961F8" w:rsidRPr="00DE1945">
        <w:t>emphasis in Health</w:t>
      </w:r>
      <w:r w:rsidR="00A768B2" w:rsidRPr="00DE1945">
        <w:t xml:space="preserve"> (Teacher Certified K-12)</w:t>
      </w:r>
    </w:p>
    <w:p w14:paraId="5661CDCD" w14:textId="77777777" w:rsidR="00C325AF" w:rsidRPr="00DE1945" w:rsidRDefault="00960D0E" w:rsidP="00DE1945">
      <w:pPr>
        <w:pStyle w:val="BodyText"/>
        <w:ind w:left="140" w:firstLine="0"/>
      </w:pPr>
      <w:r w:rsidRPr="00DE1945">
        <w:t xml:space="preserve">Liberty </w:t>
      </w:r>
      <w:r w:rsidR="009F61B1" w:rsidRPr="00DE1945">
        <w:t xml:space="preserve">Baptist College </w:t>
      </w:r>
      <w:r w:rsidRPr="00DE1945">
        <w:t>(5/7/84)</w:t>
      </w:r>
      <w:r w:rsidR="009F61B1" w:rsidRPr="00DE1945">
        <w:t xml:space="preserve"> – Now known as Liberty University</w:t>
      </w:r>
    </w:p>
    <w:p w14:paraId="01212162" w14:textId="77777777" w:rsidR="00C325AF" w:rsidRPr="00DE1945" w:rsidRDefault="00C325AF" w:rsidP="00DE1945">
      <w:pPr>
        <w:spacing w:before="10"/>
        <w:rPr>
          <w:rFonts w:ascii="Book Antiqua" w:eastAsia="Book Antiqua" w:hAnsi="Book Antiqua" w:cs="Book Antiqua"/>
          <w:sz w:val="19"/>
          <w:szCs w:val="19"/>
        </w:rPr>
      </w:pPr>
    </w:p>
    <w:p w14:paraId="6F0A579C" w14:textId="77777777" w:rsidR="00C325AF" w:rsidRPr="00DE1945" w:rsidRDefault="00960D0E" w:rsidP="00DE1945">
      <w:pPr>
        <w:pStyle w:val="Heading1"/>
        <w:ind w:left="140"/>
        <w:rPr>
          <w:b w:val="0"/>
          <w:bCs w:val="0"/>
        </w:rPr>
      </w:pPr>
      <w:r w:rsidRPr="00DE1945">
        <w:t>Master of Science</w:t>
      </w:r>
    </w:p>
    <w:p w14:paraId="7ACFDF8D" w14:textId="77777777" w:rsidR="00C325AF" w:rsidRPr="00DE1945" w:rsidRDefault="00915F8A" w:rsidP="00DE1945">
      <w:pPr>
        <w:pStyle w:val="BodyText"/>
        <w:spacing w:before="1"/>
        <w:ind w:left="140" w:firstLine="0"/>
      </w:pPr>
      <w:r w:rsidRPr="00DE1945">
        <w:t xml:space="preserve">Physical Education with a major in </w:t>
      </w:r>
      <w:r w:rsidR="00960D0E" w:rsidRPr="00DE1945">
        <w:t>Applied Exercise Physiology</w:t>
      </w:r>
    </w:p>
    <w:p w14:paraId="13C00E8D" w14:textId="77777777" w:rsidR="00C325AF" w:rsidRPr="00DE1945" w:rsidRDefault="00960D0E" w:rsidP="00DE1945">
      <w:pPr>
        <w:pStyle w:val="BodyText"/>
        <w:spacing w:before="1"/>
        <w:ind w:left="140" w:firstLine="0"/>
      </w:pPr>
      <w:r w:rsidRPr="00DE1945">
        <w:t>University of Southern Mississippi (8/8/85)</w:t>
      </w:r>
    </w:p>
    <w:p w14:paraId="49FAE11B" w14:textId="77777777" w:rsidR="00C325AF" w:rsidRPr="00DE1945" w:rsidRDefault="00C325AF" w:rsidP="00DE1945">
      <w:pPr>
        <w:spacing w:before="10"/>
        <w:rPr>
          <w:rFonts w:ascii="Book Antiqua" w:eastAsia="Book Antiqua" w:hAnsi="Book Antiqua" w:cs="Book Antiqua"/>
          <w:sz w:val="19"/>
          <w:szCs w:val="19"/>
        </w:rPr>
      </w:pPr>
    </w:p>
    <w:p w14:paraId="389AB741" w14:textId="05A56B8F" w:rsidR="00C325AF" w:rsidRPr="00DE1945" w:rsidRDefault="00960D0E" w:rsidP="00DE1945">
      <w:pPr>
        <w:pStyle w:val="Heading1"/>
        <w:tabs>
          <w:tab w:val="left" w:pos="6120"/>
        </w:tabs>
        <w:ind w:left="140"/>
        <w:rPr>
          <w:b w:val="0"/>
          <w:bCs w:val="0"/>
        </w:rPr>
      </w:pPr>
      <w:r w:rsidRPr="00DE1945">
        <w:t>Doctor of Philosophy</w:t>
      </w:r>
      <w:r w:rsidR="00F73A89" w:rsidRPr="00DE1945">
        <w:tab/>
      </w:r>
    </w:p>
    <w:p w14:paraId="2275086A" w14:textId="77777777" w:rsidR="00C325AF" w:rsidRPr="00DE1945" w:rsidRDefault="009F61B1" w:rsidP="00DE1945">
      <w:pPr>
        <w:pStyle w:val="BodyText"/>
        <w:spacing w:before="1"/>
        <w:ind w:left="139" w:firstLine="0"/>
      </w:pPr>
      <w:r w:rsidRPr="00DE1945">
        <w:t xml:space="preserve">Physical Education </w:t>
      </w:r>
      <w:r w:rsidR="00915F8A" w:rsidRPr="00DE1945">
        <w:t xml:space="preserve">with a major in </w:t>
      </w:r>
      <w:r w:rsidR="00960D0E" w:rsidRPr="00DE1945">
        <w:t>Applied Exercise Physiology</w:t>
      </w:r>
    </w:p>
    <w:p w14:paraId="7ED08F23" w14:textId="77777777" w:rsidR="00C325AF" w:rsidRPr="00DE1945" w:rsidRDefault="00960D0E" w:rsidP="00DE1945">
      <w:pPr>
        <w:pStyle w:val="BodyText"/>
        <w:spacing w:before="1"/>
        <w:ind w:left="140" w:firstLine="0"/>
      </w:pPr>
      <w:r w:rsidRPr="00DE1945">
        <w:t>University of Southern Mississippi (5/9/87)</w:t>
      </w:r>
    </w:p>
    <w:p w14:paraId="2210409B" w14:textId="77777777" w:rsidR="00C325AF" w:rsidRPr="00DE1945" w:rsidRDefault="00C325AF" w:rsidP="00DE1945">
      <w:pPr>
        <w:spacing w:before="1"/>
        <w:rPr>
          <w:rFonts w:ascii="Book Antiqua" w:eastAsia="Book Antiqua" w:hAnsi="Book Antiqua" w:cs="Book Antiqua"/>
          <w:sz w:val="24"/>
          <w:szCs w:val="24"/>
        </w:rPr>
      </w:pPr>
    </w:p>
    <w:p w14:paraId="648B3CC5" w14:textId="77777777" w:rsidR="00C325AF" w:rsidRPr="00DE1945" w:rsidRDefault="00255EC1" w:rsidP="00DE1945">
      <w:pPr>
        <w:spacing w:line="90" w:lineRule="atLeast"/>
        <w:ind w:left="107"/>
        <w:rPr>
          <w:rFonts w:ascii="Book Antiqua" w:eastAsia="Book Antiqua" w:hAnsi="Book Antiqua" w:cs="Book Antiqua"/>
          <w:sz w:val="9"/>
          <w:szCs w:val="9"/>
        </w:rPr>
      </w:pPr>
      <w:r w:rsidRPr="00DE1945">
        <w:rPr>
          <w:rFonts w:ascii="Book Antiqua" w:eastAsia="Book Antiqua" w:hAnsi="Book Antiqua" w:cs="Book Antiqua"/>
          <w:noProof/>
          <w:sz w:val="9"/>
          <w:szCs w:val="9"/>
        </w:rPr>
        <mc:AlternateContent>
          <mc:Choice Requires="wpg">
            <w:drawing>
              <wp:inline distT="0" distB="0" distL="0" distR="0" wp14:anchorId="7C9C6663" wp14:editId="1710EE6F">
                <wp:extent cx="6917690" cy="59690"/>
                <wp:effectExtent l="0" t="0" r="6985" b="6985"/>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7690" cy="59690"/>
                          <a:chOff x="0" y="0"/>
                          <a:chExt cx="10894" cy="94"/>
                        </a:xfrm>
                      </wpg:grpSpPr>
                      <wpg:grpSp>
                        <wpg:cNvPr id="38" name="Group 40"/>
                        <wpg:cNvGrpSpPr>
                          <a:grpSpLocks/>
                        </wpg:cNvGrpSpPr>
                        <wpg:grpSpPr bwMode="auto">
                          <a:xfrm>
                            <a:off x="17" y="17"/>
                            <a:ext cx="10860" cy="2"/>
                            <a:chOff x="17" y="17"/>
                            <a:chExt cx="10860" cy="2"/>
                          </a:xfrm>
                        </wpg:grpSpPr>
                        <wps:wsp>
                          <wps:cNvPr id="39" name="Freeform 41"/>
                          <wps:cNvSpPr>
                            <a:spLocks/>
                          </wps:cNvSpPr>
                          <wps:spPr bwMode="auto">
                            <a:xfrm>
                              <a:off x="17" y="17"/>
                              <a:ext cx="10860" cy="2"/>
                            </a:xfrm>
                            <a:custGeom>
                              <a:avLst/>
                              <a:gdLst>
                                <a:gd name="T0" fmla="+- 0 17 17"/>
                                <a:gd name="T1" fmla="*/ T0 w 10860"/>
                                <a:gd name="T2" fmla="+- 0 10877 17"/>
                                <a:gd name="T3" fmla="*/ T2 w 10860"/>
                              </a:gdLst>
                              <a:ahLst/>
                              <a:cxnLst>
                                <a:cxn ang="0">
                                  <a:pos x="T1" y="0"/>
                                </a:cxn>
                                <a:cxn ang="0">
                                  <a:pos x="T3" y="0"/>
                                </a:cxn>
                              </a:cxnLst>
                              <a:rect l="0" t="0" r="r" b="b"/>
                              <a:pathLst>
                                <a:path w="10860">
                                  <a:moveTo>
                                    <a:pt x="0" y="0"/>
                                  </a:moveTo>
                                  <a:lnTo>
                                    <a:pt x="10860" y="0"/>
                                  </a:lnTo>
                                </a:path>
                              </a:pathLst>
                            </a:custGeom>
                            <a:noFill/>
                            <a:ln w="2108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 name="Group 38"/>
                        <wpg:cNvGrpSpPr>
                          <a:grpSpLocks/>
                        </wpg:cNvGrpSpPr>
                        <wpg:grpSpPr bwMode="auto">
                          <a:xfrm>
                            <a:off x="17" y="77"/>
                            <a:ext cx="10860" cy="2"/>
                            <a:chOff x="17" y="77"/>
                            <a:chExt cx="10860" cy="2"/>
                          </a:xfrm>
                        </wpg:grpSpPr>
                        <wps:wsp>
                          <wps:cNvPr id="41" name="Freeform 39"/>
                          <wps:cNvSpPr>
                            <a:spLocks/>
                          </wps:cNvSpPr>
                          <wps:spPr bwMode="auto">
                            <a:xfrm>
                              <a:off x="17" y="77"/>
                              <a:ext cx="10860" cy="2"/>
                            </a:xfrm>
                            <a:custGeom>
                              <a:avLst/>
                              <a:gdLst>
                                <a:gd name="T0" fmla="+- 0 17 17"/>
                                <a:gd name="T1" fmla="*/ T0 w 10860"/>
                                <a:gd name="T2" fmla="+- 0 10877 17"/>
                                <a:gd name="T3" fmla="*/ T2 w 10860"/>
                              </a:gdLst>
                              <a:ahLst/>
                              <a:cxnLst>
                                <a:cxn ang="0">
                                  <a:pos x="T1" y="0"/>
                                </a:cxn>
                                <a:cxn ang="0">
                                  <a:pos x="T3" y="0"/>
                                </a:cxn>
                              </a:cxnLst>
                              <a:rect l="0" t="0" r="r" b="b"/>
                              <a:pathLst>
                                <a:path w="10860">
                                  <a:moveTo>
                                    <a:pt x="0" y="0"/>
                                  </a:moveTo>
                                  <a:lnTo>
                                    <a:pt x="10860" y="0"/>
                                  </a:lnTo>
                                </a:path>
                              </a:pathLst>
                            </a:custGeom>
                            <a:noFill/>
                            <a:ln w="2108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6du="http://schemas.microsoft.com/office/word/2023/wordml/word16du">
            <w:pict>
              <v:group w14:anchorId="6A6E7348" id="Group 37" o:spid="_x0000_s1026" style="width:544.7pt;height:4.7pt;mso-position-horizontal-relative:char;mso-position-vertical-relative:line" coordsize="10894,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">
                <v:group id="Group 40" o:spid="_x0000_s1027" style="position:absolute;left:17;top:17;width:10860;height:2" coordorigin="17,17"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41" o:spid="_x0000_s1028" style="position:absolute;left:17;top:17;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" path="m,l10860,e" filled="f" strokeweight="1.66pt">
                    <v:path arrowok="t" o:connecttype="custom" o:connectlocs="0,0;10860,0" o:connectangles="0,0"/>
                  </v:shape>
                </v:group>
                <v:group id="Group 38" o:spid="_x0000_s1029" style="position:absolute;left:17;top:77;width:10860;height:2" coordorigin="17,77"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39" o:spid="_x0000_s1030" style="position:absolute;left:17;top:77;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" path="m,l10860,e" filled="f" strokeweight="1.66pt">
                    <v:path arrowok="t" o:connecttype="custom" o:connectlocs="0,0;10860,0" o:connectangles="0,0"/>
                  </v:shape>
                </v:group>
                <w10:anchorlock/>
              </v:group>
            </w:pict>
          </mc:Fallback>
        </mc:AlternateContent>
      </w:r>
    </w:p>
    <w:p w14:paraId="4CA72FD3" w14:textId="77777777" w:rsidR="00C325AF" w:rsidRPr="00DE1945" w:rsidRDefault="00960D0E" w:rsidP="00DE1945">
      <w:pPr>
        <w:ind w:left="140"/>
        <w:rPr>
          <w:rFonts w:ascii="Book Antiqua" w:eastAsia="Book Antiqua" w:hAnsi="Book Antiqua" w:cs="Book Antiqua"/>
          <w:sz w:val="19"/>
          <w:szCs w:val="19"/>
        </w:rPr>
      </w:pPr>
      <w:r w:rsidRPr="00DE1945">
        <w:rPr>
          <w:rFonts w:ascii="Book Antiqua" w:hAnsi="Book Antiqua"/>
          <w:b/>
          <w:sz w:val="24"/>
        </w:rPr>
        <w:t>A</w:t>
      </w:r>
      <w:r w:rsidRPr="00DE1945">
        <w:rPr>
          <w:rFonts w:ascii="Book Antiqua" w:hAnsi="Book Antiqua"/>
          <w:b/>
          <w:sz w:val="19"/>
        </w:rPr>
        <w:t xml:space="preserve">CADEMIC AND </w:t>
      </w:r>
      <w:r w:rsidRPr="00DE1945">
        <w:rPr>
          <w:rFonts w:ascii="Book Antiqua" w:hAnsi="Book Antiqua"/>
          <w:b/>
          <w:sz w:val="24"/>
        </w:rPr>
        <w:t>C</w:t>
      </w:r>
      <w:r w:rsidRPr="00DE1945">
        <w:rPr>
          <w:rFonts w:ascii="Book Antiqua" w:hAnsi="Book Antiqua"/>
          <w:b/>
          <w:sz w:val="19"/>
        </w:rPr>
        <w:t xml:space="preserve">LINICAL </w:t>
      </w:r>
      <w:r w:rsidRPr="00DE1945">
        <w:rPr>
          <w:rFonts w:ascii="Book Antiqua" w:hAnsi="Book Antiqua"/>
          <w:b/>
          <w:sz w:val="24"/>
        </w:rPr>
        <w:t>E</w:t>
      </w:r>
      <w:r w:rsidRPr="00DE1945">
        <w:rPr>
          <w:rFonts w:ascii="Book Antiqua" w:hAnsi="Book Antiqua"/>
          <w:b/>
          <w:sz w:val="19"/>
        </w:rPr>
        <w:t>XPERIENCE</w:t>
      </w:r>
    </w:p>
    <w:p w14:paraId="44E29ED3" w14:textId="77777777" w:rsidR="00C325AF" w:rsidRPr="00DE1945" w:rsidRDefault="00C325AF" w:rsidP="00DE1945">
      <w:pPr>
        <w:spacing w:before="10"/>
        <w:rPr>
          <w:rFonts w:ascii="Book Antiqua" w:eastAsia="Book Antiqua" w:hAnsi="Book Antiqua" w:cs="Book Antiqua"/>
          <w:b/>
          <w:bCs/>
          <w:sz w:val="19"/>
          <w:szCs w:val="19"/>
        </w:rPr>
      </w:pPr>
    </w:p>
    <w:p w14:paraId="44F3D114" w14:textId="77777777" w:rsidR="00B93430" w:rsidRPr="00DE1945" w:rsidRDefault="00960D0E" w:rsidP="00DE1945">
      <w:pPr>
        <w:ind w:left="140"/>
        <w:rPr>
          <w:rFonts w:ascii="Book Antiqua" w:eastAsia="Book Antiqua" w:hAnsi="Book Antiqua" w:cs="Book Antiqua"/>
          <w:sz w:val="20"/>
          <w:szCs w:val="20"/>
        </w:rPr>
      </w:pPr>
      <w:r w:rsidRPr="00DE1945">
        <w:rPr>
          <w:rFonts w:ascii="Book Antiqua" w:eastAsia="Book Antiqua" w:hAnsi="Book Antiqua" w:cs="Book Antiqua"/>
          <w:b/>
          <w:bCs/>
          <w:sz w:val="20"/>
          <w:szCs w:val="20"/>
        </w:rPr>
        <w:t xml:space="preserve">Director, Clinical Assessments </w:t>
      </w:r>
      <w:r w:rsidRPr="00DE1945">
        <w:rPr>
          <w:rFonts w:ascii="Book Antiqua" w:eastAsia="Book Antiqua" w:hAnsi="Book Antiqua" w:cs="Book Antiqua"/>
          <w:sz w:val="20"/>
          <w:szCs w:val="20"/>
        </w:rPr>
        <w:t xml:space="preserve">(5/86 – 7/87) </w:t>
      </w:r>
    </w:p>
    <w:p w14:paraId="58A8D098" w14:textId="77777777" w:rsidR="00B93430" w:rsidRPr="00DE1945" w:rsidRDefault="00960D0E" w:rsidP="00DE1945">
      <w:pPr>
        <w:ind w:left="140"/>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Institute for Wellness &amp; Sports Medicine </w:t>
      </w:r>
    </w:p>
    <w:p w14:paraId="5F573960" w14:textId="77777777" w:rsidR="00C325AF" w:rsidRPr="00DE1945" w:rsidRDefault="00960D0E" w:rsidP="00DE1945">
      <w:pPr>
        <w:ind w:left="140"/>
        <w:rPr>
          <w:rFonts w:ascii="Book Antiqua" w:eastAsia="Book Antiqua" w:hAnsi="Book Antiqua" w:cs="Book Antiqua"/>
          <w:sz w:val="20"/>
          <w:szCs w:val="20"/>
        </w:rPr>
      </w:pPr>
      <w:r w:rsidRPr="00DE1945">
        <w:rPr>
          <w:rFonts w:ascii="Book Antiqua" w:eastAsia="Book Antiqua" w:hAnsi="Book Antiqua" w:cs="Book Antiqua"/>
          <w:sz w:val="20"/>
          <w:szCs w:val="20"/>
        </w:rPr>
        <w:t>Methodist Hospital, Hattiesburg, MS</w:t>
      </w:r>
    </w:p>
    <w:p w14:paraId="3040EFC4" w14:textId="77777777" w:rsidR="00C325AF" w:rsidRPr="00DE1945" w:rsidRDefault="00C325AF" w:rsidP="00DE1945">
      <w:pPr>
        <w:spacing w:before="12"/>
        <w:rPr>
          <w:rFonts w:ascii="Book Antiqua" w:eastAsia="Book Antiqua" w:hAnsi="Book Antiqua" w:cs="Book Antiqua"/>
          <w:sz w:val="19"/>
          <w:szCs w:val="19"/>
        </w:rPr>
      </w:pPr>
    </w:p>
    <w:p w14:paraId="463B0E84" w14:textId="77777777" w:rsidR="00C325AF" w:rsidRPr="00DE1945" w:rsidRDefault="00960D0E" w:rsidP="00DE1945">
      <w:pPr>
        <w:ind w:left="140"/>
        <w:rPr>
          <w:rFonts w:ascii="Book Antiqua" w:eastAsia="Book Antiqua" w:hAnsi="Book Antiqua" w:cs="Book Antiqua"/>
          <w:sz w:val="20"/>
          <w:szCs w:val="20"/>
        </w:rPr>
      </w:pPr>
      <w:r w:rsidRPr="00DE1945">
        <w:rPr>
          <w:rFonts w:ascii="Book Antiqua" w:eastAsia="Book Antiqua" w:hAnsi="Book Antiqua" w:cs="Book Antiqua"/>
          <w:b/>
          <w:bCs/>
          <w:sz w:val="20"/>
          <w:szCs w:val="20"/>
        </w:rPr>
        <w:t xml:space="preserve">Assistant Professor </w:t>
      </w:r>
      <w:r w:rsidRPr="00DE1945">
        <w:rPr>
          <w:rFonts w:ascii="Book Antiqua" w:eastAsia="Book Antiqua" w:hAnsi="Book Antiqua" w:cs="Book Antiqua"/>
          <w:sz w:val="20"/>
          <w:szCs w:val="20"/>
        </w:rPr>
        <w:t>(8/87 – 12/93)</w:t>
      </w:r>
    </w:p>
    <w:p w14:paraId="62A8AF66" w14:textId="77777777" w:rsidR="00B93430" w:rsidRPr="00DE1945" w:rsidRDefault="00960D0E" w:rsidP="00DE1945">
      <w:pPr>
        <w:pStyle w:val="BodyText"/>
        <w:ind w:left="140" w:firstLine="0"/>
        <w:jc w:val="both"/>
      </w:pPr>
      <w:r w:rsidRPr="00DE1945">
        <w:t xml:space="preserve">Founder &amp; Director, Laboratory of Kinesiological &amp; Biomechanical Studies (1988-1993) </w:t>
      </w:r>
    </w:p>
    <w:p w14:paraId="7C5DC6E6" w14:textId="77777777" w:rsidR="00B93430" w:rsidRPr="00DE1945" w:rsidRDefault="00960D0E" w:rsidP="00DE1945">
      <w:pPr>
        <w:pStyle w:val="BodyText"/>
        <w:ind w:left="140" w:firstLine="0"/>
        <w:jc w:val="both"/>
      </w:pPr>
      <w:r w:rsidRPr="00DE1945">
        <w:t xml:space="preserve">Director, Wellness Institute &amp; Research Center (Co-Director 1987-90; Director 1990-93) </w:t>
      </w:r>
    </w:p>
    <w:p w14:paraId="34A46682" w14:textId="77777777" w:rsidR="00C325AF" w:rsidRPr="00DE1945" w:rsidRDefault="00960D0E" w:rsidP="00DE1945">
      <w:pPr>
        <w:pStyle w:val="BodyText"/>
        <w:ind w:left="140" w:firstLine="0"/>
        <w:jc w:val="both"/>
      </w:pPr>
      <w:r w:rsidRPr="00DE1945">
        <w:t>Department of Health, Physical Education &amp; Recreation</w:t>
      </w:r>
    </w:p>
    <w:p w14:paraId="21FD53EF" w14:textId="77777777" w:rsidR="00B93430" w:rsidRPr="00DE1945" w:rsidRDefault="00960D0E" w:rsidP="00DE1945">
      <w:pPr>
        <w:pStyle w:val="BodyText"/>
        <w:spacing w:before="1"/>
        <w:ind w:left="140" w:firstLine="0"/>
      </w:pPr>
      <w:r w:rsidRPr="00DE1945">
        <w:t xml:space="preserve">Darden College of Education </w:t>
      </w:r>
    </w:p>
    <w:p w14:paraId="0E89AEFA" w14:textId="77777777" w:rsidR="00C325AF" w:rsidRPr="00DE1945" w:rsidRDefault="00960D0E" w:rsidP="00DE1945">
      <w:pPr>
        <w:pStyle w:val="BodyText"/>
        <w:spacing w:before="1"/>
        <w:ind w:left="140" w:firstLine="0"/>
      </w:pPr>
      <w:r w:rsidRPr="00DE1945">
        <w:t>Old Dominion University</w:t>
      </w:r>
    </w:p>
    <w:p w14:paraId="530A544F" w14:textId="77777777" w:rsidR="00C325AF" w:rsidRPr="00DE1945" w:rsidRDefault="00C325AF" w:rsidP="00DE1945">
      <w:pPr>
        <w:spacing w:before="12"/>
        <w:rPr>
          <w:rFonts w:ascii="Book Antiqua" w:eastAsia="Book Antiqua" w:hAnsi="Book Antiqua" w:cs="Book Antiqua"/>
          <w:sz w:val="19"/>
          <w:szCs w:val="19"/>
        </w:rPr>
      </w:pPr>
    </w:p>
    <w:p w14:paraId="4E5129F9" w14:textId="77777777" w:rsidR="00B93430" w:rsidRPr="00DE1945" w:rsidRDefault="00960D0E" w:rsidP="00DE1945">
      <w:pPr>
        <w:pStyle w:val="BodyText"/>
        <w:ind w:left="140" w:firstLine="0"/>
      </w:pPr>
      <w:r w:rsidRPr="00DE1945">
        <w:rPr>
          <w:rFonts w:cs="Book Antiqua"/>
          <w:b/>
          <w:bCs/>
        </w:rPr>
        <w:t xml:space="preserve">Assistant Professor </w:t>
      </w:r>
      <w:r w:rsidRPr="00DE1945">
        <w:t xml:space="preserve">(8/90 – 12/93) </w:t>
      </w:r>
    </w:p>
    <w:p w14:paraId="1AC4160B" w14:textId="77777777" w:rsidR="00B93430" w:rsidRPr="00DE1945" w:rsidRDefault="00960D0E" w:rsidP="00DE1945">
      <w:pPr>
        <w:pStyle w:val="BodyText"/>
        <w:ind w:left="140" w:firstLine="0"/>
      </w:pPr>
      <w:r w:rsidRPr="00DE1945">
        <w:t xml:space="preserve">Biomedical Science Doctoral Program </w:t>
      </w:r>
    </w:p>
    <w:p w14:paraId="6F8E5CA4" w14:textId="77777777" w:rsidR="00C325AF" w:rsidRPr="00DE1945" w:rsidRDefault="00960D0E" w:rsidP="00DE1945">
      <w:pPr>
        <w:pStyle w:val="BodyText"/>
        <w:ind w:left="140" w:firstLine="0"/>
      </w:pPr>
      <w:r w:rsidRPr="00DE1945">
        <w:t>Eastern Virginia Medical School</w:t>
      </w:r>
    </w:p>
    <w:p w14:paraId="4384E5B5" w14:textId="77777777" w:rsidR="00C325AF" w:rsidRPr="00DE1945" w:rsidRDefault="00C325AF" w:rsidP="00DE1945">
      <w:pPr>
        <w:spacing w:before="5"/>
        <w:rPr>
          <w:rFonts w:ascii="Book Antiqua" w:eastAsia="Book Antiqua" w:hAnsi="Book Antiqua" w:cs="Book Antiqua"/>
          <w:sz w:val="19"/>
          <w:szCs w:val="19"/>
        </w:rPr>
      </w:pPr>
    </w:p>
    <w:p w14:paraId="5C6D1A68" w14:textId="77777777" w:rsidR="00B93430" w:rsidRPr="00DE1945" w:rsidRDefault="00960D0E" w:rsidP="00DE1945">
      <w:pPr>
        <w:ind w:left="138"/>
        <w:rPr>
          <w:rFonts w:ascii="Book Antiqua" w:eastAsia="Book Antiqua" w:hAnsi="Book Antiqua" w:cs="Book Antiqua"/>
          <w:sz w:val="20"/>
          <w:szCs w:val="20"/>
        </w:rPr>
      </w:pPr>
      <w:r w:rsidRPr="00DE1945">
        <w:rPr>
          <w:rFonts w:ascii="Book Antiqua" w:eastAsia="Book Antiqua" w:hAnsi="Book Antiqua" w:cs="Book Antiqua"/>
          <w:b/>
          <w:bCs/>
          <w:sz w:val="20"/>
          <w:szCs w:val="20"/>
        </w:rPr>
        <w:t xml:space="preserve">Adjunct Assistant Professor </w:t>
      </w:r>
      <w:r w:rsidRPr="00DE1945">
        <w:rPr>
          <w:rFonts w:ascii="Book Antiqua" w:eastAsia="Book Antiqua" w:hAnsi="Book Antiqua" w:cs="Book Antiqua"/>
          <w:sz w:val="20"/>
          <w:szCs w:val="20"/>
        </w:rPr>
        <w:t xml:space="preserve">(1/88 – 5/88) </w:t>
      </w:r>
    </w:p>
    <w:p w14:paraId="609AF6D3" w14:textId="77777777" w:rsidR="00C325AF" w:rsidRPr="00DE1945" w:rsidRDefault="00960D0E" w:rsidP="00DE1945">
      <w:pPr>
        <w:ind w:left="138"/>
        <w:rPr>
          <w:rFonts w:ascii="Book Antiqua" w:eastAsia="Book Antiqua" w:hAnsi="Book Antiqua" w:cs="Book Antiqua"/>
          <w:sz w:val="20"/>
          <w:szCs w:val="20"/>
        </w:rPr>
      </w:pPr>
      <w:r w:rsidRPr="00DE1945">
        <w:rPr>
          <w:rFonts w:ascii="Book Antiqua" w:eastAsia="Book Antiqua" w:hAnsi="Book Antiqua" w:cs="Book Antiqua"/>
          <w:sz w:val="20"/>
          <w:szCs w:val="20"/>
        </w:rPr>
        <w:t>Department of Kinesiology</w:t>
      </w:r>
    </w:p>
    <w:p w14:paraId="33FBDDD6" w14:textId="77777777" w:rsidR="00C325AF" w:rsidRPr="00DE1945" w:rsidRDefault="00960D0E" w:rsidP="00DE1945">
      <w:pPr>
        <w:pStyle w:val="BodyText"/>
        <w:ind w:left="138" w:firstLine="0"/>
      </w:pPr>
      <w:r w:rsidRPr="00DE1945">
        <w:t>The College of William and Mary</w:t>
      </w:r>
    </w:p>
    <w:p w14:paraId="607A24C5" w14:textId="77777777" w:rsidR="00C325AF" w:rsidRPr="00DE1945" w:rsidRDefault="00C325AF" w:rsidP="00DE1945">
      <w:pPr>
        <w:spacing w:before="12"/>
        <w:rPr>
          <w:rFonts w:ascii="Book Antiqua" w:eastAsia="Book Antiqua" w:hAnsi="Book Antiqua" w:cs="Book Antiqua"/>
          <w:sz w:val="19"/>
          <w:szCs w:val="19"/>
        </w:rPr>
      </w:pPr>
    </w:p>
    <w:p w14:paraId="48E18517" w14:textId="77777777" w:rsidR="00B93430" w:rsidRPr="00DE1945" w:rsidRDefault="00960D0E" w:rsidP="00DE1945">
      <w:pPr>
        <w:ind w:left="140"/>
        <w:jc w:val="both"/>
        <w:rPr>
          <w:rFonts w:ascii="Book Antiqua" w:eastAsia="Book Antiqua" w:hAnsi="Book Antiqua" w:cs="Book Antiqua"/>
          <w:sz w:val="20"/>
          <w:szCs w:val="20"/>
        </w:rPr>
      </w:pPr>
      <w:r w:rsidRPr="00DE1945">
        <w:rPr>
          <w:rFonts w:ascii="Book Antiqua" w:eastAsia="Book Antiqua" w:hAnsi="Book Antiqua" w:cs="Book Antiqua"/>
          <w:b/>
          <w:bCs/>
          <w:sz w:val="20"/>
          <w:szCs w:val="20"/>
        </w:rPr>
        <w:t xml:space="preserve">Associate Professor and Assistant Department Chair </w:t>
      </w:r>
      <w:r w:rsidRPr="00DE1945">
        <w:rPr>
          <w:rFonts w:ascii="Book Antiqua" w:eastAsia="Book Antiqua" w:hAnsi="Book Antiqua" w:cs="Book Antiqua"/>
          <w:sz w:val="20"/>
          <w:szCs w:val="20"/>
        </w:rPr>
        <w:t xml:space="preserve">(1/94 – 8/00) </w:t>
      </w:r>
    </w:p>
    <w:p w14:paraId="0EBB8FEF" w14:textId="77777777" w:rsidR="00B93430" w:rsidRPr="00DE1945" w:rsidRDefault="00960D0E" w:rsidP="00DE1945">
      <w:pPr>
        <w:ind w:left="140"/>
        <w:jc w:val="both"/>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Founder and Director, Exercise &amp; Sport Nutrition Lab (1/97 – 6/02) </w:t>
      </w:r>
    </w:p>
    <w:p w14:paraId="4C8D8FBA" w14:textId="77777777" w:rsidR="00C325AF" w:rsidRPr="00DE1945" w:rsidRDefault="00960D0E" w:rsidP="00DE1945">
      <w:pPr>
        <w:ind w:left="140"/>
        <w:jc w:val="both"/>
        <w:rPr>
          <w:rFonts w:ascii="Book Antiqua" w:eastAsia="Book Antiqua" w:hAnsi="Book Antiqua" w:cs="Book Antiqua"/>
          <w:sz w:val="20"/>
          <w:szCs w:val="20"/>
        </w:rPr>
      </w:pPr>
      <w:r w:rsidRPr="00DE1945">
        <w:rPr>
          <w:rFonts w:ascii="Book Antiqua" w:eastAsia="Book Antiqua" w:hAnsi="Book Antiqua" w:cs="Book Antiqua"/>
          <w:sz w:val="20"/>
          <w:szCs w:val="20"/>
        </w:rPr>
        <w:t>Department of Human Movement Sciences &amp; Education</w:t>
      </w:r>
    </w:p>
    <w:p w14:paraId="6DCFAC7B" w14:textId="77777777" w:rsidR="00C325AF" w:rsidRPr="00DE1945" w:rsidRDefault="00960D0E" w:rsidP="00DE1945">
      <w:pPr>
        <w:pStyle w:val="BodyText"/>
        <w:ind w:left="140" w:firstLine="0"/>
      </w:pPr>
      <w:r w:rsidRPr="00DE1945">
        <w:t>College of Education</w:t>
      </w:r>
    </w:p>
    <w:p w14:paraId="5318E9B0" w14:textId="77777777" w:rsidR="00C325AF" w:rsidRPr="00DE1945" w:rsidRDefault="00960D0E" w:rsidP="00DE1945">
      <w:pPr>
        <w:pStyle w:val="BodyText"/>
        <w:ind w:left="140" w:firstLine="0"/>
      </w:pPr>
      <w:r w:rsidRPr="00DE1945">
        <w:t>The University of Memphis (Tenured 8/1/96)</w:t>
      </w:r>
    </w:p>
    <w:p w14:paraId="7DC9DA47" w14:textId="77777777" w:rsidR="00720FFC" w:rsidRPr="00DE1945" w:rsidRDefault="00720FFC" w:rsidP="00DE1945">
      <w:pPr>
        <w:rPr>
          <w:rFonts w:ascii="Book Antiqua" w:eastAsia="Book Antiqua" w:hAnsi="Book Antiqua" w:cs="Book Antiqua"/>
          <w:b/>
          <w:bCs/>
          <w:sz w:val="20"/>
          <w:szCs w:val="20"/>
        </w:rPr>
      </w:pPr>
    </w:p>
    <w:p w14:paraId="43C7D1B9" w14:textId="77777777" w:rsidR="00B93430" w:rsidRPr="00DE1945" w:rsidRDefault="00960D0E" w:rsidP="00DE1945">
      <w:pPr>
        <w:ind w:left="140"/>
        <w:rPr>
          <w:rFonts w:ascii="Book Antiqua" w:eastAsia="Book Antiqua" w:hAnsi="Book Antiqua" w:cs="Book Antiqua"/>
          <w:sz w:val="20"/>
          <w:szCs w:val="20"/>
        </w:rPr>
      </w:pPr>
      <w:r w:rsidRPr="00DE1945">
        <w:rPr>
          <w:rFonts w:ascii="Book Antiqua" w:eastAsia="Book Antiqua" w:hAnsi="Book Antiqua" w:cs="Book Antiqua"/>
          <w:b/>
          <w:bCs/>
          <w:sz w:val="20"/>
          <w:szCs w:val="20"/>
        </w:rPr>
        <w:t xml:space="preserve">Professor and Assistant Department Chair </w:t>
      </w:r>
      <w:r w:rsidRPr="00DE1945">
        <w:rPr>
          <w:rFonts w:ascii="Book Antiqua" w:eastAsia="Book Antiqua" w:hAnsi="Book Antiqua" w:cs="Book Antiqua"/>
          <w:sz w:val="20"/>
          <w:szCs w:val="20"/>
        </w:rPr>
        <w:t xml:space="preserve">(8/00 – 6/02) </w:t>
      </w:r>
    </w:p>
    <w:p w14:paraId="63C590D4" w14:textId="77777777" w:rsidR="00B93430" w:rsidRPr="00DE1945" w:rsidRDefault="00960D0E" w:rsidP="00DE1945">
      <w:pPr>
        <w:ind w:left="140"/>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Department of Human Movement Sciences &amp; Education </w:t>
      </w:r>
    </w:p>
    <w:p w14:paraId="2D520110" w14:textId="77777777" w:rsidR="00C325AF" w:rsidRPr="00DE1945" w:rsidRDefault="00960D0E" w:rsidP="00DE1945">
      <w:pPr>
        <w:ind w:left="140"/>
        <w:rPr>
          <w:rFonts w:ascii="Book Antiqua" w:eastAsia="Book Antiqua" w:hAnsi="Book Antiqua" w:cs="Book Antiqua"/>
          <w:sz w:val="20"/>
          <w:szCs w:val="20"/>
        </w:rPr>
      </w:pPr>
      <w:r w:rsidRPr="00DE1945">
        <w:rPr>
          <w:rFonts w:ascii="Book Antiqua" w:eastAsia="Book Antiqua" w:hAnsi="Book Antiqua" w:cs="Book Antiqua"/>
          <w:sz w:val="20"/>
          <w:szCs w:val="20"/>
        </w:rPr>
        <w:t>College of Education</w:t>
      </w:r>
    </w:p>
    <w:p w14:paraId="3DFF99CE" w14:textId="77777777" w:rsidR="00C325AF" w:rsidRPr="00DE1945" w:rsidRDefault="00960D0E" w:rsidP="00DE1945">
      <w:pPr>
        <w:pStyle w:val="BodyText"/>
        <w:ind w:left="140" w:firstLine="0"/>
      </w:pPr>
      <w:r w:rsidRPr="00DE1945">
        <w:t>The University of Memphis</w:t>
      </w:r>
    </w:p>
    <w:p w14:paraId="11BC4942" w14:textId="77777777" w:rsidR="00C325AF" w:rsidRPr="00DE1945" w:rsidRDefault="00C325AF" w:rsidP="00DE1945">
      <w:pPr>
        <w:rPr>
          <w:rFonts w:ascii="Book Antiqua" w:hAnsi="Book Antiqua"/>
          <w:sz w:val="20"/>
          <w:szCs w:val="20"/>
        </w:rPr>
      </w:pPr>
    </w:p>
    <w:p w14:paraId="7F531F25" w14:textId="77777777" w:rsidR="00B93430" w:rsidRPr="00DE1945" w:rsidRDefault="00960D0E" w:rsidP="00DE1945">
      <w:pPr>
        <w:spacing w:before="40"/>
        <w:ind w:left="140"/>
        <w:rPr>
          <w:rFonts w:ascii="Book Antiqua" w:eastAsia="Book Antiqua" w:hAnsi="Book Antiqua" w:cs="Book Antiqua"/>
          <w:sz w:val="20"/>
          <w:szCs w:val="20"/>
        </w:rPr>
      </w:pPr>
      <w:r w:rsidRPr="00DE1945">
        <w:rPr>
          <w:rFonts w:ascii="Book Antiqua" w:eastAsia="Book Antiqua" w:hAnsi="Book Antiqua" w:cs="Book Antiqua"/>
          <w:b/>
          <w:bCs/>
          <w:sz w:val="20"/>
          <w:szCs w:val="20"/>
        </w:rPr>
        <w:t xml:space="preserve">Adjunct Professor </w:t>
      </w:r>
      <w:r w:rsidRPr="00DE1945">
        <w:rPr>
          <w:rFonts w:ascii="Book Antiqua" w:eastAsia="Book Antiqua" w:hAnsi="Book Antiqua" w:cs="Book Antiqua"/>
          <w:sz w:val="20"/>
          <w:szCs w:val="20"/>
        </w:rPr>
        <w:t xml:space="preserve">(10/97 – 6/02) </w:t>
      </w:r>
    </w:p>
    <w:p w14:paraId="32DEDB28" w14:textId="77777777" w:rsidR="00C325AF" w:rsidRPr="00DE1945" w:rsidRDefault="00960D0E" w:rsidP="00DE1945">
      <w:pPr>
        <w:spacing w:before="40"/>
        <w:ind w:left="140"/>
        <w:rPr>
          <w:rFonts w:ascii="Book Antiqua" w:eastAsia="Book Antiqua" w:hAnsi="Book Antiqua" w:cs="Book Antiqua"/>
          <w:sz w:val="20"/>
          <w:szCs w:val="20"/>
        </w:rPr>
      </w:pPr>
      <w:r w:rsidRPr="00DE1945">
        <w:rPr>
          <w:rFonts w:ascii="Book Antiqua" w:eastAsia="Book Antiqua" w:hAnsi="Book Antiqua" w:cs="Book Antiqua"/>
          <w:sz w:val="20"/>
          <w:szCs w:val="20"/>
        </w:rPr>
        <w:t>College of Nursing</w:t>
      </w:r>
    </w:p>
    <w:p w14:paraId="2A8A6C2B" w14:textId="77777777" w:rsidR="00C325AF" w:rsidRPr="00DE1945" w:rsidRDefault="00960D0E" w:rsidP="00DE1945">
      <w:pPr>
        <w:pStyle w:val="BodyText"/>
        <w:ind w:left="140" w:firstLine="0"/>
      </w:pPr>
      <w:r w:rsidRPr="00DE1945">
        <w:t>University of Tennessee – Memphis</w:t>
      </w:r>
    </w:p>
    <w:p w14:paraId="1B6470E9" w14:textId="684F88ED" w:rsidR="004C6CCF" w:rsidRPr="00DE1945" w:rsidRDefault="009B3A7A" w:rsidP="00DE1945">
      <w:pPr>
        <w:ind w:firstLine="140"/>
        <w:rPr>
          <w:rFonts w:ascii="Book Antiqua" w:eastAsia="Book Antiqua" w:hAnsi="Book Antiqua" w:cs="Book Antiqua"/>
          <w:sz w:val="20"/>
          <w:szCs w:val="20"/>
        </w:rPr>
      </w:pPr>
      <w:r w:rsidRPr="00DE1945">
        <w:rPr>
          <w:rFonts w:ascii="Book Antiqua" w:eastAsia="Book Antiqua" w:hAnsi="Book Antiqua" w:cs="Book Antiqua"/>
          <w:b/>
          <w:bCs/>
          <w:sz w:val="20"/>
          <w:szCs w:val="20"/>
        </w:rPr>
        <w:br w:type="page"/>
      </w:r>
      <w:r w:rsidR="00960D0E" w:rsidRPr="00DE1945">
        <w:rPr>
          <w:rFonts w:ascii="Book Antiqua" w:eastAsia="Book Antiqua" w:hAnsi="Book Antiqua" w:cs="Book Antiqua"/>
          <w:b/>
          <w:bCs/>
          <w:sz w:val="20"/>
          <w:szCs w:val="20"/>
        </w:rPr>
        <w:lastRenderedPageBreak/>
        <w:t xml:space="preserve">Professor and Department Chair </w:t>
      </w:r>
      <w:r w:rsidR="00960D0E" w:rsidRPr="00DE1945">
        <w:rPr>
          <w:rFonts w:ascii="Book Antiqua" w:eastAsia="Book Antiqua" w:hAnsi="Book Antiqua" w:cs="Book Antiqua"/>
          <w:sz w:val="20"/>
          <w:szCs w:val="20"/>
        </w:rPr>
        <w:t xml:space="preserve">(6/02 – 7/08) </w:t>
      </w:r>
    </w:p>
    <w:p w14:paraId="774C5277" w14:textId="77777777" w:rsidR="00C325AF" w:rsidRPr="00DE1945" w:rsidRDefault="00960D0E" w:rsidP="00DE1945">
      <w:pPr>
        <w:ind w:left="140"/>
        <w:rPr>
          <w:rFonts w:ascii="Book Antiqua" w:eastAsia="Book Antiqua" w:hAnsi="Book Antiqua" w:cs="Book Antiqua"/>
          <w:sz w:val="20"/>
          <w:szCs w:val="20"/>
        </w:rPr>
      </w:pPr>
      <w:r w:rsidRPr="00DE1945">
        <w:rPr>
          <w:rFonts w:ascii="Book Antiqua" w:eastAsia="Book Antiqua" w:hAnsi="Book Antiqua" w:cs="Book Antiqua"/>
          <w:sz w:val="20"/>
          <w:szCs w:val="20"/>
        </w:rPr>
        <w:t>Director, Exercise &amp; Sport Nutrition Lab</w:t>
      </w:r>
    </w:p>
    <w:p w14:paraId="4604856F" w14:textId="77777777" w:rsidR="004C6CCF" w:rsidRPr="00DE1945" w:rsidRDefault="00960D0E" w:rsidP="00DE1945">
      <w:pPr>
        <w:pStyle w:val="BodyText"/>
        <w:ind w:left="140" w:firstLine="0"/>
      </w:pPr>
      <w:r w:rsidRPr="00DE1945">
        <w:t xml:space="preserve">Founder &amp; Director, Center for Exercise Nutrition &amp; Preventive Health </w:t>
      </w:r>
    </w:p>
    <w:p w14:paraId="367FC3DF" w14:textId="77777777" w:rsidR="00C325AF" w:rsidRPr="00DE1945" w:rsidRDefault="00960D0E" w:rsidP="00DE1945">
      <w:pPr>
        <w:pStyle w:val="BodyText"/>
        <w:ind w:left="140" w:firstLine="0"/>
      </w:pPr>
      <w:r w:rsidRPr="00DE1945">
        <w:t>Department of Health, Human Performance &amp; Recreation</w:t>
      </w:r>
      <w:r w:rsidR="004C6CCF" w:rsidRPr="00DE1945">
        <w:t xml:space="preserve"> </w:t>
      </w:r>
    </w:p>
    <w:p w14:paraId="5E8A25F7" w14:textId="77777777" w:rsidR="00C325AF" w:rsidRPr="00DE1945" w:rsidRDefault="00960D0E" w:rsidP="00DE1945">
      <w:pPr>
        <w:pStyle w:val="BodyText"/>
        <w:spacing w:before="1"/>
        <w:ind w:left="140" w:firstLine="0"/>
      </w:pPr>
      <w:r w:rsidRPr="00DE1945">
        <w:t>School of Education</w:t>
      </w:r>
    </w:p>
    <w:p w14:paraId="74DF5A68" w14:textId="77777777" w:rsidR="00C325AF" w:rsidRPr="00DE1945" w:rsidRDefault="00960D0E" w:rsidP="00DE1945">
      <w:pPr>
        <w:pStyle w:val="BodyText"/>
        <w:ind w:left="140" w:firstLine="0"/>
      </w:pPr>
      <w:r w:rsidRPr="00DE1945">
        <w:t>Baylor University (Tenured upon Arrival)</w:t>
      </w:r>
    </w:p>
    <w:p w14:paraId="379C3447" w14:textId="77777777" w:rsidR="00C325AF" w:rsidRPr="00DE1945" w:rsidRDefault="00C325AF" w:rsidP="00DE1945">
      <w:pPr>
        <w:spacing w:before="12"/>
        <w:rPr>
          <w:rFonts w:ascii="Book Antiqua" w:eastAsia="Book Antiqua" w:hAnsi="Book Antiqua" w:cs="Book Antiqua"/>
          <w:sz w:val="19"/>
          <w:szCs w:val="19"/>
        </w:rPr>
      </w:pPr>
    </w:p>
    <w:p w14:paraId="7E8E623A" w14:textId="77777777" w:rsidR="00AD56C9" w:rsidRPr="00DE1945" w:rsidRDefault="00AD56C9" w:rsidP="00DE1945">
      <w:pPr>
        <w:ind w:left="140"/>
        <w:rPr>
          <w:rFonts w:ascii="Book Antiqua" w:eastAsia="Book Antiqua" w:hAnsi="Book Antiqua" w:cs="Book Antiqua"/>
          <w:b/>
          <w:bCs/>
          <w:sz w:val="20"/>
          <w:szCs w:val="20"/>
        </w:rPr>
      </w:pPr>
      <w:r w:rsidRPr="00DE1945">
        <w:rPr>
          <w:rFonts w:ascii="Book Antiqua" w:eastAsia="Book Antiqua" w:hAnsi="Book Antiqua" w:cs="Book Antiqua"/>
          <w:b/>
          <w:bCs/>
          <w:sz w:val="20"/>
          <w:szCs w:val="20"/>
        </w:rPr>
        <w:t>Professor</w:t>
      </w:r>
      <w:r w:rsidR="00EF1BA1" w:rsidRPr="00DE1945">
        <w:rPr>
          <w:rFonts w:ascii="Book Antiqua" w:eastAsia="Book Antiqua" w:hAnsi="Book Antiqua" w:cs="Book Antiqua"/>
          <w:b/>
          <w:bCs/>
          <w:sz w:val="20"/>
          <w:szCs w:val="20"/>
        </w:rPr>
        <w:t xml:space="preserve"> &amp; Head, </w:t>
      </w:r>
      <w:r w:rsidRPr="00DE1945">
        <w:rPr>
          <w:rFonts w:ascii="Book Antiqua" w:eastAsia="Book Antiqua" w:hAnsi="Book Antiqua" w:cs="Book Antiqua"/>
          <w:b/>
          <w:bCs/>
          <w:sz w:val="20"/>
          <w:szCs w:val="20"/>
        </w:rPr>
        <w:t xml:space="preserve">Department </w:t>
      </w:r>
      <w:r w:rsidR="00EF1BA1" w:rsidRPr="00DE1945">
        <w:rPr>
          <w:rFonts w:ascii="Book Antiqua" w:eastAsia="Book Antiqua" w:hAnsi="Book Antiqua" w:cs="Book Antiqua"/>
          <w:b/>
          <w:bCs/>
          <w:sz w:val="20"/>
          <w:szCs w:val="20"/>
        </w:rPr>
        <w:t xml:space="preserve">of Health &amp; Kinesiology </w:t>
      </w:r>
      <w:r w:rsidR="00EF1BA1" w:rsidRPr="00DE1945">
        <w:rPr>
          <w:rFonts w:ascii="Book Antiqua" w:eastAsia="Book Antiqua" w:hAnsi="Book Antiqua" w:cs="Book Antiqua"/>
          <w:bCs/>
          <w:sz w:val="20"/>
          <w:szCs w:val="20"/>
        </w:rPr>
        <w:t>(2008 to 2017)</w:t>
      </w:r>
      <w:r w:rsidR="00EF1BA1" w:rsidRPr="00DE1945">
        <w:rPr>
          <w:rFonts w:ascii="Book Antiqua" w:eastAsia="Book Antiqua" w:hAnsi="Book Antiqua" w:cs="Book Antiqua"/>
          <w:b/>
          <w:bCs/>
          <w:sz w:val="20"/>
          <w:szCs w:val="20"/>
        </w:rPr>
        <w:br/>
      </w:r>
      <w:r w:rsidRPr="00DE1945">
        <w:rPr>
          <w:rFonts w:ascii="Book Antiqua" w:eastAsia="Book Antiqua" w:hAnsi="Book Antiqua" w:cs="Book Antiqua"/>
          <w:b/>
          <w:bCs/>
          <w:sz w:val="20"/>
          <w:szCs w:val="20"/>
        </w:rPr>
        <w:t xml:space="preserve">Thomas A. and Joan Read Endowed Chair for Disadvantaged Youth </w:t>
      </w:r>
    </w:p>
    <w:p w14:paraId="375B547D" w14:textId="77777777" w:rsidR="005D601C" w:rsidRPr="00DE1945" w:rsidRDefault="005D601C" w:rsidP="00DE1945">
      <w:pPr>
        <w:ind w:left="140"/>
        <w:rPr>
          <w:rFonts w:ascii="Book Antiqua" w:eastAsia="Book Antiqua" w:hAnsi="Book Antiqua" w:cs="Book Antiqua"/>
          <w:bCs/>
          <w:sz w:val="20"/>
          <w:szCs w:val="20"/>
        </w:rPr>
      </w:pPr>
      <w:r w:rsidRPr="00DE1945">
        <w:rPr>
          <w:rFonts w:ascii="Book Antiqua" w:eastAsia="Book Antiqua" w:hAnsi="Book Antiqua" w:cs="Book Antiqua"/>
          <w:bCs/>
          <w:sz w:val="20"/>
          <w:szCs w:val="20"/>
        </w:rPr>
        <w:t>Director, Exercise &amp; Sport Nutrition Lab</w:t>
      </w:r>
    </w:p>
    <w:p w14:paraId="45C51E58" w14:textId="77777777" w:rsidR="00C325AF" w:rsidRPr="00DE1945" w:rsidRDefault="00960D0E" w:rsidP="00DE1945">
      <w:pPr>
        <w:pStyle w:val="BodyText"/>
        <w:ind w:left="140" w:firstLine="0"/>
      </w:pPr>
      <w:r w:rsidRPr="00DE1945">
        <w:t xml:space="preserve">College of Education &amp; Human Development </w:t>
      </w:r>
      <w:r w:rsidR="00EF1BA1" w:rsidRPr="00DE1945">
        <w:br/>
      </w:r>
      <w:r w:rsidRPr="00DE1945">
        <w:t>Texas A&amp;M University (Tenured upon Arrival)</w:t>
      </w:r>
    </w:p>
    <w:p w14:paraId="3629F521" w14:textId="77777777" w:rsidR="00C325AF" w:rsidRPr="00DE1945" w:rsidRDefault="00960D0E" w:rsidP="00DE1945">
      <w:pPr>
        <w:pStyle w:val="BodyText"/>
        <w:ind w:left="140" w:firstLine="0"/>
      </w:pPr>
      <w:r w:rsidRPr="00DE1945">
        <w:t>Graduate Faculty, Department of Nutrition and Food Science (11/13 to present)</w:t>
      </w:r>
    </w:p>
    <w:p w14:paraId="02ADC0B1" w14:textId="77777777" w:rsidR="00AD56C9" w:rsidRPr="00DE1945" w:rsidRDefault="00AD56C9" w:rsidP="00DE1945">
      <w:pPr>
        <w:pStyle w:val="BodyText"/>
        <w:ind w:left="140" w:firstLine="0"/>
      </w:pPr>
    </w:p>
    <w:p w14:paraId="631FD8F7" w14:textId="77777777" w:rsidR="00237EB4" w:rsidRPr="00DE1945" w:rsidRDefault="00237EB4" w:rsidP="00DE1945">
      <w:pPr>
        <w:ind w:left="140"/>
        <w:rPr>
          <w:rFonts w:ascii="Book Antiqua" w:eastAsia="Book Antiqua" w:hAnsi="Book Antiqua" w:cs="Book Antiqua"/>
          <w:b/>
          <w:bCs/>
          <w:sz w:val="20"/>
          <w:szCs w:val="20"/>
        </w:rPr>
      </w:pPr>
      <w:r w:rsidRPr="00DE1945">
        <w:rPr>
          <w:rFonts w:ascii="Book Antiqua" w:eastAsia="Book Antiqua" w:hAnsi="Book Antiqua" w:cs="Book Antiqua"/>
          <w:b/>
          <w:bCs/>
          <w:sz w:val="20"/>
          <w:szCs w:val="20"/>
        </w:rPr>
        <w:t xml:space="preserve">Professor and Executive Director, Human Clinical Research Facility </w:t>
      </w:r>
      <w:r w:rsidRPr="00DE1945">
        <w:rPr>
          <w:rFonts w:ascii="Book Antiqua" w:eastAsia="Book Antiqua" w:hAnsi="Book Antiqua" w:cs="Book Antiqua"/>
          <w:bCs/>
          <w:sz w:val="20"/>
          <w:szCs w:val="20"/>
        </w:rPr>
        <w:t>(2017 to 2022)</w:t>
      </w:r>
    </w:p>
    <w:p w14:paraId="57D35DA9" w14:textId="484E32D0" w:rsidR="00237EB4" w:rsidRPr="00DE1945" w:rsidRDefault="00237EB4" w:rsidP="00DE1945">
      <w:pPr>
        <w:pStyle w:val="BodyText"/>
        <w:ind w:left="140" w:firstLine="0"/>
      </w:pPr>
      <w:r w:rsidRPr="00DE1945">
        <w:t>Research &amp; Development Office | College of Education &amp; Human Development</w:t>
      </w:r>
      <w:r w:rsidRPr="00DE1945">
        <w:br/>
        <w:t>Texas A&amp;M University</w:t>
      </w:r>
    </w:p>
    <w:p w14:paraId="7B0034A5" w14:textId="77777777" w:rsidR="00237EB4" w:rsidRPr="00DE1945" w:rsidRDefault="00237EB4" w:rsidP="00DE1945">
      <w:pPr>
        <w:pStyle w:val="BodyText"/>
        <w:ind w:left="140" w:firstLine="0"/>
      </w:pPr>
    </w:p>
    <w:p w14:paraId="432291A2" w14:textId="7BC737AD" w:rsidR="00237EB4" w:rsidRPr="00DE1945" w:rsidRDefault="00237EB4" w:rsidP="00DE1945">
      <w:pPr>
        <w:ind w:left="140"/>
        <w:rPr>
          <w:rFonts w:ascii="Book Antiqua" w:eastAsia="Book Antiqua" w:hAnsi="Book Antiqua" w:cs="Book Antiqua"/>
          <w:b/>
          <w:bCs/>
          <w:sz w:val="20"/>
          <w:szCs w:val="20"/>
        </w:rPr>
      </w:pPr>
      <w:r w:rsidRPr="00DE1945">
        <w:rPr>
          <w:rFonts w:ascii="Book Antiqua" w:eastAsia="Book Antiqua" w:hAnsi="Book Antiqua" w:cs="Book Antiqua"/>
          <w:b/>
          <w:bCs/>
          <w:sz w:val="20"/>
          <w:szCs w:val="20"/>
        </w:rPr>
        <w:t>Professor and Director, Exercise and Sport Nutrition Lab</w:t>
      </w:r>
      <w:r w:rsidR="00BB2F73" w:rsidRPr="00DE1945">
        <w:rPr>
          <w:rFonts w:ascii="Book Antiqua" w:eastAsia="Book Antiqua" w:hAnsi="Book Antiqua" w:cs="Book Antiqua"/>
          <w:b/>
          <w:bCs/>
          <w:sz w:val="20"/>
          <w:szCs w:val="20"/>
        </w:rPr>
        <w:t xml:space="preserve"> &amp; Human Clinical Core </w:t>
      </w:r>
      <w:r w:rsidRPr="00DE1945">
        <w:rPr>
          <w:rFonts w:ascii="Book Antiqua" w:eastAsia="Book Antiqua" w:hAnsi="Book Antiqua" w:cs="Book Antiqua"/>
          <w:bCs/>
          <w:sz w:val="20"/>
          <w:szCs w:val="20"/>
        </w:rPr>
        <w:t>(2022 to pres</w:t>
      </w:r>
      <w:r w:rsidR="00C8064A" w:rsidRPr="00DE1945">
        <w:rPr>
          <w:rFonts w:ascii="Book Antiqua" w:eastAsia="Book Antiqua" w:hAnsi="Book Antiqua" w:cs="Book Antiqua"/>
          <w:bCs/>
          <w:sz w:val="20"/>
          <w:szCs w:val="20"/>
        </w:rPr>
        <w:t>e</w:t>
      </w:r>
      <w:r w:rsidRPr="00DE1945">
        <w:rPr>
          <w:rFonts w:ascii="Book Antiqua" w:eastAsia="Book Antiqua" w:hAnsi="Book Antiqua" w:cs="Book Antiqua"/>
          <w:bCs/>
          <w:sz w:val="20"/>
          <w:szCs w:val="20"/>
        </w:rPr>
        <w:t>nt)</w:t>
      </w:r>
    </w:p>
    <w:p w14:paraId="22E705E8" w14:textId="1C7CFF78" w:rsidR="00BA085A" w:rsidRPr="00DE1945" w:rsidRDefault="00BA085A" w:rsidP="00DE1945">
      <w:pPr>
        <w:pStyle w:val="BodyText"/>
        <w:ind w:left="140" w:firstLine="0"/>
      </w:pPr>
      <w:r w:rsidRPr="00DE1945">
        <w:t>Department of Kinesiology &amp; Sport Management (</w:t>
      </w:r>
      <w:r w:rsidR="008703DC" w:rsidRPr="00DE1945">
        <w:t>formerly</w:t>
      </w:r>
      <w:r w:rsidRPr="00DE1945">
        <w:t xml:space="preserve"> Health &amp; Kinesiology</w:t>
      </w:r>
      <w:r w:rsidR="005C51CB" w:rsidRPr="00DE1945">
        <w:t>)</w:t>
      </w:r>
    </w:p>
    <w:p w14:paraId="2039BF75" w14:textId="3B1999F9" w:rsidR="00237EB4" w:rsidRPr="00DE1945" w:rsidRDefault="00BA085A" w:rsidP="00DE1945">
      <w:pPr>
        <w:pStyle w:val="BodyText"/>
        <w:ind w:left="140" w:firstLine="0"/>
      </w:pPr>
      <w:r w:rsidRPr="00DE1945">
        <w:t xml:space="preserve">School of </w:t>
      </w:r>
      <w:r w:rsidR="00237EB4" w:rsidRPr="00DE1945">
        <w:t>Education &amp; Human Development</w:t>
      </w:r>
      <w:r w:rsidR="005C51CB" w:rsidRPr="00DE1945">
        <w:t xml:space="preserve"> (Formerly College)</w:t>
      </w:r>
      <w:r w:rsidR="00237EB4" w:rsidRPr="00DE1945">
        <w:br/>
        <w:t>Texas A&amp;M University</w:t>
      </w:r>
    </w:p>
    <w:p w14:paraId="580931E5" w14:textId="77777777" w:rsidR="00C325AF" w:rsidRPr="00DE1945" w:rsidRDefault="00C325AF" w:rsidP="00DE1945">
      <w:pPr>
        <w:spacing w:before="8"/>
        <w:rPr>
          <w:rFonts w:ascii="Book Antiqua" w:eastAsia="Book Antiqua" w:hAnsi="Book Antiqua" w:cs="Book Antiqua"/>
          <w:sz w:val="19"/>
          <w:szCs w:val="19"/>
        </w:rPr>
      </w:pPr>
    </w:p>
    <w:p w14:paraId="73CC025E" w14:textId="77777777" w:rsidR="00C325AF" w:rsidRPr="00DE1945" w:rsidRDefault="00255EC1" w:rsidP="00DE1945">
      <w:pPr>
        <w:spacing w:line="90" w:lineRule="atLeast"/>
        <w:ind w:left="107"/>
        <w:rPr>
          <w:rFonts w:ascii="Book Antiqua" w:eastAsia="Book Antiqua" w:hAnsi="Book Antiqua" w:cs="Book Antiqua"/>
          <w:sz w:val="9"/>
          <w:szCs w:val="9"/>
        </w:rPr>
      </w:pPr>
      <w:r w:rsidRPr="00DE1945">
        <w:rPr>
          <w:rFonts w:ascii="Book Antiqua" w:eastAsia="Book Antiqua" w:hAnsi="Book Antiqua" w:cs="Book Antiqua"/>
          <w:noProof/>
          <w:sz w:val="9"/>
          <w:szCs w:val="9"/>
        </w:rPr>
        <mc:AlternateContent>
          <mc:Choice Requires="wpg">
            <w:drawing>
              <wp:inline distT="0" distB="0" distL="0" distR="0" wp14:anchorId="7F97E592" wp14:editId="014F1CA9">
                <wp:extent cx="6918325" cy="60325"/>
                <wp:effectExtent l="9525" t="9525" r="6350" b="6350"/>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8325" cy="60325"/>
                          <a:chOff x="0" y="0"/>
                          <a:chExt cx="10895" cy="95"/>
                        </a:xfrm>
                      </wpg:grpSpPr>
                      <wpg:grpSp>
                        <wpg:cNvPr id="33" name="Group 35"/>
                        <wpg:cNvGrpSpPr>
                          <a:grpSpLocks/>
                        </wpg:cNvGrpSpPr>
                        <wpg:grpSpPr bwMode="auto">
                          <a:xfrm>
                            <a:off x="17" y="17"/>
                            <a:ext cx="10860" cy="2"/>
                            <a:chOff x="17" y="17"/>
                            <a:chExt cx="10860" cy="2"/>
                          </a:xfrm>
                        </wpg:grpSpPr>
                        <wps:wsp>
                          <wps:cNvPr id="34" name="Freeform 36"/>
                          <wps:cNvSpPr>
                            <a:spLocks/>
                          </wps:cNvSpPr>
                          <wps:spPr bwMode="auto">
                            <a:xfrm>
                              <a:off x="17" y="17"/>
                              <a:ext cx="10860" cy="2"/>
                            </a:xfrm>
                            <a:custGeom>
                              <a:avLst/>
                              <a:gdLst>
                                <a:gd name="T0" fmla="+- 0 17 17"/>
                                <a:gd name="T1" fmla="*/ T0 w 10860"/>
                                <a:gd name="T2" fmla="+- 0 10877 17"/>
                                <a:gd name="T3" fmla="*/ T2 w 10860"/>
                              </a:gdLst>
                              <a:ahLst/>
                              <a:cxnLst>
                                <a:cxn ang="0">
                                  <a:pos x="T1" y="0"/>
                                </a:cxn>
                                <a:cxn ang="0">
                                  <a:pos x="T3" y="0"/>
                                </a:cxn>
                              </a:cxnLst>
                              <a:rect l="0" t="0" r="r" b="b"/>
                              <a:pathLst>
                                <a:path w="10860">
                                  <a:moveTo>
                                    <a:pt x="0" y="0"/>
                                  </a:moveTo>
                                  <a:lnTo>
                                    <a:pt x="10860" y="0"/>
                                  </a:lnTo>
                                </a:path>
                              </a:pathLst>
                            </a:custGeom>
                            <a:noFill/>
                            <a:ln w="218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 name="Group 33"/>
                        <wpg:cNvGrpSpPr>
                          <a:grpSpLocks/>
                        </wpg:cNvGrpSpPr>
                        <wpg:grpSpPr bwMode="auto">
                          <a:xfrm>
                            <a:off x="17" y="77"/>
                            <a:ext cx="10860" cy="2"/>
                            <a:chOff x="17" y="77"/>
                            <a:chExt cx="10860" cy="2"/>
                          </a:xfrm>
                        </wpg:grpSpPr>
                        <wps:wsp>
                          <wps:cNvPr id="36" name="Freeform 34"/>
                          <wps:cNvSpPr>
                            <a:spLocks/>
                          </wps:cNvSpPr>
                          <wps:spPr bwMode="auto">
                            <a:xfrm>
                              <a:off x="17" y="77"/>
                              <a:ext cx="10860" cy="2"/>
                            </a:xfrm>
                            <a:custGeom>
                              <a:avLst/>
                              <a:gdLst>
                                <a:gd name="T0" fmla="+- 0 17 17"/>
                                <a:gd name="T1" fmla="*/ T0 w 10860"/>
                                <a:gd name="T2" fmla="+- 0 10877 17"/>
                                <a:gd name="T3" fmla="*/ T2 w 10860"/>
                              </a:gdLst>
                              <a:ahLst/>
                              <a:cxnLst>
                                <a:cxn ang="0">
                                  <a:pos x="T1" y="0"/>
                                </a:cxn>
                                <a:cxn ang="0">
                                  <a:pos x="T3" y="0"/>
                                </a:cxn>
                              </a:cxnLst>
                              <a:rect l="0" t="0" r="r" b="b"/>
                              <a:pathLst>
                                <a:path w="10860">
                                  <a:moveTo>
                                    <a:pt x="0" y="0"/>
                                  </a:moveTo>
                                  <a:lnTo>
                                    <a:pt x="10860" y="0"/>
                                  </a:lnTo>
                                </a:path>
                              </a:pathLst>
                            </a:custGeom>
                            <a:noFill/>
                            <a:ln w="218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6du="http://schemas.microsoft.com/office/word/2023/wordml/word16du">
            <w:pict>
              <v:group w14:anchorId="5657FBC6" id="Group 32" o:spid="_x0000_s1026" style="width:544.75pt;height:4.75pt;mso-position-horizontal-relative:char;mso-position-vertical-relative:line" coordsize="1089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">
                <v:group id="Group 35" o:spid="_x0000_s1027" style="position:absolute;left:17;top:17;width:10860;height:2" coordorigin="17,17"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Freeform 36" o:spid="_x0000_s1028" style="position:absolute;left:17;top:17;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" path="m,l10860,e" filled="f" strokeweight="1.72pt">
                    <v:path arrowok="t" o:connecttype="custom" o:connectlocs="0,0;10860,0" o:connectangles="0,0"/>
                  </v:shape>
                </v:group>
                <v:group id="Group 33" o:spid="_x0000_s1029" style="position:absolute;left:17;top:77;width:10860;height:2" coordorigin="17,77"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34" o:spid="_x0000_s1030" style="position:absolute;left:17;top:77;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" path="m,l10860,e" filled="f" strokeweight="1.72pt">
                    <v:path arrowok="t" o:connecttype="custom" o:connectlocs="0,0;10860,0" o:connectangles="0,0"/>
                  </v:shape>
                </v:group>
                <w10:anchorlock/>
              </v:group>
            </w:pict>
          </mc:Fallback>
        </mc:AlternateContent>
      </w:r>
    </w:p>
    <w:p w14:paraId="7483CABA" w14:textId="77777777" w:rsidR="00C325AF" w:rsidRPr="00DE1945" w:rsidRDefault="00960D0E" w:rsidP="00DE1945">
      <w:pPr>
        <w:ind w:left="140"/>
        <w:rPr>
          <w:rFonts w:ascii="Book Antiqua" w:eastAsia="Book Antiqua" w:hAnsi="Book Antiqua" w:cs="Book Antiqua"/>
          <w:sz w:val="19"/>
          <w:szCs w:val="19"/>
        </w:rPr>
      </w:pPr>
      <w:r w:rsidRPr="00DE1945">
        <w:rPr>
          <w:rFonts w:ascii="Book Antiqua" w:hAnsi="Book Antiqua"/>
          <w:b/>
          <w:sz w:val="24"/>
        </w:rPr>
        <w:t>A</w:t>
      </w:r>
      <w:r w:rsidRPr="00DE1945">
        <w:rPr>
          <w:rFonts w:ascii="Book Antiqua" w:hAnsi="Book Antiqua"/>
          <w:b/>
          <w:sz w:val="19"/>
        </w:rPr>
        <w:t xml:space="preserve">CADEMIC </w:t>
      </w:r>
      <w:r w:rsidRPr="00DE1945">
        <w:rPr>
          <w:rFonts w:ascii="Book Antiqua" w:hAnsi="Book Antiqua"/>
          <w:b/>
          <w:sz w:val="24"/>
        </w:rPr>
        <w:t>L</w:t>
      </w:r>
      <w:r w:rsidRPr="00DE1945">
        <w:rPr>
          <w:rFonts w:ascii="Book Antiqua" w:hAnsi="Book Antiqua"/>
          <w:b/>
          <w:sz w:val="19"/>
        </w:rPr>
        <w:t xml:space="preserve">EADERSHIP </w:t>
      </w:r>
      <w:r w:rsidRPr="00DE1945">
        <w:rPr>
          <w:rFonts w:ascii="Book Antiqua" w:hAnsi="Book Antiqua"/>
          <w:b/>
          <w:sz w:val="24"/>
        </w:rPr>
        <w:t>E</w:t>
      </w:r>
      <w:r w:rsidRPr="00DE1945">
        <w:rPr>
          <w:rFonts w:ascii="Book Antiqua" w:hAnsi="Book Antiqua"/>
          <w:b/>
          <w:sz w:val="19"/>
        </w:rPr>
        <w:t xml:space="preserve">FFORTS </w:t>
      </w:r>
      <w:r w:rsidRPr="00DE1945">
        <w:rPr>
          <w:rFonts w:ascii="Book Antiqua" w:hAnsi="Book Antiqua"/>
          <w:b/>
          <w:sz w:val="24"/>
        </w:rPr>
        <w:t>&amp; H</w:t>
      </w:r>
      <w:r w:rsidRPr="00DE1945">
        <w:rPr>
          <w:rFonts w:ascii="Book Antiqua" w:hAnsi="Book Antiqua"/>
          <w:b/>
          <w:sz w:val="19"/>
        </w:rPr>
        <w:t>IGHLIGHTS</w:t>
      </w:r>
    </w:p>
    <w:p w14:paraId="7F054810" w14:textId="77777777" w:rsidR="00C325AF" w:rsidRPr="00DE1945" w:rsidRDefault="00C325AF" w:rsidP="00DE1945">
      <w:pPr>
        <w:spacing w:before="10"/>
        <w:rPr>
          <w:rFonts w:ascii="Book Antiqua" w:eastAsia="Book Antiqua" w:hAnsi="Book Antiqua" w:cs="Book Antiqua"/>
          <w:b/>
          <w:bCs/>
          <w:sz w:val="23"/>
          <w:szCs w:val="23"/>
        </w:rPr>
      </w:pPr>
    </w:p>
    <w:p w14:paraId="08AA8FD1" w14:textId="77777777" w:rsidR="00C325AF" w:rsidRPr="00DE1945" w:rsidRDefault="00960D0E" w:rsidP="00DE1945">
      <w:pPr>
        <w:ind w:left="140"/>
        <w:rPr>
          <w:rFonts w:ascii="Book Antiqua" w:eastAsia="Book Antiqua" w:hAnsi="Book Antiqua" w:cs="Book Antiqua"/>
          <w:sz w:val="16"/>
          <w:szCs w:val="16"/>
        </w:rPr>
      </w:pPr>
      <w:r w:rsidRPr="00DE1945">
        <w:rPr>
          <w:rFonts w:ascii="Book Antiqua" w:hAnsi="Book Antiqua"/>
          <w:b/>
          <w:sz w:val="20"/>
        </w:rPr>
        <w:t>O</w:t>
      </w:r>
      <w:r w:rsidRPr="00DE1945">
        <w:rPr>
          <w:rFonts w:ascii="Book Antiqua" w:hAnsi="Book Antiqua"/>
          <w:b/>
          <w:sz w:val="16"/>
        </w:rPr>
        <w:t xml:space="preserve">LD </w:t>
      </w:r>
      <w:r w:rsidRPr="00DE1945">
        <w:rPr>
          <w:rFonts w:ascii="Book Antiqua" w:hAnsi="Book Antiqua"/>
          <w:b/>
          <w:sz w:val="20"/>
        </w:rPr>
        <w:t>D</w:t>
      </w:r>
      <w:r w:rsidRPr="00DE1945">
        <w:rPr>
          <w:rFonts w:ascii="Book Antiqua" w:hAnsi="Book Antiqua"/>
          <w:b/>
          <w:sz w:val="16"/>
        </w:rPr>
        <w:t xml:space="preserve">OMINION </w:t>
      </w:r>
      <w:r w:rsidRPr="00DE1945">
        <w:rPr>
          <w:rFonts w:ascii="Book Antiqua" w:hAnsi="Book Antiqua"/>
          <w:b/>
          <w:sz w:val="20"/>
        </w:rPr>
        <w:t>U</w:t>
      </w:r>
      <w:r w:rsidRPr="00DE1945">
        <w:rPr>
          <w:rFonts w:ascii="Book Antiqua" w:hAnsi="Book Antiqua"/>
          <w:b/>
          <w:sz w:val="16"/>
        </w:rPr>
        <w:t>NIVERSITY</w:t>
      </w:r>
    </w:p>
    <w:p w14:paraId="125BFE19" w14:textId="77777777" w:rsidR="00C325AF" w:rsidRPr="00DE1945" w:rsidRDefault="00C325AF" w:rsidP="00DE1945">
      <w:pPr>
        <w:spacing w:before="11"/>
        <w:rPr>
          <w:rFonts w:ascii="Book Antiqua" w:eastAsia="Book Antiqua" w:hAnsi="Book Antiqua" w:cs="Book Antiqua"/>
          <w:b/>
          <w:bCs/>
          <w:sz w:val="19"/>
          <w:szCs w:val="19"/>
        </w:rPr>
      </w:pPr>
    </w:p>
    <w:p w14:paraId="6E2FCF42" w14:textId="77777777" w:rsidR="00C325AF" w:rsidRPr="00DE1945" w:rsidRDefault="00960D0E" w:rsidP="00DE1945">
      <w:pPr>
        <w:pStyle w:val="BodyText"/>
        <w:numPr>
          <w:ilvl w:val="0"/>
          <w:numId w:val="21"/>
        </w:numPr>
        <w:tabs>
          <w:tab w:val="left" w:pos="450"/>
        </w:tabs>
        <w:ind w:left="450" w:hanging="270"/>
      </w:pPr>
      <w:r w:rsidRPr="00DE1945">
        <w:t>Assisted in overhaul of sports medicine undergraduate and graduate exercise science curriculum to be consistent with professional certification programs and national standards that led to marked growth in the program.</w:t>
      </w:r>
    </w:p>
    <w:p w14:paraId="3B2F1070" w14:textId="6E48DFCF" w:rsidR="00C325AF" w:rsidRPr="00DE1945" w:rsidRDefault="00960D0E" w:rsidP="00DE1945">
      <w:pPr>
        <w:pStyle w:val="BodyText"/>
        <w:numPr>
          <w:ilvl w:val="0"/>
          <w:numId w:val="21"/>
        </w:numPr>
        <w:tabs>
          <w:tab w:val="left" w:pos="450"/>
        </w:tabs>
        <w:ind w:left="450" w:hanging="270"/>
      </w:pPr>
      <w:r w:rsidRPr="00DE1945">
        <w:t xml:space="preserve">Founded and developed the Laboratory of Kinesiological &amp; Biomechanical Studies to teach undergraduate and graduate </w:t>
      </w:r>
      <w:r w:rsidR="004D30C9" w:rsidRPr="00DE1945">
        <w:t>students’</w:t>
      </w:r>
      <w:r w:rsidRPr="00DE1945">
        <w:t xml:space="preserve"> cadaver-based anatomical kinesiology and biomechanics.</w:t>
      </w:r>
    </w:p>
    <w:p w14:paraId="17965D1A" w14:textId="77777777" w:rsidR="00C325AF" w:rsidRPr="00DE1945" w:rsidRDefault="00960D0E" w:rsidP="00DE1945">
      <w:pPr>
        <w:pStyle w:val="BodyText"/>
        <w:numPr>
          <w:ilvl w:val="0"/>
          <w:numId w:val="21"/>
        </w:numPr>
        <w:tabs>
          <w:tab w:val="left" w:pos="450"/>
        </w:tabs>
        <w:spacing w:before="5" w:line="254" w:lineRule="exact"/>
        <w:ind w:left="450" w:hanging="270"/>
      </w:pPr>
      <w:r w:rsidRPr="00DE1945">
        <w:t>Served as Coordinator of the Sports Medicine and Exercise Science Programs (1987-1990)</w:t>
      </w:r>
    </w:p>
    <w:p w14:paraId="7E7E5BB3" w14:textId="50530E67" w:rsidR="00C325AF" w:rsidRPr="00DE1945" w:rsidRDefault="00960D0E" w:rsidP="00DE1945">
      <w:pPr>
        <w:pStyle w:val="BodyText"/>
        <w:numPr>
          <w:ilvl w:val="0"/>
          <w:numId w:val="21"/>
        </w:numPr>
        <w:tabs>
          <w:tab w:val="left" w:pos="450"/>
        </w:tabs>
        <w:ind w:left="450" w:hanging="270"/>
      </w:pPr>
      <w:r w:rsidRPr="00DE1945">
        <w:t xml:space="preserve">Co-directed (1987-1990) and directed (1990-93) the Wellness Institute &amp; Research Center that conducted research, provided fitness </w:t>
      </w:r>
      <w:r w:rsidR="004D30C9" w:rsidRPr="00DE1945">
        <w:t>assessments,</w:t>
      </w:r>
      <w:r w:rsidRPr="00DE1945">
        <w:t xml:space="preserve"> and supervised rehabilitation programs, and hosted ACSM health &amp; fitness workshops and certifications for students and the community.</w:t>
      </w:r>
    </w:p>
    <w:p w14:paraId="5090D724" w14:textId="77777777" w:rsidR="00C325AF" w:rsidRPr="00DE1945" w:rsidRDefault="00960D0E" w:rsidP="00DE1945">
      <w:pPr>
        <w:pStyle w:val="BodyText"/>
        <w:numPr>
          <w:ilvl w:val="0"/>
          <w:numId w:val="21"/>
        </w:numPr>
        <w:tabs>
          <w:tab w:val="left" w:pos="450"/>
        </w:tabs>
        <w:ind w:left="450" w:hanging="270"/>
      </w:pPr>
      <w:r w:rsidRPr="00DE1945">
        <w:t>Named Darden College of Education Scholar each year (1987-93) and awarded the School of Education Tonnelson Outstanding Faculty Award (1990-91).</w:t>
      </w:r>
    </w:p>
    <w:p w14:paraId="5F9A5652" w14:textId="77777777" w:rsidR="00C325AF" w:rsidRPr="00DE1945" w:rsidRDefault="00C325AF" w:rsidP="00DE1945">
      <w:pPr>
        <w:spacing w:before="3"/>
        <w:rPr>
          <w:rFonts w:ascii="Book Antiqua" w:eastAsia="Book Antiqua" w:hAnsi="Book Antiqua" w:cs="Book Antiqua"/>
          <w:sz w:val="19"/>
          <w:szCs w:val="19"/>
        </w:rPr>
      </w:pPr>
    </w:p>
    <w:p w14:paraId="3EEE6440" w14:textId="77777777" w:rsidR="00C325AF" w:rsidRPr="00DE1945" w:rsidRDefault="00960D0E" w:rsidP="00DE1945">
      <w:pPr>
        <w:ind w:left="138"/>
        <w:rPr>
          <w:rFonts w:ascii="Book Antiqua" w:eastAsia="Book Antiqua" w:hAnsi="Book Antiqua" w:cs="Book Antiqua"/>
          <w:sz w:val="16"/>
          <w:szCs w:val="16"/>
        </w:rPr>
      </w:pPr>
      <w:r w:rsidRPr="00DE1945">
        <w:rPr>
          <w:rFonts w:ascii="Book Antiqua" w:hAnsi="Book Antiqua"/>
          <w:b/>
          <w:sz w:val="20"/>
        </w:rPr>
        <w:t>U</w:t>
      </w:r>
      <w:r w:rsidRPr="00DE1945">
        <w:rPr>
          <w:rFonts w:ascii="Book Antiqua" w:hAnsi="Book Antiqua"/>
          <w:b/>
          <w:sz w:val="16"/>
        </w:rPr>
        <w:t xml:space="preserve">NIVERSITY OF </w:t>
      </w:r>
      <w:r w:rsidRPr="00DE1945">
        <w:rPr>
          <w:rFonts w:ascii="Book Antiqua" w:hAnsi="Book Antiqua"/>
          <w:b/>
          <w:sz w:val="20"/>
        </w:rPr>
        <w:t>M</w:t>
      </w:r>
      <w:r w:rsidRPr="00DE1945">
        <w:rPr>
          <w:rFonts w:ascii="Book Antiqua" w:hAnsi="Book Antiqua"/>
          <w:b/>
          <w:sz w:val="16"/>
        </w:rPr>
        <w:t>EMPHIS</w:t>
      </w:r>
    </w:p>
    <w:p w14:paraId="5A88CAA2" w14:textId="77777777" w:rsidR="00C325AF" w:rsidRPr="00DE1945" w:rsidRDefault="00C325AF" w:rsidP="00DE1945">
      <w:pPr>
        <w:rPr>
          <w:rFonts w:ascii="Book Antiqua" w:eastAsia="Book Antiqua" w:hAnsi="Book Antiqua" w:cs="Book Antiqua"/>
          <w:b/>
          <w:bCs/>
          <w:sz w:val="20"/>
          <w:szCs w:val="20"/>
        </w:rPr>
      </w:pPr>
    </w:p>
    <w:p w14:paraId="4CD28B75" w14:textId="7CD60C1A" w:rsidR="00C325AF" w:rsidRPr="00DE1945" w:rsidRDefault="00960D0E" w:rsidP="00DE1945">
      <w:pPr>
        <w:pStyle w:val="BodyText"/>
        <w:numPr>
          <w:ilvl w:val="0"/>
          <w:numId w:val="21"/>
        </w:numPr>
        <w:ind w:left="450" w:hanging="270"/>
      </w:pPr>
      <w:r w:rsidRPr="00DE1945">
        <w:t xml:space="preserve">Served as Assistant Department Chair (1994-2002). Assisted the Department Chair with academic affairs; curriculum development; budget expenditure approval; faculty and student affairs; facility and lab development; faculty searches; development, </w:t>
      </w:r>
      <w:r w:rsidR="004D30C9" w:rsidRPr="00DE1945">
        <w:t>and</w:t>
      </w:r>
      <w:r w:rsidRPr="00DE1945">
        <w:t xml:space="preserve"> represented the Department Chair as needed.</w:t>
      </w:r>
    </w:p>
    <w:p w14:paraId="443CE2D7" w14:textId="77777777" w:rsidR="00C325AF" w:rsidRPr="00DE1945" w:rsidRDefault="00960D0E" w:rsidP="00DE1945">
      <w:pPr>
        <w:pStyle w:val="BodyText"/>
        <w:numPr>
          <w:ilvl w:val="0"/>
          <w:numId w:val="21"/>
        </w:numPr>
        <w:ind w:left="450" w:hanging="270"/>
      </w:pPr>
      <w:r w:rsidRPr="00DE1945">
        <w:t>Assisted in overhaul of undergraduate and graduate exercise and sport science programs to be consistent with professional certification programs and national standards that led to marked growth in programs.</w:t>
      </w:r>
    </w:p>
    <w:p w14:paraId="6ED73C0D" w14:textId="77777777" w:rsidR="00C325AF" w:rsidRPr="00DE1945" w:rsidRDefault="00960D0E" w:rsidP="00DE1945">
      <w:pPr>
        <w:pStyle w:val="BodyText"/>
        <w:numPr>
          <w:ilvl w:val="0"/>
          <w:numId w:val="21"/>
        </w:numPr>
        <w:ind w:left="450" w:hanging="270"/>
      </w:pPr>
      <w:r w:rsidRPr="00DE1945">
        <w:t>Served as Coordinator of the Cardiovascular Research Station (1994-2002) and founded the Exercise &amp; Sport Nutrition Laboratory (1997)</w:t>
      </w:r>
    </w:p>
    <w:p w14:paraId="5227B8C8" w14:textId="77777777" w:rsidR="00C325AF" w:rsidRPr="00DE1945" w:rsidRDefault="00960D0E" w:rsidP="00DE1945">
      <w:pPr>
        <w:pStyle w:val="BodyText"/>
        <w:numPr>
          <w:ilvl w:val="0"/>
          <w:numId w:val="21"/>
        </w:numPr>
        <w:ind w:left="450" w:hanging="270"/>
      </w:pPr>
      <w:r w:rsidRPr="00DE1945">
        <w:t>Assisted in development and/or renovation of several new labs and teaching facilities including the Exercise &amp; Sport Science Lab, Bureau of Sport &amp; Leisure Commerce, Exercise Psychology Laboratory, Motor Behavior Laboratory, Biochemistry and Molecular Biology Lab, and a Faculty &amp; Staff Fitness Center.</w:t>
      </w:r>
    </w:p>
    <w:p w14:paraId="58E8A673" w14:textId="77777777" w:rsidR="00C325AF" w:rsidRPr="00DE1945" w:rsidRDefault="00960D0E" w:rsidP="00DE1945">
      <w:pPr>
        <w:pStyle w:val="BodyText"/>
        <w:numPr>
          <w:ilvl w:val="0"/>
          <w:numId w:val="21"/>
        </w:numPr>
        <w:ind w:left="450" w:hanging="270"/>
      </w:pPr>
      <w:r w:rsidRPr="00DE1945">
        <w:t>Assisted in developing and implementing the Urban Youth Wellness Initiative that provided health and fitness screening, exercise and health programming, and conflict resolution activities to inner-city youth in Memphis.</w:t>
      </w:r>
    </w:p>
    <w:p w14:paraId="704662CA" w14:textId="77777777" w:rsidR="00C325AF" w:rsidRPr="00DE1945" w:rsidRDefault="00960D0E" w:rsidP="00DE1945">
      <w:pPr>
        <w:pStyle w:val="BodyText"/>
        <w:numPr>
          <w:ilvl w:val="0"/>
          <w:numId w:val="21"/>
        </w:numPr>
        <w:ind w:left="450" w:hanging="270"/>
      </w:pPr>
      <w:r w:rsidRPr="00DE1945">
        <w:t>Developed and led the Elite Athlete Performance Enhancement team and assisted in exercise assessment, nutritional counseling, and strength &amp; conditioning programs with Memphis Tiger athletics and area youth club sports programs.</w:t>
      </w:r>
    </w:p>
    <w:p w14:paraId="5748D77E" w14:textId="77777777" w:rsidR="00C325AF" w:rsidRPr="00DE1945" w:rsidRDefault="00960D0E" w:rsidP="00DE1945">
      <w:pPr>
        <w:pStyle w:val="BodyText"/>
        <w:numPr>
          <w:ilvl w:val="0"/>
          <w:numId w:val="21"/>
        </w:numPr>
        <w:ind w:left="450" w:hanging="270"/>
      </w:pPr>
      <w:r w:rsidRPr="00DE1945">
        <w:t>Helped the department achieve significant growth in terms of student enrollment, diversity of students and faculty, research productivity, grant funding, and community engagement.</w:t>
      </w:r>
      <w:r w:rsidR="004C6CCF" w:rsidRPr="00DE1945">
        <w:br/>
      </w:r>
    </w:p>
    <w:p w14:paraId="207FDD35" w14:textId="692D7D43" w:rsidR="00C325AF" w:rsidRPr="00DE1945" w:rsidRDefault="00960D0E" w:rsidP="00DE1945">
      <w:pPr>
        <w:rPr>
          <w:rFonts w:ascii="Book Antiqua" w:eastAsia="Book Antiqua" w:hAnsi="Book Antiqua" w:cs="Book Antiqua"/>
          <w:sz w:val="16"/>
          <w:szCs w:val="16"/>
        </w:rPr>
      </w:pPr>
      <w:r w:rsidRPr="00DE1945">
        <w:rPr>
          <w:rFonts w:ascii="Book Antiqua" w:hAnsi="Book Antiqua"/>
          <w:b/>
          <w:w w:val="95"/>
          <w:sz w:val="20"/>
        </w:rPr>
        <w:lastRenderedPageBreak/>
        <w:t>B</w:t>
      </w:r>
      <w:r w:rsidRPr="00DE1945">
        <w:rPr>
          <w:rFonts w:ascii="Book Antiqua" w:hAnsi="Book Antiqua"/>
          <w:b/>
          <w:w w:val="95"/>
          <w:sz w:val="16"/>
        </w:rPr>
        <w:t xml:space="preserve">AYLOR </w:t>
      </w:r>
      <w:r w:rsidRPr="00DE1945">
        <w:rPr>
          <w:rFonts w:ascii="Book Antiqua" w:hAnsi="Book Antiqua"/>
          <w:b/>
          <w:w w:val="95"/>
          <w:sz w:val="20"/>
        </w:rPr>
        <w:t>U</w:t>
      </w:r>
      <w:r w:rsidRPr="00DE1945">
        <w:rPr>
          <w:rFonts w:ascii="Book Antiqua" w:hAnsi="Book Antiqua"/>
          <w:b/>
          <w:w w:val="95"/>
          <w:sz w:val="16"/>
        </w:rPr>
        <w:t>NIVERSITY</w:t>
      </w:r>
    </w:p>
    <w:p w14:paraId="64560B53" w14:textId="77777777" w:rsidR="00C325AF" w:rsidRPr="00DE1945" w:rsidRDefault="00C325AF" w:rsidP="00DE1945">
      <w:pPr>
        <w:spacing w:before="11"/>
        <w:rPr>
          <w:rFonts w:ascii="Book Antiqua" w:eastAsia="Book Antiqua" w:hAnsi="Book Antiqua" w:cs="Book Antiqua"/>
          <w:b/>
          <w:bCs/>
          <w:sz w:val="19"/>
          <w:szCs w:val="19"/>
        </w:rPr>
      </w:pPr>
    </w:p>
    <w:p w14:paraId="53FD5D85" w14:textId="77777777" w:rsidR="00C325AF" w:rsidRPr="00DE1945" w:rsidRDefault="00960D0E" w:rsidP="00DE1945">
      <w:pPr>
        <w:pStyle w:val="BodyText"/>
        <w:numPr>
          <w:ilvl w:val="0"/>
          <w:numId w:val="21"/>
        </w:numPr>
        <w:tabs>
          <w:tab w:val="left" w:pos="450"/>
        </w:tabs>
        <w:ind w:left="450" w:hanging="270"/>
      </w:pPr>
      <w:r w:rsidRPr="00DE1945">
        <w:t>Served as Professor and Department Chair of the Department of Health, Human Performance, and Recreation that helped lead the university toward realization of the Vision 2012 initiative to transition from a primarily</w:t>
      </w:r>
      <w:r w:rsidR="00D74FDC" w:rsidRPr="00DE1945">
        <w:t xml:space="preserve"> </w:t>
      </w:r>
      <w:r w:rsidRPr="00DE1945">
        <w:t>teaching to research intensive university (2002-2008).</w:t>
      </w:r>
    </w:p>
    <w:p w14:paraId="39F9A683" w14:textId="77777777" w:rsidR="00C325AF" w:rsidRPr="00DE1945" w:rsidRDefault="00960D0E" w:rsidP="00DE1945">
      <w:pPr>
        <w:pStyle w:val="BodyText"/>
        <w:numPr>
          <w:ilvl w:val="0"/>
          <w:numId w:val="21"/>
        </w:numPr>
        <w:tabs>
          <w:tab w:val="left" w:pos="450"/>
        </w:tabs>
        <w:ind w:left="450" w:hanging="270"/>
      </w:pPr>
      <w:r w:rsidRPr="00DE1945">
        <w:t>Restructured faculty governance processes to promote transparency and faculty input and worked with faculty to develop faculty roles, responsibilities, and expectations for each division consistent with Vision 2012.</w:t>
      </w:r>
    </w:p>
    <w:p w14:paraId="3975B859" w14:textId="77777777" w:rsidR="00C325AF" w:rsidRPr="00DE1945" w:rsidRDefault="00960D0E" w:rsidP="00DE1945">
      <w:pPr>
        <w:pStyle w:val="BodyText"/>
        <w:numPr>
          <w:ilvl w:val="0"/>
          <w:numId w:val="21"/>
        </w:numPr>
        <w:tabs>
          <w:tab w:val="left" w:pos="450"/>
        </w:tabs>
        <w:ind w:left="450" w:hanging="270"/>
      </w:pPr>
      <w:r w:rsidRPr="00DE1945">
        <w:t>Oversaw curriculum revision, accreditation, and/or academic endorsement of undergraduate and/or graduate exercise physiology; community health; physical education; sport pedagogy; sport management; and health sciences programs.  Oversaw accreditation process of undergraduate athletic training program. Provided leadership in development of graduate programs in athletic training; strength &amp; conditioning; and Exercise, Nutrition, and Preventive Health.</w:t>
      </w:r>
    </w:p>
    <w:p w14:paraId="742DF01E" w14:textId="6EB70BB4" w:rsidR="00C325AF" w:rsidRPr="00DE1945" w:rsidRDefault="00960D0E" w:rsidP="00DE1945">
      <w:pPr>
        <w:pStyle w:val="BodyText"/>
        <w:numPr>
          <w:ilvl w:val="0"/>
          <w:numId w:val="21"/>
        </w:numPr>
        <w:tabs>
          <w:tab w:val="left" w:pos="450"/>
        </w:tabs>
        <w:ind w:left="450" w:hanging="270"/>
      </w:pPr>
      <w:r w:rsidRPr="00DE1945">
        <w:t xml:space="preserve">Oversaw development and/or renovation of the Center for Exercise, Nutrition, and Preventive Health; Exercise &amp; Sport Nutrition Lab (relocated from the University of Memphis); Athletic Training &amp; Sports Medicine Lab; Exercise Biochemistry and Nutrition Lab; Exercise Physiology Teach Lab; Health Education Wellness Lab; Indoor Recreation Ropes Course; Physical Education Lab/Gymnasium; </w:t>
      </w:r>
      <w:r w:rsidR="004D30C9" w:rsidRPr="00DE1945">
        <w:t>and</w:t>
      </w:r>
      <w:r w:rsidRPr="00DE1945">
        <w:t xml:space="preserve"> Indoor Golf facility.</w:t>
      </w:r>
    </w:p>
    <w:p w14:paraId="21619B2C" w14:textId="77777777" w:rsidR="00C325AF" w:rsidRPr="00DE1945" w:rsidRDefault="00960D0E" w:rsidP="00DE1945">
      <w:pPr>
        <w:pStyle w:val="BodyText"/>
        <w:numPr>
          <w:ilvl w:val="0"/>
          <w:numId w:val="21"/>
        </w:numPr>
        <w:tabs>
          <w:tab w:val="left" w:pos="450"/>
        </w:tabs>
        <w:ind w:left="450" w:hanging="270"/>
      </w:pPr>
      <w:r w:rsidRPr="00DE1945">
        <w:t>Developed and directed the Exercise, Nutrition, and Preventive Health doctoral program that quickly rose to a #9 national ranking by Academic Analytics which was the highest rated doctoral program at Baylor University.</w:t>
      </w:r>
    </w:p>
    <w:p w14:paraId="388AAC98" w14:textId="2DFCCAF7" w:rsidR="00C325AF" w:rsidRPr="00DE1945" w:rsidRDefault="00960D0E" w:rsidP="00DE1945">
      <w:pPr>
        <w:pStyle w:val="BodyText"/>
        <w:numPr>
          <w:ilvl w:val="0"/>
          <w:numId w:val="21"/>
        </w:numPr>
        <w:tabs>
          <w:tab w:val="left" w:pos="450"/>
        </w:tabs>
        <w:ind w:left="450" w:hanging="270"/>
      </w:pPr>
      <w:r w:rsidRPr="00DE1945">
        <w:t xml:space="preserve">Observed an increase in enrollment from approximately 240 to 650 students; record student credit hour generation; a significant increase in department budget and resources; a marked increase in faculty productivity in terms of grant funding, peer-reviewed publications, national presentations; </w:t>
      </w:r>
      <w:r w:rsidR="004D30C9" w:rsidRPr="00DE1945">
        <w:t>and</w:t>
      </w:r>
      <w:r w:rsidRPr="00DE1945">
        <w:t xml:space="preserve"> number of doctoral students produced.  This effort positioned the department as one of the most productive and respected units on campus.</w:t>
      </w:r>
    </w:p>
    <w:p w14:paraId="3B0C133E" w14:textId="77777777" w:rsidR="00C325AF" w:rsidRPr="00DE1945" w:rsidRDefault="00C325AF" w:rsidP="00DE1945">
      <w:pPr>
        <w:spacing w:before="3"/>
        <w:rPr>
          <w:rFonts w:ascii="Book Antiqua" w:eastAsia="Book Antiqua" w:hAnsi="Book Antiqua" w:cs="Book Antiqua"/>
          <w:sz w:val="19"/>
          <w:szCs w:val="19"/>
        </w:rPr>
      </w:pPr>
    </w:p>
    <w:p w14:paraId="594B0B10" w14:textId="77777777" w:rsidR="00C325AF" w:rsidRPr="00DE1945" w:rsidRDefault="00960D0E" w:rsidP="00DE1945">
      <w:pPr>
        <w:ind w:left="100"/>
        <w:rPr>
          <w:rFonts w:ascii="Book Antiqua" w:eastAsia="Book Antiqua" w:hAnsi="Book Antiqua" w:cs="Book Antiqua"/>
          <w:sz w:val="16"/>
          <w:szCs w:val="16"/>
        </w:rPr>
      </w:pPr>
      <w:r w:rsidRPr="00DE1945">
        <w:rPr>
          <w:rFonts w:ascii="Book Antiqua" w:hAnsi="Book Antiqua"/>
          <w:b/>
          <w:sz w:val="20"/>
        </w:rPr>
        <w:t>T</w:t>
      </w:r>
      <w:r w:rsidRPr="00DE1945">
        <w:rPr>
          <w:rFonts w:ascii="Book Antiqua" w:hAnsi="Book Antiqua"/>
          <w:b/>
          <w:sz w:val="16"/>
        </w:rPr>
        <w:t xml:space="preserve">EXAS </w:t>
      </w:r>
      <w:r w:rsidRPr="00DE1945">
        <w:rPr>
          <w:rFonts w:ascii="Book Antiqua" w:hAnsi="Book Antiqua"/>
          <w:b/>
          <w:sz w:val="20"/>
        </w:rPr>
        <w:t>A&amp;M U</w:t>
      </w:r>
      <w:r w:rsidRPr="00DE1945">
        <w:rPr>
          <w:rFonts w:ascii="Book Antiqua" w:hAnsi="Book Antiqua"/>
          <w:b/>
          <w:sz w:val="16"/>
        </w:rPr>
        <w:t>NIVERSITY</w:t>
      </w:r>
    </w:p>
    <w:p w14:paraId="2EF440FA" w14:textId="77777777" w:rsidR="00C325AF" w:rsidRPr="00DE1945" w:rsidRDefault="00C325AF" w:rsidP="00DE1945">
      <w:pPr>
        <w:rPr>
          <w:rFonts w:ascii="Book Antiqua" w:eastAsia="Book Antiqua" w:hAnsi="Book Antiqua" w:cs="Book Antiqua"/>
          <w:b/>
          <w:bCs/>
          <w:sz w:val="20"/>
          <w:szCs w:val="20"/>
        </w:rPr>
      </w:pPr>
    </w:p>
    <w:p w14:paraId="6B6D7A54" w14:textId="77777777" w:rsidR="00C325AF" w:rsidRPr="00DE1945" w:rsidRDefault="00960D0E" w:rsidP="00DE1945">
      <w:pPr>
        <w:pStyle w:val="BodyText"/>
        <w:numPr>
          <w:ilvl w:val="0"/>
          <w:numId w:val="21"/>
        </w:numPr>
        <w:tabs>
          <w:tab w:val="left" w:pos="450"/>
        </w:tabs>
        <w:ind w:left="450" w:hanging="270"/>
      </w:pPr>
      <w:r w:rsidRPr="00DE1945">
        <w:t>Serve</w:t>
      </w:r>
      <w:r w:rsidR="001E19DA" w:rsidRPr="00DE1945">
        <w:t>d</w:t>
      </w:r>
      <w:r w:rsidRPr="00DE1945">
        <w:t xml:space="preserve"> as Professor and Department Head of the Department of Health &amp; Kinesiology (2008 to </w:t>
      </w:r>
      <w:r w:rsidR="005D601C" w:rsidRPr="00DE1945">
        <w:t>2017</w:t>
      </w:r>
      <w:r w:rsidRPr="00DE1945">
        <w:t xml:space="preserve">) which is the largest department in terms of </w:t>
      </w:r>
      <w:r w:rsidR="00354581" w:rsidRPr="00DE1945">
        <w:t>major enrollment (3,9</w:t>
      </w:r>
      <w:r w:rsidR="00A34EBE" w:rsidRPr="00DE1945">
        <w:t>28</w:t>
      </w:r>
      <w:r w:rsidR="00354581" w:rsidRPr="00DE1945">
        <w:t xml:space="preserve">), class </w:t>
      </w:r>
      <w:r w:rsidRPr="00DE1945">
        <w:t xml:space="preserve">enrollment </w:t>
      </w:r>
      <w:r w:rsidR="00D74FDC" w:rsidRPr="00DE1945">
        <w:t>(5</w:t>
      </w:r>
      <w:r w:rsidR="00A34EBE" w:rsidRPr="00DE1945">
        <w:t>5</w:t>
      </w:r>
      <w:r w:rsidR="00D74FDC" w:rsidRPr="00DE1945">
        <w:t>,000)</w:t>
      </w:r>
      <w:r w:rsidR="00354581" w:rsidRPr="00DE1945">
        <w:t>,</w:t>
      </w:r>
      <w:r w:rsidR="00D74FDC" w:rsidRPr="00DE1945">
        <w:t xml:space="preserve"> </w:t>
      </w:r>
      <w:r w:rsidRPr="00DE1945">
        <w:t xml:space="preserve">and student credit hour generation </w:t>
      </w:r>
      <w:r w:rsidR="00D74FDC" w:rsidRPr="00DE1945">
        <w:t>(</w:t>
      </w:r>
      <w:r w:rsidR="00A34EBE" w:rsidRPr="00DE1945">
        <w:t>100,5</w:t>
      </w:r>
      <w:r w:rsidR="00D74FDC" w:rsidRPr="00DE1945">
        <w:t xml:space="preserve">00) </w:t>
      </w:r>
      <w:r w:rsidRPr="00DE1945">
        <w:t>at Texas A&amp;M</w:t>
      </w:r>
      <w:r w:rsidR="0000660C" w:rsidRPr="00DE1945">
        <w:t xml:space="preserve"> University</w:t>
      </w:r>
      <w:r w:rsidRPr="00DE1945">
        <w:t>.</w:t>
      </w:r>
      <w:r w:rsidR="00354581" w:rsidRPr="00DE1945">
        <w:t xml:space="preserve">  </w:t>
      </w:r>
    </w:p>
    <w:p w14:paraId="61FADB9B" w14:textId="77777777" w:rsidR="00C325AF" w:rsidRPr="00DE1945" w:rsidRDefault="00960D0E" w:rsidP="00DE1945">
      <w:pPr>
        <w:pStyle w:val="BodyText"/>
        <w:numPr>
          <w:ilvl w:val="0"/>
          <w:numId w:val="21"/>
        </w:numPr>
        <w:tabs>
          <w:tab w:val="left" w:pos="450"/>
        </w:tabs>
        <w:ind w:left="450" w:hanging="270"/>
      </w:pPr>
      <w:r w:rsidRPr="00DE1945">
        <w:t>Restructured faculty governance processes to promote transparency and faculty input; worked with faculty to develop faculty roles, responsibilities, and expectations for each division; worked with faculty to revise A1 annual evaluations consistent with division specific roles, responsibilities, and expectations; restructured T&amp;P Committee to include all tenured faculty where appropriate; and, worked to develop a positive climate where everyone is valued, respected, and rewarded.</w:t>
      </w:r>
    </w:p>
    <w:p w14:paraId="6FC7A325" w14:textId="51AB43C0" w:rsidR="00C325AF" w:rsidRPr="00DE1945" w:rsidRDefault="00960D0E" w:rsidP="00DE1945">
      <w:pPr>
        <w:pStyle w:val="BodyText"/>
        <w:numPr>
          <w:ilvl w:val="0"/>
          <w:numId w:val="21"/>
        </w:numPr>
        <w:tabs>
          <w:tab w:val="left" w:pos="450"/>
        </w:tabs>
        <w:ind w:left="450" w:hanging="270"/>
      </w:pPr>
      <w:r w:rsidRPr="00DE1945">
        <w:t>Led successful Academic Program Review</w:t>
      </w:r>
      <w:r w:rsidR="008A7588" w:rsidRPr="00DE1945">
        <w:t>s (2009 and 2015)</w:t>
      </w:r>
      <w:r w:rsidRPr="00DE1945">
        <w:t xml:space="preserve"> which has served as the impetus of addressing </w:t>
      </w:r>
      <w:r w:rsidR="004D30C9" w:rsidRPr="00DE1945">
        <w:t>several</w:t>
      </w:r>
      <w:r w:rsidRPr="00DE1945">
        <w:t xml:space="preserve"> pressing issues within the department related to faculty governance, faculty salaries, program initiatives, student engagement, and facilities.</w:t>
      </w:r>
    </w:p>
    <w:p w14:paraId="58CABA7A" w14:textId="77777777" w:rsidR="00C325AF" w:rsidRPr="00DE1945" w:rsidRDefault="00960D0E" w:rsidP="00DE1945">
      <w:pPr>
        <w:pStyle w:val="BodyText"/>
        <w:numPr>
          <w:ilvl w:val="0"/>
          <w:numId w:val="21"/>
        </w:numPr>
        <w:tabs>
          <w:tab w:val="left" w:pos="450"/>
        </w:tabs>
        <w:ind w:left="450" w:hanging="270"/>
      </w:pPr>
      <w:r w:rsidRPr="00DE1945">
        <w:t>Worked with the Dean to obtain approval and resources for renovation of Blocker, Heldenfels, and the Research Park to house department faculty, teaching labs, and research labs; approval to build a $24 million dollar Physical Education Activity Building; and received $9 million dollars in funding commitments from the President, Provost, and VPR to develop a</w:t>
      </w:r>
      <w:r w:rsidR="0000660C" w:rsidRPr="00DE1945">
        <w:t xml:space="preserve"> $13.9 million dollar</w:t>
      </w:r>
      <w:r w:rsidRPr="00DE1945">
        <w:t xml:space="preserve"> Human Clinical Research </w:t>
      </w:r>
      <w:r w:rsidR="008A7588" w:rsidRPr="00DE1945">
        <w:t>Facility</w:t>
      </w:r>
      <w:r w:rsidR="0000660C" w:rsidRPr="00DE1945">
        <w:t xml:space="preserve"> </w:t>
      </w:r>
      <w:r w:rsidRPr="00DE1945">
        <w:t xml:space="preserve">which </w:t>
      </w:r>
      <w:r w:rsidR="0000660C" w:rsidRPr="00DE1945">
        <w:t>house</w:t>
      </w:r>
      <w:r w:rsidR="007B3D89" w:rsidRPr="00DE1945">
        <w:t>s</w:t>
      </w:r>
      <w:r w:rsidR="0000660C" w:rsidRPr="00DE1945">
        <w:t xml:space="preserve"> the ESNL and CTRAL and </w:t>
      </w:r>
      <w:r w:rsidR="007B3D89" w:rsidRPr="00DE1945">
        <w:t xml:space="preserve">serves as a </w:t>
      </w:r>
      <w:r w:rsidRPr="00DE1945">
        <w:t xml:space="preserve">university core facility for </w:t>
      </w:r>
      <w:r w:rsidR="0000660C" w:rsidRPr="00DE1945">
        <w:t xml:space="preserve">conducting </w:t>
      </w:r>
      <w:r w:rsidRPr="00DE1945">
        <w:t>human clinical trials. Worked with the Department of Athletics to build a new Netum Steed Laboratory that houses strength &amp; conditioning, exercise physiology, and sports</w:t>
      </w:r>
      <w:r w:rsidR="008A7588" w:rsidRPr="00DE1945">
        <w:t xml:space="preserve"> </w:t>
      </w:r>
      <w:r w:rsidRPr="00DE1945">
        <w:t>medicine facilities. Worked with an architectural firm to develop conceptual drawings for a new academic and research building</w:t>
      </w:r>
      <w:r w:rsidR="001E19DA" w:rsidRPr="00DE1945">
        <w:t xml:space="preserve"> (now on master plan).</w:t>
      </w:r>
      <w:r w:rsidR="00354581" w:rsidRPr="00DE1945">
        <w:t xml:space="preserve"> Plann</w:t>
      </w:r>
      <w:r w:rsidR="005D601C" w:rsidRPr="00DE1945">
        <w:t xml:space="preserve">ed </w:t>
      </w:r>
      <w:r w:rsidR="00354581" w:rsidRPr="00DE1945">
        <w:t xml:space="preserve">renovation of Gilchrist Building to house </w:t>
      </w:r>
      <w:r w:rsidR="001E19DA" w:rsidRPr="00DE1945">
        <w:t xml:space="preserve">most faculty in </w:t>
      </w:r>
      <w:r w:rsidR="00354581" w:rsidRPr="00DE1945">
        <w:t>HLKN (2019).</w:t>
      </w:r>
    </w:p>
    <w:p w14:paraId="7460B3DB" w14:textId="77777777" w:rsidR="00C325AF" w:rsidRPr="00DE1945" w:rsidRDefault="00960D0E" w:rsidP="00DE1945">
      <w:pPr>
        <w:pStyle w:val="BodyText"/>
        <w:numPr>
          <w:ilvl w:val="0"/>
          <w:numId w:val="21"/>
        </w:numPr>
        <w:tabs>
          <w:tab w:val="left" w:pos="450"/>
        </w:tabs>
        <w:ind w:left="450" w:hanging="270"/>
      </w:pPr>
      <w:r w:rsidRPr="00DE1945">
        <w:t>Worked to improve communication and climate among faculty, students, and the university community through newsletters, websites, magazines, social media, and sponsoring department lecture series and programs. This has helped attract high quality students and world class faculty to our department and college.</w:t>
      </w:r>
    </w:p>
    <w:p w14:paraId="3CE0DB16" w14:textId="77777777" w:rsidR="00C325AF" w:rsidRPr="00DE1945" w:rsidRDefault="00960D0E" w:rsidP="00DE1945">
      <w:pPr>
        <w:pStyle w:val="BodyText"/>
        <w:numPr>
          <w:ilvl w:val="0"/>
          <w:numId w:val="21"/>
        </w:numPr>
        <w:tabs>
          <w:tab w:val="left" w:pos="450"/>
        </w:tabs>
        <w:ind w:left="450" w:hanging="270"/>
      </w:pPr>
      <w:r w:rsidRPr="00DE1945">
        <w:t xml:space="preserve">Over the last </w:t>
      </w:r>
      <w:r w:rsidR="00A34EBE" w:rsidRPr="00DE1945">
        <w:t>nine</w:t>
      </w:r>
      <w:r w:rsidRPr="00DE1945">
        <w:t xml:space="preserve"> years, the department has observed significant undergraduate (2,</w:t>
      </w:r>
      <w:r w:rsidR="008A7588" w:rsidRPr="00DE1945">
        <w:t>044</w:t>
      </w:r>
      <w:r w:rsidRPr="00DE1945">
        <w:t xml:space="preserve"> to 3,</w:t>
      </w:r>
      <w:r w:rsidR="00A34EBE" w:rsidRPr="00DE1945">
        <w:t>60</w:t>
      </w:r>
      <w:r w:rsidR="001E19DA" w:rsidRPr="00DE1945">
        <w:t>8 majors and 480 minors</w:t>
      </w:r>
      <w:r w:rsidRPr="00DE1945">
        <w:t xml:space="preserve">) and graduate student (147 to </w:t>
      </w:r>
      <w:r w:rsidR="009A458A" w:rsidRPr="00DE1945">
        <w:t>3</w:t>
      </w:r>
      <w:r w:rsidR="008A7588" w:rsidRPr="00DE1945">
        <w:t>3</w:t>
      </w:r>
      <w:r w:rsidR="00354581" w:rsidRPr="00DE1945">
        <w:t>6</w:t>
      </w:r>
      <w:r w:rsidRPr="00DE1945">
        <w:t>) growth; record student credit hour generation</w:t>
      </w:r>
      <w:r w:rsidR="007C7291" w:rsidRPr="00DE1945">
        <w:t xml:space="preserve"> (67,792 </w:t>
      </w:r>
      <w:r w:rsidR="00083CE4" w:rsidRPr="00DE1945">
        <w:t xml:space="preserve">to </w:t>
      </w:r>
      <w:r w:rsidR="00A34EBE" w:rsidRPr="00DE1945">
        <w:t>100,492 SCH; 123,</w:t>
      </w:r>
      <w:r w:rsidR="001E19DA" w:rsidRPr="00DE1945">
        <w:t>1</w:t>
      </w:r>
      <w:r w:rsidR="007C7291" w:rsidRPr="00DE1945">
        <w:t>2</w:t>
      </w:r>
      <w:r w:rsidR="00A34EBE" w:rsidRPr="00DE1945">
        <w:t xml:space="preserve">0 to </w:t>
      </w:r>
      <w:r w:rsidR="001E19DA" w:rsidRPr="00DE1945">
        <w:t>209,715</w:t>
      </w:r>
      <w:r w:rsidR="00A34EBE" w:rsidRPr="00DE1945">
        <w:t xml:space="preserve"> WSCH</w:t>
      </w:r>
      <w:r w:rsidR="00083CE4" w:rsidRPr="00DE1945">
        <w:t>)</w:t>
      </w:r>
      <w:r w:rsidRPr="00DE1945">
        <w:t xml:space="preserve">; record levels of productivity in terms of the number and quality of </w:t>
      </w:r>
      <w:r w:rsidR="00083CE4" w:rsidRPr="00DE1945">
        <w:t xml:space="preserve">annual </w:t>
      </w:r>
      <w:r w:rsidRPr="00DE1945">
        <w:t>publications</w:t>
      </w:r>
      <w:r w:rsidR="00083CE4" w:rsidRPr="00DE1945">
        <w:t xml:space="preserve"> (~86 to 17</w:t>
      </w:r>
      <w:r w:rsidR="00354581" w:rsidRPr="00DE1945">
        <w:t>8</w:t>
      </w:r>
      <w:r w:rsidR="00083CE4" w:rsidRPr="00DE1945">
        <w:t>)</w:t>
      </w:r>
      <w:r w:rsidRPr="00DE1945">
        <w:t>, national presentations</w:t>
      </w:r>
      <w:r w:rsidR="00083CE4" w:rsidRPr="00DE1945">
        <w:t xml:space="preserve"> (~120 to 300)</w:t>
      </w:r>
      <w:r w:rsidRPr="00DE1945">
        <w:t>, and grants</w:t>
      </w:r>
      <w:r w:rsidR="0000660C" w:rsidRPr="00DE1945">
        <w:t xml:space="preserve"> submissions</w:t>
      </w:r>
      <w:r w:rsidR="00083CE4" w:rsidRPr="00DE1945">
        <w:t xml:space="preserve"> (~</w:t>
      </w:r>
      <w:r w:rsidR="00A34EBE" w:rsidRPr="00DE1945">
        <w:t>33</w:t>
      </w:r>
      <w:r w:rsidR="00083CE4" w:rsidRPr="00DE1945">
        <w:t xml:space="preserve"> to </w:t>
      </w:r>
      <w:r w:rsidR="00A34EBE" w:rsidRPr="00DE1945">
        <w:t>8</w:t>
      </w:r>
      <w:r w:rsidR="00083CE4" w:rsidRPr="00DE1945">
        <w:t>0)</w:t>
      </w:r>
      <w:r w:rsidR="00377366" w:rsidRPr="00DE1945">
        <w:t>;</w:t>
      </w:r>
      <w:r w:rsidR="0000660C" w:rsidRPr="00DE1945">
        <w:t xml:space="preserve"> </w:t>
      </w:r>
      <w:r w:rsidR="00377366" w:rsidRPr="00DE1945">
        <w:t xml:space="preserve">grant </w:t>
      </w:r>
      <w:r w:rsidR="0000660C" w:rsidRPr="00DE1945">
        <w:t>awards</w:t>
      </w:r>
      <w:r w:rsidR="00377366" w:rsidRPr="00DE1945">
        <w:t xml:space="preserve"> </w:t>
      </w:r>
      <w:r w:rsidR="0000660C" w:rsidRPr="00DE1945">
        <w:t xml:space="preserve">and </w:t>
      </w:r>
      <w:r w:rsidR="007C7291" w:rsidRPr="00DE1945">
        <w:t xml:space="preserve">annual research </w:t>
      </w:r>
      <w:r w:rsidR="00646C13" w:rsidRPr="00DE1945">
        <w:t>expenditures</w:t>
      </w:r>
      <w:r w:rsidR="00083CE4" w:rsidRPr="00DE1945">
        <w:t xml:space="preserve"> (~ $1.8M to $</w:t>
      </w:r>
      <w:r w:rsidR="00AC4D12" w:rsidRPr="00DE1945">
        <w:t>6.1</w:t>
      </w:r>
      <w:r w:rsidR="00083CE4" w:rsidRPr="00DE1945">
        <w:t>M)</w:t>
      </w:r>
      <w:r w:rsidRPr="00DE1945">
        <w:t>;</w:t>
      </w:r>
      <w:r w:rsidR="007B3D89" w:rsidRPr="00DE1945">
        <w:t xml:space="preserve"> department budget resources ($8.3M to $14.</w:t>
      </w:r>
      <w:r w:rsidR="001E19DA" w:rsidRPr="00DE1945">
        <w:t>4</w:t>
      </w:r>
      <w:r w:rsidR="007B3D89" w:rsidRPr="00DE1945">
        <w:t xml:space="preserve">M); </w:t>
      </w:r>
      <w:r w:rsidRPr="00DE1945">
        <w:t>study abroad programs</w:t>
      </w:r>
      <w:r w:rsidR="00083CE4" w:rsidRPr="00DE1945">
        <w:t xml:space="preserve"> (0 to 6-8 per year)</w:t>
      </w:r>
      <w:r w:rsidRPr="00DE1945">
        <w:t>; greater student engagement; and, a marked improvement in the climate</w:t>
      </w:r>
      <w:r w:rsidR="0000660C" w:rsidRPr="00DE1945">
        <w:t xml:space="preserve">.  </w:t>
      </w:r>
      <w:r w:rsidR="00AD56C9" w:rsidRPr="00DE1945">
        <w:t>These efforts have resulted in a #7 overal</w:t>
      </w:r>
      <w:r w:rsidR="0032536E" w:rsidRPr="00DE1945">
        <w:t>l</w:t>
      </w:r>
      <w:r w:rsidR="00AD56C9" w:rsidRPr="00DE1945">
        <w:t xml:space="preserve"> ranking of the Kinesiology PhD progr</w:t>
      </w:r>
      <w:r w:rsidR="008E2984" w:rsidRPr="00DE1945">
        <w:t>a</w:t>
      </w:r>
      <w:r w:rsidR="00AD56C9" w:rsidRPr="00DE1945">
        <w:t>m by the National Academy of Kinesiolo</w:t>
      </w:r>
      <w:r w:rsidR="0032536E" w:rsidRPr="00DE1945">
        <w:t>g</w:t>
      </w:r>
      <w:r w:rsidR="00AD56C9" w:rsidRPr="00DE1945">
        <w:t>y (2010-2014), ranking above the 85</w:t>
      </w:r>
      <w:r w:rsidR="00AD56C9" w:rsidRPr="00DE1945">
        <w:rPr>
          <w:vertAlign w:val="superscript"/>
        </w:rPr>
        <w:t>th</w:t>
      </w:r>
      <w:r w:rsidR="00AD56C9" w:rsidRPr="00DE1945">
        <w:t xml:space="preserve"> percentile </w:t>
      </w:r>
      <w:r w:rsidR="00AC6A4E" w:rsidRPr="00DE1945">
        <w:t xml:space="preserve">in a number of categories </w:t>
      </w:r>
      <w:r w:rsidR="00AD56C9" w:rsidRPr="00DE1945">
        <w:t xml:space="preserve">among </w:t>
      </w:r>
      <w:r w:rsidR="00AC6A4E" w:rsidRPr="00DE1945">
        <w:t>23</w:t>
      </w:r>
      <w:r w:rsidR="00AC4D12" w:rsidRPr="00DE1945">
        <w:t>9</w:t>
      </w:r>
      <w:r w:rsidR="00AC6A4E" w:rsidRPr="00DE1945">
        <w:t xml:space="preserve"> </w:t>
      </w:r>
      <w:r w:rsidR="00AD56C9" w:rsidRPr="00DE1945">
        <w:t>health promotion, kinesiology, exercise science and rehabilitation</w:t>
      </w:r>
      <w:r w:rsidR="00AC6A4E" w:rsidRPr="00DE1945">
        <w:t xml:space="preserve"> </w:t>
      </w:r>
      <w:r w:rsidR="00AD56C9" w:rsidRPr="00DE1945">
        <w:t>departments by Academic Analytics</w:t>
      </w:r>
      <w:r w:rsidR="00AC6A4E" w:rsidRPr="00DE1945">
        <w:t>,</w:t>
      </w:r>
      <w:r w:rsidR="00AD56C9" w:rsidRPr="00DE1945">
        <w:t xml:space="preserve"> and being ranked the #1 health and physical education </w:t>
      </w:r>
      <w:r w:rsidR="00E36BF2" w:rsidRPr="00DE1945">
        <w:t xml:space="preserve">(kinesiology) </w:t>
      </w:r>
      <w:r w:rsidR="00AD56C9" w:rsidRPr="00DE1945">
        <w:t xml:space="preserve">program </w:t>
      </w:r>
      <w:r w:rsidR="00AC6A4E" w:rsidRPr="00DE1945">
        <w:t xml:space="preserve">in the </w:t>
      </w:r>
      <w:r w:rsidR="00AD56C9" w:rsidRPr="00DE1945">
        <w:t>nation by College Factual (2018).</w:t>
      </w:r>
    </w:p>
    <w:p w14:paraId="19419EA8" w14:textId="77777777" w:rsidR="008B3A10" w:rsidRPr="00DE1945" w:rsidRDefault="00960D0E" w:rsidP="00DE1945">
      <w:pPr>
        <w:pStyle w:val="BodyText"/>
        <w:numPr>
          <w:ilvl w:val="0"/>
          <w:numId w:val="21"/>
        </w:numPr>
        <w:tabs>
          <w:tab w:val="left" w:pos="450"/>
          <w:tab w:val="left" w:pos="6210"/>
        </w:tabs>
        <w:ind w:left="450" w:hanging="270"/>
      </w:pPr>
      <w:r w:rsidRPr="00DE1945">
        <w:t>Served in college and university</w:t>
      </w:r>
      <w:r w:rsidR="00083CE4" w:rsidRPr="00DE1945">
        <w:t xml:space="preserve"> </w:t>
      </w:r>
      <w:r w:rsidR="00354581" w:rsidRPr="00DE1945">
        <w:t>l</w:t>
      </w:r>
      <w:r w:rsidRPr="00DE1945">
        <w:t xml:space="preserve">eadership roles including the Dean’s Council; Chair of EAHR </w:t>
      </w:r>
      <w:r w:rsidR="008A7588" w:rsidRPr="00DE1945">
        <w:t xml:space="preserve">&amp; EPSY </w:t>
      </w:r>
      <w:r w:rsidRPr="00DE1945">
        <w:t xml:space="preserve">Department </w:t>
      </w:r>
      <w:r w:rsidRPr="00DE1945">
        <w:lastRenderedPageBreak/>
        <w:t>Head Search Committee</w:t>
      </w:r>
      <w:r w:rsidR="008A7588" w:rsidRPr="00DE1945">
        <w:t>s</w:t>
      </w:r>
      <w:r w:rsidRPr="00DE1945">
        <w:t>; Athletic Task Force Finance Committee; Conflict of Interest Working Group; Entrepreneur Mentorship Network Committee; DH Steering Committee; TAMU/TAMHSC Administrative Change Committee; One Health Building Committee</w:t>
      </w:r>
      <w:r w:rsidR="00083CE4" w:rsidRPr="00DE1945">
        <w:t xml:space="preserve"> and </w:t>
      </w:r>
      <w:r w:rsidRPr="00DE1945">
        <w:t>University Council; ADVANCE Center Stride Program Committee</w:t>
      </w:r>
      <w:r w:rsidR="00EE2865" w:rsidRPr="00DE1945">
        <w:t>; member o</w:t>
      </w:r>
      <w:r w:rsidR="00830526" w:rsidRPr="00DE1945">
        <w:t xml:space="preserve">f TAMU </w:t>
      </w:r>
      <w:r w:rsidR="00EE2865" w:rsidRPr="00DE1945">
        <w:t>Chief Information Security Officer search committee</w:t>
      </w:r>
      <w:r w:rsidR="008B3A10" w:rsidRPr="00DE1945">
        <w:t>.</w:t>
      </w:r>
    </w:p>
    <w:p w14:paraId="05704756" w14:textId="3B343027" w:rsidR="00EE2865" w:rsidRPr="00DE1945" w:rsidRDefault="008B3A10" w:rsidP="00DE1945">
      <w:pPr>
        <w:pStyle w:val="BodyText"/>
        <w:numPr>
          <w:ilvl w:val="0"/>
          <w:numId w:val="21"/>
        </w:numPr>
        <w:tabs>
          <w:tab w:val="left" w:pos="450"/>
        </w:tabs>
        <w:ind w:left="450" w:hanging="270"/>
      </w:pPr>
      <w:r w:rsidRPr="00DE1945">
        <w:t>Executive Director of the Human Clinical Research Facility</w:t>
      </w:r>
      <w:r w:rsidR="004B2684" w:rsidRPr="00DE1945">
        <w:t xml:space="preserve"> (2017</w:t>
      </w:r>
      <w:r w:rsidR="00391042" w:rsidRPr="00DE1945">
        <w:t xml:space="preserve"> - 2022</w:t>
      </w:r>
      <w:r w:rsidR="004B2684" w:rsidRPr="00DE1945">
        <w:t>)</w:t>
      </w:r>
      <w:r w:rsidR="00662B06" w:rsidRPr="00DE1945">
        <w:t>.</w:t>
      </w:r>
      <w:r w:rsidR="00391042" w:rsidRPr="00DE1945">
        <w:t xml:space="preserve"> During Dr. Kreider’s tenure, the </w:t>
      </w:r>
      <w:r w:rsidR="00B72EB4" w:rsidRPr="00DE1945">
        <w:t xml:space="preserve">HCRF </w:t>
      </w:r>
      <w:r w:rsidR="00391042" w:rsidRPr="00DE1945">
        <w:t xml:space="preserve">conducted </w:t>
      </w:r>
      <w:r w:rsidR="00BF0572" w:rsidRPr="00DE1945">
        <w:t>8</w:t>
      </w:r>
      <w:r w:rsidR="00B72EB4" w:rsidRPr="00DE1945">
        <w:t xml:space="preserve">4 </w:t>
      </w:r>
      <w:r w:rsidR="00391042" w:rsidRPr="00DE1945">
        <w:t xml:space="preserve">clinical trials, </w:t>
      </w:r>
      <w:r w:rsidR="00B72EB4" w:rsidRPr="00DE1945">
        <w:t>collaborat</w:t>
      </w:r>
      <w:r w:rsidR="00C164B9" w:rsidRPr="00DE1945">
        <w:t xml:space="preserve">ed </w:t>
      </w:r>
      <w:r w:rsidR="00B72EB4" w:rsidRPr="00DE1945">
        <w:t xml:space="preserve">with </w:t>
      </w:r>
      <w:r w:rsidR="00BF0572" w:rsidRPr="00DE1945">
        <w:t>213</w:t>
      </w:r>
      <w:r w:rsidR="00B72EB4" w:rsidRPr="00DE1945">
        <w:t xml:space="preserve"> faculty members, </w:t>
      </w:r>
      <w:r w:rsidR="00C164B9" w:rsidRPr="00DE1945">
        <w:t xml:space="preserve">conducted </w:t>
      </w:r>
      <w:r w:rsidR="00BF0572" w:rsidRPr="00DE1945">
        <w:t xml:space="preserve">41 </w:t>
      </w:r>
      <w:r w:rsidR="00B72EB4" w:rsidRPr="00DE1945">
        <w:t xml:space="preserve">fee for service </w:t>
      </w:r>
      <w:r w:rsidR="003D1CCB" w:rsidRPr="00DE1945">
        <w:t>projects for internal and external sponsors (</w:t>
      </w:r>
      <w:r w:rsidR="00B72EB4" w:rsidRPr="00DE1945">
        <w:t>$</w:t>
      </w:r>
      <w:r w:rsidR="00BF0572" w:rsidRPr="00DE1945">
        <w:t>3.1</w:t>
      </w:r>
      <w:r w:rsidR="00124F10" w:rsidRPr="00DE1945">
        <w:t xml:space="preserve">M), collected </w:t>
      </w:r>
      <w:r w:rsidR="00B72EB4" w:rsidRPr="00DE1945">
        <w:t xml:space="preserve">data on </w:t>
      </w:r>
      <w:r w:rsidR="00BF0572" w:rsidRPr="00DE1945">
        <w:t>43</w:t>
      </w:r>
      <w:r w:rsidR="00B72EB4" w:rsidRPr="00DE1945">
        <w:t xml:space="preserve"> active grants ($</w:t>
      </w:r>
      <w:r w:rsidR="00BF0572" w:rsidRPr="00DE1945">
        <w:t>11.4</w:t>
      </w:r>
      <w:r w:rsidR="00B72EB4" w:rsidRPr="00DE1945">
        <w:t>M), an</w:t>
      </w:r>
      <w:r w:rsidR="00391042" w:rsidRPr="00DE1945">
        <w:t>d had</w:t>
      </w:r>
      <w:r w:rsidR="00B72EB4" w:rsidRPr="00DE1945">
        <w:t xml:space="preserve"> a total funding engagement </w:t>
      </w:r>
      <w:r w:rsidR="003D1CCB" w:rsidRPr="00DE1945">
        <w:t xml:space="preserve">footprint </w:t>
      </w:r>
      <w:r w:rsidR="00B72EB4" w:rsidRPr="00DE1945">
        <w:t>of $</w:t>
      </w:r>
      <w:r w:rsidR="00BF0572" w:rsidRPr="00DE1945">
        <w:t>3</w:t>
      </w:r>
      <w:r w:rsidR="00230C06" w:rsidRPr="00DE1945">
        <w:t>2</w:t>
      </w:r>
      <w:r w:rsidR="00B72EB4" w:rsidRPr="00DE1945">
        <w:t>M</w:t>
      </w:r>
      <w:r w:rsidR="00BF0572" w:rsidRPr="00DE1945">
        <w:t xml:space="preserve"> ($14.5M to the HCRF)</w:t>
      </w:r>
      <w:r w:rsidR="00B72EB4" w:rsidRPr="00DE1945">
        <w:t>.</w:t>
      </w:r>
      <w:r w:rsidR="00124F10" w:rsidRPr="00DE1945">
        <w:t xml:space="preserve"> In FY22 alone, service center efforts generated over $950k in services invoice</w:t>
      </w:r>
      <w:r w:rsidR="0089758A" w:rsidRPr="00DE1945">
        <w:t>d</w:t>
      </w:r>
      <w:r w:rsidR="00124F10" w:rsidRPr="00DE1945">
        <w:t xml:space="preserve">. Dr. Kreider </w:t>
      </w:r>
      <w:r w:rsidR="00CC0F5F" w:rsidRPr="00DE1945">
        <w:t xml:space="preserve">effectively </w:t>
      </w:r>
      <w:r w:rsidR="00124F10" w:rsidRPr="00DE1945">
        <w:t xml:space="preserve">served in this role until the university transferred responsibility of the HCRF from the School of Education and Human Development to the Texas A&amp;M Health Science Center.  </w:t>
      </w:r>
      <w:r w:rsidR="00F15159" w:rsidRPr="00DE1945">
        <w:t xml:space="preserve">He continues to direct the Human Clinical Core. </w:t>
      </w:r>
      <w:r w:rsidR="00EE2865" w:rsidRPr="00DE1945">
        <w:br/>
      </w:r>
    </w:p>
    <w:p w14:paraId="3F6D597A" w14:textId="77777777" w:rsidR="00C325AF" w:rsidRPr="00DE1945" w:rsidRDefault="00255EC1" w:rsidP="00DE1945">
      <w:pPr>
        <w:spacing w:line="90" w:lineRule="atLeast"/>
        <w:ind w:left="107"/>
        <w:rPr>
          <w:rFonts w:ascii="Book Antiqua" w:eastAsia="Book Antiqua" w:hAnsi="Book Antiqua" w:cs="Book Antiqua"/>
          <w:sz w:val="9"/>
          <w:szCs w:val="9"/>
        </w:rPr>
      </w:pPr>
      <w:r w:rsidRPr="00DE1945">
        <w:rPr>
          <w:rFonts w:ascii="Book Antiqua" w:eastAsia="Book Antiqua" w:hAnsi="Book Antiqua" w:cs="Book Antiqua"/>
          <w:noProof/>
          <w:sz w:val="9"/>
          <w:szCs w:val="9"/>
        </w:rPr>
        <mc:AlternateContent>
          <mc:Choice Requires="wpg">
            <w:drawing>
              <wp:inline distT="0" distB="0" distL="0" distR="0" wp14:anchorId="530B345E" wp14:editId="6FE4E418">
                <wp:extent cx="6918325" cy="60325"/>
                <wp:effectExtent l="9525" t="9525" r="6350" b="6350"/>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8325" cy="60325"/>
                          <a:chOff x="0" y="0"/>
                          <a:chExt cx="10895" cy="95"/>
                        </a:xfrm>
                      </wpg:grpSpPr>
                      <wpg:grpSp>
                        <wpg:cNvPr id="28" name="Group 30"/>
                        <wpg:cNvGrpSpPr>
                          <a:grpSpLocks/>
                        </wpg:cNvGrpSpPr>
                        <wpg:grpSpPr bwMode="auto">
                          <a:xfrm>
                            <a:off x="17" y="17"/>
                            <a:ext cx="10860" cy="2"/>
                            <a:chOff x="17" y="17"/>
                            <a:chExt cx="10860" cy="2"/>
                          </a:xfrm>
                        </wpg:grpSpPr>
                        <wps:wsp>
                          <wps:cNvPr id="29" name="Freeform 31"/>
                          <wps:cNvSpPr>
                            <a:spLocks/>
                          </wps:cNvSpPr>
                          <wps:spPr bwMode="auto">
                            <a:xfrm>
                              <a:off x="17" y="17"/>
                              <a:ext cx="10860" cy="2"/>
                            </a:xfrm>
                            <a:custGeom>
                              <a:avLst/>
                              <a:gdLst>
                                <a:gd name="T0" fmla="+- 0 17 17"/>
                                <a:gd name="T1" fmla="*/ T0 w 10860"/>
                                <a:gd name="T2" fmla="+- 0 10877 17"/>
                                <a:gd name="T3" fmla="*/ T2 w 10860"/>
                              </a:gdLst>
                              <a:ahLst/>
                              <a:cxnLst>
                                <a:cxn ang="0">
                                  <a:pos x="T1" y="0"/>
                                </a:cxn>
                                <a:cxn ang="0">
                                  <a:pos x="T3" y="0"/>
                                </a:cxn>
                              </a:cxnLst>
                              <a:rect l="0" t="0" r="r" b="b"/>
                              <a:pathLst>
                                <a:path w="10860">
                                  <a:moveTo>
                                    <a:pt x="0" y="0"/>
                                  </a:moveTo>
                                  <a:lnTo>
                                    <a:pt x="10860" y="0"/>
                                  </a:lnTo>
                                </a:path>
                              </a:pathLst>
                            </a:custGeom>
                            <a:noFill/>
                            <a:ln w="218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28"/>
                        <wpg:cNvGrpSpPr>
                          <a:grpSpLocks/>
                        </wpg:cNvGrpSpPr>
                        <wpg:grpSpPr bwMode="auto">
                          <a:xfrm>
                            <a:off x="17" y="77"/>
                            <a:ext cx="10860" cy="2"/>
                            <a:chOff x="17" y="77"/>
                            <a:chExt cx="10860" cy="2"/>
                          </a:xfrm>
                        </wpg:grpSpPr>
                        <wps:wsp>
                          <wps:cNvPr id="31" name="Freeform 29"/>
                          <wps:cNvSpPr>
                            <a:spLocks/>
                          </wps:cNvSpPr>
                          <wps:spPr bwMode="auto">
                            <a:xfrm>
                              <a:off x="17" y="77"/>
                              <a:ext cx="10860" cy="2"/>
                            </a:xfrm>
                            <a:custGeom>
                              <a:avLst/>
                              <a:gdLst>
                                <a:gd name="T0" fmla="+- 0 17 17"/>
                                <a:gd name="T1" fmla="*/ T0 w 10860"/>
                                <a:gd name="T2" fmla="+- 0 10877 17"/>
                                <a:gd name="T3" fmla="*/ T2 w 10860"/>
                              </a:gdLst>
                              <a:ahLst/>
                              <a:cxnLst>
                                <a:cxn ang="0">
                                  <a:pos x="T1" y="0"/>
                                </a:cxn>
                                <a:cxn ang="0">
                                  <a:pos x="T3" y="0"/>
                                </a:cxn>
                              </a:cxnLst>
                              <a:rect l="0" t="0" r="r" b="b"/>
                              <a:pathLst>
                                <a:path w="10860">
                                  <a:moveTo>
                                    <a:pt x="0" y="0"/>
                                  </a:moveTo>
                                  <a:lnTo>
                                    <a:pt x="10860" y="0"/>
                                  </a:lnTo>
                                </a:path>
                              </a:pathLst>
                            </a:custGeom>
                            <a:noFill/>
                            <a:ln w="218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6du="http://schemas.microsoft.com/office/word/2023/wordml/word16du">
            <w:pict>
              <v:group w14:anchorId="3F960E83" id="Group 27" o:spid="_x0000_s1026" style="width:544.75pt;height:4.75pt;mso-position-horizontal-relative:char;mso-position-vertical-relative:line" coordsize="1089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">
                <v:group id="Group 30" o:spid="_x0000_s1027" style="position:absolute;left:17;top:17;width:10860;height:2" coordorigin="17,17"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31" o:spid="_x0000_s1028" style="position:absolute;left:17;top:17;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" path="m,l10860,e" filled="f" strokeweight=".60681mm">
                    <v:path arrowok="t" o:connecttype="custom" o:connectlocs="0,0;10860,0" o:connectangles="0,0"/>
                  </v:shape>
                </v:group>
                <v:group id="Group 28" o:spid="_x0000_s1029" style="position:absolute;left:17;top:77;width:10860;height:2" coordorigin="17,77"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29" o:spid="_x0000_s1030" style="position:absolute;left:17;top:77;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" path="m,l10860,e" filled="f" strokeweight=".60681mm">
                    <v:path arrowok="t" o:connecttype="custom" o:connectlocs="0,0;10860,0" o:connectangles="0,0"/>
                  </v:shape>
                </v:group>
                <w10:anchorlock/>
              </v:group>
            </w:pict>
          </mc:Fallback>
        </mc:AlternateContent>
      </w:r>
    </w:p>
    <w:p w14:paraId="610E6FBD" w14:textId="77777777" w:rsidR="00C325AF" w:rsidRPr="00DE1945" w:rsidRDefault="00960D0E" w:rsidP="00DE1945">
      <w:pPr>
        <w:spacing w:line="278" w:lineRule="exact"/>
        <w:ind w:left="140"/>
        <w:rPr>
          <w:rFonts w:ascii="Book Antiqua" w:eastAsia="Book Antiqua" w:hAnsi="Book Antiqua" w:cs="Book Antiqua"/>
          <w:sz w:val="19"/>
          <w:szCs w:val="19"/>
        </w:rPr>
      </w:pPr>
      <w:r w:rsidRPr="00DE1945">
        <w:rPr>
          <w:rFonts w:ascii="Book Antiqua" w:hAnsi="Book Antiqua"/>
          <w:b/>
          <w:sz w:val="24"/>
        </w:rPr>
        <w:t>A</w:t>
      </w:r>
      <w:r w:rsidRPr="00DE1945">
        <w:rPr>
          <w:rFonts w:ascii="Book Antiqua" w:hAnsi="Book Antiqua"/>
          <w:b/>
          <w:sz w:val="19"/>
        </w:rPr>
        <w:t xml:space="preserve">CADEMIC AND </w:t>
      </w:r>
      <w:r w:rsidRPr="00DE1945">
        <w:rPr>
          <w:rFonts w:ascii="Book Antiqua" w:hAnsi="Book Antiqua"/>
          <w:b/>
          <w:sz w:val="24"/>
        </w:rPr>
        <w:t>P</w:t>
      </w:r>
      <w:r w:rsidRPr="00DE1945">
        <w:rPr>
          <w:rFonts w:ascii="Book Antiqua" w:hAnsi="Book Antiqua"/>
          <w:b/>
          <w:sz w:val="19"/>
        </w:rPr>
        <w:t xml:space="preserve">ROFESSIONAL </w:t>
      </w:r>
      <w:r w:rsidRPr="00DE1945">
        <w:rPr>
          <w:rFonts w:ascii="Book Antiqua" w:hAnsi="Book Antiqua"/>
          <w:b/>
          <w:sz w:val="24"/>
        </w:rPr>
        <w:t>H</w:t>
      </w:r>
      <w:r w:rsidRPr="00DE1945">
        <w:rPr>
          <w:rFonts w:ascii="Book Antiqua" w:hAnsi="Book Antiqua"/>
          <w:b/>
          <w:sz w:val="19"/>
        </w:rPr>
        <w:t xml:space="preserve">ONORS AND </w:t>
      </w:r>
      <w:r w:rsidRPr="00DE1945">
        <w:rPr>
          <w:rFonts w:ascii="Book Antiqua" w:hAnsi="Book Antiqua"/>
          <w:b/>
          <w:sz w:val="24"/>
        </w:rPr>
        <w:t>A</w:t>
      </w:r>
      <w:r w:rsidRPr="00DE1945">
        <w:rPr>
          <w:rFonts w:ascii="Book Antiqua" w:hAnsi="Book Antiqua"/>
          <w:b/>
          <w:sz w:val="19"/>
        </w:rPr>
        <w:t>WARDS</w:t>
      </w:r>
    </w:p>
    <w:p w14:paraId="01E19E60" w14:textId="77777777" w:rsidR="00C325AF" w:rsidRPr="00DE1945" w:rsidRDefault="00C325AF" w:rsidP="00DE1945">
      <w:pPr>
        <w:rPr>
          <w:rFonts w:ascii="Book Antiqua" w:eastAsia="Book Antiqua" w:hAnsi="Book Antiqua" w:cs="Book Antiqua"/>
          <w:b/>
          <w:bCs/>
          <w:sz w:val="24"/>
          <w:szCs w:val="24"/>
        </w:rPr>
      </w:pPr>
    </w:p>
    <w:p w14:paraId="47856DE4" w14:textId="77777777" w:rsidR="00C325AF" w:rsidRPr="00DE1945" w:rsidRDefault="00960D0E" w:rsidP="00DE1945">
      <w:pPr>
        <w:numPr>
          <w:ilvl w:val="0"/>
          <w:numId w:val="21"/>
        </w:numPr>
        <w:tabs>
          <w:tab w:val="left" w:pos="450"/>
        </w:tabs>
        <w:spacing w:line="257" w:lineRule="exact"/>
        <w:ind w:left="450" w:hanging="270"/>
        <w:rPr>
          <w:rFonts w:ascii="Book Antiqua" w:eastAsia="Book Antiqua" w:hAnsi="Book Antiqua" w:cs="Book Antiqua"/>
          <w:sz w:val="20"/>
          <w:szCs w:val="20"/>
        </w:rPr>
      </w:pPr>
      <w:r w:rsidRPr="00DE1945">
        <w:rPr>
          <w:rFonts w:ascii="Book Antiqua" w:hAnsi="Book Antiqua"/>
          <w:b/>
          <w:sz w:val="20"/>
        </w:rPr>
        <w:t>Who's Who in American Universities and Colleges</w:t>
      </w:r>
      <w:r w:rsidRPr="00DE1945">
        <w:rPr>
          <w:rFonts w:ascii="Book Antiqua" w:hAnsi="Book Antiqua"/>
          <w:sz w:val="20"/>
        </w:rPr>
        <w:t>, Liberty University (1984)</w:t>
      </w:r>
    </w:p>
    <w:p w14:paraId="64D59354" w14:textId="77777777" w:rsidR="00C325AF" w:rsidRPr="00DE1945" w:rsidRDefault="00960D0E" w:rsidP="00DE1945">
      <w:pPr>
        <w:pStyle w:val="Heading1"/>
        <w:numPr>
          <w:ilvl w:val="0"/>
          <w:numId w:val="21"/>
        </w:numPr>
        <w:tabs>
          <w:tab w:val="left" w:pos="450"/>
        </w:tabs>
        <w:spacing w:line="257" w:lineRule="exact"/>
        <w:ind w:left="450" w:hanging="270"/>
        <w:rPr>
          <w:rFonts w:cs="Book Antiqua"/>
          <w:b w:val="0"/>
          <w:bCs w:val="0"/>
        </w:rPr>
      </w:pPr>
      <w:r w:rsidRPr="00DE1945">
        <w:t xml:space="preserve">President's Honor, University of Southern Mississippi </w:t>
      </w:r>
      <w:r w:rsidRPr="00DE1945">
        <w:rPr>
          <w:b w:val="0"/>
        </w:rPr>
        <w:t>(1984-87)</w:t>
      </w:r>
    </w:p>
    <w:p w14:paraId="7081E3A4" w14:textId="77777777" w:rsidR="00C325AF" w:rsidRPr="00DE1945" w:rsidRDefault="00960D0E" w:rsidP="00DE1945">
      <w:pPr>
        <w:numPr>
          <w:ilvl w:val="0"/>
          <w:numId w:val="21"/>
        </w:numPr>
        <w:tabs>
          <w:tab w:val="left" w:pos="450"/>
        </w:tabs>
        <w:spacing w:before="6" w:line="257" w:lineRule="exact"/>
        <w:ind w:left="450" w:hanging="270"/>
        <w:rPr>
          <w:rFonts w:ascii="Book Antiqua" w:eastAsia="Book Antiqua" w:hAnsi="Book Antiqua" w:cs="Book Antiqua"/>
          <w:sz w:val="20"/>
          <w:szCs w:val="20"/>
        </w:rPr>
      </w:pPr>
      <w:r w:rsidRPr="00DE1945">
        <w:rPr>
          <w:rFonts w:ascii="Book Antiqua" w:hAnsi="Book Antiqua"/>
          <w:b/>
          <w:sz w:val="20"/>
        </w:rPr>
        <w:t>Outstanding Graduate Student</w:t>
      </w:r>
      <w:r w:rsidRPr="00DE1945">
        <w:rPr>
          <w:rFonts w:ascii="Book Antiqua" w:hAnsi="Book Antiqua"/>
          <w:sz w:val="20"/>
        </w:rPr>
        <w:t>, Department of HPER, University of Southern Mississippi (1987)</w:t>
      </w:r>
    </w:p>
    <w:p w14:paraId="4206FA85" w14:textId="77777777" w:rsidR="00C325AF" w:rsidRPr="00DE1945" w:rsidRDefault="00960D0E" w:rsidP="00DE1945">
      <w:pPr>
        <w:numPr>
          <w:ilvl w:val="0"/>
          <w:numId w:val="21"/>
        </w:numPr>
        <w:tabs>
          <w:tab w:val="left" w:pos="450"/>
        </w:tabs>
        <w:spacing w:line="257" w:lineRule="exact"/>
        <w:ind w:left="450" w:hanging="270"/>
        <w:rPr>
          <w:rFonts w:ascii="Book Antiqua" w:eastAsia="Book Antiqua" w:hAnsi="Book Antiqua" w:cs="Book Antiqua"/>
          <w:sz w:val="20"/>
          <w:szCs w:val="20"/>
        </w:rPr>
      </w:pPr>
      <w:r w:rsidRPr="00DE1945">
        <w:rPr>
          <w:rFonts w:ascii="Book Antiqua" w:hAnsi="Book Antiqua"/>
          <w:b/>
          <w:sz w:val="20"/>
        </w:rPr>
        <w:t>Selected Member of PHI KAPPA PHI Honor Society</w:t>
      </w:r>
      <w:r w:rsidRPr="00DE1945">
        <w:rPr>
          <w:rFonts w:ascii="Book Antiqua" w:hAnsi="Book Antiqua"/>
          <w:sz w:val="20"/>
        </w:rPr>
        <w:t>, University of Southern Mississippi (1987)</w:t>
      </w:r>
    </w:p>
    <w:p w14:paraId="20C5A88B" w14:textId="77777777" w:rsidR="00C325AF" w:rsidRPr="00DE1945" w:rsidRDefault="00960D0E" w:rsidP="00DE1945">
      <w:pPr>
        <w:numPr>
          <w:ilvl w:val="0"/>
          <w:numId w:val="21"/>
        </w:numPr>
        <w:tabs>
          <w:tab w:val="left" w:pos="450"/>
        </w:tabs>
        <w:spacing w:line="257" w:lineRule="exact"/>
        <w:ind w:left="450" w:hanging="270"/>
        <w:rPr>
          <w:rFonts w:ascii="Book Antiqua" w:eastAsia="Book Antiqua" w:hAnsi="Book Antiqua" w:cs="Book Antiqua"/>
          <w:sz w:val="20"/>
          <w:szCs w:val="20"/>
        </w:rPr>
      </w:pPr>
      <w:r w:rsidRPr="00DE1945">
        <w:rPr>
          <w:rFonts w:ascii="Book Antiqua" w:hAnsi="Book Antiqua"/>
          <w:b/>
          <w:sz w:val="20"/>
        </w:rPr>
        <w:t>Scholar of the Darden College of Education</w:t>
      </w:r>
      <w:r w:rsidRPr="00DE1945">
        <w:rPr>
          <w:rFonts w:ascii="Book Antiqua" w:hAnsi="Book Antiqua"/>
          <w:sz w:val="20"/>
        </w:rPr>
        <w:t>, Old Dominion University (1987-93)</w:t>
      </w:r>
    </w:p>
    <w:p w14:paraId="59DFA95F" w14:textId="77777777" w:rsidR="00C325AF" w:rsidRPr="00DE1945" w:rsidRDefault="00960D0E" w:rsidP="00DE1945">
      <w:pPr>
        <w:pStyle w:val="BodyText"/>
        <w:numPr>
          <w:ilvl w:val="0"/>
          <w:numId w:val="21"/>
        </w:numPr>
        <w:tabs>
          <w:tab w:val="left" w:pos="450"/>
        </w:tabs>
        <w:spacing w:line="254" w:lineRule="exact"/>
        <w:ind w:left="450" w:hanging="270"/>
      </w:pPr>
      <w:r w:rsidRPr="00DE1945">
        <w:rPr>
          <w:b/>
        </w:rPr>
        <w:t>Merit Award</w:t>
      </w:r>
      <w:r w:rsidRPr="00DE1945">
        <w:t>, American Heart Association - Tidewater Affiliate, VA (1990)</w:t>
      </w:r>
    </w:p>
    <w:p w14:paraId="74718949" w14:textId="77777777" w:rsidR="00C325AF" w:rsidRPr="00DE1945" w:rsidRDefault="00960D0E" w:rsidP="00DE1945">
      <w:pPr>
        <w:pStyle w:val="Heading1"/>
        <w:numPr>
          <w:ilvl w:val="0"/>
          <w:numId w:val="21"/>
        </w:numPr>
        <w:tabs>
          <w:tab w:val="left" w:pos="450"/>
        </w:tabs>
        <w:spacing w:line="254" w:lineRule="exact"/>
        <w:ind w:left="450" w:hanging="270"/>
        <w:rPr>
          <w:rFonts w:cs="Book Antiqua"/>
          <w:b w:val="0"/>
          <w:bCs w:val="0"/>
        </w:rPr>
      </w:pPr>
      <w:r w:rsidRPr="00DE1945">
        <w:t xml:space="preserve">Fellow of the American College of Sports Medicine </w:t>
      </w:r>
      <w:r w:rsidRPr="00DE1945">
        <w:rPr>
          <w:b w:val="0"/>
        </w:rPr>
        <w:t>(1990)</w:t>
      </w:r>
    </w:p>
    <w:p w14:paraId="42ACA550" w14:textId="77777777" w:rsidR="00C325AF" w:rsidRPr="00DE1945" w:rsidRDefault="00960D0E" w:rsidP="00DE1945">
      <w:pPr>
        <w:numPr>
          <w:ilvl w:val="0"/>
          <w:numId w:val="21"/>
        </w:numPr>
        <w:tabs>
          <w:tab w:val="left" w:pos="450"/>
        </w:tabs>
        <w:spacing w:before="6" w:line="257" w:lineRule="exact"/>
        <w:ind w:left="450" w:hanging="270"/>
        <w:rPr>
          <w:rFonts w:ascii="Book Antiqua" w:eastAsia="Book Antiqua" w:hAnsi="Book Antiqua" w:cs="Book Antiqua"/>
          <w:sz w:val="20"/>
          <w:szCs w:val="20"/>
        </w:rPr>
      </w:pPr>
      <w:r w:rsidRPr="00DE1945">
        <w:rPr>
          <w:rFonts w:ascii="Book Antiqua" w:hAnsi="Book Antiqua"/>
          <w:b/>
          <w:sz w:val="20"/>
        </w:rPr>
        <w:t>Tonnelson Outstanding Faculty Award</w:t>
      </w:r>
      <w:r w:rsidRPr="00DE1945">
        <w:rPr>
          <w:rFonts w:ascii="Book Antiqua" w:hAnsi="Book Antiqua"/>
          <w:sz w:val="20"/>
        </w:rPr>
        <w:t>, Darden College of Education, Old Dominion University (1990-91)</w:t>
      </w:r>
    </w:p>
    <w:p w14:paraId="744EC833" w14:textId="77777777" w:rsidR="00C325AF" w:rsidRPr="00DE1945" w:rsidRDefault="00960D0E" w:rsidP="00DE1945">
      <w:pPr>
        <w:numPr>
          <w:ilvl w:val="0"/>
          <w:numId w:val="21"/>
        </w:numPr>
        <w:tabs>
          <w:tab w:val="left" w:pos="450"/>
        </w:tabs>
        <w:spacing w:line="254" w:lineRule="exact"/>
        <w:ind w:left="450" w:hanging="270"/>
        <w:rPr>
          <w:rFonts w:ascii="Book Antiqua" w:eastAsia="Book Antiqua" w:hAnsi="Book Antiqua" w:cs="Book Antiqua"/>
          <w:sz w:val="20"/>
          <w:szCs w:val="20"/>
        </w:rPr>
      </w:pPr>
      <w:r w:rsidRPr="00DE1945">
        <w:rPr>
          <w:rFonts w:ascii="Book Antiqua" w:hAnsi="Book Antiqua"/>
          <w:b/>
          <w:sz w:val="20"/>
        </w:rPr>
        <w:t>Prestigious Alumni Award</w:t>
      </w:r>
      <w:r w:rsidRPr="00DE1945">
        <w:rPr>
          <w:rFonts w:ascii="Book Antiqua" w:hAnsi="Book Antiqua"/>
          <w:sz w:val="20"/>
        </w:rPr>
        <w:t>, College of Education, Liberty University (1993)</w:t>
      </w:r>
    </w:p>
    <w:p w14:paraId="0D633A13" w14:textId="77777777" w:rsidR="00C325AF" w:rsidRPr="00DE1945" w:rsidRDefault="00960D0E" w:rsidP="00DE1945">
      <w:pPr>
        <w:pStyle w:val="BodyText"/>
        <w:numPr>
          <w:ilvl w:val="0"/>
          <w:numId w:val="21"/>
        </w:numPr>
        <w:tabs>
          <w:tab w:val="left" w:pos="450"/>
        </w:tabs>
        <w:ind w:left="450" w:right="855" w:hanging="270"/>
        <w:jc w:val="both"/>
      </w:pPr>
      <w:r w:rsidRPr="00DE1945">
        <w:rPr>
          <w:b/>
        </w:rPr>
        <w:t>Outstanding Academic Book Award</w:t>
      </w:r>
      <w:r w:rsidRPr="00DE1945">
        <w:t xml:space="preserve">, </w:t>
      </w:r>
      <w:r w:rsidRPr="00DE1945">
        <w:rPr>
          <w:u w:val="single" w:color="000000"/>
        </w:rPr>
        <w:t xml:space="preserve">Overtraining in Sport </w:t>
      </w:r>
      <w:r w:rsidRPr="00DE1945">
        <w:t>(R.B. Kreider, A.C. Fry, &amp; M.L. O'Toole, Eds.) selected as one of Choice's 35th Annual Outstanding Academic Books for 1998 (Association of College and Research Libraries, a Division of the American Library Association).</w:t>
      </w:r>
    </w:p>
    <w:p w14:paraId="32B7B3F5" w14:textId="77777777" w:rsidR="00C325AF" w:rsidRPr="00DE1945" w:rsidRDefault="00960D0E" w:rsidP="00DE1945">
      <w:pPr>
        <w:pStyle w:val="Heading1"/>
        <w:numPr>
          <w:ilvl w:val="0"/>
          <w:numId w:val="21"/>
        </w:numPr>
        <w:tabs>
          <w:tab w:val="left" w:pos="450"/>
        </w:tabs>
        <w:spacing w:before="4" w:line="257" w:lineRule="exact"/>
        <w:ind w:left="450" w:hanging="270"/>
        <w:rPr>
          <w:rFonts w:cs="Book Antiqua"/>
          <w:b w:val="0"/>
          <w:bCs w:val="0"/>
        </w:rPr>
      </w:pPr>
      <w:r w:rsidRPr="00DE1945">
        <w:t xml:space="preserve">Who’s Who of Teachers in American Universities and Colleges </w:t>
      </w:r>
      <w:r w:rsidRPr="00DE1945">
        <w:rPr>
          <w:rFonts w:cs="Book Antiqua"/>
          <w:b w:val="0"/>
          <w:bCs w:val="0"/>
        </w:rPr>
        <w:t>(2000)</w:t>
      </w:r>
    </w:p>
    <w:p w14:paraId="4C7F9BAA" w14:textId="77777777" w:rsidR="00C325AF" w:rsidRPr="00DE1945" w:rsidRDefault="00960D0E" w:rsidP="00DE1945">
      <w:pPr>
        <w:numPr>
          <w:ilvl w:val="0"/>
          <w:numId w:val="21"/>
        </w:numPr>
        <w:tabs>
          <w:tab w:val="left" w:pos="450"/>
        </w:tabs>
        <w:spacing w:line="257" w:lineRule="exact"/>
        <w:ind w:left="450" w:hanging="270"/>
        <w:rPr>
          <w:rFonts w:ascii="Book Antiqua" w:eastAsia="Book Antiqua" w:hAnsi="Book Antiqua" w:cs="Book Antiqua"/>
          <w:sz w:val="20"/>
          <w:szCs w:val="20"/>
        </w:rPr>
      </w:pPr>
      <w:r w:rsidRPr="00DE1945">
        <w:rPr>
          <w:rFonts w:ascii="Book Antiqua" w:eastAsia="Book Antiqua" w:hAnsi="Book Antiqua" w:cs="Book Antiqua"/>
          <w:b/>
          <w:bCs/>
          <w:sz w:val="20"/>
          <w:szCs w:val="20"/>
        </w:rPr>
        <w:t xml:space="preserve">Who’s Who in America </w:t>
      </w:r>
      <w:r w:rsidRPr="00DE1945">
        <w:rPr>
          <w:rFonts w:ascii="Book Antiqua" w:eastAsia="Book Antiqua" w:hAnsi="Book Antiqua" w:cs="Book Antiqua"/>
          <w:sz w:val="20"/>
          <w:szCs w:val="20"/>
        </w:rPr>
        <w:t>(2001)</w:t>
      </w:r>
    </w:p>
    <w:p w14:paraId="5683A48B" w14:textId="77777777" w:rsidR="00C325AF" w:rsidRPr="00DE1945" w:rsidRDefault="00960D0E" w:rsidP="00DE1945">
      <w:pPr>
        <w:pStyle w:val="Heading1"/>
        <w:numPr>
          <w:ilvl w:val="0"/>
          <w:numId w:val="21"/>
        </w:numPr>
        <w:tabs>
          <w:tab w:val="left" w:pos="450"/>
        </w:tabs>
        <w:spacing w:line="257" w:lineRule="exact"/>
        <w:ind w:left="450" w:hanging="270"/>
        <w:rPr>
          <w:rFonts w:cs="Book Antiqua"/>
          <w:b w:val="0"/>
          <w:bCs w:val="0"/>
        </w:rPr>
      </w:pPr>
      <w:r w:rsidRPr="00DE1945">
        <w:t xml:space="preserve">Northland Chapter of ACSM Scholar Lecturer </w:t>
      </w:r>
      <w:r w:rsidRPr="00DE1945">
        <w:rPr>
          <w:b w:val="0"/>
        </w:rPr>
        <w:t>(2001)</w:t>
      </w:r>
    </w:p>
    <w:p w14:paraId="134C55E5" w14:textId="77777777" w:rsidR="006172E7" w:rsidRPr="00DE1945" w:rsidRDefault="006172E7" w:rsidP="00DE1945">
      <w:pPr>
        <w:pStyle w:val="Heading1"/>
        <w:numPr>
          <w:ilvl w:val="0"/>
          <w:numId w:val="21"/>
        </w:numPr>
        <w:tabs>
          <w:tab w:val="left" w:pos="450"/>
        </w:tabs>
        <w:spacing w:line="257" w:lineRule="exact"/>
        <w:ind w:left="450" w:hanging="270"/>
        <w:rPr>
          <w:rFonts w:cs="Book Antiqua"/>
          <w:b w:val="0"/>
          <w:bCs w:val="0"/>
        </w:rPr>
      </w:pPr>
      <w:r w:rsidRPr="00DE1945">
        <w:t>Fellow, American Society of Exercise Physiologists</w:t>
      </w:r>
      <w:r w:rsidRPr="00DE1945">
        <w:rPr>
          <w:b w:val="0"/>
        </w:rPr>
        <w:t xml:space="preserve"> (2001)</w:t>
      </w:r>
    </w:p>
    <w:p w14:paraId="7287ED28" w14:textId="77777777" w:rsidR="00C325AF" w:rsidRPr="00DE1945" w:rsidRDefault="00960D0E" w:rsidP="00DE1945">
      <w:pPr>
        <w:numPr>
          <w:ilvl w:val="0"/>
          <w:numId w:val="21"/>
        </w:numPr>
        <w:tabs>
          <w:tab w:val="left" w:pos="450"/>
        </w:tabs>
        <w:spacing w:line="254" w:lineRule="exact"/>
        <w:ind w:left="450" w:hanging="270"/>
        <w:rPr>
          <w:rFonts w:ascii="Book Antiqua" w:eastAsia="Book Antiqua" w:hAnsi="Book Antiqua" w:cs="Book Antiqua"/>
          <w:sz w:val="20"/>
          <w:szCs w:val="20"/>
        </w:rPr>
      </w:pPr>
      <w:r w:rsidRPr="00DE1945">
        <w:rPr>
          <w:rFonts w:ascii="Book Antiqua" w:eastAsia="Book Antiqua" w:hAnsi="Book Antiqua" w:cs="Book Antiqua"/>
          <w:b/>
          <w:bCs/>
          <w:sz w:val="20"/>
          <w:szCs w:val="20"/>
        </w:rPr>
        <w:t>President</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 xml:space="preserve">American Society of Exercise Physiologists </w:t>
      </w:r>
      <w:r w:rsidRPr="00DE1945">
        <w:rPr>
          <w:rFonts w:ascii="Book Antiqua" w:eastAsia="Book Antiqua" w:hAnsi="Book Antiqua" w:cs="Book Antiqua"/>
          <w:sz w:val="20"/>
          <w:szCs w:val="20"/>
        </w:rPr>
        <w:t>(2001 – 2003)</w:t>
      </w:r>
    </w:p>
    <w:p w14:paraId="63A215DC" w14:textId="77777777" w:rsidR="00C325AF" w:rsidRPr="00DE1945" w:rsidRDefault="00960D0E" w:rsidP="00DE1945">
      <w:pPr>
        <w:pStyle w:val="Heading1"/>
        <w:numPr>
          <w:ilvl w:val="0"/>
          <w:numId w:val="21"/>
        </w:numPr>
        <w:tabs>
          <w:tab w:val="left" w:pos="450"/>
        </w:tabs>
        <w:spacing w:line="255" w:lineRule="exact"/>
        <w:ind w:left="450" w:hanging="270"/>
        <w:rPr>
          <w:rFonts w:cs="Book Antiqua"/>
          <w:b w:val="0"/>
          <w:bCs w:val="0"/>
        </w:rPr>
      </w:pPr>
      <w:r w:rsidRPr="00DE1945">
        <w:t xml:space="preserve">Fellow of the International Society of Sports Nutrition </w:t>
      </w:r>
      <w:r w:rsidRPr="00DE1945">
        <w:rPr>
          <w:b w:val="0"/>
        </w:rPr>
        <w:t>(2004)</w:t>
      </w:r>
    </w:p>
    <w:p w14:paraId="5C2D7C5A" w14:textId="77777777" w:rsidR="00C325AF" w:rsidRPr="00DE1945" w:rsidRDefault="00960D0E" w:rsidP="00DE1945">
      <w:pPr>
        <w:numPr>
          <w:ilvl w:val="0"/>
          <w:numId w:val="21"/>
        </w:numPr>
        <w:tabs>
          <w:tab w:val="left" w:pos="450"/>
        </w:tabs>
        <w:spacing w:before="5" w:line="257" w:lineRule="exact"/>
        <w:ind w:left="450" w:hanging="270"/>
        <w:rPr>
          <w:rFonts w:ascii="Book Antiqua" w:eastAsia="Book Antiqua" w:hAnsi="Book Antiqua" w:cs="Book Antiqua"/>
          <w:sz w:val="20"/>
          <w:szCs w:val="20"/>
        </w:rPr>
      </w:pPr>
      <w:r w:rsidRPr="00DE1945">
        <w:rPr>
          <w:rFonts w:ascii="Book Antiqua" w:hAnsi="Book Antiqua"/>
          <w:sz w:val="20"/>
        </w:rPr>
        <w:t xml:space="preserve">Nominated, </w:t>
      </w:r>
      <w:r w:rsidRPr="00DE1945">
        <w:rPr>
          <w:rFonts w:ascii="Book Antiqua" w:hAnsi="Book Antiqua"/>
          <w:b/>
          <w:sz w:val="20"/>
        </w:rPr>
        <w:t>Cornealia Marschall Smith Professor of the Year Award</w:t>
      </w:r>
      <w:r w:rsidRPr="00DE1945">
        <w:rPr>
          <w:rFonts w:ascii="Book Antiqua" w:hAnsi="Book Antiqua"/>
          <w:sz w:val="20"/>
        </w:rPr>
        <w:t>, Baylor University (2006)</w:t>
      </w:r>
    </w:p>
    <w:p w14:paraId="580863F5" w14:textId="77777777" w:rsidR="00C325AF" w:rsidRPr="00DE1945" w:rsidRDefault="00960D0E" w:rsidP="00DE1945">
      <w:pPr>
        <w:pStyle w:val="Heading1"/>
        <w:numPr>
          <w:ilvl w:val="0"/>
          <w:numId w:val="21"/>
        </w:numPr>
        <w:tabs>
          <w:tab w:val="left" w:pos="450"/>
        </w:tabs>
        <w:spacing w:line="257" w:lineRule="exact"/>
        <w:ind w:left="450" w:hanging="270"/>
        <w:rPr>
          <w:rFonts w:cs="Book Antiqua"/>
          <w:b w:val="0"/>
          <w:bCs w:val="0"/>
        </w:rPr>
      </w:pPr>
      <w:r w:rsidRPr="00DE1945">
        <w:t xml:space="preserve">NSCA Nutrition Achievement Award </w:t>
      </w:r>
      <w:r w:rsidRPr="00DE1945">
        <w:rPr>
          <w:b w:val="0"/>
        </w:rPr>
        <w:t>(2010)</w:t>
      </w:r>
    </w:p>
    <w:p w14:paraId="54EF90FC" w14:textId="77777777" w:rsidR="00C325AF" w:rsidRPr="00DE1945" w:rsidRDefault="00960D0E" w:rsidP="00DE1945">
      <w:pPr>
        <w:numPr>
          <w:ilvl w:val="0"/>
          <w:numId w:val="21"/>
        </w:numPr>
        <w:tabs>
          <w:tab w:val="left" w:pos="450"/>
        </w:tabs>
        <w:spacing w:line="257" w:lineRule="exact"/>
        <w:ind w:left="450" w:hanging="270"/>
        <w:rPr>
          <w:rFonts w:ascii="Book Antiqua" w:eastAsia="Book Antiqua" w:hAnsi="Book Antiqua" w:cs="Book Antiqua"/>
          <w:sz w:val="20"/>
          <w:szCs w:val="20"/>
        </w:rPr>
      </w:pPr>
      <w:r w:rsidRPr="00DE1945">
        <w:rPr>
          <w:rFonts w:ascii="Book Antiqua" w:hAnsi="Book Antiqua"/>
          <w:b/>
          <w:sz w:val="20"/>
        </w:rPr>
        <w:t xml:space="preserve">International Society of Sports Nutrition Ironman Award </w:t>
      </w:r>
      <w:r w:rsidRPr="00DE1945">
        <w:rPr>
          <w:rFonts w:ascii="Book Antiqua" w:hAnsi="Book Antiqua"/>
          <w:sz w:val="20"/>
        </w:rPr>
        <w:t>(2013)</w:t>
      </w:r>
    </w:p>
    <w:p w14:paraId="0599EB5E" w14:textId="77777777" w:rsidR="00C325AF" w:rsidRPr="00DE1945" w:rsidRDefault="00960D0E" w:rsidP="00DE1945">
      <w:pPr>
        <w:numPr>
          <w:ilvl w:val="0"/>
          <w:numId w:val="21"/>
        </w:numPr>
        <w:tabs>
          <w:tab w:val="left" w:pos="450"/>
        </w:tabs>
        <w:spacing w:line="254" w:lineRule="exact"/>
        <w:ind w:left="450" w:hanging="270"/>
        <w:rPr>
          <w:rFonts w:ascii="Book Antiqua" w:eastAsia="Book Antiqua" w:hAnsi="Book Antiqua" w:cs="Book Antiqua"/>
          <w:sz w:val="20"/>
          <w:szCs w:val="20"/>
        </w:rPr>
      </w:pPr>
      <w:r w:rsidRPr="00DE1945">
        <w:rPr>
          <w:rFonts w:ascii="Book Antiqua" w:hAnsi="Book Antiqua"/>
          <w:b/>
          <w:sz w:val="20"/>
        </w:rPr>
        <w:t xml:space="preserve">Fellow of the American College of Nutrition </w:t>
      </w:r>
      <w:r w:rsidRPr="00DE1945">
        <w:rPr>
          <w:rFonts w:ascii="Book Antiqua" w:hAnsi="Book Antiqua"/>
          <w:sz w:val="20"/>
        </w:rPr>
        <w:t>(2013)</w:t>
      </w:r>
    </w:p>
    <w:p w14:paraId="7CE72420" w14:textId="77777777" w:rsidR="00C325AF" w:rsidRPr="00DE1945" w:rsidRDefault="00960D0E" w:rsidP="00DE1945">
      <w:pPr>
        <w:numPr>
          <w:ilvl w:val="0"/>
          <w:numId w:val="21"/>
        </w:numPr>
        <w:tabs>
          <w:tab w:val="left" w:pos="450"/>
        </w:tabs>
        <w:spacing w:line="254" w:lineRule="exact"/>
        <w:ind w:left="450" w:hanging="270"/>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Nominated, </w:t>
      </w:r>
      <w:r w:rsidRPr="00DE1945">
        <w:rPr>
          <w:rFonts w:ascii="Book Antiqua" w:eastAsia="Book Antiqua" w:hAnsi="Book Antiqua" w:cs="Book Antiqua"/>
          <w:b/>
          <w:bCs/>
          <w:sz w:val="20"/>
          <w:szCs w:val="20"/>
        </w:rPr>
        <w:t xml:space="preserve">Association of Former Students University Level Award – Administration </w:t>
      </w:r>
      <w:r w:rsidRPr="00DE1945">
        <w:rPr>
          <w:rFonts w:ascii="Book Antiqua" w:eastAsia="Book Antiqua" w:hAnsi="Book Antiqua" w:cs="Book Antiqua"/>
          <w:sz w:val="20"/>
          <w:szCs w:val="20"/>
        </w:rPr>
        <w:t>(2014)</w:t>
      </w:r>
    </w:p>
    <w:p w14:paraId="4A61DB8E" w14:textId="77777777" w:rsidR="00C325AF" w:rsidRPr="00DE1945" w:rsidRDefault="00960D0E" w:rsidP="00DE1945">
      <w:pPr>
        <w:numPr>
          <w:ilvl w:val="0"/>
          <w:numId w:val="21"/>
        </w:numPr>
        <w:tabs>
          <w:tab w:val="left" w:pos="450"/>
        </w:tabs>
        <w:spacing w:before="6" w:line="257" w:lineRule="exact"/>
        <w:ind w:left="450" w:hanging="270"/>
        <w:rPr>
          <w:rFonts w:ascii="Book Antiqua" w:eastAsia="Book Antiqua" w:hAnsi="Book Antiqua" w:cs="Book Antiqua"/>
          <w:sz w:val="20"/>
          <w:szCs w:val="20"/>
        </w:rPr>
      </w:pPr>
      <w:r w:rsidRPr="00DE1945">
        <w:rPr>
          <w:rFonts w:ascii="Book Antiqua" w:hAnsi="Book Antiqua"/>
          <w:b/>
          <w:sz w:val="20"/>
        </w:rPr>
        <w:t xml:space="preserve">Southeast Conference Academic Leadership Development Fellow </w:t>
      </w:r>
      <w:r w:rsidRPr="00DE1945">
        <w:rPr>
          <w:rFonts w:ascii="Book Antiqua" w:hAnsi="Book Antiqua"/>
          <w:sz w:val="20"/>
        </w:rPr>
        <w:t>(2014-2015)</w:t>
      </w:r>
    </w:p>
    <w:p w14:paraId="2730C136" w14:textId="77777777" w:rsidR="00C325AF" w:rsidRPr="00DE1945" w:rsidRDefault="00960D0E" w:rsidP="00DE1945">
      <w:pPr>
        <w:numPr>
          <w:ilvl w:val="0"/>
          <w:numId w:val="21"/>
        </w:numPr>
        <w:tabs>
          <w:tab w:val="left" w:pos="450"/>
        </w:tabs>
        <w:spacing w:line="257" w:lineRule="exact"/>
        <w:ind w:left="450" w:hanging="270"/>
        <w:rPr>
          <w:rFonts w:ascii="Book Antiqua" w:eastAsia="Book Antiqua" w:hAnsi="Book Antiqua" w:cs="Book Antiqua"/>
          <w:sz w:val="20"/>
          <w:szCs w:val="20"/>
        </w:rPr>
      </w:pPr>
      <w:r w:rsidRPr="00DE1945">
        <w:rPr>
          <w:rFonts w:ascii="Book Antiqua" w:hAnsi="Book Antiqua"/>
          <w:sz w:val="20"/>
        </w:rPr>
        <w:t xml:space="preserve">Elected to the </w:t>
      </w:r>
      <w:r w:rsidRPr="00DE1945">
        <w:rPr>
          <w:rFonts w:ascii="Book Antiqua" w:hAnsi="Book Antiqua"/>
          <w:b/>
          <w:sz w:val="20"/>
        </w:rPr>
        <w:t xml:space="preserve">Board of Directors, American Kinesiology Association </w:t>
      </w:r>
      <w:r w:rsidRPr="00DE1945">
        <w:rPr>
          <w:rFonts w:ascii="Book Antiqua" w:hAnsi="Book Antiqua"/>
          <w:sz w:val="20"/>
        </w:rPr>
        <w:t>(2014-2017)</w:t>
      </w:r>
    </w:p>
    <w:p w14:paraId="1470FA4E" w14:textId="77777777" w:rsidR="003274A4" w:rsidRPr="00DE1945" w:rsidRDefault="003274A4" w:rsidP="00DE1945">
      <w:pPr>
        <w:numPr>
          <w:ilvl w:val="0"/>
          <w:numId w:val="21"/>
        </w:numPr>
        <w:tabs>
          <w:tab w:val="left" w:pos="450"/>
        </w:tabs>
        <w:spacing w:line="257" w:lineRule="exact"/>
        <w:ind w:left="450" w:hanging="270"/>
        <w:rPr>
          <w:rFonts w:ascii="Book Antiqua" w:eastAsia="Book Antiqua" w:hAnsi="Book Antiqua" w:cs="Book Antiqua"/>
          <w:sz w:val="20"/>
          <w:szCs w:val="20"/>
        </w:rPr>
      </w:pPr>
      <w:r w:rsidRPr="00DE1945">
        <w:rPr>
          <w:rFonts w:ascii="Book Antiqua" w:hAnsi="Book Antiqua"/>
          <w:sz w:val="20"/>
        </w:rPr>
        <w:t xml:space="preserve">Texas A&amp;M University </w:t>
      </w:r>
      <w:r w:rsidRPr="00DE1945">
        <w:rPr>
          <w:rFonts w:ascii="Book Antiqua" w:hAnsi="Book Antiqua"/>
          <w:b/>
          <w:sz w:val="20"/>
        </w:rPr>
        <w:t>Summer Leadership Institute Fellow</w:t>
      </w:r>
      <w:r w:rsidRPr="00DE1945">
        <w:rPr>
          <w:rFonts w:ascii="Book Antiqua" w:hAnsi="Book Antiqua"/>
          <w:sz w:val="20"/>
        </w:rPr>
        <w:t xml:space="preserve"> (2015)</w:t>
      </w:r>
    </w:p>
    <w:p w14:paraId="4D3F32F7" w14:textId="77777777" w:rsidR="00EA1B7C" w:rsidRPr="00DE1945" w:rsidRDefault="00EA1B7C" w:rsidP="00DE1945">
      <w:pPr>
        <w:numPr>
          <w:ilvl w:val="0"/>
          <w:numId w:val="21"/>
        </w:numPr>
        <w:tabs>
          <w:tab w:val="left" w:pos="450"/>
        </w:tabs>
        <w:spacing w:line="257" w:lineRule="exact"/>
        <w:ind w:left="450" w:hanging="270"/>
        <w:rPr>
          <w:rFonts w:ascii="Book Antiqua" w:eastAsia="Book Antiqua" w:hAnsi="Book Antiqua" w:cs="Book Antiqua"/>
          <w:sz w:val="20"/>
          <w:szCs w:val="20"/>
        </w:rPr>
      </w:pPr>
      <w:r w:rsidRPr="00DE1945">
        <w:rPr>
          <w:rFonts w:ascii="Book Antiqua" w:hAnsi="Book Antiqua"/>
          <w:b/>
          <w:sz w:val="20"/>
        </w:rPr>
        <w:t>Department of Health &amp; Kinesiology Distinguished Scholar Award</w:t>
      </w:r>
      <w:r w:rsidRPr="00DE1945">
        <w:rPr>
          <w:rFonts w:ascii="Book Antiqua" w:hAnsi="Book Antiqua"/>
          <w:sz w:val="20"/>
        </w:rPr>
        <w:t xml:space="preserve"> (2016)</w:t>
      </w:r>
    </w:p>
    <w:p w14:paraId="0C930327" w14:textId="77777777" w:rsidR="00EA1B7C" w:rsidRPr="00DE1945" w:rsidRDefault="00EA1B7C" w:rsidP="00DE1945">
      <w:pPr>
        <w:numPr>
          <w:ilvl w:val="0"/>
          <w:numId w:val="21"/>
        </w:numPr>
        <w:tabs>
          <w:tab w:val="left" w:pos="450"/>
        </w:tabs>
        <w:spacing w:line="257" w:lineRule="exact"/>
        <w:ind w:left="450" w:hanging="270"/>
        <w:rPr>
          <w:rFonts w:ascii="Book Antiqua" w:eastAsia="Book Antiqua" w:hAnsi="Book Antiqua" w:cs="Book Antiqua"/>
          <w:sz w:val="20"/>
          <w:szCs w:val="20"/>
        </w:rPr>
      </w:pPr>
      <w:r w:rsidRPr="00DE1945">
        <w:rPr>
          <w:rFonts w:ascii="Book Antiqua" w:hAnsi="Book Antiqua"/>
          <w:b/>
          <w:sz w:val="20"/>
        </w:rPr>
        <w:t>Texas ACSM Spring Lecture Tour Scholar</w:t>
      </w:r>
      <w:r w:rsidRPr="00DE1945">
        <w:rPr>
          <w:rFonts w:ascii="Book Antiqua" w:hAnsi="Book Antiqua"/>
          <w:sz w:val="20"/>
        </w:rPr>
        <w:t xml:space="preserve"> (2016)</w:t>
      </w:r>
    </w:p>
    <w:p w14:paraId="7EECA556" w14:textId="77777777" w:rsidR="009B4F67" w:rsidRPr="00DE1945" w:rsidRDefault="009B4F67" w:rsidP="00DE1945">
      <w:pPr>
        <w:numPr>
          <w:ilvl w:val="0"/>
          <w:numId w:val="21"/>
        </w:numPr>
        <w:tabs>
          <w:tab w:val="left" w:pos="450"/>
        </w:tabs>
        <w:spacing w:line="257" w:lineRule="exact"/>
        <w:ind w:left="450" w:hanging="270"/>
        <w:rPr>
          <w:rFonts w:ascii="Book Antiqua" w:eastAsia="Book Antiqua" w:hAnsi="Book Antiqua" w:cs="Book Antiqua"/>
          <w:sz w:val="20"/>
          <w:szCs w:val="20"/>
        </w:rPr>
      </w:pPr>
      <w:r w:rsidRPr="00DE1945">
        <w:rPr>
          <w:rFonts w:ascii="Book Antiqua" w:hAnsi="Book Antiqua"/>
          <w:sz w:val="20"/>
        </w:rPr>
        <w:t xml:space="preserve">Elected Fellow </w:t>
      </w:r>
      <w:r w:rsidR="00EE2865" w:rsidRPr="00DE1945">
        <w:rPr>
          <w:rFonts w:ascii="Book Antiqua" w:hAnsi="Book Antiqua"/>
          <w:sz w:val="20"/>
        </w:rPr>
        <w:t xml:space="preserve">(#568) </w:t>
      </w:r>
      <w:r w:rsidRPr="00DE1945">
        <w:rPr>
          <w:rFonts w:ascii="Book Antiqua" w:hAnsi="Book Antiqua"/>
          <w:sz w:val="20"/>
        </w:rPr>
        <w:t>of the</w:t>
      </w:r>
      <w:r w:rsidRPr="00DE1945">
        <w:rPr>
          <w:rFonts w:ascii="Book Antiqua" w:hAnsi="Book Antiqua"/>
          <w:b/>
          <w:sz w:val="20"/>
        </w:rPr>
        <w:t xml:space="preserve"> National Academy of Kinesiology </w:t>
      </w:r>
      <w:r w:rsidRPr="00DE1945">
        <w:rPr>
          <w:rFonts w:ascii="Book Antiqua" w:hAnsi="Book Antiqua"/>
          <w:sz w:val="20"/>
        </w:rPr>
        <w:t>(2017)</w:t>
      </w:r>
    </w:p>
    <w:p w14:paraId="578FE0F5" w14:textId="77777777" w:rsidR="00AA28A8" w:rsidRPr="00DE1945" w:rsidRDefault="00AA28A8" w:rsidP="00DE1945">
      <w:pPr>
        <w:numPr>
          <w:ilvl w:val="0"/>
          <w:numId w:val="21"/>
        </w:numPr>
        <w:tabs>
          <w:tab w:val="left" w:pos="450"/>
        </w:tabs>
        <w:spacing w:line="257" w:lineRule="exact"/>
        <w:ind w:left="450" w:hanging="270"/>
        <w:rPr>
          <w:rFonts w:ascii="Book Antiqua" w:eastAsia="Book Antiqua" w:hAnsi="Book Antiqua" w:cs="Book Antiqua"/>
          <w:sz w:val="20"/>
          <w:szCs w:val="20"/>
        </w:rPr>
      </w:pPr>
      <w:r w:rsidRPr="00DE1945">
        <w:rPr>
          <w:rFonts w:ascii="Book Antiqua" w:hAnsi="Book Antiqua"/>
          <w:sz w:val="20"/>
        </w:rPr>
        <w:t>Global Health &amp; Pharma</w:t>
      </w:r>
      <w:r w:rsidR="006909DA" w:rsidRPr="00DE1945">
        <w:rPr>
          <w:rFonts w:ascii="Book Antiqua" w:hAnsi="Book Antiqua"/>
          <w:sz w:val="20"/>
        </w:rPr>
        <w:t xml:space="preserve"> for</w:t>
      </w:r>
      <w:r w:rsidRPr="00DE1945">
        <w:rPr>
          <w:rFonts w:ascii="Book Antiqua" w:hAnsi="Book Antiqua"/>
          <w:sz w:val="20"/>
        </w:rPr>
        <w:t xml:space="preserve"> </w:t>
      </w:r>
      <w:r w:rsidR="003725DC" w:rsidRPr="00DE1945">
        <w:rPr>
          <w:rFonts w:ascii="Book Antiqua" w:hAnsi="Book Antiqua"/>
          <w:sz w:val="20"/>
        </w:rPr>
        <w:t xml:space="preserve">a </w:t>
      </w:r>
      <w:r w:rsidRPr="00DE1945">
        <w:rPr>
          <w:rFonts w:ascii="Book Antiqua" w:hAnsi="Book Antiqua"/>
          <w:b/>
          <w:sz w:val="20"/>
        </w:rPr>
        <w:t>Sport &amp; Nutrition Award</w:t>
      </w:r>
      <w:r w:rsidRPr="00DE1945">
        <w:rPr>
          <w:rFonts w:ascii="Book Antiqua" w:hAnsi="Book Antiqua"/>
          <w:sz w:val="20"/>
        </w:rPr>
        <w:t xml:space="preserve"> (2017)</w:t>
      </w:r>
    </w:p>
    <w:p w14:paraId="45B5F5A3" w14:textId="77777777" w:rsidR="00ED3ABB" w:rsidRPr="00DE1945" w:rsidRDefault="00ED3ABB" w:rsidP="00DE1945">
      <w:pPr>
        <w:numPr>
          <w:ilvl w:val="0"/>
          <w:numId w:val="21"/>
        </w:numPr>
        <w:tabs>
          <w:tab w:val="left" w:pos="450"/>
        </w:tabs>
        <w:spacing w:line="257" w:lineRule="exact"/>
        <w:ind w:left="450" w:hanging="270"/>
        <w:rPr>
          <w:rFonts w:ascii="Book Antiqua" w:eastAsia="Book Antiqua" w:hAnsi="Book Antiqua" w:cs="Book Antiqua"/>
          <w:sz w:val="20"/>
          <w:szCs w:val="20"/>
        </w:rPr>
      </w:pPr>
      <w:r w:rsidRPr="00DE1945">
        <w:rPr>
          <w:rFonts w:ascii="Book Antiqua" w:hAnsi="Book Antiqua"/>
          <w:b/>
          <w:sz w:val="20"/>
        </w:rPr>
        <w:t>Marquis Who’s Who in the World</w:t>
      </w:r>
      <w:r w:rsidRPr="00DE1945">
        <w:rPr>
          <w:rFonts w:ascii="Book Antiqua" w:hAnsi="Book Antiqua"/>
          <w:sz w:val="20"/>
        </w:rPr>
        <w:t xml:space="preserve"> (2018)</w:t>
      </w:r>
    </w:p>
    <w:p w14:paraId="709D57DC" w14:textId="77777777" w:rsidR="009821CD" w:rsidRPr="00DE1945" w:rsidRDefault="009821CD" w:rsidP="00DE1945">
      <w:pPr>
        <w:numPr>
          <w:ilvl w:val="0"/>
          <w:numId w:val="21"/>
        </w:numPr>
        <w:tabs>
          <w:tab w:val="left" w:pos="450"/>
        </w:tabs>
        <w:spacing w:line="257" w:lineRule="exact"/>
        <w:ind w:left="450" w:hanging="270"/>
        <w:rPr>
          <w:rFonts w:ascii="Book Antiqua" w:eastAsia="Book Antiqua" w:hAnsi="Book Antiqua" w:cs="Book Antiqua"/>
          <w:sz w:val="20"/>
          <w:szCs w:val="20"/>
        </w:rPr>
      </w:pPr>
      <w:r w:rsidRPr="00DE1945">
        <w:rPr>
          <w:rFonts w:ascii="Book Antiqua" w:hAnsi="Book Antiqua"/>
          <w:b/>
          <w:sz w:val="20"/>
        </w:rPr>
        <w:t xml:space="preserve">International Society of Sports Nutrition Lifetime </w:t>
      </w:r>
      <w:r w:rsidR="001923DB" w:rsidRPr="00DE1945">
        <w:rPr>
          <w:rFonts w:ascii="Book Antiqua" w:hAnsi="Book Antiqua"/>
          <w:b/>
          <w:sz w:val="20"/>
        </w:rPr>
        <w:t>Achievement</w:t>
      </w:r>
      <w:r w:rsidRPr="00DE1945">
        <w:rPr>
          <w:rFonts w:ascii="Book Antiqua" w:hAnsi="Book Antiqua"/>
          <w:b/>
          <w:sz w:val="20"/>
        </w:rPr>
        <w:t xml:space="preserve"> Award </w:t>
      </w:r>
      <w:r w:rsidRPr="00DE1945">
        <w:rPr>
          <w:rFonts w:ascii="Book Antiqua" w:hAnsi="Book Antiqua"/>
          <w:sz w:val="20"/>
        </w:rPr>
        <w:t>(2018)</w:t>
      </w:r>
    </w:p>
    <w:p w14:paraId="5F409778" w14:textId="77777777" w:rsidR="00841A3F" w:rsidRPr="00DE1945" w:rsidRDefault="00841A3F" w:rsidP="00DE1945">
      <w:pPr>
        <w:numPr>
          <w:ilvl w:val="0"/>
          <w:numId w:val="21"/>
        </w:numPr>
        <w:tabs>
          <w:tab w:val="left" w:pos="450"/>
        </w:tabs>
        <w:spacing w:line="257" w:lineRule="exact"/>
        <w:ind w:left="450" w:hanging="270"/>
        <w:rPr>
          <w:rFonts w:ascii="Book Antiqua" w:eastAsia="Book Antiqua" w:hAnsi="Book Antiqua" w:cs="Book Antiqua"/>
          <w:sz w:val="20"/>
          <w:szCs w:val="20"/>
        </w:rPr>
      </w:pPr>
      <w:r w:rsidRPr="00DE1945">
        <w:rPr>
          <w:rFonts w:ascii="Book Antiqua" w:hAnsi="Book Antiqua"/>
          <w:b/>
          <w:sz w:val="20"/>
        </w:rPr>
        <w:t xml:space="preserve">DBSS Leadership Award </w:t>
      </w:r>
      <w:r w:rsidRPr="00DE1945">
        <w:rPr>
          <w:rFonts w:ascii="Book Antiqua" w:hAnsi="Book Antiqua"/>
          <w:sz w:val="20"/>
        </w:rPr>
        <w:t>(2018)</w:t>
      </w:r>
    </w:p>
    <w:p w14:paraId="4BFFBCDF" w14:textId="77777777" w:rsidR="00B401B8" w:rsidRPr="00DE1945" w:rsidRDefault="00B401B8" w:rsidP="00DE1945">
      <w:pPr>
        <w:numPr>
          <w:ilvl w:val="0"/>
          <w:numId w:val="21"/>
        </w:numPr>
        <w:tabs>
          <w:tab w:val="left" w:pos="450"/>
        </w:tabs>
        <w:spacing w:line="257" w:lineRule="exact"/>
        <w:ind w:left="450" w:hanging="270"/>
        <w:rPr>
          <w:rFonts w:ascii="Book Antiqua" w:eastAsia="Book Antiqua" w:hAnsi="Book Antiqua" w:cs="Book Antiqua"/>
          <w:sz w:val="20"/>
          <w:szCs w:val="20"/>
        </w:rPr>
      </w:pPr>
      <w:r w:rsidRPr="00DE1945">
        <w:rPr>
          <w:rFonts w:ascii="Book Antiqua" w:eastAsia="Book Antiqua" w:hAnsi="Book Antiqua" w:cs="Book Antiqua"/>
          <w:b/>
          <w:sz w:val="20"/>
          <w:szCs w:val="20"/>
        </w:rPr>
        <w:t xml:space="preserve">International Society of Sports Nutrition Fellow Award </w:t>
      </w:r>
      <w:r w:rsidRPr="00DE1945">
        <w:rPr>
          <w:rFonts w:ascii="Book Antiqua" w:eastAsia="Book Antiqua" w:hAnsi="Book Antiqua" w:cs="Book Antiqua"/>
          <w:sz w:val="20"/>
          <w:szCs w:val="20"/>
        </w:rPr>
        <w:t>(2019)</w:t>
      </w:r>
    </w:p>
    <w:p w14:paraId="1BF4F31F" w14:textId="1C57BD8A" w:rsidR="00D81D2A" w:rsidRPr="00DE1945" w:rsidRDefault="00D81D2A" w:rsidP="00DE1945">
      <w:pPr>
        <w:numPr>
          <w:ilvl w:val="0"/>
          <w:numId w:val="21"/>
        </w:numPr>
        <w:tabs>
          <w:tab w:val="left" w:pos="450"/>
        </w:tabs>
        <w:spacing w:line="257" w:lineRule="exact"/>
        <w:ind w:left="450" w:hanging="270"/>
        <w:rPr>
          <w:rFonts w:ascii="Book Antiqua" w:eastAsia="Book Antiqua" w:hAnsi="Book Antiqua" w:cs="Book Antiqua"/>
          <w:bCs/>
          <w:sz w:val="20"/>
          <w:szCs w:val="20"/>
        </w:rPr>
      </w:pPr>
      <w:r w:rsidRPr="00DE1945">
        <w:rPr>
          <w:rFonts w:ascii="Book Antiqua" w:eastAsia="Book Antiqua" w:hAnsi="Book Antiqua" w:cs="Book Antiqua"/>
          <w:b/>
          <w:sz w:val="20"/>
          <w:szCs w:val="20"/>
        </w:rPr>
        <w:t xml:space="preserve">Armstrong Scholar Award, </w:t>
      </w:r>
      <w:r w:rsidRPr="00DE1945">
        <w:rPr>
          <w:rFonts w:ascii="Book Antiqua" w:eastAsia="Book Antiqua" w:hAnsi="Book Antiqua" w:cs="Book Antiqua"/>
          <w:bCs/>
          <w:sz w:val="20"/>
          <w:szCs w:val="20"/>
        </w:rPr>
        <w:t>Department of Kinesiology and Sport Management (2023)</w:t>
      </w:r>
    </w:p>
    <w:p w14:paraId="2CFD8E88" w14:textId="77777777" w:rsidR="00C325AF" w:rsidRPr="00DE1945" w:rsidRDefault="00C325AF" w:rsidP="00DE1945">
      <w:pPr>
        <w:spacing w:before="12"/>
        <w:rPr>
          <w:rFonts w:ascii="Book Antiqua" w:eastAsia="Book Antiqua" w:hAnsi="Book Antiqua" w:cs="Book Antiqua"/>
          <w:bCs/>
        </w:rPr>
      </w:pPr>
    </w:p>
    <w:p w14:paraId="1651B0E1" w14:textId="77777777" w:rsidR="00C325AF" w:rsidRPr="00DE1945" w:rsidRDefault="00255EC1" w:rsidP="00DE1945">
      <w:pPr>
        <w:spacing w:line="90" w:lineRule="atLeast"/>
        <w:ind w:left="107"/>
        <w:rPr>
          <w:rFonts w:ascii="Book Antiqua" w:eastAsia="Book Antiqua" w:hAnsi="Book Antiqua" w:cs="Book Antiqua"/>
          <w:sz w:val="9"/>
          <w:szCs w:val="9"/>
        </w:rPr>
      </w:pPr>
      <w:r w:rsidRPr="00DE1945">
        <w:rPr>
          <w:rFonts w:ascii="Book Antiqua" w:eastAsia="Book Antiqua" w:hAnsi="Book Antiqua" w:cs="Book Antiqua"/>
          <w:noProof/>
          <w:sz w:val="9"/>
          <w:szCs w:val="9"/>
        </w:rPr>
        <mc:AlternateContent>
          <mc:Choice Requires="wpg">
            <w:drawing>
              <wp:inline distT="0" distB="0" distL="0" distR="0" wp14:anchorId="3B0F723E" wp14:editId="5A9E825F">
                <wp:extent cx="6917690" cy="59690"/>
                <wp:effectExtent l="0" t="0" r="6985" b="6985"/>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7690" cy="59690"/>
                          <a:chOff x="0" y="0"/>
                          <a:chExt cx="10894" cy="94"/>
                        </a:xfrm>
                      </wpg:grpSpPr>
                      <wpg:grpSp>
                        <wpg:cNvPr id="23" name="Group 25"/>
                        <wpg:cNvGrpSpPr>
                          <a:grpSpLocks/>
                        </wpg:cNvGrpSpPr>
                        <wpg:grpSpPr bwMode="auto">
                          <a:xfrm>
                            <a:off x="17" y="17"/>
                            <a:ext cx="10860" cy="2"/>
                            <a:chOff x="17" y="17"/>
                            <a:chExt cx="10860" cy="2"/>
                          </a:xfrm>
                        </wpg:grpSpPr>
                        <wps:wsp>
                          <wps:cNvPr id="24" name="Freeform 26"/>
                          <wps:cNvSpPr>
                            <a:spLocks/>
                          </wps:cNvSpPr>
                          <wps:spPr bwMode="auto">
                            <a:xfrm>
                              <a:off x="17" y="17"/>
                              <a:ext cx="10860" cy="2"/>
                            </a:xfrm>
                            <a:custGeom>
                              <a:avLst/>
                              <a:gdLst>
                                <a:gd name="T0" fmla="+- 0 17 17"/>
                                <a:gd name="T1" fmla="*/ T0 w 10860"/>
                                <a:gd name="T2" fmla="+- 0 10877 17"/>
                                <a:gd name="T3" fmla="*/ T2 w 10860"/>
                              </a:gdLst>
                              <a:ahLst/>
                              <a:cxnLst>
                                <a:cxn ang="0">
                                  <a:pos x="T1" y="0"/>
                                </a:cxn>
                                <a:cxn ang="0">
                                  <a:pos x="T3" y="0"/>
                                </a:cxn>
                              </a:cxnLst>
                              <a:rect l="0" t="0" r="r" b="b"/>
                              <a:pathLst>
                                <a:path w="10860">
                                  <a:moveTo>
                                    <a:pt x="0" y="0"/>
                                  </a:moveTo>
                                  <a:lnTo>
                                    <a:pt x="10860" y="0"/>
                                  </a:lnTo>
                                </a:path>
                              </a:pathLst>
                            </a:custGeom>
                            <a:noFill/>
                            <a:ln w="2108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 name="Group 23"/>
                        <wpg:cNvGrpSpPr>
                          <a:grpSpLocks/>
                        </wpg:cNvGrpSpPr>
                        <wpg:grpSpPr bwMode="auto">
                          <a:xfrm>
                            <a:off x="17" y="77"/>
                            <a:ext cx="10860" cy="2"/>
                            <a:chOff x="17" y="77"/>
                            <a:chExt cx="10860" cy="2"/>
                          </a:xfrm>
                        </wpg:grpSpPr>
                        <wps:wsp>
                          <wps:cNvPr id="26" name="Freeform 24"/>
                          <wps:cNvSpPr>
                            <a:spLocks/>
                          </wps:cNvSpPr>
                          <wps:spPr bwMode="auto">
                            <a:xfrm>
                              <a:off x="17" y="77"/>
                              <a:ext cx="10860" cy="2"/>
                            </a:xfrm>
                            <a:custGeom>
                              <a:avLst/>
                              <a:gdLst>
                                <a:gd name="T0" fmla="+- 0 17 17"/>
                                <a:gd name="T1" fmla="*/ T0 w 10860"/>
                                <a:gd name="T2" fmla="+- 0 10877 17"/>
                                <a:gd name="T3" fmla="*/ T2 w 10860"/>
                              </a:gdLst>
                              <a:ahLst/>
                              <a:cxnLst>
                                <a:cxn ang="0">
                                  <a:pos x="T1" y="0"/>
                                </a:cxn>
                                <a:cxn ang="0">
                                  <a:pos x="T3" y="0"/>
                                </a:cxn>
                              </a:cxnLst>
                              <a:rect l="0" t="0" r="r" b="b"/>
                              <a:pathLst>
                                <a:path w="10860">
                                  <a:moveTo>
                                    <a:pt x="0" y="0"/>
                                  </a:moveTo>
                                  <a:lnTo>
                                    <a:pt x="10860" y="0"/>
                                  </a:lnTo>
                                </a:path>
                              </a:pathLst>
                            </a:custGeom>
                            <a:noFill/>
                            <a:ln w="2108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6du="http://schemas.microsoft.com/office/word/2023/wordml/word16du">
            <w:pict>
              <v:group w14:anchorId="46D52437" id="Group 22" o:spid="_x0000_s1026" style="width:544.7pt;height:4.7pt;mso-position-horizontal-relative:char;mso-position-vertical-relative:line" coordsize="10894,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">
                <v:group id="Group 25" o:spid="_x0000_s1027" style="position:absolute;left:17;top:17;width:10860;height:2" coordorigin="17,17"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6" o:spid="_x0000_s1028" style="position:absolute;left:17;top:17;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" path="m,l10860,e" filled="f" strokeweight="1.66pt">
                    <v:path arrowok="t" o:connecttype="custom" o:connectlocs="0,0;10860,0" o:connectangles="0,0"/>
                  </v:shape>
                </v:group>
                <v:group id="Group 23" o:spid="_x0000_s1029" style="position:absolute;left:17;top:77;width:10860;height:2" coordorigin="17,77"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24" o:spid="_x0000_s1030" style="position:absolute;left:17;top:77;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" path="m,l10860,e" filled="f" strokeweight="1.66pt">
                    <v:path arrowok="t" o:connecttype="custom" o:connectlocs="0,0;10860,0" o:connectangles="0,0"/>
                  </v:shape>
                </v:group>
                <w10:anchorlock/>
              </v:group>
            </w:pict>
          </mc:Fallback>
        </mc:AlternateContent>
      </w:r>
    </w:p>
    <w:p w14:paraId="56FB676D" w14:textId="77777777" w:rsidR="00C325AF" w:rsidRPr="00DE1945" w:rsidRDefault="00960D0E" w:rsidP="00DE1945">
      <w:pPr>
        <w:ind w:left="140"/>
        <w:rPr>
          <w:rFonts w:ascii="Book Antiqua" w:eastAsia="Book Antiqua" w:hAnsi="Book Antiqua" w:cs="Book Antiqua"/>
          <w:sz w:val="19"/>
          <w:szCs w:val="19"/>
        </w:rPr>
      </w:pPr>
      <w:r w:rsidRPr="00DE1945">
        <w:rPr>
          <w:rFonts w:ascii="Book Antiqua" w:hAnsi="Book Antiqua"/>
          <w:b/>
          <w:sz w:val="24"/>
        </w:rPr>
        <w:t>G</w:t>
      </w:r>
      <w:r w:rsidRPr="00DE1945">
        <w:rPr>
          <w:rFonts w:ascii="Book Antiqua" w:hAnsi="Book Antiqua"/>
          <w:b/>
          <w:sz w:val="19"/>
        </w:rPr>
        <w:t xml:space="preserve">RANTS AND </w:t>
      </w:r>
      <w:r w:rsidRPr="00DE1945">
        <w:rPr>
          <w:rFonts w:ascii="Book Antiqua" w:hAnsi="Book Antiqua"/>
          <w:b/>
          <w:sz w:val="24"/>
        </w:rPr>
        <w:t>C</w:t>
      </w:r>
      <w:r w:rsidRPr="00DE1945">
        <w:rPr>
          <w:rFonts w:ascii="Book Antiqua" w:hAnsi="Book Antiqua"/>
          <w:b/>
          <w:sz w:val="19"/>
        </w:rPr>
        <w:t>ONTRACTS</w:t>
      </w:r>
    </w:p>
    <w:p w14:paraId="05BBA993" w14:textId="77777777" w:rsidR="00C325AF" w:rsidRPr="00DE1945" w:rsidRDefault="00C325AF" w:rsidP="00DE1945">
      <w:pPr>
        <w:spacing w:before="2"/>
        <w:rPr>
          <w:rFonts w:ascii="Book Antiqua" w:eastAsia="Book Antiqua" w:hAnsi="Book Antiqua" w:cs="Book Antiqua"/>
          <w:b/>
          <w:bCs/>
        </w:rPr>
      </w:pPr>
    </w:p>
    <w:p w14:paraId="0B65323D" w14:textId="77777777" w:rsidR="00C325AF" w:rsidRPr="00DE1945" w:rsidRDefault="00960D0E" w:rsidP="00DE1945">
      <w:pPr>
        <w:ind w:left="140"/>
        <w:rPr>
          <w:rFonts w:ascii="Book Antiqua" w:eastAsia="Book Antiqua" w:hAnsi="Book Antiqua" w:cs="Book Antiqua"/>
        </w:rPr>
      </w:pPr>
      <w:r w:rsidRPr="00DE1945">
        <w:rPr>
          <w:rFonts w:ascii="Book Antiqua" w:hAnsi="Book Antiqua"/>
          <w:b/>
        </w:rPr>
        <w:t>E</w:t>
      </w:r>
      <w:r w:rsidRPr="00DE1945">
        <w:rPr>
          <w:rFonts w:ascii="Book Antiqua" w:hAnsi="Book Antiqua"/>
          <w:b/>
          <w:sz w:val="18"/>
        </w:rPr>
        <w:t xml:space="preserve">XTERNAL </w:t>
      </w:r>
      <w:r w:rsidRPr="00DE1945">
        <w:rPr>
          <w:rFonts w:ascii="Book Antiqua" w:hAnsi="Book Antiqua"/>
          <w:b/>
        </w:rPr>
        <w:t>S</w:t>
      </w:r>
      <w:r w:rsidRPr="00DE1945">
        <w:rPr>
          <w:rFonts w:ascii="Book Antiqua" w:hAnsi="Book Antiqua"/>
          <w:b/>
          <w:sz w:val="18"/>
        </w:rPr>
        <w:t xml:space="preserve">UPPORT </w:t>
      </w:r>
      <w:r w:rsidRPr="00DE1945">
        <w:rPr>
          <w:rFonts w:ascii="Book Antiqua" w:hAnsi="Book Antiqua"/>
          <w:b/>
        </w:rPr>
        <w:t>R</w:t>
      </w:r>
      <w:r w:rsidRPr="00DE1945">
        <w:rPr>
          <w:rFonts w:ascii="Book Antiqua" w:hAnsi="Book Antiqua"/>
          <w:b/>
          <w:sz w:val="18"/>
        </w:rPr>
        <w:t xml:space="preserve">ECEIVED </w:t>
      </w:r>
      <w:r w:rsidRPr="00DE1945">
        <w:rPr>
          <w:rFonts w:ascii="Book Antiqua" w:hAnsi="Book Antiqua"/>
          <w:b/>
        </w:rPr>
        <w:t>(S</w:t>
      </w:r>
      <w:r w:rsidRPr="00DE1945">
        <w:rPr>
          <w:rFonts w:ascii="Book Antiqua" w:hAnsi="Book Antiqua"/>
          <w:b/>
          <w:sz w:val="18"/>
        </w:rPr>
        <w:t>ELECTED</w:t>
      </w:r>
      <w:r w:rsidRPr="00DE1945">
        <w:rPr>
          <w:rFonts w:ascii="Book Antiqua" w:hAnsi="Book Antiqua"/>
          <w:b/>
        </w:rPr>
        <w:t>)</w:t>
      </w:r>
    </w:p>
    <w:p w14:paraId="44450CBA" w14:textId="77777777" w:rsidR="00C325AF" w:rsidRPr="00DE1945" w:rsidRDefault="00C325AF" w:rsidP="00DE1945">
      <w:pPr>
        <w:spacing w:before="11"/>
        <w:rPr>
          <w:rFonts w:ascii="Book Antiqua" w:eastAsia="Book Antiqua" w:hAnsi="Book Antiqua" w:cs="Book Antiqua"/>
          <w:b/>
          <w:bCs/>
          <w:sz w:val="21"/>
          <w:szCs w:val="21"/>
        </w:rPr>
      </w:pPr>
    </w:p>
    <w:p w14:paraId="280608C0" w14:textId="77777777" w:rsidR="00C325AF" w:rsidRPr="00DE1945" w:rsidRDefault="00960D0E" w:rsidP="00DE1945">
      <w:pPr>
        <w:numPr>
          <w:ilvl w:val="0"/>
          <w:numId w:val="20"/>
        </w:numPr>
        <w:tabs>
          <w:tab w:val="left" w:pos="450"/>
        </w:tabs>
        <w:ind w:hanging="358"/>
        <w:rPr>
          <w:rFonts w:ascii="Book Antiqua" w:eastAsia="Book Antiqua" w:hAnsi="Book Antiqua" w:cs="Book Antiqua"/>
          <w:sz w:val="20"/>
          <w:szCs w:val="20"/>
        </w:rPr>
      </w:pPr>
      <w:r w:rsidRPr="00DE1945">
        <w:rPr>
          <w:rFonts w:ascii="Book Antiqua" w:hAnsi="Book Antiqua"/>
          <w:i/>
          <w:sz w:val="20"/>
        </w:rPr>
        <w:t xml:space="preserve">The Effect of Inosine upon Aerobic Endurance Capacity and Performance. </w:t>
      </w:r>
      <w:r w:rsidRPr="00DE1945">
        <w:rPr>
          <w:rFonts w:ascii="Book Antiqua" w:hAnsi="Book Antiqua"/>
          <w:b/>
          <w:sz w:val="20"/>
        </w:rPr>
        <w:t xml:space="preserve">SENTARA Leigh Hospital, </w:t>
      </w:r>
      <w:r w:rsidRPr="00DE1945">
        <w:rPr>
          <w:rFonts w:ascii="Book Antiqua" w:hAnsi="Book Antiqua"/>
          <w:i/>
          <w:sz w:val="20"/>
        </w:rPr>
        <w:t>(Co-PI), $3,500, 1989.</w:t>
      </w:r>
    </w:p>
    <w:p w14:paraId="0A8A64AD" w14:textId="77777777" w:rsidR="00C325AF" w:rsidRPr="00DE1945" w:rsidRDefault="00960D0E" w:rsidP="00DE1945">
      <w:pPr>
        <w:numPr>
          <w:ilvl w:val="0"/>
          <w:numId w:val="20"/>
        </w:numPr>
        <w:tabs>
          <w:tab w:val="left" w:pos="450"/>
        </w:tabs>
        <w:spacing w:line="245" w:lineRule="exact"/>
        <w:ind w:left="500" w:hanging="410"/>
        <w:rPr>
          <w:rFonts w:ascii="Book Antiqua" w:eastAsia="Book Antiqua" w:hAnsi="Book Antiqua" w:cs="Book Antiqua"/>
          <w:sz w:val="20"/>
          <w:szCs w:val="20"/>
        </w:rPr>
      </w:pPr>
      <w:r w:rsidRPr="00DE1945">
        <w:rPr>
          <w:rFonts w:ascii="Book Antiqua" w:hAnsi="Book Antiqua"/>
          <w:i/>
          <w:sz w:val="20"/>
        </w:rPr>
        <w:t xml:space="preserve">Physiological Demands of Repeated Ultraendurance Cycling Performance. </w:t>
      </w:r>
      <w:r w:rsidRPr="00DE1945">
        <w:rPr>
          <w:rFonts w:ascii="Book Antiqua" w:hAnsi="Book Antiqua"/>
          <w:b/>
          <w:sz w:val="20"/>
        </w:rPr>
        <w:t xml:space="preserve">SENTARA Leigh Hospital, </w:t>
      </w:r>
      <w:r w:rsidRPr="00DE1945">
        <w:rPr>
          <w:rFonts w:ascii="Book Antiqua" w:hAnsi="Book Antiqua"/>
          <w:i/>
          <w:sz w:val="20"/>
        </w:rPr>
        <w:t>(PI), $3,000, 1989.</w:t>
      </w:r>
    </w:p>
    <w:p w14:paraId="7A44F9CA" w14:textId="77777777" w:rsidR="00C325AF" w:rsidRPr="00DE1945" w:rsidRDefault="00960D0E" w:rsidP="00DE1945">
      <w:pPr>
        <w:numPr>
          <w:ilvl w:val="0"/>
          <w:numId w:val="20"/>
        </w:numPr>
        <w:tabs>
          <w:tab w:val="left" w:pos="450"/>
        </w:tabs>
        <w:spacing w:line="238" w:lineRule="auto"/>
        <w:ind w:right="30" w:hanging="360"/>
        <w:rPr>
          <w:rFonts w:ascii="Book Antiqua" w:eastAsia="Book Antiqua" w:hAnsi="Book Antiqua" w:cs="Book Antiqua"/>
          <w:sz w:val="20"/>
          <w:szCs w:val="20"/>
        </w:rPr>
      </w:pPr>
      <w:r w:rsidRPr="00DE1945">
        <w:rPr>
          <w:rFonts w:ascii="Book Antiqua" w:hAnsi="Book Antiqua"/>
          <w:i/>
          <w:sz w:val="20"/>
        </w:rPr>
        <w:lastRenderedPageBreak/>
        <w:t xml:space="preserve">Effects of Protein Supplementation on Ultraendurance Triathlon Performance. </w:t>
      </w:r>
      <w:r w:rsidRPr="00DE1945">
        <w:rPr>
          <w:rFonts w:ascii="Book Antiqua" w:hAnsi="Book Antiqua"/>
          <w:b/>
          <w:sz w:val="20"/>
        </w:rPr>
        <w:t xml:space="preserve">Advance Sports Nutrition, </w:t>
      </w:r>
      <w:r w:rsidRPr="00DE1945">
        <w:rPr>
          <w:rFonts w:ascii="Book Antiqua" w:hAnsi="Book Antiqua"/>
          <w:i/>
          <w:sz w:val="20"/>
        </w:rPr>
        <w:t>(PI), $12,000, 1991-92.</w:t>
      </w:r>
    </w:p>
    <w:p w14:paraId="432FBC62" w14:textId="77777777" w:rsidR="00C325AF" w:rsidRPr="00DE1945" w:rsidRDefault="00960D0E" w:rsidP="00DE1945">
      <w:pPr>
        <w:numPr>
          <w:ilvl w:val="0"/>
          <w:numId w:val="20"/>
        </w:numPr>
        <w:tabs>
          <w:tab w:val="left" w:pos="450"/>
        </w:tabs>
        <w:ind w:right="30" w:hanging="360"/>
        <w:rPr>
          <w:rFonts w:ascii="Book Antiqua" w:eastAsia="Book Antiqua" w:hAnsi="Book Antiqua" w:cs="Book Antiqua"/>
          <w:sz w:val="20"/>
          <w:szCs w:val="20"/>
        </w:rPr>
      </w:pPr>
      <w:r w:rsidRPr="00DE1945">
        <w:rPr>
          <w:rFonts w:ascii="Book Antiqua" w:hAnsi="Book Antiqua"/>
          <w:i/>
          <w:sz w:val="20"/>
        </w:rPr>
        <w:t xml:space="preserve">Effects of Amino Acid Supplementation on Hormonal, Hematological, and Immune Status </w:t>
      </w:r>
      <w:r w:rsidR="00646C13" w:rsidRPr="00DE1945">
        <w:rPr>
          <w:rFonts w:ascii="Book Antiqua" w:hAnsi="Book Antiqua"/>
          <w:i/>
          <w:sz w:val="20"/>
        </w:rPr>
        <w:t>throughout</w:t>
      </w:r>
      <w:r w:rsidRPr="00DE1945">
        <w:rPr>
          <w:rFonts w:ascii="Book Antiqua" w:hAnsi="Book Antiqua"/>
          <w:i/>
          <w:sz w:val="20"/>
        </w:rPr>
        <w:t xml:space="preserve"> a Collegiate Swim Season. </w:t>
      </w:r>
      <w:r w:rsidRPr="00DE1945">
        <w:rPr>
          <w:rFonts w:ascii="Book Antiqua" w:hAnsi="Book Antiqua"/>
          <w:b/>
          <w:sz w:val="20"/>
        </w:rPr>
        <w:t xml:space="preserve">Advance Sports Nutrition &amp; ODU Research Foundation, </w:t>
      </w:r>
      <w:r w:rsidRPr="00DE1945">
        <w:rPr>
          <w:rFonts w:ascii="Book Antiqua" w:hAnsi="Book Antiqua"/>
          <w:i/>
          <w:sz w:val="20"/>
        </w:rPr>
        <w:t>(PI), $65,000, 1991-</w:t>
      </w:r>
      <w:r w:rsidR="00ED02FF" w:rsidRPr="00DE1945">
        <w:rPr>
          <w:rFonts w:ascii="Book Antiqua" w:hAnsi="Book Antiqua"/>
          <w:i/>
          <w:sz w:val="20"/>
        </w:rPr>
        <w:t>9</w:t>
      </w:r>
      <w:r w:rsidRPr="00DE1945">
        <w:rPr>
          <w:rFonts w:ascii="Book Antiqua" w:hAnsi="Book Antiqua"/>
          <w:i/>
          <w:sz w:val="20"/>
        </w:rPr>
        <w:t>4.</w:t>
      </w:r>
    </w:p>
    <w:p w14:paraId="195ADB23" w14:textId="77777777" w:rsidR="00C325AF" w:rsidRPr="00DE1945" w:rsidRDefault="00960D0E" w:rsidP="00DE1945">
      <w:pPr>
        <w:numPr>
          <w:ilvl w:val="0"/>
          <w:numId w:val="20"/>
        </w:numPr>
        <w:tabs>
          <w:tab w:val="left" w:pos="450"/>
        </w:tabs>
        <w:spacing w:line="242" w:lineRule="auto"/>
        <w:ind w:right="30" w:hanging="360"/>
        <w:rPr>
          <w:rFonts w:ascii="Book Antiqua" w:eastAsia="Book Antiqua" w:hAnsi="Book Antiqua" w:cs="Book Antiqua"/>
          <w:sz w:val="20"/>
          <w:szCs w:val="20"/>
        </w:rPr>
      </w:pPr>
      <w:r w:rsidRPr="00DE1945">
        <w:rPr>
          <w:rFonts w:ascii="Book Antiqua" w:hAnsi="Book Antiqua"/>
          <w:i/>
          <w:sz w:val="20"/>
        </w:rPr>
        <w:t xml:space="preserve">Elite Athletic Assessment and Performance Enhancement Program. </w:t>
      </w:r>
      <w:r w:rsidRPr="00DE1945">
        <w:rPr>
          <w:rFonts w:ascii="Book Antiqua" w:hAnsi="Book Antiqua"/>
          <w:b/>
          <w:sz w:val="20"/>
        </w:rPr>
        <w:t xml:space="preserve">Promus Companies &amp; UM Office of Sponsored Research, </w:t>
      </w:r>
      <w:r w:rsidRPr="00DE1945">
        <w:rPr>
          <w:rFonts w:ascii="Book Antiqua" w:hAnsi="Book Antiqua"/>
          <w:i/>
          <w:sz w:val="20"/>
        </w:rPr>
        <w:t>(PI), $98,000, 1994-97.</w:t>
      </w:r>
    </w:p>
    <w:p w14:paraId="4D9597E5" w14:textId="77777777" w:rsidR="00C325AF" w:rsidRPr="00DE1945" w:rsidRDefault="00960D0E" w:rsidP="00DE1945">
      <w:pPr>
        <w:numPr>
          <w:ilvl w:val="0"/>
          <w:numId w:val="20"/>
        </w:numPr>
        <w:tabs>
          <w:tab w:val="left" w:pos="450"/>
        </w:tabs>
        <w:spacing w:before="5" w:line="248" w:lineRule="exact"/>
        <w:ind w:hanging="360"/>
        <w:rPr>
          <w:rFonts w:ascii="Book Antiqua" w:eastAsia="Book Antiqua" w:hAnsi="Book Antiqua" w:cs="Book Antiqua"/>
          <w:sz w:val="20"/>
          <w:szCs w:val="20"/>
        </w:rPr>
      </w:pPr>
      <w:r w:rsidRPr="00DE1945">
        <w:rPr>
          <w:rFonts w:ascii="Book Antiqua" w:hAnsi="Book Antiqua"/>
          <w:i/>
          <w:sz w:val="20"/>
        </w:rPr>
        <w:t xml:space="preserve">Effects of Creatine Supplementation on Body Composition. </w:t>
      </w:r>
      <w:r w:rsidRPr="00DE1945">
        <w:rPr>
          <w:rFonts w:ascii="Book Antiqua" w:hAnsi="Book Antiqua"/>
          <w:b/>
          <w:sz w:val="20"/>
        </w:rPr>
        <w:t xml:space="preserve">Experimental &amp; Applied Sciences, </w:t>
      </w:r>
      <w:r w:rsidRPr="00DE1945">
        <w:rPr>
          <w:rFonts w:ascii="Book Antiqua" w:hAnsi="Book Antiqua"/>
          <w:i/>
          <w:sz w:val="20"/>
        </w:rPr>
        <w:t>(PI), $9,960, 1994-95.</w:t>
      </w:r>
    </w:p>
    <w:p w14:paraId="7EF0FF49" w14:textId="77777777" w:rsidR="00C325AF" w:rsidRPr="00DE1945" w:rsidRDefault="00960D0E" w:rsidP="00DE1945">
      <w:pPr>
        <w:numPr>
          <w:ilvl w:val="0"/>
          <w:numId w:val="20"/>
        </w:numPr>
        <w:tabs>
          <w:tab w:val="left" w:pos="450"/>
        </w:tabs>
        <w:spacing w:line="244" w:lineRule="exact"/>
        <w:ind w:hanging="360"/>
        <w:rPr>
          <w:rFonts w:ascii="Book Antiqua" w:eastAsia="Book Antiqua" w:hAnsi="Book Antiqua" w:cs="Book Antiqua"/>
          <w:sz w:val="20"/>
          <w:szCs w:val="20"/>
        </w:rPr>
      </w:pPr>
      <w:r w:rsidRPr="00DE1945">
        <w:rPr>
          <w:rFonts w:ascii="Book Antiqua" w:hAnsi="Book Antiqua"/>
          <w:i/>
          <w:sz w:val="20"/>
        </w:rPr>
        <w:t xml:space="preserve">Memphis City Schools Nutrition Education Training Grant. </w:t>
      </w:r>
      <w:r w:rsidRPr="00DE1945">
        <w:rPr>
          <w:rFonts w:ascii="Book Antiqua" w:hAnsi="Book Antiqua"/>
          <w:b/>
          <w:sz w:val="20"/>
        </w:rPr>
        <w:t xml:space="preserve">Tennessee Department of Education, </w:t>
      </w:r>
      <w:r w:rsidRPr="00DE1945">
        <w:rPr>
          <w:rFonts w:ascii="Book Antiqua" w:hAnsi="Book Antiqua"/>
          <w:i/>
          <w:sz w:val="20"/>
        </w:rPr>
        <w:t>(PI), $8,800, 1994-95.</w:t>
      </w:r>
    </w:p>
    <w:p w14:paraId="7E7E7E37" w14:textId="77777777" w:rsidR="00C325AF" w:rsidRPr="00DE1945" w:rsidRDefault="00960D0E" w:rsidP="00DE1945">
      <w:pPr>
        <w:numPr>
          <w:ilvl w:val="0"/>
          <w:numId w:val="20"/>
        </w:numPr>
        <w:tabs>
          <w:tab w:val="left" w:pos="450"/>
        </w:tabs>
        <w:spacing w:line="244" w:lineRule="exact"/>
        <w:ind w:hanging="360"/>
        <w:rPr>
          <w:rFonts w:ascii="Book Antiqua" w:eastAsia="Book Antiqua" w:hAnsi="Book Antiqua" w:cs="Book Antiqua"/>
          <w:sz w:val="20"/>
          <w:szCs w:val="20"/>
        </w:rPr>
      </w:pPr>
      <w:r w:rsidRPr="00DE1945">
        <w:rPr>
          <w:rFonts w:ascii="Book Antiqua" w:hAnsi="Book Antiqua"/>
          <w:i/>
          <w:sz w:val="20"/>
        </w:rPr>
        <w:t xml:space="preserve">NIH Bridge Program. </w:t>
      </w:r>
      <w:r w:rsidRPr="00DE1945">
        <w:rPr>
          <w:rFonts w:ascii="Book Antiqua" w:hAnsi="Book Antiqua"/>
          <w:b/>
          <w:sz w:val="20"/>
        </w:rPr>
        <w:t xml:space="preserve">National Institutes of Health </w:t>
      </w:r>
      <w:r w:rsidRPr="00DE1945">
        <w:rPr>
          <w:rFonts w:ascii="Book Antiqua" w:hAnsi="Book Antiqua"/>
          <w:i/>
          <w:sz w:val="20"/>
        </w:rPr>
        <w:t>(D. Franceschetti, Coordinator/PI, served as faculty research mentor),</w:t>
      </w:r>
      <w:r w:rsidR="00ED02FF" w:rsidRPr="00DE1945">
        <w:rPr>
          <w:rFonts w:ascii="Book Antiqua" w:hAnsi="Book Antiqua"/>
          <w:i/>
          <w:sz w:val="20"/>
        </w:rPr>
        <w:t xml:space="preserve"> </w:t>
      </w:r>
      <w:r w:rsidRPr="00DE1945">
        <w:rPr>
          <w:rFonts w:ascii="Book Antiqua" w:hAnsi="Book Antiqua"/>
          <w:i/>
          <w:sz w:val="20"/>
        </w:rPr>
        <w:t>1994-98.</w:t>
      </w:r>
      <w:r w:rsidR="00310328" w:rsidRPr="00DE1945">
        <w:rPr>
          <w:rFonts w:ascii="Book Antiqua" w:hAnsi="Book Antiqua"/>
          <w:i/>
          <w:sz w:val="20"/>
        </w:rPr>
        <w:t xml:space="preserve">  Placed 3 – 4 students to work in lab each summer. </w:t>
      </w:r>
    </w:p>
    <w:p w14:paraId="55BCF6FF" w14:textId="77777777" w:rsidR="00C325AF" w:rsidRPr="00DE1945" w:rsidRDefault="00960D0E" w:rsidP="00DE1945">
      <w:pPr>
        <w:numPr>
          <w:ilvl w:val="0"/>
          <w:numId w:val="20"/>
        </w:numPr>
        <w:tabs>
          <w:tab w:val="left" w:pos="450"/>
        </w:tabs>
        <w:spacing w:line="248" w:lineRule="exact"/>
        <w:ind w:hanging="360"/>
        <w:rPr>
          <w:rFonts w:ascii="Book Antiqua" w:eastAsia="Book Antiqua" w:hAnsi="Book Antiqua" w:cs="Book Antiqua"/>
          <w:sz w:val="20"/>
          <w:szCs w:val="20"/>
        </w:rPr>
      </w:pPr>
      <w:r w:rsidRPr="00DE1945">
        <w:rPr>
          <w:rFonts w:ascii="Book Antiqua" w:hAnsi="Book Antiqua"/>
          <w:i/>
          <w:sz w:val="20"/>
        </w:rPr>
        <w:t xml:space="preserve">Effects of Creatine Supplementation on Body Composition &amp; Strength Performance. </w:t>
      </w:r>
      <w:r w:rsidRPr="00DE1945">
        <w:rPr>
          <w:rFonts w:ascii="Book Antiqua" w:hAnsi="Book Antiqua"/>
          <w:b/>
          <w:sz w:val="20"/>
        </w:rPr>
        <w:t>Experimental &amp; Applied Sciences,</w:t>
      </w:r>
    </w:p>
    <w:p w14:paraId="4D5C6795" w14:textId="77777777" w:rsidR="00C325AF" w:rsidRPr="00DE1945" w:rsidRDefault="00960D0E" w:rsidP="00DE1945">
      <w:pPr>
        <w:tabs>
          <w:tab w:val="left" w:pos="450"/>
        </w:tabs>
        <w:spacing w:line="240" w:lineRule="exact"/>
        <w:ind w:left="498"/>
        <w:rPr>
          <w:rFonts w:ascii="Book Antiqua" w:eastAsia="Book Antiqua" w:hAnsi="Book Antiqua" w:cs="Book Antiqua"/>
          <w:sz w:val="20"/>
          <w:szCs w:val="20"/>
        </w:rPr>
      </w:pPr>
      <w:r w:rsidRPr="00DE1945">
        <w:rPr>
          <w:rFonts w:ascii="Book Antiqua" w:hAnsi="Book Antiqua"/>
          <w:i/>
          <w:sz w:val="20"/>
        </w:rPr>
        <w:t>(PI), $21,143, 1995-96.</w:t>
      </w:r>
    </w:p>
    <w:p w14:paraId="6CFE9BE3" w14:textId="77777777" w:rsidR="00C325AF" w:rsidRPr="00DE1945" w:rsidRDefault="00960D0E" w:rsidP="00DE1945">
      <w:pPr>
        <w:numPr>
          <w:ilvl w:val="0"/>
          <w:numId w:val="20"/>
        </w:numPr>
        <w:tabs>
          <w:tab w:val="left" w:pos="450"/>
        </w:tabs>
        <w:spacing w:line="244" w:lineRule="exact"/>
        <w:ind w:hanging="360"/>
        <w:rPr>
          <w:rFonts w:ascii="Book Antiqua" w:eastAsia="Book Antiqua" w:hAnsi="Book Antiqua" w:cs="Book Antiqua"/>
          <w:sz w:val="20"/>
          <w:szCs w:val="20"/>
        </w:rPr>
      </w:pPr>
      <w:r w:rsidRPr="00DE1945">
        <w:rPr>
          <w:rFonts w:ascii="Book Antiqua" w:hAnsi="Book Antiqua"/>
          <w:i/>
          <w:sz w:val="20"/>
        </w:rPr>
        <w:t>Effects of Creatine and Calcium Beta-Hydroxy-Beta-Methyl-Butyrate Supplementation on Body Composition, Anaerobic Power</w:t>
      </w:r>
    </w:p>
    <w:p w14:paraId="7EAF4EB8" w14:textId="77777777" w:rsidR="00C325AF" w:rsidRPr="00DE1945" w:rsidRDefault="00960D0E" w:rsidP="00DE1945">
      <w:pPr>
        <w:tabs>
          <w:tab w:val="left" w:pos="450"/>
        </w:tabs>
        <w:spacing w:line="240" w:lineRule="exact"/>
        <w:ind w:left="498"/>
        <w:rPr>
          <w:rFonts w:ascii="Book Antiqua" w:eastAsia="Book Antiqua" w:hAnsi="Book Antiqua" w:cs="Book Antiqua"/>
          <w:sz w:val="20"/>
          <w:szCs w:val="20"/>
        </w:rPr>
      </w:pPr>
      <w:r w:rsidRPr="00DE1945">
        <w:rPr>
          <w:rFonts w:ascii="Book Antiqua" w:hAnsi="Book Antiqua"/>
          <w:i/>
          <w:sz w:val="20"/>
        </w:rPr>
        <w:t xml:space="preserve">&amp; Strength. </w:t>
      </w:r>
      <w:r w:rsidRPr="00DE1945">
        <w:rPr>
          <w:rFonts w:ascii="Book Antiqua" w:hAnsi="Book Antiqua"/>
          <w:b/>
          <w:sz w:val="20"/>
        </w:rPr>
        <w:t xml:space="preserve">Experimental &amp; Applied Sciences, </w:t>
      </w:r>
      <w:r w:rsidRPr="00DE1945">
        <w:rPr>
          <w:rFonts w:ascii="Book Antiqua" w:hAnsi="Book Antiqua"/>
          <w:i/>
          <w:sz w:val="20"/>
        </w:rPr>
        <w:t>(PI), $69,735, 1996-97.</w:t>
      </w:r>
    </w:p>
    <w:p w14:paraId="266BE168" w14:textId="77777777" w:rsidR="00C325AF" w:rsidRPr="00DE1945" w:rsidRDefault="00960D0E" w:rsidP="00DE1945">
      <w:pPr>
        <w:numPr>
          <w:ilvl w:val="0"/>
          <w:numId w:val="20"/>
        </w:numPr>
        <w:tabs>
          <w:tab w:val="left" w:pos="450"/>
        </w:tabs>
        <w:ind w:right="595" w:hanging="360"/>
        <w:rPr>
          <w:rFonts w:ascii="Book Antiqua" w:eastAsia="Book Antiqua" w:hAnsi="Book Antiqua" w:cs="Book Antiqua"/>
          <w:sz w:val="20"/>
          <w:szCs w:val="20"/>
        </w:rPr>
      </w:pPr>
      <w:r w:rsidRPr="00DE1945">
        <w:rPr>
          <w:rFonts w:ascii="Book Antiqua" w:hAnsi="Book Antiqua"/>
          <w:i/>
          <w:sz w:val="20"/>
        </w:rPr>
        <w:t xml:space="preserve">Effects of Conjugated Linoleic Acids Supplementation on Body Composition &amp; Isotonic Strength. </w:t>
      </w:r>
      <w:r w:rsidRPr="00DE1945">
        <w:rPr>
          <w:rFonts w:ascii="Book Antiqua" w:hAnsi="Book Antiqua"/>
          <w:b/>
          <w:sz w:val="20"/>
        </w:rPr>
        <w:t xml:space="preserve">Experimental &amp; Applied Sciences, </w:t>
      </w:r>
      <w:r w:rsidRPr="00DE1945">
        <w:rPr>
          <w:rFonts w:ascii="Book Antiqua" w:hAnsi="Book Antiqua"/>
          <w:i/>
          <w:sz w:val="20"/>
        </w:rPr>
        <w:t>(PI), $25,299, 1996-97.</w:t>
      </w:r>
    </w:p>
    <w:p w14:paraId="13B3104D" w14:textId="77777777" w:rsidR="00C325AF" w:rsidRPr="00DE1945" w:rsidRDefault="00960D0E" w:rsidP="00DE1945">
      <w:pPr>
        <w:numPr>
          <w:ilvl w:val="0"/>
          <w:numId w:val="20"/>
        </w:numPr>
        <w:tabs>
          <w:tab w:val="left" w:pos="450"/>
        </w:tabs>
        <w:spacing w:before="6"/>
        <w:ind w:hanging="360"/>
        <w:rPr>
          <w:rFonts w:ascii="Book Antiqua" w:eastAsia="Book Antiqua" w:hAnsi="Book Antiqua" w:cs="Book Antiqua"/>
          <w:sz w:val="20"/>
          <w:szCs w:val="20"/>
        </w:rPr>
      </w:pPr>
      <w:r w:rsidRPr="00DE1945">
        <w:rPr>
          <w:rFonts w:ascii="Book Antiqua" w:hAnsi="Book Antiqua"/>
          <w:i/>
          <w:sz w:val="20"/>
        </w:rPr>
        <w:t xml:space="preserve">Research Assistant. </w:t>
      </w:r>
      <w:r w:rsidRPr="00DE1945">
        <w:rPr>
          <w:rFonts w:ascii="Book Antiqua" w:hAnsi="Book Antiqua"/>
          <w:b/>
          <w:sz w:val="20"/>
        </w:rPr>
        <w:t xml:space="preserve">Experimental &amp; Applied Sciences, </w:t>
      </w:r>
      <w:r w:rsidRPr="00DE1945">
        <w:rPr>
          <w:rFonts w:ascii="Book Antiqua" w:hAnsi="Book Antiqua"/>
          <w:i/>
          <w:sz w:val="20"/>
        </w:rPr>
        <w:t>(PI), $10,500, 1996-97.</w:t>
      </w:r>
    </w:p>
    <w:p w14:paraId="57851251" w14:textId="77777777" w:rsidR="00C325AF" w:rsidRPr="00DE1945" w:rsidRDefault="00960D0E" w:rsidP="00DE1945">
      <w:pPr>
        <w:numPr>
          <w:ilvl w:val="0"/>
          <w:numId w:val="20"/>
        </w:numPr>
        <w:tabs>
          <w:tab w:val="left" w:pos="450"/>
        </w:tabs>
        <w:spacing w:line="245" w:lineRule="exact"/>
        <w:ind w:hanging="360"/>
        <w:rPr>
          <w:rFonts w:ascii="Book Antiqua" w:eastAsia="Book Antiqua" w:hAnsi="Book Antiqua" w:cs="Book Antiqua"/>
          <w:sz w:val="20"/>
          <w:szCs w:val="20"/>
        </w:rPr>
      </w:pPr>
      <w:r w:rsidRPr="00DE1945">
        <w:rPr>
          <w:rFonts w:ascii="Book Antiqua" w:hAnsi="Book Antiqua"/>
          <w:i/>
          <w:sz w:val="20"/>
        </w:rPr>
        <w:t xml:space="preserve">UM High Performance Nutrition Enhancement. </w:t>
      </w:r>
      <w:r w:rsidRPr="00DE1945">
        <w:rPr>
          <w:rFonts w:ascii="Book Antiqua" w:hAnsi="Book Antiqua"/>
          <w:b/>
          <w:sz w:val="20"/>
        </w:rPr>
        <w:t xml:space="preserve">Memphis Area Nutrition Council, </w:t>
      </w:r>
      <w:r w:rsidRPr="00DE1945">
        <w:rPr>
          <w:rFonts w:ascii="Book Antiqua" w:hAnsi="Book Antiqua"/>
          <w:i/>
          <w:sz w:val="20"/>
        </w:rPr>
        <w:t>(PI), $1,200, 1997.</w:t>
      </w:r>
    </w:p>
    <w:p w14:paraId="271C9E0B" w14:textId="77777777" w:rsidR="00C325AF" w:rsidRPr="00DE1945" w:rsidRDefault="00960D0E" w:rsidP="00DE1945">
      <w:pPr>
        <w:numPr>
          <w:ilvl w:val="0"/>
          <w:numId w:val="20"/>
        </w:numPr>
        <w:tabs>
          <w:tab w:val="left" w:pos="450"/>
        </w:tabs>
        <w:spacing w:line="239" w:lineRule="auto"/>
        <w:ind w:right="595" w:hanging="360"/>
        <w:rPr>
          <w:rFonts w:ascii="Book Antiqua" w:eastAsia="Book Antiqua" w:hAnsi="Book Antiqua" w:cs="Book Antiqua"/>
          <w:sz w:val="20"/>
          <w:szCs w:val="20"/>
        </w:rPr>
      </w:pPr>
      <w:r w:rsidRPr="00DE1945">
        <w:rPr>
          <w:rFonts w:ascii="Book Antiqua" w:hAnsi="Book Antiqua"/>
          <w:i/>
          <w:sz w:val="20"/>
        </w:rPr>
        <w:t xml:space="preserve">Urban Youth Wellness Project (Subcontract from Department of Health and Human Services Grant). </w:t>
      </w:r>
      <w:r w:rsidRPr="00DE1945">
        <w:rPr>
          <w:rFonts w:ascii="Book Antiqua" w:hAnsi="Book Antiqua"/>
          <w:b/>
          <w:sz w:val="20"/>
        </w:rPr>
        <w:t xml:space="preserve">Memphis Youth Fair Chance, </w:t>
      </w:r>
      <w:r w:rsidRPr="00DE1945">
        <w:rPr>
          <w:rFonts w:ascii="Book Antiqua" w:hAnsi="Book Antiqua"/>
          <w:i/>
          <w:sz w:val="20"/>
        </w:rPr>
        <w:t>(Co-PI), $72,000, 1997-98.</w:t>
      </w:r>
    </w:p>
    <w:p w14:paraId="0FE7E610" w14:textId="77777777" w:rsidR="00C325AF" w:rsidRPr="00DE1945" w:rsidRDefault="00960D0E" w:rsidP="00DE1945">
      <w:pPr>
        <w:numPr>
          <w:ilvl w:val="0"/>
          <w:numId w:val="20"/>
        </w:numPr>
        <w:tabs>
          <w:tab w:val="left" w:pos="450"/>
        </w:tabs>
        <w:spacing w:before="8"/>
        <w:ind w:left="500" w:hanging="360"/>
        <w:rPr>
          <w:rFonts w:ascii="Book Antiqua" w:eastAsia="Book Antiqua" w:hAnsi="Book Antiqua" w:cs="Book Antiqua"/>
          <w:sz w:val="20"/>
          <w:szCs w:val="20"/>
        </w:rPr>
      </w:pPr>
      <w:r w:rsidRPr="00DE1945">
        <w:rPr>
          <w:rFonts w:ascii="Book Antiqua" w:hAnsi="Book Antiqua"/>
          <w:i/>
          <w:sz w:val="20"/>
        </w:rPr>
        <w:t xml:space="preserve">Research Assistant. </w:t>
      </w:r>
      <w:r w:rsidRPr="00DE1945">
        <w:rPr>
          <w:rFonts w:ascii="Book Antiqua" w:hAnsi="Book Antiqua"/>
          <w:b/>
          <w:sz w:val="20"/>
        </w:rPr>
        <w:t xml:space="preserve">Experimental &amp; Applied Sciences, </w:t>
      </w:r>
      <w:r w:rsidRPr="00DE1945">
        <w:rPr>
          <w:rFonts w:ascii="Book Antiqua" w:hAnsi="Book Antiqua"/>
          <w:i/>
          <w:sz w:val="20"/>
        </w:rPr>
        <w:t>(PI), $4,000, 1997-98.</w:t>
      </w:r>
    </w:p>
    <w:p w14:paraId="4E71B407" w14:textId="77777777" w:rsidR="00C325AF" w:rsidRPr="00DE1945" w:rsidRDefault="00960D0E" w:rsidP="00DE1945">
      <w:pPr>
        <w:numPr>
          <w:ilvl w:val="0"/>
          <w:numId w:val="20"/>
        </w:numPr>
        <w:tabs>
          <w:tab w:val="left" w:pos="450"/>
        </w:tabs>
        <w:spacing w:line="248" w:lineRule="exact"/>
        <w:ind w:left="475" w:hanging="360"/>
        <w:rPr>
          <w:rFonts w:ascii="Book Antiqua" w:eastAsia="Book Antiqua" w:hAnsi="Book Antiqua" w:cs="Book Antiqua"/>
          <w:sz w:val="20"/>
          <w:szCs w:val="20"/>
        </w:rPr>
      </w:pPr>
      <w:r w:rsidRPr="00DE1945">
        <w:rPr>
          <w:rFonts w:ascii="Book Antiqua" w:hAnsi="Book Antiqua"/>
          <w:i/>
          <w:sz w:val="20"/>
        </w:rPr>
        <w:t xml:space="preserve">DEXA Body Composition Analyzer. </w:t>
      </w:r>
      <w:r w:rsidRPr="00DE1945">
        <w:rPr>
          <w:rFonts w:ascii="Book Antiqua" w:hAnsi="Book Antiqua"/>
          <w:b/>
          <w:sz w:val="20"/>
        </w:rPr>
        <w:t xml:space="preserve">Metabolic Response Sciences, </w:t>
      </w:r>
      <w:r w:rsidRPr="00DE1945">
        <w:rPr>
          <w:rFonts w:ascii="Book Antiqua" w:hAnsi="Book Antiqua"/>
          <w:i/>
          <w:sz w:val="20"/>
        </w:rPr>
        <w:t>(PI), $22,500, Placed $144,000 DEXA in Lab, Provided</w:t>
      </w:r>
    </w:p>
    <w:p w14:paraId="7B143D91" w14:textId="77777777" w:rsidR="00C325AF" w:rsidRPr="00DE1945" w:rsidRDefault="00960D0E" w:rsidP="00DE1945">
      <w:pPr>
        <w:tabs>
          <w:tab w:val="left" w:pos="450"/>
        </w:tabs>
        <w:spacing w:line="237" w:lineRule="exact"/>
        <w:ind w:left="480"/>
        <w:rPr>
          <w:rFonts w:ascii="Book Antiqua" w:eastAsia="Book Antiqua" w:hAnsi="Book Antiqua" w:cs="Book Antiqua"/>
          <w:sz w:val="20"/>
          <w:szCs w:val="20"/>
        </w:rPr>
      </w:pPr>
      <w:r w:rsidRPr="00DE1945">
        <w:rPr>
          <w:rFonts w:ascii="Book Antiqua" w:hAnsi="Book Antiqua"/>
          <w:i/>
          <w:sz w:val="20"/>
        </w:rPr>
        <w:t>$20,000 of Furniture, 1997-03.</w:t>
      </w:r>
    </w:p>
    <w:p w14:paraId="528AD963" w14:textId="77777777" w:rsidR="00C325AF" w:rsidRPr="00DE1945" w:rsidRDefault="00960D0E" w:rsidP="00DE1945">
      <w:pPr>
        <w:numPr>
          <w:ilvl w:val="0"/>
          <w:numId w:val="20"/>
        </w:numPr>
        <w:tabs>
          <w:tab w:val="left" w:pos="450"/>
        </w:tabs>
        <w:spacing w:line="239" w:lineRule="auto"/>
        <w:ind w:left="478" w:right="256" w:hanging="358"/>
        <w:rPr>
          <w:rFonts w:ascii="Book Antiqua" w:eastAsia="Book Antiqua" w:hAnsi="Book Antiqua" w:cs="Book Antiqua"/>
          <w:sz w:val="20"/>
          <w:szCs w:val="20"/>
        </w:rPr>
      </w:pPr>
      <w:r w:rsidRPr="00DE1945">
        <w:rPr>
          <w:rFonts w:ascii="Book Antiqua" w:hAnsi="Book Antiqua"/>
          <w:i/>
          <w:sz w:val="20"/>
        </w:rPr>
        <w:t xml:space="preserve">Long-Term Safety and Efficacy of Creatine Supplementation among Athletes. </w:t>
      </w:r>
      <w:r w:rsidRPr="00DE1945">
        <w:rPr>
          <w:rFonts w:ascii="Book Antiqua" w:hAnsi="Book Antiqua"/>
          <w:b/>
          <w:sz w:val="20"/>
        </w:rPr>
        <w:t xml:space="preserve">Experimental &amp; Applied Sciences, MetaResponse Sciences, SKW/Metabolic Response Modifiers, </w:t>
      </w:r>
      <w:r w:rsidRPr="00DE1945">
        <w:rPr>
          <w:rFonts w:ascii="Book Antiqua" w:hAnsi="Book Antiqua"/>
          <w:i/>
          <w:sz w:val="20"/>
        </w:rPr>
        <w:t>(PI), $45,000 + Supplements (6 mo.), $60,000 + $75,000 DEXA Scans, Donate Supplements 1.5 years, 1998-00.</w:t>
      </w:r>
    </w:p>
    <w:p w14:paraId="33C29297" w14:textId="77777777" w:rsidR="00C325AF" w:rsidRPr="00DE1945" w:rsidRDefault="00960D0E" w:rsidP="00DE1945">
      <w:pPr>
        <w:numPr>
          <w:ilvl w:val="0"/>
          <w:numId w:val="20"/>
        </w:numPr>
        <w:tabs>
          <w:tab w:val="left" w:pos="450"/>
        </w:tabs>
        <w:ind w:left="478" w:right="464" w:hanging="360"/>
        <w:rPr>
          <w:rFonts w:ascii="Book Antiqua" w:eastAsia="Book Antiqua" w:hAnsi="Book Antiqua" w:cs="Book Antiqua"/>
          <w:sz w:val="20"/>
          <w:szCs w:val="20"/>
        </w:rPr>
      </w:pPr>
      <w:r w:rsidRPr="00DE1945">
        <w:rPr>
          <w:rFonts w:ascii="Book Antiqua" w:hAnsi="Book Antiqua"/>
          <w:i/>
          <w:sz w:val="20"/>
        </w:rPr>
        <w:t xml:space="preserve">Effects of Honey Ingestion on Hormonal Profiles and Exercise Performance. </w:t>
      </w:r>
      <w:r w:rsidRPr="00DE1945">
        <w:rPr>
          <w:rFonts w:ascii="Book Antiqua" w:hAnsi="Book Antiqua"/>
          <w:b/>
          <w:sz w:val="20"/>
        </w:rPr>
        <w:t xml:space="preserve">National Honey Board/USDA, </w:t>
      </w:r>
      <w:r w:rsidRPr="00DE1945">
        <w:rPr>
          <w:rFonts w:ascii="Book Antiqua" w:hAnsi="Book Antiqua"/>
          <w:i/>
          <w:sz w:val="20"/>
        </w:rPr>
        <w:t>(PI), $99,960, 1999-01.</w:t>
      </w:r>
    </w:p>
    <w:p w14:paraId="4A7E8CB6" w14:textId="77777777" w:rsidR="00C325AF" w:rsidRPr="00DE1945" w:rsidRDefault="00960D0E" w:rsidP="00DE1945">
      <w:pPr>
        <w:numPr>
          <w:ilvl w:val="0"/>
          <w:numId w:val="20"/>
        </w:numPr>
        <w:tabs>
          <w:tab w:val="left" w:pos="450"/>
        </w:tabs>
        <w:ind w:left="480" w:right="883" w:hanging="362"/>
        <w:rPr>
          <w:rFonts w:ascii="Book Antiqua" w:eastAsia="Book Antiqua" w:hAnsi="Book Antiqua" w:cs="Book Antiqua"/>
          <w:sz w:val="20"/>
          <w:szCs w:val="20"/>
        </w:rPr>
      </w:pPr>
      <w:r w:rsidRPr="00DE1945">
        <w:rPr>
          <w:rFonts w:ascii="Book Antiqua" w:hAnsi="Book Antiqua"/>
          <w:i/>
          <w:sz w:val="20"/>
        </w:rPr>
        <w:t xml:space="preserve">Effects of Creatine and Pyruvate Supplementation on Body Composition, Body Image, Hormonal Profiles, and Indices of Menstrual Cycle Status in Women. </w:t>
      </w:r>
      <w:r w:rsidRPr="00DE1945">
        <w:rPr>
          <w:rFonts w:ascii="Book Antiqua" w:hAnsi="Book Antiqua"/>
          <w:b/>
          <w:sz w:val="20"/>
        </w:rPr>
        <w:t xml:space="preserve">MRS/SKW Trostberg, </w:t>
      </w:r>
      <w:r w:rsidRPr="00DE1945">
        <w:rPr>
          <w:rFonts w:ascii="Book Antiqua" w:hAnsi="Book Antiqua"/>
          <w:i/>
          <w:sz w:val="20"/>
        </w:rPr>
        <w:t>(PI), $34,131 of $85,000, 2000-02.</w:t>
      </w:r>
    </w:p>
    <w:p w14:paraId="73E9047F" w14:textId="77777777" w:rsidR="00C325AF" w:rsidRPr="00DE1945" w:rsidRDefault="00960D0E" w:rsidP="00DE1945">
      <w:pPr>
        <w:numPr>
          <w:ilvl w:val="0"/>
          <w:numId w:val="20"/>
        </w:numPr>
        <w:tabs>
          <w:tab w:val="left" w:pos="450"/>
        </w:tabs>
        <w:spacing w:before="6" w:line="248" w:lineRule="exact"/>
        <w:ind w:left="478" w:hanging="360"/>
        <w:rPr>
          <w:rFonts w:ascii="Book Antiqua" w:eastAsia="Book Antiqua" w:hAnsi="Book Antiqua" w:cs="Book Antiqua"/>
          <w:sz w:val="20"/>
          <w:szCs w:val="20"/>
        </w:rPr>
      </w:pPr>
      <w:r w:rsidRPr="00DE1945">
        <w:rPr>
          <w:rFonts w:ascii="Book Antiqua" w:hAnsi="Book Antiqua"/>
          <w:i/>
          <w:sz w:val="20"/>
        </w:rPr>
        <w:t xml:space="preserve">Effects of Colostrum and Myovive Supplementation on body composition and exercise capacity. </w:t>
      </w:r>
      <w:r w:rsidRPr="00DE1945">
        <w:rPr>
          <w:rFonts w:ascii="Book Antiqua" w:hAnsi="Book Antiqua"/>
          <w:b/>
          <w:sz w:val="20"/>
        </w:rPr>
        <w:t xml:space="preserve">MRS/GNC-Numico, </w:t>
      </w:r>
      <w:r w:rsidRPr="00DE1945">
        <w:rPr>
          <w:rFonts w:ascii="Book Antiqua" w:hAnsi="Book Antiqua"/>
          <w:i/>
          <w:sz w:val="20"/>
        </w:rPr>
        <w:t>(PI),</w:t>
      </w:r>
    </w:p>
    <w:p w14:paraId="4D5E68EF" w14:textId="77777777" w:rsidR="00C325AF" w:rsidRPr="00DE1945" w:rsidRDefault="00960D0E" w:rsidP="00DE1945">
      <w:pPr>
        <w:tabs>
          <w:tab w:val="left" w:pos="450"/>
        </w:tabs>
        <w:spacing w:line="240" w:lineRule="exact"/>
        <w:ind w:left="478"/>
        <w:rPr>
          <w:rFonts w:ascii="Book Antiqua" w:eastAsia="Book Antiqua" w:hAnsi="Book Antiqua" w:cs="Book Antiqua"/>
          <w:sz w:val="20"/>
          <w:szCs w:val="20"/>
        </w:rPr>
      </w:pPr>
      <w:r w:rsidRPr="00DE1945">
        <w:rPr>
          <w:rFonts w:ascii="Book Antiqua" w:hAnsi="Book Antiqua"/>
          <w:i/>
          <w:sz w:val="20"/>
        </w:rPr>
        <w:t>$103,000 of $125,000, 2000-01.</w:t>
      </w:r>
    </w:p>
    <w:p w14:paraId="39EC68C6" w14:textId="77777777" w:rsidR="00C325AF" w:rsidRPr="00DE1945" w:rsidRDefault="00960D0E" w:rsidP="00DE1945">
      <w:pPr>
        <w:numPr>
          <w:ilvl w:val="0"/>
          <w:numId w:val="20"/>
        </w:numPr>
        <w:tabs>
          <w:tab w:val="left" w:pos="450"/>
        </w:tabs>
        <w:spacing w:line="237" w:lineRule="exact"/>
        <w:ind w:left="478" w:hanging="360"/>
        <w:rPr>
          <w:rFonts w:ascii="Book Antiqua" w:eastAsia="Book Antiqua" w:hAnsi="Book Antiqua" w:cs="Book Antiqua"/>
          <w:sz w:val="20"/>
          <w:szCs w:val="20"/>
        </w:rPr>
      </w:pPr>
      <w:r w:rsidRPr="00DE1945">
        <w:rPr>
          <w:rFonts w:ascii="Book Antiqua" w:hAnsi="Book Antiqua"/>
          <w:i/>
          <w:sz w:val="20"/>
        </w:rPr>
        <w:t xml:space="preserve">Effects of Inzitol on Creatine Retention (in collaboration with Arkansas State University). </w:t>
      </w:r>
      <w:r w:rsidRPr="00DE1945">
        <w:rPr>
          <w:rFonts w:ascii="Book Antiqua" w:hAnsi="Book Antiqua"/>
          <w:b/>
          <w:sz w:val="20"/>
        </w:rPr>
        <w:t xml:space="preserve">MRS/Humanetics Corp., </w:t>
      </w:r>
      <w:r w:rsidRPr="00DE1945">
        <w:rPr>
          <w:rFonts w:ascii="Book Antiqua" w:hAnsi="Book Antiqua"/>
          <w:i/>
          <w:sz w:val="20"/>
        </w:rPr>
        <w:t>(Co-PI),</w:t>
      </w:r>
      <w:r w:rsidR="00690061" w:rsidRPr="00DE1945">
        <w:rPr>
          <w:rFonts w:ascii="Book Antiqua" w:hAnsi="Book Antiqua"/>
          <w:i/>
          <w:sz w:val="20"/>
        </w:rPr>
        <w:t xml:space="preserve"> </w:t>
      </w:r>
      <w:r w:rsidRPr="00DE1945">
        <w:rPr>
          <w:rFonts w:ascii="Book Antiqua" w:hAnsi="Book Antiqua"/>
          <w:i/>
          <w:sz w:val="20"/>
        </w:rPr>
        <w:t>$4,400 of $10,000, 2000-01.</w:t>
      </w:r>
    </w:p>
    <w:p w14:paraId="3D7C4680" w14:textId="77777777" w:rsidR="00C325AF" w:rsidRPr="00DE1945" w:rsidRDefault="00960D0E" w:rsidP="00DE1945">
      <w:pPr>
        <w:numPr>
          <w:ilvl w:val="0"/>
          <w:numId w:val="20"/>
        </w:numPr>
        <w:tabs>
          <w:tab w:val="left" w:pos="450"/>
        </w:tabs>
        <w:spacing w:before="6" w:line="240" w:lineRule="exact"/>
        <w:ind w:left="478" w:right="142" w:hanging="360"/>
        <w:rPr>
          <w:rFonts w:ascii="Book Antiqua" w:eastAsia="Book Antiqua" w:hAnsi="Book Antiqua" w:cs="Book Antiqua"/>
          <w:sz w:val="20"/>
          <w:szCs w:val="20"/>
        </w:rPr>
      </w:pPr>
      <w:r w:rsidRPr="00DE1945">
        <w:rPr>
          <w:rFonts w:ascii="Book Antiqua" w:hAnsi="Book Antiqua"/>
          <w:i/>
          <w:sz w:val="20"/>
        </w:rPr>
        <w:t xml:space="preserve">Dysautonomia, Exercise, and Quality of Life in Kidney and Kidney and Pancreas Transplant Recipients. </w:t>
      </w:r>
      <w:r w:rsidRPr="00DE1945">
        <w:rPr>
          <w:rFonts w:ascii="Book Antiqua" w:hAnsi="Book Antiqua"/>
          <w:b/>
          <w:sz w:val="20"/>
        </w:rPr>
        <w:t xml:space="preserve">National Institutes of Health, </w:t>
      </w:r>
      <w:r w:rsidRPr="00DE1945">
        <w:rPr>
          <w:rFonts w:ascii="Book Antiqua" w:hAnsi="Book Antiqua"/>
          <w:sz w:val="20"/>
        </w:rPr>
        <w:t xml:space="preserve">(PI - D. Hathaway, UT-Memphis, College of Nursing. </w:t>
      </w:r>
      <w:r w:rsidRPr="00DE1945">
        <w:rPr>
          <w:rFonts w:ascii="Book Antiqua" w:hAnsi="Book Antiqua"/>
          <w:i/>
          <w:sz w:val="20"/>
        </w:rPr>
        <w:t>Served as exercise physiology consultant to grant.),</w:t>
      </w:r>
      <w:r w:rsidR="00690061" w:rsidRPr="00DE1945">
        <w:rPr>
          <w:rFonts w:ascii="Book Antiqua" w:hAnsi="Book Antiqua"/>
          <w:i/>
          <w:sz w:val="20"/>
        </w:rPr>
        <w:t xml:space="preserve"> </w:t>
      </w:r>
      <w:r w:rsidRPr="00DE1945">
        <w:rPr>
          <w:rFonts w:ascii="Book Antiqua" w:hAnsi="Book Antiqua"/>
          <w:i/>
          <w:sz w:val="20"/>
        </w:rPr>
        <w:t>$2,238,140, 2000-05.</w:t>
      </w:r>
    </w:p>
    <w:p w14:paraId="63A97CC8" w14:textId="77777777" w:rsidR="00C325AF" w:rsidRPr="00DE1945" w:rsidRDefault="00960D0E" w:rsidP="00DE1945">
      <w:pPr>
        <w:numPr>
          <w:ilvl w:val="0"/>
          <w:numId w:val="20"/>
        </w:numPr>
        <w:tabs>
          <w:tab w:val="left" w:pos="450"/>
        </w:tabs>
        <w:spacing w:line="240" w:lineRule="exact"/>
        <w:ind w:left="478" w:hanging="360"/>
        <w:rPr>
          <w:rFonts w:ascii="Book Antiqua" w:eastAsia="Book Antiqua" w:hAnsi="Book Antiqua" w:cs="Book Antiqua"/>
          <w:sz w:val="20"/>
          <w:szCs w:val="20"/>
        </w:rPr>
      </w:pPr>
      <w:r w:rsidRPr="00DE1945">
        <w:rPr>
          <w:rFonts w:ascii="Book Antiqua" w:hAnsi="Book Antiqua"/>
          <w:i/>
          <w:sz w:val="20"/>
        </w:rPr>
        <w:t xml:space="preserve">Effects of Protein and Amino Acid Supplementation on Training Adaptations. </w:t>
      </w:r>
      <w:r w:rsidRPr="00DE1945">
        <w:rPr>
          <w:rFonts w:ascii="Book Antiqua" w:hAnsi="Book Antiqua"/>
          <w:b/>
          <w:sz w:val="20"/>
        </w:rPr>
        <w:t xml:space="preserve">MRS/GNC-Numico Research, </w:t>
      </w:r>
      <w:r w:rsidRPr="00DE1945">
        <w:rPr>
          <w:rFonts w:ascii="Book Antiqua" w:hAnsi="Book Antiqua"/>
          <w:i/>
          <w:sz w:val="20"/>
        </w:rPr>
        <w:t>(PI), $42,000 of</w:t>
      </w:r>
      <w:r w:rsidR="00690061" w:rsidRPr="00DE1945">
        <w:rPr>
          <w:rFonts w:ascii="Book Antiqua" w:hAnsi="Book Antiqua"/>
          <w:i/>
          <w:sz w:val="20"/>
        </w:rPr>
        <w:t xml:space="preserve"> </w:t>
      </w:r>
      <w:r w:rsidRPr="00DE1945">
        <w:rPr>
          <w:rFonts w:ascii="Book Antiqua" w:hAnsi="Book Antiqua"/>
          <w:i/>
          <w:sz w:val="20"/>
        </w:rPr>
        <w:t>$60,000, 2001-02.</w:t>
      </w:r>
    </w:p>
    <w:p w14:paraId="7824EE27" w14:textId="77777777" w:rsidR="00C325AF" w:rsidRPr="00DE1945" w:rsidRDefault="00960D0E" w:rsidP="00DE1945">
      <w:pPr>
        <w:numPr>
          <w:ilvl w:val="0"/>
          <w:numId w:val="20"/>
        </w:numPr>
        <w:tabs>
          <w:tab w:val="left" w:pos="450"/>
        </w:tabs>
        <w:spacing w:line="244" w:lineRule="exact"/>
        <w:ind w:left="478" w:hanging="360"/>
        <w:rPr>
          <w:rFonts w:ascii="Book Antiqua" w:eastAsia="Book Antiqua" w:hAnsi="Book Antiqua" w:cs="Book Antiqua"/>
          <w:sz w:val="20"/>
          <w:szCs w:val="20"/>
        </w:rPr>
      </w:pPr>
      <w:r w:rsidRPr="00DE1945">
        <w:rPr>
          <w:rFonts w:ascii="Book Antiqua" w:hAnsi="Book Antiqua"/>
          <w:i/>
          <w:sz w:val="20"/>
        </w:rPr>
        <w:t xml:space="preserve">Safety and Efficacy of Coleus Forskohlii Supplementation in Moderately Overweight Females. </w:t>
      </w:r>
      <w:r w:rsidRPr="00DE1945">
        <w:rPr>
          <w:rFonts w:ascii="Book Antiqua" w:hAnsi="Book Antiqua"/>
          <w:b/>
          <w:sz w:val="20"/>
        </w:rPr>
        <w:t xml:space="preserve">MRS/Sabinsa Corp., </w:t>
      </w:r>
      <w:r w:rsidRPr="00DE1945">
        <w:rPr>
          <w:rFonts w:ascii="Book Antiqua" w:hAnsi="Book Antiqua"/>
          <w:i/>
          <w:sz w:val="20"/>
        </w:rPr>
        <w:t>(PI),</w:t>
      </w:r>
    </w:p>
    <w:p w14:paraId="3BD144C8" w14:textId="77777777" w:rsidR="00C325AF" w:rsidRPr="00DE1945" w:rsidRDefault="00960D0E" w:rsidP="00DE1945">
      <w:pPr>
        <w:tabs>
          <w:tab w:val="left" w:pos="450"/>
        </w:tabs>
        <w:spacing w:line="237" w:lineRule="exact"/>
        <w:ind w:left="478"/>
        <w:rPr>
          <w:rFonts w:ascii="Book Antiqua" w:eastAsia="Book Antiqua" w:hAnsi="Book Antiqua" w:cs="Book Antiqua"/>
          <w:sz w:val="20"/>
          <w:szCs w:val="20"/>
        </w:rPr>
      </w:pPr>
      <w:r w:rsidRPr="00DE1945">
        <w:rPr>
          <w:rFonts w:ascii="Book Antiqua" w:hAnsi="Book Antiqua"/>
          <w:i/>
          <w:sz w:val="20"/>
        </w:rPr>
        <w:t>$25,800 of $41,000, 2001-02.</w:t>
      </w:r>
    </w:p>
    <w:p w14:paraId="664874CF" w14:textId="77777777" w:rsidR="00C325AF" w:rsidRPr="00DE1945" w:rsidRDefault="00960D0E" w:rsidP="00DE1945">
      <w:pPr>
        <w:numPr>
          <w:ilvl w:val="0"/>
          <w:numId w:val="20"/>
        </w:numPr>
        <w:tabs>
          <w:tab w:val="left" w:pos="450"/>
        </w:tabs>
        <w:ind w:left="478" w:right="774" w:hanging="360"/>
        <w:rPr>
          <w:rFonts w:ascii="Book Antiqua" w:eastAsia="Book Antiqua" w:hAnsi="Book Antiqua" w:cs="Book Antiqua"/>
          <w:sz w:val="20"/>
          <w:szCs w:val="20"/>
        </w:rPr>
      </w:pPr>
      <w:r w:rsidRPr="00DE1945">
        <w:rPr>
          <w:rFonts w:ascii="Book Antiqua" w:eastAsia="Book Antiqua" w:hAnsi="Book Antiqua" w:cs="Book Antiqua"/>
          <w:i/>
          <w:sz w:val="20"/>
          <w:szCs w:val="20"/>
        </w:rPr>
        <w:t xml:space="preserve">Effects of Zinc, Magnesium-Aspartate (ZMA) Supplementation on Training Adaptations and Markers of Anabolism and Catabolism. </w:t>
      </w:r>
      <w:r w:rsidRPr="00DE1945">
        <w:rPr>
          <w:rFonts w:ascii="Book Antiqua" w:eastAsia="Book Antiqua" w:hAnsi="Book Antiqua" w:cs="Book Antiqua"/>
          <w:b/>
          <w:bCs/>
          <w:sz w:val="20"/>
          <w:szCs w:val="20"/>
        </w:rPr>
        <w:t xml:space="preserve">MRS/Cytodyne Technology, </w:t>
      </w:r>
      <w:r w:rsidRPr="00DE1945">
        <w:rPr>
          <w:rFonts w:ascii="Book Antiqua" w:eastAsia="Book Antiqua" w:hAnsi="Book Antiqua" w:cs="Book Antiqua"/>
          <w:i/>
          <w:sz w:val="20"/>
          <w:szCs w:val="20"/>
        </w:rPr>
        <w:t>(PI), $56,000 of $77,000, 2002–03.</w:t>
      </w:r>
    </w:p>
    <w:p w14:paraId="04B62655" w14:textId="77777777" w:rsidR="00C325AF" w:rsidRPr="00DE1945" w:rsidRDefault="00960D0E" w:rsidP="00DE1945">
      <w:pPr>
        <w:numPr>
          <w:ilvl w:val="0"/>
          <w:numId w:val="20"/>
        </w:numPr>
        <w:tabs>
          <w:tab w:val="left" w:pos="450"/>
        </w:tabs>
        <w:ind w:left="478" w:right="256" w:hanging="360"/>
        <w:rPr>
          <w:rFonts w:ascii="Book Antiqua" w:eastAsia="Book Antiqua" w:hAnsi="Book Antiqua" w:cs="Book Antiqua"/>
          <w:sz w:val="20"/>
          <w:szCs w:val="20"/>
        </w:rPr>
      </w:pPr>
      <w:r w:rsidRPr="00DE1945">
        <w:rPr>
          <w:rFonts w:ascii="Book Antiqua" w:hAnsi="Book Antiqua"/>
          <w:i/>
          <w:sz w:val="20"/>
        </w:rPr>
        <w:t xml:space="preserve">Effects of Ribose Supplementation Prior to and Following Exercise on Sprint Performance. </w:t>
      </w:r>
      <w:r w:rsidRPr="00DE1945">
        <w:rPr>
          <w:rFonts w:ascii="Book Antiqua" w:hAnsi="Book Antiqua"/>
          <w:b/>
          <w:sz w:val="20"/>
        </w:rPr>
        <w:t xml:space="preserve">Royal Numico, </w:t>
      </w:r>
      <w:r w:rsidRPr="00DE1945">
        <w:rPr>
          <w:rFonts w:ascii="Book Antiqua" w:hAnsi="Book Antiqua"/>
          <w:i/>
          <w:sz w:val="20"/>
        </w:rPr>
        <w:t>(PI), $5,500. 2002- 03.</w:t>
      </w:r>
    </w:p>
    <w:p w14:paraId="5AE94B64" w14:textId="77777777" w:rsidR="00C325AF" w:rsidRPr="00DE1945" w:rsidRDefault="00960D0E" w:rsidP="00DE1945">
      <w:pPr>
        <w:numPr>
          <w:ilvl w:val="0"/>
          <w:numId w:val="20"/>
        </w:numPr>
        <w:tabs>
          <w:tab w:val="left" w:pos="450"/>
        </w:tabs>
        <w:ind w:left="478" w:right="669" w:hanging="360"/>
        <w:rPr>
          <w:rFonts w:ascii="Book Antiqua" w:eastAsia="Book Antiqua" w:hAnsi="Book Antiqua" w:cs="Book Antiqua"/>
          <w:sz w:val="20"/>
          <w:szCs w:val="20"/>
        </w:rPr>
      </w:pPr>
      <w:r w:rsidRPr="00DE1945">
        <w:rPr>
          <w:rFonts w:ascii="Book Antiqua" w:hAnsi="Book Antiqua"/>
          <w:i/>
          <w:sz w:val="20"/>
        </w:rPr>
        <w:t xml:space="preserve">Effects of Methoxyisoflavones, Ecdysterones, and Sulfo-Polysaccharide on training adaptations. </w:t>
      </w:r>
      <w:r w:rsidRPr="00DE1945">
        <w:rPr>
          <w:rFonts w:ascii="Book Antiqua" w:hAnsi="Book Antiqua"/>
          <w:b/>
          <w:sz w:val="20"/>
        </w:rPr>
        <w:t xml:space="preserve">Muscletech Research &amp; Development, </w:t>
      </w:r>
      <w:r w:rsidRPr="00DE1945">
        <w:rPr>
          <w:rFonts w:ascii="Book Antiqua" w:hAnsi="Book Antiqua"/>
          <w:i/>
          <w:sz w:val="20"/>
        </w:rPr>
        <w:t>(PI), $56,000, 2002-03.</w:t>
      </w:r>
    </w:p>
    <w:p w14:paraId="42FE243A" w14:textId="77777777" w:rsidR="00C325AF" w:rsidRPr="00DE1945" w:rsidRDefault="00960D0E" w:rsidP="00DE1945">
      <w:pPr>
        <w:numPr>
          <w:ilvl w:val="0"/>
          <w:numId w:val="20"/>
        </w:numPr>
        <w:tabs>
          <w:tab w:val="left" w:pos="450"/>
        </w:tabs>
        <w:ind w:left="480" w:right="589" w:hanging="360"/>
        <w:rPr>
          <w:rFonts w:ascii="Book Antiqua" w:eastAsia="Book Antiqua" w:hAnsi="Book Antiqua" w:cs="Book Antiqua"/>
          <w:sz w:val="20"/>
          <w:szCs w:val="20"/>
        </w:rPr>
      </w:pPr>
      <w:r w:rsidRPr="00DE1945">
        <w:rPr>
          <w:rFonts w:ascii="Book Antiqua" w:hAnsi="Book Antiqua"/>
          <w:i/>
          <w:sz w:val="20"/>
        </w:rPr>
        <w:t xml:space="preserve">Effects of a Non-Ephedra Thermogenic Supplement on Body Composition and Markers of Health. </w:t>
      </w:r>
      <w:r w:rsidRPr="00DE1945">
        <w:rPr>
          <w:rFonts w:ascii="Book Antiqua" w:hAnsi="Book Antiqua"/>
          <w:b/>
          <w:sz w:val="20"/>
        </w:rPr>
        <w:t xml:space="preserve">Muscletech Research &amp; Development, </w:t>
      </w:r>
      <w:r w:rsidRPr="00DE1945">
        <w:rPr>
          <w:rFonts w:ascii="Book Antiqua" w:hAnsi="Book Antiqua"/>
          <w:i/>
          <w:sz w:val="20"/>
        </w:rPr>
        <w:t>(PI), $56,000, 2002-03.</w:t>
      </w:r>
    </w:p>
    <w:p w14:paraId="2AC0AA4D" w14:textId="77777777" w:rsidR="00C325AF" w:rsidRPr="00DE1945" w:rsidRDefault="00960D0E" w:rsidP="00DE1945">
      <w:pPr>
        <w:numPr>
          <w:ilvl w:val="0"/>
          <w:numId w:val="20"/>
        </w:numPr>
        <w:tabs>
          <w:tab w:val="left" w:pos="450"/>
        </w:tabs>
        <w:ind w:left="480" w:right="378" w:hanging="360"/>
        <w:rPr>
          <w:rFonts w:ascii="Book Antiqua" w:eastAsia="Book Antiqua" w:hAnsi="Book Antiqua" w:cs="Book Antiqua"/>
          <w:sz w:val="20"/>
          <w:szCs w:val="20"/>
        </w:rPr>
      </w:pPr>
      <w:r w:rsidRPr="00DE1945">
        <w:rPr>
          <w:rFonts w:ascii="Book Antiqua" w:hAnsi="Book Antiqua"/>
          <w:i/>
          <w:sz w:val="20"/>
        </w:rPr>
        <w:t>Effects of the Curves for Women® Fitness and Weight Loss Program on Body Composition, Metabolism, and Exercise Capacity in Sedentary Overweight Females</w:t>
      </w:r>
      <w:r w:rsidRPr="00DE1945">
        <w:rPr>
          <w:rFonts w:ascii="Book Antiqua" w:hAnsi="Book Antiqua"/>
          <w:sz w:val="20"/>
        </w:rPr>
        <w:t xml:space="preserve">. </w:t>
      </w:r>
      <w:r w:rsidRPr="00DE1945">
        <w:rPr>
          <w:rFonts w:ascii="Book Antiqua" w:hAnsi="Book Antiqua"/>
          <w:b/>
          <w:sz w:val="20"/>
        </w:rPr>
        <w:t xml:space="preserve">Curves International, </w:t>
      </w:r>
      <w:r w:rsidRPr="00DE1945">
        <w:rPr>
          <w:rFonts w:ascii="Book Antiqua" w:hAnsi="Book Antiqua"/>
          <w:sz w:val="20"/>
        </w:rPr>
        <w:t>(PI), $385,000. 2002-03.</w:t>
      </w:r>
    </w:p>
    <w:p w14:paraId="3C520EA9" w14:textId="3F7C2878" w:rsidR="00C325AF" w:rsidRPr="00DE1945" w:rsidRDefault="00960D0E" w:rsidP="00DE1945">
      <w:pPr>
        <w:numPr>
          <w:ilvl w:val="0"/>
          <w:numId w:val="20"/>
        </w:numPr>
        <w:tabs>
          <w:tab w:val="left" w:pos="450"/>
        </w:tabs>
        <w:ind w:left="479" w:right="669"/>
        <w:rPr>
          <w:rFonts w:ascii="Book Antiqua" w:eastAsia="Book Antiqua" w:hAnsi="Book Antiqua" w:cs="Book Antiqua"/>
          <w:sz w:val="20"/>
          <w:szCs w:val="20"/>
        </w:rPr>
      </w:pPr>
      <w:r w:rsidRPr="00DE1945">
        <w:rPr>
          <w:rFonts w:ascii="Book Antiqua" w:hAnsi="Book Antiqua"/>
          <w:i/>
          <w:sz w:val="20"/>
        </w:rPr>
        <w:t xml:space="preserve">Effects of Arginine - Alpha Ketoglutarate Supplementation on Plasma Arginine Levels and Training Adaptations. </w:t>
      </w:r>
      <w:r w:rsidRPr="00DE1945">
        <w:rPr>
          <w:rFonts w:ascii="Book Antiqua" w:hAnsi="Book Antiqua"/>
          <w:b/>
          <w:sz w:val="20"/>
        </w:rPr>
        <w:t xml:space="preserve">Medical Research Institute, </w:t>
      </w:r>
      <w:r w:rsidRPr="00DE1945">
        <w:rPr>
          <w:rFonts w:ascii="Book Antiqua" w:hAnsi="Book Antiqua"/>
          <w:i/>
          <w:sz w:val="20"/>
        </w:rPr>
        <w:t>(PI), $94,000.</w:t>
      </w:r>
      <w:r w:rsidR="00961D94" w:rsidRPr="00DE1945">
        <w:rPr>
          <w:rFonts w:ascii="Book Antiqua" w:hAnsi="Book Antiqua"/>
          <w:i/>
          <w:sz w:val="20"/>
        </w:rPr>
        <w:t xml:space="preserve"> 2003-2004.</w:t>
      </w:r>
    </w:p>
    <w:p w14:paraId="33093632" w14:textId="77777777" w:rsidR="00C325AF" w:rsidRPr="00DE1945" w:rsidRDefault="00960D0E" w:rsidP="00DE1945">
      <w:pPr>
        <w:numPr>
          <w:ilvl w:val="0"/>
          <w:numId w:val="20"/>
        </w:numPr>
        <w:tabs>
          <w:tab w:val="left" w:pos="450"/>
        </w:tabs>
        <w:ind w:left="479" w:right="378"/>
        <w:rPr>
          <w:rFonts w:ascii="Book Antiqua" w:eastAsia="Book Antiqua" w:hAnsi="Book Antiqua" w:cs="Book Antiqua"/>
          <w:sz w:val="20"/>
          <w:szCs w:val="20"/>
        </w:rPr>
      </w:pPr>
      <w:r w:rsidRPr="00DE1945">
        <w:rPr>
          <w:rFonts w:ascii="Book Antiqua" w:eastAsia="Book Antiqua" w:hAnsi="Book Antiqua" w:cs="Book Antiqua"/>
          <w:i/>
          <w:sz w:val="20"/>
          <w:szCs w:val="20"/>
        </w:rPr>
        <w:t>Effects of the Curves for Women® Fitness and Weight Loss Program on Body Composition, Metabolism, and Exercise Capacity in Sedentary Overweight Females – 1 Year-Follow-Up</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 xml:space="preserve">Curves International, </w:t>
      </w:r>
      <w:r w:rsidRPr="00DE1945">
        <w:rPr>
          <w:rFonts w:ascii="Book Antiqua" w:eastAsia="Book Antiqua" w:hAnsi="Book Antiqua" w:cs="Book Antiqua"/>
          <w:sz w:val="20"/>
          <w:szCs w:val="20"/>
        </w:rPr>
        <w:t>(PI), $385,000, 2003-04.</w:t>
      </w:r>
    </w:p>
    <w:p w14:paraId="0370FCFA" w14:textId="77777777" w:rsidR="00C325AF" w:rsidRPr="00DE1945" w:rsidRDefault="00960D0E" w:rsidP="00DE1945">
      <w:pPr>
        <w:numPr>
          <w:ilvl w:val="0"/>
          <w:numId w:val="20"/>
        </w:numPr>
        <w:tabs>
          <w:tab w:val="left" w:pos="450"/>
        </w:tabs>
        <w:spacing w:before="6" w:line="245" w:lineRule="exact"/>
        <w:ind w:left="479" w:hanging="360"/>
        <w:rPr>
          <w:rFonts w:ascii="Book Antiqua" w:eastAsia="Book Antiqua" w:hAnsi="Book Antiqua" w:cs="Book Antiqua"/>
          <w:sz w:val="20"/>
          <w:szCs w:val="20"/>
        </w:rPr>
      </w:pPr>
      <w:r w:rsidRPr="00DE1945">
        <w:rPr>
          <w:rFonts w:ascii="Book Antiqua" w:eastAsia="Book Antiqua" w:hAnsi="Book Antiqua" w:cs="Book Antiqua"/>
          <w:i/>
          <w:sz w:val="20"/>
          <w:szCs w:val="20"/>
        </w:rPr>
        <w:t>Curves Women’s Health &amp; Fitness Initiative</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 xml:space="preserve">Curves International, </w:t>
      </w:r>
      <w:r w:rsidRPr="00DE1945">
        <w:rPr>
          <w:rFonts w:ascii="Book Antiqua" w:eastAsia="Book Antiqua" w:hAnsi="Book Antiqua" w:cs="Book Antiqua"/>
          <w:sz w:val="20"/>
          <w:szCs w:val="20"/>
        </w:rPr>
        <w:t>(PI), $5,000,000, 2004-09.</w:t>
      </w:r>
    </w:p>
    <w:p w14:paraId="20A5AA03" w14:textId="77777777" w:rsidR="00C325AF" w:rsidRPr="00DE1945" w:rsidRDefault="00960D0E" w:rsidP="00DE1945">
      <w:pPr>
        <w:numPr>
          <w:ilvl w:val="0"/>
          <w:numId w:val="20"/>
        </w:numPr>
        <w:tabs>
          <w:tab w:val="left" w:pos="450"/>
        </w:tabs>
        <w:ind w:left="479" w:right="669" w:hanging="360"/>
        <w:rPr>
          <w:rFonts w:ascii="Book Antiqua" w:eastAsia="Book Antiqua" w:hAnsi="Book Antiqua" w:cs="Book Antiqua"/>
          <w:sz w:val="20"/>
          <w:szCs w:val="20"/>
        </w:rPr>
      </w:pPr>
      <w:r w:rsidRPr="00DE1945">
        <w:rPr>
          <w:rFonts w:ascii="Book Antiqua" w:eastAsia="Book Antiqua" w:hAnsi="Book Antiqua" w:cs="Book Antiqua"/>
          <w:i/>
          <w:sz w:val="20"/>
          <w:szCs w:val="20"/>
        </w:rPr>
        <w:t>The Effects of Joint Advantage on Osteoarthritis &amp; Function Mobility in a Randomized Placebo Controlled – Double Blind Clinical Trial</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 xml:space="preserve">Phillips Health, LLC, </w:t>
      </w:r>
      <w:r w:rsidRPr="00DE1945">
        <w:rPr>
          <w:rFonts w:ascii="Book Antiqua" w:eastAsia="Book Antiqua" w:hAnsi="Book Antiqua" w:cs="Book Antiqua"/>
          <w:sz w:val="20"/>
          <w:szCs w:val="20"/>
        </w:rPr>
        <w:t>(Co-I, M &amp; L Greenwood Co-PI’s), $30,000, 2004-05.</w:t>
      </w:r>
    </w:p>
    <w:p w14:paraId="0E77E87E" w14:textId="77777777" w:rsidR="00C325AF" w:rsidRPr="00DE1945" w:rsidRDefault="00960D0E" w:rsidP="00DE1945">
      <w:pPr>
        <w:numPr>
          <w:ilvl w:val="0"/>
          <w:numId w:val="20"/>
        </w:numPr>
        <w:tabs>
          <w:tab w:val="left" w:pos="450"/>
        </w:tabs>
        <w:spacing w:line="239" w:lineRule="auto"/>
        <w:ind w:left="480" w:right="774" w:hanging="361"/>
        <w:rPr>
          <w:rFonts w:ascii="Book Antiqua" w:eastAsia="Book Antiqua" w:hAnsi="Book Antiqua" w:cs="Book Antiqua"/>
          <w:sz w:val="20"/>
          <w:szCs w:val="20"/>
        </w:rPr>
      </w:pPr>
      <w:r w:rsidRPr="00DE1945">
        <w:rPr>
          <w:rFonts w:ascii="Book Antiqua" w:hAnsi="Book Antiqua"/>
          <w:i/>
          <w:sz w:val="20"/>
        </w:rPr>
        <w:t>Effects of Eight Weeks of 6-OXO</w:t>
      </w:r>
      <w:r w:rsidRPr="00DE1945">
        <w:rPr>
          <w:rFonts w:ascii="Book Antiqua" w:hAnsi="Book Antiqua"/>
          <w:i/>
          <w:position w:val="5"/>
          <w:sz w:val="13"/>
        </w:rPr>
        <w:t xml:space="preserve">TM </w:t>
      </w:r>
      <w:r w:rsidRPr="00DE1945">
        <w:rPr>
          <w:rFonts w:ascii="Book Antiqua" w:hAnsi="Book Antiqua"/>
          <w:i/>
          <w:sz w:val="20"/>
        </w:rPr>
        <w:t xml:space="preserve">Supplementation on Serum Hormone Profiles and Serum and Urinary Clinical Safety Markers in Resistance-Trained Males. </w:t>
      </w:r>
      <w:r w:rsidRPr="00DE1945">
        <w:rPr>
          <w:rFonts w:ascii="Book Antiqua" w:hAnsi="Book Antiqua"/>
          <w:b/>
          <w:sz w:val="20"/>
        </w:rPr>
        <w:t xml:space="preserve">Proviant Laboratories, </w:t>
      </w:r>
      <w:r w:rsidRPr="00DE1945">
        <w:rPr>
          <w:rFonts w:ascii="Book Antiqua" w:hAnsi="Book Antiqua"/>
          <w:sz w:val="20"/>
        </w:rPr>
        <w:t>(Co-I, D. Willoughby PI), $42,000, 2005.</w:t>
      </w:r>
    </w:p>
    <w:p w14:paraId="291EF47B" w14:textId="77777777" w:rsidR="00C325AF" w:rsidRPr="00DE1945" w:rsidRDefault="00960D0E" w:rsidP="00DE1945">
      <w:pPr>
        <w:numPr>
          <w:ilvl w:val="0"/>
          <w:numId w:val="20"/>
        </w:numPr>
        <w:tabs>
          <w:tab w:val="left" w:pos="450"/>
        </w:tabs>
        <w:ind w:left="480" w:right="669" w:hanging="360"/>
        <w:rPr>
          <w:rFonts w:ascii="Book Antiqua" w:eastAsia="Book Antiqua" w:hAnsi="Book Antiqua" w:cs="Book Antiqua"/>
          <w:sz w:val="20"/>
          <w:szCs w:val="20"/>
        </w:rPr>
      </w:pPr>
      <w:r w:rsidRPr="00DE1945">
        <w:rPr>
          <w:rFonts w:ascii="Book Antiqua" w:hAnsi="Book Antiqua"/>
          <w:i/>
          <w:sz w:val="20"/>
        </w:rPr>
        <w:lastRenderedPageBreak/>
        <w:t>Effects of Eight Weeks of Novedex</w:t>
      </w:r>
      <w:r w:rsidRPr="00DE1945">
        <w:rPr>
          <w:rFonts w:ascii="Book Antiqua" w:hAnsi="Book Antiqua"/>
          <w:i/>
          <w:position w:val="5"/>
          <w:sz w:val="13"/>
        </w:rPr>
        <w:t xml:space="preserve">TM </w:t>
      </w:r>
      <w:r w:rsidRPr="00DE1945">
        <w:rPr>
          <w:rFonts w:ascii="Book Antiqua" w:hAnsi="Book Antiqua"/>
          <w:i/>
          <w:sz w:val="20"/>
        </w:rPr>
        <w:t xml:space="preserve">Supplementation on Serum Hormone Profiles and Serum and Urinary Clinical Safety Markers in Resistance-Trained Males. </w:t>
      </w:r>
      <w:r w:rsidRPr="00DE1945">
        <w:rPr>
          <w:rFonts w:ascii="Book Antiqua" w:hAnsi="Book Antiqua"/>
          <w:b/>
          <w:sz w:val="20"/>
        </w:rPr>
        <w:t xml:space="preserve">Gaspari Nutrition, </w:t>
      </w:r>
      <w:r w:rsidRPr="00DE1945">
        <w:rPr>
          <w:rFonts w:ascii="Book Antiqua" w:hAnsi="Book Antiqua"/>
          <w:sz w:val="20"/>
        </w:rPr>
        <w:t>(Co-I, D. Willoughby PI), $38,000, 2005.</w:t>
      </w:r>
    </w:p>
    <w:p w14:paraId="2395C9D5" w14:textId="77777777" w:rsidR="00C325AF" w:rsidRPr="00DE1945" w:rsidRDefault="00960D0E" w:rsidP="00DE1945">
      <w:pPr>
        <w:numPr>
          <w:ilvl w:val="0"/>
          <w:numId w:val="20"/>
        </w:numPr>
        <w:tabs>
          <w:tab w:val="left" w:pos="450"/>
        </w:tabs>
        <w:ind w:left="479" w:right="171" w:hanging="389"/>
        <w:rPr>
          <w:rFonts w:ascii="Book Antiqua" w:hAnsi="Book Antiqua"/>
        </w:rPr>
      </w:pPr>
      <w:r w:rsidRPr="00DE1945">
        <w:rPr>
          <w:rFonts w:ascii="Book Antiqua" w:hAnsi="Book Antiqua"/>
          <w:i/>
          <w:sz w:val="20"/>
        </w:rPr>
        <w:t>Effects of Prophylactic Doses of a Melatonin Supplement on Serum Growth Hormone Levels and the Hypothalamus-Pituitary- Adrenal Axis in Young and Old Males and Females</w:t>
      </w:r>
      <w:r w:rsidRPr="00DE1945">
        <w:rPr>
          <w:rFonts w:ascii="Book Antiqua" w:hAnsi="Book Antiqua"/>
          <w:sz w:val="20"/>
        </w:rPr>
        <w:t xml:space="preserve">. </w:t>
      </w:r>
      <w:r w:rsidRPr="00DE1945">
        <w:rPr>
          <w:rFonts w:ascii="Book Antiqua" w:hAnsi="Book Antiqua"/>
          <w:b/>
          <w:sz w:val="20"/>
        </w:rPr>
        <w:t>Iovate Health Sciences Research</w:t>
      </w:r>
      <w:r w:rsidRPr="00DE1945">
        <w:rPr>
          <w:rFonts w:ascii="Book Antiqua" w:hAnsi="Book Antiqua"/>
          <w:sz w:val="20"/>
        </w:rPr>
        <w:t xml:space="preserve">, </w:t>
      </w:r>
      <w:r w:rsidRPr="00DE1945">
        <w:rPr>
          <w:rFonts w:ascii="Book Antiqua" w:hAnsi="Book Antiqua"/>
          <w:b/>
          <w:sz w:val="20"/>
        </w:rPr>
        <w:t xml:space="preserve">Inc., </w:t>
      </w:r>
      <w:r w:rsidRPr="00DE1945">
        <w:rPr>
          <w:rFonts w:ascii="Book Antiqua" w:hAnsi="Book Antiqua"/>
          <w:sz w:val="20"/>
        </w:rPr>
        <w:t>(Co-I, D. Willoughby PI</w:t>
      </w:r>
      <w:r w:rsidRPr="00DE1945">
        <w:rPr>
          <w:rFonts w:ascii="Book Antiqua" w:hAnsi="Book Antiqua"/>
          <w:i/>
          <w:sz w:val="20"/>
          <w:szCs w:val="20"/>
        </w:rPr>
        <w:t>),</w:t>
      </w:r>
      <w:r w:rsidR="00690061" w:rsidRPr="00DE1945">
        <w:rPr>
          <w:rFonts w:ascii="Book Antiqua" w:hAnsi="Book Antiqua"/>
          <w:i/>
          <w:sz w:val="20"/>
          <w:szCs w:val="20"/>
        </w:rPr>
        <w:t xml:space="preserve"> </w:t>
      </w:r>
      <w:r w:rsidRPr="00DE1945">
        <w:rPr>
          <w:rFonts w:ascii="Book Antiqua" w:hAnsi="Book Antiqua"/>
          <w:i/>
          <w:sz w:val="20"/>
          <w:szCs w:val="20"/>
        </w:rPr>
        <w:t>$131,000, 2005.</w:t>
      </w:r>
    </w:p>
    <w:p w14:paraId="446CBE3B" w14:textId="77777777" w:rsidR="00C325AF" w:rsidRPr="00DE1945" w:rsidRDefault="00960D0E" w:rsidP="00DE1945">
      <w:pPr>
        <w:numPr>
          <w:ilvl w:val="0"/>
          <w:numId w:val="20"/>
        </w:numPr>
        <w:tabs>
          <w:tab w:val="left" w:pos="450"/>
        </w:tabs>
        <w:spacing w:before="1"/>
        <w:ind w:left="480" w:hanging="360"/>
        <w:rPr>
          <w:rFonts w:ascii="Book Antiqua" w:eastAsia="Book Antiqua" w:hAnsi="Book Antiqua" w:cs="Book Antiqua"/>
          <w:sz w:val="20"/>
          <w:szCs w:val="20"/>
        </w:rPr>
      </w:pPr>
      <w:r w:rsidRPr="00DE1945">
        <w:rPr>
          <w:rFonts w:ascii="Book Antiqua" w:eastAsia="Book Antiqua" w:hAnsi="Book Antiqua" w:cs="Book Antiqua"/>
          <w:i/>
          <w:sz w:val="20"/>
          <w:szCs w:val="20"/>
        </w:rPr>
        <w:t>Effects of Arachidonic Acid Supplementation on Training adaptation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 xml:space="preserve">Molecular Nutrition, </w:t>
      </w:r>
      <w:r w:rsidRPr="00DE1945">
        <w:rPr>
          <w:rFonts w:ascii="Book Antiqua" w:eastAsia="Book Antiqua" w:hAnsi="Book Antiqua" w:cs="Book Antiqua"/>
          <w:sz w:val="20"/>
          <w:szCs w:val="20"/>
        </w:rPr>
        <w:t>(PI), $60,331, 2005–06.</w:t>
      </w:r>
    </w:p>
    <w:p w14:paraId="1ACAACB6" w14:textId="77777777" w:rsidR="00C325AF" w:rsidRPr="00DE1945" w:rsidRDefault="00960D0E" w:rsidP="00DE1945">
      <w:pPr>
        <w:numPr>
          <w:ilvl w:val="0"/>
          <w:numId w:val="20"/>
        </w:numPr>
        <w:tabs>
          <w:tab w:val="left" w:pos="450"/>
        </w:tabs>
        <w:ind w:left="478" w:right="452" w:hanging="358"/>
        <w:rPr>
          <w:rFonts w:ascii="Book Antiqua" w:eastAsia="Book Antiqua" w:hAnsi="Book Antiqua" w:cs="Book Antiqua"/>
          <w:sz w:val="20"/>
          <w:szCs w:val="20"/>
        </w:rPr>
      </w:pPr>
      <w:r w:rsidRPr="00DE1945">
        <w:rPr>
          <w:rFonts w:ascii="Book Antiqua" w:hAnsi="Book Antiqua"/>
          <w:i/>
          <w:sz w:val="20"/>
        </w:rPr>
        <w:t xml:space="preserve">Impact of Acute and Chronic Coenzyme Q10 Supplementation on Exercise Performance. </w:t>
      </w:r>
      <w:r w:rsidRPr="00DE1945">
        <w:rPr>
          <w:rFonts w:ascii="Book Antiqua" w:hAnsi="Book Antiqua"/>
          <w:b/>
          <w:sz w:val="20"/>
        </w:rPr>
        <w:t xml:space="preserve">Pharma Base N.A., </w:t>
      </w:r>
      <w:r w:rsidRPr="00DE1945">
        <w:rPr>
          <w:rFonts w:ascii="Book Antiqua" w:hAnsi="Book Antiqua"/>
          <w:sz w:val="20"/>
        </w:rPr>
        <w:t>(PI), $76,188, 2006-07.</w:t>
      </w:r>
    </w:p>
    <w:p w14:paraId="6C507C56" w14:textId="77777777" w:rsidR="00C325AF" w:rsidRPr="00DE1945" w:rsidRDefault="00960D0E" w:rsidP="00DE1945">
      <w:pPr>
        <w:numPr>
          <w:ilvl w:val="0"/>
          <w:numId w:val="20"/>
        </w:numPr>
        <w:tabs>
          <w:tab w:val="left" w:pos="450"/>
        </w:tabs>
        <w:spacing w:before="1"/>
        <w:ind w:left="478" w:hanging="360"/>
        <w:rPr>
          <w:rFonts w:ascii="Book Antiqua" w:eastAsia="Book Antiqua" w:hAnsi="Book Antiqua" w:cs="Book Antiqua"/>
          <w:sz w:val="20"/>
          <w:szCs w:val="20"/>
        </w:rPr>
      </w:pPr>
      <w:r w:rsidRPr="00DE1945">
        <w:rPr>
          <w:rFonts w:ascii="Book Antiqua" w:hAnsi="Book Antiqua"/>
          <w:i/>
          <w:sz w:val="20"/>
        </w:rPr>
        <w:t xml:space="preserve">Effects of AX-4 Supplementation on Weight Loss in Overweight Men and Women. </w:t>
      </w:r>
      <w:r w:rsidRPr="00DE1945">
        <w:rPr>
          <w:rFonts w:ascii="Book Antiqua" w:hAnsi="Book Antiqua"/>
          <w:b/>
          <w:sz w:val="20"/>
        </w:rPr>
        <w:t>Ambryx Biotechnology, Inc., (</w:t>
      </w:r>
      <w:r w:rsidRPr="00DE1945">
        <w:rPr>
          <w:rFonts w:ascii="Book Antiqua" w:hAnsi="Book Antiqua"/>
          <w:sz w:val="20"/>
        </w:rPr>
        <w:t>PI),</w:t>
      </w:r>
    </w:p>
    <w:p w14:paraId="66BECE40" w14:textId="77777777" w:rsidR="00C325AF" w:rsidRPr="00DE1945" w:rsidRDefault="00960D0E" w:rsidP="00DE1945">
      <w:pPr>
        <w:pStyle w:val="BodyText"/>
        <w:tabs>
          <w:tab w:val="left" w:pos="450"/>
        </w:tabs>
        <w:spacing w:before="6" w:line="244" w:lineRule="exact"/>
        <w:ind w:left="478" w:firstLine="0"/>
      </w:pPr>
      <w:r w:rsidRPr="00DE1945">
        <w:t>$107,458, 2006-07.</w:t>
      </w:r>
    </w:p>
    <w:p w14:paraId="40FB5361" w14:textId="77777777" w:rsidR="00C325AF" w:rsidRPr="00DE1945" w:rsidRDefault="00960D0E" w:rsidP="00DE1945">
      <w:pPr>
        <w:numPr>
          <w:ilvl w:val="0"/>
          <w:numId w:val="20"/>
        </w:numPr>
        <w:tabs>
          <w:tab w:val="left" w:pos="450"/>
        </w:tabs>
        <w:ind w:left="478" w:right="378" w:hanging="360"/>
        <w:rPr>
          <w:rFonts w:ascii="Book Antiqua" w:eastAsia="Book Antiqua" w:hAnsi="Book Antiqua" w:cs="Book Antiqua"/>
          <w:sz w:val="20"/>
          <w:szCs w:val="20"/>
        </w:rPr>
      </w:pPr>
      <w:r w:rsidRPr="00DE1945">
        <w:rPr>
          <w:rFonts w:ascii="Book Antiqua" w:hAnsi="Book Antiqua"/>
          <w:i/>
          <w:sz w:val="20"/>
        </w:rPr>
        <w:t xml:space="preserve">Comparison of two diet approaches on weight loss and health outcomes in women. </w:t>
      </w:r>
      <w:r w:rsidRPr="00DE1945">
        <w:rPr>
          <w:rFonts w:ascii="Book Antiqua" w:hAnsi="Book Antiqua"/>
          <w:b/>
          <w:sz w:val="20"/>
        </w:rPr>
        <w:t xml:space="preserve">General Mills Bell Institute for Human Nutrition, </w:t>
      </w:r>
      <w:r w:rsidRPr="00DE1945">
        <w:rPr>
          <w:rFonts w:ascii="Book Antiqua" w:hAnsi="Book Antiqua"/>
          <w:sz w:val="20"/>
        </w:rPr>
        <w:t>(PI), $389,885, 2007-08. $93,650 transferred to TAMU.</w:t>
      </w:r>
    </w:p>
    <w:p w14:paraId="04BA79D2" w14:textId="77777777" w:rsidR="00C325AF" w:rsidRPr="00DE1945" w:rsidRDefault="00960D0E" w:rsidP="00DE1945">
      <w:pPr>
        <w:numPr>
          <w:ilvl w:val="0"/>
          <w:numId w:val="20"/>
        </w:numPr>
        <w:tabs>
          <w:tab w:val="left" w:pos="450"/>
        </w:tabs>
        <w:spacing w:before="5" w:line="245" w:lineRule="exact"/>
        <w:ind w:left="478" w:hanging="360"/>
        <w:rPr>
          <w:rFonts w:ascii="Book Antiqua" w:eastAsia="Book Antiqua" w:hAnsi="Book Antiqua" w:cs="Book Antiqua"/>
          <w:sz w:val="20"/>
          <w:szCs w:val="20"/>
        </w:rPr>
      </w:pPr>
      <w:r w:rsidRPr="00DE1945">
        <w:rPr>
          <w:rFonts w:ascii="Book Antiqua" w:eastAsia="Book Antiqua" w:hAnsi="Book Antiqua" w:cs="Book Antiqua"/>
          <w:i/>
          <w:sz w:val="20"/>
          <w:szCs w:val="20"/>
        </w:rPr>
        <w:t xml:space="preserve">Curves: Women’s Health &amp; Fitness Initiative Extension. </w:t>
      </w:r>
      <w:r w:rsidRPr="00DE1945">
        <w:rPr>
          <w:rFonts w:ascii="Book Antiqua" w:eastAsia="Book Antiqua" w:hAnsi="Book Antiqua" w:cs="Book Antiqua"/>
          <w:b/>
          <w:bCs/>
          <w:sz w:val="20"/>
          <w:szCs w:val="20"/>
        </w:rPr>
        <w:t xml:space="preserve">Curves International, </w:t>
      </w:r>
      <w:r w:rsidRPr="00DE1945">
        <w:rPr>
          <w:rFonts w:ascii="Book Antiqua" w:eastAsia="Book Antiqua" w:hAnsi="Book Antiqua" w:cs="Book Antiqua"/>
          <w:sz w:val="20"/>
          <w:szCs w:val="20"/>
        </w:rPr>
        <w:t>(PI), $</w:t>
      </w:r>
      <w:r w:rsidR="00A03653" w:rsidRPr="00DE1945">
        <w:rPr>
          <w:rFonts w:ascii="Book Antiqua" w:eastAsia="Book Antiqua" w:hAnsi="Book Antiqua" w:cs="Book Antiqua"/>
          <w:sz w:val="20"/>
          <w:szCs w:val="20"/>
        </w:rPr>
        <w:t>2</w:t>
      </w:r>
      <w:r w:rsidRPr="00DE1945">
        <w:rPr>
          <w:rFonts w:ascii="Book Antiqua" w:eastAsia="Book Antiqua" w:hAnsi="Book Antiqua" w:cs="Book Antiqua"/>
          <w:sz w:val="20"/>
          <w:szCs w:val="20"/>
        </w:rPr>
        <w:t>,0</w:t>
      </w:r>
      <w:r w:rsidR="00A03653" w:rsidRPr="00DE1945">
        <w:rPr>
          <w:rFonts w:ascii="Book Antiqua" w:eastAsia="Book Antiqua" w:hAnsi="Book Antiqua" w:cs="Book Antiqua"/>
          <w:sz w:val="20"/>
          <w:szCs w:val="20"/>
        </w:rPr>
        <w:t>58</w:t>
      </w:r>
      <w:r w:rsidRPr="00DE1945">
        <w:rPr>
          <w:rFonts w:ascii="Book Antiqua" w:eastAsia="Book Antiqua" w:hAnsi="Book Antiqua" w:cs="Book Antiqua"/>
          <w:sz w:val="20"/>
          <w:szCs w:val="20"/>
        </w:rPr>
        <w:t>,</w:t>
      </w:r>
      <w:r w:rsidR="00A03653" w:rsidRPr="00DE1945">
        <w:rPr>
          <w:rFonts w:ascii="Book Antiqua" w:eastAsia="Book Antiqua" w:hAnsi="Book Antiqua" w:cs="Book Antiqua"/>
          <w:sz w:val="20"/>
          <w:szCs w:val="20"/>
        </w:rPr>
        <w:t>903</w:t>
      </w:r>
      <w:r w:rsidRPr="00DE1945">
        <w:rPr>
          <w:rFonts w:ascii="Book Antiqua" w:eastAsia="Book Antiqua" w:hAnsi="Book Antiqua" w:cs="Book Antiqua"/>
          <w:sz w:val="20"/>
          <w:szCs w:val="20"/>
        </w:rPr>
        <w:t>, 2008-11.</w:t>
      </w:r>
    </w:p>
    <w:p w14:paraId="00E02F01" w14:textId="77777777" w:rsidR="00C325AF" w:rsidRPr="00DE1945" w:rsidRDefault="00960D0E" w:rsidP="00DE1945">
      <w:pPr>
        <w:numPr>
          <w:ilvl w:val="0"/>
          <w:numId w:val="20"/>
        </w:numPr>
        <w:tabs>
          <w:tab w:val="left" w:pos="450"/>
        </w:tabs>
        <w:ind w:left="478" w:right="142" w:hanging="360"/>
        <w:rPr>
          <w:rFonts w:ascii="Book Antiqua" w:eastAsia="Book Antiqua" w:hAnsi="Book Antiqua" w:cs="Book Antiqua"/>
          <w:sz w:val="20"/>
          <w:szCs w:val="20"/>
        </w:rPr>
      </w:pPr>
      <w:bookmarkStart w:id="0" w:name="_Hlk68244195"/>
      <w:r w:rsidRPr="00DE1945">
        <w:rPr>
          <w:rFonts w:ascii="Book Antiqua" w:eastAsia="Book Antiqua" w:hAnsi="Book Antiqua" w:cs="Book Antiqua"/>
          <w:i/>
          <w:sz w:val="20"/>
          <w:szCs w:val="20"/>
        </w:rPr>
        <w:t>The Program for Rural and Minority Health Disparities Research (P20</w:t>
      </w:r>
      <w:r w:rsidRPr="00DE1945">
        <w:rPr>
          <w:rFonts w:ascii="Book Antiqua" w:eastAsia="Book Antiqua" w:hAnsi="Book Antiqua" w:cs="Book Antiqua"/>
          <w:b/>
          <w:bCs/>
          <w:i/>
          <w:sz w:val="20"/>
          <w:szCs w:val="20"/>
        </w:rPr>
        <w:t xml:space="preserve">).  </w:t>
      </w:r>
      <w:r w:rsidRPr="00DE1945">
        <w:rPr>
          <w:rFonts w:ascii="Book Antiqua" w:eastAsia="Book Antiqua" w:hAnsi="Book Antiqua" w:cs="Book Antiqua"/>
          <w:b/>
          <w:bCs/>
          <w:sz w:val="20"/>
          <w:szCs w:val="20"/>
        </w:rPr>
        <w:t xml:space="preserve">DHHS-NIH-National Center for Minority Health and Health Disparities, </w:t>
      </w:r>
      <w:r w:rsidRPr="00DE1945">
        <w:rPr>
          <w:rFonts w:ascii="Book Antiqua" w:eastAsia="Book Antiqua" w:hAnsi="Book Antiqua" w:cs="Book Antiqua"/>
          <w:sz w:val="20"/>
          <w:szCs w:val="20"/>
        </w:rPr>
        <w:t xml:space="preserve">(K. McLeroy, PI). Served as consultant </w:t>
      </w:r>
      <w:r w:rsidR="00CF77CA" w:rsidRPr="00DE1945">
        <w:rPr>
          <w:rFonts w:ascii="Book Antiqua" w:eastAsia="Book Antiqua" w:hAnsi="Book Antiqua" w:cs="Book Antiqua"/>
          <w:sz w:val="20"/>
          <w:szCs w:val="20"/>
        </w:rPr>
        <w:t>and lead administrator from HLKN for</w:t>
      </w:r>
      <w:r w:rsidRPr="00DE1945">
        <w:rPr>
          <w:rFonts w:ascii="Book Antiqua" w:eastAsia="Book Antiqua" w:hAnsi="Book Antiqua" w:cs="Book Antiqua"/>
          <w:sz w:val="20"/>
          <w:szCs w:val="20"/>
        </w:rPr>
        <w:t xml:space="preserve"> administrative core, </w:t>
      </w:r>
      <w:r w:rsidR="00820D58" w:rsidRPr="00DE1945">
        <w:rPr>
          <w:rFonts w:ascii="Book Antiqua" w:eastAsia="Book Antiqua" w:hAnsi="Book Antiqua" w:cs="Book Antiqua"/>
          <w:sz w:val="20"/>
          <w:szCs w:val="20"/>
        </w:rPr>
        <w:t>≈$5,600,000, 2007 - 2012.</w:t>
      </w:r>
    </w:p>
    <w:bookmarkEnd w:id="0"/>
    <w:p w14:paraId="3377F84E" w14:textId="16D9FF7C" w:rsidR="00C325AF" w:rsidRPr="00DE1945" w:rsidRDefault="00960D0E" w:rsidP="00DE1945">
      <w:pPr>
        <w:numPr>
          <w:ilvl w:val="0"/>
          <w:numId w:val="20"/>
        </w:numPr>
        <w:tabs>
          <w:tab w:val="left" w:pos="450"/>
        </w:tabs>
        <w:ind w:left="478" w:right="256" w:hanging="360"/>
        <w:rPr>
          <w:rFonts w:ascii="Book Antiqua" w:eastAsia="Book Antiqua" w:hAnsi="Book Antiqua" w:cs="Book Antiqua"/>
          <w:sz w:val="20"/>
          <w:szCs w:val="20"/>
        </w:rPr>
      </w:pPr>
      <w:r w:rsidRPr="00DE1945">
        <w:rPr>
          <w:rFonts w:ascii="Book Antiqua" w:hAnsi="Book Antiqua"/>
          <w:i/>
          <w:sz w:val="20"/>
        </w:rPr>
        <w:t>Effects of Russian Tarragon Extract Supplementation Prior to Creatine Supplementation on Whole Body Creatine Retention</w:t>
      </w:r>
      <w:r w:rsidRPr="00DE1945">
        <w:rPr>
          <w:rFonts w:ascii="Book Antiqua" w:hAnsi="Book Antiqua"/>
          <w:sz w:val="20"/>
        </w:rPr>
        <w:t xml:space="preserve">: </w:t>
      </w:r>
      <w:r w:rsidRPr="00DE1945">
        <w:rPr>
          <w:rFonts w:ascii="Book Antiqua" w:hAnsi="Book Antiqua"/>
          <w:i/>
          <w:sz w:val="20"/>
        </w:rPr>
        <w:t xml:space="preserve">A </w:t>
      </w:r>
      <w:r w:rsidR="00C83205" w:rsidRPr="00DE1945">
        <w:rPr>
          <w:rFonts w:ascii="Book Antiqua" w:hAnsi="Book Antiqua"/>
          <w:i/>
          <w:sz w:val="20"/>
        </w:rPr>
        <w:t>Proof-of-Concept</w:t>
      </w:r>
      <w:r w:rsidRPr="00DE1945">
        <w:rPr>
          <w:rFonts w:ascii="Book Antiqua" w:hAnsi="Book Antiqua"/>
          <w:i/>
          <w:sz w:val="20"/>
        </w:rPr>
        <w:t xml:space="preserve"> Study.  </w:t>
      </w:r>
      <w:r w:rsidRPr="00DE1945">
        <w:rPr>
          <w:rFonts w:ascii="Book Antiqua" w:hAnsi="Book Antiqua"/>
          <w:b/>
          <w:sz w:val="20"/>
        </w:rPr>
        <w:t>Phytolab GmbH/Martin Bauer, Inc</w:t>
      </w:r>
      <w:r w:rsidRPr="00DE1945">
        <w:rPr>
          <w:rFonts w:ascii="Book Antiqua" w:hAnsi="Book Antiqua"/>
          <w:sz w:val="20"/>
        </w:rPr>
        <w:t>., (PI), $20,145, 12/10 to 8/12</w:t>
      </w:r>
      <w:r w:rsidRPr="00DE1945">
        <w:rPr>
          <w:rFonts w:ascii="Book Antiqua" w:hAnsi="Book Antiqua"/>
          <w:i/>
          <w:sz w:val="20"/>
        </w:rPr>
        <w:t>.</w:t>
      </w:r>
    </w:p>
    <w:p w14:paraId="1C7D91FE" w14:textId="77777777" w:rsidR="00C325AF" w:rsidRPr="00DE1945" w:rsidRDefault="00960D0E" w:rsidP="00DE1945">
      <w:pPr>
        <w:numPr>
          <w:ilvl w:val="0"/>
          <w:numId w:val="20"/>
        </w:numPr>
        <w:tabs>
          <w:tab w:val="left" w:pos="450"/>
        </w:tabs>
        <w:ind w:left="478" w:right="1012" w:hanging="360"/>
        <w:rPr>
          <w:rFonts w:ascii="Book Antiqua" w:eastAsia="Book Antiqua" w:hAnsi="Book Antiqua" w:cs="Book Antiqua"/>
          <w:sz w:val="20"/>
          <w:szCs w:val="20"/>
        </w:rPr>
      </w:pPr>
      <w:r w:rsidRPr="00DE1945">
        <w:rPr>
          <w:rFonts w:ascii="Book Antiqua" w:eastAsia="Book Antiqua" w:hAnsi="Book Antiqua" w:cs="Book Antiqua"/>
          <w:i/>
          <w:sz w:val="20"/>
          <w:szCs w:val="20"/>
        </w:rPr>
        <w:t>Comparison of Different Forms of Creatine on Creatine Availability, Retention, and Training Adaptation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AlzChem Trostberg, GmHB</w:t>
      </w:r>
      <w:r w:rsidRPr="00DE1945">
        <w:rPr>
          <w:rFonts w:ascii="Book Antiqua" w:eastAsia="Book Antiqua" w:hAnsi="Book Antiqua" w:cs="Book Antiqua"/>
          <w:sz w:val="20"/>
          <w:szCs w:val="20"/>
        </w:rPr>
        <w:t>, (PI), $5</w:t>
      </w:r>
      <w:r w:rsidR="00A03653" w:rsidRPr="00DE1945">
        <w:rPr>
          <w:rFonts w:ascii="Book Antiqua" w:eastAsia="Book Antiqua" w:hAnsi="Book Antiqua" w:cs="Book Antiqua"/>
          <w:sz w:val="20"/>
          <w:szCs w:val="20"/>
        </w:rPr>
        <w:t>8</w:t>
      </w:r>
      <w:r w:rsidRPr="00DE1945">
        <w:rPr>
          <w:rFonts w:ascii="Book Antiqua" w:eastAsia="Book Antiqua" w:hAnsi="Book Antiqua" w:cs="Book Antiqua"/>
          <w:sz w:val="20"/>
          <w:szCs w:val="20"/>
        </w:rPr>
        <w:t>,</w:t>
      </w:r>
      <w:r w:rsidR="00A03653" w:rsidRPr="00DE1945">
        <w:rPr>
          <w:rFonts w:ascii="Book Antiqua" w:eastAsia="Book Antiqua" w:hAnsi="Book Antiqua" w:cs="Book Antiqua"/>
          <w:sz w:val="20"/>
          <w:szCs w:val="20"/>
        </w:rPr>
        <w:t>380</w:t>
      </w:r>
      <w:r w:rsidRPr="00DE1945">
        <w:rPr>
          <w:rFonts w:ascii="Book Antiqua" w:eastAsia="Book Antiqua" w:hAnsi="Book Antiqua" w:cs="Book Antiqua"/>
          <w:sz w:val="20"/>
          <w:szCs w:val="20"/>
        </w:rPr>
        <w:t>, 12/10 – 12/12.</w:t>
      </w:r>
    </w:p>
    <w:p w14:paraId="18569175" w14:textId="77777777" w:rsidR="00C325AF" w:rsidRPr="00DE1945" w:rsidRDefault="00960D0E" w:rsidP="00DE1945">
      <w:pPr>
        <w:numPr>
          <w:ilvl w:val="0"/>
          <w:numId w:val="20"/>
        </w:numPr>
        <w:tabs>
          <w:tab w:val="left" w:pos="450"/>
        </w:tabs>
        <w:ind w:left="499" w:hanging="409"/>
        <w:rPr>
          <w:rFonts w:ascii="Book Antiqua" w:hAnsi="Book Antiqua"/>
        </w:rPr>
      </w:pPr>
      <w:r w:rsidRPr="00DE1945">
        <w:rPr>
          <w:rFonts w:ascii="Book Antiqua" w:hAnsi="Book Antiqua"/>
          <w:i/>
          <w:sz w:val="20"/>
        </w:rPr>
        <w:t>Altering Work to Rest Ratio in a Hypertrophic Training Program</w:t>
      </w:r>
      <w:r w:rsidRPr="00DE1945">
        <w:rPr>
          <w:rFonts w:ascii="Book Antiqua" w:hAnsi="Book Antiqua"/>
          <w:sz w:val="20"/>
        </w:rPr>
        <w:t xml:space="preserve">. </w:t>
      </w:r>
      <w:r w:rsidRPr="00DE1945">
        <w:rPr>
          <w:rFonts w:ascii="Book Antiqua" w:hAnsi="Book Antiqua"/>
          <w:b/>
          <w:sz w:val="20"/>
        </w:rPr>
        <w:t xml:space="preserve">NSCA Student Grant, </w:t>
      </w:r>
      <w:r w:rsidRPr="00DE1945">
        <w:rPr>
          <w:rFonts w:ascii="Book Antiqua" w:hAnsi="Book Antiqua"/>
          <w:sz w:val="20"/>
        </w:rPr>
        <w:t>(J. Oliver PI, faculty supervisor),</w:t>
      </w:r>
      <w:r w:rsidR="00690061" w:rsidRPr="00DE1945">
        <w:rPr>
          <w:rFonts w:ascii="Book Antiqua" w:hAnsi="Book Antiqua"/>
          <w:sz w:val="20"/>
        </w:rPr>
        <w:t xml:space="preserve"> </w:t>
      </w:r>
      <w:r w:rsidRPr="00DE1945">
        <w:rPr>
          <w:rFonts w:ascii="Book Antiqua" w:hAnsi="Book Antiqua"/>
          <w:i/>
          <w:sz w:val="20"/>
          <w:szCs w:val="20"/>
        </w:rPr>
        <w:t>$</w:t>
      </w:r>
      <w:r w:rsidR="00A03653" w:rsidRPr="00DE1945">
        <w:rPr>
          <w:rFonts w:ascii="Book Antiqua" w:hAnsi="Book Antiqua"/>
          <w:i/>
          <w:sz w:val="20"/>
          <w:szCs w:val="20"/>
        </w:rPr>
        <w:t>9,575</w:t>
      </w:r>
      <w:r w:rsidRPr="00DE1945">
        <w:rPr>
          <w:rFonts w:ascii="Book Antiqua" w:hAnsi="Book Antiqua"/>
          <w:i/>
          <w:sz w:val="20"/>
          <w:szCs w:val="20"/>
        </w:rPr>
        <w:t>, 8/10 – 8/11.</w:t>
      </w:r>
    </w:p>
    <w:p w14:paraId="4C16FEF8" w14:textId="77777777" w:rsidR="00C325AF" w:rsidRPr="00DE1945" w:rsidRDefault="00960D0E" w:rsidP="00DE1945">
      <w:pPr>
        <w:numPr>
          <w:ilvl w:val="0"/>
          <w:numId w:val="20"/>
        </w:numPr>
        <w:tabs>
          <w:tab w:val="left" w:pos="450"/>
        </w:tabs>
        <w:ind w:left="499" w:hanging="360"/>
        <w:rPr>
          <w:rFonts w:ascii="Book Antiqua" w:eastAsia="Book Antiqua" w:hAnsi="Book Antiqua" w:cs="Book Antiqua"/>
          <w:sz w:val="20"/>
          <w:szCs w:val="20"/>
        </w:rPr>
      </w:pPr>
      <w:r w:rsidRPr="00DE1945">
        <w:rPr>
          <w:rFonts w:ascii="Book Antiqua" w:hAnsi="Book Antiqua"/>
          <w:i/>
          <w:sz w:val="20"/>
        </w:rPr>
        <w:t>Simplified Human Clinical Trial</w:t>
      </w:r>
      <w:r w:rsidRPr="00DE1945">
        <w:rPr>
          <w:rFonts w:ascii="Book Antiqua" w:hAnsi="Book Antiqua"/>
          <w:sz w:val="20"/>
        </w:rPr>
        <w:t xml:space="preserve">. </w:t>
      </w:r>
      <w:r w:rsidRPr="00DE1945">
        <w:rPr>
          <w:rFonts w:ascii="Book Antiqua" w:hAnsi="Book Antiqua"/>
          <w:b/>
          <w:sz w:val="20"/>
        </w:rPr>
        <w:t xml:space="preserve">Department of Nutritional Sciences, TAMU, </w:t>
      </w:r>
      <w:r w:rsidRPr="00DE1945">
        <w:rPr>
          <w:rFonts w:ascii="Book Antiqua" w:hAnsi="Book Antiqua"/>
          <w:sz w:val="20"/>
        </w:rPr>
        <w:t>(Talcott PI, Kreider Co-PI),</w:t>
      </w:r>
      <w:r w:rsidR="00AC2F06" w:rsidRPr="00DE1945">
        <w:rPr>
          <w:rFonts w:ascii="Book Antiqua" w:hAnsi="Book Antiqua"/>
          <w:sz w:val="20"/>
        </w:rPr>
        <w:t xml:space="preserve"> </w:t>
      </w:r>
    </w:p>
    <w:p w14:paraId="294060E6" w14:textId="77777777" w:rsidR="00C325AF" w:rsidRPr="00DE1945" w:rsidRDefault="00960D0E" w:rsidP="00DE1945">
      <w:pPr>
        <w:pStyle w:val="BodyText"/>
        <w:tabs>
          <w:tab w:val="left" w:pos="450"/>
        </w:tabs>
        <w:ind w:left="499" w:firstLine="0"/>
      </w:pPr>
      <w:r w:rsidRPr="00DE1945">
        <w:t>$44,000, 10/10 – 12/13.</w:t>
      </w:r>
    </w:p>
    <w:p w14:paraId="25D22FD2" w14:textId="77777777" w:rsidR="00C325AF" w:rsidRPr="00DE1945" w:rsidRDefault="00960D0E" w:rsidP="00DE1945">
      <w:pPr>
        <w:numPr>
          <w:ilvl w:val="0"/>
          <w:numId w:val="20"/>
        </w:numPr>
        <w:tabs>
          <w:tab w:val="left" w:pos="450"/>
        </w:tabs>
        <w:spacing w:before="1"/>
        <w:ind w:left="499" w:hanging="360"/>
        <w:rPr>
          <w:rFonts w:ascii="Book Antiqua" w:eastAsia="Book Antiqua" w:hAnsi="Book Antiqua" w:cs="Book Antiqua"/>
          <w:sz w:val="20"/>
          <w:szCs w:val="20"/>
        </w:rPr>
      </w:pPr>
      <w:bookmarkStart w:id="1" w:name="_Hlk68243875"/>
      <w:r w:rsidRPr="00DE1945">
        <w:rPr>
          <w:rFonts w:ascii="Book Antiqua" w:eastAsia="Book Antiqua" w:hAnsi="Book Antiqua" w:cs="Book Antiqua"/>
          <w:i/>
          <w:sz w:val="20"/>
          <w:szCs w:val="20"/>
        </w:rPr>
        <w:t xml:space="preserve">Curves: Women’s Health &amp; Fitness Initiative Extension. </w:t>
      </w:r>
      <w:r w:rsidRPr="00DE1945">
        <w:rPr>
          <w:rFonts w:ascii="Book Antiqua" w:eastAsia="Book Antiqua" w:hAnsi="Book Antiqua" w:cs="Book Antiqua"/>
          <w:b/>
          <w:bCs/>
          <w:sz w:val="20"/>
          <w:szCs w:val="20"/>
        </w:rPr>
        <w:t xml:space="preserve">Curves International, </w:t>
      </w:r>
      <w:r w:rsidRPr="00DE1945">
        <w:rPr>
          <w:rFonts w:ascii="Book Antiqua" w:eastAsia="Book Antiqua" w:hAnsi="Book Antiqua" w:cs="Book Antiqua"/>
          <w:sz w:val="20"/>
          <w:szCs w:val="20"/>
        </w:rPr>
        <w:t xml:space="preserve">(PI) $700,224. 9/13 – </w:t>
      </w:r>
      <w:r w:rsidR="003274A4" w:rsidRPr="00DE1945">
        <w:rPr>
          <w:rFonts w:ascii="Book Antiqua" w:eastAsia="Book Antiqua" w:hAnsi="Book Antiqua" w:cs="Book Antiqua"/>
          <w:sz w:val="20"/>
          <w:szCs w:val="20"/>
        </w:rPr>
        <w:t>4</w:t>
      </w:r>
      <w:r w:rsidRPr="00DE1945">
        <w:rPr>
          <w:rFonts w:ascii="Book Antiqua" w:eastAsia="Book Antiqua" w:hAnsi="Book Antiqua" w:cs="Book Antiqua"/>
          <w:sz w:val="20"/>
          <w:szCs w:val="20"/>
        </w:rPr>
        <w:t>/1</w:t>
      </w:r>
      <w:r w:rsidR="003274A4" w:rsidRPr="00DE1945">
        <w:rPr>
          <w:rFonts w:ascii="Book Antiqua" w:eastAsia="Book Antiqua" w:hAnsi="Book Antiqua" w:cs="Book Antiqua"/>
          <w:sz w:val="20"/>
          <w:szCs w:val="20"/>
        </w:rPr>
        <w:t>5</w:t>
      </w:r>
      <w:r w:rsidRPr="00DE1945">
        <w:rPr>
          <w:rFonts w:ascii="Book Antiqua" w:eastAsia="Book Antiqua" w:hAnsi="Book Antiqua" w:cs="Book Antiqua"/>
          <w:sz w:val="20"/>
          <w:szCs w:val="20"/>
        </w:rPr>
        <w:t>.</w:t>
      </w:r>
    </w:p>
    <w:bookmarkEnd w:id="1"/>
    <w:p w14:paraId="0B816415" w14:textId="77777777" w:rsidR="00C325AF" w:rsidRPr="00DE1945" w:rsidRDefault="00960D0E" w:rsidP="00DE1945">
      <w:pPr>
        <w:numPr>
          <w:ilvl w:val="0"/>
          <w:numId w:val="20"/>
        </w:numPr>
        <w:tabs>
          <w:tab w:val="left" w:pos="450"/>
        </w:tabs>
        <w:ind w:left="499" w:hanging="360"/>
        <w:rPr>
          <w:rFonts w:ascii="Book Antiqua" w:eastAsia="Book Antiqua" w:hAnsi="Book Antiqua" w:cs="Book Antiqua"/>
          <w:sz w:val="20"/>
          <w:szCs w:val="20"/>
        </w:rPr>
      </w:pPr>
      <w:r w:rsidRPr="00DE1945">
        <w:rPr>
          <w:rFonts w:ascii="Book Antiqua" w:hAnsi="Book Antiqua"/>
          <w:i/>
          <w:sz w:val="20"/>
        </w:rPr>
        <w:t xml:space="preserve">Effects of Tart-Cherry Supplementation on Markers of Exercise-Induced Muscle Damage. </w:t>
      </w:r>
      <w:r w:rsidRPr="00DE1945">
        <w:rPr>
          <w:rFonts w:ascii="Book Antiqua" w:hAnsi="Book Antiqua"/>
          <w:b/>
          <w:sz w:val="20"/>
        </w:rPr>
        <w:t>Anderson Global Group</w:t>
      </w:r>
      <w:r w:rsidRPr="00DE1945">
        <w:rPr>
          <w:rFonts w:ascii="Book Antiqua" w:hAnsi="Book Antiqua"/>
          <w:b/>
          <w:i/>
          <w:sz w:val="20"/>
        </w:rPr>
        <w:t xml:space="preserve">, </w:t>
      </w:r>
      <w:r w:rsidRPr="00DE1945">
        <w:rPr>
          <w:rFonts w:ascii="Book Antiqua" w:hAnsi="Book Antiqua"/>
          <w:i/>
          <w:sz w:val="20"/>
        </w:rPr>
        <w:t>(</w:t>
      </w:r>
      <w:r w:rsidRPr="00DE1945">
        <w:rPr>
          <w:rFonts w:ascii="Book Antiqua" w:hAnsi="Book Antiqua"/>
          <w:sz w:val="20"/>
        </w:rPr>
        <w:t>PI),</w:t>
      </w:r>
    </w:p>
    <w:p w14:paraId="7DE93678" w14:textId="77777777" w:rsidR="00C325AF" w:rsidRPr="00DE1945" w:rsidRDefault="00960D0E" w:rsidP="00DE1945">
      <w:pPr>
        <w:pStyle w:val="BodyText"/>
        <w:tabs>
          <w:tab w:val="left" w:pos="450"/>
        </w:tabs>
        <w:spacing w:before="6" w:line="244" w:lineRule="exact"/>
        <w:ind w:left="498" w:firstLine="0"/>
      </w:pPr>
      <w:r w:rsidRPr="00DE1945">
        <w:t>$93,728, 9/13 – 8/14.</w:t>
      </w:r>
    </w:p>
    <w:p w14:paraId="76DB8650" w14:textId="218F44FD" w:rsidR="00C325AF" w:rsidRPr="00DE1945" w:rsidRDefault="00960D0E" w:rsidP="00DE1945">
      <w:pPr>
        <w:numPr>
          <w:ilvl w:val="0"/>
          <w:numId w:val="20"/>
        </w:numPr>
        <w:tabs>
          <w:tab w:val="left" w:pos="450"/>
        </w:tabs>
        <w:ind w:left="499" w:right="595" w:hanging="360"/>
        <w:rPr>
          <w:rFonts w:ascii="Book Antiqua" w:eastAsia="Book Antiqua" w:hAnsi="Book Antiqua" w:cs="Book Antiqua"/>
          <w:sz w:val="18"/>
          <w:szCs w:val="20"/>
        </w:rPr>
      </w:pPr>
      <w:bookmarkStart w:id="2" w:name="_Hlk68243834"/>
      <w:bookmarkStart w:id="3" w:name="_Hlk63868796"/>
      <w:r w:rsidRPr="00DE1945">
        <w:rPr>
          <w:rFonts w:ascii="Book Antiqua" w:hAnsi="Book Antiqua"/>
          <w:i/>
          <w:sz w:val="20"/>
        </w:rPr>
        <w:t xml:space="preserve">A Multi-Continental Approach to Advance Exercise Methods and Technologies to Promote General Health and Sports Performance. </w:t>
      </w:r>
      <w:r w:rsidRPr="00DE1945">
        <w:rPr>
          <w:rFonts w:ascii="Book Antiqua" w:hAnsi="Book Antiqua"/>
          <w:b/>
          <w:sz w:val="20"/>
        </w:rPr>
        <w:t xml:space="preserve">Qatar National Research Fund. </w:t>
      </w:r>
      <w:r w:rsidRPr="00DE1945">
        <w:rPr>
          <w:rFonts w:ascii="Book Antiqua" w:hAnsi="Book Antiqua"/>
          <w:sz w:val="20"/>
        </w:rPr>
        <w:t>(J Villanueva, V. Di Salvo, P. Tesch, R. Fernandez, G. Rodas, R Canal</w:t>
      </w:r>
      <w:r w:rsidRPr="00DE1945">
        <w:rPr>
          <w:rFonts w:ascii="Book Antiqua" w:hAnsi="Book Antiqua" w:cs="Times New Roman"/>
          <w:sz w:val="20"/>
        </w:rPr>
        <w:t>,</w:t>
      </w:r>
      <w:r w:rsidR="00D221D1" w:rsidRPr="00DE1945">
        <w:rPr>
          <w:rFonts w:ascii="Book Antiqua" w:hAnsi="Book Antiqua" w:cs="Times New Roman"/>
          <w:sz w:val="20"/>
        </w:rPr>
        <w:t xml:space="preserve"> </w:t>
      </w:r>
      <w:r w:rsidRPr="00DE1945">
        <w:rPr>
          <w:rFonts w:ascii="Book Antiqua" w:hAnsi="Book Antiqua" w:cs="Times New Roman"/>
          <w:sz w:val="20"/>
        </w:rPr>
        <w:t>R Kreider Co-PI’s</w:t>
      </w:r>
      <w:r w:rsidR="005069AD" w:rsidRPr="00DE1945">
        <w:rPr>
          <w:rFonts w:ascii="Book Antiqua" w:hAnsi="Book Antiqua" w:cs="Times New Roman"/>
          <w:sz w:val="20"/>
        </w:rPr>
        <w:t xml:space="preserve"> (</w:t>
      </w:r>
      <w:r w:rsidRPr="00DE1945">
        <w:rPr>
          <w:rFonts w:ascii="Book Antiqua" w:hAnsi="Book Antiqua" w:cs="Times New Roman"/>
          <w:sz w:val="20"/>
        </w:rPr>
        <w:t>R. Linnehan Research Associate),</w:t>
      </w:r>
      <w:r w:rsidR="005069AD" w:rsidRPr="00DE1945">
        <w:rPr>
          <w:rFonts w:ascii="Book Antiqua" w:hAnsi="Book Antiqua" w:cs="Times New Roman"/>
          <w:sz w:val="20"/>
        </w:rPr>
        <w:t xml:space="preserve"> </w:t>
      </w:r>
      <w:r w:rsidRPr="00DE1945">
        <w:rPr>
          <w:rFonts w:ascii="Book Antiqua" w:hAnsi="Book Antiqua" w:cs="Times New Roman"/>
          <w:sz w:val="20"/>
        </w:rPr>
        <w:t>$1,048,788, 2013-16.</w:t>
      </w:r>
    </w:p>
    <w:p w14:paraId="5EBC9A7B" w14:textId="77777777" w:rsidR="00C325AF" w:rsidRPr="00DE1945" w:rsidRDefault="00960D0E" w:rsidP="00DE1945">
      <w:pPr>
        <w:numPr>
          <w:ilvl w:val="0"/>
          <w:numId w:val="20"/>
        </w:numPr>
        <w:tabs>
          <w:tab w:val="left" w:pos="450"/>
        </w:tabs>
        <w:spacing w:before="6" w:line="245" w:lineRule="exact"/>
        <w:rPr>
          <w:rFonts w:ascii="Book Antiqua" w:eastAsia="Book Antiqua" w:hAnsi="Book Antiqua" w:cs="Book Antiqua"/>
          <w:sz w:val="20"/>
          <w:szCs w:val="20"/>
        </w:rPr>
      </w:pPr>
      <w:bookmarkStart w:id="4" w:name="_Hlk68243862"/>
      <w:bookmarkEnd w:id="2"/>
      <w:r w:rsidRPr="00DE1945">
        <w:rPr>
          <w:rFonts w:ascii="Book Antiqua" w:hAnsi="Book Antiqua"/>
          <w:i/>
          <w:sz w:val="20"/>
        </w:rPr>
        <w:t>Woodbolt</w:t>
      </w:r>
      <w:r w:rsidR="00B6027B" w:rsidRPr="00DE1945">
        <w:rPr>
          <w:rFonts w:ascii="Book Antiqua" w:hAnsi="Book Antiqua"/>
          <w:i/>
          <w:sz w:val="20"/>
        </w:rPr>
        <w:t xml:space="preserve"> (Nutrabolt)</w:t>
      </w:r>
      <w:r w:rsidRPr="00DE1945">
        <w:rPr>
          <w:rFonts w:ascii="Book Antiqua" w:hAnsi="Book Antiqua"/>
          <w:i/>
          <w:sz w:val="20"/>
        </w:rPr>
        <w:t xml:space="preserve"> Research &amp; Development Program. </w:t>
      </w:r>
      <w:r w:rsidRPr="00DE1945">
        <w:rPr>
          <w:rFonts w:ascii="Book Antiqua" w:hAnsi="Book Antiqua"/>
          <w:b/>
          <w:sz w:val="20"/>
        </w:rPr>
        <w:t xml:space="preserve">Woodbolt International, </w:t>
      </w:r>
      <w:r w:rsidRPr="00DE1945">
        <w:rPr>
          <w:rFonts w:ascii="Book Antiqua" w:hAnsi="Book Antiqua"/>
          <w:sz w:val="20"/>
        </w:rPr>
        <w:t>(PI), $</w:t>
      </w:r>
      <w:r w:rsidR="008100B6" w:rsidRPr="00DE1945">
        <w:rPr>
          <w:rFonts w:ascii="Book Antiqua" w:hAnsi="Book Antiqua"/>
          <w:sz w:val="20"/>
        </w:rPr>
        <w:t>1,466,501</w:t>
      </w:r>
      <w:r w:rsidRPr="00DE1945">
        <w:rPr>
          <w:rFonts w:ascii="Book Antiqua" w:hAnsi="Book Antiqua"/>
          <w:sz w:val="20"/>
        </w:rPr>
        <w:t>, 2013-1</w:t>
      </w:r>
      <w:r w:rsidR="008D0CDE" w:rsidRPr="00DE1945">
        <w:rPr>
          <w:rFonts w:ascii="Book Antiqua" w:hAnsi="Book Antiqua"/>
          <w:sz w:val="20"/>
        </w:rPr>
        <w:t>7</w:t>
      </w:r>
      <w:r w:rsidRPr="00DE1945">
        <w:rPr>
          <w:rFonts w:ascii="Book Antiqua" w:hAnsi="Book Antiqua"/>
          <w:sz w:val="20"/>
        </w:rPr>
        <w:t>.</w:t>
      </w:r>
    </w:p>
    <w:p w14:paraId="047F3E6C" w14:textId="2EE05463" w:rsidR="00A43D65" w:rsidRPr="00DE1945" w:rsidRDefault="001923DB" w:rsidP="00DE1945">
      <w:pPr>
        <w:numPr>
          <w:ilvl w:val="0"/>
          <w:numId w:val="20"/>
        </w:numPr>
        <w:tabs>
          <w:tab w:val="left" w:pos="450"/>
        </w:tabs>
        <w:spacing w:before="6" w:line="245" w:lineRule="exact"/>
        <w:rPr>
          <w:rFonts w:ascii="Book Antiqua" w:hAnsi="Book Antiqua"/>
          <w:sz w:val="20"/>
        </w:rPr>
      </w:pPr>
      <w:bookmarkStart w:id="5" w:name="_Hlk55553285"/>
      <w:bookmarkStart w:id="6" w:name="_Hlk68243732"/>
      <w:bookmarkEnd w:id="4"/>
      <w:r w:rsidRPr="00DE1945">
        <w:rPr>
          <w:rFonts w:ascii="Book Antiqua" w:hAnsi="Book Antiqua"/>
          <w:i/>
          <w:sz w:val="20"/>
        </w:rPr>
        <w:t xml:space="preserve">Effects of Chromium, </w:t>
      </w:r>
      <w:r w:rsidRPr="00DE1945">
        <w:rPr>
          <w:rFonts w:ascii="Book Antiqua" w:hAnsi="Book Antiqua"/>
          <w:i/>
          <w:iCs/>
          <w:sz w:val="20"/>
        </w:rPr>
        <w:t>Phyllanthus emblica</w:t>
      </w:r>
      <w:r w:rsidRPr="00DE1945">
        <w:rPr>
          <w:rFonts w:ascii="Book Antiqua" w:hAnsi="Book Antiqua"/>
          <w:i/>
          <w:sz w:val="20"/>
        </w:rPr>
        <w:t> and Shilajit supplementation (Crominex®3+) and Phyllanthus emblica fruit extract (Capros™) on markers of cardiovascular health, fitness, and weight loss in sedentary and overweight men and women initiating an exercise program</w:t>
      </w:r>
      <w:r w:rsidR="00A43D65" w:rsidRPr="00DE1945">
        <w:rPr>
          <w:rFonts w:ascii="Book Antiqua" w:hAnsi="Book Antiqua"/>
          <w:i/>
          <w:sz w:val="20"/>
        </w:rPr>
        <w:t>.</w:t>
      </w:r>
      <w:r w:rsidR="00A43D65" w:rsidRPr="00DE1945">
        <w:rPr>
          <w:rFonts w:ascii="Book Antiqua" w:hAnsi="Book Antiqua"/>
          <w:sz w:val="20"/>
        </w:rPr>
        <w:t xml:space="preserve">  </w:t>
      </w:r>
      <w:r w:rsidR="00A43D65" w:rsidRPr="00DE1945">
        <w:rPr>
          <w:rFonts w:ascii="Book Antiqua" w:hAnsi="Book Antiqua"/>
          <w:b/>
          <w:sz w:val="20"/>
        </w:rPr>
        <w:t>Natreon, Inc</w:t>
      </w:r>
      <w:r w:rsidR="00A43D65" w:rsidRPr="00DE1945">
        <w:rPr>
          <w:rFonts w:ascii="Book Antiqua" w:hAnsi="Book Antiqua"/>
          <w:sz w:val="20"/>
        </w:rPr>
        <w:t xml:space="preserve">.  (PI), </w:t>
      </w:r>
      <w:r w:rsidR="00A43D65" w:rsidRPr="00DE1945">
        <w:rPr>
          <w:rFonts w:ascii="Book Antiqua" w:hAnsi="Book Antiqua"/>
          <w:bCs/>
          <w:sz w:val="20"/>
        </w:rPr>
        <w:t>$</w:t>
      </w:r>
      <w:r w:rsidRPr="00DE1945">
        <w:rPr>
          <w:rFonts w:ascii="Book Antiqua" w:hAnsi="Book Antiqua"/>
          <w:bCs/>
          <w:sz w:val="20"/>
        </w:rPr>
        <w:t>285,404. 2019</w:t>
      </w:r>
      <w:r w:rsidR="00A43D65" w:rsidRPr="00DE1945">
        <w:rPr>
          <w:rFonts w:ascii="Book Antiqua" w:hAnsi="Book Antiqua"/>
          <w:bCs/>
          <w:sz w:val="20"/>
        </w:rPr>
        <w:t xml:space="preserve"> - 202</w:t>
      </w:r>
      <w:r w:rsidR="006D6FDB" w:rsidRPr="00DE1945">
        <w:rPr>
          <w:rFonts w:ascii="Book Antiqua" w:hAnsi="Book Antiqua"/>
          <w:bCs/>
          <w:sz w:val="20"/>
        </w:rPr>
        <w:t>3</w:t>
      </w:r>
      <w:r w:rsidR="00A43D65" w:rsidRPr="00DE1945">
        <w:rPr>
          <w:rFonts w:ascii="Book Antiqua" w:hAnsi="Book Antiqua"/>
          <w:bCs/>
          <w:sz w:val="20"/>
        </w:rPr>
        <w:t>.</w:t>
      </w:r>
      <w:r w:rsidR="00A43D65" w:rsidRPr="00DE1945">
        <w:rPr>
          <w:rFonts w:ascii="Book Antiqua" w:hAnsi="Book Antiqua"/>
          <w:b/>
          <w:bCs/>
          <w:sz w:val="20"/>
        </w:rPr>
        <w:t xml:space="preserve"> </w:t>
      </w:r>
      <w:r w:rsidR="00A43D65" w:rsidRPr="00DE1945">
        <w:rPr>
          <w:rFonts w:ascii="Book Antiqua" w:hAnsi="Book Antiqua"/>
          <w:bCs/>
          <w:sz w:val="20"/>
        </w:rPr>
        <w:t xml:space="preserve"> </w:t>
      </w:r>
    </w:p>
    <w:bookmarkEnd w:id="5"/>
    <w:p w14:paraId="208A71A1" w14:textId="615B8623" w:rsidR="00E435B0" w:rsidRPr="00DE1945" w:rsidRDefault="00E435B0" w:rsidP="00DE1945">
      <w:pPr>
        <w:numPr>
          <w:ilvl w:val="0"/>
          <w:numId w:val="20"/>
        </w:numPr>
        <w:tabs>
          <w:tab w:val="left" w:pos="450"/>
        </w:tabs>
        <w:spacing w:before="6" w:line="245" w:lineRule="exact"/>
        <w:rPr>
          <w:rFonts w:ascii="Book Antiqua" w:hAnsi="Book Antiqua"/>
          <w:sz w:val="20"/>
        </w:rPr>
      </w:pPr>
      <w:r w:rsidRPr="00DE1945">
        <w:rPr>
          <w:rFonts w:ascii="Book Antiqua" w:hAnsi="Book Antiqua"/>
          <w:i/>
          <w:sz w:val="20"/>
        </w:rPr>
        <w:t>Effects of Terminalia bellerica (Ayuric) supplementation on uric acid levels and markers of cardiometabolic health in individuals with moderately elevated but non-medically treated hyperuricemia</w:t>
      </w:r>
      <w:r w:rsidRPr="00DE1945">
        <w:rPr>
          <w:rFonts w:ascii="Book Antiqua" w:hAnsi="Book Antiqua"/>
          <w:sz w:val="20"/>
        </w:rPr>
        <w:t xml:space="preserve">. </w:t>
      </w:r>
      <w:bookmarkStart w:id="7" w:name="_Hlk118714522"/>
      <w:r w:rsidRPr="00DE1945">
        <w:rPr>
          <w:rFonts w:ascii="Book Antiqua" w:hAnsi="Book Antiqua"/>
          <w:b/>
          <w:sz w:val="20"/>
        </w:rPr>
        <w:t>Natreon, Inc</w:t>
      </w:r>
      <w:r w:rsidRPr="00DE1945">
        <w:rPr>
          <w:rFonts w:ascii="Book Antiqua" w:hAnsi="Book Antiqua"/>
          <w:sz w:val="20"/>
        </w:rPr>
        <w:t xml:space="preserve">. Kreider (PI), </w:t>
      </w:r>
      <w:r w:rsidR="00820D58" w:rsidRPr="00DE1945">
        <w:rPr>
          <w:rFonts w:ascii="Book Antiqua" w:hAnsi="Book Antiqua"/>
          <w:sz w:val="20"/>
        </w:rPr>
        <w:t>$</w:t>
      </w:r>
      <w:r w:rsidR="00232622" w:rsidRPr="00DE1945">
        <w:rPr>
          <w:rFonts w:ascii="Book Antiqua" w:hAnsi="Book Antiqua"/>
          <w:sz w:val="20"/>
        </w:rPr>
        <w:t>115,726, 2</w:t>
      </w:r>
      <w:r w:rsidRPr="00DE1945">
        <w:rPr>
          <w:rFonts w:ascii="Book Antiqua" w:hAnsi="Book Antiqua"/>
          <w:sz w:val="20"/>
        </w:rPr>
        <w:t>020 – 2021.</w:t>
      </w:r>
    </w:p>
    <w:bookmarkEnd w:id="6"/>
    <w:bookmarkEnd w:id="7"/>
    <w:p w14:paraId="69F122AE" w14:textId="6F44519B" w:rsidR="00061300" w:rsidRPr="00DE1945" w:rsidRDefault="00061300" w:rsidP="00DE1945">
      <w:pPr>
        <w:numPr>
          <w:ilvl w:val="0"/>
          <w:numId w:val="20"/>
        </w:numPr>
        <w:tabs>
          <w:tab w:val="left" w:pos="450"/>
        </w:tabs>
        <w:spacing w:before="6" w:line="245" w:lineRule="exact"/>
        <w:rPr>
          <w:rFonts w:ascii="Book Antiqua" w:hAnsi="Book Antiqua"/>
          <w:i/>
          <w:iCs/>
          <w:sz w:val="20"/>
        </w:rPr>
      </w:pPr>
      <w:r w:rsidRPr="00DE1945">
        <w:rPr>
          <w:rFonts w:ascii="Book Antiqua" w:hAnsi="Book Antiqua"/>
          <w:i/>
          <w:iCs/>
          <w:sz w:val="20"/>
        </w:rPr>
        <w:t xml:space="preserve">Evaluation of the Effects </w:t>
      </w:r>
      <w:r w:rsidR="00566C30" w:rsidRPr="00DE1945">
        <w:rPr>
          <w:rFonts w:ascii="Book Antiqua" w:hAnsi="Book Antiqua"/>
          <w:i/>
          <w:iCs/>
          <w:sz w:val="20"/>
        </w:rPr>
        <w:t>o</w:t>
      </w:r>
      <w:r w:rsidRPr="00DE1945">
        <w:rPr>
          <w:rFonts w:ascii="Book Antiqua" w:hAnsi="Book Antiqua"/>
          <w:i/>
          <w:iCs/>
          <w:sz w:val="20"/>
        </w:rPr>
        <w:t>f An Aqueous Extract</w:t>
      </w:r>
      <w:r w:rsidR="00566C30" w:rsidRPr="00DE1945">
        <w:rPr>
          <w:rFonts w:ascii="Book Antiqua" w:hAnsi="Book Antiqua"/>
          <w:i/>
          <w:iCs/>
          <w:sz w:val="20"/>
        </w:rPr>
        <w:t xml:space="preserve"> o</w:t>
      </w:r>
      <w:r w:rsidRPr="00DE1945">
        <w:rPr>
          <w:rFonts w:ascii="Book Antiqua" w:hAnsi="Book Antiqua"/>
          <w:i/>
          <w:iCs/>
          <w:sz w:val="20"/>
        </w:rPr>
        <w:t xml:space="preserve">f Leaves Plus Twigs </w:t>
      </w:r>
      <w:r w:rsidR="00566C30" w:rsidRPr="00DE1945">
        <w:rPr>
          <w:rFonts w:ascii="Book Antiqua" w:hAnsi="Book Antiqua"/>
          <w:i/>
          <w:iCs/>
          <w:sz w:val="20"/>
        </w:rPr>
        <w:t>o</w:t>
      </w:r>
      <w:r w:rsidRPr="00DE1945">
        <w:rPr>
          <w:rFonts w:ascii="Book Antiqua" w:hAnsi="Book Antiqua"/>
          <w:i/>
          <w:iCs/>
          <w:sz w:val="20"/>
        </w:rPr>
        <w:t xml:space="preserve">f Azadirachta Indica (Neem) On Glycemic Control In Prediabetic Individuals: A Randomized, Double-Blind, Placebo-Controlled Clinical Study. </w:t>
      </w:r>
      <w:r w:rsidRPr="00DE1945">
        <w:rPr>
          <w:rFonts w:ascii="Book Antiqua" w:hAnsi="Book Antiqua"/>
          <w:b/>
          <w:sz w:val="20"/>
        </w:rPr>
        <w:t>Natreon, Inc</w:t>
      </w:r>
      <w:r w:rsidRPr="00DE1945">
        <w:rPr>
          <w:rFonts w:ascii="Book Antiqua" w:hAnsi="Book Antiqua"/>
          <w:sz w:val="20"/>
        </w:rPr>
        <w:t>. Kreider (PI), $247,477, 2020 – 2021. (Approved but put on hold due to COVID).</w:t>
      </w:r>
    </w:p>
    <w:p w14:paraId="68CB52F8" w14:textId="13C518DC" w:rsidR="00E11873" w:rsidRPr="00DE1945" w:rsidRDefault="00E435B0" w:rsidP="00DE1945">
      <w:pPr>
        <w:numPr>
          <w:ilvl w:val="0"/>
          <w:numId w:val="20"/>
        </w:numPr>
        <w:tabs>
          <w:tab w:val="left" w:pos="450"/>
        </w:tabs>
        <w:spacing w:before="6" w:line="245" w:lineRule="exact"/>
        <w:rPr>
          <w:rFonts w:ascii="Book Antiqua" w:hAnsi="Book Antiqua"/>
          <w:sz w:val="20"/>
        </w:rPr>
      </w:pPr>
      <w:r w:rsidRPr="00DE1945">
        <w:rPr>
          <w:rFonts w:ascii="Book Antiqua" w:hAnsi="Book Antiqua"/>
          <w:i/>
          <w:sz w:val="20"/>
        </w:rPr>
        <w:t>Effects of Ashwagandha and Paraxanthine Ingestion on Executive Function, Pharmacokinetics, and Cognitive Function after Exercise</w:t>
      </w:r>
      <w:r w:rsidRPr="00DE1945">
        <w:rPr>
          <w:rFonts w:ascii="Book Antiqua" w:hAnsi="Book Antiqua"/>
          <w:sz w:val="20"/>
        </w:rPr>
        <w:t xml:space="preserve">. </w:t>
      </w:r>
      <w:bookmarkStart w:id="8" w:name="_Hlk121131501"/>
      <w:r w:rsidRPr="00DE1945">
        <w:rPr>
          <w:rFonts w:ascii="Book Antiqua" w:hAnsi="Book Antiqua"/>
          <w:b/>
          <w:sz w:val="20"/>
        </w:rPr>
        <w:t xml:space="preserve">Increnovo. </w:t>
      </w:r>
      <w:r w:rsidR="00E11873" w:rsidRPr="00DE1945">
        <w:rPr>
          <w:rFonts w:ascii="Book Antiqua" w:hAnsi="Book Antiqua"/>
          <w:sz w:val="20"/>
        </w:rPr>
        <w:t xml:space="preserve">Kreider (PI), </w:t>
      </w:r>
      <w:r w:rsidRPr="00DE1945">
        <w:rPr>
          <w:rFonts w:ascii="Book Antiqua" w:hAnsi="Book Antiqua"/>
          <w:sz w:val="20"/>
        </w:rPr>
        <w:t>$</w:t>
      </w:r>
      <w:r w:rsidR="006458B6" w:rsidRPr="00DE1945">
        <w:rPr>
          <w:rFonts w:ascii="Book Antiqua" w:hAnsi="Book Antiqua"/>
          <w:sz w:val="20"/>
        </w:rPr>
        <w:t>236,848</w:t>
      </w:r>
      <w:r w:rsidRPr="00DE1945">
        <w:rPr>
          <w:rFonts w:ascii="Book Antiqua" w:hAnsi="Book Antiqua"/>
          <w:sz w:val="20"/>
        </w:rPr>
        <w:t xml:space="preserve"> (</w:t>
      </w:r>
      <w:bookmarkEnd w:id="8"/>
      <w:r w:rsidRPr="00DE1945">
        <w:rPr>
          <w:rFonts w:ascii="Book Antiqua" w:hAnsi="Book Antiqua"/>
          <w:sz w:val="20"/>
        </w:rPr>
        <w:t>3 studies)</w:t>
      </w:r>
      <w:r w:rsidR="00E11873" w:rsidRPr="00DE1945">
        <w:rPr>
          <w:rFonts w:ascii="Book Antiqua" w:hAnsi="Book Antiqua"/>
          <w:sz w:val="20"/>
        </w:rPr>
        <w:t>, 2019 - 202</w:t>
      </w:r>
      <w:r w:rsidR="00197E02" w:rsidRPr="00DE1945">
        <w:rPr>
          <w:rFonts w:ascii="Book Antiqua" w:hAnsi="Book Antiqua"/>
          <w:sz w:val="20"/>
        </w:rPr>
        <w:t>2</w:t>
      </w:r>
      <w:r w:rsidRPr="00DE1945">
        <w:rPr>
          <w:rFonts w:ascii="Book Antiqua" w:hAnsi="Book Antiqua"/>
          <w:sz w:val="20"/>
        </w:rPr>
        <w:t xml:space="preserve">. </w:t>
      </w:r>
      <w:r w:rsidR="00E11873" w:rsidRPr="00DE1945">
        <w:rPr>
          <w:rFonts w:ascii="Book Antiqua" w:hAnsi="Book Antiqua"/>
          <w:sz w:val="20"/>
        </w:rPr>
        <w:t xml:space="preserve"> S</w:t>
      </w:r>
      <w:r w:rsidRPr="00DE1945">
        <w:rPr>
          <w:rFonts w:ascii="Book Antiqua" w:hAnsi="Book Antiqua"/>
          <w:sz w:val="20"/>
        </w:rPr>
        <w:t xml:space="preserve">ponsor given option of funding as grant or </w:t>
      </w:r>
      <w:r w:rsidR="00ED053D" w:rsidRPr="00DE1945">
        <w:rPr>
          <w:rFonts w:ascii="Book Antiqua" w:hAnsi="Book Antiqua"/>
          <w:sz w:val="20"/>
        </w:rPr>
        <w:t xml:space="preserve">fee for service </w:t>
      </w:r>
      <w:r w:rsidRPr="00DE1945">
        <w:rPr>
          <w:rFonts w:ascii="Book Antiqua" w:hAnsi="Book Antiqua"/>
          <w:sz w:val="20"/>
        </w:rPr>
        <w:t>contract with 35% external sponsor rate</w:t>
      </w:r>
      <w:r w:rsidR="00E11873" w:rsidRPr="00DE1945">
        <w:rPr>
          <w:rFonts w:ascii="Book Antiqua" w:hAnsi="Book Antiqua"/>
          <w:sz w:val="20"/>
        </w:rPr>
        <w:t>.</w:t>
      </w:r>
    </w:p>
    <w:p w14:paraId="3B090EB4" w14:textId="1984D81E" w:rsidR="00E11873" w:rsidRPr="00DE1945" w:rsidRDefault="00E11873" w:rsidP="00DE1945">
      <w:pPr>
        <w:numPr>
          <w:ilvl w:val="0"/>
          <w:numId w:val="20"/>
        </w:numPr>
        <w:tabs>
          <w:tab w:val="left" w:pos="450"/>
        </w:tabs>
        <w:spacing w:before="6" w:line="245" w:lineRule="exact"/>
        <w:rPr>
          <w:rFonts w:ascii="Book Antiqua" w:hAnsi="Book Antiqua"/>
          <w:sz w:val="20"/>
        </w:rPr>
      </w:pPr>
      <w:r w:rsidRPr="00DE1945">
        <w:rPr>
          <w:rFonts w:ascii="Book Antiqua" w:hAnsi="Book Antiqua"/>
          <w:i/>
          <w:sz w:val="20"/>
        </w:rPr>
        <w:t>Effects of Tart Cherry Ingestion on Food-Induced Serum Uric Acid Elevation</w:t>
      </w:r>
      <w:r w:rsidRPr="00DE1945">
        <w:rPr>
          <w:rFonts w:ascii="Book Antiqua" w:hAnsi="Book Antiqua"/>
          <w:sz w:val="20"/>
        </w:rPr>
        <w:t xml:space="preserve">. </w:t>
      </w:r>
      <w:r w:rsidRPr="00DE1945">
        <w:rPr>
          <w:rFonts w:ascii="Book Antiqua" w:hAnsi="Book Antiqua"/>
          <w:b/>
          <w:sz w:val="20"/>
        </w:rPr>
        <w:t>Anderson Global Group</w:t>
      </w:r>
      <w:r w:rsidRPr="00DE1945">
        <w:rPr>
          <w:rFonts w:ascii="Book Antiqua" w:hAnsi="Book Antiqua"/>
          <w:sz w:val="20"/>
        </w:rPr>
        <w:t>. Kreider (PI), $132,923, 2019-202</w:t>
      </w:r>
      <w:r w:rsidR="002D08EA" w:rsidRPr="00DE1945">
        <w:rPr>
          <w:rFonts w:ascii="Book Antiqua" w:hAnsi="Book Antiqua"/>
          <w:sz w:val="20"/>
        </w:rPr>
        <w:t>2</w:t>
      </w:r>
      <w:r w:rsidRPr="00DE1945">
        <w:rPr>
          <w:rFonts w:ascii="Book Antiqua" w:hAnsi="Book Antiqua"/>
          <w:sz w:val="20"/>
        </w:rPr>
        <w:t xml:space="preserve">. Sponsor given option of funding as grant or fee for service contract with 35% external sponsor rate. </w:t>
      </w:r>
    </w:p>
    <w:p w14:paraId="689B71EA" w14:textId="7468BE41" w:rsidR="00E11873" w:rsidRPr="00DE1945" w:rsidRDefault="00ED053D" w:rsidP="00DE1945">
      <w:pPr>
        <w:numPr>
          <w:ilvl w:val="0"/>
          <w:numId w:val="20"/>
        </w:numPr>
        <w:tabs>
          <w:tab w:val="left" w:pos="450"/>
        </w:tabs>
        <w:spacing w:before="6" w:line="245" w:lineRule="exact"/>
        <w:rPr>
          <w:rFonts w:ascii="Book Antiqua" w:hAnsi="Book Antiqua"/>
          <w:sz w:val="20"/>
        </w:rPr>
      </w:pPr>
      <w:r w:rsidRPr="00DE1945">
        <w:rPr>
          <w:rFonts w:ascii="Book Antiqua" w:hAnsi="Book Antiqua"/>
          <w:i/>
          <w:sz w:val="20"/>
        </w:rPr>
        <w:t xml:space="preserve">Effects of nooLVL™ Ingestion on Cognitive Function in Gamers. </w:t>
      </w:r>
      <w:r w:rsidRPr="00DE1945">
        <w:rPr>
          <w:rFonts w:ascii="Book Antiqua" w:hAnsi="Book Antiqua"/>
          <w:b/>
          <w:sz w:val="20"/>
        </w:rPr>
        <w:t xml:space="preserve">Nutrition 21. </w:t>
      </w:r>
      <w:r w:rsidR="006A042A" w:rsidRPr="00DE1945">
        <w:rPr>
          <w:rFonts w:ascii="Book Antiqua" w:hAnsi="Book Antiqua"/>
          <w:sz w:val="20"/>
        </w:rPr>
        <w:t>Kreider (PI), $152,167</w:t>
      </w:r>
      <w:r w:rsidR="00E11873" w:rsidRPr="00DE1945">
        <w:rPr>
          <w:rFonts w:ascii="Book Antiqua" w:hAnsi="Book Antiqua"/>
          <w:sz w:val="20"/>
        </w:rPr>
        <w:t>, 2020 – 2021. S</w:t>
      </w:r>
      <w:r w:rsidRPr="00DE1945">
        <w:rPr>
          <w:rFonts w:ascii="Book Antiqua" w:hAnsi="Book Antiqua"/>
          <w:sz w:val="20"/>
        </w:rPr>
        <w:t>ponsor given option of funding as grant or fee for service contract with 35% external sponsor rate</w:t>
      </w:r>
      <w:r w:rsidR="00E11873" w:rsidRPr="00DE1945">
        <w:rPr>
          <w:rFonts w:ascii="Book Antiqua" w:hAnsi="Book Antiqua"/>
          <w:sz w:val="20"/>
        </w:rPr>
        <w:t xml:space="preserve">. </w:t>
      </w:r>
      <w:r w:rsidRPr="00DE1945">
        <w:rPr>
          <w:rFonts w:ascii="Book Antiqua" w:hAnsi="Book Antiqua"/>
          <w:sz w:val="20"/>
        </w:rPr>
        <w:t xml:space="preserve"> </w:t>
      </w:r>
    </w:p>
    <w:p w14:paraId="6FA0B02C" w14:textId="235140FA" w:rsidR="00E11873" w:rsidRPr="00DE1945" w:rsidRDefault="00E11873" w:rsidP="00DE1945">
      <w:pPr>
        <w:pStyle w:val="ListParagraph"/>
        <w:numPr>
          <w:ilvl w:val="0"/>
          <w:numId w:val="20"/>
        </w:numPr>
        <w:tabs>
          <w:tab w:val="left" w:pos="450"/>
        </w:tabs>
        <w:rPr>
          <w:rFonts w:ascii="Book Antiqua" w:hAnsi="Book Antiqua"/>
          <w:sz w:val="20"/>
        </w:rPr>
      </w:pPr>
      <w:r w:rsidRPr="00DE1945">
        <w:rPr>
          <w:rFonts w:ascii="Book Antiqua" w:hAnsi="Book Antiqua"/>
          <w:i/>
          <w:sz w:val="20"/>
        </w:rPr>
        <w:t>Efficacy of a Microalgae Extract PhaeoSOL on Optimizing the Benefits of Healthy, Overweight and Moderately Obese Women Participating in an Exercise and Weight Management Program</w:t>
      </w:r>
      <w:r w:rsidRPr="00DE1945">
        <w:rPr>
          <w:rFonts w:ascii="Book Antiqua" w:hAnsi="Book Antiqua"/>
          <w:sz w:val="20"/>
        </w:rPr>
        <w:t xml:space="preserve">. </w:t>
      </w:r>
      <w:r w:rsidRPr="00DE1945">
        <w:rPr>
          <w:rFonts w:ascii="Book Antiqua" w:hAnsi="Book Antiqua"/>
          <w:b/>
          <w:sz w:val="20"/>
        </w:rPr>
        <w:t>Increnovo and Microphyt</w:t>
      </w:r>
      <w:r w:rsidRPr="00DE1945">
        <w:rPr>
          <w:rFonts w:ascii="Book Antiqua" w:hAnsi="Book Antiqua"/>
          <w:sz w:val="20"/>
        </w:rPr>
        <w:t>. Kreider (PI). $201,607, 2021</w:t>
      </w:r>
      <w:r w:rsidR="00304679" w:rsidRPr="00DE1945">
        <w:rPr>
          <w:rFonts w:ascii="Book Antiqua" w:hAnsi="Book Antiqua"/>
          <w:sz w:val="20"/>
        </w:rPr>
        <w:t xml:space="preserve"> - 2023</w:t>
      </w:r>
      <w:r w:rsidRPr="00DE1945">
        <w:rPr>
          <w:rFonts w:ascii="Book Antiqua" w:hAnsi="Book Antiqua"/>
          <w:sz w:val="20"/>
        </w:rPr>
        <w:t xml:space="preserve">.  Sponsor given option of funding as grant or fee for service contract with 35% external sponsor rate.  </w:t>
      </w:r>
    </w:p>
    <w:p w14:paraId="45A9FB31" w14:textId="5A50E30E" w:rsidR="00EE3BF6" w:rsidRPr="00DE1945" w:rsidRDefault="002F4B09" w:rsidP="00DE1945">
      <w:pPr>
        <w:pStyle w:val="ListParagraph"/>
        <w:numPr>
          <w:ilvl w:val="0"/>
          <w:numId w:val="20"/>
        </w:numPr>
        <w:tabs>
          <w:tab w:val="left" w:pos="450"/>
        </w:tabs>
        <w:spacing w:before="6" w:line="245" w:lineRule="exact"/>
        <w:rPr>
          <w:rFonts w:ascii="Book Antiqua" w:hAnsi="Book Antiqua"/>
          <w:sz w:val="20"/>
        </w:rPr>
      </w:pPr>
      <w:bookmarkStart w:id="9" w:name="_Hlk68243695"/>
      <w:r w:rsidRPr="00DE1945">
        <w:rPr>
          <w:rFonts w:ascii="Book Antiqua" w:hAnsi="Book Antiqua"/>
          <w:i/>
          <w:sz w:val="20"/>
        </w:rPr>
        <w:t>A cross-over comparator study between Ester-C® and ascorbic acid evaluating acute pharmacokinetics in adult women and men.</w:t>
      </w:r>
      <w:r w:rsidRPr="00DE1945">
        <w:rPr>
          <w:rFonts w:ascii="Book Antiqua" w:hAnsi="Book Antiqua"/>
          <w:sz w:val="20"/>
        </w:rPr>
        <w:t xml:space="preserve">  </w:t>
      </w:r>
      <w:r w:rsidRPr="00DE1945">
        <w:rPr>
          <w:rFonts w:ascii="Book Antiqua" w:hAnsi="Book Antiqua"/>
          <w:b/>
          <w:bCs/>
          <w:sz w:val="20"/>
        </w:rPr>
        <w:t>Nature’s Bounty.</w:t>
      </w:r>
      <w:r w:rsidR="0030182A" w:rsidRPr="00DE1945">
        <w:rPr>
          <w:rFonts w:ascii="Book Antiqua" w:hAnsi="Book Antiqua"/>
          <w:sz w:val="20"/>
        </w:rPr>
        <w:t xml:space="preserve">  Kreider (PI), $</w:t>
      </w:r>
      <w:r w:rsidR="008A4429" w:rsidRPr="00DE1945">
        <w:rPr>
          <w:rFonts w:ascii="Book Antiqua" w:hAnsi="Book Antiqua"/>
          <w:sz w:val="20"/>
        </w:rPr>
        <w:t>700</w:t>
      </w:r>
      <w:r w:rsidR="0030182A" w:rsidRPr="00DE1945">
        <w:rPr>
          <w:rFonts w:ascii="Book Antiqua" w:hAnsi="Book Antiqua"/>
          <w:sz w:val="20"/>
        </w:rPr>
        <w:t>,</w:t>
      </w:r>
      <w:r w:rsidR="00061300" w:rsidRPr="00DE1945">
        <w:rPr>
          <w:rFonts w:ascii="Book Antiqua" w:hAnsi="Book Antiqua"/>
          <w:sz w:val="20"/>
        </w:rPr>
        <w:t>000</w:t>
      </w:r>
      <w:r w:rsidRPr="00DE1945">
        <w:rPr>
          <w:rFonts w:ascii="Book Antiqua" w:hAnsi="Book Antiqua"/>
          <w:sz w:val="20"/>
        </w:rPr>
        <w:t>, 2021-202</w:t>
      </w:r>
      <w:r w:rsidR="00F35128" w:rsidRPr="00DE1945">
        <w:rPr>
          <w:rFonts w:ascii="Book Antiqua" w:hAnsi="Book Antiqua"/>
          <w:sz w:val="20"/>
        </w:rPr>
        <w:t>3</w:t>
      </w:r>
      <w:r w:rsidRPr="00DE1945">
        <w:rPr>
          <w:rFonts w:ascii="Book Antiqua" w:hAnsi="Book Antiqua"/>
          <w:sz w:val="20"/>
        </w:rPr>
        <w:t xml:space="preserve">. Sponsor given option of funding as grant or fee for service contract with 35% external sponsor rate.  </w:t>
      </w:r>
    </w:p>
    <w:bookmarkEnd w:id="9"/>
    <w:p w14:paraId="501D2E22" w14:textId="29AE4C37" w:rsidR="009754CB" w:rsidRPr="00DE1945" w:rsidRDefault="00EE3BF6" w:rsidP="00DE1945">
      <w:pPr>
        <w:pStyle w:val="ListParagraph"/>
        <w:numPr>
          <w:ilvl w:val="0"/>
          <w:numId w:val="20"/>
        </w:numPr>
        <w:tabs>
          <w:tab w:val="left" w:pos="450"/>
        </w:tabs>
        <w:spacing w:before="6" w:line="245" w:lineRule="exact"/>
        <w:rPr>
          <w:rFonts w:ascii="Book Antiqua" w:hAnsi="Book Antiqua"/>
          <w:sz w:val="20"/>
        </w:rPr>
      </w:pPr>
      <w:r w:rsidRPr="00DE1945">
        <w:rPr>
          <w:rFonts w:ascii="Book Antiqua" w:hAnsi="Book Antiqua"/>
          <w:i/>
          <w:iCs/>
          <w:sz w:val="20"/>
        </w:rPr>
        <w:t xml:space="preserve">Efficacy of a Microalgae Extract PhaeoSOL combined with Guarana on </w:t>
      </w:r>
      <w:r w:rsidR="00637511" w:rsidRPr="00DE1945">
        <w:rPr>
          <w:rFonts w:ascii="Book Antiqua" w:hAnsi="Book Antiqua"/>
          <w:i/>
          <w:iCs/>
          <w:sz w:val="20"/>
        </w:rPr>
        <w:t>C</w:t>
      </w:r>
      <w:r w:rsidRPr="00DE1945">
        <w:rPr>
          <w:rFonts w:ascii="Book Antiqua" w:hAnsi="Book Antiqua"/>
          <w:i/>
          <w:iCs/>
          <w:sz w:val="20"/>
        </w:rPr>
        <w:t xml:space="preserve">ognitive </w:t>
      </w:r>
      <w:r w:rsidR="00637511" w:rsidRPr="00DE1945">
        <w:rPr>
          <w:rFonts w:ascii="Book Antiqua" w:hAnsi="Book Antiqua"/>
          <w:i/>
          <w:iCs/>
          <w:sz w:val="20"/>
        </w:rPr>
        <w:t>F</w:t>
      </w:r>
      <w:r w:rsidRPr="00DE1945">
        <w:rPr>
          <w:rFonts w:ascii="Book Antiqua" w:hAnsi="Book Antiqua"/>
          <w:i/>
          <w:iCs/>
          <w:sz w:val="20"/>
        </w:rPr>
        <w:t xml:space="preserve">unction and </w:t>
      </w:r>
      <w:r w:rsidR="00637511" w:rsidRPr="00DE1945">
        <w:rPr>
          <w:rFonts w:ascii="Book Antiqua" w:hAnsi="Book Antiqua"/>
          <w:i/>
          <w:iCs/>
          <w:sz w:val="20"/>
        </w:rPr>
        <w:t>G</w:t>
      </w:r>
      <w:r w:rsidRPr="00DE1945">
        <w:rPr>
          <w:rFonts w:ascii="Book Antiqua" w:hAnsi="Book Antiqua"/>
          <w:i/>
          <w:iCs/>
          <w:sz w:val="20"/>
        </w:rPr>
        <w:t xml:space="preserve">aming </w:t>
      </w:r>
      <w:r w:rsidR="00637511" w:rsidRPr="00DE1945">
        <w:rPr>
          <w:rFonts w:ascii="Book Antiqua" w:hAnsi="Book Antiqua"/>
          <w:i/>
          <w:iCs/>
          <w:sz w:val="20"/>
        </w:rPr>
        <w:t>P</w:t>
      </w:r>
      <w:r w:rsidRPr="00DE1945">
        <w:rPr>
          <w:rFonts w:ascii="Book Antiqua" w:hAnsi="Book Antiqua"/>
          <w:i/>
          <w:iCs/>
          <w:sz w:val="20"/>
        </w:rPr>
        <w:t xml:space="preserve">erformance of </w:t>
      </w:r>
      <w:r w:rsidR="00637511" w:rsidRPr="00DE1945">
        <w:rPr>
          <w:rFonts w:ascii="Book Antiqua" w:hAnsi="Book Antiqua"/>
          <w:i/>
          <w:iCs/>
          <w:sz w:val="20"/>
        </w:rPr>
        <w:t>V</w:t>
      </w:r>
      <w:r w:rsidRPr="00DE1945">
        <w:rPr>
          <w:rFonts w:ascii="Book Antiqua" w:hAnsi="Book Antiqua"/>
          <w:i/>
          <w:iCs/>
          <w:sz w:val="20"/>
        </w:rPr>
        <w:t xml:space="preserve">ideo </w:t>
      </w:r>
      <w:r w:rsidR="00637511" w:rsidRPr="00DE1945">
        <w:rPr>
          <w:rFonts w:ascii="Book Antiqua" w:hAnsi="Book Antiqua"/>
          <w:i/>
          <w:iCs/>
          <w:sz w:val="20"/>
        </w:rPr>
        <w:t>G</w:t>
      </w:r>
      <w:r w:rsidRPr="00DE1945">
        <w:rPr>
          <w:rFonts w:ascii="Book Antiqua" w:hAnsi="Book Antiqua"/>
          <w:i/>
          <w:iCs/>
          <w:sz w:val="20"/>
        </w:rPr>
        <w:t>amers.</w:t>
      </w:r>
      <w:r w:rsidRPr="00DE1945">
        <w:rPr>
          <w:rFonts w:ascii="Book Antiqua" w:hAnsi="Book Antiqua"/>
          <w:sz w:val="20"/>
        </w:rPr>
        <w:t xml:space="preserve"> </w:t>
      </w:r>
      <w:bookmarkStart w:id="10" w:name="_Hlk79568421"/>
      <w:r w:rsidRPr="00DE1945">
        <w:rPr>
          <w:rFonts w:ascii="Book Antiqua" w:hAnsi="Book Antiqua"/>
          <w:b/>
          <w:bCs/>
          <w:sz w:val="20"/>
        </w:rPr>
        <w:t>MicroPhyt</w:t>
      </w:r>
      <w:r w:rsidRPr="00DE1945">
        <w:rPr>
          <w:rFonts w:ascii="Book Antiqua" w:hAnsi="Book Antiqua"/>
          <w:sz w:val="20"/>
        </w:rPr>
        <w:t>. Kreider (PI), $154,068, 2021 – 202</w:t>
      </w:r>
      <w:r w:rsidR="00F35128" w:rsidRPr="00DE1945">
        <w:rPr>
          <w:rFonts w:ascii="Book Antiqua" w:hAnsi="Book Antiqua"/>
          <w:sz w:val="20"/>
        </w:rPr>
        <w:t>3</w:t>
      </w:r>
      <w:r w:rsidRPr="00DE1945">
        <w:rPr>
          <w:rFonts w:ascii="Book Antiqua" w:hAnsi="Book Antiqua"/>
          <w:sz w:val="20"/>
        </w:rPr>
        <w:t xml:space="preserve">. </w:t>
      </w:r>
      <w:bookmarkEnd w:id="10"/>
      <w:r w:rsidRPr="00DE1945">
        <w:rPr>
          <w:rFonts w:ascii="Book Antiqua" w:hAnsi="Book Antiqua"/>
          <w:sz w:val="20"/>
        </w:rPr>
        <w:t xml:space="preserve">Sponsor given option of funding as grant or fee for service contract with 35% external sponsor rate.  </w:t>
      </w:r>
    </w:p>
    <w:p w14:paraId="703F07A8" w14:textId="3D04CC14" w:rsidR="005D7213" w:rsidRPr="00DE1945" w:rsidRDefault="009754CB" w:rsidP="00DE1945">
      <w:pPr>
        <w:pStyle w:val="ListParagraph"/>
        <w:numPr>
          <w:ilvl w:val="0"/>
          <w:numId w:val="20"/>
        </w:numPr>
        <w:tabs>
          <w:tab w:val="left" w:pos="450"/>
        </w:tabs>
        <w:spacing w:before="6" w:line="245" w:lineRule="exact"/>
        <w:rPr>
          <w:rFonts w:ascii="Book Antiqua" w:hAnsi="Book Antiqua"/>
          <w:sz w:val="20"/>
        </w:rPr>
      </w:pPr>
      <w:bookmarkStart w:id="11" w:name="_Hlk133655050"/>
      <w:r w:rsidRPr="00DE1945">
        <w:rPr>
          <w:rFonts w:ascii="Book Antiqua" w:hAnsi="Book Antiqua"/>
          <w:i/>
          <w:iCs/>
          <w:sz w:val="20"/>
        </w:rPr>
        <w:t xml:space="preserve">A </w:t>
      </w:r>
      <w:r w:rsidR="00C83205" w:rsidRPr="00DE1945">
        <w:rPr>
          <w:rFonts w:ascii="Book Antiqua" w:hAnsi="Book Antiqua"/>
          <w:i/>
          <w:iCs/>
          <w:sz w:val="20"/>
        </w:rPr>
        <w:t>Randomized</w:t>
      </w:r>
      <w:r w:rsidRPr="00DE1945">
        <w:rPr>
          <w:rFonts w:ascii="Book Antiqua" w:hAnsi="Book Antiqua"/>
          <w:i/>
          <w:iCs/>
          <w:sz w:val="20"/>
        </w:rPr>
        <w:t>, Double-Blind, Placebo-Controlled, Parallel Study of the Effect of BrainPhyt on Cognitive Function in Healthy Older Individuals</w:t>
      </w:r>
      <w:r w:rsidRPr="00DE1945">
        <w:rPr>
          <w:rFonts w:ascii="Book Antiqua" w:hAnsi="Book Antiqua"/>
          <w:sz w:val="20"/>
        </w:rPr>
        <w:t xml:space="preserve">. </w:t>
      </w:r>
      <w:r w:rsidRPr="00DE1945">
        <w:rPr>
          <w:rFonts w:ascii="Book Antiqua" w:hAnsi="Book Antiqua"/>
          <w:b/>
          <w:bCs/>
          <w:sz w:val="20"/>
        </w:rPr>
        <w:t>MicroPhyt</w:t>
      </w:r>
      <w:r w:rsidRPr="00DE1945">
        <w:rPr>
          <w:rFonts w:ascii="Book Antiqua" w:hAnsi="Book Antiqua"/>
          <w:sz w:val="20"/>
        </w:rPr>
        <w:t>. Kreider (PI), $185,907, 2021 – 202</w:t>
      </w:r>
      <w:r w:rsidR="00197E02" w:rsidRPr="00DE1945">
        <w:rPr>
          <w:rFonts w:ascii="Book Antiqua" w:hAnsi="Book Antiqua"/>
          <w:sz w:val="20"/>
        </w:rPr>
        <w:t>3</w:t>
      </w:r>
      <w:r w:rsidRPr="00DE1945">
        <w:rPr>
          <w:rFonts w:ascii="Book Antiqua" w:hAnsi="Book Antiqua"/>
          <w:sz w:val="20"/>
        </w:rPr>
        <w:t xml:space="preserve">.     </w:t>
      </w:r>
    </w:p>
    <w:p w14:paraId="55F4AB02" w14:textId="599D1906" w:rsidR="00290C09" w:rsidRPr="00DE1945" w:rsidRDefault="005D7213" w:rsidP="00DE1945">
      <w:pPr>
        <w:pStyle w:val="ListParagraph"/>
        <w:numPr>
          <w:ilvl w:val="0"/>
          <w:numId w:val="20"/>
        </w:numPr>
        <w:tabs>
          <w:tab w:val="left" w:pos="450"/>
        </w:tabs>
        <w:spacing w:before="6" w:line="245" w:lineRule="exact"/>
        <w:rPr>
          <w:rFonts w:ascii="Book Antiqua" w:hAnsi="Book Antiqua"/>
          <w:bCs/>
          <w:sz w:val="20"/>
        </w:rPr>
      </w:pPr>
      <w:r w:rsidRPr="00DE1945">
        <w:rPr>
          <w:rFonts w:ascii="Book Antiqua" w:hAnsi="Book Antiqua"/>
          <w:bCs/>
          <w:i/>
          <w:sz w:val="20"/>
        </w:rPr>
        <w:t>Pharmacokinetic Analysis of Nutrient Absorption from a Novel Liposomal Multivitamin/</w:t>
      </w:r>
      <w:r w:rsidR="00637511" w:rsidRPr="00DE1945">
        <w:rPr>
          <w:rFonts w:ascii="Book Antiqua" w:hAnsi="Book Antiqua"/>
          <w:bCs/>
          <w:i/>
          <w:sz w:val="20"/>
        </w:rPr>
        <w:t>M</w:t>
      </w:r>
      <w:r w:rsidRPr="00DE1945">
        <w:rPr>
          <w:rFonts w:ascii="Book Antiqua" w:hAnsi="Book Antiqua"/>
          <w:bCs/>
          <w:i/>
          <w:sz w:val="20"/>
        </w:rPr>
        <w:t>ineral Formulation</w:t>
      </w:r>
      <w:r w:rsidRPr="00DE1945">
        <w:rPr>
          <w:rFonts w:ascii="Book Antiqua" w:hAnsi="Book Antiqua"/>
          <w:bCs/>
          <w:sz w:val="20"/>
        </w:rPr>
        <w:t xml:space="preserve">. </w:t>
      </w:r>
      <w:r w:rsidRPr="00DE1945">
        <w:rPr>
          <w:rFonts w:ascii="Book Antiqua" w:hAnsi="Book Antiqua"/>
          <w:b/>
          <w:sz w:val="20"/>
        </w:rPr>
        <w:t xml:space="preserve">Nutraceutical </w:t>
      </w:r>
      <w:r w:rsidRPr="00DE1945">
        <w:rPr>
          <w:rFonts w:ascii="Book Antiqua" w:hAnsi="Book Antiqua"/>
          <w:b/>
          <w:sz w:val="20"/>
        </w:rPr>
        <w:lastRenderedPageBreak/>
        <w:t>Corp</w:t>
      </w:r>
      <w:r w:rsidRPr="00DE1945">
        <w:rPr>
          <w:rFonts w:ascii="Book Antiqua" w:hAnsi="Book Antiqua"/>
          <w:bCs/>
          <w:sz w:val="20"/>
        </w:rPr>
        <w:t>. Kreider (PI), $134,079, 2021-202</w:t>
      </w:r>
      <w:r w:rsidR="00197E02" w:rsidRPr="00DE1945">
        <w:rPr>
          <w:rFonts w:ascii="Book Antiqua" w:hAnsi="Book Antiqua"/>
          <w:bCs/>
          <w:sz w:val="20"/>
        </w:rPr>
        <w:t>3</w:t>
      </w:r>
      <w:r w:rsidRPr="00DE1945">
        <w:rPr>
          <w:rFonts w:ascii="Book Antiqua" w:hAnsi="Book Antiqua"/>
          <w:bCs/>
          <w:sz w:val="20"/>
        </w:rPr>
        <w:t>.</w:t>
      </w:r>
    </w:p>
    <w:p w14:paraId="238F6A04" w14:textId="659FC961" w:rsidR="00DE72AD" w:rsidRPr="00DE1945" w:rsidRDefault="006E0B6F" w:rsidP="00DE1945">
      <w:pPr>
        <w:pStyle w:val="ListParagraph"/>
        <w:numPr>
          <w:ilvl w:val="0"/>
          <w:numId w:val="20"/>
        </w:numPr>
        <w:tabs>
          <w:tab w:val="left" w:pos="450"/>
        </w:tabs>
        <w:spacing w:before="6" w:line="245" w:lineRule="exact"/>
        <w:rPr>
          <w:rFonts w:ascii="Book Antiqua" w:hAnsi="Book Antiqua"/>
          <w:bCs/>
          <w:sz w:val="20"/>
        </w:rPr>
      </w:pPr>
      <w:r w:rsidRPr="00DE1945">
        <w:rPr>
          <w:rFonts w:ascii="Book Antiqua" w:hAnsi="Book Antiqua"/>
          <w:bCs/>
          <w:i/>
          <w:sz w:val="20"/>
        </w:rPr>
        <w:t>I</w:t>
      </w:r>
      <w:r w:rsidR="00290C09" w:rsidRPr="00DE1945">
        <w:rPr>
          <w:rFonts w:ascii="Book Antiqua" w:hAnsi="Book Antiqua"/>
          <w:bCs/>
          <w:i/>
          <w:sz w:val="20"/>
        </w:rPr>
        <w:t xml:space="preserve">mpact of Astaxanthin Supplementation on Markers of Cardiometabolic Health and Tactical Performance among Firefighters. </w:t>
      </w:r>
      <w:r w:rsidR="00290C09" w:rsidRPr="00DE1945">
        <w:rPr>
          <w:rFonts w:ascii="Book Antiqua" w:hAnsi="Book Antiqua"/>
          <w:b/>
          <w:bCs/>
          <w:sz w:val="20"/>
        </w:rPr>
        <w:t>AstaReal, Inc.,</w:t>
      </w:r>
      <w:r w:rsidR="00290C09" w:rsidRPr="00DE1945">
        <w:rPr>
          <w:rFonts w:ascii="Book Antiqua" w:hAnsi="Book Antiqua"/>
          <w:bCs/>
          <w:sz w:val="20"/>
        </w:rPr>
        <w:t xml:space="preserve"> Kreider (PI), Drew </w:t>
      </w:r>
      <w:r w:rsidR="00C83205" w:rsidRPr="00DE1945">
        <w:rPr>
          <w:rFonts w:ascii="Book Antiqua" w:hAnsi="Book Antiqua"/>
          <w:bCs/>
          <w:sz w:val="20"/>
        </w:rPr>
        <w:t>Gonzalez</w:t>
      </w:r>
      <w:r w:rsidR="00290C09" w:rsidRPr="00DE1945">
        <w:rPr>
          <w:rFonts w:ascii="Book Antiqua" w:hAnsi="Book Antiqua"/>
          <w:bCs/>
          <w:sz w:val="20"/>
        </w:rPr>
        <w:t>, S. Martin (Co-PI). $34,213, 2022</w:t>
      </w:r>
      <w:r w:rsidR="0096489D" w:rsidRPr="00DE1945">
        <w:rPr>
          <w:rFonts w:ascii="Book Antiqua" w:hAnsi="Book Antiqua"/>
          <w:bCs/>
          <w:sz w:val="20"/>
        </w:rPr>
        <w:t>-2023</w:t>
      </w:r>
      <w:r w:rsidR="00290C09" w:rsidRPr="00DE1945">
        <w:rPr>
          <w:rFonts w:ascii="Book Antiqua" w:hAnsi="Book Antiqua"/>
          <w:bCs/>
          <w:sz w:val="20"/>
        </w:rPr>
        <w:t>.</w:t>
      </w:r>
    </w:p>
    <w:bookmarkEnd w:id="11"/>
    <w:p w14:paraId="34134D1D" w14:textId="77777777" w:rsidR="00FD3875" w:rsidRPr="00DE1945" w:rsidRDefault="00306B18" w:rsidP="00DE1945">
      <w:pPr>
        <w:pStyle w:val="ListParagraph"/>
        <w:numPr>
          <w:ilvl w:val="0"/>
          <w:numId w:val="20"/>
        </w:numPr>
        <w:tabs>
          <w:tab w:val="left" w:pos="450"/>
        </w:tabs>
        <w:spacing w:before="6" w:line="245" w:lineRule="exact"/>
        <w:rPr>
          <w:rFonts w:ascii="Book Antiqua" w:hAnsi="Book Antiqua"/>
          <w:bCs/>
          <w:sz w:val="20"/>
        </w:rPr>
      </w:pPr>
      <w:r w:rsidRPr="00DE1945">
        <w:rPr>
          <w:rFonts w:ascii="Book Antiqua" w:hAnsi="Book Antiqua"/>
          <w:bCs/>
          <w:i/>
          <w:sz w:val="20"/>
        </w:rPr>
        <w:t>Effects of ashwagandha supplementation on markers of cognitive function and mood.</w:t>
      </w:r>
      <w:r w:rsidRPr="00DE1945">
        <w:rPr>
          <w:rFonts w:ascii="Book Antiqua" w:hAnsi="Book Antiqua"/>
          <w:bCs/>
          <w:sz w:val="20"/>
        </w:rPr>
        <w:t xml:space="preserve"> </w:t>
      </w:r>
      <w:r w:rsidRPr="00DE1945">
        <w:rPr>
          <w:rFonts w:ascii="Book Antiqua" w:hAnsi="Book Antiqua"/>
          <w:b/>
          <w:bCs/>
          <w:sz w:val="20"/>
        </w:rPr>
        <w:t>Increnovo LLC</w:t>
      </w:r>
      <w:r w:rsidRPr="00DE1945">
        <w:rPr>
          <w:rFonts w:ascii="Book Antiqua" w:hAnsi="Book Antiqua"/>
          <w:bCs/>
          <w:sz w:val="20"/>
        </w:rPr>
        <w:t>. Kreider (PI), $128,218, 2022 – 2023.</w:t>
      </w:r>
    </w:p>
    <w:p w14:paraId="30B7D873" w14:textId="4DA02BA2" w:rsidR="00FD3875" w:rsidRPr="00DE1945" w:rsidRDefault="00FD3875" w:rsidP="00DE1945">
      <w:pPr>
        <w:pStyle w:val="ListParagraph"/>
        <w:numPr>
          <w:ilvl w:val="0"/>
          <w:numId w:val="20"/>
        </w:numPr>
        <w:tabs>
          <w:tab w:val="left" w:pos="450"/>
        </w:tabs>
        <w:spacing w:before="6" w:line="245" w:lineRule="exact"/>
        <w:rPr>
          <w:rFonts w:ascii="Book Antiqua" w:hAnsi="Book Antiqua"/>
          <w:bCs/>
          <w:sz w:val="20"/>
        </w:rPr>
      </w:pPr>
      <w:r w:rsidRPr="00DE1945">
        <w:rPr>
          <w:rFonts w:ascii="Book Antiqua" w:hAnsi="Book Antiqua"/>
          <w:bCs/>
          <w:i/>
          <w:sz w:val="20"/>
        </w:rPr>
        <w:t>Effects of ginger supplementation on markers of inflammation, joint health, and functional capacity in individuals with mild to moderate joint pain</w:t>
      </w:r>
      <w:r w:rsidRPr="00DE1945">
        <w:rPr>
          <w:rFonts w:ascii="Book Antiqua" w:hAnsi="Book Antiqua"/>
          <w:bCs/>
          <w:sz w:val="20"/>
        </w:rPr>
        <w:t xml:space="preserve">. </w:t>
      </w:r>
      <w:r w:rsidRPr="00DE1945">
        <w:rPr>
          <w:rFonts w:ascii="Book Antiqua" w:hAnsi="Book Antiqua"/>
          <w:b/>
          <w:sz w:val="20"/>
        </w:rPr>
        <w:t xml:space="preserve">Increnovo and Specnova. </w:t>
      </w:r>
      <w:r w:rsidRPr="00DE1945">
        <w:rPr>
          <w:rFonts w:ascii="Book Antiqua" w:hAnsi="Book Antiqua"/>
          <w:sz w:val="20"/>
        </w:rPr>
        <w:t>Kreider (PI), $1</w:t>
      </w:r>
      <w:r w:rsidR="0083147F" w:rsidRPr="00DE1945">
        <w:rPr>
          <w:rFonts w:ascii="Book Antiqua" w:hAnsi="Book Antiqua"/>
          <w:sz w:val="20"/>
        </w:rPr>
        <w:t>3</w:t>
      </w:r>
      <w:r w:rsidRPr="00DE1945">
        <w:rPr>
          <w:rFonts w:ascii="Book Antiqua" w:hAnsi="Book Antiqua"/>
          <w:sz w:val="20"/>
        </w:rPr>
        <w:t>2,110, 2023-2024.</w:t>
      </w:r>
    </w:p>
    <w:p w14:paraId="76853747" w14:textId="77777777" w:rsidR="008A4429" w:rsidRPr="00DE1945" w:rsidRDefault="00FD3875" w:rsidP="00DE1945">
      <w:pPr>
        <w:pStyle w:val="ListParagraph"/>
        <w:numPr>
          <w:ilvl w:val="0"/>
          <w:numId w:val="20"/>
        </w:numPr>
        <w:tabs>
          <w:tab w:val="left" w:pos="450"/>
        </w:tabs>
        <w:spacing w:before="6" w:line="245" w:lineRule="exact"/>
        <w:rPr>
          <w:rFonts w:ascii="Book Antiqua" w:hAnsi="Book Antiqua"/>
          <w:bCs/>
          <w:sz w:val="20"/>
        </w:rPr>
      </w:pPr>
      <w:r w:rsidRPr="00DE1945">
        <w:rPr>
          <w:rFonts w:ascii="Book Antiqua" w:hAnsi="Book Antiqua"/>
          <w:bCs/>
          <w:i/>
          <w:iCs/>
          <w:sz w:val="20"/>
        </w:rPr>
        <w:t>Effects of Human</w:t>
      </w:r>
      <w:r w:rsidRPr="00DE1945">
        <w:rPr>
          <w:rFonts w:ascii="Book Antiqua" w:hAnsi="Book Antiqua"/>
          <w:bCs/>
          <w:sz w:val="20"/>
        </w:rPr>
        <w:t xml:space="preserve"> </w:t>
      </w:r>
      <w:r w:rsidRPr="00DE1945">
        <w:rPr>
          <w:rFonts w:ascii="Book Antiqua" w:hAnsi="Book Antiqua"/>
          <w:bCs/>
          <w:i/>
          <w:iCs/>
          <w:sz w:val="20"/>
        </w:rPr>
        <w:t>Milk Oligosaccharide Ingestion on Weight Loss and Markers of Health</w:t>
      </w:r>
      <w:r w:rsidRPr="00DE1945">
        <w:rPr>
          <w:rFonts w:ascii="Book Antiqua" w:hAnsi="Book Antiqua"/>
          <w:bCs/>
          <w:sz w:val="20"/>
        </w:rPr>
        <w:t xml:space="preserve">. </w:t>
      </w:r>
      <w:r w:rsidRPr="00DE1945">
        <w:rPr>
          <w:rFonts w:ascii="Book Antiqua" w:hAnsi="Book Antiqua"/>
          <w:b/>
          <w:sz w:val="20"/>
        </w:rPr>
        <w:t>Advanced Protein Technologies Corp</w:t>
      </w:r>
      <w:r w:rsidRPr="00DE1945">
        <w:rPr>
          <w:rFonts w:ascii="Book Antiqua" w:hAnsi="Book Antiqua"/>
          <w:bCs/>
          <w:sz w:val="20"/>
        </w:rPr>
        <w:t xml:space="preserve">. (South Korea).  Kreider (PI), $231,687, 2023-2024. </w:t>
      </w:r>
    </w:p>
    <w:p w14:paraId="6645D9B0" w14:textId="2D78A349" w:rsidR="002D441A" w:rsidRPr="00DE1945" w:rsidRDefault="00682B65" w:rsidP="00DE1945">
      <w:pPr>
        <w:pStyle w:val="ListParagraph"/>
        <w:numPr>
          <w:ilvl w:val="0"/>
          <w:numId w:val="20"/>
        </w:numPr>
        <w:tabs>
          <w:tab w:val="left" w:pos="450"/>
        </w:tabs>
        <w:spacing w:before="6" w:line="245" w:lineRule="exact"/>
        <w:rPr>
          <w:rFonts w:ascii="Book Antiqua" w:hAnsi="Book Antiqua"/>
          <w:bCs/>
          <w:sz w:val="20"/>
        </w:rPr>
      </w:pPr>
      <w:r w:rsidRPr="00DE1945">
        <w:rPr>
          <w:rFonts w:ascii="Book Antiqua" w:hAnsi="Book Antiqua"/>
          <w:bCs/>
          <w:sz w:val="20"/>
        </w:rPr>
        <w:tab/>
      </w:r>
      <w:r w:rsidRPr="00DE1945">
        <w:rPr>
          <w:rFonts w:ascii="Book Antiqua" w:hAnsi="Book Antiqua"/>
          <w:bCs/>
          <w:i/>
          <w:iCs/>
          <w:sz w:val="20"/>
        </w:rPr>
        <w:t>Longitudinal Investigation of Sociocultural and Behavioral Influences on Symptom Management, Biological Response, and Functioning Between Chinese and White Breast Cancer Survivors</w:t>
      </w:r>
      <w:r w:rsidRPr="00DE1945">
        <w:rPr>
          <w:rFonts w:ascii="Book Antiqua" w:hAnsi="Book Antiqua"/>
          <w:bCs/>
          <w:sz w:val="20"/>
        </w:rPr>
        <w:t xml:space="preserve">. J Wang (PI). </w:t>
      </w:r>
      <w:r w:rsidRPr="00DE1945">
        <w:rPr>
          <w:rFonts w:ascii="Book Antiqua" w:hAnsi="Book Antiqua"/>
          <w:b/>
          <w:sz w:val="20"/>
        </w:rPr>
        <w:t>NIH Cancer Control and Population Sciences – Cancer Survivorship Research</w:t>
      </w:r>
      <w:r w:rsidRPr="00DE1945">
        <w:rPr>
          <w:rFonts w:ascii="Book Antiqua" w:hAnsi="Book Antiqua"/>
          <w:bCs/>
          <w:sz w:val="20"/>
        </w:rPr>
        <w:t>. Grant #5R01CA248413-02.  $176,946 sub</w:t>
      </w:r>
      <w:r w:rsidR="00803537" w:rsidRPr="00DE1945">
        <w:rPr>
          <w:rFonts w:ascii="Book Antiqua" w:hAnsi="Book Antiqua"/>
          <w:bCs/>
          <w:sz w:val="20"/>
        </w:rPr>
        <w:t>-</w:t>
      </w:r>
      <w:r w:rsidRPr="00DE1945">
        <w:rPr>
          <w:rFonts w:ascii="Book Antiqua" w:hAnsi="Book Antiqua"/>
          <w:bCs/>
          <w:sz w:val="20"/>
        </w:rPr>
        <w:t>award from $629,169 award to L Chen (SPH) for R Kreider group to collect samples (2023 – 202</w:t>
      </w:r>
      <w:r w:rsidR="005803B7" w:rsidRPr="00DE1945">
        <w:rPr>
          <w:rFonts w:ascii="Book Antiqua" w:hAnsi="Book Antiqua"/>
          <w:bCs/>
          <w:sz w:val="20"/>
        </w:rPr>
        <w:t>6</w:t>
      </w:r>
      <w:r w:rsidRPr="00DE1945">
        <w:rPr>
          <w:rFonts w:ascii="Book Antiqua" w:hAnsi="Book Antiqua"/>
          <w:bCs/>
          <w:sz w:val="20"/>
        </w:rPr>
        <w:t xml:space="preserve">). </w:t>
      </w:r>
    </w:p>
    <w:p w14:paraId="25EF4DFB" w14:textId="77777777" w:rsidR="005C5D4B" w:rsidRPr="00DE1945" w:rsidRDefault="002D441A" w:rsidP="00DE1945">
      <w:pPr>
        <w:pStyle w:val="ListParagraph"/>
        <w:numPr>
          <w:ilvl w:val="0"/>
          <w:numId w:val="20"/>
        </w:numPr>
        <w:tabs>
          <w:tab w:val="left" w:pos="450"/>
        </w:tabs>
        <w:spacing w:before="6" w:line="245" w:lineRule="exact"/>
        <w:rPr>
          <w:rFonts w:ascii="Book Antiqua" w:hAnsi="Book Antiqua"/>
          <w:bCs/>
          <w:sz w:val="20"/>
        </w:rPr>
      </w:pPr>
      <w:r w:rsidRPr="00DE1945">
        <w:rPr>
          <w:rFonts w:ascii="Book Antiqua" w:hAnsi="Book Antiqua"/>
          <w:bCs/>
          <w:i/>
          <w:iCs/>
          <w:sz w:val="20"/>
        </w:rPr>
        <w:t>Effects of Plant-Based Probiotic Supplementation on Weight Loss and Markers of Health</w:t>
      </w:r>
      <w:r w:rsidRPr="00DE1945">
        <w:rPr>
          <w:rFonts w:ascii="Book Antiqua" w:hAnsi="Book Antiqua"/>
          <w:bCs/>
          <w:sz w:val="20"/>
        </w:rPr>
        <w:t xml:space="preserve">. </w:t>
      </w:r>
      <w:bookmarkStart w:id="12" w:name="_Hlk140736935"/>
      <w:bookmarkStart w:id="13" w:name="_Hlk140736911"/>
      <w:r w:rsidRPr="00DE1945">
        <w:rPr>
          <w:rFonts w:ascii="Book Antiqua" w:hAnsi="Book Antiqua"/>
          <w:b/>
          <w:sz w:val="20"/>
        </w:rPr>
        <w:t>Increnovo, LLC</w:t>
      </w:r>
      <w:r w:rsidRPr="00DE1945">
        <w:rPr>
          <w:rFonts w:ascii="Book Antiqua" w:hAnsi="Book Antiqua"/>
          <w:bCs/>
          <w:sz w:val="20"/>
        </w:rPr>
        <w:t>. Kreider (PI), $150,646, 2023 - 2024</w:t>
      </w:r>
      <w:bookmarkEnd w:id="12"/>
      <w:r w:rsidRPr="00DE1945">
        <w:rPr>
          <w:rFonts w:ascii="Book Antiqua" w:hAnsi="Book Antiqua"/>
          <w:bCs/>
          <w:sz w:val="20"/>
        </w:rPr>
        <w:t xml:space="preserve">. </w:t>
      </w:r>
    </w:p>
    <w:bookmarkEnd w:id="13"/>
    <w:p w14:paraId="202F3EBD" w14:textId="77777777" w:rsidR="004848E9" w:rsidRPr="00DE1945" w:rsidRDefault="005C5D4B" w:rsidP="00DE1945">
      <w:pPr>
        <w:pStyle w:val="ListParagraph"/>
        <w:numPr>
          <w:ilvl w:val="0"/>
          <w:numId w:val="20"/>
        </w:numPr>
        <w:tabs>
          <w:tab w:val="left" w:pos="450"/>
        </w:tabs>
        <w:spacing w:before="6" w:line="245" w:lineRule="exact"/>
        <w:rPr>
          <w:rFonts w:ascii="Book Antiqua" w:hAnsi="Book Antiqua"/>
          <w:sz w:val="20"/>
        </w:rPr>
      </w:pPr>
      <w:r w:rsidRPr="00DE1945">
        <w:rPr>
          <w:rFonts w:ascii="Book Antiqua" w:hAnsi="Book Antiqua"/>
          <w:i/>
          <w:sz w:val="20"/>
          <w:lang w:val="en"/>
        </w:rPr>
        <w:t xml:space="preserve">Bioavailability of a Beaded Creatine Delivery System on Plasma Creatine Levels and Whole Body Creatine Retention. </w:t>
      </w:r>
      <w:r w:rsidRPr="00DE1945">
        <w:rPr>
          <w:rFonts w:ascii="Book Antiqua" w:hAnsi="Book Antiqua"/>
          <w:b/>
          <w:iCs/>
          <w:sz w:val="20"/>
        </w:rPr>
        <w:t>Increnovo, LLC</w:t>
      </w:r>
      <w:r w:rsidRPr="00DE1945">
        <w:rPr>
          <w:rFonts w:ascii="Book Antiqua" w:hAnsi="Book Antiqua"/>
          <w:bCs/>
          <w:iCs/>
          <w:sz w:val="20"/>
        </w:rPr>
        <w:t>. Kreider (PI), $50,126, 2023 – 2024.</w:t>
      </w:r>
    </w:p>
    <w:p w14:paraId="5AEC3AB5" w14:textId="0B45546E" w:rsidR="00D75054" w:rsidRPr="00DE1945" w:rsidRDefault="00D75054" w:rsidP="00DE1945">
      <w:pPr>
        <w:pStyle w:val="ListParagraph"/>
        <w:numPr>
          <w:ilvl w:val="0"/>
          <w:numId w:val="20"/>
        </w:numPr>
        <w:tabs>
          <w:tab w:val="left" w:pos="450"/>
        </w:tabs>
        <w:spacing w:before="6" w:line="245" w:lineRule="exact"/>
        <w:rPr>
          <w:rFonts w:ascii="Book Antiqua" w:hAnsi="Book Antiqua"/>
          <w:sz w:val="20"/>
        </w:rPr>
      </w:pPr>
      <w:r w:rsidRPr="00DE1945">
        <w:rPr>
          <w:rFonts w:ascii="Book Antiqua" w:hAnsi="Book Antiqua"/>
          <w:i/>
          <w:iCs/>
          <w:sz w:val="20"/>
        </w:rPr>
        <w:t>Effects of pork protein ingestion prior to and following performing the Army Combat Fitness Test on markers of catabolism, inflammation, and recovery.</w:t>
      </w:r>
      <w:r w:rsidRPr="00DE1945">
        <w:rPr>
          <w:rFonts w:ascii="Book Antiqua" w:hAnsi="Book Antiqua"/>
          <w:sz w:val="20"/>
        </w:rPr>
        <w:t xml:space="preserve"> </w:t>
      </w:r>
      <w:r w:rsidR="004827BA" w:rsidRPr="00DE1945">
        <w:rPr>
          <w:rFonts w:ascii="Book Antiqua" w:hAnsi="Book Antiqua"/>
          <w:b/>
          <w:bCs/>
          <w:sz w:val="20"/>
        </w:rPr>
        <w:t>USDA</w:t>
      </w:r>
      <w:r w:rsidR="004827BA" w:rsidRPr="00DE1945">
        <w:rPr>
          <w:rFonts w:ascii="Book Antiqua" w:hAnsi="Book Antiqua"/>
          <w:sz w:val="20"/>
        </w:rPr>
        <w:t xml:space="preserve"> </w:t>
      </w:r>
      <w:r w:rsidRPr="00DE1945">
        <w:rPr>
          <w:rFonts w:ascii="Book Antiqua" w:hAnsi="Book Antiqua"/>
          <w:b/>
          <w:bCs/>
          <w:sz w:val="20"/>
        </w:rPr>
        <w:t>National Pork Board</w:t>
      </w:r>
      <w:r w:rsidRPr="00DE1945">
        <w:rPr>
          <w:rFonts w:ascii="Book Antiqua" w:hAnsi="Book Antiqua"/>
          <w:sz w:val="20"/>
        </w:rPr>
        <w:t xml:space="preserve">. Kreider (PI), CoI’s N. Barringer, C Rasmussen, R Sowinski, D Gonzalez. $150,000. </w:t>
      </w:r>
    </w:p>
    <w:p w14:paraId="0546957B" w14:textId="7180F82A" w:rsidR="00D75054" w:rsidRPr="00DE1945" w:rsidRDefault="00D75054" w:rsidP="00DE1945">
      <w:pPr>
        <w:pStyle w:val="ListParagraph"/>
        <w:numPr>
          <w:ilvl w:val="0"/>
          <w:numId w:val="20"/>
        </w:numPr>
        <w:tabs>
          <w:tab w:val="left" w:pos="450"/>
        </w:tabs>
        <w:spacing w:before="6" w:line="245" w:lineRule="exact"/>
        <w:rPr>
          <w:rFonts w:ascii="Book Antiqua" w:hAnsi="Book Antiqua"/>
          <w:sz w:val="20"/>
        </w:rPr>
      </w:pPr>
      <w:r w:rsidRPr="00DE1945">
        <w:rPr>
          <w:rFonts w:ascii="Book Antiqua" w:hAnsi="Book Antiqua"/>
          <w:i/>
          <w:iCs/>
          <w:sz w:val="20"/>
        </w:rPr>
        <w:t>Wood Nootropics, EXercise, and DieT Research Initiative on Cognition, Health and Aging</w:t>
      </w:r>
      <w:r w:rsidRPr="00DE1945">
        <w:rPr>
          <w:rFonts w:ascii="Book Antiqua" w:hAnsi="Book Antiqua"/>
          <w:sz w:val="20"/>
        </w:rPr>
        <w:t xml:space="preserve">. </w:t>
      </w:r>
      <w:r w:rsidRPr="00DE1945">
        <w:rPr>
          <w:rFonts w:ascii="Book Antiqua" w:hAnsi="Book Antiqua"/>
          <w:b/>
          <w:bCs/>
          <w:sz w:val="20"/>
        </w:rPr>
        <w:t>Wood Next Foundation</w:t>
      </w:r>
      <w:r w:rsidRPr="00DE1945">
        <w:rPr>
          <w:rFonts w:ascii="Book Antiqua" w:hAnsi="Book Antiqua"/>
          <w:sz w:val="20"/>
        </w:rPr>
        <w:t xml:space="preserve">. R Kreider (PI), $200,000 gift to TAM Foundation.  </w:t>
      </w:r>
    </w:p>
    <w:p w14:paraId="6DC68C79" w14:textId="71DE76D5" w:rsidR="00731954" w:rsidRPr="00DE1945" w:rsidRDefault="00731954" w:rsidP="00DE1945">
      <w:pPr>
        <w:pStyle w:val="ListParagraph"/>
        <w:numPr>
          <w:ilvl w:val="0"/>
          <w:numId w:val="20"/>
        </w:numPr>
        <w:tabs>
          <w:tab w:val="left" w:pos="450"/>
        </w:tabs>
        <w:spacing w:before="6" w:line="245" w:lineRule="exact"/>
        <w:rPr>
          <w:rFonts w:ascii="Book Antiqua" w:hAnsi="Book Antiqua"/>
          <w:sz w:val="20"/>
        </w:rPr>
      </w:pPr>
      <w:r w:rsidRPr="00DE1945">
        <w:rPr>
          <w:rFonts w:ascii="Book Antiqua" w:hAnsi="Book Antiqua"/>
          <w:bCs/>
          <w:i/>
          <w:sz w:val="20"/>
          <w:lang w:val="en"/>
        </w:rPr>
        <w:t>Effects of Cysteine-Rich Whey Protein Supplementation on Glutathione Levels in Middle-Aged Men and Women</w:t>
      </w:r>
      <w:r w:rsidRPr="00DE1945">
        <w:rPr>
          <w:rFonts w:ascii="Book Antiqua" w:hAnsi="Book Antiqua"/>
          <w:bCs/>
          <w:sz w:val="20"/>
        </w:rPr>
        <w:t xml:space="preserve">. </w:t>
      </w:r>
      <w:r w:rsidRPr="00DE1945">
        <w:rPr>
          <w:rFonts w:ascii="Book Antiqua" w:hAnsi="Book Antiqua"/>
          <w:b/>
          <w:sz w:val="20"/>
        </w:rPr>
        <w:t>Immunotec</w:t>
      </w:r>
      <w:r w:rsidRPr="00DE1945">
        <w:rPr>
          <w:rFonts w:ascii="Book Antiqua" w:hAnsi="Book Antiqua"/>
          <w:bCs/>
          <w:sz w:val="20"/>
        </w:rPr>
        <w:t>, Kreider (PI), $</w:t>
      </w:r>
      <w:r w:rsidR="0011755C" w:rsidRPr="00DE1945">
        <w:rPr>
          <w:rFonts w:ascii="Book Antiqua" w:hAnsi="Book Antiqua"/>
          <w:bCs/>
          <w:sz w:val="20"/>
        </w:rPr>
        <w:t>150,124</w:t>
      </w:r>
      <w:r w:rsidRPr="00DE1945">
        <w:rPr>
          <w:rFonts w:ascii="Book Antiqua" w:hAnsi="Book Antiqua"/>
          <w:bCs/>
          <w:sz w:val="20"/>
        </w:rPr>
        <w:t>, 202</w:t>
      </w:r>
      <w:r w:rsidR="0011755C" w:rsidRPr="00DE1945">
        <w:rPr>
          <w:rFonts w:ascii="Book Antiqua" w:hAnsi="Book Antiqua"/>
          <w:bCs/>
          <w:sz w:val="20"/>
        </w:rPr>
        <w:t>4</w:t>
      </w:r>
      <w:r w:rsidRPr="00DE1945">
        <w:rPr>
          <w:rFonts w:ascii="Book Antiqua" w:hAnsi="Book Antiqua"/>
          <w:bCs/>
          <w:sz w:val="20"/>
        </w:rPr>
        <w:t>-202</w:t>
      </w:r>
      <w:r w:rsidR="0011755C" w:rsidRPr="00DE1945">
        <w:rPr>
          <w:rFonts w:ascii="Book Antiqua" w:hAnsi="Book Antiqua"/>
          <w:bCs/>
          <w:sz w:val="20"/>
        </w:rPr>
        <w:t>5</w:t>
      </w:r>
      <w:r w:rsidRPr="00DE1945">
        <w:rPr>
          <w:rFonts w:ascii="Book Antiqua" w:hAnsi="Book Antiqua"/>
          <w:bCs/>
          <w:sz w:val="20"/>
        </w:rPr>
        <w:t xml:space="preserve"> (award</w:t>
      </w:r>
      <w:r w:rsidR="00C9147C" w:rsidRPr="00DE1945">
        <w:rPr>
          <w:rFonts w:ascii="Book Antiqua" w:hAnsi="Book Antiqua"/>
          <w:bCs/>
          <w:sz w:val="20"/>
        </w:rPr>
        <w:t xml:space="preserve"> notification received, </w:t>
      </w:r>
      <w:r w:rsidRPr="00DE1945">
        <w:rPr>
          <w:rFonts w:ascii="Book Antiqua" w:hAnsi="Book Antiqua"/>
          <w:bCs/>
          <w:sz w:val="20"/>
        </w:rPr>
        <w:t>contract in preparation).</w:t>
      </w:r>
    </w:p>
    <w:p w14:paraId="7E8D2AFD" w14:textId="4ABC1FD4" w:rsidR="00A34947" w:rsidRPr="00DE1945" w:rsidRDefault="00A34947" w:rsidP="00DE1945">
      <w:pPr>
        <w:pStyle w:val="ListParagraph"/>
        <w:numPr>
          <w:ilvl w:val="0"/>
          <w:numId w:val="20"/>
        </w:numPr>
        <w:tabs>
          <w:tab w:val="left" w:pos="450"/>
          <w:tab w:val="left" w:pos="500"/>
        </w:tabs>
        <w:spacing w:before="6" w:line="245" w:lineRule="exact"/>
        <w:ind w:right="965"/>
        <w:rPr>
          <w:rFonts w:ascii="Book Antiqua" w:hAnsi="Book Antiqua"/>
          <w:sz w:val="20"/>
        </w:rPr>
      </w:pPr>
      <w:r w:rsidRPr="00DE1945">
        <w:rPr>
          <w:rFonts w:ascii="Book Antiqua" w:hAnsi="Book Antiqua"/>
          <w:bCs/>
          <w:i/>
          <w:iCs/>
          <w:sz w:val="20"/>
        </w:rPr>
        <w:t xml:space="preserve">Non-Invasive Rapid Breath Analysis as a Means to Detect Toxic Exposures </w:t>
      </w:r>
      <w:r w:rsidRPr="00DE1945">
        <w:rPr>
          <w:rFonts w:ascii="Book Antiqua" w:hAnsi="Book Antiqua"/>
          <w:bCs/>
          <w:sz w:val="20"/>
        </w:rPr>
        <w:t xml:space="preserve">(PI), Kreider (CoPI). </w:t>
      </w:r>
      <w:r w:rsidRPr="00DE1945">
        <w:rPr>
          <w:rFonts w:ascii="Book Antiqua" w:hAnsi="Book Antiqua"/>
          <w:b/>
          <w:sz w:val="20"/>
        </w:rPr>
        <w:t>DOD-Army-Medical Research and Materiel Command</w:t>
      </w:r>
      <w:r w:rsidRPr="00DE1945">
        <w:rPr>
          <w:rFonts w:ascii="Book Antiqua" w:hAnsi="Book Antiqua"/>
          <w:bCs/>
          <w:sz w:val="20"/>
        </w:rPr>
        <w:t xml:space="preserve">. $1,133,984 (Kreider $380,000 to collect samples), 2023 – 2026. Submitted to Sponsor. </w:t>
      </w:r>
    </w:p>
    <w:p w14:paraId="2BA1BE71" w14:textId="7DAA38C8" w:rsidR="00700015" w:rsidRPr="00DE1945" w:rsidRDefault="00A34947" w:rsidP="003C65F0">
      <w:pPr>
        <w:pStyle w:val="ListParagraph"/>
        <w:numPr>
          <w:ilvl w:val="0"/>
          <w:numId w:val="20"/>
        </w:numPr>
        <w:tabs>
          <w:tab w:val="left" w:pos="450"/>
        </w:tabs>
        <w:spacing w:before="6" w:line="245" w:lineRule="exact"/>
        <w:rPr>
          <w:rFonts w:ascii="Book Antiqua" w:hAnsi="Book Antiqua"/>
          <w:bCs/>
          <w:sz w:val="20"/>
        </w:rPr>
      </w:pPr>
      <w:r w:rsidRPr="00DE1945">
        <w:rPr>
          <w:rFonts w:ascii="Book Antiqua" w:hAnsi="Book Antiqua"/>
          <w:i/>
          <w:iCs/>
          <w:sz w:val="20"/>
        </w:rPr>
        <w:t>Timing matters: rejuvenating effect of exercise on cardiac circadian metabolism</w:t>
      </w:r>
      <w:r w:rsidRPr="00DE1945">
        <w:rPr>
          <w:rFonts w:ascii="Book Antiqua" w:hAnsi="Book Antiqua"/>
          <w:sz w:val="20"/>
        </w:rPr>
        <w:t>. National Institutes of Health. PI (S. Sato), CoI (R Kreider, J Lawler). Second submission submitted to sponsor for review.</w:t>
      </w:r>
      <w:r w:rsidR="00232622" w:rsidRPr="00DE1945">
        <w:rPr>
          <w:rFonts w:ascii="Book Antiqua" w:hAnsi="Book Antiqua"/>
          <w:bCs/>
          <w:sz w:val="20"/>
        </w:rPr>
        <w:br/>
      </w:r>
    </w:p>
    <w:bookmarkEnd w:id="3"/>
    <w:p w14:paraId="7713CCA4" w14:textId="77777777" w:rsidR="00C325AF" w:rsidRPr="00DE1945" w:rsidRDefault="00960D0E" w:rsidP="00DE1945">
      <w:pPr>
        <w:ind w:left="139"/>
        <w:rPr>
          <w:rFonts w:ascii="Book Antiqua" w:eastAsia="Book Antiqua" w:hAnsi="Book Antiqua" w:cs="Book Antiqua"/>
        </w:rPr>
      </w:pPr>
      <w:r w:rsidRPr="00DE1945">
        <w:rPr>
          <w:rFonts w:ascii="Book Antiqua" w:hAnsi="Book Antiqua"/>
          <w:b/>
        </w:rPr>
        <w:t>S</w:t>
      </w:r>
      <w:r w:rsidRPr="00DE1945">
        <w:rPr>
          <w:rFonts w:ascii="Book Antiqua" w:hAnsi="Book Antiqua"/>
          <w:b/>
          <w:sz w:val="18"/>
        </w:rPr>
        <w:t xml:space="preserve">ELECTED </w:t>
      </w:r>
      <w:r w:rsidRPr="00DE1945">
        <w:rPr>
          <w:rFonts w:ascii="Book Antiqua" w:hAnsi="Book Antiqua"/>
          <w:b/>
        </w:rPr>
        <w:t>G</w:t>
      </w:r>
      <w:r w:rsidRPr="00DE1945">
        <w:rPr>
          <w:rFonts w:ascii="Book Antiqua" w:hAnsi="Book Antiqua"/>
          <w:b/>
          <w:sz w:val="18"/>
        </w:rPr>
        <w:t xml:space="preserve">RANTS </w:t>
      </w:r>
      <w:r w:rsidRPr="00DE1945">
        <w:rPr>
          <w:rFonts w:ascii="Book Antiqua" w:hAnsi="Book Antiqua"/>
          <w:b/>
        </w:rPr>
        <w:t>S</w:t>
      </w:r>
      <w:r w:rsidRPr="00DE1945">
        <w:rPr>
          <w:rFonts w:ascii="Book Antiqua" w:hAnsi="Book Antiqua"/>
          <w:b/>
          <w:sz w:val="18"/>
        </w:rPr>
        <w:t xml:space="preserve">UBMITTED </w:t>
      </w:r>
      <w:r w:rsidRPr="00DE1945">
        <w:rPr>
          <w:rFonts w:ascii="Book Antiqua" w:hAnsi="Book Antiqua"/>
          <w:b/>
        </w:rPr>
        <w:t>(N</w:t>
      </w:r>
      <w:r w:rsidRPr="00DE1945">
        <w:rPr>
          <w:rFonts w:ascii="Book Antiqua" w:hAnsi="Book Antiqua"/>
          <w:b/>
          <w:sz w:val="18"/>
        </w:rPr>
        <w:t xml:space="preserve">OT </w:t>
      </w:r>
      <w:r w:rsidRPr="00DE1945">
        <w:rPr>
          <w:rFonts w:ascii="Book Antiqua" w:hAnsi="Book Antiqua"/>
          <w:b/>
        </w:rPr>
        <w:t>F</w:t>
      </w:r>
      <w:r w:rsidRPr="00DE1945">
        <w:rPr>
          <w:rFonts w:ascii="Book Antiqua" w:hAnsi="Book Antiqua"/>
          <w:b/>
          <w:sz w:val="18"/>
        </w:rPr>
        <w:t>UNDED</w:t>
      </w:r>
      <w:r w:rsidRPr="00DE1945">
        <w:rPr>
          <w:rFonts w:ascii="Book Antiqua" w:hAnsi="Book Antiqua"/>
          <w:b/>
        </w:rPr>
        <w:t>)</w:t>
      </w:r>
    </w:p>
    <w:p w14:paraId="4D9E9661" w14:textId="77777777" w:rsidR="00C325AF" w:rsidRPr="00DE1945" w:rsidRDefault="00C325AF" w:rsidP="00DE1945">
      <w:pPr>
        <w:spacing w:before="10"/>
        <w:rPr>
          <w:rFonts w:ascii="Book Antiqua" w:eastAsia="Book Antiqua" w:hAnsi="Book Antiqua" w:cs="Book Antiqua"/>
          <w:b/>
          <w:bCs/>
          <w:sz w:val="19"/>
          <w:szCs w:val="19"/>
        </w:rPr>
      </w:pPr>
    </w:p>
    <w:p w14:paraId="57FBE92B" w14:textId="77777777" w:rsidR="00C325AF" w:rsidRPr="00DE1945" w:rsidRDefault="00960D0E" w:rsidP="00DE1945">
      <w:pPr>
        <w:pStyle w:val="ListParagraph"/>
        <w:numPr>
          <w:ilvl w:val="0"/>
          <w:numId w:val="40"/>
        </w:numPr>
        <w:tabs>
          <w:tab w:val="left" w:pos="500"/>
        </w:tabs>
        <w:ind w:left="450"/>
        <w:rPr>
          <w:rFonts w:ascii="Book Antiqua" w:hAnsi="Book Antiqua"/>
          <w:i/>
          <w:sz w:val="20"/>
          <w:szCs w:val="20"/>
        </w:rPr>
      </w:pPr>
      <w:r w:rsidRPr="00DE1945">
        <w:rPr>
          <w:rFonts w:ascii="Book Antiqua" w:hAnsi="Book Antiqua"/>
          <w:i/>
          <w:sz w:val="20"/>
        </w:rPr>
        <w:t>Established Investigator Award Grant</w:t>
      </w:r>
      <w:r w:rsidRPr="00DE1945">
        <w:rPr>
          <w:rFonts w:ascii="Book Antiqua" w:hAnsi="Book Antiqua"/>
          <w:sz w:val="20"/>
        </w:rPr>
        <w:t xml:space="preserve">. </w:t>
      </w:r>
      <w:r w:rsidRPr="00DE1945">
        <w:rPr>
          <w:rFonts w:ascii="Book Antiqua" w:hAnsi="Book Antiqua"/>
          <w:b/>
          <w:sz w:val="20"/>
        </w:rPr>
        <w:t>Cancer Prevention Research Institute of Texas</w:t>
      </w:r>
      <w:r w:rsidRPr="00DE1945">
        <w:rPr>
          <w:rFonts w:ascii="Book Antiqua" w:hAnsi="Book Antiqua"/>
          <w:sz w:val="20"/>
        </w:rPr>
        <w:t>. Prepared grant submitted by</w:t>
      </w:r>
      <w:r w:rsidR="00690061" w:rsidRPr="00DE1945">
        <w:rPr>
          <w:rFonts w:ascii="Book Antiqua" w:hAnsi="Book Antiqua"/>
          <w:sz w:val="20"/>
        </w:rPr>
        <w:t xml:space="preserve"> </w:t>
      </w:r>
      <w:r w:rsidRPr="00DE1945">
        <w:rPr>
          <w:rFonts w:ascii="Book Antiqua" w:hAnsi="Book Antiqua"/>
          <w:i/>
          <w:sz w:val="20"/>
          <w:szCs w:val="20"/>
        </w:rPr>
        <w:t>D. Palmer (Dean), $4,261,529. Status - Not Funded.</w:t>
      </w:r>
    </w:p>
    <w:p w14:paraId="762CFFF8" w14:textId="77777777" w:rsidR="00C325AF" w:rsidRPr="00DE1945" w:rsidRDefault="00960D0E" w:rsidP="00DE1945">
      <w:pPr>
        <w:pStyle w:val="ListParagraph"/>
        <w:numPr>
          <w:ilvl w:val="0"/>
          <w:numId w:val="40"/>
        </w:numPr>
        <w:tabs>
          <w:tab w:val="left" w:pos="500"/>
        </w:tabs>
        <w:ind w:left="450"/>
        <w:rPr>
          <w:rFonts w:ascii="Book Antiqua" w:eastAsia="Book Antiqua" w:hAnsi="Book Antiqua" w:cs="Book Antiqua"/>
          <w:sz w:val="20"/>
          <w:szCs w:val="20"/>
        </w:rPr>
      </w:pPr>
      <w:r w:rsidRPr="00DE1945">
        <w:rPr>
          <w:rFonts w:ascii="Book Antiqua" w:hAnsi="Book Antiqua"/>
          <w:i/>
          <w:sz w:val="20"/>
        </w:rPr>
        <w:t>Effects of Chewing Gum on Success of Weight Maintenance after Weight Loss</w:t>
      </w:r>
      <w:r w:rsidRPr="00DE1945">
        <w:rPr>
          <w:rFonts w:ascii="Book Antiqua" w:hAnsi="Book Antiqua"/>
          <w:sz w:val="20"/>
        </w:rPr>
        <w:t xml:space="preserve">. </w:t>
      </w:r>
      <w:r w:rsidRPr="00DE1945">
        <w:rPr>
          <w:rFonts w:ascii="Book Antiqua" w:hAnsi="Book Antiqua"/>
          <w:b/>
          <w:sz w:val="20"/>
        </w:rPr>
        <w:t xml:space="preserve">Wrigley Science Institute. </w:t>
      </w:r>
      <w:r w:rsidRPr="00DE1945">
        <w:rPr>
          <w:rFonts w:ascii="Book Antiqua" w:hAnsi="Book Antiqua"/>
          <w:sz w:val="20"/>
        </w:rPr>
        <w:t>(PI),</w:t>
      </w:r>
    </w:p>
    <w:p w14:paraId="3764B5C5" w14:textId="77777777" w:rsidR="00C325AF" w:rsidRPr="00DE1945" w:rsidRDefault="00960D0E" w:rsidP="00DE1945">
      <w:pPr>
        <w:pStyle w:val="BodyText"/>
        <w:numPr>
          <w:ilvl w:val="0"/>
          <w:numId w:val="40"/>
        </w:numPr>
        <w:spacing w:line="248" w:lineRule="exact"/>
        <w:ind w:left="450"/>
      </w:pPr>
      <w:r w:rsidRPr="00DE1945">
        <w:t>$140,300</w:t>
      </w:r>
      <w:r w:rsidR="00646C13" w:rsidRPr="00DE1945">
        <w:t>, Status</w:t>
      </w:r>
      <w:r w:rsidRPr="00DE1945">
        <w:t xml:space="preserve"> - Not funded.</w:t>
      </w:r>
    </w:p>
    <w:p w14:paraId="2D9E16F7" w14:textId="54EC98A8" w:rsidR="00C325AF" w:rsidRPr="00DE1945" w:rsidRDefault="00960D0E" w:rsidP="00DE1945">
      <w:pPr>
        <w:pStyle w:val="ListParagraph"/>
        <w:numPr>
          <w:ilvl w:val="0"/>
          <w:numId w:val="40"/>
        </w:numPr>
        <w:tabs>
          <w:tab w:val="left" w:pos="500"/>
        </w:tabs>
        <w:ind w:left="450" w:right="557"/>
        <w:rPr>
          <w:rFonts w:ascii="Book Antiqua" w:eastAsia="Book Antiqua" w:hAnsi="Book Antiqua" w:cs="Book Antiqua"/>
          <w:sz w:val="20"/>
          <w:szCs w:val="20"/>
        </w:rPr>
      </w:pPr>
      <w:r w:rsidRPr="00DE1945">
        <w:rPr>
          <w:rFonts w:ascii="Book Antiqua" w:eastAsia="Book Antiqua" w:hAnsi="Book Antiqua" w:cs="Book Antiqua"/>
          <w:i/>
          <w:sz w:val="20"/>
          <w:szCs w:val="20"/>
        </w:rPr>
        <w:t>Inactivity pathology research building: a translational bridge and integrative biomedical research facility to combat chronic disease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 xml:space="preserve">National Institutes of Health Extramural Research Facilities Improvement Program (C06). </w:t>
      </w:r>
      <w:r w:rsidRPr="00DE1945">
        <w:rPr>
          <w:rFonts w:ascii="Book Antiqua" w:eastAsia="Book Antiqua" w:hAnsi="Book Antiqua" w:cs="Book Antiqua"/>
          <w:sz w:val="20"/>
          <w:szCs w:val="20"/>
        </w:rPr>
        <w:t xml:space="preserve">(J Lawler, PI, Co-I), $9,941,868. Status – Project </w:t>
      </w:r>
      <w:r w:rsidR="009635B6" w:rsidRPr="00DE1945">
        <w:rPr>
          <w:rFonts w:ascii="Book Antiqua" w:eastAsia="Book Antiqua" w:hAnsi="Book Antiqua" w:cs="Book Antiqua"/>
          <w:sz w:val="20"/>
          <w:szCs w:val="20"/>
        </w:rPr>
        <w:t xml:space="preserve">was </w:t>
      </w:r>
      <w:r w:rsidRPr="00DE1945">
        <w:rPr>
          <w:rFonts w:ascii="Book Antiqua" w:eastAsia="Book Antiqua" w:hAnsi="Book Antiqua" w:cs="Book Antiqua"/>
          <w:sz w:val="20"/>
          <w:szCs w:val="20"/>
        </w:rPr>
        <w:t>recommended for full funding but not funded.</w:t>
      </w:r>
    </w:p>
    <w:p w14:paraId="24E3D7C0" w14:textId="77777777" w:rsidR="00C325AF" w:rsidRPr="00DE1945" w:rsidRDefault="00960D0E" w:rsidP="00DE1945">
      <w:pPr>
        <w:pStyle w:val="ListParagraph"/>
        <w:numPr>
          <w:ilvl w:val="0"/>
          <w:numId w:val="40"/>
        </w:numPr>
        <w:tabs>
          <w:tab w:val="left" w:pos="500"/>
        </w:tabs>
        <w:ind w:left="450" w:right="333"/>
        <w:rPr>
          <w:rFonts w:ascii="Book Antiqua" w:eastAsia="Book Antiqua" w:hAnsi="Book Antiqua" w:cs="Book Antiqua"/>
          <w:sz w:val="20"/>
          <w:szCs w:val="20"/>
        </w:rPr>
      </w:pPr>
      <w:r w:rsidRPr="00DE1945">
        <w:rPr>
          <w:rFonts w:ascii="Book Antiqua" w:eastAsia="Book Antiqua" w:hAnsi="Book Antiqua" w:cs="Book Antiqua"/>
          <w:i/>
          <w:sz w:val="20"/>
          <w:szCs w:val="20"/>
        </w:rPr>
        <w:t xml:space="preserve">Texas A&amp;M Women’s Health Research Training Grant – Building Interdisciplinary Research Careers in Women’s Health (K12). </w:t>
      </w:r>
      <w:r w:rsidRPr="00DE1945">
        <w:rPr>
          <w:rFonts w:ascii="Book Antiqua" w:eastAsia="Book Antiqua" w:hAnsi="Book Antiqua" w:cs="Book Antiqua"/>
          <w:b/>
          <w:bCs/>
          <w:sz w:val="20"/>
          <w:szCs w:val="20"/>
        </w:rPr>
        <w:t>National Institutes of Health</w:t>
      </w:r>
      <w:r w:rsidRPr="00DE1945">
        <w:rPr>
          <w:rFonts w:ascii="Book Antiqua" w:eastAsia="Book Antiqua" w:hAnsi="Book Antiqua" w:cs="Book Antiqua"/>
          <w:sz w:val="20"/>
          <w:szCs w:val="20"/>
        </w:rPr>
        <w:t>. (R. Kreider (PI/PD), Co-I’s D. Ballard, S. Crouse, D. Huston, K. McLeroy, M. Ory, M. Shaw-Ridley), $2,204,401. Status—Not Funded.</w:t>
      </w:r>
    </w:p>
    <w:p w14:paraId="53D8A84E" w14:textId="77777777" w:rsidR="00C325AF" w:rsidRPr="00DE1945" w:rsidRDefault="00960D0E" w:rsidP="00DE1945">
      <w:pPr>
        <w:pStyle w:val="ListParagraph"/>
        <w:numPr>
          <w:ilvl w:val="0"/>
          <w:numId w:val="40"/>
        </w:numPr>
        <w:tabs>
          <w:tab w:val="left" w:pos="500"/>
        </w:tabs>
        <w:ind w:left="450" w:right="675"/>
        <w:rPr>
          <w:rFonts w:ascii="Book Antiqua" w:eastAsia="Book Antiqua" w:hAnsi="Book Antiqua" w:cs="Book Antiqua"/>
          <w:sz w:val="20"/>
          <w:szCs w:val="20"/>
        </w:rPr>
      </w:pPr>
      <w:r w:rsidRPr="00DE1945">
        <w:rPr>
          <w:rFonts w:ascii="Book Antiqua" w:eastAsia="Book Antiqua" w:hAnsi="Book Antiqua" w:cs="Book Antiqua"/>
          <w:i/>
          <w:sz w:val="20"/>
          <w:szCs w:val="20"/>
        </w:rPr>
        <w:t>Texas A&amp;M CER Mentored Career Development Program</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DHHS-National Institutes of Health</w:t>
      </w:r>
      <w:r w:rsidRPr="00DE1945">
        <w:rPr>
          <w:rFonts w:ascii="Book Antiqua" w:eastAsia="Book Antiqua" w:hAnsi="Book Antiqua" w:cs="Book Antiqua"/>
          <w:sz w:val="20"/>
          <w:szCs w:val="20"/>
        </w:rPr>
        <w:t>. (Ohsfeldt, Houston, Kreider, Co-PI’s). ~$2,500,000. Status - Not funded.</w:t>
      </w:r>
    </w:p>
    <w:p w14:paraId="39BDA415" w14:textId="77777777" w:rsidR="00D94F67" w:rsidRPr="00DE1945" w:rsidRDefault="00D94F67" w:rsidP="00DE1945">
      <w:pPr>
        <w:pStyle w:val="ListParagraph"/>
        <w:numPr>
          <w:ilvl w:val="0"/>
          <w:numId w:val="40"/>
        </w:numPr>
        <w:tabs>
          <w:tab w:val="left" w:pos="500"/>
        </w:tabs>
        <w:ind w:left="450" w:right="675"/>
        <w:rPr>
          <w:rFonts w:ascii="Book Antiqua" w:eastAsia="Book Antiqua" w:hAnsi="Book Antiqua" w:cs="Book Antiqua"/>
          <w:sz w:val="20"/>
          <w:szCs w:val="20"/>
        </w:rPr>
      </w:pPr>
      <w:r w:rsidRPr="00DE1945">
        <w:rPr>
          <w:rFonts w:ascii="Book Antiqua" w:eastAsia="Book Antiqua" w:hAnsi="Book Antiqua" w:cs="Book Antiqua"/>
          <w:i/>
          <w:sz w:val="20"/>
          <w:szCs w:val="20"/>
        </w:rPr>
        <w:t>The BUILD Center of Texa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 xml:space="preserve">National Institutes of Health. </w:t>
      </w:r>
      <w:r w:rsidRPr="00DE1945">
        <w:rPr>
          <w:rFonts w:ascii="Book Antiqua" w:eastAsia="Book Antiqua" w:hAnsi="Book Antiqua" w:cs="Book Antiqua"/>
          <w:bCs/>
          <w:sz w:val="20"/>
          <w:szCs w:val="20"/>
        </w:rPr>
        <w:t xml:space="preserve">NIH Building Infrastructure Leading to Diversity (BUILD) Initiative (U54).  </w:t>
      </w:r>
      <w:r w:rsidRPr="00DE1945">
        <w:rPr>
          <w:rFonts w:ascii="Book Antiqua" w:eastAsia="Book Antiqua" w:hAnsi="Book Antiqua" w:cs="Book Antiqua"/>
          <w:b/>
          <w:bCs/>
          <w:sz w:val="20"/>
          <w:szCs w:val="20"/>
        </w:rPr>
        <w:t xml:space="preserve">D. Howard (PI), </w:t>
      </w:r>
      <w:r w:rsidRPr="00DE1945">
        <w:rPr>
          <w:rFonts w:ascii="Book Antiqua" w:eastAsia="Book Antiqua" w:hAnsi="Book Antiqua" w:cs="Book Antiqua"/>
          <w:bCs/>
          <w:sz w:val="20"/>
          <w:szCs w:val="20"/>
        </w:rPr>
        <w:t xml:space="preserve">Kreider CoI. $8,296,597.  Not funded. </w:t>
      </w:r>
    </w:p>
    <w:p w14:paraId="3B4C9B1C" w14:textId="77777777" w:rsidR="00700015" w:rsidRPr="00DE1945" w:rsidRDefault="00960D0E" w:rsidP="00DE1945">
      <w:pPr>
        <w:pStyle w:val="ListParagraph"/>
        <w:numPr>
          <w:ilvl w:val="0"/>
          <w:numId w:val="40"/>
        </w:numPr>
        <w:tabs>
          <w:tab w:val="left" w:pos="500"/>
        </w:tabs>
        <w:ind w:left="450" w:right="965"/>
        <w:rPr>
          <w:rFonts w:ascii="Book Antiqua" w:hAnsi="Book Antiqua"/>
          <w:b/>
        </w:rPr>
      </w:pPr>
      <w:r w:rsidRPr="00DE1945">
        <w:rPr>
          <w:rFonts w:ascii="Book Antiqua" w:eastAsia="Book Antiqua" w:hAnsi="Book Antiqua" w:cs="Book Antiqua"/>
          <w:i/>
          <w:sz w:val="20"/>
          <w:szCs w:val="20"/>
        </w:rPr>
        <w:t xml:space="preserve">Institute for Rural and Minority Health Disparities Research.  </w:t>
      </w:r>
      <w:r w:rsidRPr="00DE1945">
        <w:rPr>
          <w:rFonts w:ascii="Book Antiqua" w:eastAsia="Book Antiqua" w:hAnsi="Book Antiqua" w:cs="Book Antiqua"/>
          <w:b/>
          <w:bCs/>
          <w:sz w:val="20"/>
          <w:szCs w:val="20"/>
        </w:rPr>
        <w:t>National Institute on Minority Health and Health Disparities - Comprehensive Centers of Excellence (P60). (</w:t>
      </w:r>
      <w:r w:rsidRPr="00DE1945">
        <w:rPr>
          <w:rFonts w:ascii="Book Antiqua" w:eastAsia="Book Antiqua" w:hAnsi="Book Antiqua" w:cs="Book Antiqua"/>
          <w:sz w:val="20"/>
          <w:szCs w:val="20"/>
        </w:rPr>
        <w:t xml:space="preserve">R Kreider PI of submitting institution, K. McLeroy &amp; F. Nave Co-PI’s), $6,946,138. Status – Scored but </w:t>
      </w:r>
      <w:r w:rsidR="002905D0" w:rsidRPr="00DE1945">
        <w:rPr>
          <w:rFonts w:ascii="Book Antiqua" w:eastAsia="Book Antiqua" w:hAnsi="Book Antiqua" w:cs="Book Antiqua"/>
          <w:sz w:val="20"/>
          <w:szCs w:val="20"/>
        </w:rPr>
        <w:t xml:space="preserve">missed funding line. </w:t>
      </w:r>
    </w:p>
    <w:p w14:paraId="04E76714" w14:textId="77777777" w:rsidR="000522E7" w:rsidRPr="00DE1945" w:rsidRDefault="000522E7" w:rsidP="00DE1945">
      <w:pPr>
        <w:pStyle w:val="ListParagraph"/>
        <w:numPr>
          <w:ilvl w:val="0"/>
          <w:numId w:val="40"/>
        </w:numPr>
        <w:tabs>
          <w:tab w:val="left" w:pos="499"/>
        </w:tabs>
        <w:ind w:left="450" w:right="557"/>
        <w:rPr>
          <w:rFonts w:ascii="Book Antiqua" w:eastAsia="Book Antiqua" w:hAnsi="Book Antiqua" w:cs="Book Antiqua"/>
          <w:sz w:val="20"/>
          <w:szCs w:val="20"/>
        </w:rPr>
      </w:pPr>
      <w:r w:rsidRPr="00DE1945">
        <w:rPr>
          <w:rFonts w:ascii="Book Antiqua" w:eastAsia="Book Antiqua" w:hAnsi="Book Antiqua" w:cs="Book Antiqua"/>
          <w:i/>
          <w:sz w:val="20"/>
          <w:szCs w:val="20"/>
        </w:rPr>
        <w:t>Best Practices in Human Clinical Research and Experiential Learning</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CEHD Catapult Grant</w:t>
      </w:r>
      <w:r w:rsidRPr="00DE1945">
        <w:rPr>
          <w:rFonts w:ascii="Book Antiqua" w:eastAsia="Book Antiqua" w:hAnsi="Book Antiqua" w:cs="Book Antiqua"/>
          <w:sz w:val="20"/>
          <w:szCs w:val="20"/>
        </w:rPr>
        <w:t>. (Co-PI) $30,000.</w:t>
      </w:r>
    </w:p>
    <w:p w14:paraId="3C6A1EF1" w14:textId="77777777" w:rsidR="00D94F67" w:rsidRPr="00DE1945" w:rsidRDefault="00D94F67" w:rsidP="00DE1945">
      <w:pPr>
        <w:pStyle w:val="ListParagraph"/>
        <w:numPr>
          <w:ilvl w:val="0"/>
          <w:numId w:val="40"/>
        </w:numPr>
        <w:tabs>
          <w:tab w:val="left" w:pos="499"/>
        </w:tabs>
        <w:ind w:left="450" w:right="557"/>
        <w:rPr>
          <w:rFonts w:ascii="Book Antiqua" w:eastAsia="Book Antiqua" w:hAnsi="Book Antiqua" w:cs="Book Antiqua"/>
          <w:sz w:val="20"/>
          <w:szCs w:val="20"/>
        </w:rPr>
      </w:pPr>
      <w:r w:rsidRPr="00DE1945">
        <w:rPr>
          <w:rFonts w:ascii="Book Antiqua" w:eastAsia="Book Antiqua" w:hAnsi="Book Antiqua" w:cs="Book Antiqua"/>
          <w:i/>
          <w:sz w:val="20"/>
          <w:szCs w:val="20"/>
        </w:rPr>
        <w:t>Resilience and Tipping Points of Commercial Drivers' Chronic Syndemic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National Institutes of Health.</w:t>
      </w:r>
      <w:r w:rsidRPr="00DE1945">
        <w:rPr>
          <w:rFonts w:ascii="Book Antiqua" w:eastAsia="Book Antiqua" w:hAnsi="Book Antiqua" w:cs="Book Antiqua"/>
          <w:sz w:val="20"/>
          <w:szCs w:val="20"/>
        </w:rPr>
        <w:t xml:space="preserve"> PA-13-302 (R01).  Y. Apostolopoulos (PI), RB Kreider (Co-PI). $1,548,352.  Not funded.</w:t>
      </w:r>
    </w:p>
    <w:p w14:paraId="4E31D1A0" w14:textId="77777777" w:rsidR="000522E7" w:rsidRPr="00DE1945" w:rsidRDefault="000522E7" w:rsidP="00DE1945">
      <w:pPr>
        <w:pStyle w:val="ListParagraph"/>
        <w:numPr>
          <w:ilvl w:val="0"/>
          <w:numId w:val="40"/>
        </w:numPr>
        <w:tabs>
          <w:tab w:val="left" w:pos="500"/>
        </w:tabs>
        <w:ind w:left="450" w:right="965"/>
        <w:rPr>
          <w:rFonts w:ascii="Book Antiqua" w:hAnsi="Book Antiqua"/>
          <w:b/>
        </w:rPr>
      </w:pPr>
      <w:r w:rsidRPr="00DE1945">
        <w:rPr>
          <w:rFonts w:ascii="Book Antiqua" w:eastAsia="Book Antiqua" w:hAnsi="Book Antiqua" w:cs="Book Antiqua"/>
          <w:i/>
          <w:sz w:val="20"/>
          <w:szCs w:val="20"/>
        </w:rPr>
        <w:t>Healthy Workplaces, Healthy Employees: Multi-scale Environmental Approaches to Promote Physical Activity and Reduce Sedentary Behavior</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National Institutes for Health</w:t>
      </w:r>
      <w:r w:rsidRPr="00DE1945">
        <w:rPr>
          <w:rFonts w:ascii="Book Antiqua" w:eastAsia="Book Antiqua" w:hAnsi="Book Antiqua" w:cs="Book Antiqua"/>
          <w:sz w:val="20"/>
          <w:szCs w:val="20"/>
        </w:rPr>
        <w:t xml:space="preserve">.  (X. Zhu PI, B Zoghi, C Lee, H Sang, M Ory, M Benden, R Kreider, S Towne, Z Li Co-PI’s). $3,597,649.00.  Scored and revision prepared for </w:t>
      </w:r>
      <w:r w:rsidR="00473444" w:rsidRPr="00DE1945">
        <w:rPr>
          <w:rFonts w:ascii="Book Antiqua" w:eastAsia="Book Antiqua" w:hAnsi="Book Antiqua" w:cs="Book Antiqua"/>
          <w:sz w:val="20"/>
          <w:szCs w:val="20"/>
        </w:rPr>
        <w:t>re-</w:t>
      </w:r>
      <w:r w:rsidRPr="00DE1945">
        <w:rPr>
          <w:rFonts w:ascii="Book Antiqua" w:eastAsia="Book Antiqua" w:hAnsi="Book Antiqua" w:cs="Book Antiqua"/>
          <w:sz w:val="20"/>
          <w:szCs w:val="20"/>
        </w:rPr>
        <w:t xml:space="preserve">submission.  Worksite decided study </w:t>
      </w:r>
      <w:r w:rsidR="00473444" w:rsidRPr="00DE1945">
        <w:rPr>
          <w:rFonts w:ascii="Book Antiqua" w:eastAsia="Book Antiqua" w:hAnsi="Book Antiqua" w:cs="Book Antiqua"/>
          <w:sz w:val="20"/>
          <w:szCs w:val="20"/>
        </w:rPr>
        <w:t>to</w:t>
      </w:r>
      <w:r w:rsidRPr="00DE1945">
        <w:rPr>
          <w:rFonts w:ascii="Book Antiqua" w:eastAsia="Book Antiqua" w:hAnsi="Book Antiqua" w:cs="Book Antiqua"/>
          <w:sz w:val="20"/>
          <w:szCs w:val="20"/>
        </w:rPr>
        <w:t xml:space="preserve"> declined participation. </w:t>
      </w:r>
      <w:r w:rsidR="00DD0176" w:rsidRPr="00DE1945">
        <w:rPr>
          <w:rFonts w:ascii="Book Antiqua" w:eastAsia="Book Antiqua" w:hAnsi="Book Antiqua" w:cs="Book Antiqua"/>
          <w:sz w:val="20"/>
          <w:szCs w:val="20"/>
        </w:rPr>
        <w:t>Preparing for resubmission.</w:t>
      </w:r>
    </w:p>
    <w:p w14:paraId="6843CB4D" w14:textId="77777777" w:rsidR="000A561C" w:rsidRPr="00DE1945" w:rsidRDefault="000A561C" w:rsidP="00DE1945">
      <w:pPr>
        <w:pStyle w:val="ListParagraph"/>
        <w:numPr>
          <w:ilvl w:val="0"/>
          <w:numId w:val="40"/>
        </w:numPr>
        <w:tabs>
          <w:tab w:val="left" w:pos="500"/>
        </w:tabs>
        <w:ind w:left="450" w:right="965"/>
        <w:rPr>
          <w:rFonts w:ascii="Book Antiqua" w:hAnsi="Book Antiqua"/>
          <w:b/>
        </w:rPr>
      </w:pPr>
      <w:r w:rsidRPr="00DE1945">
        <w:rPr>
          <w:rFonts w:ascii="Book Antiqua" w:eastAsia="Book Antiqua" w:hAnsi="Book Antiqua" w:cs="Book Antiqua"/>
          <w:i/>
          <w:sz w:val="20"/>
          <w:szCs w:val="20"/>
        </w:rPr>
        <w:t>Human Biomedical Research Development Initiative</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Texas A&amp;M Research Development Fund.</w:t>
      </w:r>
      <w:r w:rsidRPr="00DE1945">
        <w:rPr>
          <w:rFonts w:ascii="Book Antiqua" w:eastAsia="Book Antiqua" w:hAnsi="Book Antiqua" w:cs="Book Antiqua"/>
          <w:sz w:val="20"/>
          <w:szCs w:val="20"/>
        </w:rPr>
        <w:t xml:space="preserve"> (PI) $1,500,000 – Not Funded.</w:t>
      </w:r>
    </w:p>
    <w:p w14:paraId="0BDB438F" w14:textId="77777777" w:rsidR="00773F8C" w:rsidRPr="00DE1945" w:rsidRDefault="00773F8C" w:rsidP="00DE1945">
      <w:pPr>
        <w:pStyle w:val="ListParagraph"/>
        <w:numPr>
          <w:ilvl w:val="0"/>
          <w:numId w:val="40"/>
        </w:numPr>
        <w:tabs>
          <w:tab w:val="left" w:pos="499"/>
        </w:tabs>
        <w:ind w:left="450" w:right="557"/>
        <w:rPr>
          <w:rFonts w:ascii="Book Antiqua" w:eastAsia="Book Antiqua" w:hAnsi="Book Antiqua" w:cs="Book Antiqua"/>
          <w:sz w:val="20"/>
          <w:szCs w:val="20"/>
        </w:rPr>
      </w:pPr>
      <w:r w:rsidRPr="00DE1945">
        <w:rPr>
          <w:rFonts w:ascii="Book Antiqua" w:eastAsia="Book Antiqua" w:hAnsi="Book Antiqua" w:cs="Book Antiqua"/>
          <w:i/>
          <w:sz w:val="20"/>
          <w:szCs w:val="20"/>
        </w:rPr>
        <w:t>Exercise to Reduce Collateral Damage of Metastatic Breast Cancer</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 xml:space="preserve">Susan G. Komen, CCR Basic/Translational and </w:t>
      </w:r>
      <w:r w:rsidRPr="00DE1945">
        <w:rPr>
          <w:rFonts w:ascii="Book Antiqua" w:eastAsia="Book Antiqua" w:hAnsi="Book Antiqua" w:cs="Book Antiqua"/>
          <w:b/>
          <w:sz w:val="20"/>
          <w:szCs w:val="20"/>
        </w:rPr>
        <w:lastRenderedPageBreak/>
        <w:t>Clinical</w:t>
      </w:r>
      <w:r w:rsidRPr="00DE1945">
        <w:rPr>
          <w:rFonts w:ascii="Book Antiqua" w:eastAsia="Book Antiqua" w:hAnsi="Book Antiqua" w:cs="Book Antiqua"/>
          <w:sz w:val="20"/>
          <w:szCs w:val="20"/>
        </w:rPr>
        <w:t xml:space="preserve">.  K07 Research Mentor / Committee member for Dr. Jessica Clague, Assistant Professor, Division of Cancer Etiology, City of Hope, Duarte, CA.  – </w:t>
      </w:r>
      <w:r w:rsidR="0015304F" w:rsidRPr="00DE1945">
        <w:rPr>
          <w:rFonts w:ascii="Book Antiqua" w:eastAsia="Book Antiqua" w:hAnsi="Book Antiqua" w:cs="Book Antiqua"/>
          <w:sz w:val="20"/>
          <w:szCs w:val="20"/>
        </w:rPr>
        <w:t>Not Funded.</w:t>
      </w:r>
      <w:r w:rsidRPr="00DE1945">
        <w:rPr>
          <w:rFonts w:ascii="Book Antiqua" w:eastAsia="Book Antiqua" w:hAnsi="Book Antiqua" w:cs="Book Antiqua"/>
          <w:sz w:val="20"/>
          <w:szCs w:val="20"/>
        </w:rPr>
        <w:t xml:space="preserve">  </w:t>
      </w:r>
    </w:p>
    <w:p w14:paraId="34F93468" w14:textId="4896FCD2" w:rsidR="001923DB" w:rsidRPr="00DE1945" w:rsidRDefault="001923DB" w:rsidP="00DE1945">
      <w:pPr>
        <w:pStyle w:val="ListParagraph"/>
        <w:numPr>
          <w:ilvl w:val="0"/>
          <w:numId w:val="40"/>
        </w:numPr>
        <w:tabs>
          <w:tab w:val="left" w:pos="500"/>
        </w:tabs>
        <w:spacing w:before="6" w:line="245" w:lineRule="exact"/>
        <w:ind w:left="450" w:right="965"/>
        <w:rPr>
          <w:rFonts w:ascii="Book Antiqua" w:hAnsi="Book Antiqua"/>
          <w:b/>
        </w:rPr>
      </w:pPr>
      <w:r w:rsidRPr="00DE1945">
        <w:rPr>
          <w:rFonts w:ascii="Book Antiqua" w:eastAsia="Book Antiqua" w:hAnsi="Book Antiqua" w:cs="Book Antiqua"/>
          <w:i/>
          <w:sz w:val="20"/>
          <w:szCs w:val="20"/>
        </w:rPr>
        <w:t>Blue Gogi Research &amp; Development Program</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Blue Gogi.</w:t>
      </w:r>
      <w:r w:rsidRPr="00DE1945">
        <w:rPr>
          <w:rFonts w:ascii="Book Antiqua" w:eastAsia="Book Antiqua" w:hAnsi="Book Antiqua" w:cs="Book Antiqua"/>
          <w:sz w:val="20"/>
          <w:szCs w:val="20"/>
        </w:rPr>
        <w:t xml:space="preserve">  (PI) $1,016,589.  Verbal approval </w:t>
      </w:r>
      <w:r w:rsidR="0013117C" w:rsidRPr="00DE1945">
        <w:rPr>
          <w:rFonts w:ascii="Book Antiqua" w:eastAsia="Book Antiqua" w:hAnsi="Book Antiqua" w:cs="Book Antiqua"/>
          <w:sz w:val="20"/>
          <w:szCs w:val="20"/>
        </w:rPr>
        <w:t xml:space="preserve">from sponsor </w:t>
      </w:r>
      <w:r w:rsidRPr="00DE1945">
        <w:rPr>
          <w:rFonts w:ascii="Book Antiqua" w:eastAsia="Book Antiqua" w:hAnsi="Book Antiqua" w:cs="Book Antiqua"/>
          <w:sz w:val="20"/>
          <w:szCs w:val="20"/>
        </w:rPr>
        <w:t xml:space="preserve">received. Contract negotiations with the university failed.  </w:t>
      </w:r>
    </w:p>
    <w:p w14:paraId="636DE70B" w14:textId="0DC71E8E" w:rsidR="000C2380" w:rsidRPr="00DE1945" w:rsidRDefault="000C2380" w:rsidP="00DE1945">
      <w:pPr>
        <w:pStyle w:val="ListParagraph"/>
        <w:numPr>
          <w:ilvl w:val="0"/>
          <w:numId w:val="40"/>
        </w:numPr>
        <w:tabs>
          <w:tab w:val="left" w:pos="500"/>
        </w:tabs>
        <w:spacing w:before="6" w:line="245" w:lineRule="exact"/>
        <w:ind w:left="450" w:right="965"/>
        <w:rPr>
          <w:rFonts w:ascii="Book Antiqua" w:hAnsi="Book Antiqua"/>
          <w:bCs/>
          <w:sz w:val="20"/>
        </w:rPr>
      </w:pPr>
      <w:r w:rsidRPr="00DE1945">
        <w:rPr>
          <w:rFonts w:ascii="Book Antiqua" w:hAnsi="Book Antiqua"/>
          <w:bCs/>
          <w:i/>
          <w:sz w:val="20"/>
        </w:rPr>
        <w:t xml:space="preserve">Reshaping the Future of Work from Home in the Post-COVID-19 Era. </w:t>
      </w:r>
      <w:r w:rsidRPr="00DE1945">
        <w:rPr>
          <w:rFonts w:ascii="Book Antiqua" w:hAnsi="Book Antiqua"/>
          <w:b/>
          <w:bCs/>
          <w:sz w:val="20"/>
        </w:rPr>
        <w:t>TAMU X-grant</w:t>
      </w:r>
      <w:r w:rsidR="001A7A2F" w:rsidRPr="00DE1945">
        <w:rPr>
          <w:rFonts w:ascii="Book Antiqua" w:hAnsi="Book Antiqua"/>
          <w:b/>
          <w:bCs/>
          <w:sz w:val="20"/>
        </w:rPr>
        <w:t xml:space="preserve">. </w:t>
      </w:r>
      <w:r w:rsidRPr="00DE1945">
        <w:rPr>
          <w:rFonts w:ascii="Book Antiqua" w:hAnsi="Book Antiqua"/>
          <w:bCs/>
          <w:sz w:val="20"/>
        </w:rPr>
        <w:t xml:space="preserve">X. Zhu (PI), X Zhang, ME Benden, C Lee, M Ory, Zoghi, SC Payne, Z. Lu, M, Zahabi, Z O’Neill, RB Kreider (CoIs).  </w:t>
      </w:r>
      <w:r w:rsidR="004410F8" w:rsidRPr="00DE1945">
        <w:rPr>
          <w:rFonts w:ascii="Book Antiqua" w:hAnsi="Book Antiqua"/>
          <w:bCs/>
          <w:sz w:val="20"/>
        </w:rPr>
        <w:t>$1,000,000</w:t>
      </w:r>
      <w:r w:rsidR="001A7A2F" w:rsidRPr="00DE1945">
        <w:rPr>
          <w:rFonts w:ascii="Book Antiqua" w:hAnsi="Book Antiqua"/>
          <w:bCs/>
          <w:sz w:val="20"/>
        </w:rPr>
        <w:t xml:space="preserve">, 2022 – 2023. </w:t>
      </w:r>
      <w:r w:rsidR="004410F8" w:rsidRPr="00DE1945">
        <w:rPr>
          <w:rFonts w:ascii="Book Antiqua" w:hAnsi="Book Antiqua"/>
          <w:bCs/>
          <w:sz w:val="20"/>
        </w:rPr>
        <w:t xml:space="preserve"> Finalist – Not funded. </w:t>
      </w:r>
    </w:p>
    <w:p w14:paraId="29F39652" w14:textId="77777777" w:rsidR="004827BA" w:rsidRPr="00DE1945" w:rsidRDefault="001A7A2F" w:rsidP="00DE1945">
      <w:pPr>
        <w:pStyle w:val="ListParagraph"/>
        <w:numPr>
          <w:ilvl w:val="0"/>
          <w:numId w:val="40"/>
        </w:numPr>
        <w:tabs>
          <w:tab w:val="left" w:pos="450"/>
          <w:tab w:val="left" w:pos="500"/>
        </w:tabs>
        <w:spacing w:before="6" w:line="245" w:lineRule="exact"/>
        <w:ind w:left="450" w:right="965"/>
        <w:rPr>
          <w:rFonts w:ascii="Book Antiqua" w:hAnsi="Book Antiqua"/>
          <w:bCs/>
          <w:sz w:val="20"/>
        </w:rPr>
      </w:pPr>
      <w:r w:rsidRPr="00DE1945">
        <w:rPr>
          <w:rFonts w:ascii="Book Antiqua" w:hAnsi="Book Antiqua"/>
          <w:bCs/>
          <w:i/>
          <w:sz w:val="20"/>
        </w:rPr>
        <w:t>Faculty Collaborative for the Study of Women’s Health and Sex Differences: Systematic Measurement of Biomarkers of Social Isolation (SYMBIOSIS): of Mice and (Wo)Men.</w:t>
      </w:r>
      <w:r w:rsidRPr="00DE1945">
        <w:rPr>
          <w:rFonts w:ascii="Book Antiqua" w:hAnsi="Book Antiqua"/>
          <w:b/>
          <w:bCs/>
          <w:sz w:val="20"/>
        </w:rPr>
        <w:t xml:space="preserve"> TAMU X-grant. </w:t>
      </w:r>
      <w:r w:rsidR="0036730F" w:rsidRPr="00DE1945">
        <w:rPr>
          <w:rFonts w:ascii="Book Antiqua" w:hAnsi="Book Antiqua"/>
          <w:bCs/>
          <w:sz w:val="20"/>
        </w:rPr>
        <w:t xml:space="preserve">J Gomez, M Choudhury, N Downing, H Clark, R Page, M Khan, MJ Kesterke, R Srinivasan, H Blackmon, A Selvamani, C Chen, G Han, RB Kreider, J Welsh, R Gomer, S Green, M Ping (CoIs). $1,000,000, 2022 – 2023. Finalist – Not funded. </w:t>
      </w:r>
    </w:p>
    <w:p w14:paraId="0287A27B" w14:textId="06514ADE" w:rsidR="004827BA" w:rsidRPr="00DE1945" w:rsidRDefault="004827BA" w:rsidP="00DE1945">
      <w:pPr>
        <w:pStyle w:val="ListParagraph"/>
        <w:numPr>
          <w:ilvl w:val="0"/>
          <w:numId w:val="40"/>
        </w:numPr>
        <w:tabs>
          <w:tab w:val="left" w:pos="450"/>
          <w:tab w:val="left" w:pos="500"/>
        </w:tabs>
        <w:spacing w:before="6" w:line="245" w:lineRule="exact"/>
        <w:ind w:left="450" w:right="965"/>
        <w:rPr>
          <w:rFonts w:ascii="Book Antiqua" w:hAnsi="Book Antiqua"/>
          <w:bCs/>
          <w:sz w:val="20"/>
        </w:rPr>
      </w:pPr>
      <w:r w:rsidRPr="00DE1945">
        <w:rPr>
          <w:rFonts w:ascii="Book Antiqua" w:hAnsi="Book Antiqua"/>
          <w:bCs/>
          <w:i/>
          <w:sz w:val="20"/>
        </w:rPr>
        <w:t xml:space="preserve">Simple3 Relaxation Blend Proof of Concept Study.  </w:t>
      </w:r>
      <w:r w:rsidRPr="00DE1945">
        <w:rPr>
          <w:rFonts w:ascii="Book Antiqua" w:hAnsi="Book Antiqua"/>
          <w:b/>
          <w:iCs/>
          <w:sz w:val="20"/>
        </w:rPr>
        <w:t>Nestles’ / Nature’s Bounty.</w:t>
      </w:r>
      <w:r w:rsidRPr="00DE1945">
        <w:rPr>
          <w:rFonts w:ascii="Book Antiqua" w:hAnsi="Book Antiqua"/>
          <w:bCs/>
          <w:iCs/>
          <w:sz w:val="20"/>
        </w:rPr>
        <w:t xml:space="preserve">  Kreider (PI), $43,012. 2021-2022. Awarded but delayed due to product development challenges.</w:t>
      </w:r>
    </w:p>
    <w:p w14:paraId="77B1E403" w14:textId="1ACE98CF" w:rsidR="00DE1945" w:rsidRPr="00DE1945" w:rsidRDefault="00DE1945" w:rsidP="00DE1945">
      <w:pPr>
        <w:pStyle w:val="ListParagraph"/>
        <w:numPr>
          <w:ilvl w:val="0"/>
          <w:numId w:val="40"/>
        </w:numPr>
        <w:tabs>
          <w:tab w:val="left" w:pos="450"/>
          <w:tab w:val="left" w:pos="500"/>
        </w:tabs>
        <w:spacing w:before="6" w:line="245" w:lineRule="exact"/>
        <w:ind w:left="450" w:right="965"/>
        <w:rPr>
          <w:rFonts w:ascii="Book Antiqua" w:hAnsi="Book Antiqua"/>
          <w:bCs/>
          <w:sz w:val="20"/>
        </w:rPr>
      </w:pPr>
      <w:r w:rsidRPr="00DE1945">
        <w:rPr>
          <w:rFonts w:ascii="Book Antiqua" w:hAnsi="Book Antiqua"/>
          <w:bCs/>
          <w:i/>
          <w:iCs/>
          <w:sz w:val="20"/>
        </w:rPr>
        <w:t>Improving Neuroprotection, Cognitive Function, and Mental Focus with Neuro Degradation Countermeasure</w:t>
      </w:r>
      <w:r w:rsidRPr="00DE1945">
        <w:rPr>
          <w:rFonts w:ascii="Book Antiqua" w:hAnsi="Book Antiqua"/>
          <w:bCs/>
          <w:sz w:val="20"/>
        </w:rPr>
        <w:t xml:space="preserve">. Kreider (PI), Patrick Dixon, N. Barringer (CoIs). </w:t>
      </w:r>
      <w:r w:rsidRPr="00DE1945">
        <w:rPr>
          <w:rFonts w:ascii="Book Antiqua" w:hAnsi="Book Antiqua"/>
          <w:b/>
          <w:sz w:val="20"/>
        </w:rPr>
        <w:t>Momentous / TAMU DOD Appropriations Request</w:t>
      </w:r>
      <w:r w:rsidRPr="00DE1945">
        <w:rPr>
          <w:rFonts w:ascii="Book Antiqua" w:hAnsi="Book Antiqua"/>
          <w:bCs/>
          <w:sz w:val="20"/>
        </w:rPr>
        <w:t>, $2,200,000. (Congressional Appropriation Request through the Congressional Brain Injury Task Force committee).</w:t>
      </w:r>
    </w:p>
    <w:p w14:paraId="575C526C" w14:textId="77777777" w:rsidR="00AD5AEA" w:rsidRPr="00DE1945" w:rsidRDefault="00AD5AEA" w:rsidP="00DE1945">
      <w:pPr>
        <w:ind w:left="139"/>
        <w:rPr>
          <w:rFonts w:ascii="Book Antiqua" w:hAnsi="Book Antiqua"/>
          <w:b/>
        </w:rPr>
      </w:pPr>
    </w:p>
    <w:p w14:paraId="0BD2CE82" w14:textId="77777777" w:rsidR="00C325AF" w:rsidRPr="00DE1945" w:rsidRDefault="00960D0E" w:rsidP="00DE1945">
      <w:pPr>
        <w:ind w:left="139"/>
        <w:rPr>
          <w:rFonts w:ascii="Book Antiqua" w:eastAsia="Book Antiqua" w:hAnsi="Book Antiqua" w:cs="Book Antiqua"/>
        </w:rPr>
      </w:pPr>
      <w:r w:rsidRPr="00DE1945">
        <w:rPr>
          <w:rFonts w:ascii="Book Antiqua" w:hAnsi="Book Antiqua"/>
          <w:b/>
        </w:rPr>
        <w:t>I</w:t>
      </w:r>
      <w:r w:rsidRPr="00DE1945">
        <w:rPr>
          <w:rFonts w:ascii="Book Antiqua" w:hAnsi="Book Antiqua"/>
          <w:b/>
          <w:sz w:val="18"/>
        </w:rPr>
        <w:t xml:space="preserve">NTERNAL </w:t>
      </w:r>
      <w:r w:rsidRPr="00DE1945">
        <w:rPr>
          <w:rFonts w:ascii="Book Antiqua" w:hAnsi="Book Antiqua"/>
          <w:b/>
        </w:rPr>
        <w:t>S</w:t>
      </w:r>
      <w:r w:rsidRPr="00DE1945">
        <w:rPr>
          <w:rFonts w:ascii="Book Antiqua" w:hAnsi="Book Antiqua"/>
          <w:b/>
          <w:sz w:val="18"/>
        </w:rPr>
        <w:t xml:space="preserve">UPPORT </w:t>
      </w:r>
      <w:r w:rsidRPr="00DE1945">
        <w:rPr>
          <w:rFonts w:ascii="Book Antiqua" w:hAnsi="Book Antiqua"/>
          <w:b/>
        </w:rPr>
        <w:t>R</w:t>
      </w:r>
      <w:r w:rsidRPr="00DE1945">
        <w:rPr>
          <w:rFonts w:ascii="Book Antiqua" w:hAnsi="Book Antiqua"/>
          <w:b/>
          <w:sz w:val="18"/>
        </w:rPr>
        <w:t xml:space="preserve">ECEIVED </w:t>
      </w:r>
      <w:r w:rsidRPr="00DE1945">
        <w:rPr>
          <w:rFonts w:ascii="Book Antiqua" w:hAnsi="Book Antiqua"/>
          <w:b/>
        </w:rPr>
        <w:t>(S</w:t>
      </w:r>
      <w:r w:rsidRPr="00DE1945">
        <w:rPr>
          <w:rFonts w:ascii="Book Antiqua" w:hAnsi="Book Antiqua"/>
          <w:b/>
          <w:sz w:val="18"/>
        </w:rPr>
        <w:t>ELECTED</w:t>
      </w:r>
      <w:r w:rsidRPr="00DE1945">
        <w:rPr>
          <w:rFonts w:ascii="Book Antiqua" w:hAnsi="Book Antiqua"/>
          <w:b/>
        </w:rPr>
        <w:t>)</w:t>
      </w:r>
    </w:p>
    <w:p w14:paraId="3148F977" w14:textId="77777777" w:rsidR="00C325AF" w:rsidRPr="00DE1945" w:rsidRDefault="00C325AF" w:rsidP="00DE1945">
      <w:pPr>
        <w:spacing w:before="2"/>
        <w:rPr>
          <w:rFonts w:ascii="Book Antiqua" w:eastAsia="Book Antiqua" w:hAnsi="Book Antiqua" w:cs="Book Antiqua"/>
          <w:b/>
          <w:bCs/>
          <w:sz w:val="17"/>
          <w:szCs w:val="17"/>
        </w:rPr>
      </w:pPr>
    </w:p>
    <w:p w14:paraId="57971276" w14:textId="77777777" w:rsidR="00C325AF" w:rsidRPr="00DE1945" w:rsidRDefault="00960D0E" w:rsidP="00DE1945">
      <w:pPr>
        <w:numPr>
          <w:ilvl w:val="0"/>
          <w:numId w:val="18"/>
        </w:numPr>
        <w:tabs>
          <w:tab w:val="left" w:pos="500"/>
        </w:tabs>
        <w:ind w:right="30"/>
        <w:rPr>
          <w:rFonts w:ascii="Book Antiqua" w:eastAsia="Book Antiqua" w:hAnsi="Book Antiqua" w:cs="Book Antiqua"/>
          <w:sz w:val="20"/>
          <w:szCs w:val="20"/>
        </w:rPr>
      </w:pPr>
      <w:r w:rsidRPr="00DE1945">
        <w:rPr>
          <w:rFonts w:ascii="Book Antiqua" w:hAnsi="Book Antiqua"/>
          <w:i/>
          <w:sz w:val="20"/>
        </w:rPr>
        <w:t xml:space="preserve">Physiological demands of repeated ultraendurance cycling performance. </w:t>
      </w:r>
      <w:r w:rsidRPr="00DE1945">
        <w:rPr>
          <w:rFonts w:ascii="Book Antiqua" w:hAnsi="Book Antiqua"/>
          <w:b/>
          <w:sz w:val="20"/>
        </w:rPr>
        <w:t xml:space="preserve">Wellness Institute and Research Center, Old Dominion University, </w:t>
      </w:r>
      <w:r w:rsidRPr="00DE1945">
        <w:rPr>
          <w:rFonts w:ascii="Book Antiqua" w:hAnsi="Book Antiqua"/>
          <w:i/>
          <w:sz w:val="20"/>
        </w:rPr>
        <w:t>(PI), $8,000, 1990.</w:t>
      </w:r>
    </w:p>
    <w:p w14:paraId="59AC169A" w14:textId="77777777" w:rsidR="00C325AF" w:rsidRPr="00DE1945" w:rsidRDefault="00960D0E" w:rsidP="00DE1945">
      <w:pPr>
        <w:numPr>
          <w:ilvl w:val="0"/>
          <w:numId w:val="18"/>
        </w:numPr>
        <w:tabs>
          <w:tab w:val="left" w:pos="500"/>
        </w:tabs>
        <w:spacing w:before="7" w:line="236" w:lineRule="exact"/>
        <w:rPr>
          <w:rFonts w:ascii="Book Antiqua" w:eastAsia="Book Antiqua" w:hAnsi="Book Antiqua" w:cs="Book Antiqua"/>
          <w:sz w:val="20"/>
          <w:szCs w:val="20"/>
        </w:rPr>
      </w:pPr>
      <w:r w:rsidRPr="00DE1945">
        <w:rPr>
          <w:rFonts w:ascii="Book Antiqua" w:hAnsi="Book Antiqua"/>
          <w:i/>
          <w:sz w:val="20"/>
        </w:rPr>
        <w:t xml:space="preserve">Effects of Phosphate Loading on Swim Performance. </w:t>
      </w:r>
      <w:r w:rsidRPr="00DE1945">
        <w:rPr>
          <w:rFonts w:ascii="Book Antiqua" w:hAnsi="Book Antiqua"/>
          <w:b/>
          <w:sz w:val="20"/>
        </w:rPr>
        <w:t>Wellness Institute and Research Center, Old Dominion University,</w:t>
      </w:r>
      <w:r w:rsidR="00690061" w:rsidRPr="00DE1945">
        <w:rPr>
          <w:rFonts w:ascii="Book Antiqua" w:hAnsi="Book Antiqua"/>
          <w:b/>
          <w:sz w:val="20"/>
        </w:rPr>
        <w:t xml:space="preserve"> </w:t>
      </w:r>
      <w:r w:rsidRPr="00DE1945">
        <w:rPr>
          <w:rFonts w:ascii="Book Antiqua" w:hAnsi="Book Antiqua"/>
          <w:i/>
          <w:sz w:val="20"/>
        </w:rPr>
        <w:t>(PI), $1,500, 1991.</w:t>
      </w:r>
    </w:p>
    <w:p w14:paraId="39EBF4B4" w14:textId="77777777" w:rsidR="00C325AF" w:rsidRPr="00DE1945" w:rsidRDefault="00960D0E" w:rsidP="00DE1945">
      <w:pPr>
        <w:numPr>
          <w:ilvl w:val="0"/>
          <w:numId w:val="18"/>
        </w:numPr>
        <w:tabs>
          <w:tab w:val="left" w:pos="500"/>
        </w:tabs>
        <w:ind w:right="30"/>
        <w:rPr>
          <w:rFonts w:ascii="Book Antiqua" w:eastAsia="Book Antiqua" w:hAnsi="Book Antiqua" w:cs="Book Antiqua"/>
          <w:sz w:val="20"/>
          <w:szCs w:val="20"/>
        </w:rPr>
      </w:pPr>
      <w:r w:rsidRPr="00DE1945">
        <w:rPr>
          <w:rFonts w:ascii="Book Antiqua" w:hAnsi="Book Antiqua"/>
          <w:i/>
          <w:sz w:val="20"/>
        </w:rPr>
        <w:t>Relationship of Serum Amino Acids to Central Fatigue &amp; Immune Status during Ultraendurance Exercise and</w:t>
      </w:r>
      <w:r w:rsidR="00690061" w:rsidRPr="00DE1945">
        <w:rPr>
          <w:rFonts w:ascii="Book Antiqua" w:hAnsi="Book Antiqua"/>
          <w:i/>
          <w:sz w:val="20"/>
        </w:rPr>
        <w:t xml:space="preserve"> </w:t>
      </w:r>
      <w:r w:rsidR="00C16518" w:rsidRPr="00DE1945">
        <w:rPr>
          <w:rFonts w:ascii="Book Antiqua" w:hAnsi="Book Antiqua"/>
          <w:i/>
          <w:sz w:val="20"/>
        </w:rPr>
        <w:t xml:space="preserve">Intense </w:t>
      </w:r>
      <w:r w:rsidRPr="00DE1945">
        <w:rPr>
          <w:rFonts w:ascii="Book Antiqua" w:hAnsi="Book Antiqua"/>
          <w:i/>
          <w:sz w:val="20"/>
        </w:rPr>
        <w:t xml:space="preserve">Training. </w:t>
      </w:r>
      <w:r w:rsidRPr="00DE1945">
        <w:rPr>
          <w:rFonts w:ascii="Book Antiqua" w:hAnsi="Book Antiqua"/>
          <w:b/>
          <w:sz w:val="20"/>
        </w:rPr>
        <w:t xml:space="preserve">University of Memphis Faculty Research Grant, </w:t>
      </w:r>
      <w:r w:rsidRPr="00DE1945">
        <w:rPr>
          <w:rFonts w:ascii="Book Antiqua" w:hAnsi="Book Antiqua"/>
          <w:i/>
          <w:sz w:val="20"/>
        </w:rPr>
        <w:t>(PI), $4,000, 1995.</w:t>
      </w:r>
    </w:p>
    <w:p w14:paraId="2C17604E" w14:textId="77777777" w:rsidR="00C325AF" w:rsidRPr="00DE1945" w:rsidRDefault="00960D0E" w:rsidP="00DE1945">
      <w:pPr>
        <w:numPr>
          <w:ilvl w:val="0"/>
          <w:numId w:val="17"/>
        </w:numPr>
        <w:tabs>
          <w:tab w:val="left" w:pos="500"/>
        </w:tabs>
        <w:ind w:right="30"/>
        <w:rPr>
          <w:rFonts w:ascii="Book Antiqua" w:eastAsia="Book Antiqua" w:hAnsi="Book Antiqua" w:cs="Book Antiqua"/>
          <w:sz w:val="20"/>
          <w:szCs w:val="20"/>
        </w:rPr>
      </w:pPr>
      <w:r w:rsidRPr="00DE1945">
        <w:rPr>
          <w:rFonts w:ascii="Book Antiqua" w:hAnsi="Book Antiqua"/>
          <w:i/>
          <w:sz w:val="20"/>
        </w:rPr>
        <w:t xml:space="preserve">Light Microscope Photodocumentation Technique for Histochemical Assessment of Human Skeletal Muscle. </w:t>
      </w:r>
      <w:r w:rsidRPr="00DE1945">
        <w:rPr>
          <w:rFonts w:ascii="Book Antiqua" w:hAnsi="Book Antiqua"/>
          <w:b/>
          <w:sz w:val="20"/>
        </w:rPr>
        <w:t xml:space="preserve">Baylor University Faculty Research Investment Program Grant, </w:t>
      </w:r>
      <w:r w:rsidRPr="00DE1945">
        <w:rPr>
          <w:rFonts w:ascii="Book Antiqua" w:hAnsi="Book Antiqua"/>
          <w:i/>
          <w:sz w:val="20"/>
        </w:rPr>
        <w:t>(PI), $23,500.00</w:t>
      </w:r>
    </w:p>
    <w:p w14:paraId="17D64BAF" w14:textId="77777777" w:rsidR="001C7915" w:rsidRPr="00DE1945" w:rsidRDefault="00960D0E" w:rsidP="00DE1945">
      <w:pPr>
        <w:numPr>
          <w:ilvl w:val="0"/>
          <w:numId w:val="17"/>
        </w:numPr>
        <w:tabs>
          <w:tab w:val="left" w:pos="500"/>
        </w:tabs>
        <w:ind w:right="30"/>
        <w:rPr>
          <w:rFonts w:ascii="Book Antiqua" w:eastAsia="Book Antiqua" w:hAnsi="Book Antiqua" w:cs="Book Antiqua"/>
          <w:sz w:val="18"/>
          <w:szCs w:val="20"/>
        </w:rPr>
      </w:pPr>
      <w:r w:rsidRPr="00DE1945">
        <w:rPr>
          <w:rFonts w:ascii="Book Antiqua" w:eastAsia="Book Antiqua" w:hAnsi="Book Antiqua" w:cs="Book Antiqua"/>
          <w:sz w:val="20"/>
          <w:szCs w:val="20"/>
        </w:rPr>
        <w:t xml:space="preserve">Post-Doctoral Fellow – Exercise, Nutrition, and Preventive Health. </w:t>
      </w:r>
      <w:r w:rsidRPr="00DE1945">
        <w:rPr>
          <w:rFonts w:ascii="Book Antiqua" w:eastAsia="Book Antiqua" w:hAnsi="Book Antiqua" w:cs="Book Antiqua"/>
          <w:b/>
          <w:bCs/>
          <w:sz w:val="20"/>
          <w:szCs w:val="20"/>
        </w:rPr>
        <w:t>Office of the Vice Provost for Research. Baylor University</w:t>
      </w:r>
      <w:r w:rsidRPr="00DE1945">
        <w:rPr>
          <w:rFonts w:ascii="Book Antiqua" w:eastAsia="Book Antiqua" w:hAnsi="Book Antiqua" w:cs="Book Antiqua"/>
          <w:sz w:val="20"/>
          <w:szCs w:val="20"/>
        </w:rPr>
        <w:t>. (~$160,000 for two years’ salary and benefits).</w:t>
      </w:r>
    </w:p>
    <w:p w14:paraId="132226A8" w14:textId="77777777" w:rsidR="000874BB" w:rsidRPr="00DE1945" w:rsidRDefault="000874BB" w:rsidP="00DE1945">
      <w:pPr>
        <w:numPr>
          <w:ilvl w:val="0"/>
          <w:numId w:val="17"/>
        </w:numPr>
        <w:tabs>
          <w:tab w:val="left" w:pos="500"/>
        </w:tabs>
        <w:ind w:right="30"/>
        <w:rPr>
          <w:rFonts w:ascii="Book Antiqua" w:eastAsia="Book Antiqua" w:hAnsi="Book Antiqua" w:cs="Book Antiqua"/>
          <w:sz w:val="20"/>
          <w:szCs w:val="20"/>
        </w:rPr>
      </w:pPr>
      <w:r w:rsidRPr="00DE1945">
        <w:rPr>
          <w:rFonts w:ascii="Book Antiqua" w:eastAsia="Book Antiqua" w:hAnsi="Book Antiqua" w:cs="Book Antiqua"/>
          <w:i/>
          <w:sz w:val="20"/>
          <w:szCs w:val="20"/>
        </w:rPr>
        <w:t>Nanoemulsion-Mediated Delivery of Citrus Terpenoids for Neuroprotection: A Potential Bioactive to Reduce the Severity of Concussion and Traumatic Brain Injury</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TAMU T3 Grant</w:t>
      </w:r>
      <w:r w:rsidRPr="00DE1945">
        <w:rPr>
          <w:rFonts w:ascii="Book Antiqua" w:eastAsia="Book Antiqua" w:hAnsi="Book Antiqua" w:cs="Book Antiqua"/>
          <w:sz w:val="20"/>
          <w:szCs w:val="20"/>
        </w:rPr>
        <w:t>. (Co-PI with B Patil, GK Jayaprakasha, S Reddy)</w:t>
      </w:r>
      <w:r w:rsidR="00ED053D" w:rsidRPr="00DE1945">
        <w:rPr>
          <w:rFonts w:ascii="Book Antiqua" w:eastAsia="Book Antiqua" w:hAnsi="Book Antiqua" w:cs="Book Antiqua"/>
          <w:sz w:val="20"/>
          <w:szCs w:val="20"/>
        </w:rPr>
        <w:t>,</w:t>
      </w:r>
      <w:r w:rsidRPr="00DE1945">
        <w:rPr>
          <w:rFonts w:ascii="Book Antiqua" w:eastAsia="Book Antiqua" w:hAnsi="Book Antiqua" w:cs="Book Antiqua"/>
          <w:sz w:val="20"/>
          <w:szCs w:val="20"/>
        </w:rPr>
        <w:t xml:space="preserve"> $30,000</w:t>
      </w:r>
      <w:r w:rsidR="00ED053D" w:rsidRPr="00DE1945">
        <w:rPr>
          <w:rFonts w:ascii="Book Antiqua" w:eastAsia="Book Antiqua" w:hAnsi="Book Antiqua" w:cs="Book Antiqua"/>
          <w:sz w:val="20"/>
          <w:szCs w:val="20"/>
        </w:rPr>
        <w:t>,</w:t>
      </w:r>
      <w:r w:rsidRPr="00DE1945">
        <w:rPr>
          <w:rFonts w:ascii="Book Antiqua" w:eastAsia="Book Antiqua" w:hAnsi="Book Antiqua" w:cs="Book Antiqua"/>
          <w:sz w:val="20"/>
          <w:szCs w:val="20"/>
        </w:rPr>
        <w:t xml:space="preserve"> 2018 – 2019.</w:t>
      </w:r>
    </w:p>
    <w:p w14:paraId="2031C9B5" w14:textId="1C6C3E59" w:rsidR="00D15B55" w:rsidRPr="00DE1945" w:rsidRDefault="00B151DF" w:rsidP="00DE1945">
      <w:pPr>
        <w:numPr>
          <w:ilvl w:val="0"/>
          <w:numId w:val="17"/>
        </w:numPr>
        <w:tabs>
          <w:tab w:val="left" w:pos="500"/>
        </w:tabs>
        <w:ind w:right="30"/>
        <w:rPr>
          <w:rFonts w:ascii="Book Antiqua" w:eastAsia="Book Antiqua" w:hAnsi="Book Antiqua" w:cs="Book Antiqua"/>
          <w:sz w:val="20"/>
          <w:szCs w:val="20"/>
        </w:rPr>
      </w:pPr>
      <w:r w:rsidRPr="00DE1945">
        <w:rPr>
          <w:rFonts w:ascii="Book Antiqua" w:eastAsia="Book Antiqua" w:hAnsi="Book Antiqua" w:cs="Book Antiqua"/>
          <w:i/>
          <w:sz w:val="20"/>
          <w:szCs w:val="20"/>
        </w:rPr>
        <w:t>Interdisciplinary Advanced Robotics Facility</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TAMU Research Development Fund</w:t>
      </w:r>
      <w:r w:rsidRPr="00DE1945">
        <w:rPr>
          <w:rFonts w:ascii="Book Antiqua" w:eastAsia="Book Antiqua" w:hAnsi="Book Antiqua" w:cs="Book Antiqua"/>
          <w:sz w:val="20"/>
          <w:szCs w:val="20"/>
        </w:rPr>
        <w:t>.  (PI - P Pagilla with S Dimarco, A Knap, J Worthy, J Buchanan, R Kreider, A Thomasson, A Darrell, and P Hur Co-PI’s)</w:t>
      </w:r>
      <w:r w:rsidR="00ED053D" w:rsidRPr="00DE1945">
        <w:rPr>
          <w:rFonts w:ascii="Book Antiqua" w:eastAsia="Book Antiqua" w:hAnsi="Book Antiqua" w:cs="Book Antiqua"/>
          <w:sz w:val="20"/>
          <w:szCs w:val="20"/>
        </w:rPr>
        <w:t>,</w:t>
      </w:r>
      <w:r w:rsidRPr="00DE1945">
        <w:rPr>
          <w:rFonts w:ascii="Book Antiqua" w:eastAsia="Book Antiqua" w:hAnsi="Book Antiqua" w:cs="Book Antiqua"/>
          <w:sz w:val="20"/>
          <w:szCs w:val="20"/>
        </w:rPr>
        <w:t xml:space="preserve"> $1,</w:t>
      </w:r>
      <w:r w:rsidR="00C5093A" w:rsidRPr="00DE1945">
        <w:rPr>
          <w:rFonts w:ascii="Book Antiqua" w:eastAsia="Book Antiqua" w:hAnsi="Book Antiqua" w:cs="Book Antiqua"/>
          <w:sz w:val="20"/>
          <w:szCs w:val="20"/>
        </w:rPr>
        <w:t>1</w:t>
      </w:r>
      <w:r w:rsidRPr="00DE1945">
        <w:rPr>
          <w:rFonts w:ascii="Book Antiqua" w:eastAsia="Book Antiqua" w:hAnsi="Book Antiqua" w:cs="Book Antiqua"/>
          <w:sz w:val="20"/>
          <w:szCs w:val="20"/>
        </w:rPr>
        <w:t>00,000</w:t>
      </w:r>
      <w:r w:rsidR="00ED053D" w:rsidRPr="00DE1945">
        <w:rPr>
          <w:rFonts w:ascii="Book Antiqua" w:eastAsia="Book Antiqua" w:hAnsi="Book Antiqua" w:cs="Book Antiqua"/>
          <w:sz w:val="20"/>
          <w:szCs w:val="20"/>
        </w:rPr>
        <w:t>,</w:t>
      </w:r>
      <w:r w:rsidRPr="00DE1945">
        <w:rPr>
          <w:rFonts w:ascii="Book Antiqua" w:eastAsia="Book Antiqua" w:hAnsi="Book Antiqua" w:cs="Book Antiqua"/>
          <w:sz w:val="20"/>
          <w:szCs w:val="20"/>
        </w:rPr>
        <w:t xml:space="preserve"> 2018 – 2019. </w:t>
      </w:r>
    </w:p>
    <w:p w14:paraId="3113F3F4" w14:textId="15290AA6" w:rsidR="00ED053D" w:rsidRPr="00DE1945" w:rsidRDefault="00ED053D" w:rsidP="00DE1945">
      <w:pPr>
        <w:numPr>
          <w:ilvl w:val="0"/>
          <w:numId w:val="17"/>
        </w:numPr>
        <w:tabs>
          <w:tab w:val="left" w:pos="500"/>
        </w:tabs>
        <w:ind w:right="30"/>
        <w:rPr>
          <w:rFonts w:ascii="Book Antiqua" w:eastAsia="Book Antiqua" w:hAnsi="Book Antiqua" w:cs="Book Antiqua"/>
          <w:sz w:val="20"/>
          <w:szCs w:val="20"/>
        </w:rPr>
      </w:pPr>
      <w:r w:rsidRPr="00DE1945">
        <w:rPr>
          <w:rFonts w:ascii="Book Antiqua" w:eastAsia="Book Antiqua" w:hAnsi="Book Antiqua" w:cs="Book Antiqua"/>
          <w:i/>
          <w:sz w:val="20"/>
          <w:szCs w:val="20"/>
        </w:rPr>
        <w:t>Ready to spin up! A multidisciplinary human-rated short-radius centrifuge facility</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TAMU Research Development Fund</w:t>
      </w:r>
      <w:r w:rsidRPr="00DE1945">
        <w:rPr>
          <w:rFonts w:ascii="Book Antiqua" w:eastAsia="Book Antiqua" w:hAnsi="Book Antiqua" w:cs="Book Antiqua"/>
          <w:sz w:val="20"/>
          <w:szCs w:val="20"/>
        </w:rPr>
        <w:t xml:space="preserve">. (PI – A Diaz-Artiles, CoI’s B Dunbar, S Bloomfield, M Sheffield-Moore, RB Kreider, D Zawieja, P. Bagher).  $657,853, 2020 – 2021. </w:t>
      </w:r>
    </w:p>
    <w:p w14:paraId="3BDB16D7" w14:textId="78920B1A" w:rsidR="005A0A93" w:rsidRPr="00DE1945" w:rsidRDefault="00AE4480" w:rsidP="00DE1945">
      <w:pPr>
        <w:numPr>
          <w:ilvl w:val="0"/>
          <w:numId w:val="17"/>
        </w:numPr>
        <w:tabs>
          <w:tab w:val="left" w:pos="500"/>
        </w:tabs>
        <w:ind w:right="30"/>
        <w:rPr>
          <w:rFonts w:ascii="Book Antiqua" w:eastAsia="Book Antiqua" w:hAnsi="Book Antiqua" w:cs="Book Antiqua"/>
          <w:sz w:val="20"/>
          <w:szCs w:val="20"/>
        </w:rPr>
      </w:pPr>
      <w:r w:rsidRPr="00DE1945">
        <w:rPr>
          <w:rFonts w:ascii="Book Antiqua" w:eastAsia="Book Antiqua" w:hAnsi="Book Antiqua" w:cs="Book Antiqua"/>
          <w:i/>
          <w:sz w:val="20"/>
          <w:szCs w:val="20"/>
        </w:rPr>
        <w:t xml:space="preserve">VPR Core Facility Support. </w:t>
      </w:r>
      <w:r w:rsidRPr="00DE1945">
        <w:rPr>
          <w:rFonts w:ascii="Book Antiqua" w:eastAsia="Book Antiqua" w:hAnsi="Book Antiqua" w:cs="Book Antiqua"/>
          <w:b/>
          <w:sz w:val="20"/>
          <w:szCs w:val="20"/>
        </w:rPr>
        <w:t>Research Development Fund – Recur</w:t>
      </w:r>
      <w:r w:rsidR="00E075F4" w:rsidRPr="00DE1945">
        <w:rPr>
          <w:rFonts w:ascii="Book Antiqua" w:eastAsia="Book Antiqua" w:hAnsi="Book Antiqua" w:cs="Book Antiqua"/>
          <w:b/>
          <w:sz w:val="20"/>
          <w:szCs w:val="20"/>
        </w:rPr>
        <w:t>r</w:t>
      </w:r>
      <w:r w:rsidRPr="00DE1945">
        <w:rPr>
          <w:rFonts w:ascii="Book Antiqua" w:eastAsia="Book Antiqua" w:hAnsi="Book Antiqua" w:cs="Book Antiqua"/>
          <w:b/>
          <w:sz w:val="20"/>
          <w:szCs w:val="20"/>
        </w:rPr>
        <w:t xml:space="preserve">ing Funding.  </w:t>
      </w:r>
      <w:r w:rsidRPr="00DE1945">
        <w:rPr>
          <w:rFonts w:ascii="Book Antiqua" w:eastAsia="Book Antiqua" w:hAnsi="Book Antiqua" w:cs="Book Antiqua"/>
          <w:sz w:val="20"/>
          <w:szCs w:val="20"/>
        </w:rPr>
        <w:t>(Kreider, Core Director - PI).  $100,</w:t>
      </w:r>
      <w:r w:rsidR="00D442F1" w:rsidRPr="00DE1945">
        <w:rPr>
          <w:rFonts w:ascii="Book Antiqua" w:eastAsia="Book Antiqua" w:hAnsi="Book Antiqua" w:cs="Book Antiqua"/>
          <w:sz w:val="20"/>
          <w:szCs w:val="20"/>
        </w:rPr>
        <w:t>000 a year for up to 5 years ($</w:t>
      </w:r>
      <w:r w:rsidR="0050284F" w:rsidRPr="00DE1945">
        <w:rPr>
          <w:rFonts w:ascii="Book Antiqua" w:eastAsia="Book Antiqua" w:hAnsi="Book Antiqua" w:cs="Book Antiqua"/>
          <w:sz w:val="20"/>
          <w:szCs w:val="20"/>
        </w:rPr>
        <w:t>4</w:t>
      </w:r>
      <w:r w:rsidRPr="00DE1945">
        <w:rPr>
          <w:rFonts w:ascii="Book Antiqua" w:eastAsia="Book Antiqua" w:hAnsi="Book Antiqua" w:cs="Book Antiqua"/>
          <w:sz w:val="20"/>
          <w:szCs w:val="20"/>
        </w:rPr>
        <w:t>00,000</w:t>
      </w:r>
      <w:r w:rsidR="00D442F1" w:rsidRPr="00DE1945">
        <w:rPr>
          <w:rFonts w:ascii="Book Antiqua" w:eastAsia="Book Antiqua" w:hAnsi="Book Antiqua" w:cs="Book Antiqua"/>
          <w:sz w:val="20"/>
          <w:szCs w:val="20"/>
        </w:rPr>
        <w:t xml:space="preserve"> obtained to date), 2019 – 202</w:t>
      </w:r>
      <w:r w:rsidR="0050284F" w:rsidRPr="00DE1945">
        <w:rPr>
          <w:rFonts w:ascii="Book Antiqua" w:eastAsia="Book Antiqua" w:hAnsi="Book Antiqua" w:cs="Book Antiqua"/>
          <w:sz w:val="20"/>
          <w:szCs w:val="20"/>
        </w:rPr>
        <w:t>4</w:t>
      </w:r>
      <w:r w:rsidR="00D442F1" w:rsidRPr="00DE1945">
        <w:rPr>
          <w:rFonts w:ascii="Book Antiqua" w:eastAsia="Book Antiqua" w:hAnsi="Book Antiqua" w:cs="Book Antiqua"/>
          <w:sz w:val="20"/>
          <w:szCs w:val="20"/>
        </w:rPr>
        <w:t>.</w:t>
      </w:r>
    </w:p>
    <w:p w14:paraId="6582B141" w14:textId="77777777" w:rsidR="00B151DF" w:rsidRPr="00DE1945" w:rsidRDefault="00B151DF" w:rsidP="00DE1945">
      <w:pPr>
        <w:tabs>
          <w:tab w:val="left" w:pos="500"/>
        </w:tabs>
        <w:ind w:left="499" w:right="30"/>
        <w:rPr>
          <w:rFonts w:ascii="Book Antiqua" w:eastAsia="Book Antiqua" w:hAnsi="Book Antiqua" w:cs="Book Antiqua"/>
          <w:sz w:val="20"/>
          <w:szCs w:val="20"/>
        </w:rPr>
      </w:pPr>
    </w:p>
    <w:p w14:paraId="61D6EDBE" w14:textId="77777777" w:rsidR="00C325AF" w:rsidRPr="00DE1945" w:rsidRDefault="00255EC1" w:rsidP="00DE1945">
      <w:pPr>
        <w:spacing w:line="90" w:lineRule="atLeast"/>
        <w:ind w:left="107"/>
        <w:rPr>
          <w:rFonts w:ascii="Book Antiqua" w:eastAsia="Book Antiqua" w:hAnsi="Book Antiqua" w:cs="Book Antiqua"/>
          <w:sz w:val="9"/>
          <w:szCs w:val="9"/>
        </w:rPr>
      </w:pPr>
      <w:r w:rsidRPr="00DE1945">
        <w:rPr>
          <w:rFonts w:ascii="Book Antiqua" w:eastAsia="Book Antiqua" w:hAnsi="Book Antiqua" w:cs="Book Antiqua"/>
          <w:noProof/>
          <w:sz w:val="9"/>
          <w:szCs w:val="9"/>
        </w:rPr>
        <mc:AlternateContent>
          <mc:Choice Requires="wpg">
            <w:drawing>
              <wp:inline distT="0" distB="0" distL="0" distR="0" wp14:anchorId="0DFC6C27" wp14:editId="27CDCE64">
                <wp:extent cx="6917690" cy="59690"/>
                <wp:effectExtent l="0" t="0" r="6985" b="6985"/>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7690" cy="59690"/>
                          <a:chOff x="0" y="0"/>
                          <a:chExt cx="10894" cy="94"/>
                        </a:xfrm>
                      </wpg:grpSpPr>
                      <wpg:grpSp>
                        <wpg:cNvPr id="18" name="Group 20"/>
                        <wpg:cNvGrpSpPr>
                          <a:grpSpLocks/>
                        </wpg:cNvGrpSpPr>
                        <wpg:grpSpPr bwMode="auto">
                          <a:xfrm>
                            <a:off x="17" y="17"/>
                            <a:ext cx="10860" cy="2"/>
                            <a:chOff x="17" y="17"/>
                            <a:chExt cx="10860" cy="2"/>
                          </a:xfrm>
                        </wpg:grpSpPr>
                        <wps:wsp>
                          <wps:cNvPr id="19" name="Freeform 21"/>
                          <wps:cNvSpPr>
                            <a:spLocks/>
                          </wps:cNvSpPr>
                          <wps:spPr bwMode="auto">
                            <a:xfrm>
                              <a:off x="17" y="17"/>
                              <a:ext cx="10860" cy="2"/>
                            </a:xfrm>
                            <a:custGeom>
                              <a:avLst/>
                              <a:gdLst>
                                <a:gd name="T0" fmla="+- 0 17 17"/>
                                <a:gd name="T1" fmla="*/ T0 w 10860"/>
                                <a:gd name="T2" fmla="+- 0 10877 17"/>
                                <a:gd name="T3" fmla="*/ T2 w 10860"/>
                              </a:gdLst>
                              <a:ahLst/>
                              <a:cxnLst>
                                <a:cxn ang="0">
                                  <a:pos x="T1" y="0"/>
                                </a:cxn>
                                <a:cxn ang="0">
                                  <a:pos x="T3" y="0"/>
                                </a:cxn>
                              </a:cxnLst>
                              <a:rect l="0" t="0" r="r" b="b"/>
                              <a:pathLst>
                                <a:path w="10860">
                                  <a:moveTo>
                                    <a:pt x="0" y="0"/>
                                  </a:moveTo>
                                  <a:lnTo>
                                    <a:pt x="10860" y="0"/>
                                  </a:lnTo>
                                </a:path>
                              </a:pathLst>
                            </a:custGeom>
                            <a:noFill/>
                            <a:ln w="2108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 name="Group 18"/>
                        <wpg:cNvGrpSpPr>
                          <a:grpSpLocks/>
                        </wpg:cNvGrpSpPr>
                        <wpg:grpSpPr bwMode="auto">
                          <a:xfrm>
                            <a:off x="17" y="77"/>
                            <a:ext cx="10860" cy="2"/>
                            <a:chOff x="17" y="77"/>
                            <a:chExt cx="10860" cy="2"/>
                          </a:xfrm>
                        </wpg:grpSpPr>
                        <wps:wsp>
                          <wps:cNvPr id="21" name="Freeform 19"/>
                          <wps:cNvSpPr>
                            <a:spLocks/>
                          </wps:cNvSpPr>
                          <wps:spPr bwMode="auto">
                            <a:xfrm>
                              <a:off x="17" y="77"/>
                              <a:ext cx="10860" cy="2"/>
                            </a:xfrm>
                            <a:custGeom>
                              <a:avLst/>
                              <a:gdLst>
                                <a:gd name="T0" fmla="+- 0 17 17"/>
                                <a:gd name="T1" fmla="*/ T0 w 10860"/>
                                <a:gd name="T2" fmla="+- 0 10877 17"/>
                                <a:gd name="T3" fmla="*/ T2 w 10860"/>
                              </a:gdLst>
                              <a:ahLst/>
                              <a:cxnLst>
                                <a:cxn ang="0">
                                  <a:pos x="T1" y="0"/>
                                </a:cxn>
                                <a:cxn ang="0">
                                  <a:pos x="T3" y="0"/>
                                </a:cxn>
                              </a:cxnLst>
                              <a:rect l="0" t="0" r="r" b="b"/>
                              <a:pathLst>
                                <a:path w="10860">
                                  <a:moveTo>
                                    <a:pt x="0" y="0"/>
                                  </a:moveTo>
                                  <a:lnTo>
                                    <a:pt x="10860" y="0"/>
                                  </a:lnTo>
                                </a:path>
                              </a:pathLst>
                            </a:custGeom>
                            <a:noFill/>
                            <a:ln w="2108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6du="http://schemas.microsoft.com/office/word/2023/wordml/word16du">
            <w:pict>
              <v:group w14:anchorId="75DAB775" id="Group 17" o:spid="_x0000_s1026" style="width:544.7pt;height:4.7pt;mso-position-horizontal-relative:char;mso-position-vertical-relative:line" coordsize="10894,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">
                <v:group id="Group 20" o:spid="_x0000_s1027" style="position:absolute;left:17;top:17;width:10860;height:2" coordorigin="17,17"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21" o:spid="_x0000_s1028" style="position:absolute;left:17;top:17;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" path="m,l10860,e" filled="f" strokeweight="1.66pt">
                    <v:path arrowok="t" o:connecttype="custom" o:connectlocs="0,0;10860,0" o:connectangles="0,0"/>
                  </v:shape>
                </v:group>
                <v:group id="Group 18" o:spid="_x0000_s1029" style="position:absolute;left:17;top:77;width:10860;height:2" coordorigin="17,77"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19" o:spid="_x0000_s1030" style="position:absolute;left:17;top:77;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" path="m,l10860,e" filled="f" strokeweight="1.66pt">
                    <v:path arrowok="t" o:connecttype="custom" o:connectlocs="0,0;10860,0" o:connectangles="0,0"/>
                  </v:shape>
                </v:group>
                <w10:anchorlock/>
              </v:group>
            </w:pict>
          </mc:Fallback>
        </mc:AlternateContent>
      </w:r>
    </w:p>
    <w:p w14:paraId="0D6B77C8" w14:textId="77777777" w:rsidR="00C325AF" w:rsidRPr="00DE1945" w:rsidRDefault="00960D0E" w:rsidP="00DE1945">
      <w:pPr>
        <w:ind w:left="139"/>
        <w:rPr>
          <w:rFonts w:ascii="Book Antiqua" w:eastAsia="Book Antiqua" w:hAnsi="Book Antiqua" w:cs="Book Antiqua"/>
          <w:sz w:val="19"/>
          <w:szCs w:val="19"/>
        </w:rPr>
      </w:pPr>
      <w:r w:rsidRPr="00DE1945">
        <w:rPr>
          <w:rFonts w:ascii="Book Antiqua" w:hAnsi="Book Antiqua"/>
          <w:b/>
          <w:sz w:val="24"/>
        </w:rPr>
        <w:t>R</w:t>
      </w:r>
      <w:r w:rsidRPr="00DE1945">
        <w:rPr>
          <w:rFonts w:ascii="Book Antiqua" w:hAnsi="Book Antiqua"/>
          <w:b/>
          <w:sz w:val="19"/>
        </w:rPr>
        <w:t xml:space="preserve">ESEARCH AND </w:t>
      </w:r>
      <w:r w:rsidRPr="00DE1945">
        <w:rPr>
          <w:rFonts w:ascii="Book Antiqua" w:hAnsi="Book Antiqua"/>
          <w:b/>
          <w:sz w:val="24"/>
        </w:rPr>
        <w:t>S</w:t>
      </w:r>
      <w:r w:rsidRPr="00DE1945">
        <w:rPr>
          <w:rFonts w:ascii="Book Antiqua" w:hAnsi="Book Antiqua"/>
          <w:b/>
          <w:sz w:val="19"/>
        </w:rPr>
        <w:t>CHOLARSHIP</w:t>
      </w:r>
    </w:p>
    <w:p w14:paraId="6EDEDA64" w14:textId="77777777" w:rsidR="00C325AF" w:rsidRPr="00DE1945" w:rsidRDefault="00C325AF" w:rsidP="00DE1945">
      <w:pPr>
        <w:spacing w:before="11"/>
        <w:rPr>
          <w:rFonts w:ascii="Book Antiqua" w:eastAsia="Book Antiqua" w:hAnsi="Book Antiqua" w:cs="Book Antiqua"/>
          <w:b/>
          <w:bCs/>
          <w:sz w:val="21"/>
          <w:szCs w:val="21"/>
        </w:rPr>
      </w:pPr>
    </w:p>
    <w:p w14:paraId="766D2B01" w14:textId="73053F31" w:rsidR="009A458A" w:rsidRPr="00DE1945" w:rsidRDefault="00960D0E" w:rsidP="00DE1945">
      <w:pPr>
        <w:ind w:left="138" w:right="30"/>
        <w:rPr>
          <w:rFonts w:ascii="Book Antiqua" w:eastAsia="Book Antiqua" w:hAnsi="Book Antiqua" w:cs="Book Antiqua"/>
        </w:rPr>
      </w:pPr>
      <w:bookmarkStart w:id="14" w:name="_Hlk122537412"/>
      <w:r w:rsidRPr="00DE1945">
        <w:rPr>
          <w:rFonts w:ascii="Book Antiqua" w:eastAsia="Book Antiqua" w:hAnsi="Book Antiqua" w:cs="Book Antiqua"/>
          <w:b/>
          <w:bCs/>
        </w:rPr>
        <w:t>P</w:t>
      </w:r>
      <w:r w:rsidRPr="00DE1945">
        <w:rPr>
          <w:rFonts w:ascii="Book Antiqua" w:eastAsia="Book Antiqua" w:hAnsi="Book Antiqua" w:cs="Book Antiqua"/>
          <w:b/>
          <w:bCs/>
          <w:sz w:val="18"/>
          <w:szCs w:val="18"/>
        </w:rPr>
        <w:t xml:space="preserve">UBLICATIONS </w:t>
      </w:r>
      <w:r w:rsidRPr="00DE1945">
        <w:rPr>
          <w:rFonts w:ascii="Book Antiqua" w:eastAsia="Book Antiqua" w:hAnsi="Book Antiqua" w:cs="Book Antiqua"/>
        </w:rPr>
        <w:t xml:space="preserve">(Google Scholar </w:t>
      </w:r>
      <w:r w:rsidR="008E2668" w:rsidRPr="00DE1945">
        <w:rPr>
          <w:rFonts w:ascii="Book Antiqua" w:eastAsia="Book Antiqua" w:hAnsi="Book Antiqua" w:cs="Book Antiqua"/>
        </w:rPr>
        <w:t>–</w:t>
      </w:r>
      <w:r w:rsidRPr="00DE1945">
        <w:rPr>
          <w:rFonts w:ascii="Book Antiqua" w:eastAsia="Book Antiqua" w:hAnsi="Book Antiqua" w:cs="Book Antiqua"/>
        </w:rPr>
        <w:t xml:space="preserve"> </w:t>
      </w:r>
      <w:r w:rsidR="005B6F37" w:rsidRPr="00DE1945">
        <w:rPr>
          <w:rFonts w:ascii="Book Antiqua" w:eastAsia="Book Antiqua" w:hAnsi="Book Antiqua" w:cs="Book Antiqua"/>
        </w:rPr>
        <w:t>2</w:t>
      </w:r>
      <w:r w:rsidR="0050284F" w:rsidRPr="00DE1945">
        <w:rPr>
          <w:rFonts w:ascii="Book Antiqua" w:eastAsia="Book Antiqua" w:hAnsi="Book Antiqua" w:cs="Book Antiqua"/>
        </w:rPr>
        <w:t>3</w:t>
      </w:r>
      <w:r w:rsidR="00D94BEF" w:rsidRPr="00DE1945">
        <w:rPr>
          <w:rFonts w:ascii="Book Antiqua" w:eastAsia="Book Antiqua" w:hAnsi="Book Antiqua" w:cs="Book Antiqua"/>
        </w:rPr>
        <w:t>,</w:t>
      </w:r>
      <w:r w:rsidR="00A56707">
        <w:rPr>
          <w:rFonts w:ascii="Book Antiqua" w:eastAsia="Book Antiqua" w:hAnsi="Book Antiqua" w:cs="Book Antiqua"/>
        </w:rPr>
        <w:t>645</w:t>
      </w:r>
      <w:r w:rsidR="003028EC" w:rsidRPr="00DE1945">
        <w:rPr>
          <w:rFonts w:ascii="Book Antiqua" w:eastAsia="Book Antiqua" w:hAnsi="Book Antiqua" w:cs="Book Antiqua"/>
        </w:rPr>
        <w:t xml:space="preserve"> </w:t>
      </w:r>
      <w:r w:rsidRPr="00DE1945">
        <w:rPr>
          <w:rFonts w:ascii="Book Antiqua" w:eastAsia="Book Antiqua" w:hAnsi="Book Antiqua" w:cs="Book Antiqua"/>
        </w:rPr>
        <w:t xml:space="preserve">citations; h-index </w:t>
      </w:r>
      <w:r w:rsidR="00CF68F6" w:rsidRPr="00DE1945">
        <w:rPr>
          <w:rFonts w:ascii="Book Antiqua" w:eastAsia="Book Antiqua" w:hAnsi="Book Antiqua" w:cs="Book Antiqua"/>
        </w:rPr>
        <w:t>7</w:t>
      </w:r>
      <w:r w:rsidR="0050284F" w:rsidRPr="00DE1945">
        <w:rPr>
          <w:rFonts w:ascii="Book Antiqua" w:eastAsia="Book Antiqua" w:hAnsi="Book Antiqua" w:cs="Book Antiqua"/>
        </w:rPr>
        <w:t>6</w:t>
      </w:r>
      <w:r w:rsidRPr="00DE1945">
        <w:rPr>
          <w:rFonts w:ascii="Book Antiqua" w:eastAsia="Book Antiqua" w:hAnsi="Book Antiqua" w:cs="Book Antiqua"/>
        </w:rPr>
        <w:t>; i10-index</w:t>
      </w:r>
      <w:r w:rsidR="00730048" w:rsidRPr="00DE1945">
        <w:rPr>
          <w:rFonts w:ascii="Book Antiqua" w:eastAsia="Book Antiqua" w:hAnsi="Book Antiqua" w:cs="Book Antiqua"/>
        </w:rPr>
        <w:t xml:space="preserve"> </w:t>
      </w:r>
      <w:r w:rsidR="002F07B6" w:rsidRPr="00DE1945">
        <w:rPr>
          <w:rFonts w:ascii="Book Antiqua" w:eastAsia="Book Antiqua" w:hAnsi="Book Antiqua" w:cs="Book Antiqua"/>
        </w:rPr>
        <w:t>1</w:t>
      </w:r>
      <w:r w:rsidR="00A56707">
        <w:rPr>
          <w:rFonts w:ascii="Book Antiqua" w:eastAsia="Book Antiqua" w:hAnsi="Book Antiqua" w:cs="Book Antiqua"/>
        </w:rPr>
        <w:t>91</w:t>
      </w:r>
      <w:r w:rsidRPr="00DE1945">
        <w:rPr>
          <w:rFonts w:ascii="Book Antiqua" w:eastAsia="Book Antiqua" w:hAnsi="Book Antiqua" w:cs="Book Antiqua"/>
        </w:rPr>
        <w:t xml:space="preserve">; </w:t>
      </w:r>
      <w:r w:rsidR="00AA28A8" w:rsidRPr="00DE1945">
        <w:rPr>
          <w:rFonts w:ascii="Book Antiqua" w:eastAsia="Book Antiqua" w:hAnsi="Book Antiqua" w:cs="Book Antiqua"/>
        </w:rPr>
        <w:t>Research</w:t>
      </w:r>
      <w:r w:rsidR="00252401" w:rsidRPr="00DE1945">
        <w:rPr>
          <w:rFonts w:ascii="Book Antiqua" w:eastAsia="Book Antiqua" w:hAnsi="Book Antiqua" w:cs="Book Antiqua"/>
        </w:rPr>
        <w:t>G</w:t>
      </w:r>
      <w:r w:rsidR="00AA28A8" w:rsidRPr="00DE1945">
        <w:rPr>
          <w:rFonts w:ascii="Book Antiqua" w:eastAsia="Book Antiqua" w:hAnsi="Book Antiqua" w:cs="Book Antiqua"/>
        </w:rPr>
        <w:t xml:space="preserve">ate – </w:t>
      </w:r>
      <w:r w:rsidR="001E6C94" w:rsidRPr="00DE1945">
        <w:rPr>
          <w:rFonts w:ascii="Book Antiqua" w:eastAsia="Book Antiqua" w:hAnsi="Book Antiqua" w:cs="Book Antiqua"/>
        </w:rPr>
        <w:t>1</w:t>
      </w:r>
      <w:r w:rsidR="0050284F" w:rsidRPr="00DE1945">
        <w:rPr>
          <w:rFonts w:ascii="Book Antiqua" w:eastAsia="Book Antiqua" w:hAnsi="Book Antiqua" w:cs="Book Antiqua"/>
        </w:rPr>
        <w:t>3</w:t>
      </w:r>
      <w:r w:rsidR="00B1467E" w:rsidRPr="00DE1945">
        <w:rPr>
          <w:rFonts w:ascii="Book Antiqua" w:eastAsia="Book Antiqua" w:hAnsi="Book Antiqua" w:cs="Book Antiqua"/>
        </w:rPr>
        <w:t>,</w:t>
      </w:r>
      <w:r w:rsidR="00A56707">
        <w:rPr>
          <w:rFonts w:ascii="Book Antiqua" w:eastAsia="Book Antiqua" w:hAnsi="Book Antiqua" w:cs="Book Antiqua"/>
        </w:rPr>
        <w:t>345</w:t>
      </w:r>
      <w:r w:rsidR="002A6724" w:rsidRPr="00DE1945">
        <w:rPr>
          <w:rFonts w:ascii="Book Antiqua" w:eastAsia="Book Antiqua" w:hAnsi="Book Antiqua" w:cs="Book Antiqua"/>
        </w:rPr>
        <w:t xml:space="preserve"> </w:t>
      </w:r>
      <w:r w:rsidR="00FF5BC9" w:rsidRPr="00DE1945">
        <w:rPr>
          <w:rFonts w:ascii="Book Antiqua" w:eastAsia="Book Antiqua" w:hAnsi="Book Antiqua" w:cs="Book Antiqua"/>
        </w:rPr>
        <w:t xml:space="preserve">citations, </w:t>
      </w:r>
      <w:r w:rsidR="00A56707">
        <w:rPr>
          <w:rFonts w:ascii="Book Antiqua" w:eastAsia="Book Antiqua" w:hAnsi="Book Antiqua" w:cs="Book Antiqua"/>
        </w:rPr>
        <w:t>407,006</w:t>
      </w:r>
      <w:r w:rsidR="00C66108" w:rsidRPr="00DE1945">
        <w:rPr>
          <w:rFonts w:ascii="Book Antiqua" w:eastAsia="Book Antiqua" w:hAnsi="Book Antiqua" w:cs="Book Antiqua"/>
        </w:rPr>
        <w:t xml:space="preserve"> </w:t>
      </w:r>
      <w:r w:rsidR="002A6724" w:rsidRPr="00DE1945">
        <w:rPr>
          <w:rFonts w:ascii="Book Antiqua" w:eastAsia="Book Antiqua" w:hAnsi="Book Antiqua" w:cs="Book Antiqua"/>
        </w:rPr>
        <w:t>r</w:t>
      </w:r>
      <w:r w:rsidR="00F148EC" w:rsidRPr="00DE1945">
        <w:rPr>
          <w:rFonts w:ascii="Book Antiqua" w:eastAsia="Book Antiqua" w:hAnsi="Book Antiqua" w:cs="Book Antiqua"/>
        </w:rPr>
        <w:t xml:space="preserve">eads, </w:t>
      </w:r>
      <w:r w:rsidR="00FF5BC9" w:rsidRPr="00DE1945">
        <w:rPr>
          <w:rFonts w:ascii="Book Antiqua" w:eastAsia="Book Antiqua" w:hAnsi="Book Antiqua" w:cs="Book Antiqua"/>
        </w:rPr>
        <w:t xml:space="preserve">h-index </w:t>
      </w:r>
      <w:r w:rsidR="009754CB" w:rsidRPr="00DE1945">
        <w:rPr>
          <w:rFonts w:ascii="Book Antiqua" w:eastAsia="Book Antiqua" w:hAnsi="Book Antiqua" w:cs="Book Antiqua"/>
        </w:rPr>
        <w:t>5</w:t>
      </w:r>
      <w:r w:rsidR="00A56707">
        <w:rPr>
          <w:rFonts w:ascii="Book Antiqua" w:eastAsia="Book Antiqua" w:hAnsi="Book Antiqua" w:cs="Book Antiqua"/>
        </w:rPr>
        <w:t>9</w:t>
      </w:r>
      <w:r w:rsidR="00FF5BC9" w:rsidRPr="00DE1945">
        <w:rPr>
          <w:rFonts w:ascii="Book Antiqua" w:eastAsia="Book Antiqua" w:hAnsi="Book Antiqua" w:cs="Book Antiqua"/>
        </w:rPr>
        <w:t>, R</w:t>
      </w:r>
      <w:r w:rsidR="00C66108" w:rsidRPr="00DE1945">
        <w:rPr>
          <w:rFonts w:ascii="Book Antiqua" w:eastAsia="Book Antiqua" w:hAnsi="Book Antiqua" w:cs="Book Antiqua"/>
        </w:rPr>
        <w:t>esearch Sc</w:t>
      </w:r>
      <w:r w:rsidR="00FF5BC9" w:rsidRPr="00DE1945">
        <w:rPr>
          <w:rFonts w:ascii="Book Antiqua" w:eastAsia="Book Antiqua" w:hAnsi="Book Antiqua" w:cs="Book Antiqua"/>
        </w:rPr>
        <w:t xml:space="preserve">ore </w:t>
      </w:r>
      <w:r w:rsidR="00A56707">
        <w:rPr>
          <w:rFonts w:ascii="Book Antiqua" w:eastAsia="Book Antiqua" w:hAnsi="Book Antiqua" w:cs="Book Antiqua"/>
        </w:rPr>
        <w:t>9,149</w:t>
      </w:r>
      <w:r w:rsidR="00FF5BC9" w:rsidRPr="00DE1945">
        <w:rPr>
          <w:rFonts w:ascii="Book Antiqua" w:eastAsia="Book Antiqua" w:hAnsi="Book Antiqua" w:cs="Book Antiqua"/>
        </w:rPr>
        <w:t xml:space="preserve"> [</w:t>
      </w:r>
      <w:r w:rsidR="000667CD" w:rsidRPr="00DE1945">
        <w:rPr>
          <w:rFonts w:ascii="Book Antiqua" w:eastAsia="Book Antiqua" w:hAnsi="Book Antiqua" w:cs="Book Antiqua"/>
        </w:rPr>
        <w:t>&gt;</w:t>
      </w:r>
      <w:r w:rsidR="00C66108" w:rsidRPr="00DE1945">
        <w:rPr>
          <w:rFonts w:ascii="Book Antiqua" w:eastAsia="Book Antiqua" w:hAnsi="Book Antiqua" w:cs="Book Antiqua"/>
        </w:rPr>
        <w:t>99</w:t>
      </w:r>
      <w:r w:rsidR="00FF5BC9" w:rsidRPr="00DE1945">
        <w:rPr>
          <w:rFonts w:ascii="Book Antiqua" w:eastAsia="Book Antiqua" w:hAnsi="Book Antiqua" w:cs="Book Antiqua"/>
          <w:vertAlign w:val="superscript"/>
        </w:rPr>
        <w:t>th</w:t>
      </w:r>
      <w:r w:rsidR="00FF5BC9" w:rsidRPr="00DE1945">
        <w:rPr>
          <w:rFonts w:ascii="Book Antiqua" w:eastAsia="Book Antiqua" w:hAnsi="Book Antiqua" w:cs="Book Antiqua"/>
        </w:rPr>
        <w:t xml:space="preserve"> percentile]; </w:t>
      </w:r>
      <w:r w:rsidRPr="00DE1945">
        <w:rPr>
          <w:rFonts w:ascii="Book Antiqua" w:eastAsia="Book Antiqua" w:hAnsi="Book Antiqua" w:cs="Book Antiqua"/>
        </w:rPr>
        <w:t>SCOPUS</w:t>
      </w:r>
      <w:r w:rsidR="00730048" w:rsidRPr="00DE1945">
        <w:rPr>
          <w:rFonts w:ascii="Book Antiqua" w:eastAsia="Book Antiqua" w:hAnsi="Book Antiqua" w:cs="Book Antiqua"/>
        </w:rPr>
        <w:t xml:space="preserve"> </w:t>
      </w:r>
      <w:r w:rsidR="00847186" w:rsidRPr="00DE1945">
        <w:rPr>
          <w:rFonts w:ascii="Book Antiqua" w:eastAsia="Book Antiqua" w:hAnsi="Book Antiqua" w:cs="Book Antiqua"/>
        </w:rPr>
        <w:t>–</w:t>
      </w:r>
      <w:r w:rsidRPr="00DE1945">
        <w:rPr>
          <w:rFonts w:ascii="Book Antiqua" w:eastAsia="Book Antiqua" w:hAnsi="Book Antiqua" w:cs="Book Antiqua"/>
        </w:rPr>
        <w:t xml:space="preserve"> </w:t>
      </w:r>
      <w:r w:rsidR="00326D46" w:rsidRPr="00DE1945">
        <w:rPr>
          <w:rFonts w:ascii="Book Antiqua" w:eastAsia="Book Antiqua" w:hAnsi="Book Antiqua" w:cs="Book Antiqua"/>
        </w:rPr>
        <w:t>8,</w:t>
      </w:r>
      <w:r w:rsidR="00A56707">
        <w:rPr>
          <w:rFonts w:ascii="Book Antiqua" w:eastAsia="Book Antiqua" w:hAnsi="Book Antiqua" w:cs="Book Antiqua"/>
        </w:rPr>
        <w:t>808</w:t>
      </w:r>
      <w:r w:rsidRPr="00DE1945">
        <w:rPr>
          <w:rFonts w:ascii="Book Antiqua" w:eastAsia="Book Antiqua" w:hAnsi="Book Antiqua" w:cs="Book Antiqua"/>
        </w:rPr>
        <w:t xml:space="preserve"> citations</w:t>
      </w:r>
      <w:r w:rsidR="00730048" w:rsidRPr="00DE1945">
        <w:rPr>
          <w:rFonts w:ascii="Book Antiqua" w:eastAsia="Book Antiqua" w:hAnsi="Book Antiqua" w:cs="Book Antiqua"/>
        </w:rPr>
        <w:t xml:space="preserve">, </w:t>
      </w:r>
      <w:r w:rsidRPr="00DE1945">
        <w:rPr>
          <w:rFonts w:ascii="Book Antiqua" w:eastAsia="Book Antiqua" w:hAnsi="Book Antiqua" w:cs="Book Antiqua"/>
        </w:rPr>
        <w:t xml:space="preserve">h-index </w:t>
      </w:r>
      <w:r w:rsidR="00A56707">
        <w:rPr>
          <w:rFonts w:ascii="Book Antiqua" w:eastAsia="Book Antiqua" w:hAnsi="Book Antiqua" w:cs="Book Antiqua"/>
        </w:rPr>
        <w:t>50</w:t>
      </w:r>
      <w:r w:rsidRPr="00DE1945">
        <w:rPr>
          <w:rFonts w:ascii="Book Antiqua" w:eastAsia="Book Antiqua" w:hAnsi="Book Antiqua" w:cs="Book Antiqua"/>
        </w:rPr>
        <w:t>)</w:t>
      </w:r>
      <w:r w:rsidR="00A56707">
        <w:rPr>
          <w:rFonts w:ascii="Book Antiqua" w:eastAsia="Book Antiqua" w:hAnsi="Book Antiqua" w:cs="Book Antiqua"/>
        </w:rPr>
        <w:t>.</w:t>
      </w:r>
    </w:p>
    <w:bookmarkEnd w:id="14"/>
    <w:p w14:paraId="540D86A7" w14:textId="77777777" w:rsidR="00466A6C" w:rsidRPr="00DE1945" w:rsidRDefault="00466A6C" w:rsidP="00DE1945">
      <w:pPr>
        <w:ind w:left="138" w:right="419"/>
        <w:rPr>
          <w:rFonts w:ascii="Book Antiqua" w:eastAsia="Book Antiqua" w:hAnsi="Book Antiqua"/>
          <w:sz w:val="20"/>
          <w:szCs w:val="20"/>
        </w:rPr>
      </w:pPr>
    </w:p>
    <w:p w14:paraId="0D730CDF" w14:textId="77777777" w:rsidR="00C325AF" w:rsidRPr="00DE1945" w:rsidRDefault="00960D0E" w:rsidP="00DE1945">
      <w:pPr>
        <w:pStyle w:val="Heading1"/>
        <w:spacing w:before="39"/>
        <w:ind w:left="158"/>
        <w:rPr>
          <w:b w:val="0"/>
          <w:bCs w:val="0"/>
        </w:rPr>
      </w:pPr>
      <w:r w:rsidRPr="00DE1945">
        <w:t>Books</w:t>
      </w:r>
    </w:p>
    <w:p w14:paraId="11C18A9A" w14:textId="77777777" w:rsidR="00C325AF" w:rsidRPr="00DE1945" w:rsidRDefault="00C325AF" w:rsidP="00DE1945">
      <w:pPr>
        <w:spacing w:before="12"/>
        <w:rPr>
          <w:rFonts w:ascii="Book Antiqua" w:eastAsia="Book Antiqua" w:hAnsi="Book Antiqua" w:cs="Book Antiqua"/>
          <w:b/>
          <w:bCs/>
          <w:sz w:val="19"/>
          <w:szCs w:val="19"/>
        </w:rPr>
      </w:pPr>
    </w:p>
    <w:p w14:paraId="48EEE347" w14:textId="353BBE7D" w:rsidR="00C325AF" w:rsidRPr="00DE1945" w:rsidRDefault="00960D0E" w:rsidP="00DE1945">
      <w:pPr>
        <w:pStyle w:val="BodyText"/>
        <w:numPr>
          <w:ilvl w:val="0"/>
          <w:numId w:val="16"/>
        </w:numPr>
        <w:tabs>
          <w:tab w:val="left" w:pos="630"/>
        </w:tabs>
        <w:ind w:right="30" w:hanging="505"/>
      </w:pPr>
      <w:r w:rsidRPr="00DE1945">
        <w:t xml:space="preserve">Kreider, R.B., A.C. Fry, and M.L. O'Toole (Eds.) </w:t>
      </w:r>
      <w:r w:rsidRPr="00DE1945">
        <w:rPr>
          <w:b/>
          <w:u w:val="single" w:color="000000"/>
        </w:rPr>
        <w:t xml:space="preserve">Overtraining in Sport. </w:t>
      </w:r>
      <w:r w:rsidRPr="00DE1945">
        <w:t>Human Kinetics Publishers, Champaign, IL, 1998, 403 p.</w:t>
      </w:r>
      <w:r w:rsidR="00CA16A1" w:rsidRPr="00DE1945">
        <w:t xml:space="preserve"> (Translated to Chinese and Japanese)</w:t>
      </w:r>
      <w:r w:rsidR="00B358AF" w:rsidRPr="00DE1945">
        <w:t xml:space="preserve"> ISBN: 978-0880115636</w:t>
      </w:r>
    </w:p>
    <w:p w14:paraId="0F91F084" w14:textId="2FD1B189" w:rsidR="00C325AF" w:rsidRPr="00DE1945" w:rsidRDefault="00646C13" w:rsidP="00DE1945">
      <w:pPr>
        <w:numPr>
          <w:ilvl w:val="0"/>
          <w:numId w:val="16"/>
        </w:numPr>
        <w:tabs>
          <w:tab w:val="left" w:pos="630"/>
        </w:tabs>
        <w:spacing w:before="39"/>
        <w:ind w:left="625" w:right="30" w:hanging="505"/>
        <w:rPr>
          <w:rFonts w:ascii="Book Antiqua" w:eastAsia="Book Antiqua" w:hAnsi="Book Antiqua" w:cs="Book Antiqua"/>
          <w:sz w:val="20"/>
          <w:szCs w:val="20"/>
        </w:rPr>
      </w:pPr>
      <w:r w:rsidRPr="00DE1945">
        <w:rPr>
          <w:rFonts w:ascii="Book Antiqua" w:hAnsi="Book Antiqua"/>
          <w:sz w:val="20"/>
        </w:rPr>
        <w:t xml:space="preserve">Williams, M.H., R.B. Kreider, and D. Branch. </w:t>
      </w:r>
      <w:r w:rsidR="00960D0E" w:rsidRPr="00DE1945">
        <w:rPr>
          <w:rFonts w:ascii="Book Antiqua" w:hAnsi="Book Antiqua"/>
          <w:b/>
          <w:sz w:val="20"/>
          <w:u w:val="single" w:color="000000"/>
        </w:rPr>
        <w:t>Creatine: The Power Supplement</w:t>
      </w:r>
      <w:r w:rsidR="00960D0E" w:rsidRPr="00DE1945">
        <w:rPr>
          <w:rFonts w:ascii="Book Antiqua" w:hAnsi="Book Antiqua"/>
          <w:sz w:val="20"/>
        </w:rPr>
        <w:t>. Human Kinetics Publishers, Champaign, IL, 1999, 250 p.</w:t>
      </w:r>
      <w:r w:rsidR="00CA16A1" w:rsidRPr="00DE1945">
        <w:rPr>
          <w:rFonts w:ascii="Book Antiqua" w:hAnsi="Book Antiqua"/>
          <w:sz w:val="20"/>
        </w:rPr>
        <w:t xml:space="preserve"> (Translated to Portuguese).</w:t>
      </w:r>
      <w:r w:rsidR="00B358AF" w:rsidRPr="00DE1945">
        <w:rPr>
          <w:rFonts w:ascii="Book Antiqua" w:hAnsi="Book Antiqua"/>
          <w:sz w:val="20"/>
        </w:rPr>
        <w:t xml:space="preserve"> ISBN: 978-0736001625</w:t>
      </w:r>
    </w:p>
    <w:p w14:paraId="6CC4A3A2" w14:textId="7AB6CF13" w:rsidR="00C325AF" w:rsidRPr="00DE1945" w:rsidRDefault="00960D0E" w:rsidP="00DE1945">
      <w:pPr>
        <w:numPr>
          <w:ilvl w:val="0"/>
          <w:numId w:val="16"/>
        </w:numPr>
        <w:tabs>
          <w:tab w:val="left" w:pos="630"/>
        </w:tabs>
        <w:ind w:left="625" w:right="30" w:hanging="505"/>
        <w:rPr>
          <w:rFonts w:ascii="Book Antiqua" w:eastAsia="Book Antiqua" w:hAnsi="Book Antiqua" w:cs="Book Antiqua"/>
          <w:sz w:val="20"/>
          <w:szCs w:val="20"/>
        </w:rPr>
      </w:pPr>
      <w:r w:rsidRPr="00DE1945">
        <w:rPr>
          <w:rFonts w:ascii="Book Antiqua" w:hAnsi="Book Antiqua"/>
          <w:sz w:val="20"/>
        </w:rPr>
        <w:t xml:space="preserve">Kreider RB, Leutholtz B, Katch F, &amp; Katch V (Eds.). </w:t>
      </w:r>
      <w:r w:rsidRPr="00DE1945">
        <w:rPr>
          <w:rFonts w:ascii="Book Antiqua" w:hAnsi="Book Antiqua"/>
          <w:b/>
          <w:sz w:val="20"/>
          <w:u w:val="single" w:color="000000"/>
        </w:rPr>
        <w:t>Exercise &amp; Sport Nutrition: Principles, Promises, Research &amp;</w:t>
      </w:r>
      <w:r w:rsidRPr="00DE1945">
        <w:rPr>
          <w:rFonts w:ascii="Book Antiqua" w:hAnsi="Book Antiqua"/>
          <w:b/>
          <w:sz w:val="20"/>
        </w:rPr>
        <w:t xml:space="preserve"> </w:t>
      </w:r>
      <w:r w:rsidRPr="00DE1945">
        <w:rPr>
          <w:rFonts w:ascii="Book Antiqua" w:hAnsi="Book Antiqua"/>
          <w:b/>
          <w:sz w:val="20"/>
          <w:u w:val="single" w:color="000000"/>
        </w:rPr>
        <w:t>Recommendations</w:t>
      </w:r>
      <w:r w:rsidRPr="00DE1945">
        <w:rPr>
          <w:rFonts w:ascii="Book Antiqua" w:hAnsi="Book Antiqua"/>
          <w:sz w:val="20"/>
        </w:rPr>
        <w:t xml:space="preserve">. Fitness Technologies Press, Santa Barbara, </w:t>
      </w:r>
      <w:r w:rsidR="00646C13" w:rsidRPr="00DE1945">
        <w:rPr>
          <w:rFonts w:ascii="Book Antiqua" w:hAnsi="Book Antiqua"/>
          <w:sz w:val="20"/>
        </w:rPr>
        <w:t xml:space="preserve">CA. </w:t>
      </w:r>
      <w:r w:rsidRPr="00DE1945">
        <w:rPr>
          <w:rFonts w:ascii="Book Antiqua" w:hAnsi="Book Antiqua"/>
          <w:sz w:val="20"/>
        </w:rPr>
        <w:t>2009, 560 p.</w:t>
      </w:r>
      <w:r w:rsidR="00C431FA" w:rsidRPr="00DE1945">
        <w:rPr>
          <w:rFonts w:ascii="Book Antiqua" w:hAnsi="Book Antiqua"/>
          <w:sz w:val="20"/>
        </w:rPr>
        <w:t xml:space="preserve"> ISNB:</w:t>
      </w:r>
      <w:r w:rsidR="00B358AF" w:rsidRPr="00DE1945">
        <w:rPr>
          <w:rFonts w:ascii="Book Antiqua" w:hAnsi="Book Antiqua"/>
          <w:sz w:val="20"/>
        </w:rPr>
        <w:t xml:space="preserve"> 978-0-9742965-9-3</w:t>
      </w:r>
    </w:p>
    <w:p w14:paraId="4EC67A15" w14:textId="01616454" w:rsidR="007A1763" w:rsidRPr="00DE1945" w:rsidRDefault="00B401B8" w:rsidP="00DE1945">
      <w:pPr>
        <w:numPr>
          <w:ilvl w:val="0"/>
          <w:numId w:val="16"/>
        </w:numPr>
        <w:tabs>
          <w:tab w:val="left" w:pos="630"/>
        </w:tabs>
        <w:ind w:left="625" w:right="30" w:hanging="505"/>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b/>
          <w:sz w:val="20"/>
          <w:u w:val="single"/>
        </w:rPr>
        <w:t>Essentials of Exercise &amp; Sport Nutrition: Science to Practice</w:t>
      </w:r>
      <w:r w:rsidRPr="00DE1945">
        <w:rPr>
          <w:rFonts w:ascii="Book Antiqua" w:hAnsi="Book Antiqua"/>
          <w:sz w:val="20"/>
        </w:rPr>
        <w:t xml:space="preserve">.  Lulu Publishers, </w:t>
      </w:r>
      <w:r w:rsidR="00B01CE4" w:rsidRPr="00DE1945">
        <w:rPr>
          <w:rFonts w:ascii="Book Antiqua" w:hAnsi="Book Antiqua"/>
          <w:sz w:val="20"/>
        </w:rPr>
        <w:t xml:space="preserve">Raleigh, NC. </w:t>
      </w:r>
      <w:r w:rsidRPr="00DE1945">
        <w:rPr>
          <w:rFonts w:ascii="Book Antiqua" w:hAnsi="Book Antiqua"/>
          <w:sz w:val="20"/>
        </w:rPr>
        <w:t>2019, 417 p.</w:t>
      </w:r>
      <w:r w:rsidR="00B01CE4" w:rsidRPr="00DE1945">
        <w:rPr>
          <w:rFonts w:ascii="Book Antiqua" w:hAnsi="Book Antiqua"/>
          <w:sz w:val="20"/>
        </w:rPr>
        <w:t xml:space="preserve"> </w:t>
      </w:r>
      <w:r w:rsidR="00B358AF" w:rsidRPr="00DE1945">
        <w:rPr>
          <w:rFonts w:ascii="Book Antiqua" w:hAnsi="Book Antiqua"/>
          <w:sz w:val="20"/>
        </w:rPr>
        <w:t>ISBN: 978-1329980747</w:t>
      </w:r>
    </w:p>
    <w:p w14:paraId="2F4657C3" w14:textId="2D2E898B" w:rsidR="00B401B8" w:rsidRPr="00DE1945" w:rsidRDefault="007A1763" w:rsidP="00DE1945">
      <w:pPr>
        <w:numPr>
          <w:ilvl w:val="0"/>
          <w:numId w:val="16"/>
        </w:numPr>
        <w:tabs>
          <w:tab w:val="left" w:pos="630"/>
        </w:tabs>
        <w:ind w:left="630" w:right="30" w:hanging="472"/>
        <w:rPr>
          <w:rFonts w:ascii="Book Antiqua" w:eastAsia="Book Antiqua" w:hAnsi="Book Antiqua" w:cs="Book Antiqua"/>
          <w:sz w:val="20"/>
          <w:szCs w:val="20"/>
        </w:rPr>
      </w:pPr>
      <w:r w:rsidRPr="00DE1945">
        <w:rPr>
          <w:rFonts w:ascii="Book Antiqua" w:hAnsi="Book Antiqua"/>
          <w:sz w:val="20"/>
          <w:lang w:val="pt-BR"/>
        </w:rPr>
        <w:t xml:space="preserve">Kreider RB, MA Márquez, DA Bonilla, JL Petro. </w:t>
      </w:r>
      <w:r w:rsidRPr="00DE1945">
        <w:rPr>
          <w:rFonts w:ascii="Book Antiqua" w:hAnsi="Book Antiqua"/>
          <w:b/>
          <w:sz w:val="20"/>
          <w:u w:val="single"/>
          <w:lang w:val="pt-BR"/>
        </w:rPr>
        <w:t xml:space="preserve">Principios del Ejercicio y Nutrición Deportiva: De la Ciencia a la </w:t>
      </w:r>
      <w:r w:rsidRPr="00DE1945">
        <w:rPr>
          <w:rFonts w:ascii="Book Antiqua" w:hAnsi="Book Antiqua"/>
          <w:b/>
          <w:sz w:val="20"/>
          <w:u w:val="single"/>
          <w:lang w:val="pt-BR"/>
        </w:rPr>
        <w:lastRenderedPageBreak/>
        <w:t>Práctica</w:t>
      </w:r>
      <w:r w:rsidR="00F47AE9" w:rsidRPr="00DE1945">
        <w:rPr>
          <w:rFonts w:ascii="Book Antiqua" w:hAnsi="Book Antiqua"/>
          <w:b/>
          <w:sz w:val="20"/>
          <w:u w:val="single"/>
          <w:lang w:val="pt-BR"/>
        </w:rPr>
        <w:t xml:space="preserve">. </w:t>
      </w:r>
      <w:r w:rsidR="00F47AE9" w:rsidRPr="00DE1945">
        <w:rPr>
          <w:rFonts w:ascii="Book Antiqua" w:hAnsi="Book Antiqua"/>
          <w:bCs/>
          <w:sz w:val="20"/>
          <w:u w:val="single"/>
        </w:rPr>
        <w:t>(Spanish)</w:t>
      </w:r>
      <w:r w:rsidR="00F47AE9" w:rsidRPr="00DE1945">
        <w:rPr>
          <w:rFonts w:ascii="Book Antiqua" w:hAnsi="Book Antiqua"/>
          <w:bCs/>
          <w:sz w:val="20"/>
        </w:rPr>
        <w:t>.</w:t>
      </w:r>
      <w:r w:rsidR="00F47AE9" w:rsidRPr="00DE1945">
        <w:rPr>
          <w:rFonts w:ascii="Book Antiqua" w:hAnsi="Book Antiqua"/>
          <w:b/>
          <w:sz w:val="20"/>
        </w:rPr>
        <w:t xml:space="preserve"> </w:t>
      </w:r>
      <w:r w:rsidRPr="00DE1945">
        <w:rPr>
          <w:rFonts w:ascii="Book Antiqua" w:hAnsi="Book Antiqua"/>
          <w:sz w:val="20"/>
        </w:rPr>
        <w:t xml:space="preserve"> </w:t>
      </w:r>
      <w:r w:rsidR="00B01CE4" w:rsidRPr="00DE1945">
        <w:rPr>
          <w:rFonts w:ascii="Book Antiqua" w:hAnsi="Book Antiqua"/>
          <w:sz w:val="20"/>
        </w:rPr>
        <w:t>Cloudprinter, The Netherlands</w:t>
      </w:r>
      <w:r w:rsidR="00FE6132" w:rsidRPr="00DE1945">
        <w:rPr>
          <w:rFonts w:ascii="Book Antiqua" w:hAnsi="Book Antiqua"/>
          <w:sz w:val="20"/>
        </w:rPr>
        <w:t xml:space="preserve"> and Amazon Publishing Services</w:t>
      </w:r>
      <w:r w:rsidRPr="00DE1945">
        <w:rPr>
          <w:rFonts w:ascii="Book Antiqua" w:hAnsi="Book Antiqua"/>
          <w:sz w:val="20"/>
        </w:rPr>
        <w:t xml:space="preserve">, </w:t>
      </w:r>
      <w:r w:rsidR="00FE6132" w:rsidRPr="00DE1945">
        <w:rPr>
          <w:rFonts w:ascii="Book Antiqua" w:hAnsi="Book Antiqua"/>
          <w:sz w:val="20"/>
        </w:rPr>
        <w:t xml:space="preserve">October 19, </w:t>
      </w:r>
      <w:r w:rsidRPr="00DE1945">
        <w:rPr>
          <w:rFonts w:ascii="Book Antiqua" w:hAnsi="Book Antiqua"/>
          <w:sz w:val="20"/>
        </w:rPr>
        <w:t>2019, 418 p.</w:t>
      </w:r>
      <w:r w:rsidR="00B358AF" w:rsidRPr="00DE1945">
        <w:rPr>
          <w:rFonts w:ascii="Book Antiqua" w:hAnsi="Book Antiqua"/>
          <w:sz w:val="20"/>
        </w:rPr>
        <w:t xml:space="preserve"> ASIN:</w:t>
      </w:r>
      <w:r w:rsidR="00B358AF" w:rsidRPr="00DE1945">
        <w:rPr>
          <w:rFonts w:ascii="Times New Roman" w:hAnsi="Times New Roman" w:cs="Times New Roman"/>
          <w:sz w:val="20"/>
        </w:rPr>
        <w:t>‎</w:t>
      </w:r>
      <w:r w:rsidR="00B358AF" w:rsidRPr="00DE1945">
        <w:rPr>
          <w:rFonts w:ascii="Book Antiqua" w:hAnsi="Book Antiqua"/>
          <w:sz w:val="20"/>
        </w:rPr>
        <w:t xml:space="preserve"> B07VF9N1J9 </w:t>
      </w:r>
    </w:p>
    <w:p w14:paraId="38A1AF67" w14:textId="04B9E3F3" w:rsidR="00A04A4F" w:rsidRPr="00DE1945" w:rsidRDefault="00A04A4F" w:rsidP="00DE1945">
      <w:pPr>
        <w:numPr>
          <w:ilvl w:val="0"/>
          <w:numId w:val="16"/>
        </w:numPr>
        <w:tabs>
          <w:tab w:val="left" w:pos="630"/>
        </w:tabs>
        <w:ind w:left="630" w:right="30" w:hanging="472"/>
        <w:rPr>
          <w:rFonts w:ascii="Book Antiqua" w:eastAsia="Book Antiqua" w:hAnsi="Book Antiqua" w:cs="Book Antiqua"/>
          <w:sz w:val="20"/>
          <w:szCs w:val="20"/>
        </w:rPr>
      </w:pPr>
      <w:r w:rsidRPr="00DE1945">
        <w:rPr>
          <w:rFonts w:ascii="Book Antiqua" w:eastAsia="Book Antiqua" w:hAnsi="Book Antiqua" w:cs="Book Antiqua"/>
          <w:sz w:val="20"/>
          <w:szCs w:val="20"/>
          <w:lang w:val="pt-BR"/>
        </w:rPr>
        <w:t xml:space="preserve">Muscogiuri, G, V Purohit, RB Kreider, S Vargas, DA Bonilla, II Pipinos. </w:t>
      </w:r>
      <w:r w:rsidR="00785BDB" w:rsidRPr="00DE1945">
        <w:rPr>
          <w:rFonts w:ascii="Book Antiqua" w:eastAsia="Book Antiqua" w:hAnsi="Book Antiqua" w:cs="Book Antiqua"/>
          <w:b/>
          <w:sz w:val="20"/>
          <w:szCs w:val="20"/>
          <w:u w:val="single"/>
        </w:rPr>
        <w:t>Advances in K</w:t>
      </w:r>
      <w:r w:rsidRPr="00DE1945">
        <w:rPr>
          <w:rFonts w:ascii="Book Antiqua" w:eastAsia="Book Antiqua" w:hAnsi="Book Antiqua" w:cs="Book Antiqua"/>
          <w:b/>
          <w:sz w:val="20"/>
          <w:szCs w:val="20"/>
          <w:u w:val="single"/>
        </w:rPr>
        <w:t>etogenic Diets</w:t>
      </w:r>
      <w:r w:rsidRPr="00DE1945">
        <w:rPr>
          <w:rFonts w:ascii="Book Antiqua" w:eastAsia="Book Antiqua" w:hAnsi="Book Antiqua" w:cs="Book Antiqua"/>
          <w:sz w:val="20"/>
          <w:szCs w:val="20"/>
        </w:rPr>
        <w:t xml:space="preserve">. </w:t>
      </w:r>
      <w:r w:rsidR="00785BDB" w:rsidRPr="00DE1945">
        <w:rPr>
          <w:rFonts w:ascii="Book Antiqua" w:eastAsia="Book Antiqua" w:hAnsi="Book Antiqua" w:cs="Book Antiqua"/>
          <w:sz w:val="20"/>
          <w:szCs w:val="20"/>
        </w:rPr>
        <w:t>Scientific Research Publishing</w:t>
      </w:r>
      <w:r w:rsidR="00B648C3" w:rsidRPr="00DE1945">
        <w:rPr>
          <w:rFonts w:ascii="Book Antiqua" w:eastAsia="Book Antiqua" w:hAnsi="Book Antiqua" w:cs="Book Antiqua"/>
          <w:sz w:val="20"/>
          <w:szCs w:val="20"/>
        </w:rPr>
        <w:t>, Irvine CA,</w:t>
      </w:r>
      <w:r w:rsidR="00785BDB" w:rsidRPr="00DE1945">
        <w:rPr>
          <w:rFonts w:ascii="Book Antiqua" w:eastAsia="Book Antiqua" w:hAnsi="Book Antiqua" w:cs="Book Antiqua"/>
          <w:sz w:val="20"/>
          <w:szCs w:val="20"/>
        </w:rPr>
        <w:t xml:space="preserve"> 2019, 209 p. </w:t>
      </w:r>
      <w:r w:rsidR="00B358AF" w:rsidRPr="00DE1945">
        <w:rPr>
          <w:rFonts w:ascii="Book Antiqua" w:eastAsia="Book Antiqua" w:hAnsi="Book Antiqua" w:cs="Book Antiqua"/>
          <w:sz w:val="20"/>
          <w:szCs w:val="20"/>
        </w:rPr>
        <w:t>ISBN: 978-1-61896-802-9</w:t>
      </w:r>
    </w:p>
    <w:p w14:paraId="56EA77D1" w14:textId="44EB7974" w:rsidR="007272C9" w:rsidRPr="00DE1945" w:rsidRDefault="007272C9" w:rsidP="00DE1945">
      <w:pPr>
        <w:numPr>
          <w:ilvl w:val="0"/>
          <w:numId w:val="16"/>
        </w:numPr>
        <w:tabs>
          <w:tab w:val="left" w:pos="630"/>
        </w:tabs>
        <w:ind w:left="630" w:right="30" w:hanging="472"/>
        <w:rPr>
          <w:rFonts w:ascii="Book Antiqua" w:eastAsia="Book Antiqua" w:hAnsi="Book Antiqua" w:cs="Book Antiqua"/>
          <w:sz w:val="20"/>
          <w:szCs w:val="20"/>
        </w:rPr>
      </w:pPr>
      <w:r w:rsidRPr="00DE1945">
        <w:rPr>
          <w:rFonts w:ascii="Book Antiqua" w:eastAsia="Book Antiqua" w:hAnsi="Book Antiqua" w:cs="Book Antiqua"/>
          <w:sz w:val="20"/>
          <w:szCs w:val="20"/>
          <w:lang w:val="pt-BR"/>
        </w:rPr>
        <w:t xml:space="preserve">Kreider RB, R Cannataro, E Cione.  </w:t>
      </w:r>
      <w:r w:rsidRPr="00DE1945">
        <w:rPr>
          <w:rFonts w:ascii="Book Antiqua" w:eastAsia="Book Antiqua" w:hAnsi="Book Antiqua" w:cs="Book Antiqua"/>
          <w:b/>
          <w:bCs/>
          <w:sz w:val="20"/>
          <w:szCs w:val="20"/>
          <w:u w:val="single"/>
          <w:lang w:val="pt-BR"/>
        </w:rPr>
        <w:t>Principi di Nutrizione nello Sport e nell’Esercizio Fisico: dalla Scienca all Practica</w:t>
      </w:r>
      <w:r w:rsidR="00F47AE9" w:rsidRPr="00DE1945">
        <w:rPr>
          <w:rFonts w:ascii="Book Antiqua" w:eastAsia="Book Antiqua" w:hAnsi="Book Antiqua" w:cs="Book Antiqua"/>
          <w:b/>
          <w:bCs/>
          <w:sz w:val="20"/>
          <w:szCs w:val="20"/>
          <w:u w:val="single"/>
          <w:lang w:val="pt-BR"/>
        </w:rPr>
        <w:t xml:space="preserve"> </w:t>
      </w:r>
      <w:r w:rsidR="00F47AE9" w:rsidRPr="00DE1945">
        <w:rPr>
          <w:rFonts w:ascii="Book Antiqua" w:eastAsia="Book Antiqua" w:hAnsi="Book Antiqua" w:cs="Book Antiqua"/>
          <w:sz w:val="20"/>
          <w:szCs w:val="20"/>
          <w:u w:val="single"/>
          <w:lang w:val="pt-BR"/>
        </w:rPr>
        <w:t>(Italian)</w:t>
      </w:r>
      <w:r w:rsidRPr="00DE1945">
        <w:rPr>
          <w:rFonts w:ascii="Book Antiqua" w:eastAsia="Book Antiqua" w:hAnsi="Book Antiqua" w:cs="Book Antiqua"/>
          <w:sz w:val="20"/>
          <w:szCs w:val="20"/>
          <w:lang w:val="pt-BR"/>
        </w:rPr>
        <w:t xml:space="preserve">.  </w:t>
      </w:r>
      <w:r w:rsidRPr="00DE1945">
        <w:rPr>
          <w:rFonts w:ascii="Book Antiqua" w:eastAsia="Book Antiqua" w:hAnsi="Book Antiqua" w:cs="Book Antiqua"/>
          <w:sz w:val="20"/>
          <w:szCs w:val="20"/>
        </w:rPr>
        <w:t xml:space="preserve">Amazon Publishing Services, LLC.  </w:t>
      </w:r>
      <w:r w:rsidR="00FE6132" w:rsidRPr="00DE1945">
        <w:rPr>
          <w:rFonts w:ascii="Book Antiqua" w:eastAsia="Book Antiqua" w:hAnsi="Book Antiqua" w:cs="Book Antiqua"/>
          <w:sz w:val="20"/>
          <w:szCs w:val="20"/>
        </w:rPr>
        <w:t xml:space="preserve">July 6, </w:t>
      </w:r>
      <w:r w:rsidRPr="00DE1945">
        <w:rPr>
          <w:rFonts w:ascii="Book Antiqua" w:eastAsia="Book Antiqua" w:hAnsi="Book Antiqua" w:cs="Book Antiqua"/>
          <w:sz w:val="20"/>
          <w:szCs w:val="20"/>
        </w:rPr>
        <w:t>2020, 479 p.</w:t>
      </w:r>
    </w:p>
    <w:p w14:paraId="0723C083" w14:textId="34A724C6" w:rsidR="00E07202" w:rsidRPr="00DE1945" w:rsidRDefault="00F47AE9" w:rsidP="00DE1945">
      <w:pPr>
        <w:numPr>
          <w:ilvl w:val="0"/>
          <w:numId w:val="16"/>
        </w:numPr>
        <w:tabs>
          <w:tab w:val="left" w:pos="630"/>
        </w:tabs>
        <w:spacing w:before="1"/>
        <w:ind w:right="30"/>
        <w:rPr>
          <w:rFonts w:ascii="Book Antiqua" w:eastAsia="Book Antiqua" w:hAnsi="Book Antiqua"/>
          <w:b/>
          <w:bCs/>
          <w:sz w:val="20"/>
          <w:szCs w:val="20"/>
        </w:rPr>
      </w:pPr>
      <w:r w:rsidRPr="00DE1945">
        <w:rPr>
          <w:rFonts w:ascii="Book Antiqua" w:eastAsia="Book Antiqua" w:hAnsi="Book Antiqua" w:cs="Book Antiqua"/>
          <w:sz w:val="20"/>
          <w:szCs w:val="20"/>
          <w:lang w:val="pt-BR"/>
        </w:rPr>
        <w:t xml:space="preserve">Kreider RB, M.G. Santos.  </w:t>
      </w:r>
      <w:r w:rsidRPr="00DE1945">
        <w:rPr>
          <w:rFonts w:ascii="Book Antiqua" w:eastAsia="Book Antiqua" w:hAnsi="Book Antiqua" w:cs="Book Antiqua"/>
          <w:b/>
          <w:bCs/>
          <w:sz w:val="20"/>
          <w:szCs w:val="20"/>
          <w:u w:val="single"/>
          <w:lang w:val="pt-BR"/>
        </w:rPr>
        <w:t xml:space="preserve">Princípios do Exercício e Nutrição Esportiva da Ciência a Prática </w:t>
      </w:r>
      <w:r w:rsidRPr="00DE1945">
        <w:rPr>
          <w:rFonts w:ascii="Book Antiqua" w:eastAsia="Book Antiqua" w:hAnsi="Book Antiqua" w:cs="Book Antiqua"/>
          <w:sz w:val="20"/>
          <w:szCs w:val="20"/>
          <w:u w:val="single"/>
          <w:lang w:val="pt-BR"/>
        </w:rPr>
        <w:t>(Portuguese)</w:t>
      </w:r>
      <w:r w:rsidRPr="00DE1945">
        <w:rPr>
          <w:rFonts w:ascii="Book Antiqua" w:eastAsia="Book Antiqua" w:hAnsi="Book Antiqua" w:cs="Book Antiqua"/>
          <w:sz w:val="20"/>
          <w:szCs w:val="20"/>
          <w:lang w:val="pt-BR"/>
        </w:rPr>
        <w:t xml:space="preserve">.  </w:t>
      </w:r>
      <w:r w:rsidRPr="00DE1945">
        <w:rPr>
          <w:rFonts w:ascii="Book Antiqua" w:eastAsia="Book Antiqua" w:hAnsi="Book Antiqua" w:cs="Book Antiqua"/>
          <w:sz w:val="20"/>
          <w:szCs w:val="20"/>
        </w:rPr>
        <w:t>Amazon Publishing Services, LLC.  November 19, 2020, 475 p.</w:t>
      </w:r>
    </w:p>
    <w:p w14:paraId="3CA2D1D4" w14:textId="3E9E9EF8" w:rsidR="00355669" w:rsidRPr="00DE1945" w:rsidRDefault="004E2A99" w:rsidP="00DE1945">
      <w:pPr>
        <w:numPr>
          <w:ilvl w:val="0"/>
          <w:numId w:val="16"/>
        </w:numPr>
        <w:tabs>
          <w:tab w:val="left" w:pos="630"/>
        </w:tabs>
        <w:spacing w:before="1"/>
        <w:ind w:right="30"/>
        <w:rPr>
          <w:rFonts w:ascii="Book Antiqua" w:eastAsia="Book Antiqua" w:hAnsi="Book Antiqua"/>
          <w:b/>
          <w:bCs/>
          <w:sz w:val="20"/>
          <w:szCs w:val="20"/>
        </w:rPr>
      </w:pPr>
      <w:bookmarkStart w:id="15" w:name="_Hlk99695456"/>
      <w:r w:rsidRPr="00DE1945">
        <w:rPr>
          <w:rFonts w:ascii="Book Antiqua" w:eastAsia="Book Antiqua" w:hAnsi="Book Antiqua" w:cs="Book Antiqua"/>
          <w:sz w:val="20"/>
          <w:szCs w:val="20"/>
        </w:rPr>
        <w:t>Kreider RB, JR Stout</w:t>
      </w:r>
      <w:r w:rsidR="008851B0" w:rsidRPr="00DE1945">
        <w:rPr>
          <w:rFonts w:ascii="Book Antiqua" w:eastAsia="Book Antiqua" w:hAnsi="Book Antiqua" w:cs="Book Antiqua"/>
          <w:sz w:val="20"/>
          <w:szCs w:val="20"/>
        </w:rPr>
        <w:t xml:space="preserve"> (Ed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u w:val="single"/>
        </w:rPr>
        <w:t>Creatine Supplementation in Health and Clinical Diseases</w:t>
      </w:r>
      <w:r w:rsidRPr="00DE1945">
        <w:rPr>
          <w:rFonts w:ascii="Book Antiqua" w:eastAsia="Book Antiqua" w:hAnsi="Book Antiqua" w:cs="Book Antiqua"/>
          <w:sz w:val="20"/>
          <w:szCs w:val="20"/>
        </w:rPr>
        <w:t xml:space="preserve">.  </w:t>
      </w:r>
      <w:bookmarkStart w:id="16" w:name="_Hlk99695501"/>
      <w:bookmarkEnd w:id="15"/>
      <w:r w:rsidRPr="00DE1945">
        <w:rPr>
          <w:rFonts w:ascii="Book Antiqua" w:eastAsia="Book Antiqua" w:hAnsi="Book Antiqua" w:cs="Book Antiqua"/>
          <w:sz w:val="20"/>
          <w:szCs w:val="20"/>
        </w:rPr>
        <w:t xml:space="preserve">MDPI Books. Basel Switzerland.  </w:t>
      </w:r>
      <w:r w:rsidR="00B93E8C" w:rsidRPr="00DE1945">
        <w:rPr>
          <w:rFonts w:ascii="Book Antiqua" w:eastAsia="Book Antiqua" w:hAnsi="Book Antiqua" w:cs="Book Antiqua"/>
          <w:sz w:val="20"/>
          <w:szCs w:val="20"/>
        </w:rPr>
        <w:t>March 2022, 562 pages</w:t>
      </w:r>
      <w:bookmarkEnd w:id="16"/>
      <w:r w:rsidR="00B93E8C" w:rsidRPr="00DE1945">
        <w:rPr>
          <w:rFonts w:ascii="Book Antiqua" w:eastAsia="Book Antiqua" w:hAnsi="Book Antiqua" w:cs="Book Antiqua"/>
          <w:sz w:val="20"/>
          <w:szCs w:val="20"/>
        </w:rPr>
        <w:t>.</w:t>
      </w:r>
      <w:r w:rsidR="00AD687E" w:rsidRPr="00DE1945">
        <w:rPr>
          <w:rFonts w:ascii="Book Antiqua" w:eastAsia="Book Antiqua" w:hAnsi="Book Antiqua" w:cs="Book Antiqua"/>
          <w:sz w:val="20"/>
          <w:szCs w:val="20"/>
        </w:rPr>
        <w:t xml:space="preserve"> ISBN: 978-3-0365-2155-8.</w:t>
      </w:r>
    </w:p>
    <w:p w14:paraId="067AC8E9" w14:textId="5B072821" w:rsidR="00D300A8" w:rsidRPr="00DE1945" w:rsidRDefault="00653270" w:rsidP="00DE1945">
      <w:pPr>
        <w:numPr>
          <w:ilvl w:val="0"/>
          <w:numId w:val="16"/>
        </w:numPr>
        <w:tabs>
          <w:tab w:val="left" w:pos="630"/>
        </w:tabs>
        <w:spacing w:before="1"/>
        <w:ind w:right="30"/>
        <w:rPr>
          <w:rFonts w:ascii="Book Antiqua" w:eastAsia="Book Antiqua" w:hAnsi="Book Antiqua"/>
          <w:sz w:val="20"/>
          <w:szCs w:val="20"/>
        </w:rPr>
      </w:pPr>
      <w:r w:rsidRPr="00DE1945">
        <w:rPr>
          <w:rFonts w:ascii="Book Antiqua" w:eastAsia="Book Antiqua" w:hAnsi="Book Antiqua"/>
          <w:sz w:val="20"/>
          <w:szCs w:val="20"/>
          <w:lang w:val="pt-BR"/>
        </w:rPr>
        <w:t xml:space="preserve">de Paula M, dos Santos MG, Domingues SC, Kreider R. Benefíos </w:t>
      </w:r>
      <w:r w:rsidRPr="00DE1945">
        <w:rPr>
          <w:rFonts w:ascii="Book Antiqua" w:eastAsia="Book Antiqua" w:hAnsi="Book Antiqua"/>
          <w:b/>
          <w:bCs/>
          <w:sz w:val="20"/>
          <w:szCs w:val="20"/>
          <w:u w:val="single"/>
          <w:lang w:val="pt-BR"/>
        </w:rPr>
        <w:t>Fisiológicos e Psicológicos para Praticantes de Ciclismo Amador, e o meio Ambente</w:t>
      </w:r>
      <w:r w:rsidRPr="00DE1945">
        <w:rPr>
          <w:rFonts w:ascii="Book Antiqua" w:eastAsia="Book Antiqua" w:hAnsi="Book Antiqua"/>
          <w:sz w:val="20"/>
          <w:szCs w:val="20"/>
          <w:lang w:val="pt-BR"/>
        </w:rPr>
        <w:t xml:space="preserve"> (</w:t>
      </w:r>
      <w:bookmarkStart w:id="17" w:name="_Hlk126061240"/>
      <w:r w:rsidRPr="00DE1945">
        <w:rPr>
          <w:rFonts w:ascii="Book Antiqua" w:eastAsia="Book Antiqua" w:hAnsi="Book Antiqua"/>
          <w:sz w:val="20"/>
          <w:szCs w:val="20"/>
          <w:lang w:val="pt-BR"/>
        </w:rPr>
        <w:t>Portuguese</w:t>
      </w:r>
      <w:bookmarkEnd w:id="17"/>
      <w:r w:rsidR="00D965A1" w:rsidRPr="00DE1945">
        <w:rPr>
          <w:rFonts w:ascii="Book Antiqua" w:eastAsia="Book Antiqua" w:hAnsi="Book Antiqua"/>
          <w:sz w:val="20"/>
          <w:szCs w:val="20"/>
          <w:lang w:val="pt-BR"/>
        </w:rPr>
        <w:t xml:space="preserve">). </w:t>
      </w:r>
      <w:r w:rsidRPr="00DE1945">
        <w:rPr>
          <w:rFonts w:ascii="Book Antiqua" w:eastAsia="Book Antiqua" w:hAnsi="Book Antiqua"/>
          <w:sz w:val="20"/>
          <w:szCs w:val="20"/>
        </w:rPr>
        <w:t xml:space="preserve">Amazon Publishing Services, LLC., </w:t>
      </w:r>
      <w:r w:rsidR="00D965A1" w:rsidRPr="00DE1945">
        <w:rPr>
          <w:rFonts w:ascii="Book Antiqua" w:eastAsia="Book Antiqua" w:hAnsi="Book Antiqua"/>
          <w:sz w:val="20"/>
          <w:szCs w:val="20"/>
        </w:rPr>
        <w:t xml:space="preserve">Seattle, WA, </w:t>
      </w:r>
      <w:r w:rsidR="004B38F2" w:rsidRPr="00DE1945">
        <w:rPr>
          <w:rFonts w:ascii="Book Antiqua" w:eastAsia="Book Antiqua" w:hAnsi="Book Antiqua"/>
          <w:sz w:val="20"/>
          <w:szCs w:val="20"/>
        </w:rPr>
        <w:t xml:space="preserve">January 19, </w:t>
      </w:r>
      <w:r w:rsidRPr="00DE1945">
        <w:rPr>
          <w:rFonts w:ascii="Book Antiqua" w:eastAsia="Book Antiqua" w:hAnsi="Book Antiqua"/>
          <w:sz w:val="20"/>
          <w:szCs w:val="20"/>
        </w:rPr>
        <w:t xml:space="preserve">2023. </w:t>
      </w:r>
      <w:r w:rsidR="00D965A1" w:rsidRPr="00DE1945">
        <w:rPr>
          <w:rFonts w:ascii="Book Antiqua" w:eastAsia="Book Antiqua" w:hAnsi="Book Antiqua"/>
          <w:sz w:val="20"/>
          <w:szCs w:val="20"/>
        </w:rPr>
        <w:t xml:space="preserve">165 p. </w:t>
      </w:r>
      <w:r w:rsidRPr="00DE1945">
        <w:rPr>
          <w:rFonts w:ascii="Book Antiqua" w:eastAsia="Book Antiqua" w:hAnsi="Book Antiqua"/>
          <w:sz w:val="20"/>
          <w:szCs w:val="20"/>
        </w:rPr>
        <w:t>https://www.amazon.com/dp/B0BSJ5SVFN</w:t>
      </w:r>
    </w:p>
    <w:p w14:paraId="7A7E0745" w14:textId="5B40FB50" w:rsidR="000436DB" w:rsidRPr="00DE1945" w:rsidRDefault="000436DB" w:rsidP="00DE1945">
      <w:pPr>
        <w:numPr>
          <w:ilvl w:val="0"/>
          <w:numId w:val="16"/>
        </w:numPr>
        <w:tabs>
          <w:tab w:val="left" w:pos="630"/>
        </w:tabs>
        <w:spacing w:before="1"/>
        <w:ind w:right="30"/>
        <w:rPr>
          <w:rFonts w:ascii="Book Antiqua" w:eastAsia="Book Antiqua" w:hAnsi="Book Antiqua"/>
          <w:b/>
          <w:bCs/>
          <w:sz w:val="20"/>
          <w:szCs w:val="20"/>
          <w:lang w:val="pt-BR"/>
        </w:rPr>
      </w:pPr>
      <w:r w:rsidRPr="00DE1945">
        <w:rPr>
          <w:rFonts w:ascii="Book Antiqua" w:eastAsia="Book Antiqua" w:hAnsi="Book Antiqua" w:cs="Book Antiqua"/>
          <w:sz w:val="20"/>
          <w:szCs w:val="20"/>
          <w:lang w:val="pt-BR"/>
        </w:rPr>
        <w:t xml:space="preserve">da Fonseca RDE, MG dos Santos, RB Kreider. </w:t>
      </w:r>
      <w:r w:rsidRPr="00DE1945">
        <w:rPr>
          <w:rFonts w:ascii="Book Antiqua" w:eastAsia="Book Antiqua" w:hAnsi="Book Antiqua" w:cs="Book Antiqua"/>
          <w:b/>
          <w:bCs/>
          <w:sz w:val="20"/>
          <w:szCs w:val="20"/>
          <w:u w:val="single"/>
          <w:lang w:val="pt-BR"/>
        </w:rPr>
        <w:t>Benefícios do Ballet Clássico pana gestantes</w:t>
      </w:r>
      <w:r w:rsidRPr="00DE1945">
        <w:rPr>
          <w:rFonts w:ascii="Book Antiqua" w:eastAsia="Book Antiqua" w:hAnsi="Book Antiqua" w:cs="Book Antiqua"/>
          <w:sz w:val="20"/>
          <w:szCs w:val="20"/>
          <w:lang w:val="pt-BR"/>
        </w:rPr>
        <w:t xml:space="preserve"> (</w:t>
      </w:r>
      <w:r w:rsidRPr="00DE1945">
        <w:rPr>
          <w:rFonts w:ascii="Book Antiqua" w:eastAsia="Book Antiqua" w:hAnsi="Book Antiqua"/>
          <w:sz w:val="20"/>
          <w:szCs w:val="20"/>
          <w:lang w:val="pt-BR"/>
        </w:rPr>
        <w:t xml:space="preserve">Portuguese), </w:t>
      </w:r>
      <w:r w:rsidRPr="00DE1945">
        <w:rPr>
          <w:rFonts w:ascii="Book Antiqua" w:eastAsia="Book Antiqua" w:hAnsi="Book Antiqua" w:cs="Book Antiqua"/>
          <w:sz w:val="20"/>
          <w:szCs w:val="20"/>
          <w:lang w:val="pt-BR"/>
        </w:rPr>
        <w:t>Amazon Publishing Services, LLC., Seattle, WA. August 2023, 131 p. ASIN:</w:t>
      </w:r>
      <w:r w:rsidRPr="00DE1945">
        <w:rPr>
          <w:rFonts w:ascii="Times New Roman" w:eastAsia="Book Antiqua" w:hAnsi="Times New Roman" w:cs="Times New Roman"/>
          <w:sz w:val="20"/>
          <w:szCs w:val="20"/>
          <w:lang w:val="pt-BR"/>
        </w:rPr>
        <w:t>‎</w:t>
      </w:r>
      <w:r w:rsidRPr="00DE1945">
        <w:rPr>
          <w:rFonts w:ascii="Book Antiqua" w:eastAsia="Book Antiqua" w:hAnsi="Book Antiqua" w:cs="Book Antiqua"/>
          <w:sz w:val="20"/>
          <w:szCs w:val="20"/>
          <w:lang w:val="pt-BR"/>
        </w:rPr>
        <w:t xml:space="preserve"> B0B94N511S</w:t>
      </w:r>
    </w:p>
    <w:p w14:paraId="2BCC7453" w14:textId="11267396" w:rsidR="00D300A8" w:rsidRPr="00DE1945" w:rsidRDefault="00D300A8" w:rsidP="00DE1945">
      <w:pPr>
        <w:pStyle w:val="ListParagraph"/>
        <w:numPr>
          <w:ilvl w:val="0"/>
          <w:numId w:val="16"/>
        </w:numPr>
        <w:tabs>
          <w:tab w:val="left" w:pos="630"/>
        </w:tabs>
        <w:spacing w:before="1"/>
        <w:ind w:right="30"/>
        <w:rPr>
          <w:rFonts w:ascii="Book Antiqua" w:eastAsia="Book Antiqua" w:hAnsi="Book Antiqua"/>
          <w:b/>
          <w:bCs/>
          <w:sz w:val="20"/>
          <w:szCs w:val="20"/>
        </w:rPr>
      </w:pPr>
      <w:r w:rsidRPr="00DE1945">
        <w:rPr>
          <w:rFonts w:ascii="Book Antiqua" w:eastAsia="Book Antiqua" w:hAnsi="Book Antiqua" w:cs="Book Antiqua"/>
          <w:sz w:val="20"/>
          <w:szCs w:val="20"/>
          <w:lang w:val="pt-BR"/>
        </w:rPr>
        <w:t xml:space="preserve">dos Santos, MG, LC Rigo, RB Kreider. </w:t>
      </w:r>
      <w:r w:rsidRPr="00DE1945">
        <w:rPr>
          <w:rFonts w:ascii="Book Antiqua" w:eastAsia="Book Antiqua" w:hAnsi="Book Antiqua" w:cs="Book Antiqua"/>
          <w:b/>
          <w:bCs/>
          <w:sz w:val="20"/>
          <w:szCs w:val="20"/>
          <w:u w:val="single"/>
          <w:lang w:val="pt-BR"/>
        </w:rPr>
        <w:t>Ciências Sociais e Futebol</w:t>
      </w:r>
      <w:r w:rsidRPr="00DE1945">
        <w:rPr>
          <w:rFonts w:ascii="Book Antiqua" w:eastAsia="Book Antiqua" w:hAnsi="Book Antiqua" w:cs="Book Antiqua"/>
          <w:sz w:val="20"/>
          <w:szCs w:val="20"/>
          <w:lang w:val="pt-BR"/>
        </w:rPr>
        <w:t xml:space="preserve">. </w:t>
      </w:r>
      <w:bookmarkStart w:id="18" w:name="_Hlk126061213"/>
      <w:r w:rsidR="00D965A1" w:rsidRPr="00DE1945">
        <w:rPr>
          <w:rFonts w:ascii="Book Antiqua" w:eastAsia="Book Antiqua" w:hAnsi="Book Antiqua"/>
          <w:sz w:val="20"/>
          <w:szCs w:val="20"/>
          <w:lang w:val="pt-BR"/>
        </w:rPr>
        <w:t xml:space="preserve">(Portuguese). </w:t>
      </w:r>
      <w:r w:rsidRPr="00DE1945">
        <w:rPr>
          <w:rFonts w:ascii="Book Antiqua" w:eastAsia="Book Antiqua" w:hAnsi="Book Antiqua" w:cs="Book Antiqua"/>
          <w:sz w:val="20"/>
          <w:szCs w:val="20"/>
        </w:rPr>
        <w:t xml:space="preserve">Amazon Publishing Services, LLC., </w:t>
      </w:r>
      <w:bookmarkEnd w:id="18"/>
      <w:r w:rsidR="00D965A1" w:rsidRPr="00DE1945">
        <w:rPr>
          <w:rFonts w:ascii="Book Antiqua" w:eastAsia="Book Antiqua" w:hAnsi="Book Antiqua" w:cs="Book Antiqua"/>
          <w:sz w:val="20"/>
          <w:szCs w:val="20"/>
        </w:rPr>
        <w:t xml:space="preserve">Seattle, WA, </w:t>
      </w:r>
      <w:r w:rsidRPr="00DE1945">
        <w:rPr>
          <w:rFonts w:ascii="Book Antiqua" w:eastAsia="Book Antiqua" w:hAnsi="Book Antiqua" w:cs="Book Antiqua"/>
          <w:sz w:val="20"/>
          <w:szCs w:val="20"/>
        </w:rPr>
        <w:t xml:space="preserve">January 31, 2023, 219 p. </w:t>
      </w:r>
      <w:r w:rsidR="005F528C" w:rsidRPr="00DE1945">
        <w:rPr>
          <w:rFonts w:ascii="Book Antiqua" w:eastAsia="Book Antiqua" w:hAnsi="Book Antiqua" w:cs="Book Antiqua"/>
          <w:sz w:val="20"/>
          <w:szCs w:val="20"/>
        </w:rPr>
        <w:t>ASIN: B0BTGHZ55C</w:t>
      </w:r>
    </w:p>
    <w:p w14:paraId="0D24E3FB" w14:textId="64EBFC0B" w:rsidR="00C325AF" w:rsidRPr="00DE1945" w:rsidRDefault="00960D0E" w:rsidP="00DE1945">
      <w:pPr>
        <w:pStyle w:val="Heading1"/>
        <w:spacing w:before="120"/>
        <w:ind w:left="0"/>
        <w:rPr>
          <w:b w:val="0"/>
          <w:bCs w:val="0"/>
        </w:rPr>
      </w:pPr>
      <w:r w:rsidRPr="00DE1945">
        <w:t>Book Chapters</w:t>
      </w:r>
      <w:r w:rsidR="004D5AFC" w:rsidRPr="00DE1945">
        <w:t xml:space="preserve"> and Proceedings</w:t>
      </w:r>
    </w:p>
    <w:p w14:paraId="5B4AC4A9" w14:textId="77777777" w:rsidR="00C325AF" w:rsidRPr="00DE1945" w:rsidRDefault="00C325AF" w:rsidP="00DE1945">
      <w:pPr>
        <w:spacing w:before="1"/>
        <w:rPr>
          <w:rFonts w:ascii="Book Antiqua" w:eastAsia="Book Antiqua" w:hAnsi="Book Antiqua" w:cs="Book Antiqua"/>
          <w:b/>
          <w:bCs/>
          <w:sz w:val="20"/>
          <w:szCs w:val="20"/>
        </w:rPr>
      </w:pPr>
    </w:p>
    <w:p w14:paraId="5E67753D" w14:textId="77777777" w:rsidR="00C325AF" w:rsidRPr="00DE1945" w:rsidRDefault="00960D0E" w:rsidP="00DE1945">
      <w:pPr>
        <w:numPr>
          <w:ilvl w:val="0"/>
          <w:numId w:val="15"/>
        </w:numPr>
        <w:tabs>
          <w:tab w:val="left" w:pos="660"/>
        </w:tabs>
        <w:ind w:hanging="539"/>
        <w:rPr>
          <w:rFonts w:ascii="Book Antiqua" w:eastAsia="Book Antiqua" w:hAnsi="Book Antiqua" w:cs="Book Antiqua"/>
          <w:sz w:val="20"/>
          <w:szCs w:val="20"/>
        </w:rPr>
      </w:pPr>
      <w:r w:rsidRPr="00DE1945">
        <w:rPr>
          <w:rFonts w:ascii="Book Antiqua" w:hAnsi="Book Antiqua"/>
          <w:sz w:val="20"/>
        </w:rPr>
        <w:t xml:space="preserve">Kreider, R.B, G.W. Miller, M. Mitchell, C.W. Cortes, V. Miriel, C.T. Somma, S.R. Sechrist, and D. Hill. </w:t>
      </w:r>
      <w:r w:rsidRPr="00DE1945">
        <w:rPr>
          <w:rFonts w:ascii="Book Antiqua" w:hAnsi="Book Antiqua"/>
          <w:i/>
          <w:sz w:val="20"/>
        </w:rPr>
        <w:t xml:space="preserve">Effects of amino acid supplementation on ultraendurance triathlon performance. </w:t>
      </w:r>
      <w:r w:rsidRPr="00DE1945">
        <w:rPr>
          <w:rFonts w:ascii="Book Antiqua" w:hAnsi="Book Antiqua"/>
          <w:sz w:val="20"/>
        </w:rPr>
        <w:t xml:space="preserve">In </w:t>
      </w:r>
      <w:r w:rsidRPr="00DE1945">
        <w:rPr>
          <w:rFonts w:ascii="Book Antiqua" w:hAnsi="Book Antiqua"/>
          <w:b/>
          <w:sz w:val="20"/>
        </w:rPr>
        <w:t xml:space="preserve">Proceedings of the </w:t>
      </w:r>
      <w:r w:rsidR="00325CA8" w:rsidRPr="00DE1945">
        <w:rPr>
          <w:rFonts w:ascii="Book Antiqua" w:hAnsi="Book Antiqua"/>
          <w:b/>
          <w:sz w:val="20"/>
        </w:rPr>
        <w:t>First</w:t>
      </w:r>
      <w:r w:rsidRPr="00DE1945">
        <w:rPr>
          <w:rFonts w:ascii="Book Antiqua" w:hAnsi="Book Antiqua"/>
          <w:b/>
          <w:sz w:val="20"/>
        </w:rPr>
        <w:t xml:space="preserve"> World Congress on Sports Nutrition. </w:t>
      </w:r>
      <w:r w:rsidRPr="00DE1945">
        <w:rPr>
          <w:rFonts w:ascii="Book Antiqua" w:hAnsi="Book Antiqua"/>
          <w:sz w:val="20"/>
        </w:rPr>
        <w:t>Barcelona, Spain: Enero, 1992, pp. 488-536, 1992.</w:t>
      </w:r>
    </w:p>
    <w:p w14:paraId="420989F0" w14:textId="77777777" w:rsidR="00C325AF" w:rsidRPr="00DE1945" w:rsidRDefault="00960D0E" w:rsidP="00DE1945">
      <w:pPr>
        <w:numPr>
          <w:ilvl w:val="0"/>
          <w:numId w:val="15"/>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B., G.W. Miller, D. Schenck, C.W. Cortes, V. Miriel, C.T. Somma, P. Rowland, C. Turner, and D. Hill. </w:t>
      </w:r>
      <w:r w:rsidRPr="00DE1945">
        <w:rPr>
          <w:rFonts w:ascii="Book Antiqua" w:hAnsi="Book Antiqua"/>
          <w:i/>
          <w:sz w:val="20"/>
        </w:rPr>
        <w:t xml:space="preserve">Effects of phosphate loading on maximal and endurance exercise performance. </w:t>
      </w:r>
      <w:r w:rsidRPr="00DE1945">
        <w:rPr>
          <w:rFonts w:ascii="Book Antiqua" w:hAnsi="Book Antiqua"/>
          <w:sz w:val="20"/>
        </w:rPr>
        <w:t xml:space="preserve">In </w:t>
      </w:r>
      <w:r w:rsidRPr="00DE1945">
        <w:rPr>
          <w:rFonts w:ascii="Book Antiqua" w:hAnsi="Book Antiqua"/>
          <w:b/>
          <w:sz w:val="20"/>
        </w:rPr>
        <w:t xml:space="preserve">Proceedings of the I World Congress on Sports Nutrition. </w:t>
      </w:r>
      <w:r w:rsidRPr="00DE1945">
        <w:rPr>
          <w:rFonts w:ascii="Book Antiqua" w:hAnsi="Book Antiqua"/>
          <w:sz w:val="20"/>
        </w:rPr>
        <w:t>Barcelona, Spain: Enero, 1992, pp. 654-694.</w:t>
      </w:r>
    </w:p>
    <w:p w14:paraId="02FDA1CB" w14:textId="77777777" w:rsidR="00C325AF" w:rsidRPr="00DE1945" w:rsidRDefault="00960D0E" w:rsidP="00DE1945">
      <w:pPr>
        <w:numPr>
          <w:ilvl w:val="0"/>
          <w:numId w:val="15"/>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B., T. Drews, B. Drinkard, C.W. Cortes, C.T. Somma, S.R. Sechrist, C. Lester, M. Woodhouse, and L.M. Shall. </w:t>
      </w:r>
      <w:r w:rsidRPr="00DE1945">
        <w:rPr>
          <w:rFonts w:ascii="Book Antiqua" w:hAnsi="Book Antiqua"/>
          <w:i/>
          <w:sz w:val="20"/>
        </w:rPr>
        <w:t xml:space="preserve">Bioenergetic and nutritional demands of multistage ultraendurance cycling.  </w:t>
      </w:r>
      <w:r w:rsidRPr="00DE1945">
        <w:rPr>
          <w:rFonts w:ascii="Book Antiqua" w:hAnsi="Book Antiqua"/>
          <w:sz w:val="20"/>
        </w:rPr>
        <w:t xml:space="preserve">In </w:t>
      </w:r>
      <w:r w:rsidRPr="00DE1945">
        <w:rPr>
          <w:rFonts w:ascii="Book Antiqua" w:hAnsi="Book Antiqua"/>
          <w:b/>
          <w:sz w:val="20"/>
        </w:rPr>
        <w:t xml:space="preserve">Proceedings of the I World Congress on Sports Nutrition. </w:t>
      </w:r>
      <w:r w:rsidRPr="00DE1945">
        <w:rPr>
          <w:rFonts w:ascii="Book Antiqua" w:hAnsi="Book Antiqua"/>
          <w:sz w:val="20"/>
        </w:rPr>
        <w:t>Barcelona, Spain: Enero, 1992, pp. 733-778.</w:t>
      </w:r>
    </w:p>
    <w:p w14:paraId="5734A7E9" w14:textId="77777777" w:rsidR="00C325AF" w:rsidRPr="00DE1945" w:rsidRDefault="00960D0E" w:rsidP="00DE1945">
      <w:pPr>
        <w:numPr>
          <w:ilvl w:val="0"/>
          <w:numId w:val="15"/>
        </w:numPr>
        <w:tabs>
          <w:tab w:val="left" w:pos="660"/>
        </w:tabs>
        <w:ind w:left="660" w:hanging="541"/>
        <w:rPr>
          <w:rFonts w:ascii="Book Antiqua" w:eastAsia="Book Antiqua" w:hAnsi="Book Antiqua" w:cs="Book Antiqua"/>
          <w:sz w:val="20"/>
          <w:szCs w:val="20"/>
        </w:rPr>
      </w:pPr>
      <w:r w:rsidRPr="00DE1945">
        <w:rPr>
          <w:rFonts w:ascii="Book Antiqua" w:hAnsi="Book Antiqua"/>
          <w:sz w:val="20"/>
        </w:rPr>
        <w:t xml:space="preserve">Kreider, R.B., A.C. Fry, and M.L. O'Toole. </w:t>
      </w:r>
      <w:r w:rsidRPr="00DE1945">
        <w:rPr>
          <w:rFonts w:ascii="Book Antiqua" w:hAnsi="Book Antiqua"/>
          <w:i/>
          <w:sz w:val="20"/>
        </w:rPr>
        <w:t xml:space="preserve">Overtraining in sport: Terms, definitions, and prevalence. In </w:t>
      </w:r>
      <w:r w:rsidRPr="00DE1945">
        <w:rPr>
          <w:rFonts w:ascii="Book Antiqua" w:hAnsi="Book Antiqua"/>
          <w:b/>
          <w:sz w:val="20"/>
          <w:u w:val="single" w:color="000000"/>
        </w:rPr>
        <w:t>Overtraining in</w:t>
      </w:r>
      <w:r w:rsidRPr="00DE1945">
        <w:rPr>
          <w:rFonts w:ascii="Book Antiqua" w:hAnsi="Book Antiqua"/>
          <w:b/>
          <w:sz w:val="20"/>
        </w:rPr>
        <w:t xml:space="preserve"> </w:t>
      </w:r>
      <w:r w:rsidRPr="00DE1945">
        <w:rPr>
          <w:rFonts w:ascii="Book Antiqua" w:hAnsi="Book Antiqua"/>
          <w:b/>
          <w:sz w:val="20"/>
          <w:u w:val="single" w:color="000000"/>
        </w:rPr>
        <w:t xml:space="preserve">Sport. </w:t>
      </w:r>
      <w:r w:rsidRPr="00DE1945">
        <w:rPr>
          <w:rFonts w:ascii="Book Antiqua" w:hAnsi="Book Antiqua"/>
          <w:sz w:val="20"/>
        </w:rPr>
        <w:t>Kreider, R.B., A.C. Fry, and M. L. O'Toole (Eds.).  Human Kinetics Publishers, Champaign, IL, pp. vii - ix, 1998.</w:t>
      </w:r>
    </w:p>
    <w:p w14:paraId="1A1A7436" w14:textId="77777777" w:rsidR="00C325AF" w:rsidRPr="00DE1945" w:rsidRDefault="00960D0E" w:rsidP="00DE1945">
      <w:pPr>
        <w:numPr>
          <w:ilvl w:val="0"/>
          <w:numId w:val="15"/>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Central fatigue hypothesis. In </w:t>
      </w:r>
      <w:r w:rsidRPr="00DE1945">
        <w:rPr>
          <w:rFonts w:ascii="Book Antiqua" w:hAnsi="Book Antiqua"/>
          <w:b/>
          <w:sz w:val="20"/>
          <w:u w:val="single" w:color="000000"/>
        </w:rPr>
        <w:t xml:space="preserve">Overtraining in Sport. </w:t>
      </w:r>
      <w:r w:rsidRPr="00DE1945">
        <w:rPr>
          <w:rFonts w:ascii="Book Antiqua" w:hAnsi="Book Antiqua"/>
          <w:sz w:val="20"/>
        </w:rPr>
        <w:t>Kreider, R.B., A.C. Fry, and M. L. O'Toole (Eds.). Human Kinetics Publishers, Champaign, IL, pp. 309-331, 1998.</w:t>
      </w:r>
    </w:p>
    <w:p w14:paraId="03E8E894" w14:textId="77777777" w:rsidR="00C325AF" w:rsidRPr="00DE1945" w:rsidRDefault="00960D0E" w:rsidP="00DE1945">
      <w:pPr>
        <w:numPr>
          <w:ilvl w:val="0"/>
          <w:numId w:val="15"/>
        </w:numPr>
        <w:tabs>
          <w:tab w:val="left" w:pos="660"/>
        </w:tabs>
        <w:ind w:left="660"/>
        <w:rPr>
          <w:rFonts w:ascii="Book Antiqua" w:eastAsia="Book Antiqua" w:hAnsi="Book Antiqua" w:cs="Book Antiqua"/>
          <w:sz w:val="20"/>
          <w:szCs w:val="20"/>
        </w:rPr>
      </w:pPr>
      <w:r w:rsidRPr="00DE1945">
        <w:rPr>
          <w:rFonts w:ascii="Book Antiqua" w:hAnsi="Book Antiqua"/>
          <w:sz w:val="20"/>
          <w:lang w:val="pt-BR"/>
        </w:rPr>
        <w:t xml:space="preserve">Kreider, R.B. </w:t>
      </w:r>
      <w:r w:rsidRPr="00DE1945">
        <w:rPr>
          <w:rFonts w:ascii="Book Antiqua" w:hAnsi="Book Antiqua"/>
          <w:i/>
          <w:sz w:val="20"/>
          <w:lang w:val="pt-BR"/>
        </w:rPr>
        <w:t>Supplementos alimenticios y la promocion del desarrollo muscular con ejercicio de fuerza-resistencia</w:t>
      </w:r>
      <w:r w:rsidRPr="00DE1945">
        <w:rPr>
          <w:rFonts w:ascii="Book Antiqua" w:hAnsi="Book Antiqua"/>
          <w:sz w:val="20"/>
          <w:lang w:val="pt-BR"/>
        </w:rPr>
        <w:t xml:space="preserve">. </w:t>
      </w:r>
      <w:r w:rsidRPr="00DE1945">
        <w:rPr>
          <w:rFonts w:ascii="Book Antiqua" w:hAnsi="Book Antiqua"/>
          <w:b/>
          <w:sz w:val="20"/>
        </w:rPr>
        <w:t>Proceedings of the VI International Symposium in Sports Applied Sciences</w:t>
      </w:r>
      <w:r w:rsidRPr="00DE1945">
        <w:rPr>
          <w:rFonts w:ascii="Book Antiqua" w:hAnsi="Book Antiqua"/>
          <w:sz w:val="20"/>
        </w:rPr>
        <w:t>. Biosystems Educational Services. Rosario, Argentina. 6:18-28, 1998. (Spanish)</w:t>
      </w:r>
    </w:p>
    <w:p w14:paraId="192F28A5" w14:textId="77777777" w:rsidR="00C325AF" w:rsidRPr="00DE1945" w:rsidRDefault="00960D0E" w:rsidP="00DE1945">
      <w:pPr>
        <w:numPr>
          <w:ilvl w:val="0"/>
          <w:numId w:val="15"/>
        </w:numPr>
        <w:tabs>
          <w:tab w:val="left" w:pos="660"/>
        </w:tabs>
        <w:ind w:hanging="539"/>
        <w:rPr>
          <w:rFonts w:ascii="Book Antiqua" w:eastAsia="Book Antiqua" w:hAnsi="Book Antiqua" w:cs="Book Antiqua"/>
          <w:sz w:val="20"/>
          <w:szCs w:val="20"/>
        </w:rPr>
      </w:pPr>
      <w:r w:rsidRPr="00DE1945">
        <w:rPr>
          <w:rFonts w:ascii="Book Antiqua" w:hAnsi="Book Antiqua"/>
          <w:sz w:val="20"/>
          <w:lang w:val="pt-BR"/>
        </w:rPr>
        <w:t xml:space="preserve">Kreider, R.B. </w:t>
      </w:r>
      <w:r w:rsidRPr="00DE1945">
        <w:rPr>
          <w:rFonts w:ascii="Book Antiqua" w:hAnsi="Book Antiqua"/>
          <w:i/>
          <w:sz w:val="20"/>
          <w:lang w:val="pt-BR"/>
        </w:rPr>
        <w:t xml:space="preserve">Supplemencion con creatina: analisis del valor ergogenico, seguridad en el aspecto medico, y cuestionamientos. </w:t>
      </w:r>
      <w:r w:rsidRPr="00DE1945">
        <w:rPr>
          <w:rFonts w:ascii="Book Antiqua" w:hAnsi="Book Antiqua"/>
          <w:b/>
          <w:sz w:val="20"/>
        </w:rPr>
        <w:t>Proceedings of the VI International Symposium in Sports Applied Sciences</w:t>
      </w:r>
      <w:r w:rsidRPr="00DE1945">
        <w:rPr>
          <w:rFonts w:ascii="Book Antiqua" w:hAnsi="Book Antiqua"/>
          <w:sz w:val="20"/>
        </w:rPr>
        <w:t>. Biosystems Educational Services. Rosario, Argentina. 6:29-47, 1998. (Spanish)</w:t>
      </w:r>
    </w:p>
    <w:p w14:paraId="4137023B" w14:textId="77777777" w:rsidR="00C325AF" w:rsidRPr="00DE1945" w:rsidRDefault="00960D0E" w:rsidP="00DE1945">
      <w:pPr>
        <w:numPr>
          <w:ilvl w:val="0"/>
          <w:numId w:val="15"/>
        </w:numPr>
        <w:tabs>
          <w:tab w:val="left" w:pos="660"/>
        </w:tabs>
        <w:ind w:hanging="539"/>
        <w:rPr>
          <w:rFonts w:ascii="Book Antiqua" w:eastAsia="Book Antiqua" w:hAnsi="Book Antiqua" w:cs="Book Antiqua"/>
          <w:sz w:val="20"/>
          <w:szCs w:val="20"/>
        </w:rPr>
      </w:pPr>
      <w:r w:rsidRPr="00DE1945">
        <w:rPr>
          <w:rFonts w:ascii="Book Antiqua" w:hAnsi="Book Antiqua"/>
          <w:sz w:val="20"/>
          <w:lang w:val="pt-BR"/>
        </w:rPr>
        <w:t xml:space="preserve">Kreider, R.B. </w:t>
      </w:r>
      <w:r w:rsidRPr="00DE1945">
        <w:rPr>
          <w:rFonts w:ascii="Book Antiqua" w:hAnsi="Book Antiqua"/>
          <w:i/>
          <w:sz w:val="20"/>
          <w:lang w:val="pt-BR"/>
        </w:rPr>
        <w:t>Hipotesis de la fatiga central y el sobreentren amiento</w:t>
      </w:r>
      <w:r w:rsidRPr="00DE1945">
        <w:rPr>
          <w:rFonts w:ascii="Book Antiqua" w:hAnsi="Book Antiqua"/>
          <w:sz w:val="20"/>
          <w:lang w:val="pt-BR"/>
        </w:rPr>
        <w:t xml:space="preserve">. </w:t>
      </w:r>
      <w:r w:rsidRPr="00DE1945">
        <w:rPr>
          <w:rFonts w:ascii="Book Antiqua" w:hAnsi="Book Antiqua"/>
          <w:b/>
          <w:sz w:val="20"/>
        </w:rPr>
        <w:t>Proceedings of the VI International Symposium in Sports Applied Sciences</w:t>
      </w:r>
      <w:r w:rsidRPr="00DE1945">
        <w:rPr>
          <w:rFonts w:ascii="Book Antiqua" w:hAnsi="Book Antiqua"/>
          <w:sz w:val="20"/>
        </w:rPr>
        <w:t>. Biosystems Educational Services. Rosario, Argentina. 6:128-144, 1998. (Spanish)</w:t>
      </w:r>
    </w:p>
    <w:p w14:paraId="765D656D" w14:textId="77777777" w:rsidR="00C325AF" w:rsidRPr="00DE1945" w:rsidRDefault="00960D0E" w:rsidP="00DE1945">
      <w:pPr>
        <w:numPr>
          <w:ilvl w:val="0"/>
          <w:numId w:val="15"/>
        </w:numPr>
        <w:tabs>
          <w:tab w:val="left" w:pos="660"/>
        </w:tabs>
        <w:ind w:left="660" w:hanging="541"/>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Creatine supplementation in exercise and sport</w:t>
      </w:r>
      <w:r w:rsidRPr="00DE1945">
        <w:rPr>
          <w:rFonts w:ascii="Book Antiqua" w:hAnsi="Book Antiqua"/>
          <w:sz w:val="20"/>
        </w:rPr>
        <w:t xml:space="preserve">. </w:t>
      </w:r>
      <w:r w:rsidRPr="00DE1945">
        <w:rPr>
          <w:rFonts w:ascii="Book Antiqua" w:hAnsi="Book Antiqua"/>
          <w:i/>
          <w:sz w:val="20"/>
        </w:rPr>
        <w:t xml:space="preserve">In </w:t>
      </w:r>
      <w:r w:rsidRPr="00DE1945">
        <w:rPr>
          <w:rFonts w:ascii="Book Antiqua" w:hAnsi="Book Antiqua"/>
          <w:b/>
          <w:sz w:val="20"/>
          <w:u w:val="single" w:color="000000"/>
        </w:rPr>
        <w:t>Energy-Yielding Macronutrients and Energy</w:t>
      </w:r>
      <w:r w:rsidRPr="00DE1945">
        <w:rPr>
          <w:rFonts w:ascii="Book Antiqua" w:hAnsi="Book Antiqua"/>
          <w:b/>
          <w:sz w:val="20"/>
        </w:rPr>
        <w:t xml:space="preserve"> </w:t>
      </w:r>
      <w:r w:rsidRPr="00DE1945">
        <w:rPr>
          <w:rFonts w:ascii="Book Antiqua" w:hAnsi="Book Antiqua"/>
          <w:b/>
          <w:sz w:val="20"/>
          <w:u w:val="single" w:color="000000"/>
        </w:rPr>
        <w:t>Metabolism in Sports Nutrition</w:t>
      </w:r>
      <w:r w:rsidRPr="00DE1945">
        <w:rPr>
          <w:rFonts w:ascii="Book Antiqua" w:hAnsi="Book Antiqua"/>
          <w:sz w:val="20"/>
        </w:rPr>
        <w:t>. J. Driskell and I. Wolinsky (Eds.) CRC Press LLC, Boca Raton, FL. 1999. pp. 213-42.</w:t>
      </w:r>
    </w:p>
    <w:p w14:paraId="7808F830" w14:textId="77777777" w:rsidR="00C325AF" w:rsidRPr="00DE1945" w:rsidRDefault="00960D0E" w:rsidP="00DE1945">
      <w:pPr>
        <w:numPr>
          <w:ilvl w:val="0"/>
          <w:numId w:val="15"/>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Phosphorus supplementation in exercise and sport</w:t>
      </w:r>
      <w:r w:rsidRPr="00DE1945">
        <w:rPr>
          <w:rFonts w:ascii="Book Antiqua" w:hAnsi="Book Antiqua"/>
          <w:sz w:val="20"/>
        </w:rPr>
        <w:t xml:space="preserve">. </w:t>
      </w:r>
      <w:r w:rsidRPr="00DE1945">
        <w:rPr>
          <w:rFonts w:ascii="Book Antiqua" w:hAnsi="Book Antiqua"/>
          <w:i/>
          <w:sz w:val="20"/>
        </w:rPr>
        <w:t xml:space="preserve">In </w:t>
      </w:r>
      <w:r w:rsidRPr="00DE1945">
        <w:rPr>
          <w:rFonts w:ascii="Book Antiqua" w:hAnsi="Book Antiqua"/>
          <w:b/>
          <w:sz w:val="20"/>
          <w:u w:val="single" w:color="000000"/>
        </w:rPr>
        <w:t>Macroelements, Water, and Electrolytes in Sports</w:t>
      </w:r>
      <w:r w:rsidRPr="00DE1945">
        <w:rPr>
          <w:rFonts w:ascii="Book Antiqua" w:hAnsi="Book Antiqua"/>
          <w:b/>
          <w:sz w:val="20"/>
        </w:rPr>
        <w:t xml:space="preserve"> </w:t>
      </w:r>
      <w:r w:rsidRPr="00DE1945">
        <w:rPr>
          <w:rFonts w:ascii="Book Antiqua" w:hAnsi="Book Antiqua"/>
          <w:b/>
          <w:sz w:val="20"/>
          <w:u w:val="single" w:color="000000"/>
        </w:rPr>
        <w:t>Nutrition</w:t>
      </w:r>
      <w:r w:rsidRPr="00DE1945">
        <w:rPr>
          <w:rFonts w:ascii="Book Antiqua" w:hAnsi="Book Antiqua"/>
          <w:sz w:val="20"/>
        </w:rPr>
        <w:t>. J. Driskell and I. Wolinsky (Eds.) CRC Press LLC, Boca Raton, FL. 1999. pp. 29-46.</w:t>
      </w:r>
    </w:p>
    <w:p w14:paraId="0B26315E" w14:textId="77777777" w:rsidR="00C325AF" w:rsidRPr="00DE1945" w:rsidRDefault="00960D0E" w:rsidP="00DE1945">
      <w:pPr>
        <w:numPr>
          <w:ilvl w:val="0"/>
          <w:numId w:val="15"/>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ider, R.B. and K. Cahill. </w:t>
      </w:r>
      <w:r w:rsidRPr="00DE1945">
        <w:rPr>
          <w:rFonts w:ascii="Book Antiqua" w:hAnsi="Book Antiqua"/>
          <w:i/>
          <w:sz w:val="20"/>
        </w:rPr>
        <w:t>Professional Certification</w:t>
      </w:r>
      <w:r w:rsidRPr="00DE1945">
        <w:rPr>
          <w:rFonts w:ascii="Book Antiqua" w:hAnsi="Book Antiqua"/>
          <w:sz w:val="20"/>
        </w:rPr>
        <w:t xml:space="preserve">. </w:t>
      </w:r>
      <w:r w:rsidRPr="00DE1945">
        <w:rPr>
          <w:rFonts w:ascii="Book Antiqua" w:hAnsi="Book Antiqua"/>
          <w:i/>
          <w:sz w:val="20"/>
        </w:rPr>
        <w:t xml:space="preserve">In </w:t>
      </w:r>
      <w:r w:rsidRPr="00DE1945">
        <w:rPr>
          <w:rFonts w:ascii="Book Antiqua" w:hAnsi="Book Antiqua"/>
          <w:b/>
          <w:sz w:val="20"/>
          <w:u w:val="single" w:color="000000"/>
        </w:rPr>
        <w:t>Introduction to Exercise Science</w:t>
      </w:r>
      <w:r w:rsidRPr="00DE1945">
        <w:rPr>
          <w:rFonts w:ascii="Book Antiqua" w:hAnsi="Book Antiqua"/>
          <w:sz w:val="20"/>
        </w:rPr>
        <w:t>. S.P. Brown (Ed.) Lippincott, Williams and Wilkins, Baltimore, MD. 2000. pp. 67-81.</w:t>
      </w:r>
    </w:p>
    <w:p w14:paraId="5340943A" w14:textId="77777777" w:rsidR="00C325AF" w:rsidRPr="00DE1945" w:rsidRDefault="00960D0E" w:rsidP="00DE1945">
      <w:pPr>
        <w:numPr>
          <w:ilvl w:val="0"/>
          <w:numId w:val="15"/>
        </w:numPr>
        <w:tabs>
          <w:tab w:val="left" w:pos="660"/>
        </w:tabs>
        <w:ind w:left="660"/>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Leutholtz, B. and R.B. Kreider.  </w:t>
      </w:r>
      <w:r w:rsidRPr="00DE1945">
        <w:rPr>
          <w:rFonts w:ascii="Book Antiqua" w:eastAsia="Book Antiqua" w:hAnsi="Book Antiqua" w:cs="Book Antiqua"/>
          <w:i/>
          <w:sz w:val="20"/>
          <w:szCs w:val="20"/>
        </w:rPr>
        <w:t xml:space="preserve">Exercise and sport nutrition. In </w:t>
      </w:r>
      <w:r w:rsidRPr="00DE1945">
        <w:rPr>
          <w:rFonts w:ascii="Book Antiqua" w:eastAsia="Book Antiqua" w:hAnsi="Book Antiqua" w:cs="Book Antiqua"/>
          <w:b/>
          <w:bCs/>
          <w:sz w:val="20"/>
          <w:szCs w:val="20"/>
          <w:u w:val="single" w:color="000000"/>
        </w:rPr>
        <w:t>Nutritional Health</w:t>
      </w:r>
      <w:r w:rsidRPr="00DE1945">
        <w:rPr>
          <w:rFonts w:ascii="Book Antiqua" w:eastAsia="Book Antiqua" w:hAnsi="Book Antiqua" w:cs="Book Antiqua"/>
          <w:sz w:val="20"/>
          <w:szCs w:val="20"/>
        </w:rPr>
        <w:t>. T. Wilson and N. Temple (Eds.). Humana Press, Inc., Totowa, NJ. 2001. pp. 207 – 239.</w:t>
      </w:r>
    </w:p>
    <w:p w14:paraId="6F834DEF" w14:textId="77777777" w:rsidR="00C325AF" w:rsidRPr="00DE1945" w:rsidRDefault="00960D0E" w:rsidP="00DE1945">
      <w:pPr>
        <w:numPr>
          <w:ilvl w:val="0"/>
          <w:numId w:val="15"/>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Creatine supplementation in athletes</w:t>
      </w:r>
      <w:r w:rsidRPr="00DE1945">
        <w:rPr>
          <w:rFonts w:ascii="Book Antiqua" w:hAnsi="Book Antiqua"/>
          <w:sz w:val="20"/>
        </w:rPr>
        <w:t xml:space="preserve">. </w:t>
      </w:r>
      <w:r w:rsidRPr="00DE1945">
        <w:rPr>
          <w:rFonts w:ascii="Book Antiqua" w:hAnsi="Book Antiqua"/>
          <w:i/>
          <w:sz w:val="20"/>
        </w:rPr>
        <w:t xml:space="preserve">In </w:t>
      </w:r>
      <w:r w:rsidRPr="00DE1945">
        <w:rPr>
          <w:rFonts w:ascii="Book Antiqua" w:hAnsi="Book Antiqua"/>
          <w:b/>
          <w:sz w:val="20"/>
          <w:u w:val="single" w:color="000000"/>
        </w:rPr>
        <w:t>Sport Supplements: A Complete Guide to Physique and</w:t>
      </w:r>
      <w:r w:rsidRPr="00DE1945">
        <w:rPr>
          <w:rFonts w:ascii="Book Antiqua" w:hAnsi="Book Antiqua"/>
          <w:b/>
          <w:sz w:val="20"/>
        </w:rPr>
        <w:t xml:space="preserve"> </w:t>
      </w:r>
      <w:r w:rsidRPr="00DE1945">
        <w:rPr>
          <w:rFonts w:ascii="Book Antiqua" w:hAnsi="Book Antiqua"/>
          <w:b/>
          <w:sz w:val="20"/>
          <w:u w:val="single" w:color="000000"/>
        </w:rPr>
        <w:t>Athletic Enhancement</w:t>
      </w:r>
      <w:r w:rsidRPr="00DE1945">
        <w:rPr>
          <w:rFonts w:ascii="Book Antiqua" w:hAnsi="Book Antiqua"/>
          <w:sz w:val="20"/>
        </w:rPr>
        <w:t>. J.R. Stout and J. Antonio (Eds.). Lippincott, Williams and Wilkins, Baltimore, MD.  2001. p. 51.</w:t>
      </w:r>
    </w:p>
    <w:p w14:paraId="1B51B400" w14:textId="77777777" w:rsidR="00C325AF" w:rsidRPr="00DE1945" w:rsidRDefault="00960D0E" w:rsidP="00DE1945">
      <w:pPr>
        <w:numPr>
          <w:ilvl w:val="0"/>
          <w:numId w:val="15"/>
        </w:numPr>
        <w:tabs>
          <w:tab w:val="left" w:pos="660"/>
        </w:tabs>
        <w:ind w:left="660"/>
        <w:jc w:val="both"/>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Nutritional considerations of overtraining</w:t>
      </w:r>
      <w:r w:rsidRPr="00DE1945">
        <w:rPr>
          <w:rFonts w:ascii="Book Antiqua" w:hAnsi="Book Antiqua"/>
          <w:sz w:val="20"/>
        </w:rPr>
        <w:t xml:space="preserve">. </w:t>
      </w:r>
      <w:r w:rsidRPr="00DE1945">
        <w:rPr>
          <w:rFonts w:ascii="Book Antiqua" w:hAnsi="Book Antiqua"/>
          <w:i/>
          <w:sz w:val="20"/>
        </w:rPr>
        <w:t xml:space="preserve">In </w:t>
      </w:r>
      <w:r w:rsidRPr="00DE1945">
        <w:rPr>
          <w:rFonts w:ascii="Book Antiqua" w:hAnsi="Book Antiqua"/>
          <w:b/>
          <w:sz w:val="20"/>
          <w:u w:val="single" w:color="000000"/>
        </w:rPr>
        <w:t>Sport Supplements: A Complete Guide to Physique and</w:t>
      </w:r>
      <w:r w:rsidRPr="00DE1945">
        <w:rPr>
          <w:rFonts w:ascii="Book Antiqua" w:hAnsi="Book Antiqua"/>
          <w:b/>
          <w:sz w:val="20"/>
        </w:rPr>
        <w:t xml:space="preserve"> </w:t>
      </w:r>
      <w:r w:rsidRPr="00DE1945">
        <w:rPr>
          <w:rFonts w:ascii="Book Antiqua" w:hAnsi="Book Antiqua"/>
          <w:b/>
          <w:sz w:val="20"/>
          <w:u w:val="single" w:color="000000"/>
        </w:rPr>
        <w:t>Athletic Enhancement</w:t>
      </w:r>
      <w:r w:rsidRPr="00DE1945">
        <w:rPr>
          <w:rFonts w:ascii="Book Antiqua" w:hAnsi="Book Antiqua"/>
          <w:sz w:val="20"/>
        </w:rPr>
        <w:t>. J.R. Stout and J. Antonio (Eds.). Lippincott, Williams and Wilkins, Baltimore, MD. 2001. pp.199-208.</w:t>
      </w:r>
    </w:p>
    <w:p w14:paraId="28732650" w14:textId="77777777" w:rsidR="00C325AF" w:rsidRPr="00DE1945" w:rsidRDefault="00960D0E" w:rsidP="00DE1945">
      <w:pPr>
        <w:numPr>
          <w:ilvl w:val="0"/>
          <w:numId w:val="15"/>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Forward.  </w:t>
      </w:r>
      <w:r w:rsidRPr="00DE1945">
        <w:rPr>
          <w:rFonts w:ascii="Book Antiqua" w:hAnsi="Book Antiqua"/>
          <w:sz w:val="20"/>
        </w:rPr>
        <w:t xml:space="preserve">In Fillon, M. </w:t>
      </w:r>
      <w:r w:rsidRPr="00DE1945">
        <w:rPr>
          <w:rFonts w:ascii="Book Antiqua" w:hAnsi="Book Antiqua"/>
          <w:b/>
          <w:sz w:val="20"/>
          <w:u w:val="single" w:color="000000"/>
        </w:rPr>
        <w:t xml:space="preserve">Ephedra Fact and Fiction.  </w:t>
      </w:r>
      <w:r w:rsidRPr="00DE1945">
        <w:rPr>
          <w:rFonts w:ascii="Book Antiqua" w:hAnsi="Book Antiqua"/>
          <w:sz w:val="20"/>
        </w:rPr>
        <w:t>Woodland Publishing, Orem, UT. 2004</w:t>
      </w:r>
    </w:p>
    <w:p w14:paraId="64919B62" w14:textId="77777777" w:rsidR="00C325AF" w:rsidRPr="00DE1945" w:rsidRDefault="00960D0E" w:rsidP="00DE1945">
      <w:pPr>
        <w:numPr>
          <w:ilvl w:val="0"/>
          <w:numId w:val="15"/>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ider, RB, Leutholtz BC, Greenwood M. </w:t>
      </w:r>
      <w:r w:rsidRPr="00DE1945">
        <w:rPr>
          <w:rFonts w:ascii="Book Antiqua" w:hAnsi="Book Antiqua"/>
          <w:i/>
          <w:sz w:val="20"/>
        </w:rPr>
        <w:t xml:space="preserve">Creatine. </w:t>
      </w:r>
      <w:r w:rsidRPr="00DE1945">
        <w:rPr>
          <w:rFonts w:ascii="Book Antiqua" w:hAnsi="Book Antiqua"/>
          <w:sz w:val="20"/>
        </w:rPr>
        <w:t xml:space="preserve">In </w:t>
      </w:r>
      <w:r w:rsidRPr="00DE1945">
        <w:rPr>
          <w:rFonts w:ascii="Book Antiqua" w:hAnsi="Book Antiqua"/>
          <w:b/>
          <w:sz w:val="20"/>
          <w:u w:val="single" w:color="000000"/>
        </w:rPr>
        <w:t xml:space="preserve">Nutritional Ergogenic Aids. </w:t>
      </w:r>
      <w:r w:rsidRPr="00DE1945">
        <w:rPr>
          <w:rFonts w:ascii="Book Antiqua" w:hAnsi="Book Antiqua"/>
          <w:sz w:val="20"/>
        </w:rPr>
        <w:t xml:space="preserve">I. Wolinsky and J. Driskell </w:t>
      </w:r>
      <w:r w:rsidRPr="00DE1945">
        <w:rPr>
          <w:rFonts w:ascii="Book Antiqua" w:hAnsi="Book Antiqua"/>
          <w:sz w:val="20"/>
        </w:rPr>
        <w:lastRenderedPageBreak/>
        <w:t>(Eds.) CRC Press LLC, Boca Raton, FL. 2004. pp. 81-104.</w:t>
      </w:r>
    </w:p>
    <w:p w14:paraId="4102F404" w14:textId="77777777" w:rsidR="00C325AF" w:rsidRPr="00DE1945" w:rsidRDefault="00960D0E" w:rsidP="00DE1945">
      <w:pPr>
        <w:numPr>
          <w:ilvl w:val="0"/>
          <w:numId w:val="15"/>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ider RB, Leutholtz, BC. </w:t>
      </w:r>
      <w:r w:rsidRPr="00DE1945">
        <w:rPr>
          <w:rFonts w:ascii="Book Antiqua" w:hAnsi="Book Antiqua"/>
          <w:i/>
          <w:sz w:val="20"/>
        </w:rPr>
        <w:t xml:space="preserve">Optimizing Nutrition for </w:t>
      </w:r>
      <w:r w:rsidRPr="00DE1945">
        <w:rPr>
          <w:rFonts w:ascii="Book Antiqua" w:hAnsi="Book Antiqua"/>
          <w:sz w:val="20"/>
        </w:rPr>
        <w:t>E</w:t>
      </w:r>
      <w:r w:rsidRPr="00DE1945">
        <w:rPr>
          <w:rFonts w:ascii="Book Antiqua" w:hAnsi="Book Antiqua"/>
          <w:i/>
          <w:sz w:val="20"/>
        </w:rPr>
        <w:t xml:space="preserve">xercise and Sports. </w:t>
      </w:r>
      <w:r w:rsidRPr="00DE1945">
        <w:rPr>
          <w:rFonts w:ascii="Book Antiqua" w:hAnsi="Book Antiqua"/>
          <w:sz w:val="20"/>
        </w:rPr>
        <w:t xml:space="preserve">In </w:t>
      </w:r>
      <w:r w:rsidRPr="00DE1945">
        <w:rPr>
          <w:rFonts w:ascii="Book Antiqua" w:hAnsi="Book Antiqua"/>
          <w:b/>
          <w:sz w:val="20"/>
          <w:u w:val="single" w:color="000000"/>
        </w:rPr>
        <w:t>Nutritional Health</w:t>
      </w:r>
      <w:r w:rsidRPr="00DE1945">
        <w:rPr>
          <w:rFonts w:ascii="Book Antiqua" w:hAnsi="Book Antiqua"/>
          <w:sz w:val="20"/>
        </w:rPr>
        <w:t>. T. Wilson, N. Temple, D.R. Jacobs (Eds.). 2nd Ed. Humana Press, Inc., Totowa, NJ. 2006. pp 313-346.</w:t>
      </w:r>
    </w:p>
    <w:p w14:paraId="29580922" w14:textId="77777777" w:rsidR="00C325AF" w:rsidRPr="00DE1945" w:rsidRDefault="00960D0E" w:rsidP="00DE1945">
      <w:pPr>
        <w:numPr>
          <w:ilvl w:val="0"/>
          <w:numId w:val="15"/>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Creatine</w:t>
      </w:r>
      <w:r w:rsidRPr="00DE1945">
        <w:rPr>
          <w:rFonts w:ascii="Book Antiqua" w:hAnsi="Book Antiqua"/>
          <w:b/>
          <w:sz w:val="20"/>
        </w:rPr>
        <w:t xml:space="preserve">. </w:t>
      </w:r>
      <w:r w:rsidRPr="00DE1945">
        <w:rPr>
          <w:rFonts w:ascii="Book Antiqua" w:hAnsi="Book Antiqua"/>
          <w:sz w:val="20"/>
        </w:rPr>
        <w:t xml:space="preserve">In </w:t>
      </w:r>
      <w:r w:rsidRPr="00DE1945">
        <w:rPr>
          <w:rFonts w:ascii="Book Antiqua" w:hAnsi="Book Antiqua"/>
          <w:b/>
          <w:sz w:val="20"/>
          <w:u w:val="single" w:color="000000"/>
        </w:rPr>
        <w:t xml:space="preserve">Sport Nutrition: Fats and Proteins. </w:t>
      </w:r>
      <w:r w:rsidRPr="00DE1945">
        <w:rPr>
          <w:rFonts w:ascii="Book Antiqua" w:hAnsi="Book Antiqua"/>
          <w:sz w:val="20"/>
        </w:rPr>
        <w:t>J. Driskell (Ed.). Taylor &amp; Francis, Oxford, UK. 2007, pp 165-186.</w:t>
      </w:r>
    </w:p>
    <w:p w14:paraId="3163225D" w14:textId="77777777" w:rsidR="00C325AF" w:rsidRPr="00DE1945" w:rsidRDefault="00960D0E" w:rsidP="00DE1945">
      <w:pPr>
        <w:numPr>
          <w:ilvl w:val="0"/>
          <w:numId w:val="15"/>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Sports Applications of Creatine</w:t>
      </w:r>
      <w:r w:rsidRPr="00DE1945">
        <w:rPr>
          <w:rFonts w:ascii="Book Antiqua" w:hAnsi="Book Antiqua"/>
          <w:sz w:val="20"/>
        </w:rPr>
        <w:t>. In Antonio J, Kalman D, Stout J, Greenwood M, Willoughby D, Haff GG.</w:t>
      </w:r>
    </w:p>
    <w:p w14:paraId="432A086D" w14:textId="77777777" w:rsidR="00C325AF" w:rsidRPr="00DE1945" w:rsidRDefault="00960D0E" w:rsidP="00DE1945">
      <w:pPr>
        <w:spacing w:before="1"/>
        <w:ind w:left="660"/>
        <w:rPr>
          <w:rFonts w:ascii="Book Antiqua" w:eastAsia="Book Antiqua" w:hAnsi="Book Antiqua" w:cs="Book Antiqua"/>
          <w:sz w:val="20"/>
          <w:szCs w:val="20"/>
        </w:rPr>
      </w:pPr>
      <w:r w:rsidRPr="00DE1945">
        <w:rPr>
          <w:rFonts w:ascii="Book Antiqua" w:hAnsi="Book Antiqua"/>
          <w:b/>
          <w:sz w:val="20"/>
          <w:u w:val="single" w:color="000000"/>
        </w:rPr>
        <w:t xml:space="preserve">Essentials of Sport Nutrition &amp; Supplements. </w:t>
      </w:r>
      <w:r w:rsidRPr="00DE1945">
        <w:rPr>
          <w:rFonts w:ascii="Book Antiqua" w:hAnsi="Book Antiqua"/>
          <w:sz w:val="20"/>
        </w:rPr>
        <w:t>Humana Press Inc., Totowa, NJ. 2008. pp. 417-440</w:t>
      </w:r>
    </w:p>
    <w:p w14:paraId="3E9211BE" w14:textId="77777777" w:rsidR="00C325AF" w:rsidRPr="00DE1945" w:rsidRDefault="00960D0E" w:rsidP="00DE1945">
      <w:pPr>
        <w:numPr>
          <w:ilvl w:val="0"/>
          <w:numId w:val="15"/>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ider RB &amp; CD Wilborn. </w:t>
      </w:r>
      <w:r w:rsidRPr="00DE1945">
        <w:rPr>
          <w:rFonts w:ascii="Book Antiqua" w:hAnsi="Book Antiqua"/>
          <w:i/>
          <w:iCs/>
          <w:sz w:val="20"/>
        </w:rPr>
        <w:t>Weight management</w:t>
      </w:r>
      <w:r w:rsidRPr="00DE1945">
        <w:rPr>
          <w:rFonts w:ascii="Book Antiqua" w:hAnsi="Book Antiqua"/>
          <w:sz w:val="20"/>
        </w:rPr>
        <w:t xml:space="preserve">.  In: </w:t>
      </w:r>
      <w:r w:rsidRPr="00DE1945">
        <w:rPr>
          <w:rFonts w:ascii="Book Antiqua" w:hAnsi="Book Antiqua"/>
          <w:b/>
          <w:sz w:val="20"/>
          <w:u w:val="single" w:color="000000"/>
        </w:rPr>
        <w:t>Nutritional Concerns in Recreation, Exercise, and Sport</w:t>
      </w:r>
      <w:r w:rsidRPr="00DE1945">
        <w:rPr>
          <w:rFonts w:ascii="Book Antiqua" w:hAnsi="Book Antiqua"/>
          <w:i/>
          <w:sz w:val="20"/>
        </w:rPr>
        <w:t xml:space="preserve">. </w:t>
      </w:r>
      <w:r w:rsidRPr="00DE1945">
        <w:rPr>
          <w:rFonts w:ascii="Book Antiqua" w:hAnsi="Book Antiqua"/>
          <w:sz w:val="20"/>
        </w:rPr>
        <w:t>J</w:t>
      </w:r>
    </w:p>
    <w:p w14:paraId="04BF7F31" w14:textId="77777777" w:rsidR="00C325AF" w:rsidRPr="00DE1945" w:rsidRDefault="00960D0E" w:rsidP="00DE1945">
      <w:pPr>
        <w:pStyle w:val="BodyText"/>
        <w:spacing w:before="40"/>
        <w:ind w:left="660" w:firstLine="0"/>
      </w:pPr>
      <w:r w:rsidRPr="00DE1945">
        <w:t xml:space="preserve">Driskell and I Wolinsky (Eds.). Taylor &amp; Francis, Oxford, UK. 2009. </w:t>
      </w:r>
      <w:r w:rsidR="008A7588" w:rsidRPr="00DE1945">
        <w:t>p</w:t>
      </w:r>
      <w:r w:rsidRPr="00DE1945">
        <w:t>p</w:t>
      </w:r>
      <w:r w:rsidR="008A7588" w:rsidRPr="00DE1945">
        <w:t>.</w:t>
      </w:r>
      <w:r w:rsidRPr="00DE1945">
        <w:t xml:space="preserve"> 167-200.</w:t>
      </w:r>
    </w:p>
    <w:p w14:paraId="417F341F" w14:textId="77777777" w:rsidR="00C325AF" w:rsidRPr="00DE1945" w:rsidRDefault="00960D0E" w:rsidP="00DE1945">
      <w:pPr>
        <w:numPr>
          <w:ilvl w:val="0"/>
          <w:numId w:val="15"/>
        </w:numPr>
        <w:tabs>
          <w:tab w:val="left" w:pos="660"/>
        </w:tabs>
        <w:ind w:left="660"/>
        <w:rPr>
          <w:rFonts w:ascii="Book Antiqua" w:eastAsia="Book Antiqua" w:hAnsi="Book Antiqua" w:cs="Book Antiqua"/>
          <w:sz w:val="20"/>
          <w:szCs w:val="20"/>
        </w:rPr>
      </w:pPr>
      <w:r w:rsidRPr="00DE1945">
        <w:rPr>
          <w:rFonts w:ascii="Book Antiqua" w:hAnsi="Book Antiqua"/>
          <w:sz w:val="20"/>
          <w:lang w:val="pt-BR"/>
        </w:rPr>
        <w:t xml:space="preserve">Kreider, RB, Oliver J, Bragg A.  </w:t>
      </w:r>
      <w:r w:rsidRPr="00DE1945">
        <w:rPr>
          <w:rFonts w:ascii="Book Antiqua" w:hAnsi="Book Antiqua"/>
          <w:i/>
          <w:sz w:val="20"/>
        </w:rPr>
        <w:t>Lipid Assessment of Athletes</w:t>
      </w:r>
      <w:r w:rsidRPr="00DE1945">
        <w:rPr>
          <w:rFonts w:ascii="Book Antiqua" w:hAnsi="Book Antiqua"/>
          <w:sz w:val="20"/>
        </w:rPr>
        <w:t xml:space="preserve">. In </w:t>
      </w:r>
      <w:r w:rsidRPr="00DE1945">
        <w:rPr>
          <w:rFonts w:ascii="Book Antiqua" w:hAnsi="Book Antiqua"/>
          <w:b/>
          <w:sz w:val="20"/>
          <w:u w:val="single" w:color="000000"/>
        </w:rPr>
        <w:t>Nutritional Assessment of Athletes</w:t>
      </w:r>
      <w:r w:rsidRPr="00DE1945">
        <w:rPr>
          <w:rFonts w:ascii="Book Antiqua" w:hAnsi="Book Antiqua"/>
          <w:sz w:val="20"/>
        </w:rPr>
        <w:t xml:space="preserve">, 2nd Ed. J Driskell and I Wolinsky (Eds.). CRC Press. Taylor &amp; Francis, Oxford, UK. 2010. </w:t>
      </w:r>
      <w:r w:rsidR="00861EAE" w:rsidRPr="00DE1945">
        <w:rPr>
          <w:rFonts w:ascii="Book Antiqua" w:hAnsi="Book Antiqua"/>
          <w:sz w:val="20"/>
        </w:rPr>
        <w:t>p</w:t>
      </w:r>
      <w:r w:rsidRPr="00DE1945">
        <w:rPr>
          <w:rFonts w:ascii="Book Antiqua" w:hAnsi="Book Antiqua"/>
          <w:sz w:val="20"/>
        </w:rPr>
        <w:t>p. 235-253.</w:t>
      </w:r>
    </w:p>
    <w:p w14:paraId="47FF6161" w14:textId="77777777" w:rsidR="00C325AF" w:rsidRPr="00DE1945" w:rsidRDefault="00960D0E" w:rsidP="00DE1945">
      <w:pPr>
        <w:numPr>
          <w:ilvl w:val="0"/>
          <w:numId w:val="15"/>
        </w:numPr>
        <w:tabs>
          <w:tab w:val="left" w:pos="660"/>
        </w:tabs>
        <w:spacing w:before="39"/>
        <w:ind w:hanging="53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Protein. </w:t>
      </w:r>
      <w:r w:rsidRPr="00DE1945">
        <w:rPr>
          <w:rFonts w:ascii="Book Antiqua" w:hAnsi="Book Antiqua"/>
          <w:sz w:val="20"/>
        </w:rPr>
        <w:t xml:space="preserve">In: </w:t>
      </w:r>
      <w:r w:rsidRPr="00DE1945">
        <w:rPr>
          <w:rFonts w:ascii="Book Antiqua" w:hAnsi="Book Antiqua"/>
          <w:b/>
          <w:sz w:val="20"/>
          <w:u w:val="single"/>
        </w:rPr>
        <w:t>NSCA Professional Application Series: Nutrition</w:t>
      </w:r>
      <w:r w:rsidRPr="00DE1945">
        <w:rPr>
          <w:rFonts w:ascii="Book Antiqua" w:hAnsi="Book Antiqua"/>
          <w:sz w:val="20"/>
        </w:rPr>
        <w:t>. Human Kinetics, Champaign, IL. 2011. pp. 33-48.</w:t>
      </w:r>
    </w:p>
    <w:p w14:paraId="2B479118" w14:textId="77777777" w:rsidR="00C325AF" w:rsidRPr="00DE1945" w:rsidRDefault="00960D0E" w:rsidP="00DE1945">
      <w:pPr>
        <w:numPr>
          <w:ilvl w:val="0"/>
          <w:numId w:val="15"/>
        </w:numPr>
        <w:tabs>
          <w:tab w:val="left" w:pos="660"/>
        </w:tabs>
        <w:spacing w:before="1"/>
        <w:ind w:hanging="539"/>
        <w:rPr>
          <w:rFonts w:ascii="Book Antiqua" w:eastAsia="Book Antiqua" w:hAnsi="Book Antiqua" w:cs="Book Antiqua"/>
          <w:sz w:val="20"/>
          <w:szCs w:val="20"/>
        </w:rPr>
      </w:pPr>
      <w:bookmarkStart w:id="19" w:name="_Hlk69719165"/>
      <w:r w:rsidRPr="00DE1945">
        <w:rPr>
          <w:rFonts w:ascii="Book Antiqua" w:hAnsi="Book Antiqua"/>
          <w:sz w:val="20"/>
        </w:rPr>
        <w:t xml:space="preserve">Kreider RB, NA Schwartz, BC Leutholtz. </w:t>
      </w:r>
      <w:r w:rsidRPr="00DE1945">
        <w:rPr>
          <w:rFonts w:ascii="Book Antiqua" w:hAnsi="Book Antiqua"/>
          <w:i/>
          <w:sz w:val="20"/>
        </w:rPr>
        <w:t>Optimizing Nutrition for Exercise and Sport</w:t>
      </w:r>
      <w:r w:rsidRPr="00DE1945">
        <w:rPr>
          <w:rFonts w:ascii="Book Antiqua" w:hAnsi="Book Antiqua"/>
          <w:sz w:val="20"/>
        </w:rPr>
        <w:t xml:space="preserve">. In </w:t>
      </w:r>
      <w:r w:rsidRPr="00DE1945">
        <w:rPr>
          <w:rFonts w:ascii="Book Antiqua" w:hAnsi="Book Antiqua"/>
          <w:b/>
          <w:sz w:val="20"/>
          <w:u w:val="single"/>
        </w:rPr>
        <w:t>Nutritional Health</w:t>
      </w:r>
      <w:r w:rsidRPr="00DE1945">
        <w:rPr>
          <w:rFonts w:ascii="Book Antiqua" w:hAnsi="Book Antiqua"/>
          <w:b/>
          <w:sz w:val="20"/>
        </w:rPr>
        <w:t xml:space="preserve">. </w:t>
      </w:r>
      <w:r w:rsidRPr="00DE1945">
        <w:rPr>
          <w:rFonts w:ascii="Book Antiqua" w:hAnsi="Book Antiqua"/>
          <w:sz w:val="20"/>
        </w:rPr>
        <w:t>T. Wilson and N. Temple (Eds.). 3rd Ed. Humana Press, Inc., Totowa, NJ. 2012. pp. 391-434.</w:t>
      </w:r>
    </w:p>
    <w:p w14:paraId="73960ACD" w14:textId="77777777" w:rsidR="00C325AF" w:rsidRPr="00DE1945" w:rsidRDefault="00960D0E" w:rsidP="00DE1945">
      <w:pPr>
        <w:numPr>
          <w:ilvl w:val="0"/>
          <w:numId w:val="15"/>
        </w:numPr>
        <w:tabs>
          <w:tab w:val="left" w:pos="660"/>
        </w:tabs>
        <w:ind w:hanging="539"/>
        <w:rPr>
          <w:rFonts w:ascii="Book Antiqua" w:eastAsia="Book Antiqua" w:hAnsi="Book Antiqua" w:cs="Book Antiqua"/>
          <w:sz w:val="20"/>
          <w:szCs w:val="20"/>
        </w:rPr>
      </w:pPr>
      <w:r w:rsidRPr="00DE1945">
        <w:rPr>
          <w:rFonts w:ascii="Book Antiqua" w:hAnsi="Book Antiqua"/>
          <w:sz w:val="20"/>
        </w:rPr>
        <w:t xml:space="preserve">Kreider RB, YP Jung. </w:t>
      </w:r>
      <w:r w:rsidRPr="00DE1945">
        <w:rPr>
          <w:rFonts w:ascii="Book Antiqua" w:hAnsi="Book Antiqua"/>
          <w:i/>
          <w:sz w:val="20"/>
        </w:rPr>
        <w:t>Athletes Diet</w:t>
      </w:r>
      <w:r w:rsidRPr="00DE1945">
        <w:rPr>
          <w:rFonts w:ascii="Book Antiqua" w:hAnsi="Book Antiqua"/>
          <w:sz w:val="20"/>
        </w:rPr>
        <w:t xml:space="preserve">. In </w:t>
      </w:r>
      <w:r w:rsidRPr="00DE1945">
        <w:rPr>
          <w:rFonts w:ascii="Book Antiqua" w:hAnsi="Book Antiqua"/>
          <w:b/>
          <w:sz w:val="20"/>
          <w:u w:val="single"/>
        </w:rPr>
        <w:t>Encyclopedia of Exercise in Health and Medicine</w:t>
      </w:r>
      <w:r w:rsidRPr="00DE1945">
        <w:rPr>
          <w:rFonts w:ascii="Book Antiqua" w:hAnsi="Book Antiqua"/>
          <w:sz w:val="20"/>
        </w:rPr>
        <w:t>. Springer. Heidelberg, Germany. 2012, pp</w:t>
      </w:r>
      <w:r w:rsidR="003274A4" w:rsidRPr="00DE1945">
        <w:rPr>
          <w:rFonts w:ascii="Book Antiqua" w:hAnsi="Book Antiqua"/>
          <w:sz w:val="20"/>
        </w:rPr>
        <w:t>.</w:t>
      </w:r>
      <w:r w:rsidRPr="00DE1945">
        <w:rPr>
          <w:rFonts w:ascii="Book Antiqua" w:hAnsi="Book Antiqua"/>
          <w:sz w:val="20"/>
        </w:rPr>
        <w:t xml:space="preserve"> 102-104.</w:t>
      </w:r>
    </w:p>
    <w:bookmarkEnd w:id="19"/>
    <w:p w14:paraId="5E294671" w14:textId="77777777" w:rsidR="00C325AF" w:rsidRPr="00DE1945" w:rsidRDefault="00960D0E" w:rsidP="00DE1945">
      <w:pPr>
        <w:numPr>
          <w:ilvl w:val="0"/>
          <w:numId w:val="15"/>
        </w:numPr>
        <w:tabs>
          <w:tab w:val="left" w:pos="660"/>
        </w:tabs>
        <w:rPr>
          <w:rFonts w:ascii="Book Antiqua" w:eastAsia="Book Antiqua" w:hAnsi="Book Antiqua" w:cs="Book Antiqua"/>
          <w:sz w:val="20"/>
          <w:szCs w:val="20"/>
        </w:rPr>
      </w:pPr>
      <w:r w:rsidRPr="00DE1945">
        <w:rPr>
          <w:rFonts w:ascii="Book Antiqua" w:hAnsi="Book Antiqua"/>
          <w:sz w:val="20"/>
        </w:rPr>
        <w:t xml:space="preserve">Colletta A, RB Kreider. </w:t>
      </w:r>
      <w:r w:rsidRPr="00DE1945">
        <w:rPr>
          <w:rFonts w:ascii="Book Antiqua" w:hAnsi="Book Antiqua"/>
          <w:i/>
          <w:sz w:val="20"/>
        </w:rPr>
        <w:t>Exercise prescription and strength and conditioning considerations</w:t>
      </w:r>
      <w:r w:rsidRPr="00DE1945">
        <w:rPr>
          <w:rFonts w:ascii="Book Antiqua" w:hAnsi="Book Antiqua"/>
          <w:sz w:val="20"/>
        </w:rPr>
        <w:t xml:space="preserve">. In: </w:t>
      </w:r>
      <w:r w:rsidRPr="00DE1945">
        <w:rPr>
          <w:rFonts w:ascii="Book Antiqua" w:hAnsi="Book Antiqua"/>
          <w:b/>
          <w:i/>
          <w:sz w:val="20"/>
        </w:rPr>
        <w:t>Sport Nutrition Needs for Child and Adolescent Athletes</w:t>
      </w:r>
      <w:r w:rsidRPr="00DE1945">
        <w:rPr>
          <w:rFonts w:ascii="Book Antiqua" w:hAnsi="Book Antiqua"/>
          <w:b/>
          <w:sz w:val="20"/>
        </w:rPr>
        <w:t>.</w:t>
      </w:r>
      <w:r w:rsidRPr="00DE1945">
        <w:rPr>
          <w:rFonts w:ascii="Book Antiqua" w:hAnsi="Book Antiqua"/>
          <w:sz w:val="20"/>
        </w:rPr>
        <w:t xml:space="preserve"> </w:t>
      </w:r>
      <w:r w:rsidR="00EF696D" w:rsidRPr="00DE1945">
        <w:rPr>
          <w:rFonts w:ascii="Book Antiqua" w:hAnsi="Book Antiqua"/>
          <w:sz w:val="20"/>
        </w:rPr>
        <w:t xml:space="preserve"> C. Kerksick (Ed.), </w:t>
      </w:r>
      <w:r w:rsidRPr="00DE1945">
        <w:rPr>
          <w:rFonts w:ascii="Book Antiqua" w:hAnsi="Book Antiqua"/>
          <w:sz w:val="20"/>
        </w:rPr>
        <w:t xml:space="preserve">Taylor &amp; Francis. </w:t>
      </w:r>
      <w:r w:rsidR="008A7588" w:rsidRPr="00DE1945">
        <w:rPr>
          <w:rFonts w:ascii="Book Antiqua" w:hAnsi="Book Antiqua"/>
          <w:sz w:val="20"/>
        </w:rPr>
        <w:t>p</w:t>
      </w:r>
      <w:r w:rsidR="00861EAE" w:rsidRPr="00DE1945">
        <w:rPr>
          <w:rFonts w:ascii="Book Antiqua" w:hAnsi="Book Antiqua"/>
          <w:sz w:val="20"/>
        </w:rPr>
        <w:t>p.  240-262</w:t>
      </w:r>
      <w:r w:rsidR="00D221D1" w:rsidRPr="00DE1945">
        <w:rPr>
          <w:rFonts w:ascii="Book Antiqua" w:hAnsi="Book Antiqua"/>
          <w:sz w:val="20"/>
        </w:rPr>
        <w:t>, 2016.</w:t>
      </w:r>
    </w:p>
    <w:p w14:paraId="70805383" w14:textId="77777777" w:rsidR="00934FD6" w:rsidRPr="00DE1945" w:rsidRDefault="00854B66" w:rsidP="00DE1945">
      <w:pPr>
        <w:numPr>
          <w:ilvl w:val="0"/>
          <w:numId w:val="15"/>
        </w:numPr>
        <w:tabs>
          <w:tab w:val="left" w:pos="660"/>
        </w:tabs>
        <w:spacing w:before="3"/>
        <w:rPr>
          <w:rFonts w:ascii="Book Antiqua" w:eastAsia="Book Antiqua" w:hAnsi="Book Antiqua"/>
          <w:b/>
          <w:bCs/>
          <w:sz w:val="20"/>
          <w:szCs w:val="20"/>
        </w:rPr>
      </w:pPr>
      <w:bookmarkStart w:id="20" w:name="_Hlk69719188"/>
      <w:r w:rsidRPr="00DE1945">
        <w:rPr>
          <w:rFonts w:ascii="Book Antiqua" w:hAnsi="Book Antiqua"/>
          <w:sz w:val="20"/>
        </w:rPr>
        <w:t xml:space="preserve">Kreider RB, DS Kalman, J Antonio, TN Ziegenfuss, R Wildman, DG Candow, CM Kerksick. </w:t>
      </w:r>
      <w:r w:rsidRPr="00DE1945">
        <w:rPr>
          <w:rFonts w:ascii="Book Antiqua" w:hAnsi="Book Antiqua"/>
          <w:i/>
          <w:sz w:val="20"/>
        </w:rPr>
        <w:t>Creatine</w:t>
      </w:r>
      <w:r w:rsidRPr="00DE1945">
        <w:rPr>
          <w:rFonts w:ascii="Book Antiqua" w:hAnsi="Book Antiqua"/>
          <w:sz w:val="20"/>
        </w:rPr>
        <w:t xml:space="preserve">. In </w:t>
      </w:r>
      <w:r w:rsidRPr="00DE1945">
        <w:rPr>
          <w:rFonts w:ascii="Book Antiqua" w:hAnsi="Book Antiqua"/>
          <w:b/>
          <w:sz w:val="20"/>
          <w:u w:val="single"/>
        </w:rPr>
        <w:t>Handbook of Functional Foods</w:t>
      </w:r>
      <w:r w:rsidRPr="00DE1945">
        <w:rPr>
          <w:rFonts w:ascii="Book Antiqua" w:hAnsi="Book Antiqua"/>
          <w:sz w:val="20"/>
        </w:rPr>
        <w:t>. R Wildman &amp; R Bruno, Ed., 3</w:t>
      </w:r>
      <w:r w:rsidRPr="00DE1945">
        <w:rPr>
          <w:rFonts w:ascii="Book Antiqua" w:hAnsi="Book Antiqua"/>
          <w:sz w:val="20"/>
          <w:vertAlign w:val="superscript"/>
        </w:rPr>
        <w:t>rd</w:t>
      </w:r>
      <w:r w:rsidRPr="00DE1945">
        <w:rPr>
          <w:rFonts w:ascii="Book Antiqua" w:hAnsi="Book Antiqua"/>
          <w:sz w:val="20"/>
        </w:rPr>
        <w:t xml:space="preserve"> Ed. Routledge Taylor &amp; Francis, Boca Raton, FL. </w:t>
      </w:r>
      <w:r w:rsidR="00934FD6" w:rsidRPr="00DE1945">
        <w:rPr>
          <w:rFonts w:ascii="Book Antiqua" w:hAnsi="Book Antiqua"/>
          <w:sz w:val="20"/>
        </w:rPr>
        <w:t>2019.</w:t>
      </w:r>
      <w:r w:rsidR="00FA5E25" w:rsidRPr="00DE1945">
        <w:rPr>
          <w:rFonts w:ascii="Book Antiqua" w:hAnsi="Book Antiqua"/>
          <w:sz w:val="20"/>
        </w:rPr>
        <w:t xml:space="preserve"> pp. 267-293.</w:t>
      </w:r>
    </w:p>
    <w:bookmarkEnd w:id="20"/>
    <w:p w14:paraId="0610A91A" w14:textId="77777777" w:rsidR="00B648C3" w:rsidRPr="00DE1945" w:rsidRDefault="00B648C3" w:rsidP="00DE1945">
      <w:pPr>
        <w:numPr>
          <w:ilvl w:val="0"/>
          <w:numId w:val="15"/>
        </w:numPr>
        <w:tabs>
          <w:tab w:val="left" w:pos="660"/>
        </w:tabs>
        <w:spacing w:before="3"/>
        <w:rPr>
          <w:rFonts w:ascii="Book Antiqua" w:eastAsia="Book Antiqua" w:hAnsi="Book Antiqua"/>
          <w:bCs/>
          <w:sz w:val="20"/>
          <w:szCs w:val="20"/>
        </w:rPr>
      </w:pPr>
      <w:r w:rsidRPr="00DE1945">
        <w:rPr>
          <w:rFonts w:ascii="Book Antiqua" w:eastAsia="Book Antiqua" w:hAnsi="Book Antiqua"/>
          <w:bCs/>
          <w:sz w:val="20"/>
          <w:szCs w:val="20"/>
        </w:rPr>
        <w:t xml:space="preserve">Vargas S, Romance R, Petro JL, Bonilla DA, Galancho I, Espinar S, Kreider RB, Benitez-Porres J. </w:t>
      </w:r>
      <w:r w:rsidRPr="00DE1945">
        <w:rPr>
          <w:rFonts w:ascii="Book Antiqua" w:eastAsia="Book Antiqua" w:hAnsi="Book Antiqua"/>
          <w:bCs/>
          <w:i/>
          <w:sz w:val="20"/>
          <w:szCs w:val="20"/>
        </w:rPr>
        <w:t>Efficacy of ketogenic diet on body composition during resistance training in trained men: a randomized controlled trial</w:t>
      </w:r>
      <w:r w:rsidRPr="00DE1945">
        <w:rPr>
          <w:rFonts w:ascii="Book Antiqua" w:eastAsia="Book Antiqua" w:hAnsi="Book Antiqua"/>
          <w:bCs/>
          <w:sz w:val="20"/>
          <w:szCs w:val="20"/>
        </w:rPr>
        <w:t xml:space="preserve">. In: </w:t>
      </w:r>
      <w:r w:rsidRPr="00DE1945">
        <w:rPr>
          <w:rFonts w:ascii="Book Antiqua" w:eastAsia="Book Antiqua" w:hAnsi="Book Antiqua"/>
          <w:b/>
          <w:bCs/>
          <w:sz w:val="20"/>
          <w:szCs w:val="20"/>
          <w:u w:val="single"/>
        </w:rPr>
        <w:t>Advances in Ketogenic Diets</w:t>
      </w:r>
      <w:r w:rsidRPr="00DE1945">
        <w:rPr>
          <w:rFonts w:ascii="Book Antiqua" w:eastAsia="Book Antiqua" w:hAnsi="Book Antiqua"/>
          <w:bCs/>
          <w:sz w:val="20"/>
          <w:szCs w:val="20"/>
          <w:u w:val="single"/>
        </w:rPr>
        <w:t>.</w:t>
      </w:r>
      <w:r w:rsidRPr="00DE1945">
        <w:rPr>
          <w:rFonts w:ascii="Book Antiqua" w:eastAsia="Book Antiqua" w:hAnsi="Book Antiqua"/>
          <w:bCs/>
          <w:sz w:val="20"/>
          <w:szCs w:val="20"/>
        </w:rPr>
        <w:t xml:space="preserve"> Muscogiuri, G, V Purohit, RB Kreider, S Vargas, DA Bonilla, II Pipinos, Eds. Scientific Research Publishing, Irvine CA, 2019, pp. </w:t>
      </w:r>
      <w:r w:rsidR="00C434ED" w:rsidRPr="00DE1945">
        <w:rPr>
          <w:rFonts w:ascii="Book Antiqua" w:eastAsia="Book Antiqua" w:hAnsi="Book Antiqua"/>
          <w:bCs/>
          <w:sz w:val="20"/>
          <w:szCs w:val="20"/>
        </w:rPr>
        <w:t>42</w:t>
      </w:r>
      <w:r w:rsidRPr="00DE1945">
        <w:rPr>
          <w:rFonts w:ascii="Book Antiqua" w:eastAsia="Book Antiqua" w:hAnsi="Book Antiqua"/>
          <w:bCs/>
          <w:sz w:val="20"/>
          <w:szCs w:val="20"/>
        </w:rPr>
        <w:t>-</w:t>
      </w:r>
      <w:r w:rsidR="00C434ED" w:rsidRPr="00DE1945">
        <w:rPr>
          <w:rFonts w:ascii="Book Antiqua" w:eastAsia="Book Antiqua" w:hAnsi="Book Antiqua"/>
          <w:bCs/>
          <w:sz w:val="20"/>
          <w:szCs w:val="20"/>
        </w:rPr>
        <w:t>58.</w:t>
      </w:r>
    </w:p>
    <w:p w14:paraId="4833FC1F" w14:textId="77777777" w:rsidR="00FB73A3" w:rsidRPr="00DE1945" w:rsidRDefault="00FB73A3" w:rsidP="00DE1945">
      <w:pPr>
        <w:numPr>
          <w:ilvl w:val="0"/>
          <w:numId w:val="15"/>
        </w:numPr>
        <w:tabs>
          <w:tab w:val="left" w:pos="660"/>
        </w:tabs>
        <w:spacing w:before="3"/>
        <w:rPr>
          <w:rFonts w:ascii="Book Antiqua" w:eastAsia="Book Antiqua" w:hAnsi="Book Antiqua"/>
          <w:bCs/>
          <w:sz w:val="20"/>
          <w:szCs w:val="20"/>
        </w:rPr>
      </w:pPr>
      <w:r w:rsidRPr="00DE1945">
        <w:rPr>
          <w:rFonts w:ascii="Book Antiqua" w:eastAsia="Book Antiqua" w:hAnsi="Book Antiqua"/>
          <w:bCs/>
          <w:sz w:val="20"/>
          <w:szCs w:val="20"/>
        </w:rPr>
        <w:t xml:space="preserve">Kreider RB, Marcello B. </w:t>
      </w:r>
      <w:r w:rsidRPr="00DE1945">
        <w:rPr>
          <w:rFonts w:ascii="Book Antiqua" w:eastAsia="Book Antiqua" w:hAnsi="Book Antiqua"/>
          <w:bCs/>
          <w:i/>
          <w:sz w:val="20"/>
          <w:szCs w:val="20"/>
        </w:rPr>
        <w:t>The Diet Foundation</w:t>
      </w:r>
      <w:r w:rsidRPr="00DE1945">
        <w:rPr>
          <w:rFonts w:ascii="Book Antiqua" w:eastAsia="Book Antiqua" w:hAnsi="Book Antiqua"/>
          <w:bCs/>
          <w:sz w:val="20"/>
          <w:szCs w:val="20"/>
        </w:rPr>
        <w:t xml:space="preserve">. In: Kreider RB. </w:t>
      </w:r>
      <w:r w:rsidRPr="00DE1945">
        <w:rPr>
          <w:rFonts w:ascii="Book Antiqua" w:eastAsia="Book Antiqua" w:hAnsi="Book Antiqua"/>
          <w:b/>
          <w:bCs/>
          <w:sz w:val="20"/>
          <w:szCs w:val="20"/>
          <w:u w:val="single"/>
        </w:rPr>
        <w:t>Essentials of Exercise &amp; Sport Nutrition: Science to Practice</w:t>
      </w:r>
      <w:r w:rsidRPr="00DE1945">
        <w:rPr>
          <w:rFonts w:ascii="Book Antiqua" w:eastAsia="Book Antiqua" w:hAnsi="Book Antiqua"/>
          <w:bCs/>
          <w:sz w:val="20"/>
          <w:szCs w:val="20"/>
        </w:rPr>
        <w:t>. Lulu Publishers, Raleigh, NC. 2019, pp 1-18.</w:t>
      </w:r>
    </w:p>
    <w:p w14:paraId="0D5C1B83" w14:textId="77777777" w:rsidR="00FB73A3" w:rsidRPr="00DE1945" w:rsidRDefault="00FB73A3" w:rsidP="00DE1945">
      <w:pPr>
        <w:numPr>
          <w:ilvl w:val="0"/>
          <w:numId w:val="15"/>
        </w:numPr>
        <w:tabs>
          <w:tab w:val="left" w:pos="660"/>
        </w:tabs>
        <w:spacing w:before="3"/>
        <w:rPr>
          <w:rFonts w:ascii="Book Antiqua" w:eastAsia="Book Antiqua" w:hAnsi="Book Antiqua"/>
          <w:bCs/>
          <w:sz w:val="20"/>
          <w:szCs w:val="20"/>
        </w:rPr>
      </w:pPr>
      <w:r w:rsidRPr="00DE1945">
        <w:rPr>
          <w:rFonts w:ascii="Book Antiqua" w:eastAsia="Book Antiqua" w:hAnsi="Book Antiqua"/>
          <w:bCs/>
          <w:sz w:val="20"/>
          <w:szCs w:val="20"/>
        </w:rPr>
        <w:t xml:space="preserve">Kreider RB, C Wilborn. </w:t>
      </w:r>
      <w:r w:rsidRPr="00DE1945">
        <w:rPr>
          <w:rFonts w:ascii="Book Antiqua" w:eastAsia="Book Antiqua" w:hAnsi="Book Antiqua"/>
          <w:bCs/>
          <w:i/>
          <w:sz w:val="20"/>
          <w:szCs w:val="20"/>
        </w:rPr>
        <w:t>Carbohydrate</w:t>
      </w:r>
      <w:r w:rsidRPr="00DE1945">
        <w:rPr>
          <w:rFonts w:ascii="Book Antiqua" w:eastAsia="Book Antiqua" w:hAnsi="Book Antiqua"/>
          <w:bCs/>
          <w:sz w:val="20"/>
          <w:szCs w:val="20"/>
        </w:rPr>
        <w:t xml:space="preserve">. In: Kreider RB. </w:t>
      </w:r>
      <w:r w:rsidRPr="00DE1945">
        <w:rPr>
          <w:rFonts w:ascii="Book Antiqua" w:eastAsia="Book Antiqua" w:hAnsi="Book Antiqua"/>
          <w:b/>
          <w:bCs/>
          <w:sz w:val="20"/>
          <w:szCs w:val="20"/>
          <w:u w:val="single"/>
        </w:rPr>
        <w:t>Essentials of Exercise &amp; Sport Nutrition: Science to Practice</w:t>
      </w:r>
      <w:r w:rsidRPr="00DE1945">
        <w:rPr>
          <w:rFonts w:ascii="Book Antiqua" w:eastAsia="Book Antiqua" w:hAnsi="Book Antiqua"/>
          <w:bCs/>
          <w:sz w:val="20"/>
          <w:szCs w:val="20"/>
        </w:rPr>
        <w:t>. Lulu Publishers, Raleigh, NC. 2019, pp 19-48.</w:t>
      </w:r>
    </w:p>
    <w:p w14:paraId="219839CC" w14:textId="6B639028" w:rsidR="00FB73A3" w:rsidRPr="00DE1945" w:rsidRDefault="00FB73A3" w:rsidP="00DE1945">
      <w:pPr>
        <w:numPr>
          <w:ilvl w:val="0"/>
          <w:numId w:val="15"/>
        </w:numPr>
        <w:tabs>
          <w:tab w:val="left" w:pos="660"/>
        </w:tabs>
        <w:spacing w:before="3"/>
        <w:rPr>
          <w:rFonts w:ascii="Book Antiqua" w:eastAsia="Book Antiqua" w:hAnsi="Book Antiqua"/>
          <w:bCs/>
          <w:sz w:val="20"/>
          <w:szCs w:val="20"/>
        </w:rPr>
      </w:pPr>
      <w:r w:rsidRPr="00DE1945">
        <w:rPr>
          <w:rFonts w:ascii="Book Antiqua" w:eastAsia="Book Antiqua" w:hAnsi="Book Antiqua"/>
          <w:bCs/>
          <w:sz w:val="20"/>
          <w:szCs w:val="20"/>
        </w:rPr>
        <w:t xml:space="preserve">Kreider RB, B </w:t>
      </w:r>
      <w:r w:rsidR="00707F14" w:rsidRPr="00DE1945">
        <w:rPr>
          <w:rFonts w:ascii="Book Antiqua" w:eastAsia="Book Antiqua" w:hAnsi="Book Antiqua"/>
          <w:bCs/>
          <w:sz w:val="20"/>
          <w:szCs w:val="20"/>
        </w:rPr>
        <w:t>Campbell</w:t>
      </w:r>
      <w:r w:rsidRPr="00DE1945">
        <w:rPr>
          <w:rFonts w:ascii="Book Antiqua" w:eastAsia="Book Antiqua" w:hAnsi="Book Antiqua"/>
          <w:bCs/>
          <w:sz w:val="20"/>
          <w:szCs w:val="20"/>
        </w:rPr>
        <w:t xml:space="preserve">. </w:t>
      </w:r>
      <w:r w:rsidRPr="00DE1945">
        <w:rPr>
          <w:rFonts w:ascii="Book Antiqua" w:eastAsia="Book Antiqua" w:hAnsi="Book Antiqua"/>
          <w:bCs/>
          <w:i/>
          <w:sz w:val="20"/>
          <w:szCs w:val="20"/>
        </w:rPr>
        <w:t>Protein</w:t>
      </w:r>
      <w:r w:rsidRPr="00DE1945">
        <w:rPr>
          <w:rFonts w:ascii="Book Antiqua" w:eastAsia="Book Antiqua" w:hAnsi="Book Antiqua"/>
          <w:bCs/>
          <w:sz w:val="20"/>
          <w:szCs w:val="20"/>
        </w:rPr>
        <w:t xml:space="preserve">. In: Kreider RB. </w:t>
      </w:r>
      <w:r w:rsidRPr="00DE1945">
        <w:rPr>
          <w:rFonts w:ascii="Book Antiqua" w:eastAsia="Book Antiqua" w:hAnsi="Book Antiqua"/>
          <w:b/>
          <w:bCs/>
          <w:sz w:val="20"/>
          <w:szCs w:val="20"/>
          <w:u w:val="single"/>
        </w:rPr>
        <w:t>Essentials of Exercise &amp; Sport Nutrition: Science to Practice</w:t>
      </w:r>
      <w:r w:rsidRPr="00DE1945">
        <w:rPr>
          <w:rFonts w:ascii="Book Antiqua" w:eastAsia="Book Antiqua" w:hAnsi="Book Antiqua"/>
          <w:bCs/>
          <w:sz w:val="20"/>
          <w:szCs w:val="20"/>
        </w:rPr>
        <w:t>. Lulu Publishers, Raleigh, NC. 2019, pp 49-74.</w:t>
      </w:r>
    </w:p>
    <w:p w14:paraId="67EE0C57" w14:textId="12EE1CFB" w:rsidR="00FB73A3" w:rsidRPr="00DE1945" w:rsidRDefault="00FB73A3" w:rsidP="00DE1945">
      <w:pPr>
        <w:numPr>
          <w:ilvl w:val="0"/>
          <w:numId w:val="15"/>
        </w:numPr>
        <w:tabs>
          <w:tab w:val="left" w:pos="660"/>
        </w:tabs>
        <w:spacing w:before="3"/>
        <w:rPr>
          <w:rFonts w:ascii="Book Antiqua" w:eastAsia="Book Antiqua" w:hAnsi="Book Antiqua"/>
          <w:bCs/>
          <w:sz w:val="20"/>
          <w:szCs w:val="20"/>
        </w:rPr>
      </w:pPr>
      <w:r w:rsidRPr="00DE1945">
        <w:rPr>
          <w:rFonts w:ascii="Book Antiqua" w:eastAsia="Book Antiqua" w:hAnsi="Book Antiqua"/>
          <w:bCs/>
          <w:sz w:val="20"/>
          <w:szCs w:val="20"/>
        </w:rPr>
        <w:t xml:space="preserve">Kreider RB, B </w:t>
      </w:r>
      <w:r w:rsidR="00707F14" w:rsidRPr="00DE1945">
        <w:rPr>
          <w:rFonts w:ascii="Book Antiqua" w:eastAsia="Book Antiqua" w:hAnsi="Book Antiqua"/>
          <w:bCs/>
          <w:sz w:val="20"/>
          <w:szCs w:val="20"/>
        </w:rPr>
        <w:t>Campbell</w:t>
      </w:r>
      <w:r w:rsidRPr="00DE1945">
        <w:rPr>
          <w:rFonts w:ascii="Book Antiqua" w:eastAsia="Book Antiqua" w:hAnsi="Book Antiqua"/>
          <w:b/>
          <w:sz w:val="20"/>
          <w:szCs w:val="20"/>
        </w:rPr>
        <w:t xml:space="preserve">. </w:t>
      </w:r>
      <w:r w:rsidRPr="00DE1945">
        <w:rPr>
          <w:rFonts w:ascii="Book Antiqua" w:eastAsia="Book Antiqua" w:hAnsi="Book Antiqua"/>
          <w:bCs/>
          <w:i/>
          <w:sz w:val="20"/>
          <w:szCs w:val="20"/>
        </w:rPr>
        <w:t>Amino Acids</w:t>
      </w:r>
      <w:r w:rsidRPr="00DE1945">
        <w:rPr>
          <w:rFonts w:ascii="Book Antiqua" w:eastAsia="Book Antiqua" w:hAnsi="Book Antiqua"/>
          <w:bCs/>
          <w:sz w:val="20"/>
          <w:szCs w:val="20"/>
        </w:rPr>
        <w:t xml:space="preserve">. In: Kreider RB. </w:t>
      </w:r>
      <w:r w:rsidRPr="00DE1945">
        <w:rPr>
          <w:rFonts w:ascii="Book Antiqua" w:eastAsia="Book Antiqua" w:hAnsi="Book Antiqua"/>
          <w:b/>
          <w:bCs/>
          <w:sz w:val="20"/>
          <w:szCs w:val="20"/>
          <w:u w:val="single"/>
        </w:rPr>
        <w:t>Essentials of Exercise &amp; Sport Nutrition: Science to Practice</w:t>
      </w:r>
      <w:r w:rsidRPr="00DE1945">
        <w:rPr>
          <w:rFonts w:ascii="Book Antiqua" w:eastAsia="Book Antiqua" w:hAnsi="Book Antiqua"/>
          <w:bCs/>
          <w:sz w:val="20"/>
          <w:szCs w:val="20"/>
        </w:rPr>
        <w:t>. Lulu Publishers, Raleigh, NC. 2019, pp 75-116.</w:t>
      </w:r>
    </w:p>
    <w:p w14:paraId="325C5F84" w14:textId="2E61B7CF" w:rsidR="00FB73A3" w:rsidRPr="00DE1945" w:rsidRDefault="00FB73A3" w:rsidP="00DE1945">
      <w:pPr>
        <w:numPr>
          <w:ilvl w:val="0"/>
          <w:numId w:val="15"/>
        </w:numPr>
        <w:tabs>
          <w:tab w:val="left" w:pos="660"/>
        </w:tabs>
        <w:spacing w:before="3"/>
        <w:rPr>
          <w:rFonts w:ascii="Book Antiqua" w:eastAsia="Book Antiqua" w:hAnsi="Book Antiqua"/>
          <w:bCs/>
          <w:sz w:val="20"/>
          <w:szCs w:val="20"/>
        </w:rPr>
      </w:pPr>
      <w:r w:rsidRPr="00DE1945">
        <w:rPr>
          <w:rFonts w:ascii="Book Antiqua" w:eastAsia="Book Antiqua" w:hAnsi="Book Antiqua"/>
          <w:bCs/>
          <w:sz w:val="20"/>
          <w:szCs w:val="20"/>
        </w:rPr>
        <w:t xml:space="preserve">Kreider RB, B </w:t>
      </w:r>
      <w:r w:rsidR="00707F14" w:rsidRPr="00DE1945">
        <w:rPr>
          <w:rFonts w:ascii="Book Antiqua" w:eastAsia="Book Antiqua" w:hAnsi="Book Antiqua"/>
          <w:bCs/>
          <w:sz w:val="20"/>
          <w:szCs w:val="20"/>
        </w:rPr>
        <w:t>Campbell</w:t>
      </w:r>
      <w:r w:rsidRPr="00DE1945">
        <w:rPr>
          <w:rFonts w:ascii="Book Antiqua" w:eastAsia="Book Antiqua" w:hAnsi="Book Antiqua"/>
          <w:bCs/>
          <w:sz w:val="20"/>
          <w:szCs w:val="20"/>
        </w:rPr>
        <w:t xml:space="preserve">. </w:t>
      </w:r>
      <w:r w:rsidRPr="00DE1945">
        <w:rPr>
          <w:rFonts w:ascii="Book Antiqua" w:eastAsia="Book Antiqua" w:hAnsi="Book Antiqua"/>
          <w:bCs/>
          <w:i/>
          <w:sz w:val="20"/>
          <w:szCs w:val="20"/>
        </w:rPr>
        <w:t>Fat</w:t>
      </w:r>
      <w:r w:rsidRPr="00DE1945">
        <w:rPr>
          <w:rFonts w:ascii="Book Antiqua" w:eastAsia="Book Antiqua" w:hAnsi="Book Antiqua"/>
          <w:bCs/>
          <w:sz w:val="20"/>
          <w:szCs w:val="20"/>
        </w:rPr>
        <w:t xml:space="preserve">. In: Kreider RB. </w:t>
      </w:r>
      <w:r w:rsidRPr="00DE1945">
        <w:rPr>
          <w:rFonts w:ascii="Book Antiqua" w:eastAsia="Book Antiqua" w:hAnsi="Book Antiqua"/>
          <w:b/>
          <w:bCs/>
          <w:sz w:val="20"/>
          <w:szCs w:val="20"/>
          <w:u w:val="single"/>
        </w:rPr>
        <w:t>Essentials of Exercise &amp; Sport Nutrition: Science to Practice</w:t>
      </w:r>
      <w:r w:rsidRPr="00DE1945">
        <w:rPr>
          <w:rFonts w:ascii="Book Antiqua" w:eastAsia="Book Antiqua" w:hAnsi="Book Antiqua"/>
          <w:bCs/>
          <w:sz w:val="20"/>
          <w:szCs w:val="20"/>
        </w:rPr>
        <w:t>. Lulu Publishers, Raleigh, NC. 2019, pp 117-142.</w:t>
      </w:r>
    </w:p>
    <w:p w14:paraId="1CC912BD" w14:textId="77777777" w:rsidR="00FB73A3" w:rsidRPr="00DE1945" w:rsidRDefault="00FB73A3" w:rsidP="00DE1945">
      <w:pPr>
        <w:numPr>
          <w:ilvl w:val="0"/>
          <w:numId w:val="15"/>
        </w:numPr>
        <w:tabs>
          <w:tab w:val="left" w:pos="660"/>
        </w:tabs>
        <w:spacing w:before="3"/>
        <w:rPr>
          <w:rFonts w:ascii="Book Antiqua" w:eastAsia="Book Antiqua" w:hAnsi="Book Antiqua"/>
          <w:bCs/>
          <w:sz w:val="20"/>
          <w:szCs w:val="20"/>
        </w:rPr>
      </w:pPr>
      <w:r w:rsidRPr="00DE1945">
        <w:rPr>
          <w:rFonts w:ascii="Book Antiqua" w:eastAsia="Book Antiqua" w:hAnsi="Book Antiqua"/>
          <w:bCs/>
          <w:sz w:val="20"/>
          <w:szCs w:val="20"/>
        </w:rPr>
        <w:t xml:space="preserve">Kreider RB, L Taylor. </w:t>
      </w:r>
      <w:r w:rsidRPr="00DE1945">
        <w:rPr>
          <w:rFonts w:ascii="Book Antiqua" w:eastAsia="Book Antiqua" w:hAnsi="Book Antiqua"/>
          <w:bCs/>
          <w:i/>
          <w:sz w:val="20"/>
          <w:szCs w:val="20"/>
        </w:rPr>
        <w:t>Vitamins and Minerals</w:t>
      </w:r>
      <w:r w:rsidRPr="00DE1945">
        <w:rPr>
          <w:rFonts w:ascii="Book Antiqua" w:eastAsia="Book Antiqua" w:hAnsi="Book Antiqua"/>
          <w:bCs/>
          <w:sz w:val="20"/>
          <w:szCs w:val="20"/>
        </w:rPr>
        <w:t xml:space="preserve">. In: Kreider RB. </w:t>
      </w:r>
      <w:r w:rsidRPr="00DE1945">
        <w:rPr>
          <w:rFonts w:ascii="Book Antiqua" w:eastAsia="Book Antiqua" w:hAnsi="Book Antiqua"/>
          <w:b/>
          <w:bCs/>
          <w:sz w:val="20"/>
          <w:szCs w:val="20"/>
          <w:u w:val="single"/>
        </w:rPr>
        <w:t>Essentials of Exercise &amp; Sport Nutrition: Science to Practice</w:t>
      </w:r>
      <w:r w:rsidRPr="00DE1945">
        <w:rPr>
          <w:rFonts w:ascii="Book Antiqua" w:eastAsia="Book Antiqua" w:hAnsi="Book Antiqua"/>
          <w:bCs/>
          <w:sz w:val="20"/>
          <w:szCs w:val="20"/>
        </w:rPr>
        <w:t>. Lulu Publishers, Raleigh, NC. 2019, pp 143-172.</w:t>
      </w:r>
    </w:p>
    <w:p w14:paraId="68E09095" w14:textId="77777777" w:rsidR="00FB73A3" w:rsidRPr="00DE1945" w:rsidRDefault="00FB73A3" w:rsidP="00DE1945">
      <w:pPr>
        <w:numPr>
          <w:ilvl w:val="0"/>
          <w:numId w:val="15"/>
        </w:numPr>
        <w:tabs>
          <w:tab w:val="left" w:pos="660"/>
        </w:tabs>
        <w:spacing w:before="3"/>
        <w:rPr>
          <w:rFonts w:ascii="Book Antiqua" w:eastAsia="Book Antiqua" w:hAnsi="Book Antiqua"/>
          <w:bCs/>
          <w:sz w:val="20"/>
          <w:szCs w:val="20"/>
        </w:rPr>
      </w:pPr>
      <w:r w:rsidRPr="00DE1945">
        <w:rPr>
          <w:rFonts w:ascii="Book Antiqua" w:eastAsia="Book Antiqua" w:hAnsi="Book Antiqua"/>
          <w:bCs/>
          <w:sz w:val="20"/>
          <w:szCs w:val="20"/>
        </w:rPr>
        <w:t xml:space="preserve">Kreider RB, C Kerksick. </w:t>
      </w:r>
      <w:r w:rsidRPr="00DE1945">
        <w:rPr>
          <w:rFonts w:ascii="Book Antiqua" w:eastAsia="Book Antiqua" w:hAnsi="Book Antiqua"/>
          <w:bCs/>
          <w:i/>
          <w:sz w:val="20"/>
          <w:szCs w:val="20"/>
        </w:rPr>
        <w:t>Water &amp; Fluid Replacement</w:t>
      </w:r>
      <w:r w:rsidRPr="00DE1945">
        <w:rPr>
          <w:rFonts w:ascii="Book Antiqua" w:eastAsia="Book Antiqua" w:hAnsi="Book Antiqua"/>
          <w:bCs/>
          <w:sz w:val="20"/>
          <w:szCs w:val="20"/>
        </w:rPr>
        <w:t xml:space="preserve">. In: Kreider RB. </w:t>
      </w:r>
      <w:r w:rsidRPr="00DE1945">
        <w:rPr>
          <w:rFonts w:ascii="Book Antiqua" w:eastAsia="Book Antiqua" w:hAnsi="Book Antiqua"/>
          <w:b/>
          <w:bCs/>
          <w:sz w:val="20"/>
          <w:szCs w:val="20"/>
          <w:u w:val="single"/>
        </w:rPr>
        <w:t>Essentials of Exercise &amp; Sport Nutrition: Science to Practice</w:t>
      </w:r>
      <w:r w:rsidRPr="00DE1945">
        <w:rPr>
          <w:rFonts w:ascii="Book Antiqua" w:eastAsia="Book Antiqua" w:hAnsi="Book Antiqua"/>
          <w:bCs/>
          <w:sz w:val="20"/>
          <w:szCs w:val="20"/>
        </w:rPr>
        <w:t>. Lulu Publishers, Raleigh, NC. 2019, pp 173-188.</w:t>
      </w:r>
    </w:p>
    <w:p w14:paraId="0A179F9D" w14:textId="77777777" w:rsidR="00FB73A3" w:rsidRPr="00DE1945" w:rsidRDefault="00FB73A3" w:rsidP="00DE1945">
      <w:pPr>
        <w:numPr>
          <w:ilvl w:val="0"/>
          <w:numId w:val="15"/>
        </w:numPr>
        <w:tabs>
          <w:tab w:val="left" w:pos="660"/>
        </w:tabs>
        <w:spacing w:before="3"/>
        <w:rPr>
          <w:rFonts w:ascii="Book Antiqua" w:eastAsia="Book Antiqua" w:hAnsi="Book Antiqua"/>
          <w:bCs/>
          <w:sz w:val="20"/>
          <w:szCs w:val="20"/>
        </w:rPr>
      </w:pPr>
      <w:r w:rsidRPr="00DE1945">
        <w:rPr>
          <w:rFonts w:ascii="Book Antiqua" w:eastAsia="Book Antiqua" w:hAnsi="Book Antiqua"/>
          <w:bCs/>
          <w:sz w:val="20"/>
          <w:szCs w:val="20"/>
        </w:rPr>
        <w:t xml:space="preserve">Kreider RB, L Taylor, B Marcello. </w:t>
      </w:r>
      <w:r w:rsidRPr="00DE1945">
        <w:rPr>
          <w:rFonts w:ascii="Book Antiqua" w:eastAsia="Book Antiqua" w:hAnsi="Book Antiqua"/>
          <w:bCs/>
          <w:i/>
          <w:sz w:val="20"/>
          <w:szCs w:val="20"/>
        </w:rPr>
        <w:t>The Training Table</w:t>
      </w:r>
      <w:r w:rsidRPr="00DE1945">
        <w:rPr>
          <w:rFonts w:ascii="Book Antiqua" w:eastAsia="Book Antiqua" w:hAnsi="Book Antiqua"/>
          <w:bCs/>
          <w:sz w:val="20"/>
          <w:szCs w:val="20"/>
        </w:rPr>
        <w:t xml:space="preserve">. In: Kreider RB. </w:t>
      </w:r>
      <w:r w:rsidRPr="00DE1945">
        <w:rPr>
          <w:rFonts w:ascii="Book Antiqua" w:eastAsia="Book Antiqua" w:hAnsi="Book Antiqua"/>
          <w:b/>
          <w:bCs/>
          <w:sz w:val="20"/>
          <w:szCs w:val="20"/>
          <w:u w:val="single"/>
        </w:rPr>
        <w:t>Essentials of Exercise &amp; Sport Nutrition: Science to Practice</w:t>
      </w:r>
      <w:r w:rsidRPr="00DE1945">
        <w:rPr>
          <w:rFonts w:ascii="Book Antiqua" w:eastAsia="Book Antiqua" w:hAnsi="Book Antiqua"/>
          <w:bCs/>
          <w:sz w:val="20"/>
          <w:szCs w:val="20"/>
        </w:rPr>
        <w:t>. Lulu Publishers, Raleigh, NC. 2019, pp 189-204.</w:t>
      </w:r>
    </w:p>
    <w:p w14:paraId="47530AB3" w14:textId="77777777" w:rsidR="00FB73A3" w:rsidRPr="00DE1945" w:rsidRDefault="00FB73A3" w:rsidP="00DE1945">
      <w:pPr>
        <w:numPr>
          <w:ilvl w:val="0"/>
          <w:numId w:val="15"/>
        </w:numPr>
        <w:tabs>
          <w:tab w:val="left" w:pos="660"/>
        </w:tabs>
        <w:spacing w:before="3"/>
        <w:rPr>
          <w:rFonts w:ascii="Book Antiqua" w:eastAsia="Book Antiqua" w:hAnsi="Book Antiqua"/>
          <w:bCs/>
          <w:sz w:val="20"/>
          <w:szCs w:val="20"/>
        </w:rPr>
      </w:pPr>
      <w:r w:rsidRPr="00DE1945">
        <w:rPr>
          <w:rFonts w:ascii="Book Antiqua" w:eastAsia="Book Antiqua" w:hAnsi="Book Antiqua"/>
          <w:bCs/>
          <w:sz w:val="20"/>
          <w:szCs w:val="20"/>
        </w:rPr>
        <w:t xml:space="preserve">Kreider RB, R Collins. </w:t>
      </w:r>
      <w:r w:rsidRPr="00DE1945">
        <w:rPr>
          <w:rFonts w:ascii="Book Antiqua" w:eastAsia="Book Antiqua" w:hAnsi="Book Antiqua"/>
          <w:bCs/>
          <w:i/>
          <w:sz w:val="20"/>
          <w:szCs w:val="20"/>
        </w:rPr>
        <w:t>Dietary Supplements</w:t>
      </w:r>
      <w:r w:rsidRPr="00DE1945">
        <w:rPr>
          <w:rFonts w:ascii="Book Antiqua" w:eastAsia="Book Antiqua" w:hAnsi="Book Antiqua"/>
          <w:bCs/>
          <w:sz w:val="20"/>
          <w:szCs w:val="20"/>
        </w:rPr>
        <w:t xml:space="preserve">. In: Kreider RB. </w:t>
      </w:r>
      <w:r w:rsidRPr="00DE1945">
        <w:rPr>
          <w:rFonts w:ascii="Book Antiqua" w:eastAsia="Book Antiqua" w:hAnsi="Book Antiqua"/>
          <w:b/>
          <w:bCs/>
          <w:sz w:val="20"/>
          <w:szCs w:val="20"/>
          <w:u w:val="single"/>
        </w:rPr>
        <w:t>Essentials of Exercise &amp; Sport Nutrition: Science to Practice</w:t>
      </w:r>
      <w:r w:rsidRPr="00DE1945">
        <w:rPr>
          <w:rFonts w:ascii="Book Antiqua" w:eastAsia="Book Antiqua" w:hAnsi="Book Antiqua"/>
          <w:bCs/>
          <w:sz w:val="20"/>
          <w:szCs w:val="20"/>
        </w:rPr>
        <w:t>. Lulu Publishers, Raleigh, NC. 2019, pp 205-216.</w:t>
      </w:r>
    </w:p>
    <w:p w14:paraId="57CE4580" w14:textId="10711D5F" w:rsidR="00FB73A3" w:rsidRPr="00DE1945" w:rsidRDefault="00FB73A3" w:rsidP="00DE1945">
      <w:pPr>
        <w:numPr>
          <w:ilvl w:val="0"/>
          <w:numId w:val="15"/>
        </w:numPr>
        <w:tabs>
          <w:tab w:val="left" w:pos="660"/>
        </w:tabs>
        <w:spacing w:before="3"/>
        <w:rPr>
          <w:rFonts w:ascii="Book Antiqua" w:eastAsia="Book Antiqua" w:hAnsi="Book Antiqua"/>
          <w:bCs/>
          <w:sz w:val="20"/>
          <w:szCs w:val="20"/>
        </w:rPr>
      </w:pPr>
      <w:bookmarkStart w:id="21" w:name="_Hlk69719221"/>
      <w:r w:rsidRPr="00DE1945">
        <w:rPr>
          <w:rFonts w:ascii="Book Antiqua" w:eastAsia="Book Antiqua" w:hAnsi="Book Antiqua"/>
          <w:bCs/>
          <w:sz w:val="20"/>
          <w:szCs w:val="20"/>
        </w:rPr>
        <w:t xml:space="preserve">Kreider RB, B </w:t>
      </w:r>
      <w:r w:rsidR="00707F14" w:rsidRPr="00DE1945">
        <w:rPr>
          <w:rFonts w:ascii="Book Antiqua" w:eastAsia="Book Antiqua" w:hAnsi="Book Antiqua"/>
          <w:bCs/>
          <w:sz w:val="20"/>
          <w:szCs w:val="20"/>
        </w:rPr>
        <w:t>Campbell</w:t>
      </w:r>
      <w:r w:rsidRPr="00DE1945">
        <w:rPr>
          <w:rFonts w:ascii="Book Antiqua" w:eastAsia="Book Antiqua" w:hAnsi="Book Antiqua"/>
          <w:bCs/>
          <w:sz w:val="20"/>
          <w:szCs w:val="20"/>
        </w:rPr>
        <w:t xml:space="preserve">, C Kerksick. </w:t>
      </w:r>
      <w:r w:rsidRPr="00DE1945">
        <w:rPr>
          <w:rFonts w:ascii="Book Antiqua" w:eastAsia="Book Antiqua" w:hAnsi="Book Antiqua"/>
          <w:bCs/>
          <w:i/>
          <w:sz w:val="20"/>
          <w:szCs w:val="20"/>
        </w:rPr>
        <w:t>Muscle Building Supplements</w:t>
      </w:r>
      <w:r w:rsidRPr="00DE1945">
        <w:rPr>
          <w:rFonts w:ascii="Book Antiqua" w:eastAsia="Book Antiqua" w:hAnsi="Book Antiqua"/>
          <w:bCs/>
          <w:sz w:val="20"/>
          <w:szCs w:val="20"/>
        </w:rPr>
        <w:t xml:space="preserve">. In: Kreider RB. </w:t>
      </w:r>
      <w:r w:rsidRPr="00DE1945">
        <w:rPr>
          <w:rFonts w:ascii="Book Antiqua" w:eastAsia="Book Antiqua" w:hAnsi="Book Antiqua"/>
          <w:b/>
          <w:sz w:val="20"/>
          <w:szCs w:val="20"/>
          <w:u w:val="single"/>
        </w:rPr>
        <w:t>Essentials of Exercise &amp; Sport Nutrition: Science to Practice</w:t>
      </w:r>
      <w:r w:rsidRPr="00DE1945">
        <w:rPr>
          <w:rFonts w:ascii="Book Antiqua" w:eastAsia="Book Antiqua" w:hAnsi="Book Antiqua"/>
          <w:bCs/>
          <w:sz w:val="20"/>
          <w:szCs w:val="20"/>
          <w:u w:val="single"/>
        </w:rPr>
        <w:t>.</w:t>
      </w:r>
      <w:r w:rsidRPr="00DE1945">
        <w:rPr>
          <w:rFonts w:ascii="Book Antiqua" w:eastAsia="Book Antiqua" w:hAnsi="Book Antiqua"/>
          <w:bCs/>
          <w:sz w:val="20"/>
          <w:szCs w:val="20"/>
        </w:rPr>
        <w:t xml:space="preserve"> Lulu Publishers, Raleigh, NC. 2019, pp 217-252.</w:t>
      </w:r>
    </w:p>
    <w:bookmarkEnd w:id="21"/>
    <w:p w14:paraId="1F4D1C7D" w14:textId="77777777" w:rsidR="00FB73A3" w:rsidRPr="00DE1945" w:rsidRDefault="00FB73A3" w:rsidP="00DE1945">
      <w:pPr>
        <w:numPr>
          <w:ilvl w:val="0"/>
          <w:numId w:val="15"/>
        </w:numPr>
        <w:tabs>
          <w:tab w:val="left" w:pos="660"/>
        </w:tabs>
        <w:spacing w:before="3"/>
        <w:rPr>
          <w:rFonts w:ascii="Book Antiqua" w:eastAsia="Book Antiqua" w:hAnsi="Book Antiqua"/>
          <w:bCs/>
          <w:sz w:val="20"/>
          <w:szCs w:val="20"/>
        </w:rPr>
      </w:pPr>
      <w:r w:rsidRPr="00DE1945">
        <w:rPr>
          <w:rFonts w:ascii="Book Antiqua" w:eastAsia="Book Antiqua" w:hAnsi="Book Antiqua"/>
          <w:bCs/>
          <w:sz w:val="20"/>
          <w:szCs w:val="20"/>
        </w:rPr>
        <w:t xml:space="preserve">Kreider RB, C Kerksick. </w:t>
      </w:r>
      <w:r w:rsidRPr="00DE1945">
        <w:rPr>
          <w:rFonts w:ascii="Book Antiqua" w:eastAsia="Book Antiqua" w:hAnsi="Book Antiqua"/>
          <w:bCs/>
          <w:i/>
          <w:sz w:val="20"/>
          <w:szCs w:val="20"/>
        </w:rPr>
        <w:t>Performance Enhancement Supplements</w:t>
      </w:r>
      <w:r w:rsidRPr="00DE1945">
        <w:rPr>
          <w:rFonts w:ascii="Book Antiqua" w:eastAsia="Book Antiqua" w:hAnsi="Book Antiqua"/>
          <w:bCs/>
          <w:sz w:val="20"/>
          <w:szCs w:val="20"/>
        </w:rPr>
        <w:t xml:space="preserve">. In: Kreider RB. </w:t>
      </w:r>
      <w:r w:rsidRPr="00DE1945">
        <w:rPr>
          <w:rFonts w:ascii="Book Antiqua" w:eastAsia="Book Antiqua" w:hAnsi="Book Antiqua"/>
          <w:b/>
          <w:bCs/>
          <w:sz w:val="20"/>
          <w:szCs w:val="20"/>
          <w:u w:val="single"/>
        </w:rPr>
        <w:t>Essentials of Exercise &amp; Sport Nutrition: Science to Practice</w:t>
      </w:r>
      <w:r w:rsidRPr="00DE1945">
        <w:rPr>
          <w:rFonts w:ascii="Book Antiqua" w:eastAsia="Book Antiqua" w:hAnsi="Book Antiqua"/>
          <w:bCs/>
          <w:sz w:val="20"/>
          <w:szCs w:val="20"/>
        </w:rPr>
        <w:t>. Lulu Publishers, Raleigh, NC. 2019, pp 253-292.</w:t>
      </w:r>
    </w:p>
    <w:p w14:paraId="6C4AAAD8" w14:textId="77777777" w:rsidR="00FB73A3" w:rsidRPr="00DE1945" w:rsidRDefault="00FB73A3" w:rsidP="00DE1945">
      <w:pPr>
        <w:numPr>
          <w:ilvl w:val="0"/>
          <w:numId w:val="15"/>
        </w:numPr>
        <w:tabs>
          <w:tab w:val="left" w:pos="660"/>
        </w:tabs>
        <w:spacing w:before="3"/>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Recovery Nutrition</w:t>
      </w:r>
      <w:r w:rsidRPr="00DE1945">
        <w:rPr>
          <w:rFonts w:ascii="Book Antiqua" w:eastAsia="Book Antiqua" w:hAnsi="Book Antiqua"/>
          <w:bCs/>
          <w:sz w:val="20"/>
          <w:szCs w:val="20"/>
        </w:rPr>
        <w:t xml:space="preserve">. In: Kreider RB. </w:t>
      </w:r>
      <w:r w:rsidRPr="00DE1945">
        <w:rPr>
          <w:rFonts w:ascii="Book Antiqua" w:eastAsia="Book Antiqua" w:hAnsi="Book Antiqua"/>
          <w:b/>
          <w:bCs/>
          <w:sz w:val="20"/>
          <w:szCs w:val="20"/>
          <w:u w:val="single"/>
        </w:rPr>
        <w:t>Essentials of Exercise &amp; Sport Nutrition: Science to Practice</w:t>
      </w:r>
      <w:r w:rsidRPr="00DE1945">
        <w:rPr>
          <w:rFonts w:ascii="Book Antiqua" w:eastAsia="Book Antiqua" w:hAnsi="Book Antiqua"/>
          <w:bCs/>
          <w:sz w:val="20"/>
          <w:szCs w:val="20"/>
        </w:rPr>
        <w:t>. Lulu Publishers, Raleigh, NC. 2019, pp 293-312.</w:t>
      </w:r>
    </w:p>
    <w:p w14:paraId="07890C98" w14:textId="29067634" w:rsidR="00FB73A3" w:rsidRPr="00DE1945" w:rsidRDefault="00FB73A3" w:rsidP="00DE1945">
      <w:pPr>
        <w:numPr>
          <w:ilvl w:val="0"/>
          <w:numId w:val="15"/>
        </w:numPr>
        <w:tabs>
          <w:tab w:val="left" w:pos="660"/>
        </w:tabs>
        <w:spacing w:before="3"/>
        <w:rPr>
          <w:rFonts w:ascii="Book Antiqua" w:eastAsia="Book Antiqua" w:hAnsi="Book Antiqua"/>
          <w:bCs/>
          <w:sz w:val="20"/>
          <w:szCs w:val="20"/>
        </w:rPr>
      </w:pPr>
      <w:r w:rsidRPr="00DE1945">
        <w:rPr>
          <w:rFonts w:ascii="Book Antiqua" w:eastAsia="Book Antiqua" w:hAnsi="Book Antiqua"/>
          <w:bCs/>
          <w:sz w:val="20"/>
          <w:szCs w:val="20"/>
        </w:rPr>
        <w:t xml:space="preserve">Kreider RB, B </w:t>
      </w:r>
      <w:r w:rsidR="00707F14" w:rsidRPr="00DE1945">
        <w:rPr>
          <w:rFonts w:ascii="Book Antiqua" w:eastAsia="Book Antiqua" w:hAnsi="Book Antiqua"/>
          <w:bCs/>
          <w:sz w:val="20"/>
          <w:szCs w:val="20"/>
        </w:rPr>
        <w:t>Campbell</w:t>
      </w:r>
      <w:r w:rsidRPr="00DE1945">
        <w:rPr>
          <w:rFonts w:ascii="Book Antiqua" w:eastAsia="Book Antiqua" w:hAnsi="Book Antiqua"/>
          <w:bCs/>
          <w:sz w:val="20"/>
          <w:szCs w:val="20"/>
        </w:rPr>
        <w:t xml:space="preserve">. </w:t>
      </w:r>
      <w:r w:rsidRPr="00DE1945">
        <w:rPr>
          <w:rFonts w:ascii="Book Antiqua" w:eastAsia="Book Antiqua" w:hAnsi="Book Antiqua"/>
          <w:bCs/>
          <w:i/>
          <w:sz w:val="20"/>
          <w:szCs w:val="20"/>
        </w:rPr>
        <w:t>Weight Loss Strategies</w:t>
      </w:r>
      <w:r w:rsidRPr="00DE1945">
        <w:rPr>
          <w:rFonts w:ascii="Book Antiqua" w:eastAsia="Book Antiqua" w:hAnsi="Book Antiqua"/>
          <w:bCs/>
          <w:sz w:val="20"/>
          <w:szCs w:val="20"/>
        </w:rPr>
        <w:t xml:space="preserve">. In: Kreider RB. </w:t>
      </w:r>
      <w:r w:rsidRPr="00DE1945">
        <w:rPr>
          <w:rFonts w:ascii="Book Antiqua" w:eastAsia="Book Antiqua" w:hAnsi="Book Antiqua"/>
          <w:b/>
          <w:bCs/>
          <w:sz w:val="20"/>
          <w:szCs w:val="20"/>
          <w:u w:val="single"/>
        </w:rPr>
        <w:t>Essentials of Exercise &amp; Sport Nutrition: Science to Practice</w:t>
      </w:r>
      <w:r w:rsidRPr="00DE1945">
        <w:rPr>
          <w:rFonts w:ascii="Book Antiqua" w:eastAsia="Book Antiqua" w:hAnsi="Book Antiqua"/>
          <w:bCs/>
          <w:sz w:val="20"/>
          <w:szCs w:val="20"/>
        </w:rPr>
        <w:t>. Lulu Publishers, Raleigh, NC. 2019, pp 313-336.</w:t>
      </w:r>
    </w:p>
    <w:p w14:paraId="2FB4DAE4" w14:textId="77777777" w:rsidR="00FB73A3" w:rsidRPr="00DE1945" w:rsidRDefault="00FB73A3" w:rsidP="00DE1945">
      <w:pPr>
        <w:numPr>
          <w:ilvl w:val="0"/>
          <w:numId w:val="15"/>
        </w:numPr>
        <w:tabs>
          <w:tab w:val="left" w:pos="660"/>
        </w:tabs>
        <w:spacing w:before="3"/>
        <w:rPr>
          <w:rFonts w:ascii="Book Antiqua" w:eastAsia="Book Antiqua" w:hAnsi="Book Antiqua"/>
          <w:bCs/>
          <w:sz w:val="20"/>
          <w:szCs w:val="20"/>
        </w:rPr>
      </w:pPr>
      <w:r w:rsidRPr="00DE1945">
        <w:rPr>
          <w:rFonts w:ascii="Book Antiqua" w:eastAsia="Book Antiqua" w:hAnsi="Book Antiqua"/>
          <w:bCs/>
          <w:sz w:val="20"/>
          <w:szCs w:val="20"/>
        </w:rPr>
        <w:t xml:space="preserve">Kreider RB, C Wilborn. </w:t>
      </w:r>
      <w:r w:rsidRPr="00DE1945">
        <w:rPr>
          <w:rFonts w:ascii="Book Antiqua" w:eastAsia="Book Antiqua" w:hAnsi="Book Antiqua"/>
          <w:bCs/>
          <w:i/>
          <w:sz w:val="20"/>
          <w:szCs w:val="20"/>
        </w:rPr>
        <w:t>Weight Loss Supplements</w:t>
      </w:r>
      <w:r w:rsidRPr="00DE1945">
        <w:rPr>
          <w:rFonts w:ascii="Book Antiqua" w:eastAsia="Book Antiqua" w:hAnsi="Book Antiqua"/>
          <w:bCs/>
          <w:sz w:val="20"/>
          <w:szCs w:val="20"/>
        </w:rPr>
        <w:t xml:space="preserve">. In: Kreider RB. </w:t>
      </w:r>
      <w:r w:rsidRPr="00DE1945">
        <w:rPr>
          <w:rFonts w:ascii="Book Antiqua" w:eastAsia="Book Antiqua" w:hAnsi="Book Antiqua"/>
          <w:b/>
          <w:bCs/>
          <w:sz w:val="20"/>
          <w:szCs w:val="20"/>
          <w:u w:val="single"/>
        </w:rPr>
        <w:t>Essentials of Exercise &amp; Sport Nutrition: Science to Practice</w:t>
      </w:r>
      <w:r w:rsidRPr="00DE1945">
        <w:rPr>
          <w:rFonts w:ascii="Book Antiqua" w:eastAsia="Book Antiqua" w:hAnsi="Book Antiqua"/>
          <w:bCs/>
          <w:sz w:val="20"/>
          <w:szCs w:val="20"/>
        </w:rPr>
        <w:t>. Lulu Publishers, Raleigh, NC. 2019, pp 336-368.</w:t>
      </w:r>
    </w:p>
    <w:p w14:paraId="483E3518" w14:textId="481683A1" w:rsidR="00FB73A3" w:rsidRPr="00DE1945" w:rsidRDefault="00FB73A3" w:rsidP="00DE1945">
      <w:pPr>
        <w:numPr>
          <w:ilvl w:val="0"/>
          <w:numId w:val="15"/>
        </w:numPr>
        <w:tabs>
          <w:tab w:val="left" w:pos="660"/>
        </w:tabs>
        <w:spacing w:before="3"/>
        <w:rPr>
          <w:rFonts w:ascii="Book Antiqua" w:eastAsia="Book Antiqua" w:hAnsi="Book Antiqua"/>
          <w:bCs/>
          <w:sz w:val="20"/>
          <w:szCs w:val="20"/>
        </w:rPr>
      </w:pPr>
      <w:r w:rsidRPr="00DE1945">
        <w:rPr>
          <w:rFonts w:ascii="Book Antiqua" w:eastAsia="Book Antiqua" w:hAnsi="Book Antiqua"/>
          <w:bCs/>
          <w:sz w:val="20"/>
          <w:szCs w:val="20"/>
        </w:rPr>
        <w:t xml:space="preserve">Kreider RB, M Greenwood, M Iosia. </w:t>
      </w:r>
      <w:r w:rsidRPr="00DE1945">
        <w:rPr>
          <w:rFonts w:ascii="Book Antiqua" w:eastAsia="Book Antiqua" w:hAnsi="Book Antiqua"/>
          <w:bCs/>
          <w:i/>
          <w:sz w:val="20"/>
          <w:szCs w:val="20"/>
        </w:rPr>
        <w:t>Performance Enhancement Program</w:t>
      </w:r>
      <w:r w:rsidRPr="00DE1945">
        <w:rPr>
          <w:rFonts w:ascii="Book Antiqua" w:eastAsia="Book Antiqua" w:hAnsi="Book Antiqua"/>
          <w:bCs/>
          <w:sz w:val="20"/>
          <w:szCs w:val="20"/>
        </w:rPr>
        <w:t xml:space="preserve">. In: Kreider RB. </w:t>
      </w:r>
      <w:r w:rsidRPr="00DE1945">
        <w:rPr>
          <w:rFonts w:ascii="Book Antiqua" w:eastAsia="Book Antiqua" w:hAnsi="Book Antiqua"/>
          <w:b/>
          <w:bCs/>
          <w:sz w:val="20"/>
          <w:szCs w:val="20"/>
          <w:u w:val="single"/>
        </w:rPr>
        <w:t>Essentials of Exercise &amp; Sport Nutrition: Science to Practice</w:t>
      </w:r>
      <w:r w:rsidRPr="00DE1945">
        <w:rPr>
          <w:rFonts w:ascii="Book Antiqua" w:eastAsia="Book Antiqua" w:hAnsi="Book Antiqua"/>
          <w:bCs/>
          <w:sz w:val="20"/>
          <w:szCs w:val="20"/>
        </w:rPr>
        <w:t>. Lulu Publishers, Raleigh, NC. 2019, pp 369-388.</w:t>
      </w:r>
    </w:p>
    <w:p w14:paraId="46D4EDBE" w14:textId="1307235B" w:rsidR="008835FD" w:rsidRPr="00DE1945" w:rsidRDefault="005C79FB" w:rsidP="00DE1945">
      <w:pPr>
        <w:pStyle w:val="ListParagraph"/>
        <w:numPr>
          <w:ilvl w:val="0"/>
          <w:numId w:val="15"/>
        </w:numPr>
        <w:tabs>
          <w:tab w:val="left" w:pos="660"/>
        </w:tabs>
        <w:spacing w:before="3"/>
        <w:ind w:left="659"/>
        <w:rPr>
          <w:rFonts w:ascii="Book Antiqua" w:eastAsia="Book Antiqua" w:hAnsi="Book Antiqua"/>
          <w:b/>
          <w:bCs/>
          <w:sz w:val="20"/>
          <w:szCs w:val="20"/>
        </w:rPr>
      </w:pPr>
      <w:r w:rsidRPr="00DE1945">
        <w:rPr>
          <w:rFonts w:ascii="Book Antiqua" w:hAnsi="Book Antiqua"/>
          <w:sz w:val="20"/>
          <w:lang w:val="pt-BR"/>
        </w:rPr>
        <w:t xml:space="preserve">Dobgenski V, Santos M G, Campbell B, &amp; Kreider RB (2021). </w:t>
      </w:r>
      <w:r w:rsidRPr="00DE1945">
        <w:rPr>
          <w:rFonts w:ascii="Book Antiqua" w:hAnsi="Book Antiqua"/>
          <w:i/>
          <w:sz w:val="20"/>
        </w:rPr>
        <w:t>The Effect of Short-term Creatine Supplementation Suppresses the Cortisol Response to a High-Intensity Swim-Sprint Workout.</w:t>
      </w:r>
      <w:r w:rsidRPr="00DE1945">
        <w:rPr>
          <w:rFonts w:ascii="Book Antiqua" w:hAnsi="Book Antiqua"/>
          <w:sz w:val="20"/>
        </w:rPr>
        <w:t xml:space="preserve"> In: </w:t>
      </w:r>
      <w:r w:rsidRPr="00DE1945">
        <w:rPr>
          <w:rFonts w:ascii="Book Antiqua" w:hAnsi="Book Antiqua"/>
          <w:b/>
          <w:sz w:val="20"/>
          <w:u w:val="single"/>
        </w:rPr>
        <w:t xml:space="preserve">Highlights on Medicine and Medical </w:t>
      </w:r>
      <w:r w:rsidRPr="00DE1945">
        <w:rPr>
          <w:rFonts w:ascii="Book Antiqua" w:hAnsi="Book Antiqua"/>
          <w:b/>
          <w:sz w:val="20"/>
          <w:u w:val="single"/>
        </w:rPr>
        <w:lastRenderedPageBreak/>
        <w:t>Research</w:t>
      </w:r>
      <w:r w:rsidRPr="00DE1945">
        <w:rPr>
          <w:rFonts w:ascii="Book Antiqua" w:hAnsi="Book Antiqua"/>
          <w:sz w:val="20"/>
        </w:rPr>
        <w:t xml:space="preserve"> Vol. 14, 129–136</w:t>
      </w:r>
      <w:r w:rsidR="00735027" w:rsidRPr="00DE1945">
        <w:rPr>
          <w:rFonts w:ascii="Book Antiqua" w:hAnsi="Book Antiqua"/>
          <w:sz w:val="20"/>
        </w:rPr>
        <w:t>, 2021</w:t>
      </w:r>
      <w:r w:rsidRPr="00DE1945">
        <w:rPr>
          <w:rFonts w:ascii="Book Antiqua" w:hAnsi="Book Antiqua"/>
          <w:sz w:val="20"/>
        </w:rPr>
        <w:t xml:space="preserve">. </w:t>
      </w:r>
      <w:r w:rsidR="008D5FA1" w:rsidRPr="00DE1945">
        <w:rPr>
          <w:rFonts w:ascii="Book Antiqua" w:hAnsi="Book Antiqua"/>
          <w:sz w:val="20"/>
        </w:rPr>
        <w:t>https://doi.org/10.9734/bpi/hmmr/v14/9129D</w:t>
      </w:r>
      <w:r w:rsidRPr="00DE1945">
        <w:rPr>
          <w:rFonts w:ascii="Book Antiqua" w:hAnsi="Book Antiqua"/>
          <w:sz w:val="20"/>
        </w:rPr>
        <w:t>.</w:t>
      </w:r>
    </w:p>
    <w:p w14:paraId="22DA8610" w14:textId="6EBE525D" w:rsidR="008D5FA1" w:rsidRPr="00DE1945" w:rsidRDefault="008D5FA1" w:rsidP="00DE1945">
      <w:pPr>
        <w:pStyle w:val="ListParagraph"/>
        <w:numPr>
          <w:ilvl w:val="0"/>
          <w:numId w:val="15"/>
        </w:numPr>
        <w:spacing w:before="3"/>
        <w:ind w:left="659"/>
        <w:rPr>
          <w:rFonts w:ascii="Book Antiqua" w:eastAsia="Book Antiqua" w:hAnsi="Book Antiqua"/>
          <w:b/>
          <w:bCs/>
          <w:sz w:val="20"/>
          <w:szCs w:val="20"/>
        </w:rPr>
      </w:pPr>
      <w:r w:rsidRPr="00DE1945">
        <w:rPr>
          <w:rFonts w:ascii="Book Antiqua" w:eastAsia="Book Antiqua" w:hAnsi="Book Antiqua"/>
          <w:bCs/>
          <w:sz w:val="20"/>
          <w:szCs w:val="20"/>
        </w:rPr>
        <w:t xml:space="preserve">Stout, J.; Kreider, R. </w:t>
      </w:r>
      <w:r w:rsidRPr="00DE1945">
        <w:rPr>
          <w:rFonts w:ascii="Book Antiqua" w:eastAsia="Book Antiqua" w:hAnsi="Book Antiqua"/>
          <w:bCs/>
          <w:i/>
          <w:iCs/>
          <w:sz w:val="20"/>
          <w:szCs w:val="20"/>
        </w:rPr>
        <w:t>Creatine in Health and Disease</w:t>
      </w:r>
      <w:r w:rsidRPr="00DE1945">
        <w:rPr>
          <w:rFonts w:ascii="Book Antiqua" w:eastAsia="Book Antiqua" w:hAnsi="Book Antiqua"/>
          <w:bCs/>
          <w:sz w:val="20"/>
          <w:szCs w:val="20"/>
        </w:rPr>
        <w:t xml:space="preserve">. </w:t>
      </w:r>
      <w:r w:rsidRPr="00DE1945">
        <w:rPr>
          <w:rFonts w:ascii="Book Antiqua" w:eastAsia="Book Antiqua" w:hAnsi="Book Antiqua"/>
          <w:b/>
          <w:sz w:val="20"/>
          <w:szCs w:val="20"/>
          <w:u w:val="single"/>
        </w:rPr>
        <w:t>Encyclopedia</w:t>
      </w:r>
      <w:r w:rsidRPr="00DE1945">
        <w:rPr>
          <w:rFonts w:ascii="Book Antiqua" w:eastAsia="Book Antiqua" w:hAnsi="Book Antiqua"/>
          <w:bCs/>
          <w:sz w:val="20"/>
          <w:szCs w:val="20"/>
        </w:rPr>
        <w:t>. February 5, 2021. Available online: https://encyclopedia.pub/entry/10592.</w:t>
      </w:r>
    </w:p>
    <w:p w14:paraId="74AE6068" w14:textId="56798BF3" w:rsidR="004E2A99" w:rsidRPr="00DE1945" w:rsidRDefault="004E2A99" w:rsidP="00DE1945">
      <w:pPr>
        <w:pStyle w:val="ListParagraph"/>
        <w:numPr>
          <w:ilvl w:val="0"/>
          <w:numId w:val="15"/>
        </w:numPr>
        <w:tabs>
          <w:tab w:val="left" w:pos="660"/>
        </w:tabs>
        <w:spacing w:before="3"/>
        <w:rPr>
          <w:rFonts w:ascii="Book Antiqua" w:eastAsia="Book Antiqua" w:hAnsi="Book Antiqua"/>
          <w:bCs/>
          <w:sz w:val="20"/>
          <w:szCs w:val="20"/>
        </w:rPr>
      </w:pPr>
      <w:r w:rsidRPr="00DE1945">
        <w:rPr>
          <w:rFonts w:ascii="Book Antiqua" w:eastAsia="Book Antiqua" w:hAnsi="Book Antiqua"/>
          <w:bCs/>
          <w:sz w:val="20"/>
          <w:szCs w:val="20"/>
          <w:lang w:val="pt-BR"/>
        </w:rPr>
        <w:t xml:space="preserve">Salgueirosa, F de M, MG dos Santos, RB Kreider. </w:t>
      </w:r>
      <w:r w:rsidRPr="00DE1945">
        <w:rPr>
          <w:rFonts w:ascii="Book Antiqua" w:eastAsia="Book Antiqua" w:hAnsi="Book Antiqua"/>
          <w:bCs/>
          <w:sz w:val="20"/>
          <w:szCs w:val="20"/>
        </w:rPr>
        <w:t xml:space="preserve">(2022). </w:t>
      </w:r>
      <w:r w:rsidRPr="00DE1945">
        <w:rPr>
          <w:rFonts w:ascii="Book Antiqua" w:eastAsia="Book Antiqua" w:hAnsi="Book Antiqua"/>
          <w:bCs/>
          <w:i/>
          <w:sz w:val="20"/>
          <w:szCs w:val="20"/>
        </w:rPr>
        <w:t xml:space="preserve">The Balance between Carbohydrate and Fat Utilization at Rest and in Progressive Intensity Exercise in the Insulin </w:t>
      </w:r>
      <w:r w:rsidR="00175876" w:rsidRPr="00DE1945">
        <w:rPr>
          <w:rFonts w:ascii="Book Antiqua" w:eastAsia="Book Antiqua" w:hAnsi="Book Antiqua"/>
          <w:bCs/>
          <w:i/>
          <w:sz w:val="20"/>
          <w:szCs w:val="20"/>
        </w:rPr>
        <w:t>Resistance</w:t>
      </w:r>
      <w:r w:rsidRPr="00DE1945">
        <w:rPr>
          <w:rFonts w:ascii="Book Antiqua" w:eastAsia="Book Antiqua" w:hAnsi="Book Antiqua"/>
          <w:b/>
          <w:bCs/>
          <w:sz w:val="20"/>
          <w:szCs w:val="20"/>
        </w:rPr>
        <w:t xml:space="preserve">. </w:t>
      </w:r>
      <w:r w:rsidRPr="00DE1945">
        <w:rPr>
          <w:rFonts w:ascii="Book Antiqua" w:eastAsia="Book Antiqua" w:hAnsi="Book Antiqua"/>
          <w:b/>
          <w:bCs/>
          <w:sz w:val="20"/>
          <w:szCs w:val="20"/>
          <w:u w:val="single"/>
        </w:rPr>
        <w:t>Issues and Developments in Medicine and Medical Research</w:t>
      </w:r>
      <w:r w:rsidRPr="00DE1945">
        <w:rPr>
          <w:rFonts w:ascii="Book Antiqua" w:eastAsia="Book Antiqua" w:hAnsi="Book Antiqua"/>
          <w:bCs/>
          <w:sz w:val="20"/>
          <w:szCs w:val="20"/>
        </w:rPr>
        <w:t xml:space="preserve"> Vol. 7, 30–38</w:t>
      </w:r>
      <w:r w:rsidR="00C95A6A" w:rsidRPr="00DE1945">
        <w:rPr>
          <w:rFonts w:ascii="Book Antiqua" w:eastAsia="Book Antiqua" w:hAnsi="Book Antiqua"/>
          <w:bCs/>
          <w:sz w:val="20"/>
          <w:szCs w:val="20"/>
        </w:rPr>
        <w:t>, 2022</w:t>
      </w:r>
      <w:r w:rsidRPr="00DE1945">
        <w:rPr>
          <w:rFonts w:ascii="Book Antiqua" w:eastAsia="Book Antiqua" w:hAnsi="Book Antiqua"/>
          <w:bCs/>
          <w:sz w:val="20"/>
          <w:szCs w:val="20"/>
        </w:rPr>
        <w:t xml:space="preserve">. </w:t>
      </w:r>
      <w:r w:rsidR="00175876" w:rsidRPr="00DE1945">
        <w:rPr>
          <w:rFonts w:ascii="Book Antiqua" w:eastAsia="Book Antiqua" w:hAnsi="Book Antiqua"/>
          <w:bCs/>
          <w:sz w:val="20"/>
          <w:szCs w:val="20"/>
        </w:rPr>
        <w:t>https://doi.org/10.9734/bpi/idmmr/v7/1516B</w:t>
      </w:r>
    </w:p>
    <w:p w14:paraId="493A732A" w14:textId="0A5D2CAB" w:rsidR="001D4300" w:rsidRPr="00DE1945" w:rsidRDefault="001D4300" w:rsidP="00DE1945">
      <w:pPr>
        <w:pStyle w:val="ListParagraph"/>
        <w:numPr>
          <w:ilvl w:val="0"/>
          <w:numId w:val="15"/>
        </w:numPr>
        <w:rPr>
          <w:rFonts w:ascii="Book Antiqua" w:eastAsia="Calibri" w:hAnsi="Book Antiqua" w:cs="Times New Roman"/>
          <w:sz w:val="20"/>
        </w:rPr>
      </w:pPr>
      <w:r w:rsidRPr="00DE1945">
        <w:rPr>
          <w:rFonts w:ascii="Book Antiqua" w:eastAsia="Calibri" w:hAnsi="Book Antiqua" w:cs="Times New Roman"/>
          <w:sz w:val="20"/>
        </w:rPr>
        <w:t xml:space="preserve">Kreider RB and JR Stout. </w:t>
      </w:r>
      <w:r w:rsidRPr="00DE1945">
        <w:rPr>
          <w:rFonts w:ascii="Book Antiqua" w:eastAsia="Calibri" w:hAnsi="Book Antiqua" w:cs="Times New Roman"/>
          <w:i/>
          <w:iCs/>
          <w:sz w:val="20"/>
        </w:rPr>
        <w:t>Creatine in health and disease</w:t>
      </w:r>
      <w:r w:rsidRPr="00DE1945">
        <w:rPr>
          <w:rFonts w:ascii="Book Antiqua" w:eastAsia="Calibri" w:hAnsi="Book Antiqua" w:cs="Times New Roman"/>
          <w:sz w:val="20"/>
        </w:rPr>
        <w:t xml:space="preserve">. </w:t>
      </w:r>
      <w:r w:rsidRPr="00DE1945">
        <w:rPr>
          <w:rFonts w:ascii="Book Antiqua" w:eastAsia="Calibri" w:hAnsi="Book Antiqua" w:cs="Times New Roman"/>
          <w:i/>
          <w:iCs/>
          <w:sz w:val="20"/>
        </w:rPr>
        <w:t>In</w:t>
      </w:r>
      <w:r w:rsidRPr="00DE1945">
        <w:rPr>
          <w:rFonts w:ascii="Book Antiqua" w:eastAsia="Book Antiqua" w:hAnsi="Book Antiqua" w:cs="Book Antiqua"/>
          <w:i/>
          <w:iCs/>
          <w:sz w:val="20"/>
          <w:szCs w:val="20"/>
        </w:rPr>
        <w:t xml:space="preserve"> </w:t>
      </w:r>
      <w:r w:rsidRPr="00DE1945">
        <w:rPr>
          <w:rFonts w:ascii="Book Antiqua" w:eastAsia="Book Antiqua" w:hAnsi="Book Antiqua" w:cs="Book Antiqua"/>
          <w:b/>
          <w:sz w:val="20"/>
          <w:szCs w:val="20"/>
          <w:u w:val="single"/>
        </w:rPr>
        <w:t>Creatine Supplementation in Health and Clinical Diseases</w:t>
      </w:r>
      <w:r w:rsidRPr="00DE1945">
        <w:rPr>
          <w:rFonts w:ascii="Book Antiqua" w:eastAsia="Book Antiqua" w:hAnsi="Book Antiqua" w:cs="Book Antiqua"/>
          <w:sz w:val="20"/>
          <w:szCs w:val="20"/>
        </w:rPr>
        <w:t xml:space="preserve">. RB Kreider and JR Stout (Eds). MDPI Books. Basel Switzerland.  </w:t>
      </w:r>
      <w:r w:rsidR="00DB7201" w:rsidRPr="00DE1945">
        <w:rPr>
          <w:rFonts w:ascii="Book Antiqua" w:eastAsia="Book Antiqua" w:hAnsi="Book Antiqua" w:cs="Book Antiqua"/>
          <w:sz w:val="20"/>
          <w:szCs w:val="20"/>
        </w:rPr>
        <w:t>March</w:t>
      </w:r>
      <w:r w:rsidRPr="00DE1945">
        <w:rPr>
          <w:rFonts w:ascii="Book Antiqua" w:eastAsia="Book Antiqua" w:hAnsi="Book Antiqua" w:cs="Book Antiqua"/>
          <w:sz w:val="20"/>
          <w:szCs w:val="20"/>
        </w:rPr>
        <w:t xml:space="preserve"> 2022, pp. 1-28. </w:t>
      </w:r>
    </w:p>
    <w:p w14:paraId="6260EA86" w14:textId="681F7C99" w:rsidR="001D4300" w:rsidRPr="00DE1945" w:rsidRDefault="001D4300" w:rsidP="00DE1945">
      <w:pPr>
        <w:pStyle w:val="ListParagraph"/>
        <w:numPr>
          <w:ilvl w:val="0"/>
          <w:numId w:val="15"/>
        </w:numPr>
        <w:rPr>
          <w:rFonts w:ascii="Book Antiqua" w:eastAsia="Calibri" w:hAnsi="Book Antiqua" w:cs="Times New Roman"/>
          <w:sz w:val="20"/>
        </w:rPr>
      </w:pPr>
      <w:r w:rsidRPr="00DE1945">
        <w:rPr>
          <w:rFonts w:ascii="Book Antiqua" w:eastAsia="Calibri" w:hAnsi="Book Antiqua" w:cs="Times New Roman"/>
          <w:sz w:val="20"/>
        </w:rPr>
        <w:t xml:space="preserve">Bonilla DA, RB Kreider, JR Stout, DA Forero, CM Kerksick, MD Roberts, ES Rawson. </w:t>
      </w:r>
      <w:r w:rsidRPr="00DE1945">
        <w:rPr>
          <w:rFonts w:ascii="Book Antiqua" w:eastAsia="Calibri" w:hAnsi="Book Antiqua" w:cs="Times New Roman"/>
          <w:i/>
          <w:sz w:val="20"/>
        </w:rPr>
        <w:t>Metabolic basis of creatine in health and disease: a bioinformatics-assisted review</w:t>
      </w:r>
      <w:r w:rsidRPr="00DE1945">
        <w:rPr>
          <w:rFonts w:ascii="Book Antiqua" w:eastAsia="Calibri" w:hAnsi="Book Antiqua" w:cs="Times New Roman"/>
          <w:sz w:val="20"/>
        </w:rPr>
        <w:t xml:space="preserve">.  </w:t>
      </w:r>
      <w:r w:rsidRPr="00DE1945">
        <w:rPr>
          <w:rFonts w:ascii="Book Antiqua" w:eastAsia="Calibri" w:hAnsi="Book Antiqua" w:cs="Times New Roman"/>
          <w:i/>
          <w:iCs/>
          <w:sz w:val="20"/>
        </w:rPr>
        <w:t>In</w:t>
      </w:r>
      <w:r w:rsidRPr="00DE1945">
        <w:rPr>
          <w:rFonts w:ascii="Book Antiqua" w:eastAsia="Book Antiqua" w:hAnsi="Book Antiqua" w:cs="Book Antiqua"/>
          <w:i/>
          <w:iCs/>
          <w:sz w:val="20"/>
          <w:szCs w:val="20"/>
        </w:rPr>
        <w:t xml:space="preserve">.  </w:t>
      </w:r>
      <w:r w:rsidRPr="00DE1945">
        <w:rPr>
          <w:rFonts w:ascii="Book Antiqua" w:eastAsia="Book Antiqua" w:hAnsi="Book Antiqua" w:cs="Book Antiqua"/>
          <w:b/>
          <w:sz w:val="20"/>
          <w:szCs w:val="20"/>
          <w:u w:val="single"/>
        </w:rPr>
        <w:t>Creatine Supplementation in Health and Clinical Diseases</w:t>
      </w:r>
      <w:r w:rsidRPr="00DE1945">
        <w:rPr>
          <w:rFonts w:ascii="Book Antiqua" w:eastAsia="Book Antiqua" w:hAnsi="Book Antiqua" w:cs="Book Antiqua"/>
          <w:sz w:val="20"/>
          <w:szCs w:val="20"/>
        </w:rPr>
        <w:t xml:space="preserve">. RB Kreider and JR Stout (Eds). MDPI Books. Basel Switzerland.  </w:t>
      </w:r>
      <w:r w:rsidR="00DB7201" w:rsidRPr="00DE1945">
        <w:rPr>
          <w:rFonts w:ascii="Book Antiqua" w:eastAsia="Book Antiqua" w:hAnsi="Book Antiqua" w:cs="Book Antiqua"/>
          <w:sz w:val="20"/>
          <w:szCs w:val="20"/>
        </w:rPr>
        <w:t>March</w:t>
      </w:r>
      <w:r w:rsidRPr="00DE1945">
        <w:rPr>
          <w:rFonts w:ascii="Book Antiqua" w:eastAsia="Book Antiqua" w:hAnsi="Book Antiqua" w:cs="Book Antiqua"/>
          <w:sz w:val="20"/>
          <w:szCs w:val="20"/>
        </w:rPr>
        <w:t xml:space="preserve"> 2022, pp. 29-60. </w:t>
      </w:r>
    </w:p>
    <w:p w14:paraId="3B11EF78" w14:textId="77777777" w:rsidR="001D4300" w:rsidRPr="00DE1945" w:rsidRDefault="001D4300" w:rsidP="00DE1945">
      <w:pPr>
        <w:pStyle w:val="ListParagraph"/>
        <w:numPr>
          <w:ilvl w:val="0"/>
          <w:numId w:val="15"/>
        </w:numPr>
        <w:rPr>
          <w:rFonts w:ascii="Book Antiqua" w:eastAsia="Calibri" w:hAnsi="Book Antiqua" w:cs="Times New Roman"/>
          <w:sz w:val="20"/>
        </w:rPr>
      </w:pPr>
      <w:r w:rsidRPr="00DE1945">
        <w:rPr>
          <w:rFonts w:ascii="Book Antiqua" w:eastAsia="Calibri" w:hAnsi="Book Antiqua" w:cs="Times New Roman"/>
          <w:sz w:val="20"/>
        </w:rPr>
        <w:t xml:space="preserve">Wax, B.; Kerksick, C.M.; Jagim, A.R.; Mayo, J.J.; Lyons, B.C.; Kreider, R.B. </w:t>
      </w:r>
      <w:r w:rsidRPr="00DE1945">
        <w:rPr>
          <w:rFonts w:ascii="Book Antiqua" w:eastAsia="Calibri" w:hAnsi="Book Antiqua" w:cs="Times New Roman"/>
          <w:i/>
          <w:sz w:val="20"/>
        </w:rPr>
        <w:t>Creatine for Exercise and Sports Performance, with Recovery Considerations for Healthy Populations</w:t>
      </w:r>
      <w:r w:rsidRPr="00DE1945">
        <w:rPr>
          <w:rFonts w:ascii="Book Antiqua" w:eastAsia="Calibri" w:hAnsi="Book Antiqua" w:cs="Times New Roman"/>
          <w:sz w:val="20"/>
        </w:rPr>
        <w:t>.</w:t>
      </w:r>
      <w:r w:rsidRPr="00DE1945">
        <w:rPr>
          <w:rFonts w:ascii="Book Antiqua" w:eastAsia="Calibri" w:hAnsi="Book Antiqua" w:cs="Times New Roman"/>
          <w:i/>
          <w:iCs/>
          <w:sz w:val="20"/>
        </w:rPr>
        <w:t xml:space="preserve"> In</w:t>
      </w:r>
      <w:r w:rsidRPr="00DE1945">
        <w:rPr>
          <w:rFonts w:ascii="Book Antiqua" w:eastAsia="Book Antiqua" w:hAnsi="Book Antiqua" w:cs="Book Antiqua"/>
          <w:i/>
          <w:iCs/>
          <w:sz w:val="20"/>
          <w:szCs w:val="20"/>
        </w:rPr>
        <w:t xml:space="preserve">.  </w:t>
      </w:r>
      <w:r w:rsidRPr="00DE1945">
        <w:rPr>
          <w:rFonts w:ascii="Book Antiqua" w:eastAsia="Book Antiqua" w:hAnsi="Book Antiqua" w:cs="Book Antiqua"/>
          <w:b/>
          <w:sz w:val="20"/>
          <w:szCs w:val="20"/>
          <w:u w:val="single"/>
        </w:rPr>
        <w:t>Creatine Supplementation in Health and Clinical Diseases</w:t>
      </w:r>
      <w:r w:rsidRPr="00DE1945">
        <w:rPr>
          <w:rFonts w:ascii="Book Antiqua" w:eastAsia="Book Antiqua" w:hAnsi="Book Antiqua" w:cs="Book Antiqua"/>
          <w:sz w:val="20"/>
          <w:szCs w:val="20"/>
        </w:rPr>
        <w:t xml:space="preserve">. RB Kreider and JR Stout (Eds). MDPI Books. Basel Switzerland.  March, 2022, pp. 103-144. </w:t>
      </w:r>
    </w:p>
    <w:p w14:paraId="3A1CB1CD" w14:textId="4D43415E" w:rsidR="001D4300" w:rsidRPr="00DE1945" w:rsidRDefault="001D4300" w:rsidP="00DE1945">
      <w:pPr>
        <w:pStyle w:val="ListParagraph"/>
        <w:numPr>
          <w:ilvl w:val="0"/>
          <w:numId w:val="15"/>
        </w:numPr>
        <w:rPr>
          <w:rFonts w:ascii="Book Antiqua" w:eastAsia="Calibri" w:hAnsi="Book Antiqua" w:cs="Times New Roman"/>
          <w:sz w:val="20"/>
        </w:rPr>
      </w:pPr>
      <w:r w:rsidRPr="00DE1945">
        <w:rPr>
          <w:rFonts w:ascii="Book Antiqua" w:eastAsia="Calibri" w:hAnsi="Book Antiqua" w:cs="Times New Roman"/>
          <w:sz w:val="20"/>
        </w:rPr>
        <w:t xml:space="preserve">Marshall, R.P.; Droste, J.-N.; Giessing, J.; Kreider, R.B. </w:t>
      </w:r>
      <w:r w:rsidRPr="00DE1945">
        <w:rPr>
          <w:rFonts w:ascii="Book Antiqua" w:eastAsia="Calibri" w:hAnsi="Book Antiqua" w:cs="Times New Roman"/>
          <w:i/>
          <w:sz w:val="20"/>
        </w:rPr>
        <w:t>Role of Creatine Supplementation in Conditions Involving Mitochondrial Dysfunction: A Narrative Review</w:t>
      </w:r>
      <w:r w:rsidRPr="00DE1945">
        <w:rPr>
          <w:rFonts w:ascii="Book Antiqua" w:eastAsia="Calibri" w:hAnsi="Book Antiqua" w:cs="Times New Roman"/>
          <w:sz w:val="20"/>
        </w:rPr>
        <w:t>.</w:t>
      </w:r>
      <w:r w:rsidRPr="00DE1945">
        <w:rPr>
          <w:rFonts w:ascii="Book Antiqua" w:eastAsia="Calibri" w:hAnsi="Book Antiqua" w:cs="Times New Roman"/>
          <w:i/>
          <w:iCs/>
          <w:sz w:val="20"/>
        </w:rPr>
        <w:t xml:space="preserve"> In</w:t>
      </w:r>
      <w:r w:rsidRPr="00DE1945">
        <w:rPr>
          <w:rFonts w:ascii="Book Antiqua" w:eastAsia="Book Antiqua" w:hAnsi="Book Antiqua" w:cs="Book Antiqua"/>
          <w:i/>
          <w:iCs/>
          <w:sz w:val="20"/>
          <w:szCs w:val="20"/>
        </w:rPr>
        <w:t xml:space="preserve">.  </w:t>
      </w:r>
      <w:r w:rsidRPr="00DE1945">
        <w:rPr>
          <w:rFonts w:ascii="Book Antiqua" w:eastAsia="Book Antiqua" w:hAnsi="Book Antiqua" w:cs="Book Antiqua"/>
          <w:b/>
          <w:sz w:val="20"/>
          <w:szCs w:val="20"/>
          <w:u w:val="single"/>
        </w:rPr>
        <w:t>Creatine Supplementation in Health and Clinical Diseases</w:t>
      </w:r>
      <w:r w:rsidRPr="00DE1945">
        <w:rPr>
          <w:rFonts w:ascii="Book Antiqua" w:eastAsia="Book Antiqua" w:hAnsi="Book Antiqua" w:cs="Book Antiqua"/>
          <w:sz w:val="20"/>
          <w:szCs w:val="20"/>
        </w:rPr>
        <w:t xml:space="preserve">. RB Kreider and JR Stout (Eds). MDPI Books. Basel Switzerland.  </w:t>
      </w:r>
      <w:r w:rsidR="00DB7201" w:rsidRPr="00DE1945">
        <w:rPr>
          <w:rFonts w:ascii="Book Antiqua" w:eastAsia="Book Antiqua" w:hAnsi="Book Antiqua" w:cs="Book Antiqua"/>
          <w:sz w:val="20"/>
          <w:szCs w:val="20"/>
        </w:rPr>
        <w:t>March</w:t>
      </w:r>
      <w:r w:rsidRPr="00DE1945">
        <w:rPr>
          <w:rFonts w:ascii="Book Antiqua" w:eastAsia="Book Antiqua" w:hAnsi="Book Antiqua" w:cs="Book Antiqua"/>
          <w:sz w:val="20"/>
          <w:szCs w:val="20"/>
        </w:rPr>
        <w:t xml:space="preserve"> 2022, pp. 343-366.  </w:t>
      </w:r>
    </w:p>
    <w:p w14:paraId="79DDCBD4" w14:textId="431E1922" w:rsidR="001D4300" w:rsidRPr="00DE1945" w:rsidRDefault="001D4300" w:rsidP="00DE1945">
      <w:pPr>
        <w:pStyle w:val="ListParagraph"/>
        <w:numPr>
          <w:ilvl w:val="0"/>
          <w:numId w:val="15"/>
        </w:numPr>
        <w:rPr>
          <w:rFonts w:ascii="Book Antiqua" w:eastAsia="Calibri" w:hAnsi="Book Antiqua" w:cs="Times New Roman"/>
          <w:sz w:val="20"/>
        </w:rPr>
      </w:pPr>
      <w:r w:rsidRPr="00DE1945">
        <w:rPr>
          <w:rFonts w:ascii="Book Antiqua" w:eastAsia="Calibri" w:hAnsi="Book Antiqua" w:cs="Times New Roman"/>
          <w:sz w:val="20"/>
        </w:rPr>
        <w:t xml:space="preserve">Kreider, R.B.; Jäger, R.; Purpura, M. </w:t>
      </w:r>
      <w:r w:rsidRPr="00DE1945">
        <w:rPr>
          <w:rFonts w:ascii="Book Antiqua" w:eastAsia="Calibri" w:hAnsi="Book Antiqua" w:cs="Times New Roman"/>
          <w:i/>
          <w:sz w:val="20"/>
        </w:rPr>
        <w:t>Bioavailability, Efficacy, Safety, and Regulatory Status of Creatine and Related Compounds: A Critical Review</w:t>
      </w:r>
      <w:r w:rsidRPr="00DE1945">
        <w:rPr>
          <w:rFonts w:ascii="Book Antiqua" w:eastAsia="Calibri" w:hAnsi="Book Antiqua" w:cs="Times New Roman"/>
          <w:sz w:val="20"/>
        </w:rPr>
        <w:t xml:space="preserve">. </w:t>
      </w:r>
      <w:r w:rsidRPr="00DE1945">
        <w:rPr>
          <w:rFonts w:ascii="Book Antiqua" w:eastAsia="Calibri" w:hAnsi="Book Antiqua" w:cs="Times New Roman"/>
          <w:i/>
          <w:iCs/>
          <w:sz w:val="20"/>
        </w:rPr>
        <w:t>In</w:t>
      </w:r>
      <w:r w:rsidRPr="00DE1945">
        <w:rPr>
          <w:rFonts w:ascii="Book Antiqua" w:eastAsia="Book Antiqua" w:hAnsi="Book Antiqua" w:cs="Book Antiqua"/>
          <w:i/>
          <w:iCs/>
          <w:sz w:val="20"/>
          <w:szCs w:val="20"/>
        </w:rPr>
        <w:t xml:space="preserve">.  </w:t>
      </w:r>
      <w:r w:rsidRPr="00DE1945">
        <w:rPr>
          <w:rFonts w:ascii="Book Antiqua" w:eastAsia="Book Antiqua" w:hAnsi="Book Antiqua" w:cs="Book Antiqua"/>
          <w:b/>
          <w:sz w:val="20"/>
          <w:szCs w:val="20"/>
          <w:u w:val="single"/>
        </w:rPr>
        <w:t>Creatine Supplementation in Health and Clinical Diseases</w:t>
      </w:r>
      <w:r w:rsidRPr="00DE1945">
        <w:rPr>
          <w:rFonts w:ascii="Book Antiqua" w:eastAsia="Book Antiqua" w:hAnsi="Book Antiqua" w:cs="Book Antiqua"/>
          <w:sz w:val="20"/>
          <w:szCs w:val="20"/>
        </w:rPr>
        <w:t xml:space="preserve">. RB Kreider and JR Stout (Eds). MDPI Books. Basel Switzerland.  </w:t>
      </w:r>
      <w:r w:rsidR="00DB7201" w:rsidRPr="00DE1945">
        <w:rPr>
          <w:rFonts w:ascii="Book Antiqua" w:eastAsia="Book Antiqua" w:hAnsi="Book Antiqua" w:cs="Book Antiqua"/>
          <w:sz w:val="20"/>
          <w:szCs w:val="20"/>
        </w:rPr>
        <w:t>March</w:t>
      </w:r>
      <w:r w:rsidRPr="00DE1945">
        <w:rPr>
          <w:rFonts w:ascii="Book Antiqua" w:eastAsia="Book Antiqua" w:hAnsi="Book Antiqua" w:cs="Book Antiqua"/>
          <w:sz w:val="20"/>
          <w:szCs w:val="20"/>
        </w:rPr>
        <w:t xml:space="preserve"> 2022, pp. 367-418. </w:t>
      </w:r>
    </w:p>
    <w:p w14:paraId="4CE1735C" w14:textId="2E33E21C" w:rsidR="001D4300" w:rsidRPr="00DE1945" w:rsidRDefault="001D4300" w:rsidP="00DE1945">
      <w:pPr>
        <w:pStyle w:val="ListParagraph"/>
        <w:numPr>
          <w:ilvl w:val="0"/>
          <w:numId w:val="15"/>
        </w:numPr>
        <w:rPr>
          <w:rFonts w:ascii="Book Antiqua" w:eastAsia="Calibri" w:hAnsi="Book Antiqua" w:cs="Times New Roman"/>
          <w:sz w:val="20"/>
        </w:rPr>
      </w:pPr>
      <w:r w:rsidRPr="00DE1945">
        <w:rPr>
          <w:rFonts w:ascii="Book Antiqua" w:eastAsia="Calibri" w:hAnsi="Book Antiqua" w:cs="Times New Roman"/>
          <w:sz w:val="20"/>
        </w:rPr>
        <w:t xml:space="preserve">Bonilla DA, Moreno Y, Rawson ES, Forero DA, Stout JR, Kerksick CM, Roberts MD, Kreider RB. </w:t>
      </w:r>
      <w:r w:rsidRPr="00DE1945">
        <w:rPr>
          <w:rFonts w:ascii="Book Antiqua" w:eastAsia="Calibri" w:hAnsi="Book Antiqua" w:cs="Times New Roman"/>
          <w:i/>
          <w:iCs/>
          <w:sz w:val="20"/>
        </w:rPr>
        <w:t>A Convergent Functional Genomics Analysis to Identify Biological Regulators Mediating Effects of Creatine Supplementation</w:t>
      </w:r>
      <w:r w:rsidRPr="00DE1945">
        <w:rPr>
          <w:rFonts w:ascii="Book Antiqua" w:eastAsia="Calibri" w:hAnsi="Book Antiqua" w:cs="Times New Roman"/>
          <w:sz w:val="20"/>
        </w:rPr>
        <w:t>. </w:t>
      </w:r>
      <w:r w:rsidRPr="00DE1945">
        <w:rPr>
          <w:rFonts w:ascii="Book Antiqua" w:eastAsia="Calibri" w:hAnsi="Book Antiqua" w:cs="Times New Roman"/>
          <w:i/>
          <w:iCs/>
          <w:sz w:val="20"/>
        </w:rPr>
        <w:t>In</w:t>
      </w:r>
      <w:r w:rsidRPr="00DE1945">
        <w:rPr>
          <w:rFonts w:ascii="Book Antiqua" w:eastAsia="Book Antiqua" w:hAnsi="Book Antiqua" w:cs="Book Antiqua"/>
          <w:i/>
          <w:iCs/>
          <w:sz w:val="20"/>
          <w:szCs w:val="20"/>
        </w:rPr>
        <w:t xml:space="preserve">.  </w:t>
      </w:r>
      <w:r w:rsidRPr="00DE1945">
        <w:rPr>
          <w:rFonts w:ascii="Book Antiqua" w:eastAsia="Book Antiqua" w:hAnsi="Book Antiqua" w:cs="Book Antiqua"/>
          <w:b/>
          <w:sz w:val="20"/>
          <w:szCs w:val="20"/>
          <w:u w:val="single"/>
        </w:rPr>
        <w:t>Creatine Supplementation in Health and Clinical Diseases</w:t>
      </w:r>
      <w:r w:rsidRPr="00DE1945">
        <w:rPr>
          <w:rFonts w:ascii="Book Antiqua" w:eastAsia="Book Antiqua" w:hAnsi="Book Antiqua" w:cs="Book Antiqua"/>
          <w:sz w:val="20"/>
          <w:szCs w:val="20"/>
        </w:rPr>
        <w:t xml:space="preserve">. RB Kreider and JR Stout (Eds). MDPI Books. Basel Switzerland.  </w:t>
      </w:r>
      <w:r w:rsidR="00DB7201" w:rsidRPr="00DE1945">
        <w:rPr>
          <w:rFonts w:ascii="Book Antiqua" w:eastAsia="Book Antiqua" w:hAnsi="Book Antiqua" w:cs="Book Antiqua"/>
          <w:sz w:val="20"/>
          <w:szCs w:val="20"/>
        </w:rPr>
        <w:t>March</w:t>
      </w:r>
      <w:r w:rsidRPr="00DE1945">
        <w:rPr>
          <w:rFonts w:ascii="Book Antiqua" w:eastAsia="Book Antiqua" w:hAnsi="Book Antiqua" w:cs="Book Antiqua"/>
          <w:sz w:val="20"/>
          <w:szCs w:val="20"/>
        </w:rPr>
        <w:t xml:space="preserve"> 2022, pp. 453-478.  </w:t>
      </w:r>
    </w:p>
    <w:p w14:paraId="1813CB8E" w14:textId="4E44DB84" w:rsidR="00175876" w:rsidRPr="00DE1945" w:rsidRDefault="001D4300" w:rsidP="00DE1945">
      <w:pPr>
        <w:pStyle w:val="ListParagraph"/>
        <w:numPr>
          <w:ilvl w:val="0"/>
          <w:numId w:val="15"/>
        </w:numPr>
        <w:spacing w:before="3"/>
        <w:rPr>
          <w:rFonts w:ascii="Book Antiqua" w:eastAsia="Book Antiqua" w:hAnsi="Book Antiqua"/>
          <w:bCs/>
          <w:sz w:val="20"/>
          <w:szCs w:val="20"/>
        </w:rPr>
      </w:pPr>
      <w:r w:rsidRPr="00DE1945">
        <w:rPr>
          <w:rFonts w:ascii="Book Antiqua" w:eastAsia="Calibri" w:hAnsi="Book Antiqua" w:cs="Times New Roman"/>
          <w:sz w:val="20"/>
        </w:rPr>
        <w:t>Bonilla DA, Kreider RB, Petro JL, Romance R, García-Sillero M, Benítez-Porres J, Vargas-Molina S. </w:t>
      </w:r>
      <w:r w:rsidRPr="00DE1945">
        <w:rPr>
          <w:rFonts w:ascii="Book Antiqua" w:eastAsia="Calibri" w:hAnsi="Book Antiqua" w:cs="Times New Roman"/>
          <w:i/>
          <w:iCs/>
          <w:sz w:val="20"/>
        </w:rPr>
        <w:t>Creatine Enhances the Effects of Cluster-Set Resistance Training on Lower-Limb Body Composition and Strength in Resistance-Trained Men: A Pilot Study.</w:t>
      </w:r>
      <w:r w:rsidRPr="00DE1945">
        <w:rPr>
          <w:rFonts w:ascii="Book Antiqua" w:eastAsia="Calibri" w:hAnsi="Book Antiqua" w:cs="Times New Roman"/>
          <w:sz w:val="20"/>
        </w:rPr>
        <w:t> </w:t>
      </w:r>
      <w:r w:rsidRPr="00DE1945">
        <w:rPr>
          <w:rFonts w:ascii="Book Antiqua" w:eastAsia="Calibri" w:hAnsi="Book Antiqua" w:cs="Times New Roman"/>
          <w:i/>
          <w:iCs/>
          <w:sz w:val="20"/>
        </w:rPr>
        <w:t>In</w:t>
      </w:r>
      <w:r w:rsidRPr="00DE1945">
        <w:rPr>
          <w:rFonts w:ascii="Book Antiqua" w:eastAsia="Book Antiqua" w:hAnsi="Book Antiqua" w:cs="Book Antiqua"/>
          <w:i/>
          <w:iCs/>
          <w:sz w:val="20"/>
          <w:szCs w:val="20"/>
        </w:rPr>
        <w:t xml:space="preserve">.  </w:t>
      </w:r>
      <w:r w:rsidRPr="00DE1945">
        <w:rPr>
          <w:rFonts w:ascii="Book Antiqua" w:eastAsia="Book Antiqua" w:hAnsi="Book Antiqua" w:cs="Book Antiqua"/>
          <w:b/>
          <w:sz w:val="20"/>
          <w:szCs w:val="20"/>
          <w:u w:val="single"/>
        </w:rPr>
        <w:t>Creatine Supplementation in Health and Clinical Diseases</w:t>
      </w:r>
      <w:r w:rsidRPr="00DE1945">
        <w:rPr>
          <w:rFonts w:ascii="Book Antiqua" w:eastAsia="Book Antiqua" w:hAnsi="Book Antiqua" w:cs="Book Antiqua"/>
          <w:sz w:val="20"/>
          <w:szCs w:val="20"/>
        </w:rPr>
        <w:t xml:space="preserve">. RB Kreider and JR Stout (Eds). MDPI Books. Basel Switzerland.  </w:t>
      </w:r>
      <w:r w:rsidR="00DB7201" w:rsidRPr="00DE1945">
        <w:rPr>
          <w:rFonts w:ascii="Book Antiqua" w:eastAsia="Book Antiqua" w:hAnsi="Book Antiqua" w:cs="Book Antiqua"/>
          <w:sz w:val="20"/>
          <w:szCs w:val="20"/>
        </w:rPr>
        <w:t>March</w:t>
      </w:r>
      <w:r w:rsidRPr="00DE1945">
        <w:rPr>
          <w:rFonts w:ascii="Book Antiqua" w:eastAsia="Book Antiqua" w:hAnsi="Book Antiqua" w:cs="Book Antiqua"/>
          <w:sz w:val="20"/>
          <w:szCs w:val="20"/>
        </w:rPr>
        <w:t xml:space="preserve"> 2022, pp. 501-524.  </w:t>
      </w:r>
    </w:p>
    <w:p w14:paraId="782AAFE9" w14:textId="77777777" w:rsidR="008D5FA1" w:rsidRPr="00DE1945" w:rsidRDefault="008D5FA1" w:rsidP="00DE1945">
      <w:pPr>
        <w:pStyle w:val="ListParagraph"/>
        <w:numPr>
          <w:ilvl w:val="0"/>
          <w:numId w:val="15"/>
        </w:numPr>
        <w:spacing w:before="3"/>
        <w:rPr>
          <w:rFonts w:ascii="Book Antiqua" w:eastAsia="Book Antiqua" w:hAnsi="Book Antiqua"/>
          <w:b/>
          <w:bCs/>
          <w:sz w:val="20"/>
          <w:szCs w:val="20"/>
        </w:rPr>
      </w:pPr>
      <w:r w:rsidRPr="00DE1945">
        <w:rPr>
          <w:rFonts w:ascii="Book Antiqua" w:eastAsia="Book Antiqua" w:hAnsi="Book Antiqua"/>
          <w:bCs/>
          <w:sz w:val="20"/>
          <w:szCs w:val="20"/>
        </w:rPr>
        <w:t xml:space="preserve">Kreider, R. </w:t>
      </w:r>
      <w:r w:rsidRPr="00DE1945">
        <w:rPr>
          <w:rFonts w:ascii="Book Antiqua" w:eastAsia="Book Antiqua" w:hAnsi="Book Antiqua"/>
          <w:bCs/>
          <w:i/>
          <w:iCs/>
          <w:sz w:val="20"/>
          <w:szCs w:val="20"/>
        </w:rPr>
        <w:t>Creatine Monohydrate</w:t>
      </w:r>
      <w:r w:rsidRPr="00DE1945">
        <w:rPr>
          <w:rFonts w:ascii="Book Antiqua" w:eastAsia="Book Antiqua" w:hAnsi="Book Antiqua"/>
          <w:bCs/>
          <w:sz w:val="20"/>
          <w:szCs w:val="20"/>
        </w:rPr>
        <w:t xml:space="preserve">. </w:t>
      </w:r>
      <w:r w:rsidRPr="00DE1945">
        <w:rPr>
          <w:rFonts w:ascii="Book Antiqua" w:eastAsia="Book Antiqua" w:hAnsi="Book Antiqua"/>
          <w:b/>
          <w:sz w:val="20"/>
          <w:szCs w:val="20"/>
          <w:u w:val="single"/>
        </w:rPr>
        <w:t>Encyclopedia</w:t>
      </w:r>
      <w:r w:rsidRPr="00DE1945">
        <w:rPr>
          <w:rFonts w:ascii="Book Antiqua" w:eastAsia="Book Antiqua" w:hAnsi="Book Antiqua"/>
          <w:bCs/>
          <w:sz w:val="20"/>
          <w:szCs w:val="20"/>
        </w:rPr>
        <w:t>. March 4, 2022. Available online: https://encyclopedia.pub/entry/20219.</w:t>
      </w:r>
    </w:p>
    <w:p w14:paraId="61AD2448" w14:textId="4BF17584" w:rsidR="006F59ED" w:rsidRPr="00DE1945" w:rsidRDefault="003A1741" w:rsidP="00DE1945">
      <w:pPr>
        <w:pStyle w:val="ListParagraph"/>
        <w:numPr>
          <w:ilvl w:val="0"/>
          <w:numId w:val="15"/>
        </w:numPr>
        <w:spacing w:before="3"/>
        <w:rPr>
          <w:rFonts w:ascii="Book Antiqua" w:eastAsia="Book Antiqua" w:hAnsi="Book Antiqua"/>
          <w:bCs/>
          <w:sz w:val="20"/>
          <w:szCs w:val="20"/>
        </w:rPr>
      </w:pPr>
      <w:r w:rsidRPr="00DE1945">
        <w:rPr>
          <w:rFonts w:ascii="Book Antiqua" w:eastAsia="Book Antiqua" w:hAnsi="Book Antiqua"/>
          <w:bCs/>
          <w:sz w:val="20"/>
          <w:szCs w:val="20"/>
        </w:rPr>
        <w:t xml:space="preserve">Gonzalez, D.E., Latt, S.L., Blalock, T., Leutholtz, B., Kreider, R.B. </w:t>
      </w:r>
      <w:r w:rsidRPr="00DE1945">
        <w:rPr>
          <w:rFonts w:ascii="Book Antiqua" w:eastAsia="Book Antiqua" w:hAnsi="Book Antiqua"/>
          <w:bCs/>
          <w:i/>
          <w:iCs/>
          <w:sz w:val="20"/>
          <w:szCs w:val="20"/>
        </w:rPr>
        <w:t>Optimizing Nutrition for Exercise and Sports</w:t>
      </w:r>
      <w:r w:rsidRPr="00DE1945">
        <w:rPr>
          <w:rFonts w:ascii="Book Antiqua" w:eastAsia="Book Antiqua" w:hAnsi="Book Antiqua"/>
          <w:bCs/>
          <w:sz w:val="20"/>
          <w:szCs w:val="20"/>
        </w:rPr>
        <w:t xml:space="preserve">. In: Temple, N.J., Wilson, T., Jacobs, Jr., D.R., Bray, G.A. (eds). </w:t>
      </w:r>
      <w:r w:rsidRPr="00DE1945">
        <w:rPr>
          <w:rFonts w:ascii="Book Antiqua" w:eastAsia="Book Antiqua" w:hAnsi="Book Antiqua"/>
          <w:b/>
          <w:sz w:val="20"/>
          <w:szCs w:val="20"/>
          <w:u w:val="single"/>
        </w:rPr>
        <w:t>Nutrition and Health</w:t>
      </w:r>
      <w:r w:rsidRPr="00DE1945">
        <w:rPr>
          <w:rFonts w:ascii="Book Antiqua" w:eastAsia="Book Antiqua" w:hAnsi="Book Antiqua"/>
          <w:bCs/>
          <w:sz w:val="20"/>
          <w:szCs w:val="20"/>
        </w:rPr>
        <w:t xml:space="preserve">. Humana, Cham. </w:t>
      </w:r>
      <w:r w:rsidR="0070610D" w:rsidRPr="00DE1945">
        <w:rPr>
          <w:rFonts w:ascii="Book Antiqua" w:eastAsia="Book Antiqua" w:hAnsi="Book Antiqua"/>
          <w:bCs/>
          <w:sz w:val="20"/>
          <w:szCs w:val="20"/>
        </w:rPr>
        <w:t xml:space="preserve">2023. pp. 357-374. </w:t>
      </w:r>
      <w:r w:rsidRPr="00DE1945">
        <w:rPr>
          <w:rFonts w:ascii="Book Antiqua" w:eastAsia="Book Antiqua" w:hAnsi="Book Antiqua"/>
          <w:bCs/>
          <w:sz w:val="20"/>
          <w:szCs w:val="20"/>
        </w:rPr>
        <w:t>https://doi.org/10.1007/978-3-031-24663-0_29</w:t>
      </w:r>
      <w:r w:rsidR="00B26449" w:rsidRPr="00DE1945">
        <w:rPr>
          <w:rFonts w:ascii="Book Antiqua" w:eastAsia="Book Antiqua" w:hAnsi="Book Antiqua"/>
          <w:bCs/>
          <w:sz w:val="20"/>
          <w:szCs w:val="20"/>
        </w:rPr>
        <w:t>.</w:t>
      </w:r>
    </w:p>
    <w:p w14:paraId="129F447A" w14:textId="742B9720" w:rsidR="00550B3B" w:rsidRPr="00DE1945" w:rsidRDefault="00E32801" w:rsidP="00DE1945">
      <w:pPr>
        <w:pStyle w:val="ListParagraph"/>
        <w:numPr>
          <w:ilvl w:val="0"/>
          <w:numId w:val="15"/>
        </w:numPr>
        <w:spacing w:before="3"/>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00F02DF3" w:rsidRPr="00DE1945">
        <w:rPr>
          <w:rFonts w:ascii="Book Antiqua" w:eastAsia="Book Antiqua" w:hAnsi="Book Antiqua"/>
          <w:bCs/>
          <w:sz w:val="20"/>
          <w:szCs w:val="20"/>
        </w:rPr>
        <w:t xml:space="preserve">M Humphries. </w:t>
      </w:r>
      <w:r w:rsidRPr="00DE1945">
        <w:rPr>
          <w:rFonts w:ascii="Book Antiqua" w:eastAsia="Book Antiqua" w:hAnsi="Book Antiqua"/>
          <w:bCs/>
          <w:i/>
          <w:sz w:val="20"/>
          <w:szCs w:val="20"/>
        </w:rPr>
        <w:t>Creatine</w:t>
      </w:r>
      <w:r w:rsidRPr="00DE1945">
        <w:rPr>
          <w:rFonts w:ascii="Book Antiqua" w:eastAsia="Book Antiqua" w:hAnsi="Book Antiqua"/>
          <w:bCs/>
          <w:sz w:val="20"/>
          <w:szCs w:val="20"/>
        </w:rPr>
        <w:t xml:space="preserve">. In </w:t>
      </w:r>
      <w:r w:rsidRPr="00DE1945">
        <w:rPr>
          <w:rFonts w:ascii="Book Antiqua" w:eastAsia="Book Antiqua" w:hAnsi="Book Antiqua"/>
          <w:b/>
          <w:bCs/>
          <w:sz w:val="20"/>
          <w:szCs w:val="20"/>
          <w:u w:val="single"/>
        </w:rPr>
        <w:t>Health Professional’s Guide to Dietary Supplements</w:t>
      </w:r>
      <w:r w:rsidRPr="00DE1945">
        <w:rPr>
          <w:rFonts w:ascii="Book Antiqua" w:eastAsia="Book Antiqua" w:hAnsi="Book Antiqua"/>
          <w:bCs/>
          <w:sz w:val="20"/>
          <w:szCs w:val="20"/>
        </w:rPr>
        <w:t xml:space="preserve">. </w:t>
      </w:r>
      <w:r w:rsidR="00550B3B" w:rsidRPr="00DE1945">
        <w:rPr>
          <w:rFonts w:ascii="Book Antiqua" w:eastAsia="Book Antiqua" w:hAnsi="Book Antiqua"/>
          <w:bCs/>
          <w:sz w:val="20"/>
          <w:szCs w:val="20"/>
        </w:rPr>
        <w:t>TC Wallace, Ed. American Academy of Nutrition and Dietetics</w:t>
      </w:r>
      <w:r w:rsidR="004E460B" w:rsidRPr="00DE1945">
        <w:rPr>
          <w:rFonts w:ascii="Book Antiqua" w:eastAsia="Book Antiqua" w:hAnsi="Book Antiqua"/>
          <w:bCs/>
          <w:sz w:val="20"/>
          <w:szCs w:val="20"/>
        </w:rPr>
        <w:t xml:space="preserve">. </w:t>
      </w:r>
      <w:r w:rsidR="00370B7E" w:rsidRPr="00DE1945">
        <w:rPr>
          <w:rFonts w:ascii="Book Antiqua" w:eastAsia="Book Antiqua" w:hAnsi="Book Antiqua"/>
          <w:bCs/>
          <w:sz w:val="20"/>
          <w:szCs w:val="20"/>
        </w:rPr>
        <w:t xml:space="preserve">e-book </w:t>
      </w:r>
      <w:r w:rsidR="00326D46" w:rsidRPr="00DE1945">
        <w:rPr>
          <w:rFonts w:ascii="Book Antiqua" w:eastAsia="Book Antiqua" w:hAnsi="Book Antiqua"/>
          <w:bCs/>
          <w:sz w:val="20"/>
          <w:szCs w:val="20"/>
        </w:rPr>
        <w:t>October 2023, pp. 190 – 199</w:t>
      </w:r>
      <w:r w:rsidR="00370B7E" w:rsidRPr="00DE1945">
        <w:rPr>
          <w:rFonts w:ascii="Book Antiqua" w:eastAsia="Book Antiqua" w:hAnsi="Book Antiqua"/>
          <w:bCs/>
          <w:sz w:val="20"/>
          <w:szCs w:val="20"/>
        </w:rPr>
        <w:t>, 2024</w:t>
      </w:r>
      <w:r w:rsidR="00326D46" w:rsidRPr="00DE1945">
        <w:rPr>
          <w:rFonts w:ascii="Book Antiqua" w:eastAsia="Book Antiqua" w:hAnsi="Book Antiqua"/>
          <w:bCs/>
          <w:sz w:val="20"/>
          <w:szCs w:val="20"/>
        </w:rPr>
        <w:t>.</w:t>
      </w:r>
    </w:p>
    <w:p w14:paraId="67DC1654" w14:textId="71B9EA8E" w:rsidR="00CB24FA" w:rsidRPr="00DE1945" w:rsidRDefault="00CB24FA" w:rsidP="00DE1945">
      <w:pPr>
        <w:pStyle w:val="ListParagraph"/>
        <w:numPr>
          <w:ilvl w:val="0"/>
          <w:numId w:val="15"/>
        </w:numPr>
        <w:spacing w:before="3"/>
        <w:rPr>
          <w:rFonts w:ascii="Book Antiqua" w:eastAsia="Book Antiqua" w:hAnsi="Book Antiqua"/>
          <w:bCs/>
          <w:sz w:val="20"/>
          <w:szCs w:val="20"/>
        </w:rPr>
      </w:pPr>
      <w:r w:rsidRPr="00DE1945">
        <w:rPr>
          <w:rFonts w:ascii="Book Antiqua" w:eastAsia="Book Antiqua" w:hAnsi="Book Antiqua"/>
          <w:bCs/>
          <w:sz w:val="20"/>
          <w:szCs w:val="20"/>
        </w:rPr>
        <w:t xml:space="preserve">Sowinski R, RB Kreider. </w:t>
      </w:r>
      <w:r w:rsidRPr="00DE1945">
        <w:rPr>
          <w:rFonts w:ascii="Book Antiqua" w:eastAsia="Book Antiqua" w:hAnsi="Book Antiqua"/>
          <w:bCs/>
          <w:i/>
          <w:sz w:val="20"/>
          <w:szCs w:val="20"/>
        </w:rPr>
        <w:t>5-Hydroxytryptophan</w:t>
      </w:r>
      <w:r w:rsidRPr="00DE1945">
        <w:rPr>
          <w:rFonts w:ascii="Book Antiqua" w:eastAsia="Book Antiqua" w:hAnsi="Book Antiqua"/>
          <w:bCs/>
          <w:sz w:val="20"/>
          <w:szCs w:val="20"/>
        </w:rPr>
        <w:t>.</w:t>
      </w:r>
      <w:r w:rsidR="00550B3B" w:rsidRPr="00DE1945">
        <w:rPr>
          <w:rFonts w:ascii="Book Antiqua" w:eastAsia="Book Antiqua" w:hAnsi="Book Antiqua"/>
          <w:bCs/>
          <w:sz w:val="20"/>
          <w:szCs w:val="20"/>
        </w:rPr>
        <w:t xml:space="preserve"> </w:t>
      </w:r>
      <w:r w:rsidRPr="00DE1945">
        <w:rPr>
          <w:rFonts w:ascii="Book Antiqua" w:eastAsia="Book Antiqua" w:hAnsi="Book Antiqua"/>
          <w:bCs/>
          <w:sz w:val="20"/>
          <w:szCs w:val="20"/>
        </w:rPr>
        <w:t xml:space="preserve">In </w:t>
      </w:r>
      <w:r w:rsidRPr="00DE1945">
        <w:rPr>
          <w:rFonts w:ascii="Book Antiqua" w:eastAsia="Book Antiqua" w:hAnsi="Book Antiqua"/>
          <w:b/>
          <w:bCs/>
          <w:sz w:val="20"/>
          <w:szCs w:val="20"/>
          <w:u w:val="single"/>
        </w:rPr>
        <w:t>Health Professional’s Guide to Dietary Supplements</w:t>
      </w:r>
      <w:r w:rsidRPr="00DE1945">
        <w:rPr>
          <w:rFonts w:ascii="Book Antiqua" w:eastAsia="Book Antiqua" w:hAnsi="Book Antiqua"/>
          <w:bCs/>
          <w:sz w:val="20"/>
          <w:szCs w:val="20"/>
        </w:rPr>
        <w:t>. TC Wallace, Ed. American Academy of Nutrition and Dietetics</w:t>
      </w:r>
      <w:r w:rsidR="004E460B" w:rsidRPr="00DE1945">
        <w:rPr>
          <w:rFonts w:ascii="Book Antiqua" w:eastAsia="Book Antiqua" w:hAnsi="Book Antiqua"/>
          <w:bCs/>
          <w:sz w:val="20"/>
          <w:szCs w:val="20"/>
        </w:rPr>
        <w:t xml:space="preserve">. </w:t>
      </w:r>
      <w:r w:rsidR="00370B7E" w:rsidRPr="00DE1945">
        <w:rPr>
          <w:rFonts w:ascii="Book Antiqua" w:eastAsia="Book Antiqua" w:hAnsi="Book Antiqua"/>
          <w:bCs/>
          <w:sz w:val="20"/>
          <w:szCs w:val="20"/>
        </w:rPr>
        <w:t xml:space="preserve">e-book </w:t>
      </w:r>
      <w:r w:rsidR="00326D46" w:rsidRPr="00DE1945">
        <w:rPr>
          <w:rFonts w:ascii="Book Antiqua" w:eastAsia="Book Antiqua" w:hAnsi="Book Antiqua"/>
          <w:bCs/>
          <w:sz w:val="20"/>
          <w:szCs w:val="20"/>
        </w:rPr>
        <w:t>October 2023, pp. 23 – 28</w:t>
      </w:r>
      <w:r w:rsidR="00370B7E" w:rsidRPr="00DE1945">
        <w:rPr>
          <w:rFonts w:ascii="Book Antiqua" w:eastAsia="Book Antiqua" w:hAnsi="Book Antiqua"/>
          <w:bCs/>
          <w:sz w:val="20"/>
          <w:szCs w:val="20"/>
        </w:rPr>
        <w:t>, 2024</w:t>
      </w:r>
      <w:r w:rsidR="00326D46" w:rsidRPr="00DE1945">
        <w:rPr>
          <w:rFonts w:ascii="Book Antiqua" w:eastAsia="Book Antiqua" w:hAnsi="Book Antiqua"/>
          <w:bCs/>
          <w:sz w:val="20"/>
          <w:szCs w:val="20"/>
        </w:rPr>
        <w:t>.</w:t>
      </w:r>
    </w:p>
    <w:p w14:paraId="224DC2F5" w14:textId="04683436" w:rsidR="004E460B" w:rsidRPr="00DE1945" w:rsidRDefault="004E460B" w:rsidP="00DE1945">
      <w:pPr>
        <w:pStyle w:val="ListParagraph"/>
        <w:numPr>
          <w:ilvl w:val="0"/>
          <w:numId w:val="15"/>
        </w:numPr>
        <w:spacing w:before="3"/>
        <w:rPr>
          <w:rFonts w:ascii="Book Antiqua" w:eastAsia="Book Antiqua" w:hAnsi="Book Antiqua"/>
          <w:bCs/>
          <w:sz w:val="20"/>
          <w:szCs w:val="20"/>
        </w:rPr>
      </w:pPr>
      <w:r w:rsidRPr="00DE1945">
        <w:rPr>
          <w:rFonts w:ascii="Book Antiqua" w:eastAsia="Book Antiqua" w:hAnsi="Book Antiqua"/>
          <w:bCs/>
          <w:sz w:val="20"/>
          <w:szCs w:val="20"/>
        </w:rPr>
        <w:t xml:space="preserve">Yoo C, RB Kreider. </w:t>
      </w:r>
      <w:r w:rsidRPr="00DE1945">
        <w:rPr>
          <w:rFonts w:ascii="Book Antiqua" w:eastAsia="Book Antiqua" w:hAnsi="Book Antiqua"/>
          <w:bCs/>
          <w:i/>
          <w:sz w:val="20"/>
          <w:szCs w:val="20"/>
        </w:rPr>
        <w:t>Lactase</w:t>
      </w:r>
      <w:r w:rsidRPr="00DE1945">
        <w:rPr>
          <w:rFonts w:ascii="Book Antiqua" w:eastAsia="Book Antiqua" w:hAnsi="Book Antiqua"/>
          <w:bCs/>
          <w:sz w:val="20"/>
          <w:szCs w:val="20"/>
        </w:rPr>
        <w:t xml:space="preserve">. In </w:t>
      </w:r>
      <w:r w:rsidRPr="00DE1945">
        <w:rPr>
          <w:rFonts w:ascii="Book Antiqua" w:eastAsia="Book Antiqua" w:hAnsi="Book Antiqua"/>
          <w:b/>
          <w:bCs/>
          <w:sz w:val="20"/>
          <w:szCs w:val="20"/>
          <w:u w:val="single"/>
        </w:rPr>
        <w:t>Health Professional’s Guide to Dietary Supplements</w:t>
      </w:r>
      <w:r w:rsidRPr="00DE1945">
        <w:rPr>
          <w:rFonts w:ascii="Book Antiqua" w:eastAsia="Book Antiqua" w:hAnsi="Book Antiqua"/>
          <w:bCs/>
          <w:sz w:val="20"/>
          <w:szCs w:val="20"/>
        </w:rPr>
        <w:t xml:space="preserve">. TC Wallace, Ed. American Academy of Nutrition and Dietetics. </w:t>
      </w:r>
      <w:r w:rsidR="00370B7E" w:rsidRPr="00DE1945">
        <w:rPr>
          <w:rFonts w:ascii="Book Antiqua" w:eastAsia="Book Antiqua" w:hAnsi="Book Antiqua"/>
          <w:bCs/>
          <w:sz w:val="20"/>
          <w:szCs w:val="20"/>
        </w:rPr>
        <w:t xml:space="preserve">e-book </w:t>
      </w:r>
      <w:r w:rsidR="0070610D" w:rsidRPr="00DE1945">
        <w:rPr>
          <w:rFonts w:ascii="Book Antiqua" w:eastAsia="Book Antiqua" w:hAnsi="Book Antiqua"/>
          <w:bCs/>
          <w:sz w:val="20"/>
          <w:szCs w:val="20"/>
        </w:rPr>
        <w:t>October 2023, pp. 342 – 346</w:t>
      </w:r>
      <w:r w:rsidR="00370B7E" w:rsidRPr="00DE1945">
        <w:rPr>
          <w:rFonts w:ascii="Book Antiqua" w:eastAsia="Book Antiqua" w:hAnsi="Book Antiqua"/>
          <w:bCs/>
          <w:sz w:val="20"/>
          <w:szCs w:val="20"/>
        </w:rPr>
        <w:t>, 2024</w:t>
      </w:r>
      <w:r w:rsidRPr="00DE1945">
        <w:rPr>
          <w:rFonts w:ascii="Book Antiqua" w:eastAsia="Book Antiqua" w:hAnsi="Book Antiqua"/>
          <w:bCs/>
          <w:sz w:val="20"/>
          <w:szCs w:val="20"/>
        </w:rPr>
        <w:t>.</w:t>
      </w:r>
    </w:p>
    <w:p w14:paraId="7C53AE0D" w14:textId="2CA7C160" w:rsidR="00277596" w:rsidRPr="00DE1945" w:rsidRDefault="00277596" w:rsidP="00DE1945">
      <w:pPr>
        <w:pStyle w:val="ListParagraph"/>
        <w:numPr>
          <w:ilvl w:val="0"/>
          <w:numId w:val="15"/>
        </w:numPr>
        <w:spacing w:before="3"/>
        <w:rPr>
          <w:rFonts w:ascii="Book Antiqua" w:eastAsia="Book Antiqua" w:hAnsi="Book Antiqua"/>
          <w:bCs/>
          <w:sz w:val="20"/>
          <w:szCs w:val="20"/>
        </w:rPr>
      </w:pPr>
      <w:r w:rsidRPr="00DE1945">
        <w:rPr>
          <w:rFonts w:ascii="Book Antiqua" w:eastAsia="Book Antiqua" w:hAnsi="Book Antiqua"/>
          <w:bCs/>
          <w:sz w:val="20"/>
          <w:szCs w:val="20"/>
          <w:lang w:val="pt-BR"/>
        </w:rPr>
        <w:t xml:space="preserve">Gonzalez D, RB Kreider. </w:t>
      </w:r>
      <w:r w:rsidRPr="00DE1945">
        <w:rPr>
          <w:rFonts w:ascii="Book Antiqua" w:eastAsia="Book Antiqua" w:hAnsi="Book Antiqua"/>
          <w:bCs/>
          <w:i/>
          <w:sz w:val="20"/>
          <w:szCs w:val="20"/>
          <w:lang w:val="pt-BR"/>
        </w:rPr>
        <w:t>Lavender</w:t>
      </w:r>
      <w:r w:rsidRPr="00DE1945">
        <w:rPr>
          <w:rFonts w:ascii="Book Antiqua" w:eastAsia="Book Antiqua" w:hAnsi="Book Antiqua"/>
          <w:bCs/>
          <w:sz w:val="20"/>
          <w:szCs w:val="20"/>
          <w:lang w:val="pt-BR"/>
        </w:rPr>
        <w:t xml:space="preserve">. </w:t>
      </w:r>
      <w:r w:rsidRPr="00DE1945">
        <w:rPr>
          <w:rFonts w:ascii="Book Antiqua" w:eastAsia="Book Antiqua" w:hAnsi="Book Antiqua"/>
          <w:bCs/>
          <w:sz w:val="20"/>
          <w:szCs w:val="20"/>
        </w:rPr>
        <w:t xml:space="preserve">In </w:t>
      </w:r>
      <w:r w:rsidRPr="00DE1945">
        <w:rPr>
          <w:rFonts w:ascii="Book Antiqua" w:eastAsia="Book Antiqua" w:hAnsi="Book Antiqua"/>
          <w:b/>
          <w:bCs/>
          <w:sz w:val="20"/>
          <w:szCs w:val="20"/>
          <w:u w:val="single"/>
        </w:rPr>
        <w:t>Health Professional’s Guide to Dietary Supplements</w:t>
      </w:r>
      <w:r w:rsidRPr="00DE1945">
        <w:rPr>
          <w:rFonts w:ascii="Book Antiqua" w:eastAsia="Book Antiqua" w:hAnsi="Book Antiqua"/>
          <w:bCs/>
          <w:sz w:val="20"/>
          <w:szCs w:val="20"/>
        </w:rPr>
        <w:t>. TC Wallace, Ed. American Academy of Nutrition and Dietetics</w:t>
      </w:r>
      <w:r w:rsidR="0070610D" w:rsidRPr="00DE1945">
        <w:t xml:space="preserve"> </w:t>
      </w:r>
      <w:r w:rsidR="00370B7E" w:rsidRPr="00DE1945">
        <w:t xml:space="preserve">e-book </w:t>
      </w:r>
      <w:r w:rsidR="0070610D" w:rsidRPr="00DE1945">
        <w:rPr>
          <w:rFonts w:ascii="Book Antiqua" w:eastAsia="Book Antiqua" w:hAnsi="Book Antiqua"/>
          <w:bCs/>
          <w:sz w:val="20"/>
          <w:szCs w:val="20"/>
        </w:rPr>
        <w:t>October 2023, pp. 354 – 358</w:t>
      </w:r>
      <w:r w:rsidR="00370B7E" w:rsidRPr="00DE1945">
        <w:rPr>
          <w:rFonts w:ascii="Book Antiqua" w:eastAsia="Book Antiqua" w:hAnsi="Book Antiqua"/>
          <w:bCs/>
          <w:sz w:val="20"/>
          <w:szCs w:val="20"/>
        </w:rPr>
        <w:t>, 2024</w:t>
      </w:r>
      <w:r w:rsidRPr="00DE1945">
        <w:rPr>
          <w:rFonts w:ascii="Book Antiqua" w:eastAsia="Book Antiqua" w:hAnsi="Book Antiqua"/>
          <w:bCs/>
          <w:sz w:val="20"/>
          <w:szCs w:val="20"/>
        </w:rPr>
        <w:t>.</w:t>
      </w:r>
    </w:p>
    <w:p w14:paraId="1192C3FB" w14:textId="3AB25DD6" w:rsidR="001E15AD" w:rsidRPr="00DE1945" w:rsidRDefault="001E15AD" w:rsidP="00DE1945">
      <w:pPr>
        <w:pStyle w:val="ListParagraph"/>
        <w:numPr>
          <w:ilvl w:val="0"/>
          <w:numId w:val="15"/>
        </w:numPr>
        <w:spacing w:before="3"/>
        <w:rPr>
          <w:rFonts w:ascii="Book Antiqua" w:eastAsia="Book Antiqua" w:hAnsi="Book Antiqua"/>
          <w:bCs/>
          <w:sz w:val="20"/>
          <w:szCs w:val="20"/>
        </w:rPr>
      </w:pPr>
      <w:r w:rsidRPr="00DE1945">
        <w:rPr>
          <w:rFonts w:ascii="Book Antiqua" w:eastAsia="Book Antiqua" w:hAnsi="Book Antiqua"/>
          <w:bCs/>
          <w:sz w:val="20"/>
          <w:szCs w:val="20"/>
        </w:rPr>
        <w:t xml:space="preserve">Park J, Gonzalez D, RB Kreider. </w:t>
      </w:r>
      <w:r w:rsidRPr="00DE1945">
        <w:rPr>
          <w:rFonts w:ascii="Book Antiqua" w:eastAsia="Book Antiqua" w:hAnsi="Book Antiqua"/>
          <w:bCs/>
          <w:i/>
          <w:sz w:val="20"/>
          <w:szCs w:val="20"/>
        </w:rPr>
        <w:t>Protein</w:t>
      </w:r>
      <w:r w:rsidRPr="00DE1945">
        <w:rPr>
          <w:rFonts w:ascii="Book Antiqua" w:eastAsia="Book Antiqua" w:hAnsi="Book Antiqua"/>
          <w:bCs/>
          <w:sz w:val="20"/>
          <w:szCs w:val="20"/>
        </w:rPr>
        <w:t xml:space="preserve">. In </w:t>
      </w:r>
      <w:r w:rsidRPr="00DE1945">
        <w:rPr>
          <w:rFonts w:ascii="Book Antiqua" w:eastAsia="Book Antiqua" w:hAnsi="Book Antiqua"/>
          <w:b/>
          <w:bCs/>
          <w:sz w:val="20"/>
          <w:szCs w:val="20"/>
          <w:u w:val="single"/>
        </w:rPr>
        <w:t>Health Professional’s Guide to Dietary Supplements</w:t>
      </w:r>
      <w:r w:rsidRPr="00DE1945">
        <w:rPr>
          <w:rFonts w:ascii="Book Antiqua" w:eastAsia="Book Antiqua" w:hAnsi="Book Antiqua"/>
          <w:bCs/>
          <w:sz w:val="20"/>
          <w:szCs w:val="20"/>
        </w:rPr>
        <w:t xml:space="preserve">. TC Wallace, Ed. American Academy of Nutrition and Dietetics. </w:t>
      </w:r>
      <w:r w:rsidR="00370B7E" w:rsidRPr="00DE1945">
        <w:rPr>
          <w:rFonts w:ascii="Book Antiqua" w:eastAsia="Book Antiqua" w:hAnsi="Book Antiqua"/>
          <w:bCs/>
          <w:sz w:val="20"/>
          <w:szCs w:val="20"/>
        </w:rPr>
        <w:t xml:space="preserve">e-book </w:t>
      </w:r>
      <w:r w:rsidR="0070610D" w:rsidRPr="00DE1945">
        <w:rPr>
          <w:rFonts w:ascii="Book Antiqua" w:eastAsia="Book Antiqua" w:hAnsi="Book Antiqua"/>
          <w:bCs/>
          <w:sz w:val="20"/>
          <w:szCs w:val="20"/>
        </w:rPr>
        <w:t>October 2023, pp. 481 – 488</w:t>
      </w:r>
      <w:r w:rsidR="00370B7E" w:rsidRPr="00DE1945">
        <w:rPr>
          <w:rFonts w:ascii="Book Antiqua" w:eastAsia="Book Antiqua" w:hAnsi="Book Antiqua"/>
          <w:bCs/>
          <w:sz w:val="20"/>
          <w:szCs w:val="20"/>
        </w:rPr>
        <w:t>, 2024</w:t>
      </w:r>
      <w:r w:rsidRPr="00DE1945">
        <w:rPr>
          <w:rFonts w:ascii="Book Antiqua" w:eastAsia="Book Antiqua" w:hAnsi="Book Antiqua"/>
          <w:bCs/>
          <w:sz w:val="20"/>
          <w:szCs w:val="20"/>
        </w:rPr>
        <w:t>.</w:t>
      </w:r>
    </w:p>
    <w:p w14:paraId="6012CBA5" w14:textId="4BC2D88B" w:rsidR="0070610D" w:rsidRPr="00DE1945" w:rsidRDefault="001E15AD" w:rsidP="00DE1945">
      <w:pPr>
        <w:pStyle w:val="ListParagraph"/>
        <w:numPr>
          <w:ilvl w:val="0"/>
          <w:numId w:val="15"/>
        </w:numPr>
        <w:spacing w:before="3"/>
        <w:rPr>
          <w:rFonts w:ascii="Book Antiqua" w:eastAsia="Book Antiqua" w:hAnsi="Book Antiqua"/>
          <w:bCs/>
          <w:sz w:val="20"/>
          <w:szCs w:val="20"/>
        </w:rPr>
      </w:pPr>
      <w:r w:rsidRPr="00DE1945">
        <w:rPr>
          <w:rFonts w:ascii="Book Antiqua" w:eastAsia="Book Antiqua" w:hAnsi="Book Antiqua"/>
          <w:bCs/>
          <w:sz w:val="20"/>
          <w:szCs w:val="20"/>
        </w:rPr>
        <w:t xml:space="preserve">Gonzalez D, RB Kreider. </w:t>
      </w:r>
      <w:r w:rsidRPr="00DE1945">
        <w:rPr>
          <w:rFonts w:ascii="Book Antiqua" w:eastAsia="Book Antiqua" w:hAnsi="Book Antiqua"/>
          <w:bCs/>
          <w:i/>
          <w:sz w:val="20"/>
          <w:szCs w:val="20"/>
        </w:rPr>
        <w:t>Bitter Orange</w:t>
      </w:r>
      <w:r w:rsidRPr="00DE1945">
        <w:rPr>
          <w:rFonts w:ascii="Book Antiqua" w:eastAsia="Book Antiqua" w:hAnsi="Book Antiqua"/>
          <w:bCs/>
          <w:sz w:val="20"/>
          <w:szCs w:val="20"/>
        </w:rPr>
        <w:t xml:space="preserve">. In </w:t>
      </w:r>
      <w:r w:rsidRPr="00DE1945">
        <w:rPr>
          <w:rFonts w:ascii="Book Antiqua" w:eastAsia="Book Antiqua" w:hAnsi="Book Antiqua"/>
          <w:b/>
          <w:bCs/>
          <w:sz w:val="20"/>
          <w:szCs w:val="20"/>
          <w:u w:val="single"/>
        </w:rPr>
        <w:t>Health Professional’s Guide to Dietary Supplements</w:t>
      </w:r>
      <w:r w:rsidRPr="00DE1945">
        <w:rPr>
          <w:rFonts w:ascii="Book Antiqua" w:eastAsia="Book Antiqua" w:hAnsi="Book Antiqua"/>
          <w:bCs/>
          <w:sz w:val="20"/>
          <w:szCs w:val="20"/>
        </w:rPr>
        <w:t xml:space="preserve">. TC Wallace, Ed. American Academy of Nutrition and Dietetics. </w:t>
      </w:r>
      <w:r w:rsidR="00370B7E" w:rsidRPr="00DE1945">
        <w:rPr>
          <w:rFonts w:ascii="Book Antiqua" w:eastAsia="Book Antiqua" w:hAnsi="Book Antiqua"/>
          <w:bCs/>
          <w:sz w:val="20"/>
          <w:szCs w:val="20"/>
        </w:rPr>
        <w:t xml:space="preserve">e-book </w:t>
      </w:r>
      <w:r w:rsidR="0070610D" w:rsidRPr="00DE1945">
        <w:rPr>
          <w:rFonts w:ascii="Book Antiqua" w:eastAsia="Book Antiqua" w:hAnsi="Book Antiqua"/>
          <w:bCs/>
          <w:sz w:val="20"/>
          <w:szCs w:val="20"/>
        </w:rPr>
        <w:t>October 2023, pp. 73 – 76</w:t>
      </w:r>
      <w:r w:rsidR="00370B7E" w:rsidRPr="00DE1945">
        <w:rPr>
          <w:rFonts w:ascii="Book Antiqua" w:eastAsia="Book Antiqua" w:hAnsi="Book Antiqua"/>
          <w:bCs/>
          <w:sz w:val="20"/>
          <w:szCs w:val="20"/>
        </w:rPr>
        <w:t>, 2024.</w:t>
      </w:r>
    </w:p>
    <w:p w14:paraId="0785C91C" w14:textId="25E8690D" w:rsidR="00C95A6A" w:rsidRPr="00DE1945" w:rsidRDefault="00C95A6A" w:rsidP="00DE1945">
      <w:pPr>
        <w:pStyle w:val="ListParagraph"/>
        <w:numPr>
          <w:ilvl w:val="0"/>
          <w:numId w:val="15"/>
        </w:numPr>
        <w:spacing w:before="3"/>
        <w:rPr>
          <w:rFonts w:ascii="Book Antiqua" w:eastAsia="Book Antiqua" w:hAnsi="Book Antiqua"/>
          <w:bCs/>
          <w:sz w:val="20"/>
          <w:szCs w:val="20"/>
        </w:rPr>
      </w:pPr>
      <w:r w:rsidRPr="00DE1945">
        <w:rPr>
          <w:rFonts w:ascii="Book Antiqua" w:eastAsia="Book Antiqua" w:hAnsi="Book Antiqua"/>
          <w:bCs/>
          <w:sz w:val="20"/>
          <w:szCs w:val="20"/>
        </w:rPr>
        <w:t xml:space="preserve">Dickerson B, D Gonzalez, S Battley, RB Kreider. </w:t>
      </w:r>
      <w:r w:rsidRPr="00DE1945">
        <w:rPr>
          <w:rFonts w:ascii="Book Antiqua" w:eastAsia="Book Antiqua" w:hAnsi="Book Antiqua"/>
          <w:bCs/>
          <w:i/>
          <w:iCs/>
          <w:sz w:val="20"/>
          <w:szCs w:val="20"/>
        </w:rPr>
        <w:t>Sports Performance: Strength &amp; Conditioning, Nutrition, and Sport Science.</w:t>
      </w:r>
      <w:r w:rsidRPr="00DE1945">
        <w:rPr>
          <w:rFonts w:ascii="Book Antiqua" w:eastAsia="Book Antiqua" w:hAnsi="Book Antiqua"/>
          <w:bCs/>
          <w:sz w:val="20"/>
          <w:szCs w:val="20"/>
        </w:rPr>
        <w:t xml:space="preserve"> </w:t>
      </w:r>
      <w:r w:rsidR="00516E56" w:rsidRPr="00DE1945">
        <w:rPr>
          <w:rFonts w:ascii="Book Antiqua" w:eastAsia="Book Antiqua" w:hAnsi="Book Antiqua"/>
          <w:bCs/>
          <w:sz w:val="20"/>
          <w:szCs w:val="20"/>
        </w:rPr>
        <w:t xml:space="preserve">In </w:t>
      </w:r>
      <w:r w:rsidRPr="00DE1945">
        <w:rPr>
          <w:rFonts w:ascii="Book Antiqua" w:eastAsia="Book Antiqua" w:hAnsi="Book Antiqua"/>
          <w:b/>
          <w:sz w:val="20"/>
          <w:szCs w:val="20"/>
          <w:u w:val="single"/>
        </w:rPr>
        <w:t>Introduction to Exercise Science</w:t>
      </w:r>
      <w:r w:rsidRPr="00DE1945">
        <w:rPr>
          <w:rFonts w:ascii="Book Antiqua" w:eastAsia="Book Antiqua" w:hAnsi="Book Antiqua"/>
          <w:bCs/>
          <w:sz w:val="20"/>
          <w:szCs w:val="20"/>
        </w:rPr>
        <w:t xml:space="preserve">.  </w:t>
      </w:r>
      <w:r w:rsidR="00516E56" w:rsidRPr="00DE1945">
        <w:rPr>
          <w:rFonts w:ascii="Book Antiqua" w:eastAsia="Book Antiqua" w:hAnsi="Book Antiqua"/>
          <w:bCs/>
          <w:sz w:val="20"/>
          <w:szCs w:val="20"/>
        </w:rPr>
        <w:t xml:space="preserve">D Knudson (Ed.) </w:t>
      </w:r>
      <w:r w:rsidRPr="00DE1945">
        <w:rPr>
          <w:rFonts w:ascii="Book Antiqua" w:eastAsia="Book Antiqua" w:hAnsi="Book Antiqua"/>
          <w:bCs/>
          <w:sz w:val="20"/>
          <w:szCs w:val="20"/>
        </w:rPr>
        <w:t xml:space="preserve">Human Kinetics Pub. Champaign-Urbana, IL.  </w:t>
      </w:r>
      <w:r w:rsidR="00516E56" w:rsidRPr="00DE1945">
        <w:rPr>
          <w:rFonts w:ascii="Book Antiqua" w:eastAsia="Book Antiqua" w:hAnsi="Book Antiqua"/>
          <w:bCs/>
          <w:sz w:val="20"/>
          <w:szCs w:val="20"/>
        </w:rPr>
        <w:t xml:space="preserve">235-268, </w:t>
      </w:r>
      <w:r w:rsidRPr="00DE1945">
        <w:rPr>
          <w:rFonts w:ascii="Book Antiqua" w:eastAsia="Book Antiqua" w:hAnsi="Book Antiqua"/>
          <w:bCs/>
          <w:sz w:val="20"/>
          <w:szCs w:val="20"/>
        </w:rPr>
        <w:t>20</w:t>
      </w:r>
      <w:r w:rsidR="00961AD9" w:rsidRPr="00DE1945">
        <w:rPr>
          <w:rFonts w:ascii="Book Antiqua" w:eastAsia="Book Antiqua" w:hAnsi="Book Antiqua"/>
          <w:bCs/>
          <w:sz w:val="20"/>
          <w:szCs w:val="20"/>
        </w:rPr>
        <w:t>2</w:t>
      </w:r>
      <w:r w:rsidR="00516E56" w:rsidRPr="00DE1945">
        <w:rPr>
          <w:rFonts w:ascii="Book Antiqua" w:eastAsia="Book Antiqua" w:hAnsi="Book Antiqua"/>
          <w:bCs/>
          <w:sz w:val="20"/>
          <w:szCs w:val="20"/>
        </w:rPr>
        <w:t>4</w:t>
      </w:r>
      <w:r w:rsidRPr="00DE1945">
        <w:rPr>
          <w:rFonts w:ascii="Book Antiqua" w:eastAsia="Book Antiqua" w:hAnsi="Book Antiqua"/>
          <w:bCs/>
          <w:sz w:val="20"/>
          <w:szCs w:val="20"/>
        </w:rPr>
        <w:t>.</w:t>
      </w:r>
      <w:r w:rsidR="00516E56" w:rsidRPr="00DE1945">
        <w:rPr>
          <w:rFonts w:ascii="Book Antiqua" w:eastAsia="Book Antiqua" w:hAnsi="Book Antiqua"/>
          <w:bCs/>
          <w:sz w:val="20"/>
          <w:szCs w:val="20"/>
        </w:rPr>
        <w:t xml:space="preserve"> ISBN 978-1-7182-0995-4</w:t>
      </w:r>
    </w:p>
    <w:p w14:paraId="7FF7C7C7" w14:textId="08CAC89B" w:rsidR="00502B9A" w:rsidRPr="00DE1945" w:rsidRDefault="00502B9A" w:rsidP="00DE1945">
      <w:pPr>
        <w:pStyle w:val="ListParagraph"/>
        <w:numPr>
          <w:ilvl w:val="0"/>
          <w:numId w:val="15"/>
        </w:numPr>
        <w:spacing w:before="3"/>
        <w:rPr>
          <w:rFonts w:ascii="Book Antiqua" w:eastAsia="Book Antiqua" w:hAnsi="Book Antiqua"/>
          <w:bCs/>
          <w:sz w:val="20"/>
          <w:szCs w:val="20"/>
        </w:rPr>
      </w:pPr>
      <w:r w:rsidRPr="00DE1945">
        <w:rPr>
          <w:rFonts w:ascii="Book Antiqua" w:eastAsia="Book Antiqua" w:hAnsi="Book Antiqua"/>
          <w:bCs/>
          <w:sz w:val="20"/>
          <w:szCs w:val="20"/>
          <w:lang w:val="pt-BR"/>
        </w:rPr>
        <w:t xml:space="preserve">de Souza MC, MG dos Santos, RB Kreider. </w:t>
      </w:r>
      <w:r w:rsidRPr="00DE1945">
        <w:rPr>
          <w:rFonts w:ascii="Book Antiqua" w:eastAsia="Book Antiqua" w:hAnsi="Book Antiqua"/>
          <w:bCs/>
          <w:i/>
          <w:iCs/>
          <w:sz w:val="20"/>
          <w:szCs w:val="20"/>
        </w:rPr>
        <w:t>Micronutrients in Pregnancy during Sport</w:t>
      </w:r>
      <w:r w:rsidRPr="00DE1945">
        <w:rPr>
          <w:rFonts w:ascii="Book Antiqua" w:eastAsia="Book Antiqua" w:hAnsi="Book Antiqua"/>
          <w:bCs/>
          <w:sz w:val="20"/>
          <w:szCs w:val="20"/>
        </w:rPr>
        <w:t xml:space="preserve">. </w:t>
      </w:r>
      <w:r w:rsidR="00332F52" w:rsidRPr="00DE1945">
        <w:rPr>
          <w:rFonts w:ascii="Book Antiqua" w:eastAsia="Book Antiqua" w:hAnsi="Book Antiqua"/>
          <w:bCs/>
          <w:sz w:val="20"/>
          <w:szCs w:val="20"/>
        </w:rPr>
        <w:t xml:space="preserve">In </w:t>
      </w:r>
      <w:r w:rsidRPr="00DE1945">
        <w:rPr>
          <w:rFonts w:ascii="Book Antiqua" w:eastAsia="Book Antiqua" w:hAnsi="Book Antiqua"/>
          <w:b/>
          <w:sz w:val="20"/>
          <w:szCs w:val="20"/>
          <w:u w:val="single"/>
        </w:rPr>
        <w:t>Advances in Nutrition</w:t>
      </w:r>
      <w:r w:rsidRPr="00DE1945">
        <w:rPr>
          <w:rFonts w:ascii="Book Antiqua" w:eastAsia="Book Antiqua" w:hAnsi="Book Antiqua"/>
          <w:bCs/>
          <w:sz w:val="20"/>
          <w:szCs w:val="20"/>
        </w:rPr>
        <w:t xml:space="preserve">. </w:t>
      </w:r>
      <w:r w:rsidR="00332F52" w:rsidRPr="00DE1945">
        <w:rPr>
          <w:rFonts w:ascii="Book Antiqua" w:eastAsia="Book Antiqua" w:hAnsi="Book Antiqua"/>
          <w:bCs/>
          <w:sz w:val="20"/>
          <w:szCs w:val="20"/>
        </w:rPr>
        <w:t xml:space="preserve">P Arya (Ed). AkiNik Publications, New Dehli, India. </w:t>
      </w:r>
      <w:r w:rsidRPr="00DE1945">
        <w:rPr>
          <w:rFonts w:ascii="Book Antiqua" w:eastAsia="Book Antiqua" w:hAnsi="Book Antiqua"/>
          <w:bCs/>
          <w:sz w:val="20"/>
          <w:szCs w:val="20"/>
        </w:rPr>
        <w:t>9</w:t>
      </w:r>
      <w:r w:rsidR="00332F52" w:rsidRPr="00DE1945">
        <w:rPr>
          <w:rFonts w:ascii="Book Antiqua" w:eastAsia="Book Antiqua" w:hAnsi="Book Antiqua"/>
          <w:bCs/>
          <w:sz w:val="20"/>
          <w:szCs w:val="20"/>
        </w:rPr>
        <w:t xml:space="preserve">:105-115, </w:t>
      </w:r>
      <w:r w:rsidRPr="00DE1945">
        <w:rPr>
          <w:rFonts w:ascii="Book Antiqua" w:eastAsia="Book Antiqua" w:hAnsi="Book Antiqua"/>
          <w:bCs/>
          <w:sz w:val="20"/>
          <w:szCs w:val="20"/>
        </w:rPr>
        <w:t>2024.</w:t>
      </w:r>
    </w:p>
    <w:p w14:paraId="11D8086F" w14:textId="310F80A8" w:rsidR="00C325AF" w:rsidRPr="00DE1945" w:rsidRDefault="000E0E4C" w:rsidP="00DE1945">
      <w:pPr>
        <w:pStyle w:val="Heading1"/>
        <w:rPr>
          <w:b w:val="0"/>
          <w:bCs w:val="0"/>
        </w:rPr>
      </w:pPr>
      <w:r w:rsidRPr="00DE1945">
        <w:br/>
      </w:r>
      <w:r w:rsidR="00960D0E" w:rsidRPr="00DE1945">
        <w:t>Refereed Journal Articles</w:t>
      </w:r>
    </w:p>
    <w:p w14:paraId="27C850AF" w14:textId="77777777" w:rsidR="00C325AF" w:rsidRPr="00DE1945" w:rsidRDefault="00C325AF" w:rsidP="00DE1945">
      <w:pPr>
        <w:spacing w:before="9"/>
        <w:rPr>
          <w:rFonts w:ascii="Book Antiqua" w:eastAsia="Book Antiqua" w:hAnsi="Book Antiqua" w:cs="Book Antiqua"/>
          <w:b/>
          <w:bCs/>
          <w:sz w:val="20"/>
          <w:szCs w:val="20"/>
        </w:rPr>
      </w:pPr>
    </w:p>
    <w:p w14:paraId="4ACC128E" w14:textId="77777777" w:rsidR="00C325AF" w:rsidRPr="00DE1945" w:rsidRDefault="00960D0E" w:rsidP="00DE1945">
      <w:pPr>
        <w:numPr>
          <w:ilvl w:val="0"/>
          <w:numId w:val="14"/>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B. and W.R. Thompson.  </w:t>
      </w:r>
      <w:r w:rsidRPr="00DE1945">
        <w:rPr>
          <w:rFonts w:ascii="Book Antiqua" w:hAnsi="Book Antiqua"/>
          <w:i/>
          <w:sz w:val="20"/>
        </w:rPr>
        <w:t xml:space="preserve">Ketone bodies and ketosis in exercise. </w:t>
      </w:r>
      <w:r w:rsidRPr="00DE1945">
        <w:rPr>
          <w:rFonts w:ascii="Book Antiqua" w:hAnsi="Book Antiqua"/>
          <w:b/>
          <w:sz w:val="20"/>
        </w:rPr>
        <w:t>Annals of Sports Medicine</w:t>
      </w:r>
      <w:r w:rsidRPr="00DE1945">
        <w:rPr>
          <w:rFonts w:ascii="Book Antiqua" w:hAnsi="Book Antiqua"/>
          <w:sz w:val="20"/>
        </w:rPr>
        <w:t>. 2:170-174, 1986.</w:t>
      </w:r>
    </w:p>
    <w:p w14:paraId="11F0A848" w14:textId="77777777" w:rsidR="00C325AF" w:rsidRPr="00DE1945" w:rsidRDefault="00960D0E" w:rsidP="00DE1945">
      <w:pPr>
        <w:numPr>
          <w:ilvl w:val="0"/>
          <w:numId w:val="14"/>
        </w:numPr>
        <w:tabs>
          <w:tab w:val="left" w:pos="660"/>
        </w:tabs>
        <w:rPr>
          <w:rFonts w:ascii="Book Antiqua" w:eastAsia="Book Antiqua" w:hAnsi="Book Antiqua" w:cs="Book Antiqua"/>
          <w:sz w:val="20"/>
          <w:szCs w:val="20"/>
        </w:rPr>
      </w:pPr>
      <w:r w:rsidRPr="00DE1945">
        <w:rPr>
          <w:rFonts w:ascii="Book Antiqua" w:hAnsi="Book Antiqua"/>
          <w:sz w:val="20"/>
        </w:rPr>
        <w:t xml:space="preserve">Cundiff, D.E. and R.B. Kreider. </w:t>
      </w:r>
      <w:r w:rsidRPr="00DE1945">
        <w:rPr>
          <w:rFonts w:ascii="Book Antiqua" w:hAnsi="Book Antiqua"/>
          <w:i/>
          <w:sz w:val="20"/>
        </w:rPr>
        <w:t xml:space="preserve">I tre volti di uno sport. </w:t>
      </w:r>
      <w:r w:rsidRPr="00DE1945">
        <w:rPr>
          <w:rFonts w:ascii="Book Antiqua" w:hAnsi="Book Antiqua"/>
          <w:b/>
          <w:sz w:val="20"/>
        </w:rPr>
        <w:t>Sports and Medicina</w:t>
      </w:r>
      <w:r w:rsidRPr="00DE1945">
        <w:rPr>
          <w:rFonts w:ascii="Book Antiqua" w:hAnsi="Book Antiqua"/>
          <w:sz w:val="20"/>
        </w:rPr>
        <w:t xml:space="preserve">. 5:9-13, 1986. </w:t>
      </w:r>
      <w:r w:rsidRPr="00DE1945">
        <w:rPr>
          <w:rFonts w:ascii="Book Antiqua" w:hAnsi="Book Antiqua"/>
          <w:i/>
          <w:sz w:val="20"/>
        </w:rPr>
        <w:t>(Italian)</w:t>
      </w:r>
    </w:p>
    <w:p w14:paraId="58748BB3" w14:textId="7C5DCE81" w:rsidR="00C325AF" w:rsidRPr="00DE1945" w:rsidRDefault="00960D0E" w:rsidP="00DE1945">
      <w:pPr>
        <w:numPr>
          <w:ilvl w:val="0"/>
          <w:numId w:val="14"/>
        </w:numPr>
        <w:tabs>
          <w:tab w:val="left" w:pos="660"/>
        </w:tabs>
        <w:rPr>
          <w:rFonts w:ascii="Book Antiqua" w:eastAsia="Book Antiqua" w:hAnsi="Book Antiqua" w:cs="Book Antiqua"/>
          <w:sz w:val="20"/>
          <w:szCs w:val="20"/>
        </w:rPr>
      </w:pPr>
      <w:r w:rsidRPr="00DE1945">
        <w:rPr>
          <w:rFonts w:ascii="Book Antiqua" w:hAnsi="Book Antiqua"/>
          <w:sz w:val="20"/>
        </w:rPr>
        <w:t xml:space="preserve">Boone, T. and R.B. Kreider. </w:t>
      </w:r>
      <w:r w:rsidRPr="00DE1945">
        <w:rPr>
          <w:rFonts w:ascii="Book Antiqua" w:hAnsi="Book Antiqua"/>
          <w:i/>
          <w:sz w:val="20"/>
        </w:rPr>
        <w:t xml:space="preserve">Bicycle exercise before </w:t>
      </w:r>
      <w:r w:rsidR="00DB7201" w:rsidRPr="00DE1945">
        <w:rPr>
          <w:rFonts w:ascii="Book Antiqua" w:hAnsi="Book Antiqua"/>
          <w:i/>
          <w:sz w:val="20"/>
        </w:rPr>
        <w:t>running</w:t>
      </w:r>
      <w:r w:rsidRPr="00DE1945">
        <w:rPr>
          <w:rFonts w:ascii="Book Antiqua" w:hAnsi="Book Antiqua"/>
          <w:i/>
          <w:sz w:val="20"/>
        </w:rPr>
        <w:t xml:space="preserve"> effect on performance. </w:t>
      </w:r>
      <w:r w:rsidRPr="00DE1945">
        <w:rPr>
          <w:rFonts w:ascii="Book Antiqua" w:hAnsi="Book Antiqua"/>
          <w:b/>
          <w:sz w:val="20"/>
        </w:rPr>
        <w:t>Annals of Sports Medicine</w:t>
      </w:r>
      <w:r w:rsidRPr="00DE1945">
        <w:rPr>
          <w:rFonts w:ascii="Book Antiqua" w:hAnsi="Book Antiqua"/>
          <w:sz w:val="20"/>
        </w:rPr>
        <w:t>. 3:25-29, 1986.</w:t>
      </w:r>
    </w:p>
    <w:p w14:paraId="0A203F0D" w14:textId="77777777" w:rsidR="00C325AF" w:rsidRPr="00DE1945" w:rsidRDefault="00960D0E" w:rsidP="00DE1945">
      <w:pPr>
        <w:numPr>
          <w:ilvl w:val="0"/>
          <w:numId w:val="14"/>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B., D.E. Cundiff, J.B. Hammett, C.W. Cortes, and K.W. Williams. </w:t>
      </w:r>
      <w:r w:rsidRPr="00DE1945">
        <w:rPr>
          <w:rFonts w:ascii="Book Antiqua" w:hAnsi="Book Antiqua"/>
          <w:i/>
          <w:sz w:val="20"/>
        </w:rPr>
        <w:t xml:space="preserve">Effects of cycling on running performance in triathletes. </w:t>
      </w:r>
      <w:r w:rsidRPr="00DE1945">
        <w:rPr>
          <w:rFonts w:ascii="Book Antiqua" w:hAnsi="Book Antiqua"/>
          <w:b/>
          <w:sz w:val="20"/>
        </w:rPr>
        <w:t xml:space="preserve">Annals of Sports Medicine. </w:t>
      </w:r>
      <w:r w:rsidRPr="00DE1945">
        <w:rPr>
          <w:rFonts w:ascii="Book Antiqua" w:hAnsi="Book Antiqua"/>
          <w:sz w:val="20"/>
        </w:rPr>
        <w:t>3:220-225, 1988.</w:t>
      </w:r>
    </w:p>
    <w:p w14:paraId="121F9437" w14:textId="77777777" w:rsidR="00C325AF" w:rsidRPr="00DE1945" w:rsidRDefault="00960D0E" w:rsidP="00DE1945">
      <w:pPr>
        <w:numPr>
          <w:ilvl w:val="0"/>
          <w:numId w:val="14"/>
        </w:numPr>
        <w:tabs>
          <w:tab w:val="left" w:pos="660"/>
        </w:tabs>
        <w:spacing w:before="1"/>
        <w:rPr>
          <w:rFonts w:ascii="Book Antiqua" w:eastAsia="Book Antiqua" w:hAnsi="Book Antiqua" w:cs="Book Antiqua"/>
          <w:sz w:val="20"/>
          <w:szCs w:val="20"/>
        </w:rPr>
      </w:pPr>
      <w:r w:rsidRPr="00DE1945">
        <w:rPr>
          <w:rFonts w:ascii="Book Antiqua" w:hAnsi="Book Antiqua"/>
          <w:sz w:val="20"/>
        </w:rPr>
        <w:lastRenderedPageBreak/>
        <w:t xml:space="preserve">Cortes, C.W., R.B. Kreider, S. Al-Mandalawi, K.D. Johnson, J. Lamberth, and W.R. Thompson. </w:t>
      </w:r>
      <w:r w:rsidRPr="00DE1945">
        <w:rPr>
          <w:rFonts w:ascii="Book Antiqua" w:hAnsi="Book Antiqua"/>
          <w:i/>
          <w:sz w:val="20"/>
        </w:rPr>
        <w:t xml:space="preserve">Lactate clearance during active and passive recovery. </w:t>
      </w:r>
      <w:r w:rsidRPr="00DE1945">
        <w:rPr>
          <w:rFonts w:ascii="Book Antiqua" w:hAnsi="Book Antiqua"/>
          <w:b/>
          <w:sz w:val="20"/>
        </w:rPr>
        <w:t>Annals of Sports Medicine</w:t>
      </w:r>
      <w:r w:rsidRPr="00DE1945">
        <w:rPr>
          <w:rFonts w:ascii="Book Antiqua" w:hAnsi="Book Antiqua"/>
          <w:sz w:val="20"/>
        </w:rPr>
        <w:t>. 4:26-28, 1988.</w:t>
      </w:r>
    </w:p>
    <w:p w14:paraId="6085C830" w14:textId="77777777" w:rsidR="00C325AF" w:rsidRPr="00DE1945" w:rsidRDefault="00960D0E" w:rsidP="00DE1945">
      <w:pPr>
        <w:numPr>
          <w:ilvl w:val="0"/>
          <w:numId w:val="14"/>
        </w:numPr>
        <w:tabs>
          <w:tab w:val="left" w:pos="660"/>
        </w:tabs>
        <w:spacing w:before="1"/>
        <w:rPr>
          <w:rFonts w:ascii="Book Antiqua" w:eastAsia="Book Antiqua" w:hAnsi="Book Antiqua" w:cs="Book Antiqua"/>
          <w:sz w:val="20"/>
          <w:szCs w:val="20"/>
        </w:rPr>
      </w:pPr>
      <w:r w:rsidRPr="00DE1945">
        <w:rPr>
          <w:rFonts w:ascii="Book Antiqua" w:hAnsi="Book Antiqua"/>
          <w:sz w:val="20"/>
        </w:rPr>
        <w:t xml:space="preserve">Kreider, R.B., T. Boone, W.R. Thompson, S. Burkes, and C.W. Cortes. </w:t>
      </w:r>
      <w:r w:rsidRPr="00DE1945">
        <w:rPr>
          <w:rFonts w:ascii="Book Antiqua" w:hAnsi="Book Antiqua"/>
          <w:i/>
          <w:sz w:val="20"/>
        </w:rPr>
        <w:t xml:space="preserve">Cardiovascular and thermal responses of triathlon performance. </w:t>
      </w:r>
      <w:r w:rsidRPr="00DE1945">
        <w:rPr>
          <w:rFonts w:ascii="Book Antiqua" w:hAnsi="Book Antiqua"/>
          <w:b/>
          <w:sz w:val="20"/>
        </w:rPr>
        <w:t>Medicine and Science in Sport and Exercise</w:t>
      </w:r>
      <w:r w:rsidRPr="00DE1945">
        <w:rPr>
          <w:rFonts w:ascii="Book Antiqua" w:hAnsi="Book Antiqua"/>
          <w:sz w:val="20"/>
        </w:rPr>
        <w:t>. 20:385-390, 1988.</w:t>
      </w:r>
    </w:p>
    <w:p w14:paraId="075DBAD9" w14:textId="77777777" w:rsidR="00C325AF" w:rsidRPr="00DE1945" w:rsidRDefault="00960D0E" w:rsidP="00DE1945">
      <w:pPr>
        <w:numPr>
          <w:ilvl w:val="0"/>
          <w:numId w:val="14"/>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B., G.W. Miller, M.H. Williams, C.T. Somma, and T.A. Nasser. </w:t>
      </w:r>
      <w:r w:rsidRPr="00DE1945">
        <w:rPr>
          <w:rFonts w:ascii="Book Antiqua" w:hAnsi="Book Antiqua"/>
          <w:i/>
          <w:sz w:val="20"/>
        </w:rPr>
        <w:t xml:space="preserve">Effects of phosphate loading on oxygen uptake, ventilatory anaerobic threshold, and run performance. </w:t>
      </w:r>
      <w:r w:rsidRPr="00DE1945">
        <w:rPr>
          <w:rFonts w:ascii="Book Antiqua" w:hAnsi="Book Antiqua"/>
          <w:b/>
          <w:sz w:val="20"/>
        </w:rPr>
        <w:t>Medicine and Science in Sport and Exercise</w:t>
      </w:r>
      <w:r w:rsidRPr="00DE1945">
        <w:rPr>
          <w:rFonts w:ascii="Book Antiqua" w:hAnsi="Book Antiqua"/>
          <w:sz w:val="20"/>
        </w:rPr>
        <w:t>. 22:250-256, 1990.</w:t>
      </w:r>
    </w:p>
    <w:p w14:paraId="31D5CF67" w14:textId="77777777" w:rsidR="00C325AF" w:rsidRPr="00DE1945" w:rsidRDefault="00960D0E" w:rsidP="00DE1945">
      <w:pPr>
        <w:numPr>
          <w:ilvl w:val="0"/>
          <w:numId w:val="14"/>
        </w:numPr>
        <w:tabs>
          <w:tab w:val="left" w:pos="660"/>
        </w:tabs>
        <w:rPr>
          <w:rFonts w:ascii="Book Antiqua" w:eastAsia="Book Antiqua" w:hAnsi="Book Antiqua" w:cs="Book Antiqua"/>
          <w:sz w:val="20"/>
          <w:szCs w:val="20"/>
        </w:rPr>
      </w:pPr>
      <w:r w:rsidRPr="00DE1945">
        <w:rPr>
          <w:rFonts w:ascii="Book Antiqua" w:hAnsi="Book Antiqua"/>
          <w:sz w:val="20"/>
        </w:rPr>
        <w:t xml:space="preserve">Williams, M.H., R.B. Kreider, D. Hunter, C.T. Somma, L.M. Shall, M.L. Woodhouse, and L. Rokitski. </w:t>
      </w:r>
      <w:r w:rsidRPr="00DE1945">
        <w:rPr>
          <w:rFonts w:ascii="Book Antiqua" w:hAnsi="Book Antiqua"/>
          <w:i/>
          <w:sz w:val="20"/>
        </w:rPr>
        <w:t xml:space="preserve">Effect of inosine supplementation on 3-mile treadmill run performance and VO2 peak. </w:t>
      </w:r>
      <w:r w:rsidRPr="00DE1945">
        <w:rPr>
          <w:rFonts w:ascii="Book Antiqua" w:hAnsi="Book Antiqua"/>
          <w:b/>
          <w:sz w:val="20"/>
        </w:rPr>
        <w:t xml:space="preserve">Medicine and Science in Sport and Exercise. </w:t>
      </w:r>
      <w:r w:rsidRPr="00DE1945">
        <w:rPr>
          <w:rFonts w:ascii="Book Antiqua" w:hAnsi="Book Antiqua"/>
          <w:sz w:val="20"/>
        </w:rPr>
        <w:t>22:517-522, 1990.</w:t>
      </w:r>
    </w:p>
    <w:p w14:paraId="72828193" w14:textId="77777777" w:rsidR="00C325AF" w:rsidRPr="00DE1945" w:rsidRDefault="00960D0E" w:rsidP="00DE1945">
      <w:pPr>
        <w:numPr>
          <w:ilvl w:val="0"/>
          <w:numId w:val="14"/>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Physiological considerations of ultraendurance performance. </w:t>
      </w:r>
      <w:r w:rsidRPr="00DE1945">
        <w:rPr>
          <w:rFonts w:ascii="Book Antiqua" w:hAnsi="Book Antiqua"/>
          <w:b/>
          <w:sz w:val="20"/>
        </w:rPr>
        <w:t>International Journal of Sport Nutrition</w:t>
      </w:r>
      <w:r w:rsidRPr="00DE1945">
        <w:rPr>
          <w:rFonts w:ascii="Book Antiqua" w:hAnsi="Book Antiqua"/>
          <w:sz w:val="20"/>
        </w:rPr>
        <w:t>. 1:3-27, 1991.</w:t>
      </w:r>
    </w:p>
    <w:p w14:paraId="13B1D878" w14:textId="77777777" w:rsidR="00C325AF" w:rsidRPr="00DE1945" w:rsidRDefault="00960D0E" w:rsidP="00DE1945">
      <w:pPr>
        <w:numPr>
          <w:ilvl w:val="0"/>
          <w:numId w:val="14"/>
        </w:numPr>
        <w:tabs>
          <w:tab w:val="left" w:pos="660"/>
        </w:tabs>
        <w:ind w:left="659" w:hanging="539"/>
        <w:rPr>
          <w:rFonts w:ascii="Book Antiqua" w:eastAsia="Book Antiqua" w:hAnsi="Book Antiqua" w:cs="Book Antiqua"/>
          <w:sz w:val="20"/>
          <w:szCs w:val="20"/>
        </w:rPr>
      </w:pPr>
      <w:r w:rsidRPr="00DE1945">
        <w:rPr>
          <w:rFonts w:ascii="Book Antiqua" w:hAnsi="Book Antiqua"/>
          <w:sz w:val="20"/>
        </w:rPr>
        <w:t xml:space="preserve">Kreider, R.B., G.W. Miller, D. Schenck, C.W. Cortes, V. Miriel, C.T. Somma, P. Rowland, C. Turner, and D. Hill. </w:t>
      </w:r>
      <w:r w:rsidRPr="00DE1945">
        <w:rPr>
          <w:rFonts w:ascii="Book Antiqua" w:hAnsi="Book Antiqua"/>
          <w:i/>
          <w:sz w:val="20"/>
        </w:rPr>
        <w:t xml:space="preserve">Effects of phosphate loading on metabolic and myocardial responses to maximal and endurance exercise. </w:t>
      </w:r>
      <w:r w:rsidRPr="00DE1945">
        <w:rPr>
          <w:rFonts w:ascii="Book Antiqua" w:hAnsi="Book Antiqua"/>
          <w:b/>
          <w:sz w:val="20"/>
        </w:rPr>
        <w:t xml:space="preserve">International Journal of Sport Nutrition. </w:t>
      </w:r>
      <w:r w:rsidRPr="00DE1945">
        <w:rPr>
          <w:rFonts w:ascii="Book Antiqua" w:hAnsi="Book Antiqua"/>
          <w:sz w:val="20"/>
        </w:rPr>
        <w:t>2:20-47, 1992.</w:t>
      </w:r>
    </w:p>
    <w:p w14:paraId="28CA3502" w14:textId="77777777" w:rsidR="00C325AF" w:rsidRPr="00DE1945" w:rsidRDefault="00960D0E" w:rsidP="00DE1945">
      <w:pPr>
        <w:numPr>
          <w:ilvl w:val="0"/>
          <w:numId w:val="14"/>
        </w:numPr>
        <w:tabs>
          <w:tab w:val="left" w:pos="660"/>
        </w:tabs>
        <w:spacing w:before="1"/>
        <w:ind w:left="65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Phosphate loading and exercise performance. </w:t>
      </w:r>
      <w:r w:rsidRPr="00DE1945">
        <w:rPr>
          <w:rFonts w:ascii="Book Antiqua" w:hAnsi="Book Antiqua"/>
          <w:b/>
          <w:sz w:val="20"/>
        </w:rPr>
        <w:t xml:space="preserve">Journal of Applied Nutrition. </w:t>
      </w:r>
      <w:r w:rsidRPr="00DE1945">
        <w:rPr>
          <w:rFonts w:ascii="Book Antiqua" w:hAnsi="Book Antiqua"/>
          <w:sz w:val="20"/>
        </w:rPr>
        <w:t>44:29-49, 1992.</w:t>
      </w:r>
    </w:p>
    <w:p w14:paraId="70605727" w14:textId="77777777" w:rsidR="00C325AF" w:rsidRPr="00DE1945" w:rsidRDefault="00960D0E" w:rsidP="00DE1945">
      <w:pPr>
        <w:numPr>
          <w:ilvl w:val="0"/>
          <w:numId w:val="14"/>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A perspective on the future of applied nutrition</w:t>
      </w:r>
      <w:r w:rsidRPr="00DE1945">
        <w:rPr>
          <w:rFonts w:ascii="Book Antiqua" w:hAnsi="Book Antiqua"/>
          <w:sz w:val="20"/>
        </w:rPr>
        <w:t xml:space="preserve">.  </w:t>
      </w:r>
      <w:r w:rsidRPr="00DE1945">
        <w:rPr>
          <w:rFonts w:ascii="Book Antiqua" w:hAnsi="Book Antiqua"/>
          <w:b/>
          <w:sz w:val="20"/>
        </w:rPr>
        <w:t xml:space="preserve">Journal of Optimal Nutrition. </w:t>
      </w:r>
      <w:r w:rsidRPr="00DE1945">
        <w:rPr>
          <w:rFonts w:ascii="Book Antiqua" w:hAnsi="Book Antiqua"/>
          <w:sz w:val="20"/>
        </w:rPr>
        <w:t>1:4-10, 1992.</w:t>
      </w:r>
    </w:p>
    <w:p w14:paraId="3AFC73AC" w14:textId="77777777" w:rsidR="00C325AF" w:rsidRPr="00DE1945" w:rsidRDefault="00960D0E" w:rsidP="00DE1945">
      <w:pPr>
        <w:numPr>
          <w:ilvl w:val="0"/>
          <w:numId w:val="14"/>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B., V. Miriel and E. Bertun. </w:t>
      </w:r>
      <w:r w:rsidRPr="00DE1945">
        <w:rPr>
          <w:rFonts w:ascii="Book Antiqua" w:hAnsi="Book Antiqua"/>
          <w:i/>
          <w:sz w:val="20"/>
        </w:rPr>
        <w:t xml:space="preserve">Amino acid supplementation and exercise performance: Analysis of the proposed ergogenic value. </w:t>
      </w:r>
      <w:r w:rsidRPr="00DE1945">
        <w:rPr>
          <w:rFonts w:ascii="Book Antiqua" w:hAnsi="Book Antiqua"/>
          <w:b/>
          <w:sz w:val="20"/>
        </w:rPr>
        <w:t xml:space="preserve">Sports Medicine. </w:t>
      </w:r>
      <w:r w:rsidRPr="00DE1945">
        <w:rPr>
          <w:rFonts w:ascii="Book Antiqua" w:hAnsi="Book Antiqua"/>
          <w:sz w:val="20"/>
        </w:rPr>
        <w:t>16:190-209, 1993.</w:t>
      </w:r>
    </w:p>
    <w:p w14:paraId="01EE54BF" w14:textId="77777777" w:rsidR="00C325AF" w:rsidRPr="00DE1945" w:rsidRDefault="00960D0E" w:rsidP="00DE1945">
      <w:pPr>
        <w:numPr>
          <w:ilvl w:val="0"/>
          <w:numId w:val="14"/>
        </w:numPr>
        <w:tabs>
          <w:tab w:val="left" w:pos="660"/>
        </w:tabs>
        <w:ind w:left="680" w:hanging="590"/>
        <w:rPr>
          <w:rFonts w:ascii="Book Antiqua" w:hAnsi="Book Antiqua"/>
        </w:rPr>
      </w:pPr>
      <w:r w:rsidRPr="00DE1945">
        <w:rPr>
          <w:rFonts w:ascii="Book Antiqua" w:hAnsi="Book Antiqua"/>
          <w:sz w:val="20"/>
        </w:rPr>
        <w:t xml:space="preserve">Kreider, R.B. and B. Leutholtz.  </w:t>
      </w:r>
      <w:r w:rsidRPr="00DE1945">
        <w:rPr>
          <w:rFonts w:ascii="Book Antiqua" w:hAnsi="Book Antiqua"/>
          <w:i/>
          <w:sz w:val="20"/>
        </w:rPr>
        <w:t xml:space="preserve">Nutrition for the immune system: The role of amino acids. </w:t>
      </w:r>
      <w:r w:rsidRPr="00DE1945">
        <w:rPr>
          <w:rFonts w:ascii="Book Antiqua" w:hAnsi="Book Antiqua"/>
          <w:b/>
          <w:sz w:val="20"/>
        </w:rPr>
        <w:t>Journal of Optimal Nutrition.</w:t>
      </w:r>
      <w:r w:rsidR="005072FE" w:rsidRPr="00DE1945">
        <w:rPr>
          <w:rFonts w:ascii="Book Antiqua" w:hAnsi="Book Antiqua"/>
          <w:b/>
          <w:sz w:val="20"/>
        </w:rPr>
        <w:t xml:space="preserve"> </w:t>
      </w:r>
      <w:r w:rsidRPr="00DE1945">
        <w:rPr>
          <w:rFonts w:ascii="Book Antiqua" w:hAnsi="Book Antiqua"/>
        </w:rPr>
        <w:t>2:278-291, 1993.</w:t>
      </w:r>
    </w:p>
    <w:p w14:paraId="2F35CCE6" w14:textId="77777777" w:rsidR="00C325AF" w:rsidRPr="00DE1945" w:rsidRDefault="00960D0E" w:rsidP="00DE1945">
      <w:pPr>
        <w:numPr>
          <w:ilvl w:val="0"/>
          <w:numId w:val="14"/>
        </w:numPr>
        <w:tabs>
          <w:tab w:val="left" w:pos="660"/>
        </w:tabs>
        <w:ind w:left="659" w:hanging="539"/>
        <w:rPr>
          <w:rFonts w:ascii="Book Antiqua" w:eastAsia="Book Antiqua" w:hAnsi="Book Antiqua" w:cs="Book Antiqua"/>
          <w:sz w:val="20"/>
          <w:szCs w:val="20"/>
        </w:rPr>
      </w:pPr>
      <w:r w:rsidRPr="00DE1945">
        <w:rPr>
          <w:rFonts w:ascii="Book Antiqua" w:hAnsi="Book Antiqua"/>
          <w:sz w:val="20"/>
        </w:rPr>
        <w:t xml:space="preserve">Kreider, R.B., and B. Leutholtz.  </w:t>
      </w:r>
      <w:r w:rsidRPr="00DE1945">
        <w:rPr>
          <w:rFonts w:ascii="Book Antiqua" w:hAnsi="Book Antiqua"/>
          <w:i/>
          <w:sz w:val="20"/>
        </w:rPr>
        <w:t xml:space="preserve">Response to the editor. </w:t>
      </w:r>
      <w:r w:rsidRPr="00DE1945">
        <w:rPr>
          <w:rFonts w:ascii="Book Antiqua" w:hAnsi="Book Antiqua"/>
          <w:b/>
          <w:sz w:val="20"/>
        </w:rPr>
        <w:t>Journal of Optimal Nutrition</w:t>
      </w:r>
      <w:r w:rsidRPr="00DE1945">
        <w:rPr>
          <w:rFonts w:ascii="Book Antiqua" w:hAnsi="Book Antiqua"/>
          <w:sz w:val="20"/>
        </w:rPr>
        <w:t>. 3:140, 1995.</w:t>
      </w:r>
    </w:p>
    <w:p w14:paraId="3E025F29" w14:textId="77777777" w:rsidR="00C325AF" w:rsidRPr="00DE1945" w:rsidRDefault="00960D0E" w:rsidP="00DE1945">
      <w:pPr>
        <w:numPr>
          <w:ilvl w:val="0"/>
          <w:numId w:val="14"/>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B., D. Hill, G. Horton, M. Downes, S. Smith and B. Anders. </w:t>
      </w:r>
      <w:r w:rsidRPr="00DE1945">
        <w:rPr>
          <w:rFonts w:ascii="Book Antiqua" w:hAnsi="Book Antiqua"/>
          <w:i/>
          <w:sz w:val="20"/>
        </w:rPr>
        <w:t xml:space="preserve">Effects of carbohydrate supplementation during intense training on dietary patterns, psychological status, and performance. </w:t>
      </w:r>
      <w:r w:rsidRPr="00DE1945">
        <w:rPr>
          <w:rFonts w:ascii="Book Antiqua" w:hAnsi="Book Antiqua"/>
          <w:b/>
          <w:sz w:val="20"/>
        </w:rPr>
        <w:t xml:space="preserve">International Journal of Sport Nutrition. </w:t>
      </w:r>
      <w:r w:rsidRPr="00DE1945">
        <w:rPr>
          <w:rFonts w:ascii="Book Antiqua" w:hAnsi="Book Antiqua"/>
          <w:sz w:val="20"/>
        </w:rPr>
        <w:t>5:125-135, 1995.</w:t>
      </w:r>
    </w:p>
    <w:p w14:paraId="7C097CEF" w14:textId="77777777" w:rsidR="00C325AF" w:rsidRPr="00DE1945" w:rsidRDefault="00960D0E" w:rsidP="00DE1945">
      <w:pPr>
        <w:numPr>
          <w:ilvl w:val="0"/>
          <w:numId w:val="14"/>
        </w:numPr>
        <w:tabs>
          <w:tab w:val="left" w:pos="660"/>
        </w:tabs>
        <w:ind w:left="659" w:hanging="53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The Effect of creatine loading on muscular strength and body composition</w:t>
      </w:r>
      <w:r w:rsidRPr="00DE1945">
        <w:rPr>
          <w:rFonts w:ascii="Book Antiqua" w:hAnsi="Book Antiqua"/>
          <w:sz w:val="20"/>
        </w:rPr>
        <w:t xml:space="preserve">. </w:t>
      </w:r>
      <w:r w:rsidRPr="00DE1945">
        <w:rPr>
          <w:rFonts w:ascii="Book Antiqua" w:hAnsi="Book Antiqua"/>
          <w:b/>
          <w:sz w:val="20"/>
        </w:rPr>
        <w:t xml:space="preserve">Journal of Strength and Conditioning.  </w:t>
      </w:r>
      <w:r w:rsidRPr="00DE1945">
        <w:rPr>
          <w:rFonts w:ascii="Book Antiqua" w:hAnsi="Book Antiqua"/>
          <w:sz w:val="20"/>
        </w:rPr>
        <w:t>17:72-73, 1995.</w:t>
      </w:r>
    </w:p>
    <w:p w14:paraId="130AE340" w14:textId="77777777" w:rsidR="00C325AF" w:rsidRPr="00DE1945" w:rsidRDefault="00960D0E" w:rsidP="00DE1945">
      <w:pPr>
        <w:numPr>
          <w:ilvl w:val="0"/>
          <w:numId w:val="14"/>
        </w:numPr>
        <w:tabs>
          <w:tab w:val="left" w:pos="660"/>
        </w:tabs>
        <w:ind w:left="659" w:hanging="539"/>
        <w:rPr>
          <w:rFonts w:ascii="Book Antiqua" w:eastAsia="Book Antiqua" w:hAnsi="Book Antiqua" w:cs="Book Antiqua"/>
          <w:sz w:val="20"/>
          <w:szCs w:val="20"/>
        </w:rPr>
      </w:pPr>
      <w:r w:rsidRPr="00DE1945">
        <w:rPr>
          <w:rFonts w:ascii="Book Antiqua" w:hAnsi="Book Antiqua"/>
          <w:sz w:val="20"/>
        </w:rPr>
        <w:t xml:space="preserve">Kreider, R.B., R. Klesges, K. Harmon, P. Grindstaff, L. Ramsey, D. Bullen, L. Wood, Y. Li, and A. Almada. </w:t>
      </w:r>
      <w:r w:rsidRPr="00DE1945">
        <w:rPr>
          <w:rFonts w:ascii="Book Antiqua" w:hAnsi="Book Antiqua"/>
          <w:i/>
          <w:sz w:val="20"/>
        </w:rPr>
        <w:t xml:space="preserve">Effects of ingesting supplements designed to promote lean tissue accretion on body composition during resistance training. </w:t>
      </w:r>
      <w:r w:rsidRPr="00DE1945">
        <w:rPr>
          <w:rFonts w:ascii="Book Antiqua" w:hAnsi="Book Antiqua"/>
          <w:b/>
          <w:sz w:val="20"/>
        </w:rPr>
        <w:t xml:space="preserve">International Journal of Sport Nutrition. </w:t>
      </w:r>
      <w:r w:rsidRPr="00DE1945">
        <w:rPr>
          <w:rFonts w:ascii="Book Antiqua" w:hAnsi="Book Antiqua"/>
          <w:sz w:val="20"/>
        </w:rPr>
        <w:t>6:234-246, 1996.</w:t>
      </w:r>
    </w:p>
    <w:p w14:paraId="23BCBCA2" w14:textId="77777777" w:rsidR="00C325AF" w:rsidRPr="00DE1945" w:rsidRDefault="00960D0E" w:rsidP="00DE1945">
      <w:pPr>
        <w:numPr>
          <w:ilvl w:val="0"/>
          <w:numId w:val="14"/>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Central fatigue hypothesis and overtraining. </w:t>
      </w:r>
      <w:r w:rsidRPr="00DE1945">
        <w:rPr>
          <w:rFonts w:ascii="Book Antiqua" w:hAnsi="Book Antiqua"/>
          <w:b/>
          <w:sz w:val="20"/>
        </w:rPr>
        <w:t xml:space="preserve">Acta Acadamiae Olympiquae Estonia. </w:t>
      </w:r>
      <w:r w:rsidRPr="00DE1945">
        <w:rPr>
          <w:rFonts w:ascii="Book Antiqua" w:hAnsi="Book Antiqua"/>
          <w:sz w:val="20"/>
        </w:rPr>
        <w:t>4:114-141, 1996.</w:t>
      </w:r>
    </w:p>
    <w:p w14:paraId="1A9D570A" w14:textId="77777777" w:rsidR="00C325AF" w:rsidRPr="00DE1945" w:rsidRDefault="00960D0E" w:rsidP="00DE1945">
      <w:pPr>
        <w:numPr>
          <w:ilvl w:val="0"/>
          <w:numId w:val="14"/>
        </w:numPr>
        <w:tabs>
          <w:tab w:val="left" w:pos="660"/>
        </w:tabs>
        <w:spacing w:before="1"/>
        <w:ind w:left="659"/>
        <w:rPr>
          <w:rFonts w:ascii="Book Antiqua" w:eastAsia="Book Antiqua" w:hAnsi="Book Antiqua" w:cs="Book Antiqua"/>
          <w:sz w:val="20"/>
          <w:szCs w:val="20"/>
        </w:rPr>
      </w:pPr>
      <w:r w:rsidRPr="00DE1945">
        <w:rPr>
          <w:rFonts w:ascii="Book Antiqua" w:hAnsi="Book Antiqua"/>
          <w:sz w:val="20"/>
        </w:rPr>
        <w:t xml:space="preserve">Grindstaff, P.D., R.B. Kreider, R. Bishop, M. Wilson, L. Wood, C. Alexander, and A. Almada. </w:t>
      </w:r>
      <w:r w:rsidRPr="00DE1945">
        <w:rPr>
          <w:rFonts w:ascii="Book Antiqua" w:hAnsi="Book Antiqua"/>
          <w:i/>
          <w:sz w:val="20"/>
        </w:rPr>
        <w:t xml:space="preserve">Effects of creatine supplementation on repetitive sprint performance and body composition in competitive swimmers. </w:t>
      </w:r>
      <w:r w:rsidRPr="00DE1945">
        <w:rPr>
          <w:rFonts w:ascii="Book Antiqua" w:hAnsi="Book Antiqua"/>
          <w:b/>
          <w:sz w:val="20"/>
        </w:rPr>
        <w:t xml:space="preserve">International Journal of Sport Nutrition. </w:t>
      </w:r>
      <w:r w:rsidRPr="00DE1945">
        <w:rPr>
          <w:rFonts w:ascii="Book Antiqua" w:hAnsi="Book Antiqua"/>
          <w:sz w:val="20"/>
        </w:rPr>
        <w:t>7:330-346, 1997.</w:t>
      </w:r>
    </w:p>
    <w:p w14:paraId="2120D95A" w14:textId="77777777" w:rsidR="00C325AF" w:rsidRPr="00DE1945" w:rsidRDefault="00960D0E" w:rsidP="00DE1945">
      <w:pPr>
        <w:numPr>
          <w:ilvl w:val="0"/>
          <w:numId w:val="14"/>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B., M. Ferreira, M. Wilson, S. Plisk, J. Reinardy, and A.L. Almada. </w:t>
      </w:r>
      <w:r w:rsidRPr="00DE1945">
        <w:rPr>
          <w:rFonts w:ascii="Book Antiqua" w:hAnsi="Book Antiqua"/>
          <w:i/>
          <w:sz w:val="20"/>
        </w:rPr>
        <w:t xml:space="preserve">Effects of creatine supplementation on body composition, strength and sprint performance. </w:t>
      </w:r>
      <w:r w:rsidRPr="00DE1945">
        <w:rPr>
          <w:rFonts w:ascii="Book Antiqua" w:hAnsi="Book Antiqua"/>
          <w:b/>
          <w:sz w:val="20"/>
        </w:rPr>
        <w:t xml:space="preserve">Medicine and Science in Sports and Exercise. </w:t>
      </w:r>
      <w:r w:rsidRPr="00DE1945">
        <w:rPr>
          <w:rFonts w:ascii="Book Antiqua" w:hAnsi="Book Antiqua"/>
          <w:sz w:val="20"/>
        </w:rPr>
        <w:t>30:73-82, 1998.</w:t>
      </w:r>
    </w:p>
    <w:p w14:paraId="043F0673" w14:textId="77777777" w:rsidR="00C325AF" w:rsidRPr="00DE1945" w:rsidRDefault="00960D0E" w:rsidP="00DE1945">
      <w:pPr>
        <w:numPr>
          <w:ilvl w:val="0"/>
          <w:numId w:val="14"/>
        </w:numPr>
        <w:tabs>
          <w:tab w:val="left" w:pos="660"/>
        </w:tabs>
        <w:ind w:left="658" w:hanging="53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Creatine, the next ergogenic supplement? In: </w:t>
      </w:r>
      <w:r w:rsidRPr="00DE1945">
        <w:rPr>
          <w:rFonts w:ascii="Book Antiqua" w:hAnsi="Book Antiqua"/>
          <w:b/>
          <w:sz w:val="20"/>
        </w:rPr>
        <w:t xml:space="preserve">Sportscience Training and Technology, Internet Society for Sport Science. </w:t>
      </w:r>
      <w:r w:rsidRPr="00DE1945">
        <w:rPr>
          <w:rFonts w:ascii="Book Antiqua" w:hAnsi="Book Antiqua"/>
          <w:sz w:val="20"/>
        </w:rPr>
        <w:t xml:space="preserve">1998. </w:t>
      </w:r>
      <w:r w:rsidRPr="00DE1945">
        <w:rPr>
          <w:rFonts w:ascii="Book Antiqua" w:hAnsi="Book Antiqua"/>
          <w:b/>
          <w:sz w:val="20"/>
        </w:rPr>
        <w:t xml:space="preserve">Available: </w:t>
      </w:r>
      <w:hyperlink r:id="rId11">
        <w:r w:rsidRPr="00DE1945">
          <w:rPr>
            <w:rFonts w:ascii="Book Antiqua" w:hAnsi="Book Antiqua"/>
            <w:sz w:val="20"/>
            <w:u w:val="single" w:color="000000"/>
          </w:rPr>
          <w:t>http://www.sportsci.org/traintech/creatine</w:t>
        </w:r>
        <w:r w:rsidRPr="00DE1945">
          <w:rPr>
            <w:rFonts w:ascii="Book Antiqua" w:hAnsi="Book Antiqua"/>
            <w:sz w:val="20"/>
          </w:rPr>
          <w:t>/rbk.html.</w:t>
        </w:r>
      </w:hyperlink>
    </w:p>
    <w:p w14:paraId="00E71876" w14:textId="77777777" w:rsidR="00C325AF" w:rsidRPr="00DE1945" w:rsidRDefault="00960D0E" w:rsidP="00DE1945">
      <w:pPr>
        <w:numPr>
          <w:ilvl w:val="0"/>
          <w:numId w:val="14"/>
        </w:numPr>
        <w:tabs>
          <w:tab w:val="left" w:pos="660"/>
        </w:tabs>
        <w:spacing w:before="40"/>
        <w:rPr>
          <w:rFonts w:ascii="Book Antiqua" w:eastAsia="Book Antiqua" w:hAnsi="Book Antiqua" w:cs="Book Antiqua"/>
          <w:sz w:val="20"/>
          <w:szCs w:val="20"/>
        </w:rPr>
      </w:pPr>
      <w:r w:rsidRPr="00DE1945">
        <w:rPr>
          <w:rFonts w:ascii="Book Antiqua" w:hAnsi="Book Antiqua"/>
          <w:sz w:val="20"/>
        </w:rPr>
        <w:t xml:space="preserve">Kreider, R. B. </w:t>
      </w:r>
      <w:r w:rsidRPr="00DE1945">
        <w:rPr>
          <w:rFonts w:ascii="Book Antiqua" w:hAnsi="Book Antiqua"/>
          <w:i/>
          <w:sz w:val="20"/>
        </w:rPr>
        <w:t xml:space="preserve">Creatine supplementation: Analysis of ergogenic value, medical safety, and concerns. </w:t>
      </w:r>
      <w:r w:rsidRPr="00DE1945">
        <w:rPr>
          <w:rFonts w:ascii="Book Antiqua" w:hAnsi="Book Antiqua"/>
          <w:b/>
          <w:sz w:val="20"/>
        </w:rPr>
        <w:t xml:space="preserve">Journal of Exercise Physiology Online. </w:t>
      </w:r>
      <w:r w:rsidRPr="00DE1945">
        <w:rPr>
          <w:rFonts w:ascii="Book Antiqua" w:hAnsi="Book Antiqua"/>
          <w:sz w:val="20"/>
        </w:rPr>
        <w:t xml:space="preserve">1(1): 1-12, 1998. Available: </w:t>
      </w:r>
      <w:hyperlink r:id="rId12">
        <w:r w:rsidRPr="00DE1945">
          <w:rPr>
            <w:rFonts w:ascii="Book Antiqua" w:hAnsi="Book Antiqua"/>
            <w:sz w:val="20"/>
            <w:u w:val="single" w:color="000000"/>
          </w:rPr>
          <w:t>http://www.css.edu/users/tboone2/asep/jan.htm</w:t>
        </w:r>
      </w:hyperlink>
      <w:r w:rsidRPr="00DE1945">
        <w:rPr>
          <w:rFonts w:ascii="Book Antiqua" w:hAnsi="Book Antiqua"/>
          <w:sz w:val="20"/>
          <w:u w:val="single" w:color="000000"/>
        </w:rPr>
        <w:t xml:space="preserve"> </w:t>
      </w:r>
      <w:r w:rsidRPr="00DE1945">
        <w:rPr>
          <w:rFonts w:ascii="Book Antiqua" w:hAnsi="Book Antiqua"/>
          <w:sz w:val="20"/>
        </w:rPr>
        <w:t>.</w:t>
      </w:r>
    </w:p>
    <w:p w14:paraId="3CA22090" w14:textId="77777777" w:rsidR="00C325AF" w:rsidRPr="00DE1945" w:rsidRDefault="00960D0E" w:rsidP="00DE1945">
      <w:pPr>
        <w:numPr>
          <w:ilvl w:val="0"/>
          <w:numId w:val="14"/>
        </w:numPr>
        <w:tabs>
          <w:tab w:val="left" w:pos="660"/>
        </w:tabs>
        <w:rPr>
          <w:rFonts w:ascii="Book Antiqua" w:eastAsia="Book Antiqua" w:hAnsi="Book Antiqua" w:cs="Book Antiqua"/>
          <w:sz w:val="20"/>
          <w:szCs w:val="20"/>
        </w:rPr>
      </w:pPr>
      <w:r w:rsidRPr="00DE1945">
        <w:rPr>
          <w:rFonts w:ascii="Book Antiqua" w:hAnsi="Book Antiqua"/>
          <w:sz w:val="20"/>
        </w:rPr>
        <w:t xml:space="preserve">Plisk, S.S. and R.B. Kreider. </w:t>
      </w:r>
      <w:r w:rsidRPr="00DE1945">
        <w:rPr>
          <w:rFonts w:ascii="Book Antiqua" w:hAnsi="Book Antiqua"/>
          <w:i/>
          <w:sz w:val="20"/>
        </w:rPr>
        <w:t>Creatine controversy</w:t>
      </w:r>
      <w:r w:rsidRPr="00DE1945">
        <w:rPr>
          <w:rFonts w:ascii="Book Antiqua" w:hAnsi="Book Antiqua"/>
          <w:sz w:val="20"/>
        </w:rPr>
        <w:t xml:space="preserve">? </w:t>
      </w:r>
      <w:r w:rsidRPr="00DE1945">
        <w:rPr>
          <w:rFonts w:ascii="Book Antiqua" w:hAnsi="Book Antiqua"/>
          <w:b/>
          <w:sz w:val="20"/>
        </w:rPr>
        <w:t>Strength and Conditioning Journal</w:t>
      </w:r>
      <w:r w:rsidRPr="00DE1945">
        <w:rPr>
          <w:rFonts w:ascii="Book Antiqua" w:hAnsi="Book Antiqua"/>
          <w:sz w:val="20"/>
        </w:rPr>
        <w:t>. 21:14-23, 1999.</w:t>
      </w:r>
    </w:p>
    <w:p w14:paraId="32C808E9" w14:textId="77777777" w:rsidR="00C325AF" w:rsidRPr="00DE1945" w:rsidRDefault="00960D0E" w:rsidP="00DE1945">
      <w:pPr>
        <w:numPr>
          <w:ilvl w:val="0"/>
          <w:numId w:val="14"/>
        </w:numPr>
        <w:tabs>
          <w:tab w:val="left" w:pos="660"/>
        </w:tabs>
        <w:spacing w:before="39"/>
        <w:ind w:left="65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Dietary supplements and the promotion of muscle growth</w:t>
      </w:r>
      <w:r w:rsidRPr="00DE1945">
        <w:rPr>
          <w:rFonts w:ascii="Book Antiqua" w:hAnsi="Book Antiqua"/>
          <w:sz w:val="20"/>
        </w:rPr>
        <w:t xml:space="preserve">. </w:t>
      </w:r>
      <w:r w:rsidRPr="00DE1945">
        <w:rPr>
          <w:rFonts w:ascii="Book Antiqua" w:hAnsi="Book Antiqua"/>
          <w:b/>
          <w:sz w:val="20"/>
        </w:rPr>
        <w:t>Sports Medicine</w:t>
      </w:r>
      <w:r w:rsidRPr="00DE1945">
        <w:rPr>
          <w:rFonts w:ascii="Book Antiqua" w:hAnsi="Book Antiqua"/>
          <w:sz w:val="20"/>
        </w:rPr>
        <w:t>. 27:97-110, 1999.</w:t>
      </w:r>
    </w:p>
    <w:p w14:paraId="3F0A945B" w14:textId="77777777" w:rsidR="00C325AF" w:rsidRPr="00DE1945" w:rsidRDefault="00960D0E" w:rsidP="00DE1945">
      <w:pPr>
        <w:numPr>
          <w:ilvl w:val="0"/>
          <w:numId w:val="14"/>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Effects of protein and amino acid supplementation on athletic performance</w:t>
      </w:r>
      <w:r w:rsidRPr="00DE1945">
        <w:rPr>
          <w:rFonts w:ascii="Book Antiqua" w:hAnsi="Book Antiqua"/>
          <w:sz w:val="20"/>
        </w:rPr>
        <w:t xml:space="preserve">. </w:t>
      </w:r>
      <w:r w:rsidRPr="00DE1945">
        <w:rPr>
          <w:rFonts w:ascii="Book Antiqua" w:hAnsi="Book Antiqua"/>
          <w:b/>
          <w:sz w:val="20"/>
        </w:rPr>
        <w:t xml:space="preserve">Sportscience </w:t>
      </w:r>
      <w:r w:rsidRPr="00DE1945">
        <w:rPr>
          <w:rFonts w:ascii="Book Antiqua" w:hAnsi="Book Antiqua"/>
          <w:sz w:val="20"/>
        </w:rPr>
        <w:t xml:space="preserve">3(1): 1999. Available: </w:t>
      </w:r>
      <w:hyperlink r:id="rId13">
        <w:r w:rsidRPr="00DE1945">
          <w:rPr>
            <w:rFonts w:ascii="Book Antiqua" w:hAnsi="Book Antiqua"/>
            <w:b/>
            <w:sz w:val="20"/>
            <w:u w:val="single" w:color="000000"/>
          </w:rPr>
          <w:t>http://www.sportsci.org/jour/9901/rbk.html</w:t>
        </w:r>
      </w:hyperlink>
    </w:p>
    <w:p w14:paraId="13EA4C5D" w14:textId="77777777" w:rsidR="00C325AF" w:rsidRPr="00DE1945" w:rsidRDefault="00960D0E" w:rsidP="00DE1945">
      <w:pPr>
        <w:pStyle w:val="BodyText"/>
        <w:numPr>
          <w:ilvl w:val="0"/>
          <w:numId w:val="14"/>
        </w:numPr>
        <w:tabs>
          <w:tab w:val="left" w:pos="660"/>
        </w:tabs>
      </w:pPr>
      <w:r w:rsidRPr="00DE1945">
        <w:t>Kreider, R.B., R.C. Klesges, D. Lotz, M. Davis, E. Cantler, K. Harmon-Clayton, R. Dudley, P. Grindstaff, L. Ramsey,</w:t>
      </w:r>
    </w:p>
    <w:p w14:paraId="1E805571" w14:textId="77777777" w:rsidR="00C325AF" w:rsidRPr="00DE1945" w:rsidRDefault="00960D0E" w:rsidP="00DE1945">
      <w:pPr>
        <w:tabs>
          <w:tab w:val="left" w:pos="660"/>
        </w:tabs>
        <w:ind w:left="658"/>
        <w:rPr>
          <w:rFonts w:ascii="Book Antiqua" w:eastAsia="Book Antiqua" w:hAnsi="Book Antiqua" w:cs="Book Antiqua"/>
          <w:sz w:val="20"/>
          <w:szCs w:val="20"/>
        </w:rPr>
      </w:pPr>
      <w:r w:rsidRPr="00DE1945">
        <w:rPr>
          <w:rFonts w:ascii="Book Antiqua" w:hAnsi="Book Antiqua"/>
          <w:sz w:val="20"/>
        </w:rPr>
        <w:t xml:space="preserve">D. Bullen, L. Wood, and A. Almada. </w:t>
      </w:r>
      <w:r w:rsidRPr="00DE1945">
        <w:rPr>
          <w:rFonts w:ascii="Book Antiqua" w:hAnsi="Book Antiqua"/>
          <w:i/>
          <w:sz w:val="20"/>
        </w:rPr>
        <w:t xml:space="preserve">Effects of nutritional supplementation during off-season college football training on body composition and strength. </w:t>
      </w:r>
      <w:r w:rsidRPr="00DE1945">
        <w:rPr>
          <w:rFonts w:ascii="Book Antiqua" w:hAnsi="Book Antiqua"/>
          <w:b/>
          <w:sz w:val="20"/>
        </w:rPr>
        <w:t xml:space="preserve">Journal of Exercise Physiology Online. </w:t>
      </w:r>
      <w:r w:rsidRPr="00DE1945">
        <w:rPr>
          <w:rFonts w:ascii="Book Antiqua" w:hAnsi="Book Antiqua"/>
          <w:sz w:val="20"/>
        </w:rPr>
        <w:t xml:space="preserve">2(2):24-39, 1999. Available: </w:t>
      </w:r>
      <w:r w:rsidRPr="00DE1945">
        <w:rPr>
          <w:rFonts w:ascii="Book Antiqua" w:hAnsi="Book Antiqua"/>
          <w:b/>
          <w:sz w:val="20"/>
        </w:rPr>
        <w:t xml:space="preserve">  </w:t>
      </w:r>
      <w:r w:rsidR="0090532E" w:rsidRPr="00DE1945">
        <w:rPr>
          <w:rFonts w:ascii="Book Antiqua" w:hAnsi="Book Antiqua"/>
          <w:sz w:val="20"/>
        </w:rPr>
        <w:t>https://www.asep.org/asep/asep/aprilr.htm)</w:t>
      </w:r>
    </w:p>
    <w:p w14:paraId="3C5A98BB" w14:textId="77777777" w:rsidR="00C325AF" w:rsidRPr="00DE1945" w:rsidRDefault="00960D0E" w:rsidP="00DE1945">
      <w:pPr>
        <w:numPr>
          <w:ilvl w:val="0"/>
          <w:numId w:val="14"/>
        </w:numPr>
        <w:tabs>
          <w:tab w:val="left" w:pos="660"/>
        </w:tabs>
        <w:spacing w:before="1"/>
        <w:ind w:left="659"/>
        <w:rPr>
          <w:rFonts w:ascii="Book Antiqua" w:eastAsia="Book Antiqua" w:hAnsi="Book Antiqua" w:cs="Book Antiqua"/>
          <w:sz w:val="20"/>
          <w:szCs w:val="20"/>
        </w:rPr>
      </w:pPr>
      <w:r w:rsidRPr="00DE1945">
        <w:rPr>
          <w:rFonts w:ascii="Book Antiqua" w:hAnsi="Book Antiqua"/>
          <w:sz w:val="20"/>
        </w:rPr>
        <w:t xml:space="preserve">Cowan, P.A., R.B. Kreider, and D. Hathaway. </w:t>
      </w:r>
      <w:r w:rsidRPr="00DE1945">
        <w:rPr>
          <w:rFonts w:ascii="Book Antiqua" w:hAnsi="Book Antiqua"/>
          <w:i/>
          <w:sz w:val="20"/>
        </w:rPr>
        <w:t>Heart rate variability and exercise capacity in women: A nonlinear analysis</w:t>
      </w:r>
      <w:r w:rsidRPr="00DE1945">
        <w:rPr>
          <w:rFonts w:ascii="Book Antiqua" w:hAnsi="Book Antiqua"/>
          <w:sz w:val="20"/>
        </w:rPr>
        <w:t>.</w:t>
      </w:r>
      <w:r w:rsidR="005072FE" w:rsidRPr="00DE1945">
        <w:rPr>
          <w:rFonts w:ascii="Book Antiqua" w:hAnsi="Book Antiqua"/>
          <w:sz w:val="20"/>
        </w:rPr>
        <w:t xml:space="preserve"> </w:t>
      </w:r>
      <w:r w:rsidRPr="00DE1945">
        <w:rPr>
          <w:rFonts w:ascii="Book Antiqua" w:hAnsi="Book Antiqua"/>
          <w:b/>
          <w:sz w:val="20"/>
        </w:rPr>
        <w:t>Complexity and Chaos in Nursing</w:t>
      </w:r>
      <w:r w:rsidRPr="00DE1945">
        <w:rPr>
          <w:rFonts w:ascii="Book Antiqua" w:hAnsi="Book Antiqua"/>
          <w:sz w:val="20"/>
        </w:rPr>
        <w:t>. 4(Summer):13-21, 1999.</w:t>
      </w:r>
    </w:p>
    <w:p w14:paraId="7AA21F1D" w14:textId="77777777" w:rsidR="00C325AF" w:rsidRPr="00DE1945" w:rsidRDefault="00960D0E" w:rsidP="00DE1945">
      <w:pPr>
        <w:numPr>
          <w:ilvl w:val="0"/>
          <w:numId w:val="14"/>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B., M. Ferreira, M. Wilson, and A.L. Almada. </w:t>
      </w:r>
      <w:r w:rsidRPr="00DE1945">
        <w:rPr>
          <w:rFonts w:ascii="Book Antiqua" w:hAnsi="Book Antiqua"/>
          <w:i/>
          <w:sz w:val="20"/>
        </w:rPr>
        <w:t>Effects of calcium B-hydroxy B-methylbutyrate (HMB) supplementation during resistance-training on markers of catabolism, body composition and strength</w:t>
      </w:r>
      <w:r w:rsidRPr="00DE1945">
        <w:rPr>
          <w:rFonts w:ascii="Book Antiqua" w:hAnsi="Book Antiqua"/>
          <w:sz w:val="20"/>
        </w:rPr>
        <w:t xml:space="preserve">. </w:t>
      </w:r>
      <w:r w:rsidRPr="00DE1945">
        <w:rPr>
          <w:rFonts w:ascii="Book Antiqua" w:hAnsi="Book Antiqua"/>
          <w:b/>
          <w:sz w:val="20"/>
        </w:rPr>
        <w:t>International Journal of Sports Medicine</w:t>
      </w:r>
      <w:r w:rsidRPr="00DE1945">
        <w:rPr>
          <w:rFonts w:ascii="Book Antiqua" w:hAnsi="Book Antiqua"/>
          <w:sz w:val="20"/>
        </w:rPr>
        <w:t>. 20:503-9, 1999.</w:t>
      </w:r>
    </w:p>
    <w:p w14:paraId="38908BEE" w14:textId="77777777" w:rsidR="00C325AF" w:rsidRPr="00DE1945" w:rsidRDefault="00960D0E" w:rsidP="00DE1945">
      <w:pPr>
        <w:numPr>
          <w:ilvl w:val="0"/>
          <w:numId w:val="14"/>
        </w:numPr>
        <w:tabs>
          <w:tab w:val="left" w:pos="660"/>
        </w:tabs>
        <w:rPr>
          <w:rFonts w:ascii="Book Antiqua" w:eastAsia="Book Antiqua" w:hAnsi="Book Antiqua" w:cs="Book Antiqua"/>
          <w:sz w:val="20"/>
          <w:szCs w:val="20"/>
        </w:rPr>
      </w:pPr>
      <w:r w:rsidRPr="00DE1945">
        <w:rPr>
          <w:rFonts w:ascii="Book Antiqua" w:hAnsi="Book Antiqua"/>
          <w:sz w:val="20"/>
        </w:rPr>
        <w:t xml:space="preserve">Greenwood, M., J. Farris, R. Kreider, L. Greenwood, and A. Byars. </w:t>
      </w:r>
      <w:r w:rsidRPr="00DE1945">
        <w:rPr>
          <w:rFonts w:ascii="Book Antiqua" w:hAnsi="Book Antiqua"/>
          <w:i/>
          <w:sz w:val="20"/>
        </w:rPr>
        <w:t xml:space="preserve">Creatine supplementation patterns and perceived side effects in select division I collegiate athletes. </w:t>
      </w:r>
      <w:r w:rsidRPr="00DE1945">
        <w:rPr>
          <w:rFonts w:ascii="Book Antiqua" w:hAnsi="Book Antiqua"/>
          <w:b/>
          <w:sz w:val="20"/>
        </w:rPr>
        <w:t xml:space="preserve">Journal of Clinical Sports Medicine. </w:t>
      </w:r>
      <w:r w:rsidRPr="00DE1945">
        <w:rPr>
          <w:rFonts w:ascii="Book Antiqua" w:hAnsi="Book Antiqua"/>
          <w:sz w:val="20"/>
        </w:rPr>
        <w:t>10:191-194, 2000.</w:t>
      </w:r>
    </w:p>
    <w:p w14:paraId="1C54EE9F" w14:textId="1A8850F7" w:rsidR="00C325AF" w:rsidRPr="00DE1945" w:rsidRDefault="00960D0E" w:rsidP="00DE1945">
      <w:pPr>
        <w:numPr>
          <w:ilvl w:val="0"/>
          <w:numId w:val="14"/>
        </w:numPr>
        <w:tabs>
          <w:tab w:val="left" w:pos="660"/>
        </w:tabs>
        <w:spacing w:before="1"/>
        <w:rPr>
          <w:rFonts w:ascii="Book Antiqua" w:eastAsia="Book Antiqua" w:hAnsi="Book Antiqua" w:cs="Book Antiqua"/>
          <w:sz w:val="20"/>
          <w:szCs w:val="20"/>
        </w:rPr>
      </w:pPr>
      <w:r w:rsidRPr="00DE1945">
        <w:rPr>
          <w:rFonts w:ascii="Book Antiqua" w:hAnsi="Book Antiqua"/>
          <w:sz w:val="20"/>
        </w:rPr>
        <w:t xml:space="preserve">Kreider, R.B., M. Ferreira, M. Greenwood, M. Wilson, P. Grindstaff, S. Plisk, J. Reinardy, C. Cantler, and A.L. Almada. </w:t>
      </w:r>
      <w:r w:rsidRPr="00DE1945">
        <w:rPr>
          <w:rFonts w:ascii="Book Antiqua" w:hAnsi="Book Antiqua"/>
          <w:i/>
          <w:sz w:val="20"/>
        </w:rPr>
        <w:t xml:space="preserve">Effects of calcium </w:t>
      </w:r>
      <w:r w:rsidR="00C02012" w:rsidRPr="00DE1945">
        <w:rPr>
          <w:rFonts w:ascii="Book Antiqua" w:hAnsi="Book Antiqua"/>
          <w:i/>
          <w:sz w:val="20"/>
        </w:rPr>
        <w:t>β</w:t>
      </w:r>
      <w:r w:rsidRPr="00DE1945">
        <w:rPr>
          <w:rFonts w:ascii="Book Antiqua" w:hAnsi="Book Antiqua"/>
          <w:i/>
          <w:sz w:val="20"/>
        </w:rPr>
        <w:t>-HMB supplementation during training on markers of catabolism, body composition, strength and sprint performance</w:t>
      </w:r>
      <w:r w:rsidRPr="00DE1945">
        <w:rPr>
          <w:rFonts w:ascii="Book Antiqua" w:hAnsi="Book Antiqua"/>
          <w:sz w:val="20"/>
        </w:rPr>
        <w:t xml:space="preserve">. </w:t>
      </w:r>
      <w:r w:rsidRPr="00DE1945">
        <w:rPr>
          <w:rFonts w:ascii="Book Antiqua" w:hAnsi="Book Antiqua"/>
          <w:b/>
          <w:sz w:val="20"/>
        </w:rPr>
        <w:t>Journal of Exercise Physiology Online</w:t>
      </w:r>
      <w:r w:rsidRPr="00DE1945">
        <w:rPr>
          <w:rFonts w:ascii="Book Antiqua" w:hAnsi="Book Antiqua"/>
          <w:sz w:val="20"/>
        </w:rPr>
        <w:t>. 3(4), 2000.</w:t>
      </w:r>
    </w:p>
    <w:p w14:paraId="01531658" w14:textId="77777777" w:rsidR="00C325AF" w:rsidRPr="00DE1945" w:rsidRDefault="00960D0E" w:rsidP="00DE1945">
      <w:pPr>
        <w:numPr>
          <w:ilvl w:val="0"/>
          <w:numId w:val="14"/>
        </w:numPr>
        <w:tabs>
          <w:tab w:val="left" w:pos="660"/>
        </w:tabs>
        <w:ind w:left="659" w:hanging="539"/>
        <w:rPr>
          <w:rFonts w:ascii="Book Antiqua" w:eastAsia="Book Antiqua" w:hAnsi="Book Antiqua" w:cs="Book Antiqua"/>
          <w:sz w:val="20"/>
          <w:szCs w:val="20"/>
        </w:rPr>
      </w:pPr>
      <w:r w:rsidRPr="00DE1945">
        <w:rPr>
          <w:rFonts w:ascii="Book Antiqua" w:hAnsi="Book Antiqua"/>
          <w:sz w:val="20"/>
        </w:rPr>
        <w:lastRenderedPageBreak/>
        <w:t xml:space="preserve">Kreider, R.B., and S.M. Kleiner. </w:t>
      </w:r>
      <w:r w:rsidRPr="00DE1945">
        <w:rPr>
          <w:rFonts w:ascii="Book Antiqua" w:hAnsi="Book Antiqua"/>
          <w:i/>
          <w:sz w:val="20"/>
        </w:rPr>
        <w:t xml:space="preserve">Protein supplements for athletes: need vs. convenience.  </w:t>
      </w:r>
      <w:r w:rsidRPr="00DE1945">
        <w:rPr>
          <w:rFonts w:ascii="Book Antiqua" w:hAnsi="Book Antiqua"/>
          <w:b/>
          <w:sz w:val="20"/>
        </w:rPr>
        <w:t xml:space="preserve">Your Patient and Fitness. </w:t>
      </w:r>
      <w:r w:rsidRPr="00DE1945">
        <w:rPr>
          <w:rFonts w:ascii="Book Antiqua" w:hAnsi="Book Antiqua"/>
          <w:sz w:val="20"/>
        </w:rPr>
        <w:t>14(6): 12-18, 2000.</w:t>
      </w:r>
    </w:p>
    <w:p w14:paraId="6B8CD381" w14:textId="77777777" w:rsidR="00C325AF" w:rsidRPr="00DE1945" w:rsidRDefault="00960D0E" w:rsidP="00DE1945">
      <w:pPr>
        <w:numPr>
          <w:ilvl w:val="0"/>
          <w:numId w:val="14"/>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Incledon, T., and R.B. Kreider. </w:t>
      </w:r>
      <w:r w:rsidRPr="00DE1945">
        <w:rPr>
          <w:rFonts w:ascii="Book Antiqua" w:hAnsi="Book Antiqua"/>
          <w:i/>
          <w:sz w:val="20"/>
        </w:rPr>
        <w:t xml:space="preserve">Creatine alpha-ketoglutarate is experimentally unproven. </w:t>
      </w:r>
      <w:r w:rsidRPr="00DE1945">
        <w:rPr>
          <w:rFonts w:ascii="Book Antiqua" w:hAnsi="Book Antiqua"/>
          <w:b/>
          <w:sz w:val="20"/>
        </w:rPr>
        <w:t xml:space="preserve">Journal of Sports Medicine and Physical Fitness.  </w:t>
      </w:r>
      <w:r w:rsidRPr="00DE1945">
        <w:rPr>
          <w:rFonts w:ascii="Book Antiqua" w:hAnsi="Book Antiqua"/>
          <w:sz w:val="20"/>
        </w:rPr>
        <w:t>40(4):373-6, 2000.</w:t>
      </w:r>
    </w:p>
    <w:p w14:paraId="149AFC25" w14:textId="77777777" w:rsidR="00C325AF" w:rsidRPr="00DE1945" w:rsidRDefault="00960D0E" w:rsidP="00DE1945">
      <w:pPr>
        <w:numPr>
          <w:ilvl w:val="0"/>
          <w:numId w:val="14"/>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B. Directions for the future. </w:t>
      </w:r>
      <w:r w:rsidRPr="00DE1945">
        <w:rPr>
          <w:rFonts w:ascii="Book Antiqua" w:hAnsi="Book Antiqua"/>
          <w:b/>
          <w:sz w:val="20"/>
        </w:rPr>
        <w:t>Professionalization of Exercise Physiology</w:t>
      </w:r>
      <w:r w:rsidRPr="00DE1945">
        <w:rPr>
          <w:rFonts w:ascii="Book Antiqua" w:hAnsi="Book Antiqua"/>
          <w:sz w:val="20"/>
        </w:rPr>
        <w:t xml:space="preserve">. 4(10), 2001. Available: </w:t>
      </w:r>
      <w:hyperlink r:id="rId14">
        <w:r w:rsidRPr="00DE1945">
          <w:rPr>
            <w:rFonts w:ascii="Book Antiqua" w:hAnsi="Book Antiqua"/>
            <w:sz w:val="20"/>
            <w:u w:val="single" w:color="000000"/>
          </w:rPr>
          <w:t>http://www.css.edu/users/tboone2/asep/DirectionsForTheFuture.html</w:t>
        </w:r>
      </w:hyperlink>
    </w:p>
    <w:p w14:paraId="18C7D543" w14:textId="77777777" w:rsidR="00C325AF" w:rsidRPr="00DE1945" w:rsidRDefault="00960D0E" w:rsidP="00DE1945">
      <w:pPr>
        <w:numPr>
          <w:ilvl w:val="0"/>
          <w:numId w:val="14"/>
        </w:numPr>
        <w:tabs>
          <w:tab w:val="left" w:pos="660"/>
        </w:tabs>
        <w:spacing w:before="1"/>
        <w:rPr>
          <w:rFonts w:ascii="Book Antiqua" w:eastAsia="Book Antiqua" w:hAnsi="Book Antiqua" w:cs="Book Antiqua"/>
          <w:sz w:val="20"/>
          <w:szCs w:val="20"/>
        </w:rPr>
      </w:pPr>
      <w:r w:rsidRPr="00DE1945">
        <w:rPr>
          <w:rFonts w:ascii="Book Antiqua" w:hAnsi="Book Antiqua"/>
          <w:sz w:val="20"/>
        </w:rPr>
        <w:t xml:space="preserve">Greenwood, M., R.B. Kreider, C. Rasmussen, A.L. Almada, and C.P. Earnest. </w:t>
      </w:r>
      <w:r w:rsidRPr="00DE1945">
        <w:rPr>
          <w:rFonts w:ascii="Book Antiqua" w:hAnsi="Book Antiqua"/>
          <w:i/>
          <w:sz w:val="20"/>
        </w:rPr>
        <w:t>D-Pinitol augments whole body creatine retention in man</w:t>
      </w:r>
      <w:r w:rsidRPr="00DE1945">
        <w:rPr>
          <w:rFonts w:ascii="Book Antiqua" w:hAnsi="Book Antiqua"/>
          <w:sz w:val="20"/>
        </w:rPr>
        <w:t xml:space="preserve">.  </w:t>
      </w:r>
      <w:r w:rsidRPr="00DE1945">
        <w:rPr>
          <w:rFonts w:ascii="Book Antiqua" w:hAnsi="Book Antiqua"/>
          <w:b/>
          <w:sz w:val="20"/>
        </w:rPr>
        <w:t>Journal of Exercise Physiology Online</w:t>
      </w:r>
      <w:r w:rsidRPr="00DE1945">
        <w:rPr>
          <w:rFonts w:ascii="Book Antiqua" w:hAnsi="Book Antiqua"/>
          <w:sz w:val="20"/>
        </w:rPr>
        <w:t xml:space="preserve">. 4:(4):41-47, 2001. Available: </w:t>
      </w:r>
      <w:hyperlink r:id="rId15">
        <w:r w:rsidRPr="00DE1945">
          <w:rPr>
            <w:rFonts w:ascii="Book Antiqua" w:hAnsi="Book Antiqua"/>
            <w:sz w:val="20"/>
            <w:u w:val="single" w:color="000000"/>
          </w:rPr>
          <w:t>http://www.css.edu/users/tboone2/a</w:t>
        </w:r>
        <w:r w:rsidRPr="00DE1945">
          <w:rPr>
            <w:rFonts w:ascii="Book Antiqua" w:hAnsi="Book Antiqua"/>
            <w:sz w:val="20"/>
          </w:rPr>
          <w:t>sep/GreenwoodNOVEMBER2001.pdf.</w:t>
        </w:r>
      </w:hyperlink>
    </w:p>
    <w:p w14:paraId="454D1932" w14:textId="77777777" w:rsidR="00C325AF" w:rsidRPr="00DE1945" w:rsidRDefault="00960D0E" w:rsidP="00DE1945">
      <w:pPr>
        <w:numPr>
          <w:ilvl w:val="0"/>
          <w:numId w:val="14"/>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B., C.J. Rasmussen, S.L. Lancaster, C. Kerksick, and M. Greenwood. </w:t>
      </w:r>
      <w:r w:rsidRPr="00DE1945">
        <w:rPr>
          <w:rFonts w:ascii="Book Antiqua" w:hAnsi="Book Antiqua"/>
          <w:i/>
          <w:sz w:val="20"/>
        </w:rPr>
        <w:t>Honey: An alternative sports gel</w:t>
      </w:r>
      <w:r w:rsidRPr="00DE1945">
        <w:rPr>
          <w:rFonts w:ascii="Book Antiqua" w:hAnsi="Book Antiqua"/>
          <w:b/>
          <w:sz w:val="20"/>
        </w:rPr>
        <w:t xml:space="preserve">. Strength and Conditioning Journal. </w:t>
      </w:r>
      <w:r w:rsidRPr="00DE1945">
        <w:rPr>
          <w:rFonts w:ascii="Book Antiqua" w:hAnsi="Book Antiqua"/>
          <w:sz w:val="20"/>
        </w:rPr>
        <w:t>24(1): 50, 2001.</w:t>
      </w:r>
    </w:p>
    <w:p w14:paraId="39CC734C" w14:textId="77777777" w:rsidR="00C325AF" w:rsidRPr="00DE1945" w:rsidRDefault="00960D0E" w:rsidP="00DE1945">
      <w:pPr>
        <w:numPr>
          <w:ilvl w:val="0"/>
          <w:numId w:val="14"/>
        </w:numPr>
        <w:tabs>
          <w:tab w:val="left" w:pos="660"/>
        </w:tabs>
        <w:rPr>
          <w:rFonts w:ascii="Book Antiqua" w:eastAsia="Book Antiqua" w:hAnsi="Book Antiqua" w:cs="Book Antiqua"/>
          <w:sz w:val="20"/>
          <w:szCs w:val="20"/>
        </w:rPr>
      </w:pPr>
      <w:r w:rsidRPr="00DE1945">
        <w:rPr>
          <w:rFonts w:ascii="Book Antiqua" w:hAnsi="Book Antiqua"/>
          <w:sz w:val="20"/>
        </w:rPr>
        <w:t>Kreider, RB, MP Ferreira, M Greenwood. M Wilson, and AL Almada</w:t>
      </w:r>
      <w:r w:rsidRPr="00DE1945">
        <w:rPr>
          <w:rFonts w:ascii="Book Antiqua" w:hAnsi="Book Antiqua"/>
          <w:i/>
          <w:sz w:val="20"/>
        </w:rPr>
        <w:t xml:space="preserve">. Effects of conjugated linoleic acid (CLA) supplementation during resistance training on body composition, bone density, strength, and selected hematological markers. </w:t>
      </w:r>
      <w:r w:rsidRPr="00DE1945">
        <w:rPr>
          <w:rFonts w:ascii="Book Antiqua" w:hAnsi="Book Antiqua"/>
          <w:b/>
          <w:sz w:val="20"/>
        </w:rPr>
        <w:t>Journal of Strength and Conditioning Research</w:t>
      </w:r>
      <w:r w:rsidRPr="00DE1945">
        <w:rPr>
          <w:rFonts w:ascii="Book Antiqua" w:hAnsi="Book Antiqua"/>
          <w:sz w:val="20"/>
        </w:rPr>
        <w:t>. 16(3):325-334, 2002.</w:t>
      </w:r>
    </w:p>
    <w:p w14:paraId="7370062B" w14:textId="77777777" w:rsidR="00C325AF" w:rsidRPr="00DE1945" w:rsidRDefault="00960D0E" w:rsidP="00DE1945">
      <w:pPr>
        <w:numPr>
          <w:ilvl w:val="0"/>
          <w:numId w:val="14"/>
        </w:numPr>
        <w:tabs>
          <w:tab w:val="left" w:pos="660"/>
        </w:tabs>
        <w:ind w:left="659" w:hanging="53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Creatine concerns and links to steroid abuse unfounded. </w:t>
      </w:r>
      <w:r w:rsidRPr="00DE1945">
        <w:rPr>
          <w:rFonts w:ascii="Book Antiqua" w:hAnsi="Book Antiqua"/>
          <w:b/>
          <w:sz w:val="20"/>
        </w:rPr>
        <w:t>Pediatrics</w:t>
      </w:r>
      <w:r w:rsidRPr="00DE1945">
        <w:rPr>
          <w:rFonts w:ascii="Book Antiqua" w:hAnsi="Book Antiqua"/>
          <w:sz w:val="20"/>
        </w:rPr>
        <w:t xml:space="preserve">. Available at: </w:t>
      </w:r>
      <w:hyperlink r:id="rId16">
        <w:r w:rsidRPr="00DE1945">
          <w:rPr>
            <w:rFonts w:ascii="Book Antiqua" w:hAnsi="Book Antiqua"/>
            <w:sz w:val="20"/>
            <w:u w:val="single" w:color="000000"/>
          </w:rPr>
          <w:t>http://www.pediatrics.org/cgi/eletters/108/2/421</w:t>
        </w:r>
      </w:hyperlink>
    </w:p>
    <w:p w14:paraId="2BA99E7A" w14:textId="58885B2F" w:rsidR="00C325AF" w:rsidRPr="00DE1945" w:rsidRDefault="00960D0E" w:rsidP="00DE1945">
      <w:pPr>
        <w:numPr>
          <w:ilvl w:val="0"/>
          <w:numId w:val="14"/>
        </w:numPr>
        <w:tabs>
          <w:tab w:val="left" w:pos="660"/>
        </w:tabs>
        <w:spacing w:before="1"/>
        <w:rPr>
          <w:rFonts w:ascii="Book Antiqua" w:eastAsia="Book Antiqua" w:hAnsi="Book Antiqua" w:cs="Book Antiqua"/>
          <w:sz w:val="20"/>
          <w:szCs w:val="20"/>
        </w:rPr>
      </w:pPr>
      <w:r w:rsidRPr="00DE1945">
        <w:rPr>
          <w:rFonts w:ascii="Book Antiqua" w:hAnsi="Book Antiqua"/>
          <w:sz w:val="20"/>
        </w:rPr>
        <w:t xml:space="preserve">Kreider RB, Burke ER, Clark JF, Earnest C, Greenwood M, Harris R, Kalman DS, Kleiner SM, Serrano E, Volek JS, </w:t>
      </w:r>
      <w:r w:rsidR="00DB7201" w:rsidRPr="00DE1945">
        <w:rPr>
          <w:rFonts w:ascii="Book Antiqua" w:hAnsi="Book Antiqua"/>
          <w:sz w:val="20"/>
        </w:rPr>
        <w:t>Ziegenfuss</w:t>
      </w:r>
      <w:r w:rsidRPr="00DE1945">
        <w:rPr>
          <w:rFonts w:ascii="Book Antiqua" w:hAnsi="Book Antiqua"/>
          <w:sz w:val="20"/>
        </w:rPr>
        <w:t xml:space="preserve"> TN, Willoughby DS, Bailes JE, Cantu RC, Day AL. </w:t>
      </w:r>
      <w:r w:rsidRPr="00DE1945">
        <w:rPr>
          <w:rFonts w:ascii="Book Antiqua" w:hAnsi="Book Antiqua"/>
          <w:i/>
          <w:sz w:val="20"/>
        </w:rPr>
        <w:t xml:space="preserve">The neurosurgeon in sport: awareness of risks of heatstroke and dietary supplements. </w:t>
      </w:r>
      <w:r w:rsidRPr="00DE1945">
        <w:rPr>
          <w:rFonts w:ascii="Book Antiqua" w:hAnsi="Book Antiqua"/>
          <w:b/>
          <w:sz w:val="20"/>
        </w:rPr>
        <w:t xml:space="preserve">Journal of Neurosurgery.  </w:t>
      </w:r>
      <w:r w:rsidRPr="00DE1945">
        <w:rPr>
          <w:rFonts w:ascii="Book Antiqua" w:hAnsi="Book Antiqua"/>
          <w:sz w:val="20"/>
        </w:rPr>
        <w:t>52:252-7, 2003.</w:t>
      </w:r>
    </w:p>
    <w:p w14:paraId="253175BB" w14:textId="77777777" w:rsidR="00C325AF" w:rsidRPr="00DE1945" w:rsidRDefault="00960D0E" w:rsidP="00DE1945">
      <w:pPr>
        <w:numPr>
          <w:ilvl w:val="0"/>
          <w:numId w:val="14"/>
        </w:numPr>
        <w:tabs>
          <w:tab w:val="left" w:pos="660"/>
        </w:tabs>
        <w:ind w:left="658" w:hanging="538"/>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Kreider, R.B. </w:t>
      </w:r>
      <w:r w:rsidRPr="00DE1945">
        <w:rPr>
          <w:rFonts w:ascii="Book Antiqua" w:eastAsia="Book Antiqua" w:hAnsi="Book Antiqua" w:cs="Book Antiqua"/>
          <w:i/>
          <w:sz w:val="20"/>
          <w:szCs w:val="20"/>
        </w:rPr>
        <w:t xml:space="preserve">Effects of creatine supplementation on performance and training adaptations. </w:t>
      </w:r>
      <w:r w:rsidRPr="00DE1945">
        <w:rPr>
          <w:rFonts w:ascii="Book Antiqua" w:eastAsia="Book Antiqua" w:hAnsi="Book Antiqua" w:cs="Book Antiqua"/>
          <w:b/>
          <w:bCs/>
          <w:sz w:val="20"/>
          <w:szCs w:val="20"/>
        </w:rPr>
        <w:t xml:space="preserve">Molecular and Cellular Biochemistry. </w:t>
      </w:r>
      <w:r w:rsidRPr="00DE1945">
        <w:rPr>
          <w:rFonts w:ascii="Book Antiqua" w:eastAsia="Book Antiqua" w:hAnsi="Book Antiqua" w:cs="Book Antiqua"/>
          <w:sz w:val="20"/>
          <w:szCs w:val="20"/>
        </w:rPr>
        <w:t>244:89–94, 2003.</w:t>
      </w:r>
    </w:p>
    <w:p w14:paraId="757E3E61" w14:textId="77777777" w:rsidR="00C325AF" w:rsidRPr="00DE1945" w:rsidRDefault="00960D0E" w:rsidP="00DE1945">
      <w:pPr>
        <w:numPr>
          <w:ilvl w:val="0"/>
          <w:numId w:val="14"/>
        </w:numPr>
        <w:tabs>
          <w:tab w:val="left" w:pos="660"/>
        </w:tabs>
        <w:ind w:left="658"/>
        <w:rPr>
          <w:rFonts w:ascii="Book Antiqua" w:eastAsia="Book Antiqua" w:hAnsi="Book Antiqua" w:cs="Book Antiqua"/>
          <w:sz w:val="20"/>
          <w:szCs w:val="20"/>
        </w:rPr>
      </w:pPr>
      <w:bookmarkStart w:id="22" w:name="_Hlk69719464"/>
      <w:r w:rsidRPr="00DE1945">
        <w:rPr>
          <w:rFonts w:ascii="Book Antiqua" w:eastAsia="Book Antiqua" w:hAnsi="Book Antiqua" w:cs="Book Antiqua"/>
          <w:sz w:val="20"/>
          <w:szCs w:val="20"/>
        </w:rPr>
        <w:t xml:space="preserve">Kreider, R.B., C. Melton, C.J. Rasmussen, M. Greenwood, S. Lancaster, E.C. Cantler, P Milnor, and A.L. Almada. </w:t>
      </w:r>
      <w:r w:rsidRPr="00DE1945">
        <w:rPr>
          <w:rFonts w:ascii="Book Antiqua" w:eastAsia="Book Antiqua" w:hAnsi="Book Antiqua" w:cs="Book Antiqua"/>
          <w:i/>
          <w:sz w:val="20"/>
          <w:szCs w:val="20"/>
        </w:rPr>
        <w:t xml:space="preserve">Long-term creatine supplementation does not significantly affect clinical markers of health in athletes. </w:t>
      </w:r>
      <w:r w:rsidRPr="00DE1945">
        <w:rPr>
          <w:rFonts w:ascii="Book Antiqua" w:eastAsia="Book Antiqua" w:hAnsi="Book Antiqua" w:cs="Book Antiqua"/>
          <w:b/>
          <w:bCs/>
          <w:sz w:val="20"/>
          <w:szCs w:val="20"/>
        </w:rPr>
        <w:t xml:space="preserve">Molecular and Cellular Biochemistry. </w:t>
      </w:r>
      <w:r w:rsidRPr="00DE1945">
        <w:rPr>
          <w:rFonts w:ascii="Book Antiqua" w:eastAsia="Book Antiqua" w:hAnsi="Book Antiqua" w:cs="Book Antiqua"/>
          <w:sz w:val="20"/>
          <w:szCs w:val="20"/>
        </w:rPr>
        <w:t>244:95–104, 2003.</w:t>
      </w:r>
    </w:p>
    <w:bookmarkEnd w:id="22"/>
    <w:p w14:paraId="072BF8F7" w14:textId="77777777" w:rsidR="00C325AF" w:rsidRPr="00DE1945" w:rsidRDefault="00960D0E" w:rsidP="00DE1945">
      <w:pPr>
        <w:numPr>
          <w:ilvl w:val="0"/>
          <w:numId w:val="14"/>
        </w:numPr>
        <w:tabs>
          <w:tab w:val="left" w:pos="660"/>
        </w:tabs>
        <w:ind w:left="658"/>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Greenwood, M., R.B. Kreider, C. Melton, C. Rasmussen, S. Lancaster, E. Cantler, P. Milnor, and A. Almada. </w:t>
      </w:r>
      <w:r w:rsidRPr="00DE1945">
        <w:rPr>
          <w:rFonts w:ascii="Book Antiqua" w:eastAsia="Book Antiqua" w:hAnsi="Book Antiqua" w:cs="Book Antiqua"/>
          <w:i/>
          <w:sz w:val="20"/>
          <w:szCs w:val="20"/>
        </w:rPr>
        <w:t xml:space="preserve">Creatine supplementation during college football training does not increase the incidence of cramping or injury. </w:t>
      </w:r>
      <w:r w:rsidRPr="00DE1945">
        <w:rPr>
          <w:rFonts w:ascii="Book Antiqua" w:eastAsia="Book Antiqua" w:hAnsi="Book Antiqua" w:cs="Book Antiqua"/>
          <w:b/>
          <w:bCs/>
          <w:sz w:val="20"/>
          <w:szCs w:val="20"/>
        </w:rPr>
        <w:t xml:space="preserve">Molecular and Cellular Biochemistry. </w:t>
      </w:r>
      <w:r w:rsidRPr="00DE1945">
        <w:rPr>
          <w:rFonts w:ascii="Book Antiqua" w:eastAsia="Book Antiqua" w:hAnsi="Book Antiqua" w:cs="Book Antiqua"/>
          <w:sz w:val="20"/>
          <w:szCs w:val="20"/>
        </w:rPr>
        <w:t>244:83–88, 2003.</w:t>
      </w:r>
    </w:p>
    <w:p w14:paraId="3CFADA99" w14:textId="77777777" w:rsidR="00C325AF" w:rsidRPr="00DE1945" w:rsidRDefault="00960D0E" w:rsidP="00DE1945">
      <w:pPr>
        <w:numPr>
          <w:ilvl w:val="0"/>
          <w:numId w:val="14"/>
        </w:numPr>
        <w:tabs>
          <w:tab w:val="left" w:pos="660"/>
        </w:tabs>
        <w:ind w:left="658"/>
        <w:rPr>
          <w:rFonts w:ascii="Book Antiqua" w:eastAsia="Book Antiqua" w:hAnsi="Book Antiqua" w:cs="Book Antiqua"/>
          <w:sz w:val="20"/>
          <w:szCs w:val="20"/>
        </w:rPr>
      </w:pPr>
      <w:r w:rsidRPr="00DE1945">
        <w:rPr>
          <w:rFonts w:ascii="Book Antiqua" w:hAnsi="Book Antiqua"/>
          <w:sz w:val="20"/>
        </w:rPr>
        <w:t xml:space="preserve">Kreider, R.B., C. Melton, M. Greenwood, C. Rasmussen, J. Lundberg, C. Earnest, A. Almada. </w:t>
      </w:r>
      <w:r w:rsidRPr="00DE1945">
        <w:rPr>
          <w:rFonts w:ascii="Book Antiqua" w:hAnsi="Book Antiqua"/>
          <w:i/>
          <w:sz w:val="20"/>
        </w:rPr>
        <w:t xml:space="preserve">Effects of oral D-ribose supplementation on anaerobic capacity and selected metabolic markers in healthy males. </w:t>
      </w:r>
      <w:r w:rsidRPr="00DE1945">
        <w:rPr>
          <w:rFonts w:ascii="Book Antiqua" w:hAnsi="Book Antiqua"/>
          <w:b/>
          <w:sz w:val="20"/>
        </w:rPr>
        <w:t xml:space="preserve">International Journal of Sport Nutrition &amp; Exercise Biochemistry. </w:t>
      </w:r>
      <w:r w:rsidRPr="00DE1945">
        <w:rPr>
          <w:rFonts w:ascii="Book Antiqua" w:hAnsi="Book Antiqua"/>
          <w:sz w:val="20"/>
        </w:rPr>
        <w:t>13:76-86, 2003.</w:t>
      </w:r>
    </w:p>
    <w:p w14:paraId="7EA0E244" w14:textId="7A43755F" w:rsidR="00C325AF" w:rsidRPr="00DE1945" w:rsidRDefault="00960D0E" w:rsidP="00DE1945">
      <w:pPr>
        <w:numPr>
          <w:ilvl w:val="0"/>
          <w:numId w:val="14"/>
        </w:numPr>
        <w:tabs>
          <w:tab w:val="left" w:pos="660"/>
        </w:tabs>
        <w:spacing w:before="2"/>
        <w:ind w:left="658"/>
        <w:rPr>
          <w:rFonts w:ascii="Book Antiqua" w:eastAsia="Book Antiqua" w:hAnsi="Book Antiqua" w:cs="Book Antiqua"/>
          <w:sz w:val="20"/>
          <w:szCs w:val="20"/>
        </w:rPr>
      </w:pPr>
      <w:r w:rsidRPr="00DE1945">
        <w:rPr>
          <w:rFonts w:ascii="Book Antiqua" w:hAnsi="Book Antiqua"/>
          <w:sz w:val="20"/>
        </w:rPr>
        <w:t xml:space="preserve">Kreider RB, Burke ER, Clark JF, Earnest C, Greenwood M, Harris R, Kalman DS, Kleiner SM, Serrano E, Volek JS, </w:t>
      </w:r>
      <w:r w:rsidR="00DB7201" w:rsidRPr="00DE1945">
        <w:rPr>
          <w:rFonts w:ascii="Book Antiqua" w:hAnsi="Book Antiqua"/>
          <w:sz w:val="20"/>
        </w:rPr>
        <w:t>Ziegenfuss</w:t>
      </w:r>
      <w:r w:rsidRPr="00DE1945">
        <w:rPr>
          <w:rFonts w:ascii="Book Antiqua" w:hAnsi="Book Antiqua"/>
          <w:sz w:val="20"/>
        </w:rPr>
        <w:t xml:space="preserve"> TN, Willoughby DS, Bailes JE, Cantu RC, Day AL. </w:t>
      </w:r>
      <w:r w:rsidRPr="00DE1945">
        <w:rPr>
          <w:rFonts w:ascii="Book Antiqua" w:hAnsi="Book Antiqua"/>
          <w:i/>
          <w:sz w:val="20"/>
        </w:rPr>
        <w:t xml:space="preserve">The neurosurgeon in sport: awareness of risks of heatstroke and dietary supplements. </w:t>
      </w:r>
      <w:r w:rsidRPr="00DE1945">
        <w:rPr>
          <w:rFonts w:ascii="Book Antiqua" w:hAnsi="Book Antiqua"/>
          <w:b/>
          <w:sz w:val="20"/>
        </w:rPr>
        <w:t xml:space="preserve">Journal of Neurosurgery.  </w:t>
      </w:r>
      <w:r w:rsidRPr="00DE1945">
        <w:rPr>
          <w:rFonts w:ascii="Book Antiqua" w:hAnsi="Book Antiqua"/>
          <w:sz w:val="20"/>
        </w:rPr>
        <w:t>52:252-7, 2003.</w:t>
      </w:r>
    </w:p>
    <w:p w14:paraId="7D153DDD" w14:textId="77777777" w:rsidR="00C325AF" w:rsidRPr="00DE1945" w:rsidRDefault="00960D0E" w:rsidP="00DE1945">
      <w:pPr>
        <w:numPr>
          <w:ilvl w:val="0"/>
          <w:numId w:val="14"/>
        </w:numPr>
        <w:tabs>
          <w:tab w:val="left" w:pos="660"/>
        </w:tabs>
        <w:spacing w:before="1"/>
        <w:ind w:hanging="542"/>
        <w:rPr>
          <w:rFonts w:ascii="Book Antiqua" w:eastAsia="Book Antiqua" w:hAnsi="Book Antiqua" w:cs="Book Antiqua"/>
          <w:sz w:val="20"/>
          <w:szCs w:val="20"/>
        </w:rPr>
      </w:pPr>
      <w:r w:rsidRPr="00DE1945">
        <w:rPr>
          <w:rFonts w:ascii="Book Antiqua" w:hAnsi="Book Antiqua"/>
          <w:sz w:val="20"/>
        </w:rPr>
        <w:t xml:space="preserve">Kalman DS, Antonio J, Kreider RB. </w:t>
      </w:r>
      <w:r w:rsidRPr="00DE1945">
        <w:rPr>
          <w:rFonts w:ascii="Book Antiqua" w:hAnsi="Book Antiqua"/>
          <w:i/>
          <w:sz w:val="20"/>
        </w:rPr>
        <w:t xml:space="preserve">The relative safety of ephedra compared with other herbal products. </w:t>
      </w:r>
      <w:r w:rsidRPr="00DE1945">
        <w:rPr>
          <w:rFonts w:ascii="Book Antiqua" w:hAnsi="Book Antiqua"/>
          <w:b/>
          <w:sz w:val="20"/>
        </w:rPr>
        <w:t xml:space="preserve">Annals of Internal Medicine. </w:t>
      </w:r>
      <w:r w:rsidRPr="00DE1945">
        <w:rPr>
          <w:rFonts w:ascii="Book Antiqua" w:hAnsi="Book Antiqua"/>
          <w:sz w:val="20"/>
        </w:rPr>
        <w:t>138(12):1006-7, 2003.</w:t>
      </w:r>
    </w:p>
    <w:p w14:paraId="32F34E88" w14:textId="77777777" w:rsidR="00C325AF" w:rsidRPr="00DE1945" w:rsidRDefault="00960D0E" w:rsidP="00DE1945">
      <w:pPr>
        <w:numPr>
          <w:ilvl w:val="0"/>
          <w:numId w:val="14"/>
        </w:numPr>
        <w:tabs>
          <w:tab w:val="left" w:pos="660"/>
        </w:tabs>
        <w:ind w:left="658"/>
        <w:rPr>
          <w:rFonts w:ascii="Book Antiqua" w:eastAsia="Book Antiqua" w:hAnsi="Book Antiqua" w:cs="Book Antiqua"/>
          <w:sz w:val="20"/>
          <w:szCs w:val="20"/>
        </w:rPr>
      </w:pPr>
      <w:r w:rsidRPr="00DE1945">
        <w:rPr>
          <w:rFonts w:ascii="Book Antiqua" w:hAnsi="Book Antiqua"/>
          <w:sz w:val="20"/>
        </w:rPr>
        <w:t xml:space="preserve">Kreider RB, Greenwood M. </w:t>
      </w:r>
      <w:r w:rsidRPr="00DE1945">
        <w:rPr>
          <w:rFonts w:ascii="Book Antiqua" w:hAnsi="Book Antiqua"/>
          <w:i/>
          <w:sz w:val="20"/>
        </w:rPr>
        <w:t xml:space="preserve">Kreatyna. </w:t>
      </w:r>
      <w:r w:rsidRPr="00DE1945">
        <w:rPr>
          <w:rFonts w:ascii="Book Antiqua" w:hAnsi="Book Antiqua"/>
          <w:b/>
          <w:sz w:val="20"/>
        </w:rPr>
        <w:t xml:space="preserve">Sport Wyczynow. </w:t>
      </w:r>
      <w:r w:rsidRPr="00DE1945">
        <w:rPr>
          <w:rFonts w:ascii="Book Antiqua" w:hAnsi="Book Antiqua"/>
          <w:sz w:val="20"/>
        </w:rPr>
        <w:t>NR 1-2(457-458): 17-23, 2003 (Polish).</w:t>
      </w:r>
    </w:p>
    <w:p w14:paraId="3B188C00" w14:textId="77777777" w:rsidR="00C325AF" w:rsidRPr="00DE1945" w:rsidRDefault="00960D0E" w:rsidP="00DE1945">
      <w:pPr>
        <w:numPr>
          <w:ilvl w:val="0"/>
          <w:numId w:val="14"/>
        </w:numPr>
        <w:tabs>
          <w:tab w:val="left" w:pos="660"/>
        </w:tabs>
        <w:ind w:left="658"/>
        <w:rPr>
          <w:rFonts w:ascii="Book Antiqua" w:eastAsia="Book Antiqua" w:hAnsi="Book Antiqua" w:cs="Book Antiqua"/>
          <w:sz w:val="20"/>
          <w:szCs w:val="20"/>
        </w:rPr>
      </w:pPr>
      <w:r w:rsidRPr="00DE1945">
        <w:rPr>
          <w:rFonts w:ascii="Book Antiqua" w:hAnsi="Book Antiqua"/>
          <w:sz w:val="20"/>
        </w:rPr>
        <w:t xml:space="preserve">Greenwood M, Kreider R, Earnest C, Rasmussen C, Almada A. </w:t>
      </w:r>
      <w:r w:rsidRPr="00DE1945">
        <w:rPr>
          <w:rFonts w:ascii="Book Antiqua" w:hAnsi="Book Antiqua"/>
          <w:i/>
          <w:sz w:val="20"/>
        </w:rPr>
        <w:t xml:space="preserve">Differences in creatine retention among three nutritional formulations of oral creatine supplements. </w:t>
      </w:r>
      <w:r w:rsidRPr="00DE1945">
        <w:rPr>
          <w:rFonts w:ascii="Book Antiqua" w:hAnsi="Book Antiqua"/>
          <w:b/>
          <w:sz w:val="20"/>
        </w:rPr>
        <w:t xml:space="preserve">Journal of Exercise Physiology: Online. </w:t>
      </w:r>
      <w:r w:rsidRPr="00DE1945">
        <w:rPr>
          <w:rFonts w:ascii="Book Antiqua" w:hAnsi="Book Antiqua"/>
          <w:sz w:val="20"/>
        </w:rPr>
        <w:t>6(2):37-43, 2003.</w:t>
      </w:r>
    </w:p>
    <w:p w14:paraId="37BFB89D" w14:textId="77777777" w:rsidR="00C325AF" w:rsidRPr="00DE1945" w:rsidRDefault="00960D0E" w:rsidP="00DE1945">
      <w:pPr>
        <w:numPr>
          <w:ilvl w:val="0"/>
          <w:numId w:val="14"/>
        </w:numPr>
        <w:tabs>
          <w:tab w:val="left" w:pos="660"/>
        </w:tabs>
        <w:spacing w:before="39"/>
        <w:rPr>
          <w:rFonts w:ascii="Book Antiqua" w:eastAsia="Book Antiqua" w:hAnsi="Book Antiqua" w:cs="Book Antiqua"/>
          <w:sz w:val="20"/>
          <w:szCs w:val="20"/>
        </w:rPr>
      </w:pPr>
      <w:r w:rsidRPr="00DE1945">
        <w:rPr>
          <w:rFonts w:ascii="Book Antiqua" w:hAnsi="Book Antiqua"/>
          <w:sz w:val="20"/>
        </w:rPr>
        <w:t xml:space="preserve">Kreider RB, Almada AL, Antonio J, Broeder C, Earnest C, Greenwood L, Greenwood M, Incledon T, Kalman, D, Kerksick C, Kleiner S, Leutholtz B, Lowery LM, Mendel R, Rasmussen CJ, Stout JR, Weir JP, Willoughby DS, Ziegenfuss TN. </w:t>
      </w:r>
      <w:r w:rsidRPr="00DE1945">
        <w:rPr>
          <w:rFonts w:ascii="Book Antiqua" w:hAnsi="Book Antiqua"/>
          <w:i/>
          <w:sz w:val="20"/>
        </w:rPr>
        <w:t xml:space="preserve">Exercise &amp; Sport Nutrition: A Balanced Perspective for Exercise Physiologists. </w:t>
      </w:r>
      <w:r w:rsidRPr="00DE1945">
        <w:rPr>
          <w:rFonts w:ascii="Book Antiqua" w:hAnsi="Book Antiqua"/>
          <w:b/>
          <w:sz w:val="20"/>
        </w:rPr>
        <w:t xml:space="preserve">Professionalization in Exercise Physiology. </w:t>
      </w:r>
      <w:r w:rsidRPr="00DE1945">
        <w:rPr>
          <w:rFonts w:ascii="Book Antiqua" w:hAnsi="Book Antiqua"/>
          <w:sz w:val="20"/>
        </w:rPr>
        <w:t>6(8): 2003.</w:t>
      </w:r>
    </w:p>
    <w:p w14:paraId="511A25FE" w14:textId="77777777" w:rsidR="00C325AF" w:rsidRPr="00DE1945" w:rsidRDefault="00960D0E" w:rsidP="00DE1945">
      <w:pPr>
        <w:numPr>
          <w:ilvl w:val="0"/>
          <w:numId w:val="14"/>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Kreider RB. </w:t>
      </w:r>
      <w:r w:rsidRPr="00DE1945">
        <w:rPr>
          <w:rFonts w:ascii="Book Antiqua" w:eastAsia="Book Antiqua" w:hAnsi="Book Antiqua" w:cs="Book Antiqua"/>
          <w:i/>
          <w:sz w:val="20"/>
          <w:szCs w:val="20"/>
        </w:rPr>
        <w:t xml:space="preserve">Species specific responses to creatine supplementation. </w:t>
      </w:r>
      <w:r w:rsidRPr="00DE1945">
        <w:rPr>
          <w:rFonts w:ascii="Book Antiqua" w:eastAsia="Book Antiqua" w:hAnsi="Book Antiqua" w:cs="Book Antiqua"/>
          <w:b/>
          <w:bCs/>
          <w:sz w:val="20"/>
          <w:szCs w:val="20"/>
        </w:rPr>
        <w:t xml:space="preserve">American Journal of Physiology: Regulatory, Integrative and Comparative Physiology. </w:t>
      </w:r>
      <w:r w:rsidRPr="00DE1945">
        <w:rPr>
          <w:rFonts w:ascii="Book Antiqua" w:eastAsia="Book Antiqua" w:hAnsi="Book Antiqua" w:cs="Book Antiqua"/>
          <w:sz w:val="20"/>
          <w:szCs w:val="20"/>
        </w:rPr>
        <w:t>285: R725–R726, 2003.</w:t>
      </w:r>
    </w:p>
    <w:p w14:paraId="73305BA2" w14:textId="77777777" w:rsidR="00C325AF" w:rsidRPr="00DE1945" w:rsidRDefault="00960D0E" w:rsidP="00DE1945">
      <w:pPr>
        <w:numPr>
          <w:ilvl w:val="0"/>
          <w:numId w:val="14"/>
        </w:numPr>
        <w:tabs>
          <w:tab w:val="left" w:pos="660"/>
        </w:tabs>
        <w:rPr>
          <w:rFonts w:ascii="Book Antiqua" w:eastAsia="Book Antiqua" w:hAnsi="Book Antiqua" w:cs="Book Antiqua"/>
          <w:sz w:val="20"/>
          <w:szCs w:val="20"/>
        </w:rPr>
      </w:pPr>
      <w:r w:rsidRPr="00DE1945">
        <w:rPr>
          <w:rFonts w:ascii="Book Antiqua" w:hAnsi="Book Antiqua"/>
          <w:sz w:val="20"/>
        </w:rPr>
        <w:t xml:space="preserve">Greenwood M, Kreider R, Greenwood L, Byars A. </w:t>
      </w:r>
      <w:r w:rsidRPr="00DE1945">
        <w:rPr>
          <w:rFonts w:ascii="Book Antiqua" w:hAnsi="Book Antiqua"/>
          <w:i/>
          <w:sz w:val="20"/>
        </w:rPr>
        <w:t xml:space="preserve">Cramping and injury incidence in collegiate football players are reduced by creatine supplementation. </w:t>
      </w:r>
      <w:r w:rsidRPr="00DE1945">
        <w:rPr>
          <w:rFonts w:ascii="Book Antiqua" w:hAnsi="Book Antiqua"/>
          <w:b/>
          <w:sz w:val="20"/>
        </w:rPr>
        <w:t xml:space="preserve">Journal of Athletic Training. </w:t>
      </w:r>
      <w:r w:rsidRPr="00DE1945">
        <w:rPr>
          <w:rFonts w:ascii="Book Antiqua" w:hAnsi="Book Antiqua"/>
          <w:sz w:val="20"/>
        </w:rPr>
        <w:t>38(3):216-9, 2003.</w:t>
      </w:r>
    </w:p>
    <w:p w14:paraId="2138584E" w14:textId="77777777" w:rsidR="00C325AF" w:rsidRPr="00DE1945" w:rsidRDefault="00960D0E" w:rsidP="00DE1945">
      <w:pPr>
        <w:numPr>
          <w:ilvl w:val="0"/>
          <w:numId w:val="14"/>
        </w:numPr>
        <w:tabs>
          <w:tab w:val="left" w:pos="660"/>
        </w:tabs>
        <w:spacing w:before="1"/>
        <w:rPr>
          <w:rFonts w:ascii="Book Antiqua" w:eastAsia="Book Antiqua" w:hAnsi="Book Antiqua" w:cs="Book Antiqua"/>
          <w:sz w:val="20"/>
          <w:szCs w:val="20"/>
        </w:rPr>
      </w:pPr>
      <w:r w:rsidRPr="00DE1945">
        <w:rPr>
          <w:rFonts w:ascii="Book Antiqua" w:hAnsi="Book Antiqua"/>
          <w:sz w:val="20"/>
        </w:rPr>
        <w:t xml:space="preserve">Greenwood M, Kreider R, Greenwood L, Byars A. </w:t>
      </w:r>
      <w:r w:rsidRPr="00DE1945">
        <w:rPr>
          <w:rFonts w:ascii="Book Antiqua" w:hAnsi="Book Antiqua"/>
          <w:i/>
          <w:sz w:val="20"/>
        </w:rPr>
        <w:t xml:space="preserve">Creatine supplementation does not increase the incidence of injury or cramping in college baseball players. </w:t>
      </w:r>
      <w:r w:rsidRPr="00DE1945">
        <w:rPr>
          <w:rFonts w:ascii="Book Antiqua" w:hAnsi="Book Antiqua"/>
          <w:b/>
          <w:sz w:val="20"/>
        </w:rPr>
        <w:t>Journal of Exercise Physiology online</w:t>
      </w:r>
      <w:r w:rsidRPr="00DE1945">
        <w:rPr>
          <w:rFonts w:ascii="Book Antiqua" w:hAnsi="Book Antiqua"/>
          <w:sz w:val="20"/>
        </w:rPr>
        <w:t>. 6(4):16-22, 2003.</w:t>
      </w:r>
    </w:p>
    <w:p w14:paraId="09A064F5" w14:textId="77777777" w:rsidR="00C325AF" w:rsidRPr="00DE1945" w:rsidRDefault="00960D0E" w:rsidP="00DE1945">
      <w:pPr>
        <w:numPr>
          <w:ilvl w:val="0"/>
          <w:numId w:val="14"/>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B, Willoughby D, Greenwood M, Parise G, Payne E, Tarnopolsky MA. </w:t>
      </w:r>
      <w:r w:rsidRPr="00DE1945">
        <w:rPr>
          <w:rFonts w:ascii="Book Antiqua" w:hAnsi="Book Antiqua"/>
          <w:i/>
          <w:sz w:val="20"/>
        </w:rPr>
        <w:t xml:space="preserve">Effects of serum creatine supplementation on muscle creatine content. </w:t>
      </w:r>
      <w:r w:rsidRPr="00DE1945">
        <w:rPr>
          <w:rFonts w:ascii="Book Antiqua" w:hAnsi="Book Antiqua"/>
          <w:b/>
          <w:sz w:val="20"/>
        </w:rPr>
        <w:t>Journal of Exercise Physiology online</w:t>
      </w:r>
      <w:r w:rsidRPr="00DE1945">
        <w:rPr>
          <w:rFonts w:ascii="Book Antiqua" w:hAnsi="Book Antiqua"/>
          <w:sz w:val="20"/>
        </w:rPr>
        <w:t>. 6(4):24-33, 2003.</w:t>
      </w:r>
    </w:p>
    <w:p w14:paraId="694DBC74" w14:textId="17021616" w:rsidR="00C325AF" w:rsidRPr="00DE1945" w:rsidRDefault="00960D0E" w:rsidP="00DE1945">
      <w:pPr>
        <w:numPr>
          <w:ilvl w:val="0"/>
          <w:numId w:val="14"/>
        </w:numPr>
        <w:tabs>
          <w:tab w:val="left" w:pos="660"/>
        </w:tabs>
        <w:ind w:left="658"/>
        <w:rPr>
          <w:rFonts w:ascii="Book Antiqua" w:eastAsia="Book Antiqua" w:hAnsi="Book Antiqua" w:cs="Book Antiqua"/>
          <w:sz w:val="20"/>
          <w:szCs w:val="20"/>
        </w:rPr>
      </w:pPr>
      <w:r w:rsidRPr="00DE1945">
        <w:rPr>
          <w:rFonts w:ascii="Book Antiqua" w:hAnsi="Book Antiqua"/>
          <w:sz w:val="20"/>
        </w:rPr>
        <w:t xml:space="preserve">Fry AC, Schilling BK, Chiu LCF, Weiss LW, Kreider RB, Rasmussen C. </w:t>
      </w:r>
      <w:r w:rsidRPr="00DE1945">
        <w:rPr>
          <w:rFonts w:ascii="Book Antiqua" w:hAnsi="Book Antiqua"/>
          <w:i/>
          <w:sz w:val="20"/>
        </w:rPr>
        <w:t xml:space="preserve">Muscle Fiber and Performance Adaptations to Resistance Exercise with </w:t>
      </w:r>
      <w:r w:rsidR="00DB7201" w:rsidRPr="00DE1945">
        <w:rPr>
          <w:rFonts w:ascii="Book Antiqua" w:hAnsi="Book Antiqua"/>
          <w:i/>
          <w:sz w:val="20"/>
        </w:rPr>
        <w:t>Myovive</w:t>
      </w:r>
      <w:r w:rsidRPr="00DE1945">
        <w:rPr>
          <w:rFonts w:ascii="Book Antiqua" w:hAnsi="Book Antiqua"/>
          <w:i/>
          <w:sz w:val="20"/>
        </w:rPr>
        <w:t>, Colostrum or Casein and Whey Supplementation</w:t>
      </w:r>
      <w:r w:rsidRPr="00DE1945">
        <w:rPr>
          <w:rFonts w:ascii="Book Antiqua" w:hAnsi="Book Antiqua"/>
          <w:sz w:val="20"/>
        </w:rPr>
        <w:t xml:space="preserve">. </w:t>
      </w:r>
      <w:r w:rsidRPr="00DE1945">
        <w:rPr>
          <w:rFonts w:ascii="Book Antiqua" w:hAnsi="Book Antiqua"/>
          <w:b/>
          <w:sz w:val="20"/>
        </w:rPr>
        <w:t>Research in Sports Medicine</w:t>
      </w:r>
      <w:r w:rsidRPr="00DE1945">
        <w:rPr>
          <w:rFonts w:ascii="Book Antiqua" w:hAnsi="Book Antiqua"/>
          <w:sz w:val="20"/>
        </w:rPr>
        <w:t>. 11(2):109-120, 2003.</w:t>
      </w:r>
    </w:p>
    <w:p w14:paraId="6643A9D8" w14:textId="77777777" w:rsidR="00C325AF" w:rsidRPr="00DE1945" w:rsidRDefault="00960D0E" w:rsidP="00DE1945">
      <w:pPr>
        <w:numPr>
          <w:ilvl w:val="0"/>
          <w:numId w:val="14"/>
        </w:numPr>
        <w:tabs>
          <w:tab w:val="left" w:pos="660"/>
        </w:tabs>
        <w:ind w:left="658"/>
        <w:rPr>
          <w:rFonts w:ascii="Book Antiqua" w:eastAsia="Book Antiqua" w:hAnsi="Book Antiqua" w:cs="Book Antiqua"/>
          <w:sz w:val="20"/>
          <w:szCs w:val="20"/>
        </w:rPr>
      </w:pPr>
      <w:r w:rsidRPr="00DE1945">
        <w:rPr>
          <w:rFonts w:ascii="Book Antiqua" w:hAnsi="Book Antiqua"/>
          <w:sz w:val="20"/>
        </w:rPr>
        <w:t xml:space="preserve">Kreider RB, Almada AL, Antonio J, Broeder C, Earnest C, Greenwood M, Incledon T, Kalman DS, Kleiner SM, Leutholtz B, Lowery LM, Mendel R, Stout JR, Willoughby DS, Ziegenfuss TN. </w:t>
      </w:r>
      <w:r w:rsidRPr="00DE1945">
        <w:rPr>
          <w:rFonts w:ascii="Book Antiqua" w:hAnsi="Book Antiqua"/>
          <w:i/>
          <w:sz w:val="20"/>
        </w:rPr>
        <w:t xml:space="preserve">ISSN exercise &amp; sport nutrition review: Research &amp; recommendations. </w:t>
      </w:r>
      <w:r w:rsidRPr="00DE1945">
        <w:rPr>
          <w:rFonts w:ascii="Book Antiqua" w:hAnsi="Book Antiqua"/>
          <w:b/>
          <w:sz w:val="20"/>
        </w:rPr>
        <w:t xml:space="preserve">Journal of the International Society of Sports Nutrition.   </w:t>
      </w:r>
      <w:r w:rsidRPr="00DE1945">
        <w:rPr>
          <w:rFonts w:ascii="Book Antiqua" w:hAnsi="Book Antiqua"/>
          <w:sz w:val="20"/>
        </w:rPr>
        <w:t>1(1):1-44, 2004</w:t>
      </w:r>
    </w:p>
    <w:p w14:paraId="4CD7BF66" w14:textId="77777777" w:rsidR="00C325AF" w:rsidRPr="00DE1945" w:rsidRDefault="00960D0E" w:rsidP="00DE1945">
      <w:pPr>
        <w:numPr>
          <w:ilvl w:val="0"/>
          <w:numId w:val="14"/>
        </w:numPr>
        <w:tabs>
          <w:tab w:val="left" w:pos="660"/>
        </w:tabs>
        <w:ind w:left="658"/>
        <w:rPr>
          <w:rFonts w:ascii="Book Antiqua" w:eastAsia="Book Antiqua" w:hAnsi="Book Antiqua" w:cs="Book Antiqua"/>
          <w:sz w:val="20"/>
          <w:szCs w:val="20"/>
        </w:rPr>
      </w:pPr>
      <w:r w:rsidRPr="00DE1945">
        <w:rPr>
          <w:rFonts w:ascii="Book Antiqua" w:hAnsi="Book Antiqua"/>
          <w:sz w:val="20"/>
        </w:rPr>
        <w:t xml:space="preserve">Earnest EP, Lancaster S, Rasmussen C, Kerksick C, Lucia A, Greenwood M, Almada A, Cowan P, Kreider R. </w:t>
      </w:r>
      <w:r w:rsidRPr="00DE1945">
        <w:rPr>
          <w:rFonts w:ascii="Book Antiqua" w:hAnsi="Book Antiqua"/>
          <w:i/>
          <w:sz w:val="20"/>
        </w:rPr>
        <w:t xml:space="preserve">Low versus high glycemic index carbohydrate gel ingestion during simulated 64-km cycling time trial. </w:t>
      </w:r>
      <w:r w:rsidRPr="00DE1945">
        <w:rPr>
          <w:rFonts w:ascii="Book Antiqua" w:hAnsi="Book Antiqua"/>
          <w:b/>
          <w:sz w:val="20"/>
        </w:rPr>
        <w:t>Journal of Strength and Conditioning Research</w:t>
      </w:r>
      <w:r w:rsidRPr="00DE1945">
        <w:rPr>
          <w:rFonts w:ascii="Book Antiqua" w:hAnsi="Book Antiqua"/>
          <w:sz w:val="20"/>
        </w:rPr>
        <w:t>. 18(3):466-72, 2004.</w:t>
      </w:r>
    </w:p>
    <w:p w14:paraId="0BD69688" w14:textId="77777777" w:rsidR="00C325AF" w:rsidRPr="00DE1945" w:rsidRDefault="00960D0E" w:rsidP="00DE1945">
      <w:pPr>
        <w:numPr>
          <w:ilvl w:val="0"/>
          <w:numId w:val="14"/>
        </w:numPr>
        <w:tabs>
          <w:tab w:val="left" w:pos="660"/>
        </w:tabs>
        <w:spacing w:before="1"/>
        <w:ind w:left="658"/>
        <w:rPr>
          <w:rFonts w:ascii="Book Antiqua" w:eastAsia="Book Antiqua" w:hAnsi="Book Antiqua" w:cs="Book Antiqua"/>
          <w:sz w:val="20"/>
          <w:szCs w:val="20"/>
        </w:rPr>
      </w:pPr>
      <w:r w:rsidRPr="00DE1945">
        <w:rPr>
          <w:rFonts w:ascii="Book Antiqua" w:hAnsi="Book Antiqua"/>
          <w:sz w:val="20"/>
        </w:rPr>
        <w:lastRenderedPageBreak/>
        <w:t xml:space="preserve">Wilborn CD, Kerksick CM, Campbell BI, Taylor LW, Marcello BM, Rasmussen CJ, Greenwood MC, Almada AL, Kreider RB. </w:t>
      </w:r>
      <w:r w:rsidRPr="00DE1945">
        <w:rPr>
          <w:rFonts w:ascii="Book Antiqua" w:hAnsi="Book Antiqua"/>
          <w:i/>
          <w:sz w:val="20"/>
        </w:rPr>
        <w:t xml:space="preserve">Effects of zinc magnesium aspartate (ZMA) supplementation on training adaptations and markers of anabolism and catabolism.  </w:t>
      </w:r>
      <w:r w:rsidRPr="00DE1945">
        <w:rPr>
          <w:rFonts w:ascii="Book Antiqua" w:hAnsi="Book Antiqua"/>
          <w:b/>
          <w:sz w:val="20"/>
        </w:rPr>
        <w:t xml:space="preserve">Journal of the International Society of Sports Nutrition. </w:t>
      </w:r>
      <w:r w:rsidRPr="00DE1945">
        <w:rPr>
          <w:rFonts w:ascii="Book Antiqua" w:hAnsi="Book Antiqua"/>
          <w:sz w:val="20"/>
        </w:rPr>
        <w:t>1(2):12-20, 2004.</w:t>
      </w:r>
    </w:p>
    <w:p w14:paraId="42599727" w14:textId="77777777" w:rsidR="00C325AF" w:rsidRPr="00DE1945" w:rsidRDefault="00960D0E" w:rsidP="00DE1945">
      <w:pPr>
        <w:numPr>
          <w:ilvl w:val="0"/>
          <w:numId w:val="14"/>
        </w:numPr>
        <w:tabs>
          <w:tab w:val="left" w:pos="660"/>
        </w:tabs>
        <w:ind w:left="658"/>
        <w:rPr>
          <w:rFonts w:ascii="Book Antiqua" w:eastAsia="Book Antiqua" w:hAnsi="Book Antiqua" w:cs="Book Antiqua"/>
          <w:sz w:val="20"/>
          <w:szCs w:val="20"/>
        </w:rPr>
      </w:pPr>
      <w:r w:rsidRPr="00DE1945">
        <w:rPr>
          <w:rFonts w:ascii="Book Antiqua" w:hAnsi="Book Antiqua"/>
          <w:sz w:val="20"/>
        </w:rPr>
        <w:t xml:space="preserve">Weiss LW, Wood LE, Fry AC, Kreider RB, Relyea GE, Bullen DB, Grindstaff PD. </w:t>
      </w:r>
      <w:r w:rsidRPr="00DE1945">
        <w:rPr>
          <w:rFonts w:ascii="Book Antiqua" w:hAnsi="Book Antiqua"/>
          <w:i/>
          <w:sz w:val="20"/>
        </w:rPr>
        <w:t xml:space="preserve">Strength/power augmentation subsequent to short-term training abstinence. </w:t>
      </w:r>
      <w:r w:rsidRPr="00DE1945">
        <w:rPr>
          <w:rFonts w:ascii="Book Antiqua" w:hAnsi="Book Antiqua"/>
          <w:b/>
          <w:sz w:val="20"/>
        </w:rPr>
        <w:t>Journal of Strength and Conditioning Research</w:t>
      </w:r>
      <w:r w:rsidRPr="00DE1945">
        <w:rPr>
          <w:rFonts w:ascii="Book Antiqua" w:hAnsi="Book Antiqua"/>
          <w:sz w:val="20"/>
        </w:rPr>
        <w:t>. 18(4):765-70, 2004.</w:t>
      </w:r>
    </w:p>
    <w:p w14:paraId="02089268" w14:textId="77777777" w:rsidR="00C325AF" w:rsidRPr="00DE1945" w:rsidRDefault="00960D0E" w:rsidP="00DE1945">
      <w:pPr>
        <w:numPr>
          <w:ilvl w:val="0"/>
          <w:numId w:val="14"/>
        </w:numPr>
        <w:tabs>
          <w:tab w:val="left" w:pos="660"/>
        </w:tabs>
        <w:ind w:left="658"/>
        <w:rPr>
          <w:rFonts w:ascii="Book Antiqua" w:eastAsia="Book Antiqua" w:hAnsi="Book Antiqua" w:cs="Book Antiqua"/>
          <w:sz w:val="20"/>
          <w:szCs w:val="20"/>
        </w:rPr>
      </w:pPr>
      <w:r w:rsidRPr="00DE1945">
        <w:rPr>
          <w:rFonts w:ascii="Book Antiqua" w:hAnsi="Book Antiqua"/>
          <w:sz w:val="20"/>
        </w:rPr>
        <w:t xml:space="preserve">Koh-Banerjee PK, Ferreira MP, Greenwood M, Bowden R, Cowan PN, Almada AL, Kreider RB. </w:t>
      </w:r>
      <w:r w:rsidRPr="00DE1945">
        <w:rPr>
          <w:rFonts w:ascii="Book Antiqua" w:hAnsi="Book Antiqua"/>
          <w:i/>
          <w:sz w:val="20"/>
        </w:rPr>
        <w:t>Effects of calcium pyruvate supplementation during training on body composition, exercise capacity, and metabolic responses to</w:t>
      </w:r>
    </w:p>
    <w:p w14:paraId="1DE54E17" w14:textId="77777777" w:rsidR="00C325AF" w:rsidRPr="00DE1945" w:rsidRDefault="00960D0E" w:rsidP="00DE1945">
      <w:pPr>
        <w:tabs>
          <w:tab w:val="left" w:pos="660"/>
        </w:tabs>
        <w:spacing w:before="1"/>
        <w:ind w:left="658"/>
        <w:rPr>
          <w:rFonts w:ascii="Book Antiqua" w:eastAsia="Book Antiqua" w:hAnsi="Book Antiqua" w:cs="Book Antiqua"/>
          <w:sz w:val="20"/>
          <w:szCs w:val="20"/>
        </w:rPr>
      </w:pPr>
      <w:r w:rsidRPr="00DE1945">
        <w:rPr>
          <w:rFonts w:ascii="Book Antiqua" w:hAnsi="Book Antiqua"/>
          <w:i/>
          <w:sz w:val="20"/>
        </w:rPr>
        <w:t xml:space="preserve">exercise.  </w:t>
      </w:r>
      <w:r w:rsidRPr="00DE1945">
        <w:rPr>
          <w:rFonts w:ascii="Book Antiqua" w:hAnsi="Book Antiqua"/>
          <w:b/>
          <w:sz w:val="20"/>
        </w:rPr>
        <w:t xml:space="preserve">Nutrition. </w:t>
      </w:r>
      <w:r w:rsidRPr="00DE1945">
        <w:rPr>
          <w:rFonts w:ascii="Book Antiqua" w:hAnsi="Book Antiqua"/>
          <w:sz w:val="20"/>
        </w:rPr>
        <w:t>21(3):312-9, 2005.</w:t>
      </w:r>
    </w:p>
    <w:p w14:paraId="00F18594" w14:textId="77777777" w:rsidR="00C325AF" w:rsidRPr="00DE1945" w:rsidRDefault="00960D0E" w:rsidP="00DE1945">
      <w:pPr>
        <w:pStyle w:val="BodyText"/>
        <w:numPr>
          <w:ilvl w:val="0"/>
          <w:numId w:val="14"/>
        </w:numPr>
        <w:tabs>
          <w:tab w:val="left" w:pos="660"/>
        </w:tabs>
        <w:ind w:left="658"/>
      </w:pPr>
      <w:r w:rsidRPr="00DE1945">
        <w:t>Wilborn C, Beckham J, Campbell B, Harvey T, Galbreath M, La Bounty P, Nassar E, Wismann J, Kreider</w:t>
      </w:r>
    </w:p>
    <w:p w14:paraId="4C9E323E" w14:textId="77777777" w:rsidR="00C325AF" w:rsidRPr="00DE1945" w:rsidRDefault="00960D0E" w:rsidP="00DE1945">
      <w:pPr>
        <w:tabs>
          <w:tab w:val="left" w:pos="660"/>
        </w:tabs>
        <w:spacing w:before="1"/>
        <w:ind w:left="660"/>
        <w:rPr>
          <w:rFonts w:ascii="Book Antiqua" w:eastAsia="Book Antiqua" w:hAnsi="Book Antiqua" w:cs="Book Antiqua"/>
          <w:sz w:val="20"/>
          <w:szCs w:val="20"/>
        </w:rPr>
      </w:pPr>
      <w:r w:rsidRPr="00DE1945">
        <w:rPr>
          <w:rFonts w:ascii="Book Antiqua" w:hAnsi="Book Antiqua"/>
          <w:sz w:val="20"/>
        </w:rPr>
        <w:t xml:space="preserve">R. </w:t>
      </w:r>
      <w:r w:rsidRPr="00DE1945">
        <w:rPr>
          <w:rFonts w:ascii="Book Antiqua" w:hAnsi="Book Antiqua"/>
          <w:i/>
          <w:sz w:val="20"/>
        </w:rPr>
        <w:t xml:space="preserve">Obesity: Prevalence, Theories, Medical Consequences, Management, and Research Directions. </w:t>
      </w:r>
      <w:r w:rsidRPr="00DE1945">
        <w:rPr>
          <w:rFonts w:ascii="Book Antiqua" w:hAnsi="Book Antiqua"/>
          <w:b/>
          <w:sz w:val="20"/>
        </w:rPr>
        <w:t xml:space="preserve">Journal of the International Society of Sport Nutrition. </w:t>
      </w:r>
      <w:r w:rsidRPr="00DE1945">
        <w:rPr>
          <w:rFonts w:ascii="Book Antiqua" w:hAnsi="Book Antiqua"/>
          <w:sz w:val="20"/>
        </w:rPr>
        <w:t>2(2):4-31, 2005.</w:t>
      </w:r>
    </w:p>
    <w:p w14:paraId="6BFA4632" w14:textId="77777777" w:rsidR="00C325AF" w:rsidRPr="00DE1945" w:rsidRDefault="00960D0E" w:rsidP="00DE1945">
      <w:pPr>
        <w:numPr>
          <w:ilvl w:val="0"/>
          <w:numId w:val="14"/>
        </w:numPr>
        <w:tabs>
          <w:tab w:val="left" w:pos="660"/>
        </w:tabs>
        <w:rPr>
          <w:rFonts w:ascii="Book Antiqua" w:eastAsia="Book Antiqua" w:hAnsi="Book Antiqua" w:cs="Book Antiqua"/>
          <w:sz w:val="20"/>
          <w:szCs w:val="20"/>
        </w:rPr>
      </w:pPr>
      <w:r w:rsidRPr="00DE1945">
        <w:rPr>
          <w:rFonts w:ascii="Book Antiqua" w:hAnsi="Book Antiqua"/>
          <w:sz w:val="20"/>
        </w:rPr>
        <w:t>Antonio J</w:t>
      </w:r>
      <w:r w:rsidRPr="00DE1945">
        <w:rPr>
          <w:rFonts w:ascii="Book Antiqua" w:hAnsi="Book Antiqua"/>
          <w:b/>
          <w:sz w:val="20"/>
        </w:rPr>
        <w:t xml:space="preserve">, </w:t>
      </w:r>
      <w:r w:rsidRPr="00DE1945">
        <w:rPr>
          <w:rFonts w:ascii="Book Antiqua" w:hAnsi="Book Antiqua"/>
          <w:sz w:val="20"/>
        </w:rPr>
        <w:t>Gann M</w:t>
      </w:r>
      <w:r w:rsidRPr="00DE1945">
        <w:rPr>
          <w:rFonts w:ascii="Book Antiqua" w:hAnsi="Book Antiqua"/>
          <w:b/>
          <w:sz w:val="20"/>
        </w:rPr>
        <w:t xml:space="preserve">, </w:t>
      </w:r>
      <w:r w:rsidRPr="00DE1945">
        <w:rPr>
          <w:rFonts w:ascii="Book Antiqua" w:hAnsi="Book Antiqua"/>
          <w:sz w:val="20"/>
        </w:rPr>
        <w:t>Kalman D</w:t>
      </w:r>
      <w:r w:rsidRPr="00DE1945">
        <w:rPr>
          <w:rFonts w:ascii="Book Antiqua" w:hAnsi="Book Antiqua"/>
          <w:b/>
          <w:sz w:val="20"/>
        </w:rPr>
        <w:t xml:space="preserve">, </w:t>
      </w:r>
      <w:r w:rsidRPr="00DE1945">
        <w:rPr>
          <w:rFonts w:ascii="Book Antiqua" w:hAnsi="Book Antiqua"/>
          <w:sz w:val="20"/>
        </w:rPr>
        <w:t>Katch F</w:t>
      </w:r>
      <w:r w:rsidRPr="00DE1945">
        <w:rPr>
          <w:rFonts w:ascii="Book Antiqua" w:hAnsi="Book Antiqua"/>
          <w:b/>
          <w:sz w:val="20"/>
        </w:rPr>
        <w:t xml:space="preserve">, </w:t>
      </w:r>
      <w:r w:rsidRPr="00DE1945">
        <w:rPr>
          <w:rFonts w:ascii="Book Antiqua" w:hAnsi="Book Antiqua"/>
          <w:sz w:val="20"/>
        </w:rPr>
        <w:t>Kleiner S</w:t>
      </w:r>
      <w:r w:rsidRPr="00DE1945">
        <w:rPr>
          <w:rFonts w:ascii="Book Antiqua" w:hAnsi="Book Antiqua"/>
          <w:b/>
          <w:sz w:val="20"/>
        </w:rPr>
        <w:t xml:space="preserve">, </w:t>
      </w:r>
      <w:r w:rsidRPr="00DE1945">
        <w:rPr>
          <w:rFonts w:ascii="Book Antiqua" w:hAnsi="Book Antiqua"/>
          <w:sz w:val="20"/>
        </w:rPr>
        <w:t>Kreider R, Willoughby D</w:t>
      </w:r>
      <w:r w:rsidRPr="00DE1945">
        <w:rPr>
          <w:rFonts w:ascii="Book Antiqua" w:hAnsi="Book Antiqua"/>
          <w:b/>
          <w:sz w:val="20"/>
        </w:rPr>
        <w:t xml:space="preserve">. </w:t>
      </w:r>
      <w:r w:rsidRPr="00DE1945">
        <w:rPr>
          <w:rFonts w:ascii="Book Antiqua" w:hAnsi="Book Antiqua"/>
          <w:i/>
          <w:sz w:val="20"/>
        </w:rPr>
        <w:t xml:space="preserve">ISSN Roundtable: FAQs about the ISSN. </w:t>
      </w:r>
      <w:r w:rsidRPr="00DE1945">
        <w:rPr>
          <w:rFonts w:ascii="Book Antiqua" w:hAnsi="Book Antiqua"/>
          <w:b/>
          <w:sz w:val="20"/>
        </w:rPr>
        <w:t xml:space="preserve">Journal of the International Society of Sport Nutrition. </w:t>
      </w:r>
      <w:r w:rsidRPr="00DE1945">
        <w:rPr>
          <w:rFonts w:ascii="Book Antiqua" w:hAnsi="Book Antiqua"/>
          <w:sz w:val="20"/>
        </w:rPr>
        <w:t>2/2/1, 2005.</w:t>
      </w:r>
    </w:p>
    <w:p w14:paraId="7B63D104" w14:textId="77777777" w:rsidR="00C325AF" w:rsidRPr="00DE1945" w:rsidRDefault="00960D0E" w:rsidP="00DE1945">
      <w:pPr>
        <w:numPr>
          <w:ilvl w:val="0"/>
          <w:numId w:val="14"/>
        </w:numPr>
        <w:tabs>
          <w:tab w:val="left" w:pos="660"/>
        </w:tabs>
        <w:ind w:left="659" w:hanging="539"/>
        <w:rPr>
          <w:rFonts w:ascii="Book Antiqua" w:eastAsia="Book Antiqua" w:hAnsi="Book Antiqua" w:cs="Book Antiqua"/>
          <w:sz w:val="20"/>
          <w:szCs w:val="20"/>
        </w:rPr>
      </w:pPr>
      <w:r w:rsidRPr="00DE1945">
        <w:rPr>
          <w:rFonts w:ascii="Book Antiqua" w:hAnsi="Book Antiqua"/>
          <w:sz w:val="20"/>
        </w:rPr>
        <w:t xml:space="preserve">Henderson S, B Magu, C Rasmussen, S Lancaster, C Kerksick, P Smith, C Melton, P Cowan, M Greenwood, C Earnest, A Almada, P Milnor, T Magrans, R Bowden, S Ounpraseuth, A Thomas, &amp; R Kreider. </w:t>
      </w:r>
      <w:r w:rsidRPr="00DE1945">
        <w:rPr>
          <w:rFonts w:ascii="Book Antiqua" w:hAnsi="Book Antiqua"/>
          <w:i/>
          <w:sz w:val="20"/>
        </w:rPr>
        <w:t xml:space="preserve">Effects of coleus forskohlii supplementation on body composition and hematological profiles in mildly overweight women. </w:t>
      </w:r>
      <w:r w:rsidRPr="00DE1945">
        <w:rPr>
          <w:rFonts w:ascii="Book Antiqua" w:hAnsi="Book Antiqua"/>
          <w:b/>
          <w:sz w:val="20"/>
        </w:rPr>
        <w:t xml:space="preserve">Journal of the International Society of Sport Nutrition. </w:t>
      </w:r>
      <w:r w:rsidRPr="00DE1945">
        <w:rPr>
          <w:rFonts w:ascii="Book Antiqua" w:hAnsi="Book Antiqua"/>
          <w:sz w:val="20"/>
        </w:rPr>
        <w:t>2(2):54-62, 2005.</w:t>
      </w:r>
    </w:p>
    <w:p w14:paraId="3F56732D" w14:textId="77777777" w:rsidR="00C325AF" w:rsidRPr="00DE1945" w:rsidRDefault="00960D0E" w:rsidP="00DE1945">
      <w:pPr>
        <w:numPr>
          <w:ilvl w:val="0"/>
          <w:numId w:val="14"/>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erksick, C., C. Rasmussen, B. Leutholtz, R. Bowden, T. Harvey, C. Earnest, M. Greenwood, A. Almada, &amp; R. Kreider. </w:t>
      </w:r>
      <w:r w:rsidRPr="00DE1945">
        <w:rPr>
          <w:rFonts w:ascii="Book Antiqua" w:hAnsi="Book Antiqua"/>
          <w:i/>
          <w:sz w:val="20"/>
        </w:rPr>
        <w:t xml:space="preserve">Effects of ribose supplementation prior to and during intense exercise on anaerobic capacity and metabolic markers. </w:t>
      </w:r>
      <w:r w:rsidRPr="00DE1945">
        <w:rPr>
          <w:rFonts w:ascii="Book Antiqua" w:hAnsi="Book Antiqua"/>
          <w:b/>
          <w:sz w:val="20"/>
        </w:rPr>
        <w:t xml:space="preserve">International Journal of Sport Nutrition &amp; Exercise Biochemistry. </w:t>
      </w:r>
      <w:r w:rsidRPr="00DE1945">
        <w:rPr>
          <w:rFonts w:ascii="Book Antiqua" w:hAnsi="Book Antiqua"/>
          <w:sz w:val="20"/>
        </w:rPr>
        <w:t>15(6): 653-664, 2005.</w:t>
      </w:r>
    </w:p>
    <w:p w14:paraId="728D4E66" w14:textId="77777777" w:rsidR="00C325AF" w:rsidRPr="00DE1945" w:rsidRDefault="00960D0E" w:rsidP="00DE1945">
      <w:pPr>
        <w:numPr>
          <w:ilvl w:val="0"/>
          <w:numId w:val="14"/>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erksick, C., C. Rasmussen, S. Lancaster, B. Magu, P. Smith, C. Melton, M. Greenwood, A. Almada, C. Earnest &amp; R. Kreider. </w:t>
      </w:r>
      <w:r w:rsidRPr="00DE1945">
        <w:rPr>
          <w:rFonts w:ascii="Book Antiqua" w:hAnsi="Book Antiqua"/>
          <w:i/>
          <w:sz w:val="20"/>
        </w:rPr>
        <w:t xml:space="preserve">Effects of protein and amino acid supplementation on resistance training adaptations. </w:t>
      </w:r>
      <w:r w:rsidRPr="00DE1945">
        <w:rPr>
          <w:rFonts w:ascii="Book Antiqua" w:hAnsi="Book Antiqua"/>
          <w:b/>
          <w:sz w:val="20"/>
        </w:rPr>
        <w:t>Journal of Strength and Conditioning Research</w:t>
      </w:r>
      <w:r w:rsidRPr="00DE1945">
        <w:rPr>
          <w:rFonts w:ascii="Book Antiqua" w:hAnsi="Book Antiqua"/>
          <w:sz w:val="20"/>
        </w:rPr>
        <w:t>. 20(3): 643-653, 2006. PMID: 16937979</w:t>
      </w:r>
    </w:p>
    <w:p w14:paraId="3205A314" w14:textId="77777777" w:rsidR="00C325AF" w:rsidRPr="00DE1945" w:rsidRDefault="00960D0E" w:rsidP="00DE1945">
      <w:pPr>
        <w:numPr>
          <w:ilvl w:val="0"/>
          <w:numId w:val="14"/>
        </w:numPr>
        <w:tabs>
          <w:tab w:val="left" w:pos="660"/>
        </w:tabs>
        <w:ind w:left="659"/>
        <w:jc w:val="both"/>
        <w:rPr>
          <w:rFonts w:ascii="Book Antiqua" w:eastAsia="Book Antiqua" w:hAnsi="Book Antiqua" w:cs="Book Antiqua"/>
          <w:sz w:val="20"/>
          <w:szCs w:val="20"/>
        </w:rPr>
      </w:pPr>
      <w:r w:rsidRPr="00DE1945">
        <w:rPr>
          <w:rFonts w:ascii="Book Antiqua" w:hAnsi="Book Antiqua"/>
          <w:sz w:val="20"/>
        </w:rPr>
        <w:t xml:space="preserve">Campbell B, Roberts M, Kerksick C, Wilborn C, Marcello B, Taylor L, Greenwood M, Kreider R. </w:t>
      </w:r>
      <w:r w:rsidRPr="00DE1945">
        <w:rPr>
          <w:rFonts w:ascii="Book Antiqua" w:hAnsi="Book Antiqua"/>
          <w:i/>
          <w:sz w:val="20"/>
        </w:rPr>
        <w:t xml:space="preserve">Pharmacokinetics, safety and effects on exercise performance of L-Arginine Alpha-Ketoglutarate in trained adult men. </w:t>
      </w:r>
      <w:r w:rsidRPr="00DE1945">
        <w:rPr>
          <w:rFonts w:ascii="Book Antiqua" w:hAnsi="Book Antiqua"/>
          <w:b/>
          <w:sz w:val="20"/>
        </w:rPr>
        <w:t xml:space="preserve">Nutrition. </w:t>
      </w:r>
      <w:r w:rsidRPr="00DE1945">
        <w:rPr>
          <w:rFonts w:ascii="Book Antiqua" w:hAnsi="Book Antiqua"/>
          <w:sz w:val="20"/>
        </w:rPr>
        <w:t>22:872-881, 2006. PMID: 16928472</w:t>
      </w:r>
    </w:p>
    <w:p w14:paraId="1D4E1235" w14:textId="77777777" w:rsidR="00C325AF" w:rsidRPr="00DE1945" w:rsidRDefault="00960D0E" w:rsidP="00DE1945">
      <w:pPr>
        <w:numPr>
          <w:ilvl w:val="0"/>
          <w:numId w:val="14"/>
        </w:numPr>
        <w:tabs>
          <w:tab w:val="left" w:pos="660"/>
        </w:tabs>
        <w:ind w:left="659"/>
        <w:rPr>
          <w:rFonts w:ascii="Book Antiqua" w:eastAsia="Book Antiqua" w:hAnsi="Book Antiqua" w:cs="Book Antiqua"/>
          <w:sz w:val="20"/>
          <w:szCs w:val="20"/>
        </w:rPr>
      </w:pPr>
      <w:r w:rsidRPr="00DE1945">
        <w:rPr>
          <w:rFonts w:ascii="Book Antiqua" w:hAnsi="Book Antiqua"/>
          <w:sz w:val="20"/>
          <w:lang w:val="pt-BR"/>
        </w:rPr>
        <w:t xml:space="preserve">Mamus RT, dos Santos MG, Campbell B, Kreider RB. </w:t>
      </w:r>
      <w:r w:rsidRPr="00DE1945">
        <w:rPr>
          <w:rFonts w:ascii="Book Antiqua" w:hAnsi="Book Antiqua"/>
          <w:i/>
          <w:sz w:val="20"/>
        </w:rPr>
        <w:t xml:space="preserve">Biochemical effects of carbohydrate supplementation in a simulated competition of short terrestrial duathlon. </w:t>
      </w:r>
      <w:r w:rsidRPr="00DE1945">
        <w:rPr>
          <w:rFonts w:ascii="Book Antiqua" w:hAnsi="Book Antiqua"/>
          <w:b/>
          <w:sz w:val="20"/>
        </w:rPr>
        <w:t xml:space="preserve">Journal of the International Society of Sports Nutrition. </w:t>
      </w:r>
      <w:r w:rsidRPr="00DE1945">
        <w:rPr>
          <w:rFonts w:ascii="Book Antiqua" w:hAnsi="Book Antiqua"/>
          <w:sz w:val="20"/>
        </w:rPr>
        <w:t>3(2):6-11, 2006. PMID: 18500973</w:t>
      </w:r>
    </w:p>
    <w:p w14:paraId="571D29DC" w14:textId="77777777" w:rsidR="00C325AF" w:rsidRPr="00DE1945" w:rsidRDefault="00960D0E" w:rsidP="00DE1945">
      <w:pPr>
        <w:numPr>
          <w:ilvl w:val="0"/>
          <w:numId w:val="14"/>
        </w:numPr>
        <w:tabs>
          <w:tab w:val="left" w:pos="660"/>
        </w:tabs>
        <w:rPr>
          <w:rFonts w:ascii="Book Antiqua" w:eastAsia="Book Antiqua" w:hAnsi="Book Antiqua" w:cs="Book Antiqua"/>
          <w:sz w:val="20"/>
          <w:szCs w:val="20"/>
        </w:rPr>
      </w:pPr>
      <w:r w:rsidRPr="00DE1945">
        <w:rPr>
          <w:rFonts w:ascii="Book Antiqua" w:hAnsi="Book Antiqua"/>
          <w:sz w:val="20"/>
        </w:rPr>
        <w:t xml:space="preserve">Wilborn CD, Taylor LW, Campbell BI, Kerksick C, Rasmussen CJ, Greenwood M, Kreider RB. </w:t>
      </w:r>
      <w:r w:rsidRPr="00DE1945">
        <w:rPr>
          <w:rFonts w:ascii="Book Antiqua" w:hAnsi="Book Antiqua"/>
          <w:i/>
          <w:sz w:val="20"/>
        </w:rPr>
        <w:t xml:space="preserve">Effects of methoxyisoflavone, ecdysterone, and sulfo-polysaccharide supplementation on training adaptations in resistance-trained males. </w:t>
      </w:r>
      <w:r w:rsidRPr="00DE1945">
        <w:rPr>
          <w:rFonts w:ascii="Book Antiqua" w:hAnsi="Book Antiqua"/>
          <w:b/>
          <w:sz w:val="20"/>
        </w:rPr>
        <w:t xml:space="preserve">Journal of the International Society of Sports Nutrition. </w:t>
      </w:r>
      <w:r w:rsidRPr="00DE1945">
        <w:rPr>
          <w:rFonts w:ascii="Book Antiqua" w:hAnsi="Book Antiqua"/>
          <w:sz w:val="20"/>
        </w:rPr>
        <w:t>3(2):19-27, 2006. PMID: 18500969</w:t>
      </w:r>
    </w:p>
    <w:p w14:paraId="14DBB604" w14:textId="77777777" w:rsidR="00C325AF" w:rsidRPr="00DE1945" w:rsidRDefault="00960D0E" w:rsidP="00DE1945">
      <w:pPr>
        <w:numPr>
          <w:ilvl w:val="0"/>
          <w:numId w:val="14"/>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 </w:t>
      </w:r>
      <w:r w:rsidRPr="00DE1945">
        <w:rPr>
          <w:rFonts w:ascii="Book Antiqua" w:hAnsi="Book Antiqua"/>
          <w:i/>
          <w:sz w:val="20"/>
        </w:rPr>
        <w:t xml:space="preserve">Journal of the International Society of Sports Nutrition: a new era begins. </w:t>
      </w:r>
      <w:r w:rsidRPr="00DE1945">
        <w:rPr>
          <w:rFonts w:ascii="Book Antiqua" w:hAnsi="Book Antiqua"/>
          <w:b/>
          <w:sz w:val="20"/>
        </w:rPr>
        <w:t xml:space="preserve">Journal of the International Society of Sports Nutrition. </w:t>
      </w:r>
      <w:r w:rsidRPr="00DE1945">
        <w:rPr>
          <w:rFonts w:ascii="Book Antiqua" w:hAnsi="Book Antiqua"/>
          <w:sz w:val="20"/>
        </w:rPr>
        <w:t>4/1, 2007. PMID: 17908337</w:t>
      </w:r>
    </w:p>
    <w:p w14:paraId="4BE269CE" w14:textId="77777777" w:rsidR="00C325AF" w:rsidRPr="00DE1945" w:rsidRDefault="00960D0E" w:rsidP="00DE1945">
      <w:pPr>
        <w:numPr>
          <w:ilvl w:val="0"/>
          <w:numId w:val="14"/>
        </w:numPr>
        <w:tabs>
          <w:tab w:val="left" w:pos="660"/>
        </w:tabs>
        <w:ind w:left="659"/>
        <w:rPr>
          <w:rFonts w:ascii="Book Antiqua" w:eastAsia="Book Antiqua" w:hAnsi="Book Antiqua" w:cs="Book Antiqua"/>
          <w:sz w:val="20"/>
          <w:szCs w:val="20"/>
        </w:rPr>
      </w:pPr>
      <w:r w:rsidRPr="00DE1945">
        <w:rPr>
          <w:rFonts w:ascii="Book Antiqua" w:hAnsi="Book Antiqua"/>
          <w:sz w:val="20"/>
          <w:lang w:val="pt-BR"/>
        </w:rPr>
        <w:t xml:space="preserve">dos Santos MG, Kreider RB. </w:t>
      </w:r>
      <w:r w:rsidRPr="00DE1945">
        <w:rPr>
          <w:rFonts w:ascii="Book Antiqua" w:hAnsi="Book Antiqua"/>
          <w:i/>
          <w:sz w:val="20"/>
          <w:lang w:val="pt-BR"/>
        </w:rPr>
        <w:t xml:space="preserve">Efeito da suplementação com creatina nos exercícios aeróbios. </w:t>
      </w:r>
      <w:r w:rsidRPr="00DE1945">
        <w:rPr>
          <w:rFonts w:ascii="Book Antiqua" w:hAnsi="Book Antiqua"/>
          <w:b/>
          <w:sz w:val="20"/>
        </w:rPr>
        <w:t>SIIC Salud</w:t>
      </w:r>
      <w:r w:rsidRPr="00DE1945">
        <w:rPr>
          <w:rFonts w:ascii="Book Antiqua" w:hAnsi="Book Antiqua"/>
          <w:sz w:val="20"/>
        </w:rPr>
        <w:t xml:space="preserve">. Available: </w:t>
      </w:r>
      <w:r w:rsidRPr="00DE1945">
        <w:rPr>
          <w:rFonts w:ascii="Book Antiqua" w:hAnsi="Book Antiqua"/>
          <w:color w:val="3365CC"/>
          <w:sz w:val="20"/>
        </w:rPr>
        <w:t xml:space="preserve"> </w:t>
      </w:r>
      <w:r w:rsidRPr="00DE1945">
        <w:rPr>
          <w:rFonts w:ascii="Book Antiqua" w:hAnsi="Book Antiqua"/>
          <w:sz w:val="20"/>
        </w:rPr>
        <w:t>http://www.siicsalud.com/dato/dat053/07913004.htm.</w:t>
      </w:r>
    </w:p>
    <w:p w14:paraId="4801E013" w14:textId="77777777" w:rsidR="00C325AF" w:rsidRPr="00DE1945" w:rsidRDefault="00960D0E" w:rsidP="00DE1945">
      <w:pPr>
        <w:pStyle w:val="BodyText"/>
        <w:numPr>
          <w:ilvl w:val="0"/>
          <w:numId w:val="14"/>
        </w:numPr>
        <w:tabs>
          <w:tab w:val="left" w:pos="660"/>
        </w:tabs>
        <w:spacing w:before="39"/>
        <w:jc w:val="both"/>
        <w:rPr>
          <w:rFonts w:cs="Book Antiqua"/>
        </w:rPr>
      </w:pPr>
      <w:r w:rsidRPr="00DE1945">
        <w:t xml:space="preserve">Kerksick C, Rasmussen C, Lancaster S, Starks M, Smith P, Melton C, Greenwood M, Almada A, Kreider R. </w:t>
      </w:r>
      <w:r w:rsidRPr="00DE1945">
        <w:rPr>
          <w:i/>
        </w:rPr>
        <w:t>Impact of</w:t>
      </w:r>
      <w:r w:rsidR="009A458A" w:rsidRPr="00DE1945">
        <w:rPr>
          <w:i/>
        </w:rPr>
        <w:t xml:space="preserve"> </w:t>
      </w:r>
      <w:r w:rsidRPr="00DE1945">
        <w:rPr>
          <w:i/>
        </w:rPr>
        <w:t xml:space="preserve">differing protein sources and a creatine containing nutritional formula after 12 weeks of resistance training. </w:t>
      </w:r>
      <w:r w:rsidRPr="00DE1945">
        <w:rPr>
          <w:b/>
        </w:rPr>
        <w:t>Nutrition.</w:t>
      </w:r>
    </w:p>
    <w:p w14:paraId="0AFE0362" w14:textId="77777777" w:rsidR="00C325AF" w:rsidRPr="00DE1945" w:rsidRDefault="00960D0E" w:rsidP="00DE1945">
      <w:pPr>
        <w:pStyle w:val="BodyText"/>
        <w:tabs>
          <w:tab w:val="left" w:pos="660"/>
        </w:tabs>
        <w:ind w:left="660" w:firstLine="0"/>
        <w:jc w:val="both"/>
      </w:pPr>
      <w:r w:rsidRPr="00DE1945">
        <w:t>23(9):647-656, 2007.  PMID: 17679046</w:t>
      </w:r>
    </w:p>
    <w:p w14:paraId="4DD48F35" w14:textId="77777777" w:rsidR="00C325AF" w:rsidRPr="00DE1945" w:rsidRDefault="00960D0E" w:rsidP="00DE1945">
      <w:pPr>
        <w:pStyle w:val="ListParagraph"/>
        <w:numPr>
          <w:ilvl w:val="0"/>
          <w:numId w:val="14"/>
        </w:numPr>
        <w:tabs>
          <w:tab w:val="left" w:pos="660"/>
          <w:tab w:val="left" w:pos="879"/>
        </w:tabs>
        <w:spacing w:before="42" w:line="246" w:lineRule="exact"/>
        <w:rPr>
          <w:rFonts w:ascii="Book Antiqua" w:eastAsia="Book Antiqua" w:hAnsi="Book Antiqua" w:cs="Book Antiqua"/>
          <w:sz w:val="20"/>
          <w:szCs w:val="20"/>
        </w:rPr>
      </w:pPr>
      <w:r w:rsidRPr="00DE1945">
        <w:rPr>
          <w:rFonts w:ascii="Book Antiqua" w:hAnsi="Book Antiqua"/>
          <w:sz w:val="20"/>
        </w:rPr>
        <w:t xml:space="preserve">Buford TW, Kreider RB, Stout JR, Greenwood M, Campbell B, Spano M, Ziegenfuss T, Lopez H, Landis J, Antonio. </w:t>
      </w:r>
      <w:r w:rsidRPr="00DE1945">
        <w:rPr>
          <w:rFonts w:ascii="Book Antiqua" w:hAnsi="Book Antiqua"/>
          <w:i/>
          <w:sz w:val="20"/>
        </w:rPr>
        <w:t xml:space="preserve">International Society of Sports Nutrition Position Stand: Creatine Supplementation and Exercise. </w:t>
      </w:r>
      <w:r w:rsidRPr="00DE1945">
        <w:rPr>
          <w:rFonts w:ascii="Book Antiqua" w:hAnsi="Book Antiqua"/>
          <w:b/>
          <w:sz w:val="20"/>
        </w:rPr>
        <w:t xml:space="preserve">Journal of the International Society of Sports Nutrition.  </w:t>
      </w:r>
      <w:r w:rsidRPr="00DE1945">
        <w:rPr>
          <w:rFonts w:ascii="Book Antiqua" w:hAnsi="Book Antiqua"/>
          <w:sz w:val="20"/>
        </w:rPr>
        <w:t>4/6, 2007. PMID: 17908288</w:t>
      </w:r>
    </w:p>
    <w:p w14:paraId="6E86BE77" w14:textId="77777777" w:rsidR="00C325AF" w:rsidRPr="00DE1945" w:rsidRDefault="00960D0E" w:rsidP="00DE1945">
      <w:pPr>
        <w:pStyle w:val="BodyText"/>
        <w:numPr>
          <w:ilvl w:val="0"/>
          <w:numId w:val="14"/>
        </w:numPr>
        <w:tabs>
          <w:tab w:val="left" w:pos="660"/>
        </w:tabs>
        <w:spacing w:line="248" w:lineRule="exact"/>
        <w:ind w:left="659"/>
      </w:pPr>
      <w:r w:rsidRPr="00DE1945">
        <w:t>Campbell C, Kreider RB, Ziegenfuss T, La Bounty P, Roberts M, Burke D, Landis J, Lopez H, Antonio</w:t>
      </w:r>
    </w:p>
    <w:p w14:paraId="4245CFBF" w14:textId="77777777" w:rsidR="00C325AF" w:rsidRPr="00DE1945" w:rsidRDefault="00960D0E" w:rsidP="00DE1945">
      <w:pPr>
        <w:numPr>
          <w:ilvl w:val="1"/>
          <w:numId w:val="14"/>
        </w:numPr>
        <w:tabs>
          <w:tab w:val="left" w:pos="660"/>
          <w:tab w:val="left" w:pos="879"/>
        </w:tabs>
        <w:ind w:firstLine="0"/>
        <w:rPr>
          <w:rFonts w:ascii="Book Antiqua" w:eastAsia="Book Antiqua" w:hAnsi="Book Antiqua" w:cs="Book Antiqua"/>
          <w:sz w:val="20"/>
          <w:szCs w:val="20"/>
        </w:rPr>
      </w:pPr>
      <w:r w:rsidRPr="00DE1945">
        <w:rPr>
          <w:rFonts w:ascii="Book Antiqua" w:hAnsi="Book Antiqua"/>
          <w:i/>
          <w:sz w:val="20"/>
        </w:rPr>
        <w:t xml:space="preserve">International Society of Sports Nutrition Position Stand: Protein and Exercise. </w:t>
      </w:r>
      <w:r w:rsidRPr="00DE1945">
        <w:rPr>
          <w:rFonts w:ascii="Book Antiqua" w:hAnsi="Book Antiqua"/>
          <w:b/>
          <w:sz w:val="20"/>
        </w:rPr>
        <w:t xml:space="preserve">Journal of the International Society of Sports Nutrition. </w:t>
      </w:r>
      <w:r w:rsidRPr="00DE1945">
        <w:rPr>
          <w:rFonts w:ascii="Book Antiqua" w:hAnsi="Book Antiqua"/>
          <w:sz w:val="20"/>
        </w:rPr>
        <w:t>4/8, 2007. PMID: 17908291</w:t>
      </w:r>
    </w:p>
    <w:p w14:paraId="0B3F9740" w14:textId="77777777" w:rsidR="00C325AF" w:rsidRPr="00DE1945" w:rsidRDefault="00960D0E" w:rsidP="00DE1945">
      <w:pPr>
        <w:numPr>
          <w:ilvl w:val="0"/>
          <w:numId w:val="14"/>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Rohle D, Wilborn C, Taylor L, Mulligan C, Kreider R, Willoughby D.  </w:t>
      </w:r>
      <w:r w:rsidRPr="00DE1945">
        <w:rPr>
          <w:rFonts w:ascii="Book Antiqua" w:hAnsi="Book Antiqua"/>
          <w:i/>
          <w:sz w:val="20"/>
        </w:rPr>
        <w:t xml:space="preserve">Effects of eight weeks of an alleged aromatase inhibiting nutritional supplement 6-OXO (androst-4-ene-3,6,17-trione) on serum hormone profiles and clinical safety markers in resistance-trained, eugonadal males. </w:t>
      </w:r>
      <w:r w:rsidRPr="00DE1945">
        <w:rPr>
          <w:rFonts w:ascii="Book Antiqua" w:hAnsi="Book Antiqua"/>
          <w:b/>
          <w:sz w:val="20"/>
        </w:rPr>
        <w:t xml:space="preserve">Journal of the International Society of Sports Nutrition. </w:t>
      </w:r>
      <w:r w:rsidRPr="00DE1945">
        <w:rPr>
          <w:rFonts w:ascii="Book Antiqua" w:hAnsi="Book Antiqua"/>
          <w:sz w:val="20"/>
        </w:rPr>
        <w:t>4/13, 2007. PMID: 17949492</w:t>
      </w:r>
    </w:p>
    <w:p w14:paraId="219A22F5" w14:textId="77777777" w:rsidR="00C325AF" w:rsidRPr="00DE1945" w:rsidRDefault="00960D0E" w:rsidP="00DE1945">
      <w:pPr>
        <w:numPr>
          <w:ilvl w:val="0"/>
          <w:numId w:val="14"/>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Nassar E, Mulligan C, Taylor L, Kerksick, C, Galbreath M, Greenwood M, Kreider R, Willoughby DS. </w:t>
      </w:r>
      <w:r w:rsidRPr="00DE1945">
        <w:rPr>
          <w:rFonts w:ascii="Book Antiqua" w:hAnsi="Book Antiqua"/>
          <w:i/>
          <w:sz w:val="20"/>
        </w:rPr>
        <w:t xml:space="preserve">Effects of a single dose of N-Acetyl-5-methoxytryptamine (Melatonin) and resistance exercise on the growth hormone/IGF-1 axis in young males and females. </w:t>
      </w:r>
      <w:r w:rsidRPr="00DE1945">
        <w:rPr>
          <w:rFonts w:ascii="Book Antiqua" w:hAnsi="Book Antiqua"/>
          <w:b/>
          <w:sz w:val="20"/>
        </w:rPr>
        <w:t xml:space="preserve">Journal of the International Society of Sports Nutrition. </w:t>
      </w:r>
      <w:r w:rsidRPr="00DE1945">
        <w:rPr>
          <w:rFonts w:ascii="Book Antiqua" w:hAnsi="Book Antiqua"/>
          <w:sz w:val="20"/>
        </w:rPr>
        <w:t>4/14, 2007. PMID: 17956623</w:t>
      </w:r>
    </w:p>
    <w:p w14:paraId="313BC707" w14:textId="77777777" w:rsidR="00C325AF" w:rsidRPr="00DE1945" w:rsidRDefault="00960D0E" w:rsidP="00DE1945">
      <w:pPr>
        <w:numPr>
          <w:ilvl w:val="0"/>
          <w:numId w:val="14"/>
        </w:numPr>
        <w:tabs>
          <w:tab w:val="left" w:pos="660"/>
        </w:tabs>
        <w:jc w:val="both"/>
        <w:rPr>
          <w:rFonts w:ascii="Book Antiqua" w:eastAsia="Book Antiqua" w:hAnsi="Book Antiqua" w:cs="Book Antiqua"/>
          <w:sz w:val="20"/>
          <w:szCs w:val="20"/>
        </w:rPr>
      </w:pPr>
      <w:r w:rsidRPr="00DE1945">
        <w:rPr>
          <w:rFonts w:ascii="Book Antiqua" w:hAnsi="Book Antiqua"/>
          <w:sz w:val="20"/>
        </w:rPr>
        <w:t xml:space="preserve">Kreider RB, Earnest CP, Lundberg J, Rasmussen C, Greenwood M, Cowan P, Almada AL. </w:t>
      </w:r>
      <w:r w:rsidRPr="00DE1945">
        <w:rPr>
          <w:rFonts w:ascii="Book Antiqua" w:hAnsi="Book Antiqua"/>
          <w:i/>
          <w:sz w:val="20"/>
        </w:rPr>
        <w:t xml:space="preserve">Effects of ingesting protein with various forms of carbohydrate following resistance-exercise on substrate availability and markers of anabolism, catabolism, and immunity. </w:t>
      </w:r>
      <w:r w:rsidRPr="00DE1945">
        <w:rPr>
          <w:rFonts w:ascii="Book Antiqua" w:hAnsi="Book Antiqua"/>
          <w:b/>
          <w:sz w:val="20"/>
        </w:rPr>
        <w:t xml:space="preserve">Journal of the International Society of Sports Nutrition. </w:t>
      </w:r>
      <w:r w:rsidRPr="00DE1945">
        <w:rPr>
          <w:rFonts w:ascii="Book Antiqua" w:hAnsi="Book Antiqua"/>
          <w:sz w:val="20"/>
        </w:rPr>
        <w:t>4/18, 2007. PMID: 17997840</w:t>
      </w:r>
    </w:p>
    <w:p w14:paraId="5D4F2FF5" w14:textId="77777777" w:rsidR="00C325AF" w:rsidRPr="00DE1945" w:rsidRDefault="00960D0E" w:rsidP="00DE1945">
      <w:pPr>
        <w:numPr>
          <w:ilvl w:val="0"/>
          <w:numId w:val="14"/>
        </w:numPr>
        <w:tabs>
          <w:tab w:val="left" w:pos="660"/>
        </w:tabs>
        <w:spacing w:before="1"/>
        <w:ind w:left="658"/>
        <w:rPr>
          <w:rFonts w:ascii="Book Antiqua" w:eastAsia="Book Antiqua" w:hAnsi="Book Antiqua" w:cs="Book Antiqua"/>
          <w:sz w:val="20"/>
          <w:szCs w:val="20"/>
        </w:rPr>
      </w:pPr>
      <w:r w:rsidRPr="00DE1945">
        <w:rPr>
          <w:rFonts w:ascii="Book Antiqua" w:hAnsi="Book Antiqua"/>
          <w:sz w:val="20"/>
        </w:rPr>
        <w:t xml:space="preserve">Roberts MD, Iosia M, Kerksick CM, Taylor LW, Campbell B, Wilborn CD, Harvey T, Cooke M, Rasmussen C, Greenwood M, Wilson R, Willoughby DS, Kreider RB.  </w:t>
      </w:r>
      <w:r w:rsidRPr="00DE1945">
        <w:rPr>
          <w:rFonts w:ascii="Book Antiqua" w:hAnsi="Book Antiqua"/>
          <w:i/>
          <w:sz w:val="20"/>
        </w:rPr>
        <w:t xml:space="preserve">Effects of arachidonic acid supplementation on training adaptations in resistance-trained males.  </w:t>
      </w:r>
      <w:r w:rsidRPr="00DE1945">
        <w:rPr>
          <w:rFonts w:ascii="Book Antiqua" w:hAnsi="Book Antiqua"/>
          <w:b/>
          <w:sz w:val="20"/>
        </w:rPr>
        <w:t xml:space="preserve">Journal of the International Society of Sports Nutrition. </w:t>
      </w:r>
      <w:r w:rsidRPr="00DE1945">
        <w:rPr>
          <w:rFonts w:ascii="Book Antiqua" w:hAnsi="Book Antiqua"/>
          <w:sz w:val="20"/>
        </w:rPr>
        <w:t>4/21, 2007. PMID: 18045476</w:t>
      </w:r>
    </w:p>
    <w:p w14:paraId="41EFB0BB" w14:textId="77777777" w:rsidR="00C325AF" w:rsidRPr="00DE1945" w:rsidRDefault="00960D0E" w:rsidP="00DE1945">
      <w:pPr>
        <w:numPr>
          <w:ilvl w:val="0"/>
          <w:numId w:val="14"/>
        </w:numPr>
        <w:tabs>
          <w:tab w:val="left" w:pos="660"/>
        </w:tabs>
        <w:ind w:left="658"/>
        <w:rPr>
          <w:rFonts w:ascii="Book Antiqua" w:eastAsia="Book Antiqua" w:hAnsi="Book Antiqua" w:cs="Book Antiqua"/>
          <w:sz w:val="20"/>
          <w:szCs w:val="20"/>
        </w:rPr>
      </w:pPr>
      <w:r w:rsidRPr="00DE1945">
        <w:rPr>
          <w:rFonts w:ascii="Book Antiqua" w:eastAsia="Book Antiqua" w:hAnsi="Book Antiqua" w:cs="Book Antiqua"/>
          <w:sz w:val="20"/>
          <w:szCs w:val="20"/>
        </w:rPr>
        <w:lastRenderedPageBreak/>
        <w:t xml:space="preserve">Roberts MD, Taylor LW, Wismann JA. Wilborn CD, Kreider RB, Willoughby DS. </w:t>
      </w:r>
      <w:r w:rsidRPr="00DE1945">
        <w:rPr>
          <w:rFonts w:ascii="Book Antiqua" w:eastAsia="Book Antiqua" w:hAnsi="Book Antiqua" w:cs="Book Antiqua"/>
          <w:i/>
          <w:sz w:val="20"/>
          <w:szCs w:val="20"/>
        </w:rPr>
        <w:t xml:space="preserve">Effects of ingesting JavaFit™ Energy Extreme functional coffee on aerobic and anaerobic fitness markers in college-aged caffeine consumers.  </w:t>
      </w:r>
      <w:r w:rsidRPr="00DE1945">
        <w:rPr>
          <w:rFonts w:ascii="Book Antiqua" w:eastAsia="Book Antiqua" w:hAnsi="Book Antiqua" w:cs="Book Antiqua"/>
          <w:b/>
          <w:bCs/>
          <w:sz w:val="20"/>
          <w:szCs w:val="20"/>
        </w:rPr>
        <w:t xml:space="preserve">Journal of the International Society of Sports Nutrition. </w:t>
      </w:r>
      <w:r w:rsidRPr="00DE1945">
        <w:rPr>
          <w:rFonts w:ascii="Book Antiqua" w:eastAsia="Book Antiqua" w:hAnsi="Book Antiqua" w:cs="Book Antiqua"/>
          <w:sz w:val="20"/>
          <w:szCs w:val="20"/>
        </w:rPr>
        <w:t>4/25, 2007. PMID: 18045476</w:t>
      </w:r>
    </w:p>
    <w:p w14:paraId="235BD0E6" w14:textId="77777777" w:rsidR="00C325AF" w:rsidRPr="00DE1945" w:rsidRDefault="00960D0E" w:rsidP="00DE1945">
      <w:pPr>
        <w:numPr>
          <w:ilvl w:val="0"/>
          <w:numId w:val="14"/>
        </w:numPr>
        <w:tabs>
          <w:tab w:val="left" w:pos="660"/>
        </w:tabs>
        <w:ind w:left="667" w:hanging="549"/>
        <w:rPr>
          <w:rFonts w:ascii="Book Antiqua" w:eastAsia="Book Antiqua" w:hAnsi="Book Antiqua" w:cs="Book Antiqua"/>
          <w:sz w:val="20"/>
          <w:szCs w:val="20"/>
        </w:rPr>
      </w:pPr>
      <w:bookmarkStart w:id="23" w:name="_Hlk69728079"/>
      <w:r w:rsidRPr="00DE1945">
        <w:rPr>
          <w:rFonts w:ascii="Book Antiqua" w:hAnsi="Book Antiqua"/>
          <w:sz w:val="20"/>
        </w:rPr>
        <w:t xml:space="preserve">Cooke M, M Iosia, T Buford, B Shelmadine, G Hudson, C Kerksick, C Rasmussen, M Greenwood, B Leutholtz, D Willoughby, Richard Kreider. </w:t>
      </w:r>
      <w:r w:rsidRPr="00DE1945">
        <w:rPr>
          <w:rFonts w:ascii="Book Antiqua" w:hAnsi="Book Antiqua"/>
          <w:i/>
          <w:sz w:val="20"/>
        </w:rPr>
        <w:t xml:space="preserve">Effects of acute and chronic coenzyme Q10 supplementation on exercise performance in both trained and untrained individuals. </w:t>
      </w:r>
      <w:r w:rsidRPr="00DE1945">
        <w:rPr>
          <w:rFonts w:ascii="Book Antiqua" w:hAnsi="Book Antiqua"/>
          <w:b/>
          <w:sz w:val="20"/>
        </w:rPr>
        <w:t xml:space="preserve">Journal of the International Society of Sports Nutrition. </w:t>
      </w:r>
      <w:r w:rsidRPr="00DE1945">
        <w:rPr>
          <w:rFonts w:ascii="Book Antiqua" w:hAnsi="Book Antiqua"/>
          <w:sz w:val="20"/>
        </w:rPr>
        <w:t>5/8, 2008. PMID: 18318910</w:t>
      </w:r>
    </w:p>
    <w:bookmarkEnd w:id="23"/>
    <w:p w14:paraId="1469CEAA" w14:textId="77777777" w:rsidR="00C325AF" w:rsidRPr="00DE1945" w:rsidRDefault="00960D0E" w:rsidP="00DE1945">
      <w:pPr>
        <w:numPr>
          <w:ilvl w:val="0"/>
          <w:numId w:val="14"/>
        </w:numPr>
        <w:tabs>
          <w:tab w:val="left" w:pos="660"/>
        </w:tabs>
        <w:ind w:left="667" w:hanging="549"/>
        <w:rPr>
          <w:rFonts w:ascii="Book Antiqua" w:eastAsia="Book Antiqua" w:hAnsi="Book Antiqua" w:cs="Book Antiqua"/>
          <w:sz w:val="20"/>
          <w:szCs w:val="20"/>
        </w:rPr>
      </w:pPr>
      <w:r w:rsidRPr="00DE1945">
        <w:rPr>
          <w:rFonts w:ascii="Book Antiqua" w:hAnsi="Book Antiqua"/>
          <w:sz w:val="20"/>
        </w:rPr>
        <w:t xml:space="preserve">Campbell B &amp; RB Kreider. </w:t>
      </w:r>
      <w:r w:rsidRPr="00DE1945">
        <w:rPr>
          <w:rFonts w:ascii="Book Antiqua" w:hAnsi="Book Antiqua"/>
          <w:i/>
          <w:sz w:val="20"/>
        </w:rPr>
        <w:t xml:space="preserve">Conjugated linoleic acids. </w:t>
      </w:r>
      <w:r w:rsidRPr="00DE1945">
        <w:rPr>
          <w:rFonts w:ascii="Book Antiqua" w:hAnsi="Book Antiqua"/>
          <w:b/>
          <w:sz w:val="20"/>
        </w:rPr>
        <w:t xml:space="preserve">Current Sports Medicine Reports. </w:t>
      </w:r>
      <w:r w:rsidRPr="00DE1945">
        <w:rPr>
          <w:rFonts w:ascii="Book Antiqua" w:hAnsi="Book Antiqua"/>
          <w:sz w:val="20"/>
        </w:rPr>
        <w:t>July/Aug; 7(4):237-41, 2008. PMID: 18607227</w:t>
      </w:r>
    </w:p>
    <w:p w14:paraId="3A2A11B2" w14:textId="77777777" w:rsidR="00C325AF" w:rsidRPr="00DE1945" w:rsidRDefault="00960D0E" w:rsidP="00DE1945">
      <w:pPr>
        <w:numPr>
          <w:ilvl w:val="0"/>
          <w:numId w:val="14"/>
        </w:numPr>
        <w:tabs>
          <w:tab w:val="left" w:pos="660"/>
        </w:tabs>
        <w:ind w:left="667" w:hanging="549"/>
        <w:jc w:val="both"/>
        <w:rPr>
          <w:rFonts w:ascii="Book Antiqua" w:eastAsia="Book Antiqua" w:hAnsi="Book Antiqua" w:cs="Book Antiqua"/>
          <w:sz w:val="20"/>
          <w:szCs w:val="20"/>
        </w:rPr>
      </w:pPr>
      <w:r w:rsidRPr="00DE1945">
        <w:rPr>
          <w:rFonts w:ascii="Book Antiqua" w:hAnsi="Book Antiqua"/>
          <w:sz w:val="20"/>
        </w:rPr>
        <w:t xml:space="preserve">Kerksick C, Harvey T, Stout J, Campbell B, Wilborn C, Kreider R, Kalman D, Ziegenfuss T, Lopez H, Landis J, Ivy J, Antonio J. </w:t>
      </w:r>
      <w:r w:rsidRPr="00DE1945">
        <w:rPr>
          <w:rFonts w:ascii="Book Antiqua" w:hAnsi="Book Antiqua"/>
          <w:i/>
          <w:sz w:val="20"/>
        </w:rPr>
        <w:t>International Society of Sport Nutrition position stand: Nutrient timing</w:t>
      </w:r>
      <w:r w:rsidRPr="00DE1945">
        <w:rPr>
          <w:rFonts w:ascii="Book Antiqua" w:hAnsi="Book Antiqua"/>
          <w:sz w:val="20"/>
        </w:rPr>
        <w:t xml:space="preserve">. </w:t>
      </w:r>
      <w:r w:rsidRPr="00DE1945">
        <w:rPr>
          <w:rFonts w:ascii="Book Antiqua" w:hAnsi="Book Antiqua"/>
          <w:b/>
          <w:sz w:val="20"/>
        </w:rPr>
        <w:t>Journal of the International Society of Sports Nutrition</w:t>
      </w:r>
      <w:r w:rsidRPr="00DE1945">
        <w:rPr>
          <w:rFonts w:ascii="Book Antiqua" w:hAnsi="Book Antiqua"/>
          <w:sz w:val="20"/>
        </w:rPr>
        <w:t>. 5/1/17, 2008.  PMID: 18834505</w:t>
      </w:r>
    </w:p>
    <w:p w14:paraId="7AF5AD81" w14:textId="77777777" w:rsidR="00C325AF" w:rsidRPr="00DE1945" w:rsidRDefault="00960D0E" w:rsidP="00DE1945">
      <w:pPr>
        <w:numPr>
          <w:ilvl w:val="0"/>
          <w:numId w:val="14"/>
        </w:numPr>
        <w:tabs>
          <w:tab w:val="left" w:pos="660"/>
        </w:tabs>
        <w:ind w:left="667" w:hanging="549"/>
        <w:rPr>
          <w:rFonts w:ascii="Book Antiqua" w:eastAsia="Book Antiqua" w:hAnsi="Book Antiqua" w:cs="Book Antiqua"/>
          <w:sz w:val="20"/>
          <w:szCs w:val="20"/>
        </w:rPr>
      </w:pPr>
      <w:r w:rsidRPr="00DE1945">
        <w:rPr>
          <w:rFonts w:ascii="Book Antiqua" w:hAnsi="Book Antiqua"/>
          <w:sz w:val="20"/>
        </w:rPr>
        <w:t xml:space="preserve">Jitomir J, Nassar E, Culbertson J, Moreillon J, Buford T, Hudson G, Cooke M, Kreider R, Willoughby DW. </w:t>
      </w:r>
      <w:r w:rsidRPr="00DE1945">
        <w:rPr>
          <w:rFonts w:ascii="Book Antiqua" w:hAnsi="Book Antiqua"/>
          <w:i/>
          <w:sz w:val="20"/>
        </w:rPr>
        <w:t xml:space="preserve">The acute effects of the thermogenic supplement Meltdown on energy expenditure, fat oxidation, and hemodynamic responses in young, healthy males. </w:t>
      </w:r>
      <w:r w:rsidRPr="00DE1945">
        <w:rPr>
          <w:rFonts w:ascii="Book Antiqua" w:hAnsi="Book Antiqua"/>
          <w:b/>
          <w:sz w:val="20"/>
        </w:rPr>
        <w:t>Journal of the International Society of Sports Nutrition</w:t>
      </w:r>
      <w:r w:rsidRPr="00DE1945">
        <w:rPr>
          <w:rFonts w:ascii="Book Antiqua" w:hAnsi="Book Antiqua"/>
          <w:sz w:val="20"/>
        </w:rPr>
        <w:t>. 5/1/23, 2008.  PMID: 19087290</w:t>
      </w:r>
    </w:p>
    <w:p w14:paraId="3E0E37E2" w14:textId="77777777" w:rsidR="00C325AF" w:rsidRPr="00DE1945" w:rsidRDefault="00960D0E" w:rsidP="00DE1945">
      <w:pPr>
        <w:numPr>
          <w:ilvl w:val="0"/>
          <w:numId w:val="14"/>
        </w:numPr>
        <w:tabs>
          <w:tab w:val="left" w:pos="660"/>
        </w:tabs>
        <w:spacing w:before="1"/>
        <w:ind w:left="667" w:hanging="547"/>
        <w:jc w:val="both"/>
        <w:rPr>
          <w:rFonts w:ascii="Book Antiqua" w:eastAsia="Book Antiqua" w:hAnsi="Book Antiqua" w:cs="Book Antiqua"/>
          <w:sz w:val="20"/>
          <w:szCs w:val="20"/>
        </w:rPr>
      </w:pPr>
      <w:r w:rsidRPr="00DE1945">
        <w:rPr>
          <w:rFonts w:ascii="Book Antiqua" w:hAnsi="Book Antiqua"/>
          <w:sz w:val="20"/>
        </w:rPr>
        <w:t xml:space="preserve">Spillane M, Schoch R, Cooke M, Harvey T, Greenwood M, Kreider R, Willoughby DS. </w:t>
      </w:r>
      <w:r w:rsidRPr="00DE1945">
        <w:rPr>
          <w:rFonts w:ascii="Book Antiqua" w:hAnsi="Book Antiqua"/>
          <w:i/>
          <w:sz w:val="20"/>
        </w:rPr>
        <w:t xml:space="preserve">The effects of creatine ethyl ester supplementation combined with heavy resistance training on body composition, muscle performance, and serum and muscle creatine levels. </w:t>
      </w:r>
      <w:r w:rsidRPr="00DE1945">
        <w:rPr>
          <w:rFonts w:ascii="Book Antiqua" w:hAnsi="Book Antiqua"/>
          <w:b/>
          <w:sz w:val="20"/>
        </w:rPr>
        <w:t>Journal of the International Society of Sports Nutrition</w:t>
      </w:r>
      <w:r w:rsidRPr="00DE1945">
        <w:rPr>
          <w:rFonts w:ascii="Book Antiqua" w:hAnsi="Book Antiqua"/>
          <w:sz w:val="20"/>
        </w:rPr>
        <w:t>. 6/1/6, 2009. PMID: 19228401</w:t>
      </w:r>
    </w:p>
    <w:p w14:paraId="4282A30E" w14:textId="77777777" w:rsidR="00C325AF" w:rsidRPr="00DE1945" w:rsidRDefault="00960D0E" w:rsidP="00DE1945">
      <w:pPr>
        <w:numPr>
          <w:ilvl w:val="0"/>
          <w:numId w:val="14"/>
        </w:numPr>
        <w:tabs>
          <w:tab w:val="left" w:pos="660"/>
        </w:tabs>
        <w:ind w:left="667" w:hanging="548"/>
        <w:rPr>
          <w:rFonts w:ascii="Book Antiqua" w:eastAsia="Book Antiqua" w:hAnsi="Book Antiqua" w:cs="Book Antiqua"/>
          <w:sz w:val="20"/>
          <w:szCs w:val="20"/>
        </w:rPr>
      </w:pPr>
      <w:r w:rsidRPr="00DE1945">
        <w:rPr>
          <w:rFonts w:ascii="Book Antiqua" w:hAnsi="Book Antiqua"/>
          <w:sz w:val="20"/>
        </w:rPr>
        <w:t xml:space="preserve">Kerksick CM, Wilborn C, Campbell B, Roberts M, Rasmussen C, Greenwood M, Kreider R. </w:t>
      </w:r>
      <w:r w:rsidRPr="00DE1945">
        <w:rPr>
          <w:rFonts w:ascii="Book Antiqua" w:hAnsi="Book Antiqua"/>
          <w:i/>
          <w:sz w:val="20"/>
        </w:rPr>
        <w:t xml:space="preserve">Early phase adaptations to a split-body, linear periodization resistance training program in college-aged and middle-aged men. </w:t>
      </w:r>
      <w:r w:rsidRPr="00DE1945">
        <w:rPr>
          <w:rFonts w:ascii="Book Antiqua" w:hAnsi="Book Antiqua"/>
          <w:b/>
          <w:sz w:val="20"/>
        </w:rPr>
        <w:t xml:space="preserve">Journal of Strength and Conditioning Research. </w:t>
      </w:r>
      <w:r w:rsidRPr="00DE1945">
        <w:rPr>
          <w:rFonts w:ascii="Book Antiqua" w:hAnsi="Book Antiqua"/>
          <w:sz w:val="20"/>
        </w:rPr>
        <w:t>23(3):962-71, 2009. PMID: 19387379</w:t>
      </w:r>
    </w:p>
    <w:p w14:paraId="28B634A4" w14:textId="77777777" w:rsidR="00C325AF" w:rsidRPr="00DE1945" w:rsidRDefault="00960D0E" w:rsidP="00DE1945">
      <w:pPr>
        <w:numPr>
          <w:ilvl w:val="0"/>
          <w:numId w:val="14"/>
        </w:numPr>
        <w:tabs>
          <w:tab w:val="left" w:pos="660"/>
        </w:tabs>
        <w:ind w:left="667" w:hanging="548"/>
        <w:rPr>
          <w:rFonts w:ascii="Book Antiqua" w:eastAsia="Book Antiqua" w:hAnsi="Book Antiqua" w:cs="Book Antiqua"/>
          <w:sz w:val="20"/>
          <w:szCs w:val="20"/>
        </w:rPr>
      </w:pPr>
      <w:r w:rsidRPr="00DE1945">
        <w:rPr>
          <w:rFonts w:ascii="Book Antiqua" w:hAnsi="Book Antiqua"/>
          <w:sz w:val="20"/>
        </w:rPr>
        <w:t xml:space="preserve">Kerksick C, Thomas A, Taylor L, Campbell W, Wilborn C, Marcello B, Roberts M, Pfau E, Grimstvedt M, Opusunju J, Magrans T, Rasmussen C, Kreider R. </w:t>
      </w:r>
      <w:r w:rsidRPr="00DE1945">
        <w:rPr>
          <w:rFonts w:ascii="Book Antiqua" w:hAnsi="Book Antiqua"/>
          <w:i/>
          <w:sz w:val="20"/>
        </w:rPr>
        <w:t xml:space="preserve">Effects of a popular exercise and weight loss program on weight loss, body composition, energy expenditure and health in obese women. </w:t>
      </w:r>
      <w:r w:rsidRPr="00DE1945">
        <w:rPr>
          <w:rFonts w:ascii="Book Antiqua" w:hAnsi="Book Antiqua"/>
          <w:b/>
          <w:sz w:val="20"/>
        </w:rPr>
        <w:t xml:space="preserve">Nutrition and Metabolism. </w:t>
      </w:r>
      <w:r w:rsidRPr="00DE1945">
        <w:rPr>
          <w:rFonts w:ascii="Book Antiqua" w:hAnsi="Book Antiqua"/>
          <w:sz w:val="20"/>
        </w:rPr>
        <w:t>6/1/23, 2009.  PMID: 19442301</w:t>
      </w:r>
    </w:p>
    <w:p w14:paraId="710E4846" w14:textId="77777777" w:rsidR="00C325AF" w:rsidRPr="00DE1945" w:rsidRDefault="00960D0E" w:rsidP="00DE1945">
      <w:pPr>
        <w:numPr>
          <w:ilvl w:val="0"/>
          <w:numId w:val="14"/>
        </w:numPr>
        <w:tabs>
          <w:tab w:val="left" w:pos="660"/>
        </w:tabs>
        <w:ind w:left="667" w:hanging="547"/>
        <w:rPr>
          <w:rFonts w:ascii="Book Antiqua" w:eastAsia="Book Antiqua" w:hAnsi="Book Antiqua" w:cs="Book Antiqua"/>
          <w:sz w:val="20"/>
          <w:szCs w:val="20"/>
        </w:rPr>
      </w:pPr>
      <w:r w:rsidRPr="00DE1945">
        <w:rPr>
          <w:rFonts w:ascii="Book Antiqua" w:hAnsi="Book Antiqua"/>
          <w:sz w:val="20"/>
        </w:rPr>
        <w:t xml:space="preserve">Kreider R, Campbell B. </w:t>
      </w:r>
      <w:r w:rsidRPr="00DE1945">
        <w:rPr>
          <w:rFonts w:ascii="Book Antiqua" w:hAnsi="Book Antiqua"/>
          <w:i/>
          <w:sz w:val="20"/>
        </w:rPr>
        <w:t xml:space="preserve">Protein for exercise and recovery. </w:t>
      </w:r>
      <w:r w:rsidRPr="00DE1945">
        <w:rPr>
          <w:rFonts w:ascii="Book Antiqua" w:hAnsi="Book Antiqua"/>
          <w:b/>
          <w:sz w:val="20"/>
        </w:rPr>
        <w:t xml:space="preserve">Physician and Sportsmedicine. </w:t>
      </w:r>
      <w:r w:rsidRPr="00DE1945">
        <w:rPr>
          <w:rFonts w:ascii="Book Antiqua" w:hAnsi="Book Antiqua"/>
          <w:sz w:val="20"/>
        </w:rPr>
        <w:t>37(2):13-21, 2009. PMID: 20048505</w:t>
      </w:r>
    </w:p>
    <w:p w14:paraId="4BF79752" w14:textId="77777777" w:rsidR="00C325AF" w:rsidRPr="00DE1945" w:rsidRDefault="00960D0E" w:rsidP="00DE1945">
      <w:pPr>
        <w:numPr>
          <w:ilvl w:val="0"/>
          <w:numId w:val="14"/>
        </w:numPr>
        <w:tabs>
          <w:tab w:val="left" w:pos="660"/>
        </w:tabs>
        <w:ind w:left="667" w:hanging="547"/>
        <w:rPr>
          <w:rFonts w:ascii="Book Antiqua" w:eastAsia="Book Antiqua" w:hAnsi="Book Antiqua" w:cs="Book Antiqua"/>
          <w:sz w:val="20"/>
          <w:szCs w:val="20"/>
        </w:rPr>
      </w:pPr>
      <w:r w:rsidRPr="00DE1945">
        <w:rPr>
          <w:rFonts w:ascii="Book Antiqua" w:hAnsi="Book Antiqua"/>
          <w:sz w:val="20"/>
        </w:rPr>
        <w:t xml:space="preserve">Wilborn CD, Taylor LW, Greenwood M, Kreider RB, Willoughby DS. </w:t>
      </w:r>
      <w:r w:rsidRPr="00DE1945">
        <w:rPr>
          <w:rFonts w:ascii="Book Antiqua" w:hAnsi="Book Antiqua"/>
          <w:i/>
          <w:sz w:val="20"/>
        </w:rPr>
        <w:t xml:space="preserve">Effects of different intensities on resistance exercise and regulators of myogenesis.  </w:t>
      </w:r>
      <w:r w:rsidRPr="00DE1945">
        <w:rPr>
          <w:rFonts w:ascii="Book Antiqua" w:hAnsi="Book Antiqua"/>
          <w:b/>
          <w:sz w:val="20"/>
        </w:rPr>
        <w:t xml:space="preserve">Journal of Strength and Conditioning Research. </w:t>
      </w:r>
      <w:r w:rsidRPr="00DE1945">
        <w:rPr>
          <w:rFonts w:ascii="Book Antiqua" w:hAnsi="Book Antiqua"/>
          <w:sz w:val="20"/>
        </w:rPr>
        <w:t>23(8):2179-87, 2009. PMID:19826309</w:t>
      </w:r>
    </w:p>
    <w:p w14:paraId="74750239" w14:textId="77777777" w:rsidR="00C325AF" w:rsidRPr="00DE1945" w:rsidRDefault="00960D0E" w:rsidP="00DE1945">
      <w:pPr>
        <w:numPr>
          <w:ilvl w:val="0"/>
          <w:numId w:val="14"/>
        </w:numPr>
        <w:tabs>
          <w:tab w:val="left" w:pos="660"/>
        </w:tabs>
        <w:ind w:left="667" w:hanging="547"/>
        <w:rPr>
          <w:rFonts w:ascii="Book Antiqua" w:eastAsia="Book Antiqua" w:hAnsi="Book Antiqua" w:cs="Book Antiqua"/>
          <w:sz w:val="20"/>
          <w:szCs w:val="20"/>
        </w:rPr>
      </w:pPr>
      <w:r w:rsidRPr="00DE1945">
        <w:rPr>
          <w:rFonts w:ascii="Book Antiqua" w:hAnsi="Book Antiqua"/>
          <w:sz w:val="20"/>
        </w:rPr>
        <w:t xml:space="preserve">Kerksick C, Wilborn C, Campbell W, Harvey T, Marcello B, Roberts M, Parker A, Byars, A, Greenwood L, Almada A, Kreider R, Greenwood M. </w:t>
      </w:r>
      <w:r w:rsidRPr="00DE1945">
        <w:rPr>
          <w:rFonts w:ascii="Book Antiqua" w:hAnsi="Book Antiqua"/>
          <w:i/>
          <w:sz w:val="20"/>
        </w:rPr>
        <w:t xml:space="preserve">The effects of creatine monohydrate supplementation with and without D-Pinitol on resistance training adaptations. </w:t>
      </w:r>
      <w:r w:rsidRPr="00DE1945">
        <w:rPr>
          <w:rFonts w:ascii="Book Antiqua" w:hAnsi="Book Antiqua"/>
          <w:b/>
          <w:sz w:val="20"/>
        </w:rPr>
        <w:t xml:space="preserve">Journal of Strength and Conditioning Research.  </w:t>
      </w:r>
      <w:r w:rsidRPr="00DE1945">
        <w:rPr>
          <w:rFonts w:ascii="Book Antiqua" w:hAnsi="Book Antiqua"/>
          <w:sz w:val="20"/>
        </w:rPr>
        <w:t>23(9):2673-82, 2009. PMID:19858753</w:t>
      </w:r>
    </w:p>
    <w:p w14:paraId="47E331F4" w14:textId="77777777" w:rsidR="004B318B" w:rsidRPr="00DE1945" w:rsidRDefault="00960D0E" w:rsidP="00DE1945">
      <w:pPr>
        <w:numPr>
          <w:ilvl w:val="0"/>
          <w:numId w:val="14"/>
        </w:numPr>
        <w:tabs>
          <w:tab w:val="left" w:pos="660"/>
        </w:tabs>
        <w:spacing w:before="1"/>
        <w:ind w:left="667" w:hanging="577"/>
        <w:jc w:val="both"/>
        <w:rPr>
          <w:rFonts w:ascii="Book Antiqua" w:hAnsi="Book Antiqua" w:cs="Times New Roman"/>
          <w:sz w:val="20"/>
          <w:szCs w:val="20"/>
        </w:rPr>
      </w:pPr>
      <w:r w:rsidRPr="00DE1945">
        <w:rPr>
          <w:rFonts w:ascii="Book Antiqua" w:hAnsi="Book Antiqua" w:cs="Times New Roman"/>
          <w:sz w:val="20"/>
        </w:rPr>
        <w:t xml:space="preserve">Kerksick CM, Kreider R, Willoughby D. </w:t>
      </w:r>
      <w:r w:rsidRPr="00DE1945">
        <w:rPr>
          <w:rFonts w:ascii="Book Antiqua" w:hAnsi="Book Antiqua" w:cs="Times New Roman"/>
          <w:i/>
          <w:sz w:val="20"/>
        </w:rPr>
        <w:t>Intramuscular adaptations to eccentric exercise and antioxidant supplementation.</w:t>
      </w:r>
      <w:r w:rsidR="005072FE" w:rsidRPr="00DE1945">
        <w:rPr>
          <w:rFonts w:ascii="Book Antiqua" w:hAnsi="Book Antiqua" w:cs="Times New Roman"/>
          <w:i/>
          <w:sz w:val="20"/>
        </w:rPr>
        <w:t xml:space="preserve"> </w:t>
      </w:r>
      <w:r w:rsidRPr="00DE1945">
        <w:rPr>
          <w:rFonts w:ascii="Book Antiqua" w:hAnsi="Book Antiqua" w:cs="Times New Roman"/>
          <w:b/>
          <w:sz w:val="20"/>
          <w:szCs w:val="20"/>
        </w:rPr>
        <w:t>Amino Acids</w:t>
      </w:r>
      <w:r w:rsidRPr="00DE1945">
        <w:rPr>
          <w:rFonts w:ascii="Book Antiqua" w:hAnsi="Book Antiqua" w:cs="Times New Roman"/>
          <w:sz w:val="20"/>
          <w:szCs w:val="20"/>
        </w:rPr>
        <w:t xml:space="preserve">, 39(1):219-32, 2010. </w:t>
      </w:r>
      <w:r w:rsidR="00190A9D" w:rsidRPr="00DE1945">
        <w:rPr>
          <w:rFonts w:ascii="Book Antiqua" w:hAnsi="Book Antiqua" w:cs="Times New Roman"/>
          <w:sz w:val="20"/>
          <w:szCs w:val="20"/>
        </w:rPr>
        <w:t>PMID: 19967420</w:t>
      </w:r>
    </w:p>
    <w:p w14:paraId="7200312F" w14:textId="77777777" w:rsidR="00C325AF" w:rsidRPr="00DE1945" w:rsidRDefault="00960D0E" w:rsidP="00DE1945">
      <w:pPr>
        <w:numPr>
          <w:ilvl w:val="0"/>
          <w:numId w:val="14"/>
        </w:numPr>
        <w:tabs>
          <w:tab w:val="left" w:pos="660"/>
        </w:tabs>
        <w:spacing w:before="1"/>
        <w:ind w:left="667" w:hanging="577"/>
        <w:jc w:val="both"/>
        <w:rPr>
          <w:rFonts w:ascii="Book Antiqua" w:hAnsi="Book Antiqua" w:cs="Times New Roman"/>
          <w:sz w:val="20"/>
          <w:szCs w:val="20"/>
        </w:rPr>
      </w:pPr>
      <w:r w:rsidRPr="00DE1945">
        <w:rPr>
          <w:rFonts w:ascii="Book Antiqua" w:hAnsi="Book Antiqua" w:cs="Times New Roman"/>
          <w:sz w:val="20"/>
          <w:szCs w:val="20"/>
        </w:rPr>
        <w:t xml:space="preserve">Dalbo VJ, Roberts MD, Tucker PS, Lockwood C, Kreider RB, Kerksick CM. </w:t>
      </w:r>
      <w:r w:rsidRPr="00DE1945">
        <w:rPr>
          <w:rFonts w:ascii="Book Antiqua" w:hAnsi="Book Antiqua" w:cs="Times New Roman"/>
          <w:i/>
          <w:sz w:val="20"/>
          <w:szCs w:val="20"/>
        </w:rPr>
        <w:t>The effects of age on skeletal muscle and the</w:t>
      </w:r>
      <w:r w:rsidR="009A458A" w:rsidRPr="00DE1945">
        <w:rPr>
          <w:rFonts w:ascii="Book Antiqua" w:hAnsi="Book Antiqua" w:cs="Times New Roman"/>
          <w:i/>
          <w:sz w:val="20"/>
          <w:szCs w:val="20"/>
        </w:rPr>
        <w:t xml:space="preserve"> </w:t>
      </w:r>
      <w:r w:rsidRPr="00DE1945">
        <w:rPr>
          <w:rFonts w:ascii="Book Antiqua" w:hAnsi="Book Antiqua" w:cs="Times New Roman"/>
          <w:i/>
          <w:sz w:val="20"/>
          <w:szCs w:val="20"/>
        </w:rPr>
        <w:t xml:space="preserve">phosphocreatine energy system: Can creatine supplementation help older adults. </w:t>
      </w:r>
      <w:r w:rsidRPr="00DE1945">
        <w:rPr>
          <w:rFonts w:ascii="Book Antiqua" w:hAnsi="Book Antiqua" w:cs="Times New Roman"/>
          <w:b/>
          <w:sz w:val="20"/>
          <w:szCs w:val="20"/>
        </w:rPr>
        <w:t>Dynamic Medicine</w:t>
      </w:r>
      <w:r w:rsidRPr="00DE1945">
        <w:rPr>
          <w:rFonts w:ascii="Book Antiqua" w:hAnsi="Book Antiqua" w:cs="Times New Roman"/>
          <w:sz w:val="20"/>
          <w:szCs w:val="20"/>
        </w:rPr>
        <w:t>, 8:6, 2009. PMID: 20034396</w:t>
      </w:r>
    </w:p>
    <w:p w14:paraId="0C6BC639" w14:textId="77777777" w:rsidR="00C325AF" w:rsidRPr="00DE1945" w:rsidRDefault="00960D0E" w:rsidP="00DE1945">
      <w:pPr>
        <w:numPr>
          <w:ilvl w:val="0"/>
          <w:numId w:val="14"/>
        </w:numPr>
        <w:tabs>
          <w:tab w:val="left" w:pos="660"/>
        </w:tabs>
        <w:spacing w:before="39"/>
        <w:ind w:left="667"/>
        <w:rPr>
          <w:rFonts w:ascii="Book Antiqua" w:eastAsia="Book Antiqua" w:hAnsi="Book Antiqua" w:cs="Book Antiqua"/>
          <w:sz w:val="20"/>
          <w:szCs w:val="20"/>
        </w:rPr>
      </w:pPr>
      <w:r w:rsidRPr="00DE1945">
        <w:rPr>
          <w:rFonts w:ascii="Book Antiqua" w:hAnsi="Book Antiqua"/>
          <w:sz w:val="20"/>
        </w:rPr>
        <w:t xml:space="preserve">Goldstein E, Ziegenfuss T, Kalman D, Kreider R, Campbell B, Wilborn C, Taylor L, Willoughby D, Stout J, Graves BS, Wildman R, Ivy JL, Spano M, Smith A, Antonio J. </w:t>
      </w:r>
      <w:r w:rsidRPr="00DE1945">
        <w:rPr>
          <w:rFonts w:ascii="Book Antiqua" w:hAnsi="Book Antiqua"/>
          <w:i/>
          <w:sz w:val="20"/>
        </w:rPr>
        <w:t xml:space="preserve">International society of sports nutrition position stand: caffeine and exercise.   </w:t>
      </w:r>
      <w:r w:rsidRPr="00DE1945">
        <w:rPr>
          <w:rFonts w:ascii="Book Antiqua" w:hAnsi="Book Antiqua"/>
          <w:b/>
          <w:sz w:val="20"/>
        </w:rPr>
        <w:t>Journal of the International Society of Sports Nutrition</w:t>
      </w:r>
      <w:r w:rsidRPr="00DE1945">
        <w:rPr>
          <w:rFonts w:ascii="Book Antiqua" w:hAnsi="Book Antiqua"/>
          <w:sz w:val="20"/>
        </w:rPr>
        <w:t>. 7/1/5, 2010. PMID: 20205813</w:t>
      </w:r>
    </w:p>
    <w:p w14:paraId="1DA02CC9" w14:textId="77777777" w:rsidR="00C325AF" w:rsidRPr="00DE1945" w:rsidRDefault="00960D0E" w:rsidP="00DE1945">
      <w:pPr>
        <w:numPr>
          <w:ilvl w:val="0"/>
          <w:numId w:val="14"/>
        </w:numPr>
        <w:tabs>
          <w:tab w:val="left" w:pos="660"/>
        </w:tabs>
        <w:spacing w:before="1"/>
        <w:ind w:left="667" w:hanging="547"/>
        <w:rPr>
          <w:rFonts w:ascii="Book Antiqua" w:eastAsia="Book Antiqua" w:hAnsi="Book Antiqua" w:cs="Book Antiqua"/>
          <w:sz w:val="20"/>
          <w:szCs w:val="20"/>
        </w:rPr>
      </w:pPr>
      <w:r w:rsidRPr="00DE1945">
        <w:rPr>
          <w:rFonts w:ascii="Book Antiqua" w:hAnsi="Book Antiqua"/>
          <w:sz w:val="20"/>
        </w:rPr>
        <w:t xml:space="preserve">Culbertson J, Kreider RB, Greenwood M, Cooke M. </w:t>
      </w:r>
      <w:r w:rsidRPr="00DE1945">
        <w:rPr>
          <w:rFonts w:ascii="Book Antiqua" w:hAnsi="Book Antiqua"/>
          <w:i/>
          <w:sz w:val="20"/>
        </w:rPr>
        <w:t xml:space="preserve">Effects of beta-alanine on muscle carnosine and exercise: a review of the current literature. </w:t>
      </w:r>
      <w:r w:rsidRPr="00DE1945">
        <w:rPr>
          <w:rFonts w:ascii="Book Antiqua" w:hAnsi="Book Antiqua"/>
          <w:b/>
          <w:sz w:val="20"/>
        </w:rPr>
        <w:t xml:space="preserve">Nutrients. </w:t>
      </w:r>
      <w:r w:rsidRPr="00DE1945">
        <w:rPr>
          <w:rFonts w:ascii="Book Antiqua" w:hAnsi="Book Antiqua"/>
          <w:sz w:val="20"/>
        </w:rPr>
        <w:t>2(1):75-98, 2010.</w:t>
      </w:r>
    </w:p>
    <w:p w14:paraId="24E2D7B7" w14:textId="77777777" w:rsidR="00C325AF" w:rsidRPr="00DE1945" w:rsidRDefault="00960D0E" w:rsidP="00DE1945">
      <w:pPr>
        <w:numPr>
          <w:ilvl w:val="0"/>
          <w:numId w:val="14"/>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B, Wilborn CD, Taylor L, Campbell B, Almada AL, Collins R, Cooke M, Earnest CP, Greenwood M, Kalman DS, Kerksick C, Kleiner SM, Leutholtz B, Lopez H, Lowery LM, Mendel R, Smith A, Spano M, Wildman R, Willoughby DS, Ziegenfuss TN, Antonio J. </w:t>
      </w:r>
      <w:r w:rsidRPr="00DE1945">
        <w:rPr>
          <w:rFonts w:ascii="Book Antiqua" w:hAnsi="Book Antiqua"/>
          <w:i/>
          <w:sz w:val="20"/>
        </w:rPr>
        <w:t xml:space="preserve">ISSN exercise and sports nutrition review: research and recommendations. </w:t>
      </w:r>
      <w:r w:rsidRPr="00DE1945">
        <w:rPr>
          <w:rFonts w:ascii="Book Antiqua" w:hAnsi="Book Antiqua"/>
          <w:b/>
          <w:sz w:val="20"/>
        </w:rPr>
        <w:t>Journal of the International Society of Sports Nutrition</w:t>
      </w:r>
      <w:r w:rsidRPr="00DE1945">
        <w:rPr>
          <w:rFonts w:ascii="Book Antiqua" w:hAnsi="Book Antiqua"/>
          <w:sz w:val="20"/>
        </w:rPr>
        <w:t>. 7/1/7, 2010. PMID: 20181066</w:t>
      </w:r>
    </w:p>
    <w:p w14:paraId="2D7A3FE7" w14:textId="77777777" w:rsidR="00C325AF" w:rsidRPr="00DE1945" w:rsidRDefault="00960D0E" w:rsidP="00DE1945">
      <w:pPr>
        <w:numPr>
          <w:ilvl w:val="0"/>
          <w:numId w:val="14"/>
        </w:numPr>
        <w:tabs>
          <w:tab w:val="left" w:pos="660"/>
        </w:tabs>
        <w:rPr>
          <w:rFonts w:ascii="Book Antiqua" w:eastAsia="Book Antiqua" w:hAnsi="Book Antiqua" w:cs="Book Antiqua"/>
          <w:sz w:val="20"/>
          <w:szCs w:val="20"/>
        </w:rPr>
      </w:pPr>
      <w:r w:rsidRPr="00DE1945">
        <w:rPr>
          <w:rFonts w:ascii="Book Antiqua" w:hAnsi="Book Antiqua"/>
          <w:sz w:val="20"/>
        </w:rPr>
        <w:t xml:space="preserve">Poole C, Bushey B, Foster C, Campbell B, Willoughby D, Kreider R, Taylor L, Wilborn C. </w:t>
      </w:r>
      <w:r w:rsidRPr="00DE1945">
        <w:rPr>
          <w:rFonts w:ascii="Book Antiqua" w:hAnsi="Book Antiqua"/>
          <w:i/>
          <w:sz w:val="20"/>
        </w:rPr>
        <w:t xml:space="preserve">The effects of a commercially available botanical supplement on strength, body composition, power output, and hormonal profiles in resistance-trained males. </w:t>
      </w:r>
      <w:r w:rsidRPr="00DE1945">
        <w:rPr>
          <w:rFonts w:ascii="Book Antiqua" w:hAnsi="Book Antiqua"/>
          <w:b/>
          <w:sz w:val="20"/>
        </w:rPr>
        <w:t>Journal of the International Society of Sports Nutrition</w:t>
      </w:r>
      <w:r w:rsidRPr="00DE1945">
        <w:rPr>
          <w:rFonts w:ascii="Book Antiqua" w:hAnsi="Book Antiqua"/>
          <w:sz w:val="20"/>
        </w:rPr>
        <w:t>. 7:34, 2010. PMID: 20979623</w:t>
      </w:r>
    </w:p>
    <w:p w14:paraId="45F25224" w14:textId="77777777" w:rsidR="00C325AF" w:rsidRPr="00DE1945" w:rsidRDefault="00960D0E" w:rsidP="00DE1945">
      <w:pPr>
        <w:numPr>
          <w:ilvl w:val="0"/>
          <w:numId w:val="14"/>
        </w:numPr>
        <w:tabs>
          <w:tab w:val="left" w:pos="660"/>
        </w:tabs>
        <w:ind w:left="658" w:hanging="538"/>
        <w:rPr>
          <w:rFonts w:ascii="Book Antiqua" w:eastAsia="Book Antiqua" w:hAnsi="Book Antiqua" w:cs="Book Antiqua"/>
          <w:sz w:val="20"/>
          <w:szCs w:val="20"/>
        </w:rPr>
      </w:pPr>
      <w:r w:rsidRPr="00DE1945">
        <w:rPr>
          <w:rFonts w:ascii="Book Antiqua" w:hAnsi="Book Antiqua"/>
          <w:sz w:val="20"/>
        </w:rPr>
        <w:t xml:space="preserve">Wilborn C, Taylor L, Poole C, Foster C, Willoughby D, Kreider R. </w:t>
      </w:r>
      <w:r w:rsidRPr="00DE1945">
        <w:rPr>
          <w:rFonts w:ascii="Book Antiqua" w:hAnsi="Book Antiqua"/>
          <w:i/>
          <w:sz w:val="20"/>
        </w:rPr>
        <w:t xml:space="preserve">Effects of a purported aromatase &amp; 5 α-reductase inhibitor on hormone profiles in college aged males. </w:t>
      </w:r>
      <w:r w:rsidRPr="00DE1945">
        <w:rPr>
          <w:rFonts w:ascii="Book Antiqua" w:hAnsi="Book Antiqua"/>
          <w:b/>
          <w:sz w:val="20"/>
        </w:rPr>
        <w:t xml:space="preserve">International Journal of Sport Nutrition and Exercise Metabolism. </w:t>
      </w:r>
      <w:r w:rsidRPr="00DE1945">
        <w:rPr>
          <w:rFonts w:ascii="Book Antiqua" w:hAnsi="Book Antiqua"/>
          <w:sz w:val="20"/>
        </w:rPr>
        <w:t>20:457-65, 2010. PMID:21116018</w:t>
      </w:r>
    </w:p>
    <w:p w14:paraId="7C460504" w14:textId="77777777" w:rsidR="00C325AF" w:rsidRPr="00DE1945" w:rsidRDefault="00960D0E" w:rsidP="00DE1945">
      <w:pPr>
        <w:numPr>
          <w:ilvl w:val="0"/>
          <w:numId w:val="14"/>
        </w:numPr>
        <w:tabs>
          <w:tab w:val="left" w:pos="660"/>
        </w:tabs>
        <w:ind w:left="658"/>
        <w:jc w:val="both"/>
        <w:rPr>
          <w:rFonts w:ascii="Book Antiqua" w:eastAsia="Book Antiqua" w:hAnsi="Book Antiqua" w:cs="Book Antiqua"/>
          <w:sz w:val="20"/>
          <w:szCs w:val="20"/>
        </w:rPr>
      </w:pPr>
      <w:r w:rsidRPr="00DE1945">
        <w:rPr>
          <w:rFonts w:ascii="Book Antiqua" w:hAnsi="Book Antiqua"/>
          <w:sz w:val="20"/>
        </w:rPr>
        <w:t xml:space="preserve">Kerksick CM, Wismann J, Fogt D, Thomas A, Taylor L, Campbell B, Wilborn C, Harvey T, Roberts M, La Bounty P, Galbreath M, Marcello B, Rasmussen C, Kreider R. </w:t>
      </w:r>
      <w:r w:rsidRPr="00DE1945">
        <w:rPr>
          <w:rFonts w:ascii="Book Antiqua" w:hAnsi="Book Antiqua"/>
          <w:i/>
          <w:sz w:val="20"/>
        </w:rPr>
        <w:t xml:space="preserve">Changes in weight loss, body composition and cardiovascular disease risk after altering macronutrient distributions during a regular exercise program in obese women. </w:t>
      </w:r>
      <w:r w:rsidRPr="00DE1945">
        <w:rPr>
          <w:rFonts w:ascii="Book Antiqua" w:hAnsi="Book Antiqua"/>
          <w:b/>
          <w:sz w:val="20"/>
        </w:rPr>
        <w:t>Nutrition Journal</w:t>
      </w:r>
      <w:r w:rsidRPr="00DE1945">
        <w:rPr>
          <w:rFonts w:ascii="Book Antiqua" w:hAnsi="Book Antiqua"/>
          <w:sz w:val="20"/>
        </w:rPr>
        <w:t>. 9:59, 2010. PMID: 21092228.</w:t>
      </w:r>
    </w:p>
    <w:p w14:paraId="253B77C5" w14:textId="77777777" w:rsidR="00C325AF" w:rsidRPr="00DE1945" w:rsidRDefault="00960D0E" w:rsidP="00DE1945">
      <w:pPr>
        <w:numPr>
          <w:ilvl w:val="0"/>
          <w:numId w:val="14"/>
        </w:numPr>
        <w:tabs>
          <w:tab w:val="left" w:pos="660"/>
        </w:tabs>
        <w:ind w:left="658"/>
        <w:rPr>
          <w:rFonts w:ascii="Book Antiqua" w:eastAsia="Book Antiqua" w:hAnsi="Book Antiqua" w:cs="Book Antiqua"/>
          <w:sz w:val="20"/>
          <w:szCs w:val="20"/>
        </w:rPr>
      </w:pPr>
      <w:r w:rsidRPr="00DE1945">
        <w:rPr>
          <w:rFonts w:ascii="Book Antiqua" w:hAnsi="Book Antiqua"/>
          <w:sz w:val="20"/>
          <w:lang w:val="pt-BR"/>
        </w:rPr>
        <w:t xml:space="preserve">Jäger R, Purpura M, Shao A, Inoue T, Kreider RB. </w:t>
      </w:r>
      <w:r w:rsidRPr="00DE1945">
        <w:rPr>
          <w:rFonts w:ascii="Book Antiqua" w:hAnsi="Book Antiqua"/>
          <w:i/>
          <w:sz w:val="20"/>
        </w:rPr>
        <w:t xml:space="preserve">Analysis of the efficacy, safety, and regulatory status of novel forms of </w:t>
      </w:r>
      <w:r w:rsidRPr="00DE1945">
        <w:rPr>
          <w:rFonts w:ascii="Book Antiqua" w:hAnsi="Book Antiqua"/>
          <w:i/>
          <w:sz w:val="20"/>
        </w:rPr>
        <w:lastRenderedPageBreak/>
        <w:t xml:space="preserve">creatine. </w:t>
      </w:r>
      <w:r w:rsidRPr="00DE1945">
        <w:rPr>
          <w:rFonts w:ascii="Book Antiqua" w:hAnsi="Book Antiqua"/>
          <w:b/>
          <w:sz w:val="20"/>
        </w:rPr>
        <w:t>Amino Acids</w:t>
      </w:r>
      <w:r w:rsidRPr="00DE1945">
        <w:rPr>
          <w:rFonts w:ascii="Book Antiqua" w:hAnsi="Book Antiqua"/>
          <w:sz w:val="20"/>
        </w:rPr>
        <w:t>. DOI 10.1007/s00726-011-0874-6, March 22, 2011. PMID: 21424716.</w:t>
      </w:r>
    </w:p>
    <w:p w14:paraId="756E8A38" w14:textId="77777777" w:rsidR="00C325AF" w:rsidRPr="00DE1945" w:rsidRDefault="00960D0E" w:rsidP="00DE1945">
      <w:pPr>
        <w:numPr>
          <w:ilvl w:val="0"/>
          <w:numId w:val="14"/>
        </w:numPr>
        <w:tabs>
          <w:tab w:val="left" w:pos="660"/>
        </w:tabs>
        <w:ind w:left="658"/>
        <w:rPr>
          <w:rFonts w:ascii="Book Antiqua" w:eastAsia="Book Antiqua" w:hAnsi="Book Antiqua" w:cs="Book Antiqua"/>
          <w:sz w:val="20"/>
          <w:szCs w:val="20"/>
        </w:rPr>
      </w:pPr>
      <w:r w:rsidRPr="00DE1945">
        <w:rPr>
          <w:rFonts w:ascii="Book Antiqua" w:hAnsi="Book Antiqua"/>
          <w:sz w:val="20"/>
        </w:rPr>
        <w:t>La Bounty PM, BI Campbell, J Wilson, E Galvan, J Berardi, SM Kleiner, RB Kreider, JR Stout, T Ziegenfuss, M Spano, A Smith, J Antonio</w:t>
      </w:r>
      <w:r w:rsidRPr="00DE1945">
        <w:rPr>
          <w:rFonts w:ascii="Book Antiqua" w:hAnsi="Book Antiqua"/>
          <w:i/>
          <w:sz w:val="20"/>
        </w:rPr>
        <w:t>. International Society of Sports Nutrition Position Stand: Meal Frequency</w:t>
      </w:r>
      <w:r w:rsidRPr="00DE1945">
        <w:rPr>
          <w:rFonts w:ascii="Book Antiqua" w:hAnsi="Book Antiqua"/>
          <w:sz w:val="20"/>
        </w:rPr>
        <w:t xml:space="preserve">. </w:t>
      </w:r>
      <w:r w:rsidRPr="00DE1945">
        <w:rPr>
          <w:rFonts w:ascii="Book Antiqua" w:hAnsi="Book Antiqua"/>
          <w:b/>
          <w:sz w:val="20"/>
        </w:rPr>
        <w:t>Journal of the International Society of Sports Nutrition</w:t>
      </w:r>
      <w:r w:rsidRPr="00DE1945">
        <w:rPr>
          <w:rFonts w:ascii="Book Antiqua" w:hAnsi="Book Antiqua"/>
          <w:sz w:val="20"/>
        </w:rPr>
        <w:t>. 16:8(1), 2011. PMID: 21410984.</w:t>
      </w:r>
    </w:p>
    <w:p w14:paraId="2CB97564" w14:textId="77777777" w:rsidR="00C325AF" w:rsidRPr="00DE1945" w:rsidRDefault="00960D0E" w:rsidP="00DE1945">
      <w:pPr>
        <w:numPr>
          <w:ilvl w:val="0"/>
          <w:numId w:val="14"/>
        </w:numPr>
        <w:tabs>
          <w:tab w:val="left" w:pos="660"/>
        </w:tabs>
        <w:ind w:left="658"/>
        <w:rPr>
          <w:rFonts w:ascii="Book Antiqua" w:eastAsia="Book Antiqua" w:hAnsi="Book Antiqua" w:cs="Book Antiqua"/>
          <w:sz w:val="20"/>
          <w:szCs w:val="20"/>
        </w:rPr>
      </w:pPr>
      <w:r w:rsidRPr="00DE1945">
        <w:rPr>
          <w:rFonts w:ascii="Book Antiqua" w:hAnsi="Book Antiqua"/>
          <w:sz w:val="20"/>
        </w:rPr>
        <w:t xml:space="preserve">Kreider RB, M Serra, KM Beavers, J Moreillon, JY Kresta, M Byrd, JM Oliver, J Gutierrez, G Hudson, E Deike, B Shelmadine, P Leeke, C Rasmussen, M Greenwood, M Cooke, C Kerksick, JK Campbell, J Beiseigel, SS Jonnalagadda. </w:t>
      </w:r>
      <w:r w:rsidRPr="00DE1945">
        <w:rPr>
          <w:rFonts w:ascii="Book Antiqua" w:hAnsi="Book Antiqua"/>
          <w:i/>
          <w:sz w:val="20"/>
        </w:rPr>
        <w:t xml:space="preserve">A structured diet and exercise program promotes favorable changes in weight loss, body composition, and weight maintenance. </w:t>
      </w:r>
      <w:r w:rsidRPr="00DE1945">
        <w:rPr>
          <w:rFonts w:ascii="Book Antiqua" w:hAnsi="Book Antiqua"/>
          <w:b/>
          <w:sz w:val="20"/>
        </w:rPr>
        <w:t>Journal of the American Dietetic Association</w:t>
      </w:r>
      <w:r w:rsidRPr="00DE1945">
        <w:rPr>
          <w:rFonts w:ascii="Book Antiqua" w:hAnsi="Book Antiqua"/>
          <w:sz w:val="20"/>
        </w:rPr>
        <w:t>. 111(6):828-43, 2011. PMID: 21616195.</w:t>
      </w:r>
    </w:p>
    <w:p w14:paraId="61D9384C" w14:textId="77777777" w:rsidR="00C325AF" w:rsidRPr="00DE1945" w:rsidRDefault="00960D0E" w:rsidP="00DE1945">
      <w:pPr>
        <w:numPr>
          <w:ilvl w:val="0"/>
          <w:numId w:val="14"/>
        </w:numPr>
        <w:tabs>
          <w:tab w:val="left" w:pos="660"/>
        </w:tabs>
        <w:ind w:left="658"/>
        <w:rPr>
          <w:rFonts w:ascii="Book Antiqua" w:eastAsia="Book Antiqua" w:hAnsi="Book Antiqua" w:cs="Book Antiqua"/>
          <w:sz w:val="20"/>
          <w:szCs w:val="20"/>
        </w:rPr>
      </w:pPr>
      <w:bookmarkStart w:id="24" w:name="_Hlk68859686"/>
      <w:r w:rsidRPr="00DE1945">
        <w:rPr>
          <w:rFonts w:ascii="Book Antiqua" w:hAnsi="Book Antiqua"/>
          <w:sz w:val="20"/>
        </w:rPr>
        <w:t xml:space="preserve">Taylor L, C Poole, E Pena, M Lewing, R Kreider, C Foster, C Wilborn.  </w:t>
      </w:r>
      <w:r w:rsidRPr="00DE1945">
        <w:rPr>
          <w:rFonts w:ascii="Book Antiqua" w:hAnsi="Book Antiqua"/>
          <w:i/>
          <w:sz w:val="20"/>
        </w:rPr>
        <w:t>Effects of combined creatine plus fenugreek extract vs. creatine plus carbohydrate supplementation on resistance training adaptations</w:t>
      </w:r>
      <w:r w:rsidRPr="00DE1945">
        <w:rPr>
          <w:rFonts w:ascii="Book Antiqua" w:hAnsi="Book Antiqua"/>
          <w:sz w:val="20"/>
        </w:rPr>
        <w:t xml:space="preserve">.  </w:t>
      </w:r>
      <w:r w:rsidRPr="00DE1945">
        <w:rPr>
          <w:rFonts w:ascii="Book Antiqua" w:hAnsi="Book Antiqua"/>
          <w:b/>
          <w:sz w:val="20"/>
        </w:rPr>
        <w:t>Journal of Sport Sciences and Medicine</w:t>
      </w:r>
      <w:r w:rsidRPr="00DE1945">
        <w:rPr>
          <w:rFonts w:ascii="Book Antiqua" w:hAnsi="Book Antiqua"/>
          <w:sz w:val="20"/>
        </w:rPr>
        <w:t>. 10:254-260, 2011.</w:t>
      </w:r>
    </w:p>
    <w:bookmarkEnd w:id="24"/>
    <w:p w14:paraId="65519393" w14:textId="77777777" w:rsidR="00C325AF" w:rsidRPr="00DE1945" w:rsidRDefault="00960D0E" w:rsidP="00DE1945">
      <w:pPr>
        <w:numPr>
          <w:ilvl w:val="0"/>
          <w:numId w:val="14"/>
        </w:numPr>
        <w:tabs>
          <w:tab w:val="left" w:pos="660"/>
        </w:tabs>
        <w:ind w:left="658"/>
        <w:rPr>
          <w:rFonts w:ascii="Book Antiqua" w:eastAsia="Book Antiqua" w:hAnsi="Book Antiqua" w:cs="Book Antiqua"/>
          <w:sz w:val="20"/>
          <w:szCs w:val="20"/>
        </w:rPr>
      </w:pPr>
      <w:r w:rsidRPr="00DE1945">
        <w:rPr>
          <w:rFonts w:ascii="Book Antiqua" w:hAnsi="Book Antiqua"/>
          <w:sz w:val="20"/>
        </w:rPr>
        <w:t xml:space="preserve">Kreider RB, Rasmussen C, Kerksick CM, Wilborn C, Taylor L, Campbell B, Magrans-Courtney T, Fogt D, Ferreira M, Li R, Galbreath M, Iosia M, Cooke M, Serra M, Guitierez J, Byrd M, Kresta JY, Simbo S, Oliver J, Greenwood M. </w:t>
      </w:r>
      <w:r w:rsidRPr="00DE1945">
        <w:rPr>
          <w:rFonts w:ascii="Book Antiqua" w:hAnsi="Book Antiqua"/>
          <w:i/>
          <w:sz w:val="20"/>
        </w:rPr>
        <w:t>A carbohydrate-restricted diet during resistance training promotes more favorable changes in body composition and markers of health in obese women with and without insulin resistance</w:t>
      </w:r>
      <w:r w:rsidRPr="00DE1945">
        <w:rPr>
          <w:rFonts w:ascii="Book Antiqua" w:hAnsi="Book Antiqua"/>
          <w:sz w:val="20"/>
        </w:rPr>
        <w:t xml:space="preserve">. </w:t>
      </w:r>
      <w:r w:rsidRPr="00DE1945">
        <w:rPr>
          <w:rFonts w:ascii="Book Antiqua" w:hAnsi="Book Antiqua"/>
          <w:b/>
          <w:sz w:val="20"/>
        </w:rPr>
        <w:t>The Physician and Sportsmedicine</w:t>
      </w:r>
      <w:r w:rsidRPr="00DE1945">
        <w:rPr>
          <w:rFonts w:ascii="Book Antiqua" w:hAnsi="Book Antiqua"/>
          <w:sz w:val="20"/>
        </w:rPr>
        <w:t>. 39:2, May 2011. DOI: 10.3810/psm.2011.05.1893. PMID: 21673483</w:t>
      </w:r>
    </w:p>
    <w:p w14:paraId="059751B0" w14:textId="77777777" w:rsidR="00C325AF" w:rsidRPr="00DE1945" w:rsidRDefault="00960D0E" w:rsidP="00DE1945">
      <w:pPr>
        <w:numPr>
          <w:ilvl w:val="0"/>
          <w:numId w:val="14"/>
        </w:numPr>
        <w:tabs>
          <w:tab w:val="left" w:pos="660"/>
        </w:tabs>
        <w:ind w:left="658" w:hanging="538"/>
        <w:rPr>
          <w:rFonts w:ascii="Book Antiqua" w:eastAsia="Book Antiqua" w:hAnsi="Book Antiqua" w:cs="Book Antiqua"/>
          <w:sz w:val="20"/>
          <w:szCs w:val="20"/>
        </w:rPr>
      </w:pPr>
      <w:r w:rsidRPr="00DE1945">
        <w:rPr>
          <w:rFonts w:ascii="Book Antiqua" w:hAnsi="Book Antiqua"/>
          <w:sz w:val="20"/>
        </w:rPr>
        <w:t xml:space="preserve">Magrans-Courtney T, C Wilborn, C Rasmussen, M Ferreira, L Greenwood, B Campbell, CM Kerksick, E Nassar, R Li, M Iosia, M Cooke, K Dugan, D Willoughby, L Soliah, RB Kreider. </w:t>
      </w:r>
      <w:r w:rsidRPr="00DE1945">
        <w:rPr>
          <w:rFonts w:ascii="Book Antiqua" w:hAnsi="Book Antiqua"/>
          <w:i/>
          <w:sz w:val="20"/>
        </w:rPr>
        <w:t>Effects of diet type and supplementation of glucosamine, chondroitin, and MSM on body composition, functional status, and markers of health in women with knee osteoarthritis initiating a resistance-based exercise and weight loss program</w:t>
      </w:r>
      <w:r w:rsidRPr="00DE1945">
        <w:rPr>
          <w:rFonts w:ascii="Book Antiqua" w:hAnsi="Book Antiqua"/>
          <w:sz w:val="20"/>
        </w:rPr>
        <w:t xml:space="preserve">. </w:t>
      </w:r>
      <w:r w:rsidRPr="00DE1945">
        <w:rPr>
          <w:rFonts w:ascii="Book Antiqua" w:hAnsi="Book Antiqua"/>
          <w:b/>
          <w:sz w:val="20"/>
        </w:rPr>
        <w:t>Journal of the International Society of Sports Nutrition</w:t>
      </w:r>
      <w:r w:rsidRPr="00DE1945">
        <w:rPr>
          <w:rFonts w:ascii="Book Antiqua" w:hAnsi="Book Antiqua"/>
          <w:sz w:val="20"/>
        </w:rPr>
        <w:t>. 8:8, 2011. PMID: 21689421</w:t>
      </w:r>
    </w:p>
    <w:p w14:paraId="192573E7" w14:textId="77777777" w:rsidR="00C325AF" w:rsidRPr="00DE1945" w:rsidRDefault="00960D0E" w:rsidP="00DE1945">
      <w:pPr>
        <w:numPr>
          <w:ilvl w:val="0"/>
          <w:numId w:val="14"/>
        </w:numPr>
        <w:tabs>
          <w:tab w:val="left" w:pos="660"/>
        </w:tabs>
        <w:spacing w:before="1"/>
        <w:ind w:left="658"/>
        <w:rPr>
          <w:rFonts w:ascii="Book Antiqua" w:eastAsia="Book Antiqua" w:hAnsi="Book Antiqua" w:cs="Book Antiqua"/>
          <w:sz w:val="20"/>
          <w:szCs w:val="20"/>
        </w:rPr>
      </w:pPr>
      <w:r w:rsidRPr="00DE1945">
        <w:rPr>
          <w:rFonts w:ascii="Book Antiqua" w:hAnsi="Book Antiqua"/>
          <w:sz w:val="20"/>
        </w:rPr>
        <w:t xml:space="preserve">Bunn J, TW Buford, M Serra, R Kreider, D Willoughby. </w:t>
      </w:r>
      <w:r w:rsidRPr="00DE1945">
        <w:rPr>
          <w:rFonts w:ascii="Book Antiqua" w:hAnsi="Book Antiqua"/>
          <w:i/>
          <w:sz w:val="20"/>
        </w:rPr>
        <w:t>Protein and amino acid supplementation does not alter proteolytic gene expression following immobilization</w:t>
      </w:r>
      <w:r w:rsidRPr="00DE1945">
        <w:rPr>
          <w:rFonts w:ascii="Book Antiqua" w:hAnsi="Book Antiqua"/>
          <w:sz w:val="20"/>
        </w:rPr>
        <w:t xml:space="preserve">. </w:t>
      </w:r>
      <w:r w:rsidRPr="00DE1945">
        <w:rPr>
          <w:rFonts w:ascii="Book Antiqua" w:hAnsi="Book Antiqua"/>
          <w:b/>
          <w:sz w:val="20"/>
        </w:rPr>
        <w:t>Journal of Nutrition and Metabolism</w:t>
      </w:r>
      <w:r w:rsidRPr="00DE1945">
        <w:rPr>
          <w:rFonts w:ascii="Book Antiqua" w:hAnsi="Book Antiqua"/>
          <w:sz w:val="20"/>
        </w:rPr>
        <w:t>. Volume 2011 (2011), Article ID 539690, doi:10.1155/2011/539690. PMID: 21845220</w:t>
      </w:r>
    </w:p>
    <w:p w14:paraId="4CDC29C7" w14:textId="77777777" w:rsidR="00C325AF" w:rsidRPr="00DE1945" w:rsidRDefault="00960D0E" w:rsidP="00DE1945">
      <w:pPr>
        <w:numPr>
          <w:ilvl w:val="0"/>
          <w:numId w:val="14"/>
        </w:numPr>
        <w:tabs>
          <w:tab w:val="left" w:pos="660"/>
        </w:tabs>
        <w:ind w:left="658"/>
        <w:rPr>
          <w:rFonts w:ascii="Book Antiqua" w:eastAsia="Book Antiqua" w:hAnsi="Book Antiqua" w:cs="Book Antiqua"/>
          <w:sz w:val="20"/>
          <w:szCs w:val="20"/>
        </w:rPr>
      </w:pPr>
      <w:r w:rsidRPr="00DE1945">
        <w:rPr>
          <w:rFonts w:ascii="Book Antiqua" w:hAnsi="Book Antiqua"/>
          <w:sz w:val="20"/>
        </w:rPr>
        <w:t xml:space="preserve">Kreider RB and YP Jung. </w:t>
      </w:r>
      <w:r w:rsidRPr="00DE1945">
        <w:rPr>
          <w:rFonts w:ascii="Book Antiqua" w:hAnsi="Book Antiqua"/>
          <w:i/>
          <w:sz w:val="20"/>
        </w:rPr>
        <w:t xml:space="preserve">Creatine supplementation in exercise, sport, and medicine. </w:t>
      </w:r>
      <w:r w:rsidRPr="00DE1945">
        <w:rPr>
          <w:rFonts w:ascii="Book Antiqua" w:hAnsi="Book Antiqua"/>
          <w:b/>
          <w:sz w:val="20"/>
        </w:rPr>
        <w:t>Journal of Exercise Nutrition and Biochemistry</w:t>
      </w:r>
      <w:r w:rsidRPr="00DE1945">
        <w:rPr>
          <w:rFonts w:ascii="Book Antiqua" w:hAnsi="Book Antiqua"/>
          <w:sz w:val="20"/>
        </w:rPr>
        <w:t>. 15(2):53-69, 2011. DOI: 10.5717/jenb.2011.15.1.053.</w:t>
      </w:r>
    </w:p>
    <w:p w14:paraId="353B8E5C" w14:textId="77777777" w:rsidR="00C325AF" w:rsidRPr="00DE1945" w:rsidRDefault="00960D0E" w:rsidP="00DE1945">
      <w:pPr>
        <w:numPr>
          <w:ilvl w:val="0"/>
          <w:numId w:val="14"/>
        </w:numPr>
        <w:tabs>
          <w:tab w:val="left" w:pos="660"/>
        </w:tabs>
        <w:ind w:left="658" w:hanging="538"/>
        <w:rPr>
          <w:rFonts w:ascii="Book Antiqua" w:eastAsia="Book Antiqua" w:hAnsi="Book Antiqua" w:cs="Book Antiqua"/>
          <w:sz w:val="20"/>
          <w:szCs w:val="20"/>
        </w:rPr>
      </w:pPr>
      <w:r w:rsidRPr="00DE1945">
        <w:rPr>
          <w:rFonts w:ascii="Book Antiqua" w:hAnsi="Book Antiqua"/>
          <w:sz w:val="20"/>
        </w:rPr>
        <w:t xml:space="preserve">Kreider RB, M Iosia, M Cooke, G Hudson, C Rasmussen, H Chen, O Mollstedt, M Tsai.  </w:t>
      </w:r>
      <w:r w:rsidRPr="00DE1945">
        <w:rPr>
          <w:rFonts w:ascii="Book Antiqua" w:hAnsi="Book Antiqua"/>
          <w:i/>
          <w:sz w:val="20"/>
        </w:rPr>
        <w:t xml:space="preserve">Bioactive properties and clinical safety of a novel milk protein peptide. </w:t>
      </w:r>
      <w:r w:rsidRPr="00DE1945">
        <w:rPr>
          <w:rFonts w:ascii="Book Antiqua" w:hAnsi="Book Antiqua"/>
          <w:b/>
          <w:sz w:val="20"/>
        </w:rPr>
        <w:t>Nutrition Journal</w:t>
      </w:r>
      <w:r w:rsidRPr="00DE1945">
        <w:rPr>
          <w:rFonts w:ascii="Book Antiqua" w:hAnsi="Book Antiqua"/>
          <w:sz w:val="20"/>
        </w:rPr>
        <w:t>. 10:99, 2011. PMID: 21943352</w:t>
      </w:r>
    </w:p>
    <w:p w14:paraId="48D13BCF" w14:textId="77777777" w:rsidR="00C325AF" w:rsidRPr="00DE1945" w:rsidRDefault="00960D0E" w:rsidP="00DE1945">
      <w:pPr>
        <w:numPr>
          <w:ilvl w:val="0"/>
          <w:numId w:val="14"/>
        </w:numPr>
        <w:tabs>
          <w:tab w:val="left" w:pos="660"/>
        </w:tabs>
        <w:ind w:left="658" w:hanging="538"/>
        <w:rPr>
          <w:rFonts w:ascii="Book Antiqua" w:eastAsia="Book Antiqua" w:hAnsi="Book Antiqua" w:cs="Book Antiqua"/>
          <w:sz w:val="20"/>
          <w:szCs w:val="20"/>
        </w:rPr>
      </w:pPr>
      <w:r w:rsidRPr="00DE1945">
        <w:rPr>
          <w:rFonts w:ascii="Book Antiqua" w:hAnsi="Book Antiqua"/>
          <w:sz w:val="20"/>
        </w:rPr>
        <w:t xml:space="preserve">Parker AG, JJ Gordon, AD Thornton, A Byars, J Lubker, M Bartlett, M Byrd, J Oliver, S Simbo, C Rasmussen, M Greenwood, RB Kreider. </w:t>
      </w:r>
      <w:r w:rsidRPr="00DE1945">
        <w:rPr>
          <w:rFonts w:ascii="Book Antiqua" w:hAnsi="Book Antiqua"/>
          <w:i/>
          <w:sz w:val="20"/>
        </w:rPr>
        <w:t xml:space="preserve">The effects of IQPLUS Focus on cognitive function, mood and endocrine response before and following acute exercise. </w:t>
      </w:r>
      <w:r w:rsidRPr="00DE1945">
        <w:rPr>
          <w:rFonts w:ascii="Book Antiqua" w:hAnsi="Book Antiqua"/>
          <w:b/>
          <w:sz w:val="20"/>
        </w:rPr>
        <w:t>Journal of the International Society of Sports Nutrition</w:t>
      </w:r>
      <w:r w:rsidRPr="00DE1945">
        <w:rPr>
          <w:rFonts w:ascii="Book Antiqua" w:hAnsi="Book Antiqua"/>
          <w:sz w:val="20"/>
        </w:rPr>
        <w:t>. 8:16, 2011.  PMID: 22017963</w:t>
      </w:r>
    </w:p>
    <w:p w14:paraId="1DF04C9E" w14:textId="77777777" w:rsidR="00C325AF" w:rsidRPr="00DE1945" w:rsidRDefault="00960D0E" w:rsidP="00DE1945">
      <w:pPr>
        <w:numPr>
          <w:ilvl w:val="0"/>
          <w:numId w:val="14"/>
        </w:numPr>
        <w:tabs>
          <w:tab w:val="left" w:pos="660"/>
        </w:tabs>
        <w:spacing w:before="1"/>
        <w:ind w:left="658" w:hanging="538"/>
        <w:rPr>
          <w:rFonts w:ascii="Book Antiqua" w:eastAsia="Book Antiqua" w:hAnsi="Book Antiqua" w:cs="Book Antiqua"/>
          <w:sz w:val="20"/>
          <w:szCs w:val="20"/>
        </w:rPr>
      </w:pPr>
      <w:r w:rsidRPr="00DE1945">
        <w:rPr>
          <w:rFonts w:ascii="Book Antiqua" w:hAnsi="Book Antiqua"/>
          <w:sz w:val="20"/>
        </w:rPr>
        <w:t xml:space="preserve">Byrd M and RB Kreider. </w:t>
      </w:r>
      <w:r w:rsidRPr="00DE1945">
        <w:rPr>
          <w:rFonts w:ascii="Book Antiqua" w:hAnsi="Book Antiqua"/>
          <w:i/>
          <w:sz w:val="20"/>
        </w:rPr>
        <w:t>Dietary proteins for muscle recovery</w:t>
      </w:r>
      <w:r w:rsidRPr="00DE1945">
        <w:rPr>
          <w:rFonts w:ascii="Book Antiqua" w:hAnsi="Book Antiqua"/>
          <w:sz w:val="20"/>
        </w:rPr>
        <w:t xml:space="preserve">. </w:t>
      </w:r>
      <w:r w:rsidRPr="00DE1945">
        <w:rPr>
          <w:rFonts w:ascii="Book Antiqua" w:hAnsi="Book Antiqua"/>
          <w:b/>
          <w:sz w:val="20"/>
        </w:rPr>
        <w:t>Agro Food Industry Hi Tech</w:t>
      </w:r>
      <w:r w:rsidRPr="00DE1945">
        <w:rPr>
          <w:rFonts w:ascii="Book Antiqua" w:hAnsi="Book Antiqua"/>
          <w:sz w:val="20"/>
        </w:rPr>
        <w:t>. 22(6), 4-6, 2011.</w:t>
      </w:r>
    </w:p>
    <w:p w14:paraId="26B809C4" w14:textId="77777777" w:rsidR="00C325AF" w:rsidRPr="00DE1945" w:rsidRDefault="00960D0E" w:rsidP="00DE1945">
      <w:pPr>
        <w:numPr>
          <w:ilvl w:val="0"/>
          <w:numId w:val="14"/>
        </w:numPr>
        <w:tabs>
          <w:tab w:val="left" w:pos="660"/>
        </w:tabs>
        <w:ind w:left="658" w:hanging="538"/>
        <w:rPr>
          <w:rFonts w:ascii="Book Antiqua" w:eastAsia="Book Antiqua" w:hAnsi="Book Antiqua" w:cs="Book Antiqua"/>
          <w:sz w:val="20"/>
          <w:szCs w:val="20"/>
        </w:rPr>
      </w:pPr>
      <w:r w:rsidRPr="00DE1945">
        <w:rPr>
          <w:rFonts w:ascii="Book Antiqua" w:hAnsi="Book Antiqua"/>
          <w:sz w:val="20"/>
        </w:rPr>
        <w:t xml:space="preserve">Taylor LW, CD Wilborn, RB Kreider, DS Willoughby.  </w:t>
      </w:r>
      <w:r w:rsidRPr="00DE1945">
        <w:rPr>
          <w:rFonts w:ascii="Book Antiqua" w:hAnsi="Book Antiqua"/>
          <w:i/>
          <w:sz w:val="20"/>
        </w:rPr>
        <w:t xml:space="preserve">Effects of resistance exercise intensity on ERK 1/2 MAPK activation in males. </w:t>
      </w:r>
      <w:r w:rsidRPr="00DE1945">
        <w:rPr>
          <w:rFonts w:ascii="Book Antiqua" w:hAnsi="Book Antiqua"/>
          <w:b/>
          <w:sz w:val="20"/>
        </w:rPr>
        <w:t>Journal of Strength &amp; Conditioning Research</w:t>
      </w:r>
      <w:r w:rsidRPr="00DE1945">
        <w:rPr>
          <w:rFonts w:ascii="Book Antiqua" w:hAnsi="Book Antiqua"/>
          <w:sz w:val="20"/>
        </w:rPr>
        <w:t>. 26(3):599-607, 2012.  PMID: 22343976</w:t>
      </w:r>
    </w:p>
    <w:p w14:paraId="7D5B58CD" w14:textId="77777777" w:rsidR="00C325AF" w:rsidRPr="00DE1945" w:rsidRDefault="00960D0E" w:rsidP="00DE1945">
      <w:pPr>
        <w:numPr>
          <w:ilvl w:val="0"/>
          <w:numId w:val="14"/>
        </w:numPr>
        <w:tabs>
          <w:tab w:val="left" w:pos="660"/>
        </w:tabs>
        <w:spacing w:before="40"/>
        <w:ind w:left="678" w:hanging="538"/>
        <w:rPr>
          <w:rFonts w:ascii="Book Antiqua" w:eastAsia="Book Antiqua" w:hAnsi="Book Antiqua" w:cs="Book Antiqua"/>
          <w:sz w:val="20"/>
          <w:szCs w:val="20"/>
        </w:rPr>
      </w:pPr>
      <w:bookmarkStart w:id="25" w:name="_Hlk68859709"/>
      <w:r w:rsidRPr="00DE1945">
        <w:rPr>
          <w:rFonts w:ascii="Book Antiqua" w:hAnsi="Book Antiqua"/>
          <w:sz w:val="20"/>
        </w:rPr>
        <w:t xml:space="preserve">Jagim AR, Oliver JM, Sanchez A, Galvan E, Fluckey J, Riechman S, Greenwood M, Kelly K, Meininger C, Rasmussen C, Kreider RB. </w:t>
      </w:r>
      <w:r w:rsidRPr="00DE1945">
        <w:rPr>
          <w:rFonts w:ascii="Book Antiqua" w:hAnsi="Book Antiqua"/>
          <w:i/>
          <w:sz w:val="20"/>
        </w:rPr>
        <w:t>A buffered form of creatine does not promote greater changes in muscle creatine content, body</w:t>
      </w:r>
      <w:r w:rsidR="009A458A" w:rsidRPr="00DE1945">
        <w:rPr>
          <w:rFonts w:ascii="Book Antiqua" w:hAnsi="Book Antiqua"/>
          <w:i/>
          <w:sz w:val="20"/>
        </w:rPr>
        <w:t xml:space="preserve"> </w:t>
      </w:r>
      <w:r w:rsidRPr="00DE1945">
        <w:rPr>
          <w:rFonts w:ascii="Book Antiqua" w:hAnsi="Book Antiqua"/>
          <w:i/>
          <w:sz w:val="20"/>
        </w:rPr>
        <w:t>composition, or training adaptations than creatine monohydrate</w:t>
      </w:r>
      <w:r w:rsidRPr="00DE1945">
        <w:rPr>
          <w:rFonts w:ascii="Book Antiqua" w:hAnsi="Book Antiqua"/>
          <w:sz w:val="20"/>
        </w:rPr>
        <w:t xml:space="preserve">.   </w:t>
      </w:r>
      <w:r w:rsidRPr="00DE1945">
        <w:rPr>
          <w:rFonts w:ascii="Book Antiqua" w:hAnsi="Book Antiqua"/>
          <w:b/>
          <w:sz w:val="20"/>
        </w:rPr>
        <w:t>Journal of the International Society of Sports Nutrition</w:t>
      </w:r>
      <w:r w:rsidRPr="00DE1945">
        <w:rPr>
          <w:rFonts w:ascii="Book Antiqua" w:hAnsi="Book Antiqua"/>
          <w:sz w:val="20"/>
        </w:rPr>
        <w:t>. 9:43. 2012. PMID: 22971354.</w:t>
      </w:r>
    </w:p>
    <w:bookmarkEnd w:id="25"/>
    <w:p w14:paraId="346A9DF2" w14:textId="77777777" w:rsidR="00C325AF" w:rsidRPr="00DE1945" w:rsidRDefault="00960D0E" w:rsidP="00DE1945">
      <w:pPr>
        <w:numPr>
          <w:ilvl w:val="0"/>
          <w:numId w:val="14"/>
        </w:numPr>
        <w:tabs>
          <w:tab w:val="left" w:pos="660"/>
        </w:tabs>
        <w:spacing w:before="39"/>
        <w:ind w:left="680"/>
        <w:rPr>
          <w:rFonts w:ascii="Book Antiqua" w:eastAsia="Book Antiqua" w:hAnsi="Book Antiqua" w:cs="Book Antiqua"/>
          <w:sz w:val="20"/>
          <w:szCs w:val="20"/>
        </w:rPr>
      </w:pPr>
      <w:r w:rsidRPr="00DE1945">
        <w:rPr>
          <w:rFonts w:ascii="Book Antiqua" w:hAnsi="Book Antiqua"/>
          <w:sz w:val="20"/>
        </w:rPr>
        <w:t xml:space="preserve">Campbell B, Wilborn C, La Bounty P, Taylor L, Nelson MT, Greenwood M, Ziegenfuss TN, Lopez HL, Hoffman JR, Stout JR, Schmitz S, Collins R, Kalman DS, Antonio J, Kreider RB. </w:t>
      </w:r>
      <w:r w:rsidRPr="00DE1945">
        <w:rPr>
          <w:rFonts w:ascii="Book Antiqua" w:hAnsi="Book Antiqua"/>
          <w:i/>
          <w:sz w:val="20"/>
        </w:rPr>
        <w:t>International Society of Sports Nutrition position stand: energy drinks</w:t>
      </w:r>
      <w:r w:rsidRPr="00DE1945">
        <w:rPr>
          <w:rFonts w:ascii="Book Antiqua" w:hAnsi="Book Antiqua"/>
          <w:sz w:val="20"/>
        </w:rPr>
        <w:t xml:space="preserve">. </w:t>
      </w:r>
      <w:r w:rsidRPr="00DE1945">
        <w:rPr>
          <w:rFonts w:ascii="Book Antiqua" w:hAnsi="Book Antiqua"/>
          <w:b/>
          <w:sz w:val="20"/>
        </w:rPr>
        <w:t>Journal of the International Society of Sports Nutrition</w:t>
      </w:r>
      <w:r w:rsidRPr="00DE1945">
        <w:rPr>
          <w:rFonts w:ascii="Book Antiqua" w:hAnsi="Book Antiqua"/>
          <w:sz w:val="20"/>
        </w:rPr>
        <w:t>. 2013 Jan 3;10(1):1. PMID: 23281794.</w:t>
      </w:r>
    </w:p>
    <w:p w14:paraId="793A0EEC" w14:textId="77777777" w:rsidR="00C325AF" w:rsidRPr="00DE1945" w:rsidRDefault="00960D0E" w:rsidP="00DE1945">
      <w:pPr>
        <w:numPr>
          <w:ilvl w:val="0"/>
          <w:numId w:val="14"/>
        </w:numPr>
        <w:tabs>
          <w:tab w:val="left" w:pos="660"/>
        </w:tabs>
        <w:spacing w:before="1"/>
        <w:ind w:left="679"/>
        <w:rPr>
          <w:rFonts w:ascii="Book Antiqua" w:eastAsia="Book Antiqua" w:hAnsi="Book Antiqua" w:cs="Book Antiqua"/>
          <w:sz w:val="20"/>
          <w:szCs w:val="20"/>
        </w:rPr>
      </w:pPr>
      <w:r w:rsidRPr="00DE1945">
        <w:rPr>
          <w:rFonts w:ascii="Book Antiqua" w:hAnsi="Book Antiqua"/>
          <w:sz w:val="20"/>
        </w:rPr>
        <w:t xml:space="preserve">Kerksick CM, MD Roberts, VJ Dalbo, RB Kreider, DS Willoughby. </w:t>
      </w:r>
      <w:r w:rsidRPr="00DE1945">
        <w:rPr>
          <w:rFonts w:ascii="Book Antiqua" w:hAnsi="Book Antiqua"/>
          <w:i/>
          <w:sz w:val="20"/>
        </w:rPr>
        <w:t>Changes in skeletal muscle proteolytic gene expression after prophylactic supplementation of EGCG and NAC and eccentric damage</w:t>
      </w:r>
      <w:r w:rsidRPr="00DE1945">
        <w:rPr>
          <w:rFonts w:ascii="Book Antiqua" w:hAnsi="Book Antiqua"/>
          <w:sz w:val="20"/>
        </w:rPr>
        <w:t xml:space="preserve">. </w:t>
      </w:r>
      <w:r w:rsidRPr="00DE1945">
        <w:rPr>
          <w:rFonts w:ascii="Book Antiqua" w:hAnsi="Book Antiqua"/>
          <w:b/>
          <w:sz w:val="20"/>
        </w:rPr>
        <w:t>Food and Chemical Toxicology</w:t>
      </w:r>
      <w:r w:rsidRPr="00DE1945">
        <w:rPr>
          <w:rFonts w:ascii="Book Antiqua" w:hAnsi="Book Antiqua"/>
          <w:sz w:val="20"/>
        </w:rPr>
        <w:t>. 61: 47-52, 2013.  PMID: 23376779</w:t>
      </w:r>
    </w:p>
    <w:p w14:paraId="435B74E9" w14:textId="77777777" w:rsidR="00C325AF" w:rsidRPr="00DE1945" w:rsidRDefault="00960D0E" w:rsidP="00DE1945">
      <w:pPr>
        <w:numPr>
          <w:ilvl w:val="0"/>
          <w:numId w:val="14"/>
        </w:numPr>
        <w:tabs>
          <w:tab w:val="left" w:pos="660"/>
        </w:tabs>
        <w:ind w:left="679"/>
        <w:rPr>
          <w:rFonts w:ascii="Book Antiqua" w:eastAsia="Book Antiqua" w:hAnsi="Book Antiqua" w:cs="Book Antiqua"/>
          <w:sz w:val="20"/>
          <w:szCs w:val="20"/>
        </w:rPr>
      </w:pPr>
      <w:r w:rsidRPr="00DE1945">
        <w:rPr>
          <w:rFonts w:ascii="Book Antiqua" w:hAnsi="Book Antiqua"/>
          <w:sz w:val="20"/>
        </w:rPr>
        <w:t xml:space="preserve">Wilson JM, PJ Fitshen, B Campbell, GJ Wilson, N Zanchi, L Taylor, C Wilborn, DS Kalman, JR Stout, JR Hoffman, TN Ziegenfuss, HL Lopez, RB Kreider, AE Smith-Ryan, J Antonio. </w:t>
      </w:r>
      <w:r w:rsidRPr="00DE1945">
        <w:rPr>
          <w:rFonts w:ascii="Book Antiqua" w:hAnsi="Book Antiqua"/>
          <w:i/>
          <w:sz w:val="20"/>
        </w:rPr>
        <w:t xml:space="preserve">International Society of Sports Nutrition Position Stand: beta-hydroxy-beta-methylbutyrate. </w:t>
      </w:r>
      <w:r w:rsidRPr="00DE1945">
        <w:rPr>
          <w:rFonts w:ascii="Book Antiqua" w:hAnsi="Book Antiqua"/>
          <w:b/>
          <w:sz w:val="20"/>
        </w:rPr>
        <w:t>Journal of the International Society of Sports Nutrition</w:t>
      </w:r>
      <w:r w:rsidRPr="00DE1945">
        <w:rPr>
          <w:rFonts w:ascii="Book Antiqua" w:hAnsi="Book Antiqua"/>
          <w:sz w:val="20"/>
        </w:rPr>
        <w:t>. 2013, 10/6. PMID: 23374455.</w:t>
      </w:r>
    </w:p>
    <w:p w14:paraId="26A0EE2E" w14:textId="77777777" w:rsidR="00C325AF" w:rsidRPr="00DE1945" w:rsidRDefault="00960D0E" w:rsidP="00DE1945">
      <w:pPr>
        <w:numPr>
          <w:ilvl w:val="0"/>
          <w:numId w:val="14"/>
        </w:numPr>
        <w:tabs>
          <w:tab w:val="left" w:pos="660"/>
        </w:tabs>
        <w:ind w:left="679"/>
        <w:rPr>
          <w:rFonts w:ascii="Book Antiqua" w:eastAsia="Book Antiqua" w:hAnsi="Book Antiqua" w:cs="Book Antiqua"/>
          <w:sz w:val="20"/>
          <w:szCs w:val="20"/>
        </w:rPr>
      </w:pPr>
      <w:r w:rsidRPr="00DE1945">
        <w:rPr>
          <w:rFonts w:ascii="Book Antiqua" w:hAnsi="Book Antiqua"/>
          <w:sz w:val="20"/>
        </w:rPr>
        <w:t xml:space="preserve">Oliver, JM, AR Jagim, AC Sanchez, MA Mardock, KA Kelly, HJ Meredith, GL Smith, M Greenwood, JL Parker, SE. Riechman, JD Fluckey, SF Crouse, RB Kreider. </w:t>
      </w:r>
      <w:r w:rsidRPr="00DE1945">
        <w:rPr>
          <w:rFonts w:ascii="Book Antiqua" w:hAnsi="Book Antiqua"/>
          <w:i/>
          <w:sz w:val="20"/>
        </w:rPr>
        <w:t xml:space="preserve">Greater gains in strength and power with intra-set rest intervals in hypertrophic training. </w:t>
      </w:r>
      <w:r w:rsidRPr="00DE1945">
        <w:rPr>
          <w:rFonts w:ascii="Book Antiqua" w:hAnsi="Book Antiqua"/>
          <w:b/>
          <w:sz w:val="20"/>
        </w:rPr>
        <w:t>Journal of Strength &amp; Conditioning Research</w:t>
      </w:r>
      <w:r w:rsidRPr="00DE1945">
        <w:rPr>
          <w:rFonts w:ascii="Book Antiqua" w:hAnsi="Book Antiqua"/>
          <w:sz w:val="20"/>
        </w:rPr>
        <w:t>. 27(11):3116-31, 2013.  PMID: 23736782.</w:t>
      </w:r>
    </w:p>
    <w:p w14:paraId="06DE24E5" w14:textId="77777777" w:rsidR="00C325AF" w:rsidRPr="00DE1945" w:rsidRDefault="00960D0E" w:rsidP="00DE1945">
      <w:pPr>
        <w:numPr>
          <w:ilvl w:val="0"/>
          <w:numId w:val="14"/>
        </w:numPr>
        <w:tabs>
          <w:tab w:val="left" w:pos="660"/>
        </w:tabs>
        <w:ind w:left="679"/>
        <w:rPr>
          <w:rFonts w:ascii="Book Antiqua" w:eastAsia="Book Antiqua" w:hAnsi="Book Antiqua" w:cs="Book Antiqua"/>
          <w:sz w:val="20"/>
          <w:szCs w:val="20"/>
        </w:rPr>
      </w:pPr>
      <w:r w:rsidRPr="00DE1945">
        <w:rPr>
          <w:rFonts w:ascii="Book Antiqua" w:hAnsi="Book Antiqua"/>
          <w:sz w:val="20"/>
        </w:rPr>
        <w:t xml:space="preserve">Antonio J, Kalman D, Kreider R. </w:t>
      </w:r>
      <w:r w:rsidRPr="00DE1945">
        <w:rPr>
          <w:rFonts w:ascii="Book Antiqua" w:hAnsi="Book Antiqua"/>
          <w:i/>
          <w:sz w:val="20"/>
        </w:rPr>
        <w:t>Annual acknowledgement of manuscript reviewers</w:t>
      </w:r>
      <w:r w:rsidRPr="00DE1945">
        <w:rPr>
          <w:rFonts w:ascii="Book Antiqua" w:hAnsi="Book Antiqua"/>
          <w:sz w:val="20"/>
        </w:rPr>
        <w:t xml:space="preserve">.  </w:t>
      </w:r>
      <w:r w:rsidRPr="00DE1945">
        <w:rPr>
          <w:rFonts w:ascii="Book Antiqua" w:hAnsi="Book Antiqua"/>
          <w:b/>
          <w:sz w:val="20"/>
        </w:rPr>
        <w:t>Journal of the International Society of Sports Nutrition</w:t>
      </w:r>
      <w:r w:rsidRPr="00DE1945">
        <w:rPr>
          <w:rFonts w:ascii="Book Antiqua" w:hAnsi="Book Antiqua"/>
          <w:sz w:val="20"/>
        </w:rPr>
        <w:t>. 10(1):12, 2013. PMID: 23777355.</w:t>
      </w:r>
    </w:p>
    <w:p w14:paraId="133A11ED" w14:textId="77777777" w:rsidR="00C325AF" w:rsidRPr="00DE1945" w:rsidRDefault="00960D0E" w:rsidP="00DE1945">
      <w:pPr>
        <w:numPr>
          <w:ilvl w:val="0"/>
          <w:numId w:val="14"/>
        </w:numPr>
        <w:tabs>
          <w:tab w:val="left" w:pos="660"/>
        </w:tabs>
        <w:ind w:left="679"/>
        <w:rPr>
          <w:rFonts w:ascii="Book Antiqua" w:eastAsia="Book Antiqua" w:hAnsi="Book Antiqua" w:cs="Book Antiqua"/>
          <w:sz w:val="20"/>
          <w:szCs w:val="20"/>
        </w:rPr>
      </w:pPr>
      <w:r w:rsidRPr="00DE1945">
        <w:rPr>
          <w:rFonts w:ascii="Book Antiqua" w:hAnsi="Book Antiqua"/>
          <w:sz w:val="20"/>
        </w:rPr>
        <w:t xml:space="preserve">Antonio J, Kalman D, Kreider R. </w:t>
      </w:r>
      <w:r w:rsidRPr="00DE1945">
        <w:rPr>
          <w:rFonts w:ascii="Book Antiqua" w:hAnsi="Book Antiqua"/>
          <w:i/>
          <w:sz w:val="20"/>
        </w:rPr>
        <w:t>Annual acknowledgement of manuscript reviewers</w:t>
      </w:r>
      <w:r w:rsidRPr="00DE1945">
        <w:rPr>
          <w:rFonts w:ascii="Book Antiqua" w:hAnsi="Book Antiqua"/>
          <w:sz w:val="20"/>
        </w:rPr>
        <w:t xml:space="preserve">.  </w:t>
      </w:r>
      <w:r w:rsidRPr="00DE1945">
        <w:rPr>
          <w:rFonts w:ascii="Book Antiqua" w:hAnsi="Book Antiqua"/>
          <w:b/>
          <w:sz w:val="20"/>
        </w:rPr>
        <w:t>Journal of the International Society of Sports Nutrition</w:t>
      </w:r>
      <w:r w:rsidRPr="00DE1945">
        <w:rPr>
          <w:rFonts w:ascii="Book Antiqua" w:hAnsi="Book Antiqua"/>
          <w:sz w:val="20"/>
        </w:rPr>
        <w:t>. 2014 Jan 17;11(1). PMID: 24433415.</w:t>
      </w:r>
    </w:p>
    <w:p w14:paraId="35CE756F" w14:textId="77777777" w:rsidR="00C325AF" w:rsidRPr="00DE1945" w:rsidRDefault="00960D0E" w:rsidP="00DE1945">
      <w:pPr>
        <w:numPr>
          <w:ilvl w:val="0"/>
          <w:numId w:val="14"/>
        </w:numPr>
        <w:tabs>
          <w:tab w:val="left" w:pos="660"/>
        </w:tabs>
        <w:ind w:left="679"/>
        <w:rPr>
          <w:rFonts w:ascii="Book Antiqua" w:eastAsia="Book Antiqua" w:hAnsi="Book Antiqua" w:cs="Book Antiqua"/>
          <w:sz w:val="20"/>
          <w:szCs w:val="20"/>
        </w:rPr>
      </w:pPr>
      <w:r w:rsidRPr="00DE1945">
        <w:rPr>
          <w:rFonts w:ascii="Book Antiqua" w:hAnsi="Book Antiqua"/>
          <w:sz w:val="20"/>
        </w:rPr>
        <w:t xml:space="preserve">Kerksick CM1, Mayhew JL, Grimstvedt ME, Greenwood M, Rasmussen CJ, Kreider RB. </w:t>
      </w:r>
      <w:r w:rsidRPr="00DE1945">
        <w:rPr>
          <w:rFonts w:ascii="Book Antiqua" w:hAnsi="Book Antiqua"/>
          <w:i/>
          <w:sz w:val="20"/>
        </w:rPr>
        <w:t xml:space="preserve">Factors which contribute to and account for strength and work capacity in a large cohort of recreationally trained, adult healthy men with high and low </w:t>
      </w:r>
      <w:r w:rsidRPr="00DE1945">
        <w:rPr>
          <w:rFonts w:ascii="Book Antiqua" w:hAnsi="Book Antiqua"/>
          <w:i/>
          <w:sz w:val="20"/>
        </w:rPr>
        <w:lastRenderedPageBreak/>
        <w:t xml:space="preserve">strength levels.  </w:t>
      </w:r>
      <w:r w:rsidRPr="00DE1945">
        <w:rPr>
          <w:rFonts w:ascii="Book Antiqua" w:hAnsi="Book Antiqua"/>
          <w:b/>
          <w:sz w:val="20"/>
        </w:rPr>
        <w:t>Journal of Strength &amp; Conditioning Research</w:t>
      </w:r>
      <w:r w:rsidRPr="00DE1945">
        <w:rPr>
          <w:rFonts w:ascii="Book Antiqua" w:hAnsi="Book Antiqua"/>
          <w:sz w:val="20"/>
        </w:rPr>
        <w:t>. 28(5): 1246-54, 2014. PMID: 24476779.</w:t>
      </w:r>
    </w:p>
    <w:p w14:paraId="4C7BEFFA" w14:textId="77777777" w:rsidR="00C325AF" w:rsidRPr="00DE1945" w:rsidRDefault="00960D0E" w:rsidP="00DE1945">
      <w:pPr>
        <w:numPr>
          <w:ilvl w:val="0"/>
          <w:numId w:val="14"/>
        </w:numPr>
        <w:tabs>
          <w:tab w:val="left" w:pos="660"/>
        </w:tabs>
        <w:ind w:left="679"/>
        <w:rPr>
          <w:rFonts w:ascii="Book Antiqua" w:eastAsia="Book Antiqua" w:hAnsi="Book Antiqua" w:cs="Book Antiqua"/>
          <w:sz w:val="20"/>
          <w:szCs w:val="20"/>
        </w:rPr>
      </w:pPr>
      <w:r w:rsidRPr="00DE1945">
        <w:rPr>
          <w:rFonts w:ascii="Book Antiqua" w:hAnsi="Book Antiqua"/>
          <w:sz w:val="20"/>
        </w:rPr>
        <w:t xml:space="preserve">Chen HYF, O Mollstedt, MH Tsai, RB Kreider. </w:t>
      </w:r>
      <w:r w:rsidRPr="00DE1945">
        <w:rPr>
          <w:rFonts w:ascii="Book Antiqua" w:hAnsi="Book Antiqua"/>
          <w:i/>
          <w:sz w:val="20"/>
        </w:rPr>
        <w:t xml:space="preserve">Clinical applications of multi-functional milk proteins &amp; peptides in cancer management. </w:t>
      </w:r>
      <w:r w:rsidRPr="00DE1945">
        <w:rPr>
          <w:rFonts w:ascii="Book Antiqua" w:hAnsi="Book Antiqua"/>
          <w:b/>
          <w:sz w:val="20"/>
        </w:rPr>
        <w:t>Current Medicinal Chemistry</w:t>
      </w:r>
      <w:r w:rsidRPr="00DE1945">
        <w:rPr>
          <w:rFonts w:ascii="Book Antiqua" w:hAnsi="Book Antiqua"/>
          <w:sz w:val="20"/>
        </w:rPr>
        <w:t>. 21(21):2424-37, 2014. PMID: 24524762.</w:t>
      </w:r>
    </w:p>
    <w:p w14:paraId="49B21CB1" w14:textId="77777777" w:rsidR="00C325AF" w:rsidRPr="00DE1945" w:rsidRDefault="00960D0E" w:rsidP="00DE1945">
      <w:pPr>
        <w:numPr>
          <w:ilvl w:val="0"/>
          <w:numId w:val="14"/>
        </w:numPr>
        <w:tabs>
          <w:tab w:val="left" w:pos="660"/>
        </w:tabs>
        <w:spacing w:before="1"/>
        <w:ind w:left="679"/>
        <w:rPr>
          <w:rFonts w:ascii="Book Antiqua" w:eastAsia="Book Antiqua" w:hAnsi="Book Antiqua" w:cs="Book Antiqua"/>
          <w:sz w:val="20"/>
          <w:szCs w:val="20"/>
        </w:rPr>
      </w:pPr>
      <w:bookmarkStart w:id="26" w:name="_Hlk68859732"/>
      <w:r w:rsidRPr="00DE1945">
        <w:rPr>
          <w:rFonts w:ascii="Book Antiqua" w:hAnsi="Book Antiqua"/>
          <w:sz w:val="20"/>
        </w:rPr>
        <w:t xml:space="preserve">Oliver JM, AR Jagim, I Pischel, R Jäger, M Purpura, A Sanchez, J Fluckey, S Riechman, M Greenwood, K Kelly, C Meininger, C Rasmussen, RB Kreider. </w:t>
      </w:r>
      <w:r w:rsidRPr="00DE1945">
        <w:rPr>
          <w:rFonts w:ascii="Book Antiqua" w:hAnsi="Book Antiqua"/>
          <w:i/>
          <w:sz w:val="20"/>
        </w:rPr>
        <w:t xml:space="preserve">Effects of short-term ingestion of Russian Tarragon prior to creatine monohydrate supplementation on whole body and muscle creatine retention and anaerobic sprint capacity: a preliminary investigation. </w:t>
      </w:r>
      <w:r w:rsidRPr="00DE1945">
        <w:rPr>
          <w:rFonts w:ascii="Book Antiqua" w:hAnsi="Book Antiqua"/>
          <w:b/>
          <w:sz w:val="20"/>
        </w:rPr>
        <w:t>Journal of the International Society of Sports Nutrition</w:t>
      </w:r>
      <w:r w:rsidRPr="00DE1945">
        <w:rPr>
          <w:rFonts w:ascii="Book Antiqua" w:hAnsi="Book Antiqua"/>
          <w:sz w:val="20"/>
        </w:rPr>
        <w:t>. 11(1)L6, 2014. PMID: 24568653.</w:t>
      </w:r>
    </w:p>
    <w:bookmarkEnd w:id="26"/>
    <w:p w14:paraId="51038818" w14:textId="77777777" w:rsidR="00C325AF" w:rsidRPr="00DE1945" w:rsidRDefault="00960D0E" w:rsidP="00DE1945">
      <w:pPr>
        <w:numPr>
          <w:ilvl w:val="0"/>
          <w:numId w:val="14"/>
        </w:numPr>
        <w:tabs>
          <w:tab w:val="left" w:pos="660"/>
        </w:tabs>
        <w:ind w:left="679"/>
        <w:rPr>
          <w:rFonts w:ascii="Book Antiqua" w:eastAsia="Book Antiqua" w:hAnsi="Book Antiqua" w:cs="Book Antiqua"/>
          <w:sz w:val="20"/>
          <w:szCs w:val="20"/>
        </w:rPr>
      </w:pPr>
      <w:r w:rsidRPr="00DE1945">
        <w:rPr>
          <w:rFonts w:ascii="Book Antiqua" w:hAnsi="Book Antiqua"/>
          <w:sz w:val="20"/>
        </w:rPr>
        <w:t xml:space="preserve">Ferreira MP, Li R, Cooke M, Kreider RB, Willoughby DS. </w:t>
      </w:r>
      <w:r w:rsidRPr="00DE1945">
        <w:rPr>
          <w:rFonts w:ascii="Book Antiqua" w:hAnsi="Book Antiqua"/>
          <w:i/>
          <w:sz w:val="20"/>
        </w:rPr>
        <w:t xml:space="preserve">Peri-exercise coingestion of branched-chain amino acids and carbohydrate does not preferentially augment resistance exercise-induced increases in PI3K/Akt-mTOR pathway markers indicative of muscle protein synthesis. </w:t>
      </w:r>
      <w:r w:rsidRPr="00DE1945">
        <w:rPr>
          <w:rFonts w:ascii="Book Antiqua" w:hAnsi="Book Antiqua"/>
          <w:b/>
          <w:sz w:val="20"/>
        </w:rPr>
        <w:t xml:space="preserve">Nutrition Research. </w:t>
      </w:r>
      <w:r w:rsidRPr="00DE1945">
        <w:rPr>
          <w:rFonts w:ascii="Book Antiqua" w:hAnsi="Book Antiqua"/>
          <w:sz w:val="20"/>
        </w:rPr>
        <w:t>34(3):191-98, 2014. PMID:24655485</w:t>
      </w:r>
    </w:p>
    <w:p w14:paraId="0F88D9BD" w14:textId="77777777" w:rsidR="00C325AF" w:rsidRPr="00DE1945" w:rsidRDefault="00960D0E" w:rsidP="00DE1945">
      <w:pPr>
        <w:numPr>
          <w:ilvl w:val="0"/>
          <w:numId w:val="14"/>
        </w:numPr>
        <w:tabs>
          <w:tab w:val="left" w:pos="660"/>
        </w:tabs>
        <w:spacing w:before="1" w:line="233" w:lineRule="auto"/>
        <w:ind w:left="680" w:hanging="541"/>
        <w:rPr>
          <w:rFonts w:ascii="Book Antiqua" w:eastAsia="Times New Roman" w:hAnsi="Book Antiqua" w:cs="Times New Roman"/>
          <w:sz w:val="20"/>
          <w:szCs w:val="20"/>
        </w:rPr>
      </w:pPr>
      <w:r w:rsidRPr="00DE1945">
        <w:rPr>
          <w:rFonts w:ascii="Book Antiqua" w:hAnsi="Book Antiqua"/>
          <w:sz w:val="20"/>
        </w:rPr>
        <w:t xml:space="preserve">Cooke MB, B Brabham, TW Buford, BD Shelmadine, M McPheeters, GM Hudson, C Stathis, M Greenwood, RB Kreider, DS Willoughby. </w:t>
      </w:r>
      <w:r w:rsidRPr="00DE1945">
        <w:rPr>
          <w:rFonts w:ascii="Book Antiqua" w:hAnsi="Book Antiqua"/>
          <w:i/>
          <w:sz w:val="20"/>
        </w:rPr>
        <w:t>Creatine supplementation post exercise does not enhance training-induced adaptations in middle to older aged males</w:t>
      </w:r>
      <w:r w:rsidRPr="00DE1945">
        <w:rPr>
          <w:rFonts w:ascii="Book Antiqua" w:hAnsi="Book Antiqua"/>
          <w:sz w:val="20"/>
        </w:rPr>
        <w:t xml:space="preserve">.  </w:t>
      </w:r>
      <w:r w:rsidRPr="00DE1945">
        <w:rPr>
          <w:rFonts w:ascii="Book Antiqua" w:hAnsi="Book Antiqua"/>
          <w:b/>
          <w:sz w:val="20"/>
        </w:rPr>
        <w:t xml:space="preserve">European Journal of Applied Physiology. </w:t>
      </w:r>
      <w:r w:rsidRPr="00DE1945">
        <w:rPr>
          <w:rFonts w:ascii="Book Antiqua" w:hAnsi="Book Antiqua"/>
          <w:sz w:val="20"/>
        </w:rPr>
        <w:t>114(6):1321-32, 2014. PMID: 24633488.</w:t>
      </w:r>
    </w:p>
    <w:p w14:paraId="1015D30C" w14:textId="77777777" w:rsidR="00C325AF" w:rsidRPr="00DE1945" w:rsidRDefault="00960D0E" w:rsidP="00DE1945">
      <w:pPr>
        <w:numPr>
          <w:ilvl w:val="0"/>
          <w:numId w:val="14"/>
        </w:numPr>
        <w:tabs>
          <w:tab w:val="left" w:pos="630"/>
          <w:tab w:val="left" w:pos="660"/>
        </w:tabs>
        <w:spacing w:before="8" w:line="243" w:lineRule="auto"/>
        <w:ind w:left="630" w:hanging="490"/>
        <w:rPr>
          <w:rFonts w:ascii="Book Antiqua" w:eastAsia="Book Antiqua" w:hAnsi="Book Antiqua" w:cs="Book Antiqua"/>
          <w:sz w:val="20"/>
          <w:szCs w:val="20"/>
        </w:rPr>
      </w:pPr>
      <w:r w:rsidRPr="00DE1945">
        <w:rPr>
          <w:rFonts w:ascii="Book Antiqua" w:hAnsi="Book Antiqua"/>
          <w:sz w:val="20"/>
        </w:rPr>
        <w:t xml:space="preserve">Koozehchian MS, F Nazem, RB Kreider, WJ Roberts, TM Best, Y Rong L Zuo. </w:t>
      </w:r>
      <w:r w:rsidRPr="00DE1945">
        <w:rPr>
          <w:rFonts w:ascii="Book Antiqua" w:hAnsi="Book Antiqua"/>
          <w:i/>
          <w:sz w:val="20"/>
        </w:rPr>
        <w:t>The role of exercise training on lipoprotein profiles in adolescent males</w:t>
      </w:r>
      <w:r w:rsidRPr="00DE1945">
        <w:rPr>
          <w:rFonts w:ascii="Book Antiqua" w:hAnsi="Book Antiqua"/>
          <w:b/>
          <w:sz w:val="20"/>
        </w:rPr>
        <w:t xml:space="preserve">. Lipids in Health and Disease. </w:t>
      </w:r>
      <w:r w:rsidRPr="00DE1945">
        <w:rPr>
          <w:rFonts w:ascii="Book Antiqua" w:hAnsi="Book Antiqua"/>
          <w:sz w:val="20"/>
        </w:rPr>
        <w:t xml:space="preserve">2014, </w:t>
      </w:r>
      <w:r w:rsidRPr="00DE1945">
        <w:rPr>
          <w:rFonts w:ascii="Book Antiqua" w:hAnsi="Book Antiqua"/>
          <w:b/>
          <w:sz w:val="20"/>
        </w:rPr>
        <w:t>13</w:t>
      </w:r>
      <w:r w:rsidRPr="00DE1945">
        <w:rPr>
          <w:rFonts w:ascii="Book Antiqua" w:hAnsi="Book Antiqua"/>
          <w:sz w:val="20"/>
        </w:rPr>
        <w:t>:95.  doi:10.1186/1476-511X-13-95. PMID: 24912476.</w:t>
      </w:r>
    </w:p>
    <w:p w14:paraId="304E2D5B" w14:textId="77777777" w:rsidR="00C325AF" w:rsidRPr="00DE1945" w:rsidRDefault="00960D0E" w:rsidP="00DE1945">
      <w:pPr>
        <w:numPr>
          <w:ilvl w:val="0"/>
          <w:numId w:val="14"/>
        </w:numPr>
        <w:tabs>
          <w:tab w:val="left" w:pos="630"/>
          <w:tab w:val="left" w:pos="660"/>
        </w:tabs>
        <w:spacing w:line="255" w:lineRule="auto"/>
        <w:ind w:left="630" w:hanging="520"/>
        <w:rPr>
          <w:rFonts w:ascii="Book Antiqua" w:eastAsia="Book Antiqua" w:hAnsi="Book Antiqua" w:cs="Book Antiqua"/>
          <w:sz w:val="18"/>
          <w:szCs w:val="18"/>
        </w:rPr>
      </w:pPr>
      <w:r w:rsidRPr="00DE1945">
        <w:rPr>
          <w:rFonts w:ascii="Book Antiqua" w:hAnsi="Book Antiqua"/>
          <w:sz w:val="20"/>
        </w:rPr>
        <w:t xml:space="preserve">Ataee J, MS Koozehchian, RB Kreider, L Zuo. </w:t>
      </w:r>
      <w:r w:rsidRPr="00DE1945">
        <w:rPr>
          <w:rFonts w:ascii="Book Antiqua" w:hAnsi="Book Antiqua"/>
          <w:i/>
          <w:sz w:val="20"/>
        </w:rPr>
        <w:t>Effectiveness of accommodation and constant resistance training on maximal strength and power in trained athletes</w:t>
      </w:r>
      <w:r w:rsidRPr="00DE1945">
        <w:rPr>
          <w:rFonts w:ascii="Book Antiqua" w:hAnsi="Book Antiqua"/>
          <w:sz w:val="20"/>
        </w:rPr>
        <w:t xml:space="preserve">. </w:t>
      </w:r>
      <w:r w:rsidRPr="00DE1945">
        <w:rPr>
          <w:rFonts w:ascii="Book Antiqua" w:hAnsi="Book Antiqua"/>
          <w:b/>
          <w:sz w:val="20"/>
        </w:rPr>
        <w:t xml:space="preserve">PeerJ </w:t>
      </w:r>
      <w:r w:rsidRPr="00DE1945">
        <w:rPr>
          <w:rFonts w:ascii="Book Antiqua" w:hAnsi="Book Antiqua"/>
          <w:sz w:val="20"/>
        </w:rPr>
        <w:t>2:e441, 2014. http://dx.doi.org/10.7717/peerj.441.</w:t>
      </w:r>
      <w:r w:rsidRPr="00DE1945">
        <w:rPr>
          <w:rFonts w:ascii="Book Antiqua" w:hAnsi="Book Antiqua"/>
          <w:b/>
          <w:sz w:val="20"/>
        </w:rPr>
        <w:t xml:space="preserve"> </w:t>
      </w:r>
      <w:r w:rsidRPr="00DE1945">
        <w:rPr>
          <w:rFonts w:ascii="Book Antiqua" w:hAnsi="Book Antiqua"/>
          <w:sz w:val="18"/>
        </w:rPr>
        <w:t>PMID: 25024910.</w:t>
      </w:r>
    </w:p>
    <w:p w14:paraId="422EC62A" w14:textId="77777777" w:rsidR="00C325AF" w:rsidRPr="00DE1945" w:rsidRDefault="00960D0E" w:rsidP="00DE1945">
      <w:pPr>
        <w:numPr>
          <w:ilvl w:val="0"/>
          <w:numId w:val="14"/>
        </w:numPr>
        <w:tabs>
          <w:tab w:val="left" w:pos="660"/>
        </w:tabs>
        <w:spacing w:line="234" w:lineRule="exact"/>
        <w:ind w:left="680"/>
        <w:rPr>
          <w:rFonts w:ascii="Book Antiqua" w:eastAsia="Book Antiqua" w:hAnsi="Book Antiqua" w:cs="Book Antiqua"/>
          <w:sz w:val="20"/>
          <w:szCs w:val="20"/>
        </w:rPr>
      </w:pPr>
      <w:r w:rsidRPr="00DE1945">
        <w:rPr>
          <w:rFonts w:ascii="Book Antiqua" w:hAnsi="Book Antiqua"/>
          <w:sz w:val="20"/>
        </w:rPr>
        <w:t xml:space="preserve">Dobgenski V, Santos MGD, Campbell B, Kreider R. </w:t>
      </w:r>
      <w:r w:rsidRPr="00DE1945">
        <w:rPr>
          <w:rFonts w:ascii="Book Antiqua" w:hAnsi="Book Antiqua"/>
          <w:i/>
          <w:sz w:val="20"/>
        </w:rPr>
        <w:t>Short-term creatine supplementation suppresses the cortisol response</w:t>
      </w:r>
    </w:p>
    <w:p w14:paraId="17750563" w14:textId="77777777" w:rsidR="00C325AF" w:rsidRPr="00DE1945" w:rsidRDefault="00960D0E" w:rsidP="00DE1945">
      <w:pPr>
        <w:tabs>
          <w:tab w:val="left" w:pos="660"/>
        </w:tabs>
        <w:spacing w:before="1"/>
        <w:ind w:left="679"/>
        <w:rPr>
          <w:rFonts w:ascii="Book Antiqua" w:eastAsia="Book Antiqua" w:hAnsi="Book Antiqua" w:cs="Book Antiqua"/>
          <w:sz w:val="20"/>
          <w:szCs w:val="20"/>
        </w:rPr>
      </w:pPr>
      <w:r w:rsidRPr="00DE1945">
        <w:rPr>
          <w:rFonts w:ascii="Book Antiqua" w:hAnsi="Book Antiqua"/>
          <w:i/>
          <w:sz w:val="20"/>
        </w:rPr>
        <w:t>to a high-intensity swim-sprint workout</w:t>
      </w:r>
      <w:r w:rsidRPr="00DE1945">
        <w:rPr>
          <w:rFonts w:ascii="Book Antiqua" w:hAnsi="Book Antiqua"/>
          <w:sz w:val="20"/>
        </w:rPr>
        <w:t xml:space="preserve">. </w:t>
      </w:r>
      <w:r w:rsidRPr="00DE1945">
        <w:rPr>
          <w:rFonts w:ascii="Book Antiqua" w:hAnsi="Book Antiqua"/>
          <w:b/>
          <w:sz w:val="20"/>
        </w:rPr>
        <w:t xml:space="preserve">J Nutr Health Sci. </w:t>
      </w:r>
      <w:r w:rsidRPr="00DE1945">
        <w:rPr>
          <w:rFonts w:ascii="Book Antiqua" w:hAnsi="Book Antiqua"/>
          <w:sz w:val="20"/>
        </w:rPr>
        <w:t>1: 204, 2014. doi: 10.15744/2393-9060.1.204</w:t>
      </w:r>
    </w:p>
    <w:p w14:paraId="7F5C6F6B" w14:textId="77777777" w:rsidR="00C325AF" w:rsidRPr="00DE1945" w:rsidRDefault="00960D0E" w:rsidP="00DE1945">
      <w:pPr>
        <w:pStyle w:val="BodyText"/>
        <w:numPr>
          <w:ilvl w:val="0"/>
          <w:numId w:val="14"/>
        </w:numPr>
        <w:tabs>
          <w:tab w:val="left" w:pos="660"/>
        </w:tabs>
      </w:pPr>
      <w:bookmarkStart w:id="27" w:name="_Hlk68859760"/>
      <w:r w:rsidRPr="00DE1945">
        <w:t xml:space="preserve">Kresta JY, JM Oliver, AR Jagim, J Fluckey, S Riechman, K Kelly, C Meininger, SU Mertens-Talcott, C Rasmussen, RB Kreider. Effects of 28 days of beta-alanine and creatine supplementation on muscle carnosine, body composition, and exercise performance in recreationally active females. </w:t>
      </w:r>
      <w:r w:rsidRPr="00DE1945">
        <w:rPr>
          <w:b/>
        </w:rPr>
        <w:t>Journal of the International Society of Sports Nutrition</w:t>
      </w:r>
      <w:r w:rsidRPr="00DE1945">
        <w:t xml:space="preserve">. 11:55, 2014. </w:t>
      </w:r>
      <w:r w:rsidR="00190A9D" w:rsidRPr="00DE1945">
        <w:t>PMID: 25505854</w:t>
      </w:r>
      <w:r w:rsidRPr="00DE1945">
        <w:t>.</w:t>
      </w:r>
    </w:p>
    <w:bookmarkEnd w:id="27"/>
    <w:p w14:paraId="182B4E84" w14:textId="77777777" w:rsidR="00C325AF" w:rsidRPr="00DE1945" w:rsidRDefault="00960D0E" w:rsidP="00DE1945">
      <w:pPr>
        <w:numPr>
          <w:ilvl w:val="0"/>
          <w:numId w:val="14"/>
        </w:numPr>
        <w:tabs>
          <w:tab w:val="left" w:pos="660"/>
        </w:tabs>
        <w:ind w:left="678"/>
        <w:jc w:val="both"/>
        <w:rPr>
          <w:rFonts w:ascii="Book Antiqua" w:eastAsia="Book Antiqua" w:hAnsi="Book Antiqua" w:cs="Book Antiqua"/>
          <w:sz w:val="20"/>
          <w:szCs w:val="20"/>
        </w:rPr>
      </w:pPr>
      <w:r w:rsidRPr="00DE1945">
        <w:rPr>
          <w:rFonts w:ascii="Book Antiqua" w:hAnsi="Book Antiqua"/>
          <w:sz w:val="20"/>
        </w:rPr>
        <w:t xml:space="preserve">Jagim A, K Levers, E Galvan, D Joubert, C Rasmussen, M Greenwood, RB Kreider. </w:t>
      </w:r>
      <w:r w:rsidRPr="00DE1945">
        <w:rPr>
          <w:rFonts w:ascii="Book Antiqua" w:hAnsi="Book Antiqua"/>
          <w:i/>
          <w:sz w:val="20"/>
        </w:rPr>
        <w:t xml:space="preserve">Effects of an ultra-endurance event on body composition, exercise performance and markers of clinical health: A case study. </w:t>
      </w:r>
      <w:r w:rsidRPr="00DE1945">
        <w:rPr>
          <w:rFonts w:ascii="Book Antiqua" w:hAnsi="Book Antiqua"/>
          <w:b/>
          <w:sz w:val="20"/>
        </w:rPr>
        <w:t xml:space="preserve">Bioenergetics: Open Access. </w:t>
      </w:r>
      <w:r w:rsidRPr="00DE1945">
        <w:rPr>
          <w:rFonts w:ascii="Book Antiqua" w:hAnsi="Book Antiqua"/>
          <w:sz w:val="20"/>
        </w:rPr>
        <w:t xml:space="preserve">3(3), 3(3): 2014. </w:t>
      </w:r>
      <w:hyperlink r:id="rId17">
        <w:r w:rsidRPr="00DE1945">
          <w:rPr>
            <w:rFonts w:ascii="Book Antiqua" w:hAnsi="Book Antiqua"/>
            <w:sz w:val="20"/>
          </w:rPr>
          <w:t>http://dx.doi.org/10.4172/2167-7662.1000119.</w:t>
        </w:r>
      </w:hyperlink>
    </w:p>
    <w:p w14:paraId="506FCE22" w14:textId="77777777" w:rsidR="00C325AF" w:rsidRPr="00DE1945" w:rsidRDefault="00960D0E" w:rsidP="00DE1945">
      <w:pPr>
        <w:numPr>
          <w:ilvl w:val="0"/>
          <w:numId w:val="14"/>
        </w:numPr>
        <w:tabs>
          <w:tab w:val="left" w:pos="660"/>
        </w:tabs>
        <w:ind w:left="679"/>
        <w:rPr>
          <w:rFonts w:ascii="Book Antiqua" w:eastAsia="Book Antiqua" w:hAnsi="Book Antiqua" w:cs="Book Antiqua"/>
          <w:sz w:val="20"/>
          <w:szCs w:val="20"/>
        </w:rPr>
      </w:pPr>
      <w:r w:rsidRPr="00DE1945">
        <w:rPr>
          <w:rFonts w:ascii="Book Antiqua" w:hAnsi="Book Antiqua"/>
          <w:sz w:val="20"/>
        </w:rPr>
        <w:t xml:space="preserve">Keiper P., R.B. Kreider. </w:t>
      </w:r>
      <w:r w:rsidRPr="00DE1945">
        <w:rPr>
          <w:rFonts w:ascii="Book Antiqua" w:hAnsi="Book Antiqua"/>
          <w:i/>
          <w:sz w:val="20"/>
        </w:rPr>
        <w:t>Developing and sustaining online and distance education programs in health &amp; kinesiology.</w:t>
      </w:r>
    </w:p>
    <w:p w14:paraId="6C43C052" w14:textId="77777777" w:rsidR="00C325AF" w:rsidRPr="00DE1945" w:rsidRDefault="00960D0E" w:rsidP="00DE1945">
      <w:pPr>
        <w:tabs>
          <w:tab w:val="left" w:pos="660"/>
        </w:tabs>
        <w:spacing w:before="1"/>
        <w:ind w:left="678"/>
        <w:rPr>
          <w:rFonts w:ascii="Book Antiqua" w:eastAsia="Book Antiqua" w:hAnsi="Book Antiqua" w:cs="Book Antiqua"/>
          <w:sz w:val="20"/>
          <w:szCs w:val="20"/>
        </w:rPr>
      </w:pPr>
      <w:r w:rsidRPr="00DE1945">
        <w:rPr>
          <w:rFonts w:ascii="Book Antiqua" w:hAnsi="Book Antiqua"/>
          <w:b/>
          <w:sz w:val="20"/>
        </w:rPr>
        <w:t>Kinesiology Review</w:t>
      </w:r>
      <w:r w:rsidRPr="00DE1945">
        <w:rPr>
          <w:rFonts w:ascii="Book Antiqua" w:hAnsi="Book Antiqua"/>
          <w:sz w:val="20"/>
        </w:rPr>
        <w:t xml:space="preserve">. 3:217-220, 2014. </w:t>
      </w:r>
      <w:hyperlink r:id="rId18">
        <w:r w:rsidRPr="00DE1945">
          <w:rPr>
            <w:rFonts w:ascii="Book Antiqua" w:hAnsi="Book Antiqua"/>
            <w:sz w:val="20"/>
          </w:rPr>
          <w:t>http://dx.doi.org/10.1123/kr.2014-0065.</w:t>
        </w:r>
      </w:hyperlink>
    </w:p>
    <w:p w14:paraId="7E35FF0C" w14:textId="77777777" w:rsidR="00C325AF" w:rsidRPr="00DE1945" w:rsidRDefault="00960D0E" w:rsidP="00DE1945">
      <w:pPr>
        <w:numPr>
          <w:ilvl w:val="0"/>
          <w:numId w:val="14"/>
        </w:numPr>
        <w:tabs>
          <w:tab w:val="left" w:pos="660"/>
        </w:tabs>
        <w:ind w:left="679" w:hanging="539"/>
        <w:rPr>
          <w:rFonts w:ascii="Book Antiqua" w:eastAsia="Book Antiqua" w:hAnsi="Book Antiqua" w:cs="Book Antiqua"/>
          <w:sz w:val="20"/>
          <w:szCs w:val="20"/>
        </w:rPr>
      </w:pPr>
      <w:r w:rsidRPr="00DE1945">
        <w:rPr>
          <w:rFonts w:ascii="Book Antiqua" w:hAnsi="Book Antiqua"/>
          <w:sz w:val="20"/>
        </w:rPr>
        <w:t xml:space="preserve">Kim KL, JH Kim, TW Kim, RB Kreider. </w:t>
      </w:r>
      <w:r w:rsidRPr="00DE1945">
        <w:rPr>
          <w:rFonts w:ascii="Book Antiqua" w:hAnsi="Book Antiqua"/>
          <w:i/>
          <w:sz w:val="20"/>
        </w:rPr>
        <w:t>The effects of aqua Tai Chi exercise on functional fitness in elderly women</w:t>
      </w:r>
      <w:r w:rsidRPr="00DE1945">
        <w:rPr>
          <w:rFonts w:ascii="Book Antiqua" w:hAnsi="Book Antiqua"/>
          <w:sz w:val="20"/>
        </w:rPr>
        <w:t xml:space="preserve">.   </w:t>
      </w:r>
      <w:r w:rsidRPr="00DE1945">
        <w:rPr>
          <w:rFonts w:ascii="Book Antiqua" w:hAnsi="Book Antiqua"/>
          <w:b/>
          <w:sz w:val="20"/>
        </w:rPr>
        <w:t>Journal of the Korean Gerontological Society</w:t>
      </w:r>
      <w:r w:rsidRPr="00DE1945">
        <w:rPr>
          <w:rFonts w:ascii="Book Antiqua" w:hAnsi="Book Antiqua"/>
          <w:sz w:val="20"/>
        </w:rPr>
        <w:t>. 34:4, 737-750, 2014. (Korean)</w:t>
      </w:r>
    </w:p>
    <w:p w14:paraId="788679E6" w14:textId="77777777" w:rsidR="00EF696D" w:rsidRPr="00DE1945" w:rsidRDefault="00EF696D" w:rsidP="00DE1945">
      <w:pPr>
        <w:pStyle w:val="ListParagraph"/>
        <w:numPr>
          <w:ilvl w:val="0"/>
          <w:numId w:val="14"/>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Li R, Ferreira M P, Cooke M B, La Bounty P, Campbell B, Greenwood M, Willoughby DS, Kreider, RB.  </w:t>
      </w:r>
      <w:r w:rsidRPr="00DE1945">
        <w:rPr>
          <w:rFonts w:ascii="Book Antiqua" w:eastAsia="Book Antiqua" w:hAnsi="Book Antiqua" w:cs="Book Antiqua"/>
          <w:i/>
          <w:sz w:val="20"/>
          <w:szCs w:val="20"/>
        </w:rPr>
        <w:t>Co-ingestion of carbohydrate with branched-chain amino acids or L-leucine does not preferentially increase serum IGF-1 and expression of myogenic-related genes in response to a single bout of resistance exercise.</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Amino Acids.</w:t>
      </w:r>
      <w:r w:rsidRPr="00DE1945">
        <w:rPr>
          <w:rFonts w:ascii="Book Antiqua" w:eastAsia="Book Antiqua" w:hAnsi="Book Antiqua" w:cs="Book Antiqua"/>
          <w:sz w:val="20"/>
          <w:szCs w:val="20"/>
        </w:rPr>
        <w:t xml:space="preserve">  47(6):1203-13, 2015.  PMID: 25740607.</w:t>
      </w:r>
    </w:p>
    <w:p w14:paraId="59FF6736" w14:textId="77777777" w:rsidR="00EF696D" w:rsidRPr="00DE1945" w:rsidRDefault="00EF696D" w:rsidP="00DE1945">
      <w:pPr>
        <w:numPr>
          <w:ilvl w:val="0"/>
          <w:numId w:val="14"/>
        </w:numPr>
        <w:tabs>
          <w:tab w:val="left" w:pos="660"/>
          <w:tab w:val="left" w:pos="11060"/>
        </w:tabs>
        <w:rPr>
          <w:rFonts w:ascii="Book Antiqua" w:eastAsia="Book Antiqua" w:hAnsi="Book Antiqua" w:cs="Book Antiqua"/>
          <w:sz w:val="20"/>
          <w:szCs w:val="20"/>
        </w:rPr>
      </w:pPr>
      <w:r w:rsidRPr="00DE1945">
        <w:rPr>
          <w:rFonts w:ascii="Book Antiqua" w:hAnsi="Book Antiqua"/>
          <w:sz w:val="20"/>
        </w:rPr>
        <w:t xml:space="preserve">Antonio J, Kalman D, Kreider R. </w:t>
      </w:r>
      <w:r w:rsidRPr="00DE1945">
        <w:rPr>
          <w:rFonts w:ascii="Book Antiqua" w:hAnsi="Book Antiqua"/>
          <w:i/>
          <w:sz w:val="20"/>
        </w:rPr>
        <w:t>Annual acknowledgement of manuscript reviewers 2014</w:t>
      </w:r>
      <w:r w:rsidRPr="00DE1945">
        <w:rPr>
          <w:rFonts w:ascii="Book Antiqua" w:hAnsi="Book Antiqua"/>
          <w:sz w:val="20"/>
        </w:rPr>
        <w:t xml:space="preserve">.  </w:t>
      </w:r>
      <w:r w:rsidRPr="00DE1945">
        <w:rPr>
          <w:rFonts w:ascii="Book Antiqua" w:hAnsi="Book Antiqua"/>
          <w:b/>
          <w:sz w:val="20"/>
        </w:rPr>
        <w:t>Journal of the International Society of Sports Nutrition</w:t>
      </w:r>
      <w:r w:rsidRPr="00DE1945">
        <w:rPr>
          <w:rFonts w:ascii="Book Antiqua" w:hAnsi="Book Antiqua"/>
          <w:sz w:val="20"/>
        </w:rPr>
        <w:t>.  12(17): 2015. PMID: 25834479.</w:t>
      </w:r>
    </w:p>
    <w:p w14:paraId="362769CB" w14:textId="77777777" w:rsidR="003F40D8" w:rsidRPr="00DE1945" w:rsidRDefault="003F40D8" w:rsidP="00DE1945">
      <w:pPr>
        <w:pStyle w:val="ListParagraph"/>
        <w:numPr>
          <w:ilvl w:val="0"/>
          <w:numId w:val="14"/>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Trexler ET, AE Smith-Ryan, JR Stout, JR Hoffman, CD Wilborn, C Sale, RB Kreider, R Jager, CP Earnest, L Bannock, B Campbell, D Kalman, TN Ziegenfuss, J Antonio.   </w:t>
      </w:r>
      <w:r w:rsidRPr="00DE1945">
        <w:rPr>
          <w:rFonts w:ascii="Book Antiqua" w:eastAsia="Book Antiqua" w:hAnsi="Book Antiqua" w:cs="Book Antiqua"/>
          <w:i/>
          <w:sz w:val="20"/>
          <w:szCs w:val="20"/>
        </w:rPr>
        <w:t>International society of sports nutrition position stand:  Beta Alanine.</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Journal of the International Society of Sports Nutrition.</w:t>
      </w:r>
      <w:r w:rsidRPr="00DE1945">
        <w:rPr>
          <w:rFonts w:ascii="Book Antiqua" w:eastAsia="Book Antiqua" w:hAnsi="Book Antiqua" w:cs="Book Antiqua"/>
          <w:sz w:val="20"/>
          <w:szCs w:val="20"/>
        </w:rPr>
        <w:t xml:space="preserve">  12(30): 2015. PMID: 26175657.</w:t>
      </w:r>
    </w:p>
    <w:p w14:paraId="21126F28" w14:textId="2FA68705" w:rsidR="00D221D1" w:rsidRPr="00DE1945" w:rsidRDefault="00D221D1" w:rsidP="00DE1945">
      <w:pPr>
        <w:pStyle w:val="ListParagraph"/>
        <w:numPr>
          <w:ilvl w:val="0"/>
          <w:numId w:val="14"/>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Lockard B, JO Oliver, C Goodenough, C Rasmussen, M Greenwood, CP Earnest, RB Kreider.  </w:t>
      </w:r>
      <w:r w:rsidRPr="00DE1945">
        <w:rPr>
          <w:rFonts w:ascii="Book Antiqua" w:eastAsia="Book Antiqua" w:hAnsi="Book Antiqua" w:cs="Book Antiqua"/>
          <w:i/>
          <w:sz w:val="20"/>
          <w:szCs w:val="20"/>
        </w:rPr>
        <w:t>Retrospective analysis of protein and carbohydrate focused diets combined with exercise on metabolic syndrome prevalence in overweight and obese women</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Metabolic Syndrome and Related Disorders</w:t>
      </w:r>
      <w:r w:rsidRPr="00DE1945">
        <w:rPr>
          <w:rFonts w:ascii="Book Antiqua" w:eastAsia="Book Antiqua" w:hAnsi="Book Antiqua" w:cs="Book Antiqua"/>
          <w:sz w:val="20"/>
          <w:szCs w:val="20"/>
        </w:rPr>
        <w:t xml:space="preserve">.  </w:t>
      </w:r>
      <w:r w:rsidR="006D1C9B" w:rsidRPr="00DE1945">
        <w:rPr>
          <w:rFonts w:ascii="Book Antiqua" w:eastAsia="Book Antiqua" w:hAnsi="Book Antiqua" w:cs="Book Antiqua"/>
          <w:sz w:val="20"/>
          <w:szCs w:val="20"/>
        </w:rPr>
        <w:t xml:space="preserve">4(4):228-37, 2016. </w:t>
      </w:r>
      <w:r w:rsidRPr="00DE1945">
        <w:rPr>
          <w:rFonts w:ascii="Book Antiqua" w:eastAsia="Book Antiqua" w:hAnsi="Book Antiqua" w:cs="Book Antiqua"/>
          <w:sz w:val="20"/>
          <w:szCs w:val="20"/>
        </w:rPr>
        <w:t>PMID: 26554616.</w:t>
      </w:r>
    </w:p>
    <w:p w14:paraId="5B3F2646" w14:textId="77777777" w:rsidR="00D221D1" w:rsidRPr="00DE1945" w:rsidRDefault="00D221D1" w:rsidP="00DE1945">
      <w:pPr>
        <w:pStyle w:val="ListParagraph"/>
        <w:numPr>
          <w:ilvl w:val="0"/>
          <w:numId w:val="14"/>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Levers K, E Galvan, C Goodenough, A O'Connor, S Simbo, N Barringer, SU Mertens-Talcott, C Rasmussen, M Greenwood, S Riechman, S Crouse, RB Kreider.  </w:t>
      </w:r>
      <w:r w:rsidRPr="00DE1945">
        <w:rPr>
          <w:rFonts w:ascii="Book Antiqua" w:eastAsia="Book Antiqua" w:hAnsi="Book Antiqua" w:cs="Book Antiqua"/>
          <w:i/>
          <w:sz w:val="20"/>
          <w:szCs w:val="20"/>
        </w:rPr>
        <w:t>Effects of powdered Montmorency tart cherry supplementation on an acute bout of intense lower body strength exercise in resistance trained male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Journal of the International Society of Sports Nutrition</w:t>
      </w:r>
      <w:r w:rsidRPr="00DE1945">
        <w:rPr>
          <w:rFonts w:ascii="Book Antiqua" w:eastAsia="Book Antiqua" w:hAnsi="Book Antiqua" w:cs="Book Antiqua"/>
          <w:sz w:val="20"/>
          <w:szCs w:val="20"/>
        </w:rPr>
        <w:t>.  2015 Nov 16;12:41. doi: 10.1186/s12970-015-0102-y. PMID: 26578852.</w:t>
      </w:r>
    </w:p>
    <w:p w14:paraId="20AC35FB" w14:textId="77777777" w:rsidR="00D221D1" w:rsidRPr="00DE1945" w:rsidRDefault="00D221D1" w:rsidP="00DE1945">
      <w:pPr>
        <w:pStyle w:val="ListParagraph"/>
        <w:numPr>
          <w:ilvl w:val="0"/>
          <w:numId w:val="14"/>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Coletta A, RB Kreider.  </w:t>
      </w:r>
      <w:r w:rsidRPr="00DE1945">
        <w:rPr>
          <w:rFonts w:ascii="Book Antiqua" w:eastAsia="Book Antiqua" w:hAnsi="Book Antiqua" w:cs="Book Antiqua"/>
          <w:i/>
          <w:sz w:val="20"/>
          <w:szCs w:val="20"/>
        </w:rPr>
        <w:t>Genetic profiling for weight loss: potential candidate gene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Bioenergetics: Open Access</w:t>
      </w:r>
      <w:r w:rsidRPr="00DE1945">
        <w:rPr>
          <w:rFonts w:ascii="Book Antiqua" w:eastAsia="Book Antiqua" w:hAnsi="Book Antiqua" w:cs="Book Antiqua"/>
          <w:sz w:val="20"/>
          <w:szCs w:val="20"/>
        </w:rPr>
        <w:t>.  4: 2, 2015. doi: 10.4172/2167-7662.1000126.</w:t>
      </w:r>
    </w:p>
    <w:p w14:paraId="099F9CE7" w14:textId="77777777" w:rsidR="00861EAE" w:rsidRPr="00DE1945" w:rsidRDefault="00861EAE" w:rsidP="00DE1945">
      <w:pPr>
        <w:pStyle w:val="ListParagraph"/>
        <w:numPr>
          <w:ilvl w:val="0"/>
          <w:numId w:val="14"/>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Antonio J, Kalman D, Kreider R. </w:t>
      </w:r>
      <w:r w:rsidRPr="00DE1945">
        <w:rPr>
          <w:rFonts w:ascii="Book Antiqua" w:eastAsia="Book Antiqua" w:hAnsi="Book Antiqua" w:cs="Book Antiqua"/>
          <w:i/>
          <w:sz w:val="20"/>
          <w:szCs w:val="20"/>
        </w:rPr>
        <w:t>Annual acknowledgement of manuscript reviewers 2015</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Journal of the International Society of Sports Nutrition.</w:t>
      </w:r>
      <w:r w:rsidRPr="00DE1945">
        <w:rPr>
          <w:rFonts w:ascii="Book Antiqua" w:eastAsia="Book Antiqua" w:hAnsi="Book Antiqua" w:cs="Book Antiqua"/>
          <w:sz w:val="20"/>
          <w:szCs w:val="20"/>
        </w:rPr>
        <w:t xml:space="preserve">  1</w:t>
      </w:r>
      <w:r w:rsidR="00657387" w:rsidRPr="00DE1945">
        <w:rPr>
          <w:rFonts w:ascii="Book Antiqua" w:eastAsia="Book Antiqua" w:hAnsi="Book Antiqua" w:cs="Book Antiqua"/>
          <w:sz w:val="20"/>
          <w:szCs w:val="20"/>
        </w:rPr>
        <w:t>3</w:t>
      </w:r>
      <w:r w:rsidRPr="00DE1945">
        <w:rPr>
          <w:rFonts w:ascii="Book Antiqua" w:eastAsia="Book Antiqua" w:hAnsi="Book Antiqua" w:cs="Book Antiqua"/>
          <w:sz w:val="20"/>
          <w:szCs w:val="20"/>
        </w:rPr>
        <w:t>(</w:t>
      </w:r>
      <w:r w:rsidR="00657387" w:rsidRPr="00DE1945">
        <w:rPr>
          <w:rFonts w:ascii="Book Antiqua" w:eastAsia="Book Antiqua" w:hAnsi="Book Antiqua" w:cs="Book Antiqua"/>
          <w:sz w:val="20"/>
          <w:szCs w:val="20"/>
        </w:rPr>
        <w:t>5</w:t>
      </w:r>
      <w:r w:rsidRPr="00DE1945">
        <w:rPr>
          <w:rFonts w:ascii="Book Antiqua" w:eastAsia="Book Antiqua" w:hAnsi="Book Antiqua" w:cs="Book Antiqua"/>
          <w:sz w:val="20"/>
          <w:szCs w:val="20"/>
        </w:rPr>
        <w:t>): 201</w:t>
      </w:r>
      <w:r w:rsidR="00657387" w:rsidRPr="00DE1945">
        <w:rPr>
          <w:rFonts w:ascii="Book Antiqua" w:eastAsia="Book Antiqua" w:hAnsi="Book Antiqua" w:cs="Book Antiqua"/>
          <w:sz w:val="20"/>
          <w:szCs w:val="20"/>
        </w:rPr>
        <w:t>6</w:t>
      </w:r>
      <w:r w:rsidRPr="00DE1945">
        <w:rPr>
          <w:rFonts w:ascii="Book Antiqua" w:eastAsia="Book Antiqua" w:hAnsi="Book Antiqua" w:cs="Book Antiqua"/>
          <w:sz w:val="20"/>
          <w:szCs w:val="20"/>
        </w:rPr>
        <w:t xml:space="preserve">. PMID: </w:t>
      </w:r>
      <w:r w:rsidR="00657387" w:rsidRPr="00DE1945">
        <w:rPr>
          <w:rFonts w:ascii="Book Antiqua" w:eastAsia="Book Antiqua" w:hAnsi="Book Antiqua" w:cs="Book Antiqua"/>
          <w:sz w:val="20"/>
          <w:szCs w:val="20"/>
        </w:rPr>
        <w:t>27034623</w:t>
      </w:r>
      <w:r w:rsidRPr="00DE1945">
        <w:rPr>
          <w:rFonts w:ascii="Book Antiqua" w:eastAsia="Book Antiqua" w:hAnsi="Book Antiqua" w:cs="Book Antiqua"/>
          <w:sz w:val="20"/>
          <w:szCs w:val="20"/>
        </w:rPr>
        <w:t>.</w:t>
      </w:r>
    </w:p>
    <w:p w14:paraId="4B52FEAB" w14:textId="77777777" w:rsidR="00657387" w:rsidRPr="00DE1945" w:rsidRDefault="00657387" w:rsidP="00DE1945">
      <w:pPr>
        <w:pStyle w:val="ListParagraph"/>
        <w:numPr>
          <w:ilvl w:val="0"/>
          <w:numId w:val="14"/>
        </w:numPr>
        <w:tabs>
          <w:tab w:val="left" w:pos="660"/>
        </w:tabs>
        <w:rPr>
          <w:rFonts w:ascii="Book Antiqua" w:eastAsia="Book Antiqua" w:hAnsi="Book Antiqua" w:cs="Book Antiqua"/>
          <w:sz w:val="20"/>
          <w:szCs w:val="20"/>
        </w:rPr>
      </w:pPr>
      <w:bookmarkStart w:id="28" w:name="_Hlk68859786"/>
      <w:r w:rsidRPr="00DE1945">
        <w:rPr>
          <w:rFonts w:ascii="Book Antiqua" w:eastAsia="Book Antiqua" w:hAnsi="Book Antiqua" w:cs="Book Antiqua"/>
          <w:sz w:val="20"/>
          <w:szCs w:val="20"/>
        </w:rPr>
        <w:t xml:space="preserve">Galvan E, Walker DK, Simbo SY, Dalton R, Levers K, O'Connor A, Goodenough C, Barringer ND, Greenwood M, Rasmussen C, Smith SB, Riechman SE, Fluckey JD, Murano PS, Earnest CP, Kreider RB.  </w:t>
      </w:r>
      <w:r w:rsidRPr="00DE1945">
        <w:rPr>
          <w:rFonts w:ascii="Book Antiqua" w:eastAsia="Book Antiqua" w:hAnsi="Book Antiqua" w:cs="Book Antiqua"/>
          <w:i/>
          <w:sz w:val="20"/>
          <w:szCs w:val="20"/>
        </w:rPr>
        <w:t xml:space="preserve">Acute and chronic safety and efficacy of dose dependent creatine nitrate supplementation and exercise performance. </w:t>
      </w:r>
      <w:r w:rsidRPr="00DE1945">
        <w:rPr>
          <w:rFonts w:ascii="Book Antiqua" w:eastAsia="Book Antiqua" w:hAnsi="Book Antiqua" w:cs="Book Antiqua"/>
          <w:b/>
          <w:sz w:val="20"/>
          <w:szCs w:val="20"/>
        </w:rPr>
        <w:t>J Int Soc Sports Nutr</w:t>
      </w:r>
      <w:r w:rsidRPr="00DE1945">
        <w:rPr>
          <w:rFonts w:ascii="Book Antiqua" w:eastAsia="Book Antiqua" w:hAnsi="Book Antiqua" w:cs="Book Antiqua"/>
          <w:sz w:val="20"/>
          <w:szCs w:val="20"/>
        </w:rPr>
        <w:t>.  13:12, 2016. PMID:  27034623.</w:t>
      </w:r>
    </w:p>
    <w:bookmarkEnd w:id="28"/>
    <w:p w14:paraId="4A00BB2A" w14:textId="77777777" w:rsidR="00D221D1" w:rsidRPr="00DE1945" w:rsidRDefault="00D221D1" w:rsidP="00DE1945">
      <w:pPr>
        <w:pStyle w:val="ListParagraph"/>
        <w:numPr>
          <w:ilvl w:val="0"/>
          <w:numId w:val="14"/>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lang w:val="pt-BR"/>
        </w:rPr>
        <w:t xml:space="preserve">Fernandez-Gonzalo R, PA Tesch, RM. Linnehan, R Kreider, Di Salvo V, Suarez-Arrones, Xavier Alomar L, Mendez-Villanueva A, Rodas G.   </w:t>
      </w:r>
      <w:r w:rsidRPr="00DE1945">
        <w:rPr>
          <w:rFonts w:ascii="Book Antiqua" w:eastAsia="Book Antiqua" w:hAnsi="Book Antiqua" w:cs="Book Antiqua"/>
          <w:i/>
          <w:sz w:val="20"/>
          <w:szCs w:val="20"/>
        </w:rPr>
        <w:t>Individual muscle use, assessed by functional MRI, in exercises aimed at preventing hamstring injury in soccer player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International Journal of Sports Medicine</w:t>
      </w:r>
      <w:r w:rsidRPr="00DE1945">
        <w:rPr>
          <w:rFonts w:ascii="Book Antiqua" w:eastAsia="Book Antiqua" w:hAnsi="Book Antiqua" w:cs="Book Antiqua"/>
          <w:sz w:val="20"/>
          <w:szCs w:val="20"/>
        </w:rPr>
        <w:t xml:space="preserve">.  </w:t>
      </w:r>
      <w:r w:rsidR="00861EAE" w:rsidRPr="00DE1945">
        <w:rPr>
          <w:rFonts w:ascii="Book Antiqua" w:eastAsia="Book Antiqua" w:hAnsi="Book Antiqua" w:cs="Book Antiqua"/>
          <w:sz w:val="20"/>
          <w:szCs w:val="20"/>
        </w:rPr>
        <w:t>37(7):559-64, 2016. doi: 10.1055/s-</w:t>
      </w:r>
      <w:r w:rsidR="00861EAE" w:rsidRPr="00DE1945">
        <w:rPr>
          <w:rFonts w:ascii="Book Antiqua" w:eastAsia="Book Antiqua" w:hAnsi="Book Antiqua" w:cs="Book Antiqua"/>
          <w:sz w:val="20"/>
          <w:szCs w:val="20"/>
        </w:rPr>
        <w:lastRenderedPageBreak/>
        <w:t>0042-100290.  Epub 2016 Apr 26.</w:t>
      </w:r>
      <w:r w:rsidRPr="00DE1945">
        <w:rPr>
          <w:rFonts w:ascii="Book Antiqua" w:eastAsia="Book Antiqua" w:hAnsi="Book Antiqua" w:cs="Book Antiqua"/>
          <w:sz w:val="20"/>
          <w:szCs w:val="20"/>
        </w:rPr>
        <w:t>, 2016.</w:t>
      </w:r>
      <w:r w:rsidR="00657387" w:rsidRPr="00DE1945">
        <w:rPr>
          <w:rFonts w:ascii="Book Antiqua" w:eastAsia="Book Antiqua" w:hAnsi="Book Antiqua" w:cs="Book Antiqua"/>
          <w:sz w:val="20"/>
          <w:szCs w:val="20"/>
        </w:rPr>
        <w:t xml:space="preserve">  PMID: 27116347.</w:t>
      </w:r>
    </w:p>
    <w:p w14:paraId="19191A52" w14:textId="77777777" w:rsidR="00861EAE" w:rsidRPr="00DE1945" w:rsidRDefault="00861EAE" w:rsidP="00DE1945">
      <w:pPr>
        <w:pStyle w:val="ListParagraph"/>
        <w:numPr>
          <w:ilvl w:val="0"/>
          <w:numId w:val="14"/>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t>Levers K, Dalton R, Galvan E, O'Connor A, Goodenough C, Simbo S, Mertens-Talcott SU, Rasmussen C, Greenwood M, Riechman S, Crouse S, Kreider RB.</w:t>
      </w:r>
      <w:r w:rsidRPr="00DE1945">
        <w:rPr>
          <w:rFonts w:ascii="Book Antiqua" w:hAnsi="Book Antiqua"/>
        </w:rPr>
        <w:t xml:space="preserve"> </w:t>
      </w:r>
      <w:r w:rsidRPr="00DE1945">
        <w:rPr>
          <w:rFonts w:ascii="Book Antiqua" w:eastAsia="Book Antiqua" w:hAnsi="Book Antiqua" w:cs="Book Antiqua"/>
          <w:i/>
          <w:sz w:val="20"/>
          <w:szCs w:val="20"/>
        </w:rPr>
        <w:t>Effects of powdered Montmorency tart cherry supplementation on acute endurance exercise performance in aerobically trained individual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J Int Soc Sports Nutr</w:t>
      </w:r>
      <w:r w:rsidRPr="00DE1945">
        <w:rPr>
          <w:rFonts w:ascii="Book Antiqua" w:eastAsia="Book Antiqua" w:hAnsi="Book Antiqua" w:cs="Book Antiqua"/>
          <w:sz w:val="20"/>
          <w:szCs w:val="20"/>
        </w:rPr>
        <w:t xml:space="preserve">.  26;13:22, 2016. doi: 10.1186/s12970-016-0133-z. </w:t>
      </w:r>
      <w:r w:rsidR="00657387" w:rsidRPr="00DE1945">
        <w:rPr>
          <w:rFonts w:ascii="Book Antiqua" w:eastAsia="Book Antiqua" w:hAnsi="Book Antiqua" w:cs="Book Antiqua"/>
          <w:sz w:val="20"/>
          <w:szCs w:val="20"/>
        </w:rPr>
        <w:t xml:space="preserve"> PMID:  27231439.</w:t>
      </w:r>
    </w:p>
    <w:p w14:paraId="73136A04" w14:textId="77777777" w:rsidR="00861EAE" w:rsidRPr="00DE1945" w:rsidRDefault="00861EAE" w:rsidP="00DE1945">
      <w:pPr>
        <w:pStyle w:val="ListParagraph"/>
        <w:numPr>
          <w:ilvl w:val="0"/>
          <w:numId w:val="14"/>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Barringer ND, RS Kotwal, MD Lewis, LK Funderburk, TR Elliott, SF Crouse, SB Smith, M Greenwood, RB Kreider. </w:t>
      </w:r>
      <w:r w:rsidRPr="00DE1945">
        <w:rPr>
          <w:rFonts w:ascii="Book Antiqua" w:eastAsia="Book Antiqua" w:hAnsi="Book Antiqua" w:cs="Book Antiqua"/>
          <w:i/>
          <w:sz w:val="20"/>
          <w:szCs w:val="20"/>
        </w:rPr>
        <w:t>Fatty acid blood levels, Vitamin D status, physical performance, activity, and resiliency: a novel potential screening tool for depressed mood active soldier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Military Medicine</w:t>
      </w:r>
      <w:r w:rsidRPr="00DE1945">
        <w:rPr>
          <w:rFonts w:ascii="Book Antiqua" w:eastAsia="Book Antiqua" w:hAnsi="Book Antiqua" w:cs="Book Antiqua"/>
          <w:sz w:val="20"/>
          <w:szCs w:val="20"/>
        </w:rPr>
        <w:t xml:space="preserve">.  </w:t>
      </w:r>
      <w:r w:rsidR="0051289C" w:rsidRPr="00DE1945">
        <w:rPr>
          <w:rFonts w:ascii="Book Antiqua" w:eastAsia="Book Antiqua" w:hAnsi="Book Antiqua" w:cs="Book Antiqua"/>
          <w:sz w:val="20"/>
          <w:szCs w:val="20"/>
        </w:rPr>
        <w:t>181(9):1114-20</w:t>
      </w:r>
      <w:r w:rsidRPr="00DE1945">
        <w:rPr>
          <w:rFonts w:ascii="Book Antiqua" w:eastAsia="Book Antiqua" w:hAnsi="Book Antiqua" w:cs="Book Antiqua"/>
          <w:sz w:val="20"/>
          <w:szCs w:val="20"/>
        </w:rPr>
        <w:t>, 2016.</w:t>
      </w:r>
      <w:r w:rsidR="00433A79" w:rsidRPr="00DE1945">
        <w:rPr>
          <w:rFonts w:ascii="Book Antiqua" w:eastAsia="Book Antiqua" w:hAnsi="Book Antiqua" w:cs="Book Antiqua"/>
          <w:sz w:val="20"/>
          <w:szCs w:val="20"/>
        </w:rPr>
        <w:t xml:space="preserve">  PMID: 27612362.</w:t>
      </w:r>
    </w:p>
    <w:p w14:paraId="4AD71E6D" w14:textId="0D4BC2D5" w:rsidR="006D1C9B" w:rsidRPr="00DE1945" w:rsidRDefault="006D1C9B" w:rsidP="00DE1945">
      <w:pPr>
        <w:pStyle w:val="ListParagraph"/>
        <w:numPr>
          <w:ilvl w:val="0"/>
          <w:numId w:val="14"/>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lang w:val="pt-BR"/>
        </w:rPr>
        <w:t xml:space="preserve">Mendez-Villanueva A, L Suarez-Arrones, G Rodas, R Fernandez-Gonzolo, P Tesch, R Linnehan, R Kreider, V Di Salvo.  </w:t>
      </w:r>
      <w:r w:rsidRPr="00DE1945">
        <w:rPr>
          <w:rFonts w:ascii="Book Antiqua" w:eastAsia="Book Antiqua" w:hAnsi="Book Antiqua" w:cs="Book Antiqua"/>
          <w:i/>
          <w:sz w:val="20"/>
          <w:szCs w:val="20"/>
        </w:rPr>
        <w:t xml:space="preserve">MRI-based regional muscle </w:t>
      </w:r>
      <w:r w:rsidR="00407BDB" w:rsidRPr="00DE1945">
        <w:rPr>
          <w:rFonts w:ascii="Book Antiqua" w:eastAsia="Book Antiqua" w:hAnsi="Book Antiqua" w:cs="Book Antiqua"/>
          <w:i/>
          <w:sz w:val="20"/>
          <w:szCs w:val="20"/>
        </w:rPr>
        <w:t>mass</w:t>
      </w:r>
      <w:r w:rsidRPr="00DE1945">
        <w:rPr>
          <w:rFonts w:ascii="Book Antiqua" w:eastAsia="Book Antiqua" w:hAnsi="Book Antiqua" w:cs="Book Antiqua"/>
          <w:i/>
          <w:sz w:val="20"/>
          <w:szCs w:val="20"/>
        </w:rPr>
        <w:t xml:space="preserve"> during hamstring strengthening exercises in elite soccer player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PLOS ONE</w:t>
      </w:r>
      <w:r w:rsidRPr="00DE1945">
        <w:rPr>
          <w:rFonts w:ascii="Book Antiqua" w:eastAsia="Book Antiqua" w:hAnsi="Book Antiqua" w:cs="Book Antiqua"/>
          <w:sz w:val="20"/>
          <w:szCs w:val="20"/>
        </w:rPr>
        <w:t>.  September 1, 2016, DOI: 10.1371/journal.pone.0161356.  PMID: 27583444.</w:t>
      </w:r>
    </w:p>
    <w:p w14:paraId="39B728EB" w14:textId="77777777" w:rsidR="00A12309" w:rsidRPr="00DE1945" w:rsidRDefault="00A12309" w:rsidP="00DE1945">
      <w:pPr>
        <w:pStyle w:val="ListParagraph"/>
        <w:numPr>
          <w:ilvl w:val="0"/>
          <w:numId w:val="14"/>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Kreider RB, P McCullagh.  </w:t>
      </w:r>
      <w:r w:rsidRPr="00DE1945">
        <w:rPr>
          <w:rFonts w:ascii="Book Antiqua" w:eastAsia="Book Antiqua" w:hAnsi="Book Antiqua" w:cs="Book Antiqua"/>
          <w:i/>
          <w:sz w:val="20"/>
          <w:szCs w:val="20"/>
        </w:rPr>
        <w:t>Innovation and entrepreneurship in a time of shrinking budget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Kinesiology Review</w:t>
      </w:r>
      <w:r w:rsidRPr="00DE1945">
        <w:rPr>
          <w:rFonts w:ascii="Book Antiqua" w:eastAsia="Book Antiqua" w:hAnsi="Book Antiqua" w:cs="Book Antiqua"/>
          <w:sz w:val="20"/>
          <w:szCs w:val="20"/>
        </w:rPr>
        <w:t xml:space="preserve">. </w:t>
      </w:r>
      <w:r w:rsidR="00B6069A" w:rsidRPr="00DE1945">
        <w:rPr>
          <w:rFonts w:ascii="Book Antiqua" w:eastAsia="Book Antiqua" w:hAnsi="Book Antiqua" w:cs="Book Antiqua"/>
          <w:sz w:val="20"/>
          <w:szCs w:val="20"/>
        </w:rPr>
        <w:t>5(4): 201-20</w:t>
      </w:r>
      <w:r w:rsidR="008E52A3" w:rsidRPr="00DE1945">
        <w:rPr>
          <w:rFonts w:ascii="Book Antiqua" w:eastAsia="Book Antiqua" w:hAnsi="Book Antiqua" w:cs="Book Antiqua"/>
          <w:sz w:val="20"/>
          <w:szCs w:val="20"/>
        </w:rPr>
        <w:t xml:space="preserve">4, 2016.  </w:t>
      </w:r>
      <w:r w:rsidR="00B6069A" w:rsidRPr="00DE1945">
        <w:rPr>
          <w:rFonts w:ascii="Book Antiqua" w:eastAsia="Book Antiqua" w:hAnsi="Book Antiqua" w:cs="Book Antiqua"/>
          <w:sz w:val="20"/>
          <w:szCs w:val="20"/>
        </w:rPr>
        <w:t>doi: http://dx.doi.org/10.1123/kr.2016-0016</w:t>
      </w:r>
      <w:r w:rsidRPr="00DE1945">
        <w:rPr>
          <w:rFonts w:ascii="Book Antiqua" w:eastAsia="Book Antiqua" w:hAnsi="Book Antiqua" w:cs="Book Antiqua"/>
          <w:sz w:val="20"/>
          <w:szCs w:val="20"/>
        </w:rPr>
        <w:t>.</w:t>
      </w:r>
    </w:p>
    <w:p w14:paraId="42A999BC" w14:textId="77777777" w:rsidR="00A12309" w:rsidRPr="00DE1945" w:rsidRDefault="00A12309" w:rsidP="00DE1945">
      <w:pPr>
        <w:pStyle w:val="ListParagraph"/>
        <w:numPr>
          <w:ilvl w:val="0"/>
          <w:numId w:val="14"/>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Carter JR, P McCullagh, R Kreider.  </w:t>
      </w:r>
      <w:r w:rsidRPr="00DE1945">
        <w:rPr>
          <w:rFonts w:ascii="Book Antiqua" w:eastAsia="Book Antiqua" w:hAnsi="Book Antiqua" w:cs="Book Antiqua"/>
          <w:i/>
          <w:sz w:val="20"/>
          <w:szCs w:val="20"/>
        </w:rPr>
        <w:t>Innovation and entrepreneurship in kinesiology: survey results from the 2016 workshop.</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Kinesiology Review</w:t>
      </w:r>
      <w:r w:rsidRPr="00DE1945">
        <w:rPr>
          <w:rFonts w:ascii="Book Antiqua" w:eastAsia="Book Antiqua" w:hAnsi="Book Antiqua" w:cs="Book Antiqua"/>
          <w:sz w:val="20"/>
          <w:szCs w:val="20"/>
        </w:rPr>
        <w:t xml:space="preserve">. </w:t>
      </w:r>
      <w:r w:rsidR="00B6069A" w:rsidRPr="00DE1945">
        <w:rPr>
          <w:rFonts w:ascii="Book Antiqua" w:eastAsia="Book Antiqua" w:hAnsi="Book Antiqua" w:cs="Book Antiqua"/>
          <w:sz w:val="20"/>
          <w:szCs w:val="20"/>
        </w:rPr>
        <w:t>5(4): 205-214, 2016.  doi: http://dx.doi.org/10.1123/kr.2016-0017.</w:t>
      </w:r>
    </w:p>
    <w:p w14:paraId="7F7B9D61" w14:textId="39F913C9" w:rsidR="00A12309" w:rsidRPr="00DE1945" w:rsidRDefault="00A12309" w:rsidP="00DE1945">
      <w:pPr>
        <w:pStyle w:val="ListParagraph"/>
        <w:numPr>
          <w:ilvl w:val="0"/>
          <w:numId w:val="14"/>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Gordon SE, JB Bartholomew, RB Kreider, RF Zernicke, ME </w:t>
      </w:r>
      <w:r w:rsidR="00407BDB" w:rsidRPr="00DE1945">
        <w:rPr>
          <w:rFonts w:ascii="Book Antiqua" w:eastAsia="Book Antiqua" w:hAnsi="Book Antiqua" w:cs="Book Antiqua"/>
          <w:sz w:val="20"/>
          <w:szCs w:val="20"/>
        </w:rPr>
        <w:t>Rudisill</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i/>
          <w:sz w:val="20"/>
          <w:szCs w:val="20"/>
        </w:rPr>
        <w:t>Internal and external resource generation</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Kinesiology Review</w:t>
      </w:r>
      <w:r w:rsidRPr="00DE1945">
        <w:rPr>
          <w:rFonts w:ascii="Book Antiqua" w:eastAsia="Book Antiqua" w:hAnsi="Book Antiqua" w:cs="Book Antiqua"/>
          <w:sz w:val="20"/>
          <w:szCs w:val="20"/>
        </w:rPr>
        <w:t xml:space="preserve">. </w:t>
      </w:r>
      <w:r w:rsidR="008E52A3" w:rsidRPr="00DE1945">
        <w:rPr>
          <w:rFonts w:ascii="Book Antiqua" w:eastAsia="Book Antiqua" w:hAnsi="Book Antiqua" w:cs="Book Antiqua"/>
          <w:sz w:val="20"/>
          <w:szCs w:val="20"/>
        </w:rPr>
        <w:t>4(5): 235-243, 2016.  doi: http://dx.doi.org/10.1123/kr.2016-0021</w:t>
      </w:r>
      <w:r w:rsidRPr="00DE1945">
        <w:rPr>
          <w:rFonts w:ascii="Book Antiqua" w:eastAsia="Book Antiqua" w:hAnsi="Book Antiqua" w:cs="Book Antiqua"/>
          <w:sz w:val="20"/>
          <w:szCs w:val="20"/>
        </w:rPr>
        <w:t>, 2016.</w:t>
      </w:r>
    </w:p>
    <w:p w14:paraId="44519B82" w14:textId="77777777" w:rsidR="005A6A40" w:rsidRPr="00DE1945" w:rsidRDefault="005A6A40" w:rsidP="00DE1945">
      <w:pPr>
        <w:pStyle w:val="ListParagraph"/>
        <w:numPr>
          <w:ilvl w:val="0"/>
          <w:numId w:val="14"/>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lang w:val="pt-BR"/>
        </w:rPr>
        <w:t xml:space="preserve">Salgueirosa FdM, MGd Santos, R Kreider.  </w:t>
      </w:r>
      <w:r w:rsidRPr="00DE1945">
        <w:rPr>
          <w:rFonts w:ascii="Book Antiqua" w:eastAsia="Book Antiqua" w:hAnsi="Book Antiqua" w:cs="Book Antiqua"/>
          <w:i/>
          <w:sz w:val="20"/>
          <w:szCs w:val="20"/>
        </w:rPr>
        <w:t>Influence of Insulin Resistance on the Balance between Carbohydrate and Fat Utilization at Rest and in progressive Intensity Exercise</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Journal of Nutrition and Health</w:t>
      </w:r>
      <w:r w:rsidRPr="00DE1945">
        <w:rPr>
          <w:rFonts w:ascii="Book Antiqua" w:eastAsia="Book Antiqua" w:hAnsi="Book Antiqua" w:cs="Book Antiqua"/>
          <w:sz w:val="20"/>
          <w:szCs w:val="20"/>
        </w:rPr>
        <w:t>.  2(1):5, 2016.</w:t>
      </w:r>
    </w:p>
    <w:p w14:paraId="09C79B14" w14:textId="77777777" w:rsidR="005A6A40" w:rsidRPr="00DE1945" w:rsidRDefault="005A6A40" w:rsidP="00DE1945">
      <w:pPr>
        <w:pStyle w:val="ListParagraph"/>
        <w:numPr>
          <w:ilvl w:val="0"/>
          <w:numId w:val="14"/>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Dobgenski V, Santos MGd, Kreider R. </w:t>
      </w:r>
      <w:r w:rsidRPr="00DE1945">
        <w:rPr>
          <w:rFonts w:ascii="Book Antiqua" w:eastAsia="Book Antiqua" w:hAnsi="Book Antiqua" w:cs="Book Antiqua"/>
          <w:i/>
          <w:sz w:val="20"/>
          <w:szCs w:val="20"/>
        </w:rPr>
        <w:t>Effects of Creatine Supplementation in the Concentrations of Creatine Kinase, Creatinine, Urea and Lactate on Male Swimmer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Journal of Nutrition and Health</w:t>
      </w:r>
      <w:r w:rsidRPr="00DE1945">
        <w:rPr>
          <w:rFonts w:ascii="Book Antiqua" w:eastAsia="Book Antiqua" w:hAnsi="Book Antiqua" w:cs="Book Antiqua"/>
          <w:sz w:val="20"/>
          <w:szCs w:val="20"/>
        </w:rPr>
        <w:t>.  2(1):5, 2016.</w:t>
      </w:r>
    </w:p>
    <w:p w14:paraId="4995015E" w14:textId="2DDDF57D" w:rsidR="0082302B" w:rsidRPr="00DE1945" w:rsidRDefault="0082302B" w:rsidP="00DE1945">
      <w:pPr>
        <w:pStyle w:val="ListParagraph"/>
        <w:numPr>
          <w:ilvl w:val="0"/>
          <w:numId w:val="14"/>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Baetge C, CP Earnest, B Lockard, A Coletta, E Galvan, C Rasmussen, K Levers, S Simbo, YP Jung, M Koozehchian, M Byrd, J Oliver, R Dalton, B Sanchez, M Byrd, D Khanna, A Jagim, J Kresta, M Greenwood, RB Kreider.  </w:t>
      </w:r>
      <w:r w:rsidRPr="00DE1945">
        <w:rPr>
          <w:rFonts w:ascii="Book Antiqua" w:eastAsia="Book Antiqua" w:hAnsi="Book Antiqua" w:cs="Book Antiqua"/>
          <w:i/>
          <w:sz w:val="20"/>
          <w:szCs w:val="20"/>
        </w:rPr>
        <w:t xml:space="preserve">Efficacy of a randomized trial examining commercial weight loss programs on metabolic syndrome in overweight and obese women.  </w:t>
      </w:r>
      <w:r w:rsidRPr="00DE1945">
        <w:rPr>
          <w:rFonts w:ascii="Book Antiqua" w:eastAsia="Book Antiqua" w:hAnsi="Book Antiqua" w:cs="Book Antiqua"/>
          <w:b/>
          <w:sz w:val="20"/>
          <w:szCs w:val="20"/>
        </w:rPr>
        <w:t>Applied Physiology, Nutrition, and Metabolism</w:t>
      </w:r>
      <w:r w:rsidRPr="00DE1945">
        <w:rPr>
          <w:rFonts w:ascii="Book Antiqua" w:eastAsia="Book Antiqua" w:hAnsi="Book Antiqua" w:cs="Book Antiqua"/>
          <w:sz w:val="20"/>
          <w:szCs w:val="20"/>
        </w:rPr>
        <w:t xml:space="preserve">.  </w:t>
      </w:r>
      <w:r w:rsidR="0070504A" w:rsidRPr="00DE1945">
        <w:rPr>
          <w:rFonts w:ascii="Book Antiqua" w:eastAsia="Book Antiqua" w:hAnsi="Book Antiqua" w:cs="Book Antiqua"/>
          <w:sz w:val="20"/>
          <w:szCs w:val="20"/>
        </w:rPr>
        <w:t xml:space="preserve">2017 Feb;42(2):216-227.  </w:t>
      </w:r>
      <w:r w:rsidR="004B4399" w:rsidRPr="00DE1945">
        <w:rPr>
          <w:rFonts w:ascii="Book Antiqua" w:eastAsia="Book Antiqua" w:hAnsi="Book Antiqua" w:cs="Book Antiqua"/>
          <w:sz w:val="20"/>
          <w:szCs w:val="20"/>
        </w:rPr>
        <w:t>10.1139/apnm-2016-0456</w:t>
      </w:r>
      <w:r w:rsidRPr="00DE1945">
        <w:rPr>
          <w:rFonts w:ascii="Book Antiqua" w:eastAsia="Book Antiqua" w:hAnsi="Book Antiqua" w:cs="Book Antiqua"/>
          <w:sz w:val="20"/>
          <w:szCs w:val="20"/>
        </w:rPr>
        <w:t>.</w:t>
      </w:r>
      <w:r w:rsidR="00DE4B20" w:rsidRPr="00DE1945">
        <w:rPr>
          <w:rFonts w:ascii="Book Antiqua" w:eastAsia="Book Antiqua" w:hAnsi="Book Antiqua" w:cs="Book Antiqua"/>
          <w:sz w:val="20"/>
          <w:szCs w:val="20"/>
        </w:rPr>
        <w:t xml:space="preserve">  PMID: 28044449.</w:t>
      </w:r>
    </w:p>
    <w:p w14:paraId="74624857" w14:textId="47C74E09" w:rsidR="00DE4B20" w:rsidRPr="00DE1945" w:rsidRDefault="007C4E2A" w:rsidP="00DE1945">
      <w:pPr>
        <w:pStyle w:val="ListParagraph"/>
        <w:numPr>
          <w:ilvl w:val="0"/>
          <w:numId w:val="14"/>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Jung YP, CP Earnest, M Koozechian, E Galvan, R Dalton, D Walker, C Rasmussen, P Murano, M Greenwood, RB Kreider. </w:t>
      </w:r>
      <w:r w:rsidRPr="00DE1945">
        <w:rPr>
          <w:rFonts w:ascii="Book Antiqua" w:eastAsia="Book Antiqua" w:hAnsi="Book Antiqua" w:cs="Book Antiqua"/>
          <w:i/>
          <w:sz w:val="20"/>
          <w:szCs w:val="20"/>
        </w:rPr>
        <w:t xml:space="preserve">Effects of acute ingestion of a pre-workout dietary supplement with and without p-synephrine on resting energy expenditure, cognitive </w:t>
      </w:r>
      <w:r w:rsidR="00407BDB" w:rsidRPr="00DE1945">
        <w:rPr>
          <w:rFonts w:ascii="Book Antiqua" w:eastAsia="Book Antiqua" w:hAnsi="Book Antiqua" w:cs="Book Antiqua"/>
          <w:i/>
          <w:sz w:val="20"/>
          <w:szCs w:val="20"/>
        </w:rPr>
        <w:t>function,</w:t>
      </w:r>
      <w:r w:rsidRPr="00DE1945">
        <w:rPr>
          <w:rFonts w:ascii="Book Antiqua" w:eastAsia="Book Antiqua" w:hAnsi="Book Antiqua" w:cs="Book Antiqua"/>
          <w:i/>
          <w:sz w:val="20"/>
          <w:szCs w:val="20"/>
        </w:rPr>
        <w:t xml:space="preserve"> and exercise performance.</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Journal of the International Society of Sports Nutrition.</w:t>
      </w:r>
      <w:r w:rsidRPr="00DE1945">
        <w:rPr>
          <w:rFonts w:ascii="Book Antiqua" w:eastAsia="Book Antiqua" w:hAnsi="Book Antiqua" w:cs="Book Antiqua"/>
          <w:sz w:val="20"/>
          <w:szCs w:val="20"/>
        </w:rPr>
        <w:t xml:space="preserve">  </w:t>
      </w:r>
      <w:r w:rsidR="00DE4B20" w:rsidRPr="00DE1945">
        <w:rPr>
          <w:rFonts w:ascii="Book Antiqua" w:eastAsia="Book Antiqua" w:hAnsi="Book Antiqua" w:cs="Book Antiqua"/>
          <w:b/>
          <w:bCs/>
          <w:sz w:val="20"/>
          <w:szCs w:val="20"/>
        </w:rPr>
        <w:t>14</w:t>
      </w:r>
      <w:r w:rsidR="00DE4B20" w:rsidRPr="00DE1945">
        <w:rPr>
          <w:rFonts w:ascii="Book Antiqua" w:eastAsia="Book Antiqua" w:hAnsi="Book Antiqua" w:cs="Book Antiqua"/>
          <w:sz w:val="20"/>
          <w:szCs w:val="20"/>
        </w:rPr>
        <w:t xml:space="preserve">:3, 2017.  </w:t>
      </w:r>
      <w:r w:rsidR="005A6A40" w:rsidRPr="00DE1945">
        <w:rPr>
          <w:rFonts w:ascii="Book Antiqua" w:eastAsia="Book Antiqua" w:hAnsi="Book Antiqua" w:cs="Book Antiqua"/>
          <w:sz w:val="20"/>
          <w:szCs w:val="20"/>
        </w:rPr>
        <w:t>PMID: 28096758</w:t>
      </w:r>
    </w:p>
    <w:p w14:paraId="797E1F99" w14:textId="77777777" w:rsidR="007C4E2A" w:rsidRPr="00DE1945" w:rsidRDefault="003D50C6" w:rsidP="00DE1945">
      <w:pPr>
        <w:pStyle w:val="ListParagraph"/>
        <w:numPr>
          <w:ilvl w:val="0"/>
          <w:numId w:val="14"/>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Jung P, CP Earnest, M Koozechian, M Cho, N Barringer, D Walker, C Rasmussen, M Greenwood; PS  Murano, RB Kreider.  </w:t>
      </w:r>
      <w:r w:rsidRPr="00DE1945">
        <w:rPr>
          <w:rFonts w:ascii="Book Antiqua" w:eastAsia="Book Antiqua" w:hAnsi="Book Antiqua" w:cs="Book Antiqua"/>
          <w:i/>
          <w:sz w:val="20"/>
          <w:szCs w:val="20"/>
        </w:rPr>
        <w:t>Effects of ingesting a pre-workout dietary supplement with and without synephrine for 8 weeks on training adaptations in resistance-trained male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Journal of the International Society of Sports Nutrition.</w:t>
      </w:r>
      <w:r w:rsidRPr="00DE1945">
        <w:rPr>
          <w:rFonts w:ascii="Book Antiqua" w:eastAsia="Book Antiqua" w:hAnsi="Book Antiqua" w:cs="Book Antiqua"/>
          <w:sz w:val="20"/>
          <w:szCs w:val="20"/>
        </w:rPr>
        <w:t xml:space="preserve">  </w:t>
      </w:r>
      <w:r w:rsidR="00AD2F4A" w:rsidRPr="00DE1945">
        <w:rPr>
          <w:rFonts w:ascii="Book Antiqua" w:eastAsia="Book Antiqua" w:hAnsi="Book Antiqua" w:cs="Book Antiqua"/>
          <w:sz w:val="20"/>
          <w:szCs w:val="20"/>
        </w:rPr>
        <w:t xml:space="preserve">14:1, </w:t>
      </w:r>
      <w:r w:rsidRPr="00DE1945">
        <w:rPr>
          <w:rFonts w:ascii="Book Antiqua" w:eastAsia="Book Antiqua" w:hAnsi="Book Antiqua" w:cs="Book Antiqua"/>
          <w:sz w:val="20"/>
          <w:szCs w:val="20"/>
        </w:rPr>
        <w:t>201</w:t>
      </w:r>
      <w:r w:rsidR="00E00986" w:rsidRPr="00DE1945">
        <w:rPr>
          <w:rFonts w:ascii="Book Antiqua" w:eastAsia="Book Antiqua" w:hAnsi="Book Antiqua" w:cs="Book Antiqua"/>
          <w:sz w:val="20"/>
          <w:szCs w:val="20"/>
        </w:rPr>
        <w:t>7</w:t>
      </w:r>
      <w:r w:rsidRPr="00DE1945">
        <w:rPr>
          <w:rFonts w:ascii="Book Antiqua" w:eastAsia="Book Antiqua" w:hAnsi="Book Antiqua" w:cs="Book Antiqua"/>
          <w:sz w:val="20"/>
          <w:szCs w:val="20"/>
        </w:rPr>
        <w:t xml:space="preserve">.  </w:t>
      </w:r>
      <w:r w:rsidR="005A6A40" w:rsidRPr="00DE1945">
        <w:rPr>
          <w:rFonts w:ascii="Book Antiqua" w:eastAsia="Book Antiqua" w:hAnsi="Book Antiqua" w:cs="Book Antiqua"/>
          <w:sz w:val="20"/>
          <w:szCs w:val="20"/>
        </w:rPr>
        <w:t xml:space="preserve"> PMID: 28096757</w:t>
      </w:r>
    </w:p>
    <w:p w14:paraId="768F234B" w14:textId="3BD554BE" w:rsidR="00B207CE" w:rsidRPr="00DE1945" w:rsidRDefault="006C1BB2" w:rsidP="00DE1945">
      <w:pPr>
        <w:pStyle w:val="ListParagraph"/>
        <w:numPr>
          <w:ilvl w:val="0"/>
          <w:numId w:val="14"/>
        </w:numPr>
        <w:tabs>
          <w:tab w:val="left" w:pos="660"/>
        </w:tabs>
        <w:spacing w:before="12"/>
        <w:rPr>
          <w:rFonts w:ascii="Book Antiqua" w:hAnsi="Book Antiqua"/>
          <w:sz w:val="20"/>
        </w:rPr>
      </w:pPr>
      <w:r w:rsidRPr="00DE1945">
        <w:rPr>
          <w:rFonts w:ascii="Book Antiqua" w:eastAsia="Book Antiqua" w:hAnsi="Book Antiqua" w:cs="Book Antiqua"/>
          <w:sz w:val="20"/>
          <w:szCs w:val="20"/>
        </w:rPr>
        <w:t xml:space="preserve">Koozehchian M, CP </w:t>
      </w:r>
      <w:r w:rsidR="00407BDB" w:rsidRPr="00DE1945">
        <w:rPr>
          <w:rFonts w:ascii="Book Antiqua" w:eastAsia="Book Antiqua" w:hAnsi="Book Antiqua" w:cs="Book Antiqua"/>
          <w:sz w:val="20"/>
          <w:szCs w:val="20"/>
        </w:rPr>
        <w:t>Earnest</w:t>
      </w:r>
      <w:r w:rsidRPr="00DE1945">
        <w:rPr>
          <w:rFonts w:ascii="Book Antiqua" w:eastAsia="Book Antiqua" w:hAnsi="Book Antiqua" w:cs="Book Antiqua"/>
          <w:sz w:val="20"/>
          <w:szCs w:val="20"/>
        </w:rPr>
        <w:t xml:space="preserve">, PY Jung, B Collins, R Dalton, S Shin, R Sowinski, C Rasmussen, P Murano, M Greenwood, RB Kreider.  </w:t>
      </w:r>
      <w:r w:rsidRPr="00DE1945">
        <w:rPr>
          <w:rFonts w:ascii="Book Antiqua" w:eastAsia="Book Antiqua" w:hAnsi="Book Antiqua" w:cs="Book Antiqua"/>
          <w:i/>
          <w:sz w:val="20"/>
          <w:szCs w:val="20"/>
        </w:rPr>
        <w:t>Dose response to one week of supplementation of a multi-ingredient pre-workout supplement containing caffeine prior to exercise.</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Journal of Caffeine Research</w:t>
      </w:r>
      <w:r w:rsidR="005A6A40" w:rsidRPr="00DE1945">
        <w:rPr>
          <w:rFonts w:ascii="Book Antiqua" w:eastAsia="Book Antiqua" w:hAnsi="Book Antiqua" w:cs="Book Antiqua"/>
          <w:sz w:val="20"/>
          <w:szCs w:val="20"/>
        </w:rPr>
        <w:t xml:space="preserve">.  </w:t>
      </w:r>
      <w:r w:rsidR="00B207CE" w:rsidRPr="00DE1945">
        <w:rPr>
          <w:rFonts w:ascii="Book Antiqua" w:eastAsia="Book Antiqua" w:hAnsi="Book Antiqua" w:cs="Book Antiqua"/>
          <w:sz w:val="20"/>
          <w:szCs w:val="20"/>
        </w:rPr>
        <w:t>7</w:t>
      </w:r>
      <w:r w:rsidR="005E7835" w:rsidRPr="00DE1945">
        <w:rPr>
          <w:rFonts w:ascii="Book Antiqua" w:eastAsia="Book Antiqua" w:hAnsi="Book Antiqua" w:cs="Book Antiqua"/>
          <w:sz w:val="20"/>
          <w:szCs w:val="20"/>
        </w:rPr>
        <w:t>(</w:t>
      </w:r>
      <w:r w:rsidR="00B207CE" w:rsidRPr="00DE1945">
        <w:rPr>
          <w:rFonts w:ascii="Book Antiqua" w:eastAsia="Book Antiqua" w:hAnsi="Book Antiqua" w:cs="Book Antiqua"/>
          <w:sz w:val="20"/>
          <w:szCs w:val="20"/>
        </w:rPr>
        <w:t>3</w:t>
      </w:r>
      <w:r w:rsidR="005E7835" w:rsidRPr="00DE1945">
        <w:rPr>
          <w:rFonts w:ascii="Book Antiqua" w:eastAsia="Book Antiqua" w:hAnsi="Book Antiqua" w:cs="Book Antiqua"/>
          <w:sz w:val="20"/>
          <w:szCs w:val="20"/>
        </w:rPr>
        <w:t>)</w:t>
      </w:r>
      <w:r w:rsidR="00B207CE" w:rsidRPr="00DE1945">
        <w:rPr>
          <w:rFonts w:ascii="Book Antiqua" w:eastAsia="Book Antiqua" w:hAnsi="Book Antiqua" w:cs="Book Antiqua"/>
          <w:sz w:val="20"/>
          <w:szCs w:val="20"/>
        </w:rPr>
        <w:t>: 81-94, 2017.</w:t>
      </w:r>
    </w:p>
    <w:p w14:paraId="6C49F80B" w14:textId="77777777" w:rsidR="005A6A40" w:rsidRPr="00DE1945" w:rsidRDefault="005A6A40" w:rsidP="00DE1945">
      <w:pPr>
        <w:pStyle w:val="ListParagraph"/>
        <w:numPr>
          <w:ilvl w:val="0"/>
          <w:numId w:val="14"/>
        </w:numPr>
        <w:tabs>
          <w:tab w:val="left" w:pos="660"/>
        </w:tabs>
        <w:spacing w:before="12"/>
        <w:rPr>
          <w:rFonts w:ascii="Book Antiqua" w:hAnsi="Book Antiqua"/>
          <w:sz w:val="20"/>
        </w:rPr>
      </w:pPr>
      <w:r w:rsidRPr="00DE1945">
        <w:rPr>
          <w:rFonts w:ascii="Book Antiqua" w:hAnsi="Book Antiqua"/>
          <w:sz w:val="20"/>
        </w:rPr>
        <w:t xml:space="preserve">Kreider RB, DS Kalman, J Antonio, TN Ziegenfuss, R Wildman, R Collins, DG Candow, SM Kleiner, AL Almada, HL Lopez.  </w:t>
      </w:r>
      <w:r w:rsidRPr="00DE1945">
        <w:rPr>
          <w:rFonts w:ascii="Book Antiqua" w:hAnsi="Book Antiqua"/>
          <w:i/>
          <w:sz w:val="20"/>
        </w:rPr>
        <w:t>International Society of Sports Nutrition position stand: safety and efficacy of creatine supplementation in exercise, health, and medicine</w:t>
      </w:r>
      <w:r w:rsidRPr="00DE1945">
        <w:rPr>
          <w:rFonts w:ascii="Book Antiqua" w:hAnsi="Book Antiqua"/>
          <w:sz w:val="20"/>
        </w:rPr>
        <w:t xml:space="preserve">.  </w:t>
      </w:r>
      <w:r w:rsidRPr="00DE1945">
        <w:rPr>
          <w:rFonts w:ascii="Book Antiqua" w:hAnsi="Book Antiqua"/>
          <w:b/>
          <w:sz w:val="20"/>
        </w:rPr>
        <w:t>Journal of the International Society of Sports Nutrition</w:t>
      </w:r>
      <w:r w:rsidRPr="00DE1945">
        <w:rPr>
          <w:rFonts w:ascii="Book Antiqua" w:hAnsi="Book Antiqua"/>
          <w:sz w:val="20"/>
        </w:rPr>
        <w:t xml:space="preserve">.  </w:t>
      </w:r>
      <w:r w:rsidR="00A051DF" w:rsidRPr="00DE1945">
        <w:rPr>
          <w:rFonts w:ascii="Book Antiqua" w:hAnsi="Book Antiqua"/>
          <w:sz w:val="20"/>
        </w:rPr>
        <w:t>14:18, 2017.</w:t>
      </w:r>
      <w:r w:rsidR="00A051DF" w:rsidRPr="00DE1945">
        <w:rPr>
          <w:rFonts w:ascii="Book Antiqua" w:hAnsi="Book Antiqua"/>
        </w:rPr>
        <w:t xml:space="preserve"> </w:t>
      </w:r>
      <w:r w:rsidR="00A051DF" w:rsidRPr="00DE1945">
        <w:rPr>
          <w:rFonts w:ascii="Book Antiqua" w:hAnsi="Book Antiqua"/>
          <w:sz w:val="20"/>
        </w:rPr>
        <w:t>PMID: 28615996</w:t>
      </w:r>
    </w:p>
    <w:p w14:paraId="6CBDAB50" w14:textId="77777777" w:rsidR="00CE13B8" w:rsidRPr="00DE1945" w:rsidRDefault="005A6A40" w:rsidP="00DE1945">
      <w:pPr>
        <w:pStyle w:val="ListParagraph"/>
        <w:numPr>
          <w:ilvl w:val="0"/>
          <w:numId w:val="14"/>
        </w:numPr>
        <w:tabs>
          <w:tab w:val="left" w:pos="660"/>
        </w:tabs>
        <w:rPr>
          <w:rFonts w:ascii="Book Antiqua" w:hAnsi="Book Antiqua"/>
          <w:sz w:val="20"/>
        </w:rPr>
      </w:pPr>
      <w:r w:rsidRPr="00DE1945">
        <w:rPr>
          <w:rFonts w:ascii="Book Antiqua" w:hAnsi="Book Antiqua"/>
          <w:sz w:val="20"/>
        </w:rPr>
        <w:t xml:space="preserve">Jäger R, CM Kerksick, BI Campbell, PJ Cribb, SD Wells, TM Skwiat, M Purpura, TN Ziegenfuss, AA Ferrando, SM Arent, AE Smith-Ryan, JR Stout, PJ Arciero, MJ Ormsbee, LW Taylor1, CD Wilborn, DS Kalman, RB Kreider, DS Willoughby, L Breen, JR Hoffman, J Antonio. </w:t>
      </w:r>
      <w:r w:rsidRPr="00DE1945">
        <w:rPr>
          <w:rFonts w:ascii="Book Antiqua" w:hAnsi="Book Antiqua"/>
          <w:i/>
          <w:sz w:val="20"/>
        </w:rPr>
        <w:t>International Society of Sports Nutrition position stand: protein and exercise</w:t>
      </w:r>
      <w:r w:rsidRPr="00DE1945">
        <w:rPr>
          <w:rFonts w:ascii="Book Antiqua" w:hAnsi="Book Antiqua"/>
          <w:sz w:val="20"/>
        </w:rPr>
        <w:t xml:space="preserve">.  </w:t>
      </w:r>
      <w:r w:rsidRPr="00DE1945">
        <w:rPr>
          <w:rFonts w:ascii="Book Antiqua" w:hAnsi="Book Antiqua"/>
          <w:b/>
          <w:sz w:val="20"/>
        </w:rPr>
        <w:t>Journal of the International Society of Sports Nutrition</w:t>
      </w:r>
      <w:r w:rsidRPr="00DE1945">
        <w:rPr>
          <w:rFonts w:ascii="Book Antiqua" w:hAnsi="Book Antiqua"/>
          <w:sz w:val="20"/>
        </w:rPr>
        <w:t xml:space="preserve">.  </w:t>
      </w:r>
      <w:r w:rsidR="00A051DF" w:rsidRPr="00DE1945">
        <w:rPr>
          <w:rFonts w:ascii="Book Antiqua" w:hAnsi="Book Antiqua"/>
          <w:sz w:val="20"/>
        </w:rPr>
        <w:t>14:20, 2017</w:t>
      </w:r>
      <w:r w:rsidRPr="00DE1945">
        <w:rPr>
          <w:rFonts w:ascii="Book Antiqua" w:hAnsi="Book Antiqua"/>
          <w:sz w:val="20"/>
        </w:rPr>
        <w:t>.</w:t>
      </w:r>
      <w:r w:rsidR="00A051DF" w:rsidRPr="00DE1945">
        <w:rPr>
          <w:rFonts w:ascii="Book Antiqua" w:hAnsi="Book Antiqua"/>
        </w:rPr>
        <w:t xml:space="preserve"> </w:t>
      </w:r>
      <w:r w:rsidR="00A051DF" w:rsidRPr="00DE1945">
        <w:rPr>
          <w:rFonts w:ascii="Book Antiqua" w:hAnsi="Book Antiqua"/>
          <w:sz w:val="20"/>
        </w:rPr>
        <w:t>PMID: 28642676</w:t>
      </w:r>
      <w:r w:rsidR="00CE13B8" w:rsidRPr="00DE1945">
        <w:rPr>
          <w:rFonts w:ascii="Book Antiqua" w:hAnsi="Book Antiqua"/>
          <w:sz w:val="20"/>
        </w:rPr>
        <w:t>. Translated to Japanese, 2019.</w:t>
      </w:r>
    </w:p>
    <w:p w14:paraId="43621CDD" w14:textId="77777777" w:rsidR="00A051DF" w:rsidRPr="00DE1945" w:rsidRDefault="00A051DF" w:rsidP="00DE1945">
      <w:pPr>
        <w:pStyle w:val="ListParagraph"/>
        <w:numPr>
          <w:ilvl w:val="0"/>
          <w:numId w:val="14"/>
        </w:numPr>
        <w:tabs>
          <w:tab w:val="left" w:pos="660"/>
        </w:tabs>
        <w:spacing w:before="12"/>
        <w:rPr>
          <w:rFonts w:ascii="Book Antiqua" w:hAnsi="Book Antiqua"/>
          <w:sz w:val="20"/>
        </w:rPr>
      </w:pPr>
      <w:r w:rsidRPr="00DE1945">
        <w:rPr>
          <w:rFonts w:ascii="Book Antiqua" w:hAnsi="Book Antiqua"/>
          <w:sz w:val="20"/>
          <w:lang w:val="pt-BR"/>
        </w:rPr>
        <w:t xml:space="preserve">Mendez-Villanueva A, L Suarez-Arrones, G Rodas, R Fernandez-Gonzalo, P Tesch, R Linnehan, R Kreider, V Di Salvo. </w:t>
      </w:r>
      <w:r w:rsidRPr="00DE1945">
        <w:rPr>
          <w:rFonts w:ascii="Book Antiqua" w:hAnsi="Book Antiqua"/>
          <w:i/>
          <w:sz w:val="20"/>
        </w:rPr>
        <w:t>Regional Muscular Use Based on MRI During Hamstring Strengthening Exercises in Elite Soccer Players.</w:t>
      </w:r>
      <w:r w:rsidRPr="00DE1945">
        <w:rPr>
          <w:rFonts w:ascii="Book Antiqua" w:hAnsi="Book Antiqua"/>
          <w:sz w:val="20"/>
        </w:rPr>
        <w:t xml:space="preserve">  </w:t>
      </w:r>
      <w:r w:rsidRPr="00DE1945">
        <w:rPr>
          <w:rFonts w:ascii="Book Antiqua" w:hAnsi="Book Antiqua"/>
          <w:b/>
          <w:sz w:val="20"/>
        </w:rPr>
        <w:t>Sports Training Magazine.</w:t>
      </w:r>
      <w:r w:rsidRPr="00DE1945">
        <w:rPr>
          <w:rFonts w:ascii="Book Antiqua" w:hAnsi="Book Antiqua"/>
          <w:sz w:val="20"/>
        </w:rPr>
        <w:t xml:space="preserve">  31 (2): 2017.  (PLoS One article translated to Spanish and published with permission)</w:t>
      </w:r>
    </w:p>
    <w:p w14:paraId="25FA2D6B" w14:textId="77777777" w:rsidR="00A051DF" w:rsidRPr="00DE1945" w:rsidRDefault="00A051DF" w:rsidP="00DE1945">
      <w:pPr>
        <w:pStyle w:val="ListParagraph"/>
        <w:numPr>
          <w:ilvl w:val="0"/>
          <w:numId w:val="14"/>
        </w:numPr>
        <w:tabs>
          <w:tab w:val="left" w:pos="660"/>
        </w:tabs>
        <w:spacing w:before="12"/>
        <w:rPr>
          <w:rFonts w:ascii="Book Antiqua" w:hAnsi="Book Antiqua"/>
          <w:sz w:val="20"/>
        </w:rPr>
      </w:pPr>
      <w:r w:rsidRPr="00DE1945">
        <w:rPr>
          <w:rFonts w:ascii="Book Antiqua" w:hAnsi="Book Antiqua"/>
          <w:sz w:val="20"/>
        </w:rPr>
        <w:t xml:space="preserve">Collins PB, CP Earnest, RL Dalton. RJ Sowinski. TJ Grubic. CJ Favot, AM Coletta, C Rasmussen, M Greenwood, RB Kreider.  </w:t>
      </w:r>
      <w:r w:rsidRPr="00DE1945">
        <w:rPr>
          <w:rFonts w:ascii="Book Antiqua" w:hAnsi="Book Antiqua"/>
          <w:i/>
          <w:sz w:val="20"/>
        </w:rPr>
        <w:t>Short-Term Effects of a Ready-to-Drink Pre-Workout Beverage on Exercise Performance and Recovery</w:t>
      </w:r>
      <w:r w:rsidRPr="00DE1945">
        <w:rPr>
          <w:rFonts w:ascii="Book Antiqua" w:hAnsi="Book Antiqua"/>
          <w:sz w:val="20"/>
        </w:rPr>
        <w:t xml:space="preserve">.  </w:t>
      </w:r>
      <w:r w:rsidRPr="00DE1945">
        <w:rPr>
          <w:rFonts w:ascii="Book Antiqua" w:hAnsi="Book Antiqua"/>
          <w:b/>
          <w:sz w:val="20"/>
        </w:rPr>
        <w:t>Nutrients.</w:t>
      </w:r>
      <w:r w:rsidRPr="00DE1945">
        <w:rPr>
          <w:rFonts w:ascii="Book Antiqua" w:hAnsi="Book Antiqua"/>
          <w:sz w:val="20"/>
        </w:rPr>
        <w:t xml:space="preserve">  9(8), 823, 2017.  PMID: 28763003.  </w:t>
      </w:r>
    </w:p>
    <w:p w14:paraId="09AD2144" w14:textId="77777777" w:rsidR="00EE3585" w:rsidRPr="00DE1945" w:rsidRDefault="00EE3585" w:rsidP="00DE1945">
      <w:pPr>
        <w:pStyle w:val="ListParagraph"/>
        <w:numPr>
          <w:ilvl w:val="0"/>
          <w:numId w:val="14"/>
        </w:numPr>
        <w:tabs>
          <w:tab w:val="left" w:pos="660"/>
        </w:tabs>
        <w:spacing w:before="12"/>
        <w:rPr>
          <w:rFonts w:ascii="Book Antiqua" w:hAnsi="Book Antiqua"/>
          <w:sz w:val="20"/>
        </w:rPr>
      </w:pPr>
      <w:r w:rsidRPr="00DE1945">
        <w:rPr>
          <w:rFonts w:ascii="Book Antiqua" w:hAnsi="Book Antiqua"/>
          <w:sz w:val="20"/>
        </w:rPr>
        <w:t xml:space="preserve">Kerksick CM, S Arent, BJ Schoenfeld, JR Stout, B Campbell, CD Wilborn, L Taylor, D Kalman, AE Smith-Ryan, RB Kreider, D Willoughby, PJ Arciero, TA VanDusseldorp, MJ Ormsbee, R Wildman, M Greenwood, TN Ziegenfuss, AA Aragon, J Antonio.  </w:t>
      </w:r>
      <w:r w:rsidRPr="00DE1945">
        <w:rPr>
          <w:rFonts w:ascii="Book Antiqua" w:hAnsi="Book Antiqua"/>
          <w:i/>
          <w:sz w:val="20"/>
        </w:rPr>
        <w:t>International society of sports nutrition position stand: nutrient timing.</w:t>
      </w:r>
      <w:r w:rsidRPr="00DE1945">
        <w:rPr>
          <w:rFonts w:ascii="Book Antiqua" w:hAnsi="Book Antiqua"/>
          <w:sz w:val="20"/>
        </w:rPr>
        <w:t xml:space="preserve"> </w:t>
      </w:r>
      <w:r w:rsidRPr="00DE1945">
        <w:rPr>
          <w:rFonts w:ascii="Book Antiqua" w:hAnsi="Book Antiqua"/>
          <w:b/>
          <w:sz w:val="20"/>
        </w:rPr>
        <w:t>Journal of the International Society of Sports Nutrition</w:t>
      </w:r>
      <w:r w:rsidRPr="00DE1945">
        <w:rPr>
          <w:rFonts w:ascii="Book Antiqua" w:hAnsi="Book Antiqua"/>
          <w:sz w:val="20"/>
        </w:rPr>
        <w:t xml:space="preserve">.  14:33, 2017.   PMID: 28919842.  </w:t>
      </w:r>
      <w:r w:rsidR="00CE13B8" w:rsidRPr="00DE1945">
        <w:rPr>
          <w:rFonts w:ascii="Book Antiqua" w:hAnsi="Book Antiqua"/>
          <w:sz w:val="20"/>
        </w:rPr>
        <w:t>Translated to Japanese, 2019.</w:t>
      </w:r>
    </w:p>
    <w:p w14:paraId="51E1D471" w14:textId="77777777" w:rsidR="00E8589F" w:rsidRPr="00DE1945" w:rsidRDefault="00E8589F" w:rsidP="00DE1945">
      <w:pPr>
        <w:pStyle w:val="ListParagraph"/>
        <w:numPr>
          <w:ilvl w:val="0"/>
          <w:numId w:val="14"/>
        </w:numPr>
        <w:tabs>
          <w:tab w:val="left" w:pos="660"/>
        </w:tabs>
        <w:spacing w:before="12"/>
        <w:rPr>
          <w:rFonts w:ascii="Book Antiqua" w:hAnsi="Book Antiqua"/>
          <w:sz w:val="20"/>
        </w:rPr>
      </w:pPr>
      <w:r w:rsidRPr="00DE1945">
        <w:rPr>
          <w:rFonts w:ascii="Book Antiqua" w:hAnsi="Book Antiqua"/>
          <w:sz w:val="20"/>
        </w:rPr>
        <w:t xml:space="preserve">Khanna D, C Baetge, S Simbo, B Lockard, E Galvan, YP Jung, M Koozehchian, R Dalton, M Byrd, C Rasmussen, M Greenwood, RB Kreider. </w:t>
      </w:r>
      <w:r w:rsidRPr="00DE1945">
        <w:rPr>
          <w:rFonts w:ascii="Book Antiqua" w:hAnsi="Book Antiqua"/>
          <w:i/>
          <w:sz w:val="20"/>
        </w:rPr>
        <w:t xml:space="preserve">Effects of diet and exercise-induced weight loss in sedentary obese women on inflammatory </w:t>
      </w:r>
      <w:r w:rsidRPr="00DE1945">
        <w:rPr>
          <w:rFonts w:ascii="Book Antiqua" w:hAnsi="Book Antiqua"/>
          <w:i/>
          <w:sz w:val="20"/>
        </w:rPr>
        <w:lastRenderedPageBreak/>
        <w:t>markers, resistin, and visfatin</w:t>
      </w:r>
      <w:r w:rsidRPr="00DE1945">
        <w:rPr>
          <w:rFonts w:ascii="Book Antiqua" w:hAnsi="Book Antiqua"/>
          <w:sz w:val="20"/>
        </w:rPr>
        <w:t xml:space="preserve">. </w:t>
      </w:r>
      <w:r w:rsidRPr="00DE1945">
        <w:rPr>
          <w:rFonts w:ascii="Book Antiqua" w:hAnsi="Book Antiqua"/>
          <w:b/>
          <w:sz w:val="20"/>
        </w:rPr>
        <w:t>Journal of Nutrition and Obesity</w:t>
      </w:r>
      <w:r w:rsidRPr="00DE1945">
        <w:rPr>
          <w:rFonts w:ascii="Book Antiqua" w:hAnsi="Book Antiqua"/>
          <w:sz w:val="20"/>
        </w:rPr>
        <w:t xml:space="preserve">.  </w:t>
      </w:r>
      <w:r w:rsidR="00D010CC" w:rsidRPr="00DE1945">
        <w:rPr>
          <w:rFonts w:ascii="Book Antiqua" w:hAnsi="Book Antiqua"/>
          <w:sz w:val="20"/>
        </w:rPr>
        <w:t>1:102, 201</w:t>
      </w:r>
      <w:r w:rsidR="00662EEB" w:rsidRPr="00DE1945">
        <w:rPr>
          <w:rFonts w:ascii="Book Antiqua" w:hAnsi="Book Antiqua"/>
          <w:sz w:val="20"/>
        </w:rPr>
        <w:t>7</w:t>
      </w:r>
      <w:r w:rsidR="003C6DDD" w:rsidRPr="00DE1945">
        <w:rPr>
          <w:rFonts w:ascii="Book Antiqua" w:hAnsi="Book Antiqua"/>
          <w:sz w:val="20"/>
        </w:rPr>
        <w:t>.</w:t>
      </w:r>
    </w:p>
    <w:p w14:paraId="5F9FC95E" w14:textId="77777777" w:rsidR="00851C35" w:rsidRPr="00DE1945" w:rsidRDefault="005820EE" w:rsidP="00DE1945">
      <w:pPr>
        <w:pStyle w:val="ListParagraph"/>
        <w:numPr>
          <w:ilvl w:val="0"/>
          <w:numId w:val="14"/>
        </w:numPr>
        <w:tabs>
          <w:tab w:val="left" w:pos="660"/>
        </w:tabs>
        <w:spacing w:before="12"/>
        <w:rPr>
          <w:rFonts w:ascii="Book Antiqua" w:hAnsi="Book Antiqua"/>
          <w:sz w:val="20"/>
        </w:rPr>
      </w:pPr>
      <w:bookmarkStart w:id="29" w:name="_Hlk68859814"/>
      <w:r w:rsidRPr="00DE1945">
        <w:rPr>
          <w:rFonts w:ascii="Book Antiqua" w:hAnsi="Book Antiqua"/>
          <w:sz w:val="20"/>
        </w:rPr>
        <w:t xml:space="preserve">Dalton RL, RJ Sowinski, TJ Grubic, PB Collins, AM Coletta, A Reyes, B Sanchez, M Koozehchian, YP Jung, C Rasmussen, MC Greenwood, PS Murano, CP Earnest, RB Kreider.  </w:t>
      </w:r>
      <w:r w:rsidRPr="00DE1945">
        <w:rPr>
          <w:rFonts w:ascii="Book Antiqua" w:hAnsi="Book Antiqua"/>
          <w:i/>
          <w:sz w:val="20"/>
        </w:rPr>
        <w:t>Hematological and hemodynamic response to acute and short-term creatine nitrate supplementation.</w:t>
      </w:r>
      <w:r w:rsidRPr="00DE1945">
        <w:rPr>
          <w:rFonts w:ascii="Book Antiqua" w:hAnsi="Book Antiqua"/>
          <w:sz w:val="20"/>
        </w:rPr>
        <w:t xml:space="preserve">  </w:t>
      </w:r>
      <w:r w:rsidRPr="00DE1945">
        <w:rPr>
          <w:rFonts w:ascii="Book Antiqua" w:hAnsi="Book Antiqua"/>
          <w:b/>
          <w:sz w:val="20"/>
        </w:rPr>
        <w:t>Nutrients</w:t>
      </w:r>
      <w:r w:rsidRPr="00DE1945">
        <w:rPr>
          <w:rFonts w:ascii="Book Antiqua" w:hAnsi="Book Antiqua"/>
          <w:sz w:val="20"/>
        </w:rPr>
        <w:t xml:space="preserve">. </w:t>
      </w:r>
      <w:r w:rsidR="00967D01" w:rsidRPr="00DE1945">
        <w:rPr>
          <w:rFonts w:ascii="Book Antiqua" w:hAnsi="Book Antiqua"/>
          <w:sz w:val="20"/>
        </w:rPr>
        <w:t>15:</w:t>
      </w:r>
      <w:r w:rsidR="0032452C" w:rsidRPr="00DE1945">
        <w:rPr>
          <w:rFonts w:ascii="Book Antiqua" w:hAnsi="Book Antiqua"/>
          <w:sz w:val="20"/>
        </w:rPr>
        <w:t>9(12), 2017. PMID: 29244743</w:t>
      </w:r>
      <w:r w:rsidRPr="00DE1945">
        <w:rPr>
          <w:rFonts w:ascii="Book Antiqua" w:hAnsi="Book Antiqua"/>
          <w:sz w:val="20"/>
        </w:rPr>
        <w:t>, 2017.</w:t>
      </w:r>
    </w:p>
    <w:bookmarkEnd w:id="29"/>
    <w:p w14:paraId="0FFCFE95" w14:textId="77777777" w:rsidR="00B142DE" w:rsidRPr="00DE1945" w:rsidRDefault="00ED6392" w:rsidP="00DE1945">
      <w:pPr>
        <w:pStyle w:val="ListParagraph"/>
        <w:numPr>
          <w:ilvl w:val="0"/>
          <w:numId w:val="14"/>
        </w:numPr>
        <w:tabs>
          <w:tab w:val="left" w:pos="660"/>
        </w:tabs>
        <w:spacing w:before="12"/>
        <w:rPr>
          <w:rFonts w:ascii="Book Antiqua" w:hAnsi="Book Antiqua"/>
          <w:sz w:val="20"/>
        </w:rPr>
      </w:pPr>
      <w:r w:rsidRPr="00DE1945">
        <w:rPr>
          <w:rFonts w:ascii="Book Antiqua" w:hAnsi="Book Antiqua"/>
          <w:sz w:val="20"/>
          <w:lang w:val="pt-BR"/>
        </w:rPr>
        <w:t xml:space="preserve">Munguia-Izquierdo D, L Suarez-Arrones, V Di Salvo, V Paredes, J Alcazar, A Ignacio; R Kreider, A Mendez-villanueva. </w:t>
      </w:r>
      <w:r w:rsidRPr="00DE1945">
        <w:rPr>
          <w:rFonts w:ascii="Book Antiqua" w:hAnsi="Book Antiqua"/>
          <w:i/>
          <w:sz w:val="20"/>
        </w:rPr>
        <w:t>Validation of field methods to assess body fat percentage in elite youth soccer players</w:t>
      </w:r>
      <w:r w:rsidRPr="00DE1945">
        <w:rPr>
          <w:rFonts w:ascii="Book Antiqua" w:hAnsi="Book Antiqua"/>
          <w:sz w:val="20"/>
        </w:rPr>
        <w:t xml:space="preserve">.  </w:t>
      </w:r>
      <w:r w:rsidRPr="00DE1945">
        <w:rPr>
          <w:rFonts w:ascii="Book Antiqua" w:hAnsi="Book Antiqua"/>
          <w:b/>
          <w:sz w:val="20"/>
        </w:rPr>
        <w:t>International Journal of Sports Medicine</w:t>
      </w:r>
      <w:r w:rsidRPr="00DE1945">
        <w:rPr>
          <w:rFonts w:ascii="Book Antiqua" w:hAnsi="Book Antiqua"/>
          <w:sz w:val="20"/>
        </w:rPr>
        <w:t xml:space="preserve">. </w:t>
      </w:r>
      <w:r w:rsidR="00B142DE" w:rsidRPr="00DE1945">
        <w:rPr>
          <w:rFonts w:ascii="Book Antiqua" w:hAnsi="Book Antiqua"/>
          <w:sz w:val="20"/>
        </w:rPr>
        <w:t>39(05): 349-354, 2018.  PMID: 29564845 </w:t>
      </w:r>
    </w:p>
    <w:p w14:paraId="77BF4F06" w14:textId="77777777" w:rsidR="00B142DE" w:rsidRPr="00DE1945" w:rsidRDefault="00B142DE" w:rsidP="00DE1945">
      <w:pPr>
        <w:pStyle w:val="ListParagraph"/>
        <w:numPr>
          <w:ilvl w:val="0"/>
          <w:numId w:val="14"/>
        </w:numPr>
        <w:tabs>
          <w:tab w:val="left" w:pos="660"/>
        </w:tabs>
        <w:spacing w:before="12"/>
        <w:rPr>
          <w:rFonts w:ascii="Book Antiqua" w:hAnsi="Book Antiqua"/>
          <w:sz w:val="20"/>
        </w:rPr>
      </w:pPr>
      <w:r w:rsidRPr="00DE1945">
        <w:rPr>
          <w:rFonts w:ascii="Book Antiqua" w:hAnsi="Book Antiqua"/>
          <w:sz w:val="20"/>
        </w:rPr>
        <w:t xml:space="preserve">Grubic TJ, Sowinski R, Dalton R, Collins PB, Reyes A, Rasmussen C, Greenwood M, Murano PS, Earnest CP, Kreider RB.  </w:t>
      </w:r>
      <w:r w:rsidRPr="00DE1945">
        <w:rPr>
          <w:rFonts w:ascii="Book Antiqua" w:hAnsi="Book Antiqua"/>
          <w:i/>
          <w:sz w:val="20"/>
        </w:rPr>
        <w:t>Glycemic and insulinemic response to ingestion of a novel food bar containing whey protein and isomalto-oligosaccharides.</w:t>
      </w:r>
      <w:r w:rsidRPr="00DE1945">
        <w:rPr>
          <w:rFonts w:ascii="Book Antiqua" w:hAnsi="Book Antiqua"/>
          <w:sz w:val="20"/>
        </w:rPr>
        <w:t xml:space="preserve"> </w:t>
      </w:r>
      <w:r w:rsidRPr="00DE1945">
        <w:rPr>
          <w:rFonts w:ascii="Book Antiqua" w:hAnsi="Book Antiqua"/>
          <w:b/>
          <w:sz w:val="20"/>
        </w:rPr>
        <w:t>Austin Journal of Nutrition and Food sciences</w:t>
      </w:r>
      <w:r w:rsidRPr="00DE1945">
        <w:rPr>
          <w:rFonts w:ascii="Book Antiqua" w:hAnsi="Book Antiqua"/>
          <w:sz w:val="20"/>
        </w:rPr>
        <w:t xml:space="preserve">. 6(1): 1099, 2018.  </w:t>
      </w:r>
    </w:p>
    <w:p w14:paraId="0147A287" w14:textId="77777777" w:rsidR="00B142DE" w:rsidRPr="00DE1945" w:rsidRDefault="00B142DE" w:rsidP="00DE1945">
      <w:pPr>
        <w:pStyle w:val="ListParagraph"/>
        <w:numPr>
          <w:ilvl w:val="0"/>
          <w:numId w:val="14"/>
        </w:numPr>
        <w:tabs>
          <w:tab w:val="left" w:pos="660"/>
        </w:tabs>
        <w:rPr>
          <w:rFonts w:ascii="Book Antiqua" w:hAnsi="Book Antiqua"/>
          <w:sz w:val="20"/>
        </w:rPr>
      </w:pPr>
      <w:r w:rsidRPr="00DE1945">
        <w:rPr>
          <w:rFonts w:ascii="Book Antiqua" w:hAnsi="Book Antiqua"/>
          <w:sz w:val="20"/>
        </w:rPr>
        <w:t xml:space="preserve">Kim H, SY Simbo, C Fang, L McAlistera, A Roquea, N Banerjeec, ST Talcott, H Zhaod, RB Kreider, SU Mertens-Talcott.  </w:t>
      </w:r>
      <w:r w:rsidRPr="00DE1945">
        <w:rPr>
          <w:rFonts w:ascii="Book Antiqua" w:hAnsi="Book Antiqua"/>
          <w:i/>
          <w:sz w:val="20"/>
        </w:rPr>
        <w:t>Açaí (Euterpe oleracea Mart.) beverage consumption improves biomarkers for inflammation but not glucose- or lipid-metabolism in individuals with metabolic syndrome in a randomized, double-blinded, placebo-controlled clinical trial.</w:t>
      </w:r>
      <w:r w:rsidRPr="00DE1945">
        <w:rPr>
          <w:rFonts w:ascii="Book Antiqua" w:hAnsi="Book Antiqua"/>
          <w:sz w:val="20"/>
        </w:rPr>
        <w:t xml:space="preserve">  </w:t>
      </w:r>
      <w:r w:rsidRPr="00DE1945">
        <w:rPr>
          <w:rFonts w:ascii="Book Antiqua" w:hAnsi="Book Antiqua"/>
          <w:b/>
          <w:sz w:val="20"/>
        </w:rPr>
        <w:t xml:space="preserve">Food &amp; Function.  </w:t>
      </w:r>
      <w:r w:rsidR="00D010CC" w:rsidRPr="00DE1945">
        <w:rPr>
          <w:rFonts w:ascii="Book Antiqua" w:hAnsi="Book Antiqua"/>
          <w:sz w:val="20"/>
        </w:rPr>
        <w:t xml:space="preserve">20:9(6): 2097-31302, </w:t>
      </w:r>
      <w:r w:rsidRPr="00DE1945">
        <w:rPr>
          <w:rFonts w:ascii="Book Antiqua" w:hAnsi="Book Antiqua"/>
          <w:sz w:val="20"/>
        </w:rPr>
        <w:t>2018</w:t>
      </w:r>
      <w:r w:rsidR="00D010CC" w:rsidRPr="00DE1945">
        <w:rPr>
          <w:rFonts w:ascii="Book Antiqua" w:hAnsi="Book Antiqua"/>
          <w:sz w:val="20"/>
        </w:rPr>
        <w:t>.  PMID: 29850709</w:t>
      </w:r>
    </w:p>
    <w:p w14:paraId="3432C692" w14:textId="77777777" w:rsidR="00E958C8" w:rsidRPr="00DE1945" w:rsidRDefault="00E958C8" w:rsidP="00DE1945">
      <w:pPr>
        <w:pStyle w:val="ListParagraph"/>
        <w:numPr>
          <w:ilvl w:val="0"/>
          <w:numId w:val="14"/>
        </w:numPr>
        <w:tabs>
          <w:tab w:val="left" w:pos="660"/>
        </w:tabs>
        <w:rPr>
          <w:rFonts w:ascii="Book Antiqua" w:hAnsi="Book Antiqua"/>
          <w:sz w:val="20"/>
        </w:rPr>
      </w:pPr>
      <w:r w:rsidRPr="00DE1945">
        <w:rPr>
          <w:rFonts w:ascii="Book Antiqua" w:hAnsi="Book Antiqua"/>
          <w:sz w:val="20"/>
        </w:rPr>
        <w:t>Vargas S, Romance R, Petro JL, Bonilla DA, Galancho I, Espinar S, </w:t>
      </w:r>
      <w:r w:rsidRPr="00DE1945">
        <w:rPr>
          <w:rFonts w:ascii="Book Antiqua" w:hAnsi="Book Antiqua"/>
          <w:bCs/>
          <w:sz w:val="20"/>
        </w:rPr>
        <w:t>Kreider RB</w:t>
      </w:r>
      <w:r w:rsidRPr="00DE1945">
        <w:rPr>
          <w:rFonts w:ascii="Book Antiqua" w:hAnsi="Book Antiqua"/>
          <w:sz w:val="20"/>
        </w:rPr>
        <w:t xml:space="preserve">, Benítez-Porres J. </w:t>
      </w:r>
      <w:r w:rsidRPr="00DE1945">
        <w:rPr>
          <w:rFonts w:ascii="Book Antiqua" w:hAnsi="Book Antiqua"/>
          <w:i/>
          <w:sz w:val="20"/>
        </w:rPr>
        <w:t>Efficacy of ketogenic diet on body composition during resistance training in trained men: a randomized controlled trial.</w:t>
      </w:r>
      <w:r w:rsidRPr="00DE1945">
        <w:rPr>
          <w:rFonts w:ascii="Book Antiqua" w:hAnsi="Book Antiqua"/>
          <w:sz w:val="20"/>
        </w:rPr>
        <w:t xml:space="preserve"> </w:t>
      </w:r>
      <w:r w:rsidRPr="00DE1945">
        <w:rPr>
          <w:rFonts w:ascii="Book Antiqua" w:hAnsi="Book Antiqua"/>
          <w:b/>
          <w:sz w:val="20"/>
        </w:rPr>
        <w:t>Journal of the International Society of Sports Nutrition</w:t>
      </w:r>
      <w:r w:rsidRPr="00DE1945">
        <w:rPr>
          <w:rFonts w:ascii="Book Antiqua" w:hAnsi="Book Antiqua"/>
          <w:sz w:val="20"/>
        </w:rPr>
        <w:t>.  15:31, 2018.   </w:t>
      </w:r>
    </w:p>
    <w:p w14:paraId="1AF8AB5B" w14:textId="77777777" w:rsidR="00B142DE" w:rsidRPr="00DE1945" w:rsidRDefault="00B142DE" w:rsidP="00DE1945">
      <w:pPr>
        <w:pStyle w:val="ListParagraph"/>
        <w:numPr>
          <w:ilvl w:val="0"/>
          <w:numId w:val="14"/>
        </w:numPr>
        <w:tabs>
          <w:tab w:val="left" w:pos="660"/>
        </w:tabs>
        <w:spacing w:before="12"/>
        <w:rPr>
          <w:rFonts w:ascii="Book Antiqua" w:hAnsi="Book Antiqua"/>
          <w:sz w:val="20"/>
        </w:rPr>
      </w:pPr>
      <w:r w:rsidRPr="00DE1945">
        <w:rPr>
          <w:rFonts w:ascii="Book Antiqua" w:hAnsi="Book Antiqua"/>
          <w:sz w:val="20"/>
        </w:rPr>
        <w:t>Kreider RB.  </w:t>
      </w:r>
      <w:r w:rsidRPr="00DE1945">
        <w:rPr>
          <w:rFonts w:ascii="Book Antiqua" w:hAnsi="Book Antiqua"/>
          <w:i/>
          <w:sz w:val="20"/>
        </w:rPr>
        <w:t>Current perspectives of caffeinated energy drinks on exercise performance and safety assessment.</w:t>
      </w:r>
      <w:r w:rsidRPr="00DE1945">
        <w:rPr>
          <w:rFonts w:ascii="Book Antiqua" w:hAnsi="Book Antiqua"/>
          <w:sz w:val="20"/>
        </w:rPr>
        <w:t xml:space="preserve">  </w:t>
      </w:r>
      <w:r w:rsidRPr="00DE1945">
        <w:rPr>
          <w:rFonts w:ascii="Book Antiqua" w:hAnsi="Book Antiqua"/>
          <w:b/>
          <w:sz w:val="20"/>
        </w:rPr>
        <w:t>Nutrition and Dietary Supplements.</w:t>
      </w:r>
      <w:r w:rsidRPr="00DE1945">
        <w:rPr>
          <w:rFonts w:ascii="Book Antiqua" w:hAnsi="Book Antiqua"/>
          <w:sz w:val="20"/>
        </w:rPr>
        <w:t xml:space="preserve">  </w:t>
      </w:r>
      <w:r w:rsidR="0056074C" w:rsidRPr="00DE1945">
        <w:rPr>
          <w:rFonts w:ascii="Book Antiqua" w:hAnsi="Book Antiqua"/>
          <w:sz w:val="20"/>
        </w:rPr>
        <w:t>10 35–44, 2018. </w:t>
      </w:r>
      <w:r w:rsidR="0056074C" w:rsidRPr="00DE1945">
        <w:rPr>
          <w:rFonts w:ascii="Book Antiqua" w:hAnsi="Book Antiqua"/>
          <w:b/>
          <w:bCs/>
          <w:sz w:val="20"/>
        </w:rPr>
        <w:t>DOI</w:t>
      </w:r>
      <w:r w:rsidR="0056074C" w:rsidRPr="00DE1945">
        <w:rPr>
          <w:rFonts w:ascii="Book Antiqua" w:hAnsi="Book Antiqua"/>
          <w:sz w:val="20"/>
        </w:rPr>
        <w:t> https://doi.org/10.2147/NDS.S143147</w:t>
      </w:r>
      <w:r w:rsidRPr="00DE1945">
        <w:rPr>
          <w:rFonts w:ascii="Book Antiqua" w:hAnsi="Book Antiqua"/>
          <w:sz w:val="20"/>
        </w:rPr>
        <w:t>.</w:t>
      </w:r>
    </w:p>
    <w:p w14:paraId="50D278A5" w14:textId="77777777" w:rsidR="00B142DE" w:rsidRPr="00DE1945" w:rsidRDefault="00B142DE" w:rsidP="00DE1945">
      <w:pPr>
        <w:pStyle w:val="ListParagraph"/>
        <w:numPr>
          <w:ilvl w:val="0"/>
          <w:numId w:val="14"/>
        </w:numPr>
        <w:tabs>
          <w:tab w:val="left" w:pos="660"/>
        </w:tabs>
        <w:spacing w:before="12"/>
        <w:rPr>
          <w:rFonts w:ascii="Book Antiqua" w:hAnsi="Book Antiqua"/>
          <w:sz w:val="20"/>
        </w:rPr>
      </w:pPr>
      <w:r w:rsidRPr="00DE1945">
        <w:rPr>
          <w:rFonts w:ascii="Book Antiqua" w:hAnsi="Book Antiqua"/>
          <w:sz w:val="20"/>
        </w:rPr>
        <w:t xml:space="preserve">Kerksick CM, CD Wilborn, MD Roberts, A Smith-Ryan, SM Kleiner, R Jäger, R Collins, M Cooke, JN Davis, E Galvan, M Greenwood, LM Lowery, R Wildman, J Antonio, RB Kreider.  </w:t>
      </w:r>
      <w:r w:rsidRPr="00DE1945">
        <w:rPr>
          <w:rFonts w:ascii="Book Antiqua" w:hAnsi="Book Antiqua"/>
          <w:i/>
          <w:sz w:val="20"/>
        </w:rPr>
        <w:t xml:space="preserve">ISSN exercise &amp; sports nutrition review update: research &amp; recommendations. </w:t>
      </w:r>
      <w:r w:rsidRPr="00DE1945">
        <w:rPr>
          <w:rFonts w:ascii="Book Antiqua" w:hAnsi="Book Antiqua"/>
          <w:sz w:val="20"/>
        </w:rPr>
        <w:t xml:space="preserve"> </w:t>
      </w:r>
      <w:r w:rsidRPr="00DE1945">
        <w:rPr>
          <w:rFonts w:ascii="Book Antiqua" w:hAnsi="Book Antiqua"/>
          <w:b/>
          <w:sz w:val="20"/>
        </w:rPr>
        <w:t>Journal of the International Society of Sports Nutrition</w:t>
      </w:r>
      <w:r w:rsidRPr="00DE1945">
        <w:rPr>
          <w:rFonts w:ascii="Book Antiqua" w:hAnsi="Book Antiqua"/>
          <w:sz w:val="20"/>
        </w:rPr>
        <w:t xml:space="preserve">.  </w:t>
      </w:r>
      <w:r w:rsidR="00E958C8" w:rsidRPr="00DE1945">
        <w:rPr>
          <w:rFonts w:ascii="Book Antiqua" w:hAnsi="Book Antiqua"/>
          <w:sz w:val="20"/>
        </w:rPr>
        <w:t>15:38</w:t>
      </w:r>
      <w:r w:rsidRPr="00DE1945">
        <w:rPr>
          <w:rFonts w:ascii="Book Antiqua" w:hAnsi="Book Antiqua"/>
          <w:sz w:val="20"/>
        </w:rPr>
        <w:t>, 2018.</w:t>
      </w:r>
      <w:r w:rsidR="00D010CC" w:rsidRPr="00DE1945">
        <w:rPr>
          <w:rFonts w:ascii="Book Antiqua" w:hAnsi="Book Antiqua"/>
          <w:sz w:val="20"/>
        </w:rPr>
        <w:t xml:space="preserve"> PMID: 30068354.</w:t>
      </w:r>
      <w:r w:rsidR="00CE13B8" w:rsidRPr="00DE1945">
        <w:rPr>
          <w:rFonts w:ascii="Book Antiqua" w:hAnsi="Book Antiqua"/>
          <w:sz w:val="20"/>
        </w:rPr>
        <w:t xml:space="preserve"> Translated to Japanese, 2019.</w:t>
      </w:r>
    </w:p>
    <w:p w14:paraId="356B2513" w14:textId="77777777" w:rsidR="00E958C8" w:rsidRPr="00DE1945" w:rsidRDefault="00E958C8" w:rsidP="00DE1945">
      <w:pPr>
        <w:pStyle w:val="ListParagraph"/>
        <w:numPr>
          <w:ilvl w:val="0"/>
          <w:numId w:val="14"/>
        </w:numPr>
        <w:tabs>
          <w:tab w:val="left" w:pos="660"/>
        </w:tabs>
        <w:spacing w:before="12"/>
        <w:rPr>
          <w:rFonts w:ascii="Book Antiqua" w:hAnsi="Book Antiqua"/>
          <w:sz w:val="18"/>
        </w:rPr>
      </w:pPr>
      <w:r w:rsidRPr="00DE1945">
        <w:rPr>
          <w:rFonts w:ascii="Book Antiqua" w:hAnsi="Book Antiqua"/>
          <w:sz w:val="20"/>
        </w:rPr>
        <w:t xml:space="preserve">Galbreath M, B Campbell, P LaBounty, J Bunn, J Dove, T Harvey, G Hudson, JL Gutierrez, K Levers, E Galvan, A Jagim, L Greenwood, MB Cooke, M Greenwood, C Rasmussen, RB Kreider. </w:t>
      </w:r>
      <w:r w:rsidRPr="00DE1945">
        <w:rPr>
          <w:rFonts w:ascii="Book Antiqua" w:hAnsi="Book Antiqua"/>
          <w:i/>
          <w:sz w:val="20"/>
        </w:rPr>
        <w:t>Effects of adherence to higher protein diet on weight loss, markers of health, and functional capacity in older women participating in a resistance-based exercise program</w:t>
      </w:r>
      <w:r w:rsidRPr="00DE1945">
        <w:rPr>
          <w:rFonts w:ascii="Book Antiqua" w:hAnsi="Book Antiqua"/>
          <w:sz w:val="20"/>
        </w:rPr>
        <w:t xml:space="preserve">.  </w:t>
      </w:r>
      <w:r w:rsidRPr="00DE1945">
        <w:rPr>
          <w:rFonts w:ascii="Book Antiqua" w:hAnsi="Book Antiqua"/>
          <w:b/>
          <w:sz w:val="20"/>
        </w:rPr>
        <w:t>Nutrients</w:t>
      </w:r>
      <w:r w:rsidRPr="00DE1945">
        <w:rPr>
          <w:rFonts w:ascii="Book Antiqua" w:hAnsi="Book Antiqua"/>
          <w:sz w:val="20"/>
        </w:rPr>
        <w:t xml:space="preserve">.  </w:t>
      </w:r>
      <w:r w:rsidR="009E0977" w:rsidRPr="00DE1945">
        <w:rPr>
          <w:rFonts w:ascii="Book Antiqua" w:hAnsi="Book Antiqua"/>
          <w:sz w:val="20"/>
        </w:rPr>
        <w:t>10(8): 170</w:t>
      </w:r>
      <w:r w:rsidRPr="00DE1945">
        <w:rPr>
          <w:rFonts w:ascii="Book Antiqua" w:hAnsi="Book Antiqua"/>
          <w:sz w:val="20"/>
        </w:rPr>
        <w:t>, 201</w:t>
      </w:r>
      <w:r w:rsidR="009E0977" w:rsidRPr="00DE1945">
        <w:rPr>
          <w:rFonts w:ascii="Book Antiqua" w:hAnsi="Book Antiqua"/>
          <w:sz w:val="20"/>
        </w:rPr>
        <w:t>8.  doi: 10.3390/nu10081070</w:t>
      </w:r>
      <w:r w:rsidRPr="00DE1945">
        <w:rPr>
          <w:rFonts w:ascii="Book Antiqua" w:hAnsi="Book Antiqua"/>
          <w:sz w:val="20"/>
        </w:rPr>
        <w:t>.</w:t>
      </w:r>
      <w:r w:rsidRPr="00DE1945">
        <w:rPr>
          <w:rFonts w:ascii="Book Antiqua" w:eastAsia="Times New Roman" w:hAnsi="Book Antiqua" w:cs="Arial"/>
          <w:color w:val="575757"/>
        </w:rPr>
        <w:t xml:space="preserve"> </w:t>
      </w:r>
      <w:r w:rsidR="00B01CE4" w:rsidRPr="00DE1945">
        <w:rPr>
          <w:rFonts w:ascii="Book Antiqua" w:eastAsia="Times New Roman" w:hAnsi="Book Antiqua" w:cs="Arial"/>
          <w:color w:val="575757"/>
          <w:sz w:val="20"/>
        </w:rPr>
        <w:t>PMID: 30103509</w:t>
      </w:r>
    </w:p>
    <w:p w14:paraId="6A7A24DD" w14:textId="77777777" w:rsidR="00336E57" w:rsidRPr="00DE1945" w:rsidRDefault="00336E57" w:rsidP="00DE1945">
      <w:pPr>
        <w:pStyle w:val="ListParagraph"/>
        <w:numPr>
          <w:ilvl w:val="0"/>
          <w:numId w:val="14"/>
        </w:numPr>
        <w:tabs>
          <w:tab w:val="left" w:pos="660"/>
        </w:tabs>
        <w:spacing w:before="12"/>
        <w:rPr>
          <w:rFonts w:ascii="Book Antiqua" w:hAnsi="Book Antiqua"/>
          <w:sz w:val="20"/>
        </w:rPr>
      </w:pPr>
      <w:r w:rsidRPr="00DE1945">
        <w:rPr>
          <w:rFonts w:ascii="Book Antiqua" w:hAnsi="Book Antiqua"/>
          <w:sz w:val="20"/>
        </w:rPr>
        <w:t xml:space="preserve">Coletta AM, B Sanchez, A O’Connor, R Dalton, S Springer, MS Koozehchian, PS Murano, CR Woodman, C Rasmussen, RB Kreider. </w:t>
      </w:r>
      <w:r w:rsidRPr="00DE1945">
        <w:rPr>
          <w:rFonts w:ascii="Book Antiqua" w:hAnsi="Book Antiqua"/>
          <w:i/>
          <w:sz w:val="20"/>
        </w:rPr>
        <w:t>Alignment of diet prescription to genotype does not promote greater weight loss success in women with obesity participating in an exercise and weight loss program</w:t>
      </w:r>
      <w:r w:rsidRPr="00DE1945">
        <w:rPr>
          <w:rFonts w:ascii="Book Antiqua" w:hAnsi="Book Antiqua"/>
          <w:sz w:val="20"/>
        </w:rPr>
        <w:t xml:space="preserve">. </w:t>
      </w:r>
      <w:r w:rsidRPr="00DE1945">
        <w:rPr>
          <w:rFonts w:ascii="Book Antiqua" w:hAnsi="Book Antiqua"/>
          <w:b/>
          <w:sz w:val="20"/>
        </w:rPr>
        <w:t>Obesity Science &amp; Practice</w:t>
      </w:r>
      <w:r w:rsidRPr="00DE1945">
        <w:rPr>
          <w:rFonts w:ascii="Book Antiqua" w:hAnsi="Book Antiqua"/>
          <w:sz w:val="20"/>
        </w:rPr>
        <w:t xml:space="preserve">. </w:t>
      </w:r>
      <w:r w:rsidR="00B01CE4" w:rsidRPr="00DE1945">
        <w:rPr>
          <w:rFonts w:ascii="Book Antiqua" w:hAnsi="Book Antiqua"/>
          <w:sz w:val="20"/>
        </w:rPr>
        <w:t>4(6):554-574. doi: 10.1002/osp4.305,</w:t>
      </w:r>
      <w:r w:rsidRPr="00DE1945">
        <w:rPr>
          <w:rFonts w:ascii="Book Antiqua" w:hAnsi="Book Antiqua"/>
          <w:sz w:val="20"/>
        </w:rPr>
        <w:t xml:space="preserve"> 2018.  </w:t>
      </w:r>
      <w:r w:rsidR="00B01CE4" w:rsidRPr="00DE1945">
        <w:rPr>
          <w:rFonts w:ascii="Book Antiqua" w:hAnsi="Book Antiqua"/>
          <w:sz w:val="20"/>
        </w:rPr>
        <w:t>https://doi.org/10.1002/osp4.305</w:t>
      </w:r>
      <w:r w:rsidR="00662EEB" w:rsidRPr="00DE1945">
        <w:rPr>
          <w:rFonts w:ascii="Book Antiqua" w:hAnsi="Book Antiqua"/>
          <w:sz w:val="20"/>
        </w:rPr>
        <w:t>.</w:t>
      </w:r>
      <w:r w:rsidR="00B01CE4" w:rsidRPr="00DE1945">
        <w:rPr>
          <w:rFonts w:ascii="Book Antiqua" w:hAnsi="Book Antiqua"/>
          <w:sz w:val="20"/>
        </w:rPr>
        <w:t xml:space="preserve"> PMID: 30574349</w:t>
      </w:r>
    </w:p>
    <w:p w14:paraId="6AE51FC1" w14:textId="48EAF0F5" w:rsidR="00662EEB" w:rsidRPr="00DE1945" w:rsidRDefault="00662EEB" w:rsidP="00DE1945">
      <w:pPr>
        <w:pStyle w:val="ListParagraph"/>
        <w:numPr>
          <w:ilvl w:val="0"/>
          <w:numId w:val="14"/>
        </w:numPr>
        <w:tabs>
          <w:tab w:val="left" w:pos="660"/>
        </w:tabs>
        <w:spacing w:before="12"/>
        <w:rPr>
          <w:rFonts w:ascii="Book Antiqua" w:hAnsi="Book Antiqua"/>
          <w:sz w:val="20"/>
        </w:rPr>
      </w:pPr>
      <w:r w:rsidRPr="00DE1945">
        <w:rPr>
          <w:rFonts w:ascii="Book Antiqua" w:hAnsi="Book Antiqua"/>
          <w:sz w:val="20"/>
        </w:rPr>
        <w:t>Koozehchian MS, A Daneshfar, E Fallah, H Agha-Alinejad, M Samadi, M Kavian,</w:t>
      </w:r>
      <w:r w:rsidR="00CA352B" w:rsidRPr="00DE1945">
        <w:rPr>
          <w:rFonts w:ascii="Book Antiqua" w:hAnsi="Book Antiqua"/>
          <w:sz w:val="20"/>
        </w:rPr>
        <w:t xml:space="preserve"> </w:t>
      </w:r>
      <w:r w:rsidRPr="00DE1945">
        <w:rPr>
          <w:rFonts w:ascii="Book Antiqua" w:hAnsi="Book Antiqua"/>
          <w:sz w:val="20"/>
        </w:rPr>
        <w:t xml:space="preserve">M Kaveh, YP Jung, MH Sablouei, N Moradi, CP Earnest, TJ Chandler, RB Kreider. </w:t>
      </w:r>
      <w:r w:rsidRPr="00DE1945">
        <w:rPr>
          <w:rFonts w:ascii="Book Antiqua" w:hAnsi="Book Antiqua"/>
          <w:i/>
          <w:sz w:val="20"/>
        </w:rPr>
        <w:t>Effects of nine weeks of L-Carnitine supplementation on exercise performance, anaerobic power, and exercise-induced oxidative stress in resistance-trained males</w:t>
      </w:r>
      <w:r w:rsidRPr="00DE1945">
        <w:rPr>
          <w:rFonts w:ascii="Book Antiqua" w:hAnsi="Book Antiqua"/>
          <w:sz w:val="20"/>
        </w:rPr>
        <w:t xml:space="preserve">. </w:t>
      </w:r>
      <w:r w:rsidRPr="00DE1945">
        <w:rPr>
          <w:rFonts w:ascii="Book Antiqua" w:hAnsi="Book Antiqua"/>
          <w:b/>
          <w:sz w:val="20"/>
        </w:rPr>
        <w:t>J Exerc Nutrition Biochem</w:t>
      </w:r>
      <w:r w:rsidRPr="00DE1945">
        <w:rPr>
          <w:rFonts w:ascii="Book Antiqua" w:hAnsi="Book Antiqua"/>
          <w:sz w:val="20"/>
        </w:rPr>
        <w:t>. 22(4):007-019, 2018.</w:t>
      </w:r>
      <w:r w:rsidR="00B01CE4" w:rsidRPr="00DE1945">
        <w:rPr>
          <w:rFonts w:ascii="Book Antiqua" w:hAnsi="Book Antiqua"/>
          <w:sz w:val="20"/>
        </w:rPr>
        <w:t xml:space="preserve"> PMID: 30661327</w:t>
      </w:r>
    </w:p>
    <w:p w14:paraId="73001769" w14:textId="77777777" w:rsidR="00B01CE4" w:rsidRPr="00DE1945" w:rsidRDefault="00B01CE4" w:rsidP="00DE1945">
      <w:pPr>
        <w:pStyle w:val="ListParagraph"/>
        <w:numPr>
          <w:ilvl w:val="0"/>
          <w:numId w:val="14"/>
        </w:numPr>
        <w:tabs>
          <w:tab w:val="left" w:pos="660"/>
        </w:tabs>
        <w:spacing w:before="12"/>
        <w:rPr>
          <w:rFonts w:ascii="Book Antiqua" w:hAnsi="Book Antiqua"/>
          <w:sz w:val="20"/>
        </w:rPr>
      </w:pPr>
      <w:r w:rsidRPr="00DE1945">
        <w:rPr>
          <w:rFonts w:ascii="Book Antiqua" w:hAnsi="Book Antiqua"/>
          <w:sz w:val="20"/>
        </w:rPr>
        <w:t xml:space="preserve">Vargas, S., Petro, J. L., Romance, R., Bonilla, D. A., Florido, M. A., Kreider, R. B., Schoenfeld, B. J. and Benitez-Porres, J.  </w:t>
      </w:r>
      <w:r w:rsidRPr="00DE1945">
        <w:rPr>
          <w:rFonts w:ascii="Book Antiqua" w:hAnsi="Book Antiqua"/>
          <w:i/>
          <w:sz w:val="20"/>
        </w:rPr>
        <w:t>Comparison of changes in lean body mass with a strength- versus muscle endurance-based resistance training program</w:t>
      </w:r>
      <w:r w:rsidRPr="00DE1945">
        <w:rPr>
          <w:rFonts w:ascii="Book Antiqua" w:hAnsi="Book Antiqua"/>
          <w:sz w:val="20"/>
        </w:rPr>
        <w:t xml:space="preserve">. </w:t>
      </w:r>
      <w:r w:rsidRPr="00DE1945">
        <w:rPr>
          <w:rFonts w:ascii="Book Antiqua" w:hAnsi="Book Antiqua"/>
          <w:b/>
          <w:sz w:val="20"/>
        </w:rPr>
        <w:t>Eur J Appl Physiol</w:t>
      </w:r>
      <w:r w:rsidRPr="00DE1945">
        <w:rPr>
          <w:rFonts w:ascii="Book Antiqua" w:hAnsi="Book Antiqua"/>
          <w:sz w:val="20"/>
        </w:rPr>
        <w:t xml:space="preserve">. 119(4):933-940, </w:t>
      </w:r>
      <w:r w:rsidR="00D52189" w:rsidRPr="00DE1945">
        <w:rPr>
          <w:rFonts w:ascii="Book Antiqua" w:hAnsi="Book Antiqua"/>
          <w:sz w:val="20"/>
        </w:rPr>
        <w:t xml:space="preserve">2019. </w:t>
      </w:r>
      <w:r w:rsidRPr="00DE1945">
        <w:rPr>
          <w:rFonts w:ascii="Book Antiqua" w:hAnsi="Book Antiqua"/>
          <w:sz w:val="20"/>
        </w:rPr>
        <w:t xml:space="preserve">Epub Jan 24. doi: 10.1007/s00421-019-04082-0. </w:t>
      </w:r>
      <w:r w:rsidR="00D52189" w:rsidRPr="00DE1945">
        <w:rPr>
          <w:rFonts w:ascii="Book Antiqua" w:hAnsi="Book Antiqua"/>
          <w:sz w:val="20"/>
        </w:rPr>
        <w:t>PMID: 30680448</w:t>
      </w:r>
    </w:p>
    <w:p w14:paraId="658F115A" w14:textId="00A52377" w:rsidR="00B01CE4" w:rsidRPr="00DE1945" w:rsidRDefault="00B01CE4" w:rsidP="00DE1945">
      <w:pPr>
        <w:pStyle w:val="ListParagraph"/>
        <w:numPr>
          <w:ilvl w:val="0"/>
          <w:numId w:val="14"/>
        </w:numPr>
        <w:tabs>
          <w:tab w:val="left" w:pos="660"/>
        </w:tabs>
        <w:spacing w:before="12"/>
        <w:rPr>
          <w:rFonts w:ascii="Book Antiqua" w:hAnsi="Book Antiqua"/>
          <w:sz w:val="20"/>
        </w:rPr>
      </w:pPr>
      <w:r w:rsidRPr="00DE1945">
        <w:rPr>
          <w:rFonts w:ascii="Book Antiqua" w:hAnsi="Book Antiqua"/>
          <w:sz w:val="20"/>
        </w:rPr>
        <w:t xml:space="preserve">Candow DG, SC Forbes, PD Chilibeck, SM Cornish, J </w:t>
      </w:r>
      <w:r w:rsidR="00295C79" w:rsidRPr="00DE1945">
        <w:rPr>
          <w:rFonts w:ascii="Book Antiqua" w:hAnsi="Book Antiqua"/>
          <w:sz w:val="20"/>
        </w:rPr>
        <w:t>Antonio</w:t>
      </w:r>
      <w:r w:rsidRPr="00DE1945">
        <w:rPr>
          <w:rFonts w:ascii="Book Antiqua" w:hAnsi="Book Antiqua"/>
          <w:sz w:val="20"/>
        </w:rPr>
        <w:t xml:space="preserve">, RB Kreider. </w:t>
      </w:r>
      <w:r w:rsidRPr="00DE1945">
        <w:rPr>
          <w:rFonts w:ascii="Book Antiqua" w:hAnsi="Book Antiqua"/>
          <w:i/>
          <w:sz w:val="20"/>
        </w:rPr>
        <w:t>Effectiveness of creatine supplementation on aging muscle and bone: focus on falls prevention and inflammation</w:t>
      </w:r>
      <w:r w:rsidRPr="00DE1945">
        <w:rPr>
          <w:rFonts w:ascii="Book Antiqua" w:hAnsi="Book Antiqua"/>
          <w:sz w:val="20"/>
        </w:rPr>
        <w:t xml:space="preserve">. </w:t>
      </w:r>
      <w:r w:rsidRPr="00DE1945">
        <w:rPr>
          <w:rFonts w:ascii="Book Antiqua" w:hAnsi="Book Antiqua"/>
          <w:b/>
          <w:sz w:val="20"/>
        </w:rPr>
        <w:t>Journal of Clinical Medicine</w:t>
      </w:r>
      <w:r w:rsidRPr="00DE1945">
        <w:rPr>
          <w:rFonts w:ascii="Book Antiqua" w:hAnsi="Book Antiqua"/>
          <w:sz w:val="20"/>
        </w:rPr>
        <w:t>. 11;8(4)</w:t>
      </w:r>
      <w:r w:rsidR="006D69A1" w:rsidRPr="00DE1945">
        <w:rPr>
          <w:rFonts w:ascii="Book Antiqua" w:hAnsi="Book Antiqua"/>
          <w:sz w:val="20"/>
        </w:rPr>
        <w:t>, 2019</w:t>
      </w:r>
      <w:r w:rsidRPr="00DE1945">
        <w:rPr>
          <w:rFonts w:ascii="Book Antiqua" w:hAnsi="Book Antiqua"/>
          <w:sz w:val="20"/>
        </w:rPr>
        <w:t>. pii: E488, 2019. doi: 10.3390/jcm8040488.</w:t>
      </w:r>
      <w:r w:rsidRPr="00DE1945">
        <w:rPr>
          <w:rFonts w:ascii="Book Antiqua" w:hAnsi="Book Antiqua"/>
        </w:rPr>
        <w:t xml:space="preserve"> </w:t>
      </w:r>
      <w:r w:rsidRPr="00DE1945">
        <w:rPr>
          <w:rFonts w:ascii="Book Antiqua" w:hAnsi="Book Antiqua"/>
          <w:sz w:val="20"/>
        </w:rPr>
        <w:t>PMID: 30978926</w:t>
      </w:r>
    </w:p>
    <w:p w14:paraId="3C998D6D" w14:textId="52269234" w:rsidR="004C1DD2" w:rsidRPr="00DE1945" w:rsidRDefault="00D52189" w:rsidP="00DE1945">
      <w:pPr>
        <w:pStyle w:val="ListParagraph"/>
        <w:numPr>
          <w:ilvl w:val="0"/>
          <w:numId w:val="14"/>
        </w:numPr>
        <w:tabs>
          <w:tab w:val="left" w:pos="660"/>
        </w:tabs>
        <w:spacing w:before="12"/>
        <w:rPr>
          <w:rFonts w:ascii="Book Antiqua" w:hAnsi="Book Antiqua"/>
          <w:sz w:val="20"/>
        </w:rPr>
      </w:pPr>
      <w:r w:rsidRPr="00DE1945">
        <w:rPr>
          <w:rFonts w:ascii="Book Antiqua" w:hAnsi="Book Antiqua"/>
          <w:sz w:val="20"/>
        </w:rPr>
        <w:t xml:space="preserve">Park Y, HY Park, J Kim, H Hwang, Y Jung, R Kreider, K Lim. </w:t>
      </w:r>
      <w:r w:rsidRPr="00DE1945">
        <w:rPr>
          <w:rFonts w:ascii="Book Antiqua" w:hAnsi="Book Antiqua"/>
          <w:i/>
          <w:sz w:val="20"/>
        </w:rPr>
        <w:t xml:space="preserve">Effects of whey protein supplementation prior to, and following, resistance exercise on body composition and training responses: A randomized </w:t>
      </w:r>
      <w:r w:rsidR="00295C79" w:rsidRPr="00DE1945">
        <w:rPr>
          <w:rFonts w:ascii="Book Antiqua" w:hAnsi="Book Antiqua"/>
          <w:i/>
          <w:sz w:val="20"/>
        </w:rPr>
        <w:t>double-blind</w:t>
      </w:r>
      <w:r w:rsidRPr="00DE1945">
        <w:rPr>
          <w:rFonts w:ascii="Book Antiqua" w:hAnsi="Book Antiqua"/>
          <w:i/>
          <w:sz w:val="20"/>
        </w:rPr>
        <w:t xml:space="preserve"> placebo-controlled study</w:t>
      </w:r>
      <w:r w:rsidRPr="00DE1945">
        <w:rPr>
          <w:rFonts w:ascii="Book Antiqua" w:hAnsi="Book Antiqua"/>
          <w:sz w:val="20"/>
        </w:rPr>
        <w:t xml:space="preserve">. </w:t>
      </w:r>
      <w:r w:rsidR="004C1DD2" w:rsidRPr="00DE1945">
        <w:rPr>
          <w:rFonts w:ascii="Book Antiqua" w:hAnsi="Book Antiqua"/>
          <w:b/>
          <w:sz w:val="20"/>
        </w:rPr>
        <w:t>J Exerc Nutrition Biochem</w:t>
      </w:r>
      <w:r w:rsidR="004C1DD2" w:rsidRPr="00DE1945">
        <w:rPr>
          <w:rFonts w:ascii="Book Antiqua" w:hAnsi="Book Antiqua"/>
          <w:sz w:val="20"/>
        </w:rPr>
        <w:t xml:space="preserve">. 20189;223(2):00347-01414, </w:t>
      </w:r>
      <w:r w:rsidR="008849FC" w:rsidRPr="00DE1945">
        <w:rPr>
          <w:rFonts w:ascii="Book Antiqua" w:hAnsi="Book Antiqua"/>
          <w:sz w:val="20"/>
        </w:rPr>
        <w:t>http://dx.doi.org/10.20463/jenb.20189.00105. PMCID: PMC6651693</w:t>
      </w:r>
      <w:r w:rsidR="00224D35" w:rsidRPr="00DE1945">
        <w:rPr>
          <w:rFonts w:ascii="Book Antiqua" w:hAnsi="Book Antiqua"/>
          <w:sz w:val="20"/>
        </w:rPr>
        <w:t>, PMID: 31337204</w:t>
      </w:r>
    </w:p>
    <w:p w14:paraId="69D35F5E" w14:textId="77777777" w:rsidR="00EE1999" w:rsidRPr="00DE1945" w:rsidRDefault="00EE1999" w:rsidP="00DE1945">
      <w:pPr>
        <w:pStyle w:val="ListParagraph"/>
        <w:numPr>
          <w:ilvl w:val="0"/>
          <w:numId w:val="14"/>
        </w:numPr>
        <w:tabs>
          <w:tab w:val="left" w:pos="660"/>
        </w:tabs>
        <w:rPr>
          <w:rFonts w:ascii="Book Antiqua" w:hAnsi="Book Antiqua"/>
          <w:sz w:val="20"/>
        </w:rPr>
      </w:pPr>
      <w:r w:rsidRPr="00DE1945">
        <w:rPr>
          <w:rFonts w:ascii="Book Antiqua" w:hAnsi="Book Antiqua"/>
          <w:sz w:val="20"/>
        </w:rPr>
        <w:t xml:space="preserve">Grubic TJ, RJ Sowinski, BE Nevares, VM Jenkins, SL Williamson, AG Reyes, C Rasmussen, M Greenwood, PS Murano, CP Earnest, RB Kreider. </w:t>
      </w:r>
      <w:r w:rsidRPr="00DE1945">
        <w:rPr>
          <w:rFonts w:ascii="Book Antiqua" w:hAnsi="Book Antiqua"/>
          <w:i/>
          <w:sz w:val="20"/>
        </w:rPr>
        <w:t>Comparison of ingesting a food bar containing whey protein and isomalto-oligosaccharides to carbohydrate on performance and recovery from an acute bout of resistance-exercise and sprint conditioning: an open label, randomized, counterbalanced crossover pilot study</w:t>
      </w:r>
      <w:r w:rsidRPr="00DE1945">
        <w:rPr>
          <w:rFonts w:ascii="Book Antiqua" w:hAnsi="Book Antiqua"/>
          <w:sz w:val="20"/>
        </w:rPr>
        <w:t>.</w:t>
      </w:r>
      <w:r w:rsidRPr="00DE1945">
        <w:rPr>
          <w:rFonts w:ascii="Book Antiqua" w:hAnsi="Book Antiqua"/>
          <w:b/>
          <w:sz w:val="20"/>
        </w:rPr>
        <w:t xml:space="preserve"> Journal of the International Society of Sports Nutrition</w:t>
      </w:r>
      <w:r w:rsidRPr="00DE1945">
        <w:rPr>
          <w:rFonts w:ascii="Book Antiqua" w:hAnsi="Book Antiqua"/>
          <w:sz w:val="20"/>
        </w:rPr>
        <w:t xml:space="preserve">. 16:34, 2019.  </w:t>
      </w:r>
      <w:r w:rsidR="008849FC" w:rsidRPr="00DE1945">
        <w:rPr>
          <w:rFonts w:ascii="Book Antiqua" w:hAnsi="Book Antiqua"/>
          <w:sz w:val="20"/>
        </w:rPr>
        <w:t>PMID: 31409363</w:t>
      </w:r>
    </w:p>
    <w:p w14:paraId="6CFE9201" w14:textId="6D6BA710" w:rsidR="004C1DD2" w:rsidRPr="00DE1945" w:rsidRDefault="004C1DD2" w:rsidP="00DE1945">
      <w:pPr>
        <w:pStyle w:val="ListParagraph"/>
        <w:numPr>
          <w:ilvl w:val="0"/>
          <w:numId w:val="14"/>
        </w:numPr>
        <w:tabs>
          <w:tab w:val="left" w:pos="660"/>
        </w:tabs>
        <w:spacing w:before="12"/>
        <w:rPr>
          <w:rFonts w:ascii="Book Antiqua" w:hAnsi="Book Antiqua"/>
          <w:sz w:val="20"/>
        </w:rPr>
      </w:pPr>
      <w:r w:rsidRPr="00DE1945">
        <w:rPr>
          <w:rFonts w:ascii="Book Antiqua" w:hAnsi="Book Antiqua"/>
          <w:sz w:val="20"/>
        </w:rPr>
        <w:t xml:space="preserve">Candow DG, SC Forbes, PD Chilibeck, SM Cornish, J </w:t>
      </w:r>
      <w:r w:rsidR="00295C79" w:rsidRPr="00DE1945">
        <w:rPr>
          <w:rFonts w:ascii="Book Antiqua" w:hAnsi="Book Antiqua"/>
          <w:sz w:val="20"/>
        </w:rPr>
        <w:t>Antonio</w:t>
      </w:r>
      <w:r w:rsidRPr="00DE1945">
        <w:rPr>
          <w:rFonts w:ascii="Book Antiqua" w:hAnsi="Book Antiqua"/>
          <w:sz w:val="20"/>
        </w:rPr>
        <w:t xml:space="preserve">, RB Kreider. </w:t>
      </w:r>
      <w:r w:rsidRPr="00DE1945">
        <w:rPr>
          <w:rFonts w:ascii="Book Antiqua" w:hAnsi="Book Antiqua"/>
          <w:i/>
          <w:sz w:val="20"/>
        </w:rPr>
        <w:t>Variables influencing the effectiveness of creatine supplementation as a therapeutic intervention for sarcopenia</w:t>
      </w:r>
      <w:r w:rsidRPr="00DE1945">
        <w:rPr>
          <w:rFonts w:ascii="Book Antiqua" w:hAnsi="Book Antiqua"/>
          <w:sz w:val="20"/>
        </w:rPr>
        <w:t xml:space="preserve">.  </w:t>
      </w:r>
      <w:r w:rsidRPr="00DE1945">
        <w:rPr>
          <w:rFonts w:ascii="Book Antiqua" w:hAnsi="Book Antiqua"/>
          <w:b/>
          <w:sz w:val="20"/>
        </w:rPr>
        <w:t>Frontiers in Nutrition</w:t>
      </w:r>
      <w:r w:rsidRPr="00DE1945">
        <w:rPr>
          <w:rFonts w:ascii="Book Antiqua" w:hAnsi="Book Antiqua"/>
          <w:sz w:val="20"/>
        </w:rPr>
        <w:t xml:space="preserve">. </w:t>
      </w:r>
      <w:r w:rsidR="005D1751" w:rsidRPr="00DE1945">
        <w:rPr>
          <w:rFonts w:ascii="Book Antiqua" w:hAnsi="Book Antiqua"/>
          <w:sz w:val="20"/>
        </w:rPr>
        <w:t>6, 124, 2019.</w:t>
      </w:r>
      <w:r w:rsidR="008849FC" w:rsidRPr="00DE1945">
        <w:rPr>
          <w:rFonts w:ascii="Book Antiqua" w:hAnsi="Book Antiqua"/>
          <w:sz w:val="20"/>
        </w:rPr>
        <w:t xml:space="preserve"> PMCID: PMC6696725.</w:t>
      </w:r>
      <w:r w:rsidR="00224D35" w:rsidRPr="00DE1945">
        <w:rPr>
          <w:rFonts w:ascii="Book Antiqua" w:hAnsi="Book Antiqua"/>
        </w:rPr>
        <w:t xml:space="preserve"> PMID: </w:t>
      </w:r>
      <w:r w:rsidR="00224D35" w:rsidRPr="00DE1945">
        <w:rPr>
          <w:rFonts w:ascii="Book Antiqua" w:hAnsi="Book Antiqua"/>
          <w:sz w:val="20"/>
        </w:rPr>
        <w:t>31448281</w:t>
      </w:r>
    </w:p>
    <w:p w14:paraId="7D34300A" w14:textId="77777777" w:rsidR="00B9178A" w:rsidRPr="00DE1945" w:rsidRDefault="004C1DD2" w:rsidP="00DE1945">
      <w:pPr>
        <w:pStyle w:val="ListParagraph"/>
        <w:numPr>
          <w:ilvl w:val="0"/>
          <w:numId w:val="14"/>
        </w:numPr>
        <w:tabs>
          <w:tab w:val="left" w:pos="660"/>
        </w:tabs>
        <w:spacing w:before="12"/>
        <w:rPr>
          <w:rFonts w:ascii="Book Antiqua" w:hAnsi="Book Antiqua"/>
          <w:sz w:val="20"/>
        </w:rPr>
      </w:pPr>
      <w:r w:rsidRPr="00DE1945">
        <w:rPr>
          <w:rFonts w:ascii="Book Antiqua" w:hAnsi="Book Antiqua"/>
          <w:sz w:val="20"/>
          <w:lang w:val="pt-BR"/>
        </w:rPr>
        <w:t xml:space="preserve">Romance R, VS Vargas, S Espinar, JL Petro, DA Bonilla, BJ Schoenfeld, RB Kreider, J Benítez-Porres. </w:t>
      </w:r>
      <w:r w:rsidR="00B9178A" w:rsidRPr="00DE1945">
        <w:rPr>
          <w:rFonts w:ascii="Book Antiqua" w:hAnsi="Book Antiqua"/>
          <w:i/>
          <w:sz w:val="20"/>
        </w:rPr>
        <w:t>Oral contraceptive use does not negatively affect body composition and strength adaptations</w:t>
      </w:r>
      <w:r w:rsidRPr="00DE1945">
        <w:rPr>
          <w:rFonts w:ascii="Book Antiqua" w:hAnsi="Book Antiqua"/>
          <w:sz w:val="20"/>
        </w:rPr>
        <w:t xml:space="preserve">. </w:t>
      </w:r>
      <w:r w:rsidR="00B9178A" w:rsidRPr="00DE1945">
        <w:rPr>
          <w:rFonts w:ascii="Book Antiqua" w:hAnsi="Book Antiqua"/>
          <w:b/>
          <w:sz w:val="20"/>
        </w:rPr>
        <w:t>Int</w:t>
      </w:r>
      <w:r w:rsidR="00E67A93" w:rsidRPr="00DE1945">
        <w:rPr>
          <w:rFonts w:ascii="Book Antiqua" w:hAnsi="Book Antiqua"/>
          <w:b/>
          <w:sz w:val="20"/>
        </w:rPr>
        <w:t xml:space="preserve">ernational Journal of </w:t>
      </w:r>
      <w:r w:rsidR="00B9178A" w:rsidRPr="00DE1945">
        <w:rPr>
          <w:rFonts w:ascii="Book Antiqua" w:hAnsi="Book Antiqua"/>
          <w:b/>
          <w:sz w:val="20"/>
        </w:rPr>
        <w:t>Sports Med</w:t>
      </w:r>
      <w:r w:rsidR="00E67A93" w:rsidRPr="00DE1945">
        <w:rPr>
          <w:rFonts w:ascii="Book Antiqua" w:hAnsi="Book Antiqua"/>
          <w:b/>
          <w:sz w:val="20"/>
        </w:rPr>
        <w:t>icine</w:t>
      </w:r>
      <w:r w:rsidRPr="00DE1945">
        <w:rPr>
          <w:rFonts w:ascii="Book Antiqua" w:hAnsi="Book Antiqua"/>
          <w:b/>
          <w:sz w:val="20"/>
        </w:rPr>
        <w:t>.</w:t>
      </w:r>
      <w:r w:rsidRPr="00DE1945">
        <w:rPr>
          <w:rFonts w:ascii="Book Antiqua" w:hAnsi="Book Antiqua"/>
          <w:sz w:val="20"/>
        </w:rPr>
        <w:t xml:space="preserve">  </w:t>
      </w:r>
      <w:r w:rsidR="00735EC7" w:rsidRPr="00DE1945">
        <w:rPr>
          <w:rFonts w:ascii="Book Antiqua" w:hAnsi="Book Antiqua"/>
          <w:sz w:val="20"/>
        </w:rPr>
        <w:t>E-pub, September 6, 2019. DOI: 10.1055/a-0985-4373</w:t>
      </w:r>
      <w:r w:rsidR="008849FC" w:rsidRPr="00DE1945">
        <w:rPr>
          <w:rFonts w:ascii="Book Antiqua" w:hAnsi="Book Antiqua"/>
          <w:sz w:val="20"/>
        </w:rPr>
        <w:t>. PMID: 31491790</w:t>
      </w:r>
    </w:p>
    <w:p w14:paraId="5623DD40" w14:textId="77777777" w:rsidR="00165224" w:rsidRPr="00DE1945" w:rsidRDefault="00165224" w:rsidP="00DE1945">
      <w:pPr>
        <w:pStyle w:val="ListParagraph"/>
        <w:numPr>
          <w:ilvl w:val="0"/>
          <w:numId w:val="14"/>
        </w:numPr>
        <w:tabs>
          <w:tab w:val="left" w:pos="660"/>
        </w:tabs>
        <w:rPr>
          <w:rFonts w:ascii="Book Antiqua" w:hAnsi="Book Antiqua"/>
          <w:sz w:val="20"/>
        </w:rPr>
      </w:pPr>
      <w:r w:rsidRPr="00DE1945">
        <w:rPr>
          <w:rFonts w:ascii="Book Antiqua" w:hAnsi="Book Antiqua"/>
          <w:sz w:val="20"/>
        </w:rPr>
        <w:t xml:space="preserve">Tiller NB, JD Roberts, L Beasley, S Chapman, JM Pinto, L Smith, M Wiffin, M Russell, SA Sparks, L Duckworth, J O’Hara, L Sutton, J Antonio, DS Willoughby, MD Tarpey, AE Smith-Ryan, MJ Ormsbee, TA Astorino, RB Kreider, </w:t>
      </w:r>
      <w:r w:rsidRPr="00DE1945">
        <w:rPr>
          <w:rFonts w:ascii="Book Antiqua" w:hAnsi="Book Antiqua"/>
          <w:sz w:val="20"/>
        </w:rPr>
        <w:lastRenderedPageBreak/>
        <w:t xml:space="preserve">GR McGinnis, JR Stout. JW Smith, SM. Arent, BI Campbell, L Bannock. </w:t>
      </w:r>
      <w:r w:rsidRPr="00DE1945">
        <w:rPr>
          <w:rFonts w:ascii="Book Antiqua" w:hAnsi="Book Antiqua"/>
          <w:i/>
          <w:sz w:val="20"/>
        </w:rPr>
        <w:t>International Society of Sports Nutrition Position Stand: Nutritional considerations for single-stage ultra-marathon training and racing</w:t>
      </w:r>
      <w:r w:rsidRPr="00DE1945">
        <w:rPr>
          <w:rFonts w:ascii="Book Antiqua" w:hAnsi="Book Antiqua"/>
          <w:b/>
          <w:sz w:val="20"/>
        </w:rPr>
        <w:t>.  Journal of the International Society of Sports Nutrition</w:t>
      </w:r>
      <w:r w:rsidRPr="00DE1945">
        <w:rPr>
          <w:rFonts w:ascii="Book Antiqua" w:hAnsi="Book Antiqua"/>
          <w:sz w:val="20"/>
        </w:rPr>
        <w:t xml:space="preserve">. </w:t>
      </w:r>
      <w:r w:rsidR="00F7659B" w:rsidRPr="00DE1945">
        <w:rPr>
          <w:rFonts w:ascii="Book Antiqua" w:hAnsi="Book Antiqua"/>
          <w:sz w:val="20"/>
        </w:rPr>
        <w:t xml:space="preserve">16.50, </w:t>
      </w:r>
      <w:r w:rsidRPr="00DE1945">
        <w:rPr>
          <w:rFonts w:ascii="Book Antiqua" w:hAnsi="Book Antiqua"/>
          <w:sz w:val="20"/>
        </w:rPr>
        <w:t xml:space="preserve">2019.  </w:t>
      </w:r>
      <w:r w:rsidR="000642A7" w:rsidRPr="00DE1945">
        <w:rPr>
          <w:rFonts w:ascii="Book Antiqua" w:hAnsi="Book Antiqua"/>
          <w:sz w:val="20"/>
        </w:rPr>
        <w:t>PMID: 31699159</w:t>
      </w:r>
    </w:p>
    <w:p w14:paraId="38EBD690" w14:textId="77777777" w:rsidR="00A371FD" w:rsidRPr="00DE1945" w:rsidRDefault="00165224" w:rsidP="00DE1945">
      <w:pPr>
        <w:pStyle w:val="ListParagraph"/>
        <w:numPr>
          <w:ilvl w:val="0"/>
          <w:numId w:val="14"/>
        </w:numPr>
        <w:tabs>
          <w:tab w:val="left" w:pos="660"/>
        </w:tabs>
        <w:rPr>
          <w:rFonts w:ascii="Book Antiqua" w:hAnsi="Book Antiqua"/>
          <w:sz w:val="20"/>
        </w:rPr>
      </w:pPr>
      <w:r w:rsidRPr="00DE1945">
        <w:rPr>
          <w:rFonts w:ascii="Book Antiqua" w:hAnsi="Book Antiqua"/>
          <w:sz w:val="20"/>
        </w:rPr>
        <w:t>Jäger R, AE Mohr, KC Carpenter, CM Kerksick, M Purpura, A Moussa, JR Townsend, M Lamprecht, NP West, K B</w:t>
      </w:r>
      <w:r w:rsidR="00A371FD" w:rsidRPr="00DE1945">
        <w:rPr>
          <w:rFonts w:ascii="Book Antiqua" w:hAnsi="Book Antiqua"/>
          <w:sz w:val="20"/>
        </w:rPr>
        <w:t>l</w:t>
      </w:r>
      <w:r w:rsidRPr="00DE1945">
        <w:rPr>
          <w:rFonts w:ascii="Book Antiqua" w:hAnsi="Book Antiqua"/>
          <w:sz w:val="20"/>
        </w:rPr>
        <w:t>ack, M</w:t>
      </w:r>
      <w:r w:rsidR="00A371FD" w:rsidRPr="00DE1945">
        <w:rPr>
          <w:rFonts w:ascii="Book Antiqua" w:hAnsi="Book Antiqua"/>
          <w:sz w:val="20"/>
        </w:rPr>
        <w:t xml:space="preserve"> </w:t>
      </w:r>
      <w:r w:rsidRPr="00DE1945">
        <w:rPr>
          <w:rFonts w:ascii="Book Antiqua" w:hAnsi="Book Antiqua"/>
          <w:sz w:val="20"/>
        </w:rPr>
        <w:t>G</w:t>
      </w:r>
      <w:r w:rsidR="00A371FD" w:rsidRPr="00DE1945">
        <w:rPr>
          <w:rFonts w:ascii="Book Antiqua" w:hAnsi="Book Antiqua"/>
          <w:sz w:val="20"/>
        </w:rPr>
        <w:t>l</w:t>
      </w:r>
      <w:r w:rsidRPr="00DE1945">
        <w:rPr>
          <w:rFonts w:ascii="Book Antiqua" w:hAnsi="Book Antiqua"/>
          <w:sz w:val="20"/>
        </w:rPr>
        <w:t>eeson, DB</w:t>
      </w:r>
      <w:r w:rsidR="00A371FD" w:rsidRPr="00DE1945">
        <w:rPr>
          <w:rFonts w:ascii="Book Antiqua" w:hAnsi="Book Antiqua"/>
          <w:sz w:val="20"/>
        </w:rPr>
        <w:t xml:space="preserve"> </w:t>
      </w:r>
      <w:r w:rsidRPr="00DE1945">
        <w:rPr>
          <w:rFonts w:ascii="Book Antiqua" w:hAnsi="Book Antiqua"/>
          <w:sz w:val="20"/>
        </w:rPr>
        <w:t>Pyne, SD Wells, SM Arent, AE</w:t>
      </w:r>
      <w:r w:rsidR="00A371FD" w:rsidRPr="00DE1945">
        <w:rPr>
          <w:rFonts w:ascii="Book Antiqua" w:hAnsi="Book Antiqua"/>
          <w:sz w:val="20"/>
        </w:rPr>
        <w:t xml:space="preserve"> Smith-Ryan</w:t>
      </w:r>
      <w:r w:rsidRPr="00DE1945">
        <w:rPr>
          <w:rFonts w:ascii="Book Antiqua" w:hAnsi="Book Antiqua"/>
          <w:sz w:val="20"/>
        </w:rPr>
        <w:t>, RB Kreider, BI Campbell, L</w:t>
      </w:r>
      <w:r w:rsidR="00A371FD" w:rsidRPr="00DE1945">
        <w:rPr>
          <w:rFonts w:ascii="Book Antiqua" w:hAnsi="Book Antiqua"/>
          <w:sz w:val="20"/>
        </w:rPr>
        <w:t xml:space="preserve"> Bannock</w:t>
      </w:r>
      <w:r w:rsidRPr="00DE1945">
        <w:rPr>
          <w:rFonts w:ascii="Book Antiqua" w:hAnsi="Book Antiqua"/>
          <w:sz w:val="20"/>
        </w:rPr>
        <w:t>, J</w:t>
      </w:r>
      <w:r w:rsidR="00A371FD" w:rsidRPr="00DE1945">
        <w:rPr>
          <w:rFonts w:ascii="Book Antiqua" w:hAnsi="Book Antiqua"/>
          <w:sz w:val="20"/>
        </w:rPr>
        <w:t xml:space="preserve"> </w:t>
      </w:r>
      <w:r w:rsidRPr="00DE1945">
        <w:rPr>
          <w:rFonts w:ascii="Book Antiqua" w:hAnsi="Book Antiqua"/>
          <w:sz w:val="20"/>
        </w:rPr>
        <w:t>Scheiman, CJ Wissent, M</w:t>
      </w:r>
      <w:r w:rsidR="00A371FD" w:rsidRPr="00DE1945">
        <w:rPr>
          <w:rFonts w:ascii="Book Antiqua" w:hAnsi="Book Antiqua"/>
          <w:sz w:val="20"/>
        </w:rPr>
        <w:t xml:space="preserve"> Pane</w:t>
      </w:r>
      <w:r w:rsidRPr="00DE1945">
        <w:rPr>
          <w:rFonts w:ascii="Book Antiqua" w:hAnsi="Book Antiqua"/>
          <w:sz w:val="20"/>
        </w:rPr>
        <w:t>, DS Kalman, JN Pugh, J Antonio</w:t>
      </w:r>
      <w:r w:rsidR="00A371FD" w:rsidRPr="00DE1945">
        <w:rPr>
          <w:rFonts w:ascii="Book Antiqua" w:hAnsi="Book Antiqua"/>
          <w:sz w:val="20"/>
        </w:rPr>
        <w:t>.</w:t>
      </w:r>
      <w:r w:rsidR="00A371FD" w:rsidRPr="00DE1945">
        <w:rPr>
          <w:rFonts w:ascii="Book Antiqua" w:hAnsi="Book Antiqua"/>
        </w:rPr>
        <w:t xml:space="preserve"> </w:t>
      </w:r>
      <w:r w:rsidR="00A371FD" w:rsidRPr="00DE1945">
        <w:rPr>
          <w:rFonts w:ascii="Book Antiqua" w:hAnsi="Book Antiqua"/>
          <w:i/>
          <w:sz w:val="20"/>
        </w:rPr>
        <w:t>International society of sports nutrition position stand: Probiotics</w:t>
      </w:r>
      <w:r w:rsidR="00A371FD" w:rsidRPr="00DE1945">
        <w:rPr>
          <w:rFonts w:ascii="Book Antiqua" w:hAnsi="Book Antiqua"/>
          <w:sz w:val="20"/>
        </w:rPr>
        <w:t xml:space="preserve">.  </w:t>
      </w:r>
      <w:r w:rsidR="00A371FD" w:rsidRPr="00DE1945">
        <w:rPr>
          <w:rFonts w:ascii="Book Antiqua" w:hAnsi="Book Antiqua"/>
          <w:b/>
          <w:sz w:val="20"/>
        </w:rPr>
        <w:t>Journal of the International Society of Sports Nutrition</w:t>
      </w:r>
      <w:r w:rsidR="00A371FD" w:rsidRPr="00DE1945">
        <w:rPr>
          <w:rFonts w:ascii="Book Antiqua" w:hAnsi="Book Antiqua"/>
          <w:sz w:val="20"/>
        </w:rPr>
        <w:t xml:space="preserve">. </w:t>
      </w:r>
      <w:r w:rsidR="000642A7" w:rsidRPr="00DE1945">
        <w:rPr>
          <w:rFonts w:ascii="Book Antiqua" w:hAnsi="Book Antiqua"/>
          <w:sz w:val="20"/>
        </w:rPr>
        <w:t>16(1):62</w:t>
      </w:r>
      <w:r w:rsidR="00A371FD" w:rsidRPr="00DE1945">
        <w:rPr>
          <w:rFonts w:ascii="Book Antiqua" w:hAnsi="Book Antiqua"/>
          <w:sz w:val="20"/>
        </w:rPr>
        <w:t xml:space="preserve">, 2019.  </w:t>
      </w:r>
      <w:r w:rsidR="000642A7" w:rsidRPr="00DE1945">
        <w:rPr>
          <w:rFonts w:ascii="Book Antiqua" w:hAnsi="Book Antiqua"/>
          <w:sz w:val="20"/>
        </w:rPr>
        <w:t>PMID: 31864419</w:t>
      </w:r>
    </w:p>
    <w:p w14:paraId="4A9324E2" w14:textId="77777777" w:rsidR="0035520A" w:rsidRPr="00DE1945" w:rsidRDefault="0035520A" w:rsidP="00DE1945">
      <w:pPr>
        <w:pStyle w:val="ListParagraph"/>
        <w:numPr>
          <w:ilvl w:val="0"/>
          <w:numId w:val="14"/>
        </w:numPr>
        <w:tabs>
          <w:tab w:val="left" w:pos="660"/>
        </w:tabs>
        <w:rPr>
          <w:rFonts w:ascii="Book Antiqua" w:hAnsi="Book Antiqua"/>
          <w:sz w:val="20"/>
        </w:rPr>
      </w:pPr>
      <w:r w:rsidRPr="00DE1945">
        <w:rPr>
          <w:rFonts w:ascii="Book Antiqua" w:hAnsi="Book Antiqua"/>
          <w:sz w:val="20"/>
        </w:rPr>
        <w:t xml:space="preserve">Kreider RB.  </w:t>
      </w:r>
      <w:r w:rsidRPr="00DE1945">
        <w:rPr>
          <w:rFonts w:ascii="Book Antiqua" w:hAnsi="Book Antiqua"/>
          <w:i/>
          <w:sz w:val="20"/>
        </w:rPr>
        <w:t>Dr. Mike Greenwood: A life of coaching and science</w:t>
      </w:r>
      <w:r w:rsidRPr="00DE1945">
        <w:rPr>
          <w:rFonts w:ascii="Book Antiqua" w:hAnsi="Book Antiqua"/>
          <w:sz w:val="20"/>
        </w:rPr>
        <w:t>.</w:t>
      </w:r>
      <w:r w:rsidRPr="00DE1945">
        <w:rPr>
          <w:rFonts w:ascii="Book Antiqua" w:hAnsi="Book Antiqua"/>
          <w:b/>
          <w:sz w:val="20"/>
        </w:rPr>
        <w:t xml:space="preserve"> Journal of Strength &amp; Conditioning Research</w:t>
      </w:r>
      <w:r w:rsidRPr="00DE1945">
        <w:rPr>
          <w:rFonts w:ascii="Book Antiqua" w:hAnsi="Book Antiqua"/>
          <w:sz w:val="20"/>
        </w:rPr>
        <w:t>. 34(2): 295-297, 2020. PMID: 31977587</w:t>
      </w:r>
    </w:p>
    <w:p w14:paraId="09FAD263" w14:textId="694D8EC5" w:rsidR="00DC71F2" w:rsidRPr="00DE1945" w:rsidRDefault="00DC71F2" w:rsidP="00DE1945">
      <w:pPr>
        <w:pStyle w:val="ListParagraph"/>
        <w:numPr>
          <w:ilvl w:val="0"/>
          <w:numId w:val="14"/>
        </w:numPr>
        <w:tabs>
          <w:tab w:val="left" w:pos="660"/>
        </w:tabs>
        <w:rPr>
          <w:rFonts w:ascii="Book Antiqua" w:hAnsi="Book Antiqua"/>
          <w:sz w:val="20"/>
        </w:rPr>
      </w:pPr>
      <w:r w:rsidRPr="00DE1945">
        <w:rPr>
          <w:rFonts w:ascii="Book Antiqua" w:hAnsi="Book Antiqua"/>
          <w:sz w:val="20"/>
        </w:rPr>
        <w:t xml:space="preserve">Kreider RB. </w:t>
      </w:r>
      <w:r w:rsidRPr="00DE1945">
        <w:rPr>
          <w:rFonts w:ascii="Book Antiqua" w:hAnsi="Book Antiqua"/>
          <w:i/>
          <w:sz w:val="20"/>
        </w:rPr>
        <w:t xml:space="preserve">Strength, </w:t>
      </w:r>
      <w:r w:rsidR="00E41EBD" w:rsidRPr="00DE1945">
        <w:rPr>
          <w:rFonts w:ascii="Book Antiqua" w:hAnsi="Book Antiqua"/>
          <w:i/>
          <w:sz w:val="20"/>
        </w:rPr>
        <w:t>c</w:t>
      </w:r>
      <w:r w:rsidRPr="00DE1945">
        <w:rPr>
          <w:rFonts w:ascii="Book Antiqua" w:hAnsi="Book Antiqua"/>
          <w:i/>
          <w:sz w:val="20"/>
        </w:rPr>
        <w:t xml:space="preserve">onditioning </w:t>
      </w:r>
      <w:r w:rsidR="00B15A3E" w:rsidRPr="00DE1945">
        <w:rPr>
          <w:rFonts w:ascii="Book Antiqua" w:hAnsi="Book Antiqua"/>
          <w:i/>
          <w:sz w:val="20"/>
        </w:rPr>
        <w:t>and</w:t>
      </w:r>
      <w:r w:rsidRPr="00DE1945">
        <w:rPr>
          <w:rFonts w:ascii="Book Antiqua" w:hAnsi="Book Antiqua"/>
          <w:i/>
          <w:sz w:val="20"/>
        </w:rPr>
        <w:t xml:space="preserve"> </w:t>
      </w:r>
      <w:r w:rsidR="00E41EBD" w:rsidRPr="00DE1945">
        <w:rPr>
          <w:rFonts w:ascii="Book Antiqua" w:hAnsi="Book Antiqua"/>
          <w:i/>
          <w:sz w:val="20"/>
        </w:rPr>
        <w:t>n</w:t>
      </w:r>
      <w:r w:rsidRPr="00DE1945">
        <w:rPr>
          <w:rFonts w:ascii="Book Antiqua" w:hAnsi="Book Antiqua"/>
          <w:i/>
          <w:sz w:val="20"/>
        </w:rPr>
        <w:t xml:space="preserve">utritional </w:t>
      </w:r>
      <w:r w:rsidR="00E41EBD" w:rsidRPr="00DE1945">
        <w:rPr>
          <w:rFonts w:ascii="Book Antiqua" w:hAnsi="Book Antiqua"/>
          <w:i/>
          <w:sz w:val="20"/>
        </w:rPr>
        <w:t>c</w:t>
      </w:r>
      <w:r w:rsidRPr="00DE1945">
        <w:rPr>
          <w:rFonts w:ascii="Book Antiqua" w:hAnsi="Book Antiqua"/>
          <w:i/>
          <w:sz w:val="20"/>
        </w:rPr>
        <w:t xml:space="preserve">onsiderations for the </w:t>
      </w:r>
      <w:r w:rsidR="00E41EBD" w:rsidRPr="00DE1945">
        <w:rPr>
          <w:rFonts w:ascii="Book Antiqua" w:hAnsi="Book Antiqua"/>
          <w:i/>
          <w:sz w:val="20"/>
        </w:rPr>
        <w:t>h</w:t>
      </w:r>
      <w:r w:rsidRPr="00DE1945">
        <w:rPr>
          <w:rFonts w:ascii="Book Antiqua" w:hAnsi="Book Antiqua"/>
          <w:i/>
          <w:sz w:val="20"/>
        </w:rPr>
        <w:t xml:space="preserve">igh-level </w:t>
      </w:r>
      <w:r w:rsidR="00E41EBD" w:rsidRPr="00DE1945">
        <w:rPr>
          <w:rFonts w:ascii="Book Antiqua" w:hAnsi="Book Antiqua"/>
          <w:i/>
          <w:sz w:val="20"/>
        </w:rPr>
        <w:t>p</w:t>
      </w:r>
      <w:r w:rsidRPr="00DE1945">
        <w:rPr>
          <w:rFonts w:ascii="Book Antiqua" w:hAnsi="Book Antiqua"/>
          <w:i/>
          <w:sz w:val="20"/>
        </w:rPr>
        <w:t>erformer</w:t>
      </w:r>
      <w:r w:rsidRPr="00DE1945">
        <w:rPr>
          <w:rFonts w:ascii="Book Antiqua" w:hAnsi="Book Antiqua"/>
          <w:sz w:val="20"/>
        </w:rPr>
        <w:t xml:space="preserve">.  </w:t>
      </w:r>
      <w:r w:rsidRPr="00DE1945">
        <w:rPr>
          <w:rFonts w:ascii="Book Antiqua" w:hAnsi="Book Antiqua"/>
          <w:b/>
          <w:sz w:val="20"/>
        </w:rPr>
        <w:t>Kinesiology Review</w:t>
      </w:r>
      <w:r w:rsidRPr="00DE1945">
        <w:rPr>
          <w:rFonts w:ascii="Book Antiqua" w:hAnsi="Book Antiqua"/>
          <w:sz w:val="20"/>
        </w:rPr>
        <w:t xml:space="preserve">. </w:t>
      </w:r>
      <w:r w:rsidR="001622C0" w:rsidRPr="00DE1945">
        <w:rPr>
          <w:rFonts w:ascii="Book Antiqua" w:hAnsi="Book Antiqua"/>
          <w:sz w:val="20"/>
        </w:rPr>
        <w:t>9(1): 31-40, 2020</w:t>
      </w:r>
      <w:r w:rsidRPr="00DE1945">
        <w:rPr>
          <w:rFonts w:ascii="Book Antiqua" w:hAnsi="Book Antiqua"/>
          <w:sz w:val="20"/>
        </w:rPr>
        <w:t xml:space="preserve">. </w:t>
      </w:r>
      <w:r w:rsidR="001622C0" w:rsidRPr="00DE1945">
        <w:rPr>
          <w:rFonts w:ascii="Book Antiqua" w:hAnsi="Book Antiqua"/>
          <w:sz w:val="20"/>
        </w:rPr>
        <w:t xml:space="preserve"> DOI: https://doi.org/10.1123/kr.2019-0062</w:t>
      </w:r>
    </w:p>
    <w:p w14:paraId="1AB39303" w14:textId="2089D266" w:rsidR="00B15A3E" w:rsidRPr="00DE1945" w:rsidRDefault="00B15A3E" w:rsidP="00DE1945">
      <w:pPr>
        <w:pStyle w:val="ListParagraph"/>
        <w:numPr>
          <w:ilvl w:val="0"/>
          <w:numId w:val="14"/>
        </w:numPr>
        <w:tabs>
          <w:tab w:val="left" w:pos="660"/>
        </w:tabs>
        <w:rPr>
          <w:rFonts w:ascii="Book Antiqua" w:hAnsi="Book Antiqua"/>
          <w:bCs/>
          <w:sz w:val="20"/>
        </w:rPr>
      </w:pPr>
      <w:r w:rsidRPr="00DE1945">
        <w:rPr>
          <w:rFonts w:ascii="Book Antiqua" w:hAnsi="Book Antiqua"/>
          <w:sz w:val="20"/>
        </w:rPr>
        <w:t xml:space="preserve">Kerksick C, M Roberts, B Campbell, M Galbreath, L Taylor, C Wilborn, A Lee, J Dove, J Bunn, C Rasmussen, RB Kreider. </w:t>
      </w:r>
      <w:r w:rsidRPr="00DE1945">
        <w:rPr>
          <w:rFonts w:ascii="Book Antiqua" w:hAnsi="Book Antiqua"/>
          <w:i/>
          <w:sz w:val="20"/>
        </w:rPr>
        <w:t>Differential impact of calcium and vitamin D on body composition changes in post-menopausal women following a restricted energy diet and exercise program</w:t>
      </w:r>
      <w:r w:rsidRPr="00DE1945">
        <w:rPr>
          <w:rFonts w:ascii="Book Antiqua" w:hAnsi="Book Antiqua"/>
          <w:sz w:val="20"/>
        </w:rPr>
        <w:t xml:space="preserve">. </w:t>
      </w:r>
      <w:r w:rsidRPr="00DE1945">
        <w:rPr>
          <w:rFonts w:ascii="Book Antiqua" w:hAnsi="Book Antiqua"/>
          <w:b/>
          <w:bCs/>
          <w:sz w:val="20"/>
        </w:rPr>
        <w:t>Nutrients.</w:t>
      </w:r>
      <w:r w:rsidRPr="00DE1945">
        <w:rPr>
          <w:rFonts w:ascii="Book Antiqua" w:hAnsi="Book Antiqua"/>
          <w:b/>
          <w:sz w:val="20"/>
        </w:rPr>
        <w:t> </w:t>
      </w:r>
      <w:r w:rsidRPr="00DE1945">
        <w:rPr>
          <w:rFonts w:ascii="Book Antiqua" w:hAnsi="Book Antiqua"/>
          <w:bCs/>
          <w:i/>
          <w:iCs/>
          <w:sz w:val="20"/>
        </w:rPr>
        <w:t>12</w:t>
      </w:r>
      <w:r w:rsidRPr="00DE1945">
        <w:rPr>
          <w:rFonts w:ascii="Book Antiqua" w:hAnsi="Book Antiqua"/>
          <w:bCs/>
          <w:sz w:val="20"/>
        </w:rPr>
        <w:t xml:space="preserve">(3), 713, 2020. PMID: 32156010. </w:t>
      </w:r>
    </w:p>
    <w:p w14:paraId="3E5C0AD4" w14:textId="6C1837DC" w:rsidR="005B5991" w:rsidRPr="00DE1945" w:rsidRDefault="005B5991" w:rsidP="00DE1945">
      <w:pPr>
        <w:pStyle w:val="ListParagraph"/>
        <w:numPr>
          <w:ilvl w:val="0"/>
          <w:numId w:val="14"/>
        </w:numPr>
        <w:tabs>
          <w:tab w:val="left" w:pos="660"/>
        </w:tabs>
        <w:rPr>
          <w:rFonts w:ascii="Book Antiqua" w:hAnsi="Book Antiqua"/>
          <w:sz w:val="20"/>
        </w:rPr>
      </w:pPr>
      <w:r w:rsidRPr="00DE1945">
        <w:rPr>
          <w:rFonts w:ascii="Book Antiqua" w:hAnsi="Book Antiqua"/>
          <w:sz w:val="20"/>
          <w:lang w:val="pt-BR"/>
        </w:rPr>
        <w:t>Vargas S, JL Petro, R Romance, RB Kreider, BJ Schoenfeld, DA Bonilla, J Benítez-Porres. </w:t>
      </w:r>
      <w:r w:rsidRPr="00DE1945">
        <w:rPr>
          <w:rFonts w:ascii="Book Antiqua" w:hAnsi="Book Antiqua"/>
          <w:i/>
          <w:iCs/>
          <w:sz w:val="20"/>
        </w:rPr>
        <w:t>Effects of a ketogenic diet on body composition and strength in trained women. </w:t>
      </w:r>
      <w:r w:rsidRPr="00DE1945">
        <w:rPr>
          <w:rFonts w:ascii="Book Antiqua" w:hAnsi="Book Antiqua"/>
          <w:b/>
          <w:bCs/>
          <w:sz w:val="20"/>
        </w:rPr>
        <w:t>Journal of the International Society of Sports Nutrition</w:t>
      </w:r>
      <w:r w:rsidRPr="00DE1945">
        <w:rPr>
          <w:rFonts w:ascii="Book Antiqua" w:hAnsi="Book Antiqua"/>
          <w:sz w:val="20"/>
        </w:rPr>
        <w:t>. 17:19, 2020. PMID: 32276630.</w:t>
      </w:r>
    </w:p>
    <w:p w14:paraId="7665E319" w14:textId="7AFFF94E" w:rsidR="00F73516" w:rsidRPr="00DE1945" w:rsidRDefault="00F73516" w:rsidP="00DE1945">
      <w:pPr>
        <w:pStyle w:val="ListParagraph"/>
        <w:numPr>
          <w:ilvl w:val="0"/>
          <w:numId w:val="14"/>
        </w:numPr>
        <w:tabs>
          <w:tab w:val="left" w:pos="660"/>
        </w:tabs>
        <w:rPr>
          <w:rFonts w:ascii="Book Antiqua" w:hAnsi="Book Antiqua"/>
          <w:sz w:val="20"/>
        </w:rPr>
      </w:pPr>
      <w:r w:rsidRPr="00DE1945">
        <w:rPr>
          <w:rFonts w:ascii="Book Antiqua" w:hAnsi="Book Antiqua"/>
          <w:sz w:val="20"/>
        </w:rPr>
        <w:t xml:space="preserve">Mohr A, R Jäger, KC Carpenter, CM Kerksick, M Purpura, JR Townsend, NP  West, K Black, M Gleeson, DB Pyne,  SD Wells; SM Arent, RB Kreider, BI Campbell, L Bannock, J Scheiman, CJ Wissent, M Pane, DS Kalman, JN Pugh, CP Ortega-Santos, JA ter Haar, PJ Arciero, Jose Antonio. </w:t>
      </w:r>
      <w:r w:rsidRPr="00DE1945">
        <w:rPr>
          <w:rFonts w:ascii="Book Antiqua" w:hAnsi="Book Antiqua"/>
          <w:i/>
          <w:sz w:val="20"/>
        </w:rPr>
        <w:t>The athletic gut microbiota</w:t>
      </w:r>
      <w:r w:rsidRPr="00DE1945">
        <w:rPr>
          <w:rFonts w:ascii="Book Antiqua" w:hAnsi="Book Antiqua"/>
          <w:sz w:val="20"/>
        </w:rPr>
        <w:t xml:space="preserve">. </w:t>
      </w:r>
      <w:r w:rsidRPr="00DE1945">
        <w:rPr>
          <w:rFonts w:ascii="Book Antiqua" w:hAnsi="Book Antiqua"/>
          <w:b/>
          <w:sz w:val="20"/>
        </w:rPr>
        <w:t>Journal of the International Society of Sports Nutrition</w:t>
      </w:r>
      <w:r w:rsidRPr="00DE1945">
        <w:rPr>
          <w:rFonts w:ascii="Book Antiqua" w:hAnsi="Book Antiqua"/>
          <w:sz w:val="20"/>
        </w:rPr>
        <w:t xml:space="preserve">. </w:t>
      </w:r>
      <w:r w:rsidR="00A10652" w:rsidRPr="00DE1945">
        <w:rPr>
          <w:rFonts w:ascii="Book Antiqua" w:hAnsi="Book Antiqua"/>
          <w:sz w:val="20"/>
        </w:rPr>
        <w:t>17(24):</w:t>
      </w:r>
      <w:r w:rsidR="00E41EBD" w:rsidRPr="00DE1945">
        <w:rPr>
          <w:rFonts w:ascii="Book Antiqua" w:hAnsi="Book Antiqua"/>
          <w:sz w:val="20"/>
        </w:rPr>
        <w:t xml:space="preserve"> </w:t>
      </w:r>
      <w:r w:rsidRPr="00DE1945">
        <w:rPr>
          <w:rFonts w:ascii="Book Antiqua" w:hAnsi="Book Antiqua"/>
          <w:sz w:val="20"/>
        </w:rPr>
        <w:t xml:space="preserve">2020.  </w:t>
      </w:r>
      <w:r w:rsidR="00A10652" w:rsidRPr="00DE1945">
        <w:rPr>
          <w:rFonts w:ascii="Book Antiqua" w:hAnsi="Book Antiqua"/>
          <w:sz w:val="20"/>
        </w:rPr>
        <w:t>PMID: 32398103</w:t>
      </w:r>
    </w:p>
    <w:p w14:paraId="1FB7F5E8" w14:textId="5B136924" w:rsidR="005B5991" w:rsidRPr="00DE1945" w:rsidRDefault="005B5991" w:rsidP="00DE1945">
      <w:pPr>
        <w:pStyle w:val="ListParagraph"/>
        <w:numPr>
          <w:ilvl w:val="0"/>
          <w:numId w:val="14"/>
        </w:numPr>
        <w:tabs>
          <w:tab w:val="left" w:pos="660"/>
        </w:tabs>
        <w:rPr>
          <w:rFonts w:ascii="Book Antiqua" w:hAnsi="Book Antiqua"/>
          <w:sz w:val="20"/>
        </w:rPr>
      </w:pPr>
      <w:r w:rsidRPr="00DE1945">
        <w:rPr>
          <w:rFonts w:ascii="Book Antiqua" w:hAnsi="Book Antiqua"/>
          <w:sz w:val="20"/>
        </w:rPr>
        <w:t xml:space="preserve">Kresta J. M Byrd, JM Oliver, CC Baetge, M Mardock, S Simbo, YP Jung, M Koozehchian, D Khanna, B Lockard, R Dalton, C Rasmussen, RB Kreider. </w:t>
      </w:r>
      <w:r w:rsidRPr="00DE1945">
        <w:rPr>
          <w:rFonts w:ascii="Book Antiqua" w:hAnsi="Book Antiqua"/>
          <w:i/>
          <w:iCs/>
          <w:sz w:val="20"/>
        </w:rPr>
        <w:t>Effects of energy and macronutrient cycling on weight loss, body composition, and markers of health in obese women participating in a resistance-based exercise program</w:t>
      </w:r>
      <w:r w:rsidRPr="00DE1945">
        <w:rPr>
          <w:rFonts w:ascii="Book Antiqua" w:hAnsi="Book Antiqua"/>
          <w:sz w:val="20"/>
        </w:rPr>
        <w:t xml:space="preserve">. </w:t>
      </w:r>
      <w:r w:rsidRPr="00DE1945">
        <w:rPr>
          <w:rFonts w:ascii="Book Antiqua" w:hAnsi="Book Antiqua"/>
          <w:b/>
          <w:bCs/>
          <w:sz w:val="20"/>
        </w:rPr>
        <w:t>Medical Research Archives</w:t>
      </w:r>
      <w:r w:rsidRPr="00DE1945">
        <w:rPr>
          <w:rFonts w:ascii="Book Antiqua" w:hAnsi="Book Antiqua"/>
          <w:sz w:val="20"/>
        </w:rPr>
        <w:t xml:space="preserve">.  </w:t>
      </w:r>
      <w:r w:rsidR="00A10652" w:rsidRPr="00DE1945">
        <w:rPr>
          <w:rFonts w:ascii="Book Antiqua" w:hAnsi="Book Antiqua"/>
          <w:sz w:val="20"/>
        </w:rPr>
        <w:t xml:space="preserve">8(6): </w:t>
      </w:r>
      <w:r w:rsidRPr="00DE1945">
        <w:rPr>
          <w:rFonts w:ascii="Book Antiqua" w:hAnsi="Book Antiqua"/>
          <w:sz w:val="20"/>
        </w:rPr>
        <w:t xml:space="preserve"> 2020.</w:t>
      </w:r>
      <w:r w:rsidR="00A10652" w:rsidRPr="00DE1945">
        <w:rPr>
          <w:rFonts w:ascii="Book Antiqua" w:hAnsi="Book Antiqua"/>
          <w:sz w:val="20"/>
        </w:rPr>
        <w:t xml:space="preserve">  doi.org/10.18103/mra.v8i6.2125</w:t>
      </w:r>
    </w:p>
    <w:p w14:paraId="5D0D08B1" w14:textId="1E0BEF22" w:rsidR="009E76A9" w:rsidRPr="00DE1945" w:rsidRDefault="009E76A9" w:rsidP="00DE1945">
      <w:pPr>
        <w:pStyle w:val="ListParagraph"/>
        <w:numPr>
          <w:ilvl w:val="0"/>
          <w:numId w:val="14"/>
        </w:numPr>
        <w:tabs>
          <w:tab w:val="left" w:pos="660"/>
        </w:tabs>
        <w:rPr>
          <w:rFonts w:ascii="Book Antiqua" w:hAnsi="Book Antiqua"/>
          <w:sz w:val="20"/>
        </w:rPr>
      </w:pPr>
      <w:r w:rsidRPr="00DE1945">
        <w:rPr>
          <w:rFonts w:ascii="Book Antiqua" w:hAnsi="Book Antiqua"/>
          <w:sz w:val="20"/>
          <w:lang w:val="pt-BR"/>
        </w:rPr>
        <w:t xml:space="preserve">Vargas S, R Romance, BJ Schoenfeld, M García, JL Petro, DA Bonilla, RB Kreider, F Martín-Rivera, J Benítez-Porres. </w:t>
      </w:r>
      <w:r w:rsidRPr="00DE1945">
        <w:rPr>
          <w:rFonts w:ascii="Book Antiqua" w:hAnsi="Book Antiqua"/>
          <w:i/>
          <w:iCs/>
          <w:sz w:val="20"/>
        </w:rPr>
        <w:t>Effects of cluster training on body composition and strength in resistance-trained men</w:t>
      </w:r>
      <w:r w:rsidRPr="00DE1945">
        <w:rPr>
          <w:rFonts w:ascii="Book Antiqua" w:hAnsi="Book Antiqua"/>
          <w:sz w:val="20"/>
        </w:rPr>
        <w:t xml:space="preserve">.  </w:t>
      </w:r>
      <w:r w:rsidRPr="00DE1945">
        <w:rPr>
          <w:rFonts w:ascii="Book Antiqua" w:hAnsi="Book Antiqua"/>
          <w:b/>
          <w:bCs/>
          <w:sz w:val="20"/>
        </w:rPr>
        <w:t>Isokinetics and Exercise Science</w:t>
      </w:r>
      <w:r w:rsidRPr="00DE1945">
        <w:rPr>
          <w:rFonts w:ascii="Book Antiqua" w:hAnsi="Book Antiqua"/>
          <w:sz w:val="20"/>
        </w:rPr>
        <w:t xml:space="preserve">.  </w:t>
      </w:r>
      <w:r w:rsidR="00D05F7B" w:rsidRPr="00DE1945">
        <w:rPr>
          <w:rFonts w:ascii="Book Antiqua" w:hAnsi="Book Antiqua"/>
          <w:sz w:val="20"/>
        </w:rPr>
        <w:t>17(1):19</w:t>
      </w:r>
      <w:r w:rsidR="00A10652" w:rsidRPr="00DE1945">
        <w:rPr>
          <w:rFonts w:ascii="Book Antiqua" w:hAnsi="Book Antiqua"/>
          <w:sz w:val="20"/>
        </w:rPr>
        <w:t>, 2020</w:t>
      </w:r>
      <w:r w:rsidRPr="00DE1945">
        <w:rPr>
          <w:rFonts w:ascii="Book Antiqua" w:hAnsi="Book Antiqua"/>
          <w:sz w:val="20"/>
        </w:rPr>
        <w:t>.</w:t>
      </w:r>
      <w:r w:rsidR="00A10652" w:rsidRPr="00DE1945">
        <w:rPr>
          <w:rFonts w:ascii="Book Antiqua" w:hAnsi="Book Antiqua"/>
          <w:sz w:val="20"/>
        </w:rPr>
        <w:t xml:space="preserve">  </w:t>
      </w:r>
      <w:r w:rsidR="00D05F7B" w:rsidRPr="00DE1945">
        <w:rPr>
          <w:rFonts w:ascii="Book Antiqua" w:hAnsi="Book Antiqua"/>
          <w:sz w:val="20"/>
        </w:rPr>
        <w:t>PMID: 32276630</w:t>
      </w:r>
      <w:r w:rsidR="00A10652" w:rsidRPr="00DE1945">
        <w:rPr>
          <w:rFonts w:ascii="Book Antiqua" w:hAnsi="Book Antiqua"/>
          <w:sz w:val="20"/>
        </w:rPr>
        <w:t>.</w:t>
      </w:r>
    </w:p>
    <w:p w14:paraId="670BEBAB" w14:textId="64CB76A8" w:rsidR="00A81E5C" w:rsidRPr="00DE1945" w:rsidRDefault="00A81E5C" w:rsidP="00DE1945">
      <w:pPr>
        <w:pStyle w:val="ListParagraph"/>
        <w:numPr>
          <w:ilvl w:val="0"/>
          <w:numId w:val="14"/>
        </w:numPr>
        <w:tabs>
          <w:tab w:val="left" w:pos="660"/>
        </w:tabs>
        <w:rPr>
          <w:rFonts w:ascii="Book Antiqua" w:hAnsi="Book Antiqua"/>
          <w:sz w:val="20"/>
        </w:rPr>
      </w:pPr>
      <w:r w:rsidRPr="00DE1945">
        <w:rPr>
          <w:rFonts w:ascii="Book Antiqua" w:hAnsi="Book Antiqua"/>
          <w:sz w:val="20"/>
        </w:rPr>
        <w:t xml:space="preserve">Moghadam BH, R Bagheri, D Ashtary-Larky, GM Tinsley, M Eskandari, A Wong, BH Moghadam, RB Kreider, JS Baker. </w:t>
      </w:r>
      <w:r w:rsidRPr="00DE1945">
        <w:rPr>
          <w:rFonts w:ascii="Book Antiqua" w:hAnsi="Book Antiqua"/>
          <w:i/>
          <w:iCs/>
          <w:sz w:val="20"/>
        </w:rPr>
        <w:t>The effects of concurrent training order on satellite cell-related markers, body composition, muscular and cardiorespiratory fitness in older men with sarcopenia</w:t>
      </w:r>
      <w:r w:rsidRPr="00DE1945">
        <w:rPr>
          <w:rFonts w:ascii="Book Antiqua" w:hAnsi="Book Antiqua"/>
          <w:sz w:val="20"/>
        </w:rPr>
        <w:t xml:space="preserve">.  </w:t>
      </w:r>
      <w:r w:rsidRPr="00DE1945">
        <w:rPr>
          <w:rFonts w:ascii="Book Antiqua" w:hAnsi="Book Antiqua"/>
          <w:b/>
          <w:bCs/>
          <w:sz w:val="20"/>
        </w:rPr>
        <w:t>Journal of Nutrition, Health, and Aging</w:t>
      </w:r>
      <w:r w:rsidRPr="00DE1945">
        <w:rPr>
          <w:rFonts w:ascii="Book Antiqua" w:hAnsi="Book Antiqua"/>
          <w:sz w:val="20"/>
        </w:rPr>
        <w:t xml:space="preserve">.  </w:t>
      </w:r>
      <w:r w:rsidR="00D05F7B" w:rsidRPr="00DE1945">
        <w:rPr>
          <w:rFonts w:ascii="Book Antiqua" w:hAnsi="Book Antiqua"/>
          <w:sz w:val="20"/>
        </w:rPr>
        <w:t>24(7):796-804</w:t>
      </w:r>
      <w:r w:rsidRPr="00DE1945">
        <w:rPr>
          <w:rFonts w:ascii="Book Antiqua" w:hAnsi="Book Antiqua"/>
          <w:sz w:val="20"/>
        </w:rPr>
        <w:t xml:space="preserve">, 2020. </w:t>
      </w:r>
      <w:r w:rsidR="00D05F7B" w:rsidRPr="00DE1945">
        <w:rPr>
          <w:rFonts w:ascii="Book Antiqua" w:hAnsi="Book Antiqua"/>
          <w:sz w:val="20"/>
        </w:rPr>
        <w:t>PMID: 32744578</w:t>
      </w:r>
    </w:p>
    <w:p w14:paraId="443E5320" w14:textId="609E5249" w:rsidR="00A10652" w:rsidRPr="00DE1945" w:rsidRDefault="00A10652" w:rsidP="00DE1945">
      <w:pPr>
        <w:pStyle w:val="ListParagraph"/>
        <w:numPr>
          <w:ilvl w:val="0"/>
          <w:numId w:val="14"/>
        </w:numPr>
        <w:tabs>
          <w:tab w:val="left" w:pos="660"/>
        </w:tabs>
        <w:rPr>
          <w:rFonts w:ascii="Book Antiqua" w:hAnsi="Book Antiqua"/>
          <w:sz w:val="20"/>
        </w:rPr>
      </w:pPr>
      <w:r w:rsidRPr="00DE1945">
        <w:rPr>
          <w:rFonts w:ascii="Book Antiqua" w:hAnsi="Book Antiqua"/>
          <w:sz w:val="20"/>
        </w:rPr>
        <w:t xml:space="preserve">Sowinski RJ, TJ Grubic, RL Dalton, J Schlaffer, AG Reyes-Elrod, VM Jenkins, S Williamson, C Rasmussen, PS Murano, CP Earnest, RB Kreider. </w:t>
      </w:r>
      <w:r w:rsidRPr="00DE1945">
        <w:rPr>
          <w:rFonts w:ascii="Book Antiqua" w:hAnsi="Book Antiqua"/>
          <w:i/>
          <w:iCs/>
          <w:sz w:val="20"/>
        </w:rPr>
        <w:t>An examination of a novel weight loss supplement on anthropometry and indices of cardiovascular risk.</w:t>
      </w:r>
      <w:r w:rsidRPr="00DE1945">
        <w:rPr>
          <w:rFonts w:ascii="Book Antiqua" w:hAnsi="Book Antiqua"/>
          <w:sz w:val="20"/>
        </w:rPr>
        <w:t xml:space="preserve">  </w:t>
      </w:r>
      <w:r w:rsidRPr="00DE1945">
        <w:rPr>
          <w:rFonts w:ascii="Book Antiqua" w:hAnsi="Book Antiqua"/>
          <w:b/>
          <w:bCs/>
          <w:sz w:val="20"/>
        </w:rPr>
        <w:t>Journal of Dietary Supplements</w:t>
      </w:r>
      <w:r w:rsidRPr="00DE1945">
        <w:rPr>
          <w:rFonts w:ascii="Book Antiqua" w:hAnsi="Book Antiqua"/>
          <w:sz w:val="20"/>
        </w:rPr>
        <w:t xml:space="preserve">.  </w:t>
      </w:r>
      <w:r w:rsidR="003B3B1E" w:rsidRPr="00DE1945">
        <w:rPr>
          <w:rFonts w:ascii="Book Antiqua" w:hAnsi="Book Antiqua"/>
          <w:sz w:val="20"/>
        </w:rPr>
        <w:t>18(5):478-506, 2021</w:t>
      </w:r>
      <w:r w:rsidRPr="00DE1945">
        <w:rPr>
          <w:rFonts w:ascii="Book Antiqua" w:hAnsi="Book Antiqua"/>
          <w:sz w:val="20"/>
        </w:rPr>
        <w:t xml:space="preserve">. </w:t>
      </w:r>
      <w:r w:rsidR="00D05F7B" w:rsidRPr="00DE1945">
        <w:rPr>
          <w:rFonts w:ascii="Book Antiqua" w:hAnsi="Book Antiqua"/>
          <w:sz w:val="20"/>
        </w:rPr>
        <w:t>PMID: 32691639</w:t>
      </w:r>
      <w:r w:rsidR="00B3200E" w:rsidRPr="00DE1945">
        <w:rPr>
          <w:rFonts w:ascii="Book Antiqua" w:hAnsi="Book Antiqua"/>
          <w:sz w:val="20"/>
        </w:rPr>
        <w:t>.</w:t>
      </w:r>
    </w:p>
    <w:p w14:paraId="4E2A989B" w14:textId="569B0470" w:rsidR="00B3200E" w:rsidRPr="00DE1945" w:rsidRDefault="00B3200E" w:rsidP="00DE1945">
      <w:pPr>
        <w:pStyle w:val="ListParagraph"/>
        <w:numPr>
          <w:ilvl w:val="0"/>
          <w:numId w:val="14"/>
        </w:numPr>
        <w:tabs>
          <w:tab w:val="left" w:pos="660"/>
        </w:tabs>
        <w:rPr>
          <w:rFonts w:ascii="Book Antiqua" w:hAnsi="Book Antiqua"/>
          <w:sz w:val="20"/>
        </w:rPr>
      </w:pPr>
      <w:r w:rsidRPr="00DE1945">
        <w:rPr>
          <w:rFonts w:ascii="Book Antiqua" w:hAnsi="Book Antiqua"/>
          <w:sz w:val="20"/>
          <w:lang w:val="pt-BR"/>
        </w:rPr>
        <w:t xml:space="preserve">Bonilla DA, A Pérez-Idárraga, A Odriozola-Martínez, RB Kreider. </w:t>
      </w:r>
      <w:r w:rsidRPr="00DE1945">
        <w:rPr>
          <w:rFonts w:ascii="Book Antiqua" w:hAnsi="Book Antiqua"/>
          <w:i/>
          <w:sz w:val="20"/>
        </w:rPr>
        <w:t>The 4R’s framework of nutritional strategies for post-exercise recovery: a review with emphasis on new generation of carbohydrates</w:t>
      </w:r>
      <w:r w:rsidRPr="00DE1945">
        <w:rPr>
          <w:rFonts w:ascii="Book Antiqua" w:hAnsi="Book Antiqua"/>
          <w:sz w:val="20"/>
        </w:rPr>
        <w:t xml:space="preserve">. </w:t>
      </w:r>
      <w:r w:rsidRPr="00DE1945">
        <w:rPr>
          <w:rFonts w:ascii="Book Antiqua" w:hAnsi="Book Antiqua"/>
          <w:b/>
          <w:sz w:val="20"/>
        </w:rPr>
        <w:t>International Journal of Environmental Research and Public Health</w:t>
      </w:r>
      <w:r w:rsidRPr="00DE1945">
        <w:rPr>
          <w:rFonts w:ascii="Book Antiqua" w:hAnsi="Book Antiqua"/>
          <w:sz w:val="20"/>
        </w:rPr>
        <w:t>. 18(1)</w:t>
      </w:r>
      <w:r w:rsidR="00E622FB" w:rsidRPr="00DE1945">
        <w:rPr>
          <w:rFonts w:ascii="Book Antiqua" w:hAnsi="Book Antiqua"/>
          <w:sz w:val="20"/>
        </w:rPr>
        <w:t>:</w:t>
      </w:r>
      <w:r w:rsidRPr="00DE1945">
        <w:rPr>
          <w:rFonts w:ascii="Book Antiqua" w:hAnsi="Book Antiqua"/>
          <w:sz w:val="20"/>
        </w:rPr>
        <w:t>103, 202</w:t>
      </w:r>
      <w:r w:rsidR="00E622FB" w:rsidRPr="00DE1945">
        <w:rPr>
          <w:rFonts w:ascii="Book Antiqua" w:hAnsi="Book Antiqua"/>
          <w:sz w:val="20"/>
        </w:rPr>
        <w:t>1</w:t>
      </w:r>
      <w:r w:rsidRPr="00DE1945">
        <w:rPr>
          <w:rFonts w:ascii="Book Antiqua" w:hAnsi="Book Antiqua"/>
          <w:sz w:val="20"/>
        </w:rPr>
        <w:t xml:space="preserve">. PMID: 33375691. </w:t>
      </w:r>
    </w:p>
    <w:p w14:paraId="4A8839D1" w14:textId="77777777" w:rsidR="00E622FB" w:rsidRPr="00DE1945" w:rsidRDefault="00E622FB" w:rsidP="00DE1945">
      <w:pPr>
        <w:pStyle w:val="ListParagraph"/>
        <w:numPr>
          <w:ilvl w:val="0"/>
          <w:numId w:val="14"/>
        </w:numPr>
        <w:tabs>
          <w:tab w:val="left" w:pos="660"/>
        </w:tabs>
        <w:rPr>
          <w:rFonts w:ascii="Book Antiqua" w:hAnsi="Book Antiqua"/>
          <w:sz w:val="20"/>
        </w:rPr>
      </w:pPr>
      <w:r w:rsidRPr="00DE1945">
        <w:rPr>
          <w:rFonts w:ascii="Book Antiqua" w:hAnsi="Book Antiqua"/>
          <w:sz w:val="20"/>
        </w:rPr>
        <w:t xml:space="preserve">Bagheri R, D Ashtary-Larky, SC Forbes, DG Candow, AJ Galpin, M Eskandari, RB Kreider, A Wong. </w:t>
      </w:r>
      <w:r w:rsidRPr="00DE1945">
        <w:rPr>
          <w:rFonts w:ascii="Book Antiqua" w:hAnsi="Book Antiqua"/>
          <w:i/>
          <w:sz w:val="20"/>
        </w:rPr>
        <w:t>Whole egg vs. egg white ingestion during 12 weeks of resistance training in trained young males: a randomized controlled trial</w:t>
      </w:r>
      <w:r w:rsidRPr="00DE1945">
        <w:rPr>
          <w:rFonts w:ascii="Book Antiqua" w:hAnsi="Book Antiqua"/>
          <w:sz w:val="20"/>
        </w:rPr>
        <w:t xml:space="preserve">. </w:t>
      </w:r>
      <w:r w:rsidRPr="00DE1945">
        <w:rPr>
          <w:rFonts w:ascii="Book Antiqua" w:hAnsi="Book Antiqua"/>
          <w:b/>
          <w:sz w:val="20"/>
        </w:rPr>
        <w:t>Journal of Strength and Conditioning Research</w:t>
      </w:r>
      <w:r w:rsidRPr="00DE1945">
        <w:rPr>
          <w:rFonts w:ascii="Book Antiqua" w:hAnsi="Book Antiqua"/>
          <w:sz w:val="20"/>
        </w:rPr>
        <w:t>. 35(2):411-419, 2021. PMID: 33306586.</w:t>
      </w:r>
    </w:p>
    <w:p w14:paraId="4B35837F" w14:textId="3297613C" w:rsidR="00AB0AE2" w:rsidRPr="00DE1945" w:rsidRDefault="00AB0AE2" w:rsidP="00DE1945">
      <w:pPr>
        <w:pStyle w:val="ListParagraph"/>
        <w:numPr>
          <w:ilvl w:val="0"/>
          <w:numId w:val="14"/>
        </w:numPr>
        <w:tabs>
          <w:tab w:val="left" w:pos="660"/>
        </w:tabs>
        <w:rPr>
          <w:rFonts w:ascii="Book Antiqua" w:hAnsi="Book Antiqua"/>
          <w:sz w:val="20"/>
        </w:rPr>
      </w:pPr>
      <w:bookmarkStart w:id="30" w:name="_Hlk99695272"/>
      <w:r w:rsidRPr="00DE1945">
        <w:rPr>
          <w:rFonts w:ascii="Book Antiqua" w:hAnsi="Book Antiqua"/>
          <w:sz w:val="20"/>
        </w:rPr>
        <w:t xml:space="preserve">Kreider RB and JR Stout. </w:t>
      </w:r>
      <w:r w:rsidRPr="00DE1945">
        <w:rPr>
          <w:rFonts w:ascii="Book Antiqua" w:hAnsi="Book Antiqua"/>
          <w:i/>
          <w:iCs/>
          <w:sz w:val="20"/>
        </w:rPr>
        <w:t xml:space="preserve">Creatine in </w:t>
      </w:r>
      <w:r w:rsidR="00B431B9" w:rsidRPr="00DE1945">
        <w:rPr>
          <w:rFonts w:ascii="Book Antiqua" w:hAnsi="Book Antiqua"/>
          <w:i/>
          <w:iCs/>
          <w:sz w:val="20"/>
        </w:rPr>
        <w:t>h</w:t>
      </w:r>
      <w:r w:rsidRPr="00DE1945">
        <w:rPr>
          <w:rFonts w:ascii="Book Antiqua" w:hAnsi="Book Antiqua"/>
          <w:i/>
          <w:iCs/>
          <w:sz w:val="20"/>
        </w:rPr>
        <w:t xml:space="preserve">ealth and </w:t>
      </w:r>
      <w:r w:rsidR="00B431B9" w:rsidRPr="00DE1945">
        <w:rPr>
          <w:rFonts w:ascii="Book Antiqua" w:hAnsi="Book Antiqua"/>
          <w:i/>
          <w:iCs/>
          <w:sz w:val="20"/>
        </w:rPr>
        <w:t>d</w:t>
      </w:r>
      <w:r w:rsidRPr="00DE1945">
        <w:rPr>
          <w:rFonts w:ascii="Book Antiqua" w:hAnsi="Book Antiqua"/>
          <w:i/>
          <w:iCs/>
          <w:sz w:val="20"/>
        </w:rPr>
        <w:t>isease</w:t>
      </w:r>
      <w:r w:rsidRPr="00DE1945">
        <w:rPr>
          <w:rFonts w:ascii="Book Antiqua" w:hAnsi="Book Antiqua"/>
          <w:sz w:val="20"/>
        </w:rPr>
        <w:t xml:space="preserve">. </w:t>
      </w:r>
      <w:bookmarkEnd w:id="30"/>
      <w:r w:rsidRPr="00DE1945">
        <w:rPr>
          <w:rFonts w:ascii="Book Antiqua" w:hAnsi="Book Antiqua"/>
          <w:b/>
          <w:bCs/>
          <w:sz w:val="20"/>
        </w:rPr>
        <w:t>Nutrients.</w:t>
      </w:r>
      <w:r w:rsidRPr="00DE1945">
        <w:rPr>
          <w:rFonts w:ascii="Book Antiqua" w:hAnsi="Book Antiqua"/>
          <w:sz w:val="20"/>
        </w:rPr>
        <w:t xml:space="preserve"> 13(2): 447, 2021. </w:t>
      </w:r>
      <w:r w:rsidR="00E03AB0" w:rsidRPr="00DE1945">
        <w:rPr>
          <w:rFonts w:ascii="Book Antiqua" w:hAnsi="Book Antiqua"/>
          <w:sz w:val="20"/>
        </w:rPr>
        <w:t>PMID: 33572884.</w:t>
      </w:r>
    </w:p>
    <w:p w14:paraId="1ED18E90" w14:textId="555CC484" w:rsidR="004744BD" w:rsidRPr="00DE1945" w:rsidRDefault="004744BD" w:rsidP="00DE1945">
      <w:pPr>
        <w:pStyle w:val="ListParagraph"/>
        <w:numPr>
          <w:ilvl w:val="0"/>
          <w:numId w:val="14"/>
        </w:numPr>
        <w:rPr>
          <w:rFonts w:ascii="Book Antiqua" w:hAnsi="Book Antiqua"/>
          <w:sz w:val="20"/>
        </w:rPr>
      </w:pPr>
      <w:r w:rsidRPr="00DE1945">
        <w:rPr>
          <w:rFonts w:ascii="Book Antiqua" w:hAnsi="Book Antiqua"/>
          <w:sz w:val="20"/>
          <w:lang w:val="pt-BR"/>
        </w:rPr>
        <w:t xml:space="preserve">Antonio J, DG Candow, SC Forbes, B Gualano, AR. </w:t>
      </w:r>
      <w:r w:rsidRPr="00DE1945">
        <w:rPr>
          <w:rFonts w:ascii="Book Antiqua" w:hAnsi="Book Antiqua"/>
          <w:sz w:val="20"/>
        </w:rPr>
        <w:t xml:space="preserve">Jagim, RB Kreider, ES Rawson, AE Smith-Ryan, TA VanDusseldorp, DS Willoughby, TN Ziegenfuss.  </w:t>
      </w:r>
      <w:r w:rsidRPr="00DE1945">
        <w:rPr>
          <w:rFonts w:ascii="Book Antiqua" w:hAnsi="Book Antiqua"/>
          <w:i/>
          <w:iCs/>
          <w:sz w:val="20"/>
        </w:rPr>
        <w:t xml:space="preserve">Common </w:t>
      </w:r>
      <w:r w:rsidR="00B431B9" w:rsidRPr="00DE1945">
        <w:rPr>
          <w:rFonts w:ascii="Book Antiqua" w:hAnsi="Book Antiqua"/>
          <w:i/>
          <w:iCs/>
          <w:sz w:val="20"/>
        </w:rPr>
        <w:t>q</w:t>
      </w:r>
      <w:r w:rsidRPr="00DE1945">
        <w:rPr>
          <w:rFonts w:ascii="Book Antiqua" w:hAnsi="Book Antiqua"/>
          <w:i/>
          <w:iCs/>
          <w:sz w:val="20"/>
        </w:rPr>
        <w:t xml:space="preserve">uestions and </w:t>
      </w:r>
      <w:r w:rsidR="00B431B9" w:rsidRPr="00DE1945">
        <w:rPr>
          <w:rFonts w:ascii="Book Antiqua" w:hAnsi="Book Antiqua"/>
          <w:i/>
          <w:iCs/>
          <w:sz w:val="20"/>
        </w:rPr>
        <w:t>m</w:t>
      </w:r>
      <w:r w:rsidRPr="00DE1945">
        <w:rPr>
          <w:rFonts w:ascii="Book Antiqua" w:hAnsi="Book Antiqua"/>
          <w:i/>
          <w:iCs/>
          <w:sz w:val="20"/>
        </w:rPr>
        <w:t xml:space="preserve">isconceptions </w:t>
      </w:r>
      <w:r w:rsidR="00B431B9" w:rsidRPr="00DE1945">
        <w:rPr>
          <w:rFonts w:ascii="Book Antiqua" w:hAnsi="Book Antiqua"/>
          <w:i/>
          <w:iCs/>
          <w:sz w:val="20"/>
        </w:rPr>
        <w:t>a</w:t>
      </w:r>
      <w:r w:rsidRPr="00DE1945">
        <w:rPr>
          <w:rFonts w:ascii="Book Antiqua" w:hAnsi="Book Antiqua"/>
          <w:i/>
          <w:iCs/>
          <w:sz w:val="20"/>
        </w:rPr>
        <w:t xml:space="preserve">bout </w:t>
      </w:r>
      <w:r w:rsidR="00B431B9" w:rsidRPr="00DE1945">
        <w:rPr>
          <w:rFonts w:ascii="Book Antiqua" w:hAnsi="Book Antiqua"/>
          <w:i/>
          <w:iCs/>
          <w:sz w:val="20"/>
        </w:rPr>
        <w:t>c</w:t>
      </w:r>
      <w:r w:rsidRPr="00DE1945">
        <w:rPr>
          <w:rFonts w:ascii="Book Antiqua" w:hAnsi="Book Antiqua"/>
          <w:i/>
          <w:iCs/>
          <w:sz w:val="20"/>
        </w:rPr>
        <w:t xml:space="preserve">reatine </w:t>
      </w:r>
      <w:r w:rsidR="00B431B9" w:rsidRPr="00DE1945">
        <w:rPr>
          <w:rFonts w:ascii="Book Antiqua" w:hAnsi="Book Antiqua"/>
          <w:i/>
          <w:iCs/>
          <w:sz w:val="20"/>
        </w:rPr>
        <w:t>s</w:t>
      </w:r>
      <w:r w:rsidRPr="00DE1945">
        <w:rPr>
          <w:rFonts w:ascii="Book Antiqua" w:hAnsi="Book Antiqua"/>
          <w:i/>
          <w:iCs/>
          <w:sz w:val="20"/>
        </w:rPr>
        <w:t xml:space="preserve">upplementation: </w:t>
      </w:r>
      <w:r w:rsidR="00B431B9" w:rsidRPr="00DE1945">
        <w:rPr>
          <w:rFonts w:ascii="Book Antiqua" w:hAnsi="Book Antiqua"/>
          <w:i/>
          <w:iCs/>
          <w:sz w:val="20"/>
        </w:rPr>
        <w:t>w</w:t>
      </w:r>
      <w:r w:rsidRPr="00DE1945">
        <w:rPr>
          <w:rFonts w:ascii="Book Antiqua" w:hAnsi="Book Antiqua"/>
          <w:i/>
          <w:iCs/>
          <w:sz w:val="20"/>
        </w:rPr>
        <w:t xml:space="preserve">hat </w:t>
      </w:r>
      <w:r w:rsidR="00B431B9" w:rsidRPr="00DE1945">
        <w:rPr>
          <w:rFonts w:ascii="Book Antiqua" w:hAnsi="Book Antiqua"/>
          <w:i/>
          <w:iCs/>
          <w:sz w:val="20"/>
        </w:rPr>
        <w:t>d</w:t>
      </w:r>
      <w:r w:rsidRPr="00DE1945">
        <w:rPr>
          <w:rFonts w:ascii="Book Antiqua" w:hAnsi="Book Antiqua"/>
          <w:i/>
          <w:iCs/>
          <w:sz w:val="20"/>
        </w:rPr>
        <w:t xml:space="preserve">oes the </w:t>
      </w:r>
      <w:r w:rsidR="00B431B9" w:rsidRPr="00DE1945">
        <w:rPr>
          <w:rFonts w:ascii="Book Antiqua" w:hAnsi="Book Antiqua"/>
          <w:i/>
          <w:iCs/>
          <w:sz w:val="20"/>
        </w:rPr>
        <w:t>e</w:t>
      </w:r>
      <w:r w:rsidRPr="00DE1945">
        <w:rPr>
          <w:rFonts w:ascii="Book Antiqua" w:hAnsi="Book Antiqua"/>
          <w:i/>
          <w:iCs/>
          <w:sz w:val="20"/>
        </w:rPr>
        <w:t xml:space="preserve">vidence </w:t>
      </w:r>
      <w:r w:rsidR="00B431B9" w:rsidRPr="00DE1945">
        <w:rPr>
          <w:rFonts w:ascii="Book Antiqua" w:hAnsi="Book Antiqua"/>
          <w:i/>
          <w:iCs/>
          <w:sz w:val="20"/>
        </w:rPr>
        <w:t>r</w:t>
      </w:r>
      <w:r w:rsidRPr="00DE1945">
        <w:rPr>
          <w:rFonts w:ascii="Book Antiqua" w:hAnsi="Book Antiqua"/>
          <w:i/>
          <w:iCs/>
          <w:sz w:val="20"/>
        </w:rPr>
        <w:t xml:space="preserve">eally </w:t>
      </w:r>
      <w:r w:rsidR="00B431B9" w:rsidRPr="00DE1945">
        <w:rPr>
          <w:rFonts w:ascii="Book Antiqua" w:hAnsi="Book Antiqua"/>
          <w:i/>
          <w:iCs/>
          <w:sz w:val="20"/>
        </w:rPr>
        <w:t>s</w:t>
      </w:r>
      <w:r w:rsidRPr="00DE1945">
        <w:rPr>
          <w:rFonts w:ascii="Book Antiqua" w:hAnsi="Book Antiqua"/>
          <w:i/>
          <w:iCs/>
          <w:sz w:val="20"/>
        </w:rPr>
        <w:t>how</w:t>
      </w:r>
      <w:r w:rsidRPr="00DE1945">
        <w:rPr>
          <w:rFonts w:ascii="Book Antiqua" w:hAnsi="Book Antiqua"/>
          <w:sz w:val="20"/>
        </w:rPr>
        <w:t xml:space="preserve">. </w:t>
      </w:r>
      <w:r w:rsidRPr="00DE1945">
        <w:rPr>
          <w:rFonts w:ascii="Book Antiqua" w:hAnsi="Book Antiqua"/>
          <w:b/>
          <w:bCs/>
          <w:sz w:val="20"/>
        </w:rPr>
        <w:t>Journal of the International Society of Sports Nutrition</w:t>
      </w:r>
      <w:r w:rsidRPr="00DE1945">
        <w:rPr>
          <w:rFonts w:ascii="Book Antiqua" w:hAnsi="Book Antiqua"/>
          <w:sz w:val="20"/>
        </w:rPr>
        <w:t>. 1</w:t>
      </w:r>
      <w:r w:rsidR="00E03AB0" w:rsidRPr="00DE1945">
        <w:rPr>
          <w:rFonts w:ascii="Book Antiqua" w:hAnsi="Book Antiqua"/>
          <w:sz w:val="20"/>
        </w:rPr>
        <w:t>8(1):13, 2021.  PMID: 33557850</w:t>
      </w:r>
    </w:p>
    <w:p w14:paraId="3DE89591" w14:textId="7B3FBC1E" w:rsidR="00AB0AE2" w:rsidRPr="00DE1945" w:rsidRDefault="00AB0AE2" w:rsidP="00DE1945">
      <w:pPr>
        <w:pStyle w:val="ListParagraph"/>
        <w:numPr>
          <w:ilvl w:val="0"/>
          <w:numId w:val="14"/>
        </w:numPr>
        <w:rPr>
          <w:rFonts w:ascii="Book Antiqua" w:hAnsi="Book Antiqua"/>
          <w:sz w:val="20"/>
        </w:rPr>
      </w:pPr>
      <w:r w:rsidRPr="00DE1945">
        <w:rPr>
          <w:rFonts w:ascii="Book Antiqua" w:hAnsi="Book Antiqua"/>
          <w:sz w:val="20"/>
          <w:lang w:val="pt-BR"/>
        </w:rPr>
        <w:t xml:space="preserve">Bonilla DA, Y Moreno, C Gho, JL Petro, A Odriozola-Martínez, RB Kreider. </w:t>
      </w:r>
      <w:r w:rsidRPr="00DE1945">
        <w:rPr>
          <w:rFonts w:ascii="Book Antiqua" w:hAnsi="Book Antiqua"/>
          <w:i/>
          <w:iCs/>
          <w:sz w:val="20"/>
        </w:rPr>
        <w:t xml:space="preserve">Effects of ashwagandha (withania somnifera) on physical performance: systematic review and </w:t>
      </w:r>
      <w:r w:rsidR="00FE098E" w:rsidRPr="00DE1945">
        <w:rPr>
          <w:rFonts w:ascii="Book Antiqua" w:hAnsi="Book Antiqua"/>
          <w:i/>
          <w:iCs/>
          <w:sz w:val="20"/>
        </w:rPr>
        <w:t>Bayesian</w:t>
      </w:r>
      <w:r w:rsidRPr="00DE1945">
        <w:rPr>
          <w:rFonts w:ascii="Book Antiqua" w:hAnsi="Book Antiqua"/>
          <w:i/>
          <w:iCs/>
          <w:sz w:val="20"/>
        </w:rPr>
        <w:t xml:space="preserve"> meta-analysis</w:t>
      </w:r>
      <w:r w:rsidRPr="00DE1945">
        <w:rPr>
          <w:rFonts w:ascii="Book Antiqua" w:hAnsi="Book Antiqua"/>
          <w:sz w:val="20"/>
        </w:rPr>
        <w:t xml:space="preserve">. </w:t>
      </w:r>
      <w:r w:rsidRPr="00DE1945">
        <w:rPr>
          <w:rFonts w:ascii="Book Antiqua" w:hAnsi="Book Antiqua"/>
          <w:b/>
          <w:bCs/>
          <w:sz w:val="20"/>
        </w:rPr>
        <w:t>Journal of Functional Morphology and Kinesiology</w:t>
      </w:r>
      <w:r w:rsidRPr="00DE1945">
        <w:rPr>
          <w:rFonts w:ascii="Book Antiqua" w:hAnsi="Book Antiqua"/>
          <w:sz w:val="20"/>
        </w:rPr>
        <w:t>.</w:t>
      </w:r>
      <w:r w:rsidR="003F1E4D" w:rsidRPr="00DE1945">
        <w:rPr>
          <w:rFonts w:ascii="Book Antiqua" w:hAnsi="Book Antiqua"/>
          <w:sz w:val="20"/>
        </w:rPr>
        <w:t xml:space="preserve"> 6(1): 20, 2021. </w:t>
      </w:r>
      <w:r w:rsidR="00E03AB0" w:rsidRPr="00DE1945">
        <w:rPr>
          <w:rFonts w:ascii="Book Antiqua" w:hAnsi="Book Antiqua"/>
          <w:sz w:val="20"/>
        </w:rPr>
        <w:t>PMID: 33670194</w:t>
      </w:r>
      <w:r w:rsidRPr="00DE1945">
        <w:rPr>
          <w:rFonts w:ascii="Book Antiqua" w:hAnsi="Book Antiqua"/>
          <w:sz w:val="20"/>
        </w:rPr>
        <w:t>.</w:t>
      </w:r>
    </w:p>
    <w:p w14:paraId="15A812E7" w14:textId="0D4C6AE6" w:rsidR="00E03AB0" w:rsidRPr="00DE1945" w:rsidRDefault="00E622FB" w:rsidP="00DE1945">
      <w:pPr>
        <w:pStyle w:val="ListParagraph"/>
        <w:numPr>
          <w:ilvl w:val="0"/>
          <w:numId w:val="14"/>
        </w:numPr>
        <w:rPr>
          <w:rFonts w:ascii="Book Antiqua" w:hAnsi="Book Antiqua"/>
          <w:sz w:val="20"/>
        </w:rPr>
      </w:pPr>
      <w:bookmarkStart w:id="31" w:name="_Hlk99695298"/>
      <w:r w:rsidRPr="00DE1945">
        <w:rPr>
          <w:rFonts w:ascii="Book Antiqua" w:hAnsi="Book Antiqua"/>
          <w:sz w:val="20"/>
        </w:rPr>
        <w:t xml:space="preserve">Bonilla DA, RB Kreider, JR Stout, DA Forero, CM Kerksick, MD Roberts, ES Rawson. </w:t>
      </w:r>
      <w:r w:rsidRPr="00DE1945">
        <w:rPr>
          <w:rFonts w:ascii="Book Antiqua" w:hAnsi="Book Antiqua"/>
          <w:i/>
          <w:sz w:val="20"/>
        </w:rPr>
        <w:t>Metabolic basis of creatine in health and disease: a bioinformatics-assisted review</w:t>
      </w:r>
      <w:r w:rsidRPr="00DE1945">
        <w:rPr>
          <w:rFonts w:ascii="Book Antiqua" w:hAnsi="Book Antiqua"/>
          <w:sz w:val="20"/>
        </w:rPr>
        <w:t xml:space="preserve">.  </w:t>
      </w:r>
      <w:bookmarkEnd w:id="31"/>
      <w:r w:rsidRPr="00DE1945">
        <w:rPr>
          <w:rFonts w:ascii="Book Antiqua" w:hAnsi="Book Antiqua"/>
          <w:b/>
          <w:sz w:val="20"/>
        </w:rPr>
        <w:t>Nutrients</w:t>
      </w:r>
      <w:r w:rsidRPr="00DE1945">
        <w:rPr>
          <w:rFonts w:ascii="Book Antiqua" w:hAnsi="Book Antiqua"/>
          <w:sz w:val="20"/>
        </w:rPr>
        <w:t xml:space="preserve">. </w:t>
      </w:r>
      <w:r w:rsidR="00327237" w:rsidRPr="00DE1945">
        <w:rPr>
          <w:rFonts w:ascii="Book Antiqua" w:hAnsi="Book Antiqua"/>
          <w:sz w:val="20"/>
        </w:rPr>
        <w:t xml:space="preserve">13, 1238, </w:t>
      </w:r>
      <w:r w:rsidRPr="00DE1945">
        <w:rPr>
          <w:rFonts w:ascii="Book Antiqua" w:hAnsi="Book Antiqua"/>
          <w:sz w:val="20"/>
        </w:rPr>
        <w:t>2021.</w:t>
      </w:r>
      <w:r w:rsidR="00327237" w:rsidRPr="00DE1945">
        <w:rPr>
          <w:rFonts w:ascii="Book Antiqua" w:hAnsi="Book Antiqua"/>
          <w:sz w:val="20"/>
        </w:rPr>
        <w:t xml:space="preserve"> PMID: 33918657.</w:t>
      </w:r>
    </w:p>
    <w:p w14:paraId="47ADA995" w14:textId="5C1A22C6" w:rsidR="00327237" w:rsidRPr="00DE1945" w:rsidRDefault="00327237" w:rsidP="00DE1945">
      <w:pPr>
        <w:pStyle w:val="ListParagraph"/>
        <w:numPr>
          <w:ilvl w:val="0"/>
          <w:numId w:val="14"/>
        </w:numPr>
        <w:rPr>
          <w:rFonts w:ascii="Book Antiqua" w:hAnsi="Book Antiqua"/>
          <w:sz w:val="20"/>
        </w:rPr>
      </w:pPr>
      <w:r w:rsidRPr="00DE1945">
        <w:rPr>
          <w:rFonts w:ascii="Book Antiqua" w:hAnsi="Book Antiqua"/>
          <w:sz w:val="20"/>
        </w:rPr>
        <w:t xml:space="preserve">Vargas-Molina S, Carbone L, Romance R, Petro JL, Schoenfeld BJ, Kreider RB, Bonilla DA, Benítez-Porres J. </w:t>
      </w:r>
      <w:r w:rsidRPr="00DE1945">
        <w:rPr>
          <w:rFonts w:ascii="Book Antiqua" w:hAnsi="Book Antiqua"/>
          <w:i/>
          <w:sz w:val="20"/>
        </w:rPr>
        <w:t>Effects of a low-carbohydrate ketogenic diet on health parameters in resistance-trained women</w:t>
      </w:r>
      <w:r w:rsidRPr="00DE1945">
        <w:rPr>
          <w:rFonts w:ascii="Book Antiqua" w:hAnsi="Book Antiqua"/>
          <w:sz w:val="20"/>
        </w:rPr>
        <w:t xml:space="preserve">. </w:t>
      </w:r>
      <w:r w:rsidRPr="00DE1945">
        <w:rPr>
          <w:rFonts w:ascii="Book Antiqua" w:hAnsi="Book Antiqua"/>
          <w:b/>
          <w:sz w:val="20"/>
        </w:rPr>
        <w:t>Eur J Appl Physiol</w:t>
      </w:r>
      <w:r w:rsidRPr="00DE1945">
        <w:rPr>
          <w:rFonts w:ascii="Book Antiqua" w:hAnsi="Book Antiqua"/>
          <w:sz w:val="20"/>
        </w:rPr>
        <w:t>. 2021 May 18. doi: 10.1007/s00421-021-04707-3. Epub ahead of print. PMID: 34003364.</w:t>
      </w:r>
    </w:p>
    <w:p w14:paraId="71B4DE58" w14:textId="66D2BCCD" w:rsidR="005C79FB" w:rsidRPr="00DE1945" w:rsidRDefault="005C79FB" w:rsidP="00DE1945">
      <w:pPr>
        <w:pStyle w:val="ListParagraph"/>
        <w:numPr>
          <w:ilvl w:val="0"/>
          <w:numId w:val="14"/>
        </w:numPr>
        <w:rPr>
          <w:rFonts w:ascii="Book Antiqua" w:hAnsi="Book Antiqua"/>
          <w:sz w:val="20"/>
        </w:rPr>
      </w:pPr>
      <w:bookmarkStart w:id="32" w:name="_Hlk99695313"/>
      <w:r w:rsidRPr="00DE1945">
        <w:rPr>
          <w:rFonts w:ascii="Book Antiqua" w:hAnsi="Book Antiqua"/>
          <w:sz w:val="20"/>
        </w:rPr>
        <w:t xml:space="preserve">Wax, B.; Kerksick, C.M.; Jagim, A.R.; Mayo, J.J.; Lyons, B.C.; Kreider, R.B. </w:t>
      </w:r>
      <w:r w:rsidRPr="00DE1945">
        <w:rPr>
          <w:rFonts w:ascii="Book Antiqua" w:hAnsi="Book Antiqua"/>
          <w:i/>
          <w:sz w:val="20"/>
        </w:rPr>
        <w:t>Creatine for Exercise and Sports Performance, with Recovery Considerations for Healthy Populations</w:t>
      </w:r>
      <w:r w:rsidRPr="00DE1945">
        <w:rPr>
          <w:rFonts w:ascii="Book Antiqua" w:hAnsi="Book Antiqua"/>
          <w:sz w:val="20"/>
        </w:rPr>
        <w:t>.</w:t>
      </w:r>
      <w:bookmarkEnd w:id="32"/>
      <w:r w:rsidRPr="00DE1945">
        <w:rPr>
          <w:rFonts w:ascii="Book Antiqua" w:hAnsi="Book Antiqua"/>
          <w:sz w:val="20"/>
        </w:rPr>
        <w:t xml:space="preserve"> </w:t>
      </w:r>
      <w:r w:rsidRPr="00DE1945">
        <w:rPr>
          <w:rFonts w:ascii="Book Antiqua" w:hAnsi="Book Antiqua"/>
          <w:b/>
          <w:sz w:val="20"/>
        </w:rPr>
        <w:t>Nutrients</w:t>
      </w:r>
      <w:r w:rsidRPr="00DE1945">
        <w:rPr>
          <w:rFonts w:ascii="Book Antiqua" w:hAnsi="Book Antiqua"/>
          <w:sz w:val="20"/>
        </w:rPr>
        <w:t xml:space="preserve"> 2021, 13, 1915. </w:t>
      </w:r>
      <w:r w:rsidR="001015E9" w:rsidRPr="00DE1945">
        <w:rPr>
          <w:rFonts w:ascii="Book Antiqua" w:hAnsi="Book Antiqua"/>
          <w:sz w:val="20"/>
        </w:rPr>
        <w:t>https://doi.org/10.3390/nu13061915</w:t>
      </w:r>
      <w:r w:rsidRPr="00DE1945">
        <w:rPr>
          <w:rFonts w:ascii="Book Antiqua" w:hAnsi="Book Antiqua"/>
          <w:sz w:val="20"/>
        </w:rPr>
        <w:t>.</w:t>
      </w:r>
      <w:r w:rsidR="001015E9" w:rsidRPr="00DE1945">
        <w:rPr>
          <w:rFonts w:ascii="Book Antiqua" w:hAnsi="Book Antiqua"/>
          <w:sz w:val="20"/>
        </w:rPr>
        <w:t xml:space="preserve"> PMID: 34199588</w:t>
      </w:r>
    </w:p>
    <w:p w14:paraId="6BD42F0A" w14:textId="3A9B542F" w:rsidR="003A61FE" w:rsidRPr="00DE1945" w:rsidRDefault="003A61FE" w:rsidP="00DE1945">
      <w:pPr>
        <w:pStyle w:val="ListParagraph"/>
        <w:numPr>
          <w:ilvl w:val="0"/>
          <w:numId w:val="14"/>
        </w:numPr>
        <w:rPr>
          <w:rFonts w:ascii="Book Antiqua" w:hAnsi="Book Antiqua"/>
          <w:sz w:val="20"/>
        </w:rPr>
      </w:pPr>
      <w:bookmarkStart w:id="33" w:name="_Hlk99695347"/>
      <w:r w:rsidRPr="00DE1945">
        <w:rPr>
          <w:rFonts w:ascii="Book Antiqua" w:hAnsi="Book Antiqua"/>
          <w:sz w:val="20"/>
        </w:rPr>
        <w:t>Bonilla DA, Kreider RB, Petro JL, Romance R, García-Sillero M, Benítez-Porres J, Vargas-Molina S. </w:t>
      </w:r>
      <w:r w:rsidRPr="00DE1945">
        <w:rPr>
          <w:rFonts w:ascii="Book Antiqua" w:hAnsi="Book Antiqua"/>
          <w:i/>
          <w:iCs/>
          <w:sz w:val="20"/>
        </w:rPr>
        <w:t>Creatine Enhances the Effects of Cluster-Set Resistance Training on Lower-Limb Body Composition and Strength in Resistance-</w:t>
      </w:r>
      <w:r w:rsidRPr="00DE1945">
        <w:rPr>
          <w:rFonts w:ascii="Book Antiqua" w:hAnsi="Book Antiqua"/>
          <w:i/>
          <w:iCs/>
          <w:sz w:val="20"/>
        </w:rPr>
        <w:lastRenderedPageBreak/>
        <w:t>Trained Men: A Pilot Study.</w:t>
      </w:r>
      <w:r w:rsidRPr="00DE1945">
        <w:rPr>
          <w:rFonts w:ascii="Book Antiqua" w:hAnsi="Book Antiqua"/>
          <w:sz w:val="20"/>
        </w:rPr>
        <w:t> </w:t>
      </w:r>
      <w:bookmarkEnd w:id="33"/>
      <w:r w:rsidRPr="00DE1945">
        <w:rPr>
          <w:rFonts w:ascii="Book Antiqua" w:hAnsi="Book Antiqua"/>
          <w:b/>
          <w:bCs/>
          <w:iCs/>
          <w:sz w:val="20"/>
        </w:rPr>
        <w:t>Nutrients.</w:t>
      </w:r>
      <w:r w:rsidRPr="00DE1945">
        <w:rPr>
          <w:rFonts w:ascii="Book Antiqua" w:hAnsi="Book Antiqua"/>
          <w:sz w:val="20"/>
        </w:rPr>
        <w:t xml:space="preserve">  </w:t>
      </w:r>
      <w:r w:rsidRPr="00DE1945">
        <w:rPr>
          <w:rFonts w:ascii="Book Antiqua" w:hAnsi="Book Antiqua"/>
          <w:i/>
          <w:iCs/>
          <w:sz w:val="20"/>
        </w:rPr>
        <w:t>13:</w:t>
      </w:r>
      <w:r w:rsidRPr="00DE1945">
        <w:rPr>
          <w:rFonts w:ascii="Book Antiqua" w:hAnsi="Book Antiqua"/>
          <w:sz w:val="20"/>
        </w:rPr>
        <w:t xml:space="preserve">2303, 2021. </w:t>
      </w:r>
      <w:r w:rsidR="001015E9" w:rsidRPr="00DE1945">
        <w:rPr>
          <w:rFonts w:ascii="Book Antiqua" w:hAnsi="Book Antiqua"/>
          <w:sz w:val="20"/>
        </w:rPr>
        <w:t>https://doi.org/10.3390/nu13072303 PMID: 34371813</w:t>
      </w:r>
    </w:p>
    <w:p w14:paraId="7372F06C" w14:textId="770FF020" w:rsidR="009754CB" w:rsidRPr="00DE1945" w:rsidRDefault="009754CB" w:rsidP="00DE1945">
      <w:pPr>
        <w:pStyle w:val="ListParagraph"/>
        <w:numPr>
          <w:ilvl w:val="0"/>
          <w:numId w:val="14"/>
        </w:numPr>
        <w:rPr>
          <w:rFonts w:ascii="Book Antiqua" w:hAnsi="Book Antiqua"/>
          <w:sz w:val="20"/>
        </w:rPr>
      </w:pPr>
      <w:bookmarkStart w:id="34" w:name="_Hlk99695361"/>
      <w:r w:rsidRPr="00DE1945">
        <w:rPr>
          <w:rFonts w:ascii="Book Antiqua" w:hAnsi="Book Antiqua"/>
          <w:sz w:val="20"/>
        </w:rPr>
        <w:t xml:space="preserve">Bonilla DA, Moreno Y, Rawson ES, Forero DA, Stout JR, Kerksick CM, Roberts MD, Kreider RB. </w:t>
      </w:r>
      <w:r w:rsidRPr="00DE1945">
        <w:rPr>
          <w:rFonts w:ascii="Book Antiqua" w:hAnsi="Book Antiqua"/>
          <w:i/>
          <w:iCs/>
          <w:sz w:val="20"/>
        </w:rPr>
        <w:t>A Convergent Functional Genomics Analysis to Identify Biological Regulators Mediating Effects of Creatine Supplementation</w:t>
      </w:r>
      <w:r w:rsidRPr="00DE1945">
        <w:rPr>
          <w:rFonts w:ascii="Book Antiqua" w:hAnsi="Book Antiqua"/>
          <w:sz w:val="20"/>
        </w:rPr>
        <w:t>. </w:t>
      </w:r>
      <w:bookmarkEnd w:id="34"/>
      <w:r w:rsidRPr="00DE1945">
        <w:rPr>
          <w:rFonts w:ascii="Book Antiqua" w:hAnsi="Book Antiqua"/>
          <w:b/>
          <w:bCs/>
          <w:sz w:val="20"/>
        </w:rPr>
        <w:t>Nutrients</w:t>
      </w:r>
      <w:r w:rsidRPr="00DE1945">
        <w:rPr>
          <w:rFonts w:ascii="Book Antiqua" w:hAnsi="Book Antiqua"/>
          <w:sz w:val="20"/>
        </w:rPr>
        <w:t> 2021, </w:t>
      </w:r>
      <w:r w:rsidRPr="00DE1945">
        <w:rPr>
          <w:rFonts w:ascii="Book Antiqua" w:hAnsi="Book Antiqua"/>
          <w:i/>
          <w:iCs/>
          <w:sz w:val="20"/>
        </w:rPr>
        <w:t>13</w:t>
      </w:r>
      <w:r w:rsidRPr="00DE1945">
        <w:rPr>
          <w:rFonts w:ascii="Book Antiqua" w:hAnsi="Book Antiqua"/>
          <w:sz w:val="20"/>
        </w:rPr>
        <w:t xml:space="preserve">, 2521. </w:t>
      </w:r>
      <w:r w:rsidR="001015E9" w:rsidRPr="00DE1945">
        <w:rPr>
          <w:rFonts w:ascii="Book Antiqua" w:hAnsi="Book Antiqua"/>
          <w:sz w:val="20"/>
        </w:rPr>
        <w:t>https://doi.org/10.3390/nu13082521 PMID: 34444681</w:t>
      </w:r>
    </w:p>
    <w:p w14:paraId="28F70335" w14:textId="109EAE12" w:rsidR="009F0331" w:rsidRPr="00DE1945" w:rsidRDefault="009F0331" w:rsidP="00DE1945">
      <w:pPr>
        <w:pStyle w:val="ListParagraph"/>
        <w:numPr>
          <w:ilvl w:val="0"/>
          <w:numId w:val="14"/>
        </w:numPr>
        <w:rPr>
          <w:rFonts w:ascii="Book Antiqua" w:hAnsi="Book Antiqua"/>
          <w:sz w:val="20"/>
        </w:rPr>
      </w:pPr>
      <w:r w:rsidRPr="00DE1945">
        <w:rPr>
          <w:rFonts w:ascii="Book Antiqua" w:hAnsi="Book Antiqua"/>
          <w:sz w:val="20"/>
          <w:lang w:val="pt-BR"/>
        </w:rPr>
        <w:t xml:space="preserve">Cardoza LA, CA Yanez, J Moreno-Jimenez, C Beltran-Ahumada, RB Kreider, DA Bonilla. </w:t>
      </w:r>
      <w:r w:rsidRPr="00DE1945">
        <w:rPr>
          <w:rFonts w:ascii="Book Antiqua" w:hAnsi="Book Antiqua"/>
          <w:i/>
          <w:iCs/>
          <w:sz w:val="20"/>
        </w:rPr>
        <w:t>Joint mobility in physical education majors: A hierarchical clustering Analysis</w:t>
      </w:r>
      <w:r w:rsidRPr="00DE1945">
        <w:rPr>
          <w:rFonts w:ascii="Book Antiqua" w:hAnsi="Book Antiqua"/>
          <w:sz w:val="20"/>
        </w:rPr>
        <w:t xml:space="preserve">.  </w:t>
      </w:r>
      <w:r w:rsidRPr="00DE1945">
        <w:rPr>
          <w:rFonts w:ascii="Book Antiqua" w:hAnsi="Book Antiqua"/>
          <w:b/>
          <w:bCs/>
          <w:sz w:val="20"/>
        </w:rPr>
        <w:t>Journal of Physical Education and Sport</w:t>
      </w:r>
      <w:r w:rsidRPr="00DE1945">
        <w:rPr>
          <w:rFonts w:ascii="Book Antiqua" w:hAnsi="Book Antiqua"/>
          <w:sz w:val="20"/>
        </w:rPr>
        <w:t>.  21(5): 2752 - 2761, 2021.</w:t>
      </w:r>
      <w:r w:rsidR="001015E9" w:rsidRPr="00DE1945">
        <w:rPr>
          <w:rFonts w:ascii="Book Antiqua" w:hAnsi="Book Antiqua"/>
          <w:sz w:val="20"/>
        </w:rPr>
        <w:t xml:space="preserve"> </w:t>
      </w:r>
    </w:p>
    <w:p w14:paraId="41BBD8E1" w14:textId="60A40D4A" w:rsidR="00F96900" w:rsidRPr="00DE1945" w:rsidRDefault="00F96900" w:rsidP="00DE1945">
      <w:pPr>
        <w:pStyle w:val="ListParagraph"/>
        <w:numPr>
          <w:ilvl w:val="0"/>
          <w:numId w:val="14"/>
        </w:numPr>
        <w:rPr>
          <w:rFonts w:ascii="Book Antiqua" w:hAnsi="Book Antiqua"/>
          <w:sz w:val="20"/>
        </w:rPr>
      </w:pPr>
      <w:r w:rsidRPr="00DE1945">
        <w:rPr>
          <w:rFonts w:ascii="Book Antiqua" w:hAnsi="Book Antiqua"/>
          <w:sz w:val="20"/>
        </w:rPr>
        <w:t>Grgic, J., Pedisic, Z., Saunders, B. </w:t>
      </w:r>
      <w:r w:rsidRPr="00DE1945">
        <w:rPr>
          <w:rFonts w:ascii="Book Antiqua" w:hAnsi="Book Antiqua"/>
          <w:i/>
          <w:iCs/>
          <w:sz w:val="20"/>
        </w:rPr>
        <w:t>et al.</w:t>
      </w:r>
      <w:r w:rsidRPr="00DE1945">
        <w:rPr>
          <w:rFonts w:ascii="Book Antiqua" w:hAnsi="Book Antiqua"/>
          <w:sz w:val="20"/>
        </w:rPr>
        <w:t> International Society of Sports Nutrition position stand: sodium bicarbonate and exercise performance. </w:t>
      </w:r>
      <w:r w:rsidRPr="00DE1945">
        <w:rPr>
          <w:rFonts w:ascii="Book Antiqua" w:hAnsi="Book Antiqua"/>
          <w:b/>
          <w:bCs/>
          <w:sz w:val="20"/>
        </w:rPr>
        <w:t>J Int Soc Sports Nutr</w:t>
      </w:r>
      <w:r w:rsidRPr="00DE1945">
        <w:rPr>
          <w:rFonts w:ascii="Book Antiqua" w:hAnsi="Book Antiqua"/>
          <w:sz w:val="20"/>
        </w:rPr>
        <w:t xml:space="preserve"> 18, 61 (2021). </w:t>
      </w:r>
      <w:r w:rsidR="001015E9" w:rsidRPr="00DE1945">
        <w:rPr>
          <w:rFonts w:ascii="Book Antiqua" w:hAnsi="Book Antiqua"/>
          <w:sz w:val="20"/>
        </w:rPr>
        <w:t>https://doi.org/10.1186/s12970-021-00458-w PMID: 34503527</w:t>
      </w:r>
    </w:p>
    <w:p w14:paraId="736DEF3F" w14:textId="444FFB52" w:rsidR="008835FD" w:rsidRPr="00DE1945" w:rsidRDefault="008835FD" w:rsidP="00DE1945">
      <w:pPr>
        <w:pStyle w:val="ListParagraph"/>
        <w:numPr>
          <w:ilvl w:val="0"/>
          <w:numId w:val="14"/>
        </w:numPr>
        <w:rPr>
          <w:rFonts w:ascii="Book Antiqua" w:hAnsi="Book Antiqua"/>
          <w:sz w:val="20"/>
        </w:rPr>
      </w:pPr>
      <w:r w:rsidRPr="00DE1945">
        <w:rPr>
          <w:rFonts w:ascii="Book Antiqua" w:hAnsi="Book Antiqua"/>
          <w:sz w:val="20"/>
        </w:rPr>
        <w:t xml:space="preserve">Cannataro, R.; Carbone, L.; Petro, J.L.; Cione, E.; Vargas, S.; Angulo, H.; Forero, D.A.; Odriozola-Martínez, A.; Kreider, R.B.; Bonilla, D.A. </w:t>
      </w:r>
      <w:r w:rsidRPr="00DE1945">
        <w:rPr>
          <w:rFonts w:ascii="Book Antiqua" w:hAnsi="Book Antiqua"/>
          <w:i/>
          <w:iCs/>
          <w:sz w:val="20"/>
        </w:rPr>
        <w:t>Sarcopenia: Etiology, Nutritional Approaches, and miRNAs</w:t>
      </w:r>
      <w:r w:rsidRPr="00DE1945">
        <w:rPr>
          <w:rFonts w:ascii="Book Antiqua" w:hAnsi="Book Antiqua"/>
          <w:b/>
          <w:bCs/>
          <w:sz w:val="20"/>
        </w:rPr>
        <w:t>. Int. J. Mol. Sci.</w:t>
      </w:r>
      <w:r w:rsidRPr="00DE1945">
        <w:rPr>
          <w:rFonts w:ascii="Book Antiqua" w:hAnsi="Book Antiqua"/>
          <w:sz w:val="20"/>
        </w:rPr>
        <w:t xml:space="preserve"> 2021, 22, 9724. </w:t>
      </w:r>
      <w:r w:rsidR="001015E9" w:rsidRPr="00DE1945">
        <w:rPr>
          <w:rFonts w:ascii="Book Antiqua" w:hAnsi="Book Antiqua"/>
          <w:sz w:val="20"/>
        </w:rPr>
        <w:t>https://doi.org/10.3390/ijms22189724 PMID: 34575884</w:t>
      </w:r>
    </w:p>
    <w:p w14:paraId="0D9106D1" w14:textId="548161C8" w:rsidR="0081180B" w:rsidRPr="00DE1945" w:rsidRDefault="00803DF8" w:rsidP="00DE1945">
      <w:pPr>
        <w:pStyle w:val="ListParagraph"/>
        <w:numPr>
          <w:ilvl w:val="0"/>
          <w:numId w:val="14"/>
        </w:numPr>
        <w:rPr>
          <w:rFonts w:ascii="Book Antiqua" w:hAnsi="Book Antiqua"/>
          <w:sz w:val="20"/>
        </w:rPr>
      </w:pPr>
      <w:r w:rsidRPr="00DE1945">
        <w:rPr>
          <w:rFonts w:ascii="Book Antiqua" w:hAnsi="Book Antiqua"/>
          <w:sz w:val="20"/>
          <w:lang w:val="pt-BR"/>
        </w:rPr>
        <w:t xml:space="preserve">de la Piscina-Viúdez XR, J Álvarez-Herms, DA Bonilla, A Castañeda-Babarro, J Larruskain-Zabala, J Díaz-Ramírez, II Ahmetov, A Martínez-Ascensión, RB Kreider, A Odriozola-Martínez. </w:t>
      </w:r>
      <w:r w:rsidRPr="00DE1945">
        <w:rPr>
          <w:rFonts w:ascii="Book Antiqua" w:hAnsi="Book Antiqua"/>
          <w:i/>
          <w:iCs/>
          <w:sz w:val="20"/>
        </w:rPr>
        <w:t>Putative role of MCT1 rs1049434 polymorphism in high-intensity endurance performance: Concept and basis to understand possible individualization stimulus</w:t>
      </w:r>
      <w:r w:rsidRPr="00DE1945">
        <w:rPr>
          <w:rFonts w:ascii="Book Antiqua" w:hAnsi="Book Antiqua"/>
          <w:sz w:val="20"/>
        </w:rPr>
        <w:t xml:space="preserve">. </w:t>
      </w:r>
      <w:r w:rsidRPr="00DE1945">
        <w:rPr>
          <w:rFonts w:ascii="Book Antiqua" w:hAnsi="Book Antiqua"/>
          <w:b/>
          <w:bCs/>
          <w:sz w:val="20"/>
        </w:rPr>
        <w:t>Sports</w:t>
      </w:r>
      <w:r w:rsidRPr="00DE1945">
        <w:rPr>
          <w:rFonts w:ascii="Book Antiqua" w:hAnsi="Book Antiqua"/>
          <w:sz w:val="20"/>
        </w:rPr>
        <w:t xml:space="preserve">. </w:t>
      </w:r>
      <w:r w:rsidR="00762952" w:rsidRPr="00DE1945">
        <w:rPr>
          <w:rFonts w:ascii="Book Antiqua" w:hAnsi="Book Antiqua"/>
          <w:sz w:val="20"/>
        </w:rPr>
        <w:t xml:space="preserve">9(10): 143, </w:t>
      </w:r>
      <w:r w:rsidRPr="00DE1945">
        <w:rPr>
          <w:rFonts w:ascii="Book Antiqua" w:hAnsi="Book Antiqua"/>
          <w:sz w:val="20"/>
        </w:rPr>
        <w:t>2021.</w:t>
      </w:r>
      <w:r w:rsidR="001015E9" w:rsidRPr="00DE1945">
        <w:rPr>
          <w:rFonts w:ascii="Book Antiqua" w:hAnsi="Book Antiqua"/>
        </w:rPr>
        <w:t xml:space="preserve"> </w:t>
      </w:r>
      <w:r w:rsidR="001015E9" w:rsidRPr="00DE1945">
        <w:rPr>
          <w:rFonts w:ascii="Book Antiqua" w:hAnsi="Book Antiqua"/>
          <w:sz w:val="20"/>
        </w:rPr>
        <w:t>PMID: 34678924</w:t>
      </w:r>
    </w:p>
    <w:p w14:paraId="2EAF4CE3" w14:textId="3C8CF6CE" w:rsidR="00762952" w:rsidRPr="00DE1945" w:rsidRDefault="00762952" w:rsidP="00DE1945">
      <w:pPr>
        <w:pStyle w:val="ListParagraph"/>
        <w:numPr>
          <w:ilvl w:val="0"/>
          <w:numId w:val="14"/>
        </w:numPr>
        <w:rPr>
          <w:rFonts w:ascii="Book Antiqua" w:hAnsi="Book Antiqua"/>
          <w:sz w:val="20"/>
        </w:rPr>
      </w:pPr>
      <w:r w:rsidRPr="00DE1945">
        <w:rPr>
          <w:rFonts w:ascii="Book Antiqua" w:hAnsi="Book Antiqua"/>
          <w:sz w:val="20"/>
        </w:rPr>
        <w:t xml:space="preserve">Sowinski, R.; Gonzalez, D.; Xing, D.; Yoo, C.; Jenkins, V.; Nottingham, K.; Dickerson, B.; Humphries, M.; Leonard, M.; Ko, J.; Faries, M.; Kephart, W.; Rasmussen, C.J.; Kreider, R.B. </w:t>
      </w:r>
      <w:r w:rsidRPr="00DE1945">
        <w:rPr>
          <w:rFonts w:ascii="Book Antiqua" w:hAnsi="Book Antiqua"/>
          <w:i/>
          <w:sz w:val="20"/>
        </w:rPr>
        <w:t>Effects of Inositol-Enhanced Bonded Arginine Silicate Ingestion on Cognitive and Executive Function in Gamers</w:t>
      </w:r>
      <w:r w:rsidRPr="00DE1945">
        <w:rPr>
          <w:rFonts w:ascii="Book Antiqua" w:hAnsi="Book Antiqua"/>
          <w:sz w:val="20"/>
        </w:rPr>
        <w:t>. </w:t>
      </w:r>
      <w:r w:rsidRPr="00DE1945">
        <w:rPr>
          <w:rFonts w:ascii="Book Antiqua" w:hAnsi="Book Antiqua"/>
          <w:b/>
          <w:iCs/>
          <w:sz w:val="20"/>
        </w:rPr>
        <w:t>Nutrients</w:t>
      </w:r>
      <w:r w:rsidRPr="00DE1945">
        <w:rPr>
          <w:rFonts w:ascii="Book Antiqua" w:hAnsi="Book Antiqua"/>
          <w:b/>
          <w:sz w:val="20"/>
        </w:rPr>
        <w:t> </w:t>
      </w:r>
      <w:r w:rsidRPr="00DE1945">
        <w:rPr>
          <w:rFonts w:ascii="Book Antiqua" w:hAnsi="Book Antiqua"/>
          <w:b/>
          <w:bCs/>
          <w:sz w:val="20"/>
        </w:rPr>
        <w:t>2021</w:t>
      </w:r>
      <w:r w:rsidRPr="00DE1945">
        <w:rPr>
          <w:rFonts w:ascii="Book Antiqua" w:hAnsi="Book Antiqua"/>
          <w:sz w:val="20"/>
        </w:rPr>
        <w:t>, </w:t>
      </w:r>
      <w:r w:rsidRPr="00DE1945">
        <w:rPr>
          <w:rFonts w:ascii="Book Antiqua" w:hAnsi="Book Antiqua"/>
          <w:i/>
          <w:iCs/>
          <w:sz w:val="20"/>
        </w:rPr>
        <w:t>13</w:t>
      </w:r>
      <w:r w:rsidRPr="00DE1945">
        <w:rPr>
          <w:rFonts w:ascii="Book Antiqua" w:hAnsi="Book Antiqua"/>
          <w:sz w:val="20"/>
        </w:rPr>
        <w:t xml:space="preserve">, 3758. </w:t>
      </w:r>
      <w:r w:rsidR="001015E9" w:rsidRPr="00DE1945">
        <w:rPr>
          <w:rFonts w:ascii="Book Antiqua" w:hAnsi="Book Antiqua"/>
          <w:sz w:val="20"/>
        </w:rPr>
        <w:t>https://doi.org/10.3390/nu13113758</w:t>
      </w:r>
      <w:r w:rsidRPr="00DE1945">
        <w:rPr>
          <w:rFonts w:ascii="Book Antiqua" w:hAnsi="Book Antiqua"/>
          <w:sz w:val="20"/>
        </w:rPr>
        <w:t>.</w:t>
      </w:r>
      <w:r w:rsidR="001015E9" w:rsidRPr="00DE1945">
        <w:rPr>
          <w:rFonts w:ascii="Book Antiqua" w:hAnsi="Book Antiqua"/>
          <w:sz w:val="20"/>
        </w:rPr>
        <w:t xml:space="preserve"> PMID: 34836014</w:t>
      </w:r>
    </w:p>
    <w:p w14:paraId="5DC18F0E" w14:textId="44EBD497" w:rsidR="00762952" w:rsidRPr="00DE1945" w:rsidRDefault="00762952" w:rsidP="00DE1945">
      <w:pPr>
        <w:pStyle w:val="ListParagraph"/>
        <w:numPr>
          <w:ilvl w:val="0"/>
          <w:numId w:val="14"/>
        </w:numPr>
        <w:rPr>
          <w:rFonts w:ascii="Book Antiqua" w:hAnsi="Book Antiqua"/>
          <w:sz w:val="20"/>
        </w:rPr>
      </w:pPr>
      <w:r w:rsidRPr="00DE1945">
        <w:rPr>
          <w:rFonts w:ascii="Book Antiqua" w:hAnsi="Book Antiqua"/>
          <w:sz w:val="20"/>
        </w:rPr>
        <w:t xml:space="preserve">Kreider RB. </w:t>
      </w:r>
      <w:r w:rsidRPr="00DE1945">
        <w:rPr>
          <w:rFonts w:ascii="Book Antiqua" w:hAnsi="Book Antiqua"/>
          <w:i/>
          <w:sz w:val="20"/>
        </w:rPr>
        <w:t>Exercise and Nutritional Strategies to Promote Weight Loss: A Narrative Review</w:t>
      </w:r>
      <w:r w:rsidRPr="00DE1945">
        <w:rPr>
          <w:rFonts w:ascii="Book Antiqua" w:hAnsi="Book Antiqua"/>
          <w:sz w:val="20"/>
        </w:rPr>
        <w:t>. </w:t>
      </w:r>
      <w:r w:rsidRPr="00DE1945">
        <w:rPr>
          <w:rFonts w:ascii="Book Antiqua" w:hAnsi="Book Antiqua"/>
          <w:b/>
          <w:iCs/>
          <w:sz w:val="20"/>
        </w:rPr>
        <w:t>OBM Integrative and Complementary Medicine</w:t>
      </w:r>
      <w:r w:rsidRPr="00DE1945">
        <w:rPr>
          <w:rFonts w:ascii="Book Antiqua" w:hAnsi="Book Antiqua"/>
          <w:sz w:val="20"/>
        </w:rPr>
        <w:t> </w:t>
      </w:r>
      <w:r w:rsidRPr="00DE1945">
        <w:rPr>
          <w:rFonts w:ascii="Book Antiqua" w:hAnsi="Book Antiqua"/>
          <w:bCs/>
          <w:sz w:val="20"/>
        </w:rPr>
        <w:t>2021</w:t>
      </w:r>
      <w:r w:rsidRPr="00DE1945">
        <w:rPr>
          <w:rFonts w:ascii="Book Antiqua" w:hAnsi="Book Antiqua"/>
          <w:sz w:val="20"/>
        </w:rPr>
        <w:t>;6(4):19; doi:10.21926/obm.icm.2104041.</w:t>
      </w:r>
    </w:p>
    <w:p w14:paraId="67F0AF28" w14:textId="17FF8671" w:rsidR="006F1F33" w:rsidRPr="00DE1945" w:rsidRDefault="00DE1945" w:rsidP="00DE1945">
      <w:pPr>
        <w:pStyle w:val="ListParagraph"/>
        <w:numPr>
          <w:ilvl w:val="0"/>
          <w:numId w:val="14"/>
        </w:numPr>
        <w:spacing w:before="12"/>
        <w:ind w:left="630"/>
        <w:rPr>
          <w:rFonts w:ascii="Book Antiqua" w:hAnsi="Book Antiqua"/>
          <w:b/>
          <w:sz w:val="20"/>
        </w:rPr>
      </w:pPr>
      <w:r>
        <w:rPr>
          <w:rFonts w:ascii="Book Antiqua" w:hAnsi="Book Antiqua"/>
          <w:sz w:val="20"/>
        </w:rPr>
        <w:t>*</w:t>
      </w:r>
      <w:r w:rsidR="00B64E97" w:rsidRPr="00DE1945">
        <w:rPr>
          <w:rFonts w:ascii="Book Antiqua" w:hAnsi="Book Antiqua"/>
          <w:sz w:val="20"/>
        </w:rPr>
        <w:t xml:space="preserve">Yoo, C.; Xing, D.; Gonzalez, D.; Jenkins, V.; Nottingham, K.; Dickerson, B.; Leonard, M.; Ko, J.; Faries, M.; Kephart, W.; Purpura, M.; Jäger, R.; Wells, S.D.; Sowinski, R.; Rasmussen, C.J.; Kreider, R.B. </w:t>
      </w:r>
      <w:r w:rsidR="00B64E97" w:rsidRPr="00DE1945">
        <w:rPr>
          <w:rFonts w:ascii="Book Antiqua" w:hAnsi="Book Antiqua"/>
          <w:i/>
          <w:sz w:val="20"/>
        </w:rPr>
        <w:t>Acute Paraxanthine Ingestion Improves Cognition and Short-Term Memory and Helps Sustain Attention in a Double-Blind, Placebo-Controlled, Crossover Trial</w:t>
      </w:r>
      <w:r w:rsidR="00B64E97" w:rsidRPr="00DE1945">
        <w:rPr>
          <w:rFonts w:ascii="Book Antiqua" w:hAnsi="Book Antiqua"/>
          <w:sz w:val="20"/>
        </w:rPr>
        <w:t>. </w:t>
      </w:r>
      <w:r w:rsidR="00B64E97" w:rsidRPr="00DE1945">
        <w:rPr>
          <w:rFonts w:ascii="Book Antiqua" w:hAnsi="Book Antiqua"/>
          <w:b/>
          <w:iCs/>
          <w:sz w:val="20"/>
        </w:rPr>
        <w:t xml:space="preserve">Nutrients. </w:t>
      </w:r>
      <w:r w:rsidR="00B64E97" w:rsidRPr="00DE1945">
        <w:rPr>
          <w:rFonts w:ascii="Book Antiqua" w:hAnsi="Book Antiqua"/>
          <w:sz w:val="20"/>
        </w:rPr>
        <w:t> </w:t>
      </w:r>
      <w:r w:rsidR="00B64E97" w:rsidRPr="00DE1945">
        <w:rPr>
          <w:rFonts w:ascii="Book Antiqua" w:hAnsi="Book Antiqua"/>
          <w:bCs/>
          <w:sz w:val="20"/>
        </w:rPr>
        <w:t>2021</w:t>
      </w:r>
      <w:r w:rsidR="00B64E97" w:rsidRPr="00DE1945">
        <w:rPr>
          <w:rFonts w:ascii="Book Antiqua" w:hAnsi="Book Antiqua"/>
          <w:sz w:val="20"/>
        </w:rPr>
        <w:t>, </w:t>
      </w:r>
      <w:r w:rsidR="00B64E97" w:rsidRPr="00DE1945">
        <w:rPr>
          <w:rFonts w:ascii="Book Antiqua" w:hAnsi="Book Antiqua"/>
          <w:i/>
          <w:iCs/>
          <w:sz w:val="20"/>
        </w:rPr>
        <w:t>13</w:t>
      </w:r>
      <w:r w:rsidR="00B64E97" w:rsidRPr="00DE1945">
        <w:rPr>
          <w:rFonts w:ascii="Book Antiqua" w:hAnsi="Book Antiqua"/>
          <w:sz w:val="20"/>
        </w:rPr>
        <w:t xml:space="preserve">, 3980. </w:t>
      </w:r>
      <w:r w:rsidR="006F1F33" w:rsidRPr="00DE1945">
        <w:rPr>
          <w:rFonts w:ascii="Book Antiqua" w:hAnsi="Book Antiqua"/>
          <w:sz w:val="20"/>
        </w:rPr>
        <w:t xml:space="preserve">https://doi.org/10.3390/nu13113980. </w:t>
      </w:r>
      <w:r w:rsidR="00A15931" w:rsidRPr="00DE1945">
        <w:rPr>
          <w:rFonts w:ascii="Book Antiqua" w:hAnsi="Book Antiqua"/>
          <w:sz w:val="20"/>
        </w:rPr>
        <w:t>PMID: 34836235</w:t>
      </w:r>
    </w:p>
    <w:p w14:paraId="76AD70D1" w14:textId="391FE777" w:rsidR="005A6A40" w:rsidRPr="00DE1945" w:rsidRDefault="00DE1945" w:rsidP="00DE1945">
      <w:pPr>
        <w:pStyle w:val="ListParagraph"/>
        <w:numPr>
          <w:ilvl w:val="0"/>
          <w:numId w:val="14"/>
        </w:numPr>
        <w:spacing w:before="12"/>
        <w:ind w:left="630"/>
        <w:rPr>
          <w:rFonts w:ascii="Book Antiqua" w:hAnsi="Book Antiqua"/>
          <w:b/>
          <w:sz w:val="20"/>
        </w:rPr>
      </w:pPr>
      <w:r>
        <w:rPr>
          <w:rFonts w:ascii="Book Antiqua" w:hAnsi="Book Antiqua"/>
          <w:sz w:val="20"/>
        </w:rPr>
        <w:t>*</w:t>
      </w:r>
      <w:r w:rsidR="006F1F33" w:rsidRPr="00DE1945">
        <w:rPr>
          <w:rFonts w:ascii="Book Antiqua" w:hAnsi="Book Antiqua"/>
          <w:sz w:val="20"/>
        </w:rPr>
        <w:t>Xing, D.; Yoo, C.; Gonzalez, D.; Jenkins, V.; Nottingham, K.; Dickerson, B.; Leonard, M.; Ko, J.; Faries, M.; Kephart, W.; Purpura, M.; Jäger, R.; Wells, S.D.; Sowinski, R.; Rasmussen, C.J.; Kreider, R.B. Dose-Response of Paraxanthine on Cognitive Function: A Double Blind, Placebo Controlled, Crossover Trial. </w:t>
      </w:r>
      <w:r w:rsidR="006F1F33" w:rsidRPr="00DE1945">
        <w:rPr>
          <w:rFonts w:ascii="Book Antiqua" w:hAnsi="Book Antiqua"/>
          <w:b/>
          <w:iCs/>
          <w:sz w:val="20"/>
        </w:rPr>
        <w:t>Nutrients</w:t>
      </w:r>
      <w:r w:rsidR="006F1F33" w:rsidRPr="00DE1945">
        <w:rPr>
          <w:rFonts w:ascii="Book Antiqua" w:hAnsi="Book Antiqua"/>
          <w:b/>
          <w:sz w:val="20"/>
        </w:rPr>
        <w:t> </w:t>
      </w:r>
      <w:r w:rsidR="006F1F33" w:rsidRPr="00DE1945">
        <w:rPr>
          <w:rFonts w:ascii="Book Antiqua" w:hAnsi="Book Antiqua"/>
          <w:bCs/>
          <w:sz w:val="20"/>
        </w:rPr>
        <w:t>2021</w:t>
      </w:r>
      <w:r w:rsidR="006F1F33" w:rsidRPr="00DE1945">
        <w:rPr>
          <w:rFonts w:ascii="Book Antiqua" w:hAnsi="Book Antiqua"/>
          <w:sz w:val="20"/>
        </w:rPr>
        <w:t>, </w:t>
      </w:r>
      <w:r w:rsidR="006F1F33" w:rsidRPr="00DE1945">
        <w:rPr>
          <w:rFonts w:ascii="Book Antiqua" w:hAnsi="Book Antiqua"/>
          <w:i/>
          <w:iCs/>
          <w:sz w:val="20"/>
        </w:rPr>
        <w:t>13</w:t>
      </w:r>
      <w:r w:rsidR="006F1F33" w:rsidRPr="00DE1945">
        <w:rPr>
          <w:rFonts w:ascii="Book Antiqua" w:hAnsi="Book Antiqua"/>
          <w:sz w:val="20"/>
        </w:rPr>
        <w:t xml:space="preserve">, 4478. </w:t>
      </w:r>
      <w:r w:rsidR="00031DD7" w:rsidRPr="00DE1945">
        <w:rPr>
          <w:rFonts w:ascii="Book Antiqua" w:hAnsi="Book Antiqua"/>
          <w:sz w:val="20"/>
        </w:rPr>
        <w:t>Doi:</w:t>
      </w:r>
      <w:r w:rsidR="00D25AB8" w:rsidRPr="00DE1945">
        <w:rPr>
          <w:rFonts w:ascii="Book Antiqua" w:hAnsi="Book Antiqua"/>
          <w:sz w:val="20"/>
        </w:rPr>
        <w:t>: 10.3390/nu13124478. PMID: 34960030</w:t>
      </w:r>
    </w:p>
    <w:p w14:paraId="515DE606" w14:textId="77777777" w:rsidR="003539C9" w:rsidRPr="00DE1945" w:rsidRDefault="003539C9" w:rsidP="00DE1945">
      <w:pPr>
        <w:pStyle w:val="ListParagraph"/>
        <w:numPr>
          <w:ilvl w:val="0"/>
          <w:numId w:val="14"/>
        </w:numPr>
        <w:rPr>
          <w:rFonts w:ascii="Book Antiqua" w:hAnsi="Book Antiqua"/>
          <w:sz w:val="20"/>
        </w:rPr>
      </w:pPr>
      <w:r w:rsidRPr="00DE1945">
        <w:rPr>
          <w:rFonts w:ascii="Book Antiqua" w:hAnsi="Book Antiqua"/>
          <w:sz w:val="20"/>
        </w:rPr>
        <w:t xml:space="preserve">Minaei S, Rahimi, M.R., Mohamadi, H., Jourkesh M, Kreider RB, Forbes SC, Souza-Junior TP, McAnulty SR, Kalman D. </w:t>
      </w:r>
      <w:r w:rsidRPr="00DE1945">
        <w:rPr>
          <w:rFonts w:ascii="Book Antiqua" w:hAnsi="Book Antiqua"/>
          <w:i/>
          <w:iCs/>
          <w:sz w:val="20"/>
        </w:rPr>
        <w:t>CYP1A2 Genotype Polymorphism Influences the Effect of Caffeine on Anaerobic Performance in Trained Males</w:t>
      </w:r>
      <w:r w:rsidRPr="00DE1945">
        <w:rPr>
          <w:rFonts w:ascii="Book Antiqua" w:hAnsi="Book Antiqua"/>
          <w:sz w:val="20"/>
        </w:rPr>
        <w:t xml:space="preserve">. </w:t>
      </w:r>
      <w:r w:rsidRPr="00DE1945">
        <w:rPr>
          <w:rFonts w:ascii="Book Antiqua" w:hAnsi="Book Antiqua"/>
          <w:b/>
          <w:bCs/>
          <w:sz w:val="20"/>
        </w:rPr>
        <w:t>Int J Sport Nutr Exerc Metab</w:t>
      </w:r>
      <w:r w:rsidRPr="00DE1945">
        <w:rPr>
          <w:rFonts w:ascii="Book Antiqua" w:hAnsi="Book Antiqua"/>
          <w:sz w:val="20"/>
        </w:rPr>
        <w:t>. 32(1): 16-21, 2022. doi: 10.1123/ijsnem.2021-0090. PMID: 34611052.</w:t>
      </w:r>
    </w:p>
    <w:p w14:paraId="0D4199B4" w14:textId="7125FF6B" w:rsidR="007075E1" w:rsidRPr="00DE1945" w:rsidRDefault="007075E1" w:rsidP="00DE1945">
      <w:pPr>
        <w:pStyle w:val="ListParagraph"/>
        <w:numPr>
          <w:ilvl w:val="0"/>
          <w:numId w:val="14"/>
        </w:numPr>
        <w:spacing w:before="12"/>
        <w:rPr>
          <w:rFonts w:ascii="Book Antiqua" w:hAnsi="Book Antiqua"/>
          <w:sz w:val="20"/>
          <w:lang w:val="pt-BR"/>
        </w:rPr>
      </w:pPr>
      <w:r w:rsidRPr="00DE1945">
        <w:rPr>
          <w:rFonts w:ascii="Book Antiqua" w:hAnsi="Book Antiqua"/>
          <w:sz w:val="20"/>
          <w:lang w:val="pt-BR"/>
        </w:rPr>
        <w:t xml:space="preserve">Bonilla DA, Castrillón-Ruíz L, Soto-Arenas LF, Márquez-Rodríguez MA, Kreider RB, Petro JL. </w:t>
      </w:r>
      <w:r w:rsidRPr="00DE1945">
        <w:rPr>
          <w:rFonts w:ascii="Book Antiqua" w:hAnsi="Book Antiqua"/>
          <w:sz w:val="20"/>
        </w:rPr>
        <w:t xml:space="preserve">Estimation of Stature in Adults: </w:t>
      </w:r>
      <w:r w:rsidRPr="00DE1945">
        <w:rPr>
          <w:rFonts w:ascii="Book Antiqua" w:hAnsi="Book Antiqua"/>
          <w:i/>
          <w:sz w:val="20"/>
        </w:rPr>
        <w:t>Development and Validation of a New Predictive Formula using the Tibiale Mediale-Sphyrion Tibiale Length</w:t>
      </w:r>
      <w:r w:rsidRPr="00DE1945">
        <w:rPr>
          <w:rFonts w:ascii="Book Antiqua" w:hAnsi="Book Antiqua"/>
          <w:sz w:val="20"/>
        </w:rPr>
        <w:t>.</w:t>
      </w:r>
      <w:r w:rsidR="00EE6F20" w:rsidRPr="00DE1945">
        <w:rPr>
          <w:rFonts w:ascii="Book Antiqua" w:hAnsi="Book Antiqua"/>
          <w:sz w:val="20"/>
        </w:rPr>
        <w:t xml:space="preserve"> </w:t>
      </w:r>
      <w:r w:rsidRPr="00DE1945">
        <w:rPr>
          <w:rFonts w:ascii="Book Antiqua" w:hAnsi="Book Antiqua"/>
          <w:b/>
          <w:sz w:val="20"/>
          <w:lang w:val="pt-BR"/>
        </w:rPr>
        <w:t>Rev Esp Nutr Hum Diet</w:t>
      </w:r>
      <w:r w:rsidRPr="00DE1945">
        <w:rPr>
          <w:rFonts w:ascii="Book Antiqua" w:hAnsi="Book Antiqua"/>
          <w:sz w:val="20"/>
          <w:lang w:val="pt-BR"/>
        </w:rPr>
        <w:t>. 2022; 26(1)</w:t>
      </w:r>
      <w:r w:rsidR="008B321A" w:rsidRPr="00DE1945">
        <w:rPr>
          <w:rFonts w:ascii="Book Antiqua" w:hAnsi="Book Antiqua"/>
          <w:sz w:val="20"/>
          <w:lang w:val="pt-BR"/>
        </w:rPr>
        <w:t>:61-71.</w:t>
      </w:r>
      <w:r w:rsidRPr="00DE1945">
        <w:rPr>
          <w:rFonts w:ascii="Book Antiqua" w:hAnsi="Book Antiqua"/>
          <w:sz w:val="20"/>
          <w:lang w:val="pt-BR"/>
        </w:rPr>
        <w:t xml:space="preserve"> doi: 10.14306/renhyd.26.1.456. </w:t>
      </w:r>
      <w:r w:rsidR="008B321A" w:rsidRPr="00DE1945">
        <w:rPr>
          <w:rFonts w:ascii="Book Antiqua" w:hAnsi="Book Antiqua"/>
          <w:sz w:val="20"/>
          <w:lang w:val="pt-BR"/>
        </w:rPr>
        <w:t>doi:10.14306/renhyd.26.1.1456</w:t>
      </w:r>
    </w:p>
    <w:p w14:paraId="071C89AF" w14:textId="71694372" w:rsidR="00645F1A" w:rsidRPr="00DE1945" w:rsidRDefault="00645F1A" w:rsidP="00DE1945">
      <w:pPr>
        <w:pStyle w:val="ListParagraph"/>
        <w:numPr>
          <w:ilvl w:val="0"/>
          <w:numId w:val="14"/>
        </w:numPr>
        <w:spacing w:before="12"/>
        <w:rPr>
          <w:rFonts w:ascii="Book Antiqua" w:hAnsi="Book Antiqua"/>
          <w:sz w:val="20"/>
        </w:rPr>
      </w:pPr>
      <w:r w:rsidRPr="00DE1945">
        <w:rPr>
          <w:rFonts w:ascii="Book Antiqua" w:hAnsi="Book Antiqua"/>
          <w:sz w:val="20"/>
        </w:rPr>
        <w:t xml:space="preserve">Baena-Marín, M.; Rojas-Jaramillo, A.; González-Santamaría, J.; Rodríguez-Rosell, D.; Petro, J.L.; Kreider, R.B.; Bonilla, D.A. </w:t>
      </w:r>
      <w:r w:rsidRPr="00DE1945">
        <w:rPr>
          <w:rFonts w:ascii="Book Antiqua" w:hAnsi="Book Antiqua"/>
          <w:i/>
          <w:sz w:val="20"/>
        </w:rPr>
        <w:t>Velocity-Based Resistance Training on 1-RM, Jump and Sprint Performance: A Systematic Review of Clinical Trials</w:t>
      </w:r>
      <w:r w:rsidRPr="00DE1945">
        <w:rPr>
          <w:rFonts w:ascii="Book Antiqua" w:hAnsi="Book Antiqua"/>
          <w:sz w:val="20"/>
        </w:rPr>
        <w:t>. </w:t>
      </w:r>
      <w:r w:rsidRPr="00DE1945">
        <w:rPr>
          <w:rFonts w:ascii="Book Antiqua" w:hAnsi="Book Antiqua"/>
          <w:b/>
          <w:iCs/>
          <w:sz w:val="20"/>
        </w:rPr>
        <w:t>Sports.</w:t>
      </w:r>
      <w:r w:rsidRPr="00DE1945">
        <w:rPr>
          <w:rFonts w:ascii="Book Antiqua" w:hAnsi="Book Antiqua"/>
          <w:b/>
          <w:sz w:val="20"/>
        </w:rPr>
        <w:t> </w:t>
      </w:r>
      <w:r w:rsidR="004977F2" w:rsidRPr="00DE1945">
        <w:rPr>
          <w:rFonts w:ascii="Book Antiqua" w:hAnsi="Book Antiqua"/>
          <w:iCs/>
          <w:sz w:val="20"/>
        </w:rPr>
        <w:t>4;10(1):8, 2022. doi: 10.3390/sports10010008</w:t>
      </w:r>
      <w:r w:rsidRPr="00DE1945">
        <w:rPr>
          <w:rFonts w:ascii="Book Antiqua" w:hAnsi="Book Antiqua"/>
          <w:sz w:val="20"/>
        </w:rPr>
        <w:t>.</w:t>
      </w:r>
      <w:r w:rsidR="004977F2" w:rsidRPr="00DE1945">
        <w:rPr>
          <w:rFonts w:ascii="Segoe UI" w:eastAsia="Times New Roman" w:hAnsi="Segoe UI" w:cs="Segoe UI"/>
          <w:color w:val="212121"/>
          <w:sz w:val="24"/>
          <w:szCs w:val="24"/>
        </w:rPr>
        <w:t xml:space="preserve"> </w:t>
      </w:r>
      <w:r w:rsidR="004977F2" w:rsidRPr="00DE1945">
        <w:rPr>
          <w:rFonts w:ascii="Book Antiqua" w:hAnsi="Book Antiqua"/>
          <w:sz w:val="20"/>
        </w:rPr>
        <w:t>PMID: 35050973.</w:t>
      </w:r>
      <w:r w:rsidR="004E2A99" w:rsidRPr="00DE1945">
        <w:rPr>
          <w:rFonts w:ascii="Book Antiqua" w:hAnsi="Book Antiqua"/>
          <w:sz w:val="20"/>
        </w:rPr>
        <w:t>.</w:t>
      </w:r>
    </w:p>
    <w:p w14:paraId="5E017C34" w14:textId="000835EB" w:rsidR="004E2A99" w:rsidRPr="00DE1945" w:rsidRDefault="004E2A99" w:rsidP="00DE1945">
      <w:pPr>
        <w:pStyle w:val="ListParagraph"/>
        <w:numPr>
          <w:ilvl w:val="0"/>
          <w:numId w:val="14"/>
        </w:numPr>
        <w:spacing w:before="12"/>
        <w:rPr>
          <w:rFonts w:ascii="Book Antiqua" w:hAnsi="Book Antiqua"/>
          <w:sz w:val="20"/>
        </w:rPr>
      </w:pPr>
      <w:bookmarkStart w:id="35" w:name="_Hlk99695415"/>
      <w:r w:rsidRPr="00DE1945">
        <w:rPr>
          <w:rFonts w:ascii="Book Antiqua" w:hAnsi="Book Antiqua"/>
          <w:sz w:val="20"/>
        </w:rPr>
        <w:t xml:space="preserve">Marshall, R.P.; Droste, J.-N.; Giessing, J.; Kreider, R.B. </w:t>
      </w:r>
      <w:r w:rsidRPr="00DE1945">
        <w:rPr>
          <w:rFonts w:ascii="Book Antiqua" w:hAnsi="Book Antiqua"/>
          <w:i/>
          <w:sz w:val="20"/>
        </w:rPr>
        <w:t>Role of Creatine Supplementation in Conditions Involving Mitochondrial Dysfunction: A Narrative Review</w:t>
      </w:r>
      <w:r w:rsidRPr="00DE1945">
        <w:rPr>
          <w:rFonts w:ascii="Book Antiqua" w:hAnsi="Book Antiqua"/>
          <w:sz w:val="20"/>
        </w:rPr>
        <w:t>.</w:t>
      </w:r>
      <w:bookmarkEnd w:id="35"/>
      <w:r w:rsidRPr="00DE1945">
        <w:rPr>
          <w:rFonts w:ascii="Book Antiqua" w:hAnsi="Book Antiqua"/>
          <w:sz w:val="20"/>
        </w:rPr>
        <w:t xml:space="preserve"> </w:t>
      </w:r>
      <w:r w:rsidRPr="00DE1945">
        <w:rPr>
          <w:rFonts w:ascii="Book Antiqua" w:hAnsi="Book Antiqua"/>
          <w:b/>
          <w:sz w:val="20"/>
        </w:rPr>
        <w:t>Nutrients</w:t>
      </w:r>
      <w:r w:rsidRPr="00DE1945">
        <w:rPr>
          <w:rFonts w:ascii="Book Antiqua" w:hAnsi="Book Antiqua"/>
          <w:sz w:val="20"/>
        </w:rPr>
        <w:t xml:space="preserve"> 14:529. 2022. </w:t>
      </w:r>
      <w:r w:rsidR="00EE6F20" w:rsidRPr="00DE1945">
        <w:rPr>
          <w:rFonts w:ascii="Book Antiqua" w:hAnsi="Book Antiqua"/>
          <w:sz w:val="20"/>
        </w:rPr>
        <w:t>doi.org/10.3390/nu14030529</w:t>
      </w:r>
      <w:r w:rsidR="008E42F5" w:rsidRPr="00DE1945">
        <w:rPr>
          <w:rFonts w:ascii="Book Antiqua" w:hAnsi="Book Antiqua"/>
          <w:sz w:val="20"/>
        </w:rPr>
        <w:t>. PMID: 35276888.</w:t>
      </w:r>
    </w:p>
    <w:p w14:paraId="35502D12" w14:textId="1D30FE7A" w:rsidR="00EE6F20" w:rsidRPr="00DE1945" w:rsidRDefault="00EE6F20" w:rsidP="00DE1945">
      <w:pPr>
        <w:pStyle w:val="ListParagraph"/>
        <w:numPr>
          <w:ilvl w:val="0"/>
          <w:numId w:val="14"/>
        </w:numPr>
        <w:spacing w:before="12"/>
        <w:rPr>
          <w:rFonts w:ascii="Book Antiqua" w:hAnsi="Book Antiqua"/>
          <w:sz w:val="20"/>
        </w:rPr>
      </w:pPr>
      <w:bookmarkStart w:id="36" w:name="_Hlk99695433"/>
      <w:r w:rsidRPr="00DE1945">
        <w:rPr>
          <w:rFonts w:ascii="Book Antiqua" w:hAnsi="Book Antiqua"/>
          <w:sz w:val="20"/>
        </w:rPr>
        <w:t xml:space="preserve">Kreider, R.B.; Jäger, R.; Purpura, M. </w:t>
      </w:r>
      <w:r w:rsidRPr="00DE1945">
        <w:rPr>
          <w:rFonts w:ascii="Book Antiqua" w:hAnsi="Book Antiqua"/>
          <w:i/>
          <w:sz w:val="20"/>
        </w:rPr>
        <w:t>Bioavailability, Efficacy, Safety, and Regulatory Status of Creatine and Related Compounds: A Critical Review</w:t>
      </w:r>
      <w:r w:rsidRPr="00DE1945">
        <w:rPr>
          <w:rFonts w:ascii="Book Antiqua" w:hAnsi="Book Antiqua"/>
          <w:sz w:val="20"/>
        </w:rPr>
        <w:t>.</w:t>
      </w:r>
      <w:bookmarkEnd w:id="36"/>
      <w:r w:rsidRPr="00DE1945">
        <w:rPr>
          <w:rFonts w:ascii="Book Antiqua" w:hAnsi="Book Antiqua"/>
          <w:sz w:val="20"/>
        </w:rPr>
        <w:t xml:space="preserve"> </w:t>
      </w:r>
      <w:r w:rsidRPr="00DE1945">
        <w:rPr>
          <w:rFonts w:ascii="Book Antiqua" w:hAnsi="Book Antiqua"/>
          <w:b/>
          <w:sz w:val="20"/>
        </w:rPr>
        <w:t>Nutrients</w:t>
      </w:r>
      <w:r w:rsidRPr="00DE1945">
        <w:rPr>
          <w:rFonts w:ascii="Book Antiqua" w:hAnsi="Book Antiqua"/>
          <w:sz w:val="20"/>
        </w:rPr>
        <w:t xml:space="preserve"> 2022, 14, 1035. </w:t>
      </w:r>
      <w:r w:rsidR="00B93E8C" w:rsidRPr="00DE1945">
        <w:rPr>
          <w:rFonts w:ascii="Book Antiqua" w:hAnsi="Book Antiqua"/>
          <w:sz w:val="20"/>
        </w:rPr>
        <w:t>doi.org/10.3390/nu14051035</w:t>
      </w:r>
      <w:r w:rsidR="008E42F5" w:rsidRPr="00DE1945">
        <w:rPr>
          <w:rFonts w:ascii="Book Antiqua" w:hAnsi="Book Antiqua"/>
          <w:sz w:val="20"/>
        </w:rPr>
        <w:t>. PMID: 35268011</w:t>
      </w:r>
    </w:p>
    <w:p w14:paraId="41AD60AC" w14:textId="587BB7BE" w:rsidR="00B93E8C" w:rsidRPr="00DE1945" w:rsidRDefault="00B93E8C" w:rsidP="00DE1945">
      <w:pPr>
        <w:pStyle w:val="ListParagraph"/>
        <w:numPr>
          <w:ilvl w:val="0"/>
          <w:numId w:val="14"/>
        </w:numPr>
        <w:spacing w:before="12"/>
        <w:rPr>
          <w:rFonts w:ascii="Book Antiqua" w:hAnsi="Book Antiqua"/>
          <w:sz w:val="20"/>
        </w:rPr>
      </w:pPr>
      <w:r w:rsidRPr="00DE1945">
        <w:rPr>
          <w:rFonts w:ascii="Book Antiqua" w:hAnsi="Book Antiqua"/>
          <w:sz w:val="20"/>
        </w:rPr>
        <w:t xml:space="preserve">Bonilla, D.A.; Moreno, Y.; Petro, J.L.; Forero, D.A.; Vargas-Molina, S.; Odriozola-Martínez, A.; Orozco, C.A.; Stout, J.R.; Rawson, E.S.; Kreider, R.B. </w:t>
      </w:r>
      <w:r w:rsidRPr="00DE1945">
        <w:rPr>
          <w:rFonts w:ascii="Book Antiqua" w:hAnsi="Book Antiqua"/>
          <w:i/>
          <w:sz w:val="20"/>
        </w:rPr>
        <w:t>A Bioinformatics-Assisted Review on Iron Metabolism and Immune System to Identify Potential Biomarkers of Exercise Stress-Induced Immunosuppression</w:t>
      </w:r>
      <w:r w:rsidRPr="00DE1945">
        <w:rPr>
          <w:rFonts w:ascii="Book Antiqua" w:hAnsi="Book Antiqua"/>
          <w:sz w:val="20"/>
        </w:rPr>
        <w:t xml:space="preserve">. </w:t>
      </w:r>
      <w:r w:rsidRPr="00DE1945">
        <w:rPr>
          <w:rFonts w:ascii="Book Antiqua" w:hAnsi="Book Antiqua"/>
          <w:b/>
          <w:sz w:val="20"/>
        </w:rPr>
        <w:t>Biomedicines</w:t>
      </w:r>
      <w:r w:rsidRPr="00DE1945">
        <w:rPr>
          <w:rFonts w:ascii="Book Antiqua" w:hAnsi="Book Antiqua"/>
          <w:sz w:val="20"/>
        </w:rPr>
        <w:t xml:space="preserve"> 2022, 10, 724. </w:t>
      </w:r>
      <w:r w:rsidR="007765C0" w:rsidRPr="00DE1945">
        <w:rPr>
          <w:rFonts w:ascii="Book Antiqua" w:hAnsi="Book Antiqua"/>
          <w:sz w:val="20"/>
        </w:rPr>
        <w:t>doi.org/10.3390/biomedicines10030724</w:t>
      </w:r>
      <w:r w:rsidR="008E42F5" w:rsidRPr="00DE1945">
        <w:rPr>
          <w:rFonts w:ascii="Book Antiqua" w:hAnsi="Book Antiqua"/>
          <w:sz w:val="20"/>
        </w:rPr>
        <w:t xml:space="preserve">. PMID: 35327526. </w:t>
      </w:r>
    </w:p>
    <w:p w14:paraId="3D1018A2" w14:textId="2D58FF1A" w:rsidR="007765C0" w:rsidRPr="00DE1945" w:rsidRDefault="007765C0" w:rsidP="00DE1945">
      <w:pPr>
        <w:pStyle w:val="ListParagraph"/>
        <w:numPr>
          <w:ilvl w:val="0"/>
          <w:numId w:val="14"/>
        </w:numPr>
        <w:spacing w:before="12"/>
        <w:rPr>
          <w:rFonts w:ascii="Book Antiqua" w:hAnsi="Book Antiqua"/>
          <w:sz w:val="20"/>
        </w:rPr>
      </w:pPr>
      <w:r w:rsidRPr="00DE1945">
        <w:rPr>
          <w:rFonts w:ascii="Book Antiqua" w:hAnsi="Book Antiqua"/>
          <w:sz w:val="20"/>
          <w:lang w:val="pt-BR"/>
        </w:rPr>
        <w:t xml:space="preserve">De Souza, M.C., M.G. dos Santos, R.B. Kreider. </w:t>
      </w:r>
      <w:r w:rsidRPr="00DE1945">
        <w:rPr>
          <w:rFonts w:ascii="Book Antiqua" w:hAnsi="Book Antiqua"/>
          <w:i/>
          <w:iCs/>
          <w:sz w:val="20"/>
        </w:rPr>
        <w:t>The need for macronutrients in pregnancy</w:t>
      </w:r>
      <w:r w:rsidRPr="00DE1945">
        <w:rPr>
          <w:rFonts w:ascii="Book Antiqua" w:hAnsi="Book Antiqua"/>
          <w:sz w:val="20"/>
        </w:rPr>
        <w:t xml:space="preserve">. </w:t>
      </w:r>
      <w:r w:rsidRPr="00DE1945">
        <w:rPr>
          <w:rFonts w:ascii="Book Antiqua" w:hAnsi="Book Antiqua"/>
          <w:b/>
          <w:bCs/>
          <w:sz w:val="20"/>
        </w:rPr>
        <w:t>European Journal of Biomedical and Pharmaceutical Sciences</w:t>
      </w:r>
      <w:r w:rsidRPr="00DE1945">
        <w:rPr>
          <w:rFonts w:ascii="Book Antiqua" w:hAnsi="Book Antiqua"/>
          <w:sz w:val="20"/>
        </w:rPr>
        <w:t>. 9</w:t>
      </w:r>
      <w:r w:rsidR="00B528CA" w:rsidRPr="00DE1945">
        <w:rPr>
          <w:rFonts w:ascii="Book Antiqua" w:hAnsi="Book Antiqua"/>
          <w:sz w:val="20"/>
        </w:rPr>
        <w:t>(</w:t>
      </w:r>
      <w:r w:rsidRPr="00DE1945">
        <w:rPr>
          <w:rFonts w:ascii="Book Antiqua" w:hAnsi="Book Antiqua"/>
          <w:sz w:val="20"/>
        </w:rPr>
        <w:t>4</w:t>
      </w:r>
      <w:r w:rsidR="00B528CA" w:rsidRPr="00DE1945">
        <w:rPr>
          <w:rFonts w:ascii="Book Antiqua" w:hAnsi="Book Antiqua"/>
          <w:sz w:val="20"/>
        </w:rPr>
        <w:t>):</w:t>
      </w:r>
      <w:r w:rsidRPr="00DE1945">
        <w:rPr>
          <w:rFonts w:ascii="Book Antiqua" w:hAnsi="Book Antiqua"/>
          <w:sz w:val="20"/>
        </w:rPr>
        <w:t xml:space="preserve"> 01-03, 2022. </w:t>
      </w:r>
      <w:r w:rsidR="00C95A6A" w:rsidRPr="00DE1945">
        <w:rPr>
          <w:rFonts w:ascii="Book Antiqua" w:hAnsi="Book Antiqua"/>
          <w:sz w:val="20"/>
        </w:rPr>
        <w:t>https://www.ejbps.com/ejbps/abstract_id/8670</w:t>
      </w:r>
    </w:p>
    <w:p w14:paraId="3A4A4E14" w14:textId="3C5DE288" w:rsidR="00B528CA" w:rsidRPr="00DE1945" w:rsidRDefault="00B528CA" w:rsidP="00DE1945">
      <w:pPr>
        <w:pStyle w:val="ListParagraph"/>
        <w:numPr>
          <w:ilvl w:val="0"/>
          <w:numId w:val="14"/>
        </w:numPr>
        <w:spacing w:before="12"/>
        <w:rPr>
          <w:rFonts w:ascii="Book Antiqua" w:hAnsi="Book Antiqua"/>
          <w:sz w:val="20"/>
        </w:rPr>
      </w:pPr>
      <w:r w:rsidRPr="00DE1945">
        <w:rPr>
          <w:rFonts w:ascii="Book Antiqua" w:hAnsi="Book Antiqua"/>
          <w:sz w:val="20"/>
          <w:lang w:val="pt-BR"/>
        </w:rPr>
        <w:t xml:space="preserve">Nunes, D.G. M.G. dos Santos, R.B. Kreider. </w:t>
      </w:r>
      <w:r w:rsidRPr="00DE1945">
        <w:rPr>
          <w:rFonts w:ascii="Book Antiqua" w:hAnsi="Book Antiqua"/>
          <w:i/>
          <w:iCs/>
          <w:sz w:val="20"/>
        </w:rPr>
        <w:t>The importance of diet in pregnant women</w:t>
      </w:r>
      <w:r w:rsidRPr="00DE1945">
        <w:rPr>
          <w:rFonts w:ascii="Book Antiqua" w:hAnsi="Book Antiqua"/>
          <w:sz w:val="20"/>
        </w:rPr>
        <w:t xml:space="preserve">. </w:t>
      </w:r>
      <w:r w:rsidRPr="00DE1945">
        <w:rPr>
          <w:rFonts w:ascii="Book Antiqua" w:hAnsi="Book Antiqua"/>
          <w:b/>
          <w:bCs/>
          <w:sz w:val="20"/>
        </w:rPr>
        <w:t>European Journal of Biomedical and Pharmaceutical Sciences</w:t>
      </w:r>
      <w:r w:rsidRPr="00DE1945">
        <w:rPr>
          <w:rFonts w:ascii="Book Antiqua" w:hAnsi="Book Antiqua"/>
          <w:sz w:val="20"/>
        </w:rPr>
        <w:t>. 9(4): 51-55, 2022.</w:t>
      </w:r>
      <w:r w:rsidR="00C95A6A" w:rsidRPr="00DE1945">
        <w:rPr>
          <w:rFonts w:ascii="Book Antiqua" w:hAnsi="Book Antiqua"/>
          <w:sz w:val="20"/>
        </w:rPr>
        <w:t xml:space="preserve"> https://www.ejbps.com/ejbps/abstract_id/8676</w:t>
      </w:r>
    </w:p>
    <w:p w14:paraId="4507DB36" w14:textId="25378227" w:rsidR="002246E1" w:rsidRPr="00DE1945" w:rsidRDefault="002246E1" w:rsidP="00DE1945">
      <w:pPr>
        <w:pStyle w:val="ListParagraph"/>
        <w:numPr>
          <w:ilvl w:val="0"/>
          <w:numId w:val="14"/>
        </w:numPr>
        <w:spacing w:before="12"/>
        <w:rPr>
          <w:rFonts w:ascii="Book Antiqua" w:hAnsi="Book Antiqua"/>
          <w:sz w:val="20"/>
        </w:rPr>
      </w:pPr>
      <w:r w:rsidRPr="00DE1945">
        <w:rPr>
          <w:rFonts w:ascii="Book Antiqua" w:hAnsi="Book Antiqua"/>
          <w:sz w:val="20"/>
        </w:rPr>
        <w:t xml:space="preserve">Vargas-Molina, S.; García-Sillero, M.; Romance, R.; Petro, J.L.; Jiménez-García, J.D.; Bonilla, D.A.; Kreider, R.B.; Benítez-Porres, J. </w:t>
      </w:r>
      <w:r w:rsidRPr="00DE1945">
        <w:rPr>
          <w:rFonts w:ascii="Book Antiqua" w:hAnsi="Book Antiqua"/>
          <w:i/>
          <w:sz w:val="20"/>
        </w:rPr>
        <w:t>Traditional and Undulating Periodization on Body Composition, Strength Levels and Physical Fitness in Older Adults.</w:t>
      </w:r>
      <w:r w:rsidRPr="00DE1945">
        <w:rPr>
          <w:rFonts w:ascii="Book Antiqua" w:hAnsi="Book Antiqua"/>
          <w:sz w:val="20"/>
        </w:rPr>
        <w:t xml:space="preserve"> </w:t>
      </w:r>
      <w:r w:rsidRPr="00DE1945">
        <w:rPr>
          <w:rFonts w:ascii="Book Antiqua" w:hAnsi="Book Antiqua"/>
          <w:b/>
          <w:sz w:val="20"/>
        </w:rPr>
        <w:t>Int. J. Environ. Res. Public Health</w:t>
      </w:r>
      <w:r w:rsidRPr="00DE1945">
        <w:rPr>
          <w:rFonts w:ascii="Book Antiqua" w:hAnsi="Book Antiqua"/>
          <w:sz w:val="20"/>
        </w:rPr>
        <w:t xml:space="preserve"> 2022, 19, 4522. </w:t>
      </w:r>
      <w:r w:rsidR="000241E2" w:rsidRPr="00DE1945">
        <w:rPr>
          <w:rFonts w:ascii="Book Antiqua" w:hAnsi="Book Antiqua"/>
          <w:sz w:val="20"/>
        </w:rPr>
        <w:t>https://doi.org/10.3390/ijerph19084522</w:t>
      </w:r>
    </w:p>
    <w:p w14:paraId="01787C6B" w14:textId="3E6D6D71" w:rsidR="000241E2" w:rsidRPr="00DE1945" w:rsidRDefault="000241E2" w:rsidP="00DE1945">
      <w:pPr>
        <w:pStyle w:val="ListParagraph"/>
        <w:numPr>
          <w:ilvl w:val="0"/>
          <w:numId w:val="14"/>
        </w:numPr>
        <w:spacing w:before="12"/>
        <w:rPr>
          <w:rFonts w:ascii="Book Antiqua" w:hAnsi="Book Antiqua"/>
          <w:sz w:val="20"/>
        </w:rPr>
      </w:pPr>
      <w:r w:rsidRPr="00DE1945">
        <w:rPr>
          <w:rFonts w:ascii="Book Antiqua" w:hAnsi="Book Antiqua"/>
          <w:sz w:val="20"/>
        </w:rPr>
        <w:t xml:space="preserve">Lockard, B.; Mardock, M.; Oliver, J.M.; Byrd, M.; Simbo, S.; Jagim, A.R.; Kresta, J.; Baetge, C.C.; Jung, Y.P.; Koozehchian, M.S.; Khanna, D.; Rasmussen, C.; Kreider, R.B. </w:t>
      </w:r>
      <w:r w:rsidRPr="00DE1945">
        <w:rPr>
          <w:rFonts w:ascii="Book Antiqua" w:hAnsi="Book Antiqua"/>
          <w:i/>
          <w:sz w:val="20"/>
        </w:rPr>
        <w:t xml:space="preserve">Comparison of </w:t>
      </w:r>
      <w:r w:rsidR="00C95A6A" w:rsidRPr="00DE1945">
        <w:rPr>
          <w:rFonts w:ascii="Book Antiqua" w:hAnsi="Book Antiqua"/>
          <w:i/>
          <w:sz w:val="20"/>
        </w:rPr>
        <w:t>t</w:t>
      </w:r>
      <w:r w:rsidRPr="00DE1945">
        <w:rPr>
          <w:rFonts w:ascii="Book Antiqua" w:hAnsi="Book Antiqua"/>
          <w:i/>
          <w:sz w:val="20"/>
        </w:rPr>
        <w:t xml:space="preserve">wo </w:t>
      </w:r>
      <w:r w:rsidR="00C95A6A" w:rsidRPr="00DE1945">
        <w:rPr>
          <w:rFonts w:ascii="Book Antiqua" w:hAnsi="Book Antiqua"/>
          <w:i/>
          <w:sz w:val="20"/>
        </w:rPr>
        <w:t>d</w:t>
      </w:r>
      <w:r w:rsidRPr="00DE1945">
        <w:rPr>
          <w:rFonts w:ascii="Book Antiqua" w:hAnsi="Book Antiqua"/>
          <w:i/>
          <w:sz w:val="20"/>
        </w:rPr>
        <w:t xml:space="preserve">iet and </w:t>
      </w:r>
      <w:r w:rsidR="00C95A6A" w:rsidRPr="00DE1945">
        <w:rPr>
          <w:rFonts w:ascii="Book Antiqua" w:hAnsi="Book Antiqua"/>
          <w:i/>
          <w:sz w:val="20"/>
        </w:rPr>
        <w:t>e</w:t>
      </w:r>
      <w:r w:rsidRPr="00DE1945">
        <w:rPr>
          <w:rFonts w:ascii="Book Antiqua" w:hAnsi="Book Antiqua"/>
          <w:i/>
          <w:sz w:val="20"/>
        </w:rPr>
        <w:t xml:space="preserve">xercise </w:t>
      </w:r>
      <w:r w:rsidR="00C95A6A" w:rsidRPr="00DE1945">
        <w:rPr>
          <w:rFonts w:ascii="Book Antiqua" w:hAnsi="Book Antiqua"/>
          <w:i/>
          <w:sz w:val="20"/>
        </w:rPr>
        <w:t>a</w:t>
      </w:r>
      <w:r w:rsidRPr="00DE1945">
        <w:rPr>
          <w:rFonts w:ascii="Book Antiqua" w:hAnsi="Book Antiqua"/>
          <w:i/>
          <w:sz w:val="20"/>
        </w:rPr>
        <w:t xml:space="preserve">pproaches on </w:t>
      </w:r>
      <w:r w:rsidR="00C95A6A" w:rsidRPr="00DE1945">
        <w:rPr>
          <w:rFonts w:ascii="Book Antiqua" w:hAnsi="Book Antiqua"/>
          <w:i/>
          <w:sz w:val="20"/>
        </w:rPr>
        <w:t>w</w:t>
      </w:r>
      <w:r w:rsidRPr="00DE1945">
        <w:rPr>
          <w:rFonts w:ascii="Book Antiqua" w:hAnsi="Book Antiqua"/>
          <w:i/>
          <w:sz w:val="20"/>
        </w:rPr>
        <w:t xml:space="preserve">eight </w:t>
      </w:r>
      <w:r w:rsidR="00C95A6A" w:rsidRPr="00DE1945">
        <w:rPr>
          <w:rFonts w:ascii="Book Antiqua" w:hAnsi="Book Antiqua"/>
          <w:i/>
          <w:sz w:val="20"/>
        </w:rPr>
        <w:lastRenderedPageBreak/>
        <w:t>l</w:t>
      </w:r>
      <w:r w:rsidRPr="00DE1945">
        <w:rPr>
          <w:rFonts w:ascii="Book Antiqua" w:hAnsi="Book Antiqua"/>
          <w:i/>
          <w:sz w:val="20"/>
        </w:rPr>
        <w:t xml:space="preserve">oss and </w:t>
      </w:r>
      <w:r w:rsidR="00C95A6A" w:rsidRPr="00DE1945">
        <w:rPr>
          <w:rFonts w:ascii="Book Antiqua" w:hAnsi="Book Antiqua"/>
          <w:i/>
          <w:sz w:val="20"/>
        </w:rPr>
        <w:t>h</w:t>
      </w:r>
      <w:r w:rsidRPr="00DE1945">
        <w:rPr>
          <w:rFonts w:ascii="Book Antiqua" w:hAnsi="Book Antiqua"/>
          <w:i/>
          <w:sz w:val="20"/>
        </w:rPr>
        <w:t xml:space="preserve">ealth </w:t>
      </w:r>
      <w:r w:rsidR="00C95A6A" w:rsidRPr="00DE1945">
        <w:rPr>
          <w:rFonts w:ascii="Book Antiqua" w:hAnsi="Book Antiqua"/>
          <w:i/>
          <w:sz w:val="20"/>
        </w:rPr>
        <w:t>o</w:t>
      </w:r>
      <w:r w:rsidRPr="00DE1945">
        <w:rPr>
          <w:rFonts w:ascii="Book Antiqua" w:hAnsi="Book Antiqua"/>
          <w:i/>
          <w:sz w:val="20"/>
        </w:rPr>
        <w:t xml:space="preserve">utcomes in </w:t>
      </w:r>
      <w:r w:rsidR="00C95A6A" w:rsidRPr="00DE1945">
        <w:rPr>
          <w:rFonts w:ascii="Book Antiqua" w:hAnsi="Book Antiqua"/>
          <w:i/>
          <w:sz w:val="20"/>
        </w:rPr>
        <w:t>o</w:t>
      </w:r>
      <w:r w:rsidRPr="00DE1945">
        <w:rPr>
          <w:rFonts w:ascii="Book Antiqua" w:hAnsi="Book Antiqua"/>
          <w:i/>
          <w:sz w:val="20"/>
        </w:rPr>
        <w:t xml:space="preserve">bese </w:t>
      </w:r>
      <w:r w:rsidR="00C95A6A" w:rsidRPr="00DE1945">
        <w:rPr>
          <w:rFonts w:ascii="Book Antiqua" w:hAnsi="Book Antiqua"/>
          <w:i/>
          <w:sz w:val="20"/>
        </w:rPr>
        <w:t>w</w:t>
      </w:r>
      <w:r w:rsidRPr="00DE1945">
        <w:rPr>
          <w:rFonts w:ascii="Book Antiqua" w:hAnsi="Book Antiqua"/>
          <w:i/>
          <w:sz w:val="20"/>
        </w:rPr>
        <w:t>omen</w:t>
      </w:r>
      <w:r w:rsidRPr="00DE1945">
        <w:rPr>
          <w:rFonts w:ascii="Book Antiqua" w:hAnsi="Book Antiqua"/>
          <w:b/>
          <w:i/>
          <w:sz w:val="20"/>
        </w:rPr>
        <w:t>. </w:t>
      </w:r>
      <w:r w:rsidRPr="00DE1945">
        <w:rPr>
          <w:rFonts w:ascii="Book Antiqua" w:hAnsi="Book Antiqua"/>
          <w:b/>
          <w:iCs/>
          <w:sz w:val="20"/>
        </w:rPr>
        <w:t>Int. J. Environ. Res. Public Health</w:t>
      </w:r>
      <w:r w:rsidRPr="00DE1945">
        <w:rPr>
          <w:rFonts w:ascii="Book Antiqua" w:hAnsi="Book Antiqua"/>
          <w:b/>
          <w:sz w:val="20"/>
        </w:rPr>
        <w:t> </w:t>
      </w:r>
      <w:r w:rsidRPr="00DE1945">
        <w:rPr>
          <w:rFonts w:ascii="Book Antiqua" w:hAnsi="Book Antiqua"/>
          <w:bCs/>
          <w:sz w:val="20"/>
        </w:rPr>
        <w:t>2022</w:t>
      </w:r>
      <w:r w:rsidRPr="00DE1945">
        <w:rPr>
          <w:rFonts w:ascii="Book Antiqua" w:hAnsi="Book Antiqua"/>
          <w:sz w:val="20"/>
        </w:rPr>
        <w:t>, </w:t>
      </w:r>
      <w:r w:rsidRPr="00DE1945">
        <w:rPr>
          <w:rFonts w:ascii="Book Antiqua" w:hAnsi="Book Antiqua"/>
          <w:i/>
          <w:iCs/>
          <w:sz w:val="20"/>
        </w:rPr>
        <w:t>19</w:t>
      </w:r>
      <w:r w:rsidRPr="00DE1945">
        <w:rPr>
          <w:rFonts w:ascii="Book Antiqua" w:hAnsi="Book Antiqua"/>
          <w:sz w:val="20"/>
        </w:rPr>
        <w:t xml:space="preserve">, 4877. </w:t>
      </w:r>
      <w:r w:rsidR="00A2359F" w:rsidRPr="00DE1945">
        <w:rPr>
          <w:rFonts w:ascii="Book Antiqua" w:hAnsi="Book Antiqua"/>
          <w:sz w:val="20"/>
        </w:rPr>
        <w:t>doi.org/10.3390/ijerph19084877</w:t>
      </w:r>
      <w:r w:rsidRPr="00DE1945">
        <w:rPr>
          <w:rFonts w:ascii="Book Antiqua" w:hAnsi="Book Antiqua"/>
          <w:sz w:val="20"/>
        </w:rPr>
        <w:t>.</w:t>
      </w:r>
      <w:r w:rsidR="008E42F5" w:rsidRPr="00DE1945">
        <w:rPr>
          <w:rFonts w:ascii="Book Antiqua" w:hAnsi="Book Antiqua"/>
          <w:sz w:val="20"/>
        </w:rPr>
        <w:t xml:space="preserve"> PMID: 35457744</w:t>
      </w:r>
    </w:p>
    <w:p w14:paraId="35494819" w14:textId="108E2B4D" w:rsidR="00C81372" w:rsidRPr="00DE1945" w:rsidRDefault="00DE1945" w:rsidP="00DE1945">
      <w:pPr>
        <w:pStyle w:val="ListParagraph"/>
        <w:numPr>
          <w:ilvl w:val="0"/>
          <w:numId w:val="14"/>
        </w:numPr>
        <w:spacing w:before="12"/>
        <w:rPr>
          <w:rFonts w:ascii="Book Antiqua" w:hAnsi="Book Antiqua"/>
          <w:sz w:val="20"/>
        </w:rPr>
      </w:pPr>
      <w:r>
        <w:rPr>
          <w:rFonts w:ascii="Book Antiqua" w:hAnsi="Book Antiqua"/>
          <w:sz w:val="20"/>
        </w:rPr>
        <w:t>*</w:t>
      </w:r>
      <w:r w:rsidR="00C81372" w:rsidRPr="00DE1945">
        <w:rPr>
          <w:rFonts w:ascii="Book Antiqua" w:hAnsi="Book Antiqua"/>
          <w:sz w:val="20"/>
        </w:rPr>
        <w:t xml:space="preserve">Gonzalez, D.E.; McAllister, M.J.; Waldman, H.S.; Ferrando, A.A.; Joyce, J.; Barringer, N.D.; Dawes, J.J.; Kieffer, A.J.; Harvey, T.; Kerksick, C.M.; Stout, J.R.; Ziegenfuss, T.N.; Zapp, A.; Tartar, J.L.; Heileson, J.L.; VanDusseldorp, T.A.; Kalman, D.S.; Campbell, B.I.; Antonio, J.; Kreider, R.B. </w:t>
      </w:r>
      <w:r w:rsidR="00C81372" w:rsidRPr="00DE1945">
        <w:rPr>
          <w:rFonts w:ascii="Book Antiqua" w:hAnsi="Book Antiqua"/>
          <w:i/>
          <w:iCs/>
          <w:sz w:val="20"/>
        </w:rPr>
        <w:t>International society of sports nutrition position stand: tactical athlete nutrition.</w:t>
      </w:r>
      <w:r w:rsidR="00C81372" w:rsidRPr="00DE1945">
        <w:rPr>
          <w:rFonts w:ascii="Book Antiqua" w:hAnsi="Book Antiqua"/>
          <w:sz w:val="20"/>
        </w:rPr>
        <w:t xml:space="preserve"> </w:t>
      </w:r>
      <w:r w:rsidR="00C81372" w:rsidRPr="00DE1945">
        <w:rPr>
          <w:rFonts w:ascii="Book Antiqua" w:hAnsi="Book Antiqua"/>
          <w:b/>
          <w:bCs/>
          <w:iCs/>
          <w:sz w:val="20"/>
        </w:rPr>
        <w:t>Journal of the International Society of Sports Nutrition.</w:t>
      </w:r>
      <w:r w:rsidR="00C81372" w:rsidRPr="00DE1945">
        <w:rPr>
          <w:rFonts w:ascii="Book Antiqua" w:hAnsi="Book Antiqua"/>
          <w:i/>
          <w:sz w:val="20"/>
        </w:rPr>
        <w:t xml:space="preserve"> 19</w:t>
      </w:r>
      <w:r w:rsidR="00C81372" w:rsidRPr="00DE1945">
        <w:rPr>
          <w:rFonts w:ascii="Book Antiqua" w:hAnsi="Book Antiqua"/>
          <w:sz w:val="20"/>
        </w:rPr>
        <w:t>, 267-315, 2022, doi:10.1080/15502783.2022.2086017.</w:t>
      </w:r>
      <w:r w:rsidR="0046337B" w:rsidRPr="00DE1945">
        <w:rPr>
          <w:rFonts w:ascii="Book Antiqua" w:hAnsi="Book Antiqua"/>
          <w:sz w:val="20"/>
        </w:rPr>
        <w:t xml:space="preserve"> PMID: 35813846</w:t>
      </w:r>
    </w:p>
    <w:p w14:paraId="76CED0D4" w14:textId="70443BA5" w:rsidR="00C81372" w:rsidRPr="00DE1945" w:rsidRDefault="00C35CB9" w:rsidP="00DE1945">
      <w:pPr>
        <w:pStyle w:val="ListParagraph"/>
        <w:numPr>
          <w:ilvl w:val="0"/>
          <w:numId w:val="14"/>
        </w:numPr>
        <w:spacing w:before="12"/>
        <w:rPr>
          <w:rFonts w:ascii="Book Antiqua" w:hAnsi="Book Antiqua"/>
          <w:sz w:val="20"/>
        </w:rPr>
      </w:pPr>
      <w:r w:rsidRPr="00DE1945">
        <w:rPr>
          <w:rFonts w:ascii="Book Antiqua" w:hAnsi="Book Antiqua"/>
          <w:sz w:val="20"/>
          <w:lang w:val="pt-BR"/>
        </w:rPr>
        <w:t xml:space="preserve">Nunes, D.G., M.G. dos Santos, R.B. Kreider. </w:t>
      </w:r>
      <w:r w:rsidRPr="00DE1945">
        <w:rPr>
          <w:rFonts w:ascii="Book Antiqua" w:hAnsi="Book Antiqua"/>
          <w:i/>
          <w:iCs/>
          <w:sz w:val="20"/>
        </w:rPr>
        <w:t>The importance of studying metabolism in pregnancy</w:t>
      </w:r>
      <w:r w:rsidRPr="00DE1945">
        <w:rPr>
          <w:rFonts w:ascii="Book Antiqua" w:hAnsi="Book Antiqua"/>
          <w:sz w:val="20"/>
        </w:rPr>
        <w:t xml:space="preserve">. </w:t>
      </w:r>
      <w:r w:rsidRPr="00DE1945">
        <w:rPr>
          <w:rFonts w:ascii="Book Antiqua" w:hAnsi="Book Antiqua"/>
          <w:b/>
          <w:bCs/>
          <w:sz w:val="20"/>
        </w:rPr>
        <w:t>World J Biol Pharm Health Sci</w:t>
      </w:r>
      <w:r w:rsidRPr="00DE1945">
        <w:rPr>
          <w:rFonts w:ascii="Book Antiqua" w:hAnsi="Book Antiqua"/>
          <w:sz w:val="20"/>
        </w:rPr>
        <w:t xml:space="preserve">. 10(03), 049–055, 2022. DOI: </w:t>
      </w:r>
      <w:r w:rsidR="00E10D59" w:rsidRPr="00DE1945">
        <w:rPr>
          <w:rFonts w:ascii="Book Antiqua" w:hAnsi="Book Antiqua"/>
          <w:sz w:val="20"/>
        </w:rPr>
        <w:t>https://doi.org/10.30574/wjbphs.2022.10.3.0040</w:t>
      </w:r>
    </w:p>
    <w:p w14:paraId="03116201" w14:textId="7CBB11C6" w:rsidR="00E10D59" w:rsidRPr="00DE1945" w:rsidRDefault="00E10D59" w:rsidP="00DE1945">
      <w:pPr>
        <w:pStyle w:val="ListParagraph"/>
        <w:numPr>
          <w:ilvl w:val="0"/>
          <w:numId w:val="14"/>
        </w:numPr>
        <w:spacing w:before="12"/>
        <w:rPr>
          <w:rFonts w:ascii="Book Antiqua" w:hAnsi="Book Antiqua"/>
          <w:sz w:val="20"/>
        </w:rPr>
      </w:pPr>
      <w:r w:rsidRPr="00DE1945">
        <w:rPr>
          <w:rFonts w:ascii="Book Antiqua" w:hAnsi="Book Antiqua"/>
          <w:sz w:val="20"/>
        </w:rPr>
        <w:t xml:space="preserve">Vargas-Molina, S., J.L. Petro, R. Romance, D.A. Bonilla, B.J. Schoenfeld, R.B. Kreider, and J. Benítez-Porres, </w:t>
      </w:r>
      <w:r w:rsidRPr="00DE1945">
        <w:rPr>
          <w:rFonts w:ascii="Book Antiqua" w:hAnsi="Book Antiqua"/>
          <w:i/>
          <w:sz w:val="20"/>
        </w:rPr>
        <w:t>Menstrual cycle-based undulating periodized program effects on body composition and strength in trained women: a pilot study.</w:t>
      </w:r>
      <w:r w:rsidRPr="00DE1945">
        <w:rPr>
          <w:rFonts w:ascii="Book Antiqua" w:hAnsi="Book Antiqua"/>
          <w:sz w:val="20"/>
        </w:rPr>
        <w:t xml:space="preserve"> </w:t>
      </w:r>
      <w:r w:rsidRPr="00DE1945">
        <w:rPr>
          <w:rFonts w:ascii="Book Antiqua" w:hAnsi="Book Antiqua"/>
          <w:b/>
          <w:sz w:val="20"/>
        </w:rPr>
        <w:t>Science &amp; Sports</w:t>
      </w:r>
      <w:r w:rsidR="0046337B" w:rsidRPr="00DE1945">
        <w:rPr>
          <w:rFonts w:ascii="Book Antiqua" w:hAnsi="Book Antiqua"/>
          <w:sz w:val="20"/>
        </w:rPr>
        <w:t>.</w:t>
      </w:r>
      <w:r w:rsidRPr="00DE1945">
        <w:rPr>
          <w:rFonts w:ascii="Book Antiqua" w:hAnsi="Book Antiqua"/>
          <w:sz w:val="20"/>
        </w:rPr>
        <w:t xml:space="preserve"> </w:t>
      </w:r>
      <w:r w:rsidR="0046337B" w:rsidRPr="00DE1945">
        <w:rPr>
          <w:rFonts w:ascii="Book Antiqua" w:hAnsi="Book Antiqua"/>
          <w:sz w:val="20"/>
        </w:rPr>
        <w:t>37(8): 753-761</w:t>
      </w:r>
      <w:r w:rsidRPr="00DE1945">
        <w:rPr>
          <w:rFonts w:ascii="Book Antiqua" w:hAnsi="Book Antiqua"/>
          <w:sz w:val="20"/>
        </w:rPr>
        <w:t xml:space="preserve">, 2022. </w:t>
      </w:r>
      <w:r w:rsidR="00C95A6A" w:rsidRPr="00DE1945">
        <w:rPr>
          <w:rFonts w:ascii="Book Antiqua" w:hAnsi="Book Antiqua"/>
          <w:sz w:val="20"/>
        </w:rPr>
        <w:t>doi.org/10.1016/j.scispo.2021.11.003</w:t>
      </w:r>
    </w:p>
    <w:p w14:paraId="0EFCA151" w14:textId="3C64454A" w:rsidR="00F11C03" w:rsidRPr="00DE1945" w:rsidRDefault="008E42F5" w:rsidP="00DE1945">
      <w:pPr>
        <w:pStyle w:val="ListParagraph"/>
        <w:numPr>
          <w:ilvl w:val="0"/>
          <w:numId w:val="14"/>
        </w:numPr>
        <w:spacing w:before="12"/>
        <w:rPr>
          <w:rFonts w:ascii="Book Antiqua" w:hAnsi="Book Antiqua"/>
          <w:sz w:val="20"/>
        </w:rPr>
      </w:pPr>
      <w:r w:rsidRPr="00DE1945">
        <w:rPr>
          <w:rFonts w:ascii="Book Antiqua" w:hAnsi="Book Antiqua"/>
          <w:sz w:val="20"/>
        </w:rPr>
        <w:t xml:space="preserve">Bonilla, D.A., </w:t>
      </w:r>
      <w:r w:rsidR="00C70767" w:rsidRPr="00DE1945">
        <w:rPr>
          <w:rFonts w:ascii="Book Antiqua" w:hAnsi="Book Antiqua"/>
          <w:sz w:val="20"/>
        </w:rPr>
        <w:t xml:space="preserve">Duque-Zuluaga, L.T.; Muñoz-Urrego, L.P.; Moreno, Y.; Vélez-Gutiérrez, J.M.; Franco-Hoyos, K.; Agudelo-Martínez, A.; Humeres, G.; Kreider, R.B.; Petro, J.L. </w:t>
      </w:r>
      <w:r w:rsidR="00C70767" w:rsidRPr="00DE1945">
        <w:rPr>
          <w:rFonts w:ascii="Book Antiqua" w:hAnsi="Book Antiqua"/>
          <w:i/>
          <w:sz w:val="20"/>
        </w:rPr>
        <w:t>Development and Validation of Waist Girth-Based Equations to Evaluate Body Composition in Colombian Adults: Rationale and STROBE–Nut-Based Protocol of the F20 Project.</w:t>
      </w:r>
      <w:r w:rsidR="00C70767" w:rsidRPr="00DE1945">
        <w:rPr>
          <w:rFonts w:ascii="Book Antiqua" w:hAnsi="Book Antiqua"/>
          <w:sz w:val="20"/>
        </w:rPr>
        <w:t xml:space="preserve"> </w:t>
      </w:r>
      <w:r w:rsidR="00C70767" w:rsidRPr="00DE1945">
        <w:rPr>
          <w:rFonts w:ascii="Book Antiqua" w:hAnsi="Book Antiqua"/>
          <w:b/>
          <w:sz w:val="20"/>
        </w:rPr>
        <w:t>Int. J. Environ. Res. Public Health</w:t>
      </w:r>
      <w:r w:rsidR="00C70767" w:rsidRPr="00DE1945">
        <w:rPr>
          <w:rFonts w:ascii="Book Antiqua" w:hAnsi="Book Antiqua"/>
          <w:sz w:val="20"/>
        </w:rPr>
        <w:t xml:space="preserve">. 19, 10690, 2022. </w:t>
      </w:r>
      <w:r w:rsidRPr="00DE1945">
        <w:rPr>
          <w:rFonts w:ascii="Book Antiqua" w:hAnsi="Book Antiqua"/>
          <w:sz w:val="20"/>
        </w:rPr>
        <w:t>doi.org/10.3390/ijerph191710690. PMID: 36078407</w:t>
      </w:r>
    </w:p>
    <w:p w14:paraId="6AB6B696" w14:textId="4216663C" w:rsidR="00EE160F" w:rsidRPr="00DE1945" w:rsidRDefault="00EE160F" w:rsidP="00DE1945">
      <w:pPr>
        <w:widowControl/>
        <w:numPr>
          <w:ilvl w:val="0"/>
          <w:numId w:val="14"/>
        </w:numPr>
        <w:spacing w:before="12" w:beforeAutospacing="1" w:after="100" w:afterAutospacing="1"/>
        <w:rPr>
          <w:rFonts w:ascii="Book Antiqua" w:hAnsi="Book Antiqua"/>
          <w:sz w:val="16"/>
        </w:rPr>
      </w:pPr>
      <w:r w:rsidRPr="00DE1945">
        <w:rPr>
          <w:rFonts w:ascii="Book Antiqua" w:eastAsia="Times New Roman" w:hAnsi="Book Antiqua" w:cs="Times New Roman"/>
          <w:sz w:val="20"/>
          <w:szCs w:val="24"/>
        </w:rPr>
        <w:t xml:space="preserve">Bonilla, D.A.; Duque-Zuluaga, L.T.; Muñoz-Urrego, L.P.; Franco-Hoyos, K.; Agudelo-Martínez, A.; Kammerer-López, M.; Petro, J.L.; Kreider, R.B. </w:t>
      </w:r>
      <w:r w:rsidRPr="00DE1945">
        <w:rPr>
          <w:rFonts w:ascii="Book Antiqua" w:eastAsia="Times New Roman" w:hAnsi="Book Antiqua" w:cs="Times New Roman"/>
          <w:i/>
          <w:iCs/>
          <w:color w:val="000000" w:themeColor="text1"/>
          <w:sz w:val="20"/>
          <w:szCs w:val="24"/>
        </w:rPr>
        <w:t>Development and Validation of a Novel Waist Girth-Based Equation to Estimate Fat Mass in Young Colombian Elite Athletes (F20</w:t>
      </w:r>
      <w:r w:rsidRPr="00DE1945">
        <w:rPr>
          <w:rFonts w:ascii="Book Antiqua" w:eastAsia="Times New Roman" w:hAnsi="Book Antiqua" w:cs="Times New Roman"/>
          <w:i/>
          <w:iCs/>
          <w:color w:val="000000" w:themeColor="text1"/>
          <w:sz w:val="20"/>
          <w:szCs w:val="24"/>
          <w:vertAlign w:val="subscript"/>
        </w:rPr>
        <w:t>CA</w:t>
      </w:r>
      <w:r w:rsidRPr="00DE1945">
        <w:rPr>
          <w:rFonts w:ascii="Book Antiqua" w:eastAsia="Times New Roman" w:hAnsi="Book Antiqua" w:cs="Times New Roman"/>
          <w:i/>
          <w:iCs/>
          <w:color w:val="000000" w:themeColor="text1"/>
          <w:sz w:val="20"/>
          <w:szCs w:val="24"/>
        </w:rPr>
        <w:t xml:space="preserve"> Equation): A STROSA-Based Study</w:t>
      </w:r>
      <w:r w:rsidRPr="00DE1945">
        <w:rPr>
          <w:rFonts w:ascii="Book Antiqua" w:eastAsia="Times New Roman" w:hAnsi="Book Antiqua" w:cs="Times New Roman"/>
          <w:color w:val="000000" w:themeColor="text1"/>
          <w:sz w:val="20"/>
          <w:szCs w:val="24"/>
        </w:rPr>
        <w:t xml:space="preserve">. </w:t>
      </w:r>
      <w:r w:rsidRPr="00DE1945">
        <w:rPr>
          <w:rFonts w:ascii="Book Antiqua" w:eastAsia="Times New Roman" w:hAnsi="Book Antiqua" w:cs="Times New Roman"/>
          <w:b/>
          <w:bCs/>
          <w:iCs/>
          <w:sz w:val="20"/>
          <w:szCs w:val="24"/>
        </w:rPr>
        <w:t>Nutrients.</w:t>
      </w:r>
      <w:r w:rsidRPr="00DE1945">
        <w:rPr>
          <w:rFonts w:ascii="Book Antiqua" w:eastAsia="Times New Roman" w:hAnsi="Book Antiqua" w:cs="Times New Roman"/>
          <w:sz w:val="20"/>
          <w:szCs w:val="24"/>
        </w:rPr>
        <w:t> </w:t>
      </w:r>
      <w:r w:rsidRPr="00DE1945">
        <w:rPr>
          <w:rFonts w:ascii="Book Antiqua" w:eastAsia="Times New Roman" w:hAnsi="Book Antiqua" w:cs="Times New Roman"/>
          <w:iCs/>
          <w:sz w:val="20"/>
          <w:szCs w:val="24"/>
        </w:rPr>
        <w:t>14</w:t>
      </w:r>
      <w:r w:rsidRPr="00DE1945">
        <w:rPr>
          <w:rFonts w:ascii="Book Antiqua" w:eastAsia="Times New Roman" w:hAnsi="Book Antiqua" w:cs="Times New Roman"/>
          <w:sz w:val="20"/>
          <w:szCs w:val="24"/>
        </w:rPr>
        <w:t xml:space="preserve">, 4059, 2022. </w:t>
      </w:r>
      <w:r w:rsidR="00C95A6A" w:rsidRPr="00DE1945">
        <w:rPr>
          <w:rFonts w:ascii="Book Antiqua" w:eastAsia="Times New Roman" w:hAnsi="Book Antiqua" w:cs="Times New Roman"/>
          <w:sz w:val="20"/>
          <w:szCs w:val="24"/>
        </w:rPr>
        <w:t>doi.org/10.3390/nu14194059</w:t>
      </w:r>
      <w:r w:rsidR="0046337B" w:rsidRPr="00DE1945">
        <w:rPr>
          <w:rFonts w:ascii="Book Antiqua" w:eastAsia="Times New Roman" w:hAnsi="Book Antiqua" w:cs="Times New Roman"/>
          <w:sz w:val="20"/>
          <w:szCs w:val="24"/>
        </w:rPr>
        <w:t>. PMID: 36235712</w:t>
      </w:r>
    </w:p>
    <w:p w14:paraId="78366CBB" w14:textId="0FF16699" w:rsidR="00C95A6A" w:rsidRPr="00DE1945" w:rsidRDefault="00C95A6A" w:rsidP="00DE1945">
      <w:pPr>
        <w:widowControl/>
        <w:numPr>
          <w:ilvl w:val="0"/>
          <w:numId w:val="14"/>
        </w:numPr>
        <w:spacing w:before="12" w:beforeAutospacing="1" w:after="100" w:afterAutospacing="1"/>
        <w:rPr>
          <w:rFonts w:ascii="Book Antiqua" w:hAnsi="Book Antiqua"/>
          <w:sz w:val="20"/>
          <w:szCs w:val="28"/>
        </w:rPr>
      </w:pPr>
      <w:r w:rsidRPr="00DE1945">
        <w:rPr>
          <w:rFonts w:ascii="Book Antiqua" w:hAnsi="Book Antiqua"/>
          <w:sz w:val="20"/>
          <w:szCs w:val="28"/>
        </w:rPr>
        <w:t xml:space="preserve">Vargas-Molina, S.; García-Sillero, M.; Kreider, R.B.; Salinas, E.; Petro, J.L.; Benítez-Porres, J.; Bonilla, D.A. </w:t>
      </w:r>
      <w:r w:rsidRPr="00DE1945">
        <w:rPr>
          <w:rFonts w:ascii="Book Antiqua" w:hAnsi="Book Antiqua"/>
          <w:i/>
          <w:iCs/>
          <w:sz w:val="20"/>
          <w:szCs w:val="28"/>
        </w:rPr>
        <w:t>A randomized open-labeled study to examine the effects of creatine monohydrate and combined training on jump and scoring performance in young basketball players.</w:t>
      </w:r>
      <w:r w:rsidRPr="00DE1945">
        <w:rPr>
          <w:rFonts w:ascii="Book Antiqua" w:hAnsi="Book Antiqua"/>
          <w:sz w:val="20"/>
          <w:szCs w:val="28"/>
        </w:rPr>
        <w:t xml:space="preserve"> </w:t>
      </w:r>
      <w:r w:rsidRPr="00DE1945">
        <w:rPr>
          <w:rFonts w:ascii="Book Antiqua" w:hAnsi="Book Antiqua"/>
          <w:b/>
          <w:bCs/>
          <w:sz w:val="20"/>
          <w:szCs w:val="28"/>
        </w:rPr>
        <w:t>J Inter Soc Sports Nutri</w:t>
      </w:r>
      <w:r w:rsidRPr="00DE1945">
        <w:rPr>
          <w:rFonts w:ascii="Book Antiqua" w:hAnsi="Book Antiqua"/>
          <w:i/>
          <w:iCs/>
          <w:sz w:val="20"/>
          <w:szCs w:val="28"/>
        </w:rPr>
        <w:t xml:space="preserve"> </w:t>
      </w:r>
      <w:r w:rsidRPr="00DE1945">
        <w:rPr>
          <w:rFonts w:ascii="Book Antiqua" w:hAnsi="Book Antiqua"/>
          <w:sz w:val="20"/>
          <w:szCs w:val="28"/>
        </w:rPr>
        <w:t xml:space="preserve">2022, </w:t>
      </w:r>
      <w:r w:rsidRPr="00DE1945">
        <w:rPr>
          <w:rFonts w:ascii="Book Antiqua" w:hAnsi="Book Antiqua"/>
          <w:i/>
          <w:iCs/>
          <w:sz w:val="20"/>
          <w:szCs w:val="28"/>
        </w:rPr>
        <w:t>19</w:t>
      </w:r>
      <w:r w:rsidRPr="00DE1945">
        <w:rPr>
          <w:rFonts w:ascii="Book Antiqua" w:hAnsi="Book Antiqua"/>
          <w:sz w:val="20"/>
          <w:szCs w:val="28"/>
        </w:rPr>
        <w:t>, 529-542, doi:10.1080/15502783.2022.2108683.</w:t>
      </w:r>
    </w:p>
    <w:p w14:paraId="5E6F17AF" w14:textId="48DAE4F3" w:rsidR="00C95A6A" w:rsidRPr="00DE1945" w:rsidRDefault="00DE1945" w:rsidP="00DE1945">
      <w:pPr>
        <w:widowControl/>
        <w:numPr>
          <w:ilvl w:val="0"/>
          <w:numId w:val="14"/>
        </w:numPr>
        <w:spacing w:before="12" w:beforeAutospacing="1" w:after="100" w:afterAutospacing="1"/>
        <w:rPr>
          <w:rFonts w:ascii="Book Antiqua" w:hAnsi="Book Antiqua"/>
          <w:sz w:val="20"/>
          <w:szCs w:val="28"/>
        </w:rPr>
      </w:pPr>
      <w:r>
        <w:rPr>
          <w:rFonts w:ascii="Book Antiqua" w:hAnsi="Book Antiqua"/>
          <w:sz w:val="20"/>
          <w:szCs w:val="28"/>
        </w:rPr>
        <w:t>*</w:t>
      </w:r>
      <w:r w:rsidR="00C95A6A" w:rsidRPr="00DE1945">
        <w:rPr>
          <w:rFonts w:ascii="Book Antiqua" w:hAnsi="Book Antiqua"/>
          <w:sz w:val="20"/>
          <w:szCs w:val="28"/>
        </w:rPr>
        <w:t xml:space="preserve">Xing, D.; Yoo, C.; Gonzalez, D.; Jenkins, V.; Nottingham, K.; Dickerson, B.; Leonard, M.; Ko, J.; Faries, M.; Kephart, W.; Purpura, M.; Jäger, R.; Sowinski, R.; Rasmussen, C.J.; Kreider, R.B. </w:t>
      </w:r>
      <w:r w:rsidR="00C95A6A" w:rsidRPr="00DE1945">
        <w:rPr>
          <w:rFonts w:ascii="Book Antiqua" w:hAnsi="Book Antiqua"/>
          <w:i/>
          <w:iCs/>
          <w:sz w:val="20"/>
          <w:szCs w:val="28"/>
        </w:rPr>
        <w:t>Effects of Acute Ashwagandha Ingestion on Cognitive Function</w:t>
      </w:r>
      <w:r w:rsidR="00C95A6A" w:rsidRPr="00DE1945">
        <w:rPr>
          <w:rFonts w:ascii="Book Antiqua" w:hAnsi="Book Antiqua"/>
          <w:sz w:val="20"/>
          <w:szCs w:val="28"/>
        </w:rPr>
        <w:t xml:space="preserve">. </w:t>
      </w:r>
      <w:r w:rsidR="00C95A6A" w:rsidRPr="00DE1945">
        <w:rPr>
          <w:rFonts w:ascii="Book Antiqua" w:hAnsi="Book Antiqua"/>
          <w:b/>
          <w:bCs/>
          <w:sz w:val="20"/>
          <w:szCs w:val="28"/>
        </w:rPr>
        <w:t>Int. J. Environ. Res. Public Health</w:t>
      </w:r>
      <w:r w:rsidR="00C95A6A" w:rsidRPr="00DE1945">
        <w:rPr>
          <w:rFonts w:ascii="Book Antiqua" w:hAnsi="Book Antiqua"/>
          <w:sz w:val="20"/>
          <w:szCs w:val="28"/>
        </w:rPr>
        <w:t xml:space="preserve"> 2022, 19, 11852. doi.org/10.3390/ijerph191911852.</w:t>
      </w:r>
      <w:r w:rsidR="0046337B" w:rsidRPr="00DE1945">
        <w:rPr>
          <w:rFonts w:ascii="Book Antiqua" w:hAnsi="Book Antiqua"/>
          <w:sz w:val="20"/>
          <w:szCs w:val="28"/>
        </w:rPr>
        <w:t xml:space="preserve"> PMID: 36231152</w:t>
      </w:r>
    </w:p>
    <w:p w14:paraId="47F06A4F" w14:textId="0948B240" w:rsidR="003C31DF" w:rsidRPr="00DE1945" w:rsidRDefault="003C31DF" w:rsidP="00DE1945">
      <w:pPr>
        <w:widowControl/>
        <w:numPr>
          <w:ilvl w:val="0"/>
          <w:numId w:val="14"/>
        </w:numPr>
        <w:spacing w:before="12" w:beforeAutospacing="1" w:after="100" w:afterAutospacing="1"/>
        <w:rPr>
          <w:rFonts w:ascii="Book Antiqua" w:hAnsi="Book Antiqua"/>
          <w:sz w:val="20"/>
          <w:szCs w:val="28"/>
        </w:rPr>
      </w:pPr>
      <w:r w:rsidRPr="00DE1945">
        <w:rPr>
          <w:rFonts w:ascii="Book Antiqua" w:hAnsi="Book Antiqua"/>
          <w:sz w:val="20"/>
          <w:szCs w:val="28"/>
        </w:rPr>
        <w:t xml:space="preserve">Bonilla, D.A.; Cardozo, L.A.; Vélez-Gutiérrez, J.M.; Arévalo-Rodríguez, A.; Vargas-Molina, S.; Stout, J.R.; Kreider, R.B.; Petro, J.L. </w:t>
      </w:r>
      <w:r w:rsidRPr="00DE1945">
        <w:rPr>
          <w:rFonts w:ascii="Book Antiqua" w:hAnsi="Book Antiqua"/>
          <w:i/>
          <w:iCs/>
          <w:sz w:val="20"/>
          <w:szCs w:val="28"/>
        </w:rPr>
        <w:t>Exercise Selection and Common Injuries in Fitness Centers: A Systematic Integrative Review and Practical Recommendations</w:t>
      </w:r>
      <w:r w:rsidRPr="00DE1945">
        <w:rPr>
          <w:rFonts w:ascii="Book Antiqua" w:hAnsi="Book Antiqua"/>
          <w:sz w:val="20"/>
          <w:szCs w:val="28"/>
        </w:rPr>
        <w:t xml:space="preserve">. </w:t>
      </w:r>
      <w:r w:rsidRPr="00DE1945">
        <w:rPr>
          <w:rFonts w:ascii="Book Antiqua" w:hAnsi="Book Antiqua"/>
          <w:b/>
          <w:bCs/>
          <w:sz w:val="20"/>
          <w:szCs w:val="28"/>
        </w:rPr>
        <w:t>Int. J. Environ. Res. Public Health</w:t>
      </w:r>
      <w:r w:rsidRPr="00DE1945">
        <w:rPr>
          <w:rFonts w:ascii="Book Antiqua" w:hAnsi="Book Antiqua"/>
          <w:sz w:val="20"/>
          <w:szCs w:val="28"/>
        </w:rPr>
        <w:t xml:space="preserve"> 2022, 19, 12710. </w:t>
      </w:r>
      <w:r w:rsidR="00CB405E" w:rsidRPr="00DE1945">
        <w:rPr>
          <w:rFonts w:ascii="Book Antiqua" w:hAnsi="Book Antiqua"/>
          <w:sz w:val="20"/>
          <w:szCs w:val="28"/>
        </w:rPr>
        <w:t>doi.org/10.3390/ijerph191912710</w:t>
      </w:r>
      <w:r w:rsidR="0046337B" w:rsidRPr="00DE1945">
        <w:rPr>
          <w:rFonts w:ascii="Book Antiqua" w:hAnsi="Book Antiqua"/>
          <w:sz w:val="20"/>
          <w:szCs w:val="28"/>
        </w:rPr>
        <w:t>. PMID: 36232010</w:t>
      </w:r>
    </w:p>
    <w:p w14:paraId="09A06EF4" w14:textId="77777777" w:rsidR="00C56D67" w:rsidRPr="00DE1945" w:rsidRDefault="00C56D67" w:rsidP="00DE1945">
      <w:pPr>
        <w:widowControl/>
        <w:numPr>
          <w:ilvl w:val="0"/>
          <w:numId w:val="14"/>
        </w:numPr>
        <w:spacing w:before="12" w:beforeAutospacing="1" w:after="100" w:afterAutospacing="1"/>
        <w:rPr>
          <w:rFonts w:ascii="Book Antiqua" w:hAnsi="Book Antiqua"/>
          <w:sz w:val="20"/>
          <w:szCs w:val="28"/>
        </w:rPr>
      </w:pPr>
      <w:r w:rsidRPr="00DE1945">
        <w:rPr>
          <w:rFonts w:ascii="Book Antiqua" w:hAnsi="Book Antiqua"/>
          <w:sz w:val="20"/>
          <w:szCs w:val="28"/>
        </w:rPr>
        <w:t xml:space="preserve">Bonilla, D.A.; Sánchez-Rojas, I.A.; Mendoza-Romero, D.; Moreno, Y.; Kočí, J.; Gómez-Miranda, L.M.; Rojas-Valverde, D.; Petro, J.L.; Kreider, R.B. </w:t>
      </w:r>
      <w:r w:rsidRPr="00DE1945">
        <w:rPr>
          <w:rFonts w:ascii="Book Antiqua" w:hAnsi="Book Antiqua"/>
          <w:i/>
          <w:iCs/>
          <w:sz w:val="20"/>
          <w:szCs w:val="28"/>
        </w:rPr>
        <w:t>Profiling Physical Fitness of Physical Education Majors Using Unsupervised Machine Learning</w:t>
      </w:r>
      <w:r w:rsidRPr="00DE1945">
        <w:rPr>
          <w:rFonts w:ascii="Book Antiqua" w:hAnsi="Book Antiqua"/>
          <w:sz w:val="20"/>
          <w:szCs w:val="28"/>
        </w:rPr>
        <w:t>. </w:t>
      </w:r>
      <w:r w:rsidRPr="00DE1945">
        <w:rPr>
          <w:rFonts w:ascii="Book Antiqua" w:hAnsi="Book Antiqua"/>
          <w:b/>
          <w:bCs/>
          <w:i/>
          <w:iCs/>
          <w:sz w:val="20"/>
          <w:szCs w:val="28"/>
        </w:rPr>
        <w:t>Int. J. Environ. Res. Public Health</w:t>
      </w:r>
      <w:r w:rsidRPr="00DE1945">
        <w:rPr>
          <w:rFonts w:ascii="Book Antiqua" w:hAnsi="Book Antiqua"/>
          <w:sz w:val="20"/>
          <w:szCs w:val="28"/>
        </w:rPr>
        <w:t> 2022, </w:t>
      </w:r>
      <w:r w:rsidRPr="00DE1945">
        <w:rPr>
          <w:rFonts w:ascii="Book Antiqua" w:hAnsi="Book Antiqua"/>
          <w:i/>
          <w:iCs/>
          <w:sz w:val="20"/>
          <w:szCs w:val="28"/>
        </w:rPr>
        <w:t>20</w:t>
      </w:r>
      <w:r w:rsidRPr="00DE1945">
        <w:rPr>
          <w:rFonts w:ascii="Book Antiqua" w:hAnsi="Book Antiqua"/>
          <w:sz w:val="20"/>
          <w:szCs w:val="28"/>
        </w:rPr>
        <w:t>, 146. doi.org/10.3390/ijerph20010146. PMID: 36612474</w:t>
      </w:r>
    </w:p>
    <w:p w14:paraId="0C9FA253" w14:textId="24C4F4E3" w:rsidR="00612D7F" w:rsidRPr="00DE1945" w:rsidRDefault="00612D7F" w:rsidP="00DE1945">
      <w:pPr>
        <w:pStyle w:val="ListParagraph"/>
        <w:widowControl/>
        <w:numPr>
          <w:ilvl w:val="0"/>
          <w:numId w:val="14"/>
        </w:numPr>
        <w:spacing w:before="12" w:beforeAutospacing="1" w:after="100" w:afterAutospacing="1"/>
        <w:rPr>
          <w:rFonts w:ascii="Book Antiqua" w:hAnsi="Book Antiqua"/>
          <w:sz w:val="20"/>
          <w:szCs w:val="28"/>
        </w:rPr>
      </w:pPr>
      <w:r w:rsidRPr="00DE1945">
        <w:rPr>
          <w:rFonts w:ascii="Book Antiqua" w:hAnsi="Book Antiqua"/>
          <w:sz w:val="20"/>
          <w:lang w:val="pt-BR"/>
        </w:rPr>
        <w:t xml:space="preserve">Vélez-Gutiérrez JM, JL Petro, JA Aburto-Corona, S Vargas-Molina, RB Kreider, DA Bonilla. </w:t>
      </w:r>
      <w:r w:rsidRPr="00DE1945">
        <w:rPr>
          <w:rFonts w:ascii="Book Antiqua" w:hAnsi="Book Antiqua"/>
          <w:i/>
          <w:iCs/>
          <w:sz w:val="20"/>
        </w:rPr>
        <w:t>Cortical changes as a result of sports injuries: a short commentary</w:t>
      </w:r>
      <w:r w:rsidRPr="00DE1945">
        <w:rPr>
          <w:rFonts w:ascii="Book Antiqua" w:hAnsi="Book Antiqua"/>
          <w:sz w:val="20"/>
        </w:rPr>
        <w:t xml:space="preserve">. </w:t>
      </w:r>
      <w:r w:rsidRPr="00DE1945">
        <w:rPr>
          <w:rFonts w:ascii="Book Antiqua" w:hAnsi="Book Antiqua"/>
          <w:b/>
          <w:bCs/>
          <w:sz w:val="20"/>
        </w:rPr>
        <w:t>Cuerpo, Cultura y Movimiento</w:t>
      </w:r>
      <w:r w:rsidRPr="00DE1945">
        <w:rPr>
          <w:rFonts w:ascii="Book Antiqua" w:hAnsi="Book Antiqua"/>
          <w:sz w:val="20"/>
        </w:rPr>
        <w:t>. 12(2): 2023. https://doi.org/10.15332/2422474X.7884</w:t>
      </w:r>
    </w:p>
    <w:p w14:paraId="3204CAA8" w14:textId="16479BC5" w:rsidR="00DA1DAA" w:rsidRPr="00DE1945" w:rsidRDefault="00DA1DAA" w:rsidP="00DE1945">
      <w:pPr>
        <w:widowControl/>
        <w:numPr>
          <w:ilvl w:val="0"/>
          <w:numId w:val="14"/>
        </w:numPr>
        <w:spacing w:before="100" w:beforeAutospacing="1" w:after="100" w:afterAutospacing="1"/>
        <w:rPr>
          <w:rFonts w:ascii="Book Antiqua" w:hAnsi="Book Antiqua"/>
          <w:sz w:val="20"/>
          <w:szCs w:val="28"/>
        </w:rPr>
      </w:pPr>
      <w:r w:rsidRPr="00DE1945">
        <w:rPr>
          <w:rFonts w:ascii="Book Antiqua" w:hAnsi="Book Antiqua"/>
          <w:sz w:val="20"/>
          <w:szCs w:val="28"/>
          <w:lang w:val="pt-BR"/>
        </w:rPr>
        <w:t xml:space="preserve">Souza, MC, MG Santos, RB Kreider. </w:t>
      </w:r>
      <w:r w:rsidRPr="00DE1945">
        <w:rPr>
          <w:rFonts w:ascii="Book Antiqua" w:hAnsi="Book Antiqua"/>
          <w:i/>
          <w:iCs/>
          <w:sz w:val="20"/>
          <w:szCs w:val="28"/>
        </w:rPr>
        <w:t>Probiotics in pregnancy</w:t>
      </w:r>
      <w:r w:rsidRPr="00DE1945">
        <w:rPr>
          <w:rFonts w:ascii="Book Antiqua" w:hAnsi="Book Antiqua"/>
          <w:sz w:val="20"/>
          <w:szCs w:val="28"/>
        </w:rPr>
        <w:t xml:space="preserve">. </w:t>
      </w:r>
      <w:r w:rsidRPr="00DE1945">
        <w:rPr>
          <w:rFonts w:ascii="Book Antiqua" w:hAnsi="Book Antiqua"/>
          <w:b/>
          <w:bCs/>
          <w:sz w:val="20"/>
          <w:szCs w:val="28"/>
        </w:rPr>
        <w:t>World Journal of Biology Pharmacy and Health Sciences.</w:t>
      </w:r>
      <w:r w:rsidRPr="00DE1945">
        <w:rPr>
          <w:rFonts w:ascii="Book Antiqua" w:hAnsi="Book Antiqua"/>
          <w:sz w:val="20"/>
          <w:szCs w:val="28"/>
        </w:rPr>
        <w:t xml:space="preserve"> 13(01), 299-301, 2023. 10.30574/wjbphs.2023.13.1.0092</w:t>
      </w:r>
    </w:p>
    <w:p w14:paraId="3BE74630" w14:textId="7B716920" w:rsidR="000F36AE" w:rsidRPr="00DE1945" w:rsidRDefault="00DE1945" w:rsidP="00DE1945">
      <w:pPr>
        <w:widowControl/>
        <w:numPr>
          <w:ilvl w:val="0"/>
          <w:numId w:val="14"/>
        </w:numPr>
        <w:spacing w:before="12" w:beforeAutospacing="1" w:after="100" w:afterAutospacing="1"/>
        <w:rPr>
          <w:rFonts w:ascii="Book Antiqua" w:hAnsi="Book Antiqua"/>
          <w:sz w:val="20"/>
          <w:szCs w:val="28"/>
        </w:rPr>
      </w:pPr>
      <w:r>
        <w:rPr>
          <w:rFonts w:ascii="Book Antiqua" w:hAnsi="Book Antiqua"/>
          <w:sz w:val="20"/>
          <w:szCs w:val="28"/>
        </w:rPr>
        <w:t>*</w:t>
      </w:r>
      <w:r w:rsidR="00047DDD" w:rsidRPr="00DE1945">
        <w:rPr>
          <w:rFonts w:ascii="Book Antiqua" w:hAnsi="Book Antiqua"/>
          <w:sz w:val="20"/>
          <w:szCs w:val="28"/>
        </w:rPr>
        <w:t xml:space="preserve">Dickerson, B.L., R. Sowinski, R.B. Kreider, and G. Wu, </w:t>
      </w:r>
      <w:r w:rsidR="00047DDD" w:rsidRPr="00DE1945">
        <w:rPr>
          <w:rFonts w:ascii="Book Antiqua" w:hAnsi="Book Antiqua"/>
          <w:i/>
          <w:iCs/>
          <w:sz w:val="20"/>
          <w:szCs w:val="28"/>
        </w:rPr>
        <w:t>Impacts of microgravity on amino acid metabolism during spaceflight.</w:t>
      </w:r>
      <w:r w:rsidR="00047DDD" w:rsidRPr="00DE1945">
        <w:rPr>
          <w:rFonts w:ascii="Book Antiqua" w:hAnsi="Book Antiqua"/>
          <w:sz w:val="20"/>
          <w:szCs w:val="28"/>
        </w:rPr>
        <w:t xml:space="preserve"> </w:t>
      </w:r>
      <w:r w:rsidR="00047DDD" w:rsidRPr="00DE1945">
        <w:rPr>
          <w:rFonts w:ascii="Book Antiqua" w:hAnsi="Book Antiqua"/>
          <w:b/>
          <w:bCs/>
          <w:sz w:val="20"/>
          <w:szCs w:val="28"/>
        </w:rPr>
        <w:t>Exp Biol Med (Maywood)</w:t>
      </w:r>
      <w:r w:rsidR="00047DDD" w:rsidRPr="00DE1945">
        <w:rPr>
          <w:rFonts w:ascii="Book Antiqua" w:hAnsi="Book Antiqua"/>
          <w:sz w:val="20"/>
          <w:szCs w:val="28"/>
        </w:rPr>
        <w:t xml:space="preserve">, 2023. </w:t>
      </w:r>
      <w:r w:rsidR="00047DDD" w:rsidRPr="00DE1945">
        <w:rPr>
          <w:rFonts w:ascii="Book Antiqua" w:hAnsi="Book Antiqua"/>
          <w:b/>
          <w:bCs/>
          <w:sz w:val="20"/>
          <w:szCs w:val="28"/>
        </w:rPr>
        <w:t>248</w:t>
      </w:r>
      <w:r w:rsidR="00047DDD" w:rsidRPr="00DE1945">
        <w:rPr>
          <w:rFonts w:ascii="Book Antiqua" w:hAnsi="Book Antiqua"/>
          <w:sz w:val="20"/>
          <w:szCs w:val="28"/>
        </w:rPr>
        <w:t xml:space="preserve">(5): p. 380-393. </w:t>
      </w:r>
      <w:r w:rsidR="0046337B" w:rsidRPr="00DE1945">
        <w:rPr>
          <w:rFonts w:ascii="Book Antiqua" w:hAnsi="Book Antiqua"/>
          <w:sz w:val="20"/>
          <w:szCs w:val="28"/>
        </w:rPr>
        <w:t>PMID: 36775855</w:t>
      </w:r>
    </w:p>
    <w:p w14:paraId="5E694322" w14:textId="182724AD" w:rsidR="00437498" w:rsidRPr="00DE1945" w:rsidRDefault="00437498" w:rsidP="00DE1945">
      <w:pPr>
        <w:widowControl/>
        <w:numPr>
          <w:ilvl w:val="0"/>
          <w:numId w:val="14"/>
        </w:numPr>
        <w:spacing w:before="12" w:beforeAutospacing="1" w:after="100" w:afterAutospacing="1"/>
        <w:rPr>
          <w:rFonts w:ascii="Book Antiqua" w:hAnsi="Book Antiqua"/>
          <w:sz w:val="20"/>
          <w:szCs w:val="28"/>
        </w:rPr>
      </w:pPr>
      <w:r w:rsidRPr="00DE1945">
        <w:rPr>
          <w:rFonts w:ascii="Book Antiqua" w:hAnsi="Book Antiqua"/>
          <w:sz w:val="20"/>
          <w:szCs w:val="28"/>
        </w:rPr>
        <w:t xml:space="preserve">Jagim, A.R., P.S. Harty, G.M. Tinsley, C.M. Kerksick, A.M. Gonzalez, R.B. Kreider, S.M. Arent, R. Jager, A.E. Smith-Ryan, J.R. Stout, B.I. Campbell, T. VanDusseldorp, and J. Antonio, </w:t>
      </w:r>
      <w:r w:rsidRPr="00DE1945">
        <w:rPr>
          <w:rFonts w:ascii="Book Antiqua" w:hAnsi="Book Antiqua"/>
          <w:i/>
          <w:iCs/>
          <w:sz w:val="20"/>
          <w:szCs w:val="28"/>
        </w:rPr>
        <w:t>International society of sports nutrition position stand: energy drinks and energy shots.</w:t>
      </w:r>
      <w:r w:rsidRPr="00DE1945">
        <w:rPr>
          <w:rFonts w:ascii="Book Antiqua" w:hAnsi="Book Antiqua"/>
          <w:sz w:val="20"/>
          <w:szCs w:val="28"/>
        </w:rPr>
        <w:t xml:space="preserve"> </w:t>
      </w:r>
      <w:r w:rsidRPr="00DE1945">
        <w:rPr>
          <w:rFonts w:ascii="Book Antiqua" w:hAnsi="Book Antiqua"/>
          <w:b/>
          <w:bCs/>
          <w:sz w:val="20"/>
          <w:szCs w:val="28"/>
        </w:rPr>
        <w:t>Journal of the International Society of Sports Nutrition</w:t>
      </w:r>
      <w:r w:rsidRPr="00DE1945">
        <w:rPr>
          <w:rFonts w:ascii="Book Antiqua" w:hAnsi="Book Antiqua"/>
          <w:sz w:val="20"/>
          <w:szCs w:val="28"/>
        </w:rPr>
        <w:t xml:space="preserve">, </w:t>
      </w:r>
      <w:r w:rsidRPr="00DE1945">
        <w:rPr>
          <w:rFonts w:ascii="Book Antiqua" w:hAnsi="Book Antiqua"/>
          <w:b/>
          <w:bCs/>
          <w:sz w:val="20"/>
          <w:szCs w:val="28"/>
        </w:rPr>
        <w:t>20</w:t>
      </w:r>
      <w:r w:rsidRPr="00DE1945">
        <w:rPr>
          <w:rFonts w:ascii="Book Antiqua" w:hAnsi="Book Antiqua"/>
          <w:sz w:val="20"/>
          <w:szCs w:val="28"/>
        </w:rPr>
        <w:t>(1): p. 2171314, 2023. doi/10.1080/15502783.2023.2171314</w:t>
      </w:r>
      <w:r w:rsidR="00647390" w:rsidRPr="00DE1945">
        <w:rPr>
          <w:rFonts w:ascii="Book Antiqua" w:hAnsi="Book Antiqua"/>
          <w:sz w:val="20"/>
          <w:szCs w:val="28"/>
        </w:rPr>
        <w:t>.</w:t>
      </w:r>
      <w:r w:rsidR="0046337B" w:rsidRPr="00DE1945">
        <w:rPr>
          <w:rFonts w:ascii="Book Antiqua" w:hAnsi="Book Antiqua"/>
          <w:sz w:val="20"/>
          <w:szCs w:val="28"/>
        </w:rPr>
        <w:t xml:space="preserve"> PMID: 36862943</w:t>
      </w:r>
    </w:p>
    <w:p w14:paraId="7BDD9CC9" w14:textId="2A08F88E" w:rsidR="00647390" w:rsidRPr="00DE1945" w:rsidRDefault="00647390" w:rsidP="00DE1945">
      <w:pPr>
        <w:widowControl/>
        <w:numPr>
          <w:ilvl w:val="0"/>
          <w:numId w:val="14"/>
        </w:numPr>
        <w:spacing w:before="12" w:beforeAutospacing="1" w:after="100" w:afterAutospacing="1"/>
        <w:rPr>
          <w:rFonts w:ascii="Book Antiqua" w:hAnsi="Book Antiqua"/>
          <w:sz w:val="20"/>
          <w:szCs w:val="28"/>
        </w:rPr>
      </w:pPr>
      <w:r w:rsidRPr="00DE1945">
        <w:rPr>
          <w:rFonts w:ascii="Book Antiqua" w:hAnsi="Book Antiqua"/>
          <w:sz w:val="20"/>
          <w:szCs w:val="28"/>
        </w:rPr>
        <w:t xml:space="preserve">Giraldo-Vallejo, J.E.; Cardona-Guzmán, M.Á.; Rodríguez-Alcivar, E.J.; Kočí, J.; Petro, J.L.; Kreider, R.B.; Cannataro, R.; Bonilla, D.A. </w:t>
      </w:r>
      <w:r w:rsidRPr="00DE1945">
        <w:rPr>
          <w:rFonts w:ascii="Book Antiqua" w:hAnsi="Book Antiqua"/>
          <w:i/>
          <w:iCs/>
          <w:sz w:val="20"/>
          <w:szCs w:val="28"/>
        </w:rPr>
        <w:t>Nutritional Strategies in the Rehabilitation of Musculoskeletal Injuries in Athletes: A Systematic Integrative Review</w:t>
      </w:r>
      <w:r w:rsidRPr="00DE1945">
        <w:rPr>
          <w:rFonts w:ascii="Book Antiqua" w:hAnsi="Book Antiqua"/>
          <w:sz w:val="20"/>
          <w:szCs w:val="28"/>
        </w:rPr>
        <w:t>. </w:t>
      </w:r>
      <w:r w:rsidRPr="00DE1945">
        <w:rPr>
          <w:rFonts w:ascii="Book Antiqua" w:hAnsi="Book Antiqua"/>
          <w:b/>
          <w:bCs/>
          <w:sz w:val="20"/>
          <w:szCs w:val="28"/>
        </w:rPr>
        <w:t>Nutrients.</w:t>
      </w:r>
      <w:r w:rsidRPr="00DE1945">
        <w:rPr>
          <w:rFonts w:ascii="Book Antiqua" w:hAnsi="Book Antiqua"/>
          <w:i/>
          <w:iCs/>
          <w:sz w:val="20"/>
          <w:szCs w:val="28"/>
        </w:rPr>
        <w:t xml:space="preserve"> 15:</w:t>
      </w:r>
      <w:r w:rsidRPr="00DE1945">
        <w:rPr>
          <w:rFonts w:ascii="Book Antiqua" w:hAnsi="Book Antiqua"/>
          <w:sz w:val="20"/>
          <w:szCs w:val="28"/>
        </w:rPr>
        <w:t>819, 2023.</w:t>
      </w:r>
      <w:r w:rsidRPr="00DE1945">
        <w:rPr>
          <w:rFonts w:ascii="Book Antiqua" w:hAnsi="Book Antiqua"/>
          <w:b/>
          <w:bCs/>
          <w:sz w:val="20"/>
          <w:szCs w:val="28"/>
        </w:rPr>
        <w:t xml:space="preserve"> </w:t>
      </w:r>
      <w:r w:rsidRPr="00DE1945">
        <w:rPr>
          <w:rFonts w:ascii="Book Antiqua" w:hAnsi="Book Antiqua"/>
          <w:sz w:val="20"/>
          <w:szCs w:val="28"/>
        </w:rPr>
        <w:t>doi.org/10.3390/nu15040819</w:t>
      </w:r>
      <w:r w:rsidR="0046337B" w:rsidRPr="00DE1945">
        <w:rPr>
          <w:rFonts w:ascii="Book Antiqua" w:hAnsi="Book Antiqua"/>
          <w:sz w:val="20"/>
          <w:szCs w:val="28"/>
        </w:rPr>
        <w:t>. PMID: 36839176</w:t>
      </w:r>
    </w:p>
    <w:p w14:paraId="2E29FA11" w14:textId="4E35A0B4" w:rsidR="00647390" w:rsidRPr="00DE1945" w:rsidRDefault="00647390" w:rsidP="00DE1945">
      <w:pPr>
        <w:widowControl/>
        <w:numPr>
          <w:ilvl w:val="0"/>
          <w:numId w:val="14"/>
        </w:numPr>
        <w:spacing w:before="100" w:beforeAutospacing="1" w:after="100" w:afterAutospacing="1"/>
        <w:rPr>
          <w:rFonts w:ascii="Book Antiqua" w:hAnsi="Book Antiqua"/>
          <w:sz w:val="20"/>
          <w:szCs w:val="28"/>
        </w:rPr>
      </w:pPr>
      <w:r w:rsidRPr="00DE1945">
        <w:rPr>
          <w:rFonts w:ascii="Book Antiqua" w:hAnsi="Book Antiqua"/>
          <w:sz w:val="20"/>
          <w:szCs w:val="28"/>
        </w:rPr>
        <w:t xml:space="preserve">Sánchez, I.A.; Cuchimba, J.A.; Pineda, M.C.; Argüello, Y.P.; Kočí, J.; Kreider, R.B.; Petro, J.L.; Bonilla, D.A. </w:t>
      </w:r>
      <w:r w:rsidRPr="00DE1945">
        <w:rPr>
          <w:rFonts w:ascii="Book Antiqua" w:hAnsi="Book Antiqua"/>
          <w:i/>
          <w:iCs/>
          <w:sz w:val="20"/>
          <w:szCs w:val="28"/>
        </w:rPr>
        <w:t>Adaptogens on Depression-Related Outcomes: A Systematic Integrative Review and Rationale of Synergism with Physical Activity</w:t>
      </w:r>
      <w:r w:rsidRPr="00DE1945">
        <w:rPr>
          <w:rFonts w:ascii="Book Antiqua" w:hAnsi="Book Antiqua"/>
          <w:sz w:val="20"/>
          <w:szCs w:val="28"/>
        </w:rPr>
        <w:t>. </w:t>
      </w:r>
      <w:r w:rsidRPr="00DE1945">
        <w:rPr>
          <w:rFonts w:ascii="Book Antiqua" w:hAnsi="Book Antiqua"/>
          <w:b/>
          <w:bCs/>
          <w:sz w:val="20"/>
          <w:szCs w:val="28"/>
        </w:rPr>
        <w:t>Int. J. Environ. Res. Public Health.</w:t>
      </w:r>
      <w:r w:rsidRPr="00DE1945">
        <w:rPr>
          <w:rFonts w:ascii="Book Antiqua" w:hAnsi="Book Antiqua"/>
          <w:sz w:val="20"/>
          <w:szCs w:val="28"/>
        </w:rPr>
        <w:t>  </w:t>
      </w:r>
      <w:r w:rsidRPr="00DE1945">
        <w:rPr>
          <w:rFonts w:ascii="Book Antiqua" w:hAnsi="Book Antiqua"/>
          <w:i/>
          <w:iCs/>
          <w:sz w:val="20"/>
          <w:szCs w:val="28"/>
        </w:rPr>
        <w:t>20:</w:t>
      </w:r>
      <w:r w:rsidRPr="00DE1945">
        <w:rPr>
          <w:rFonts w:ascii="Book Antiqua" w:hAnsi="Book Antiqua"/>
          <w:sz w:val="20"/>
          <w:szCs w:val="28"/>
        </w:rPr>
        <w:t>5298, 2023.</w:t>
      </w:r>
      <w:r w:rsidRPr="00DE1945">
        <w:rPr>
          <w:rFonts w:ascii="Book Antiqua" w:hAnsi="Book Antiqua"/>
          <w:b/>
          <w:bCs/>
          <w:sz w:val="20"/>
          <w:szCs w:val="28"/>
        </w:rPr>
        <w:t xml:space="preserve"> </w:t>
      </w:r>
      <w:r w:rsidRPr="00DE1945">
        <w:rPr>
          <w:rFonts w:ascii="Book Antiqua" w:hAnsi="Book Antiqua"/>
          <w:sz w:val="20"/>
          <w:szCs w:val="28"/>
        </w:rPr>
        <w:t>doi.org/10.3390/ijerph20075298.</w:t>
      </w:r>
      <w:r w:rsidR="00965012" w:rsidRPr="00DE1945">
        <w:t xml:space="preserve"> </w:t>
      </w:r>
      <w:r w:rsidR="00965012" w:rsidRPr="00DE1945">
        <w:rPr>
          <w:rFonts w:ascii="Book Antiqua" w:hAnsi="Book Antiqua"/>
          <w:sz w:val="20"/>
          <w:szCs w:val="28"/>
        </w:rPr>
        <w:t>PMID: 37047914</w:t>
      </w:r>
    </w:p>
    <w:p w14:paraId="68955B82" w14:textId="3846973C" w:rsidR="00BB28AC" w:rsidRPr="00DE1945" w:rsidRDefault="00BB28AC" w:rsidP="00DE1945">
      <w:pPr>
        <w:widowControl/>
        <w:numPr>
          <w:ilvl w:val="0"/>
          <w:numId w:val="14"/>
        </w:numPr>
        <w:spacing w:before="12" w:beforeAutospacing="1" w:after="100" w:afterAutospacing="1"/>
        <w:rPr>
          <w:rFonts w:ascii="Book Antiqua" w:hAnsi="Book Antiqua"/>
          <w:sz w:val="20"/>
          <w:szCs w:val="28"/>
        </w:rPr>
      </w:pPr>
      <w:r w:rsidRPr="00DE1945">
        <w:rPr>
          <w:rFonts w:ascii="Book Antiqua" w:hAnsi="Book Antiqua"/>
          <w:sz w:val="20"/>
          <w:szCs w:val="28"/>
        </w:rPr>
        <w:t xml:space="preserve">Bonilla, D.A.; Peralta-Alzate, J.O.; Bonilla-Henao, J.A.; Cannataro, R.; Cardozo, L.A.; Vargas-Molina, S.; Stout, J.R.;  Kreider, R.B.; Petro, J.L. </w:t>
      </w:r>
      <w:r w:rsidRPr="00DE1945">
        <w:rPr>
          <w:rFonts w:ascii="Book Antiqua" w:hAnsi="Book Antiqua"/>
          <w:i/>
          <w:iCs/>
          <w:sz w:val="20"/>
          <w:szCs w:val="28"/>
        </w:rPr>
        <w:t>Insights into Non-Exercise Physical Activity on Control of Body Mass: A Review with Practical Recommendations</w:t>
      </w:r>
      <w:r w:rsidRPr="00DE1945">
        <w:rPr>
          <w:rFonts w:ascii="Book Antiqua" w:hAnsi="Book Antiqua"/>
          <w:sz w:val="20"/>
          <w:szCs w:val="28"/>
        </w:rPr>
        <w:t xml:space="preserve">. </w:t>
      </w:r>
      <w:r w:rsidRPr="00DE1945">
        <w:rPr>
          <w:rFonts w:ascii="Book Antiqua" w:hAnsi="Book Antiqua"/>
          <w:b/>
          <w:bCs/>
          <w:sz w:val="20"/>
          <w:szCs w:val="28"/>
        </w:rPr>
        <w:t>J. Funct. Morphol. Kinesiol</w:t>
      </w:r>
      <w:r w:rsidRPr="00DE1945">
        <w:rPr>
          <w:rFonts w:ascii="Book Antiqua" w:hAnsi="Book Antiqua"/>
          <w:sz w:val="20"/>
          <w:szCs w:val="28"/>
        </w:rPr>
        <w:t xml:space="preserve">. </w:t>
      </w:r>
      <w:r w:rsidR="00E75A01" w:rsidRPr="00DE1945">
        <w:rPr>
          <w:rFonts w:ascii="Book Antiqua" w:hAnsi="Book Antiqua"/>
          <w:i/>
          <w:iCs/>
          <w:sz w:val="20"/>
          <w:szCs w:val="28"/>
        </w:rPr>
        <w:t>8</w:t>
      </w:r>
      <w:r w:rsidR="00E75A01" w:rsidRPr="00DE1945">
        <w:rPr>
          <w:rFonts w:ascii="Book Antiqua" w:hAnsi="Book Antiqua"/>
          <w:sz w:val="20"/>
          <w:szCs w:val="28"/>
        </w:rPr>
        <w:t>(2): 44</w:t>
      </w:r>
      <w:r w:rsidRPr="00DE1945">
        <w:rPr>
          <w:rFonts w:ascii="Book Antiqua" w:hAnsi="Book Antiqua"/>
          <w:sz w:val="20"/>
          <w:szCs w:val="28"/>
        </w:rPr>
        <w:t xml:space="preserve">, 2023.  </w:t>
      </w:r>
      <w:r w:rsidR="00E75A01" w:rsidRPr="00DE1945">
        <w:rPr>
          <w:rFonts w:ascii="Book Antiqua" w:hAnsi="Book Antiqua"/>
          <w:sz w:val="20"/>
          <w:szCs w:val="28"/>
        </w:rPr>
        <w:t>doi.org/10.3390/jfmk8020044</w:t>
      </w:r>
      <w:r w:rsidR="00965012" w:rsidRPr="00DE1945">
        <w:rPr>
          <w:rFonts w:ascii="Book Antiqua" w:hAnsi="Book Antiqua"/>
          <w:sz w:val="20"/>
          <w:szCs w:val="28"/>
        </w:rPr>
        <w:t>. PMID: 37092376</w:t>
      </w:r>
    </w:p>
    <w:p w14:paraId="471B49F8" w14:textId="315DED9D" w:rsidR="001F6AEA" w:rsidRPr="00DE1945" w:rsidRDefault="00DE1945" w:rsidP="00DE1945">
      <w:pPr>
        <w:widowControl/>
        <w:numPr>
          <w:ilvl w:val="0"/>
          <w:numId w:val="14"/>
        </w:numPr>
        <w:spacing w:before="12" w:beforeAutospacing="1" w:after="100" w:afterAutospacing="1"/>
        <w:rPr>
          <w:rFonts w:ascii="Book Antiqua" w:hAnsi="Book Antiqua"/>
          <w:sz w:val="20"/>
          <w:szCs w:val="28"/>
        </w:rPr>
      </w:pPr>
      <w:r>
        <w:rPr>
          <w:rFonts w:ascii="Book Antiqua" w:hAnsi="Book Antiqua"/>
          <w:sz w:val="20"/>
          <w:szCs w:val="28"/>
        </w:rPr>
        <w:t>*</w:t>
      </w:r>
      <w:r w:rsidR="001F6AEA" w:rsidRPr="00DE1945">
        <w:rPr>
          <w:rFonts w:ascii="Book Antiqua" w:hAnsi="Book Antiqua"/>
          <w:sz w:val="20"/>
          <w:szCs w:val="28"/>
        </w:rPr>
        <w:t xml:space="preserve">Leonard, M.; Maury, J.; Dickerson, B.; Gonzalez, D.E.; Kendra, J.; Jenkins, V.; Nottingham, K.; Yoo, C.; Xing, D.; Ko, J.; Pradelles, R.; Faries, M.; Kephart, W.; Sowinski, R.; Rasmussen, C.J.; Kreider, R.B. </w:t>
      </w:r>
      <w:r w:rsidR="001F6AEA" w:rsidRPr="00DE1945">
        <w:rPr>
          <w:rFonts w:ascii="Book Antiqua" w:hAnsi="Book Antiqua"/>
          <w:i/>
          <w:iCs/>
          <w:sz w:val="20"/>
          <w:szCs w:val="28"/>
        </w:rPr>
        <w:t xml:space="preserve">Effects of Dietary </w:t>
      </w:r>
      <w:r w:rsidR="001F6AEA" w:rsidRPr="00DE1945">
        <w:rPr>
          <w:rFonts w:ascii="Book Antiqua" w:hAnsi="Book Antiqua"/>
          <w:i/>
          <w:iCs/>
          <w:sz w:val="20"/>
          <w:szCs w:val="28"/>
        </w:rPr>
        <w:lastRenderedPageBreak/>
        <w:t>Supplementation of a Microalgae Extract Containing Fucoxanthin Combined with Guarana on Cognitive Function and Gaming Performance.</w:t>
      </w:r>
      <w:r w:rsidR="001F6AEA" w:rsidRPr="00DE1945">
        <w:rPr>
          <w:rFonts w:ascii="Book Antiqua" w:hAnsi="Book Antiqua"/>
          <w:sz w:val="20"/>
          <w:szCs w:val="28"/>
        </w:rPr>
        <w:t> </w:t>
      </w:r>
      <w:r w:rsidR="001F6AEA" w:rsidRPr="00DE1945">
        <w:rPr>
          <w:rFonts w:ascii="Book Antiqua" w:hAnsi="Book Antiqua"/>
          <w:b/>
          <w:bCs/>
          <w:sz w:val="20"/>
          <w:szCs w:val="28"/>
        </w:rPr>
        <w:t>Nutrients</w:t>
      </w:r>
      <w:r w:rsidR="009A052A" w:rsidRPr="00DE1945">
        <w:rPr>
          <w:rFonts w:ascii="Book Antiqua" w:hAnsi="Book Antiqua"/>
          <w:b/>
          <w:bCs/>
          <w:sz w:val="20"/>
          <w:szCs w:val="28"/>
        </w:rPr>
        <w:t>.</w:t>
      </w:r>
      <w:r w:rsidR="001F6AEA" w:rsidRPr="00DE1945">
        <w:rPr>
          <w:rFonts w:ascii="Book Antiqua" w:hAnsi="Book Antiqua"/>
          <w:sz w:val="20"/>
          <w:szCs w:val="28"/>
        </w:rPr>
        <w:t>  15:1918, 2023. doi.org/10.3390/nu15081918</w:t>
      </w:r>
      <w:r w:rsidR="00965012" w:rsidRPr="00DE1945">
        <w:rPr>
          <w:rFonts w:ascii="Book Antiqua" w:hAnsi="Book Antiqua"/>
          <w:sz w:val="20"/>
          <w:szCs w:val="28"/>
        </w:rPr>
        <w:t>. PMID: 37111136</w:t>
      </w:r>
    </w:p>
    <w:p w14:paraId="60441BEF" w14:textId="7A63092E" w:rsidR="00965012" w:rsidRPr="00DE1945" w:rsidRDefault="00965012" w:rsidP="00DE1945">
      <w:pPr>
        <w:widowControl/>
        <w:numPr>
          <w:ilvl w:val="0"/>
          <w:numId w:val="14"/>
        </w:numPr>
        <w:spacing w:before="12" w:beforeAutospacing="1" w:after="100" w:afterAutospacing="1"/>
        <w:rPr>
          <w:rFonts w:ascii="Book Antiqua" w:hAnsi="Book Antiqua"/>
          <w:sz w:val="20"/>
          <w:szCs w:val="28"/>
        </w:rPr>
      </w:pPr>
      <w:r w:rsidRPr="00DE1945">
        <w:rPr>
          <w:rFonts w:ascii="Book Antiqua" w:hAnsi="Book Antiqua"/>
          <w:sz w:val="20"/>
          <w:szCs w:val="28"/>
        </w:rPr>
        <w:t xml:space="preserve">Sims, S.T., C.M. Kerksick, A.E. Smith-Ryan, X.A.K. Janse de Jonge, K.R. Hirsch, S.M. Arent, S.J. Hewlings, S.M. Kleiner, E. Bustillo, J.L. Tartar, V.G. Starratt, R.B. Kreider, C. Greenwalt, L.I. Rentería, M.J. Ormsbee, T.A. VanDusseldorp, B.I. Campbell, D.S. Kalman, and J. Antonio, </w:t>
      </w:r>
      <w:r w:rsidRPr="00DE1945">
        <w:rPr>
          <w:rFonts w:ascii="Book Antiqua" w:hAnsi="Book Antiqua"/>
          <w:i/>
          <w:iCs/>
          <w:sz w:val="20"/>
          <w:szCs w:val="28"/>
        </w:rPr>
        <w:t>International society of sports nutrition position stand: nutritional concerns of the female athlete.</w:t>
      </w:r>
      <w:r w:rsidRPr="00DE1945">
        <w:rPr>
          <w:rFonts w:ascii="Book Antiqua" w:hAnsi="Book Antiqua"/>
          <w:sz w:val="20"/>
          <w:szCs w:val="28"/>
        </w:rPr>
        <w:t xml:space="preserve"> </w:t>
      </w:r>
      <w:r w:rsidRPr="00DE1945">
        <w:rPr>
          <w:rFonts w:ascii="Book Antiqua" w:hAnsi="Book Antiqua"/>
          <w:b/>
          <w:bCs/>
          <w:sz w:val="20"/>
          <w:szCs w:val="28"/>
        </w:rPr>
        <w:t>Journal of the International Society of Sports Nutrition</w:t>
      </w:r>
      <w:r w:rsidRPr="00DE1945">
        <w:rPr>
          <w:rFonts w:ascii="Book Antiqua" w:hAnsi="Book Antiqua"/>
          <w:sz w:val="20"/>
          <w:szCs w:val="28"/>
        </w:rPr>
        <w:t xml:space="preserve">, 2023. </w:t>
      </w:r>
      <w:r w:rsidRPr="00DE1945">
        <w:rPr>
          <w:rFonts w:ascii="Book Antiqua" w:hAnsi="Book Antiqua"/>
          <w:b/>
          <w:bCs/>
          <w:sz w:val="20"/>
          <w:szCs w:val="28"/>
        </w:rPr>
        <w:t>20</w:t>
      </w:r>
      <w:r w:rsidRPr="00DE1945">
        <w:rPr>
          <w:rFonts w:ascii="Book Antiqua" w:hAnsi="Book Antiqua"/>
          <w:sz w:val="20"/>
          <w:szCs w:val="28"/>
        </w:rPr>
        <w:t>(1): p. 2204066. PMID: 37221858</w:t>
      </w:r>
    </w:p>
    <w:p w14:paraId="44642A37" w14:textId="2FCA6387" w:rsidR="00965012" w:rsidRPr="00DE1945" w:rsidRDefault="00965012" w:rsidP="00DE1945">
      <w:pPr>
        <w:widowControl/>
        <w:numPr>
          <w:ilvl w:val="0"/>
          <w:numId w:val="14"/>
        </w:numPr>
        <w:spacing w:before="12" w:beforeAutospacing="1" w:after="100" w:afterAutospacing="1"/>
        <w:rPr>
          <w:rFonts w:ascii="Book Antiqua" w:hAnsi="Book Antiqua"/>
          <w:sz w:val="20"/>
          <w:szCs w:val="28"/>
        </w:rPr>
      </w:pPr>
      <w:r w:rsidRPr="00DE1945">
        <w:rPr>
          <w:rFonts w:ascii="Book Antiqua" w:hAnsi="Book Antiqua"/>
          <w:sz w:val="20"/>
          <w:szCs w:val="28"/>
        </w:rPr>
        <w:t xml:space="preserve">Kreider, R.B. </w:t>
      </w:r>
      <w:r w:rsidRPr="00DE1945">
        <w:rPr>
          <w:rFonts w:ascii="Book Antiqua" w:hAnsi="Book Antiqua"/>
          <w:i/>
          <w:iCs/>
          <w:sz w:val="20"/>
          <w:szCs w:val="28"/>
        </w:rPr>
        <w:t>Creatine: More than a sports supplement</w:t>
      </w:r>
      <w:r w:rsidRPr="00DE1945">
        <w:rPr>
          <w:rFonts w:ascii="Book Antiqua" w:hAnsi="Book Antiqua"/>
          <w:sz w:val="20"/>
          <w:szCs w:val="28"/>
        </w:rPr>
        <w:t xml:space="preserve">. </w:t>
      </w:r>
      <w:r w:rsidRPr="00DE1945">
        <w:rPr>
          <w:rFonts w:ascii="Book Antiqua" w:hAnsi="Book Antiqua"/>
          <w:b/>
          <w:bCs/>
          <w:sz w:val="20"/>
          <w:szCs w:val="28"/>
        </w:rPr>
        <w:t xml:space="preserve">Sportärztezeitung. </w:t>
      </w:r>
      <w:r w:rsidRPr="00DE1945">
        <w:rPr>
          <w:rFonts w:ascii="Book Antiqua" w:hAnsi="Book Antiqua"/>
          <w:sz w:val="20"/>
          <w:szCs w:val="28"/>
        </w:rPr>
        <w:t>July 20, 2023. https://sportaerztezeitung.com/rubriken/ernaehrung/14258/creatine/</w:t>
      </w:r>
    </w:p>
    <w:p w14:paraId="53D36E6A" w14:textId="1CC7A050" w:rsidR="00965012" w:rsidRPr="00DE1945" w:rsidRDefault="00DE1945" w:rsidP="00DE1945">
      <w:pPr>
        <w:widowControl/>
        <w:numPr>
          <w:ilvl w:val="0"/>
          <w:numId w:val="14"/>
        </w:numPr>
        <w:spacing w:before="12" w:beforeAutospacing="1" w:after="100" w:afterAutospacing="1"/>
        <w:rPr>
          <w:rFonts w:ascii="Book Antiqua" w:hAnsi="Book Antiqua"/>
          <w:sz w:val="20"/>
          <w:szCs w:val="28"/>
        </w:rPr>
      </w:pPr>
      <w:r>
        <w:rPr>
          <w:rFonts w:ascii="Book Antiqua" w:hAnsi="Book Antiqua"/>
          <w:sz w:val="20"/>
          <w:szCs w:val="28"/>
        </w:rPr>
        <w:t>*</w:t>
      </w:r>
      <w:r w:rsidR="00965012" w:rsidRPr="00DE1945">
        <w:rPr>
          <w:rFonts w:ascii="Book Antiqua" w:hAnsi="Book Antiqua"/>
          <w:sz w:val="20"/>
          <w:szCs w:val="28"/>
        </w:rPr>
        <w:t xml:space="preserve">Ko, J., C. Yoo, D. Xing, D.E. Gonzalez, V. Jenkins, B. Dickerson, M. Leonard, K. Nottingham, J. Kendra, R. Sowinski, C.J. Rasmussen, and R.B. Kreider, </w:t>
      </w:r>
      <w:r w:rsidR="00965012" w:rsidRPr="00DE1945">
        <w:rPr>
          <w:rFonts w:ascii="Book Antiqua" w:hAnsi="Book Antiqua"/>
          <w:i/>
          <w:iCs/>
          <w:sz w:val="20"/>
          <w:szCs w:val="28"/>
        </w:rPr>
        <w:t>Pharmacokinetic Analyses of Liposomal and Non-Liposomal Multivitamin/Mineral Formulations.</w:t>
      </w:r>
      <w:r w:rsidR="00965012" w:rsidRPr="00DE1945">
        <w:rPr>
          <w:rFonts w:ascii="Book Antiqua" w:hAnsi="Book Antiqua"/>
          <w:sz w:val="20"/>
          <w:szCs w:val="28"/>
        </w:rPr>
        <w:t xml:space="preserve"> </w:t>
      </w:r>
      <w:r w:rsidR="00965012" w:rsidRPr="00DE1945">
        <w:rPr>
          <w:rFonts w:ascii="Book Antiqua" w:hAnsi="Book Antiqua"/>
          <w:b/>
          <w:bCs/>
          <w:sz w:val="20"/>
          <w:szCs w:val="28"/>
        </w:rPr>
        <w:t>Nutrients</w:t>
      </w:r>
      <w:r w:rsidR="00965012" w:rsidRPr="00DE1945">
        <w:rPr>
          <w:rFonts w:ascii="Book Antiqua" w:hAnsi="Book Antiqua"/>
          <w:sz w:val="20"/>
          <w:szCs w:val="28"/>
        </w:rPr>
        <w:t xml:space="preserve">, 2023. </w:t>
      </w:r>
      <w:r w:rsidR="00965012" w:rsidRPr="00DE1945">
        <w:rPr>
          <w:rFonts w:ascii="Book Antiqua" w:hAnsi="Book Antiqua"/>
          <w:b/>
          <w:bCs/>
          <w:sz w:val="20"/>
          <w:szCs w:val="28"/>
        </w:rPr>
        <w:t>15</w:t>
      </w:r>
      <w:r w:rsidR="00965012" w:rsidRPr="00DE1945">
        <w:rPr>
          <w:rFonts w:ascii="Book Antiqua" w:hAnsi="Book Antiqua"/>
          <w:sz w:val="20"/>
          <w:szCs w:val="28"/>
        </w:rPr>
        <w:t>(13): p. 3073. https://doi.org/10.3390/nu15133073. PMID: 37447400.</w:t>
      </w:r>
    </w:p>
    <w:p w14:paraId="08B8BE51" w14:textId="4AFFA308" w:rsidR="00965012" w:rsidRPr="00DE1945" w:rsidRDefault="00965012" w:rsidP="00DE1945">
      <w:pPr>
        <w:widowControl/>
        <w:numPr>
          <w:ilvl w:val="0"/>
          <w:numId w:val="14"/>
        </w:numPr>
        <w:spacing w:before="12" w:beforeAutospacing="1" w:after="100" w:afterAutospacing="1"/>
        <w:rPr>
          <w:rFonts w:ascii="Book Antiqua" w:hAnsi="Book Antiqua"/>
          <w:sz w:val="20"/>
          <w:szCs w:val="28"/>
        </w:rPr>
      </w:pPr>
      <w:r w:rsidRPr="00DE1945">
        <w:rPr>
          <w:rFonts w:ascii="Book Antiqua" w:hAnsi="Book Antiqua"/>
          <w:sz w:val="20"/>
          <w:szCs w:val="28"/>
        </w:rPr>
        <w:t xml:space="preserve">Merlo, R., Á. Rodríguez-Chávez, P.E. Gómez-Castañeda, A. Rojas-Jaramillo, J.L. Petro, R.B. Kreider, and D.A. Bonilla, </w:t>
      </w:r>
      <w:r w:rsidRPr="00DE1945">
        <w:rPr>
          <w:rFonts w:ascii="Book Antiqua" w:hAnsi="Book Antiqua"/>
          <w:i/>
          <w:iCs/>
          <w:sz w:val="20"/>
          <w:szCs w:val="28"/>
        </w:rPr>
        <w:t>Profiling the Physical Performance of Young Boxers with Unsupervised Machine Learning: A Cross-Sectional Study.</w:t>
      </w:r>
      <w:r w:rsidRPr="00DE1945">
        <w:rPr>
          <w:rFonts w:ascii="Book Antiqua" w:hAnsi="Book Antiqua"/>
          <w:sz w:val="20"/>
          <w:szCs w:val="28"/>
        </w:rPr>
        <w:t xml:space="preserve"> </w:t>
      </w:r>
      <w:r w:rsidRPr="00DE1945">
        <w:rPr>
          <w:rFonts w:ascii="Book Antiqua" w:hAnsi="Book Antiqua"/>
          <w:b/>
          <w:bCs/>
          <w:sz w:val="20"/>
          <w:szCs w:val="28"/>
        </w:rPr>
        <w:t>Sports</w:t>
      </w:r>
      <w:r w:rsidRPr="00DE1945">
        <w:rPr>
          <w:rFonts w:ascii="Book Antiqua" w:hAnsi="Book Antiqua"/>
          <w:sz w:val="20"/>
          <w:szCs w:val="28"/>
        </w:rPr>
        <w:t xml:space="preserve">, 2023. </w:t>
      </w:r>
      <w:r w:rsidRPr="00DE1945">
        <w:rPr>
          <w:rFonts w:ascii="Book Antiqua" w:hAnsi="Book Antiqua"/>
          <w:b/>
          <w:bCs/>
          <w:sz w:val="20"/>
          <w:szCs w:val="28"/>
        </w:rPr>
        <w:t>11</w:t>
      </w:r>
      <w:r w:rsidRPr="00DE1945">
        <w:rPr>
          <w:rFonts w:ascii="Book Antiqua" w:hAnsi="Book Antiqua"/>
          <w:sz w:val="20"/>
          <w:szCs w:val="28"/>
        </w:rPr>
        <w:t xml:space="preserve">(7): p. 131. </w:t>
      </w:r>
      <w:r w:rsidR="00B517B4" w:rsidRPr="00DE1945">
        <w:rPr>
          <w:rFonts w:ascii="Book Antiqua" w:hAnsi="Book Antiqua"/>
          <w:sz w:val="20"/>
          <w:szCs w:val="28"/>
        </w:rPr>
        <w:t>https://doi.org/10.3390/sports11070131. PMID: 37505618</w:t>
      </w:r>
    </w:p>
    <w:p w14:paraId="3AAE8351" w14:textId="31E05C4B" w:rsidR="00965012" w:rsidRPr="00DE1945" w:rsidRDefault="00965012" w:rsidP="00DE1945">
      <w:pPr>
        <w:widowControl/>
        <w:numPr>
          <w:ilvl w:val="0"/>
          <w:numId w:val="14"/>
        </w:numPr>
        <w:spacing w:before="12" w:beforeAutospacing="1" w:after="100" w:afterAutospacing="1"/>
        <w:rPr>
          <w:rFonts w:ascii="Book Antiqua" w:hAnsi="Book Antiqua"/>
          <w:sz w:val="20"/>
          <w:szCs w:val="28"/>
        </w:rPr>
      </w:pPr>
      <w:r w:rsidRPr="00DE1945">
        <w:rPr>
          <w:rFonts w:ascii="Book Antiqua" w:hAnsi="Book Antiqua"/>
          <w:sz w:val="20"/>
          <w:szCs w:val="28"/>
        </w:rPr>
        <w:t xml:space="preserve">Orozco, C.A., A. Mejía-García, M. Ramírez, J. González, L. Castro-Vega, R.B. Kreider, S. Serrano, A.L. Combita, and D.A. Bonilla, </w:t>
      </w:r>
      <w:r w:rsidRPr="00DE1945">
        <w:rPr>
          <w:rFonts w:ascii="Book Antiqua" w:hAnsi="Book Antiqua"/>
          <w:i/>
          <w:iCs/>
          <w:sz w:val="20"/>
          <w:szCs w:val="28"/>
        </w:rPr>
        <w:t>Validation of an Ultraviolet Light Response Gene Signature for Predicting Prognosis in Patients with Uveal Melanoma.</w:t>
      </w:r>
      <w:r w:rsidRPr="00DE1945">
        <w:rPr>
          <w:rFonts w:ascii="Book Antiqua" w:hAnsi="Book Antiqua"/>
          <w:sz w:val="20"/>
          <w:szCs w:val="28"/>
        </w:rPr>
        <w:t xml:space="preserve"> </w:t>
      </w:r>
      <w:r w:rsidRPr="00DE1945">
        <w:rPr>
          <w:rFonts w:ascii="Book Antiqua" w:hAnsi="Book Antiqua"/>
          <w:b/>
          <w:bCs/>
          <w:sz w:val="20"/>
          <w:szCs w:val="28"/>
        </w:rPr>
        <w:t>Biomolecules</w:t>
      </w:r>
      <w:r w:rsidRPr="00DE1945">
        <w:rPr>
          <w:rFonts w:ascii="Book Antiqua" w:hAnsi="Book Antiqua"/>
          <w:sz w:val="20"/>
          <w:szCs w:val="28"/>
        </w:rPr>
        <w:t xml:space="preserve">, 2023. </w:t>
      </w:r>
      <w:r w:rsidRPr="00DE1945">
        <w:rPr>
          <w:rFonts w:ascii="Book Antiqua" w:hAnsi="Book Antiqua"/>
          <w:b/>
          <w:bCs/>
          <w:sz w:val="20"/>
          <w:szCs w:val="28"/>
        </w:rPr>
        <w:t>13</w:t>
      </w:r>
      <w:r w:rsidRPr="00DE1945">
        <w:rPr>
          <w:rFonts w:ascii="Book Antiqua" w:hAnsi="Book Antiqua"/>
          <w:sz w:val="20"/>
          <w:szCs w:val="28"/>
        </w:rPr>
        <w:t xml:space="preserve">(7): p. 1148. </w:t>
      </w:r>
      <w:r w:rsidR="00B517B4" w:rsidRPr="00DE1945">
        <w:rPr>
          <w:rFonts w:ascii="Book Antiqua" w:hAnsi="Book Antiqua"/>
          <w:sz w:val="20"/>
          <w:szCs w:val="28"/>
        </w:rPr>
        <w:t>https://doi.org/10.3390/biom13071148. PMID: 37509183</w:t>
      </w:r>
    </w:p>
    <w:p w14:paraId="07417261" w14:textId="45B39F92" w:rsidR="009A052A" w:rsidRPr="00DE1945" w:rsidRDefault="009A052A" w:rsidP="00DE1945">
      <w:pPr>
        <w:widowControl/>
        <w:numPr>
          <w:ilvl w:val="0"/>
          <w:numId w:val="14"/>
        </w:numPr>
        <w:spacing w:before="12" w:beforeAutospacing="1" w:after="100" w:afterAutospacing="1"/>
        <w:rPr>
          <w:rFonts w:ascii="Book Antiqua" w:hAnsi="Book Antiqua"/>
          <w:sz w:val="20"/>
          <w:szCs w:val="28"/>
        </w:rPr>
      </w:pPr>
      <w:bookmarkStart w:id="37" w:name="_Hlk159241107"/>
      <w:r w:rsidRPr="00DE1945">
        <w:rPr>
          <w:rFonts w:ascii="Book Antiqua" w:hAnsi="Book Antiqua"/>
          <w:sz w:val="20"/>
          <w:szCs w:val="28"/>
          <w:lang w:val="pt-BR"/>
        </w:rPr>
        <w:t xml:space="preserve">de Paula M.,  M.G. dos Santos, RB Kreider. </w:t>
      </w:r>
      <w:r w:rsidRPr="00DE1945">
        <w:rPr>
          <w:rFonts w:ascii="Book Antiqua" w:hAnsi="Book Antiqua"/>
          <w:i/>
          <w:iCs/>
          <w:sz w:val="20"/>
          <w:szCs w:val="28"/>
        </w:rPr>
        <w:t>Cycling and the physiological effects</w:t>
      </w:r>
      <w:r w:rsidRPr="00DE1945">
        <w:rPr>
          <w:rFonts w:ascii="Book Antiqua" w:hAnsi="Book Antiqua"/>
          <w:sz w:val="20"/>
          <w:szCs w:val="28"/>
        </w:rPr>
        <w:t xml:space="preserve">. </w:t>
      </w:r>
      <w:r w:rsidRPr="00DE1945">
        <w:rPr>
          <w:rFonts w:ascii="Book Antiqua" w:hAnsi="Book Antiqua"/>
          <w:b/>
          <w:bCs/>
          <w:sz w:val="20"/>
          <w:szCs w:val="28"/>
        </w:rPr>
        <w:t>World Journal of Biology Pharmacy and Health Sciences</w:t>
      </w:r>
      <w:r w:rsidRPr="00DE1945">
        <w:rPr>
          <w:rFonts w:ascii="Book Antiqua" w:hAnsi="Book Antiqua"/>
          <w:sz w:val="20"/>
          <w:szCs w:val="28"/>
        </w:rPr>
        <w:t>. 15(02), 138–142, 2023. DOI: 10.30574/wjbphs.2023.15.2.0346</w:t>
      </w:r>
    </w:p>
    <w:bookmarkEnd w:id="37"/>
    <w:p w14:paraId="50C07B02" w14:textId="0CBF1B2A" w:rsidR="00B85696" w:rsidRPr="00DE1945" w:rsidRDefault="00B85696" w:rsidP="00DE1945">
      <w:pPr>
        <w:widowControl/>
        <w:numPr>
          <w:ilvl w:val="0"/>
          <w:numId w:val="14"/>
        </w:numPr>
        <w:spacing w:before="12" w:beforeAutospacing="1" w:after="100" w:afterAutospacing="1"/>
        <w:rPr>
          <w:rFonts w:ascii="Book Antiqua" w:hAnsi="Book Antiqua"/>
          <w:sz w:val="20"/>
          <w:szCs w:val="28"/>
        </w:rPr>
      </w:pPr>
      <w:r w:rsidRPr="00DE1945">
        <w:rPr>
          <w:rFonts w:ascii="Book Antiqua" w:hAnsi="Book Antiqua"/>
          <w:sz w:val="20"/>
          <w:szCs w:val="28"/>
        </w:rPr>
        <w:t xml:space="preserve">Lowery, LM, DE Anderson, KF Scanlon, Al Stack, G Escalante, SC Campbell, CM Kerksick, MT Nelson, TN Ziegenfuss, TA VanDusseldorp, DS Kalman, BI Campbell, RB Kreider, J Antonio. </w:t>
      </w:r>
      <w:r w:rsidRPr="00DE1945">
        <w:rPr>
          <w:rFonts w:ascii="Book Antiqua" w:hAnsi="Book Antiqua"/>
          <w:i/>
          <w:iCs/>
          <w:sz w:val="20"/>
          <w:szCs w:val="28"/>
        </w:rPr>
        <w:t xml:space="preserve">International society of sports nutrition position stand: coffee and sports performance. </w:t>
      </w:r>
      <w:r w:rsidRPr="00DE1945">
        <w:rPr>
          <w:rFonts w:ascii="Book Antiqua" w:hAnsi="Book Antiqua"/>
          <w:b/>
          <w:bCs/>
          <w:sz w:val="20"/>
          <w:szCs w:val="28"/>
        </w:rPr>
        <w:t>Journal of the International Society of Sports Nutrition</w:t>
      </w:r>
      <w:r w:rsidRPr="00DE1945">
        <w:rPr>
          <w:rFonts w:ascii="Book Antiqua" w:hAnsi="Book Antiqua"/>
          <w:sz w:val="20"/>
          <w:szCs w:val="28"/>
        </w:rPr>
        <w:t>, 20:1, 2023.  DOI: 10.1080/15502783.2023.2237952</w:t>
      </w:r>
      <w:r w:rsidR="00B517B4" w:rsidRPr="00DE1945">
        <w:rPr>
          <w:rFonts w:ascii="Book Antiqua" w:hAnsi="Book Antiqua"/>
          <w:sz w:val="20"/>
          <w:szCs w:val="28"/>
        </w:rPr>
        <w:t>. PMID: 37498180</w:t>
      </w:r>
    </w:p>
    <w:p w14:paraId="41E78F86" w14:textId="748BEE93" w:rsidR="00B517B4" w:rsidRDefault="00B517B4" w:rsidP="00DE1945">
      <w:pPr>
        <w:widowControl/>
        <w:numPr>
          <w:ilvl w:val="0"/>
          <w:numId w:val="14"/>
        </w:numPr>
        <w:spacing w:before="12" w:beforeAutospacing="1" w:after="100" w:afterAutospacing="1"/>
        <w:rPr>
          <w:rFonts w:ascii="Book Antiqua" w:hAnsi="Book Antiqua"/>
          <w:sz w:val="20"/>
          <w:szCs w:val="28"/>
        </w:rPr>
      </w:pPr>
      <w:r w:rsidRPr="00DE1945">
        <w:rPr>
          <w:rFonts w:ascii="Book Antiqua" w:hAnsi="Book Antiqua"/>
          <w:sz w:val="20"/>
          <w:szCs w:val="28"/>
        </w:rPr>
        <w:t xml:space="preserve">Ferrando, A.A., R.R. Wolfe, K.R. Hirsch, D.D. Church, S.A. Kviatkovsky, M.D. Roberts, J.R. Stout, D.E. Gonzalez, R.J. Sowinski, R.B. Kreider, C.M. Kerksick, N.A. Burd, S.M. Pasiakos, M.J. Ormsbee, S.M. Arent, P.J. Arciero, B.I. Campbell, T.A. VanDusseldorp, R. Jager, D.S. Willoughby, D.S. Kalman, and J. Antonio, </w:t>
      </w:r>
      <w:r w:rsidRPr="00DE1945">
        <w:rPr>
          <w:rFonts w:ascii="Book Antiqua" w:hAnsi="Book Antiqua"/>
          <w:i/>
          <w:iCs/>
          <w:sz w:val="20"/>
          <w:szCs w:val="28"/>
        </w:rPr>
        <w:t>International Society of Sports Nutrition Position Stand: Effects of essential amino acid supplementation on exercise and performance</w:t>
      </w:r>
      <w:r w:rsidRPr="00DE1945">
        <w:rPr>
          <w:rFonts w:ascii="Book Antiqua" w:hAnsi="Book Antiqua"/>
          <w:sz w:val="20"/>
          <w:szCs w:val="28"/>
        </w:rPr>
        <w:t xml:space="preserve">. </w:t>
      </w:r>
      <w:r w:rsidRPr="00DE1945">
        <w:rPr>
          <w:rFonts w:ascii="Book Antiqua" w:hAnsi="Book Antiqua"/>
          <w:b/>
          <w:bCs/>
          <w:sz w:val="20"/>
          <w:szCs w:val="28"/>
        </w:rPr>
        <w:t>Journal of the International Society of Sports Nutrition</w:t>
      </w:r>
      <w:r w:rsidRPr="00DE1945">
        <w:rPr>
          <w:rFonts w:ascii="Book Antiqua" w:hAnsi="Book Antiqua"/>
          <w:sz w:val="20"/>
          <w:szCs w:val="28"/>
        </w:rPr>
        <w:t>, 2023. 20(1): p. 2263409. DOI: 10.1080/15502783.2023.2263409 PMID: 37800468.</w:t>
      </w:r>
    </w:p>
    <w:p w14:paraId="374C68B4" w14:textId="00FA48CD" w:rsidR="00DE1945" w:rsidRPr="00DE1945" w:rsidRDefault="00DE1945" w:rsidP="00DE1945">
      <w:pPr>
        <w:widowControl/>
        <w:numPr>
          <w:ilvl w:val="0"/>
          <w:numId w:val="14"/>
        </w:numPr>
        <w:spacing w:before="12" w:beforeAutospacing="1" w:after="100" w:afterAutospacing="1"/>
        <w:rPr>
          <w:rFonts w:ascii="Book Antiqua" w:hAnsi="Book Antiqua"/>
          <w:sz w:val="20"/>
          <w:szCs w:val="28"/>
        </w:rPr>
      </w:pPr>
      <w:r>
        <w:rPr>
          <w:rFonts w:ascii="Book Antiqua" w:hAnsi="Book Antiqua"/>
          <w:sz w:val="20"/>
          <w:szCs w:val="28"/>
        </w:rPr>
        <w:t>*</w:t>
      </w:r>
      <w:r w:rsidRPr="00DE1945">
        <w:rPr>
          <w:rFonts w:ascii="Book Antiqua" w:hAnsi="Book Antiqua"/>
          <w:sz w:val="20"/>
          <w:szCs w:val="28"/>
        </w:rPr>
        <w:t xml:space="preserve">Dickerson, B.; Maury, J.; Jenkins, V.; Nottingham, K.; Xing, D.; Gonzalez, D.E.; Leonard, M.; Kendra, J.; Ko, J.; Yoo, C.; et al. </w:t>
      </w:r>
      <w:r w:rsidRPr="00DE1945">
        <w:rPr>
          <w:rFonts w:ascii="Book Antiqua" w:hAnsi="Book Antiqua"/>
          <w:i/>
          <w:iCs/>
          <w:sz w:val="20"/>
          <w:szCs w:val="28"/>
        </w:rPr>
        <w:t>Effects of Supplementation with Microalgae Extract from Phaeodactylum tricornutum (Mi136) to Support Benefits from a Weight Management Intervention in Overweight Women</w:t>
      </w:r>
      <w:r w:rsidRPr="00DE1945">
        <w:rPr>
          <w:rFonts w:ascii="Book Antiqua" w:hAnsi="Book Antiqua"/>
          <w:sz w:val="20"/>
          <w:szCs w:val="28"/>
        </w:rPr>
        <w:t>. </w:t>
      </w:r>
      <w:r w:rsidRPr="00DE1945">
        <w:rPr>
          <w:rFonts w:ascii="Book Antiqua" w:hAnsi="Book Antiqua"/>
          <w:b/>
          <w:bCs/>
          <w:sz w:val="20"/>
          <w:szCs w:val="28"/>
        </w:rPr>
        <w:t>Nutrients</w:t>
      </w:r>
      <w:r w:rsidRPr="00DE1945">
        <w:rPr>
          <w:rFonts w:ascii="Book Antiqua" w:hAnsi="Book Antiqua"/>
          <w:sz w:val="20"/>
          <w:szCs w:val="28"/>
        </w:rPr>
        <w:t> </w:t>
      </w:r>
      <w:r w:rsidRPr="00DE1945">
        <w:rPr>
          <w:rFonts w:ascii="Book Antiqua" w:hAnsi="Book Antiqua"/>
          <w:i/>
          <w:iCs/>
          <w:sz w:val="20"/>
          <w:szCs w:val="28"/>
        </w:rPr>
        <w:t>16</w:t>
      </w:r>
      <w:r w:rsidRPr="00DE1945">
        <w:rPr>
          <w:rFonts w:ascii="Book Antiqua" w:hAnsi="Book Antiqua"/>
          <w:sz w:val="20"/>
          <w:szCs w:val="28"/>
        </w:rPr>
        <w:t>, 990</w:t>
      </w:r>
      <w:r>
        <w:rPr>
          <w:rFonts w:ascii="Book Antiqua" w:hAnsi="Book Antiqua"/>
          <w:sz w:val="20"/>
          <w:szCs w:val="28"/>
        </w:rPr>
        <w:t>, 2</w:t>
      </w:r>
      <w:r w:rsidRPr="00DE1945">
        <w:rPr>
          <w:rFonts w:ascii="Book Antiqua" w:hAnsi="Book Antiqua"/>
          <w:b/>
          <w:bCs/>
          <w:sz w:val="20"/>
          <w:szCs w:val="28"/>
        </w:rPr>
        <w:t>024</w:t>
      </w:r>
      <w:r w:rsidRPr="00DE1945">
        <w:rPr>
          <w:rFonts w:ascii="Book Antiqua" w:hAnsi="Book Antiqua"/>
          <w:sz w:val="20"/>
          <w:szCs w:val="28"/>
        </w:rPr>
        <w:t>, https://doi.org/10.3390/nu16070990</w:t>
      </w:r>
    </w:p>
    <w:p w14:paraId="76CDFF0E" w14:textId="77777777" w:rsidR="00C325AF" w:rsidRPr="00DE1945" w:rsidRDefault="00960D0E" w:rsidP="00DE1945">
      <w:pPr>
        <w:ind w:left="140"/>
        <w:rPr>
          <w:rFonts w:ascii="Book Antiqua" w:eastAsia="Book Antiqua" w:hAnsi="Book Antiqua" w:cs="Book Antiqua"/>
          <w:sz w:val="20"/>
          <w:szCs w:val="20"/>
        </w:rPr>
      </w:pPr>
      <w:r w:rsidRPr="00DE1945">
        <w:rPr>
          <w:rFonts w:ascii="Book Antiqua" w:hAnsi="Book Antiqua"/>
          <w:b/>
          <w:sz w:val="20"/>
        </w:rPr>
        <w:t xml:space="preserve">Abstracts </w:t>
      </w:r>
      <w:r w:rsidRPr="00DE1945">
        <w:rPr>
          <w:rFonts w:ascii="Book Antiqua" w:hAnsi="Book Antiqua"/>
          <w:sz w:val="20"/>
        </w:rPr>
        <w:t>(* represents mentored student)</w:t>
      </w:r>
    </w:p>
    <w:p w14:paraId="57BEA31C" w14:textId="77777777" w:rsidR="00C325AF" w:rsidRPr="00DE1945" w:rsidRDefault="00C325AF" w:rsidP="00DE1945">
      <w:pPr>
        <w:spacing w:before="5"/>
        <w:rPr>
          <w:rFonts w:ascii="Book Antiqua" w:eastAsia="Book Antiqua" w:hAnsi="Book Antiqua" w:cs="Book Antiqua"/>
          <w:sz w:val="19"/>
          <w:szCs w:val="19"/>
        </w:rPr>
      </w:pPr>
    </w:p>
    <w:p w14:paraId="47846015" w14:textId="77777777" w:rsidR="00C325AF" w:rsidRPr="00DE1945" w:rsidRDefault="00960D0E" w:rsidP="00DE1945">
      <w:pPr>
        <w:numPr>
          <w:ilvl w:val="0"/>
          <w:numId w:val="13"/>
        </w:numPr>
        <w:tabs>
          <w:tab w:val="left" w:pos="630"/>
        </w:tabs>
        <w:ind w:left="630" w:hanging="54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Ventilatory threshold in swimming, cycling, and running in triathletes. </w:t>
      </w:r>
      <w:r w:rsidRPr="00DE1945">
        <w:rPr>
          <w:rFonts w:ascii="Book Antiqua" w:hAnsi="Book Antiqua"/>
          <w:b/>
          <w:sz w:val="20"/>
        </w:rPr>
        <w:t xml:space="preserve">International Journal of Sports Medicine. </w:t>
      </w:r>
      <w:r w:rsidR="00003491" w:rsidRPr="00DE1945">
        <w:rPr>
          <w:rFonts w:ascii="Book Antiqua" w:hAnsi="Book Antiqua"/>
          <w:b/>
          <w:sz w:val="20"/>
        </w:rPr>
        <w:t xml:space="preserve"> </w:t>
      </w:r>
      <w:r w:rsidRPr="00DE1945">
        <w:rPr>
          <w:rFonts w:ascii="Book Antiqua" w:hAnsi="Book Antiqua"/>
          <w:sz w:val="20"/>
        </w:rPr>
        <w:t>9:145-146, 1988.</w:t>
      </w:r>
    </w:p>
    <w:p w14:paraId="3C66E995" w14:textId="77777777" w:rsidR="00C325AF" w:rsidRPr="00DE1945" w:rsidRDefault="00960D0E" w:rsidP="00DE1945">
      <w:pPr>
        <w:numPr>
          <w:ilvl w:val="0"/>
          <w:numId w:val="13"/>
        </w:numPr>
        <w:tabs>
          <w:tab w:val="left" w:pos="606"/>
        </w:tabs>
        <w:spacing w:before="40"/>
        <w:ind w:left="605" w:hanging="505"/>
        <w:rPr>
          <w:rFonts w:ascii="Book Antiqua" w:eastAsia="Book Antiqua" w:hAnsi="Book Antiqua" w:cs="Book Antiqua"/>
          <w:sz w:val="20"/>
          <w:szCs w:val="20"/>
        </w:rPr>
      </w:pPr>
      <w:r w:rsidRPr="00DE1945">
        <w:rPr>
          <w:rFonts w:ascii="Book Antiqua" w:hAnsi="Book Antiqua"/>
          <w:sz w:val="20"/>
        </w:rPr>
        <w:t xml:space="preserve">*Barrett-Friend, M. and R.B. Kreider.  </w:t>
      </w:r>
      <w:r w:rsidRPr="00DE1945">
        <w:rPr>
          <w:rFonts w:ascii="Book Antiqua" w:hAnsi="Book Antiqua"/>
          <w:i/>
          <w:sz w:val="20"/>
        </w:rPr>
        <w:t>Effects of an eight-week low impact aerobic dance class on adult women.</w:t>
      </w:r>
    </w:p>
    <w:p w14:paraId="531BDECE" w14:textId="77777777" w:rsidR="00C325AF" w:rsidRPr="00DE1945" w:rsidRDefault="00960D0E" w:rsidP="00DE1945">
      <w:pPr>
        <w:ind w:left="605"/>
        <w:rPr>
          <w:rFonts w:ascii="Book Antiqua" w:eastAsia="Book Antiqua" w:hAnsi="Book Antiqua" w:cs="Book Antiqua"/>
          <w:sz w:val="20"/>
          <w:szCs w:val="20"/>
        </w:rPr>
      </w:pPr>
      <w:r w:rsidRPr="00DE1945">
        <w:rPr>
          <w:rFonts w:ascii="Book Antiqua" w:hAnsi="Book Antiqua"/>
          <w:b/>
          <w:sz w:val="20"/>
        </w:rPr>
        <w:t xml:space="preserve">International Journal of Sports Medicine. </w:t>
      </w:r>
      <w:r w:rsidRPr="00DE1945">
        <w:rPr>
          <w:rFonts w:ascii="Book Antiqua" w:hAnsi="Book Antiqua"/>
          <w:sz w:val="20"/>
        </w:rPr>
        <w:t>10:149, 1989.</w:t>
      </w:r>
    </w:p>
    <w:p w14:paraId="6F3F7154" w14:textId="77777777" w:rsidR="00C325AF" w:rsidRPr="00DE1945" w:rsidRDefault="00960D0E" w:rsidP="00DE1945">
      <w:pPr>
        <w:numPr>
          <w:ilvl w:val="0"/>
          <w:numId w:val="13"/>
        </w:numPr>
        <w:tabs>
          <w:tab w:val="left" w:pos="606"/>
        </w:tabs>
        <w:ind w:left="605" w:hanging="505"/>
        <w:rPr>
          <w:rFonts w:ascii="Book Antiqua" w:eastAsia="Book Antiqua" w:hAnsi="Book Antiqua" w:cs="Book Antiqua"/>
          <w:sz w:val="20"/>
          <w:szCs w:val="20"/>
        </w:rPr>
      </w:pPr>
      <w:r w:rsidRPr="00DE1945">
        <w:rPr>
          <w:rFonts w:ascii="Book Antiqua" w:hAnsi="Book Antiqua"/>
          <w:sz w:val="20"/>
        </w:rPr>
        <w:t xml:space="preserve">Kreider, R.B., G.W. Miller, M.H. Williams, C.T. Somma, and T. Nasser. </w:t>
      </w:r>
      <w:r w:rsidRPr="00DE1945">
        <w:rPr>
          <w:rFonts w:ascii="Book Antiqua" w:hAnsi="Book Antiqua"/>
          <w:i/>
          <w:sz w:val="20"/>
        </w:rPr>
        <w:t xml:space="preserve">Effects of sodium phosphate supplementation on serum phosphate, 2,3-DPG, hemoglobin, and hematocrit following maximal and five-mile run performance. </w:t>
      </w:r>
      <w:r w:rsidRPr="00DE1945">
        <w:rPr>
          <w:rFonts w:ascii="Book Antiqua" w:hAnsi="Book Antiqua"/>
          <w:b/>
          <w:sz w:val="20"/>
        </w:rPr>
        <w:t xml:space="preserve">Medicine and Science in Sport and Exercise. </w:t>
      </w:r>
      <w:r w:rsidRPr="00DE1945">
        <w:rPr>
          <w:rFonts w:ascii="Book Antiqua" w:hAnsi="Book Antiqua"/>
          <w:sz w:val="20"/>
        </w:rPr>
        <w:t>21:S48, 1989.</w:t>
      </w:r>
    </w:p>
    <w:p w14:paraId="6FEBA451" w14:textId="77777777" w:rsidR="00C325AF" w:rsidRPr="00DE1945" w:rsidRDefault="00960D0E" w:rsidP="00DE1945">
      <w:pPr>
        <w:numPr>
          <w:ilvl w:val="0"/>
          <w:numId w:val="13"/>
        </w:numPr>
        <w:tabs>
          <w:tab w:val="left" w:pos="606"/>
        </w:tabs>
        <w:spacing w:before="39"/>
        <w:ind w:left="605" w:hanging="505"/>
        <w:rPr>
          <w:rFonts w:ascii="Book Antiqua" w:eastAsia="Book Antiqua" w:hAnsi="Book Antiqua" w:cs="Book Antiqua"/>
          <w:sz w:val="20"/>
          <w:szCs w:val="20"/>
        </w:rPr>
      </w:pPr>
      <w:r w:rsidRPr="00DE1945">
        <w:rPr>
          <w:rFonts w:ascii="Book Antiqua" w:hAnsi="Book Antiqua"/>
          <w:sz w:val="20"/>
        </w:rPr>
        <w:t xml:space="preserve">*Miller, G.W., R.B. Kreider, G.W. Miller, M.H. Williams, C.T. Somma, and T. Nasser. </w:t>
      </w:r>
      <w:r w:rsidRPr="00DE1945">
        <w:rPr>
          <w:rFonts w:ascii="Book Antiqua" w:hAnsi="Book Antiqua"/>
          <w:i/>
          <w:sz w:val="20"/>
        </w:rPr>
        <w:t xml:space="preserve">Effects of sodium phosphate supplementation on maximal and five-mile run performance. </w:t>
      </w:r>
      <w:r w:rsidRPr="00DE1945">
        <w:rPr>
          <w:rFonts w:ascii="Book Antiqua" w:hAnsi="Book Antiqua"/>
          <w:b/>
          <w:sz w:val="20"/>
        </w:rPr>
        <w:t xml:space="preserve">Medicine and Science in Sport and Exercise. </w:t>
      </w:r>
      <w:r w:rsidRPr="00DE1945">
        <w:rPr>
          <w:rFonts w:ascii="Book Antiqua" w:hAnsi="Book Antiqua"/>
          <w:sz w:val="20"/>
        </w:rPr>
        <w:t>21:S48, 1989.</w:t>
      </w:r>
    </w:p>
    <w:p w14:paraId="3E0B9A8E" w14:textId="77777777" w:rsidR="00C325AF" w:rsidRPr="00DE1945" w:rsidRDefault="00960D0E" w:rsidP="00DE1945">
      <w:pPr>
        <w:numPr>
          <w:ilvl w:val="0"/>
          <w:numId w:val="13"/>
        </w:numPr>
        <w:tabs>
          <w:tab w:val="left" w:pos="606"/>
        </w:tabs>
        <w:ind w:left="605" w:hanging="505"/>
        <w:rPr>
          <w:rFonts w:ascii="Book Antiqua" w:eastAsia="Book Antiqua" w:hAnsi="Book Antiqua" w:cs="Book Antiqua"/>
          <w:sz w:val="20"/>
          <w:szCs w:val="20"/>
        </w:rPr>
      </w:pPr>
      <w:r w:rsidRPr="00DE1945">
        <w:rPr>
          <w:rFonts w:ascii="Book Antiqua" w:hAnsi="Book Antiqua"/>
          <w:sz w:val="20"/>
        </w:rPr>
        <w:t xml:space="preserve">Kreider, R., C. Cortes, T. Drews, B. Drinkard, S. Sechrist, T. Somma, C. Lester, M. Woodhouse, and L. Shall (Sponsor: J.O. Holloszy). </w:t>
      </w:r>
      <w:r w:rsidRPr="00DE1945">
        <w:rPr>
          <w:rFonts w:ascii="Book Antiqua" w:hAnsi="Book Antiqua"/>
          <w:i/>
          <w:sz w:val="20"/>
        </w:rPr>
        <w:t xml:space="preserve">Protein gluconeogenesis in repeated ultraendurance cycling. </w:t>
      </w:r>
      <w:r w:rsidRPr="00DE1945">
        <w:rPr>
          <w:rFonts w:ascii="Book Antiqua" w:hAnsi="Book Antiqua"/>
          <w:b/>
          <w:sz w:val="20"/>
        </w:rPr>
        <w:t xml:space="preserve">FASEB Journal. </w:t>
      </w:r>
      <w:r w:rsidRPr="00DE1945">
        <w:rPr>
          <w:rFonts w:ascii="Book Antiqua" w:hAnsi="Book Antiqua"/>
          <w:sz w:val="20"/>
        </w:rPr>
        <w:t>4(3):A282, 1990.</w:t>
      </w:r>
    </w:p>
    <w:p w14:paraId="5E351F69" w14:textId="77777777" w:rsidR="00C325AF" w:rsidRPr="00DE1945" w:rsidRDefault="00960D0E" w:rsidP="00DE1945">
      <w:pPr>
        <w:numPr>
          <w:ilvl w:val="0"/>
          <w:numId w:val="13"/>
        </w:numPr>
        <w:tabs>
          <w:tab w:val="left" w:pos="606"/>
        </w:tabs>
        <w:ind w:left="605" w:hanging="505"/>
        <w:rPr>
          <w:rFonts w:ascii="Book Antiqua" w:eastAsia="Book Antiqua" w:hAnsi="Book Antiqua" w:cs="Book Antiqua"/>
          <w:sz w:val="20"/>
          <w:szCs w:val="20"/>
        </w:rPr>
      </w:pPr>
      <w:r w:rsidRPr="00DE1945">
        <w:rPr>
          <w:rFonts w:ascii="Book Antiqua" w:hAnsi="Book Antiqua"/>
          <w:sz w:val="20"/>
        </w:rPr>
        <w:t xml:space="preserve">Cortes, C., R. Kreider, B. Drinkard, T. Drews, L. Shall, and M. Woodhouse (Sponsor: J.O. Holloszy). </w:t>
      </w:r>
      <w:r w:rsidRPr="00DE1945">
        <w:rPr>
          <w:rFonts w:ascii="Book Antiqua" w:hAnsi="Book Antiqua"/>
          <w:i/>
          <w:sz w:val="20"/>
        </w:rPr>
        <w:t xml:space="preserve">Ventilatory compliance to repeated ultraendurance cycling. </w:t>
      </w:r>
      <w:r w:rsidRPr="00DE1945">
        <w:rPr>
          <w:rFonts w:ascii="Book Antiqua" w:hAnsi="Book Antiqua"/>
          <w:b/>
          <w:sz w:val="20"/>
        </w:rPr>
        <w:t xml:space="preserve">FASEB Journal. </w:t>
      </w:r>
      <w:r w:rsidRPr="00DE1945">
        <w:rPr>
          <w:rFonts w:ascii="Book Antiqua" w:hAnsi="Book Antiqua"/>
          <w:sz w:val="20"/>
        </w:rPr>
        <w:t>4(3):A540, 1990.</w:t>
      </w:r>
    </w:p>
    <w:p w14:paraId="3702F994" w14:textId="77777777" w:rsidR="00C325AF" w:rsidRPr="00DE1945" w:rsidRDefault="00960D0E" w:rsidP="00DE1945">
      <w:pPr>
        <w:numPr>
          <w:ilvl w:val="0"/>
          <w:numId w:val="13"/>
        </w:numPr>
        <w:tabs>
          <w:tab w:val="left" w:pos="606"/>
        </w:tabs>
        <w:ind w:left="605" w:hanging="505"/>
        <w:rPr>
          <w:rFonts w:ascii="Book Antiqua" w:eastAsia="Book Antiqua" w:hAnsi="Book Antiqua" w:cs="Book Antiqua"/>
          <w:sz w:val="20"/>
          <w:szCs w:val="20"/>
        </w:rPr>
      </w:pPr>
      <w:r w:rsidRPr="00DE1945">
        <w:rPr>
          <w:rFonts w:ascii="Book Antiqua" w:hAnsi="Book Antiqua"/>
          <w:sz w:val="20"/>
        </w:rPr>
        <w:t xml:space="preserve">*Drinkard, B., R. Kreider, T. Drews, C. Cortes, C. Lester, T. Somma, M. Woodhouse, and L. Shall. </w:t>
      </w:r>
      <w:r w:rsidRPr="00DE1945">
        <w:rPr>
          <w:rFonts w:ascii="Book Antiqua" w:hAnsi="Book Antiqua"/>
          <w:i/>
          <w:sz w:val="20"/>
        </w:rPr>
        <w:t xml:space="preserve">Effects of repeated ultraendurance cycling on muscle injury. </w:t>
      </w:r>
      <w:r w:rsidRPr="00DE1945">
        <w:rPr>
          <w:rFonts w:ascii="Book Antiqua" w:hAnsi="Book Antiqua"/>
          <w:b/>
          <w:sz w:val="20"/>
        </w:rPr>
        <w:t xml:space="preserve">Medicine and Science in Sport and Exercise. </w:t>
      </w:r>
      <w:r w:rsidRPr="00DE1945">
        <w:rPr>
          <w:rFonts w:ascii="Book Antiqua" w:hAnsi="Book Antiqua"/>
          <w:sz w:val="20"/>
        </w:rPr>
        <w:t>22(2):S132, 1990.</w:t>
      </w:r>
    </w:p>
    <w:p w14:paraId="082D74F7" w14:textId="77777777" w:rsidR="00C325AF" w:rsidRPr="00DE1945" w:rsidRDefault="00960D0E" w:rsidP="00DE1945">
      <w:pPr>
        <w:numPr>
          <w:ilvl w:val="0"/>
          <w:numId w:val="13"/>
        </w:numPr>
        <w:tabs>
          <w:tab w:val="left" w:pos="606"/>
        </w:tabs>
        <w:spacing w:before="1"/>
        <w:ind w:left="605" w:hanging="505"/>
        <w:rPr>
          <w:rFonts w:ascii="Book Antiqua" w:eastAsia="Book Antiqua" w:hAnsi="Book Antiqua" w:cs="Book Antiqua"/>
          <w:sz w:val="20"/>
          <w:szCs w:val="20"/>
        </w:rPr>
      </w:pPr>
      <w:r w:rsidRPr="00DE1945">
        <w:rPr>
          <w:rFonts w:ascii="Book Antiqua" w:hAnsi="Book Antiqua"/>
          <w:sz w:val="20"/>
        </w:rPr>
        <w:t xml:space="preserve">*Drews, T., R.B. Kreider, B. Drinkard, C.W. Cortes, C. Lester, C.T. Somma, M.L. Woodhouse, and L.M. Shall. </w:t>
      </w:r>
      <w:r w:rsidRPr="00DE1945">
        <w:rPr>
          <w:rFonts w:ascii="Book Antiqua" w:hAnsi="Book Antiqua"/>
          <w:i/>
          <w:sz w:val="20"/>
        </w:rPr>
        <w:t xml:space="preserve">Effects of post-event massage therapy on muscle recovery and performance in repeated ultraendurance cycling. </w:t>
      </w:r>
      <w:r w:rsidRPr="00DE1945">
        <w:rPr>
          <w:rFonts w:ascii="Book Antiqua" w:hAnsi="Book Antiqua"/>
          <w:b/>
          <w:sz w:val="20"/>
        </w:rPr>
        <w:t xml:space="preserve">Medicine and Science in Sport and Exercise. </w:t>
      </w:r>
      <w:r w:rsidRPr="00DE1945">
        <w:rPr>
          <w:rFonts w:ascii="Book Antiqua" w:hAnsi="Book Antiqua"/>
          <w:sz w:val="20"/>
        </w:rPr>
        <w:t>22(2):S100, 1990.</w:t>
      </w:r>
    </w:p>
    <w:p w14:paraId="52ECE52C" w14:textId="77777777" w:rsidR="00C325AF" w:rsidRPr="00DE1945" w:rsidRDefault="00960D0E" w:rsidP="00DE1945">
      <w:pPr>
        <w:numPr>
          <w:ilvl w:val="0"/>
          <w:numId w:val="13"/>
        </w:numPr>
        <w:tabs>
          <w:tab w:val="left" w:pos="606"/>
        </w:tabs>
        <w:ind w:left="605" w:hanging="505"/>
        <w:rPr>
          <w:rFonts w:ascii="Book Antiqua" w:eastAsia="Book Antiqua" w:hAnsi="Book Antiqua" w:cs="Book Antiqua"/>
          <w:sz w:val="20"/>
          <w:szCs w:val="20"/>
        </w:rPr>
      </w:pPr>
      <w:r w:rsidRPr="00DE1945">
        <w:rPr>
          <w:rFonts w:ascii="Book Antiqua" w:hAnsi="Book Antiqua"/>
          <w:sz w:val="20"/>
        </w:rPr>
        <w:t xml:space="preserve">Cortes, C., R. Kreider, B. Drinkard, T. Drews, C. Lester, T. Somma, M. Woodhouse, and L Shall. </w:t>
      </w:r>
      <w:r w:rsidRPr="00DE1945">
        <w:rPr>
          <w:rFonts w:ascii="Book Antiqua" w:hAnsi="Book Antiqua"/>
          <w:i/>
          <w:sz w:val="20"/>
        </w:rPr>
        <w:t xml:space="preserve">Effects of repeated ultraendurance cycling on electrolytes. </w:t>
      </w:r>
      <w:r w:rsidRPr="00DE1945">
        <w:rPr>
          <w:rFonts w:ascii="Book Antiqua" w:hAnsi="Book Antiqua"/>
          <w:b/>
          <w:sz w:val="20"/>
        </w:rPr>
        <w:t xml:space="preserve">Medicine and Science in Sport and Exercise. </w:t>
      </w:r>
      <w:r w:rsidRPr="00DE1945">
        <w:rPr>
          <w:rFonts w:ascii="Book Antiqua" w:hAnsi="Book Antiqua"/>
          <w:sz w:val="20"/>
        </w:rPr>
        <w:t>22(2):S25, 1990.</w:t>
      </w:r>
    </w:p>
    <w:p w14:paraId="6520A0B9" w14:textId="77777777" w:rsidR="00C325AF" w:rsidRPr="00DE1945" w:rsidRDefault="00960D0E" w:rsidP="00DE1945">
      <w:pPr>
        <w:numPr>
          <w:ilvl w:val="0"/>
          <w:numId w:val="13"/>
        </w:numPr>
        <w:tabs>
          <w:tab w:val="left" w:pos="606"/>
        </w:tabs>
        <w:ind w:left="605" w:hanging="505"/>
        <w:rPr>
          <w:rFonts w:ascii="Book Antiqua" w:eastAsia="Book Antiqua" w:hAnsi="Book Antiqua" w:cs="Book Antiqua"/>
          <w:sz w:val="20"/>
          <w:szCs w:val="20"/>
        </w:rPr>
      </w:pPr>
      <w:r w:rsidRPr="00DE1945">
        <w:rPr>
          <w:rFonts w:ascii="Book Antiqua" w:hAnsi="Book Antiqua"/>
          <w:sz w:val="20"/>
        </w:rPr>
        <w:lastRenderedPageBreak/>
        <w:t xml:space="preserve">*Drews, T., R. Kreider, B. Drinkard, C. Cortes, C. Lester, T. Somma, L. Shall, and M. Woodhouse. </w:t>
      </w:r>
      <w:r w:rsidRPr="00DE1945">
        <w:rPr>
          <w:rFonts w:ascii="Book Antiqua" w:hAnsi="Book Antiqua"/>
          <w:i/>
          <w:sz w:val="20"/>
        </w:rPr>
        <w:t xml:space="preserve">Effects of post-event massage therapy on repeated ultraendurance cycling. </w:t>
      </w:r>
      <w:r w:rsidRPr="00DE1945">
        <w:rPr>
          <w:rFonts w:ascii="Book Antiqua" w:hAnsi="Book Antiqua"/>
          <w:b/>
          <w:sz w:val="20"/>
        </w:rPr>
        <w:t xml:space="preserve">International Journal of Sports Medicine. </w:t>
      </w:r>
      <w:r w:rsidRPr="00DE1945">
        <w:rPr>
          <w:rFonts w:ascii="Book Antiqua" w:hAnsi="Book Antiqua"/>
          <w:sz w:val="20"/>
        </w:rPr>
        <w:t>11(10):148, 1990.</w:t>
      </w:r>
    </w:p>
    <w:p w14:paraId="2FC2CDF2" w14:textId="77777777" w:rsidR="00C325AF" w:rsidRPr="00DE1945" w:rsidRDefault="00960D0E" w:rsidP="00DE1945">
      <w:pPr>
        <w:numPr>
          <w:ilvl w:val="0"/>
          <w:numId w:val="13"/>
        </w:numPr>
        <w:tabs>
          <w:tab w:val="left" w:pos="606"/>
        </w:tabs>
        <w:ind w:left="605" w:hanging="505"/>
        <w:rPr>
          <w:rFonts w:ascii="Book Antiqua" w:eastAsia="Book Antiqua" w:hAnsi="Book Antiqua" w:cs="Book Antiqua"/>
          <w:sz w:val="20"/>
          <w:szCs w:val="20"/>
        </w:rPr>
      </w:pPr>
      <w:r w:rsidRPr="00DE1945">
        <w:rPr>
          <w:rFonts w:ascii="Book Antiqua" w:hAnsi="Book Antiqua"/>
          <w:sz w:val="20"/>
        </w:rPr>
        <w:t xml:space="preserve">Williams, M.H., R.B. Kreider, D. Hunter, C.T. Somma, L.M. Shall, M.L. Woodhouse, and L. Rokitski. </w:t>
      </w:r>
      <w:r w:rsidRPr="00DE1945">
        <w:rPr>
          <w:rFonts w:ascii="Book Antiqua" w:hAnsi="Book Antiqua"/>
          <w:i/>
          <w:sz w:val="20"/>
        </w:rPr>
        <w:t xml:space="preserve">Effect of oral inosine supplementation on performance in a 3-mile treadmill run and VO2 peak. </w:t>
      </w:r>
      <w:r w:rsidRPr="00DE1945">
        <w:rPr>
          <w:rFonts w:ascii="Book Antiqua" w:hAnsi="Book Antiqua"/>
          <w:b/>
          <w:sz w:val="20"/>
        </w:rPr>
        <w:t xml:space="preserve">International Journal of Sport Nutrition. </w:t>
      </w:r>
      <w:r w:rsidRPr="00DE1945">
        <w:rPr>
          <w:rFonts w:ascii="Book Antiqua" w:hAnsi="Book Antiqua"/>
          <w:sz w:val="20"/>
        </w:rPr>
        <w:t>1:88-89, 1991.</w:t>
      </w:r>
    </w:p>
    <w:p w14:paraId="5F63969A" w14:textId="77777777" w:rsidR="00C325AF" w:rsidRPr="00DE1945" w:rsidRDefault="00960D0E" w:rsidP="00DE1945">
      <w:pPr>
        <w:numPr>
          <w:ilvl w:val="0"/>
          <w:numId w:val="13"/>
        </w:numPr>
        <w:tabs>
          <w:tab w:val="left" w:pos="606"/>
        </w:tabs>
        <w:ind w:left="605" w:hanging="505"/>
        <w:rPr>
          <w:rFonts w:ascii="Book Antiqua" w:eastAsia="Book Antiqua" w:hAnsi="Book Antiqua" w:cs="Book Antiqua"/>
          <w:sz w:val="20"/>
          <w:szCs w:val="20"/>
        </w:rPr>
      </w:pPr>
      <w:r w:rsidRPr="00DE1945">
        <w:rPr>
          <w:rFonts w:ascii="Book Antiqua" w:hAnsi="Book Antiqua"/>
          <w:sz w:val="20"/>
        </w:rPr>
        <w:t xml:space="preserve">Thompson, W.R., K.D. Johnson, J. Lamberth, R.B. Kreider, and C.W. Cortes. </w:t>
      </w:r>
      <w:r w:rsidRPr="00DE1945">
        <w:rPr>
          <w:rFonts w:ascii="Book Antiqua" w:hAnsi="Book Antiqua"/>
          <w:i/>
          <w:sz w:val="20"/>
        </w:rPr>
        <w:t xml:space="preserve">Lactate and ventilation thresholds in untrained and trained subjects. </w:t>
      </w:r>
      <w:r w:rsidRPr="00DE1945">
        <w:rPr>
          <w:rFonts w:ascii="Book Antiqua" w:hAnsi="Book Antiqua"/>
          <w:b/>
          <w:sz w:val="20"/>
        </w:rPr>
        <w:t xml:space="preserve">FASEB Journal. </w:t>
      </w:r>
      <w:r w:rsidRPr="00DE1945">
        <w:rPr>
          <w:rFonts w:ascii="Book Antiqua" w:hAnsi="Book Antiqua"/>
          <w:sz w:val="20"/>
        </w:rPr>
        <w:t>5(4):A766, 1991.</w:t>
      </w:r>
    </w:p>
    <w:p w14:paraId="0A957C0C" w14:textId="77777777" w:rsidR="00C325AF" w:rsidRPr="00DE1945" w:rsidRDefault="00960D0E" w:rsidP="00DE1945">
      <w:pPr>
        <w:numPr>
          <w:ilvl w:val="0"/>
          <w:numId w:val="13"/>
        </w:numPr>
        <w:tabs>
          <w:tab w:val="left" w:pos="606"/>
        </w:tabs>
        <w:ind w:left="605" w:hanging="505"/>
        <w:rPr>
          <w:rFonts w:ascii="Book Antiqua" w:eastAsia="Book Antiqua" w:hAnsi="Book Antiqua" w:cs="Book Antiqua"/>
          <w:sz w:val="20"/>
          <w:szCs w:val="20"/>
        </w:rPr>
      </w:pPr>
      <w:r w:rsidRPr="00DE1945">
        <w:rPr>
          <w:rFonts w:ascii="Book Antiqua" w:hAnsi="Book Antiqua"/>
          <w:sz w:val="20"/>
        </w:rPr>
        <w:t xml:space="preserve">Kreider, R., G. Miller, D. Schenck, C. Cortes, V. Miriel, P. Rowland, and C. Turner. </w:t>
      </w:r>
      <w:r w:rsidRPr="00DE1945">
        <w:rPr>
          <w:rFonts w:ascii="Book Antiqua" w:hAnsi="Book Antiqua"/>
          <w:i/>
          <w:sz w:val="20"/>
        </w:rPr>
        <w:t xml:space="preserve">Effects of phosphate loading on myocardial adaptations to endurance exercise. </w:t>
      </w:r>
      <w:r w:rsidRPr="00DE1945">
        <w:rPr>
          <w:rFonts w:ascii="Book Antiqua" w:hAnsi="Book Antiqua"/>
          <w:b/>
          <w:sz w:val="20"/>
        </w:rPr>
        <w:t xml:space="preserve">FASEB Journal. </w:t>
      </w:r>
      <w:r w:rsidRPr="00DE1945">
        <w:rPr>
          <w:rFonts w:ascii="Book Antiqua" w:hAnsi="Book Antiqua"/>
          <w:sz w:val="20"/>
        </w:rPr>
        <w:t>5(6):A1655, 1991.</w:t>
      </w:r>
    </w:p>
    <w:p w14:paraId="23C493A1" w14:textId="77777777" w:rsidR="00C325AF" w:rsidRPr="00DE1945" w:rsidRDefault="00960D0E" w:rsidP="00DE1945">
      <w:pPr>
        <w:numPr>
          <w:ilvl w:val="0"/>
          <w:numId w:val="13"/>
        </w:numPr>
        <w:tabs>
          <w:tab w:val="left" w:pos="606"/>
        </w:tabs>
        <w:ind w:left="605" w:hanging="505"/>
        <w:rPr>
          <w:rFonts w:ascii="Book Antiqua" w:eastAsia="Book Antiqua" w:hAnsi="Book Antiqua" w:cs="Book Antiqua"/>
          <w:sz w:val="20"/>
          <w:szCs w:val="20"/>
        </w:rPr>
      </w:pPr>
      <w:r w:rsidRPr="00DE1945">
        <w:rPr>
          <w:rFonts w:ascii="Book Antiqua" w:hAnsi="Book Antiqua"/>
          <w:sz w:val="20"/>
        </w:rPr>
        <w:t xml:space="preserve">*Miller, G., R. Kreider, D. Schenck, C. Cortes, V. Miriel, P. Rowland, and C. Turner. </w:t>
      </w:r>
      <w:r w:rsidRPr="00DE1945">
        <w:rPr>
          <w:rFonts w:ascii="Book Antiqua" w:hAnsi="Book Antiqua"/>
          <w:i/>
          <w:sz w:val="20"/>
        </w:rPr>
        <w:t xml:space="preserve">Effects of phosphate loading on myocardial adaptations to maximal exercise. </w:t>
      </w:r>
      <w:r w:rsidRPr="00DE1945">
        <w:rPr>
          <w:rFonts w:ascii="Book Antiqua" w:hAnsi="Book Antiqua"/>
          <w:b/>
          <w:sz w:val="20"/>
        </w:rPr>
        <w:t xml:space="preserve">FASEB Journal. </w:t>
      </w:r>
      <w:r w:rsidRPr="00DE1945">
        <w:rPr>
          <w:rFonts w:ascii="Book Antiqua" w:hAnsi="Book Antiqua"/>
          <w:sz w:val="20"/>
        </w:rPr>
        <w:t>5(6):A1655, 1991.</w:t>
      </w:r>
    </w:p>
    <w:p w14:paraId="476054F7" w14:textId="77777777" w:rsidR="00C325AF" w:rsidRPr="00DE1945" w:rsidRDefault="00960D0E" w:rsidP="00DE1945">
      <w:pPr>
        <w:numPr>
          <w:ilvl w:val="0"/>
          <w:numId w:val="13"/>
        </w:numPr>
        <w:tabs>
          <w:tab w:val="left" w:pos="606"/>
        </w:tabs>
        <w:ind w:left="605" w:hanging="505"/>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Effects of phosphate loading on oxygen uptake, ventilatory anaerobic threshold, and run performance. </w:t>
      </w:r>
      <w:r w:rsidRPr="00DE1945">
        <w:rPr>
          <w:rFonts w:ascii="Book Antiqua" w:hAnsi="Book Antiqua"/>
          <w:b/>
          <w:sz w:val="20"/>
        </w:rPr>
        <w:t xml:space="preserve">Sports Medicine Digest. </w:t>
      </w:r>
      <w:r w:rsidRPr="00DE1945">
        <w:rPr>
          <w:rFonts w:ascii="Book Antiqua" w:hAnsi="Book Antiqua"/>
          <w:sz w:val="20"/>
        </w:rPr>
        <w:t>2:31-32, 1991.</w:t>
      </w:r>
    </w:p>
    <w:p w14:paraId="55A85A86" w14:textId="77777777" w:rsidR="00C325AF" w:rsidRPr="00DE1945" w:rsidRDefault="00960D0E" w:rsidP="00DE1945">
      <w:pPr>
        <w:numPr>
          <w:ilvl w:val="0"/>
          <w:numId w:val="13"/>
        </w:numPr>
        <w:tabs>
          <w:tab w:val="left" w:pos="606"/>
        </w:tabs>
        <w:ind w:left="605" w:hanging="505"/>
        <w:rPr>
          <w:rFonts w:ascii="Book Antiqua" w:eastAsia="Book Antiqua" w:hAnsi="Book Antiqua" w:cs="Book Antiqua"/>
          <w:sz w:val="20"/>
          <w:szCs w:val="20"/>
        </w:rPr>
      </w:pPr>
      <w:r w:rsidRPr="00DE1945">
        <w:rPr>
          <w:rFonts w:ascii="Book Antiqua" w:hAnsi="Book Antiqua"/>
          <w:sz w:val="20"/>
        </w:rPr>
        <w:t xml:space="preserve">Kreider, R., M. Mitchell, G. Miller, C. Cortes, and V.  Miriel. </w:t>
      </w:r>
      <w:r w:rsidRPr="00DE1945">
        <w:rPr>
          <w:rFonts w:ascii="Book Antiqua" w:hAnsi="Book Antiqua"/>
          <w:i/>
          <w:sz w:val="20"/>
        </w:rPr>
        <w:t xml:space="preserve">Effects of amino acid supplementation on substrate usage during ultraendurance triathlon performance. </w:t>
      </w:r>
      <w:r w:rsidRPr="00DE1945">
        <w:rPr>
          <w:rFonts w:ascii="Book Antiqua" w:hAnsi="Book Antiqua"/>
          <w:b/>
          <w:sz w:val="20"/>
        </w:rPr>
        <w:t xml:space="preserve">Medicine and Science in Sport and Exercise. </w:t>
      </w:r>
      <w:r w:rsidRPr="00DE1945">
        <w:rPr>
          <w:rFonts w:ascii="Book Antiqua" w:hAnsi="Book Antiqua"/>
          <w:sz w:val="20"/>
        </w:rPr>
        <w:t>23(4):S16, 1991.</w:t>
      </w:r>
    </w:p>
    <w:p w14:paraId="36A5BBDE" w14:textId="77777777" w:rsidR="00C325AF" w:rsidRPr="00DE1945" w:rsidRDefault="00960D0E" w:rsidP="00DE1945">
      <w:pPr>
        <w:numPr>
          <w:ilvl w:val="0"/>
          <w:numId w:val="13"/>
        </w:numPr>
        <w:tabs>
          <w:tab w:val="left" w:pos="606"/>
        </w:tabs>
        <w:ind w:left="605" w:hanging="505"/>
        <w:rPr>
          <w:rFonts w:ascii="Book Antiqua" w:eastAsia="Book Antiqua" w:hAnsi="Book Antiqua" w:cs="Book Antiqua"/>
          <w:sz w:val="20"/>
          <w:szCs w:val="20"/>
        </w:rPr>
      </w:pPr>
      <w:r w:rsidRPr="00DE1945">
        <w:rPr>
          <w:rFonts w:ascii="Book Antiqua" w:hAnsi="Book Antiqua"/>
          <w:sz w:val="20"/>
        </w:rPr>
        <w:t xml:space="preserve">*Mitchell, M., R. Kreider, G.  Miller, C. Cortes, and V. Miriel. </w:t>
      </w:r>
      <w:r w:rsidRPr="00DE1945">
        <w:rPr>
          <w:rFonts w:ascii="Book Antiqua" w:hAnsi="Book Antiqua"/>
          <w:i/>
          <w:sz w:val="20"/>
        </w:rPr>
        <w:t xml:space="preserve">Effects of amino acid supplementation on metabolic responses to ultraendurance triathlon performance. </w:t>
      </w:r>
      <w:r w:rsidRPr="00DE1945">
        <w:rPr>
          <w:rFonts w:ascii="Book Antiqua" w:hAnsi="Book Antiqua"/>
          <w:b/>
          <w:sz w:val="20"/>
        </w:rPr>
        <w:t xml:space="preserve">Medicine and Science in Sport and Exercise. </w:t>
      </w:r>
      <w:r w:rsidRPr="00DE1945">
        <w:rPr>
          <w:rFonts w:ascii="Book Antiqua" w:hAnsi="Book Antiqua"/>
          <w:sz w:val="20"/>
        </w:rPr>
        <w:t>23(4):S15, 1991.</w:t>
      </w:r>
    </w:p>
    <w:p w14:paraId="0F2510CA" w14:textId="77777777" w:rsidR="00C325AF" w:rsidRPr="00DE1945" w:rsidRDefault="00960D0E" w:rsidP="00DE1945">
      <w:pPr>
        <w:numPr>
          <w:ilvl w:val="0"/>
          <w:numId w:val="13"/>
        </w:numPr>
        <w:tabs>
          <w:tab w:val="left" w:pos="606"/>
        </w:tabs>
        <w:ind w:left="605" w:hanging="505"/>
        <w:rPr>
          <w:rFonts w:ascii="Book Antiqua" w:eastAsia="Book Antiqua" w:hAnsi="Book Antiqua" w:cs="Book Antiqua"/>
          <w:sz w:val="20"/>
          <w:szCs w:val="20"/>
        </w:rPr>
      </w:pPr>
      <w:r w:rsidRPr="00DE1945">
        <w:rPr>
          <w:rFonts w:ascii="Book Antiqua" w:hAnsi="Book Antiqua"/>
          <w:sz w:val="20"/>
        </w:rPr>
        <w:t xml:space="preserve">Cortes, C.W., R.B. Kreider, D. Schenck, G.W. Miller, V. Miriel, and D. Crosson. </w:t>
      </w:r>
      <w:r w:rsidRPr="00DE1945">
        <w:rPr>
          <w:rFonts w:ascii="Book Antiqua" w:hAnsi="Book Antiqua"/>
          <w:i/>
          <w:sz w:val="20"/>
        </w:rPr>
        <w:t xml:space="preserve">Effects of phosphate loading on maximal cycling performance. </w:t>
      </w:r>
      <w:r w:rsidRPr="00DE1945">
        <w:rPr>
          <w:rFonts w:ascii="Book Antiqua" w:hAnsi="Book Antiqua"/>
          <w:b/>
          <w:sz w:val="20"/>
        </w:rPr>
        <w:t xml:space="preserve">Medicine and Science in Sport and Exercise. </w:t>
      </w:r>
      <w:r w:rsidRPr="00DE1945">
        <w:rPr>
          <w:rFonts w:ascii="Book Antiqua" w:hAnsi="Book Antiqua"/>
          <w:sz w:val="20"/>
        </w:rPr>
        <w:t>23(4):S76, 1991.</w:t>
      </w:r>
    </w:p>
    <w:p w14:paraId="1C01C065" w14:textId="77777777" w:rsidR="00C325AF" w:rsidRPr="00DE1945" w:rsidRDefault="00960D0E" w:rsidP="00DE1945">
      <w:pPr>
        <w:numPr>
          <w:ilvl w:val="0"/>
          <w:numId w:val="13"/>
        </w:numPr>
        <w:tabs>
          <w:tab w:val="left" w:pos="606"/>
        </w:tabs>
        <w:ind w:left="605" w:hanging="505"/>
        <w:rPr>
          <w:rFonts w:ascii="Book Antiqua" w:eastAsia="Book Antiqua" w:hAnsi="Book Antiqua" w:cs="Book Antiqua"/>
          <w:sz w:val="20"/>
          <w:szCs w:val="20"/>
        </w:rPr>
      </w:pPr>
      <w:r w:rsidRPr="00DE1945">
        <w:rPr>
          <w:rFonts w:ascii="Book Antiqua" w:hAnsi="Book Antiqua"/>
          <w:sz w:val="20"/>
        </w:rPr>
        <w:t xml:space="preserve">*Miller, G.W., R.B. Kreider, D. Schenck, C.W. Cortes, V. Miriel, and D. Crosson. </w:t>
      </w:r>
      <w:r w:rsidRPr="00DE1945">
        <w:rPr>
          <w:rFonts w:ascii="Book Antiqua" w:hAnsi="Book Antiqua"/>
          <w:i/>
          <w:sz w:val="20"/>
        </w:rPr>
        <w:t xml:space="preserve">Effects of phosphate loading on anaerobic threshold. </w:t>
      </w:r>
      <w:r w:rsidRPr="00DE1945">
        <w:rPr>
          <w:rFonts w:ascii="Book Antiqua" w:hAnsi="Book Antiqua"/>
          <w:b/>
          <w:sz w:val="20"/>
        </w:rPr>
        <w:t xml:space="preserve">Medicine and Science in Sport and Exercise. </w:t>
      </w:r>
      <w:r w:rsidRPr="00DE1945">
        <w:rPr>
          <w:rFonts w:ascii="Book Antiqua" w:hAnsi="Book Antiqua"/>
          <w:sz w:val="20"/>
        </w:rPr>
        <w:t>23(4):S35, 1991.</w:t>
      </w:r>
    </w:p>
    <w:p w14:paraId="0A3EA036" w14:textId="77777777" w:rsidR="00C325AF" w:rsidRPr="00DE1945" w:rsidRDefault="00960D0E" w:rsidP="00DE1945">
      <w:pPr>
        <w:numPr>
          <w:ilvl w:val="0"/>
          <w:numId w:val="13"/>
        </w:numPr>
        <w:tabs>
          <w:tab w:val="left" w:pos="606"/>
        </w:tabs>
        <w:ind w:left="605" w:hanging="505"/>
        <w:rPr>
          <w:rFonts w:ascii="Book Antiqua" w:eastAsia="Book Antiqua" w:hAnsi="Book Antiqua" w:cs="Book Antiqua"/>
          <w:sz w:val="20"/>
          <w:szCs w:val="20"/>
        </w:rPr>
      </w:pPr>
      <w:r w:rsidRPr="00DE1945">
        <w:rPr>
          <w:rFonts w:ascii="Book Antiqua" w:hAnsi="Book Antiqua"/>
          <w:sz w:val="20"/>
        </w:rPr>
        <w:t xml:space="preserve">*Schenck, D., R.B. Kreider, G.W. Miller, G.W. Cortes, V. Miriel and D. Crosson. </w:t>
      </w:r>
      <w:r w:rsidRPr="00DE1945">
        <w:rPr>
          <w:rFonts w:ascii="Book Antiqua" w:hAnsi="Book Antiqua"/>
          <w:i/>
          <w:sz w:val="20"/>
        </w:rPr>
        <w:t xml:space="preserve">Effects of phosphate loading on 40 KM cycling performance. </w:t>
      </w:r>
      <w:r w:rsidRPr="00DE1945">
        <w:rPr>
          <w:rFonts w:ascii="Book Antiqua" w:hAnsi="Book Antiqua"/>
          <w:b/>
          <w:sz w:val="20"/>
        </w:rPr>
        <w:t xml:space="preserve">Medicine and Science in Sport and Exercise. </w:t>
      </w:r>
      <w:r w:rsidRPr="00DE1945">
        <w:rPr>
          <w:rFonts w:ascii="Book Antiqua" w:hAnsi="Book Antiqua"/>
          <w:sz w:val="20"/>
        </w:rPr>
        <w:t>23(4):S76, 1991.</w:t>
      </w:r>
    </w:p>
    <w:p w14:paraId="1F94EFF7" w14:textId="77777777" w:rsidR="00C325AF" w:rsidRPr="00DE1945" w:rsidRDefault="00960D0E" w:rsidP="00DE1945">
      <w:pPr>
        <w:numPr>
          <w:ilvl w:val="0"/>
          <w:numId w:val="13"/>
        </w:numPr>
        <w:tabs>
          <w:tab w:val="left" w:pos="606"/>
        </w:tabs>
        <w:ind w:left="605" w:hanging="505"/>
        <w:rPr>
          <w:rFonts w:ascii="Book Antiqua" w:eastAsia="Book Antiqua" w:hAnsi="Book Antiqua" w:cs="Book Antiqua"/>
          <w:sz w:val="20"/>
          <w:szCs w:val="20"/>
        </w:rPr>
      </w:pPr>
      <w:r w:rsidRPr="00DE1945">
        <w:rPr>
          <w:rFonts w:ascii="Book Antiqua" w:hAnsi="Book Antiqua"/>
          <w:sz w:val="20"/>
        </w:rPr>
        <w:t xml:space="preserve">*Drews, T., R.B. Kreider, B. Drinkard, and C.J. Jackson. </w:t>
      </w:r>
      <w:r w:rsidRPr="00DE1945">
        <w:rPr>
          <w:rFonts w:ascii="Book Antiqua" w:hAnsi="Book Antiqua"/>
          <w:i/>
          <w:sz w:val="20"/>
        </w:rPr>
        <w:t xml:space="preserve">Effects of post-event muscle massage therapy on psychological profiles of exertion, feeling, and mood during a four-day ultraendurance cycling event. </w:t>
      </w:r>
      <w:r w:rsidRPr="00DE1945">
        <w:rPr>
          <w:rFonts w:ascii="Book Antiqua" w:hAnsi="Book Antiqua"/>
          <w:b/>
          <w:sz w:val="20"/>
        </w:rPr>
        <w:t xml:space="preserve">Medicine and Science in Sport and Exercise. </w:t>
      </w:r>
      <w:r w:rsidRPr="00DE1945">
        <w:rPr>
          <w:rFonts w:ascii="Book Antiqua" w:hAnsi="Book Antiqua"/>
          <w:sz w:val="20"/>
        </w:rPr>
        <w:t>23(4):S119, 1991.</w:t>
      </w:r>
    </w:p>
    <w:p w14:paraId="2FC6A0FC" w14:textId="71875A3B" w:rsidR="00C325AF" w:rsidRPr="00DE1945" w:rsidRDefault="00960D0E" w:rsidP="00DE1945">
      <w:pPr>
        <w:numPr>
          <w:ilvl w:val="0"/>
          <w:numId w:val="13"/>
        </w:numPr>
        <w:tabs>
          <w:tab w:val="left" w:pos="606"/>
        </w:tabs>
        <w:ind w:left="605" w:hanging="505"/>
        <w:rPr>
          <w:rFonts w:ascii="Book Antiqua" w:eastAsia="Book Antiqua" w:hAnsi="Book Antiqua" w:cs="Book Antiqua"/>
          <w:sz w:val="20"/>
          <w:szCs w:val="20"/>
        </w:rPr>
      </w:pPr>
      <w:r w:rsidRPr="00DE1945">
        <w:rPr>
          <w:rFonts w:ascii="Book Antiqua" w:hAnsi="Book Antiqua"/>
          <w:sz w:val="20"/>
        </w:rPr>
        <w:t xml:space="preserve">Kreider, R.B., B. Drinkard, T. Drews, C.W. Cortes, S.R. Sechrist, C.T. Somma, M.L. Woodhouse, and L.M. Shall. </w:t>
      </w:r>
      <w:r w:rsidR="002409B9" w:rsidRPr="00DE1945">
        <w:rPr>
          <w:rFonts w:ascii="Book Antiqua" w:hAnsi="Book Antiqua"/>
          <w:i/>
          <w:sz w:val="20"/>
        </w:rPr>
        <w:t>Evidence of hemolysis</w:t>
      </w:r>
      <w:r w:rsidRPr="00DE1945">
        <w:rPr>
          <w:rFonts w:ascii="Book Antiqua" w:hAnsi="Book Antiqua"/>
          <w:i/>
          <w:sz w:val="20"/>
        </w:rPr>
        <w:t xml:space="preserve"> altered hormonal and vitamin status, fecal blood loss, and anemia in response to multi-stage ultraendurance cycling. </w:t>
      </w:r>
      <w:r w:rsidRPr="00DE1945">
        <w:rPr>
          <w:rFonts w:ascii="Book Antiqua" w:hAnsi="Book Antiqua"/>
          <w:b/>
          <w:sz w:val="20"/>
        </w:rPr>
        <w:t xml:space="preserve">International Journal of Sports Medicine. </w:t>
      </w:r>
      <w:r w:rsidRPr="00DE1945">
        <w:rPr>
          <w:rFonts w:ascii="Book Antiqua" w:hAnsi="Book Antiqua"/>
          <w:sz w:val="20"/>
        </w:rPr>
        <w:t>12:252, 1991.</w:t>
      </w:r>
    </w:p>
    <w:p w14:paraId="721ABD9C" w14:textId="77777777" w:rsidR="00C325AF" w:rsidRPr="00DE1945" w:rsidRDefault="00960D0E" w:rsidP="00DE1945">
      <w:pPr>
        <w:numPr>
          <w:ilvl w:val="0"/>
          <w:numId w:val="13"/>
        </w:numPr>
        <w:tabs>
          <w:tab w:val="left" w:pos="606"/>
        </w:tabs>
        <w:ind w:left="605" w:hanging="505"/>
        <w:rPr>
          <w:rFonts w:ascii="Book Antiqua" w:eastAsia="Book Antiqua" w:hAnsi="Book Antiqua" w:cs="Book Antiqua"/>
          <w:sz w:val="20"/>
          <w:szCs w:val="20"/>
        </w:rPr>
      </w:pPr>
      <w:r w:rsidRPr="00DE1945">
        <w:rPr>
          <w:rFonts w:ascii="Book Antiqua" w:hAnsi="Book Antiqua"/>
          <w:sz w:val="20"/>
        </w:rPr>
        <w:t xml:space="preserve">*Miller, G.W., R.B. Kreider, D. Schenck, C.W. Cortes, C. Turner, and P. Rowland. </w:t>
      </w:r>
      <w:r w:rsidRPr="00DE1945">
        <w:rPr>
          <w:rFonts w:ascii="Book Antiqua" w:hAnsi="Book Antiqua"/>
          <w:i/>
          <w:sz w:val="20"/>
        </w:rPr>
        <w:t xml:space="preserve">Effects of muscular anaerobiosis of substrate availability and myocardial compliance to exercise. </w:t>
      </w:r>
      <w:r w:rsidRPr="00DE1945">
        <w:rPr>
          <w:rFonts w:ascii="Book Antiqua" w:hAnsi="Book Antiqua"/>
          <w:b/>
          <w:sz w:val="20"/>
        </w:rPr>
        <w:t xml:space="preserve">International Journal of Sports Medicine. </w:t>
      </w:r>
      <w:r w:rsidRPr="00DE1945">
        <w:rPr>
          <w:rFonts w:ascii="Book Antiqua" w:hAnsi="Book Antiqua"/>
          <w:sz w:val="20"/>
        </w:rPr>
        <w:t>12:253, 1991.</w:t>
      </w:r>
    </w:p>
    <w:p w14:paraId="06E8F041" w14:textId="77777777" w:rsidR="00C325AF" w:rsidRPr="00DE1945" w:rsidRDefault="00960D0E" w:rsidP="00DE1945">
      <w:pPr>
        <w:numPr>
          <w:ilvl w:val="0"/>
          <w:numId w:val="13"/>
        </w:numPr>
        <w:tabs>
          <w:tab w:val="left" w:pos="606"/>
        </w:tabs>
        <w:ind w:left="605" w:hanging="505"/>
        <w:rPr>
          <w:rFonts w:ascii="Book Antiqua" w:eastAsia="Book Antiqua" w:hAnsi="Book Antiqua" w:cs="Book Antiqua"/>
          <w:sz w:val="20"/>
          <w:szCs w:val="20"/>
        </w:rPr>
      </w:pPr>
      <w:r w:rsidRPr="00DE1945">
        <w:rPr>
          <w:rFonts w:ascii="Book Antiqua" w:hAnsi="Book Antiqua"/>
          <w:sz w:val="20"/>
        </w:rPr>
        <w:t xml:space="preserve">*Drinkard, B., R.B. Kreider, T. Drews, and C.W. Cortes. </w:t>
      </w:r>
      <w:r w:rsidRPr="00DE1945">
        <w:rPr>
          <w:rFonts w:ascii="Book Antiqua" w:hAnsi="Book Antiqua"/>
          <w:i/>
          <w:sz w:val="20"/>
        </w:rPr>
        <w:t xml:space="preserve">Fluid homeostasis and thermoregulation during a multi-stage ultraendurance cycling event. </w:t>
      </w:r>
      <w:r w:rsidRPr="00DE1945">
        <w:rPr>
          <w:rFonts w:ascii="Book Antiqua" w:hAnsi="Book Antiqua"/>
          <w:b/>
          <w:sz w:val="20"/>
        </w:rPr>
        <w:t xml:space="preserve">International Journal of Sports Medicine. </w:t>
      </w:r>
      <w:r w:rsidRPr="00DE1945">
        <w:rPr>
          <w:rFonts w:ascii="Book Antiqua" w:hAnsi="Book Antiqua"/>
          <w:sz w:val="20"/>
        </w:rPr>
        <w:t>12:254, 1991.</w:t>
      </w:r>
    </w:p>
    <w:p w14:paraId="3155945A" w14:textId="77777777" w:rsidR="00C325AF" w:rsidRPr="00DE1945" w:rsidRDefault="00960D0E" w:rsidP="00DE1945">
      <w:pPr>
        <w:numPr>
          <w:ilvl w:val="0"/>
          <w:numId w:val="13"/>
        </w:numPr>
        <w:tabs>
          <w:tab w:val="left" w:pos="606"/>
        </w:tabs>
        <w:ind w:left="605" w:hanging="505"/>
        <w:rPr>
          <w:rFonts w:ascii="Book Antiqua" w:eastAsia="Book Antiqua" w:hAnsi="Book Antiqua" w:cs="Book Antiqua"/>
          <w:sz w:val="20"/>
          <w:szCs w:val="20"/>
        </w:rPr>
      </w:pPr>
      <w:r w:rsidRPr="00DE1945">
        <w:rPr>
          <w:rFonts w:ascii="Book Antiqua" w:hAnsi="Book Antiqua"/>
          <w:sz w:val="20"/>
        </w:rPr>
        <w:t xml:space="preserve">*Bertun, E., R. Kreider, R. Ratzlaff, J. Edwards, D. Redondo, E. Dowling, V. Miriel, M. Williams, T. Somma, S. Sechrist, F. Coleman, and J. Gentry. </w:t>
      </w:r>
      <w:r w:rsidRPr="00DE1945">
        <w:rPr>
          <w:rFonts w:ascii="Book Antiqua" w:hAnsi="Book Antiqua"/>
          <w:i/>
          <w:sz w:val="20"/>
        </w:rPr>
        <w:t xml:space="preserve">Effects of amino acid and carnitine supplementation during swim training on immune status I: Lymphocyte subpopulations. </w:t>
      </w:r>
      <w:r w:rsidRPr="00DE1945">
        <w:rPr>
          <w:rFonts w:ascii="Book Antiqua" w:hAnsi="Book Antiqua"/>
          <w:b/>
          <w:sz w:val="20"/>
        </w:rPr>
        <w:t xml:space="preserve">Medicine and Science in Sport and Exercise. </w:t>
      </w:r>
      <w:r w:rsidRPr="00DE1945">
        <w:rPr>
          <w:rFonts w:ascii="Book Antiqua" w:hAnsi="Book Antiqua"/>
          <w:sz w:val="20"/>
        </w:rPr>
        <w:t>24(4):S1, 1992.</w:t>
      </w:r>
    </w:p>
    <w:p w14:paraId="3B291703" w14:textId="77777777" w:rsidR="00C325AF" w:rsidRPr="00DE1945" w:rsidRDefault="00960D0E" w:rsidP="00DE1945">
      <w:pPr>
        <w:numPr>
          <w:ilvl w:val="0"/>
          <w:numId w:val="13"/>
        </w:numPr>
        <w:tabs>
          <w:tab w:val="left" w:pos="606"/>
        </w:tabs>
        <w:ind w:left="605" w:hanging="505"/>
        <w:rPr>
          <w:rFonts w:ascii="Book Antiqua" w:eastAsia="Book Antiqua" w:hAnsi="Book Antiqua" w:cs="Book Antiqua"/>
          <w:sz w:val="20"/>
          <w:szCs w:val="20"/>
        </w:rPr>
      </w:pPr>
      <w:r w:rsidRPr="00DE1945">
        <w:rPr>
          <w:rFonts w:ascii="Book Antiqua" w:hAnsi="Book Antiqua"/>
          <w:sz w:val="20"/>
        </w:rPr>
        <w:t xml:space="preserve">Kreider, R., R. Ratzlaff, E. Bertun, J. Edwards, D. Redondo, E. Dowling, V. Miriel, M. Williams, T. Somma, S. Sechrist, F. Coleman, and J. Gentry. </w:t>
      </w:r>
      <w:r w:rsidRPr="00DE1945">
        <w:rPr>
          <w:rFonts w:ascii="Book Antiqua" w:hAnsi="Book Antiqua"/>
          <w:i/>
          <w:sz w:val="20"/>
        </w:rPr>
        <w:t xml:space="preserve">Effects of amino acid and carnitine supplementation during swim training on immune status II: Response to mitogen stimulation. </w:t>
      </w:r>
      <w:r w:rsidRPr="00DE1945">
        <w:rPr>
          <w:rFonts w:ascii="Book Antiqua" w:hAnsi="Book Antiqua"/>
          <w:b/>
          <w:sz w:val="20"/>
        </w:rPr>
        <w:t xml:space="preserve">Medicine and Science in Sport and Exercise. </w:t>
      </w:r>
      <w:r w:rsidRPr="00DE1945">
        <w:rPr>
          <w:rFonts w:ascii="Book Antiqua" w:hAnsi="Book Antiqua"/>
          <w:sz w:val="20"/>
        </w:rPr>
        <w:t>24(4):S1, 1992.</w:t>
      </w:r>
    </w:p>
    <w:p w14:paraId="3264B185" w14:textId="77777777" w:rsidR="00C325AF" w:rsidRPr="00DE1945" w:rsidRDefault="00960D0E" w:rsidP="00DE1945">
      <w:pPr>
        <w:pStyle w:val="BodyText"/>
        <w:numPr>
          <w:ilvl w:val="0"/>
          <w:numId w:val="13"/>
        </w:numPr>
        <w:tabs>
          <w:tab w:val="left" w:pos="606"/>
        </w:tabs>
        <w:ind w:left="605" w:hanging="505"/>
      </w:pPr>
      <w:r w:rsidRPr="00DE1945">
        <w:t>Redondo, D., R. Kreider, V. Miriel, E. Dowling, E. Bertun, M. Williams, T. Somma, S. Sechrist, F. Coleman, and J.</w:t>
      </w:r>
    </w:p>
    <w:p w14:paraId="5BFB1694" w14:textId="77777777" w:rsidR="00C325AF" w:rsidRPr="00DE1945" w:rsidRDefault="00960D0E" w:rsidP="00DE1945">
      <w:pPr>
        <w:spacing w:before="40"/>
        <w:ind w:left="625"/>
        <w:rPr>
          <w:rFonts w:ascii="Book Antiqua" w:eastAsia="Book Antiqua" w:hAnsi="Book Antiqua" w:cs="Book Antiqua"/>
          <w:sz w:val="20"/>
          <w:szCs w:val="20"/>
        </w:rPr>
      </w:pPr>
      <w:r w:rsidRPr="00DE1945">
        <w:rPr>
          <w:rFonts w:ascii="Book Antiqua" w:hAnsi="Book Antiqua"/>
          <w:sz w:val="20"/>
        </w:rPr>
        <w:t xml:space="preserve">Gentry. </w:t>
      </w:r>
      <w:r w:rsidRPr="00DE1945">
        <w:rPr>
          <w:rFonts w:ascii="Book Antiqua" w:hAnsi="Book Antiqua"/>
          <w:i/>
          <w:sz w:val="20"/>
        </w:rPr>
        <w:t xml:space="preserve">Effects of amino acid and carnitine supplementation on protein degradation and substrate use in intercollegiate swimmers.  </w:t>
      </w:r>
      <w:r w:rsidRPr="00DE1945">
        <w:rPr>
          <w:rFonts w:ascii="Book Antiqua" w:hAnsi="Book Antiqua"/>
          <w:b/>
          <w:sz w:val="20"/>
        </w:rPr>
        <w:t xml:space="preserve">Medicine and Science in Sport and Exercise. </w:t>
      </w:r>
      <w:r w:rsidRPr="00DE1945">
        <w:rPr>
          <w:rFonts w:ascii="Book Antiqua" w:hAnsi="Book Antiqua"/>
          <w:sz w:val="20"/>
        </w:rPr>
        <w:t>24(4):S2, 1992.</w:t>
      </w:r>
    </w:p>
    <w:p w14:paraId="4A9E0EBF" w14:textId="77777777" w:rsidR="00C325AF" w:rsidRPr="00DE1945" w:rsidRDefault="00960D0E" w:rsidP="00DE1945">
      <w:pPr>
        <w:numPr>
          <w:ilvl w:val="0"/>
          <w:numId w:val="13"/>
        </w:numPr>
        <w:tabs>
          <w:tab w:val="left" w:pos="626"/>
        </w:tabs>
        <w:ind w:left="625" w:hanging="505"/>
        <w:rPr>
          <w:rFonts w:ascii="Book Antiqua" w:eastAsia="Book Antiqua" w:hAnsi="Book Antiqua" w:cs="Book Antiqua"/>
          <w:sz w:val="20"/>
          <w:szCs w:val="20"/>
        </w:rPr>
      </w:pPr>
      <w:r w:rsidRPr="00DE1945">
        <w:rPr>
          <w:rFonts w:ascii="Book Antiqua" w:hAnsi="Book Antiqua"/>
          <w:sz w:val="20"/>
        </w:rPr>
        <w:t xml:space="preserve">Dowling, E., R. Kreider, C. Jackson, D. Redondo, V. Miriel, E. Bertun, M. Williams, D. Ballinger, and J. Gentry. </w:t>
      </w:r>
      <w:r w:rsidRPr="00DE1945">
        <w:rPr>
          <w:rFonts w:ascii="Book Antiqua" w:hAnsi="Book Antiqua"/>
          <w:i/>
          <w:sz w:val="20"/>
        </w:rPr>
        <w:t xml:space="preserve">Effects of amino acid and carnitine supplementation on psychological responses to intercollegiate swim training. </w:t>
      </w:r>
      <w:r w:rsidRPr="00DE1945">
        <w:rPr>
          <w:rFonts w:ascii="Book Antiqua" w:hAnsi="Book Antiqua"/>
          <w:b/>
          <w:sz w:val="20"/>
        </w:rPr>
        <w:t xml:space="preserve">Medicine and Science in Sport and Exercise. </w:t>
      </w:r>
      <w:r w:rsidRPr="00DE1945">
        <w:rPr>
          <w:rFonts w:ascii="Book Antiqua" w:hAnsi="Book Antiqua"/>
          <w:sz w:val="20"/>
        </w:rPr>
        <w:t>24(4):S1, 1992.</w:t>
      </w:r>
    </w:p>
    <w:p w14:paraId="2CA88D34" w14:textId="77777777" w:rsidR="00C325AF" w:rsidRPr="00DE1945" w:rsidRDefault="00960D0E" w:rsidP="00DE1945">
      <w:pPr>
        <w:numPr>
          <w:ilvl w:val="0"/>
          <w:numId w:val="13"/>
        </w:numPr>
        <w:tabs>
          <w:tab w:val="left" w:pos="626"/>
        </w:tabs>
        <w:spacing w:before="38"/>
        <w:ind w:left="625" w:hanging="505"/>
        <w:rPr>
          <w:rFonts w:ascii="Book Antiqua" w:eastAsia="Book Antiqua" w:hAnsi="Book Antiqua" w:cs="Book Antiqua"/>
          <w:sz w:val="20"/>
          <w:szCs w:val="20"/>
        </w:rPr>
      </w:pPr>
      <w:r w:rsidRPr="00DE1945">
        <w:rPr>
          <w:rFonts w:ascii="Book Antiqua" w:hAnsi="Book Antiqua"/>
          <w:sz w:val="20"/>
        </w:rPr>
        <w:t xml:space="preserve">*Lloyd, G., E. Dowling, D. Redondo, R. Kreider, G. Miller, M. Williams, and J. Gentry. </w:t>
      </w:r>
      <w:r w:rsidRPr="00DE1945">
        <w:rPr>
          <w:rFonts w:ascii="Book Antiqua" w:hAnsi="Book Antiqua"/>
          <w:i/>
          <w:sz w:val="20"/>
        </w:rPr>
        <w:t xml:space="preserve">Effects of a commercial supplement containing sodium phosphate and bicarbonate on hematological responses to swim performance. </w:t>
      </w:r>
      <w:r w:rsidRPr="00DE1945">
        <w:rPr>
          <w:rFonts w:ascii="Book Antiqua" w:hAnsi="Book Antiqua"/>
          <w:b/>
          <w:sz w:val="20"/>
        </w:rPr>
        <w:t xml:space="preserve">Medicine and Science in Sport and Exercise. </w:t>
      </w:r>
      <w:r w:rsidRPr="00DE1945">
        <w:rPr>
          <w:rFonts w:ascii="Book Antiqua" w:hAnsi="Book Antiqua"/>
          <w:sz w:val="20"/>
        </w:rPr>
        <w:t>24(4):S48, 1992.</w:t>
      </w:r>
    </w:p>
    <w:p w14:paraId="593DD93C" w14:textId="77777777" w:rsidR="00C325AF" w:rsidRPr="00DE1945" w:rsidRDefault="00960D0E" w:rsidP="00DE1945">
      <w:pPr>
        <w:numPr>
          <w:ilvl w:val="0"/>
          <w:numId w:val="13"/>
        </w:numPr>
        <w:tabs>
          <w:tab w:val="left" w:pos="626"/>
        </w:tabs>
        <w:spacing w:before="1"/>
        <w:ind w:left="625" w:hanging="505"/>
        <w:jc w:val="both"/>
        <w:rPr>
          <w:rFonts w:ascii="Book Antiqua" w:eastAsia="Book Antiqua" w:hAnsi="Book Antiqua" w:cs="Book Antiqua"/>
          <w:sz w:val="20"/>
          <w:szCs w:val="20"/>
        </w:rPr>
      </w:pPr>
      <w:r w:rsidRPr="00DE1945">
        <w:rPr>
          <w:rFonts w:ascii="Book Antiqua" w:hAnsi="Book Antiqua"/>
          <w:sz w:val="20"/>
        </w:rPr>
        <w:t xml:space="preserve">Dowling, E., R. Kreider, M. Mitchell, G. Miller, V. Miriel, C. Cortes, D. Hill, S. Sechrist and T. Somma. </w:t>
      </w:r>
      <w:r w:rsidRPr="00DE1945">
        <w:rPr>
          <w:rFonts w:ascii="Book Antiqua" w:hAnsi="Book Antiqua"/>
          <w:i/>
          <w:sz w:val="20"/>
        </w:rPr>
        <w:t xml:space="preserve">Effects of ultraendurance triathlon performance on psychological profiles of exertion, feeling, and mood. </w:t>
      </w:r>
      <w:r w:rsidRPr="00DE1945">
        <w:rPr>
          <w:rFonts w:ascii="Book Antiqua" w:hAnsi="Book Antiqua"/>
          <w:b/>
          <w:sz w:val="20"/>
        </w:rPr>
        <w:t xml:space="preserve">International Journal of Sport Medicine. </w:t>
      </w:r>
      <w:r w:rsidRPr="00DE1945">
        <w:rPr>
          <w:rFonts w:ascii="Book Antiqua" w:hAnsi="Book Antiqua"/>
          <w:sz w:val="20"/>
        </w:rPr>
        <w:t>13: 1992.</w:t>
      </w:r>
    </w:p>
    <w:p w14:paraId="34C3A85E" w14:textId="77777777" w:rsidR="00C325AF" w:rsidRPr="00DE1945" w:rsidRDefault="00960D0E" w:rsidP="00DE1945">
      <w:pPr>
        <w:numPr>
          <w:ilvl w:val="0"/>
          <w:numId w:val="13"/>
        </w:numPr>
        <w:tabs>
          <w:tab w:val="left" w:pos="626"/>
        </w:tabs>
        <w:ind w:left="625" w:hanging="505"/>
        <w:rPr>
          <w:rFonts w:ascii="Book Antiqua" w:eastAsia="Book Antiqua" w:hAnsi="Book Antiqua" w:cs="Book Antiqua"/>
          <w:sz w:val="20"/>
          <w:szCs w:val="20"/>
        </w:rPr>
      </w:pPr>
      <w:r w:rsidRPr="00DE1945">
        <w:rPr>
          <w:rFonts w:ascii="Book Antiqua" w:hAnsi="Book Antiqua"/>
          <w:sz w:val="20"/>
        </w:rPr>
        <w:t xml:space="preserve">Kreider, R., R. Ratzlaff, E. Bertun, J. Edwards, V. Miriel, G. Lloyd, and J. Gentry.  </w:t>
      </w:r>
      <w:r w:rsidRPr="00DE1945">
        <w:rPr>
          <w:rFonts w:ascii="Book Antiqua" w:hAnsi="Book Antiqua"/>
          <w:i/>
          <w:sz w:val="20"/>
        </w:rPr>
        <w:t xml:space="preserve">Effects of amino acid and carnitine supplementation on immune status during and intercollegiate swim season.  </w:t>
      </w:r>
      <w:r w:rsidRPr="00DE1945">
        <w:rPr>
          <w:rFonts w:ascii="Book Antiqua" w:hAnsi="Book Antiqua"/>
          <w:b/>
          <w:sz w:val="20"/>
        </w:rPr>
        <w:t>Medicine and Science in Sport and Exercise</w:t>
      </w:r>
      <w:r w:rsidRPr="00DE1945">
        <w:rPr>
          <w:rFonts w:ascii="Book Antiqua" w:hAnsi="Book Antiqua"/>
          <w:sz w:val="20"/>
        </w:rPr>
        <w:t>. 25:S123, 1993.</w:t>
      </w:r>
    </w:p>
    <w:p w14:paraId="511EE242" w14:textId="77777777" w:rsidR="00C325AF" w:rsidRPr="00DE1945" w:rsidRDefault="00960D0E" w:rsidP="00DE1945">
      <w:pPr>
        <w:numPr>
          <w:ilvl w:val="0"/>
          <w:numId w:val="13"/>
        </w:numPr>
        <w:tabs>
          <w:tab w:val="left" w:pos="626"/>
        </w:tabs>
        <w:spacing w:before="1"/>
        <w:ind w:left="625" w:hanging="505"/>
        <w:rPr>
          <w:rFonts w:ascii="Book Antiqua" w:eastAsia="Book Antiqua" w:hAnsi="Book Antiqua" w:cs="Book Antiqua"/>
          <w:sz w:val="20"/>
          <w:szCs w:val="20"/>
        </w:rPr>
      </w:pPr>
      <w:r w:rsidRPr="00DE1945">
        <w:rPr>
          <w:rFonts w:ascii="Book Antiqua" w:hAnsi="Book Antiqua"/>
          <w:sz w:val="20"/>
        </w:rPr>
        <w:t xml:space="preserve">Kreider, R.B., D. Hill, G. Horton, M. Downes, S. Smith and B. Anders. </w:t>
      </w:r>
      <w:r w:rsidRPr="00DE1945">
        <w:rPr>
          <w:rFonts w:ascii="Book Antiqua" w:hAnsi="Book Antiqua"/>
          <w:i/>
          <w:sz w:val="20"/>
        </w:rPr>
        <w:t xml:space="preserve">Effects of carbohydrate supplementation during intense field hockey training on dietary patterns, psychological status, and performance. </w:t>
      </w:r>
      <w:r w:rsidRPr="00DE1945">
        <w:rPr>
          <w:rFonts w:ascii="Book Antiqua" w:hAnsi="Book Antiqua"/>
          <w:b/>
          <w:sz w:val="20"/>
        </w:rPr>
        <w:t xml:space="preserve">Journal of Sports Medicine, Rehabilitation and Training. </w:t>
      </w:r>
      <w:r w:rsidRPr="00DE1945">
        <w:rPr>
          <w:rFonts w:ascii="Book Antiqua" w:hAnsi="Book Antiqua"/>
          <w:sz w:val="20"/>
        </w:rPr>
        <w:t>1994.</w:t>
      </w:r>
    </w:p>
    <w:p w14:paraId="28DADC17" w14:textId="77777777" w:rsidR="00C325AF" w:rsidRPr="00DE1945" w:rsidRDefault="00960D0E" w:rsidP="00DE1945">
      <w:pPr>
        <w:numPr>
          <w:ilvl w:val="0"/>
          <w:numId w:val="13"/>
        </w:numPr>
        <w:tabs>
          <w:tab w:val="left" w:pos="626"/>
        </w:tabs>
        <w:ind w:left="625" w:hanging="505"/>
        <w:rPr>
          <w:rFonts w:ascii="Book Antiqua" w:eastAsia="Book Antiqua" w:hAnsi="Book Antiqua" w:cs="Book Antiqua"/>
          <w:sz w:val="20"/>
          <w:szCs w:val="20"/>
        </w:rPr>
      </w:pPr>
      <w:r w:rsidRPr="00DE1945">
        <w:rPr>
          <w:rFonts w:ascii="Book Antiqua" w:hAnsi="Book Antiqua"/>
          <w:sz w:val="20"/>
        </w:rPr>
        <w:t xml:space="preserve">Kreider, R.B. and C.W. Jackson.  </w:t>
      </w:r>
      <w:r w:rsidRPr="00DE1945">
        <w:rPr>
          <w:rFonts w:ascii="Book Antiqua" w:hAnsi="Book Antiqua"/>
          <w:i/>
          <w:sz w:val="20"/>
        </w:rPr>
        <w:t xml:space="preserve">Effects of amino acid supplementation on psychological status during and intercollegiate swim season. </w:t>
      </w:r>
      <w:r w:rsidRPr="00DE1945">
        <w:rPr>
          <w:rFonts w:ascii="Book Antiqua" w:hAnsi="Book Antiqua"/>
          <w:b/>
          <w:sz w:val="20"/>
        </w:rPr>
        <w:t xml:space="preserve">Medicine and Science in Sport and Exercise. </w:t>
      </w:r>
      <w:r w:rsidRPr="00DE1945">
        <w:rPr>
          <w:rFonts w:ascii="Book Antiqua" w:hAnsi="Book Antiqua"/>
          <w:sz w:val="20"/>
        </w:rPr>
        <w:t>26(5):S115, 1994.</w:t>
      </w:r>
    </w:p>
    <w:p w14:paraId="6F3A1739" w14:textId="77777777" w:rsidR="00C325AF" w:rsidRPr="00DE1945" w:rsidRDefault="00960D0E" w:rsidP="00DE1945">
      <w:pPr>
        <w:numPr>
          <w:ilvl w:val="0"/>
          <w:numId w:val="13"/>
        </w:numPr>
        <w:tabs>
          <w:tab w:val="left" w:pos="626"/>
        </w:tabs>
        <w:ind w:left="625" w:hanging="505"/>
        <w:rPr>
          <w:rFonts w:ascii="Book Antiqua" w:eastAsia="Book Antiqua" w:hAnsi="Book Antiqua" w:cs="Book Antiqua"/>
          <w:sz w:val="20"/>
          <w:szCs w:val="20"/>
        </w:rPr>
      </w:pPr>
      <w:r w:rsidRPr="00DE1945">
        <w:rPr>
          <w:rFonts w:ascii="Book Antiqua" w:hAnsi="Book Antiqua"/>
          <w:sz w:val="20"/>
        </w:rPr>
        <w:lastRenderedPageBreak/>
        <w:t xml:space="preserve">Leutholtz, B., R.B. Kreider, and S. Newsome. </w:t>
      </w:r>
      <w:r w:rsidRPr="00DE1945">
        <w:rPr>
          <w:rFonts w:ascii="Book Antiqua" w:hAnsi="Book Antiqua"/>
          <w:i/>
          <w:sz w:val="20"/>
        </w:rPr>
        <w:t xml:space="preserve">Effects of menstrual cycle on body composition measurements determined by bioelectrical impedance. </w:t>
      </w:r>
      <w:r w:rsidRPr="00DE1945">
        <w:rPr>
          <w:rFonts w:ascii="Book Antiqua" w:hAnsi="Book Antiqua"/>
          <w:b/>
          <w:sz w:val="20"/>
        </w:rPr>
        <w:t xml:space="preserve">Medicine and Science in Sport and Exercise. </w:t>
      </w:r>
      <w:r w:rsidRPr="00DE1945">
        <w:rPr>
          <w:rFonts w:ascii="Book Antiqua" w:hAnsi="Book Antiqua"/>
          <w:sz w:val="20"/>
        </w:rPr>
        <w:t>26(5):S15, 1994.</w:t>
      </w:r>
    </w:p>
    <w:p w14:paraId="2299E0BE" w14:textId="77777777" w:rsidR="00C325AF" w:rsidRPr="00DE1945" w:rsidRDefault="00960D0E" w:rsidP="00DE1945">
      <w:pPr>
        <w:numPr>
          <w:ilvl w:val="0"/>
          <w:numId w:val="13"/>
        </w:numPr>
        <w:tabs>
          <w:tab w:val="left" w:pos="626"/>
        </w:tabs>
        <w:spacing w:before="1"/>
        <w:ind w:left="625" w:hanging="505"/>
        <w:rPr>
          <w:rFonts w:ascii="Book Antiqua" w:eastAsia="Book Antiqua" w:hAnsi="Book Antiqua" w:cs="Book Antiqua"/>
          <w:sz w:val="20"/>
          <w:szCs w:val="20"/>
        </w:rPr>
      </w:pPr>
      <w:r w:rsidRPr="00DE1945">
        <w:rPr>
          <w:rFonts w:ascii="Book Antiqua" w:hAnsi="Book Antiqua"/>
          <w:sz w:val="20"/>
        </w:rPr>
        <w:t xml:space="preserve">Kreider, R., K. Harmon, B. Klesges, L. Weiss, A. Fry, A. Almada, L. Ramsey, P. Grindstaff, M. Miyaji, D. Bullen, L. Wood, Y. Li. </w:t>
      </w:r>
      <w:r w:rsidRPr="00DE1945">
        <w:rPr>
          <w:rFonts w:ascii="Book Antiqua" w:hAnsi="Book Antiqua"/>
          <w:i/>
          <w:sz w:val="20"/>
        </w:rPr>
        <w:t xml:space="preserve">Effects of ingesting supplements designed to promote lean tissue accretion on whole and regional body composition alterations during resistance-training. </w:t>
      </w:r>
      <w:r w:rsidRPr="00DE1945">
        <w:rPr>
          <w:rFonts w:ascii="Book Antiqua" w:hAnsi="Book Antiqua"/>
          <w:b/>
          <w:sz w:val="20"/>
        </w:rPr>
        <w:t xml:space="preserve">FASEB Journal. </w:t>
      </w:r>
      <w:r w:rsidRPr="00DE1945">
        <w:rPr>
          <w:rFonts w:ascii="Book Antiqua" w:hAnsi="Book Antiqua"/>
          <w:sz w:val="20"/>
        </w:rPr>
        <w:t>9:A1015, 1995.</w:t>
      </w:r>
    </w:p>
    <w:p w14:paraId="044F9665" w14:textId="77777777" w:rsidR="00C325AF" w:rsidRPr="00DE1945" w:rsidRDefault="00960D0E" w:rsidP="00DE1945">
      <w:pPr>
        <w:numPr>
          <w:ilvl w:val="0"/>
          <w:numId w:val="13"/>
        </w:numPr>
        <w:tabs>
          <w:tab w:val="left" w:pos="626"/>
        </w:tabs>
        <w:ind w:left="625" w:hanging="505"/>
        <w:rPr>
          <w:rFonts w:ascii="Book Antiqua" w:eastAsia="Book Antiqua" w:hAnsi="Book Antiqua" w:cs="Book Antiqua"/>
          <w:sz w:val="20"/>
          <w:szCs w:val="20"/>
        </w:rPr>
      </w:pPr>
      <w:r w:rsidRPr="00DE1945">
        <w:rPr>
          <w:rFonts w:ascii="Book Antiqua" w:hAnsi="Book Antiqua"/>
          <w:sz w:val="20"/>
        </w:rPr>
        <w:t xml:space="preserve">Almada, A., R. Kreider, K. Harmon, B. Klesges, L. Weiss, A. Fry, L. Ramsey, P. Grindstaff, M. Miyaji, D. Bullen, L. Wood, and Y. Li. </w:t>
      </w:r>
      <w:r w:rsidRPr="00DE1945">
        <w:rPr>
          <w:rFonts w:ascii="Book Antiqua" w:hAnsi="Book Antiqua"/>
          <w:i/>
          <w:sz w:val="20"/>
        </w:rPr>
        <w:t>Effects of ingesting a nutritional supplement containing chromium picolinate and boron on body composition during resistance-training</w:t>
      </w:r>
      <w:r w:rsidRPr="00DE1945">
        <w:rPr>
          <w:rFonts w:ascii="Book Antiqua" w:hAnsi="Book Antiqua"/>
          <w:sz w:val="20"/>
        </w:rPr>
        <w:t xml:space="preserve">. </w:t>
      </w:r>
      <w:r w:rsidRPr="00DE1945">
        <w:rPr>
          <w:rFonts w:ascii="Book Antiqua" w:hAnsi="Book Antiqua"/>
          <w:b/>
          <w:sz w:val="20"/>
        </w:rPr>
        <w:t>FASEB Journal</w:t>
      </w:r>
      <w:r w:rsidRPr="00DE1945">
        <w:rPr>
          <w:rFonts w:ascii="Book Antiqua" w:hAnsi="Book Antiqua"/>
          <w:sz w:val="20"/>
        </w:rPr>
        <w:t>. 9:A1015, 1995.</w:t>
      </w:r>
    </w:p>
    <w:p w14:paraId="7C494B19" w14:textId="77777777" w:rsidR="00C325AF" w:rsidRPr="00DE1945" w:rsidRDefault="00960D0E" w:rsidP="00DE1945">
      <w:pPr>
        <w:numPr>
          <w:ilvl w:val="0"/>
          <w:numId w:val="13"/>
        </w:numPr>
        <w:tabs>
          <w:tab w:val="left" w:pos="626"/>
        </w:tabs>
        <w:ind w:left="625" w:hanging="505"/>
        <w:rPr>
          <w:rFonts w:ascii="Book Antiqua" w:eastAsia="Book Antiqua" w:hAnsi="Book Antiqua" w:cs="Book Antiqua"/>
          <w:sz w:val="20"/>
          <w:szCs w:val="20"/>
        </w:rPr>
      </w:pPr>
      <w:r w:rsidRPr="00DE1945">
        <w:rPr>
          <w:rFonts w:ascii="Book Antiqua" w:hAnsi="Book Antiqua"/>
          <w:sz w:val="20"/>
        </w:rPr>
        <w:t xml:space="preserve">Kreider, R., K. Harmon, B. Klesges, L. Weiss, A. Fry, L. Ramsey, P. Grindstaff, M. Miyaji, D. Bullen, L. Wood, Y. Li , and A. Almada. </w:t>
      </w:r>
      <w:r w:rsidRPr="00DE1945">
        <w:rPr>
          <w:rFonts w:ascii="Book Antiqua" w:hAnsi="Book Antiqua"/>
          <w:i/>
          <w:sz w:val="20"/>
        </w:rPr>
        <w:t>Effects of ingesting nutritional supplements designed to promote lean tissue accretion on body composition</w:t>
      </w:r>
      <w:r w:rsidRPr="00DE1945">
        <w:rPr>
          <w:rFonts w:ascii="Book Antiqua" w:hAnsi="Book Antiqua"/>
          <w:b/>
          <w:i/>
          <w:sz w:val="20"/>
        </w:rPr>
        <w:t xml:space="preserve">. </w:t>
      </w:r>
      <w:r w:rsidRPr="00DE1945">
        <w:rPr>
          <w:rFonts w:ascii="Book Antiqua" w:hAnsi="Book Antiqua"/>
          <w:b/>
          <w:sz w:val="20"/>
        </w:rPr>
        <w:t>Medicine and Science in Sport and Exercise</w:t>
      </w:r>
      <w:r w:rsidRPr="00DE1945">
        <w:rPr>
          <w:rFonts w:ascii="Book Antiqua" w:hAnsi="Book Antiqua"/>
          <w:sz w:val="20"/>
        </w:rPr>
        <w:t>. 27:S169, 1995.</w:t>
      </w:r>
    </w:p>
    <w:p w14:paraId="22D2F6F2" w14:textId="77777777" w:rsidR="00C325AF" w:rsidRPr="00DE1945" w:rsidRDefault="00960D0E" w:rsidP="00DE1945">
      <w:pPr>
        <w:numPr>
          <w:ilvl w:val="0"/>
          <w:numId w:val="13"/>
        </w:numPr>
        <w:tabs>
          <w:tab w:val="left" w:pos="626"/>
        </w:tabs>
        <w:spacing w:before="1"/>
        <w:ind w:left="625" w:hanging="505"/>
        <w:rPr>
          <w:rFonts w:ascii="Book Antiqua" w:eastAsia="Book Antiqua" w:hAnsi="Book Antiqua" w:cs="Book Antiqua"/>
          <w:sz w:val="20"/>
          <w:szCs w:val="20"/>
        </w:rPr>
      </w:pPr>
      <w:r w:rsidRPr="00DE1945">
        <w:rPr>
          <w:rFonts w:ascii="Book Antiqua" w:hAnsi="Book Antiqua"/>
          <w:sz w:val="20"/>
        </w:rPr>
        <w:t xml:space="preserve">*Grindstaff, P., R. Kreider, L. Weiss, A. Fry, L. Wood, D. Bullen, M. Miyaji, L. Ramsey, Y. Li, and A. Almada. </w:t>
      </w:r>
      <w:r w:rsidRPr="00DE1945">
        <w:rPr>
          <w:rFonts w:ascii="Book Antiqua" w:hAnsi="Book Antiqua"/>
          <w:i/>
          <w:sz w:val="20"/>
        </w:rPr>
        <w:t xml:space="preserve">Effects of ingesting a supplement containing creating monohydrate for 7 days on isokinetic performance. </w:t>
      </w:r>
      <w:r w:rsidRPr="00DE1945">
        <w:rPr>
          <w:rFonts w:ascii="Book Antiqua" w:hAnsi="Book Antiqua"/>
          <w:b/>
          <w:sz w:val="20"/>
        </w:rPr>
        <w:t xml:space="preserve">Medicine and Science in Sport and Exercise. </w:t>
      </w:r>
      <w:r w:rsidRPr="00DE1945">
        <w:rPr>
          <w:rFonts w:ascii="Book Antiqua" w:hAnsi="Book Antiqua"/>
          <w:sz w:val="20"/>
        </w:rPr>
        <w:t>27:S146, 1995.</w:t>
      </w:r>
    </w:p>
    <w:p w14:paraId="125854F1" w14:textId="77777777" w:rsidR="00C325AF" w:rsidRPr="00DE1945" w:rsidRDefault="00960D0E" w:rsidP="00DE1945">
      <w:pPr>
        <w:numPr>
          <w:ilvl w:val="0"/>
          <w:numId w:val="13"/>
        </w:numPr>
        <w:tabs>
          <w:tab w:val="left" w:pos="626"/>
        </w:tabs>
        <w:ind w:left="625" w:hanging="505"/>
        <w:rPr>
          <w:rFonts w:ascii="Book Antiqua" w:eastAsia="Book Antiqua" w:hAnsi="Book Antiqua" w:cs="Book Antiqua"/>
          <w:sz w:val="20"/>
          <w:szCs w:val="20"/>
        </w:rPr>
      </w:pPr>
      <w:r w:rsidRPr="00DE1945">
        <w:rPr>
          <w:rFonts w:ascii="Book Antiqua" w:hAnsi="Book Antiqua"/>
          <w:sz w:val="20"/>
        </w:rPr>
        <w:t>Almada, A., R. Kreider, L. Weiss, A. Fry, L. Wood, D. Bullen, M. Miyaji, P. Grindstaff, L. Ramsey, and Y. Li</w:t>
      </w:r>
      <w:r w:rsidRPr="00DE1945">
        <w:rPr>
          <w:rFonts w:ascii="Book Antiqua" w:hAnsi="Book Antiqua"/>
          <w:position w:val="5"/>
          <w:sz w:val="13"/>
        </w:rPr>
        <w:t xml:space="preserve">.  </w:t>
      </w:r>
      <w:r w:rsidRPr="00DE1945">
        <w:rPr>
          <w:rFonts w:ascii="Book Antiqua" w:hAnsi="Book Antiqua"/>
          <w:i/>
          <w:sz w:val="20"/>
        </w:rPr>
        <w:t xml:space="preserve">Effects of ingesting a supplement containing creating monohydrate for 28 days on isokinetic performance. </w:t>
      </w:r>
      <w:r w:rsidRPr="00DE1945">
        <w:rPr>
          <w:rFonts w:ascii="Book Antiqua" w:hAnsi="Book Antiqua"/>
          <w:b/>
          <w:sz w:val="20"/>
        </w:rPr>
        <w:t>Medicine and Science in Sport and Exercise</w:t>
      </w:r>
      <w:r w:rsidRPr="00DE1945">
        <w:rPr>
          <w:rFonts w:ascii="Book Antiqua" w:hAnsi="Book Antiqua"/>
          <w:sz w:val="20"/>
        </w:rPr>
        <w:t>. 27:S146, 1995.</w:t>
      </w:r>
    </w:p>
    <w:p w14:paraId="61BF6FC6" w14:textId="77777777" w:rsidR="00C325AF" w:rsidRPr="00DE1945" w:rsidRDefault="00960D0E" w:rsidP="00DE1945">
      <w:pPr>
        <w:numPr>
          <w:ilvl w:val="0"/>
          <w:numId w:val="13"/>
        </w:numPr>
        <w:tabs>
          <w:tab w:val="left" w:pos="626"/>
        </w:tabs>
        <w:ind w:left="625" w:hanging="505"/>
        <w:rPr>
          <w:rFonts w:ascii="Book Antiqua" w:eastAsia="Book Antiqua" w:hAnsi="Book Antiqua" w:cs="Book Antiqua"/>
          <w:sz w:val="20"/>
          <w:szCs w:val="20"/>
        </w:rPr>
      </w:pPr>
      <w:r w:rsidRPr="00DE1945">
        <w:rPr>
          <w:rFonts w:ascii="Book Antiqua" w:hAnsi="Book Antiqua"/>
          <w:sz w:val="20"/>
        </w:rPr>
        <w:t xml:space="preserve">*Drinkard, B.E., J.V. Danoff, R.B. Kreider, and T. Drews. </w:t>
      </w:r>
      <w:r w:rsidRPr="00DE1945">
        <w:rPr>
          <w:rFonts w:ascii="Book Antiqua" w:hAnsi="Book Antiqua"/>
          <w:i/>
          <w:sz w:val="20"/>
        </w:rPr>
        <w:t>Cardiorespiratory responses to repeated ultraendurance cycling.</w:t>
      </w:r>
    </w:p>
    <w:p w14:paraId="082FF10D" w14:textId="77777777" w:rsidR="00C325AF" w:rsidRPr="00DE1945" w:rsidRDefault="00960D0E" w:rsidP="00DE1945">
      <w:pPr>
        <w:ind w:left="625"/>
        <w:rPr>
          <w:rFonts w:ascii="Book Antiqua" w:eastAsia="Book Antiqua" w:hAnsi="Book Antiqua" w:cs="Book Antiqua"/>
          <w:sz w:val="20"/>
          <w:szCs w:val="20"/>
        </w:rPr>
      </w:pPr>
      <w:r w:rsidRPr="00DE1945">
        <w:rPr>
          <w:rFonts w:ascii="Book Antiqua" w:hAnsi="Book Antiqua"/>
          <w:b/>
          <w:sz w:val="20"/>
        </w:rPr>
        <w:t>Medicine and Science in Sport and Exercise</w:t>
      </w:r>
      <w:r w:rsidRPr="00DE1945">
        <w:rPr>
          <w:rFonts w:ascii="Book Antiqua" w:hAnsi="Book Antiqua"/>
          <w:sz w:val="20"/>
        </w:rPr>
        <w:t>. 27:S22, 1995.</w:t>
      </w:r>
    </w:p>
    <w:p w14:paraId="323F2556" w14:textId="77777777" w:rsidR="00C325AF" w:rsidRPr="00DE1945" w:rsidRDefault="00960D0E" w:rsidP="00DE1945">
      <w:pPr>
        <w:numPr>
          <w:ilvl w:val="0"/>
          <w:numId w:val="13"/>
        </w:numPr>
        <w:tabs>
          <w:tab w:val="left" w:pos="626"/>
        </w:tabs>
        <w:ind w:left="625" w:hanging="505"/>
        <w:rPr>
          <w:rFonts w:ascii="Book Antiqua" w:eastAsia="Book Antiqua" w:hAnsi="Book Antiqua" w:cs="Book Antiqua"/>
          <w:sz w:val="20"/>
          <w:szCs w:val="20"/>
        </w:rPr>
      </w:pPr>
      <w:r w:rsidRPr="00DE1945">
        <w:rPr>
          <w:rFonts w:ascii="Book Antiqua" w:hAnsi="Book Antiqua"/>
          <w:sz w:val="20"/>
        </w:rPr>
        <w:t xml:space="preserve">Kreider, R., L. Wood, D. Bullen, P. Grindstaff and A. Almada. </w:t>
      </w:r>
      <w:r w:rsidRPr="00DE1945">
        <w:rPr>
          <w:rFonts w:ascii="Book Antiqua" w:hAnsi="Book Antiqua"/>
          <w:i/>
          <w:sz w:val="20"/>
        </w:rPr>
        <w:t xml:space="preserve">Effects of ingestion a supplement containing creatine monohydrate on isokinetic performance. </w:t>
      </w:r>
      <w:r w:rsidRPr="00DE1945">
        <w:rPr>
          <w:rFonts w:ascii="Book Antiqua" w:hAnsi="Book Antiqua"/>
          <w:b/>
          <w:sz w:val="20"/>
        </w:rPr>
        <w:t xml:space="preserve">Journal of Strength and Conditioning Research. </w:t>
      </w:r>
      <w:r w:rsidRPr="00DE1945">
        <w:rPr>
          <w:rFonts w:ascii="Book Antiqua" w:hAnsi="Book Antiqua"/>
          <w:sz w:val="20"/>
        </w:rPr>
        <w:t>9:282-283, 1995.</w:t>
      </w:r>
    </w:p>
    <w:p w14:paraId="3B883520" w14:textId="77777777" w:rsidR="00C325AF" w:rsidRPr="00DE1945" w:rsidRDefault="00960D0E" w:rsidP="00DE1945">
      <w:pPr>
        <w:numPr>
          <w:ilvl w:val="0"/>
          <w:numId w:val="13"/>
        </w:numPr>
        <w:tabs>
          <w:tab w:val="left" w:pos="626"/>
        </w:tabs>
        <w:ind w:left="625" w:hanging="505"/>
        <w:rPr>
          <w:rFonts w:ascii="Book Antiqua" w:eastAsia="Book Antiqua" w:hAnsi="Book Antiqua" w:cs="Book Antiqua"/>
          <w:sz w:val="20"/>
          <w:szCs w:val="20"/>
        </w:rPr>
      </w:pPr>
      <w:r w:rsidRPr="00DE1945">
        <w:rPr>
          <w:rFonts w:ascii="Book Antiqua" w:hAnsi="Book Antiqua"/>
          <w:sz w:val="20"/>
        </w:rPr>
        <w:t xml:space="preserve">*Wood, L., R. Kreider, D. Bullen, P. Grindstaff and A. Almada.  </w:t>
      </w:r>
      <w:r w:rsidRPr="00DE1945">
        <w:rPr>
          <w:rFonts w:ascii="Book Antiqua" w:hAnsi="Book Antiqua"/>
          <w:i/>
          <w:sz w:val="20"/>
        </w:rPr>
        <w:t xml:space="preserve">Effects of ingesting a supplement containing chromium and boron on isokinetic performance. </w:t>
      </w:r>
      <w:r w:rsidRPr="00DE1945">
        <w:rPr>
          <w:rFonts w:ascii="Book Antiqua" w:hAnsi="Book Antiqua"/>
          <w:b/>
          <w:sz w:val="20"/>
        </w:rPr>
        <w:t xml:space="preserve">Journal of Strength and Conditioning Research. </w:t>
      </w:r>
      <w:r w:rsidRPr="00DE1945">
        <w:rPr>
          <w:rFonts w:ascii="Book Antiqua" w:hAnsi="Book Antiqua"/>
          <w:sz w:val="20"/>
        </w:rPr>
        <w:t>9:287, 1995.</w:t>
      </w:r>
    </w:p>
    <w:p w14:paraId="736AE124" w14:textId="77777777" w:rsidR="00C325AF" w:rsidRPr="00DE1945" w:rsidRDefault="00960D0E" w:rsidP="00DE1945">
      <w:pPr>
        <w:numPr>
          <w:ilvl w:val="0"/>
          <w:numId w:val="13"/>
        </w:numPr>
        <w:tabs>
          <w:tab w:val="left" w:pos="626"/>
        </w:tabs>
        <w:ind w:left="625" w:hanging="505"/>
        <w:rPr>
          <w:rFonts w:ascii="Book Antiqua" w:eastAsia="Book Antiqua" w:hAnsi="Book Antiqua" w:cs="Book Antiqua"/>
          <w:sz w:val="20"/>
          <w:szCs w:val="20"/>
        </w:rPr>
      </w:pPr>
      <w:r w:rsidRPr="00DE1945">
        <w:rPr>
          <w:rFonts w:ascii="Book Antiqua" w:hAnsi="Book Antiqua"/>
          <w:sz w:val="20"/>
        </w:rPr>
        <w:t xml:space="preserve">Kreider, R., R. Klesges, D. Lotz, M. Davis, E. Cantler, L. Wood, P. Grindstaff, and A. Almada. </w:t>
      </w:r>
      <w:r w:rsidRPr="00DE1945">
        <w:rPr>
          <w:rFonts w:ascii="Book Antiqua" w:hAnsi="Book Antiqua"/>
          <w:i/>
          <w:sz w:val="20"/>
        </w:rPr>
        <w:t xml:space="preserve">Effects of ingesting nutritional supplements on isotonic strength performance during resistance-training. </w:t>
      </w:r>
      <w:r w:rsidRPr="00DE1945">
        <w:rPr>
          <w:rFonts w:ascii="Book Antiqua" w:hAnsi="Book Antiqua"/>
          <w:b/>
          <w:sz w:val="20"/>
        </w:rPr>
        <w:t xml:space="preserve">Canadian Journal of Applied Physiology. </w:t>
      </w:r>
      <w:r w:rsidRPr="00DE1945">
        <w:rPr>
          <w:rFonts w:ascii="Book Antiqua" w:hAnsi="Book Antiqua"/>
          <w:sz w:val="20"/>
        </w:rPr>
        <w:t>Dec, 1995.</w:t>
      </w:r>
    </w:p>
    <w:p w14:paraId="664C1E15" w14:textId="77777777" w:rsidR="00C325AF" w:rsidRPr="00DE1945" w:rsidRDefault="00960D0E" w:rsidP="00DE1945">
      <w:pPr>
        <w:numPr>
          <w:ilvl w:val="0"/>
          <w:numId w:val="13"/>
        </w:numPr>
        <w:tabs>
          <w:tab w:val="left" w:pos="626"/>
        </w:tabs>
        <w:ind w:left="625" w:hanging="505"/>
        <w:rPr>
          <w:rFonts w:ascii="Book Antiqua" w:eastAsia="Book Antiqua" w:hAnsi="Book Antiqua" w:cs="Book Antiqua"/>
          <w:sz w:val="20"/>
          <w:szCs w:val="20"/>
        </w:rPr>
      </w:pPr>
      <w:r w:rsidRPr="00DE1945">
        <w:rPr>
          <w:rFonts w:ascii="Book Antiqua" w:hAnsi="Book Antiqua"/>
          <w:sz w:val="20"/>
        </w:rPr>
        <w:t xml:space="preserve">Kreider, R., P. Grindstaff, L. Wood, D. Bullen, R. Klesges, D. Lotz, M. Davis, E. Cantler, A. Almada. </w:t>
      </w:r>
      <w:r w:rsidRPr="00DE1945">
        <w:rPr>
          <w:rFonts w:ascii="Book Antiqua" w:hAnsi="Book Antiqua"/>
          <w:i/>
          <w:sz w:val="20"/>
        </w:rPr>
        <w:t xml:space="preserve">Effects of ingesting a lean mass promoting supplement during resistance training on isokinetic performance. </w:t>
      </w:r>
      <w:r w:rsidRPr="00DE1945">
        <w:rPr>
          <w:rFonts w:ascii="Book Antiqua" w:hAnsi="Book Antiqua"/>
          <w:b/>
          <w:sz w:val="20"/>
        </w:rPr>
        <w:t>Medicine and Science in Sport and Exercise</w:t>
      </w:r>
      <w:r w:rsidRPr="00DE1945">
        <w:rPr>
          <w:rFonts w:ascii="Book Antiqua" w:hAnsi="Book Antiqua"/>
          <w:sz w:val="20"/>
        </w:rPr>
        <w:t>. 28:S36, 1996.</w:t>
      </w:r>
    </w:p>
    <w:p w14:paraId="112AFD26" w14:textId="77777777" w:rsidR="00C325AF" w:rsidRPr="00DE1945" w:rsidRDefault="00960D0E" w:rsidP="00DE1945">
      <w:pPr>
        <w:numPr>
          <w:ilvl w:val="0"/>
          <w:numId w:val="13"/>
        </w:numPr>
        <w:tabs>
          <w:tab w:val="left" w:pos="626"/>
        </w:tabs>
        <w:ind w:left="625" w:hanging="505"/>
        <w:rPr>
          <w:rFonts w:ascii="Book Antiqua" w:eastAsia="Book Antiqua" w:hAnsi="Book Antiqua" w:cs="Book Antiqua"/>
          <w:sz w:val="20"/>
          <w:szCs w:val="20"/>
        </w:rPr>
      </w:pPr>
      <w:r w:rsidRPr="00DE1945">
        <w:rPr>
          <w:rFonts w:ascii="Book Antiqua" w:hAnsi="Book Antiqua"/>
          <w:sz w:val="20"/>
        </w:rPr>
        <w:t xml:space="preserve">Kreider, R., P. Grindstaff, L. Wood, B. Bullen, M. Wilson, D Lotz, M. Davis, E. Cantler, A. Almada. </w:t>
      </w:r>
      <w:r w:rsidRPr="00DE1945">
        <w:rPr>
          <w:rFonts w:ascii="Book Antiqua" w:hAnsi="Book Antiqua"/>
          <w:i/>
          <w:sz w:val="20"/>
        </w:rPr>
        <w:t xml:space="preserve">Effects of ingesting a lean mass promoting supplement on isokinetic bench press performance.   </w:t>
      </w:r>
      <w:r w:rsidRPr="00DE1945">
        <w:rPr>
          <w:rFonts w:ascii="Book Antiqua" w:hAnsi="Book Antiqua"/>
          <w:b/>
          <w:sz w:val="20"/>
        </w:rPr>
        <w:t xml:space="preserve">Journal of Strength and Conditioning Research. </w:t>
      </w:r>
      <w:r w:rsidRPr="00DE1945">
        <w:rPr>
          <w:rFonts w:ascii="Book Antiqua" w:hAnsi="Book Antiqua"/>
          <w:sz w:val="20"/>
        </w:rPr>
        <w:t>10:288, 1996.</w:t>
      </w:r>
    </w:p>
    <w:p w14:paraId="393E5566" w14:textId="77777777" w:rsidR="00C325AF" w:rsidRPr="00DE1945" w:rsidRDefault="00960D0E" w:rsidP="00DE1945">
      <w:pPr>
        <w:numPr>
          <w:ilvl w:val="0"/>
          <w:numId w:val="13"/>
        </w:numPr>
        <w:tabs>
          <w:tab w:val="left" w:pos="626"/>
        </w:tabs>
        <w:ind w:left="625" w:hanging="505"/>
        <w:rPr>
          <w:rFonts w:ascii="Book Antiqua" w:eastAsia="Book Antiqua" w:hAnsi="Book Antiqua" w:cs="Book Antiqua"/>
          <w:sz w:val="20"/>
          <w:szCs w:val="20"/>
        </w:rPr>
      </w:pPr>
      <w:r w:rsidRPr="00DE1945">
        <w:rPr>
          <w:rFonts w:ascii="Book Antiqua" w:hAnsi="Book Antiqua"/>
          <w:sz w:val="20"/>
        </w:rPr>
        <w:t xml:space="preserve">Kreider, R., R. Klesges, D. Lotz, M. Davis, E. Cantler, K. Harmon, R. Dudley, P. Grindstaff, L. Wood, L. Ramsey, D. Bullen, and A. Almada. </w:t>
      </w:r>
      <w:r w:rsidRPr="00DE1945">
        <w:rPr>
          <w:rFonts w:ascii="Book Antiqua" w:hAnsi="Book Antiqua"/>
          <w:i/>
          <w:sz w:val="20"/>
        </w:rPr>
        <w:t>Effects of MET-Rx</w:t>
      </w:r>
      <w:r w:rsidRPr="00DE1945">
        <w:rPr>
          <w:rFonts w:ascii="Book Antiqua" w:hAnsi="Book Antiqua"/>
          <w:i/>
          <w:position w:val="5"/>
          <w:sz w:val="13"/>
        </w:rPr>
        <w:t xml:space="preserve">TM </w:t>
      </w:r>
      <w:r w:rsidRPr="00DE1945">
        <w:rPr>
          <w:rFonts w:ascii="Book Antiqua" w:hAnsi="Book Antiqua"/>
          <w:i/>
          <w:sz w:val="20"/>
        </w:rPr>
        <w:t xml:space="preserve">supplementation during off-season college football training on body composition and strength. </w:t>
      </w:r>
      <w:r w:rsidRPr="00DE1945">
        <w:rPr>
          <w:rFonts w:ascii="Book Antiqua" w:hAnsi="Book Antiqua"/>
          <w:b/>
          <w:sz w:val="20"/>
        </w:rPr>
        <w:t xml:space="preserve">Journal of Sports Medicine, Training and Rehabilitation. </w:t>
      </w:r>
      <w:r w:rsidRPr="00DE1945">
        <w:rPr>
          <w:rFonts w:ascii="Book Antiqua" w:hAnsi="Book Antiqua"/>
          <w:sz w:val="20"/>
        </w:rPr>
        <w:t>7:66, 1996.</w:t>
      </w:r>
    </w:p>
    <w:p w14:paraId="275F058B" w14:textId="3268CA32" w:rsidR="00C325AF" w:rsidRPr="00DE1945" w:rsidRDefault="00960D0E" w:rsidP="00DE1945">
      <w:pPr>
        <w:numPr>
          <w:ilvl w:val="0"/>
          <w:numId w:val="13"/>
        </w:numPr>
        <w:tabs>
          <w:tab w:val="left" w:pos="626"/>
        </w:tabs>
        <w:ind w:left="625" w:hanging="505"/>
        <w:rPr>
          <w:rFonts w:ascii="Book Antiqua" w:eastAsia="Book Antiqua" w:hAnsi="Book Antiqua" w:cs="Book Antiqua"/>
          <w:sz w:val="20"/>
          <w:szCs w:val="20"/>
        </w:rPr>
      </w:pPr>
      <w:r w:rsidRPr="00DE1945">
        <w:rPr>
          <w:rFonts w:ascii="Book Antiqua" w:hAnsi="Book Antiqua"/>
          <w:sz w:val="20"/>
        </w:rPr>
        <w:t xml:space="preserve">Kreider, R., M. Ferreira, M. Wilson, P. Grindstaff, S. Plisk, J. Reinhardy, E. Cantler, and A. Almada (SPON: S. Brown). </w:t>
      </w:r>
      <w:r w:rsidRPr="00DE1945">
        <w:rPr>
          <w:rFonts w:ascii="Book Antiqua" w:hAnsi="Book Antiqua"/>
          <w:i/>
          <w:sz w:val="20"/>
        </w:rPr>
        <w:t xml:space="preserve">Effects of calcium </w:t>
      </w:r>
      <w:r w:rsidR="00C02012" w:rsidRPr="00DE1945">
        <w:rPr>
          <w:rFonts w:ascii="Book Antiqua" w:hAnsi="Book Antiqua"/>
          <w:i/>
          <w:sz w:val="20"/>
        </w:rPr>
        <w:t>β</w:t>
      </w:r>
      <w:r w:rsidRPr="00DE1945">
        <w:rPr>
          <w:rFonts w:ascii="Book Antiqua" w:hAnsi="Book Antiqua"/>
          <w:i/>
          <w:sz w:val="20"/>
        </w:rPr>
        <w:t xml:space="preserve">-HMB supplementation with or without creatine during training on body composition alterations. </w:t>
      </w:r>
      <w:r w:rsidRPr="00DE1945">
        <w:rPr>
          <w:rFonts w:ascii="Book Antiqua" w:hAnsi="Book Antiqua"/>
          <w:b/>
          <w:sz w:val="20"/>
        </w:rPr>
        <w:t xml:space="preserve">FASEB Journal. </w:t>
      </w:r>
      <w:r w:rsidRPr="00DE1945">
        <w:rPr>
          <w:rFonts w:ascii="Book Antiqua" w:hAnsi="Book Antiqua"/>
          <w:sz w:val="20"/>
        </w:rPr>
        <w:t>11:A374, 1997.</w:t>
      </w:r>
    </w:p>
    <w:p w14:paraId="03647706" w14:textId="7A25E652" w:rsidR="00C325AF" w:rsidRPr="00DE1945" w:rsidRDefault="00960D0E" w:rsidP="00DE1945">
      <w:pPr>
        <w:pStyle w:val="BodyText"/>
        <w:numPr>
          <w:ilvl w:val="0"/>
          <w:numId w:val="13"/>
        </w:numPr>
        <w:tabs>
          <w:tab w:val="left" w:pos="626"/>
        </w:tabs>
        <w:spacing w:before="40"/>
        <w:ind w:left="625" w:hanging="505"/>
        <w:rPr>
          <w:rFonts w:cs="Book Antiqua"/>
        </w:rPr>
      </w:pPr>
      <w:r w:rsidRPr="00DE1945">
        <w:t>Almada, A., R. Kreider, M. Ferreira, M. Wilson, P. Grindstaff, S. Plisk, J. Reinhardy, and E. Cantler (SPON: S.</w:t>
      </w:r>
      <w:r w:rsidR="00EF696D" w:rsidRPr="00DE1945">
        <w:t xml:space="preserve"> </w:t>
      </w:r>
      <w:r w:rsidRPr="00DE1945">
        <w:t xml:space="preserve">Brown). </w:t>
      </w:r>
      <w:r w:rsidRPr="00DE1945">
        <w:rPr>
          <w:i/>
        </w:rPr>
        <w:t xml:space="preserve">Effects of calcium </w:t>
      </w:r>
      <w:r w:rsidR="00C02012" w:rsidRPr="00DE1945">
        <w:rPr>
          <w:i/>
        </w:rPr>
        <w:t>β</w:t>
      </w:r>
      <w:r w:rsidRPr="00DE1945">
        <w:rPr>
          <w:i/>
        </w:rPr>
        <w:t>-HMB supplementation with or without creatine during training on strength and sprint capacity.</w:t>
      </w:r>
      <w:r w:rsidR="005072FE" w:rsidRPr="00DE1945">
        <w:rPr>
          <w:i/>
        </w:rPr>
        <w:t xml:space="preserve"> </w:t>
      </w:r>
      <w:r w:rsidRPr="00DE1945">
        <w:rPr>
          <w:b/>
        </w:rPr>
        <w:t xml:space="preserve">FASEB Journal. </w:t>
      </w:r>
      <w:r w:rsidRPr="00DE1945">
        <w:t>11:A374, 1997.</w:t>
      </w:r>
    </w:p>
    <w:p w14:paraId="4036C645" w14:textId="77777777" w:rsidR="00C325AF" w:rsidRPr="00DE1945" w:rsidRDefault="00960D0E" w:rsidP="00DE1945">
      <w:pPr>
        <w:numPr>
          <w:ilvl w:val="0"/>
          <w:numId w:val="13"/>
        </w:numPr>
        <w:tabs>
          <w:tab w:val="left" w:pos="626"/>
        </w:tabs>
        <w:ind w:left="625" w:hanging="505"/>
        <w:rPr>
          <w:rFonts w:ascii="Book Antiqua" w:eastAsia="Book Antiqua" w:hAnsi="Book Antiqua" w:cs="Book Antiqua"/>
          <w:sz w:val="20"/>
          <w:szCs w:val="20"/>
        </w:rPr>
      </w:pPr>
      <w:r w:rsidRPr="00DE1945">
        <w:rPr>
          <w:rFonts w:ascii="Book Antiqua" w:hAnsi="Book Antiqua"/>
          <w:sz w:val="20"/>
        </w:rPr>
        <w:t xml:space="preserve">Kreider, R., M. Ferreira, M. Wilson, P. Grindstaff, S. Plisk, J. Reinhardy, E. Cantler, and A. Almada. </w:t>
      </w:r>
      <w:r w:rsidRPr="00DE1945">
        <w:rPr>
          <w:rFonts w:ascii="Book Antiqua" w:hAnsi="Book Antiqua"/>
          <w:i/>
          <w:sz w:val="20"/>
        </w:rPr>
        <w:t xml:space="preserve">Effects of ingesting a supplement designed to enhance creatine uptake on body composition during training. </w:t>
      </w:r>
      <w:r w:rsidRPr="00DE1945">
        <w:rPr>
          <w:rFonts w:ascii="Book Antiqua" w:hAnsi="Book Antiqua"/>
          <w:b/>
          <w:sz w:val="20"/>
        </w:rPr>
        <w:t>Medicine and Science in Sport and Exercise</w:t>
      </w:r>
      <w:r w:rsidRPr="00DE1945">
        <w:rPr>
          <w:rFonts w:ascii="Book Antiqua" w:hAnsi="Book Antiqua"/>
          <w:sz w:val="20"/>
        </w:rPr>
        <w:t>. 29: (5) S145, 1997.</w:t>
      </w:r>
    </w:p>
    <w:p w14:paraId="10611B89" w14:textId="77777777" w:rsidR="00C325AF" w:rsidRPr="00DE1945" w:rsidRDefault="00960D0E" w:rsidP="00DE1945">
      <w:pPr>
        <w:numPr>
          <w:ilvl w:val="0"/>
          <w:numId w:val="13"/>
        </w:numPr>
        <w:tabs>
          <w:tab w:val="left" w:pos="626"/>
        </w:tabs>
        <w:spacing w:before="39"/>
        <w:ind w:left="625" w:hanging="505"/>
        <w:rPr>
          <w:rFonts w:ascii="Book Antiqua" w:eastAsia="Book Antiqua" w:hAnsi="Book Antiqua" w:cs="Book Antiqua"/>
          <w:sz w:val="20"/>
          <w:szCs w:val="20"/>
        </w:rPr>
      </w:pPr>
      <w:r w:rsidRPr="00DE1945">
        <w:rPr>
          <w:rFonts w:ascii="Book Antiqua" w:hAnsi="Book Antiqua"/>
          <w:sz w:val="20"/>
        </w:rPr>
        <w:t>Ferreira, M., R. Kreider, M. Wilson, P. Grindstaff, S. Plisk, J. Reinhardy, E. Cantler, and A. Almada</w:t>
      </w:r>
      <w:r w:rsidRPr="00DE1945">
        <w:rPr>
          <w:rFonts w:ascii="Book Antiqua" w:hAnsi="Book Antiqua"/>
          <w:b/>
          <w:sz w:val="20"/>
        </w:rPr>
        <w:t xml:space="preserve">. </w:t>
      </w:r>
      <w:r w:rsidRPr="00DE1945">
        <w:rPr>
          <w:rFonts w:ascii="Book Antiqua" w:hAnsi="Book Antiqua"/>
          <w:i/>
          <w:sz w:val="20"/>
        </w:rPr>
        <w:t>Effects of ingesting a supplement designed to enhance creatine uptake on strength and sprint capacity</w:t>
      </w:r>
      <w:r w:rsidRPr="00DE1945">
        <w:rPr>
          <w:rFonts w:ascii="Book Antiqua" w:hAnsi="Book Antiqua"/>
          <w:sz w:val="20"/>
        </w:rPr>
        <w:t xml:space="preserve">. </w:t>
      </w:r>
      <w:r w:rsidRPr="00DE1945">
        <w:rPr>
          <w:rFonts w:ascii="Book Antiqua" w:hAnsi="Book Antiqua"/>
          <w:b/>
          <w:sz w:val="20"/>
        </w:rPr>
        <w:t>Medicine and Science in Sport and Exercise</w:t>
      </w:r>
      <w:r w:rsidRPr="00DE1945">
        <w:rPr>
          <w:rFonts w:ascii="Book Antiqua" w:hAnsi="Book Antiqua"/>
          <w:sz w:val="20"/>
        </w:rPr>
        <w:t>. 29: (5) S146, 1997.</w:t>
      </w:r>
    </w:p>
    <w:p w14:paraId="786A21C5" w14:textId="77777777" w:rsidR="00C325AF" w:rsidRPr="00DE1945" w:rsidRDefault="00960D0E" w:rsidP="00DE1945">
      <w:pPr>
        <w:numPr>
          <w:ilvl w:val="0"/>
          <w:numId w:val="13"/>
        </w:numPr>
        <w:tabs>
          <w:tab w:val="left" w:pos="626"/>
        </w:tabs>
        <w:ind w:left="625" w:hanging="505"/>
        <w:rPr>
          <w:rFonts w:ascii="Book Antiqua" w:eastAsia="Book Antiqua" w:hAnsi="Book Antiqua" w:cs="Book Antiqua"/>
          <w:sz w:val="20"/>
          <w:szCs w:val="20"/>
        </w:rPr>
      </w:pPr>
      <w:r w:rsidRPr="00DE1945">
        <w:rPr>
          <w:rFonts w:ascii="Book Antiqua" w:hAnsi="Book Antiqua"/>
          <w:sz w:val="20"/>
        </w:rPr>
        <w:t xml:space="preserve">Kreider, R., M. Ferreira, M. Wilson, P. Grindstaff, S. Plisk, J. Reinhardy, E. Cantler, and A. Almada. </w:t>
      </w:r>
      <w:r w:rsidRPr="00DE1945">
        <w:rPr>
          <w:rFonts w:ascii="Book Antiqua" w:hAnsi="Book Antiqua"/>
          <w:i/>
          <w:sz w:val="20"/>
        </w:rPr>
        <w:t xml:space="preserve">Effects of creatine monohydrate supplementation on hematological responses to resistance training. </w:t>
      </w:r>
      <w:r w:rsidRPr="00DE1945">
        <w:rPr>
          <w:rFonts w:ascii="Book Antiqua" w:hAnsi="Book Antiqua"/>
          <w:b/>
          <w:sz w:val="20"/>
        </w:rPr>
        <w:t xml:space="preserve">Journal of Sports Medicine, Training and Rehabilitation. </w:t>
      </w:r>
      <w:r w:rsidRPr="00DE1945">
        <w:rPr>
          <w:rFonts w:ascii="Book Antiqua" w:hAnsi="Book Antiqua"/>
          <w:sz w:val="20"/>
        </w:rPr>
        <w:t>1997.</w:t>
      </w:r>
    </w:p>
    <w:p w14:paraId="1A9E7BF4" w14:textId="77777777" w:rsidR="00C325AF" w:rsidRPr="00DE1945" w:rsidRDefault="00960D0E" w:rsidP="00DE1945">
      <w:pPr>
        <w:numPr>
          <w:ilvl w:val="0"/>
          <w:numId w:val="13"/>
        </w:numPr>
        <w:tabs>
          <w:tab w:val="left" w:pos="626"/>
        </w:tabs>
        <w:ind w:left="625" w:hanging="505"/>
        <w:jc w:val="both"/>
        <w:rPr>
          <w:rFonts w:ascii="Book Antiqua" w:eastAsia="Book Antiqua" w:hAnsi="Book Antiqua" w:cs="Book Antiqua"/>
          <w:sz w:val="20"/>
          <w:szCs w:val="20"/>
        </w:rPr>
      </w:pPr>
      <w:r w:rsidRPr="00DE1945">
        <w:rPr>
          <w:rFonts w:ascii="Book Antiqua" w:hAnsi="Book Antiqua"/>
          <w:sz w:val="20"/>
        </w:rPr>
        <w:t xml:space="preserve">Ferreira, M., R. Kreider, M. Wilson, R. Ratzlaff, E. Bertun, J. Bozarth, V. Miriel, D. Tulis, L. Ramsey, H. Yamashita, and T. Taylor. </w:t>
      </w:r>
      <w:r w:rsidRPr="00DE1945">
        <w:rPr>
          <w:rFonts w:ascii="Book Antiqua" w:hAnsi="Book Antiqua"/>
          <w:i/>
          <w:sz w:val="20"/>
        </w:rPr>
        <w:t xml:space="preserve">Effects of a 3-week taper period following 22-weeks of swim training on immunological responses to exercise. </w:t>
      </w:r>
      <w:r w:rsidRPr="00DE1945">
        <w:rPr>
          <w:rFonts w:ascii="Book Antiqua" w:hAnsi="Book Antiqua"/>
          <w:b/>
          <w:sz w:val="20"/>
        </w:rPr>
        <w:t xml:space="preserve">Journal of Sports Medicine, Training and Rehabilitation. </w:t>
      </w:r>
      <w:r w:rsidRPr="00DE1945">
        <w:rPr>
          <w:rFonts w:ascii="Book Antiqua" w:hAnsi="Book Antiqua"/>
          <w:sz w:val="20"/>
        </w:rPr>
        <w:t>1997.</w:t>
      </w:r>
    </w:p>
    <w:p w14:paraId="4D05FD02" w14:textId="77777777" w:rsidR="00C325AF" w:rsidRPr="00DE1945" w:rsidRDefault="00960D0E" w:rsidP="00DE1945">
      <w:pPr>
        <w:numPr>
          <w:ilvl w:val="0"/>
          <w:numId w:val="13"/>
        </w:numPr>
        <w:tabs>
          <w:tab w:val="left" w:pos="626"/>
        </w:tabs>
        <w:ind w:left="625" w:hanging="505"/>
        <w:rPr>
          <w:rFonts w:ascii="Book Antiqua" w:eastAsia="Book Antiqua" w:hAnsi="Book Antiqua" w:cs="Book Antiqua"/>
          <w:sz w:val="20"/>
          <w:szCs w:val="20"/>
        </w:rPr>
      </w:pPr>
      <w:r w:rsidRPr="00DE1945">
        <w:rPr>
          <w:rFonts w:ascii="Book Antiqua" w:hAnsi="Book Antiqua"/>
          <w:sz w:val="20"/>
        </w:rPr>
        <w:t xml:space="preserve">Kreider, R., M. Ferreira, M. Wilson, and A. Almada. </w:t>
      </w:r>
      <w:r w:rsidRPr="00DE1945">
        <w:rPr>
          <w:rFonts w:ascii="Book Antiqua" w:hAnsi="Book Antiqua"/>
          <w:i/>
          <w:sz w:val="20"/>
        </w:rPr>
        <w:t xml:space="preserve">Effects of creatine supplementation with and without glucose on body composition in trained and untrained men and women. </w:t>
      </w:r>
      <w:r w:rsidRPr="00DE1945">
        <w:rPr>
          <w:rFonts w:ascii="Book Antiqua" w:hAnsi="Book Antiqua"/>
          <w:b/>
          <w:sz w:val="20"/>
        </w:rPr>
        <w:t xml:space="preserve">Journal of Strength and Conditioning Research. </w:t>
      </w:r>
      <w:r w:rsidRPr="00DE1945">
        <w:rPr>
          <w:rFonts w:ascii="Book Antiqua" w:hAnsi="Book Antiqua"/>
          <w:sz w:val="20"/>
        </w:rPr>
        <w:t>11:283, 1997.</w:t>
      </w:r>
    </w:p>
    <w:p w14:paraId="79C8067F" w14:textId="77777777" w:rsidR="00C325AF" w:rsidRPr="00DE1945" w:rsidRDefault="00960D0E" w:rsidP="00DE1945">
      <w:pPr>
        <w:numPr>
          <w:ilvl w:val="0"/>
          <w:numId w:val="13"/>
        </w:numPr>
        <w:tabs>
          <w:tab w:val="left" w:pos="626"/>
        </w:tabs>
        <w:ind w:left="625" w:hanging="505"/>
        <w:rPr>
          <w:rFonts w:ascii="Book Antiqua" w:eastAsia="Book Antiqua" w:hAnsi="Book Antiqua" w:cs="Book Antiqua"/>
          <w:sz w:val="20"/>
          <w:szCs w:val="20"/>
        </w:rPr>
      </w:pPr>
      <w:r w:rsidRPr="00DE1945">
        <w:rPr>
          <w:rFonts w:ascii="Book Antiqua" w:hAnsi="Book Antiqua"/>
          <w:sz w:val="20"/>
        </w:rPr>
        <w:t xml:space="preserve">Ferreira, M., R. Kreider, M. Wilson, and A. Almada. </w:t>
      </w:r>
      <w:r w:rsidRPr="00DE1945">
        <w:rPr>
          <w:rFonts w:ascii="Book Antiqua" w:hAnsi="Book Antiqua"/>
          <w:i/>
          <w:sz w:val="20"/>
        </w:rPr>
        <w:t xml:space="preserve">Effects of conjugated linoleic acid supplementation during resistance training on body composition and strength. </w:t>
      </w:r>
      <w:r w:rsidRPr="00DE1945">
        <w:rPr>
          <w:rFonts w:ascii="Book Antiqua" w:hAnsi="Book Antiqua"/>
          <w:b/>
          <w:sz w:val="20"/>
        </w:rPr>
        <w:t xml:space="preserve">Journal of Strength and Conditioning Research. </w:t>
      </w:r>
      <w:r w:rsidRPr="00DE1945">
        <w:rPr>
          <w:rFonts w:ascii="Book Antiqua" w:hAnsi="Book Antiqua"/>
          <w:sz w:val="20"/>
        </w:rPr>
        <w:t>11:280, 1997.</w:t>
      </w:r>
    </w:p>
    <w:p w14:paraId="09AE2F00" w14:textId="77777777" w:rsidR="00C325AF" w:rsidRPr="00DE1945" w:rsidRDefault="00960D0E" w:rsidP="00DE1945">
      <w:pPr>
        <w:numPr>
          <w:ilvl w:val="0"/>
          <w:numId w:val="13"/>
        </w:numPr>
        <w:tabs>
          <w:tab w:val="left" w:pos="626"/>
          <w:tab w:val="left" w:pos="6906"/>
        </w:tabs>
        <w:spacing w:before="1"/>
        <w:ind w:left="625" w:hanging="505"/>
        <w:rPr>
          <w:rFonts w:ascii="Book Antiqua" w:eastAsia="Book Antiqua" w:hAnsi="Book Antiqua" w:cs="Book Antiqua"/>
          <w:sz w:val="20"/>
          <w:szCs w:val="20"/>
        </w:rPr>
      </w:pPr>
      <w:r w:rsidRPr="00DE1945">
        <w:rPr>
          <w:rFonts w:ascii="Book Antiqua" w:hAnsi="Book Antiqua"/>
          <w:sz w:val="20"/>
        </w:rPr>
        <w:lastRenderedPageBreak/>
        <w:t xml:space="preserve">Kreider, R., M. Ferreira, M. Wilson, and A. Almada. </w:t>
      </w:r>
      <w:r w:rsidRPr="00DE1945">
        <w:rPr>
          <w:rFonts w:ascii="Book Antiqua" w:hAnsi="Book Antiqua"/>
          <w:i/>
          <w:sz w:val="20"/>
        </w:rPr>
        <w:t xml:space="preserve">Effects of </w:t>
      </w:r>
      <w:r w:rsidR="005072FE" w:rsidRPr="00DE1945">
        <w:rPr>
          <w:rFonts w:ascii="Book Antiqua" w:hAnsi="Book Antiqua"/>
          <w:i/>
          <w:sz w:val="20"/>
        </w:rPr>
        <w:t>calcium β</w:t>
      </w:r>
      <w:r w:rsidRPr="00DE1945">
        <w:rPr>
          <w:rFonts w:ascii="Book Antiqua" w:hAnsi="Book Antiqua"/>
          <w:i/>
          <w:sz w:val="20"/>
        </w:rPr>
        <w:t>-HMB supplementation during training on body composition and strength</w:t>
      </w:r>
      <w:r w:rsidRPr="00DE1945">
        <w:rPr>
          <w:rFonts w:ascii="Book Antiqua" w:hAnsi="Book Antiqua"/>
          <w:b/>
          <w:i/>
          <w:sz w:val="20"/>
        </w:rPr>
        <w:t xml:space="preserve">. </w:t>
      </w:r>
      <w:r w:rsidRPr="00DE1945">
        <w:rPr>
          <w:rFonts w:ascii="Book Antiqua" w:hAnsi="Book Antiqua"/>
          <w:b/>
          <w:sz w:val="20"/>
        </w:rPr>
        <w:t>Proceedings of the 4</w:t>
      </w:r>
      <w:r w:rsidRPr="00DE1945">
        <w:rPr>
          <w:rFonts w:ascii="Book Antiqua" w:hAnsi="Book Antiqua"/>
          <w:b/>
          <w:position w:val="5"/>
          <w:sz w:val="13"/>
        </w:rPr>
        <w:t xml:space="preserve">th </w:t>
      </w:r>
      <w:r w:rsidRPr="00DE1945">
        <w:rPr>
          <w:rFonts w:ascii="Book Antiqua" w:hAnsi="Book Antiqua"/>
          <w:b/>
          <w:sz w:val="20"/>
        </w:rPr>
        <w:t xml:space="preserve">IOC World Congress on Sport Sciences. </w:t>
      </w:r>
      <w:r w:rsidRPr="00DE1945">
        <w:rPr>
          <w:rFonts w:ascii="Book Antiqua" w:hAnsi="Book Antiqua"/>
          <w:sz w:val="20"/>
        </w:rPr>
        <w:t>Addendum: 32, 1998.</w:t>
      </w:r>
    </w:p>
    <w:p w14:paraId="7A4DC606" w14:textId="77777777" w:rsidR="00C325AF" w:rsidRPr="00DE1945" w:rsidRDefault="00960D0E" w:rsidP="00DE1945">
      <w:pPr>
        <w:numPr>
          <w:ilvl w:val="0"/>
          <w:numId w:val="13"/>
        </w:numPr>
        <w:tabs>
          <w:tab w:val="left" w:pos="626"/>
        </w:tabs>
        <w:spacing w:before="1"/>
        <w:ind w:left="625" w:hanging="505"/>
        <w:rPr>
          <w:rFonts w:ascii="Book Antiqua" w:eastAsia="Book Antiqua" w:hAnsi="Book Antiqua" w:cs="Book Antiqua"/>
          <w:sz w:val="20"/>
          <w:szCs w:val="20"/>
        </w:rPr>
      </w:pPr>
      <w:r w:rsidRPr="00DE1945">
        <w:rPr>
          <w:rFonts w:ascii="Book Antiqua" w:hAnsi="Book Antiqua"/>
          <w:sz w:val="20"/>
        </w:rPr>
        <w:t xml:space="preserve">Kreider, R., M. Ferreira, M. Wilson, and A. Almada. </w:t>
      </w:r>
      <w:r w:rsidRPr="00DE1945">
        <w:rPr>
          <w:rFonts w:ascii="Book Antiqua" w:hAnsi="Book Antiqua"/>
          <w:i/>
          <w:sz w:val="20"/>
        </w:rPr>
        <w:t xml:space="preserve">Effects of creatine supplementation with and without glucose on repetitive sprint performance in trained and untrained men and women. </w:t>
      </w:r>
      <w:r w:rsidRPr="00DE1945">
        <w:rPr>
          <w:rFonts w:ascii="Book Antiqua" w:hAnsi="Book Antiqua"/>
          <w:b/>
          <w:sz w:val="20"/>
        </w:rPr>
        <w:t xml:space="preserve">International Journal of Sport Nutrition. </w:t>
      </w:r>
      <w:r w:rsidRPr="00DE1945">
        <w:rPr>
          <w:rFonts w:ascii="Book Antiqua" w:hAnsi="Book Antiqua"/>
          <w:sz w:val="20"/>
        </w:rPr>
        <w:t>8: 204- 5, 1998.</w:t>
      </w:r>
    </w:p>
    <w:p w14:paraId="14B2C8C5" w14:textId="77777777" w:rsidR="00C325AF" w:rsidRPr="00DE1945" w:rsidRDefault="00960D0E" w:rsidP="00DE1945">
      <w:pPr>
        <w:numPr>
          <w:ilvl w:val="0"/>
          <w:numId w:val="13"/>
        </w:numPr>
        <w:tabs>
          <w:tab w:val="left" w:pos="626"/>
        </w:tabs>
        <w:ind w:left="625" w:hanging="505"/>
        <w:rPr>
          <w:rFonts w:ascii="Book Antiqua" w:eastAsia="Book Antiqua" w:hAnsi="Book Antiqua" w:cs="Book Antiqua"/>
          <w:sz w:val="20"/>
          <w:szCs w:val="20"/>
        </w:rPr>
      </w:pPr>
      <w:r w:rsidRPr="00DE1945">
        <w:rPr>
          <w:rFonts w:ascii="Book Antiqua" w:hAnsi="Book Antiqua"/>
          <w:sz w:val="20"/>
        </w:rPr>
        <w:t xml:space="preserve">Kreider, R., M. Ferreira, M. Wilson, and A. Almada. </w:t>
      </w:r>
      <w:r w:rsidRPr="00DE1945">
        <w:rPr>
          <w:rFonts w:ascii="Book Antiqua" w:hAnsi="Book Antiqua"/>
          <w:i/>
          <w:sz w:val="20"/>
        </w:rPr>
        <w:t xml:space="preserve">Effects of conjugated linoleic acid (CLA) supplementation during resistance-training on bone mineral content, bone mineral density, and markers of immune stress. </w:t>
      </w:r>
      <w:r w:rsidRPr="00DE1945">
        <w:rPr>
          <w:rFonts w:ascii="Book Antiqua" w:hAnsi="Book Antiqua"/>
          <w:b/>
          <w:sz w:val="20"/>
        </w:rPr>
        <w:t xml:space="preserve">FASEB Journal. </w:t>
      </w:r>
      <w:r w:rsidRPr="00DE1945">
        <w:rPr>
          <w:rFonts w:ascii="Book Antiqua" w:hAnsi="Book Antiqua"/>
          <w:sz w:val="20"/>
        </w:rPr>
        <w:t>12: A244, 1998.</w:t>
      </w:r>
    </w:p>
    <w:p w14:paraId="29CCF952" w14:textId="77777777" w:rsidR="00C325AF" w:rsidRPr="00DE1945" w:rsidRDefault="00960D0E" w:rsidP="00DE1945">
      <w:pPr>
        <w:numPr>
          <w:ilvl w:val="0"/>
          <w:numId w:val="13"/>
        </w:numPr>
        <w:tabs>
          <w:tab w:val="left" w:pos="626"/>
        </w:tabs>
        <w:ind w:left="625" w:hanging="505"/>
        <w:rPr>
          <w:rFonts w:ascii="Book Antiqua" w:eastAsia="Book Antiqua" w:hAnsi="Book Antiqua" w:cs="Book Antiqua"/>
          <w:sz w:val="20"/>
          <w:szCs w:val="20"/>
        </w:rPr>
      </w:pPr>
      <w:r w:rsidRPr="00DE1945">
        <w:rPr>
          <w:rFonts w:ascii="Book Antiqua" w:hAnsi="Book Antiqua"/>
          <w:sz w:val="20"/>
        </w:rPr>
        <w:t xml:space="preserve">Kreider, R., P. Koh, M. Ferreira, P. Cowan, and A. Almada. </w:t>
      </w:r>
      <w:r w:rsidRPr="00DE1945">
        <w:rPr>
          <w:rFonts w:ascii="Book Antiqua" w:hAnsi="Book Antiqua"/>
          <w:i/>
          <w:sz w:val="20"/>
        </w:rPr>
        <w:t xml:space="preserve">Effects of pyruvate supplementation during training on body composition and metabolic responses to exercise. </w:t>
      </w:r>
      <w:r w:rsidRPr="00DE1945">
        <w:rPr>
          <w:rFonts w:ascii="Book Antiqua" w:hAnsi="Book Antiqua"/>
          <w:b/>
          <w:sz w:val="20"/>
        </w:rPr>
        <w:t>Medicine and Science in Sport and Exercise</w:t>
      </w:r>
      <w:r w:rsidRPr="00DE1945">
        <w:rPr>
          <w:rFonts w:ascii="Book Antiqua" w:hAnsi="Book Antiqua"/>
          <w:sz w:val="20"/>
        </w:rPr>
        <w:t>. 30: S62, 1998.</w:t>
      </w:r>
    </w:p>
    <w:p w14:paraId="37858AC4" w14:textId="77777777" w:rsidR="00C325AF" w:rsidRPr="00DE1945" w:rsidRDefault="00960D0E" w:rsidP="00DE1945">
      <w:pPr>
        <w:numPr>
          <w:ilvl w:val="0"/>
          <w:numId w:val="13"/>
        </w:numPr>
        <w:tabs>
          <w:tab w:val="left" w:pos="626"/>
        </w:tabs>
        <w:ind w:left="625" w:hanging="505"/>
        <w:rPr>
          <w:rFonts w:ascii="Book Antiqua" w:eastAsia="Book Antiqua" w:hAnsi="Book Antiqua" w:cs="Book Antiqua"/>
          <w:sz w:val="20"/>
          <w:szCs w:val="20"/>
        </w:rPr>
      </w:pPr>
      <w:r w:rsidRPr="00DE1945">
        <w:rPr>
          <w:rFonts w:ascii="Book Antiqua" w:hAnsi="Book Antiqua"/>
          <w:sz w:val="20"/>
        </w:rPr>
        <w:t xml:space="preserve">*Koh, P., R. Kreider, M. Ferreira, P. Cowan, and A. Almada. </w:t>
      </w:r>
      <w:r w:rsidRPr="00DE1945">
        <w:rPr>
          <w:rFonts w:ascii="Book Antiqua" w:hAnsi="Book Antiqua"/>
          <w:i/>
          <w:sz w:val="20"/>
        </w:rPr>
        <w:t xml:space="preserve">Effects of pyruvate supplementation during training on hematologic and metabolic profiles. </w:t>
      </w:r>
      <w:r w:rsidRPr="00DE1945">
        <w:rPr>
          <w:rFonts w:ascii="Book Antiqua" w:hAnsi="Book Antiqua"/>
          <w:b/>
          <w:sz w:val="20"/>
        </w:rPr>
        <w:t>Medicine and Science in Sport and Exercise</w:t>
      </w:r>
      <w:r w:rsidRPr="00DE1945">
        <w:rPr>
          <w:rFonts w:ascii="Book Antiqua" w:hAnsi="Book Antiqua"/>
          <w:sz w:val="20"/>
        </w:rPr>
        <w:t>. 30: S155, 1998.</w:t>
      </w:r>
    </w:p>
    <w:p w14:paraId="19296217" w14:textId="77777777" w:rsidR="00C325AF" w:rsidRPr="00DE1945" w:rsidRDefault="00960D0E" w:rsidP="00DE1945">
      <w:pPr>
        <w:numPr>
          <w:ilvl w:val="0"/>
          <w:numId w:val="13"/>
        </w:numPr>
        <w:tabs>
          <w:tab w:val="left" w:pos="626"/>
        </w:tabs>
        <w:spacing w:before="1"/>
        <w:ind w:left="625" w:hanging="505"/>
        <w:rPr>
          <w:rFonts w:ascii="Book Antiqua" w:eastAsia="Book Antiqua" w:hAnsi="Book Antiqua" w:cs="Book Antiqua"/>
          <w:sz w:val="20"/>
          <w:szCs w:val="20"/>
        </w:rPr>
      </w:pPr>
      <w:r w:rsidRPr="00DE1945">
        <w:rPr>
          <w:rFonts w:ascii="Book Antiqua" w:hAnsi="Book Antiqua"/>
          <w:sz w:val="20"/>
        </w:rPr>
        <w:t xml:space="preserve">Kreider, R., M. O'Toole, A.C. Fry, W.B. Kibler, D. Nieman, J. Whelan, and M. Lehmann. </w:t>
      </w:r>
      <w:r w:rsidRPr="00DE1945">
        <w:rPr>
          <w:rFonts w:ascii="Book Antiqua" w:hAnsi="Book Antiqua"/>
          <w:i/>
          <w:sz w:val="20"/>
        </w:rPr>
        <w:t>Overtraining in Sport.</w:t>
      </w:r>
    </w:p>
    <w:p w14:paraId="63A4BA82" w14:textId="77777777" w:rsidR="00C325AF" w:rsidRPr="00DE1945" w:rsidRDefault="00960D0E" w:rsidP="00DE1945">
      <w:pPr>
        <w:ind w:left="625"/>
        <w:rPr>
          <w:rFonts w:ascii="Book Antiqua" w:eastAsia="Book Antiqua" w:hAnsi="Book Antiqua" w:cs="Book Antiqua"/>
          <w:sz w:val="20"/>
          <w:szCs w:val="20"/>
        </w:rPr>
      </w:pPr>
      <w:r w:rsidRPr="00DE1945">
        <w:rPr>
          <w:rFonts w:ascii="Book Antiqua" w:hAnsi="Book Antiqua"/>
          <w:b/>
          <w:sz w:val="20"/>
        </w:rPr>
        <w:t xml:space="preserve">Medicine and Science in Sport and Exercise.  </w:t>
      </w:r>
      <w:r w:rsidRPr="00DE1945">
        <w:rPr>
          <w:rFonts w:ascii="Book Antiqua" w:hAnsi="Book Antiqua"/>
          <w:sz w:val="20"/>
        </w:rPr>
        <w:t>30: S225, 1998.</w:t>
      </w:r>
    </w:p>
    <w:p w14:paraId="4194093C" w14:textId="77777777" w:rsidR="00C325AF" w:rsidRPr="00DE1945" w:rsidRDefault="00960D0E" w:rsidP="00DE1945">
      <w:pPr>
        <w:numPr>
          <w:ilvl w:val="0"/>
          <w:numId w:val="13"/>
        </w:numPr>
        <w:tabs>
          <w:tab w:val="left" w:pos="626"/>
        </w:tabs>
        <w:ind w:left="625" w:hanging="505"/>
        <w:rPr>
          <w:rFonts w:ascii="Book Antiqua" w:eastAsia="Book Antiqua" w:hAnsi="Book Antiqua" w:cs="Book Antiqua"/>
          <w:sz w:val="20"/>
          <w:szCs w:val="20"/>
        </w:rPr>
      </w:pPr>
      <w:r w:rsidRPr="00DE1945">
        <w:rPr>
          <w:rFonts w:ascii="Book Antiqua" w:hAnsi="Book Antiqua"/>
          <w:sz w:val="20"/>
        </w:rPr>
        <w:t xml:space="preserve">Kreider, R.B., C. Rasmussen, J. Ransom, and A.L. Almada. </w:t>
      </w:r>
      <w:r w:rsidRPr="00DE1945">
        <w:rPr>
          <w:rFonts w:ascii="Book Antiqua" w:hAnsi="Book Antiqua"/>
          <w:i/>
          <w:sz w:val="20"/>
        </w:rPr>
        <w:t xml:space="preserve">Effects of creatine supplementation during training on incidence of muscle cramping, injuries, and GI distress. </w:t>
      </w:r>
      <w:r w:rsidRPr="00DE1945">
        <w:rPr>
          <w:rFonts w:ascii="Book Antiqua" w:hAnsi="Book Antiqua"/>
          <w:b/>
          <w:sz w:val="20"/>
        </w:rPr>
        <w:t>Journal of Strength and Conditioning Research</w:t>
      </w:r>
      <w:r w:rsidRPr="00DE1945">
        <w:rPr>
          <w:rFonts w:ascii="Book Antiqua" w:hAnsi="Book Antiqua"/>
          <w:sz w:val="20"/>
        </w:rPr>
        <w:t>. 12:275, 1998.</w:t>
      </w:r>
    </w:p>
    <w:p w14:paraId="67330DDF" w14:textId="77777777" w:rsidR="00C325AF" w:rsidRPr="00DE1945" w:rsidRDefault="00960D0E" w:rsidP="00DE1945">
      <w:pPr>
        <w:numPr>
          <w:ilvl w:val="0"/>
          <w:numId w:val="13"/>
        </w:numPr>
        <w:tabs>
          <w:tab w:val="left" w:pos="626"/>
        </w:tabs>
        <w:ind w:left="625" w:hanging="505"/>
        <w:rPr>
          <w:rFonts w:ascii="Book Antiqua" w:eastAsia="Book Antiqua" w:hAnsi="Book Antiqua" w:cs="Book Antiqua"/>
          <w:sz w:val="20"/>
          <w:szCs w:val="20"/>
        </w:rPr>
      </w:pPr>
      <w:r w:rsidRPr="00DE1945">
        <w:rPr>
          <w:rFonts w:ascii="Book Antiqua" w:hAnsi="Book Antiqua"/>
          <w:sz w:val="20"/>
        </w:rPr>
        <w:t xml:space="preserve">*Wood, L.E., L.W. Weiss, A.C. Fry, R.B. Kreider, D. Bullen, P. Grindstaff, and G. Relyea. </w:t>
      </w:r>
      <w:r w:rsidRPr="00DE1945">
        <w:rPr>
          <w:rFonts w:ascii="Book Antiqua" w:hAnsi="Book Antiqua"/>
          <w:i/>
          <w:sz w:val="20"/>
        </w:rPr>
        <w:t>The effect of pre-performance training abstinence on maximal bench press strength and power</w:t>
      </w:r>
      <w:r w:rsidRPr="00DE1945">
        <w:rPr>
          <w:rFonts w:ascii="Book Antiqua" w:hAnsi="Book Antiqua"/>
          <w:sz w:val="20"/>
        </w:rPr>
        <w:t xml:space="preserve">. </w:t>
      </w:r>
      <w:r w:rsidRPr="00DE1945">
        <w:rPr>
          <w:rFonts w:ascii="Book Antiqua" w:hAnsi="Book Antiqua"/>
          <w:b/>
          <w:sz w:val="20"/>
        </w:rPr>
        <w:t>Journal of Strength and Conditioning Research</w:t>
      </w:r>
      <w:r w:rsidRPr="00DE1945">
        <w:rPr>
          <w:rFonts w:ascii="Book Antiqua" w:hAnsi="Book Antiqua"/>
          <w:sz w:val="20"/>
        </w:rPr>
        <w:t>. 12:278, 1998.</w:t>
      </w:r>
    </w:p>
    <w:p w14:paraId="2CA8245E" w14:textId="77777777" w:rsidR="00C325AF" w:rsidRPr="00DE1945" w:rsidRDefault="00960D0E" w:rsidP="00DE1945">
      <w:pPr>
        <w:numPr>
          <w:ilvl w:val="0"/>
          <w:numId w:val="13"/>
        </w:numPr>
        <w:tabs>
          <w:tab w:val="left" w:pos="626"/>
        </w:tabs>
        <w:ind w:left="625" w:hanging="505"/>
        <w:rPr>
          <w:rFonts w:ascii="Book Antiqua" w:eastAsia="Book Antiqua" w:hAnsi="Book Antiqua" w:cs="Book Antiqua"/>
          <w:sz w:val="20"/>
          <w:szCs w:val="20"/>
        </w:rPr>
      </w:pPr>
      <w:r w:rsidRPr="00DE1945">
        <w:rPr>
          <w:rFonts w:ascii="Book Antiqua" w:hAnsi="Book Antiqua"/>
          <w:sz w:val="20"/>
        </w:rPr>
        <w:t xml:space="preserve">Kreider, R., J. Ransom, C. Rasmussen, J. Hunt, C. Melton, T. Stroud, E. Cantler and P. Milnor. </w:t>
      </w:r>
      <w:r w:rsidRPr="00DE1945">
        <w:rPr>
          <w:rFonts w:ascii="Book Antiqua" w:hAnsi="Book Antiqua"/>
          <w:i/>
          <w:sz w:val="20"/>
        </w:rPr>
        <w:t>Creatine supplementation during pre-season football training does not affect markers of renal function</w:t>
      </w:r>
      <w:r w:rsidRPr="00DE1945">
        <w:rPr>
          <w:rFonts w:ascii="Book Antiqua" w:hAnsi="Book Antiqua"/>
          <w:sz w:val="20"/>
        </w:rPr>
        <w:t xml:space="preserve">. </w:t>
      </w:r>
      <w:r w:rsidRPr="00DE1945">
        <w:rPr>
          <w:rFonts w:ascii="Book Antiqua" w:hAnsi="Book Antiqua"/>
          <w:b/>
          <w:sz w:val="20"/>
        </w:rPr>
        <w:t>FASEB Journal</w:t>
      </w:r>
      <w:r w:rsidRPr="00DE1945">
        <w:rPr>
          <w:rFonts w:ascii="Book Antiqua" w:hAnsi="Book Antiqua"/>
          <w:sz w:val="20"/>
        </w:rPr>
        <w:t>. 13: A543, 1999.</w:t>
      </w:r>
    </w:p>
    <w:p w14:paraId="4987E365" w14:textId="77777777" w:rsidR="00C325AF" w:rsidRPr="00DE1945" w:rsidRDefault="00960D0E" w:rsidP="00DE1945">
      <w:pPr>
        <w:numPr>
          <w:ilvl w:val="0"/>
          <w:numId w:val="13"/>
        </w:numPr>
        <w:tabs>
          <w:tab w:val="left" w:pos="662"/>
        </w:tabs>
        <w:ind w:left="667" w:hanging="547"/>
        <w:rPr>
          <w:rFonts w:ascii="Book Antiqua" w:eastAsia="Book Antiqua" w:hAnsi="Book Antiqua" w:cs="Book Antiqua"/>
          <w:sz w:val="20"/>
          <w:szCs w:val="20"/>
        </w:rPr>
      </w:pPr>
      <w:r w:rsidRPr="00DE1945">
        <w:rPr>
          <w:rFonts w:ascii="Book Antiqua" w:hAnsi="Book Antiqua"/>
          <w:sz w:val="20"/>
        </w:rPr>
        <w:t xml:space="preserve">*Melton, C., R. Kreider, C. Rasmussen, J. Ransom, J. Hunt, T. Stroud, E. Cantler and P. Milnor. </w:t>
      </w:r>
      <w:r w:rsidRPr="00DE1945">
        <w:rPr>
          <w:rFonts w:ascii="Book Antiqua" w:hAnsi="Book Antiqua"/>
          <w:i/>
          <w:sz w:val="20"/>
        </w:rPr>
        <w:t>Effects of ingesting creatine containing supplements during training on blood lipid profiles</w:t>
      </w:r>
      <w:r w:rsidRPr="00DE1945">
        <w:rPr>
          <w:rFonts w:ascii="Book Antiqua" w:hAnsi="Book Antiqua"/>
          <w:sz w:val="20"/>
        </w:rPr>
        <w:t xml:space="preserve">. </w:t>
      </w:r>
      <w:r w:rsidRPr="00DE1945">
        <w:rPr>
          <w:rFonts w:ascii="Book Antiqua" w:hAnsi="Book Antiqua"/>
          <w:b/>
          <w:sz w:val="20"/>
        </w:rPr>
        <w:t>FASEB Journal</w:t>
      </w:r>
      <w:r w:rsidRPr="00DE1945">
        <w:rPr>
          <w:rFonts w:ascii="Book Antiqua" w:hAnsi="Book Antiqua"/>
          <w:sz w:val="20"/>
        </w:rPr>
        <w:t>. 13: A559, 1999.</w:t>
      </w:r>
    </w:p>
    <w:p w14:paraId="7D2B6AD6" w14:textId="77777777" w:rsidR="00C325AF" w:rsidRPr="00DE1945" w:rsidRDefault="00960D0E" w:rsidP="00DE1945">
      <w:pPr>
        <w:numPr>
          <w:ilvl w:val="0"/>
          <w:numId w:val="13"/>
        </w:numPr>
        <w:tabs>
          <w:tab w:val="left" w:pos="662"/>
        </w:tabs>
        <w:ind w:left="667" w:hanging="547"/>
        <w:rPr>
          <w:rFonts w:ascii="Book Antiqua" w:eastAsia="Book Antiqua" w:hAnsi="Book Antiqua" w:cs="Book Antiqua"/>
          <w:sz w:val="20"/>
          <w:szCs w:val="20"/>
        </w:rPr>
      </w:pPr>
      <w:r w:rsidRPr="00DE1945">
        <w:rPr>
          <w:rFonts w:ascii="Book Antiqua" w:hAnsi="Book Antiqua"/>
          <w:sz w:val="20"/>
        </w:rPr>
        <w:t xml:space="preserve">Kreider, R., C. Melton, J. Hunt, C. Rasmussen, J. Ransom, T. Stroud, E. Cantler and P. Milnor. </w:t>
      </w:r>
      <w:r w:rsidRPr="00DE1945">
        <w:rPr>
          <w:rFonts w:ascii="Book Antiqua" w:hAnsi="Book Antiqua"/>
          <w:i/>
          <w:sz w:val="20"/>
        </w:rPr>
        <w:t>Creatine does not increase incidence of cramping or injury during pre-season college football training I</w:t>
      </w:r>
      <w:r w:rsidRPr="00DE1945">
        <w:rPr>
          <w:rFonts w:ascii="Book Antiqua" w:hAnsi="Book Antiqua"/>
          <w:sz w:val="20"/>
        </w:rPr>
        <w:t xml:space="preserve">. </w:t>
      </w:r>
      <w:r w:rsidRPr="00DE1945">
        <w:rPr>
          <w:rFonts w:ascii="Book Antiqua" w:hAnsi="Book Antiqua"/>
          <w:b/>
          <w:sz w:val="20"/>
        </w:rPr>
        <w:t xml:space="preserve">Medicine and Science in Sport and Exercise. </w:t>
      </w:r>
      <w:r w:rsidRPr="00DE1945">
        <w:rPr>
          <w:rFonts w:ascii="Book Antiqua" w:hAnsi="Book Antiqua"/>
          <w:sz w:val="20"/>
        </w:rPr>
        <w:t>31(5): S355, 1999.</w:t>
      </w:r>
    </w:p>
    <w:p w14:paraId="05AE8915" w14:textId="77777777" w:rsidR="00C325AF" w:rsidRPr="00DE1945" w:rsidRDefault="00960D0E" w:rsidP="00DE1945">
      <w:pPr>
        <w:numPr>
          <w:ilvl w:val="0"/>
          <w:numId w:val="13"/>
        </w:numPr>
        <w:tabs>
          <w:tab w:val="left" w:pos="662"/>
        </w:tabs>
        <w:ind w:left="667" w:hanging="548"/>
        <w:rPr>
          <w:rFonts w:ascii="Book Antiqua" w:eastAsia="Book Antiqua" w:hAnsi="Book Antiqua" w:cs="Book Antiqua"/>
          <w:sz w:val="20"/>
          <w:szCs w:val="20"/>
        </w:rPr>
      </w:pPr>
      <w:r w:rsidRPr="00DE1945">
        <w:rPr>
          <w:rFonts w:ascii="Book Antiqua" w:hAnsi="Book Antiqua"/>
          <w:sz w:val="20"/>
        </w:rPr>
        <w:t xml:space="preserve">*Hunt, J., R. Kreider, C. Melton, J. Ransom, C. Rasmussen, T. Stroud, E. Cantler and P. Milnor. </w:t>
      </w:r>
      <w:r w:rsidRPr="00DE1945">
        <w:rPr>
          <w:rFonts w:ascii="Book Antiqua" w:hAnsi="Book Antiqua"/>
          <w:i/>
          <w:sz w:val="20"/>
        </w:rPr>
        <w:t xml:space="preserve">Creatine does not increase incidence of cramping or injury during pre-season college football training II. </w:t>
      </w:r>
      <w:r w:rsidRPr="00DE1945">
        <w:rPr>
          <w:rFonts w:ascii="Book Antiqua" w:hAnsi="Book Antiqua"/>
          <w:b/>
          <w:sz w:val="20"/>
        </w:rPr>
        <w:t>Medicine and Science in Sport and Exercise</w:t>
      </w:r>
      <w:r w:rsidRPr="00DE1945">
        <w:rPr>
          <w:rFonts w:ascii="Book Antiqua" w:hAnsi="Book Antiqua"/>
          <w:sz w:val="20"/>
        </w:rPr>
        <w:t>. 31(5): S355, 1999.</w:t>
      </w:r>
    </w:p>
    <w:p w14:paraId="13CDAF7E" w14:textId="77777777" w:rsidR="00C325AF" w:rsidRPr="00DE1945" w:rsidRDefault="00960D0E" w:rsidP="00DE1945">
      <w:pPr>
        <w:numPr>
          <w:ilvl w:val="0"/>
          <w:numId w:val="13"/>
        </w:numPr>
        <w:tabs>
          <w:tab w:val="left" w:pos="660"/>
        </w:tabs>
        <w:ind w:left="667" w:hanging="548"/>
        <w:rPr>
          <w:rFonts w:ascii="Book Antiqua" w:eastAsia="Book Antiqua" w:hAnsi="Book Antiqua" w:cs="Book Antiqua"/>
          <w:sz w:val="20"/>
          <w:szCs w:val="20"/>
        </w:rPr>
      </w:pPr>
      <w:r w:rsidRPr="00DE1945">
        <w:rPr>
          <w:rFonts w:ascii="Book Antiqua" w:hAnsi="Book Antiqua"/>
          <w:sz w:val="20"/>
        </w:rPr>
        <w:t xml:space="preserve">*Rasmussen, C., R. Kreider, J. Ransom, J. Hunt, C. Melton, T. Stroud, E. Cantler and P. Milnor. </w:t>
      </w:r>
      <w:r w:rsidRPr="00DE1945">
        <w:rPr>
          <w:rFonts w:ascii="Book Antiqua" w:hAnsi="Book Antiqua"/>
          <w:i/>
          <w:sz w:val="20"/>
        </w:rPr>
        <w:t>Creatine supplementation during pre-season football training does not affect fluid or electrolyte status</w:t>
      </w:r>
      <w:r w:rsidRPr="00DE1945">
        <w:rPr>
          <w:rFonts w:ascii="Book Antiqua" w:hAnsi="Book Antiqua"/>
          <w:sz w:val="20"/>
        </w:rPr>
        <w:t xml:space="preserve">. </w:t>
      </w:r>
      <w:r w:rsidRPr="00DE1945">
        <w:rPr>
          <w:rFonts w:ascii="Book Antiqua" w:hAnsi="Book Antiqua"/>
          <w:b/>
          <w:sz w:val="20"/>
        </w:rPr>
        <w:t>Medicine and Science in Sport and Exercise</w:t>
      </w:r>
      <w:r w:rsidRPr="00DE1945">
        <w:rPr>
          <w:rFonts w:ascii="Book Antiqua" w:hAnsi="Book Antiqua"/>
          <w:sz w:val="20"/>
        </w:rPr>
        <w:t>. 31(5): S299, 1999.</w:t>
      </w:r>
    </w:p>
    <w:p w14:paraId="54D2257A" w14:textId="77777777" w:rsidR="00C325AF" w:rsidRPr="00DE1945" w:rsidRDefault="00960D0E" w:rsidP="00DE1945">
      <w:pPr>
        <w:numPr>
          <w:ilvl w:val="0"/>
          <w:numId w:val="13"/>
        </w:numPr>
        <w:tabs>
          <w:tab w:val="left" w:pos="660"/>
        </w:tabs>
        <w:ind w:left="667" w:hanging="547"/>
        <w:rPr>
          <w:rFonts w:ascii="Book Antiqua" w:eastAsia="Book Antiqua" w:hAnsi="Book Antiqua" w:cs="Book Antiqua"/>
          <w:sz w:val="20"/>
          <w:szCs w:val="20"/>
        </w:rPr>
      </w:pPr>
      <w:r w:rsidRPr="00DE1945">
        <w:rPr>
          <w:rFonts w:ascii="Book Antiqua" w:hAnsi="Book Antiqua"/>
          <w:sz w:val="20"/>
        </w:rPr>
        <w:t xml:space="preserve">*Ransom, J., R. Kreider FACSM, J. Hunt, C. Melton, C. Rasmussen, T. Stroud, E. Cantler and P. Milnor. </w:t>
      </w:r>
      <w:r w:rsidRPr="00DE1945">
        <w:rPr>
          <w:rFonts w:ascii="Book Antiqua" w:hAnsi="Book Antiqua"/>
          <w:i/>
          <w:sz w:val="20"/>
        </w:rPr>
        <w:t>Effects of creatine supplementation during training on markers of catabolism and muscle and liver enzymes</w:t>
      </w:r>
      <w:r w:rsidRPr="00DE1945">
        <w:rPr>
          <w:rFonts w:ascii="Book Antiqua" w:hAnsi="Book Antiqua"/>
          <w:sz w:val="20"/>
        </w:rPr>
        <w:t xml:space="preserve">. </w:t>
      </w:r>
      <w:r w:rsidRPr="00DE1945">
        <w:rPr>
          <w:rFonts w:ascii="Book Antiqua" w:hAnsi="Book Antiqua"/>
          <w:b/>
          <w:sz w:val="20"/>
        </w:rPr>
        <w:t>Medicine and Science in Sport and Exercise</w:t>
      </w:r>
      <w:r w:rsidRPr="00DE1945">
        <w:rPr>
          <w:rFonts w:ascii="Book Antiqua" w:hAnsi="Book Antiqua"/>
          <w:sz w:val="20"/>
        </w:rPr>
        <w:t>. 31(5): S265, 1999.</w:t>
      </w:r>
    </w:p>
    <w:p w14:paraId="6E20192B" w14:textId="4C864E86" w:rsidR="00C325AF" w:rsidRPr="00DE1945" w:rsidRDefault="00960D0E" w:rsidP="00DE1945">
      <w:pPr>
        <w:pStyle w:val="BodyText"/>
        <w:numPr>
          <w:ilvl w:val="0"/>
          <w:numId w:val="13"/>
        </w:numPr>
        <w:tabs>
          <w:tab w:val="left" w:pos="659"/>
        </w:tabs>
        <w:ind w:left="667" w:hanging="540"/>
        <w:rPr>
          <w:rFonts w:cs="Book Antiqua"/>
        </w:rPr>
      </w:pPr>
      <w:r w:rsidRPr="00DE1945">
        <w:t>*Cowan, P., D.K. Hathaway, R. Kreider, FACSM, J. Soberman, P. Jordan, M.N. Wicks, K. Englehardt, A.K. Cashion,</w:t>
      </w:r>
      <w:r w:rsidR="002409B9" w:rsidRPr="00DE1945">
        <w:t xml:space="preserve"> </w:t>
      </w:r>
      <w:r w:rsidRPr="00DE1945">
        <w:t xml:space="preserve">J. Milstead and A.O. Gaber. </w:t>
      </w:r>
      <w:r w:rsidRPr="00DE1945">
        <w:rPr>
          <w:i/>
        </w:rPr>
        <w:t>Exercise capacity and cardiac autonomic function in recent kidney and kidney-pancreas transplant recipients</w:t>
      </w:r>
      <w:r w:rsidRPr="00DE1945">
        <w:t xml:space="preserve">. </w:t>
      </w:r>
      <w:r w:rsidRPr="00DE1945">
        <w:rPr>
          <w:b/>
        </w:rPr>
        <w:t>Medicine and Science in Sport and Exercise</w:t>
      </w:r>
      <w:r w:rsidRPr="00DE1945">
        <w:t>. 31(5): S249, 1999.</w:t>
      </w:r>
    </w:p>
    <w:p w14:paraId="60726D59" w14:textId="77777777" w:rsidR="00C325AF" w:rsidRPr="00DE1945" w:rsidRDefault="00960D0E" w:rsidP="00DE1945">
      <w:pPr>
        <w:pStyle w:val="BodyText"/>
        <w:numPr>
          <w:ilvl w:val="0"/>
          <w:numId w:val="13"/>
        </w:numPr>
        <w:tabs>
          <w:tab w:val="left" w:pos="660"/>
        </w:tabs>
        <w:ind w:left="660" w:hanging="542"/>
        <w:rPr>
          <w:rFonts w:cs="Book Antiqua"/>
        </w:rPr>
      </w:pPr>
      <w:r w:rsidRPr="00DE1945">
        <w:t xml:space="preserve">Kreider, R., C. Melton, J. Ransom, C. Rasmussen, T. Stroud, E. Cantler, M. Greenwood and P. Milnor. </w:t>
      </w:r>
      <w:r w:rsidRPr="00DE1945">
        <w:rPr>
          <w:i/>
        </w:rPr>
        <w:t>Creatine</w:t>
      </w:r>
    </w:p>
    <w:p w14:paraId="20D9CA5F" w14:textId="77777777" w:rsidR="00C325AF" w:rsidRPr="00DE1945" w:rsidRDefault="00960D0E" w:rsidP="00DE1945">
      <w:pPr>
        <w:spacing w:before="39"/>
        <w:ind w:left="687"/>
        <w:rPr>
          <w:rFonts w:ascii="Book Antiqua" w:eastAsia="Book Antiqua" w:hAnsi="Book Antiqua" w:cs="Book Antiqua"/>
          <w:sz w:val="20"/>
          <w:szCs w:val="20"/>
        </w:rPr>
      </w:pPr>
      <w:r w:rsidRPr="00DE1945">
        <w:rPr>
          <w:rFonts w:ascii="Book Antiqua" w:hAnsi="Book Antiqua"/>
          <w:i/>
          <w:sz w:val="20"/>
        </w:rPr>
        <w:t xml:space="preserve">Supplementation does not increase incidence of cramping or injury during college football training I. </w:t>
      </w:r>
      <w:r w:rsidRPr="00DE1945">
        <w:rPr>
          <w:rFonts w:ascii="Book Antiqua" w:hAnsi="Book Antiqua"/>
          <w:b/>
          <w:sz w:val="20"/>
        </w:rPr>
        <w:t>Journal of Strength and Conditioning Research</w:t>
      </w:r>
      <w:r w:rsidRPr="00DE1945">
        <w:rPr>
          <w:rFonts w:ascii="Book Antiqua" w:hAnsi="Book Antiqua"/>
          <w:sz w:val="20"/>
        </w:rPr>
        <w:t>. 13:428, 1999.</w:t>
      </w:r>
    </w:p>
    <w:p w14:paraId="5E356C96" w14:textId="77777777" w:rsidR="00C325AF" w:rsidRPr="00DE1945" w:rsidRDefault="00960D0E" w:rsidP="00DE1945">
      <w:pPr>
        <w:numPr>
          <w:ilvl w:val="0"/>
          <w:numId w:val="13"/>
        </w:numPr>
        <w:tabs>
          <w:tab w:val="left" w:pos="680"/>
        </w:tabs>
        <w:ind w:left="687" w:hanging="547"/>
        <w:rPr>
          <w:rFonts w:ascii="Book Antiqua" w:eastAsia="Book Antiqua" w:hAnsi="Book Antiqua" w:cs="Book Antiqua"/>
          <w:sz w:val="20"/>
          <w:szCs w:val="20"/>
        </w:rPr>
      </w:pPr>
      <w:r w:rsidRPr="00DE1945">
        <w:rPr>
          <w:rFonts w:ascii="Book Antiqua" w:hAnsi="Book Antiqua"/>
          <w:sz w:val="20"/>
        </w:rPr>
        <w:t xml:space="preserve">Greenwood, M., R. Kreider, J. Ransom, C. Rasmussen, C. Melton, T. Stroud, E. Cantler, and P. Milnor. </w:t>
      </w:r>
      <w:r w:rsidRPr="00DE1945">
        <w:rPr>
          <w:rFonts w:ascii="Book Antiqua" w:hAnsi="Book Antiqua"/>
          <w:i/>
          <w:sz w:val="20"/>
        </w:rPr>
        <w:t xml:space="preserve">Creatine Supplementation does not increase incidence of cramping or injury during college football training II. </w:t>
      </w:r>
      <w:r w:rsidRPr="00DE1945">
        <w:rPr>
          <w:rFonts w:ascii="Book Antiqua" w:hAnsi="Book Antiqua"/>
          <w:b/>
          <w:sz w:val="20"/>
        </w:rPr>
        <w:t xml:space="preserve">Journal of Strength and Conditioning Research. </w:t>
      </w:r>
      <w:r w:rsidRPr="00DE1945">
        <w:rPr>
          <w:rFonts w:ascii="Book Antiqua" w:hAnsi="Book Antiqua"/>
          <w:sz w:val="20"/>
        </w:rPr>
        <w:t>13: 425-426, 1999.</w:t>
      </w:r>
    </w:p>
    <w:p w14:paraId="42939AAC" w14:textId="77777777" w:rsidR="00C325AF" w:rsidRPr="00DE1945" w:rsidRDefault="00960D0E" w:rsidP="00DE1945">
      <w:pPr>
        <w:numPr>
          <w:ilvl w:val="0"/>
          <w:numId w:val="13"/>
        </w:numPr>
        <w:tabs>
          <w:tab w:val="left" w:pos="680"/>
        </w:tabs>
        <w:spacing w:before="39"/>
        <w:ind w:left="687" w:hanging="577"/>
        <w:rPr>
          <w:rFonts w:ascii="Book Antiqua" w:eastAsia="Book Antiqua" w:hAnsi="Book Antiqua" w:cs="Book Antiqua"/>
          <w:sz w:val="20"/>
          <w:szCs w:val="20"/>
        </w:rPr>
      </w:pPr>
      <w:r w:rsidRPr="00DE1945">
        <w:rPr>
          <w:rFonts w:ascii="Book Antiqua" w:hAnsi="Book Antiqua"/>
          <w:sz w:val="20"/>
        </w:rPr>
        <w:t>*Ransom, J., R. Kreider, C. Rasmussen, C. Melton, T. Stroud, E. Cantler, M. Greenwood and P. Milnor</w:t>
      </w:r>
      <w:r w:rsidRPr="00DE1945">
        <w:rPr>
          <w:rFonts w:ascii="Book Antiqua" w:hAnsi="Book Antiqua"/>
          <w:i/>
          <w:sz w:val="20"/>
        </w:rPr>
        <w:t>. Effects of long- term creatine supplementation during training on markers of catabolism and enzyme efflux</w:t>
      </w:r>
      <w:r w:rsidRPr="00DE1945">
        <w:rPr>
          <w:rFonts w:ascii="Book Antiqua" w:hAnsi="Book Antiqua"/>
          <w:sz w:val="20"/>
        </w:rPr>
        <w:t xml:space="preserve">. </w:t>
      </w:r>
      <w:r w:rsidRPr="00DE1945">
        <w:rPr>
          <w:rFonts w:ascii="Book Antiqua" w:hAnsi="Book Antiqua"/>
          <w:b/>
          <w:sz w:val="20"/>
        </w:rPr>
        <w:t xml:space="preserve">Journal of Strength and Conditioning Research. </w:t>
      </w:r>
      <w:r w:rsidRPr="00DE1945">
        <w:rPr>
          <w:rFonts w:ascii="Book Antiqua" w:hAnsi="Book Antiqua"/>
          <w:sz w:val="20"/>
        </w:rPr>
        <w:t>13: 431, 1999.</w:t>
      </w:r>
    </w:p>
    <w:p w14:paraId="33A18CB4" w14:textId="77777777" w:rsidR="00C325AF" w:rsidRPr="00DE1945" w:rsidRDefault="00960D0E" w:rsidP="00DE1945">
      <w:pPr>
        <w:numPr>
          <w:ilvl w:val="0"/>
          <w:numId w:val="13"/>
        </w:numPr>
        <w:tabs>
          <w:tab w:val="left" w:pos="682"/>
        </w:tabs>
        <w:ind w:left="687" w:hanging="547"/>
        <w:rPr>
          <w:rFonts w:ascii="Book Antiqua" w:eastAsia="Book Antiqua" w:hAnsi="Book Antiqua" w:cs="Book Antiqua"/>
          <w:sz w:val="20"/>
          <w:szCs w:val="20"/>
        </w:rPr>
      </w:pPr>
      <w:r w:rsidRPr="00DE1945">
        <w:rPr>
          <w:rFonts w:ascii="Book Antiqua" w:hAnsi="Book Antiqua"/>
          <w:sz w:val="20"/>
        </w:rPr>
        <w:t xml:space="preserve">*Rasmussen, C., R. Kreider, C. Melton, J. Ransom, T. Stroud, E. Cantler, M. Greenwood and P. Milnor. </w:t>
      </w:r>
      <w:r w:rsidRPr="00DE1945">
        <w:rPr>
          <w:rFonts w:ascii="Book Antiqua" w:hAnsi="Book Antiqua"/>
          <w:i/>
          <w:sz w:val="20"/>
        </w:rPr>
        <w:t>Long-term creatine supplementation during football training does not affect markers of renal stress</w:t>
      </w:r>
      <w:r w:rsidRPr="00DE1945">
        <w:rPr>
          <w:rFonts w:ascii="Book Antiqua" w:hAnsi="Book Antiqua"/>
          <w:sz w:val="20"/>
        </w:rPr>
        <w:t xml:space="preserve">. </w:t>
      </w:r>
      <w:r w:rsidRPr="00DE1945">
        <w:rPr>
          <w:rFonts w:ascii="Book Antiqua" w:hAnsi="Book Antiqua"/>
          <w:b/>
          <w:sz w:val="20"/>
        </w:rPr>
        <w:t>Journal of Strength and Conditioning Research</w:t>
      </w:r>
      <w:r w:rsidRPr="00DE1945">
        <w:rPr>
          <w:rFonts w:ascii="Book Antiqua" w:hAnsi="Book Antiqua"/>
          <w:sz w:val="20"/>
        </w:rPr>
        <w:t>. 13: 431, 1999.</w:t>
      </w:r>
    </w:p>
    <w:p w14:paraId="579FB586" w14:textId="77777777" w:rsidR="00C325AF" w:rsidRPr="00DE1945" w:rsidRDefault="00960D0E" w:rsidP="00DE1945">
      <w:pPr>
        <w:numPr>
          <w:ilvl w:val="0"/>
          <w:numId w:val="13"/>
        </w:numPr>
        <w:tabs>
          <w:tab w:val="left" w:pos="682"/>
        </w:tabs>
        <w:ind w:left="687" w:hanging="547"/>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Melton, C., R. Kreider, C. Rasmussen, J. Ransom, T. Stroud, E. Cantler, M. Greenwood and P. Milnor. </w:t>
      </w:r>
      <w:r w:rsidRPr="00DE1945">
        <w:rPr>
          <w:rFonts w:ascii="Book Antiqua" w:eastAsia="Book Antiqua" w:hAnsi="Book Antiqua" w:cs="Book Antiqua"/>
          <w:i/>
          <w:sz w:val="20"/>
          <w:szCs w:val="20"/>
        </w:rPr>
        <w:t>Effects of creatine supplementation during in-season college football training on markers of clinical statu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Journal of Strength and Conditioning Research</w:t>
      </w:r>
      <w:r w:rsidRPr="00DE1945">
        <w:rPr>
          <w:rFonts w:ascii="Book Antiqua" w:eastAsia="Book Antiqua" w:hAnsi="Book Antiqua" w:cs="Book Antiqua"/>
          <w:sz w:val="20"/>
          <w:szCs w:val="20"/>
        </w:rPr>
        <w:t>. 13: 429 – 430, 1999.</w:t>
      </w:r>
    </w:p>
    <w:p w14:paraId="2503B13E" w14:textId="77777777" w:rsidR="00C325AF" w:rsidRPr="00DE1945" w:rsidRDefault="00960D0E" w:rsidP="00DE1945">
      <w:pPr>
        <w:numPr>
          <w:ilvl w:val="0"/>
          <w:numId w:val="13"/>
        </w:numPr>
        <w:tabs>
          <w:tab w:val="left" w:pos="682"/>
        </w:tabs>
        <w:ind w:left="687" w:hanging="547"/>
        <w:rPr>
          <w:rFonts w:ascii="Book Antiqua" w:eastAsia="Book Antiqua" w:hAnsi="Book Antiqua" w:cs="Book Antiqua"/>
          <w:sz w:val="20"/>
          <w:szCs w:val="20"/>
        </w:rPr>
      </w:pPr>
      <w:r w:rsidRPr="00DE1945">
        <w:rPr>
          <w:rFonts w:ascii="Book Antiqua" w:hAnsi="Book Antiqua"/>
          <w:sz w:val="20"/>
          <w:lang w:val="pt-BR"/>
        </w:rPr>
        <w:t xml:space="preserve">Almada AL, </w:t>
      </w:r>
      <w:r w:rsidRPr="00DE1945">
        <w:rPr>
          <w:rFonts w:ascii="Book Antiqua" w:hAnsi="Book Antiqua"/>
          <w:b/>
          <w:sz w:val="20"/>
          <w:lang w:val="pt-BR"/>
        </w:rPr>
        <w:t>Kreider RB</w:t>
      </w:r>
      <w:r w:rsidRPr="00DE1945">
        <w:rPr>
          <w:rFonts w:ascii="Book Antiqua" w:hAnsi="Book Antiqua"/>
          <w:sz w:val="20"/>
          <w:lang w:val="pt-BR"/>
        </w:rPr>
        <w:t xml:space="preserve">, Ransom J, et al. </w:t>
      </w:r>
      <w:r w:rsidRPr="00DE1945">
        <w:rPr>
          <w:rFonts w:ascii="Book Antiqua" w:hAnsi="Book Antiqua"/>
          <w:i/>
          <w:sz w:val="20"/>
        </w:rPr>
        <w:t xml:space="preserve">Comparison of the reliability of repeated whole body DEXA scans to repeated spine and hip scans. </w:t>
      </w:r>
      <w:r w:rsidRPr="00DE1945">
        <w:rPr>
          <w:rFonts w:ascii="Book Antiqua" w:hAnsi="Book Antiqua"/>
          <w:b/>
          <w:sz w:val="20"/>
        </w:rPr>
        <w:t xml:space="preserve">J Bone Miner Res </w:t>
      </w:r>
      <w:r w:rsidRPr="00DE1945">
        <w:rPr>
          <w:rFonts w:ascii="Book Antiqua" w:hAnsi="Book Antiqua"/>
          <w:sz w:val="20"/>
        </w:rPr>
        <w:t>14: SA243 Suppl. 1 SEP 1999</w:t>
      </w:r>
    </w:p>
    <w:p w14:paraId="19B37004" w14:textId="77777777" w:rsidR="00C325AF" w:rsidRPr="00DE1945" w:rsidRDefault="00960D0E" w:rsidP="00DE1945">
      <w:pPr>
        <w:numPr>
          <w:ilvl w:val="0"/>
          <w:numId w:val="13"/>
        </w:numPr>
        <w:tabs>
          <w:tab w:val="left" w:pos="682"/>
        </w:tabs>
        <w:ind w:left="687" w:hanging="547"/>
        <w:rPr>
          <w:rFonts w:ascii="Book Antiqua" w:eastAsia="Book Antiqua" w:hAnsi="Book Antiqua" w:cs="Book Antiqua"/>
          <w:sz w:val="20"/>
          <w:szCs w:val="20"/>
        </w:rPr>
      </w:pPr>
      <w:r w:rsidRPr="00DE1945">
        <w:rPr>
          <w:rFonts w:ascii="Book Antiqua" w:hAnsi="Book Antiqua"/>
          <w:sz w:val="20"/>
        </w:rPr>
        <w:t xml:space="preserve">Kreider, R., C. Rasmussen, J. Ransom, C. Melton, M. Greenwood, T. Stroud, E. Cantler, P. Milnor, A. Almada, and P. Greenhaff. </w:t>
      </w:r>
      <w:r w:rsidRPr="00DE1945">
        <w:rPr>
          <w:rFonts w:ascii="Book Antiqua" w:hAnsi="Book Antiqua"/>
          <w:i/>
          <w:sz w:val="20"/>
        </w:rPr>
        <w:t>Long-term creatine supplementation does not affect markers of renal stress in athletes</w:t>
      </w:r>
      <w:r w:rsidRPr="00DE1945">
        <w:rPr>
          <w:rFonts w:ascii="Book Antiqua" w:hAnsi="Book Antiqua"/>
          <w:b/>
          <w:i/>
          <w:sz w:val="20"/>
        </w:rPr>
        <w:t xml:space="preserve">. </w:t>
      </w:r>
      <w:r w:rsidRPr="00DE1945">
        <w:rPr>
          <w:rFonts w:ascii="Book Antiqua" w:hAnsi="Book Antiqua"/>
          <w:b/>
          <w:sz w:val="20"/>
        </w:rPr>
        <w:t xml:space="preserve">Journal of Sports </w:t>
      </w:r>
      <w:r w:rsidRPr="00DE1945">
        <w:rPr>
          <w:rFonts w:ascii="Book Antiqua" w:hAnsi="Book Antiqua"/>
          <w:b/>
          <w:sz w:val="20"/>
        </w:rPr>
        <w:lastRenderedPageBreak/>
        <w:t xml:space="preserve">Medicine, Training and Rehabilitation. </w:t>
      </w:r>
      <w:r w:rsidRPr="00DE1945">
        <w:rPr>
          <w:rFonts w:ascii="Book Antiqua" w:hAnsi="Book Antiqua"/>
          <w:sz w:val="20"/>
        </w:rPr>
        <w:t>2000.</w:t>
      </w:r>
    </w:p>
    <w:p w14:paraId="13DD10CA" w14:textId="77777777" w:rsidR="00C325AF" w:rsidRPr="00DE1945" w:rsidRDefault="00960D0E" w:rsidP="00DE1945">
      <w:pPr>
        <w:pStyle w:val="BodyText"/>
        <w:numPr>
          <w:ilvl w:val="0"/>
          <w:numId w:val="13"/>
        </w:numPr>
        <w:tabs>
          <w:tab w:val="left" w:pos="680"/>
        </w:tabs>
        <w:ind w:left="680" w:hanging="540"/>
      </w:pPr>
      <w:r w:rsidRPr="00DE1945">
        <w:t>Almada, A., Kreider, R., J. Ransom, C. Melton, C. Rasmussen, M. Greenwood, T. Stroud, E. Cantler, P. Milnor, and</w:t>
      </w:r>
    </w:p>
    <w:p w14:paraId="22D9C5DD" w14:textId="77777777" w:rsidR="00C325AF" w:rsidRPr="00DE1945" w:rsidRDefault="00960D0E" w:rsidP="00DE1945">
      <w:pPr>
        <w:numPr>
          <w:ilvl w:val="1"/>
          <w:numId w:val="13"/>
        </w:numPr>
        <w:tabs>
          <w:tab w:val="left" w:pos="930"/>
        </w:tabs>
        <w:spacing w:before="1"/>
        <w:ind w:firstLine="0"/>
        <w:rPr>
          <w:rFonts w:ascii="Book Antiqua" w:eastAsia="Book Antiqua" w:hAnsi="Book Antiqua" w:cs="Book Antiqua"/>
          <w:sz w:val="20"/>
          <w:szCs w:val="20"/>
        </w:rPr>
      </w:pPr>
      <w:r w:rsidRPr="00DE1945">
        <w:rPr>
          <w:rFonts w:ascii="Book Antiqua" w:hAnsi="Book Antiqua"/>
          <w:sz w:val="20"/>
        </w:rPr>
        <w:t xml:space="preserve">Earnest. </w:t>
      </w:r>
      <w:r w:rsidRPr="00DE1945">
        <w:rPr>
          <w:rFonts w:ascii="Book Antiqua" w:hAnsi="Book Antiqua"/>
          <w:i/>
          <w:sz w:val="20"/>
        </w:rPr>
        <w:t>Long-term creatine supplementation does not affect muscle or liver enzyme efflux in athletes</w:t>
      </w:r>
      <w:r w:rsidRPr="00DE1945">
        <w:rPr>
          <w:rFonts w:ascii="Book Antiqua" w:hAnsi="Book Antiqua"/>
          <w:b/>
          <w:i/>
          <w:sz w:val="20"/>
        </w:rPr>
        <w:t xml:space="preserve">. </w:t>
      </w:r>
      <w:r w:rsidRPr="00DE1945">
        <w:rPr>
          <w:rFonts w:ascii="Book Antiqua" w:hAnsi="Book Antiqua"/>
          <w:b/>
          <w:sz w:val="20"/>
        </w:rPr>
        <w:t xml:space="preserve">Journal of Sports Medicine, Training and Rehabilitation.  </w:t>
      </w:r>
      <w:r w:rsidRPr="00DE1945">
        <w:rPr>
          <w:rFonts w:ascii="Book Antiqua" w:hAnsi="Book Antiqua"/>
          <w:sz w:val="20"/>
        </w:rPr>
        <w:t>2000.</w:t>
      </w:r>
    </w:p>
    <w:p w14:paraId="178876C5" w14:textId="77777777" w:rsidR="00C325AF" w:rsidRPr="00DE1945" w:rsidRDefault="00960D0E" w:rsidP="00DE1945">
      <w:pPr>
        <w:numPr>
          <w:ilvl w:val="0"/>
          <w:numId w:val="13"/>
        </w:numPr>
        <w:tabs>
          <w:tab w:val="left" w:pos="682"/>
        </w:tabs>
        <w:ind w:left="687" w:hanging="547"/>
        <w:rPr>
          <w:rFonts w:ascii="Book Antiqua" w:eastAsia="Book Antiqua" w:hAnsi="Book Antiqua" w:cs="Book Antiqua"/>
          <w:sz w:val="20"/>
          <w:szCs w:val="20"/>
        </w:rPr>
      </w:pPr>
      <w:r w:rsidRPr="00DE1945">
        <w:rPr>
          <w:rFonts w:ascii="Book Antiqua" w:hAnsi="Book Antiqua"/>
          <w:sz w:val="20"/>
        </w:rPr>
        <w:t xml:space="preserve">Kreider, R., C. Rasmussen, J. Lundberg, P. Cowan, M. Greenwood, C. Earnest, and A. Almada.  </w:t>
      </w:r>
      <w:r w:rsidRPr="00DE1945">
        <w:rPr>
          <w:rFonts w:ascii="Book Antiqua" w:hAnsi="Book Antiqua"/>
          <w:i/>
          <w:sz w:val="20"/>
        </w:rPr>
        <w:t xml:space="preserve">Effects of ingesting carbohydrate gels on glucose, insulin and perception of hypoglycemia. </w:t>
      </w:r>
      <w:r w:rsidRPr="00DE1945">
        <w:rPr>
          <w:rFonts w:ascii="Book Antiqua" w:hAnsi="Book Antiqua"/>
          <w:b/>
          <w:sz w:val="20"/>
        </w:rPr>
        <w:t xml:space="preserve">FASEB Journal. </w:t>
      </w:r>
      <w:r w:rsidRPr="00DE1945">
        <w:rPr>
          <w:rFonts w:ascii="Book Antiqua" w:hAnsi="Book Antiqua"/>
          <w:sz w:val="20"/>
        </w:rPr>
        <w:t>14: A490, 2000.</w:t>
      </w:r>
    </w:p>
    <w:p w14:paraId="694121FB" w14:textId="77777777" w:rsidR="00C325AF" w:rsidRPr="00DE1945" w:rsidRDefault="00960D0E" w:rsidP="00DE1945">
      <w:pPr>
        <w:numPr>
          <w:ilvl w:val="0"/>
          <w:numId w:val="13"/>
        </w:numPr>
        <w:tabs>
          <w:tab w:val="left" w:pos="682"/>
        </w:tabs>
        <w:ind w:left="687" w:hanging="547"/>
        <w:rPr>
          <w:rFonts w:ascii="Book Antiqua" w:eastAsia="Book Antiqua" w:hAnsi="Book Antiqua" w:cs="Book Antiqua"/>
          <w:sz w:val="20"/>
          <w:szCs w:val="20"/>
        </w:rPr>
      </w:pPr>
      <w:r w:rsidRPr="00DE1945">
        <w:rPr>
          <w:rFonts w:ascii="Book Antiqua" w:hAnsi="Book Antiqua"/>
          <w:sz w:val="20"/>
        </w:rPr>
        <w:t xml:space="preserve">*Rasmussen, C., R. Kreider, J. Lundberg, P. Cowan, M. Greenwood, C. Earnest, and A. Almada.  </w:t>
      </w:r>
      <w:r w:rsidRPr="00DE1945">
        <w:rPr>
          <w:rFonts w:ascii="Book Antiqua" w:hAnsi="Book Antiqua"/>
          <w:i/>
          <w:sz w:val="20"/>
        </w:rPr>
        <w:t xml:space="preserve">Analysis of the glycemic index and insulin response index of various carbohydrate gels.  </w:t>
      </w:r>
      <w:r w:rsidRPr="00DE1945">
        <w:rPr>
          <w:rFonts w:ascii="Book Antiqua" w:hAnsi="Book Antiqua"/>
          <w:b/>
          <w:sz w:val="20"/>
        </w:rPr>
        <w:t xml:space="preserve">FASEB Journal. </w:t>
      </w:r>
      <w:r w:rsidRPr="00DE1945">
        <w:rPr>
          <w:rFonts w:ascii="Book Antiqua" w:hAnsi="Book Antiqua"/>
          <w:sz w:val="20"/>
        </w:rPr>
        <w:t>14: A489, 2000.</w:t>
      </w:r>
    </w:p>
    <w:p w14:paraId="02C17FCA" w14:textId="77777777" w:rsidR="00C325AF" w:rsidRPr="00DE1945" w:rsidRDefault="00960D0E" w:rsidP="00DE1945">
      <w:pPr>
        <w:numPr>
          <w:ilvl w:val="0"/>
          <w:numId w:val="13"/>
        </w:numPr>
        <w:tabs>
          <w:tab w:val="left" w:pos="682"/>
        </w:tabs>
        <w:ind w:left="687" w:hanging="547"/>
        <w:rPr>
          <w:rFonts w:ascii="Book Antiqua" w:eastAsia="Book Antiqua" w:hAnsi="Book Antiqua" w:cs="Book Antiqua"/>
          <w:sz w:val="20"/>
          <w:szCs w:val="20"/>
        </w:rPr>
      </w:pPr>
      <w:r w:rsidRPr="00DE1945">
        <w:rPr>
          <w:rFonts w:ascii="Book Antiqua" w:hAnsi="Book Antiqua"/>
          <w:sz w:val="20"/>
        </w:rPr>
        <w:t xml:space="preserve">*Cowan, P.A., D.K. Hathaway, M.N. Wicks, R. Kreider, and A.O. Gaber. </w:t>
      </w:r>
      <w:r w:rsidRPr="00DE1945">
        <w:rPr>
          <w:rFonts w:ascii="Book Antiqua" w:hAnsi="Book Antiqua"/>
          <w:i/>
          <w:sz w:val="20"/>
        </w:rPr>
        <w:t>Exercise rehabilitation for kidney and kidney- pancreas transplant recipients</w:t>
      </w:r>
      <w:r w:rsidRPr="00DE1945">
        <w:rPr>
          <w:rFonts w:ascii="Book Antiqua" w:hAnsi="Book Antiqua"/>
          <w:sz w:val="20"/>
        </w:rPr>
        <w:t xml:space="preserve">. </w:t>
      </w:r>
      <w:r w:rsidRPr="00DE1945">
        <w:rPr>
          <w:rFonts w:ascii="Book Antiqua" w:hAnsi="Book Antiqua"/>
          <w:b/>
          <w:sz w:val="20"/>
        </w:rPr>
        <w:t>Nephrology Nurses Journal</w:t>
      </w:r>
      <w:r w:rsidRPr="00DE1945">
        <w:rPr>
          <w:rFonts w:ascii="Book Antiqua" w:hAnsi="Book Antiqua"/>
          <w:sz w:val="20"/>
        </w:rPr>
        <w:t>.  April 2000.</w:t>
      </w:r>
    </w:p>
    <w:p w14:paraId="5450278C" w14:textId="77777777" w:rsidR="00C325AF" w:rsidRPr="00DE1945" w:rsidRDefault="00960D0E" w:rsidP="00DE1945">
      <w:pPr>
        <w:numPr>
          <w:ilvl w:val="0"/>
          <w:numId w:val="13"/>
        </w:numPr>
        <w:tabs>
          <w:tab w:val="left" w:pos="682"/>
        </w:tabs>
        <w:ind w:left="687" w:hanging="547"/>
        <w:rPr>
          <w:rFonts w:ascii="Book Antiqua" w:eastAsia="Book Antiqua" w:hAnsi="Book Antiqua" w:cs="Book Antiqua"/>
          <w:sz w:val="20"/>
          <w:szCs w:val="20"/>
        </w:rPr>
      </w:pPr>
      <w:r w:rsidRPr="00DE1945">
        <w:rPr>
          <w:rFonts w:ascii="Book Antiqua" w:hAnsi="Book Antiqua"/>
          <w:sz w:val="20"/>
        </w:rPr>
        <w:t xml:space="preserve">*Cowan, P.A., D.K. Hathaway, M.N. Wicks, R. Kreider, and A.O. Gaber. </w:t>
      </w:r>
      <w:r w:rsidRPr="00DE1945">
        <w:rPr>
          <w:rFonts w:ascii="Book Antiqua" w:hAnsi="Book Antiqua"/>
          <w:i/>
          <w:sz w:val="20"/>
        </w:rPr>
        <w:t xml:space="preserve">Functional capacity correlates with heart rate variability and quality of life in kidney and kidney-pancreas transplant recipients. </w:t>
      </w:r>
      <w:r w:rsidRPr="00DE1945">
        <w:rPr>
          <w:rFonts w:ascii="Book Antiqua" w:hAnsi="Book Antiqua"/>
          <w:b/>
          <w:sz w:val="20"/>
        </w:rPr>
        <w:t>Nephrology Nurses Journal</w:t>
      </w:r>
      <w:r w:rsidRPr="00DE1945">
        <w:rPr>
          <w:rFonts w:ascii="Book Antiqua" w:hAnsi="Book Antiqua"/>
          <w:sz w:val="20"/>
        </w:rPr>
        <w:t>. April 2000.</w:t>
      </w:r>
    </w:p>
    <w:p w14:paraId="220A046C" w14:textId="77777777" w:rsidR="00C325AF" w:rsidRPr="00DE1945" w:rsidRDefault="00960D0E" w:rsidP="00DE1945">
      <w:pPr>
        <w:numPr>
          <w:ilvl w:val="0"/>
          <w:numId w:val="13"/>
        </w:numPr>
        <w:tabs>
          <w:tab w:val="left" w:pos="681"/>
        </w:tabs>
        <w:ind w:left="680" w:hanging="540"/>
        <w:jc w:val="both"/>
        <w:rPr>
          <w:rFonts w:ascii="Book Antiqua" w:eastAsia="Book Antiqua" w:hAnsi="Book Antiqua" w:cs="Book Antiqua"/>
          <w:sz w:val="20"/>
          <w:szCs w:val="20"/>
        </w:rPr>
      </w:pPr>
      <w:r w:rsidRPr="00DE1945">
        <w:rPr>
          <w:rFonts w:ascii="Book Antiqua" w:hAnsi="Book Antiqua"/>
          <w:sz w:val="20"/>
        </w:rPr>
        <w:t xml:space="preserve">*Cowan PA, Hathaway DK, Gaber AO, Kreider RB, Wicks MN, Soberman J, Jordan P, Stratta R. </w:t>
      </w:r>
      <w:r w:rsidRPr="00DE1945">
        <w:rPr>
          <w:rFonts w:ascii="Book Antiqua" w:hAnsi="Book Antiqua"/>
          <w:i/>
          <w:sz w:val="20"/>
        </w:rPr>
        <w:t xml:space="preserve">Exercise improves cardiac autonomic function and functional capacity in kidney and kidney-pancreas transplant recipients. </w:t>
      </w:r>
      <w:r w:rsidRPr="00DE1945">
        <w:rPr>
          <w:rFonts w:ascii="Book Antiqua" w:hAnsi="Book Antiqua"/>
          <w:b/>
          <w:sz w:val="20"/>
        </w:rPr>
        <w:t>Transplantation</w:t>
      </w:r>
      <w:r w:rsidRPr="00DE1945">
        <w:rPr>
          <w:rFonts w:ascii="Book Antiqua" w:hAnsi="Book Antiqua"/>
          <w:sz w:val="20"/>
        </w:rPr>
        <w:t>. 69 (8): S826, 2000.</w:t>
      </w:r>
    </w:p>
    <w:p w14:paraId="7558768D" w14:textId="77777777" w:rsidR="00C325AF" w:rsidRPr="00DE1945" w:rsidRDefault="00960D0E" w:rsidP="00DE1945">
      <w:pPr>
        <w:numPr>
          <w:ilvl w:val="0"/>
          <w:numId w:val="13"/>
        </w:numPr>
        <w:tabs>
          <w:tab w:val="left" w:pos="681"/>
        </w:tabs>
        <w:ind w:left="687" w:hanging="547"/>
        <w:rPr>
          <w:rFonts w:ascii="Book Antiqua" w:eastAsia="Book Antiqua" w:hAnsi="Book Antiqua" w:cs="Book Antiqua"/>
          <w:sz w:val="20"/>
          <w:szCs w:val="20"/>
        </w:rPr>
      </w:pPr>
      <w:r w:rsidRPr="00DE1945">
        <w:rPr>
          <w:rFonts w:ascii="Book Antiqua" w:hAnsi="Book Antiqua"/>
          <w:sz w:val="20"/>
        </w:rPr>
        <w:t xml:space="preserve">Kreider, R., C. Rasmussen C. Melton, M. Greenwood, T. Stroud, J., Ransom, E. Cantler, P. Milnor, and A. Almada. </w:t>
      </w:r>
      <w:r w:rsidRPr="00DE1945">
        <w:rPr>
          <w:rFonts w:ascii="Book Antiqua" w:hAnsi="Book Antiqua"/>
          <w:i/>
          <w:sz w:val="20"/>
        </w:rPr>
        <w:t xml:space="preserve">Long-term creatine supplementation does not adversely affect markers of clinical status. </w:t>
      </w:r>
      <w:r w:rsidRPr="00DE1945">
        <w:rPr>
          <w:rFonts w:ascii="Book Antiqua" w:hAnsi="Book Antiqua"/>
          <w:b/>
          <w:sz w:val="20"/>
        </w:rPr>
        <w:t>Medicine and Science in Sport and Exercise</w:t>
      </w:r>
      <w:r w:rsidRPr="00DE1945">
        <w:rPr>
          <w:rFonts w:ascii="Book Antiqua" w:hAnsi="Book Antiqua"/>
          <w:sz w:val="20"/>
        </w:rPr>
        <w:t>. 32(5): S134, 2000.</w:t>
      </w:r>
    </w:p>
    <w:p w14:paraId="5DC8FED3" w14:textId="77777777" w:rsidR="00C325AF" w:rsidRPr="00DE1945" w:rsidRDefault="00960D0E" w:rsidP="00DE1945">
      <w:pPr>
        <w:numPr>
          <w:ilvl w:val="0"/>
          <w:numId w:val="13"/>
        </w:numPr>
        <w:tabs>
          <w:tab w:val="left" w:pos="681"/>
        </w:tabs>
        <w:spacing w:before="1"/>
        <w:ind w:left="687" w:hanging="547"/>
        <w:rPr>
          <w:rFonts w:ascii="Book Antiqua" w:eastAsia="Book Antiqua" w:hAnsi="Book Antiqua" w:cs="Book Antiqua"/>
          <w:sz w:val="20"/>
          <w:szCs w:val="20"/>
        </w:rPr>
      </w:pPr>
      <w:r w:rsidRPr="00DE1945">
        <w:rPr>
          <w:rFonts w:ascii="Book Antiqua" w:hAnsi="Book Antiqua"/>
          <w:sz w:val="20"/>
        </w:rPr>
        <w:t xml:space="preserve">*Cowan, P., D.K Hathaway, R. Kreider, M.N. Wicks, A.O. Gaber, J. Soberman, and P. Jordan. </w:t>
      </w:r>
      <w:r w:rsidRPr="00DE1945">
        <w:rPr>
          <w:rFonts w:ascii="Book Antiqua" w:hAnsi="Book Antiqua"/>
          <w:i/>
          <w:sz w:val="20"/>
        </w:rPr>
        <w:t xml:space="preserve">Effect of exercise training on functional capacity and quality of life of kidney transplant recipients. </w:t>
      </w:r>
      <w:r w:rsidRPr="00DE1945">
        <w:rPr>
          <w:rFonts w:ascii="Book Antiqua" w:hAnsi="Book Antiqua"/>
          <w:b/>
          <w:sz w:val="20"/>
        </w:rPr>
        <w:t>Medicine and Science in Sport and Exercise</w:t>
      </w:r>
      <w:r w:rsidRPr="00DE1945">
        <w:rPr>
          <w:rFonts w:ascii="Book Antiqua" w:hAnsi="Book Antiqua"/>
          <w:sz w:val="20"/>
        </w:rPr>
        <w:t>. 32(5): S160, 2000.</w:t>
      </w:r>
    </w:p>
    <w:p w14:paraId="02E4CB62" w14:textId="77777777" w:rsidR="00C325AF" w:rsidRPr="00DE1945" w:rsidRDefault="00960D0E" w:rsidP="00DE1945">
      <w:pPr>
        <w:numPr>
          <w:ilvl w:val="0"/>
          <w:numId w:val="13"/>
        </w:numPr>
        <w:tabs>
          <w:tab w:val="left" w:pos="681"/>
        </w:tabs>
        <w:ind w:left="687" w:hanging="547"/>
        <w:rPr>
          <w:rFonts w:ascii="Book Antiqua" w:eastAsia="Book Antiqua" w:hAnsi="Book Antiqua" w:cs="Book Antiqua"/>
          <w:sz w:val="20"/>
          <w:szCs w:val="20"/>
        </w:rPr>
      </w:pPr>
      <w:r w:rsidRPr="00DE1945">
        <w:rPr>
          <w:rFonts w:ascii="Book Antiqua" w:hAnsi="Book Antiqua"/>
          <w:sz w:val="20"/>
        </w:rPr>
        <w:t xml:space="preserve">Greenwood, M., R. Kreider, L. Greenwood, and J. Farris. </w:t>
      </w:r>
      <w:r w:rsidRPr="00DE1945">
        <w:rPr>
          <w:rFonts w:ascii="Book Antiqua" w:hAnsi="Book Antiqua"/>
          <w:i/>
          <w:sz w:val="20"/>
        </w:rPr>
        <w:t xml:space="preserve">Effects of creatine supplementation on injury rates during football training. </w:t>
      </w:r>
      <w:r w:rsidRPr="00DE1945">
        <w:rPr>
          <w:rFonts w:ascii="Book Antiqua" w:hAnsi="Book Antiqua"/>
          <w:b/>
          <w:sz w:val="20"/>
        </w:rPr>
        <w:t>Medicine and Science in Sport and Exercise</w:t>
      </w:r>
      <w:r w:rsidRPr="00DE1945">
        <w:rPr>
          <w:rFonts w:ascii="Book Antiqua" w:hAnsi="Book Antiqua"/>
          <w:sz w:val="20"/>
        </w:rPr>
        <w:t>. 32(5): S136, 2000.</w:t>
      </w:r>
    </w:p>
    <w:p w14:paraId="1E5B2334" w14:textId="77777777" w:rsidR="00C325AF" w:rsidRPr="00DE1945" w:rsidRDefault="00960D0E" w:rsidP="00DE1945">
      <w:pPr>
        <w:numPr>
          <w:ilvl w:val="0"/>
          <w:numId w:val="13"/>
        </w:numPr>
        <w:tabs>
          <w:tab w:val="left" w:pos="680"/>
        </w:tabs>
        <w:ind w:left="687" w:hanging="547"/>
        <w:rPr>
          <w:rFonts w:ascii="Book Antiqua" w:eastAsia="Book Antiqua" w:hAnsi="Book Antiqua" w:cs="Book Antiqua"/>
          <w:sz w:val="20"/>
          <w:szCs w:val="20"/>
        </w:rPr>
      </w:pPr>
      <w:r w:rsidRPr="00DE1945">
        <w:rPr>
          <w:rFonts w:ascii="Book Antiqua" w:hAnsi="Book Antiqua"/>
          <w:sz w:val="20"/>
        </w:rPr>
        <w:t xml:space="preserve">Greenwood, L., Greenwood, M., R. Kreider, and J. Farris. </w:t>
      </w:r>
      <w:r w:rsidRPr="00DE1945">
        <w:rPr>
          <w:rFonts w:ascii="Book Antiqua" w:hAnsi="Book Antiqua"/>
          <w:i/>
          <w:sz w:val="20"/>
        </w:rPr>
        <w:t xml:space="preserve">Effects of creatine supplementation on injury rates during fall college baseball training. </w:t>
      </w:r>
      <w:r w:rsidRPr="00DE1945">
        <w:rPr>
          <w:rFonts w:ascii="Book Antiqua" w:hAnsi="Book Antiqua"/>
          <w:b/>
          <w:sz w:val="20"/>
        </w:rPr>
        <w:t>Medicine and Science in Sport and Exercise</w:t>
      </w:r>
      <w:r w:rsidRPr="00DE1945">
        <w:rPr>
          <w:rFonts w:ascii="Book Antiqua" w:hAnsi="Book Antiqua"/>
          <w:sz w:val="20"/>
        </w:rPr>
        <w:t>. 32(5): S136, 2000.</w:t>
      </w:r>
    </w:p>
    <w:p w14:paraId="29624900" w14:textId="77777777" w:rsidR="00C325AF" w:rsidRPr="00DE1945" w:rsidRDefault="00960D0E" w:rsidP="00DE1945">
      <w:pPr>
        <w:numPr>
          <w:ilvl w:val="0"/>
          <w:numId w:val="13"/>
        </w:numPr>
        <w:tabs>
          <w:tab w:val="left" w:pos="682"/>
        </w:tabs>
        <w:ind w:left="687" w:hanging="547"/>
        <w:rPr>
          <w:rFonts w:ascii="Book Antiqua" w:eastAsia="Book Antiqua" w:hAnsi="Book Antiqua" w:cs="Book Antiqua"/>
          <w:sz w:val="20"/>
          <w:szCs w:val="20"/>
        </w:rPr>
      </w:pPr>
      <w:r w:rsidRPr="00DE1945">
        <w:rPr>
          <w:rFonts w:ascii="Book Antiqua" w:hAnsi="Book Antiqua"/>
          <w:sz w:val="20"/>
        </w:rPr>
        <w:t xml:space="preserve">Greenwood, M., R. Kreider, C. Melton, C. Rasmussen, J. Lundberg, T. Stroud, E. Cantler, P. Milnor, and A. Almada. </w:t>
      </w:r>
      <w:r w:rsidRPr="00DE1945">
        <w:rPr>
          <w:rFonts w:ascii="Book Antiqua" w:hAnsi="Book Antiqua"/>
          <w:i/>
          <w:sz w:val="20"/>
        </w:rPr>
        <w:t xml:space="preserve">Short and long-term creatine supplementation does not affect hematological markers of health.  </w:t>
      </w:r>
      <w:r w:rsidRPr="00DE1945">
        <w:rPr>
          <w:rFonts w:ascii="Book Antiqua" w:hAnsi="Book Antiqua"/>
          <w:b/>
          <w:sz w:val="20"/>
        </w:rPr>
        <w:t>Journal of Strength and Conditioning Research</w:t>
      </w:r>
      <w:r w:rsidRPr="00DE1945">
        <w:rPr>
          <w:rFonts w:ascii="Book Antiqua" w:hAnsi="Book Antiqua"/>
          <w:sz w:val="20"/>
        </w:rPr>
        <w:t>. 14:362-363, 2000.</w:t>
      </w:r>
    </w:p>
    <w:p w14:paraId="3A975DF1" w14:textId="77777777" w:rsidR="00C325AF" w:rsidRPr="00DE1945" w:rsidRDefault="00960D0E" w:rsidP="00DE1945">
      <w:pPr>
        <w:numPr>
          <w:ilvl w:val="0"/>
          <w:numId w:val="13"/>
        </w:numPr>
        <w:tabs>
          <w:tab w:val="left" w:pos="682"/>
        </w:tabs>
        <w:ind w:left="687" w:hanging="547"/>
        <w:rPr>
          <w:rFonts w:ascii="Book Antiqua" w:eastAsia="Book Antiqua" w:hAnsi="Book Antiqua" w:cs="Book Antiqua"/>
          <w:sz w:val="20"/>
          <w:szCs w:val="20"/>
        </w:rPr>
      </w:pPr>
      <w:r w:rsidRPr="00DE1945">
        <w:rPr>
          <w:rFonts w:ascii="Book Antiqua" w:hAnsi="Book Antiqua"/>
          <w:sz w:val="20"/>
        </w:rPr>
        <w:t xml:space="preserve">Almada, A., R. Kreider, C. Melton, C. Rasmussen, J. Lundberg, J. Ransom, M. Greenwood, T. Stroud, E. Cantler, P. Milnor, and J. Fox. </w:t>
      </w:r>
      <w:r w:rsidRPr="00DE1945">
        <w:rPr>
          <w:rFonts w:ascii="Book Antiqua" w:hAnsi="Book Antiqua"/>
          <w:b/>
          <w:i/>
          <w:sz w:val="20"/>
        </w:rPr>
        <w:t>L</w:t>
      </w:r>
      <w:r w:rsidRPr="00DE1945">
        <w:rPr>
          <w:rFonts w:ascii="Book Antiqua" w:hAnsi="Book Antiqua"/>
          <w:i/>
          <w:sz w:val="20"/>
        </w:rPr>
        <w:t>ong-term creatine supplementation does not affect markers of renal stress in athletes</w:t>
      </w:r>
      <w:r w:rsidRPr="00DE1945">
        <w:rPr>
          <w:rFonts w:ascii="Book Antiqua" w:hAnsi="Book Antiqua"/>
          <w:sz w:val="20"/>
        </w:rPr>
        <w:t xml:space="preserve">. </w:t>
      </w:r>
      <w:r w:rsidRPr="00DE1945">
        <w:rPr>
          <w:rFonts w:ascii="Book Antiqua" w:hAnsi="Book Antiqua"/>
          <w:b/>
          <w:sz w:val="20"/>
        </w:rPr>
        <w:t xml:space="preserve">Journal of Strength and Conditioning Research. </w:t>
      </w:r>
      <w:r w:rsidRPr="00DE1945">
        <w:rPr>
          <w:rFonts w:ascii="Book Antiqua" w:hAnsi="Book Antiqua"/>
          <w:sz w:val="20"/>
        </w:rPr>
        <w:t>14:359, 2000.</w:t>
      </w:r>
    </w:p>
    <w:p w14:paraId="5BFBB154" w14:textId="77777777" w:rsidR="00C325AF" w:rsidRPr="00DE1945" w:rsidRDefault="00960D0E" w:rsidP="00DE1945">
      <w:pPr>
        <w:numPr>
          <w:ilvl w:val="0"/>
          <w:numId w:val="13"/>
        </w:numPr>
        <w:tabs>
          <w:tab w:val="left" w:pos="682"/>
        </w:tabs>
        <w:ind w:left="687" w:hanging="547"/>
        <w:jc w:val="both"/>
        <w:rPr>
          <w:rFonts w:ascii="Book Antiqua" w:eastAsia="Book Antiqua" w:hAnsi="Book Antiqua" w:cs="Book Antiqua"/>
          <w:sz w:val="20"/>
          <w:szCs w:val="20"/>
        </w:rPr>
      </w:pPr>
      <w:r w:rsidRPr="00DE1945">
        <w:rPr>
          <w:rFonts w:ascii="Book Antiqua" w:hAnsi="Book Antiqua"/>
          <w:sz w:val="20"/>
        </w:rPr>
        <w:t xml:space="preserve">Kreider, R., J. Lundberg, C. Rasmussen, P. Cowan, M. Greenwood, C. Earnest, and A. Almada. </w:t>
      </w:r>
      <w:r w:rsidRPr="00DE1945">
        <w:rPr>
          <w:rFonts w:ascii="Book Antiqua" w:hAnsi="Book Antiqua"/>
          <w:i/>
          <w:sz w:val="20"/>
        </w:rPr>
        <w:t>Effects of ingesting protein with various forms of carbohydrate following resistance-exercise on substrate availability and markers of catabolism</w:t>
      </w:r>
      <w:r w:rsidRPr="00DE1945">
        <w:rPr>
          <w:rFonts w:ascii="Book Antiqua" w:hAnsi="Book Antiqua"/>
          <w:b/>
          <w:i/>
          <w:sz w:val="20"/>
        </w:rPr>
        <w:t xml:space="preserve">. </w:t>
      </w:r>
      <w:r w:rsidRPr="00DE1945">
        <w:rPr>
          <w:rFonts w:ascii="Book Antiqua" w:hAnsi="Book Antiqua"/>
          <w:b/>
          <w:sz w:val="20"/>
        </w:rPr>
        <w:t xml:space="preserve">Journal of Strength and Conditioning Research. </w:t>
      </w:r>
      <w:r w:rsidRPr="00DE1945">
        <w:rPr>
          <w:rFonts w:ascii="Book Antiqua" w:hAnsi="Book Antiqua"/>
          <w:sz w:val="20"/>
        </w:rPr>
        <w:t>14: 366, 2000.</w:t>
      </w:r>
    </w:p>
    <w:p w14:paraId="61CEC7FE" w14:textId="77777777" w:rsidR="00C325AF" w:rsidRPr="00DE1945" w:rsidRDefault="00960D0E" w:rsidP="00DE1945">
      <w:pPr>
        <w:numPr>
          <w:ilvl w:val="0"/>
          <w:numId w:val="13"/>
        </w:numPr>
        <w:tabs>
          <w:tab w:val="left" w:pos="680"/>
        </w:tabs>
        <w:ind w:left="687" w:hanging="548"/>
        <w:rPr>
          <w:rFonts w:ascii="Book Antiqua" w:eastAsia="Book Antiqua" w:hAnsi="Book Antiqua" w:cs="Book Antiqua"/>
          <w:sz w:val="20"/>
          <w:szCs w:val="20"/>
        </w:rPr>
      </w:pPr>
      <w:r w:rsidRPr="00DE1945">
        <w:rPr>
          <w:rFonts w:ascii="Book Antiqua" w:hAnsi="Book Antiqua"/>
          <w:sz w:val="20"/>
        </w:rPr>
        <w:t>Earnest, C., R. Kreider, J. Lundberg, C. Rasmussen, P. Cowan, M. Greenwood, and A. Almada</w:t>
      </w:r>
      <w:r w:rsidRPr="00DE1945">
        <w:rPr>
          <w:rFonts w:ascii="Book Antiqua" w:hAnsi="Book Antiqua"/>
          <w:b/>
          <w:sz w:val="20"/>
        </w:rPr>
        <w:t xml:space="preserve">. </w:t>
      </w:r>
      <w:r w:rsidRPr="00DE1945">
        <w:rPr>
          <w:rFonts w:ascii="Book Antiqua" w:hAnsi="Book Antiqua"/>
          <w:i/>
          <w:sz w:val="20"/>
        </w:rPr>
        <w:t xml:space="preserve">Effects of pre-exercise carbohydrate feedings on glucose and insulin responses during and following resistance exercise. </w:t>
      </w:r>
      <w:r w:rsidRPr="00DE1945">
        <w:rPr>
          <w:rFonts w:ascii="Book Antiqua" w:hAnsi="Book Antiqua"/>
          <w:b/>
          <w:sz w:val="20"/>
        </w:rPr>
        <w:t xml:space="preserve">Journal of Strength and Conditioning Research. </w:t>
      </w:r>
      <w:r w:rsidRPr="00DE1945">
        <w:rPr>
          <w:rFonts w:ascii="Book Antiqua" w:hAnsi="Book Antiqua"/>
          <w:sz w:val="20"/>
        </w:rPr>
        <w:t>14: 361, 2000</w:t>
      </w:r>
      <w:r w:rsidRPr="00DE1945">
        <w:rPr>
          <w:rFonts w:ascii="Book Antiqua" w:hAnsi="Book Antiqua"/>
          <w:b/>
          <w:sz w:val="20"/>
        </w:rPr>
        <w:t>.</w:t>
      </w:r>
    </w:p>
    <w:p w14:paraId="54DB4B5D" w14:textId="77777777" w:rsidR="00C325AF" w:rsidRPr="00DE1945" w:rsidRDefault="00960D0E" w:rsidP="00DE1945">
      <w:pPr>
        <w:numPr>
          <w:ilvl w:val="0"/>
          <w:numId w:val="13"/>
        </w:numPr>
        <w:tabs>
          <w:tab w:val="left" w:pos="680"/>
        </w:tabs>
        <w:ind w:left="687" w:hanging="549"/>
        <w:rPr>
          <w:rFonts w:ascii="Book Antiqua" w:eastAsia="Book Antiqua" w:hAnsi="Book Antiqua" w:cs="Book Antiqua"/>
          <w:sz w:val="20"/>
          <w:szCs w:val="20"/>
        </w:rPr>
      </w:pPr>
      <w:r w:rsidRPr="00DE1945">
        <w:rPr>
          <w:rFonts w:ascii="Book Antiqua" w:hAnsi="Book Antiqua"/>
          <w:sz w:val="20"/>
        </w:rPr>
        <w:t xml:space="preserve">Greenwood, L., M. Greenwood, R. Kreider, and R. Carroll. </w:t>
      </w:r>
      <w:r w:rsidRPr="00DE1945">
        <w:rPr>
          <w:rFonts w:ascii="Book Antiqua" w:hAnsi="Book Antiqua"/>
          <w:i/>
          <w:sz w:val="20"/>
        </w:rPr>
        <w:t xml:space="preserve">Effects of creatine supplementation on the incidence of cramping/injury during a college football season. </w:t>
      </w:r>
      <w:r w:rsidRPr="00DE1945">
        <w:rPr>
          <w:rFonts w:ascii="Book Antiqua" w:hAnsi="Book Antiqua"/>
          <w:b/>
          <w:sz w:val="20"/>
        </w:rPr>
        <w:t xml:space="preserve">Journal of Athletic Training. </w:t>
      </w:r>
      <w:r w:rsidRPr="00DE1945">
        <w:rPr>
          <w:rFonts w:ascii="Book Antiqua" w:hAnsi="Book Antiqua"/>
          <w:sz w:val="20"/>
        </w:rPr>
        <w:t>35(2): S86, 2000.</w:t>
      </w:r>
    </w:p>
    <w:p w14:paraId="7BE724CB" w14:textId="77777777" w:rsidR="00C325AF" w:rsidRPr="00DE1945" w:rsidRDefault="00960D0E" w:rsidP="00DE1945">
      <w:pPr>
        <w:numPr>
          <w:ilvl w:val="0"/>
          <w:numId w:val="13"/>
        </w:numPr>
        <w:tabs>
          <w:tab w:val="left" w:pos="660"/>
        </w:tabs>
        <w:spacing w:before="40"/>
        <w:ind w:left="667" w:hanging="549"/>
        <w:rPr>
          <w:rFonts w:ascii="Book Antiqua" w:eastAsia="Book Antiqua" w:hAnsi="Book Antiqua" w:cs="Book Antiqua"/>
          <w:sz w:val="20"/>
          <w:szCs w:val="20"/>
        </w:rPr>
      </w:pPr>
      <w:r w:rsidRPr="00DE1945">
        <w:rPr>
          <w:rFonts w:ascii="Book Antiqua" w:hAnsi="Book Antiqua"/>
          <w:sz w:val="20"/>
        </w:rPr>
        <w:t xml:space="preserve">Greenwood, M., R. Kreider, and L. Greenwood. </w:t>
      </w:r>
      <w:r w:rsidRPr="00DE1945">
        <w:rPr>
          <w:rFonts w:ascii="Book Antiqua" w:hAnsi="Book Antiqua"/>
          <w:i/>
          <w:sz w:val="20"/>
        </w:rPr>
        <w:t>Creatine supplementation patterns and perceived effects among division I athletes</w:t>
      </w:r>
      <w:r w:rsidRPr="00DE1945">
        <w:rPr>
          <w:rFonts w:ascii="Book Antiqua" w:hAnsi="Book Antiqua"/>
          <w:sz w:val="20"/>
        </w:rPr>
        <w:t xml:space="preserve">. </w:t>
      </w:r>
      <w:r w:rsidRPr="00DE1945">
        <w:rPr>
          <w:rFonts w:ascii="Book Antiqua" w:hAnsi="Book Antiqua"/>
          <w:b/>
          <w:sz w:val="20"/>
        </w:rPr>
        <w:t xml:space="preserve">Journal of Athletic Training. </w:t>
      </w:r>
      <w:r w:rsidRPr="00DE1945">
        <w:rPr>
          <w:rFonts w:ascii="Book Antiqua" w:hAnsi="Book Antiqua"/>
          <w:sz w:val="20"/>
        </w:rPr>
        <w:t>35(2): S87, 2000.</w:t>
      </w:r>
    </w:p>
    <w:p w14:paraId="6D7B832B" w14:textId="77777777" w:rsidR="00C325AF" w:rsidRPr="00DE1945" w:rsidRDefault="00960D0E" w:rsidP="00DE1945">
      <w:pPr>
        <w:numPr>
          <w:ilvl w:val="0"/>
          <w:numId w:val="13"/>
        </w:numPr>
        <w:tabs>
          <w:tab w:val="left" w:pos="660"/>
        </w:tabs>
        <w:ind w:left="667" w:hanging="549"/>
        <w:rPr>
          <w:rFonts w:ascii="Book Antiqua" w:eastAsia="Book Antiqua" w:hAnsi="Book Antiqua" w:cs="Book Antiqua"/>
          <w:sz w:val="20"/>
          <w:szCs w:val="20"/>
        </w:rPr>
      </w:pPr>
      <w:r w:rsidRPr="00DE1945">
        <w:rPr>
          <w:rFonts w:ascii="Book Antiqua" w:hAnsi="Book Antiqua"/>
          <w:sz w:val="20"/>
        </w:rPr>
        <w:t xml:space="preserve">*Melton C., R. Kreider, C. Rasmussen, J. Lundberg, M. Greenwood, A. Almada, and C.P. Earnest. </w:t>
      </w:r>
      <w:r w:rsidRPr="00DE1945">
        <w:rPr>
          <w:rFonts w:ascii="Book Antiqua" w:hAnsi="Book Antiqua"/>
          <w:i/>
          <w:sz w:val="20"/>
        </w:rPr>
        <w:t xml:space="preserve">Effects of oral d- ribose supplementation on anaerobic capacity and markers of metabolism. </w:t>
      </w:r>
      <w:r w:rsidRPr="00DE1945">
        <w:rPr>
          <w:rFonts w:ascii="Book Antiqua" w:hAnsi="Book Antiqua"/>
          <w:b/>
          <w:sz w:val="20"/>
        </w:rPr>
        <w:t xml:space="preserve">FASEB J. </w:t>
      </w:r>
      <w:r w:rsidRPr="00DE1945">
        <w:rPr>
          <w:rFonts w:ascii="Book Antiqua" w:hAnsi="Book Antiqua"/>
          <w:sz w:val="20"/>
        </w:rPr>
        <w:t>15: A752</w:t>
      </w:r>
      <w:r w:rsidRPr="00DE1945">
        <w:rPr>
          <w:rFonts w:ascii="Book Antiqua" w:hAnsi="Book Antiqua"/>
          <w:b/>
          <w:sz w:val="20"/>
        </w:rPr>
        <w:t xml:space="preserve">, </w:t>
      </w:r>
      <w:r w:rsidRPr="00DE1945">
        <w:rPr>
          <w:rFonts w:ascii="Book Antiqua" w:hAnsi="Book Antiqua"/>
          <w:sz w:val="20"/>
        </w:rPr>
        <w:t>2001.</w:t>
      </w:r>
    </w:p>
    <w:p w14:paraId="3663F98A" w14:textId="77777777" w:rsidR="00C325AF" w:rsidRPr="00DE1945" w:rsidRDefault="00960D0E" w:rsidP="00DE1945">
      <w:pPr>
        <w:numPr>
          <w:ilvl w:val="0"/>
          <w:numId w:val="13"/>
        </w:numPr>
        <w:tabs>
          <w:tab w:val="left" w:pos="660"/>
        </w:tabs>
        <w:ind w:left="667" w:hanging="549"/>
        <w:rPr>
          <w:rFonts w:ascii="Book Antiqua" w:eastAsia="Book Antiqua" w:hAnsi="Book Antiqua" w:cs="Book Antiqua"/>
          <w:sz w:val="20"/>
          <w:szCs w:val="20"/>
        </w:rPr>
      </w:pPr>
      <w:r w:rsidRPr="00DE1945">
        <w:rPr>
          <w:rFonts w:ascii="Book Antiqua" w:hAnsi="Book Antiqua"/>
          <w:sz w:val="20"/>
        </w:rPr>
        <w:t xml:space="preserve">*Lancaster, S., R. Kreider, C. Rasmussen, C. Kerksick. M. Greenwood, A. Almada, and C.P. Earnest. </w:t>
      </w:r>
      <w:r w:rsidRPr="00DE1945">
        <w:rPr>
          <w:rFonts w:ascii="Book Antiqua" w:hAnsi="Book Antiqua"/>
          <w:i/>
          <w:sz w:val="20"/>
        </w:rPr>
        <w:t xml:space="preserve">Effects of honey supplementation on glucose, insulin, and endurance cycling performance. </w:t>
      </w:r>
      <w:r w:rsidRPr="00DE1945">
        <w:rPr>
          <w:rFonts w:ascii="Book Antiqua" w:hAnsi="Book Antiqua"/>
          <w:b/>
          <w:sz w:val="20"/>
        </w:rPr>
        <w:t xml:space="preserve">FASEB J. </w:t>
      </w:r>
      <w:r w:rsidRPr="00DE1945">
        <w:rPr>
          <w:rFonts w:ascii="Book Antiqua" w:hAnsi="Book Antiqua"/>
          <w:sz w:val="20"/>
        </w:rPr>
        <w:t>15:LB315</w:t>
      </w:r>
      <w:r w:rsidRPr="00DE1945">
        <w:rPr>
          <w:rFonts w:ascii="Book Antiqua" w:hAnsi="Book Antiqua"/>
          <w:b/>
          <w:sz w:val="20"/>
        </w:rPr>
        <w:t xml:space="preserve">, </w:t>
      </w:r>
      <w:r w:rsidRPr="00DE1945">
        <w:rPr>
          <w:rFonts w:ascii="Book Antiqua" w:hAnsi="Book Antiqua"/>
          <w:sz w:val="20"/>
        </w:rPr>
        <w:t>2001.</w:t>
      </w:r>
    </w:p>
    <w:p w14:paraId="3468F2C8" w14:textId="77777777" w:rsidR="00C325AF" w:rsidRPr="00DE1945" w:rsidRDefault="00960D0E" w:rsidP="00DE1945">
      <w:pPr>
        <w:numPr>
          <w:ilvl w:val="0"/>
          <w:numId w:val="13"/>
        </w:numPr>
        <w:tabs>
          <w:tab w:val="left" w:pos="660"/>
        </w:tabs>
        <w:spacing w:before="39"/>
        <w:ind w:left="667" w:hanging="548"/>
        <w:rPr>
          <w:rFonts w:ascii="Book Antiqua" w:eastAsia="Book Antiqua" w:hAnsi="Book Antiqua" w:cs="Book Antiqua"/>
          <w:sz w:val="20"/>
          <w:szCs w:val="20"/>
        </w:rPr>
      </w:pPr>
      <w:r w:rsidRPr="00DE1945">
        <w:rPr>
          <w:rFonts w:ascii="Book Antiqua" w:hAnsi="Book Antiqua"/>
          <w:sz w:val="20"/>
        </w:rPr>
        <w:t xml:space="preserve">Kreider, R., C. Rasmussen, C. Kerksick, S. Lancaster, M. Starks, M. Greenwood, P. Milnor, A. Almada and C. Earnest. </w:t>
      </w:r>
      <w:r w:rsidRPr="00DE1945">
        <w:rPr>
          <w:rFonts w:ascii="Book Antiqua" w:hAnsi="Book Antiqua"/>
          <w:i/>
          <w:sz w:val="20"/>
        </w:rPr>
        <w:t xml:space="preserve">Effects of bovine colostrum supplementation on training adaptations I: body composition. </w:t>
      </w:r>
      <w:r w:rsidRPr="00DE1945">
        <w:rPr>
          <w:rFonts w:ascii="Book Antiqua" w:hAnsi="Book Antiqua"/>
          <w:b/>
          <w:sz w:val="20"/>
        </w:rPr>
        <w:t xml:space="preserve">FASEB J. </w:t>
      </w:r>
      <w:r w:rsidRPr="00DE1945">
        <w:rPr>
          <w:rFonts w:ascii="Book Antiqua" w:hAnsi="Book Antiqua"/>
          <w:sz w:val="20"/>
        </w:rPr>
        <w:t>15: LB316</w:t>
      </w:r>
      <w:r w:rsidRPr="00DE1945">
        <w:rPr>
          <w:rFonts w:ascii="Book Antiqua" w:hAnsi="Book Antiqua"/>
          <w:b/>
          <w:sz w:val="20"/>
        </w:rPr>
        <w:t xml:space="preserve">, </w:t>
      </w:r>
      <w:r w:rsidRPr="00DE1945">
        <w:rPr>
          <w:rFonts w:ascii="Book Antiqua" w:hAnsi="Book Antiqua"/>
          <w:sz w:val="20"/>
        </w:rPr>
        <w:t>2001.</w:t>
      </w:r>
    </w:p>
    <w:p w14:paraId="3936BFB8" w14:textId="77777777" w:rsidR="00C325AF" w:rsidRPr="00DE1945" w:rsidRDefault="00960D0E" w:rsidP="00DE1945">
      <w:pPr>
        <w:numPr>
          <w:ilvl w:val="0"/>
          <w:numId w:val="13"/>
        </w:numPr>
        <w:tabs>
          <w:tab w:val="left" w:pos="662"/>
        </w:tabs>
        <w:ind w:left="667" w:hanging="547"/>
        <w:rPr>
          <w:rFonts w:ascii="Book Antiqua" w:eastAsia="Book Antiqua" w:hAnsi="Book Antiqua" w:cs="Book Antiqua"/>
          <w:sz w:val="20"/>
          <w:szCs w:val="20"/>
        </w:rPr>
      </w:pPr>
      <w:r w:rsidRPr="00DE1945">
        <w:rPr>
          <w:rFonts w:ascii="Book Antiqua" w:hAnsi="Book Antiqua"/>
          <w:sz w:val="20"/>
        </w:rPr>
        <w:t xml:space="preserve">*Kerksick, C. Kreider, R., C. Rasmussen, S. Lancaster, M. Starks, M. Greenwood, P. Milnor, A. Almada and C. Earnest. </w:t>
      </w:r>
      <w:r w:rsidRPr="00DE1945">
        <w:rPr>
          <w:rFonts w:ascii="Book Antiqua" w:hAnsi="Book Antiqua"/>
          <w:i/>
          <w:sz w:val="20"/>
        </w:rPr>
        <w:t xml:space="preserve">Effects of bovine colostrum supplementation on training adaptations II: performance. </w:t>
      </w:r>
      <w:r w:rsidRPr="00DE1945">
        <w:rPr>
          <w:rFonts w:ascii="Book Antiqua" w:hAnsi="Book Antiqua"/>
          <w:b/>
          <w:sz w:val="20"/>
        </w:rPr>
        <w:t xml:space="preserve">FASEB J. </w:t>
      </w:r>
      <w:r w:rsidRPr="00DE1945">
        <w:rPr>
          <w:rFonts w:ascii="Book Antiqua" w:hAnsi="Book Antiqua"/>
          <w:sz w:val="20"/>
        </w:rPr>
        <w:t>15: LB316</w:t>
      </w:r>
      <w:r w:rsidRPr="00DE1945">
        <w:rPr>
          <w:rFonts w:ascii="Book Antiqua" w:hAnsi="Book Antiqua"/>
          <w:b/>
          <w:sz w:val="20"/>
        </w:rPr>
        <w:t xml:space="preserve">, </w:t>
      </w:r>
      <w:r w:rsidRPr="00DE1945">
        <w:rPr>
          <w:rFonts w:ascii="Book Antiqua" w:hAnsi="Book Antiqua"/>
          <w:sz w:val="20"/>
        </w:rPr>
        <w:t>2001.</w:t>
      </w:r>
    </w:p>
    <w:p w14:paraId="0465C040" w14:textId="77777777" w:rsidR="00C325AF" w:rsidRPr="00DE1945" w:rsidRDefault="00960D0E" w:rsidP="00DE1945">
      <w:pPr>
        <w:numPr>
          <w:ilvl w:val="0"/>
          <w:numId w:val="13"/>
        </w:numPr>
        <w:tabs>
          <w:tab w:val="left" w:pos="662"/>
        </w:tabs>
        <w:ind w:left="667" w:hanging="547"/>
        <w:rPr>
          <w:rFonts w:ascii="Book Antiqua" w:eastAsia="Book Antiqua" w:hAnsi="Book Antiqua" w:cs="Book Antiqua"/>
          <w:sz w:val="20"/>
          <w:szCs w:val="20"/>
        </w:rPr>
      </w:pPr>
      <w:r w:rsidRPr="00DE1945">
        <w:rPr>
          <w:rFonts w:ascii="Book Antiqua" w:hAnsi="Book Antiqua"/>
          <w:sz w:val="20"/>
        </w:rPr>
        <w:t xml:space="preserve">Kreider, R. C. Melton, C. Rasmussen, M. Greenwood, E. Cantler, P. Milnor, and A. Almada. </w:t>
      </w:r>
      <w:r w:rsidRPr="00DE1945">
        <w:rPr>
          <w:rFonts w:ascii="Book Antiqua" w:hAnsi="Book Antiqua"/>
          <w:i/>
          <w:sz w:val="20"/>
        </w:rPr>
        <w:t>Effects of long-term creatine supplementation on renal function and muscle and liver enzyme efflux</w:t>
      </w:r>
      <w:r w:rsidRPr="00DE1945">
        <w:rPr>
          <w:rFonts w:ascii="Book Antiqua" w:hAnsi="Book Antiqua"/>
          <w:sz w:val="20"/>
        </w:rPr>
        <w:t xml:space="preserve">. </w:t>
      </w:r>
      <w:r w:rsidRPr="00DE1945">
        <w:rPr>
          <w:rFonts w:ascii="Book Antiqua" w:hAnsi="Book Antiqua"/>
          <w:b/>
          <w:sz w:val="20"/>
        </w:rPr>
        <w:t>Medicine and Science in Sport and Exercise</w:t>
      </w:r>
      <w:r w:rsidRPr="00DE1945">
        <w:rPr>
          <w:rFonts w:ascii="Book Antiqua" w:hAnsi="Book Antiqua"/>
          <w:sz w:val="20"/>
        </w:rPr>
        <w:t>. 33(5):S207, 2001.</w:t>
      </w:r>
    </w:p>
    <w:p w14:paraId="4E8D18E3" w14:textId="77777777" w:rsidR="00C325AF" w:rsidRPr="00DE1945" w:rsidRDefault="00960D0E" w:rsidP="00DE1945">
      <w:pPr>
        <w:numPr>
          <w:ilvl w:val="0"/>
          <w:numId w:val="13"/>
        </w:numPr>
        <w:tabs>
          <w:tab w:val="left" w:pos="662"/>
        </w:tabs>
        <w:ind w:left="667" w:hanging="547"/>
        <w:rPr>
          <w:rFonts w:ascii="Book Antiqua" w:eastAsia="Book Antiqua" w:hAnsi="Book Antiqua" w:cs="Book Antiqua"/>
          <w:sz w:val="20"/>
          <w:szCs w:val="20"/>
        </w:rPr>
      </w:pPr>
      <w:r w:rsidRPr="00DE1945">
        <w:rPr>
          <w:rFonts w:ascii="Book Antiqua" w:hAnsi="Book Antiqua"/>
          <w:sz w:val="20"/>
        </w:rPr>
        <w:t>Rasmussen, C., M. Greenwood, R. Kreider, C. Earnest, and A. Almada</w:t>
      </w:r>
      <w:r w:rsidRPr="00DE1945">
        <w:rPr>
          <w:rFonts w:ascii="Book Antiqua" w:hAnsi="Book Antiqua"/>
          <w:i/>
          <w:sz w:val="20"/>
        </w:rPr>
        <w:t xml:space="preserve">. Influence of D-Pinitol on whole body creatine retention. </w:t>
      </w:r>
      <w:r w:rsidRPr="00DE1945">
        <w:rPr>
          <w:rFonts w:ascii="Book Antiqua" w:hAnsi="Book Antiqua"/>
          <w:b/>
          <w:sz w:val="20"/>
        </w:rPr>
        <w:t>Medicine and Science in Sport and Exercise</w:t>
      </w:r>
      <w:r w:rsidRPr="00DE1945">
        <w:rPr>
          <w:rFonts w:ascii="Book Antiqua" w:hAnsi="Book Antiqua"/>
          <w:sz w:val="20"/>
        </w:rPr>
        <w:t>. 33(5):S204, 2001.</w:t>
      </w:r>
    </w:p>
    <w:p w14:paraId="16009ACD" w14:textId="77777777" w:rsidR="00C325AF" w:rsidRPr="00DE1945" w:rsidRDefault="00960D0E" w:rsidP="00DE1945">
      <w:pPr>
        <w:numPr>
          <w:ilvl w:val="0"/>
          <w:numId w:val="13"/>
        </w:numPr>
        <w:tabs>
          <w:tab w:val="left" w:pos="662"/>
        </w:tabs>
        <w:ind w:left="667" w:hanging="547"/>
        <w:rPr>
          <w:rFonts w:ascii="Book Antiqua" w:eastAsia="Book Antiqua" w:hAnsi="Book Antiqua" w:cs="Book Antiqua"/>
          <w:sz w:val="20"/>
          <w:szCs w:val="20"/>
        </w:rPr>
      </w:pPr>
      <w:r w:rsidRPr="00DE1945">
        <w:rPr>
          <w:rFonts w:ascii="Book Antiqua" w:hAnsi="Book Antiqua"/>
          <w:sz w:val="20"/>
        </w:rPr>
        <w:t xml:space="preserve">Almada, A., M. Greenwood, R. Kreider, C. Rasmussen, and C. Earnest. </w:t>
      </w:r>
      <w:r w:rsidRPr="00DE1945">
        <w:rPr>
          <w:rFonts w:ascii="Book Antiqua" w:hAnsi="Book Antiqua"/>
          <w:i/>
          <w:sz w:val="20"/>
        </w:rPr>
        <w:t xml:space="preserve">Analysis of various nutritional formulation strategies on whole body creatine retention. </w:t>
      </w:r>
      <w:r w:rsidRPr="00DE1945">
        <w:rPr>
          <w:rFonts w:ascii="Book Antiqua" w:hAnsi="Book Antiqua"/>
          <w:b/>
          <w:sz w:val="20"/>
        </w:rPr>
        <w:t>Medicine and Science in Sport and Exercise</w:t>
      </w:r>
      <w:r w:rsidRPr="00DE1945">
        <w:rPr>
          <w:rFonts w:ascii="Book Antiqua" w:hAnsi="Book Antiqua"/>
          <w:sz w:val="20"/>
        </w:rPr>
        <w:t>. 33(5):S204, 2001.</w:t>
      </w:r>
    </w:p>
    <w:p w14:paraId="303F7840" w14:textId="77777777" w:rsidR="00C325AF" w:rsidRPr="00DE1945" w:rsidRDefault="00960D0E" w:rsidP="00DE1945">
      <w:pPr>
        <w:numPr>
          <w:ilvl w:val="0"/>
          <w:numId w:val="13"/>
        </w:numPr>
        <w:tabs>
          <w:tab w:val="left" w:pos="662"/>
        </w:tabs>
        <w:ind w:left="667" w:hanging="547"/>
        <w:rPr>
          <w:rFonts w:ascii="Book Antiqua" w:eastAsia="Book Antiqua" w:hAnsi="Book Antiqua" w:cs="Book Antiqua"/>
          <w:sz w:val="20"/>
          <w:szCs w:val="20"/>
        </w:rPr>
      </w:pPr>
      <w:r w:rsidRPr="00DE1945">
        <w:rPr>
          <w:rFonts w:ascii="Book Antiqua" w:hAnsi="Book Antiqua"/>
          <w:sz w:val="20"/>
        </w:rPr>
        <w:lastRenderedPageBreak/>
        <w:t xml:space="preserve">*Cowan, P.A., A.K. Cashion, R.B. Kreider, D.K. Hathaway, and A.O. Gaber. </w:t>
      </w:r>
      <w:r w:rsidRPr="00DE1945">
        <w:rPr>
          <w:rFonts w:ascii="Book Antiqua" w:hAnsi="Book Antiqua"/>
          <w:i/>
          <w:sz w:val="20"/>
        </w:rPr>
        <w:t xml:space="preserve">Exercise results in sustained improvement in cardiac autonomic function in kidney and kidney-pancreas transplant recipients. </w:t>
      </w:r>
      <w:r w:rsidRPr="00DE1945">
        <w:rPr>
          <w:rFonts w:ascii="Book Antiqua" w:hAnsi="Book Antiqua"/>
          <w:b/>
          <w:sz w:val="20"/>
        </w:rPr>
        <w:t>Medicine and Science in Sport and Exercise</w:t>
      </w:r>
      <w:r w:rsidRPr="00DE1945">
        <w:rPr>
          <w:rFonts w:ascii="Book Antiqua" w:hAnsi="Book Antiqua"/>
          <w:sz w:val="20"/>
        </w:rPr>
        <w:t>. 33(5): S139, 2001.</w:t>
      </w:r>
    </w:p>
    <w:p w14:paraId="0DF4F78F" w14:textId="77777777" w:rsidR="00C325AF" w:rsidRPr="00DE1945" w:rsidRDefault="00960D0E" w:rsidP="00DE1945">
      <w:pPr>
        <w:numPr>
          <w:ilvl w:val="0"/>
          <w:numId w:val="13"/>
        </w:numPr>
        <w:tabs>
          <w:tab w:val="left" w:pos="662"/>
        </w:tabs>
        <w:ind w:left="667" w:hanging="547"/>
        <w:jc w:val="both"/>
        <w:rPr>
          <w:rFonts w:ascii="Book Antiqua" w:eastAsia="Book Antiqua" w:hAnsi="Book Antiqua" w:cs="Book Antiqua"/>
          <w:sz w:val="20"/>
          <w:szCs w:val="20"/>
        </w:rPr>
      </w:pPr>
      <w:r w:rsidRPr="00DE1945">
        <w:rPr>
          <w:rFonts w:ascii="Book Antiqua" w:hAnsi="Book Antiqua"/>
          <w:sz w:val="20"/>
        </w:rPr>
        <w:t xml:space="preserve">Greenwood, M., J. Farris, R. Kreider, L. Greenwood, and A. Byars. </w:t>
      </w:r>
      <w:r w:rsidRPr="00DE1945">
        <w:rPr>
          <w:rFonts w:ascii="Book Antiqua" w:hAnsi="Book Antiqua"/>
          <w:i/>
          <w:sz w:val="20"/>
        </w:rPr>
        <w:t xml:space="preserve">Perceived health status and side effects associated with creatine supplementation during the collegiate baseball season of division I athletes. </w:t>
      </w:r>
      <w:r w:rsidRPr="00DE1945">
        <w:rPr>
          <w:rFonts w:ascii="Book Antiqua" w:hAnsi="Book Antiqua"/>
          <w:b/>
          <w:sz w:val="20"/>
        </w:rPr>
        <w:t>Medicine and Science in Sport and Exercise</w:t>
      </w:r>
      <w:r w:rsidRPr="00DE1945">
        <w:rPr>
          <w:rFonts w:ascii="Book Antiqua" w:hAnsi="Book Antiqua"/>
          <w:sz w:val="20"/>
        </w:rPr>
        <w:t>. 33(5): S205, 2001.</w:t>
      </w:r>
    </w:p>
    <w:p w14:paraId="09C9E74B" w14:textId="77777777" w:rsidR="00C325AF" w:rsidRPr="00DE1945" w:rsidRDefault="00960D0E" w:rsidP="00DE1945">
      <w:pPr>
        <w:numPr>
          <w:ilvl w:val="0"/>
          <w:numId w:val="13"/>
        </w:numPr>
        <w:tabs>
          <w:tab w:val="left" w:pos="662"/>
        </w:tabs>
        <w:ind w:left="667" w:hanging="547"/>
        <w:rPr>
          <w:rFonts w:ascii="Book Antiqua" w:eastAsia="Book Antiqua" w:hAnsi="Book Antiqua" w:cs="Book Antiqua"/>
          <w:sz w:val="20"/>
          <w:szCs w:val="20"/>
        </w:rPr>
      </w:pPr>
      <w:r w:rsidRPr="00DE1945">
        <w:rPr>
          <w:rFonts w:ascii="Book Antiqua" w:hAnsi="Book Antiqua"/>
          <w:sz w:val="20"/>
        </w:rPr>
        <w:t xml:space="preserve">Greenwood, L., M. Greenwood, J. Farris, R. Kreider, and A. Byars. </w:t>
      </w:r>
      <w:r w:rsidRPr="00DE1945">
        <w:rPr>
          <w:rFonts w:ascii="Book Antiqua" w:hAnsi="Book Antiqua"/>
          <w:i/>
          <w:sz w:val="20"/>
        </w:rPr>
        <w:t xml:space="preserve">Perceived health status and side effects associated with creatine supplementation of division IA football players during the competitive season. </w:t>
      </w:r>
      <w:r w:rsidRPr="00DE1945">
        <w:rPr>
          <w:rFonts w:ascii="Book Antiqua" w:hAnsi="Book Antiqua"/>
          <w:b/>
          <w:sz w:val="20"/>
        </w:rPr>
        <w:t>Medicine and Science in Sport and Exercise</w:t>
      </w:r>
      <w:r w:rsidRPr="00DE1945">
        <w:rPr>
          <w:rFonts w:ascii="Book Antiqua" w:hAnsi="Book Antiqua"/>
          <w:sz w:val="20"/>
        </w:rPr>
        <w:t>. 33(5): S205, 2001.</w:t>
      </w:r>
    </w:p>
    <w:p w14:paraId="21BAE085" w14:textId="77777777" w:rsidR="00C325AF" w:rsidRPr="00DE1945" w:rsidRDefault="00960D0E" w:rsidP="00DE1945">
      <w:pPr>
        <w:numPr>
          <w:ilvl w:val="0"/>
          <w:numId w:val="13"/>
        </w:numPr>
        <w:tabs>
          <w:tab w:val="left" w:pos="662"/>
        </w:tabs>
        <w:ind w:left="667" w:hanging="547"/>
        <w:rPr>
          <w:rFonts w:ascii="Book Antiqua" w:eastAsia="Book Antiqua" w:hAnsi="Book Antiqua" w:cs="Book Antiqua"/>
          <w:sz w:val="20"/>
          <w:szCs w:val="20"/>
        </w:rPr>
      </w:pPr>
      <w:r w:rsidRPr="00DE1945">
        <w:rPr>
          <w:rFonts w:ascii="Book Antiqua" w:hAnsi="Book Antiqua"/>
          <w:sz w:val="20"/>
        </w:rPr>
        <w:t xml:space="preserve">Greenwood, M. R. Kreider, and L. Greenwood. </w:t>
      </w:r>
      <w:r w:rsidRPr="00DE1945">
        <w:rPr>
          <w:rFonts w:ascii="Book Antiqua" w:hAnsi="Book Antiqua"/>
          <w:i/>
          <w:sz w:val="20"/>
        </w:rPr>
        <w:t xml:space="preserve">Effects of creatine supplementation on the incidence of cramping/injury during the collegiate baseball season. </w:t>
      </w:r>
      <w:r w:rsidRPr="00DE1945">
        <w:rPr>
          <w:rFonts w:ascii="Book Antiqua" w:hAnsi="Book Antiqua"/>
          <w:b/>
          <w:sz w:val="20"/>
        </w:rPr>
        <w:t xml:space="preserve">Journal of Athletic Training. </w:t>
      </w:r>
      <w:r w:rsidRPr="00DE1945">
        <w:rPr>
          <w:rFonts w:ascii="Book Antiqua" w:hAnsi="Book Antiqua"/>
          <w:sz w:val="20"/>
        </w:rPr>
        <w:t>36(2):S82, 2001.</w:t>
      </w:r>
    </w:p>
    <w:p w14:paraId="1944119B" w14:textId="77777777" w:rsidR="00C325AF" w:rsidRPr="00DE1945" w:rsidRDefault="00960D0E" w:rsidP="00DE1945">
      <w:pPr>
        <w:numPr>
          <w:ilvl w:val="0"/>
          <w:numId w:val="13"/>
        </w:numPr>
        <w:tabs>
          <w:tab w:val="left" w:pos="662"/>
        </w:tabs>
        <w:ind w:left="667" w:hanging="547"/>
        <w:rPr>
          <w:rFonts w:ascii="Book Antiqua" w:eastAsia="Book Antiqua" w:hAnsi="Book Antiqua" w:cs="Book Antiqua"/>
          <w:sz w:val="20"/>
          <w:szCs w:val="20"/>
        </w:rPr>
      </w:pPr>
      <w:r w:rsidRPr="00DE1945">
        <w:rPr>
          <w:rFonts w:ascii="Book Antiqua" w:hAnsi="Book Antiqua"/>
          <w:sz w:val="20"/>
        </w:rPr>
        <w:t xml:space="preserve">Kreider, R., M. Greenwood, A. Byars, and L. Greenwood. </w:t>
      </w:r>
      <w:r w:rsidRPr="00DE1945">
        <w:rPr>
          <w:rFonts w:ascii="Book Antiqua" w:hAnsi="Book Antiqua"/>
          <w:i/>
          <w:sz w:val="20"/>
        </w:rPr>
        <w:t xml:space="preserve">Perceived fatigue associated with creatine supplementation during the fall collegiate baseball season of division I players. </w:t>
      </w:r>
      <w:r w:rsidRPr="00DE1945">
        <w:rPr>
          <w:rFonts w:ascii="Book Antiqua" w:hAnsi="Book Antiqua"/>
          <w:b/>
          <w:sz w:val="20"/>
        </w:rPr>
        <w:t xml:space="preserve">Journal of Athletic Training. </w:t>
      </w:r>
      <w:r w:rsidRPr="00DE1945">
        <w:rPr>
          <w:rFonts w:ascii="Book Antiqua" w:hAnsi="Book Antiqua"/>
          <w:sz w:val="20"/>
        </w:rPr>
        <w:t>36(2):S83, 2001.</w:t>
      </w:r>
    </w:p>
    <w:p w14:paraId="63641F21" w14:textId="77777777" w:rsidR="00C325AF" w:rsidRPr="00DE1945" w:rsidRDefault="00960D0E" w:rsidP="00DE1945">
      <w:pPr>
        <w:numPr>
          <w:ilvl w:val="0"/>
          <w:numId w:val="13"/>
        </w:numPr>
        <w:tabs>
          <w:tab w:val="left" w:pos="662"/>
        </w:tabs>
        <w:ind w:left="667" w:hanging="547"/>
        <w:rPr>
          <w:rFonts w:ascii="Book Antiqua" w:eastAsia="Book Antiqua" w:hAnsi="Book Antiqua" w:cs="Book Antiqua"/>
          <w:sz w:val="20"/>
          <w:szCs w:val="20"/>
        </w:rPr>
      </w:pPr>
      <w:r w:rsidRPr="00DE1945">
        <w:rPr>
          <w:rFonts w:ascii="Book Antiqua" w:hAnsi="Book Antiqua"/>
          <w:sz w:val="20"/>
        </w:rPr>
        <w:t xml:space="preserve">Greenwood L, M. Greenwood, R. Kreider, and A. Byars. </w:t>
      </w:r>
      <w:r w:rsidRPr="00DE1945">
        <w:rPr>
          <w:rFonts w:ascii="Book Antiqua" w:hAnsi="Book Antiqua"/>
          <w:i/>
          <w:sz w:val="20"/>
        </w:rPr>
        <w:t xml:space="preserve">Perceived fatigue associated with creatine supplementation of division IA football players during 3-a-day training. </w:t>
      </w:r>
      <w:r w:rsidRPr="00DE1945">
        <w:rPr>
          <w:rFonts w:ascii="Book Antiqua" w:hAnsi="Book Antiqua"/>
          <w:b/>
          <w:sz w:val="20"/>
        </w:rPr>
        <w:t xml:space="preserve">Journal of Athletic Training.  </w:t>
      </w:r>
      <w:r w:rsidRPr="00DE1945">
        <w:rPr>
          <w:rFonts w:ascii="Book Antiqua" w:hAnsi="Book Antiqua"/>
          <w:sz w:val="20"/>
        </w:rPr>
        <w:t>36(2):S83, 2001.</w:t>
      </w:r>
    </w:p>
    <w:p w14:paraId="130B1B32" w14:textId="77777777" w:rsidR="00C325AF" w:rsidRPr="00DE1945" w:rsidRDefault="00960D0E" w:rsidP="00DE1945">
      <w:pPr>
        <w:numPr>
          <w:ilvl w:val="0"/>
          <w:numId w:val="13"/>
        </w:numPr>
        <w:tabs>
          <w:tab w:val="left" w:pos="660"/>
        </w:tabs>
        <w:ind w:left="667" w:hanging="547"/>
        <w:rPr>
          <w:rFonts w:ascii="Book Antiqua" w:eastAsia="Book Antiqua" w:hAnsi="Book Antiqua" w:cs="Book Antiqua"/>
          <w:sz w:val="20"/>
          <w:szCs w:val="20"/>
        </w:rPr>
      </w:pPr>
      <w:r w:rsidRPr="00DE1945">
        <w:rPr>
          <w:rFonts w:ascii="Book Antiqua" w:hAnsi="Book Antiqua"/>
          <w:sz w:val="20"/>
        </w:rPr>
        <w:t xml:space="preserve">Kreider, R., M. Greenwood, C. Rasmussen, C. Earnest and A. Almada. </w:t>
      </w:r>
      <w:r w:rsidRPr="00DE1945">
        <w:rPr>
          <w:rFonts w:ascii="Book Antiqua" w:hAnsi="Book Antiqua"/>
          <w:i/>
          <w:sz w:val="20"/>
        </w:rPr>
        <w:t xml:space="preserve">Effects of creatine loading on hydration, whole body creatine retention, and urinary creatinine excretion. </w:t>
      </w:r>
      <w:r w:rsidRPr="00DE1945">
        <w:rPr>
          <w:rFonts w:ascii="Book Antiqua" w:hAnsi="Book Antiqua"/>
          <w:b/>
          <w:sz w:val="20"/>
        </w:rPr>
        <w:t xml:space="preserve">Journal of Strength and Conditioning Research. </w:t>
      </w:r>
      <w:r w:rsidRPr="00DE1945">
        <w:rPr>
          <w:rFonts w:ascii="Book Antiqua" w:hAnsi="Book Antiqua"/>
          <w:sz w:val="20"/>
        </w:rPr>
        <w:t>15:(10):395, 2001.</w:t>
      </w:r>
    </w:p>
    <w:p w14:paraId="2C1EF75A" w14:textId="77777777" w:rsidR="00C325AF" w:rsidRPr="00DE1945" w:rsidRDefault="00960D0E" w:rsidP="00DE1945">
      <w:pPr>
        <w:numPr>
          <w:ilvl w:val="0"/>
          <w:numId w:val="13"/>
        </w:numPr>
        <w:tabs>
          <w:tab w:val="left" w:pos="661"/>
        </w:tabs>
        <w:ind w:left="667" w:hanging="547"/>
        <w:rPr>
          <w:rFonts w:ascii="Book Antiqua" w:eastAsia="Book Antiqua" w:hAnsi="Book Antiqua" w:cs="Book Antiqua"/>
          <w:sz w:val="20"/>
          <w:szCs w:val="20"/>
        </w:rPr>
      </w:pPr>
      <w:r w:rsidRPr="00DE1945">
        <w:rPr>
          <w:rFonts w:ascii="Book Antiqua" w:hAnsi="Book Antiqua"/>
          <w:sz w:val="20"/>
        </w:rPr>
        <w:t xml:space="preserve">Greenwood, M., R. Kreider, L. Greenwood, A. Byars, L.E. Brown, and K. Stahura. </w:t>
      </w:r>
      <w:r w:rsidRPr="00DE1945">
        <w:rPr>
          <w:rFonts w:ascii="Book Antiqua" w:hAnsi="Book Antiqua"/>
          <w:i/>
          <w:sz w:val="20"/>
        </w:rPr>
        <w:t xml:space="preserve">Perceived fatigue associated with creatine supplementation of division IA football players.   </w:t>
      </w:r>
      <w:r w:rsidRPr="00DE1945">
        <w:rPr>
          <w:rFonts w:ascii="Book Antiqua" w:hAnsi="Book Antiqua"/>
          <w:b/>
          <w:sz w:val="20"/>
        </w:rPr>
        <w:t xml:space="preserve">Journal of Strength and Conditioning Research. </w:t>
      </w:r>
      <w:r w:rsidRPr="00DE1945">
        <w:rPr>
          <w:rFonts w:ascii="Book Antiqua" w:hAnsi="Book Antiqua"/>
          <w:sz w:val="20"/>
        </w:rPr>
        <w:t>15(10):393, 2001.</w:t>
      </w:r>
    </w:p>
    <w:p w14:paraId="3B03F549" w14:textId="77777777" w:rsidR="00C325AF" w:rsidRPr="00DE1945" w:rsidRDefault="00960D0E" w:rsidP="00DE1945">
      <w:pPr>
        <w:numPr>
          <w:ilvl w:val="0"/>
          <w:numId w:val="13"/>
        </w:numPr>
        <w:tabs>
          <w:tab w:val="left" w:pos="661"/>
        </w:tabs>
        <w:ind w:left="667" w:hanging="547"/>
        <w:rPr>
          <w:rFonts w:ascii="Book Antiqua" w:eastAsia="Book Antiqua" w:hAnsi="Book Antiqua" w:cs="Book Antiqua"/>
          <w:sz w:val="20"/>
          <w:szCs w:val="20"/>
        </w:rPr>
      </w:pPr>
      <w:r w:rsidRPr="00DE1945">
        <w:rPr>
          <w:rFonts w:ascii="Book Antiqua" w:hAnsi="Book Antiqua"/>
          <w:sz w:val="20"/>
        </w:rPr>
        <w:t xml:space="preserve">Greenwood, L., M. Greenwood, R. Kreider, L., A. Byars, L.E. Brown, and K. Stahura. </w:t>
      </w:r>
      <w:r w:rsidRPr="00DE1945">
        <w:rPr>
          <w:rFonts w:ascii="Book Antiqua" w:hAnsi="Book Antiqua"/>
          <w:i/>
          <w:sz w:val="20"/>
        </w:rPr>
        <w:t>Perceived fatigue associated with creatine supplementation during the collegiate baseball season of division in players</w:t>
      </w:r>
      <w:r w:rsidRPr="00DE1945">
        <w:rPr>
          <w:rFonts w:ascii="Book Antiqua" w:hAnsi="Book Antiqua"/>
          <w:sz w:val="20"/>
        </w:rPr>
        <w:t xml:space="preserve">. </w:t>
      </w:r>
      <w:r w:rsidRPr="00DE1945">
        <w:rPr>
          <w:rFonts w:ascii="Book Antiqua" w:hAnsi="Book Antiqua"/>
          <w:b/>
          <w:sz w:val="20"/>
        </w:rPr>
        <w:t xml:space="preserve">Journal of Strength and Conditioning Research. </w:t>
      </w:r>
      <w:r w:rsidRPr="00DE1945">
        <w:rPr>
          <w:rFonts w:ascii="Book Antiqua" w:hAnsi="Book Antiqua"/>
          <w:sz w:val="20"/>
        </w:rPr>
        <w:t>15(10):393, 2001.</w:t>
      </w:r>
    </w:p>
    <w:p w14:paraId="21E5D733" w14:textId="77777777" w:rsidR="00C325AF" w:rsidRPr="00DE1945" w:rsidRDefault="00960D0E" w:rsidP="00DE1945">
      <w:pPr>
        <w:numPr>
          <w:ilvl w:val="0"/>
          <w:numId w:val="13"/>
        </w:numPr>
        <w:tabs>
          <w:tab w:val="left" w:pos="661"/>
        </w:tabs>
        <w:ind w:left="667" w:hanging="547"/>
        <w:rPr>
          <w:rFonts w:ascii="Book Antiqua" w:eastAsia="Book Antiqua" w:hAnsi="Book Antiqua" w:cs="Book Antiqua"/>
          <w:sz w:val="20"/>
          <w:szCs w:val="20"/>
        </w:rPr>
      </w:pPr>
      <w:r w:rsidRPr="00DE1945">
        <w:rPr>
          <w:rFonts w:ascii="Book Antiqua" w:hAnsi="Book Antiqua"/>
          <w:sz w:val="20"/>
        </w:rPr>
        <w:t xml:space="preserve">Chiu, L.Z., A.C. Fry, L.W. Weiss, B.K. Schilling, C.J. Rasmussen, R.B. Kreider, S.D. Lancaster, and M.A. Starks. </w:t>
      </w:r>
      <w:r w:rsidRPr="00DE1945">
        <w:rPr>
          <w:rFonts w:ascii="Book Antiqua" w:hAnsi="Book Antiqua"/>
          <w:i/>
          <w:sz w:val="20"/>
        </w:rPr>
        <w:t xml:space="preserve">Relative contribution of force and velocity to peak power across a load spectrum: a preliminary study. </w:t>
      </w:r>
      <w:r w:rsidRPr="00DE1945">
        <w:rPr>
          <w:rFonts w:ascii="Book Antiqua" w:hAnsi="Book Antiqua"/>
          <w:b/>
          <w:sz w:val="20"/>
        </w:rPr>
        <w:t xml:space="preserve">Journal of Strength and Conditioning Research. </w:t>
      </w:r>
      <w:r w:rsidRPr="00DE1945">
        <w:rPr>
          <w:rFonts w:ascii="Book Antiqua" w:hAnsi="Book Antiqua"/>
          <w:sz w:val="20"/>
        </w:rPr>
        <w:t>15(10):391, 2001.</w:t>
      </w:r>
    </w:p>
    <w:p w14:paraId="097D85AA" w14:textId="77777777" w:rsidR="00C325AF" w:rsidRPr="00DE1945" w:rsidRDefault="00960D0E" w:rsidP="00DE1945">
      <w:pPr>
        <w:numPr>
          <w:ilvl w:val="0"/>
          <w:numId w:val="13"/>
        </w:numPr>
        <w:tabs>
          <w:tab w:val="left" w:pos="661"/>
        </w:tabs>
        <w:spacing w:before="1"/>
        <w:ind w:left="667" w:hanging="547"/>
        <w:rPr>
          <w:rFonts w:ascii="Book Antiqua" w:eastAsia="Book Antiqua" w:hAnsi="Book Antiqua" w:cs="Book Antiqua"/>
          <w:sz w:val="20"/>
          <w:szCs w:val="20"/>
        </w:rPr>
      </w:pPr>
      <w:r w:rsidRPr="00DE1945">
        <w:rPr>
          <w:rFonts w:ascii="Book Antiqua" w:hAnsi="Book Antiqua"/>
          <w:sz w:val="20"/>
        </w:rPr>
        <w:t xml:space="preserve">Greenwood M., L. Greenwood, K. Stahura, R. Kreider, and A. Byars.  </w:t>
      </w:r>
      <w:r w:rsidRPr="00DE1945">
        <w:rPr>
          <w:rFonts w:ascii="Book Antiqua" w:hAnsi="Book Antiqua"/>
          <w:i/>
          <w:sz w:val="20"/>
        </w:rPr>
        <w:t xml:space="preserve">Perceived health status and side effects associated with creatine supplementation during collegiate fall baseball of division I players. </w:t>
      </w:r>
      <w:r w:rsidRPr="00DE1945">
        <w:rPr>
          <w:rFonts w:ascii="Book Antiqua" w:hAnsi="Book Antiqua"/>
          <w:b/>
          <w:sz w:val="20"/>
        </w:rPr>
        <w:t>Research Quarterly for Exercise Science</w:t>
      </w:r>
      <w:r w:rsidRPr="00DE1945">
        <w:rPr>
          <w:rFonts w:ascii="Book Antiqua" w:hAnsi="Book Antiqua"/>
          <w:sz w:val="20"/>
        </w:rPr>
        <w:t>. 72(1): A-29, 2001.</w:t>
      </w:r>
    </w:p>
    <w:p w14:paraId="2F7D7ED6" w14:textId="77777777" w:rsidR="00C325AF" w:rsidRPr="00DE1945" w:rsidRDefault="00960D0E" w:rsidP="00DE1945">
      <w:pPr>
        <w:numPr>
          <w:ilvl w:val="0"/>
          <w:numId w:val="13"/>
        </w:numPr>
        <w:tabs>
          <w:tab w:val="left" w:pos="661"/>
        </w:tabs>
        <w:ind w:left="667" w:hanging="547"/>
        <w:rPr>
          <w:rFonts w:ascii="Book Antiqua" w:eastAsia="Book Antiqua" w:hAnsi="Book Antiqua" w:cs="Book Antiqua"/>
          <w:sz w:val="20"/>
          <w:szCs w:val="20"/>
        </w:rPr>
      </w:pPr>
      <w:r w:rsidRPr="00DE1945">
        <w:rPr>
          <w:rFonts w:ascii="Book Antiqua" w:hAnsi="Book Antiqua"/>
          <w:sz w:val="20"/>
        </w:rPr>
        <w:t xml:space="preserve">Greenwood M., L. Greenwood, K. Stahura, R. Kreider, and A. Byars.  </w:t>
      </w:r>
      <w:r w:rsidRPr="00DE1945">
        <w:rPr>
          <w:rFonts w:ascii="Book Antiqua" w:hAnsi="Book Antiqua"/>
          <w:i/>
          <w:sz w:val="20"/>
        </w:rPr>
        <w:t xml:space="preserve">Perceived health status and side effects associated with creatine supplementation of division I-A football players during 3-a-day training. </w:t>
      </w:r>
      <w:r w:rsidRPr="00DE1945">
        <w:rPr>
          <w:rFonts w:ascii="Book Antiqua" w:hAnsi="Book Antiqua"/>
          <w:b/>
          <w:sz w:val="20"/>
        </w:rPr>
        <w:t xml:space="preserve">Research Quarterly for Exercise Science. </w:t>
      </w:r>
      <w:r w:rsidRPr="00DE1945">
        <w:rPr>
          <w:rFonts w:ascii="Book Antiqua" w:hAnsi="Book Antiqua"/>
          <w:sz w:val="20"/>
        </w:rPr>
        <w:t>72(1): A-29, 2001.</w:t>
      </w:r>
    </w:p>
    <w:p w14:paraId="7C77946E" w14:textId="77777777" w:rsidR="00C325AF" w:rsidRPr="00DE1945" w:rsidRDefault="00960D0E" w:rsidP="00DE1945">
      <w:pPr>
        <w:pStyle w:val="BodyText"/>
        <w:numPr>
          <w:ilvl w:val="0"/>
          <w:numId w:val="13"/>
        </w:numPr>
        <w:tabs>
          <w:tab w:val="left" w:pos="661"/>
        </w:tabs>
        <w:ind w:left="667" w:hanging="547"/>
      </w:pPr>
      <w:r w:rsidRPr="00DE1945">
        <w:t xml:space="preserve">Kreider R, Greenwood M, Melton C, Rasmussen C, Cantler E, Milner P, Almada A. Long-term creatine supplementation during training/competition does not increase perceptions of fatigue or adversely affect health status. </w:t>
      </w:r>
      <w:r w:rsidRPr="00DE1945">
        <w:rPr>
          <w:b/>
        </w:rPr>
        <w:t>Medicine &amp; Science in Sports &amp; Exercise</w:t>
      </w:r>
      <w:r w:rsidRPr="00DE1945">
        <w:t>. 34:S146, 2002.</w:t>
      </w:r>
    </w:p>
    <w:p w14:paraId="1286451D" w14:textId="77777777" w:rsidR="00C325AF" w:rsidRPr="00DE1945" w:rsidRDefault="00960D0E" w:rsidP="00DE1945">
      <w:pPr>
        <w:numPr>
          <w:ilvl w:val="0"/>
          <w:numId w:val="13"/>
        </w:numPr>
        <w:tabs>
          <w:tab w:val="left" w:pos="662"/>
        </w:tabs>
        <w:ind w:left="667" w:hanging="547"/>
        <w:rPr>
          <w:rFonts w:ascii="Book Antiqua" w:eastAsia="Book Antiqua" w:hAnsi="Book Antiqua" w:cs="Book Antiqua"/>
          <w:sz w:val="20"/>
          <w:szCs w:val="20"/>
        </w:rPr>
      </w:pPr>
      <w:r w:rsidRPr="00DE1945">
        <w:rPr>
          <w:rFonts w:ascii="Book Antiqua" w:hAnsi="Book Antiqua"/>
          <w:sz w:val="20"/>
        </w:rPr>
        <w:t xml:space="preserve">*Cowan PA, Cashion AK, Kreider R, Gaber AO, Hathaway DK. </w:t>
      </w:r>
      <w:r w:rsidRPr="00DE1945">
        <w:rPr>
          <w:rFonts w:ascii="Book Antiqua" w:hAnsi="Book Antiqua"/>
          <w:i/>
          <w:sz w:val="20"/>
        </w:rPr>
        <w:t xml:space="preserve">Functional capacity and cardiovascular risk factors in kidney and kidney-pancreas transplant recipients. </w:t>
      </w:r>
      <w:r w:rsidRPr="00DE1945">
        <w:rPr>
          <w:rFonts w:ascii="Book Antiqua" w:hAnsi="Book Antiqua"/>
          <w:b/>
          <w:sz w:val="20"/>
        </w:rPr>
        <w:t>Medicine &amp; Science in Sports &amp; Exercise</w:t>
      </w:r>
      <w:r w:rsidRPr="00DE1945">
        <w:rPr>
          <w:rFonts w:ascii="Book Antiqua" w:hAnsi="Book Antiqua"/>
          <w:sz w:val="20"/>
        </w:rPr>
        <w:t>. 34:S135, 2002.</w:t>
      </w:r>
    </w:p>
    <w:p w14:paraId="44161478" w14:textId="77777777" w:rsidR="00C325AF" w:rsidRPr="00DE1945" w:rsidRDefault="00960D0E" w:rsidP="00DE1945">
      <w:pPr>
        <w:pStyle w:val="BodyText"/>
        <w:numPr>
          <w:ilvl w:val="0"/>
          <w:numId w:val="13"/>
        </w:numPr>
        <w:tabs>
          <w:tab w:val="left" w:pos="660"/>
        </w:tabs>
        <w:spacing w:before="40"/>
        <w:ind w:left="667" w:hanging="547"/>
        <w:rPr>
          <w:rFonts w:cs="Book Antiqua"/>
        </w:rPr>
      </w:pPr>
      <w:r w:rsidRPr="00DE1945">
        <w:t xml:space="preserve">Greenwood M, Kreider R, Greenwood L, Earnest C, Farris J, Brown L. Effects of creatine supplementation on the incidence of cramping/injury during eighteen weeks of collegiate baseball training/competition. </w:t>
      </w:r>
      <w:r w:rsidRPr="00DE1945">
        <w:rPr>
          <w:b/>
        </w:rPr>
        <w:t>Medicine &amp;</w:t>
      </w:r>
      <w:r w:rsidR="00EF696D" w:rsidRPr="00DE1945">
        <w:rPr>
          <w:b/>
        </w:rPr>
        <w:t xml:space="preserve"> </w:t>
      </w:r>
      <w:r w:rsidRPr="00DE1945">
        <w:rPr>
          <w:b/>
        </w:rPr>
        <w:t>Science in Sports &amp; Exercise</w:t>
      </w:r>
      <w:r w:rsidRPr="00DE1945">
        <w:t>. 34:S146, 2002.</w:t>
      </w:r>
    </w:p>
    <w:p w14:paraId="1E1C1C82" w14:textId="77777777" w:rsidR="00C325AF" w:rsidRPr="00DE1945" w:rsidRDefault="00960D0E" w:rsidP="00DE1945">
      <w:pPr>
        <w:pStyle w:val="BodyText"/>
        <w:numPr>
          <w:ilvl w:val="0"/>
          <w:numId w:val="13"/>
        </w:numPr>
        <w:tabs>
          <w:tab w:val="left" w:pos="660"/>
        </w:tabs>
        <w:ind w:left="667" w:hanging="547"/>
        <w:rPr>
          <w:rFonts w:cs="Book Antiqua"/>
        </w:rPr>
      </w:pPr>
      <w:r w:rsidRPr="00DE1945">
        <w:t xml:space="preserve">Greenwood L, Greenwood M, Kreider R, Earnest C, Brown L, Farris J, Byars A. Effects of creatine supplementation on the incidence of cramping/injury during eighteen weeks of Division IA football training/competition. </w:t>
      </w:r>
      <w:r w:rsidRPr="00DE1945">
        <w:rPr>
          <w:b/>
        </w:rPr>
        <w:t>Medicine</w:t>
      </w:r>
      <w:r w:rsidR="005072FE" w:rsidRPr="00DE1945">
        <w:rPr>
          <w:b/>
        </w:rPr>
        <w:t xml:space="preserve"> </w:t>
      </w:r>
      <w:r w:rsidRPr="00DE1945">
        <w:rPr>
          <w:b/>
        </w:rPr>
        <w:t>&amp; Science in Sports &amp; Exercise</w:t>
      </w:r>
      <w:r w:rsidRPr="00DE1945">
        <w:t>. 34:S146, 2002.</w:t>
      </w:r>
    </w:p>
    <w:p w14:paraId="377E63B2" w14:textId="77777777" w:rsidR="00C325AF" w:rsidRPr="00DE1945" w:rsidRDefault="00960D0E" w:rsidP="00DE1945">
      <w:pPr>
        <w:numPr>
          <w:ilvl w:val="0"/>
          <w:numId w:val="13"/>
        </w:numPr>
        <w:tabs>
          <w:tab w:val="left" w:pos="660"/>
        </w:tabs>
        <w:ind w:left="660" w:hanging="540"/>
        <w:rPr>
          <w:rFonts w:ascii="Book Antiqua" w:eastAsia="Book Antiqua" w:hAnsi="Book Antiqua" w:cs="Book Antiqua"/>
          <w:sz w:val="20"/>
          <w:szCs w:val="20"/>
        </w:rPr>
      </w:pPr>
      <w:r w:rsidRPr="00DE1945">
        <w:rPr>
          <w:rFonts w:ascii="Book Antiqua" w:hAnsi="Book Antiqua"/>
          <w:sz w:val="20"/>
        </w:rPr>
        <w:t xml:space="preserve">Byars A, Greenwood M, Kreider R, Greenwood L. </w:t>
      </w:r>
      <w:r w:rsidRPr="00DE1945">
        <w:rPr>
          <w:rFonts w:ascii="Book Antiqua" w:hAnsi="Book Antiqua"/>
          <w:i/>
          <w:sz w:val="20"/>
        </w:rPr>
        <w:t>Creatine supplementation patterns among select division I athletes.</w:t>
      </w:r>
    </w:p>
    <w:p w14:paraId="06C36D8C" w14:textId="77777777" w:rsidR="00C325AF" w:rsidRPr="00DE1945" w:rsidRDefault="00960D0E" w:rsidP="00DE1945">
      <w:pPr>
        <w:ind w:left="667"/>
        <w:rPr>
          <w:rFonts w:ascii="Book Antiqua" w:eastAsia="Book Antiqua" w:hAnsi="Book Antiqua" w:cs="Book Antiqua"/>
          <w:sz w:val="20"/>
          <w:szCs w:val="20"/>
        </w:rPr>
      </w:pPr>
      <w:r w:rsidRPr="00DE1945">
        <w:rPr>
          <w:rFonts w:ascii="Book Antiqua" w:hAnsi="Book Antiqua"/>
          <w:b/>
          <w:sz w:val="20"/>
        </w:rPr>
        <w:t>Medicine &amp; Science in Sports &amp; Exercise</w:t>
      </w:r>
      <w:r w:rsidRPr="00DE1945">
        <w:rPr>
          <w:rFonts w:ascii="Book Antiqua" w:hAnsi="Book Antiqua"/>
          <w:sz w:val="20"/>
        </w:rPr>
        <w:t>. 34:S145, 2002.</w:t>
      </w:r>
    </w:p>
    <w:p w14:paraId="124E4B16" w14:textId="77777777" w:rsidR="00C325AF" w:rsidRPr="00DE1945" w:rsidRDefault="00960D0E" w:rsidP="00DE1945">
      <w:pPr>
        <w:numPr>
          <w:ilvl w:val="0"/>
          <w:numId w:val="13"/>
        </w:numPr>
        <w:tabs>
          <w:tab w:val="left" w:pos="660"/>
        </w:tabs>
        <w:spacing w:before="39"/>
        <w:ind w:left="667" w:hanging="547"/>
        <w:rPr>
          <w:rFonts w:ascii="Book Antiqua" w:eastAsia="Book Antiqua" w:hAnsi="Book Antiqua" w:cs="Book Antiqua"/>
          <w:sz w:val="20"/>
          <w:szCs w:val="20"/>
        </w:rPr>
      </w:pPr>
      <w:r w:rsidRPr="00DE1945">
        <w:rPr>
          <w:rFonts w:ascii="Book Antiqua" w:hAnsi="Book Antiqua"/>
          <w:sz w:val="20"/>
        </w:rPr>
        <w:t xml:space="preserve">Chiu LZF, Fry AC, Schilling BK, Weiss LW, Kreider RB. </w:t>
      </w:r>
      <w:r w:rsidRPr="00DE1945">
        <w:rPr>
          <w:rFonts w:ascii="Book Antiqua" w:hAnsi="Book Antiqua"/>
          <w:i/>
          <w:sz w:val="20"/>
        </w:rPr>
        <w:t xml:space="preserve">The relationship between EMG-time and isometric force-time curves. </w:t>
      </w:r>
      <w:r w:rsidRPr="00DE1945">
        <w:rPr>
          <w:rFonts w:ascii="Book Antiqua" w:hAnsi="Book Antiqua"/>
          <w:b/>
          <w:sz w:val="20"/>
        </w:rPr>
        <w:t>Medicine &amp; Science in Sports &amp; Exercise</w:t>
      </w:r>
      <w:r w:rsidRPr="00DE1945">
        <w:rPr>
          <w:rFonts w:ascii="Book Antiqua" w:hAnsi="Book Antiqua"/>
          <w:sz w:val="20"/>
        </w:rPr>
        <w:t>. 34:IOC 22, 2002.</w:t>
      </w:r>
    </w:p>
    <w:p w14:paraId="60A33972" w14:textId="77777777" w:rsidR="00C325AF" w:rsidRPr="00DE1945" w:rsidRDefault="00960D0E" w:rsidP="00DE1945">
      <w:pPr>
        <w:numPr>
          <w:ilvl w:val="0"/>
          <w:numId w:val="13"/>
        </w:numPr>
        <w:tabs>
          <w:tab w:val="left" w:pos="660"/>
        </w:tabs>
        <w:ind w:left="667" w:hanging="548"/>
        <w:rPr>
          <w:rFonts w:ascii="Book Antiqua" w:eastAsia="Book Antiqua" w:hAnsi="Book Antiqua" w:cs="Book Antiqua"/>
          <w:sz w:val="20"/>
          <w:szCs w:val="20"/>
        </w:rPr>
      </w:pPr>
      <w:r w:rsidRPr="00DE1945">
        <w:rPr>
          <w:rFonts w:ascii="Book Antiqua" w:hAnsi="Book Antiqua"/>
          <w:sz w:val="20"/>
        </w:rPr>
        <w:t xml:space="preserve">Schilling BK, Fry AC, Chiu LZ, Kreider RB, Rasmussen CJ, Weiss LW. </w:t>
      </w:r>
      <w:r w:rsidRPr="00DE1945">
        <w:rPr>
          <w:rFonts w:ascii="Book Antiqua" w:hAnsi="Book Antiqua"/>
          <w:i/>
          <w:sz w:val="20"/>
        </w:rPr>
        <w:t xml:space="preserve">Myosin heavy chain expression and dynamic strength and force variables in weight-trained females. </w:t>
      </w:r>
      <w:r w:rsidRPr="00DE1945">
        <w:rPr>
          <w:rFonts w:ascii="Book Antiqua" w:hAnsi="Book Antiqua"/>
          <w:b/>
          <w:sz w:val="20"/>
        </w:rPr>
        <w:t>Medicine &amp; Science in Sports &amp; Exercise</w:t>
      </w:r>
      <w:r w:rsidRPr="00DE1945">
        <w:rPr>
          <w:rFonts w:ascii="Book Antiqua" w:hAnsi="Book Antiqua"/>
          <w:sz w:val="20"/>
        </w:rPr>
        <w:t>. 34:IOC 72, 2002.</w:t>
      </w:r>
    </w:p>
    <w:p w14:paraId="70DFBBEE" w14:textId="77777777" w:rsidR="00C325AF" w:rsidRPr="00DE1945" w:rsidRDefault="00960D0E" w:rsidP="00DE1945">
      <w:pPr>
        <w:pStyle w:val="BodyText"/>
        <w:numPr>
          <w:ilvl w:val="0"/>
          <w:numId w:val="13"/>
        </w:numPr>
        <w:tabs>
          <w:tab w:val="left" w:pos="660"/>
        </w:tabs>
        <w:ind w:left="667" w:hanging="548"/>
      </w:pPr>
      <w:r w:rsidRPr="00DE1945">
        <w:t xml:space="preserve">Greenwood M, Greenwood L, Kreider R, Stahura K. Creatine supplementation does not increase perceptions of fatigue or adversely affect health status during three a day training. </w:t>
      </w:r>
      <w:r w:rsidRPr="00DE1945">
        <w:rPr>
          <w:b/>
        </w:rPr>
        <w:t>Journal of Athletic Training</w:t>
      </w:r>
      <w:r w:rsidRPr="00DE1945">
        <w:t>. 37 (2S): S82, 2002.</w:t>
      </w:r>
    </w:p>
    <w:p w14:paraId="52397A6B" w14:textId="77777777" w:rsidR="00C325AF" w:rsidRPr="00DE1945" w:rsidRDefault="00960D0E" w:rsidP="00DE1945">
      <w:pPr>
        <w:numPr>
          <w:ilvl w:val="0"/>
          <w:numId w:val="13"/>
        </w:numPr>
        <w:tabs>
          <w:tab w:val="left" w:pos="660"/>
        </w:tabs>
        <w:ind w:left="659" w:hanging="540"/>
        <w:rPr>
          <w:rFonts w:ascii="Book Antiqua" w:eastAsia="Book Antiqua" w:hAnsi="Book Antiqua" w:cs="Book Antiqua"/>
          <w:sz w:val="20"/>
          <w:szCs w:val="20"/>
        </w:rPr>
      </w:pPr>
      <w:r w:rsidRPr="00DE1945">
        <w:rPr>
          <w:rFonts w:ascii="Book Antiqua" w:hAnsi="Book Antiqua"/>
          <w:sz w:val="20"/>
        </w:rPr>
        <w:t xml:space="preserve">Greenwood L, Greenwood M, Kreider R. </w:t>
      </w:r>
      <w:r w:rsidRPr="00DE1945">
        <w:rPr>
          <w:rFonts w:ascii="Book Antiqua" w:hAnsi="Book Antiqua"/>
          <w:i/>
          <w:sz w:val="20"/>
        </w:rPr>
        <w:t>Nutritional supplementation patterns among select division I male athletes.</w:t>
      </w:r>
    </w:p>
    <w:p w14:paraId="021A3683" w14:textId="77777777" w:rsidR="00C325AF" w:rsidRPr="00DE1945" w:rsidRDefault="00960D0E" w:rsidP="00DE1945">
      <w:pPr>
        <w:ind w:left="667"/>
        <w:rPr>
          <w:rFonts w:ascii="Book Antiqua" w:eastAsia="Book Antiqua" w:hAnsi="Book Antiqua" w:cs="Book Antiqua"/>
          <w:sz w:val="20"/>
          <w:szCs w:val="20"/>
        </w:rPr>
      </w:pPr>
      <w:r w:rsidRPr="00DE1945">
        <w:rPr>
          <w:rFonts w:ascii="Book Antiqua" w:hAnsi="Book Antiqua"/>
          <w:b/>
          <w:sz w:val="20"/>
        </w:rPr>
        <w:t>Journal of Athletic Training</w:t>
      </w:r>
      <w:r w:rsidRPr="00DE1945">
        <w:rPr>
          <w:rFonts w:ascii="Book Antiqua" w:hAnsi="Book Antiqua"/>
          <w:sz w:val="20"/>
        </w:rPr>
        <w:t>. 37 (2S): S34, 2002.</w:t>
      </w:r>
    </w:p>
    <w:p w14:paraId="42A9F8AF" w14:textId="77777777" w:rsidR="00C325AF" w:rsidRPr="00DE1945" w:rsidRDefault="00960D0E" w:rsidP="00DE1945">
      <w:pPr>
        <w:numPr>
          <w:ilvl w:val="0"/>
          <w:numId w:val="13"/>
        </w:numPr>
        <w:tabs>
          <w:tab w:val="left" w:pos="660"/>
        </w:tabs>
        <w:ind w:left="667" w:hanging="548"/>
        <w:rPr>
          <w:rFonts w:ascii="Book Antiqua" w:eastAsia="Book Antiqua" w:hAnsi="Book Antiqua" w:cs="Book Antiqua"/>
          <w:sz w:val="20"/>
          <w:szCs w:val="20"/>
        </w:rPr>
      </w:pPr>
      <w:r w:rsidRPr="00DE1945">
        <w:rPr>
          <w:rFonts w:ascii="Book Antiqua" w:hAnsi="Book Antiqua"/>
          <w:sz w:val="20"/>
        </w:rPr>
        <w:t xml:space="preserve">Greenwood M, Fry A, Brown L, Schilling B, Comeau M, Belzer S, Chiu L. </w:t>
      </w:r>
      <w:r w:rsidRPr="00DE1945">
        <w:rPr>
          <w:rFonts w:ascii="Book Antiqua" w:hAnsi="Book Antiqua"/>
          <w:i/>
          <w:sz w:val="20"/>
        </w:rPr>
        <w:t>Kinetic comparison of the weight shift and pivot throwing techniques in a collegiate baseball catcher: A pilot study</w:t>
      </w:r>
      <w:r w:rsidRPr="00DE1945">
        <w:rPr>
          <w:rFonts w:ascii="Book Antiqua" w:hAnsi="Book Antiqua"/>
          <w:sz w:val="20"/>
        </w:rPr>
        <w:t xml:space="preserve">. </w:t>
      </w:r>
      <w:r w:rsidRPr="00DE1945">
        <w:rPr>
          <w:rFonts w:ascii="Book Antiqua" w:hAnsi="Book Antiqua"/>
          <w:b/>
          <w:sz w:val="20"/>
        </w:rPr>
        <w:t xml:space="preserve">Journal of Strength and Conditioning Research. </w:t>
      </w:r>
      <w:r w:rsidRPr="00DE1945">
        <w:rPr>
          <w:rFonts w:ascii="Book Antiqua" w:hAnsi="Book Antiqua"/>
          <w:sz w:val="20"/>
        </w:rPr>
        <w:t>16(3): 2002.</w:t>
      </w:r>
    </w:p>
    <w:p w14:paraId="0DB63B27" w14:textId="77777777" w:rsidR="00C325AF" w:rsidRPr="00DE1945" w:rsidRDefault="00960D0E" w:rsidP="00DE1945">
      <w:pPr>
        <w:numPr>
          <w:ilvl w:val="0"/>
          <w:numId w:val="13"/>
        </w:numPr>
        <w:tabs>
          <w:tab w:val="left" w:pos="660"/>
        </w:tabs>
        <w:ind w:left="667" w:hanging="548"/>
        <w:rPr>
          <w:rFonts w:ascii="Book Antiqua" w:eastAsia="Book Antiqua" w:hAnsi="Book Antiqua" w:cs="Book Antiqua"/>
          <w:sz w:val="20"/>
          <w:szCs w:val="20"/>
        </w:rPr>
      </w:pPr>
      <w:r w:rsidRPr="00DE1945">
        <w:rPr>
          <w:rFonts w:ascii="Book Antiqua" w:hAnsi="Book Antiqua"/>
          <w:sz w:val="20"/>
        </w:rPr>
        <w:lastRenderedPageBreak/>
        <w:t xml:space="preserve">Kreider R, Greenwood M. Greenwood L, Brown L, Stahura K, Byars A. </w:t>
      </w:r>
      <w:r w:rsidRPr="00DE1945">
        <w:rPr>
          <w:rFonts w:ascii="Book Antiqua" w:hAnsi="Book Antiqua"/>
          <w:i/>
          <w:sz w:val="20"/>
        </w:rPr>
        <w:t xml:space="preserve">Creatine supplementation does not adversely affect health status of division IA football players. </w:t>
      </w:r>
      <w:r w:rsidRPr="00DE1945">
        <w:rPr>
          <w:rFonts w:ascii="Book Antiqua" w:hAnsi="Book Antiqua"/>
          <w:b/>
          <w:sz w:val="20"/>
        </w:rPr>
        <w:t xml:space="preserve">Journal of Strength and Conditioning Research. </w:t>
      </w:r>
      <w:r w:rsidRPr="00DE1945">
        <w:rPr>
          <w:rFonts w:ascii="Book Antiqua" w:hAnsi="Book Antiqua"/>
          <w:sz w:val="20"/>
        </w:rPr>
        <w:t>16(3): 2002.</w:t>
      </w:r>
    </w:p>
    <w:p w14:paraId="23080F07" w14:textId="77777777" w:rsidR="00C325AF" w:rsidRPr="00DE1945" w:rsidRDefault="00960D0E" w:rsidP="00DE1945">
      <w:pPr>
        <w:numPr>
          <w:ilvl w:val="0"/>
          <w:numId w:val="13"/>
        </w:numPr>
        <w:tabs>
          <w:tab w:val="left" w:pos="660"/>
        </w:tabs>
        <w:ind w:left="667" w:hanging="548"/>
        <w:rPr>
          <w:rFonts w:ascii="Book Antiqua" w:eastAsia="Book Antiqua" w:hAnsi="Book Antiqua" w:cs="Book Antiqua"/>
          <w:sz w:val="20"/>
          <w:szCs w:val="20"/>
        </w:rPr>
      </w:pPr>
      <w:r w:rsidRPr="00DE1945">
        <w:rPr>
          <w:rFonts w:ascii="Book Antiqua" w:hAnsi="Book Antiqua"/>
          <w:sz w:val="20"/>
        </w:rPr>
        <w:t xml:space="preserve">Greenwood L, Greenwood M, Kreider R, Byars A, Brown L, Stahura K. </w:t>
      </w:r>
      <w:r w:rsidRPr="00DE1945">
        <w:rPr>
          <w:rFonts w:ascii="Book Antiqua" w:hAnsi="Book Antiqua"/>
          <w:i/>
          <w:sz w:val="20"/>
        </w:rPr>
        <w:t xml:space="preserve">Creatine supplementation does not adversely affect health status of division I baseball players. </w:t>
      </w:r>
      <w:r w:rsidRPr="00DE1945">
        <w:rPr>
          <w:rFonts w:ascii="Book Antiqua" w:hAnsi="Book Antiqua"/>
          <w:b/>
          <w:sz w:val="20"/>
        </w:rPr>
        <w:t xml:space="preserve">Journal of Strength and Conditioning Research. </w:t>
      </w:r>
      <w:r w:rsidRPr="00DE1945">
        <w:rPr>
          <w:rFonts w:ascii="Book Antiqua" w:hAnsi="Book Antiqua"/>
          <w:sz w:val="20"/>
        </w:rPr>
        <w:t>16(3): 2002.</w:t>
      </w:r>
    </w:p>
    <w:p w14:paraId="07353A71" w14:textId="77777777" w:rsidR="00C325AF" w:rsidRPr="00DE1945" w:rsidRDefault="00960D0E" w:rsidP="00DE1945">
      <w:pPr>
        <w:pStyle w:val="BodyText"/>
        <w:numPr>
          <w:ilvl w:val="0"/>
          <w:numId w:val="13"/>
        </w:numPr>
        <w:tabs>
          <w:tab w:val="left" w:pos="660"/>
        </w:tabs>
        <w:ind w:left="667" w:hanging="549"/>
      </w:pPr>
      <w:r w:rsidRPr="00DE1945">
        <w:t xml:space="preserve">Kreider RB. Effective and ineffective nutritional strategies to promote weight gain and weight loss.  </w:t>
      </w:r>
      <w:r w:rsidRPr="00DE1945">
        <w:rPr>
          <w:b/>
        </w:rPr>
        <w:t xml:space="preserve">Medycyna Sportowa. </w:t>
      </w:r>
      <w:r w:rsidRPr="00DE1945">
        <w:t>18(7):244, 2002.</w:t>
      </w:r>
    </w:p>
    <w:p w14:paraId="200FABB0" w14:textId="77777777" w:rsidR="00C325AF" w:rsidRPr="00DE1945" w:rsidRDefault="00960D0E" w:rsidP="00DE1945">
      <w:pPr>
        <w:numPr>
          <w:ilvl w:val="0"/>
          <w:numId w:val="13"/>
        </w:numPr>
        <w:tabs>
          <w:tab w:val="left" w:pos="659"/>
        </w:tabs>
        <w:ind w:left="658" w:hanging="540"/>
        <w:rPr>
          <w:rFonts w:ascii="Book Antiqua" w:eastAsia="Book Antiqua" w:hAnsi="Book Antiqua" w:cs="Book Antiqua"/>
          <w:sz w:val="20"/>
          <w:szCs w:val="20"/>
        </w:rPr>
      </w:pPr>
      <w:r w:rsidRPr="00DE1945">
        <w:rPr>
          <w:rFonts w:ascii="Book Antiqua" w:hAnsi="Book Antiqua"/>
          <w:sz w:val="20"/>
        </w:rPr>
        <w:t xml:space="preserve">Kreider RB. Recent developments in creatine research. </w:t>
      </w:r>
      <w:r w:rsidRPr="00DE1945">
        <w:rPr>
          <w:rFonts w:ascii="Book Antiqua" w:hAnsi="Book Antiqua"/>
          <w:b/>
          <w:sz w:val="20"/>
        </w:rPr>
        <w:t xml:space="preserve">Medycyna Sportowa. </w:t>
      </w:r>
      <w:r w:rsidRPr="00DE1945">
        <w:rPr>
          <w:rFonts w:ascii="Book Antiqua" w:hAnsi="Book Antiqua"/>
          <w:sz w:val="20"/>
        </w:rPr>
        <w:t>18(7):255, 2002.</w:t>
      </w:r>
    </w:p>
    <w:p w14:paraId="143A3FFA" w14:textId="77777777" w:rsidR="00C325AF" w:rsidRPr="00DE1945" w:rsidRDefault="00960D0E" w:rsidP="00DE1945">
      <w:pPr>
        <w:pStyle w:val="BodyText"/>
        <w:numPr>
          <w:ilvl w:val="0"/>
          <w:numId w:val="13"/>
        </w:numPr>
        <w:tabs>
          <w:tab w:val="left" w:pos="659"/>
        </w:tabs>
        <w:spacing w:before="1"/>
        <w:ind w:left="658" w:hanging="540"/>
      </w:pPr>
      <w:r w:rsidRPr="00DE1945">
        <w:t>Kreider RB. Some strategies in nutrition and supplementation in different sport disciplines including creatine.</w:t>
      </w:r>
    </w:p>
    <w:p w14:paraId="19B526C6" w14:textId="77777777" w:rsidR="00C325AF" w:rsidRPr="00DE1945" w:rsidRDefault="00960D0E" w:rsidP="00DE1945">
      <w:pPr>
        <w:ind w:left="667"/>
        <w:rPr>
          <w:rFonts w:ascii="Book Antiqua" w:eastAsia="Book Antiqua" w:hAnsi="Book Antiqua" w:cs="Book Antiqua"/>
          <w:sz w:val="20"/>
          <w:szCs w:val="20"/>
        </w:rPr>
      </w:pPr>
      <w:r w:rsidRPr="00DE1945">
        <w:rPr>
          <w:rFonts w:ascii="Book Antiqua" w:hAnsi="Book Antiqua"/>
          <w:b/>
          <w:sz w:val="20"/>
        </w:rPr>
        <w:t xml:space="preserve">Medycyna Sportowa. </w:t>
      </w:r>
      <w:r w:rsidRPr="00DE1945">
        <w:rPr>
          <w:rFonts w:ascii="Book Antiqua" w:hAnsi="Book Antiqua"/>
          <w:sz w:val="20"/>
        </w:rPr>
        <w:t>18(7):336, 2002.</w:t>
      </w:r>
    </w:p>
    <w:p w14:paraId="559D424F" w14:textId="77777777" w:rsidR="00C325AF" w:rsidRPr="00DE1945" w:rsidRDefault="00960D0E" w:rsidP="00DE1945">
      <w:pPr>
        <w:pStyle w:val="BodyText"/>
        <w:numPr>
          <w:ilvl w:val="0"/>
          <w:numId w:val="13"/>
        </w:numPr>
        <w:tabs>
          <w:tab w:val="left" w:pos="659"/>
        </w:tabs>
        <w:ind w:left="658" w:hanging="540"/>
      </w:pPr>
      <w:r w:rsidRPr="00DE1945">
        <w:t>Rasmussen, C., R. Kreider, C. Kerksick, B. Leutholtz, M. Greenwood, M. Chandler, R. Wilson &amp; C.P.</w:t>
      </w:r>
    </w:p>
    <w:p w14:paraId="0D05BC60" w14:textId="77777777" w:rsidR="00C325AF" w:rsidRPr="00DE1945" w:rsidRDefault="00960D0E" w:rsidP="00DE1945">
      <w:pPr>
        <w:pStyle w:val="BodyText"/>
        <w:ind w:left="667" w:hanging="1"/>
      </w:pPr>
      <w:r w:rsidRPr="00DE1945">
        <w:t xml:space="preserve">Earnest. Effects of a non-ephedra containing thermogenic supplement on weight loss and medical safety. </w:t>
      </w:r>
      <w:r w:rsidRPr="00DE1945">
        <w:rPr>
          <w:b/>
        </w:rPr>
        <w:t xml:space="preserve">FASEB Journal. </w:t>
      </w:r>
      <w:r w:rsidRPr="00DE1945">
        <w:t>17:LB 380, 2003.</w:t>
      </w:r>
    </w:p>
    <w:p w14:paraId="30186307" w14:textId="77777777" w:rsidR="00C325AF" w:rsidRPr="00DE1945" w:rsidRDefault="00960D0E" w:rsidP="00DE1945">
      <w:pPr>
        <w:pStyle w:val="BodyText"/>
        <w:numPr>
          <w:ilvl w:val="0"/>
          <w:numId w:val="13"/>
        </w:numPr>
        <w:tabs>
          <w:tab w:val="left" w:pos="660"/>
        </w:tabs>
        <w:ind w:left="667" w:hanging="549"/>
      </w:pPr>
      <w:r w:rsidRPr="00DE1945">
        <w:t xml:space="preserve">Kreider, R. D. Willoughby, M. Greenwood, E. Payne, G. Parise, M. Tarnopolsky. Creatine serum supplementation has no effect on muscle ATP, creatine, or phosphocreatine levels. </w:t>
      </w:r>
      <w:r w:rsidRPr="00DE1945">
        <w:rPr>
          <w:b/>
        </w:rPr>
        <w:t xml:space="preserve">FASEB Journal. </w:t>
      </w:r>
      <w:r w:rsidRPr="00DE1945">
        <w:t>17:LB 380, 2003.</w:t>
      </w:r>
    </w:p>
    <w:p w14:paraId="329BC734" w14:textId="77777777" w:rsidR="00C325AF" w:rsidRPr="00DE1945" w:rsidRDefault="00960D0E" w:rsidP="00DE1945">
      <w:pPr>
        <w:numPr>
          <w:ilvl w:val="0"/>
          <w:numId w:val="13"/>
        </w:numPr>
        <w:tabs>
          <w:tab w:val="left" w:pos="660"/>
        </w:tabs>
        <w:ind w:left="667" w:hanging="549"/>
        <w:rPr>
          <w:rFonts w:ascii="Book Antiqua" w:eastAsia="Book Antiqua" w:hAnsi="Book Antiqua" w:cs="Book Antiqua"/>
          <w:sz w:val="20"/>
          <w:szCs w:val="20"/>
        </w:rPr>
      </w:pPr>
      <w:r w:rsidRPr="00DE1945">
        <w:rPr>
          <w:rFonts w:ascii="Book Antiqua" w:hAnsi="Book Antiqua"/>
          <w:sz w:val="20"/>
        </w:rPr>
        <w:t xml:space="preserve">Greenwood M, Greenwood L, Kreider R, Comeau M, Farris J, Fry A, Sjostrum T. </w:t>
      </w:r>
      <w:r w:rsidRPr="00DE1945">
        <w:rPr>
          <w:rFonts w:ascii="Book Antiqua" w:hAnsi="Book Antiqua"/>
          <w:i/>
          <w:sz w:val="20"/>
        </w:rPr>
        <w:t xml:space="preserve">The effects of a combination botanical COX-2 inhibitor supplement on muscular pain and soreness. </w:t>
      </w:r>
      <w:r w:rsidRPr="00DE1945">
        <w:rPr>
          <w:rFonts w:ascii="Book Antiqua" w:hAnsi="Book Antiqua"/>
          <w:b/>
          <w:sz w:val="20"/>
        </w:rPr>
        <w:t xml:space="preserve">Medicine and Science in Sport and Exercise. </w:t>
      </w:r>
      <w:r w:rsidRPr="00DE1945">
        <w:rPr>
          <w:rFonts w:ascii="Book Antiqua" w:hAnsi="Book Antiqua"/>
          <w:sz w:val="20"/>
        </w:rPr>
        <w:t>35(5):S197, 2003.</w:t>
      </w:r>
    </w:p>
    <w:p w14:paraId="395A492F" w14:textId="71D175B8" w:rsidR="00C325AF" w:rsidRPr="00DE1945" w:rsidRDefault="00960D0E" w:rsidP="00DE1945">
      <w:pPr>
        <w:numPr>
          <w:ilvl w:val="0"/>
          <w:numId w:val="13"/>
        </w:numPr>
        <w:tabs>
          <w:tab w:val="left" w:pos="660"/>
        </w:tabs>
        <w:ind w:left="667" w:hanging="549"/>
        <w:rPr>
          <w:rFonts w:ascii="Book Antiqua" w:eastAsia="Book Antiqua" w:hAnsi="Book Antiqua" w:cs="Book Antiqua"/>
          <w:sz w:val="20"/>
          <w:szCs w:val="20"/>
        </w:rPr>
      </w:pPr>
      <w:r w:rsidRPr="00DE1945">
        <w:rPr>
          <w:rFonts w:ascii="Book Antiqua" w:hAnsi="Book Antiqua"/>
          <w:sz w:val="20"/>
        </w:rPr>
        <w:t xml:space="preserve">Greenwood L, Greenwood M, Kreider R, Comeau M, Farris J, Fry A, Sjostrum T. </w:t>
      </w:r>
      <w:r w:rsidRPr="00DE1945">
        <w:rPr>
          <w:rFonts w:ascii="Book Antiqua" w:hAnsi="Book Antiqua"/>
          <w:i/>
          <w:sz w:val="20"/>
        </w:rPr>
        <w:t xml:space="preserve">The effects of a combination botanical COX-2 inhibitor supplement on muscular hematological markers of health. </w:t>
      </w:r>
      <w:r w:rsidRPr="00DE1945">
        <w:rPr>
          <w:rFonts w:ascii="Book Antiqua" w:hAnsi="Book Antiqua"/>
          <w:b/>
          <w:sz w:val="20"/>
        </w:rPr>
        <w:t>Medicine and Science in Sport and</w:t>
      </w:r>
      <w:r w:rsidR="002409B9" w:rsidRPr="00DE1945">
        <w:rPr>
          <w:rFonts w:ascii="Book Antiqua" w:hAnsi="Book Antiqua"/>
          <w:b/>
          <w:sz w:val="20"/>
        </w:rPr>
        <w:t xml:space="preserve"> </w:t>
      </w:r>
      <w:r w:rsidRPr="00DE1945">
        <w:rPr>
          <w:rFonts w:ascii="Book Antiqua" w:hAnsi="Book Antiqua"/>
          <w:b/>
          <w:sz w:val="20"/>
        </w:rPr>
        <w:t xml:space="preserve">Exercise. </w:t>
      </w:r>
      <w:r w:rsidRPr="00DE1945">
        <w:rPr>
          <w:rFonts w:ascii="Book Antiqua" w:hAnsi="Book Antiqua"/>
          <w:sz w:val="20"/>
        </w:rPr>
        <w:t>35(5):S270, 2003.</w:t>
      </w:r>
    </w:p>
    <w:p w14:paraId="57B6627F" w14:textId="77777777" w:rsidR="00C325AF" w:rsidRPr="00DE1945" w:rsidRDefault="00960D0E" w:rsidP="00DE1945">
      <w:pPr>
        <w:pStyle w:val="BodyText"/>
        <w:numPr>
          <w:ilvl w:val="0"/>
          <w:numId w:val="13"/>
        </w:numPr>
        <w:tabs>
          <w:tab w:val="left" w:pos="660"/>
        </w:tabs>
        <w:spacing w:before="1" w:line="248" w:lineRule="exact"/>
        <w:ind w:left="660" w:hanging="540"/>
      </w:pPr>
      <w:r w:rsidRPr="00DE1945">
        <w:t>*Kerksick C, Rasmussen C, Lancaster S, Kreider R, Magu B, Smith C, Melton C, Greenwood M, Almada A, Earnest</w:t>
      </w:r>
    </w:p>
    <w:p w14:paraId="0AED747D" w14:textId="77777777" w:rsidR="00C325AF" w:rsidRPr="00DE1945" w:rsidRDefault="00960D0E" w:rsidP="00DE1945">
      <w:pPr>
        <w:numPr>
          <w:ilvl w:val="1"/>
          <w:numId w:val="13"/>
        </w:numPr>
        <w:tabs>
          <w:tab w:val="left" w:pos="910"/>
        </w:tabs>
        <w:ind w:left="667" w:firstLine="0"/>
        <w:rPr>
          <w:rFonts w:ascii="Book Antiqua" w:eastAsia="Book Antiqua" w:hAnsi="Book Antiqua" w:cs="Book Antiqua"/>
          <w:sz w:val="20"/>
          <w:szCs w:val="20"/>
        </w:rPr>
      </w:pPr>
      <w:r w:rsidRPr="00DE1945">
        <w:rPr>
          <w:rFonts w:ascii="Book Antiqua" w:hAnsi="Book Antiqua"/>
          <w:i/>
          <w:sz w:val="20"/>
        </w:rPr>
        <w:t xml:space="preserve">Effects of whey protein, BCAA and glutamine supplementation on training adaptations I: Performance. </w:t>
      </w:r>
      <w:r w:rsidRPr="00DE1945">
        <w:rPr>
          <w:rFonts w:ascii="Book Antiqua" w:hAnsi="Book Antiqua"/>
          <w:b/>
          <w:sz w:val="20"/>
        </w:rPr>
        <w:t xml:space="preserve">Medicine and Science in Sport and Exercise. </w:t>
      </w:r>
      <w:r w:rsidRPr="00DE1945">
        <w:rPr>
          <w:rFonts w:ascii="Book Antiqua" w:hAnsi="Book Antiqua"/>
          <w:sz w:val="20"/>
        </w:rPr>
        <w:t>35(5):S395, 2003.</w:t>
      </w:r>
    </w:p>
    <w:p w14:paraId="529A846D" w14:textId="77777777" w:rsidR="00C325AF" w:rsidRPr="00DE1945" w:rsidRDefault="00960D0E" w:rsidP="00DE1945">
      <w:pPr>
        <w:numPr>
          <w:ilvl w:val="0"/>
          <w:numId w:val="13"/>
        </w:numPr>
        <w:tabs>
          <w:tab w:val="left" w:pos="660"/>
        </w:tabs>
        <w:ind w:left="667" w:hanging="547"/>
        <w:jc w:val="both"/>
        <w:rPr>
          <w:rFonts w:ascii="Book Antiqua" w:eastAsia="Book Antiqua" w:hAnsi="Book Antiqua" w:cs="Book Antiqua"/>
          <w:sz w:val="20"/>
          <w:szCs w:val="20"/>
        </w:rPr>
      </w:pPr>
      <w:r w:rsidRPr="00DE1945">
        <w:rPr>
          <w:rFonts w:ascii="Book Antiqua" w:hAnsi="Book Antiqua"/>
          <w:sz w:val="20"/>
        </w:rPr>
        <w:t xml:space="preserve">Kreider R, Kerksick C, Rasmussen C, Lancaster S, Kreider R, Magu B, Smith C, Melton C, Greenwood M, Almada A, Earnest C. </w:t>
      </w:r>
      <w:r w:rsidRPr="00DE1945">
        <w:rPr>
          <w:rFonts w:ascii="Book Antiqua" w:hAnsi="Book Antiqua"/>
          <w:i/>
          <w:sz w:val="20"/>
        </w:rPr>
        <w:t xml:space="preserve">Effects of whey protein, BCAA and glutamine supplementation on training adaptations II: Body composition. </w:t>
      </w:r>
      <w:r w:rsidRPr="00DE1945">
        <w:rPr>
          <w:rFonts w:ascii="Book Antiqua" w:hAnsi="Book Antiqua"/>
          <w:b/>
          <w:sz w:val="20"/>
        </w:rPr>
        <w:t xml:space="preserve">Medicine and Science in Sport and Exercise.  </w:t>
      </w:r>
      <w:r w:rsidRPr="00DE1945">
        <w:rPr>
          <w:rFonts w:ascii="Book Antiqua" w:hAnsi="Book Antiqua"/>
          <w:sz w:val="20"/>
        </w:rPr>
        <w:t>35(5):S395, 2003.</w:t>
      </w:r>
    </w:p>
    <w:p w14:paraId="0CD7191A" w14:textId="77777777" w:rsidR="00C325AF" w:rsidRPr="00DE1945" w:rsidRDefault="00960D0E" w:rsidP="00DE1945">
      <w:pPr>
        <w:numPr>
          <w:ilvl w:val="0"/>
          <w:numId w:val="13"/>
        </w:numPr>
        <w:tabs>
          <w:tab w:val="left" w:pos="660"/>
        </w:tabs>
        <w:ind w:left="667" w:hanging="548"/>
        <w:rPr>
          <w:rFonts w:ascii="Book Antiqua" w:eastAsia="Book Antiqua" w:hAnsi="Book Antiqua" w:cs="Book Antiqua"/>
          <w:sz w:val="20"/>
          <w:szCs w:val="20"/>
        </w:rPr>
      </w:pPr>
      <w:r w:rsidRPr="00DE1945">
        <w:rPr>
          <w:rFonts w:ascii="Book Antiqua" w:hAnsi="Book Antiqua"/>
          <w:sz w:val="20"/>
        </w:rPr>
        <w:t xml:space="preserve">Greenwood M, Greenwood L, Kreider R, Willoughby D. </w:t>
      </w:r>
      <w:r w:rsidRPr="00DE1945">
        <w:rPr>
          <w:rFonts w:ascii="Book Antiqua" w:hAnsi="Book Antiqua"/>
          <w:i/>
          <w:sz w:val="20"/>
        </w:rPr>
        <w:t xml:space="preserve">The effects of a botanical COX-2 inhibitor supplement on knee range of motion following isokinetic performance. </w:t>
      </w:r>
      <w:r w:rsidRPr="00DE1945">
        <w:rPr>
          <w:rFonts w:ascii="Book Antiqua" w:hAnsi="Book Antiqua"/>
          <w:b/>
          <w:sz w:val="20"/>
        </w:rPr>
        <w:t>Journal of Athletic Training</w:t>
      </w:r>
      <w:r w:rsidRPr="00DE1945">
        <w:rPr>
          <w:rFonts w:ascii="Book Antiqua" w:hAnsi="Book Antiqua"/>
          <w:sz w:val="20"/>
        </w:rPr>
        <w:t>. 38(2):S83, 2003.</w:t>
      </w:r>
    </w:p>
    <w:p w14:paraId="32EAA335" w14:textId="77777777" w:rsidR="00C325AF" w:rsidRPr="00DE1945" w:rsidRDefault="00960D0E" w:rsidP="00DE1945">
      <w:pPr>
        <w:numPr>
          <w:ilvl w:val="0"/>
          <w:numId w:val="13"/>
        </w:numPr>
        <w:tabs>
          <w:tab w:val="left" w:pos="660"/>
        </w:tabs>
        <w:ind w:left="667" w:hanging="547"/>
        <w:rPr>
          <w:rFonts w:ascii="Book Antiqua" w:eastAsia="Book Antiqua" w:hAnsi="Book Antiqua" w:cs="Book Antiqua"/>
          <w:sz w:val="20"/>
          <w:szCs w:val="20"/>
        </w:rPr>
      </w:pPr>
      <w:r w:rsidRPr="00DE1945">
        <w:rPr>
          <w:rFonts w:ascii="Book Antiqua" w:hAnsi="Book Antiqua"/>
          <w:sz w:val="20"/>
        </w:rPr>
        <w:t xml:space="preserve">Greenwood L, Greenwood M, Kreider R, Willoughby D. </w:t>
      </w:r>
      <w:r w:rsidRPr="00DE1945">
        <w:rPr>
          <w:rFonts w:ascii="Book Antiqua" w:hAnsi="Book Antiqua"/>
          <w:i/>
          <w:sz w:val="20"/>
        </w:rPr>
        <w:t xml:space="preserve">The effects of a botanical COX-2 inhibitor supplement on muscular soreness. </w:t>
      </w:r>
      <w:r w:rsidRPr="00DE1945">
        <w:rPr>
          <w:rFonts w:ascii="Book Antiqua" w:hAnsi="Book Antiqua"/>
          <w:b/>
          <w:sz w:val="20"/>
        </w:rPr>
        <w:t>Journal of Athletic Training</w:t>
      </w:r>
      <w:r w:rsidRPr="00DE1945">
        <w:rPr>
          <w:rFonts w:ascii="Book Antiqua" w:hAnsi="Book Antiqua"/>
          <w:sz w:val="20"/>
        </w:rPr>
        <w:t>. 38(2):S83, 2003.</w:t>
      </w:r>
    </w:p>
    <w:p w14:paraId="6E83FAE6" w14:textId="77777777" w:rsidR="00C325AF" w:rsidRPr="00DE1945" w:rsidRDefault="00960D0E" w:rsidP="00DE1945">
      <w:pPr>
        <w:numPr>
          <w:ilvl w:val="0"/>
          <w:numId w:val="13"/>
        </w:numPr>
        <w:tabs>
          <w:tab w:val="left" w:pos="662"/>
        </w:tabs>
        <w:ind w:left="667" w:hanging="547"/>
        <w:rPr>
          <w:rFonts w:ascii="Book Antiqua" w:eastAsia="Book Antiqua" w:hAnsi="Book Antiqua" w:cs="Book Antiqua"/>
          <w:sz w:val="20"/>
          <w:szCs w:val="20"/>
        </w:rPr>
      </w:pPr>
      <w:r w:rsidRPr="00DE1945">
        <w:rPr>
          <w:rFonts w:ascii="Book Antiqua" w:hAnsi="Book Antiqua"/>
          <w:sz w:val="20"/>
        </w:rPr>
        <w:t xml:space="preserve">Greenwood M, Greenwood L, Brown L, Kreider R, Comeau M, Sjostrum T. </w:t>
      </w:r>
      <w:r w:rsidRPr="00DE1945">
        <w:rPr>
          <w:rFonts w:ascii="Book Antiqua" w:hAnsi="Book Antiqua"/>
          <w:i/>
          <w:sz w:val="20"/>
        </w:rPr>
        <w:t xml:space="preserve">The effects of a botanical Cox-2 inhibitor on isokinetic performance after DOMS induction. </w:t>
      </w:r>
      <w:r w:rsidRPr="00DE1945">
        <w:rPr>
          <w:rFonts w:ascii="Book Antiqua" w:hAnsi="Book Antiqua"/>
          <w:b/>
          <w:sz w:val="20"/>
        </w:rPr>
        <w:t>Journal of Strength and Conditioning Research</w:t>
      </w:r>
      <w:r w:rsidRPr="00DE1945">
        <w:rPr>
          <w:rFonts w:ascii="Book Antiqua" w:hAnsi="Book Antiqua"/>
          <w:sz w:val="20"/>
        </w:rPr>
        <w:t>. 17(4):S7, 2003.</w:t>
      </w:r>
    </w:p>
    <w:p w14:paraId="583D30CE" w14:textId="77777777" w:rsidR="00C325AF" w:rsidRPr="00DE1945" w:rsidRDefault="00960D0E" w:rsidP="00DE1945">
      <w:pPr>
        <w:numPr>
          <w:ilvl w:val="0"/>
          <w:numId w:val="13"/>
        </w:numPr>
        <w:tabs>
          <w:tab w:val="left" w:pos="662"/>
        </w:tabs>
        <w:ind w:left="667" w:hanging="547"/>
        <w:rPr>
          <w:rFonts w:ascii="Book Antiqua" w:eastAsia="Book Antiqua" w:hAnsi="Book Antiqua" w:cs="Book Antiqua"/>
          <w:sz w:val="20"/>
          <w:szCs w:val="20"/>
        </w:rPr>
      </w:pPr>
      <w:r w:rsidRPr="00DE1945">
        <w:rPr>
          <w:rFonts w:ascii="Book Antiqua" w:hAnsi="Book Antiqua"/>
          <w:sz w:val="20"/>
        </w:rPr>
        <w:t xml:space="preserve">*Wilborn, C, B Campbell, A Thomas, R Slonaker, A Vacanti, B Marcello, J Baer, C Kerksick, C Rasmussen, S Ounpraseuth, P Casey, R Wilson, M Greenwood, C Earnest, R Kreider. </w:t>
      </w:r>
      <w:r w:rsidRPr="00DE1945">
        <w:rPr>
          <w:rFonts w:ascii="Book Antiqua" w:hAnsi="Book Antiqua"/>
          <w:i/>
          <w:sz w:val="20"/>
        </w:rPr>
        <w:t>Effects of methoxyisoflavone, ecdysterone, and sulfopolysaccharide (CSP3) supplementation during training on body composition and training adaptations</w:t>
      </w:r>
      <w:r w:rsidRPr="00DE1945">
        <w:rPr>
          <w:rFonts w:ascii="Book Antiqua" w:hAnsi="Book Antiqua"/>
          <w:b/>
          <w:sz w:val="20"/>
        </w:rPr>
        <w:t>. FASEB</w:t>
      </w:r>
    </w:p>
    <w:p w14:paraId="3E86345D" w14:textId="77777777" w:rsidR="00C325AF" w:rsidRPr="00DE1945" w:rsidRDefault="00960D0E" w:rsidP="00DE1945">
      <w:pPr>
        <w:pStyle w:val="BodyText"/>
        <w:ind w:left="667" w:firstLine="0"/>
      </w:pPr>
      <w:r w:rsidRPr="00DE1945">
        <w:rPr>
          <w:b/>
        </w:rPr>
        <w:t xml:space="preserve">J. </w:t>
      </w:r>
      <w:r w:rsidRPr="00DE1945">
        <w:t>LB:A90-91, 2004.</w:t>
      </w:r>
    </w:p>
    <w:p w14:paraId="3D93B258" w14:textId="77777777" w:rsidR="00C325AF" w:rsidRPr="00DE1945" w:rsidRDefault="00960D0E" w:rsidP="00DE1945">
      <w:pPr>
        <w:numPr>
          <w:ilvl w:val="0"/>
          <w:numId w:val="13"/>
        </w:numPr>
        <w:tabs>
          <w:tab w:val="left" w:pos="660"/>
        </w:tabs>
        <w:spacing w:before="1"/>
        <w:ind w:left="667" w:hanging="548"/>
        <w:rPr>
          <w:rFonts w:ascii="Book Antiqua" w:eastAsia="Book Antiqua" w:hAnsi="Book Antiqua" w:cs="Book Antiqua"/>
          <w:sz w:val="20"/>
          <w:szCs w:val="20"/>
        </w:rPr>
      </w:pPr>
      <w:r w:rsidRPr="00DE1945">
        <w:rPr>
          <w:rFonts w:ascii="Book Antiqua" w:hAnsi="Book Antiqua"/>
          <w:sz w:val="20"/>
        </w:rPr>
        <w:t xml:space="preserve">*Rohle D, C Mulligan, L Taylor, D Fogt, A Vacanti, C Wilborn, C Kerksick, C Rasmussen, S Ounpraseuth, P Casey, M Greenwood, C Earnest, R Kreider.  </w:t>
      </w:r>
      <w:r w:rsidRPr="00DE1945">
        <w:rPr>
          <w:rFonts w:ascii="Book Antiqua" w:hAnsi="Book Antiqua"/>
          <w:i/>
          <w:sz w:val="20"/>
        </w:rPr>
        <w:t>Effects of methoxyisoflavone, ecdysterone, and sulfopolysaccharide (CSP3) supplementation during training on markers of anabolism &amp; catabolism</w:t>
      </w:r>
      <w:r w:rsidRPr="00DE1945">
        <w:rPr>
          <w:rFonts w:ascii="Book Antiqua" w:hAnsi="Book Antiqua"/>
          <w:sz w:val="20"/>
        </w:rPr>
        <w:t xml:space="preserve">.  </w:t>
      </w:r>
      <w:r w:rsidRPr="00DE1945">
        <w:rPr>
          <w:rFonts w:ascii="Book Antiqua" w:hAnsi="Book Antiqua"/>
          <w:b/>
          <w:sz w:val="20"/>
        </w:rPr>
        <w:t xml:space="preserve">FASEB J. </w:t>
      </w:r>
      <w:r w:rsidRPr="00DE1945">
        <w:rPr>
          <w:rFonts w:ascii="Book Antiqua" w:hAnsi="Book Antiqua"/>
          <w:sz w:val="20"/>
        </w:rPr>
        <w:t>LBA91, 2004.</w:t>
      </w:r>
    </w:p>
    <w:p w14:paraId="662DBCA6" w14:textId="77777777" w:rsidR="00C325AF" w:rsidRPr="00DE1945" w:rsidRDefault="00960D0E" w:rsidP="00DE1945">
      <w:pPr>
        <w:pStyle w:val="BodyText"/>
        <w:numPr>
          <w:ilvl w:val="0"/>
          <w:numId w:val="13"/>
        </w:numPr>
        <w:tabs>
          <w:tab w:val="left" w:pos="660"/>
        </w:tabs>
        <w:spacing w:before="40"/>
        <w:ind w:left="667" w:hanging="548"/>
        <w:rPr>
          <w:rFonts w:cs="Book Antiqua"/>
        </w:rPr>
      </w:pPr>
      <w:r w:rsidRPr="00DE1945">
        <w:t xml:space="preserve">*Campbell B, J Baer, A Thomas, R Slonaker, A Vacanti, B Marcello, C Wilborn, C Kerksick, C Rasmussen, S Ounpraseuth, P Casey, R Wilson, M Greenwood, C Earnest, R Kreider. </w:t>
      </w:r>
      <w:r w:rsidRPr="00DE1945">
        <w:rPr>
          <w:i/>
        </w:rPr>
        <w:t>Effects of zinc magnesium-aspartate (ZMA)</w:t>
      </w:r>
      <w:r w:rsidR="00EF696D" w:rsidRPr="00DE1945">
        <w:rPr>
          <w:i/>
        </w:rPr>
        <w:t xml:space="preserve"> </w:t>
      </w:r>
      <w:r w:rsidRPr="00DE1945">
        <w:rPr>
          <w:i/>
        </w:rPr>
        <w:t xml:space="preserve">supplementation during training on body composition and training adaptations.  </w:t>
      </w:r>
      <w:r w:rsidRPr="00DE1945">
        <w:rPr>
          <w:b/>
        </w:rPr>
        <w:t xml:space="preserve">FASEB J. </w:t>
      </w:r>
      <w:r w:rsidRPr="00DE1945">
        <w:t>LBA91, 2004.</w:t>
      </w:r>
    </w:p>
    <w:p w14:paraId="03AB0E9D" w14:textId="77777777" w:rsidR="00C325AF" w:rsidRPr="00DE1945" w:rsidRDefault="00960D0E" w:rsidP="00DE1945">
      <w:pPr>
        <w:numPr>
          <w:ilvl w:val="0"/>
          <w:numId w:val="13"/>
        </w:numPr>
        <w:tabs>
          <w:tab w:val="left" w:pos="660"/>
        </w:tabs>
        <w:ind w:left="667" w:hanging="547"/>
        <w:rPr>
          <w:rFonts w:ascii="Book Antiqua" w:eastAsia="Book Antiqua" w:hAnsi="Book Antiqua" w:cs="Book Antiqua"/>
          <w:sz w:val="20"/>
          <w:szCs w:val="20"/>
        </w:rPr>
      </w:pPr>
      <w:r w:rsidRPr="00DE1945">
        <w:rPr>
          <w:rFonts w:ascii="Book Antiqua" w:hAnsi="Book Antiqua"/>
          <w:sz w:val="20"/>
        </w:rPr>
        <w:t xml:space="preserve">*Taylor L, C Mulligan, D Rohle, D Fogt, A Vacanti, J Baer, C Kerksick, C Rasmussen, S Ounpraseuth, P Casey, M Greenwood, C Earnest, R Kreider. </w:t>
      </w:r>
      <w:r w:rsidRPr="00DE1945">
        <w:rPr>
          <w:rFonts w:ascii="Book Antiqua" w:hAnsi="Book Antiqua"/>
          <w:i/>
          <w:sz w:val="20"/>
        </w:rPr>
        <w:t xml:space="preserve">Effects of zinc magnesium-aspartate (ZMA) supplementation during training on markers of anabolism and catabolism. </w:t>
      </w:r>
      <w:r w:rsidRPr="00DE1945">
        <w:rPr>
          <w:rFonts w:ascii="Book Antiqua" w:hAnsi="Book Antiqua"/>
          <w:b/>
          <w:sz w:val="20"/>
        </w:rPr>
        <w:t xml:space="preserve">FASEB J. </w:t>
      </w:r>
      <w:r w:rsidRPr="00DE1945">
        <w:rPr>
          <w:rFonts w:ascii="Book Antiqua" w:hAnsi="Book Antiqua"/>
          <w:sz w:val="20"/>
        </w:rPr>
        <w:t>LBA91, 2004.</w:t>
      </w:r>
    </w:p>
    <w:p w14:paraId="545C5C80" w14:textId="77777777" w:rsidR="00C325AF" w:rsidRPr="00DE1945" w:rsidRDefault="00960D0E" w:rsidP="00DE1945">
      <w:pPr>
        <w:numPr>
          <w:ilvl w:val="0"/>
          <w:numId w:val="13"/>
        </w:numPr>
        <w:tabs>
          <w:tab w:val="left" w:pos="661"/>
        </w:tabs>
        <w:spacing w:before="39"/>
        <w:ind w:left="667" w:hanging="540"/>
        <w:rPr>
          <w:rFonts w:ascii="Book Antiqua" w:eastAsia="Book Antiqua" w:hAnsi="Book Antiqua" w:cs="Book Antiqua"/>
          <w:sz w:val="20"/>
          <w:szCs w:val="20"/>
        </w:rPr>
      </w:pPr>
      <w:r w:rsidRPr="00DE1945">
        <w:rPr>
          <w:rFonts w:ascii="Book Antiqua" w:hAnsi="Book Antiqua"/>
          <w:sz w:val="20"/>
        </w:rPr>
        <w:t xml:space="preserve">*Kerksick C, C Rasmussen, T Magrans, B Campbell, J Baer, R Slonaker, M Grimstvedt, E Pfau, C Wilborn, A Thomas, B Marcello, L Taylor, C Mulligan, D Rohle, A Vacanti, S Ounpraseuth, P Casey, M Greenwood, R Wilson, C Earnest, R Kreider. </w:t>
      </w:r>
      <w:r w:rsidRPr="00DE1945">
        <w:rPr>
          <w:rFonts w:ascii="Book Antiqua" w:hAnsi="Book Antiqua"/>
          <w:i/>
          <w:sz w:val="20"/>
        </w:rPr>
        <w:t xml:space="preserve">Effects of the Curves® fitness &amp; weight loss program I: Body composition.  </w:t>
      </w:r>
      <w:r w:rsidRPr="00DE1945">
        <w:rPr>
          <w:rFonts w:ascii="Book Antiqua" w:hAnsi="Book Antiqua"/>
          <w:b/>
          <w:sz w:val="20"/>
        </w:rPr>
        <w:t xml:space="preserve">FASEB J. </w:t>
      </w:r>
      <w:r w:rsidRPr="00DE1945">
        <w:rPr>
          <w:rFonts w:ascii="Book Antiqua" w:hAnsi="Book Antiqua"/>
          <w:sz w:val="20"/>
        </w:rPr>
        <w:t>LBA57, 2004.</w:t>
      </w:r>
    </w:p>
    <w:p w14:paraId="76556E91" w14:textId="77777777" w:rsidR="00C325AF" w:rsidRPr="00DE1945" w:rsidRDefault="00960D0E" w:rsidP="00DE1945">
      <w:pPr>
        <w:numPr>
          <w:ilvl w:val="0"/>
          <w:numId w:val="13"/>
        </w:numPr>
        <w:tabs>
          <w:tab w:val="left" w:pos="661"/>
        </w:tabs>
        <w:ind w:left="667" w:hanging="547"/>
        <w:rPr>
          <w:rFonts w:ascii="Book Antiqua" w:eastAsia="Book Antiqua" w:hAnsi="Book Antiqua" w:cs="Book Antiqua"/>
          <w:sz w:val="20"/>
          <w:szCs w:val="20"/>
        </w:rPr>
      </w:pPr>
      <w:r w:rsidRPr="00DE1945">
        <w:rPr>
          <w:rFonts w:ascii="Book Antiqua" w:hAnsi="Book Antiqua"/>
          <w:sz w:val="20"/>
        </w:rPr>
        <w:t xml:space="preserve">*Thomas A, C Rasmussen, C Kerksick, T Magrans, B Campbell, J Baer, R Slonaker, E Pfau, M Grimstvedt, C Wilborn, B Marcello, L Taylor, C Mulligan, D Rohle, A Vacanti, S Ounpraseuth, P Casey, R Wilson, M Greenwood, R Kreider, C Earnest. </w:t>
      </w:r>
      <w:r w:rsidRPr="00DE1945">
        <w:rPr>
          <w:rFonts w:ascii="Book Antiqua" w:hAnsi="Book Antiqua"/>
          <w:i/>
          <w:sz w:val="20"/>
        </w:rPr>
        <w:t xml:space="preserve">Effects of the Curves® fitness &amp; weight loss program II: Resting energy expenditure. </w:t>
      </w:r>
      <w:r w:rsidRPr="00DE1945">
        <w:rPr>
          <w:rFonts w:ascii="Book Antiqua" w:hAnsi="Book Antiqua"/>
          <w:b/>
          <w:sz w:val="20"/>
        </w:rPr>
        <w:t xml:space="preserve">FASEB J. </w:t>
      </w:r>
      <w:r w:rsidRPr="00DE1945">
        <w:rPr>
          <w:rFonts w:ascii="Book Antiqua" w:hAnsi="Book Antiqua"/>
          <w:sz w:val="20"/>
        </w:rPr>
        <w:t>LBA57, 2004.</w:t>
      </w:r>
    </w:p>
    <w:p w14:paraId="467FA93C" w14:textId="77777777" w:rsidR="00C325AF" w:rsidRPr="00DE1945" w:rsidRDefault="00960D0E" w:rsidP="00DE1945">
      <w:pPr>
        <w:numPr>
          <w:ilvl w:val="0"/>
          <w:numId w:val="13"/>
        </w:numPr>
        <w:tabs>
          <w:tab w:val="left" w:pos="661"/>
        </w:tabs>
        <w:ind w:left="667" w:hanging="547"/>
        <w:jc w:val="both"/>
        <w:rPr>
          <w:rFonts w:ascii="Book Antiqua" w:eastAsia="Book Antiqua" w:hAnsi="Book Antiqua" w:cs="Book Antiqua"/>
          <w:sz w:val="20"/>
          <w:szCs w:val="20"/>
        </w:rPr>
      </w:pPr>
      <w:r w:rsidRPr="00DE1945">
        <w:rPr>
          <w:rFonts w:ascii="Book Antiqua" w:hAnsi="Book Antiqua"/>
          <w:sz w:val="20"/>
        </w:rPr>
        <w:t xml:space="preserve">Rasmussen C, C Kerksick, T Magrans, B Campbell, J Baer, A Thomas, R Slonaker, M Grimstvedt, E Pfau, C Wilborn, B Marcello, L Taylor, C Mulligan, D Rohle, A Vacanti, S Ounpraseuth, P Casey, R Wilson, M Greenwood, C Earnest, R Kreider. </w:t>
      </w:r>
      <w:r w:rsidRPr="00DE1945">
        <w:rPr>
          <w:rFonts w:ascii="Book Antiqua" w:hAnsi="Book Antiqua"/>
          <w:i/>
          <w:sz w:val="20"/>
        </w:rPr>
        <w:t xml:space="preserve">Effects of the Curves® fitness &amp; weight loss program III: Training adaptations. </w:t>
      </w:r>
      <w:r w:rsidRPr="00DE1945">
        <w:rPr>
          <w:rFonts w:ascii="Book Antiqua" w:hAnsi="Book Antiqua"/>
          <w:b/>
          <w:sz w:val="20"/>
        </w:rPr>
        <w:t xml:space="preserve">FASEB J. </w:t>
      </w:r>
      <w:r w:rsidRPr="00DE1945">
        <w:rPr>
          <w:rFonts w:ascii="Book Antiqua" w:hAnsi="Book Antiqua"/>
          <w:sz w:val="20"/>
        </w:rPr>
        <w:t>LBA57, 2004.</w:t>
      </w:r>
    </w:p>
    <w:p w14:paraId="2A8C46AE" w14:textId="77777777" w:rsidR="00C325AF" w:rsidRPr="00DE1945" w:rsidRDefault="00960D0E" w:rsidP="00DE1945">
      <w:pPr>
        <w:numPr>
          <w:ilvl w:val="0"/>
          <w:numId w:val="13"/>
        </w:numPr>
        <w:tabs>
          <w:tab w:val="left" w:pos="661"/>
        </w:tabs>
        <w:spacing w:before="1"/>
        <w:ind w:left="667" w:hanging="549"/>
        <w:rPr>
          <w:rFonts w:ascii="Book Antiqua" w:eastAsia="Book Antiqua" w:hAnsi="Book Antiqua" w:cs="Book Antiqua"/>
          <w:sz w:val="20"/>
          <w:szCs w:val="20"/>
        </w:rPr>
      </w:pPr>
      <w:r w:rsidRPr="00DE1945">
        <w:rPr>
          <w:rFonts w:ascii="Book Antiqua" w:hAnsi="Book Antiqua"/>
          <w:sz w:val="20"/>
        </w:rPr>
        <w:t xml:space="preserve">*Slonaker B, C Rasmussen, C Kerksick, T Magrans, B Campbell, J Baer, A Thomas, E Pfau, M Grimstvedt, C Wilborn, B Marcello, L Taylor, C Mulligan, D Rohle, A Vacanti, S Ounpraseuth, P Casey, R Wilson, M Greenwood, C Earnest, R Kreider. </w:t>
      </w:r>
      <w:r w:rsidRPr="00DE1945">
        <w:rPr>
          <w:rFonts w:ascii="Book Antiqua" w:hAnsi="Book Antiqua"/>
          <w:i/>
          <w:sz w:val="20"/>
        </w:rPr>
        <w:t xml:space="preserve">Effects of the Curves® fitness &amp; weight loss program IV: Health markers. </w:t>
      </w:r>
      <w:r w:rsidRPr="00DE1945">
        <w:rPr>
          <w:rFonts w:ascii="Book Antiqua" w:hAnsi="Book Antiqua"/>
          <w:b/>
          <w:sz w:val="20"/>
        </w:rPr>
        <w:t xml:space="preserve">FASEB J. </w:t>
      </w:r>
      <w:r w:rsidRPr="00DE1945">
        <w:rPr>
          <w:rFonts w:ascii="Book Antiqua" w:hAnsi="Book Antiqua"/>
          <w:sz w:val="20"/>
        </w:rPr>
        <w:t>LBA58, 2004.</w:t>
      </w:r>
    </w:p>
    <w:p w14:paraId="6280398E" w14:textId="77777777" w:rsidR="00C325AF" w:rsidRPr="00DE1945" w:rsidRDefault="00960D0E" w:rsidP="00DE1945">
      <w:pPr>
        <w:numPr>
          <w:ilvl w:val="0"/>
          <w:numId w:val="13"/>
        </w:numPr>
        <w:tabs>
          <w:tab w:val="left" w:pos="661"/>
        </w:tabs>
        <w:ind w:left="667" w:hanging="549"/>
        <w:rPr>
          <w:rFonts w:ascii="Book Antiqua" w:eastAsia="Book Antiqua" w:hAnsi="Book Antiqua" w:cs="Book Antiqua"/>
          <w:sz w:val="20"/>
          <w:szCs w:val="20"/>
        </w:rPr>
      </w:pPr>
      <w:r w:rsidRPr="00DE1945">
        <w:rPr>
          <w:rFonts w:ascii="Book Antiqua" w:hAnsi="Book Antiqua"/>
          <w:sz w:val="20"/>
        </w:rPr>
        <w:lastRenderedPageBreak/>
        <w:t xml:space="preserve">*Vacanti A, L Taylor, C Mulligan, D Rohle, D Fogt, C Rasmussen, C Kerksick, T Magrans, B Campbell, J Baer, A Thomas, R Slonaker, M Grimstvedt, E Pfau, C Wilborn, B Marcello, S Ounpraseuth, P Casey, R Wilson, M Greenwood, C Earnest, R Kreider. </w:t>
      </w:r>
      <w:r w:rsidRPr="00DE1945">
        <w:rPr>
          <w:rFonts w:ascii="Book Antiqua" w:hAnsi="Book Antiqua"/>
          <w:i/>
          <w:sz w:val="20"/>
        </w:rPr>
        <w:t xml:space="preserve">Effects of the Curves® fitness &amp; weight loss program V: Relationship of leptin to weight loss. </w:t>
      </w:r>
      <w:r w:rsidRPr="00DE1945">
        <w:rPr>
          <w:rFonts w:ascii="Book Antiqua" w:hAnsi="Book Antiqua"/>
          <w:b/>
          <w:sz w:val="20"/>
        </w:rPr>
        <w:t xml:space="preserve">FASEB J. </w:t>
      </w:r>
      <w:r w:rsidRPr="00DE1945">
        <w:rPr>
          <w:rFonts w:ascii="Book Antiqua" w:hAnsi="Book Antiqua"/>
          <w:sz w:val="20"/>
        </w:rPr>
        <w:t>LBA58, 2004.</w:t>
      </w:r>
    </w:p>
    <w:p w14:paraId="6C2CED33" w14:textId="77777777" w:rsidR="00C325AF" w:rsidRPr="00DE1945" w:rsidRDefault="00960D0E" w:rsidP="00DE1945">
      <w:pPr>
        <w:numPr>
          <w:ilvl w:val="0"/>
          <w:numId w:val="13"/>
        </w:numPr>
        <w:tabs>
          <w:tab w:val="left" w:pos="661"/>
        </w:tabs>
        <w:ind w:left="667" w:hanging="549"/>
        <w:rPr>
          <w:rFonts w:ascii="Book Antiqua" w:eastAsia="Book Antiqua" w:hAnsi="Book Antiqua" w:cs="Book Antiqua"/>
          <w:sz w:val="20"/>
          <w:szCs w:val="20"/>
        </w:rPr>
      </w:pPr>
      <w:r w:rsidRPr="00DE1945">
        <w:rPr>
          <w:rFonts w:ascii="Book Antiqua" w:hAnsi="Book Antiqua"/>
          <w:sz w:val="20"/>
        </w:rPr>
        <w:t xml:space="preserve">*Mulligan C, D Fogt, L Taylor, D Rohle, A Vacanti, C Rasmussen, C Kerksick, T Magrans, B Campbell, J Baer, A Thomas, R Slonaker, C Wilborn, B Marcello, E Pfau, M Grimstvedt, S Ounpraseuth, P Casey, R Wilson, M Greenwood, C Earnest, R Kreider. </w:t>
      </w:r>
      <w:r w:rsidRPr="00DE1945">
        <w:rPr>
          <w:rFonts w:ascii="Book Antiqua" w:hAnsi="Book Antiqua"/>
          <w:i/>
          <w:sz w:val="20"/>
        </w:rPr>
        <w:t>Effects of the Curves® fitness &amp; weight loss program VI: Insulin sensitivity</w:t>
      </w:r>
      <w:r w:rsidRPr="00DE1945">
        <w:rPr>
          <w:rFonts w:ascii="Book Antiqua" w:hAnsi="Book Antiqua"/>
          <w:b/>
          <w:sz w:val="20"/>
        </w:rPr>
        <w:t xml:space="preserve">. FASEB J. </w:t>
      </w:r>
      <w:r w:rsidRPr="00DE1945">
        <w:rPr>
          <w:rFonts w:ascii="Book Antiqua" w:hAnsi="Book Antiqua"/>
          <w:sz w:val="20"/>
        </w:rPr>
        <w:t>LBA58, 2004.</w:t>
      </w:r>
    </w:p>
    <w:p w14:paraId="1294BDF5" w14:textId="77777777" w:rsidR="00C325AF" w:rsidRPr="00DE1945" w:rsidRDefault="00960D0E" w:rsidP="00DE1945">
      <w:pPr>
        <w:numPr>
          <w:ilvl w:val="0"/>
          <w:numId w:val="13"/>
        </w:numPr>
        <w:tabs>
          <w:tab w:val="left" w:pos="661"/>
        </w:tabs>
        <w:ind w:left="667" w:hanging="549"/>
        <w:rPr>
          <w:rFonts w:ascii="Book Antiqua" w:eastAsia="Book Antiqua" w:hAnsi="Book Antiqua" w:cs="Book Antiqua"/>
          <w:sz w:val="20"/>
          <w:szCs w:val="20"/>
        </w:rPr>
      </w:pPr>
      <w:r w:rsidRPr="00DE1945">
        <w:rPr>
          <w:rFonts w:ascii="Book Antiqua" w:hAnsi="Book Antiqua"/>
          <w:sz w:val="20"/>
        </w:rPr>
        <w:t xml:space="preserve">Bowden R, B Lanning, H Johnston, C Rasmussen, C Kerksick, T Magrans, B Campbell, J Baer, A Thomas, R Slonaker, E Pfau, M Grimstvedt, C Wilborn, B Marcello, D Fogt, L Taylor, C Mulligan, D Rohle, A Vacanti, S Ounpraseuth, P Casey, R Wilson, M Greenwood, C Earnest, R Kreider.  </w:t>
      </w:r>
      <w:r w:rsidRPr="00DE1945">
        <w:rPr>
          <w:rFonts w:ascii="Book Antiqua" w:hAnsi="Book Antiqua"/>
          <w:i/>
          <w:sz w:val="20"/>
        </w:rPr>
        <w:t xml:space="preserve">Effects of the Curves® fitness &amp; weight loss program VII: Quality of life. </w:t>
      </w:r>
      <w:r w:rsidRPr="00DE1945">
        <w:rPr>
          <w:rFonts w:ascii="Book Antiqua" w:hAnsi="Book Antiqua"/>
          <w:b/>
          <w:sz w:val="20"/>
        </w:rPr>
        <w:t xml:space="preserve">FASEB J. </w:t>
      </w:r>
      <w:r w:rsidRPr="00DE1945">
        <w:rPr>
          <w:rFonts w:ascii="Book Antiqua" w:hAnsi="Book Antiqua"/>
          <w:sz w:val="20"/>
        </w:rPr>
        <w:t>LBA58, 2004.</w:t>
      </w:r>
    </w:p>
    <w:p w14:paraId="6F48205D" w14:textId="77777777" w:rsidR="00C325AF" w:rsidRPr="00DE1945" w:rsidRDefault="00960D0E" w:rsidP="00DE1945">
      <w:pPr>
        <w:numPr>
          <w:ilvl w:val="0"/>
          <w:numId w:val="13"/>
        </w:numPr>
        <w:tabs>
          <w:tab w:val="left" w:pos="661"/>
        </w:tabs>
        <w:ind w:left="667" w:hanging="549"/>
        <w:rPr>
          <w:rFonts w:ascii="Book Antiqua" w:eastAsia="Book Antiqua" w:hAnsi="Book Antiqua" w:cs="Book Antiqua"/>
          <w:sz w:val="20"/>
          <w:szCs w:val="20"/>
        </w:rPr>
      </w:pPr>
      <w:r w:rsidRPr="00DE1945">
        <w:rPr>
          <w:rFonts w:ascii="Book Antiqua" w:hAnsi="Book Antiqua"/>
          <w:sz w:val="20"/>
        </w:rPr>
        <w:t xml:space="preserve">Lanning B, R Bowden, H Johnston, C Rasmussen, C Kerksick, T Magrans, B Campbell, J Baer, A Thomas, R Slonaker, E Pfau, M Grimstvedt, C Wilborn, B Marcello, D Fogt, L Taylor, C Mulligan, D Rohle, A Vacanti, S Ounpraseuth, P Casey, R Wilson, M Greenwood, C Earnest, R Kreider. </w:t>
      </w:r>
      <w:r w:rsidRPr="00DE1945">
        <w:rPr>
          <w:rFonts w:ascii="Book Antiqua" w:hAnsi="Book Antiqua"/>
          <w:i/>
          <w:sz w:val="20"/>
        </w:rPr>
        <w:t xml:space="preserve">Effects of the Curves® fitness &amp; weight loss program VIII: Body image. </w:t>
      </w:r>
      <w:r w:rsidRPr="00DE1945">
        <w:rPr>
          <w:rFonts w:ascii="Book Antiqua" w:hAnsi="Book Antiqua"/>
          <w:b/>
          <w:sz w:val="20"/>
        </w:rPr>
        <w:t xml:space="preserve">FASEB J. </w:t>
      </w:r>
      <w:r w:rsidRPr="00DE1945">
        <w:rPr>
          <w:rFonts w:ascii="Book Antiqua" w:hAnsi="Book Antiqua"/>
          <w:sz w:val="20"/>
        </w:rPr>
        <w:t>LBA58-59, 2004.</w:t>
      </w:r>
    </w:p>
    <w:p w14:paraId="3D0E911D" w14:textId="77777777" w:rsidR="00C325AF" w:rsidRPr="00DE1945" w:rsidRDefault="00960D0E" w:rsidP="00DE1945">
      <w:pPr>
        <w:pStyle w:val="BodyText"/>
        <w:numPr>
          <w:ilvl w:val="0"/>
          <w:numId w:val="13"/>
        </w:numPr>
        <w:tabs>
          <w:tab w:val="left" w:pos="660"/>
        </w:tabs>
        <w:ind w:left="667" w:hanging="549"/>
      </w:pPr>
      <w:r w:rsidRPr="00DE1945">
        <w:t>Kreider, R. C. Rasmussen, C. Kerksick, B. Campbell, J. Baer, B. Slonaker, E. Pfau, M. Grimstvedt, C. Wilborn, A. Thomas, T. Magrans, B. Marcello, L. Taylor, C. Mulligan, D. Rohle, A. Vacanti, L. Autrey, S. Ounpraseuth, P. Casey,</w:t>
      </w:r>
      <w:r w:rsidR="005072FE" w:rsidRPr="00DE1945">
        <w:t xml:space="preserve"> </w:t>
      </w:r>
      <w:r w:rsidRPr="00DE1945">
        <w:t xml:space="preserve">M. Greenwood, R. Wilson. </w:t>
      </w:r>
      <w:r w:rsidRPr="00DE1945">
        <w:rPr>
          <w:i/>
        </w:rPr>
        <w:t xml:space="preserve">Effects of the Curves® Fitness &amp; Weight Loss Program on Weight Loss and Resting Energy Expenditure. </w:t>
      </w:r>
      <w:r w:rsidRPr="00DE1945">
        <w:rPr>
          <w:b/>
        </w:rPr>
        <w:t>Medicine &amp; Science in Sport &amp; Exercise</w:t>
      </w:r>
      <w:r w:rsidRPr="00DE1945">
        <w:t>. 36(5): S81, 2004.</w:t>
      </w:r>
    </w:p>
    <w:p w14:paraId="72E1CCCA" w14:textId="77777777" w:rsidR="00C325AF" w:rsidRPr="00DE1945" w:rsidRDefault="00960D0E" w:rsidP="00DE1945">
      <w:pPr>
        <w:pStyle w:val="BodyText"/>
        <w:numPr>
          <w:ilvl w:val="0"/>
          <w:numId w:val="13"/>
        </w:numPr>
        <w:tabs>
          <w:tab w:val="left" w:pos="659"/>
        </w:tabs>
        <w:ind w:left="658" w:hanging="540"/>
      </w:pPr>
      <w:r w:rsidRPr="00DE1945">
        <w:t>Greenwood, M. R. Kreider, C. Rasmussen, C. Kerksick, T. Magrans, B. Marcello, L. Taylor, C. Mulligan, D. Rohle,</w:t>
      </w:r>
    </w:p>
    <w:p w14:paraId="5B7A579E" w14:textId="77777777" w:rsidR="00C325AF" w:rsidRPr="00DE1945" w:rsidRDefault="00960D0E" w:rsidP="00DE1945">
      <w:pPr>
        <w:spacing w:before="1"/>
        <w:ind w:left="667"/>
        <w:rPr>
          <w:rFonts w:ascii="Book Antiqua" w:eastAsia="Book Antiqua" w:hAnsi="Book Antiqua" w:cs="Book Antiqua"/>
          <w:sz w:val="20"/>
          <w:szCs w:val="20"/>
        </w:rPr>
      </w:pPr>
      <w:r w:rsidRPr="00DE1945">
        <w:rPr>
          <w:rFonts w:ascii="Book Antiqua" w:hAnsi="Book Antiqua"/>
          <w:sz w:val="20"/>
        </w:rPr>
        <w:t xml:space="preserve">A. Vacanti, L. Autrey, S., B. Campbell, B. Slonaker, J. Baer, E. Pfau, M. Grimstvedt, C. Wilborn, A. Thomas, S. Ounpraseuth, P. Casey, R. Wilson. </w:t>
      </w:r>
      <w:r w:rsidRPr="00DE1945">
        <w:rPr>
          <w:rFonts w:ascii="Book Antiqua" w:hAnsi="Book Antiqua"/>
          <w:i/>
          <w:sz w:val="20"/>
        </w:rPr>
        <w:t xml:space="preserve">Effects of the Curves® Fitness Program on Muscular Strength, Muscular Endurance, and Maximal Aerobic Capacity.  </w:t>
      </w:r>
      <w:r w:rsidRPr="00DE1945">
        <w:rPr>
          <w:rFonts w:ascii="Book Antiqua" w:hAnsi="Book Antiqua"/>
          <w:b/>
          <w:sz w:val="20"/>
        </w:rPr>
        <w:t>Medicine &amp; Science in Sport &amp; Exercise</w:t>
      </w:r>
      <w:r w:rsidRPr="00DE1945">
        <w:rPr>
          <w:rFonts w:ascii="Book Antiqua" w:hAnsi="Book Antiqua"/>
          <w:sz w:val="20"/>
        </w:rPr>
        <w:t>. 36(5): S80, 2004.</w:t>
      </w:r>
    </w:p>
    <w:p w14:paraId="7F803A83" w14:textId="77777777" w:rsidR="00C325AF" w:rsidRPr="00DE1945" w:rsidRDefault="00960D0E" w:rsidP="00DE1945">
      <w:pPr>
        <w:numPr>
          <w:ilvl w:val="0"/>
          <w:numId w:val="13"/>
        </w:numPr>
        <w:tabs>
          <w:tab w:val="left" w:pos="660"/>
        </w:tabs>
        <w:ind w:left="667" w:hanging="548"/>
        <w:rPr>
          <w:rFonts w:ascii="Book Antiqua" w:eastAsia="Book Antiqua" w:hAnsi="Book Antiqua" w:cs="Book Antiqua"/>
          <w:sz w:val="20"/>
          <w:szCs w:val="20"/>
        </w:rPr>
      </w:pPr>
      <w:r w:rsidRPr="00DE1945">
        <w:rPr>
          <w:rFonts w:ascii="Book Antiqua" w:hAnsi="Book Antiqua"/>
          <w:sz w:val="20"/>
        </w:rPr>
        <w:t>Rasmussen, C., R. Kreider, C. Kerksick, B. Campbell, B. Slonaker, M. Greenwood, J. Baer, E, Pfau, M. Grimstvedt, C. Wilborn, A. Thomas, L. Autrey, T. Magrans, B. Marcello, C. Mulligan, D. Rohle, L. Taylor, A. Vacanti, S. Ounpraseuth, P. Casey, R. Wilson</w:t>
      </w:r>
      <w:r w:rsidRPr="00DE1945">
        <w:rPr>
          <w:rFonts w:ascii="Book Antiqua" w:hAnsi="Book Antiqua"/>
          <w:b/>
          <w:sz w:val="20"/>
        </w:rPr>
        <w:t xml:space="preserve">.  </w:t>
      </w:r>
      <w:r w:rsidRPr="00DE1945">
        <w:rPr>
          <w:rFonts w:ascii="Book Antiqua" w:hAnsi="Book Antiqua"/>
          <w:i/>
          <w:sz w:val="20"/>
        </w:rPr>
        <w:t xml:space="preserve">Effects of the Curves® Fitness and Weight Loss Program on Markers of Health. </w:t>
      </w:r>
      <w:r w:rsidRPr="00DE1945">
        <w:rPr>
          <w:rFonts w:ascii="Book Antiqua" w:hAnsi="Book Antiqua"/>
          <w:b/>
          <w:sz w:val="20"/>
        </w:rPr>
        <w:t>Medicine &amp; Science in Sport &amp; Exercise</w:t>
      </w:r>
      <w:r w:rsidRPr="00DE1945">
        <w:rPr>
          <w:rFonts w:ascii="Book Antiqua" w:hAnsi="Book Antiqua"/>
          <w:sz w:val="20"/>
        </w:rPr>
        <w:t>. 36(5): S81, 2004.</w:t>
      </w:r>
    </w:p>
    <w:p w14:paraId="7551A5ED" w14:textId="77777777" w:rsidR="00C325AF" w:rsidRPr="00DE1945" w:rsidRDefault="00960D0E" w:rsidP="00DE1945">
      <w:pPr>
        <w:pStyle w:val="BodyText"/>
        <w:numPr>
          <w:ilvl w:val="0"/>
          <w:numId w:val="13"/>
        </w:numPr>
        <w:tabs>
          <w:tab w:val="left" w:pos="660"/>
        </w:tabs>
        <w:ind w:left="667" w:hanging="548"/>
      </w:pPr>
      <w:r w:rsidRPr="00DE1945">
        <w:t xml:space="preserve">Cowan, P.A., A. K. Cashion, R. Kreider, A. O. Gaber &amp; D. K. Hathaway. Heart Rate Variability and Exercise Capacity in Diabetic and Non-Diabetic Kidney Transplant Recipients. </w:t>
      </w:r>
      <w:r w:rsidRPr="00DE1945">
        <w:rPr>
          <w:b/>
        </w:rPr>
        <w:t>Medicine &amp; Science in Sport &amp; Exercise</w:t>
      </w:r>
      <w:r w:rsidRPr="00DE1945">
        <w:t>. 36(5): S250-1, 2004.</w:t>
      </w:r>
    </w:p>
    <w:p w14:paraId="58577C7E" w14:textId="77777777" w:rsidR="00C325AF" w:rsidRPr="00DE1945" w:rsidRDefault="00960D0E" w:rsidP="00DE1945">
      <w:pPr>
        <w:numPr>
          <w:ilvl w:val="0"/>
          <w:numId w:val="13"/>
        </w:numPr>
        <w:tabs>
          <w:tab w:val="left" w:pos="660"/>
        </w:tabs>
        <w:ind w:left="667" w:hanging="548"/>
        <w:rPr>
          <w:rFonts w:ascii="Book Antiqua" w:eastAsia="Book Antiqua" w:hAnsi="Book Antiqua" w:cs="Book Antiqua"/>
          <w:sz w:val="20"/>
          <w:szCs w:val="20"/>
        </w:rPr>
      </w:pPr>
      <w:r w:rsidRPr="00DE1945">
        <w:rPr>
          <w:rFonts w:ascii="Book Antiqua" w:eastAsia="Book Antiqua" w:hAnsi="Book Antiqua" w:cs="Book Antiqua"/>
          <w:sz w:val="20"/>
          <w:szCs w:val="20"/>
        </w:rPr>
        <w:t>*Taylor L, Mulligan C, Rohle D, Vacanti A, Fogt D, Rasmussen C, Kerksick C, Magrans T, Campbell B, Baer J, Slonaker B, Wilborn C, Thomas A, Marcello B, Pfau E, Grimstvedt M, Opusunju J, Ounpraseuth S, Casey P, Greenwood M, Wilson R, Kreider R</w:t>
      </w:r>
      <w:r w:rsidRPr="00DE1945">
        <w:rPr>
          <w:rFonts w:ascii="Book Antiqua" w:eastAsia="Book Antiqua" w:hAnsi="Book Antiqua" w:cs="Book Antiqua"/>
          <w:b/>
          <w:bCs/>
          <w:sz w:val="20"/>
          <w:szCs w:val="20"/>
        </w:rPr>
        <w:t xml:space="preserve">. </w:t>
      </w:r>
      <w:r w:rsidRPr="00DE1945">
        <w:rPr>
          <w:rFonts w:ascii="Book Antiqua" w:eastAsia="Book Antiqua" w:hAnsi="Book Antiqua" w:cs="Book Antiqua"/>
          <w:i/>
          <w:sz w:val="20"/>
          <w:szCs w:val="20"/>
        </w:rPr>
        <w:t xml:space="preserve">Analysis of the safety of the Curves™ fitness and weight loss program high protein diets.  </w:t>
      </w:r>
      <w:r w:rsidRPr="00DE1945">
        <w:rPr>
          <w:rFonts w:ascii="Book Antiqua" w:eastAsia="Book Antiqua" w:hAnsi="Book Antiqua" w:cs="Book Antiqua"/>
          <w:b/>
          <w:bCs/>
          <w:sz w:val="20"/>
          <w:szCs w:val="20"/>
        </w:rPr>
        <w:t xml:space="preserve">Sports Nutrition Review Journal. </w:t>
      </w:r>
      <w:r w:rsidRPr="00DE1945">
        <w:rPr>
          <w:rFonts w:ascii="Book Antiqua" w:eastAsia="Book Antiqua" w:hAnsi="Book Antiqua" w:cs="Book Antiqua"/>
          <w:sz w:val="20"/>
          <w:szCs w:val="20"/>
        </w:rPr>
        <w:t>1(1):S8-9, 2004.</w:t>
      </w:r>
    </w:p>
    <w:p w14:paraId="2F4FD04E" w14:textId="1149EC5B" w:rsidR="00C325AF" w:rsidRPr="00DE1945" w:rsidRDefault="00960D0E" w:rsidP="00DE1945">
      <w:pPr>
        <w:numPr>
          <w:ilvl w:val="0"/>
          <w:numId w:val="13"/>
        </w:numPr>
        <w:tabs>
          <w:tab w:val="left" w:pos="660"/>
        </w:tabs>
        <w:spacing w:before="1"/>
        <w:ind w:left="667" w:hanging="549"/>
        <w:rPr>
          <w:rFonts w:ascii="Book Antiqua" w:eastAsia="Book Antiqua" w:hAnsi="Book Antiqua" w:cs="Book Antiqua"/>
          <w:sz w:val="20"/>
          <w:szCs w:val="20"/>
        </w:rPr>
      </w:pPr>
      <w:r w:rsidRPr="00DE1945">
        <w:rPr>
          <w:rFonts w:ascii="Book Antiqua" w:hAnsi="Book Antiqua"/>
          <w:sz w:val="20"/>
        </w:rPr>
        <w:t xml:space="preserve">*Kerksick C, Campbell B, Taylor L, Wilborn C, Rasmussen C, Vacanti T, Greenwood M, Bowden R, Wilson R, Kreider R. </w:t>
      </w:r>
      <w:r w:rsidRPr="00DE1945">
        <w:rPr>
          <w:rFonts w:ascii="Book Antiqua" w:hAnsi="Book Antiqua"/>
          <w:i/>
          <w:sz w:val="20"/>
        </w:rPr>
        <w:t xml:space="preserve">Pharmokinetic profile of time </w:t>
      </w:r>
      <w:r w:rsidR="00B509FB" w:rsidRPr="00DE1945">
        <w:rPr>
          <w:rFonts w:ascii="Book Antiqua" w:hAnsi="Book Antiqua"/>
          <w:i/>
          <w:sz w:val="20"/>
        </w:rPr>
        <w:t>released,</w:t>
      </w:r>
      <w:r w:rsidRPr="00DE1945">
        <w:rPr>
          <w:rFonts w:ascii="Book Antiqua" w:hAnsi="Book Antiqua"/>
          <w:i/>
          <w:sz w:val="20"/>
        </w:rPr>
        <w:t xml:space="preserve"> and non-time released oral arginine.  </w:t>
      </w:r>
      <w:r w:rsidRPr="00DE1945">
        <w:rPr>
          <w:rFonts w:ascii="Book Antiqua" w:hAnsi="Book Antiqua"/>
          <w:b/>
          <w:sz w:val="20"/>
        </w:rPr>
        <w:t xml:space="preserve">Sports Nutrition Review Journal. </w:t>
      </w:r>
      <w:r w:rsidRPr="00DE1945">
        <w:rPr>
          <w:rFonts w:ascii="Book Antiqua" w:hAnsi="Book Antiqua"/>
          <w:sz w:val="20"/>
        </w:rPr>
        <w:t>1(1):S9-10, 2004.</w:t>
      </w:r>
    </w:p>
    <w:p w14:paraId="23F714B5" w14:textId="77777777" w:rsidR="00C325AF" w:rsidRPr="00DE1945" w:rsidRDefault="00960D0E" w:rsidP="00DE1945">
      <w:pPr>
        <w:numPr>
          <w:ilvl w:val="0"/>
          <w:numId w:val="13"/>
        </w:numPr>
        <w:tabs>
          <w:tab w:val="left" w:pos="660"/>
        </w:tabs>
        <w:ind w:left="667" w:hanging="549"/>
        <w:rPr>
          <w:rFonts w:ascii="Book Antiqua" w:eastAsia="Book Antiqua" w:hAnsi="Book Antiqua" w:cs="Book Antiqua"/>
          <w:sz w:val="20"/>
          <w:szCs w:val="20"/>
        </w:rPr>
      </w:pPr>
      <w:r w:rsidRPr="00DE1945">
        <w:rPr>
          <w:rFonts w:ascii="Book Antiqua" w:hAnsi="Book Antiqua"/>
          <w:sz w:val="20"/>
        </w:rPr>
        <w:t xml:space="preserve">*Campbell B, Baer J, Roberts M, Vacanti T, Marcello B, Thomas A, Kerksick C, Wilborn C, Rohle D, Taylor L, Rasmussen C, Greenwood M, Wilson R, Kreider R.  </w:t>
      </w:r>
      <w:r w:rsidRPr="00DE1945">
        <w:rPr>
          <w:rFonts w:ascii="Book Antiqua" w:hAnsi="Book Antiqua"/>
          <w:i/>
          <w:sz w:val="20"/>
        </w:rPr>
        <w:t xml:space="preserve">Effects of arginine alpha-ketoglutarate supplementation on body composition and training adaptations. </w:t>
      </w:r>
      <w:r w:rsidRPr="00DE1945">
        <w:rPr>
          <w:rFonts w:ascii="Book Antiqua" w:hAnsi="Book Antiqua"/>
          <w:b/>
          <w:sz w:val="20"/>
        </w:rPr>
        <w:t xml:space="preserve">Sports Nutrition Review Journal. </w:t>
      </w:r>
      <w:r w:rsidRPr="00DE1945">
        <w:rPr>
          <w:rFonts w:ascii="Book Antiqua" w:hAnsi="Book Antiqua"/>
          <w:sz w:val="20"/>
        </w:rPr>
        <w:t>1(1):S10, 2004.</w:t>
      </w:r>
    </w:p>
    <w:p w14:paraId="58E22B76" w14:textId="77777777" w:rsidR="00C325AF" w:rsidRPr="00DE1945" w:rsidRDefault="00960D0E" w:rsidP="00DE1945">
      <w:pPr>
        <w:numPr>
          <w:ilvl w:val="0"/>
          <w:numId w:val="13"/>
        </w:numPr>
        <w:tabs>
          <w:tab w:val="left" w:pos="660"/>
        </w:tabs>
        <w:spacing w:before="40"/>
        <w:ind w:left="667" w:hanging="549"/>
        <w:rPr>
          <w:rFonts w:ascii="Book Antiqua" w:eastAsia="Book Antiqua" w:hAnsi="Book Antiqua" w:cs="Book Antiqua"/>
          <w:sz w:val="20"/>
          <w:szCs w:val="20"/>
        </w:rPr>
      </w:pPr>
      <w:r w:rsidRPr="00DE1945">
        <w:rPr>
          <w:rFonts w:ascii="Book Antiqua" w:hAnsi="Book Antiqua"/>
          <w:sz w:val="20"/>
        </w:rPr>
        <w:t xml:space="preserve">*Vacanti T, Campbell B, Baer J, Roberts M, Marcello B, Thomas A, Kerksick C, Wilborn C, Rohle D, Taylor L, Rasmussen C, Greenwood M, Wilson R, Kreider R.  </w:t>
      </w:r>
      <w:r w:rsidRPr="00DE1945">
        <w:rPr>
          <w:rFonts w:ascii="Book Antiqua" w:hAnsi="Book Antiqua"/>
          <w:i/>
          <w:sz w:val="20"/>
        </w:rPr>
        <w:t xml:space="preserve">Effects of arginine alpha-ketoglutarate supplementation on markers of catabolism and health status. </w:t>
      </w:r>
      <w:r w:rsidRPr="00DE1945">
        <w:rPr>
          <w:rFonts w:ascii="Book Antiqua" w:hAnsi="Book Antiqua"/>
          <w:b/>
          <w:sz w:val="20"/>
        </w:rPr>
        <w:t xml:space="preserve">Sports Nutrition Review Journal. </w:t>
      </w:r>
      <w:r w:rsidRPr="00DE1945">
        <w:rPr>
          <w:rFonts w:ascii="Book Antiqua" w:hAnsi="Book Antiqua"/>
          <w:sz w:val="20"/>
        </w:rPr>
        <w:t>1(1):S10-11, 2004.</w:t>
      </w:r>
    </w:p>
    <w:p w14:paraId="77AA212F" w14:textId="77777777" w:rsidR="00C325AF" w:rsidRPr="00DE1945" w:rsidRDefault="00960D0E" w:rsidP="00DE1945">
      <w:pPr>
        <w:numPr>
          <w:ilvl w:val="0"/>
          <w:numId w:val="13"/>
        </w:numPr>
        <w:tabs>
          <w:tab w:val="left" w:pos="659"/>
        </w:tabs>
        <w:spacing w:line="259" w:lineRule="auto"/>
        <w:ind w:left="667" w:hanging="549"/>
        <w:jc w:val="both"/>
        <w:rPr>
          <w:rFonts w:ascii="Book Antiqua" w:eastAsia="Book Antiqua" w:hAnsi="Book Antiqua" w:cs="Book Antiqua"/>
          <w:sz w:val="20"/>
          <w:szCs w:val="20"/>
        </w:rPr>
      </w:pPr>
      <w:r w:rsidRPr="00DE1945">
        <w:rPr>
          <w:rFonts w:ascii="Book Antiqua" w:hAnsi="Book Antiqua"/>
          <w:sz w:val="20"/>
        </w:rPr>
        <w:t xml:space="preserve">*Nassar EI, Bowden RG, Campbell B, Vacanti T, Kerksick C, Baer J, Roberts M, Marcello B, Thomas A, Taylor L, Wilborn C, Rasmussen C, Ounpraseuth S, Casey P, Greenwood M, Wilson R, Kreider R. </w:t>
      </w:r>
      <w:r w:rsidRPr="00DE1945">
        <w:rPr>
          <w:rFonts w:ascii="Book Antiqua" w:hAnsi="Book Antiqua"/>
          <w:i/>
          <w:sz w:val="20"/>
        </w:rPr>
        <w:t xml:space="preserve">Effects of arginine alpha- ketoglutarate supplementation on quality of life. </w:t>
      </w:r>
      <w:r w:rsidRPr="00DE1945">
        <w:rPr>
          <w:rFonts w:ascii="Book Antiqua" w:hAnsi="Book Antiqua"/>
          <w:b/>
          <w:sz w:val="20"/>
        </w:rPr>
        <w:t xml:space="preserve">Sports Nutrition Review Journal. </w:t>
      </w:r>
      <w:r w:rsidRPr="00DE1945">
        <w:rPr>
          <w:rFonts w:ascii="Book Antiqua" w:hAnsi="Book Antiqua"/>
          <w:sz w:val="20"/>
        </w:rPr>
        <w:t>1(1):S12-13, 2004.</w:t>
      </w:r>
    </w:p>
    <w:p w14:paraId="54C807AD" w14:textId="77777777" w:rsidR="00C325AF" w:rsidRPr="00DE1945" w:rsidRDefault="00960D0E" w:rsidP="00DE1945">
      <w:pPr>
        <w:pStyle w:val="BodyText"/>
        <w:numPr>
          <w:ilvl w:val="0"/>
          <w:numId w:val="13"/>
        </w:numPr>
        <w:tabs>
          <w:tab w:val="left" w:pos="660"/>
        </w:tabs>
        <w:spacing w:line="228" w:lineRule="exact"/>
        <w:ind w:left="659" w:hanging="540"/>
      </w:pPr>
      <w:r w:rsidRPr="00DE1945">
        <w:t>*Wilborn C, J Baer, B Campbell, A Thomas, B Slonaker, T Vacanti, B Marcello, C Kerksick, C Rasmussen, L Taylor, C</w:t>
      </w:r>
      <w:r w:rsidR="005072FE" w:rsidRPr="00DE1945">
        <w:t xml:space="preserve"> </w:t>
      </w:r>
      <w:r w:rsidRPr="00DE1945">
        <w:t xml:space="preserve">Mulligan, D Rohle, D Fogt, R Wilson, M Greenwood, R Kreider. </w:t>
      </w:r>
      <w:r w:rsidRPr="00DE1945">
        <w:rPr>
          <w:i/>
        </w:rPr>
        <w:t xml:space="preserve">Effects of ZMA supplementation on the relationship of zinc and magnesium to body composition, strength, sprint performance, and metabolic and hormonal profiles. </w:t>
      </w:r>
      <w:r w:rsidRPr="00DE1945">
        <w:rPr>
          <w:b/>
        </w:rPr>
        <w:t xml:space="preserve">Sports Nutrition Review Journal. </w:t>
      </w:r>
      <w:r w:rsidRPr="00DE1945">
        <w:t>1(1):S13-14, 2004.</w:t>
      </w:r>
    </w:p>
    <w:p w14:paraId="18DB5E94" w14:textId="77777777" w:rsidR="00C325AF" w:rsidRPr="00DE1945" w:rsidRDefault="00960D0E" w:rsidP="00DE1945">
      <w:pPr>
        <w:numPr>
          <w:ilvl w:val="0"/>
          <w:numId w:val="13"/>
        </w:numPr>
        <w:tabs>
          <w:tab w:val="left" w:pos="660"/>
        </w:tabs>
        <w:ind w:left="667" w:hanging="548"/>
        <w:rPr>
          <w:rFonts w:ascii="Book Antiqua" w:eastAsia="Book Antiqua" w:hAnsi="Book Antiqua" w:cs="Book Antiqua"/>
          <w:sz w:val="20"/>
          <w:szCs w:val="20"/>
        </w:rPr>
      </w:pPr>
      <w:r w:rsidRPr="00DE1945">
        <w:rPr>
          <w:rFonts w:ascii="Book Antiqua" w:hAnsi="Book Antiqua"/>
          <w:sz w:val="20"/>
        </w:rPr>
        <w:t xml:space="preserve">*Harvey T, J Beckham, B Campbell, M Galbreath, C Kerksick, P LaBounty, C Rasmussen, D Fogt, M Greenwood, D Willoughby, R Kreider. </w:t>
      </w:r>
      <w:r w:rsidRPr="00DE1945">
        <w:rPr>
          <w:rFonts w:ascii="Book Antiqua" w:hAnsi="Book Antiqua"/>
          <w:i/>
          <w:sz w:val="20"/>
        </w:rPr>
        <w:t xml:space="preserve">Effects of the Curves® fitness &amp; weight loss program I: Body composition. </w:t>
      </w:r>
      <w:r w:rsidRPr="00DE1945">
        <w:rPr>
          <w:rFonts w:ascii="Book Antiqua" w:hAnsi="Book Antiqua"/>
          <w:b/>
          <w:sz w:val="20"/>
        </w:rPr>
        <w:t xml:space="preserve">FASEB J. </w:t>
      </w:r>
      <w:r w:rsidRPr="00DE1945">
        <w:rPr>
          <w:rFonts w:ascii="Book Antiqua" w:hAnsi="Book Antiqua"/>
          <w:sz w:val="20"/>
        </w:rPr>
        <w:t>LBA:54, 2005.</w:t>
      </w:r>
    </w:p>
    <w:p w14:paraId="32C8085E" w14:textId="77777777" w:rsidR="00C325AF" w:rsidRPr="00DE1945" w:rsidRDefault="00960D0E" w:rsidP="00DE1945">
      <w:pPr>
        <w:numPr>
          <w:ilvl w:val="0"/>
          <w:numId w:val="13"/>
        </w:numPr>
        <w:tabs>
          <w:tab w:val="left" w:pos="660"/>
        </w:tabs>
        <w:ind w:left="667" w:hanging="548"/>
        <w:rPr>
          <w:rFonts w:ascii="Book Antiqua" w:eastAsia="Book Antiqua" w:hAnsi="Book Antiqua" w:cs="Book Antiqua"/>
          <w:sz w:val="20"/>
          <w:szCs w:val="20"/>
        </w:rPr>
      </w:pPr>
      <w:r w:rsidRPr="00DE1945">
        <w:rPr>
          <w:rFonts w:ascii="Book Antiqua" w:hAnsi="Book Antiqua"/>
          <w:sz w:val="20"/>
        </w:rPr>
        <w:t xml:space="preserve">*Thomas A, T Magrans, B Marcello, C Moulton, M Roberts, D Rohle, C Rasmussen, D Fogt, M Greenwood, D Willoughby, R Kreider. </w:t>
      </w:r>
      <w:r w:rsidRPr="00DE1945">
        <w:rPr>
          <w:rFonts w:ascii="Book Antiqua" w:hAnsi="Book Antiqua"/>
          <w:i/>
          <w:sz w:val="20"/>
        </w:rPr>
        <w:t xml:space="preserve">Effects of the Curves® fitness &amp; weight loss program II: Resting Energy Expenditure. </w:t>
      </w:r>
      <w:r w:rsidRPr="00DE1945">
        <w:rPr>
          <w:rFonts w:ascii="Book Antiqua" w:hAnsi="Book Antiqua"/>
          <w:b/>
          <w:sz w:val="20"/>
        </w:rPr>
        <w:t xml:space="preserve">FASEB J. </w:t>
      </w:r>
      <w:r w:rsidRPr="00DE1945">
        <w:rPr>
          <w:rFonts w:ascii="Book Antiqua" w:hAnsi="Book Antiqua"/>
          <w:sz w:val="20"/>
        </w:rPr>
        <w:t>LBA:55, 2005.</w:t>
      </w:r>
    </w:p>
    <w:p w14:paraId="3EF5C541" w14:textId="77777777" w:rsidR="00C325AF" w:rsidRPr="00DE1945" w:rsidRDefault="00960D0E" w:rsidP="00DE1945">
      <w:pPr>
        <w:numPr>
          <w:ilvl w:val="0"/>
          <w:numId w:val="13"/>
        </w:numPr>
        <w:tabs>
          <w:tab w:val="left" w:pos="662"/>
        </w:tabs>
        <w:ind w:left="667" w:hanging="548"/>
        <w:rPr>
          <w:rFonts w:ascii="Book Antiqua" w:eastAsia="Book Antiqua" w:hAnsi="Book Antiqua" w:cs="Book Antiqua"/>
          <w:sz w:val="20"/>
          <w:szCs w:val="20"/>
        </w:rPr>
      </w:pPr>
      <w:r w:rsidRPr="00DE1945">
        <w:rPr>
          <w:rFonts w:ascii="Book Antiqua" w:hAnsi="Book Antiqua"/>
          <w:sz w:val="20"/>
        </w:rPr>
        <w:t xml:space="preserve">*Campbell B, D Rohle, L Taylor, A Thomas, A Vacanti, C Wilborn, D Fogt, C Rasmussen, M Greenwood, D Willoughby, R Kreider. </w:t>
      </w:r>
      <w:r w:rsidRPr="00DE1945">
        <w:rPr>
          <w:rFonts w:ascii="Book Antiqua" w:hAnsi="Book Antiqua"/>
          <w:i/>
          <w:sz w:val="20"/>
        </w:rPr>
        <w:t xml:space="preserve">Effects of the Curves® fitness &amp; weight loss program III: Training Adaptations. </w:t>
      </w:r>
      <w:r w:rsidRPr="00DE1945">
        <w:rPr>
          <w:rFonts w:ascii="Book Antiqua" w:hAnsi="Book Antiqua"/>
          <w:b/>
          <w:sz w:val="20"/>
        </w:rPr>
        <w:t xml:space="preserve">FASEB J. </w:t>
      </w:r>
      <w:r w:rsidRPr="00DE1945">
        <w:rPr>
          <w:rFonts w:ascii="Book Antiqua" w:hAnsi="Book Antiqua"/>
          <w:sz w:val="20"/>
        </w:rPr>
        <w:lastRenderedPageBreak/>
        <w:t>LBA:55, 2005.</w:t>
      </w:r>
    </w:p>
    <w:p w14:paraId="759D36E9" w14:textId="77777777" w:rsidR="00C325AF" w:rsidRPr="00DE1945" w:rsidRDefault="00960D0E" w:rsidP="00DE1945">
      <w:pPr>
        <w:numPr>
          <w:ilvl w:val="0"/>
          <w:numId w:val="13"/>
        </w:numPr>
        <w:tabs>
          <w:tab w:val="left" w:pos="662"/>
        </w:tabs>
        <w:ind w:left="667" w:hanging="548"/>
        <w:rPr>
          <w:rFonts w:ascii="Book Antiqua" w:eastAsia="Book Antiqua" w:hAnsi="Book Antiqua" w:cs="Book Antiqua"/>
          <w:sz w:val="20"/>
          <w:szCs w:val="20"/>
        </w:rPr>
      </w:pPr>
      <w:r w:rsidRPr="00DE1945">
        <w:rPr>
          <w:rFonts w:ascii="Book Antiqua" w:hAnsi="Book Antiqua"/>
          <w:sz w:val="20"/>
        </w:rPr>
        <w:t xml:space="preserve">*Galbreath M, C Wilborn, J Wismann, J Beckham, T Harvey, C Kerksick, D Fogt, M Greenwood, D Willoughby, R Kreider. </w:t>
      </w:r>
      <w:r w:rsidRPr="00DE1945">
        <w:rPr>
          <w:rFonts w:ascii="Book Antiqua" w:hAnsi="Book Antiqua"/>
          <w:i/>
          <w:sz w:val="20"/>
        </w:rPr>
        <w:t xml:space="preserve">Effects of the Curves® fitness &amp; weight loss program IV: Health Markers. </w:t>
      </w:r>
      <w:r w:rsidRPr="00DE1945">
        <w:rPr>
          <w:rFonts w:ascii="Book Antiqua" w:hAnsi="Book Antiqua"/>
          <w:b/>
          <w:sz w:val="20"/>
        </w:rPr>
        <w:t xml:space="preserve">FASEB J. </w:t>
      </w:r>
      <w:r w:rsidRPr="00DE1945">
        <w:rPr>
          <w:rFonts w:ascii="Book Antiqua" w:hAnsi="Book Antiqua"/>
          <w:sz w:val="20"/>
        </w:rPr>
        <w:t>LBA:56, 2005.</w:t>
      </w:r>
    </w:p>
    <w:p w14:paraId="2B5082DB" w14:textId="77777777" w:rsidR="00C325AF" w:rsidRPr="00DE1945" w:rsidRDefault="00960D0E" w:rsidP="00DE1945">
      <w:pPr>
        <w:numPr>
          <w:ilvl w:val="0"/>
          <w:numId w:val="13"/>
        </w:numPr>
        <w:tabs>
          <w:tab w:val="left" w:pos="662"/>
        </w:tabs>
        <w:ind w:left="667" w:hanging="548"/>
        <w:rPr>
          <w:rFonts w:ascii="Book Antiqua" w:eastAsia="Book Antiqua" w:hAnsi="Book Antiqua" w:cs="Book Antiqua"/>
          <w:sz w:val="20"/>
          <w:szCs w:val="20"/>
        </w:rPr>
      </w:pPr>
      <w:r w:rsidRPr="00DE1945">
        <w:rPr>
          <w:rFonts w:ascii="Book Antiqua" w:hAnsi="Book Antiqua"/>
          <w:sz w:val="20"/>
        </w:rPr>
        <w:t xml:space="preserve">*Nassar E, L Long, R Bowden, B Lanning, A Zimmerman, J Beckham, D Fogt, C Rasmussen, M Greenwood, D Willoughby, R Kreider. </w:t>
      </w:r>
      <w:r w:rsidRPr="00DE1945">
        <w:rPr>
          <w:rFonts w:ascii="Book Antiqua" w:hAnsi="Book Antiqua"/>
          <w:i/>
          <w:sz w:val="20"/>
        </w:rPr>
        <w:t xml:space="preserve">Effects of the Curves® fitness &amp; weight loss program V: Quality of Life. </w:t>
      </w:r>
      <w:r w:rsidRPr="00DE1945">
        <w:rPr>
          <w:rFonts w:ascii="Book Antiqua" w:hAnsi="Book Antiqua"/>
          <w:b/>
          <w:sz w:val="20"/>
        </w:rPr>
        <w:t xml:space="preserve">FASEB J. </w:t>
      </w:r>
      <w:r w:rsidRPr="00DE1945">
        <w:rPr>
          <w:rFonts w:ascii="Book Antiqua" w:hAnsi="Book Antiqua"/>
          <w:sz w:val="20"/>
        </w:rPr>
        <w:t>LBA:56, 2005.</w:t>
      </w:r>
    </w:p>
    <w:p w14:paraId="4AB8C8ED" w14:textId="77777777" w:rsidR="00C325AF" w:rsidRPr="00DE1945" w:rsidRDefault="00960D0E" w:rsidP="00DE1945">
      <w:pPr>
        <w:numPr>
          <w:ilvl w:val="0"/>
          <w:numId w:val="13"/>
        </w:numPr>
        <w:tabs>
          <w:tab w:val="left" w:pos="662"/>
        </w:tabs>
        <w:ind w:left="667" w:hanging="548"/>
        <w:rPr>
          <w:rFonts w:ascii="Book Antiqua" w:eastAsia="Book Antiqua" w:hAnsi="Book Antiqua" w:cs="Book Antiqua"/>
          <w:sz w:val="20"/>
          <w:szCs w:val="20"/>
        </w:rPr>
      </w:pPr>
      <w:r w:rsidRPr="00DE1945">
        <w:rPr>
          <w:rFonts w:ascii="Book Antiqua" w:hAnsi="Book Antiqua"/>
          <w:sz w:val="20"/>
        </w:rPr>
        <w:t xml:space="preserve">*Long L, B Lanning, R Bowden, E Nassar, A Zimmerman, B Campbell, D Fogt, C Rasmussen, M Greenwood, D Willoughby, R Kreider. </w:t>
      </w:r>
      <w:r w:rsidRPr="00DE1945">
        <w:rPr>
          <w:rFonts w:ascii="Book Antiqua" w:hAnsi="Book Antiqua"/>
          <w:i/>
          <w:sz w:val="20"/>
        </w:rPr>
        <w:t xml:space="preserve">Effects of the Curves® fitness &amp; weight loss program VI: Body Image. </w:t>
      </w:r>
      <w:r w:rsidRPr="00DE1945">
        <w:rPr>
          <w:rFonts w:ascii="Book Antiqua" w:hAnsi="Book Antiqua"/>
          <w:b/>
          <w:sz w:val="20"/>
        </w:rPr>
        <w:t xml:space="preserve">FASEB J. </w:t>
      </w:r>
      <w:r w:rsidRPr="00DE1945">
        <w:rPr>
          <w:rFonts w:ascii="Book Antiqua" w:hAnsi="Book Antiqua"/>
          <w:sz w:val="20"/>
        </w:rPr>
        <w:t>LBA:56, 2005.</w:t>
      </w:r>
    </w:p>
    <w:p w14:paraId="2E00FCDF" w14:textId="77777777" w:rsidR="00C325AF" w:rsidRPr="00DE1945" w:rsidRDefault="00960D0E" w:rsidP="00DE1945">
      <w:pPr>
        <w:numPr>
          <w:ilvl w:val="0"/>
          <w:numId w:val="13"/>
        </w:numPr>
        <w:tabs>
          <w:tab w:val="left" w:pos="662"/>
        </w:tabs>
        <w:ind w:left="667" w:hanging="547"/>
        <w:jc w:val="both"/>
        <w:rPr>
          <w:rFonts w:ascii="Book Antiqua" w:eastAsia="Book Antiqua" w:hAnsi="Book Antiqua" w:cs="Book Antiqua"/>
          <w:sz w:val="20"/>
          <w:szCs w:val="20"/>
        </w:rPr>
      </w:pPr>
      <w:r w:rsidRPr="00DE1945">
        <w:rPr>
          <w:rFonts w:ascii="Book Antiqua" w:hAnsi="Book Antiqua"/>
          <w:sz w:val="20"/>
        </w:rPr>
        <w:t xml:space="preserve">*Mulligan C, C Moulton, L Taylor, D Rohle, A Vacanti, D Willoughby, D Fogt, C Rasmussen, M Greenwood, R Kreider. </w:t>
      </w:r>
      <w:r w:rsidRPr="00DE1945">
        <w:rPr>
          <w:rFonts w:ascii="Book Antiqua" w:hAnsi="Book Antiqua"/>
          <w:i/>
          <w:sz w:val="20"/>
        </w:rPr>
        <w:t xml:space="preserve">Effects of the Curves® fitness &amp; weight loss program: Relationship of changes in resting energy expenditure to thyroid status. </w:t>
      </w:r>
      <w:r w:rsidRPr="00DE1945">
        <w:rPr>
          <w:rFonts w:ascii="Book Antiqua" w:hAnsi="Book Antiqua"/>
          <w:b/>
          <w:sz w:val="20"/>
        </w:rPr>
        <w:t xml:space="preserve">FASEB J. </w:t>
      </w:r>
      <w:r w:rsidRPr="00DE1945">
        <w:rPr>
          <w:rFonts w:ascii="Book Antiqua" w:hAnsi="Book Antiqua"/>
          <w:sz w:val="20"/>
        </w:rPr>
        <w:t>LBA:56, 2005.</w:t>
      </w:r>
    </w:p>
    <w:p w14:paraId="76F1C981" w14:textId="77777777" w:rsidR="00C325AF" w:rsidRPr="00DE1945" w:rsidRDefault="00960D0E" w:rsidP="00DE1945">
      <w:pPr>
        <w:numPr>
          <w:ilvl w:val="0"/>
          <w:numId w:val="13"/>
        </w:numPr>
        <w:tabs>
          <w:tab w:val="left" w:pos="660"/>
        </w:tabs>
        <w:ind w:left="667" w:hanging="547"/>
        <w:rPr>
          <w:rFonts w:ascii="Book Antiqua" w:eastAsia="Book Antiqua" w:hAnsi="Book Antiqua" w:cs="Book Antiqua"/>
          <w:sz w:val="20"/>
          <w:szCs w:val="20"/>
        </w:rPr>
      </w:pPr>
      <w:r w:rsidRPr="00DE1945">
        <w:rPr>
          <w:rFonts w:ascii="Book Antiqua" w:hAnsi="Book Antiqua"/>
          <w:sz w:val="20"/>
        </w:rPr>
        <w:t xml:space="preserve">*Magrans T, C Wilborn, J Wismann, J Beckham, B Campbell, M Galbreath, C Kerksick, C Rasmussen, M Greenwood, D Willoughby, R Kreider. </w:t>
      </w:r>
      <w:r w:rsidRPr="00DE1945">
        <w:rPr>
          <w:rFonts w:ascii="Book Antiqua" w:hAnsi="Book Antiqua"/>
          <w:i/>
          <w:sz w:val="20"/>
        </w:rPr>
        <w:t xml:space="preserve">Long-Term effects of the Curves® fitness &amp; weight loss program: Body composition and resting energy expenditure. </w:t>
      </w:r>
      <w:r w:rsidRPr="00DE1945">
        <w:rPr>
          <w:rFonts w:ascii="Book Antiqua" w:hAnsi="Book Antiqua"/>
          <w:b/>
          <w:sz w:val="20"/>
        </w:rPr>
        <w:t xml:space="preserve">FASEB J. </w:t>
      </w:r>
      <w:r w:rsidRPr="00DE1945">
        <w:rPr>
          <w:rFonts w:ascii="Book Antiqua" w:hAnsi="Book Antiqua"/>
          <w:sz w:val="20"/>
        </w:rPr>
        <w:t>LBA:56, 2005.</w:t>
      </w:r>
    </w:p>
    <w:p w14:paraId="34CC598B" w14:textId="77777777" w:rsidR="00C325AF" w:rsidRPr="00DE1945" w:rsidRDefault="00960D0E" w:rsidP="00DE1945">
      <w:pPr>
        <w:numPr>
          <w:ilvl w:val="0"/>
          <w:numId w:val="13"/>
        </w:numPr>
        <w:tabs>
          <w:tab w:val="left" w:pos="660"/>
        </w:tabs>
        <w:spacing w:before="1"/>
        <w:ind w:left="667" w:hanging="547"/>
        <w:jc w:val="both"/>
        <w:rPr>
          <w:rFonts w:ascii="Book Antiqua" w:eastAsia="Book Antiqua" w:hAnsi="Book Antiqua" w:cs="Book Antiqua"/>
          <w:sz w:val="20"/>
          <w:szCs w:val="20"/>
        </w:rPr>
      </w:pPr>
      <w:r w:rsidRPr="00DE1945">
        <w:rPr>
          <w:rFonts w:ascii="Book Antiqua" w:hAnsi="Book Antiqua"/>
          <w:sz w:val="20"/>
        </w:rPr>
        <w:t xml:space="preserve">*Wilborn C, T Harvey, P LaBounty, B Marcello, B Campbell, C Kerksick, T Magrans, C Rasmussen, M Greenwood, D Willoughby, R Kreider.  </w:t>
      </w:r>
      <w:r w:rsidRPr="00DE1945">
        <w:rPr>
          <w:rFonts w:ascii="Book Antiqua" w:hAnsi="Book Antiqua"/>
          <w:i/>
          <w:sz w:val="20"/>
        </w:rPr>
        <w:t xml:space="preserve">Long-Term effects of the Curves® fitness &amp; weight loss program: Training Adaptations. </w:t>
      </w:r>
      <w:r w:rsidRPr="00DE1945">
        <w:rPr>
          <w:rFonts w:ascii="Book Antiqua" w:hAnsi="Book Antiqua"/>
          <w:b/>
          <w:sz w:val="20"/>
        </w:rPr>
        <w:t xml:space="preserve">FASEB J. </w:t>
      </w:r>
      <w:r w:rsidRPr="00DE1945">
        <w:rPr>
          <w:rFonts w:ascii="Book Antiqua" w:hAnsi="Book Antiqua"/>
          <w:sz w:val="20"/>
        </w:rPr>
        <w:t>LBA:57, 2005.</w:t>
      </w:r>
    </w:p>
    <w:p w14:paraId="1E93F0C1" w14:textId="77777777" w:rsidR="00C325AF" w:rsidRPr="00DE1945" w:rsidRDefault="00960D0E" w:rsidP="00DE1945">
      <w:pPr>
        <w:numPr>
          <w:ilvl w:val="0"/>
          <w:numId w:val="13"/>
        </w:numPr>
        <w:tabs>
          <w:tab w:val="left" w:pos="660"/>
        </w:tabs>
        <w:ind w:left="667" w:hanging="547"/>
        <w:rPr>
          <w:rFonts w:ascii="Book Antiqua" w:eastAsia="Book Antiqua" w:hAnsi="Book Antiqua" w:cs="Book Antiqua"/>
          <w:sz w:val="20"/>
          <w:szCs w:val="20"/>
        </w:rPr>
      </w:pPr>
      <w:r w:rsidRPr="00DE1945">
        <w:rPr>
          <w:rFonts w:ascii="Book Antiqua" w:hAnsi="Book Antiqua"/>
          <w:sz w:val="20"/>
        </w:rPr>
        <w:t xml:space="preserve">*Wismann J, C Moulton, D Rohle, L Taylor, A Vacanti, C Kerksick, T Magrans, C Rasmussen, M Greenwood, D Willoughby, R Kreider. </w:t>
      </w:r>
      <w:r w:rsidRPr="00DE1945">
        <w:rPr>
          <w:rFonts w:ascii="Book Antiqua" w:hAnsi="Book Antiqua"/>
          <w:i/>
          <w:sz w:val="20"/>
        </w:rPr>
        <w:t xml:space="preserve">Long-Term effects of the Curves® fitness &amp; weight loss program: Health outcomes. </w:t>
      </w:r>
      <w:r w:rsidRPr="00DE1945">
        <w:rPr>
          <w:rFonts w:ascii="Book Antiqua" w:hAnsi="Book Antiqua"/>
          <w:b/>
          <w:sz w:val="20"/>
        </w:rPr>
        <w:t xml:space="preserve">FASEB J. </w:t>
      </w:r>
      <w:r w:rsidRPr="00DE1945">
        <w:rPr>
          <w:rFonts w:ascii="Book Antiqua" w:hAnsi="Book Antiqua"/>
          <w:sz w:val="20"/>
        </w:rPr>
        <w:t>LBA:57, 2005.</w:t>
      </w:r>
    </w:p>
    <w:p w14:paraId="2C87EBFD" w14:textId="77777777" w:rsidR="00C325AF" w:rsidRPr="00DE1945" w:rsidRDefault="00960D0E" w:rsidP="00DE1945">
      <w:pPr>
        <w:numPr>
          <w:ilvl w:val="0"/>
          <w:numId w:val="13"/>
        </w:numPr>
        <w:tabs>
          <w:tab w:val="left" w:pos="660"/>
        </w:tabs>
        <w:ind w:left="667" w:hanging="547"/>
        <w:rPr>
          <w:rFonts w:ascii="Book Antiqua" w:eastAsia="Book Antiqua" w:hAnsi="Book Antiqua" w:cs="Book Antiqua"/>
          <w:sz w:val="20"/>
          <w:szCs w:val="20"/>
        </w:rPr>
      </w:pPr>
      <w:r w:rsidRPr="00DE1945">
        <w:rPr>
          <w:rFonts w:ascii="Book Antiqua" w:hAnsi="Book Antiqua"/>
          <w:sz w:val="20"/>
        </w:rPr>
        <w:t xml:space="preserve">*Kerksick CM, A Thomas, B Campbell, C Wilborn, M Roberts, P LaBounty, L Taylor, T Magrans, C Rasmussen, M Greenwood, D Willoughby, R Kreider. </w:t>
      </w:r>
      <w:r w:rsidRPr="00DE1945">
        <w:rPr>
          <w:rFonts w:ascii="Book Antiqua" w:hAnsi="Book Antiqua"/>
          <w:i/>
          <w:sz w:val="20"/>
        </w:rPr>
        <w:t xml:space="preserve">Prediction of resting energy expenditure in sedentary, moderately overweight, healthy females. </w:t>
      </w:r>
      <w:r w:rsidRPr="00DE1945">
        <w:rPr>
          <w:rFonts w:ascii="Book Antiqua" w:hAnsi="Book Antiqua"/>
          <w:b/>
          <w:sz w:val="20"/>
        </w:rPr>
        <w:t xml:space="preserve">FASEB J. </w:t>
      </w:r>
      <w:r w:rsidRPr="00DE1945">
        <w:rPr>
          <w:rFonts w:ascii="Book Antiqua" w:hAnsi="Book Antiqua"/>
          <w:sz w:val="20"/>
        </w:rPr>
        <w:t>LBA:56, 2005.</w:t>
      </w:r>
    </w:p>
    <w:p w14:paraId="75751483" w14:textId="77777777" w:rsidR="00C325AF" w:rsidRPr="00DE1945" w:rsidRDefault="00960D0E" w:rsidP="00DE1945">
      <w:pPr>
        <w:numPr>
          <w:ilvl w:val="0"/>
          <w:numId w:val="13"/>
        </w:numPr>
        <w:tabs>
          <w:tab w:val="left" w:pos="660"/>
        </w:tabs>
        <w:spacing w:before="1"/>
        <w:ind w:left="667" w:hanging="549"/>
        <w:rPr>
          <w:rFonts w:ascii="Book Antiqua" w:eastAsia="Book Antiqua" w:hAnsi="Book Antiqua" w:cs="Book Antiqua"/>
          <w:sz w:val="20"/>
          <w:szCs w:val="20"/>
        </w:rPr>
      </w:pPr>
      <w:r w:rsidRPr="00DE1945">
        <w:rPr>
          <w:rFonts w:ascii="Book Antiqua" w:hAnsi="Book Antiqua"/>
          <w:sz w:val="20"/>
        </w:rPr>
        <w:t xml:space="preserve">*La Bounty P, Campbell B, Wismann J, Nassar E, Thomas A, Beckham J, Wieckowski M, Galbreath M, Harvey T, Greenwood M, Kreider R. </w:t>
      </w:r>
      <w:r w:rsidRPr="00DE1945">
        <w:rPr>
          <w:rFonts w:ascii="Book Antiqua" w:hAnsi="Book Antiqua"/>
          <w:i/>
          <w:sz w:val="20"/>
        </w:rPr>
        <w:t xml:space="preserve">Blood markers of kidney function and dietary protein intake of resistance trained males. </w:t>
      </w:r>
      <w:r w:rsidRPr="00DE1945">
        <w:rPr>
          <w:rFonts w:ascii="Book Antiqua" w:hAnsi="Book Antiqua"/>
          <w:b/>
          <w:sz w:val="20"/>
        </w:rPr>
        <w:t xml:space="preserve">JISSN. </w:t>
      </w:r>
      <w:r w:rsidRPr="00DE1945">
        <w:rPr>
          <w:rFonts w:ascii="Book Antiqua" w:hAnsi="Book Antiqua"/>
          <w:sz w:val="20"/>
        </w:rPr>
        <w:t>2(1): S8, 2005.</w:t>
      </w:r>
    </w:p>
    <w:p w14:paraId="27A0C9FF" w14:textId="77777777" w:rsidR="00C325AF" w:rsidRPr="00DE1945" w:rsidRDefault="00960D0E" w:rsidP="00DE1945">
      <w:pPr>
        <w:numPr>
          <w:ilvl w:val="0"/>
          <w:numId w:val="13"/>
        </w:numPr>
        <w:tabs>
          <w:tab w:val="left" w:pos="660"/>
        </w:tabs>
        <w:ind w:left="667" w:hanging="549"/>
        <w:rPr>
          <w:rFonts w:ascii="Book Antiqua" w:eastAsia="Book Antiqua" w:hAnsi="Book Antiqua" w:cs="Book Antiqua"/>
          <w:sz w:val="20"/>
          <w:szCs w:val="20"/>
        </w:rPr>
      </w:pPr>
      <w:r w:rsidRPr="00DE1945">
        <w:rPr>
          <w:rFonts w:ascii="Book Antiqua" w:hAnsi="Book Antiqua"/>
          <w:sz w:val="20"/>
        </w:rPr>
        <w:t xml:space="preserve">*Campbell B, La Bounty P, Wismann J, Nassar E, Thomas E, Beckham J, Wieckowski M, Galbreath M, Harvey T, Greenwood M, Kreider R. </w:t>
      </w:r>
      <w:r w:rsidRPr="00DE1945">
        <w:rPr>
          <w:rFonts w:ascii="Book Antiqua" w:hAnsi="Book Antiqua"/>
          <w:i/>
          <w:sz w:val="20"/>
        </w:rPr>
        <w:t xml:space="preserve">Dietary protein and carbohydrate intake of resistance trained males. </w:t>
      </w:r>
      <w:r w:rsidRPr="00DE1945">
        <w:rPr>
          <w:rFonts w:ascii="Book Antiqua" w:hAnsi="Book Antiqua"/>
          <w:b/>
          <w:sz w:val="20"/>
        </w:rPr>
        <w:t xml:space="preserve">JISSN. </w:t>
      </w:r>
      <w:r w:rsidRPr="00DE1945">
        <w:rPr>
          <w:rFonts w:ascii="Book Antiqua" w:hAnsi="Book Antiqua"/>
          <w:sz w:val="20"/>
        </w:rPr>
        <w:t>2(1):S9, 2005.</w:t>
      </w:r>
    </w:p>
    <w:p w14:paraId="5E71FE65" w14:textId="77777777" w:rsidR="00C325AF" w:rsidRPr="00DE1945" w:rsidRDefault="00960D0E" w:rsidP="00DE1945">
      <w:pPr>
        <w:pStyle w:val="BodyText"/>
        <w:numPr>
          <w:ilvl w:val="0"/>
          <w:numId w:val="13"/>
        </w:numPr>
        <w:tabs>
          <w:tab w:val="left" w:pos="660"/>
        </w:tabs>
        <w:ind w:left="667" w:hanging="549"/>
      </w:pPr>
      <w:r w:rsidRPr="00DE1945">
        <w:t xml:space="preserve">Greenwood M, Kerksick C, Wilborn C, Harvey T, Baer J, Marcello B, Campbell B, Taylor L, Vacanti T, Rohle D, Mulligan C, Greenwood L, Byars A, Kreider R, Almada A. The effects of varying types creatine on strength measures and body composition. </w:t>
      </w:r>
      <w:r w:rsidRPr="00DE1945">
        <w:rPr>
          <w:b/>
        </w:rPr>
        <w:t xml:space="preserve">Journal of Strength and Conditioning Research. </w:t>
      </w:r>
      <w:r w:rsidRPr="00DE1945">
        <w:t>19(4): 2005.</w:t>
      </w:r>
    </w:p>
    <w:p w14:paraId="563962D3" w14:textId="77777777" w:rsidR="00C325AF" w:rsidRPr="00DE1945" w:rsidRDefault="00960D0E" w:rsidP="00DE1945">
      <w:pPr>
        <w:pStyle w:val="BodyText"/>
        <w:numPr>
          <w:ilvl w:val="0"/>
          <w:numId w:val="13"/>
        </w:numPr>
        <w:tabs>
          <w:tab w:val="left" w:pos="660"/>
        </w:tabs>
        <w:ind w:left="667" w:hanging="549"/>
        <w:jc w:val="both"/>
      </w:pPr>
      <w:r w:rsidRPr="00DE1945">
        <w:t xml:space="preserve">Greenwood M, Kerksick C, Wilborn C, Harvey T, Baer J, Marcello B, Campbell B, Taylor L, Vacanti T, Rohle D, Mulligan C, Greenwood L, Byars A, Kreider R, Almada A. Influence of varying creatine formulations on safety issues regarding whole body creatine retention. </w:t>
      </w:r>
      <w:r w:rsidRPr="00DE1945">
        <w:rPr>
          <w:b/>
        </w:rPr>
        <w:t xml:space="preserve">Journal of Strength and Conditioning Research. </w:t>
      </w:r>
      <w:r w:rsidRPr="00DE1945">
        <w:t>19(4): 2005.</w:t>
      </w:r>
    </w:p>
    <w:p w14:paraId="72911556" w14:textId="77777777" w:rsidR="00C325AF" w:rsidRPr="00DE1945" w:rsidRDefault="00960D0E" w:rsidP="00DE1945">
      <w:pPr>
        <w:pStyle w:val="BodyText"/>
        <w:numPr>
          <w:ilvl w:val="0"/>
          <w:numId w:val="13"/>
        </w:numPr>
        <w:tabs>
          <w:tab w:val="left" w:pos="660"/>
        </w:tabs>
        <w:ind w:left="667" w:hanging="549"/>
        <w:jc w:val="both"/>
      </w:pPr>
      <w:r w:rsidRPr="00DE1945">
        <w:t xml:space="preserve">*Kerksick C, Greenwood M, Wilborn C, Harvey T, Baer J, Marcello B, Campbell B, Taylor L, Vacanti T, Rohle D, Mulligan C, Greenwood L, Byars A, Kreider R, Almada A. The effects of creatine and creatine with D-Pinitol on markers of health. </w:t>
      </w:r>
      <w:r w:rsidRPr="00DE1945">
        <w:rPr>
          <w:b/>
        </w:rPr>
        <w:t xml:space="preserve">Journal of Strength and Conditioning Research. </w:t>
      </w:r>
      <w:r w:rsidRPr="00DE1945">
        <w:t>19(4): 2005.</w:t>
      </w:r>
    </w:p>
    <w:p w14:paraId="42EC7888" w14:textId="77777777" w:rsidR="00C325AF" w:rsidRPr="00DE1945" w:rsidRDefault="00960D0E" w:rsidP="00DE1945">
      <w:pPr>
        <w:pStyle w:val="BodyText"/>
        <w:numPr>
          <w:ilvl w:val="0"/>
          <w:numId w:val="13"/>
        </w:numPr>
        <w:tabs>
          <w:tab w:val="left" w:pos="660"/>
        </w:tabs>
        <w:ind w:left="667" w:hanging="549"/>
      </w:pPr>
      <w:r w:rsidRPr="00DE1945">
        <w:t xml:space="preserve">*Campbell B, Kerksick C, Wilborn C, Marcello B, Lutz R, La Bounty P, Harvey T, Taylor L, Galbreath Rasmussen C, Greenwood M, Kreider R. Assessment of a learning curve for the Wingate anaerobic </w:t>
      </w:r>
      <w:r w:rsidRPr="00DE1945">
        <w:rPr>
          <w:b/>
        </w:rPr>
        <w:t xml:space="preserve">Journal of Strength and Conditioning Research. </w:t>
      </w:r>
      <w:r w:rsidRPr="00DE1945">
        <w:t>19(4): 2005.</w:t>
      </w:r>
    </w:p>
    <w:p w14:paraId="04D8CFA7" w14:textId="77777777" w:rsidR="00C325AF" w:rsidRPr="00DE1945" w:rsidRDefault="00960D0E" w:rsidP="00DE1945">
      <w:pPr>
        <w:pStyle w:val="BodyText"/>
        <w:numPr>
          <w:ilvl w:val="0"/>
          <w:numId w:val="13"/>
        </w:numPr>
        <w:tabs>
          <w:tab w:val="left" w:pos="660"/>
        </w:tabs>
        <w:spacing w:before="40"/>
        <w:ind w:left="667" w:hanging="542"/>
        <w:rPr>
          <w:rFonts w:cs="Book Antiqua"/>
        </w:rPr>
      </w:pPr>
      <w:r w:rsidRPr="00DE1945">
        <w:t xml:space="preserve">*Kerksick C, Grimstvedt M, Rasmussen C, Mayhew J, Greenwood M, Almada A, Kreider R. </w:t>
      </w:r>
      <w:r w:rsidRPr="00DE1945">
        <w:rPr>
          <w:i/>
        </w:rPr>
        <w:t>Regional body</w:t>
      </w:r>
      <w:r w:rsidR="00EF696D" w:rsidRPr="00DE1945">
        <w:rPr>
          <w:i/>
        </w:rPr>
        <w:t xml:space="preserve"> </w:t>
      </w:r>
      <w:r w:rsidRPr="00DE1945">
        <w:rPr>
          <w:i/>
        </w:rPr>
        <w:t>composition analysis using DEXA</w:t>
      </w:r>
      <w:r w:rsidRPr="00DE1945">
        <w:t xml:space="preserve">. </w:t>
      </w:r>
      <w:r w:rsidRPr="00DE1945">
        <w:rPr>
          <w:b/>
        </w:rPr>
        <w:t>Medicine &amp; Science in Sport &amp; Exercise</w:t>
      </w:r>
      <w:r w:rsidRPr="00DE1945">
        <w:t>. 37(5): S300, 2005.</w:t>
      </w:r>
    </w:p>
    <w:p w14:paraId="0CA2EFC5" w14:textId="183E207B" w:rsidR="00C325AF" w:rsidRPr="00DE1945" w:rsidRDefault="00960D0E" w:rsidP="00DE1945">
      <w:pPr>
        <w:numPr>
          <w:ilvl w:val="0"/>
          <w:numId w:val="13"/>
        </w:numPr>
        <w:tabs>
          <w:tab w:val="left" w:pos="660"/>
        </w:tabs>
        <w:spacing w:before="38"/>
        <w:ind w:left="667" w:hanging="549"/>
        <w:rPr>
          <w:rFonts w:ascii="Book Antiqua" w:eastAsia="Book Antiqua" w:hAnsi="Book Antiqua" w:cs="Book Antiqua"/>
          <w:sz w:val="20"/>
          <w:szCs w:val="20"/>
        </w:rPr>
      </w:pPr>
      <w:r w:rsidRPr="00DE1945">
        <w:rPr>
          <w:rFonts w:ascii="Book Antiqua" w:hAnsi="Book Antiqua"/>
          <w:sz w:val="20"/>
        </w:rPr>
        <w:t xml:space="preserve">Kreider RB, Kerksick C, Thomas A, Rasmussen C, Wilborn C, Campbell B, Harvey T, La Bounty P, Galbreath Marcello B, Wismann J, M, Ferreira M, Li R, Parker A, Sharp K.  </w:t>
      </w:r>
      <w:r w:rsidRPr="00DE1945">
        <w:rPr>
          <w:rFonts w:ascii="Book Antiqua" w:hAnsi="Book Antiqua"/>
          <w:i/>
          <w:sz w:val="20"/>
        </w:rPr>
        <w:t xml:space="preserve">Effects of increased levels of energy intake after hypocaloric dieting on body mass, body composition, and resting energy expenditure in obese females. </w:t>
      </w:r>
      <w:r w:rsidRPr="00DE1945">
        <w:rPr>
          <w:rFonts w:ascii="Book Antiqua" w:hAnsi="Book Antiqua"/>
          <w:b/>
          <w:sz w:val="20"/>
        </w:rPr>
        <w:t xml:space="preserve">Nutrition and Metabolism. </w:t>
      </w:r>
      <w:r w:rsidR="00D25AB8" w:rsidRPr="00DE1945">
        <w:rPr>
          <w:rFonts w:ascii="Book Antiqua" w:hAnsi="Book Antiqua"/>
          <w:sz w:val="20"/>
          <w:u w:color="3365CC"/>
        </w:rPr>
        <w:t>http://www.nmsociety.org/postersdisplay06.htm</w:t>
      </w:r>
      <w:r w:rsidR="00D25AB8" w:rsidRPr="00DE1945">
        <w:rPr>
          <w:rFonts w:ascii="Book Antiqua" w:hAnsi="Book Antiqua"/>
          <w:sz w:val="20"/>
        </w:rPr>
        <w:t>.</w:t>
      </w:r>
    </w:p>
    <w:p w14:paraId="61D51196" w14:textId="5EB523F3" w:rsidR="00C325AF" w:rsidRPr="00DE1945" w:rsidRDefault="00960D0E" w:rsidP="00DE1945">
      <w:pPr>
        <w:numPr>
          <w:ilvl w:val="0"/>
          <w:numId w:val="13"/>
        </w:numPr>
        <w:tabs>
          <w:tab w:val="left" w:pos="660"/>
        </w:tabs>
        <w:ind w:left="667" w:hanging="547"/>
        <w:rPr>
          <w:rFonts w:ascii="Book Antiqua" w:eastAsia="Book Antiqua" w:hAnsi="Book Antiqua" w:cs="Book Antiqua"/>
          <w:sz w:val="20"/>
          <w:szCs w:val="20"/>
        </w:rPr>
      </w:pPr>
      <w:r w:rsidRPr="00DE1945">
        <w:rPr>
          <w:rFonts w:ascii="Book Antiqua" w:hAnsi="Book Antiqua"/>
          <w:sz w:val="20"/>
        </w:rPr>
        <w:t xml:space="preserve">*Kerksick C, Thomas A, Rasmussen C, Wilborn C, Campbell B, Harvey T, La Bounty P, Galbreath Marcello B, Wismann J, M, Ferreira M, Li R, Parker A, Sharp K, Kreider RB. </w:t>
      </w:r>
      <w:r w:rsidRPr="00DE1945">
        <w:rPr>
          <w:rFonts w:ascii="Book Antiqua" w:hAnsi="Book Antiqua"/>
          <w:i/>
          <w:sz w:val="20"/>
        </w:rPr>
        <w:t xml:space="preserve">Acute effects of ingesting a high carbohydrate and high protein hypocaloric diets on body mass, body composition, and resting energy expenditure in obese females. </w:t>
      </w:r>
      <w:r w:rsidRPr="00DE1945">
        <w:rPr>
          <w:rFonts w:ascii="Book Antiqua" w:hAnsi="Book Antiqua"/>
          <w:b/>
          <w:sz w:val="20"/>
        </w:rPr>
        <w:t xml:space="preserve">Nutrition and Metabolism. </w:t>
      </w:r>
      <w:r w:rsidRPr="00DE1945">
        <w:rPr>
          <w:rFonts w:ascii="Book Antiqua" w:hAnsi="Book Antiqua"/>
          <w:color w:val="000000" w:themeColor="text1"/>
          <w:sz w:val="20"/>
        </w:rPr>
        <w:t>http://www.nmsociety.org/postersdisplay06.htm</w:t>
      </w:r>
    </w:p>
    <w:p w14:paraId="46108A19" w14:textId="77777777" w:rsidR="00C325AF" w:rsidRPr="00DE1945" w:rsidRDefault="00960D0E" w:rsidP="00DE1945">
      <w:pPr>
        <w:numPr>
          <w:ilvl w:val="0"/>
          <w:numId w:val="13"/>
        </w:numPr>
        <w:tabs>
          <w:tab w:val="left" w:pos="660"/>
        </w:tabs>
        <w:ind w:left="667" w:hanging="547"/>
        <w:rPr>
          <w:rFonts w:ascii="Book Antiqua" w:eastAsia="Book Antiqua" w:hAnsi="Book Antiqua" w:cs="Book Antiqua"/>
          <w:sz w:val="20"/>
          <w:szCs w:val="20"/>
        </w:rPr>
      </w:pPr>
      <w:r w:rsidRPr="00DE1945">
        <w:rPr>
          <w:rFonts w:ascii="Book Antiqua" w:hAnsi="Book Antiqua"/>
          <w:sz w:val="20"/>
        </w:rPr>
        <w:t xml:space="preserve">Rasmussen C, M Galbreath, B Campbell, B Marcello, J Beckham, J Opusunju, T Harvey, C Kerksick, P LaBounty, L. Taylor, E Nassar, S Ounpraseuth, M. Greenwood, R Wilson &amp; R Kreider (Sponsor: D Willoughby). </w:t>
      </w:r>
      <w:r w:rsidRPr="00DE1945">
        <w:rPr>
          <w:rFonts w:ascii="Book Antiqua" w:hAnsi="Book Antiqua"/>
          <w:i/>
          <w:sz w:val="20"/>
        </w:rPr>
        <w:t xml:space="preserve">Effects of calcium supplementation in post-menopausal women participating in the Curves® fitness &amp; weight loss program I: Body composition &amp; bone density. </w:t>
      </w:r>
      <w:r w:rsidRPr="00DE1945">
        <w:rPr>
          <w:rFonts w:ascii="Book Antiqua" w:hAnsi="Book Antiqua"/>
          <w:b/>
          <w:sz w:val="20"/>
        </w:rPr>
        <w:t xml:space="preserve">FASEB J. </w:t>
      </w:r>
      <w:r w:rsidRPr="00DE1945">
        <w:rPr>
          <w:rFonts w:ascii="Book Antiqua" w:hAnsi="Book Antiqua"/>
          <w:sz w:val="20"/>
        </w:rPr>
        <w:t>LB92, 2006.</w:t>
      </w:r>
    </w:p>
    <w:p w14:paraId="038EBC6C" w14:textId="77777777" w:rsidR="00C325AF" w:rsidRPr="00DE1945" w:rsidRDefault="00960D0E" w:rsidP="00DE1945">
      <w:pPr>
        <w:numPr>
          <w:ilvl w:val="0"/>
          <w:numId w:val="13"/>
        </w:numPr>
        <w:tabs>
          <w:tab w:val="left" w:pos="662"/>
        </w:tabs>
        <w:ind w:left="667" w:hanging="547"/>
        <w:rPr>
          <w:rFonts w:ascii="Book Antiqua" w:eastAsia="Book Antiqua" w:hAnsi="Book Antiqua" w:cs="Book Antiqua"/>
          <w:sz w:val="20"/>
          <w:szCs w:val="20"/>
        </w:rPr>
      </w:pPr>
      <w:r w:rsidRPr="00DE1945">
        <w:rPr>
          <w:rFonts w:ascii="Book Antiqua" w:hAnsi="Book Antiqua"/>
          <w:sz w:val="20"/>
        </w:rPr>
        <w:t xml:space="preserve">*Wismann J, A Thomas, C Moulton, K Sharp, A Parker, M Iosia, M Ferreira, R Li, R Schoch, C Kerksick, S Ounpraseuth J Crixell, M Greenwood, R Wilson &amp; R Kreider (Sponsor: D Willoughby). </w:t>
      </w:r>
      <w:r w:rsidRPr="00DE1945">
        <w:rPr>
          <w:rFonts w:ascii="Book Antiqua" w:hAnsi="Book Antiqua"/>
          <w:i/>
          <w:sz w:val="20"/>
        </w:rPr>
        <w:t xml:space="preserve">Effects of calcium supplementation in post-menopausal women participating in the Curves® fitness &amp; weight loss program II: Resting energy expenditure. </w:t>
      </w:r>
      <w:r w:rsidRPr="00DE1945">
        <w:rPr>
          <w:rFonts w:ascii="Book Antiqua" w:hAnsi="Book Antiqua"/>
          <w:b/>
          <w:sz w:val="20"/>
        </w:rPr>
        <w:t xml:space="preserve">FASEB J. </w:t>
      </w:r>
      <w:r w:rsidRPr="00DE1945">
        <w:rPr>
          <w:rFonts w:ascii="Book Antiqua" w:hAnsi="Book Antiqua"/>
          <w:sz w:val="20"/>
        </w:rPr>
        <w:t>LB92, 2006.</w:t>
      </w:r>
    </w:p>
    <w:p w14:paraId="15DF3ED3" w14:textId="77777777" w:rsidR="00C325AF" w:rsidRPr="00DE1945" w:rsidRDefault="00960D0E" w:rsidP="00DE1945">
      <w:pPr>
        <w:numPr>
          <w:ilvl w:val="0"/>
          <w:numId w:val="13"/>
        </w:numPr>
        <w:tabs>
          <w:tab w:val="left" w:pos="662"/>
        </w:tabs>
        <w:ind w:left="667" w:hanging="547"/>
        <w:rPr>
          <w:rFonts w:ascii="Book Antiqua" w:eastAsia="Book Antiqua" w:hAnsi="Book Antiqua" w:cs="Book Antiqua"/>
          <w:sz w:val="20"/>
          <w:szCs w:val="20"/>
        </w:rPr>
      </w:pPr>
      <w:r w:rsidRPr="00DE1945">
        <w:rPr>
          <w:rFonts w:ascii="Book Antiqua" w:hAnsi="Book Antiqua"/>
          <w:sz w:val="20"/>
        </w:rPr>
        <w:t xml:space="preserve">*Harvey T, C Wilborn, J Wismann, M Galbreath, B Campbell, M Ferreira, P LaBounty, M Roberts, S Ounpraseuth, </w:t>
      </w:r>
      <w:r w:rsidRPr="00DE1945">
        <w:rPr>
          <w:rFonts w:ascii="Book Antiqua" w:hAnsi="Book Antiqua"/>
          <w:sz w:val="20"/>
        </w:rPr>
        <w:lastRenderedPageBreak/>
        <w:t xml:space="preserve">J Crixell, C Rasmussen, M Greenwood, R Wilson &amp; R Kreider (Sponsor: D Willoughby). </w:t>
      </w:r>
      <w:r w:rsidRPr="00DE1945">
        <w:rPr>
          <w:rFonts w:ascii="Book Antiqua" w:hAnsi="Book Antiqua"/>
          <w:i/>
          <w:sz w:val="20"/>
        </w:rPr>
        <w:t xml:space="preserve">Effects of calcium supplementation in post-menopausal women participating in the Curves® fitness &amp; weight loss program III: Training adaptations. </w:t>
      </w:r>
      <w:r w:rsidRPr="00DE1945">
        <w:rPr>
          <w:rFonts w:ascii="Book Antiqua" w:hAnsi="Book Antiqua"/>
          <w:b/>
          <w:sz w:val="20"/>
        </w:rPr>
        <w:t xml:space="preserve">FASEB J. </w:t>
      </w:r>
      <w:r w:rsidRPr="00DE1945">
        <w:rPr>
          <w:rFonts w:ascii="Book Antiqua" w:hAnsi="Book Antiqua"/>
          <w:sz w:val="20"/>
        </w:rPr>
        <w:t>LB92, 2006.</w:t>
      </w:r>
    </w:p>
    <w:p w14:paraId="3079D1FC" w14:textId="77777777" w:rsidR="00C325AF" w:rsidRPr="00DE1945" w:rsidRDefault="00960D0E" w:rsidP="00DE1945">
      <w:pPr>
        <w:pStyle w:val="BodyText"/>
        <w:numPr>
          <w:ilvl w:val="0"/>
          <w:numId w:val="13"/>
        </w:numPr>
        <w:tabs>
          <w:tab w:val="left" w:pos="661"/>
        </w:tabs>
        <w:ind w:left="660" w:hanging="540"/>
      </w:pPr>
      <w:r w:rsidRPr="00DE1945">
        <w:t>*Beckham J, M. Wooddy, K. Fredenburg, J. Opusunju, R Schoch, K Donahue, A Bachuss, M Galbreath, C Kerksick,</w:t>
      </w:r>
    </w:p>
    <w:p w14:paraId="4C798644" w14:textId="77777777" w:rsidR="00C325AF" w:rsidRPr="00DE1945" w:rsidRDefault="00960D0E" w:rsidP="00DE1945">
      <w:pPr>
        <w:spacing w:before="1"/>
        <w:ind w:left="667"/>
        <w:rPr>
          <w:rFonts w:ascii="Book Antiqua" w:eastAsia="Book Antiqua" w:hAnsi="Book Antiqua" w:cs="Book Antiqua"/>
          <w:sz w:val="20"/>
          <w:szCs w:val="20"/>
        </w:rPr>
      </w:pPr>
      <w:r w:rsidRPr="00DE1945">
        <w:rPr>
          <w:rFonts w:ascii="Book Antiqua" w:hAnsi="Book Antiqua"/>
          <w:sz w:val="20"/>
        </w:rPr>
        <w:t xml:space="preserve">S. Ounpraseuth, J Crixell, C Rasmussen, M Greenwood, R. Wilson, R Kreider (Sponsor: D Willoughby). </w:t>
      </w:r>
      <w:r w:rsidRPr="00DE1945">
        <w:rPr>
          <w:rFonts w:ascii="Book Antiqua" w:hAnsi="Book Antiqua"/>
          <w:i/>
          <w:sz w:val="20"/>
        </w:rPr>
        <w:t xml:space="preserve">Effects of the Curves® fitness program on markers of health and fitness in middle school-aged children. </w:t>
      </w:r>
      <w:r w:rsidRPr="00DE1945">
        <w:rPr>
          <w:rFonts w:ascii="Book Antiqua" w:hAnsi="Book Antiqua"/>
          <w:b/>
          <w:sz w:val="20"/>
        </w:rPr>
        <w:t xml:space="preserve">FASEB J. </w:t>
      </w:r>
      <w:r w:rsidRPr="00DE1945">
        <w:rPr>
          <w:rFonts w:ascii="Book Antiqua" w:hAnsi="Book Antiqua"/>
          <w:sz w:val="20"/>
        </w:rPr>
        <w:t>LB92, 2006.</w:t>
      </w:r>
    </w:p>
    <w:p w14:paraId="6D20B0BF" w14:textId="289F55C4" w:rsidR="00C325AF" w:rsidRPr="00DE1945" w:rsidRDefault="00960D0E" w:rsidP="00DE1945">
      <w:pPr>
        <w:numPr>
          <w:ilvl w:val="0"/>
          <w:numId w:val="13"/>
        </w:numPr>
        <w:tabs>
          <w:tab w:val="left" w:pos="662"/>
        </w:tabs>
        <w:ind w:left="667" w:hanging="547"/>
        <w:jc w:val="both"/>
        <w:rPr>
          <w:rFonts w:ascii="Book Antiqua" w:eastAsia="Book Antiqua" w:hAnsi="Book Antiqua" w:cs="Book Antiqua"/>
          <w:sz w:val="20"/>
          <w:szCs w:val="20"/>
        </w:rPr>
      </w:pPr>
      <w:r w:rsidRPr="00DE1945">
        <w:rPr>
          <w:rFonts w:ascii="Book Antiqua" w:hAnsi="Book Antiqua"/>
          <w:sz w:val="20"/>
        </w:rPr>
        <w:t xml:space="preserve">*Wilborn C, J Beckham, T Harvey, C Kerksick, P LaBounty, B Marcello, J </w:t>
      </w:r>
      <w:r w:rsidR="00B509FB" w:rsidRPr="00DE1945">
        <w:rPr>
          <w:rFonts w:ascii="Book Antiqua" w:hAnsi="Book Antiqua"/>
          <w:sz w:val="20"/>
        </w:rPr>
        <w:t>Wismann,</w:t>
      </w:r>
      <w:r w:rsidRPr="00DE1945">
        <w:rPr>
          <w:rFonts w:ascii="Book Antiqua" w:hAnsi="Book Antiqua"/>
          <w:sz w:val="20"/>
        </w:rPr>
        <w:t xml:space="preserve"> C. Moulton, M. Roberts, B Campbell, C. Rasmussen, &amp; R Kreider (Sponsor: D Willoughby). </w:t>
      </w:r>
      <w:r w:rsidRPr="00DE1945">
        <w:rPr>
          <w:rFonts w:ascii="Book Antiqua" w:hAnsi="Book Antiqua"/>
          <w:i/>
          <w:sz w:val="20"/>
        </w:rPr>
        <w:t xml:space="preserve">Assessment of resting energy expenditure using a portable </w:t>
      </w:r>
      <w:r w:rsidR="00B509FB" w:rsidRPr="00DE1945">
        <w:rPr>
          <w:rFonts w:ascii="Book Antiqua" w:hAnsi="Book Antiqua"/>
          <w:i/>
          <w:sz w:val="20"/>
        </w:rPr>
        <w:t>handheld</w:t>
      </w:r>
      <w:r w:rsidRPr="00DE1945">
        <w:rPr>
          <w:rFonts w:ascii="Book Antiqua" w:hAnsi="Book Antiqua"/>
          <w:i/>
          <w:sz w:val="20"/>
        </w:rPr>
        <w:t xml:space="preserve"> analyzer vs. stationary unit.   </w:t>
      </w:r>
      <w:r w:rsidRPr="00DE1945">
        <w:rPr>
          <w:rFonts w:ascii="Book Antiqua" w:hAnsi="Book Antiqua"/>
          <w:b/>
          <w:sz w:val="20"/>
        </w:rPr>
        <w:t xml:space="preserve">FASEB J. </w:t>
      </w:r>
      <w:r w:rsidRPr="00DE1945">
        <w:rPr>
          <w:rFonts w:ascii="Book Antiqua" w:hAnsi="Book Antiqua"/>
          <w:sz w:val="20"/>
        </w:rPr>
        <w:t>LB92-93, 2006.</w:t>
      </w:r>
    </w:p>
    <w:p w14:paraId="1A298B9F" w14:textId="77777777" w:rsidR="00C325AF" w:rsidRPr="00DE1945" w:rsidRDefault="00960D0E" w:rsidP="00DE1945">
      <w:pPr>
        <w:numPr>
          <w:ilvl w:val="0"/>
          <w:numId w:val="13"/>
        </w:numPr>
        <w:tabs>
          <w:tab w:val="left" w:pos="662"/>
        </w:tabs>
        <w:ind w:left="667" w:hanging="547"/>
        <w:rPr>
          <w:rFonts w:ascii="Book Antiqua" w:eastAsia="Book Antiqua" w:hAnsi="Book Antiqua" w:cs="Book Antiqua"/>
          <w:sz w:val="20"/>
          <w:szCs w:val="20"/>
        </w:rPr>
      </w:pPr>
      <w:r w:rsidRPr="00DE1945">
        <w:rPr>
          <w:rFonts w:ascii="Book Antiqua" w:hAnsi="Book Antiqua"/>
          <w:sz w:val="20"/>
        </w:rPr>
        <w:t>*La Bounty P</w:t>
      </w:r>
      <w:r w:rsidRPr="00DE1945">
        <w:rPr>
          <w:rFonts w:ascii="Book Antiqua" w:hAnsi="Book Antiqua"/>
          <w:b/>
          <w:sz w:val="20"/>
        </w:rPr>
        <w:t xml:space="preserve">, </w:t>
      </w:r>
      <w:r w:rsidRPr="00DE1945">
        <w:rPr>
          <w:rFonts w:ascii="Book Antiqua" w:hAnsi="Book Antiqua"/>
          <w:sz w:val="20"/>
        </w:rPr>
        <w:t xml:space="preserve">C Wilborn, B Marcello, B Campbell, M Faries, J Shim, C Rasmussen &amp; R Kreider (Sponsor: D Willoughby). </w:t>
      </w:r>
      <w:r w:rsidRPr="00DE1945">
        <w:rPr>
          <w:rFonts w:ascii="Book Antiqua" w:hAnsi="Book Antiqua"/>
          <w:i/>
          <w:sz w:val="20"/>
        </w:rPr>
        <w:t xml:space="preserve">Analysis of exercise intensities of women using the Curves® hydraulic training equipment. </w:t>
      </w:r>
      <w:r w:rsidRPr="00DE1945">
        <w:rPr>
          <w:rFonts w:ascii="Book Antiqua" w:hAnsi="Book Antiqua"/>
          <w:b/>
          <w:sz w:val="20"/>
        </w:rPr>
        <w:t xml:space="preserve">FASEB J. </w:t>
      </w:r>
      <w:r w:rsidRPr="00DE1945">
        <w:rPr>
          <w:rFonts w:ascii="Book Antiqua" w:hAnsi="Book Antiqua"/>
          <w:sz w:val="20"/>
        </w:rPr>
        <w:t>LB93, 2006.</w:t>
      </w:r>
    </w:p>
    <w:p w14:paraId="46DE0C88" w14:textId="77777777" w:rsidR="00C325AF" w:rsidRPr="00DE1945" w:rsidRDefault="00960D0E" w:rsidP="00DE1945">
      <w:pPr>
        <w:numPr>
          <w:ilvl w:val="0"/>
          <w:numId w:val="13"/>
        </w:numPr>
        <w:tabs>
          <w:tab w:val="left" w:pos="662"/>
        </w:tabs>
        <w:spacing w:before="1"/>
        <w:ind w:left="667" w:hanging="547"/>
        <w:rPr>
          <w:rFonts w:ascii="Book Antiqua" w:eastAsia="Book Antiqua" w:hAnsi="Book Antiqua" w:cs="Book Antiqua"/>
          <w:sz w:val="20"/>
          <w:szCs w:val="20"/>
        </w:rPr>
      </w:pPr>
      <w:r w:rsidRPr="00DE1945">
        <w:rPr>
          <w:rFonts w:ascii="Book Antiqua" w:hAnsi="Book Antiqua"/>
          <w:sz w:val="20"/>
        </w:rPr>
        <w:t xml:space="preserve">*Farris G, J Wismann, R Farris, N Gandy, L Long, E Pfau, B Campbell, P La Bounty, C Rasmussen, R Wilson &amp; R Kreider (Sponsor: D Willoughby). </w:t>
      </w:r>
      <w:r w:rsidRPr="00DE1945">
        <w:rPr>
          <w:rFonts w:ascii="Book Antiqua" w:hAnsi="Book Antiqua"/>
          <w:i/>
          <w:sz w:val="20"/>
        </w:rPr>
        <w:t xml:space="preserve">Exercise intensity and energy expenditure analysis of women participating in the Curves® exercise program. </w:t>
      </w:r>
      <w:r w:rsidRPr="00DE1945">
        <w:rPr>
          <w:rFonts w:ascii="Book Antiqua" w:hAnsi="Book Antiqua"/>
          <w:b/>
          <w:sz w:val="20"/>
        </w:rPr>
        <w:t xml:space="preserve">FASEB J. </w:t>
      </w:r>
      <w:r w:rsidRPr="00DE1945">
        <w:rPr>
          <w:rFonts w:ascii="Book Antiqua" w:hAnsi="Book Antiqua"/>
          <w:sz w:val="20"/>
        </w:rPr>
        <w:t>LB93-94, 2006.</w:t>
      </w:r>
    </w:p>
    <w:p w14:paraId="4F9398F8" w14:textId="5A72C737" w:rsidR="00C325AF" w:rsidRPr="00DE1945" w:rsidRDefault="00960D0E" w:rsidP="00DE1945">
      <w:pPr>
        <w:numPr>
          <w:ilvl w:val="0"/>
          <w:numId w:val="13"/>
        </w:numPr>
        <w:tabs>
          <w:tab w:val="left" w:pos="662"/>
        </w:tabs>
        <w:ind w:left="667" w:hanging="547"/>
        <w:rPr>
          <w:rFonts w:ascii="Book Antiqua" w:eastAsia="Book Antiqua" w:hAnsi="Book Antiqua" w:cs="Book Antiqua"/>
          <w:sz w:val="20"/>
          <w:szCs w:val="20"/>
        </w:rPr>
      </w:pPr>
      <w:r w:rsidRPr="00DE1945">
        <w:rPr>
          <w:rFonts w:ascii="Book Antiqua" w:hAnsi="Book Antiqua"/>
          <w:sz w:val="20"/>
        </w:rPr>
        <w:t xml:space="preserve">*Taylor L, B Campbell, C Kerksick, A Thomas, C Rasmussen, &amp; R Kreider (Sponsor: D Willoughby). </w:t>
      </w:r>
      <w:r w:rsidRPr="00DE1945">
        <w:rPr>
          <w:rFonts w:ascii="Book Antiqua" w:hAnsi="Book Antiqua"/>
          <w:i/>
          <w:sz w:val="20"/>
        </w:rPr>
        <w:t xml:space="preserve">Effects of </w:t>
      </w:r>
      <w:r w:rsidR="00B509FB" w:rsidRPr="00DE1945">
        <w:rPr>
          <w:rFonts w:ascii="Book Antiqua" w:hAnsi="Book Antiqua"/>
          <w:i/>
          <w:sz w:val="20"/>
        </w:rPr>
        <w:t>hypoenergetic</w:t>
      </w:r>
      <w:r w:rsidRPr="00DE1945">
        <w:rPr>
          <w:rFonts w:ascii="Book Antiqua" w:hAnsi="Book Antiqua"/>
          <w:i/>
          <w:sz w:val="20"/>
        </w:rPr>
        <w:t xml:space="preserve"> dieting with different macronutrients on thyroid hormones. </w:t>
      </w:r>
      <w:r w:rsidRPr="00DE1945">
        <w:rPr>
          <w:rFonts w:ascii="Book Antiqua" w:hAnsi="Book Antiqua"/>
          <w:b/>
          <w:sz w:val="20"/>
        </w:rPr>
        <w:t xml:space="preserve">FASEB J. </w:t>
      </w:r>
      <w:r w:rsidRPr="00DE1945">
        <w:rPr>
          <w:rFonts w:ascii="Book Antiqua" w:hAnsi="Book Antiqua"/>
          <w:sz w:val="20"/>
        </w:rPr>
        <w:t>LB94, 2006.</w:t>
      </w:r>
    </w:p>
    <w:p w14:paraId="6C603A95" w14:textId="77777777" w:rsidR="00C325AF" w:rsidRPr="00DE1945" w:rsidRDefault="00960D0E" w:rsidP="00DE1945">
      <w:pPr>
        <w:numPr>
          <w:ilvl w:val="0"/>
          <w:numId w:val="13"/>
        </w:numPr>
        <w:tabs>
          <w:tab w:val="left" w:pos="662"/>
        </w:tabs>
        <w:ind w:left="667" w:hanging="547"/>
        <w:rPr>
          <w:rFonts w:ascii="Book Antiqua" w:eastAsia="Book Antiqua" w:hAnsi="Book Antiqua" w:cs="Book Antiqua"/>
          <w:sz w:val="20"/>
          <w:szCs w:val="20"/>
        </w:rPr>
      </w:pPr>
      <w:r w:rsidRPr="00DE1945">
        <w:rPr>
          <w:rFonts w:ascii="Book Antiqua" w:hAnsi="Book Antiqua"/>
          <w:sz w:val="20"/>
        </w:rPr>
        <w:t xml:space="preserve">*Campbell B, C Moulton, C Kerksick, M Roberts, C Rasmussen &amp; R Kreider (Sponsor: D Willoughby). </w:t>
      </w:r>
      <w:r w:rsidRPr="00DE1945">
        <w:rPr>
          <w:rFonts w:ascii="Book Antiqua" w:hAnsi="Book Antiqua"/>
          <w:i/>
          <w:sz w:val="20"/>
        </w:rPr>
        <w:t xml:space="preserve">Changes in clinical safety markers after one week of hypoenergetic dieting with different macronutrients. </w:t>
      </w:r>
      <w:r w:rsidRPr="00DE1945">
        <w:rPr>
          <w:rFonts w:ascii="Book Antiqua" w:hAnsi="Book Antiqua"/>
          <w:b/>
          <w:sz w:val="20"/>
        </w:rPr>
        <w:t xml:space="preserve">FASEB J. </w:t>
      </w:r>
      <w:r w:rsidRPr="00DE1945">
        <w:rPr>
          <w:rFonts w:ascii="Book Antiqua" w:hAnsi="Book Antiqua"/>
          <w:sz w:val="20"/>
        </w:rPr>
        <w:t>LB81, 2006.</w:t>
      </w:r>
    </w:p>
    <w:p w14:paraId="42B453D3" w14:textId="77777777" w:rsidR="00C325AF" w:rsidRPr="00DE1945" w:rsidRDefault="00960D0E" w:rsidP="00DE1945">
      <w:pPr>
        <w:pStyle w:val="BodyText"/>
        <w:numPr>
          <w:ilvl w:val="0"/>
          <w:numId w:val="13"/>
        </w:numPr>
        <w:tabs>
          <w:tab w:val="left" w:pos="661"/>
        </w:tabs>
        <w:ind w:left="660" w:hanging="540"/>
      </w:pPr>
      <w:r w:rsidRPr="00DE1945">
        <w:t>*Moulton C, L Taylor, B Campbell, C Kerksick, M Roberts, C Rasmussen, &amp; R Kreider (Sponsor: D Willoughby).</w:t>
      </w:r>
    </w:p>
    <w:p w14:paraId="1B009C7F" w14:textId="77777777" w:rsidR="00C325AF" w:rsidRPr="00DE1945" w:rsidRDefault="00960D0E" w:rsidP="00DE1945">
      <w:pPr>
        <w:ind w:left="667"/>
        <w:rPr>
          <w:rFonts w:ascii="Book Antiqua" w:eastAsia="Book Antiqua" w:hAnsi="Book Antiqua" w:cs="Book Antiqua"/>
          <w:sz w:val="20"/>
          <w:szCs w:val="20"/>
        </w:rPr>
      </w:pPr>
      <w:r w:rsidRPr="00DE1945">
        <w:rPr>
          <w:rFonts w:ascii="Book Antiqua" w:hAnsi="Book Antiqua"/>
          <w:i/>
          <w:sz w:val="20"/>
        </w:rPr>
        <w:t xml:space="preserve">Impact of hypoenergetic dieting with different types of macronutrients on ketone and leptin levels. </w:t>
      </w:r>
      <w:r w:rsidRPr="00DE1945">
        <w:rPr>
          <w:rFonts w:ascii="Book Antiqua" w:hAnsi="Book Antiqua"/>
          <w:b/>
          <w:sz w:val="20"/>
        </w:rPr>
        <w:t xml:space="preserve">FASEB J. </w:t>
      </w:r>
      <w:r w:rsidRPr="00DE1945">
        <w:rPr>
          <w:rFonts w:ascii="Book Antiqua" w:hAnsi="Book Antiqua"/>
          <w:sz w:val="20"/>
        </w:rPr>
        <w:t>LB94, 2006.</w:t>
      </w:r>
    </w:p>
    <w:p w14:paraId="01807B9F" w14:textId="77777777" w:rsidR="00C325AF" w:rsidRPr="00DE1945" w:rsidRDefault="00960D0E" w:rsidP="00DE1945">
      <w:pPr>
        <w:numPr>
          <w:ilvl w:val="0"/>
          <w:numId w:val="13"/>
        </w:numPr>
        <w:tabs>
          <w:tab w:val="left" w:pos="660"/>
        </w:tabs>
        <w:ind w:left="667" w:hanging="547"/>
        <w:rPr>
          <w:rFonts w:ascii="Book Antiqua" w:eastAsia="Book Antiqua" w:hAnsi="Book Antiqua" w:cs="Book Antiqua"/>
          <w:sz w:val="20"/>
          <w:szCs w:val="20"/>
        </w:rPr>
      </w:pPr>
      <w:r w:rsidRPr="00DE1945">
        <w:rPr>
          <w:rFonts w:ascii="Book Antiqua" w:hAnsi="Book Antiqua"/>
          <w:sz w:val="20"/>
        </w:rPr>
        <w:t xml:space="preserve">*Kerksick C, L Taylor, C Moulton B Campbell, M. Roberts, C Rasmussen &amp; R Kreider (Sponsor: D Willoughby). </w:t>
      </w:r>
      <w:r w:rsidRPr="00DE1945">
        <w:rPr>
          <w:rFonts w:ascii="Book Antiqua" w:hAnsi="Book Antiqua"/>
          <w:i/>
          <w:sz w:val="20"/>
        </w:rPr>
        <w:t xml:space="preserve">Effects of hypoenergetic dieting with different macronutrients on lipid panels, glucose, and insulin kinetics.  </w:t>
      </w:r>
      <w:r w:rsidRPr="00DE1945">
        <w:rPr>
          <w:rFonts w:ascii="Book Antiqua" w:hAnsi="Book Antiqua"/>
          <w:b/>
          <w:sz w:val="20"/>
        </w:rPr>
        <w:t xml:space="preserve">FASEB J. </w:t>
      </w:r>
      <w:r w:rsidRPr="00DE1945">
        <w:rPr>
          <w:rFonts w:ascii="Book Antiqua" w:hAnsi="Book Antiqua"/>
          <w:sz w:val="20"/>
        </w:rPr>
        <w:t>LB94- 95, 2006.</w:t>
      </w:r>
    </w:p>
    <w:p w14:paraId="3913412E" w14:textId="77777777" w:rsidR="00C325AF" w:rsidRPr="00DE1945" w:rsidRDefault="00960D0E" w:rsidP="00DE1945">
      <w:pPr>
        <w:numPr>
          <w:ilvl w:val="0"/>
          <w:numId w:val="13"/>
        </w:numPr>
        <w:tabs>
          <w:tab w:val="left" w:pos="660"/>
        </w:tabs>
        <w:ind w:left="667" w:hanging="547"/>
        <w:rPr>
          <w:rFonts w:ascii="Book Antiqua" w:eastAsia="Book Antiqua" w:hAnsi="Book Antiqua" w:cs="Book Antiqua"/>
          <w:sz w:val="20"/>
          <w:szCs w:val="20"/>
        </w:rPr>
      </w:pPr>
      <w:r w:rsidRPr="00DE1945">
        <w:rPr>
          <w:rFonts w:ascii="Book Antiqua" w:hAnsi="Book Antiqua"/>
          <w:sz w:val="20"/>
        </w:rPr>
        <w:t xml:space="preserve">*Sharp K, E Nassar, C Kerksick, C Rasmussen, R Kreider. </w:t>
      </w:r>
      <w:r w:rsidRPr="00DE1945">
        <w:rPr>
          <w:rFonts w:ascii="Book Antiqua" w:hAnsi="Book Antiqua"/>
          <w:i/>
          <w:sz w:val="20"/>
        </w:rPr>
        <w:t xml:space="preserve">Prediction of body fat in a large population of moderately overweight, sedentary females.  </w:t>
      </w:r>
      <w:r w:rsidRPr="00DE1945">
        <w:rPr>
          <w:rFonts w:ascii="Book Antiqua" w:hAnsi="Book Antiqua"/>
          <w:b/>
          <w:sz w:val="20"/>
        </w:rPr>
        <w:t xml:space="preserve">FASEB J. </w:t>
      </w:r>
      <w:r w:rsidRPr="00DE1945">
        <w:rPr>
          <w:rFonts w:ascii="Book Antiqua" w:hAnsi="Book Antiqua"/>
          <w:sz w:val="20"/>
        </w:rPr>
        <w:t>LB84, 2006.</w:t>
      </w:r>
    </w:p>
    <w:p w14:paraId="32B840F4" w14:textId="77777777" w:rsidR="00C325AF" w:rsidRPr="00DE1945" w:rsidRDefault="00960D0E" w:rsidP="00DE1945">
      <w:pPr>
        <w:numPr>
          <w:ilvl w:val="0"/>
          <w:numId w:val="13"/>
        </w:numPr>
        <w:tabs>
          <w:tab w:val="left" w:pos="660"/>
        </w:tabs>
        <w:ind w:left="667" w:hanging="547"/>
        <w:rPr>
          <w:rFonts w:ascii="Book Antiqua" w:eastAsia="Book Antiqua" w:hAnsi="Book Antiqua" w:cs="Book Antiqua"/>
          <w:sz w:val="20"/>
          <w:szCs w:val="20"/>
        </w:rPr>
      </w:pPr>
      <w:r w:rsidRPr="00DE1945">
        <w:rPr>
          <w:rFonts w:ascii="Book Antiqua" w:hAnsi="Book Antiqua"/>
          <w:sz w:val="20"/>
        </w:rPr>
        <w:t xml:space="preserve">Iosia M, M Roberts, C Kerksick, B Campbell, T Harvey, C Wilborn, R Wilson, M. Greenwood, D Willoughby, and R Kreider. </w:t>
      </w:r>
      <w:r w:rsidRPr="00DE1945">
        <w:rPr>
          <w:rFonts w:ascii="Book Antiqua" w:hAnsi="Book Antiqua"/>
          <w:i/>
          <w:sz w:val="20"/>
        </w:rPr>
        <w:t xml:space="preserve">Performance and body composition changes after 50 days of concomitant arachidonic acid supplementation and resistance training.  </w:t>
      </w:r>
      <w:r w:rsidRPr="00DE1945">
        <w:rPr>
          <w:rFonts w:ascii="Book Antiqua" w:hAnsi="Book Antiqua"/>
          <w:b/>
          <w:sz w:val="20"/>
        </w:rPr>
        <w:t xml:space="preserve">Journal of the International Society of Sports Nutrition. </w:t>
      </w:r>
      <w:r w:rsidRPr="00DE1945">
        <w:rPr>
          <w:rFonts w:ascii="Book Antiqua" w:hAnsi="Book Antiqua"/>
          <w:sz w:val="20"/>
        </w:rPr>
        <w:t>3(1):S12, 2006.</w:t>
      </w:r>
    </w:p>
    <w:p w14:paraId="61A09B44" w14:textId="77777777" w:rsidR="00C325AF" w:rsidRPr="00DE1945" w:rsidRDefault="00960D0E" w:rsidP="00DE1945">
      <w:pPr>
        <w:numPr>
          <w:ilvl w:val="0"/>
          <w:numId w:val="13"/>
        </w:numPr>
        <w:tabs>
          <w:tab w:val="left" w:pos="661"/>
        </w:tabs>
        <w:ind w:left="667" w:hanging="549"/>
        <w:rPr>
          <w:rFonts w:ascii="Book Antiqua" w:eastAsia="Book Antiqua" w:hAnsi="Book Antiqua" w:cs="Book Antiqua"/>
          <w:sz w:val="20"/>
          <w:szCs w:val="20"/>
        </w:rPr>
      </w:pPr>
      <w:r w:rsidRPr="00DE1945">
        <w:rPr>
          <w:rFonts w:ascii="Book Antiqua" w:hAnsi="Book Antiqua"/>
          <w:sz w:val="20"/>
        </w:rPr>
        <w:t xml:space="preserve">*Kerksick C, Taylor L, Campbell B, Moulton C, Wilborn C, Harvey T, Wismann J, La Bounty P, Galbreath M, Iosia M, Roberts M, Rasmussen C, Wilson R, and Kreider R. </w:t>
      </w:r>
      <w:r w:rsidRPr="00DE1945">
        <w:rPr>
          <w:rFonts w:ascii="Book Antiqua" w:hAnsi="Book Antiqua"/>
          <w:i/>
          <w:sz w:val="20"/>
        </w:rPr>
        <w:t xml:space="preserve">Effects of increased levels of energy intake after hypocaloric dieting on metabolic indicators of fuel utilization in obese females. </w:t>
      </w:r>
      <w:r w:rsidRPr="00DE1945">
        <w:rPr>
          <w:rFonts w:ascii="Book Antiqua" w:hAnsi="Book Antiqua"/>
          <w:b/>
          <w:sz w:val="20"/>
        </w:rPr>
        <w:t xml:space="preserve">Journal of the International Society of Sports Nutrition. </w:t>
      </w:r>
      <w:r w:rsidRPr="00DE1945">
        <w:rPr>
          <w:rFonts w:ascii="Book Antiqua" w:hAnsi="Book Antiqua"/>
          <w:sz w:val="20"/>
        </w:rPr>
        <w:t>3(1):S13, 2006.</w:t>
      </w:r>
    </w:p>
    <w:p w14:paraId="69717C9B" w14:textId="77777777" w:rsidR="00C325AF" w:rsidRPr="00DE1945" w:rsidRDefault="00960D0E" w:rsidP="00DE1945">
      <w:pPr>
        <w:numPr>
          <w:ilvl w:val="0"/>
          <w:numId w:val="13"/>
        </w:numPr>
        <w:tabs>
          <w:tab w:val="left" w:pos="661"/>
        </w:tabs>
        <w:ind w:left="667" w:hanging="549"/>
        <w:rPr>
          <w:rFonts w:ascii="Book Antiqua" w:eastAsia="Book Antiqua" w:hAnsi="Book Antiqua" w:cs="Book Antiqua"/>
          <w:sz w:val="20"/>
          <w:szCs w:val="20"/>
        </w:rPr>
      </w:pPr>
      <w:r w:rsidRPr="00DE1945">
        <w:rPr>
          <w:rFonts w:ascii="Book Antiqua" w:hAnsi="Book Antiqua"/>
          <w:sz w:val="20"/>
        </w:rPr>
        <w:t xml:space="preserve">*Roberts M, Kerksick C, Taylor L, Iosia M, Campbell B, Wilborn C, Harvey T, Wilson R, Greenwood M, Willoughby D, and Kreider R. </w:t>
      </w:r>
      <w:r w:rsidRPr="00DE1945">
        <w:rPr>
          <w:rFonts w:ascii="Book Antiqua" w:hAnsi="Book Antiqua"/>
          <w:i/>
          <w:sz w:val="20"/>
        </w:rPr>
        <w:t xml:space="preserve">Hormonal and intramuscular adaptations over 50 days of concomitant arachidonic acid supplementation and resistance training.  </w:t>
      </w:r>
      <w:r w:rsidRPr="00DE1945">
        <w:rPr>
          <w:rFonts w:ascii="Book Antiqua" w:hAnsi="Book Antiqua"/>
          <w:b/>
          <w:sz w:val="20"/>
        </w:rPr>
        <w:t xml:space="preserve">Journal of the International Society of Sports Nutrition. </w:t>
      </w:r>
      <w:r w:rsidRPr="00DE1945">
        <w:rPr>
          <w:rFonts w:ascii="Book Antiqua" w:hAnsi="Book Antiqua"/>
          <w:sz w:val="20"/>
        </w:rPr>
        <w:t>3(1):S19, 2006.</w:t>
      </w:r>
    </w:p>
    <w:p w14:paraId="41C63EA5" w14:textId="77777777" w:rsidR="00C325AF" w:rsidRPr="00DE1945" w:rsidRDefault="00960D0E" w:rsidP="00DE1945">
      <w:pPr>
        <w:numPr>
          <w:ilvl w:val="0"/>
          <w:numId w:val="13"/>
        </w:numPr>
        <w:tabs>
          <w:tab w:val="left" w:pos="661"/>
        </w:tabs>
        <w:ind w:left="667" w:hanging="549"/>
        <w:rPr>
          <w:rFonts w:ascii="Book Antiqua" w:eastAsia="Book Antiqua" w:hAnsi="Book Antiqua" w:cs="Book Antiqua"/>
          <w:sz w:val="20"/>
          <w:szCs w:val="20"/>
        </w:rPr>
      </w:pPr>
      <w:r w:rsidRPr="00DE1945">
        <w:rPr>
          <w:rFonts w:ascii="Book Antiqua" w:hAnsi="Book Antiqua"/>
          <w:sz w:val="20"/>
        </w:rPr>
        <w:t xml:space="preserve">*Taylor L, Campbell B, Kerksick C, Rasmussen C, and Kreider R. </w:t>
      </w:r>
      <w:r w:rsidRPr="00DE1945">
        <w:rPr>
          <w:rFonts w:ascii="Book Antiqua" w:hAnsi="Book Antiqua"/>
          <w:i/>
          <w:sz w:val="20"/>
        </w:rPr>
        <w:t xml:space="preserve">Changes thyroid hormones and REE after one week of hypocaloric dieting followed by varying levels of dietary caloric intake. </w:t>
      </w:r>
      <w:r w:rsidRPr="00DE1945">
        <w:rPr>
          <w:rFonts w:ascii="Book Antiqua" w:hAnsi="Book Antiqua"/>
          <w:b/>
          <w:sz w:val="20"/>
        </w:rPr>
        <w:t xml:space="preserve">Journal of the International Society of Sports Nutrition. </w:t>
      </w:r>
      <w:r w:rsidRPr="00DE1945">
        <w:rPr>
          <w:rFonts w:ascii="Book Antiqua" w:hAnsi="Book Antiqua"/>
          <w:sz w:val="20"/>
        </w:rPr>
        <w:t>3(1):S24-25, 2006.</w:t>
      </w:r>
    </w:p>
    <w:p w14:paraId="6D5E0ED7" w14:textId="77777777" w:rsidR="00C325AF" w:rsidRPr="00DE1945" w:rsidRDefault="00960D0E" w:rsidP="00DE1945">
      <w:pPr>
        <w:numPr>
          <w:ilvl w:val="0"/>
          <w:numId w:val="13"/>
        </w:numPr>
        <w:tabs>
          <w:tab w:val="left" w:pos="660"/>
        </w:tabs>
        <w:spacing w:before="40"/>
        <w:ind w:left="667" w:hanging="549"/>
        <w:rPr>
          <w:rFonts w:ascii="Book Antiqua" w:eastAsia="Book Antiqua" w:hAnsi="Book Antiqua" w:cs="Book Antiqua"/>
          <w:sz w:val="20"/>
          <w:szCs w:val="20"/>
        </w:rPr>
      </w:pPr>
      <w:r w:rsidRPr="00DE1945">
        <w:rPr>
          <w:rFonts w:ascii="Book Antiqua" w:hAnsi="Book Antiqua"/>
          <w:sz w:val="20"/>
        </w:rPr>
        <w:t xml:space="preserve">*Wilborn C, Roberts M, Kerksick C, Iosia M, Taylor L, Campbell B, Harvey T, Wilson R, Greenwood M, Willoughby D, and Kreider R. </w:t>
      </w:r>
      <w:r w:rsidRPr="00DE1945">
        <w:rPr>
          <w:rFonts w:ascii="Book Antiqua" w:hAnsi="Book Antiqua"/>
          <w:i/>
          <w:sz w:val="20"/>
        </w:rPr>
        <w:t xml:space="preserve">Changes in whole blood and clinical safety markers over 50 days of concomitant arachidonic acid supplementation and resistance training. </w:t>
      </w:r>
      <w:r w:rsidRPr="00DE1945">
        <w:rPr>
          <w:rFonts w:ascii="Book Antiqua" w:hAnsi="Book Antiqua"/>
          <w:b/>
          <w:sz w:val="20"/>
        </w:rPr>
        <w:t xml:space="preserve">Journal of the International Society of Sports Nutrition. </w:t>
      </w:r>
      <w:r w:rsidRPr="00DE1945">
        <w:rPr>
          <w:rFonts w:ascii="Book Antiqua" w:hAnsi="Book Antiqua"/>
          <w:sz w:val="20"/>
        </w:rPr>
        <w:t>3(1):S25, 2006.</w:t>
      </w:r>
    </w:p>
    <w:p w14:paraId="4C6C3236" w14:textId="77777777" w:rsidR="00C325AF" w:rsidRPr="00DE1945" w:rsidRDefault="00960D0E" w:rsidP="00DE1945">
      <w:pPr>
        <w:numPr>
          <w:ilvl w:val="0"/>
          <w:numId w:val="13"/>
        </w:numPr>
        <w:tabs>
          <w:tab w:val="left" w:pos="660"/>
        </w:tabs>
        <w:spacing w:before="39"/>
        <w:ind w:left="667" w:hanging="547"/>
        <w:rPr>
          <w:rFonts w:ascii="Book Antiqua" w:eastAsia="Book Antiqua" w:hAnsi="Book Antiqua" w:cs="Book Antiqua"/>
          <w:sz w:val="20"/>
          <w:szCs w:val="20"/>
        </w:rPr>
      </w:pPr>
      <w:r w:rsidRPr="00DE1945">
        <w:rPr>
          <w:rFonts w:ascii="Book Antiqua" w:hAnsi="Book Antiqua"/>
          <w:sz w:val="20"/>
        </w:rPr>
        <w:t xml:space="preserve">*Campbell B, Kerksick C, Wilborn C, Harvey T, Wismann J, La Bounty P, Galbreath M, Rasmussen C, Wilson R, and Kreider R. </w:t>
      </w:r>
      <w:r w:rsidRPr="00DE1945">
        <w:rPr>
          <w:rFonts w:ascii="Book Antiqua" w:hAnsi="Book Antiqua"/>
          <w:i/>
          <w:sz w:val="20"/>
        </w:rPr>
        <w:t xml:space="preserve">Effects of increased levels of energy intake after hypocaloric dieting on body mass, body composition, total body water, and resting energy expenditure in obese females. </w:t>
      </w:r>
      <w:r w:rsidRPr="00DE1945">
        <w:rPr>
          <w:rFonts w:ascii="Book Antiqua" w:hAnsi="Book Antiqua"/>
          <w:b/>
          <w:sz w:val="20"/>
        </w:rPr>
        <w:t xml:space="preserve">Journal of the International Society of Sports Nutrition. </w:t>
      </w:r>
      <w:r w:rsidRPr="00DE1945">
        <w:rPr>
          <w:rFonts w:ascii="Book Antiqua" w:hAnsi="Book Antiqua"/>
          <w:sz w:val="20"/>
        </w:rPr>
        <w:t>3(1):S29, 2006.</w:t>
      </w:r>
    </w:p>
    <w:p w14:paraId="6DCF0EDE" w14:textId="77777777" w:rsidR="00C325AF" w:rsidRPr="00DE1945" w:rsidRDefault="00960D0E" w:rsidP="00DE1945">
      <w:pPr>
        <w:numPr>
          <w:ilvl w:val="0"/>
          <w:numId w:val="13"/>
        </w:numPr>
        <w:tabs>
          <w:tab w:val="left" w:pos="660"/>
        </w:tabs>
        <w:ind w:left="667" w:hanging="547"/>
        <w:rPr>
          <w:rFonts w:ascii="Book Antiqua" w:eastAsia="Book Antiqua" w:hAnsi="Book Antiqua" w:cs="Book Antiqua"/>
          <w:sz w:val="20"/>
          <w:szCs w:val="20"/>
        </w:rPr>
      </w:pPr>
      <w:r w:rsidRPr="00DE1945">
        <w:rPr>
          <w:rFonts w:ascii="Book Antiqua" w:hAnsi="Book Antiqua"/>
          <w:sz w:val="20"/>
        </w:rPr>
        <w:t xml:space="preserve">*Campbell, B., C. Kerksick, C. Wilborn, C. Rasmussen, M. Greenwood, &amp; R. Kreider. </w:t>
      </w:r>
      <w:r w:rsidRPr="00DE1945">
        <w:rPr>
          <w:rFonts w:ascii="Book Antiqua" w:hAnsi="Book Antiqua"/>
          <w:i/>
          <w:sz w:val="20"/>
        </w:rPr>
        <w:t xml:space="preserve">Body composition changes following an eight-week split-body periodized resistance training program in college-aged and middle-aged males. </w:t>
      </w:r>
      <w:r w:rsidRPr="00DE1945">
        <w:rPr>
          <w:rFonts w:ascii="Book Antiqua" w:hAnsi="Book Antiqua"/>
          <w:b/>
          <w:sz w:val="20"/>
        </w:rPr>
        <w:t xml:space="preserve">Journal of Strength &amp; Conditioning Research. </w:t>
      </w:r>
      <w:r w:rsidRPr="00DE1945">
        <w:rPr>
          <w:rFonts w:ascii="Book Antiqua" w:hAnsi="Book Antiqua"/>
          <w:sz w:val="20"/>
        </w:rPr>
        <w:t>20(4): E30, 2006.</w:t>
      </w:r>
    </w:p>
    <w:p w14:paraId="3B7A3EE7" w14:textId="77777777" w:rsidR="00C325AF" w:rsidRPr="00DE1945" w:rsidRDefault="00960D0E" w:rsidP="00DE1945">
      <w:pPr>
        <w:numPr>
          <w:ilvl w:val="0"/>
          <w:numId w:val="13"/>
        </w:numPr>
        <w:tabs>
          <w:tab w:val="left" w:pos="660"/>
        </w:tabs>
        <w:ind w:left="667" w:hanging="547"/>
        <w:rPr>
          <w:rFonts w:ascii="Book Antiqua" w:eastAsia="Book Antiqua" w:hAnsi="Book Antiqua" w:cs="Book Antiqua"/>
          <w:sz w:val="20"/>
          <w:szCs w:val="20"/>
        </w:rPr>
      </w:pPr>
      <w:r w:rsidRPr="00DE1945">
        <w:rPr>
          <w:rFonts w:ascii="Book Antiqua" w:hAnsi="Book Antiqua"/>
          <w:sz w:val="20"/>
        </w:rPr>
        <w:t xml:space="preserve">*Campbell, B., C. Wilborn, C. Kerksick, C. Rasmussen, M. Greenwood, &amp; R. Kreider. </w:t>
      </w:r>
      <w:r w:rsidRPr="00DE1945">
        <w:rPr>
          <w:rFonts w:ascii="Book Antiqua" w:hAnsi="Book Antiqua"/>
          <w:i/>
          <w:sz w:val="20"/>
        </w:rPr>
        <w:t xml:space="preserve">Strength changes following an eight-week split-body periodized resistance training program in college-aged and middle-aged males. </w:t>
      </w:r>
      <w:r w:rsidRPr="00DE1945">
        <w:rPr>
          <w:rFonts w:ascii="Book Antiqua" w:hAnsi="Book Antiqua"/>
          <w:b/>
          <w:sz w:val="20"/>
        </w:rPr>
        <w:t xml:space="preserve">Journal of Strength &amp; Conditioning Research. </w:t>
      </w:r>
      <w:r w:rsidRPr="00DE1945">
        <w:rPr>
          <w:rFonts w:ascii="Book Antiqua" w:hAnsi="Book Antiqua"/>
          <w:sz w:val="20"/>
        </w:rPr>
        <w:t>20(4): E31, 2006.</w:t>
      </w:r>
    </w:p>
    <w:p w14:paraId="5BCBFF41" w14:textId="77777777" w:rsidR="00C325AF" w:rsidRPr="00DE1945" w:rsidRDefault="00960D0E" w:rsidP="00DE1945">
      <w:pPr>
        <w:numPr>
          <w:ilvl w:val="0"/>
          <w:numId w:val="13"/>
        </w:numPr>
        <w:tabs>
          <w:tab w:val="left" w:pos="660"/>
        </w:tabs>
        <w:ind w:left="667" w:hanging="547"/>
        <w:rPr>
          <w:rFonts w:ascii="Book Antiqua" w:eastAsia="Book Antiqua" w:hAnsi="Book Antiqua" w:cs="Book Antiqua"/>
          <w:sz w:val="20"/>
          <w:szCs w:val="20"/>
        </w:rPr>
      </w:pPr>
      <w:r w:rsidRPr="00DE1945">
        <w:rPr>
          <w:rFonts w:ascii="Book Antiqua" w:hAnsi="Book Antiqua"/>
          <w:sz w:val="20"/>
        </w:rPr>
        <w:t xml:space="preserve">*Kerksick C, M Roberts, L Taylor, C Moulton, C Rasmussen, R Kreider. </w:t>
      </w:r>
      <w:r w:rsidRPr="00DE1945">
        <w:rPr>
          <w:rFonts w:ascii="Book Antiqua" w:hAnsi="Book Antiqua"/>
          <w:i/>
          <w:sz w:val="20"/>
        </w:rPr>
        <w:t xml:space="preserve">Impact of Increased Energy Intake After Acute Hypo-Energetic Dieting on Markers of Energy Balance, Satiety and Fuel Utilization in Obese Females. </w:t>
      </w:r>
      <w:r w:rsidRPr="00DE1945">
        <w:rPr>
          <w:rFonts w:ascii="Book Antiqua" w:hAnsi="Book Antiqua"/>
          <w:b/>
          <w:sz w:val="20"/>
        </w:rPr>
        <w:t xml:space="preserve">FASEB J. </w:t>
      </w:r>
      <w:r w:rsidRPr="00DE1945">
        <w:rPr>
          <w:rFonts w:ascii="Book Antiqua" w:hAnsi="Book Antiqua"/>
          <w:sz w:val="20"/>
        </w:rPr>
        <w:t>2007 21:681.1</w:t>
      </w:r>
    </w:p>
    <w:p w14:paraId="3C0C4A90" w14:textId="77777777" w:rsidR="00C325AF" w:rsidRPr="00DE1945" w:rsidRDefault="00960D0E" w:rsidP="00DE1945">
      <w:pPr>
        <w:numPr>
          <w:ilvl w:val="0"/>
          <w:numId w:val="13"/>
        </w:numPr>
        <w:tabs>
          <w:tab w:val="left" w:pos="661"/>
        </w:tabs>
        <w:spacing w:before="1"/>
        <w:ind w:left="667" w:hanging="549"/>
        <w:rPr>
          <w:rFonts w:ascii="Book Antiqua" w:eastAsia="Book Antiqua" w:hAnsi="Book Antiqua" w:cs="Book Antiqua"/>
          <w:sz w:val="20"/>
          <w:szCs w:val="20"/>
        </w:rPr>
      </w:pPr>
      <w:r w:rsidRPr="00DE1945">
        <w:rPr>
          <w:rFonts w:ascii="Book Antiqua" w:hAnsi="Book Antiqua"/>
          <w:sz w:val="20"/>
        </w:rPr>
        <w:t xml:space="preserve">*Galbreath M, B Campbell, C Kerksick, L Taylor, C Wilborn, A Thomas, J Beckham, J Wismann, C Rasmussen, R Kreider. </w:t>
      </w:r>
      <w:r w:rsidRPr="00DE1945">
        <w:rPr>
          <w:rFonts w:ascii="Book Antiqua" w:hAnsi="Book Antiqua"/>
          <w:i/>
          <w:sz w:val="20"/>
        </w:rPr>
        <w:t xml:space="preserve">Effects of Calcium Supplementation in Post-Menopausal Women Participating in the Curves Fitness &amp; Weight Loss Program. </w:t>
      </w:r>
      <w:r w:rsidRPr="00DE1945">
        <w:rPr>
          <w:rFonts w:ascii="Book Antiqua" w:hAnsi="Book Antiqua"/>
          <w:b/>
          <w:sz w:val="20"/>
        </w:rPr>
        <w:t>FASEB J</w:t>
      </w:r>
      <w:r w:rsidRPr="00DE1945">
        <w:rPr>
          <w:rFonts w:ascii="Book Antiqua" w:hAnsi="Book Antiqua"/>
          <w:i/>
          <w:sz w:val="20"/>
        </w:rPr>
        <w:t xml:space="preserve">. </w:t>
      </w:r>
      <w:r w:rsidRPr="00DE1945">
        <w:rPr>
          <w:rFonts w:ascii="Book Antiqua" w:hAnsi="Book Antiqua"/>
          <w:sz w:val="20"/>
        </w:rPr>
        <w:t>2007 21:681.2</w:t>
      </w:r>
    </w:p>
    <w:p w14:paraId="3E954A02" w14:textId="77777777" w:rsidR="00C325AF" w:rsidRPr="00DE1945" w:rsidRDefault="00960D0E" w:rsidP="00DE1945">
      <w:pPr>
        <w:numPr>
          <w:ilvl w:val="0"/>
          <w:numId w:val="13"/>
        </w:numPr>
        <w:tabs>
          <w:tab w:val="left" w:pos="660"/>
        </w:tabs>
        <w:ind w:left="667" w:hanging="547"/>
        <w:rPr>
          <w:rFonts w:ascii="Book Antiqua" w:eastAsia="Book Antiqua" w:hAnsi="Book Antiqua" w:cs="Book Antiqua"/>
          <w:sz w:val="20"/>
          <w:szCs w:val="20"/>
        </w:rPr>
      </w:pPr>
      <w:r w:rsidRPr="00DE1945">
        <w:rPr>
          <w:rFonts w:ascii="Book Antiqua" w:hAnsi="Book Antiqua"/>
          <w:sz w:val="20"/>
        </w:rPr>
        <w:lastRenderedPageBreak/>
        <w:t xml:space="preserve">*Magrans-Courtney T, R Li, B Campbell, E Nassar, M Ferreira, M Iosia, M Cooke, L Greenwood, C Rasmussen, M Greenwood, R Kreider. </w:t>
      </w:r>
      <w:r w:rsidRPr="00DE1945">
        <w:rPr>
          <w:rFonts w:ascii="Book Antiqua" w:hAnsi="Book Antiqua"/>
          <w:i/>
          <w:sz w:val="20"/>
        </w:rPr>
        <w:t xml:space="preserve">Effects of glucosamine and chondroitin supplementation in women with knee osteoarthritis participating in a fitness and weight loss program. </w:t>
      </w:r>
      <w:r w:rsidRPr="00DE1945">
        <w:rPr>
          <w:rFonts w:ascii="Book Antiqua" w:hAnsi="Book Antiqua"/>
          <w:b/>
          <w:sz w:val="20"/>
        </w:rPr>
        <w:t xml:space="preserve">FASEB J. </w:t>
      </w:r>
      <w:r w:rsidRPr="00DE1945">
        <w:rPr>
          <w:rFonts w:ascii="Book Antiqua" w:hAnsi="Book Antiqua"/>
          <w:sz w:val="20"/>
        </w:rPr>
        <w:t>2007 21:lb224</w:t>
      </w:r>
    </w:p>
    <w:p w14:paraId="00450473" w14:textId="77777777" w:rsidR="00C325AF" w:rsidRPr="00DE1945" w:rsidRDefault="00960D0E" w:rsidP="00DE1945">
      <w:pPr>
        <w:numPr>
          <w:ilvl w:val="0"/>
          <w:numId w:val="13"/>
        </w:numPr>
        <w:tabs>
          <w:tab w:val="left" w:pos="660"/>
        </w:tabs>
        <w:ind w:left="667" w:hanging="547"/>
        <w:rPr>
          <w:rFonts w:ascii="Book Antiqua" w:eastAsia="Book Antiqua" w:hAnsi="Book Antiqua" w:cs="Book Antiqua"/>
          <w:sz w:val="20"/>
          <w:szCs w:val="20"/>
        </w:rPr>
      </w:pPr>
      <w:r w:rsidRPr="00DE1945">
        <w:rPr>
          <w:rFonts w:ascii="Book Antiqua" w:hAnsi="Book Antiqua"/>
          <w:sz w:val="20"/>
        </w:rPr>
        <w:t xml:space="preserve">Cooke M, C Kerksick, B Campbell, C Wilborn, M Galbreath, R Li, M Ferreira, E Nassar, T Harvey, A Parker, K Sharp, M Iosia, C Rasmussen, M Greenwood, R Kreider. </w:t>
      </w:r>
      <w:r w:rsidRPr="00DE1945">
        <w:rPr>
          <w:rFonts w:ascii="Book Antiqua" w:hAnsi="Book Antiqua"/>
          <w:i/>
          <w:sz w:val="20"/>
        </w:rPr>
        <w:t xml:space="preserve">Effects of the Curves® fitness &amp; weight loss program I: body composition. </w:t>
      </w:r>
      <w:r w:rsidRPr="00DE1945">
        <w:rPr>
          <w:rFonts w:ascii="Book Antiqua" w:hAnsi="Book Antiqua"/>
          <w:b/>
          <w:sz w:val="20"/>
        </w:rPr>
        <w:t xml:space="preserve">FASEB J. </w:t>
      </w:r>
      <w:r w:rsidRPr="00DE1945">
        <w:rPr>
          <w:rFonts w:ascii="Book Antiqua" w:hAnsi="Book Antiqua"/>
          <w:sz w:val="20"/>
        </w:rPr>
        <w:t>2007 21:lb 225</w:t>
      </w:r>
    </w:p>
    <w:p w14:paraId="72C85B75" w14:textId="77777777" w:rsidR="00C325AF" w:rsidRPr="00DE1945" w:rsidRDefault="00960D0E" w:rsidP="00DE1945">
      <w:pPr>
        <w:numPr>
          <w:ilvl w:val="0"/>
          <w:numId w:val="13"/>
        </w:numPr>
        <w:tabs>
          <w:tab w:val="left" w:pos="660"/>
        </w:tabs>
        <w:ind w:left="667" w:hanging="547"/>
        <w:jc w:val="both"/>
        <w:rPr>
          <w:rFonts w:ascii="Book Antiqua" w:eastAsia="Book Antiqua" w:hAnsi="Book Antiqua" w:cs="Book Antiqua"/>
          <w:sz w:val="20"/>
          <w:szCs w:val="20"/>
        </w:rPr>
      </w:pPr>
      <w:r w:rsidRPr="00DE1945">
        <w:rPr>
          <w:rFonts w:ascii="Book Antiqua" w:hAnsi="Book Antiqua"/>
          <w:sz w:val="20"/>
        </w:rPr>
        <w:t xml:space="preserve">*Li R, C Kerksick, B Campbell, C Wilborn, B Marcello, M Ferreira, J Wismann, J Beckham-Dove, M Galbreath, T Harvey, P La Bounty, K Sharp, A Parker, E Nassar, M Iosia, M Cooke, C Rasmussen, M Greenwood, R Kreider. </w:t>
      </w:r>
      <w:r w:rsidRPr="00DE1945">
        <w:rPr>
          <w:rFonts w:ascii="Book Antiqua" w:hAnsi="Book Antiqua"/>
          <w:i/>
          <w:sz w:val="20"/>
        </w:rPr>
        <w:t xml:space="preserve">Effects of the Curves® fitness &amp; weight loss program II: resting energy expenditure. </w:t>
      </w:r>
      <w:r w:rsidRPr="00DE1945">
        <w:rPr>
          <w:rFonts w:ascii="Book Antiqua" w:hAnsi="Book Antiqua"/>
          <w:b/>
          <w:sz w:val="20"/>
        </w:rPr>
        <w:t xml:space="preserve">FASEB J. </w:t>
      </w:r>
      <w:r w:rsidRPr="00DE1945">
        <w:rPr>
          <w:rFonts w:ascii="Book Antiqua" w:hAnsi="Book Antiqua"/>
          <w:sz w:val="20"/>
        </w:rPr>
        <w:t>2007 21:lb 226</w:t>
      </w:r>
    </w:p>
    <w:p w14:paraId="0B6993BD" w14:textId="77777777" w:rsidR="00C325AF" w:rsidRPr="00DE1945" w:rsidRDefault="00960D0E" w:rsidP="00DE1945">
      <w:pPr>
        <w:numPr>
          <w:ilvl w:val="0"/>
          <w:numId w:val="13"/>
        </w:numPr>
        <w:tabs>
          <w:tab w:val="left" w:pos="660"/>
        </w:tabs>
        <w:ind w:left="667" w:hanging="547"/>
        <w:rPr>
          <w:rFonts w:ascii="Book Antiqua" w:eastAsia="Book Antiqua" w:hAnsi="Book Antiqua" w:cs="Book Antiqua"/>
          <w:sz w:val="20"/>
          <w:szCs w:val="20"/>
        </w:rPr>
      </w:pPr>
      <w:r w:rsidRPr="00DE1945">
        <w:rPr>
          <w:rFonts w:ascii="Book Antiqua" w:hAnsi="Book Antiqua"/>
          <w:sz w:val="20"/>
        </w:rPr>
        <w:t xml:space="preserve">Iosia M, B Campbell, C Wilborn, J Wismann, K Sharp, E Nassar, J Beckham-Dove, M Galbreath, A Parker, T Harvey, C Kerksick, P La Bounty, B Marcello, M Cooke, M Ferreira, R Li, C Rasmussen, M Greenwood, R Kreider. </w:t>
      </w:r>
      <w:r w:rsidRPr="00DE1945">
        <w:rPr>
          <w:rFonts w:ascii="Book Antiqua" w:hAnsi="Book Antiqua"/>
          <w:i/>
          <w:sz w:val="20"/>
        </w:rPr>
        <w:t xml:space="preserve">Effects of the Curves® fitness &amp; weight loss program III: training adaptations. </w:t>
      </w:r>
      <w:r w:rsidRPr="00DE1945">
        <w:rPr>
          <w:rFonts w:ascii="Book Antiqua" w:hAnsi="Book Antiqua"/>
          <w:b/>
          <w:sz w:val="20"/>
        </w:rPr>
        <w:t xml:space="preserve">FASEB J. </w:t>
      </w:r>
      <w:r w:rsidRPr="00DE1945">
        <w:rPr>
          <w:rFonts w:ascii="Book Antiqua" w:hAnsi="Book Antiqua"/>
          <w:sz w:val="20"/>
        </w:rPr>
        <w:t>2007 21:lb 227</w:t>
      </w:r>
    </w:p>
    <w:p w14:paraId="6C5581AA" w14:textId="77777777" w:rsidR="00C325AF" w:rsidRPr="00DE1945" w:rsidRDefault="00960D0E" w:rsidP="00DE1945">
      <w:pPr>
        <w:numPr>
          <w:ilvl w:val="0"/>
          <w:numId w:val="13"/>
        </w:numPr>
        <w:tabs>
          <w:tab w:val="left" w:pos="660"/>
        </w:tabs>
        <w:ind w:left="667" w:hanging="549"/>
        <w:jc w:val="both"/>
        <w:rPr>
          <w:rFonts w:ascii="Book Antiqua" w:eastAsia="Book Antiqua" w:hAnsi="Book Antiqua" w:cs="Book Antiqua"/>
          <w:sz w:val="20"/>
          <w:szCs w:val="20"/>
        </w:rPr>
      </w:pPr>
      <w:r w:rsidRPr="00DE1945">
        <w:rPr>
          <w:rFonts w:ascii="Book Antiqua" w:hAnsi="Book Antiqua"/>
          <w:sz w:val="20"/>
        </w:rPr>
        <w:t xml:space="preserve">*Wismann J, M Galbreath, C Wilborn, L Taylor, B Campbell, E Nassar, J Beckham-Dove, T Harvey, C Kerksick, P La Bounty, A Parker, M Ferreira, M Cooke, M Iosia, R Chandran, C Rasmussen, M Greenwood, R Kreider. </w:t>
      </w:r>
      <w:r w:rsidRPr="00DE1945">
        <w:rPr>
          <w:rFonts w:ascii="Book Antiqua" w:hAnsi="Book Antiqua"/>
          <w:i/>
          <w:sz w:val="20"/>
        </w:rPr>
        <w:t xml:space="preserve">Effects of the Curves® fitness &amp; weight loss program IV: health markers. </w:t>
      </w:r>
      <w:r w:rsidRPr="00DE1945">
        <w:rPr>
          <w:rFonts w:ascii="Book Antiqua" w:hAnsi="Book Antiqua"/>
          <w:b/>
          <w:sz w:val="20"/>
        </w:rPr>
        <w:t xml:space="preserve">FASEB J. </w:t>
      </w:r>
      <w:r w:rsidRPr="00DE1945">
        <w:rPr>
          <w:rFonts w:ascii="Book Antiqua" w:hAnsi="Book Antiqua"/>
          <w:sz w:val="20"/>
        </w:rPr>
        <w:t>2007 21:lb 229</w:t>
      </w:r>
    </w:p>
    <w:p w14:paraId="275C45F4" w14:textId="77777777" w:rsidR="00C325AF" w:rsidRPr="00DE1945" w:rsidRDefault="00960D0E" w:rsidP="00DE1945">
      <w:pPr>
        <w:numPr>
          <w:ilvl w:val="0"/>
          <w:numId w:val="13"/>
        </w:numPr>
        <w:tabs>
          <w:tab w:val="left" w:pos="660"/>
        </w:tabs>
        <w:ind w:left="667" w:hanging="547"/>
        <w:rPr>
          <w:rFonts w:ascii="Book Antiqua" w:eastAsia="Book Antiqua" w:hAnsi="Book Antiqua" w:cs="Book Antiqua"/>
          <w:sz w:val="20"/>
          <w:szCs w:val="20"/>
        </w:rPr>
      </w:pPr>
      <w:r w:rsidRPr="00DE1945">
        <w:rPr>
          <w:rFonts w:ascii="Book Antiqua" w:hAnsi="Book Antiqua"/>
          <w:sz w:val="20"/>
        </w:rPr>
        <w:t xml:space="preserve">*Nassar E, L Taylor, C Kerksick, B Campbell, C Wilborn, T Buford, G Hudson, T Harvey, M Cooke, C Rasmussen, D Willoughby, R Kreider. </w:t>
      </w:r>
      <w:r w:rsidRPr="00DE1945">
        <w:rPr>
          <w:rFonts w:ascii="Book Antiqua" w:hAnsi="Book Antiqua"/>
          <w:i/>
          <w:sz w:val="20"/>
        </w:rPr>
        <w:t xml:space="preserve">Effects of the Curves® fitness &amp; weight loss program V: leptin &amp; insulin. </w:t>
      </w:r>
      <w:r w:rsidRPr="00DE1945">
        <w:rPr>
          <w:rFonts w:ascii="Book Antiqua" w:hAnsi="Book Antiqua"/>
          <w:b/>
          <w:sz w:val="20"/>
        </w:rPr>
        <w:t xml:space="preserve">FASEB J. </w:t>
      </w:r>
      <w:r w:rsidRPr="00DE1945">
        <w:rPr>
          <w:rFonts w:ascii="Book Antiqua" w:hAnsi="Book Antiqua"/>
          <w:sz w:val="20"/>
        </w:rPr>
        <w:t>2007 21:lb 230</w:t>
      </w:r>
    </w:p>
    <w:p w14:paraId="19F46A66" w14:textId="77777777" w:rsidR="00C325AF" w:rsidRPr="00DE1945" w:rsidRDefault="00960D0E" w:rsidP="00DE1945">
      <w:pPr>
        <w:numPr>
          <w:ilvl w:val="0"/>
          <w:numId w:val="13"/>
        </w:numPr>
        <w:tabs>
          <w:tab w:val="left" w:pos="661"/>
        </w:tabs>
        <w:ind w:left="667" w:hanging="547"/>
        <w:rPr>
          <w:rFonts w:ascii="Book Antiqua" w:eastAsia="Book Antiqua" w:hAnsi="Book Antiqua" w:cs="Book Antiqua"/>
          <w:sz w:val="20"/>
          <w:szCs w:val="20"/>
        </w:rPr>
      </w:pPr>
      <w:r w:rsidRPr="00DE1945">
        <w:rPr>
          <w:rFonts w:ascii="Book Antiqua" w:hAnsi="Book Antiqua"/>
          <w:sz w:val="20"/>
        </w:rPr>
        <w:t xml:space="preserve">*Harvey T, E Nassar, R Bowden, M Davis, L Long, J Opusunju, B Lanning, J Beckham-Dove, J Wismann, M Galbreath, B Campbell, C Kerksick, P La Bounty, M Ferreira, C Wilborn, J Crixell, M Iosia, M Cooke, C Rasmussen, R Kreider. </w:t>
      </w:r>
      <w:r w:rsidRPr="00DE1945">
        <w:rPr>
          <w:rFonts w:ascii="Book Antiqua" w:hAnsi="Book Antiqua"/>
          <w:i/>
          <w:sz w:val="20"/>
        </w:rPr>
        <w:t xml:space="preserve">Effects of the Curves® fitness &amp; weight loss program VI: quality of life. </w:t>
      </w:r>
      <w:r w:rsidRPr="00DE1945">
        <w:rPr>
          <w:rFonts w:ascii="Book Antiqua" w:hAnsi="Book Antiqua"/>
          <w:b/>
          <w:sz w:val="20"/>
        </w:rPr>
        <w:t xml:space="preserve">FASEB J. </w:t>
      </w:r>
      <w:r w:rsidRPr="00DE1945">
        <w:rPr>
          <w:rFonts w:ascii="Book Antiqua" w:hAnsi="Book Antiqua"/>
          <w:sz w:val="20"/>
        </w:rPr>
        <w:t>2007 21:lb 231</w:t>
      </w:r>
    </w:p>
    <w:p w14:paraId="50A28CD7" w14:textId="77777777" w:rsidR="00C325AF" w:rsidRPr="00DE1945" w:rsidRDefault="00960D0E" w:rsidP="00DE1945">
      <w:pPr>
        <w:numPr>
          <w:ilvl w:val="0"/>
          <w:numId w:val="13"/>
        </w:numPr>
        <w:tabs>
          <w:tab w:val="left" w:pos="661"/>
        </w:tabs>
        <w:ind w:left="667" w:hanging="547"/>
        <w:rPr>
          <w:rFonts w:ascii="Book Antiqua" w:eastAsia="Book Antiqua" w:hAnsi="Book Antiqua" w:cs="Book Antiqua"/>
          <w:sz w:val="20"/>
          <w:szCs w:val="20"/>
        </w:rPr>
      </w:pPr>
      <w:r w:rsidRPr="00DE1945">
        <w:rPr>
          <w:rFonts w:ascii="Book Antiqua" w:hAnsi="Book Antiqua"/>
          <w:sz w:val="20"/>
        </w:rPr>
        <w:t xml:space="preserve">*Davis M, B Lanning, E Nassar, L Long, J Opusunju, R Bowden, J Beckham-Dove, J Wismann, M Galbreath, B Campbell, T Harvey, C Kerksick, P La Bounty, M Ferreira, C Wilborn, J Crixell, M Iosia, M Cooke, C Rasmussen, R Kreider. </w:t>
      </w:r>
      <w:r w:rsidRPr="00DE1945">
        <w:rPr>
          <w:rFonts w:ascii="Book Antiqua" w:hAnsi="Book Antiqua"/>
          <w:i/>
          <w:sz w:val="20"/>
        </w:rPr>
        <w:t xml:space="preserve">Effects of the Curves® fitness &amp; weight loss program VII: body image &amp; self-esteem. </w:t>
      </w:r>
      <w:r w:rsidRPr="00DE1945">
        <w:rPr>
          <w:rFonts w:ascii="Book Antiqua" w:hAnsi="Book Antiqua"/>
          <w:b/>
          <w:sz w:val="20"/>
        </w:rPr>
        <w:t xml:space="preserve">FASEB J. </w:t>
      </w:r>
      <w:r w:rsidRPr="00DE1945">
        <w:rPr>
          <w:rFonts w:ascii="Book Antiqua" w:hAnsi="Book Antiqua"/>
          <w:sz w:val="20"/>
        </w:rPr>
        <w:t>2007 21:lb 233</w:t>
      </w:r>
    </w:p>
    <w:p w14:paraId="07020061" w14:textId="77777777" w:rsidR="00C325AF" w:rsidRPr="00DE1945" w:rsidRDefault="00960D0E" w:rsidP="00DE1945">
      <w:pPr>
        <w:numPr>
          <w:ilvl w:val="0"/>
          <w:numId w:val="13"/>
        </w:numPr>
        <w:tabs>
          <w:tab w:val="left" w:pos="661"/>
        </w:tabs>
        <w:ind w:left="667" w:hanging="547"/>
        <w:rPr>
          <w:rFonts w:ascii="Book Antiqua" w:eastAsia="Book Antiqua" w:hAnsi="Book Antiqua" w:cs="Book Antiqua"/>
          <w:sz w:val="20"/>
          <w:szCs w:val="20"/>
        </w:rPr>
      </w:pPr>
      <w:r w:rsidRPr="00DE1945">
        <w:rPr>
          <w:rFonts w:ascii="Book Antiqua" w:hAnsi="Book Antiqua"/>
          <w:sz w:val="20"/>
        </w:rPr>
        <w:t xml:space="preserve">*Sharp K, C Kerksick, C Wilborn, B Campbell, J Wismann, M Galbreath, E Nassar, J Beckham-Dove, T Harvey, P La Bounty, A Parker, M Ferreira, M Cooke, M Iosia, C Rasmussen, M Greenwood, R Kreider. </w:t>
      </w:r>
      <w:r w:rsidRPr="00DE1945">
        <w:rPr>
          <w:rFonts w:ascii="Book Antiqua" w:hAnsi="Book Antiqua"/>
          <w:i/>
          <w:sz w:val="20"/>
        </w:rPr>
        <w:t xml:space="preserve">Long-Term effects of the Curves® fitness &amp; weight loss program on weight and fat loss. </w:t>
      </w:r>
      <w:r w:rsidRPr="00DE1945">
        <w:rPr>
          <w:rFonts w:ascii="Book Antiqua" w:hAnsi="Book Antiqua"/>
          <w:b/>
          <w:sz w:val="20"/>
        </w:rPr>
        <w:t xml:space="preserve">FASEB J. </w:t>
      </w:r>
      <w:r w:rsidRPr="00DE1945">
        <w:rPr>
          <w:rFonts w:ascii="Book Antiqua" w:hAnsi="Book Antiqua"/>
          <w:sz w:val="20"/>
        </w:rPr>
        <w:t>2007 21:lb 234</w:t>
      </w:r>
    </w:p>
    <w:p w14:paraId="72D54EC5" w14:textId="77777777" w:rsidR="00C325AF" w:rsidRPr="00DE1945" w:rsidRDefault="00960D0E" w:rsidP="00DE1945">
      <w:pPr>
        <w:numPr>
          <w:ilvl w:val="0"/>
          <w:numId w:val="13"/>
        </w:numPr>
        <w:tabs>
          <w:tab w:val="left" w:pos="661"/>
        </w:tabs>
        <w:spacing w:before="1"/>
        <w:ind w:left="667" w:hanging="547"/>
        <w:rPr>
          <w:rFonts w:ascii="Book Antiqua" w:eastAsia="Book Antiqua" w:hAnsi="Book Antiqua" w:cs="Book Antiqua"/>
          <w:sz w:val="20"/>
          <w:szCs w:val="20"/>
        </w:rPr>
      </w:pPr>
      <w:r w:rsidRPr="00DE1945">
        <w:rPr>
          <w:rFonts w:ascii="Book Antiqua" w:hAnsi="Book Antiqua"/>
          <w:sz w:val="20"/>
        </w:rPr>
        <w:t xml:space="preserve">*Chandran R, J Jitomir, B Shelmadine, K Beavers, C Kerksick, C Wilborn, J Wismann, E Nassar, J Beckham-Dove, M Galbreath, T Harvey, P La Bounty, M Ferreira, M Cooke, M Iosia, C Rasmussen, M Greenwood, R Kreider. </w:t>
      </w:r>
      <w:r w:rsidRPr="00DE1945">
        <w:rPr>
          <w:rFonts w:ascii="Book Antiqua" w:hAnsi="Book Antiqua"/>
          <w:i/>
          <w:sz w:val="20"/>
        </w:rPr>
        <w:t xml:space="preserve">Effects of isoenergetic high carbohydrate and high protein diets on health outcomes in women with metabolic syndrome (MS) participating in the Curves® fitness program. </w:t>
      </w:r>
      <w:r w:rsidRPr="00DE1945">
        <w:rPr>
          <w:rFonts w:ascii="Book Antiqua" w:hAnsi="Book Antiqua"/>
          <w:b/>
          <w:sz w:val="20"/>
        </w:rPr>
        <w:t xml:space="preserve">FASEB J. </w:t>
      </w:r>
      <w:r w:rsidRPr="00DE1945">
        <w:rPr>
          <w:rFonts w:ascii="Book Antiqua" w:hAnsi="Book Antiqua"/>
          <w:sz w:val="20"/>
        </w:rPr>
        <w:t>2007 21:lb 235</w:t>
      </w:r>
    </w:p>
    <w:p w14:paraId="7C3BCAFB" w14:textId="77777777" w:rsidR="00C325AF" w:rsidRPr="00DE1945" w:rsidRDefault="00960D0E" w:rsidP="00DE1945">
      <w:pPr>
        <w:numPr>
          <w:ilvl w:val="0"/>
          <w:numId w:val="13"/>
        </w:numPr>
        <w:tabs>
          <w:tab w:val="left" w:pos="661"/>
        </w:tabs>
        <w:spacing w:before="1"/>
        <w:ind w:left="667" w:hanging="547"/>
        <w:rPr>
          <w:rFonts w:ascii="Book Antiqua" w:eastAsia="Book Antiqua" w:hAnsi="Book Antiqua" w:cs="Book Antiqua"/>
          <w:sz w:val="20"/>
          <w:szCs w:val="20"/>
        </w:rPr>
      </w:pPr>
      <w:r w:rsidRPr="00DE1945">
        <w:rPr>
          <w:rFonts w:ascii="Book Antiqua" w:hAnsi="Book Antiqua"/>
          <w:sz w:val="20"/>
        </w:rPr>
        <w:t xml:space="preserve">*Jitomir J, R Chandran, B Shelmadine, K Beavers, C Kerksick, C Wilborn, J Wismann, E Nassar, J Beckham-Dove, M Galbreath, T Harvey, P La Bounty, M Ferreira, M Iosia, M Cooke, C Rasmussen, M Greenwood, R Kreider. </w:t>
      </w:r>
      <w:r w:rsidRPr="00DE1945">
        <w:rPr>
          <w:rFonts w:ascii="Book Antiqua" w:hAnsi="Book Antiqua"/>
          <w:i/>
          <w:sz w:val="20"/>
        </w:rPr>
        <w:t xml:space="preserve">Effects of diet and exercise interventions on health outcomes in women with and without metabolic syndrome (MS). </w:t>
      </w:r>
      <w:r w:rsidRPr="00DE1945">
        <w:rPr>
          <w:rFonts w:ascii="Book Antiqua" w:hAnsi="Book Antiqua"/>
          <w:b/>
          <w:sz w:val="20"/>
        </w:rPr>
        <w:t xml:space="preserve">FASEB J. </w:t>
      </w:r>
      <w:r w:rsidRPr="00DE1945">
        <w:rPr>
          <w:rFonts w:ascii="Book Antiqua" w:hAnsi="Book Antiqua"/>
          <w:sz w:val="20"/>
        </w:rPr>
        <w:t>2007 21:lb 236.</w:t>
      </w:r>
    </w:p>
    <w:p w14:paraId="1CE70349" w14:textId="77777777" w:rsidR="00C325AF" w:rsidRPr="00DE1945" w:rsidRDefault="00960D0E" w:rsidP="00DE1945">
      <w:pPr>
        <w:numPr>
          <w:ilvl w:val="0"/>
          <w:numId w:val="13"/>
        </w:numPr>
        <w:tabs>
          <w:tab w:val="left" w:pos="661"/>
        </w:tabs>
        <w:ind w:left="667" w:hanging="549"/>
        <w:rPr>
          <w:rFonts w:ascii="Book Antiqua" w:eastAsia="Book Antiqua" w:hAnsi="Book Antiqua" w:cs="Book Antiqua"/>
          <w:sz w:val="20"/>
          <w:szCs w:val="20"/>
        </w:rPr>
      </w:pPr>
      <w:r w:rsidRPr="00DE1945">
        <w:rPr>
          <w:rFonts w:ascii="Book Antiqua" w:hAnsi="Book Antiqua"/>
          <w:sz w:val="20"/>
        </w:rPr>
        <w:t xml:space="preserve">*Galbreath M, R Chandran, J Wismann, K Beavers, G Hudson, M Serra, R Li, J Jitomir, B Shelmadine, E Deike, E Nassar, A Parker, C Boulton, J Dove, T Buford, B Campbell, P La Bounty, M Cooke, C Rasmussen, R Wilson, R Kreider. </w:t>
      </w:r>
      <w:r w:rsidRPr="00DE1945">
        <w:rPr>
          <w:rFonts w:ascii="Book Antiqua" w:hAnsi="Book Antiqua"/>
          <w:i/>
          <w:sz w:val="20"/>
        </w:rPr>
        <w:t xml:space="preserve">Effects of the Curves® fitness and weight loss program in senior-aged women: body composition.  </w:t>
      </w:r>
      <w:r w:rsidRPr="00DE1945">
        <w:rPr>
          <w:rFonts w:ascii="Book Antiqua" w:hAnsi="Book Antiqua"/>
          <w:b/>
          <w:sz w:val="20"/>
        </w:rPr>
        <w:t xml:space="preserve">FASEB J. </w:t>
      </w:r>
      <w:r w:rsidRPr="00DE1945">
        <w:rPr>
          <w:rFonts w:ascii="Book Antiqua" w:hAnsi="Book Antiqua"/>
          <w:sz w:val="20"/>
        </w:rPr>
        <w:t>2008;lb 779.</w:t>
      </w:r>
    </w:p>
    <w:p w14:paraId="6575C3FC" w14:textId="77777777" w:rsidR="00C325AF" w:rsidRPr="00DE1945" w:rsidRDefault="00960D0E" w:rsidP="00DE1945">
      <w:pPr>
        <w:pStyle w:val="BodyText"/>
        <w:numPr>
          <w:ilvl w:val="0"/>
          <w:numId w:val="13"/>
        </w:numPr>
        <w:tabs>
          <w:tab w:val="left" w:pos="661"/>
        </w:tabs>
        <w:spacing w:before="40"/>
        <w:ind w:left="667" w:hanging="542"/>
        <w:rPr>
          <w:rFonts w:cs="Book Antiqua"/>
        </w:rPr>
      </w:pPr>
      <w:r w:rsidRPr="00DE1945">
        <w:t>*Serra M, J Wismann, M Galbreath, R Chandran, K Beavers, G Hudson, R Li, J Jitomir, B Shelmadine, E Deike, E</w:t>
      </w:r>
      <w:r w:rsidR="00EF696D" w:rsidRPr="00DE1945">
        <w:t xml:space="preserve"> </w:t>
      </w:r>
      <w:r w:rsidRPr="00DE1945">
        <w:t xml:space="preserve">Nassar, A Parker, J Dove, T Buford, B Campbell, P La Bounty, M Cooke, C Rasmussen, R Wilson, R Kreider. </w:t>
      </w:r>
      <w:r w:rsidRPr="00DE1945">
        <w:rPr>
          <w:i/>
        </w:rPr>
        <w:t xml:space="preserve">Effects of the Curves® fitness and weight loss program in senior-aged women: resting energy expenditure. </w:t>
      </w:r>
      <w:r w:rsidRPr="00DE1945">
        <w:rPr>
          <w:b/>
        </w:rPr>
        <w:t xml:space="preserve">FASEB J. </w:t>
      </w:r>
      <w:r w:rsidRPr="00DE1945">
        <w:t>2008:lb 782.</w:t>
      </w:r>
    </w:p>
    <w:p w14:paraId="71EC8AC9" w14:textId="77777777" w:rsidR="00C325AF" w:rsidRPr="00DE1945" w:rsidRDefault="00960D0E" w:rsidP="00DE1945">
      <w:pPr>
        <w:numPr>
          <w:ilvl w:val="0"/>
          <w:numId w:val="13"/>
        </w:numPr>
        <w:tabs>
          <w:tab w:val="left" w:pos="660"/>
        </w:tabs>
        <w:spacing w:before="39"/>
        <w:ind w:left="667" w:hanging="540"/>
        <w:rPr>
          <w:rFonts w:ascii="Book Antiqua" w:eastAsia="Book Antiqua" w:hAnsi="Book Antiqua" w:cs="Book Antiqua"/>
          <w:sz w:val="20"/>
          <w:szCs w:val="20"/>
        </w:rPr>
      </w:pPr>
      <w:r w:rsidRPr="00DE1945">
        <w:rPr>
          <w:rFonts w:ascii="Book Antiqua" w:hAnsi="Book Antiqua"/>
          <w:sz w:val="20"/>
        </w:rPr>
        <w:t xml:space="preserve">*Parker A, M Galbreath, E Deike, T Buford, E Nassar, B Shelmadine, C Boulton, J Dove, R Chandran, K Beavers, J Wismann, G Hudson, M Serra, J Jitomir, R Li, B Campbell, P La Bounty, M Cooke, C Rasmussen, M Greenwood, R Wilson, R Kreider. </w:t>
      </w:r>
      <w:r w:rsidRPr="00DE1945">
        <w:rPr>
          <w:rFonts w:ascii="Book Antiqua" w:hAnsi="Book Antiqua"/>
          <w:i/>
          <w:sz w:val="20"/>
        </w:rPr>
        <w:t xml:space="preserve">Effects of the Curves® fitness &amp; weight loss program in senior-aged women: training adaptations. </w:t>
      </w:r>
      <w:r w:rsidRPr="00DE1945">
        <w:rPr>
          <w:rFonts w:ascii="Book Antiqua" w:hAnsi="Book Antiqua"/>
          <w:b/>
          <w:sz w:val="20"/>
        </w:rPr>
        <w:t xml:space="preserve">FASEB J. </w:t>
      </w:r>
      <w:r w:rsidRPr="00DE1945">
        <w:rPr>
          <w:rFonts w:ascii="Book Antiqua" w:hAnsi="Book Antiqua"/>
          <w:sz w:val="20"/>
        </w:rPr>
        <w:t>2008:lb 783.</w:t>
      </w:r>
    </w:p>
    <w:p w14:paraId="1A9544F9" w14:textId="77777777" w:rsidR="00C325AF" w:rsidRPr="00DE1945" w:rsidRDefault="00960D0E" w:rsidP="00DE1945">
      <w:pPr>
        <w:numPr>
          <w:ilvl w:val="0"/>
          <w:numId w:val="13"/>
        </w:numPr>
        <w:tabs>
          <w:tab w:val="left" w:pos="661"/>
        </w:tabs>
        <w:ind w:left="667" w:hanging="547"/>
        <w:rPr>
          <w:rFonts w:ascii="Book Antiqua" w:eastAsia="Book Antiqua" w:hAnsi="Book Antiqua" w:cs="Book Antiqua"/>
          <w:sz w:val="20"/>
          <w:szCs w:val="20"/>
        </w:rPr>
      </w:pPr>
      <w:r w:rsidRPr="00DE1945">
        <w:rPr>
          <w:rFonts w:ascii="Book Antiqua" w:hAnsi="Book Antiqua"/>
          <w:sz w:val="20"/>
        </w:rPr>
        <w:t xml:space="preserve">*Shelmadine B, M Galbreath, R Chandran, K Beavers, G Hudson, M Serra, R Li, T Buford, J Jitomir, E Nassar, J Wismann, A Parker, E Deike, C Boulton, J Dove, B Campbell, P La Bounty, M Cooke, C Rasmussen, D Willoughby, R Wilson, R Kreider. </w:t>
      </w:r>
      <w:r w:rsidRPr="00DE1945">
        <w:rPr>
          <w:rFonts w:ascii="Book Antiqua" w:hAnsi="Book Antiqua"/>
          <w:i/>
          <w:sz w:val="20"/>
        </w:rPr>
        <w:t xml:space="preserve">Effects of the Curves® fitness &amp; weight loss program in senior-aged women: health markers. </w:t>
      </w:r>
      <w:r w:rsidRPr="00DE1945">
        <w:rPr>
          <w:rFonts w:ascii="Book Antiqua" w:hAnsi="Book Antiqua"/>
          <w:b/>
          <w:sz w:val="20"/>
        </w:rPr>
        <w:t xml:space="preserve">FASEB  J. </w:t>
      </w:r>
      <w:r w:rsidRPr="00DE1945">
        <w:rPr>
          <w:rFonts w:ascii="Book Antiqua" w:hAnsi="Book Antiqua"/>
          <w:sz w:val="20"/>
        </w:rPr>
        <w:t>2008: lb 785.</w:t>
      </w:r>
    </w:p>
    <w:p w14:paraId="6B83B2FC" w14:textId="77777777" w:rsidR="00C325AF" w:rsidRPr="00DE1945" w:rsidRDefault="00960D0E" w:rsidP="00DE1945">
      <w:pPr>
        <w:numPr>
          <w:ilvl w:val="0"/>
          <w:numId w:val="13"/>
        </w:numPr>
        <w:tabs>
          <w:tab w:val="left" w:pos="661"/>
        </w:tabs>
        <w:ind w:left="667" w:hanging="549"/>
        <w:rPr>
          <w:rFonts w:ascii="Book Antiqua" w:eastAsia="Book Antiqua" w:hAnsi="Book Antiqua" w:cs="Book Antiqua"/>
          <w:sz w:val="20"/>
          <w:szCs w:val="20"/>
        </w:rPr>
      </w:pPr>
      <w:r w:rsidRPr="00DE1945">
        <w:rPr>
          <w:rFonts w:ascii="Book Antiqua" w:hAnsi="Book Antiqua"/>
          <w:sz w:val="20"/>
        </w:rPr>
        <w:t xml:space="preserve">*Hartman J, M Galbreath, R Chandran, K Beavers, G Hudson, M Serra, R Li, J Jitomir, B Shelmadine, E Nassar, J Wismann, A Parker, E Deike, C Boulton, J Dove, T Buford, B Campbell, P La Bounty, M Cooke, C Rasmussen, R Bowden, R Wilson, R Kreider. </w:t>
      </w:r>
      <w:r w:rsidRPr="00DE1945">
        <w:rPr>
          <w:rFonts w:ascii="Book Antiqua" w:hAnsi="Book Antiqua"/>
          <w:i/>
          <w:sz w:val="20"/>
        </w:rPr>
        <w:t xml:space="preserve">Effects of the Curves® fitness &amp; weight loss program in senior-aged women: quality of life. </w:t>
      </w:r>
      <w:r w:rsidRPr="00DE1945">
        <w:rPr>
          <w:rFonts w:ascii="Book Antiqua" w:hAnsi="Book Antiqua"/>
          <w:b/>
          <w:sz w:val="20"/>
        </w:rPr>
        <w:t xml:space="preserve">FASEB J. </w:t>
      </w:r>
      <w:r w:rsidRPr="00DE1945">
        <w:rPr>
          <w:rFonts w:ascii="Book Antiqua" w:hAnsi="Book Antiqua"/>
          <w:sz w:val="20"/>
        </w:rPr>
        <w:t>2008: lb 787.</w:t>
      </w:r>
    </w:p>
    <w:p w14:paraId="36766608" w14:textId="77777777" w:rsidR="00C325AF" w:rsidRPr="00DE1945" w:rsidRDefault="00960D0E" w:rsidP="00DE1945">
      <w:pPr>
        <w:numPr>
          <w:ilvl w:val="0"/>
          <w:numId w:val="13"/>
        </w:numPr>
        <w:tabs>
          <w:tab w:val="left" w:pos="661"/>
        </w:tabs>
        <w:spacing w:before="1"/>
        <w:ind w:left="667" w:hanging="549"/>
        <w:rPr>
          <w:rFonts w:ascii="Book Antiqua" w:eastAsia="Book Antiqua" w:hAnsi="Book Antiqua" w:cs="Book Antiqua"/>
          <w:sz w:val="20"/>
          <w:szCs w:val="20"/>
        </w:rPr>
      </w:pPr>
      <w:r w:rsidRPr="00DE1945">
        <w:rPr>
          <w:rFonts w:ascii="Book Antiqua" w:hAnsi="Book Antiqua"/>
          <w:sz w:val="20"/>
        </w:rPr>
        <w:t xml:space="preserve">*Deike E, M Galbreath, J Hartman, M Serra, R Li, J Jitomir, B Shelmadine, T Buford, E Nassar, J Wismann, R Chandran, K Beavers, G Hudson, A Parker, C Boulton, J Dove, B Campbell, P La Bounty, M Cooke, C Rasmussen, B Lanning, R Wilson, R Kreider. </w:t>
      </w:r>
      <w:r w:rsidRPr="00DE1945">
        <w:rPr>
          <w:rFonts w:ascii="Book Antiqua" w:hAnsi="Book Antiqua"/>
          <w:i/>
          <w:sz w:val="20"/>
        </w:rPr>
        <w:t xml:space="preserve">Effects of the Curves® fitness &amp; weight loss program in senior-aged women: body image &amp; self-esteem. </w:t>
      </w:r>
      <w:r w:rsidRPr="00DE1945">
        <w:rPr>
          <w:rFonts w:ascii="Book Antiqua" w:hAnsi="Book Antiqua"/>
          <w:b/>
          <w:sz w:val="20"/>
        </w:rPr>
        <w:t xml:space="preserve">FASEB J. </w:t>
      </w:r>
      <w:r w:rsidRPr="00DE1945">
        <w:rPr>
          <w:rFonts w:ascii="Book Antiqua" w:hAnsi="Book Antiqua"/>
          <w:sz w:val="20"/>
        </w:rPr>
        <w:t>2008: lb 790.</w:t>
      </w:r>
    </w:p>
    <w:p w14:paraId="77351DBD" w14:textId="77777777" w:rsidR="00C325AF" w:rsidRPr="00DE1945" w:rsidRDefault="00960D0E" w:rsidP="00DE1945">
      <w:pPr>
        <w:numPr>
          <w:ilvl w:val="0"/>
          <w:numId w:val="13"/>
        </w:numPr>
        <w:tabs>
          <w:tab w:val="left" w:pos="661"/>
        </w:tabs>
        <w:ind w:left="667" w:hanging="549"/>
        <w:rPr>
          <w:rFonts w:ascii="Book Antiqua" w:eastAsia="Book Antiqua" w:hAnsi="Book Antiqua" w:cs="Book Antiqua"/>
          <w:sz w:val="20"/>
          <w:szCs w:val="20"/>
        </w:rPr>
      </w:pPr>
      <w:r w:rsidRPr="00DE1945">
        <w:rPr>
          <w:rFonts w:ascii="Book Antiqua" w:hAnsi="Book Antiqua"/>
          <w:sz w:val="20"/>
        </w:rPr>
        <w:lastRenderedPageBreak/>
        <w:t xml:space="preserve">*Dove J, M Ferreira, M Galbreath, R Chandran, K Beavers, M Serra, R Li, J Jitomir, B Shelmadine, T Buford, E Nassar, J Wismann, G Hudson, A Parker, C Rasmussen, K Fredenburg, M Wooddy, R Wilson, R Kreider. </w:t>
      </w:r>
      <w:r w:rsidRPr="00DE1945">
        <w:rPr>
          <w:rFonts w:ascii="Book Antiqua" w:hAnsi="Book Antiqua"/>
          <w:i/>
          <w:sz w:val="20"/>
        </w:rPr>
        <w:t xml:space="preserve">Effects of a multi-component school-based intervention on health markers, body composition, physical fitness, and psychological measures in overweight adolescent females. </w:t>
      </w:r>
      <w:r w:rsidRPr="00DE1945">
        <w:rPr>
          <w:rFonts w:ascii="Book Antiqua" w:hAnsi="Book Antiqua"/>
          <w:b/>
          <w:sz w:val="20"/>
        </w:rPr>
        <w:t xml:space="preserve">FASEB J. </w:t>
      </w:r>
      <w:r w:rsidRPr="00DE1945">
        <w:rPr>
          <w:rFonts w:ascii="Book Antiqua" w:hAnsi="Book Antiqua"/>
          <w:sz w:val="20"/>
        </w:rPr>
        <w:t>2008: lb pp 34.</w:t>
      </w:r>
    </w:p>
    <w:p w14:paraId="4BC2DDE3" w14:textId="77777777" w:rsidR="00C325AF" w:rsidRPr="00DE1945" w:rsidRDefault="00960D0E" w:rsidP="00DE1945">
      <w:pPr>
        <w:numPr>
          <w:ilvl w:val="0"/>
          <w:numId w:val="13"/>
        </w:numPr>
        <w:tabs>
          <w:tab w:val="left" w:pos="661"/>
        </w:tabs>
        <w:ind w:left="667" w:hanging="549"/>
        <w:jc w:val="both"/>
        <w:rPr>
          <w:rFonts w:ascii="Book Antiqua" w:eastAsia="Book Antiqua" w:hAnsi="Book Antiqua" w:cs="Book Antiqua"/>
          <w:sz w:val="20"/>
          <w:szCs w:val="20"/>
        </w:rPr>
      </w:pPr>
      <w:r w:rsidRPr="00DE1945">
        <w:rPr>
          <w:rFonts w:ascii="Book Antiqua" w:hAnsi="Book Antiqua"/>
          <w:sz w:val="20"/>
        </w:rPr>
        <w:t xml:space="preserve">*Li R, M Ferreira, A Parker, J Jitomir, M Galbreath, M Serra, K Beavers, J Dove, J Culbertson, B Shelmadine, C Curts, J Moreillon, M Byrd, E Deike, C Rasmussen, R Wilson, R Kreider.  </w:t>
      </w:r>
      <w:r w:rsidRPr="00DE1945">
        <w:rPr>
          <w:rFonts w:ascii="Book Antiqua" w:hAnsi="Book Antiqua"/>
          <w:i/>
          <w:sz w:val="20"/>
        </w:rPr>
        <w:t xml:space="preserve">Effects of the Curves® fitness &amp; weight loss program in women with medically managed conditions: body composition and resting energy expenditure. </w:t>
      </w:r>
      <w:r w:rsidRPr="00DE1945">
        <w:rPr>
          <w:rFonts w:ascii="Book Antiqua" w:hAnsi="Book Antiqua"/>
          <w:b/>
          <w:sz w:val="20"/>
        </w:rPr>
        <w:t xml:space="preserve">FASEB J. </w:t>
      </w:r>
      <w:r w:rsidRPr="00DE1945">
        <w:rPr>
          <w:rFonts w:ascii="Book Antiqua" w:hAnsi="Book Antiqua"/>
          <w:sz w:val="20"/>
        </w:rPr>
        <w:t>2008: lb pp 34.</w:t>
      </w:r>
    </w:p>
    <w:p w14:paraId="0DC71B9E" w14:textId="77777777" w:rsidR="00C325AF" w:rsidRPr="00DE1945" w:rsidRDefault="00960D0E" w:rsidP="00DE1945">
      <w:pPr>
        <w:numPr>
          <w:ilvl w:val="0"/>
          <w:numId w:val="13"/>
        </w:numPr>
        <w:tabs>
          <w:tab w:val="left" w:pos="661"/>
        </w:tabs>
        <w:ind w:left="667" w:hanging="549"/>
        <w:jc w:val="both"/>
        <w:rPr>
          <w:rFonts w:ascii="Book Antiqua" w:eastAsia="Book Antiqua" w:hAnsi="Book Antiqua" w:cs="Book Antiqua"/>
          <w:sz w:val="20"/>
          <w:szCs w:val="20"/>
        </w:rPr>
      </w:pPr>
      <w:r w:rsidRPr="00DE1945">
        <w:rPr>
          <w:rFonts w:ascii="Book Antiqua" w:hAnsi="Book Antiqua"/>
          <w:sz w:val="20"/>
        </w:rPr>
        <w:t xml:space="preserve">*Ferreira M, R Li, A Parker, M Galbreath, J Jitomir, M Serra, K Beavers, J Dove, J Culbertson, B Shelmadine, C Curts, J Moreillon, M Byrd, E Deike, C Rasmussen, R Wilson, R Kreider.  </w:t>
      </w:r>
      <w:r w:rsidRPr="00DE1945">
        <w:rPr>
          <w:rFonts w:ascii="Book Antiqua" w:hAnsi="Book Antiqua"/>
          <w:i/>
          <w:sz w:val="20"/>
        </w:rPr>
        <w:t xml:space="preserve">Effects of the Curves® fitness &amp; weight loss program in women with medically managed conditions: training adaptations. </w:t>
      </w:r>
      <w:r w:rsidRPr="00DE1945">
        <w:rPr>
          <w:rFonts w:ascii="Book Antiqua" w:hAnsi="Book Antiqua"/>
          <w:b/>
          <w:sz w:val="20"/>
        </w:rPr>
        <w:t xml:space="preserve">FASEB J.  </w:t>
      </w:r>
      <w:r w:rsidRPr="00DE1945">
        <w:rPr>
          <w:rFonts w:ascii="Book Antiqua" w:hAnsi="Book Antiqua"/>
          <w:sz w:val="20"/>
        </w:rPr>
        <w:t>2008: lb 792.</w:t>
      </w:r>
    </w:p>
    <w:p w14:paraId="2A7B412F" w14:textId="77777777" w:rsidR="00C325AF" w:rsidRPr="00DE1945" w:rsidRDefault="00960D0E" w:rsidP="00DE1945">
      <w:pPr>
        <w:numPr>
          <w:ilvl w:val="0"/>
          <w:numId w:val="13"/>
        </w:numPr>
        <w:tabs>
          <w:tab w:val="left" w:pos="661"/>
        </w:tabs>
        <w:ind w:left="667" w:hanging="549"/>
        <w:rPr>
          <w:rFonts w:ascii="Book Antiqua" w:eastAsia="Book Antiqua" w:hAnsi="Book Antiqua" w:cs="Book Antiqua"/>
          <w:sz w:val="20"/>
          <w:szCs w:val="20"/>
        </w:rPr>
      </w:pPr>
      <w:r w:rsidRPr="00DE1945">
        <w:rPr>
          <w:rFonts w:ascii="Book Antiqua" w:hAnsi="Book Antiqua"/>
          <w:sz w:val="20"/>
        </w:rPr>
        <w:t xml:space="preserve">*Jitomir J, R Chandran, B Shelmadine1, K Beavers, C Kerksick, C Wilborn, J Wismann, E Nassar, J Dove, M Galbreath, T Harvey, P La Bounty, B Campbell, M Ferreira, M Cooke, M Iosia, C Rasmussen, R Bowden, R Wilson, R Kreider.  </w:t>
      </w:r>
      <w:r w:rsidRPr="00DE1945">
        <w:rPr>
          <w:rFonts w:ascii="Book Antiqua" w:hAnsi="Book Antiqua"/>
          <w:i/>
          <w:sz w:val="20"/>
        </w:rPr>
        <w:t xml:space="preserve">Medical profile of sedentary women with and without metabolic syndrome (MS). </w:t>
      </w:r>
      <w:r w:rsidRPr="00DE1945">
        <w:rPr>
          <w:rFonts w:ascii="Book Antiqua" w:hAnsi="Book Antiqua"/>
          <w:b/>
          <w:sz w:val="20"/>
        </w:rPr>
        <w:t xml:space="preserve">FASEB J. </w:t>
      </w:r>
      <w:r w:rsidRPr="00DE1945">
        <w:rPr>
          <w:rFonts w:ascii="Book Antiqua" w:hAnsi="Book Antiqua"/>
          <w:sz w:val="20"/>
        </w:rPr>
        <w:t>2008: lb 788.</w:t>
      </w:r>
    </w:p>
    <w:p w14:paraId="5580782C" w14:textId="77777777" w:rsidR="00C325AF" w:rsidRPr="00DE1945" w:rsidRDefault="00960D0E" w:rsidP="00DE1945">
      <w:pPr>
        <w:numPr>
          <w:ilvl w:val="0"/>
          <w:numId w:val="13"/>
        </w:numPr>
        <w:tabs>
          <w:tab w:val="left" w:pos="661"/>
        </w:tabs>
        <w:ind w:left="667" w:hanging="549"/>
        <w:rPr>
          <w:rFonts w:ascii="Book Antiqua" w:eastAsia="Book Antiqua" w:hAnsi="Book Antiqua" w:cs="Book Antiqua"/>
          <w:sz w:val="20"/>
          <w:szCs w:val="20"/>
        </w:rPr>
      </w:pPr>
      <w:r w:rsidRPr="00DE1945">
        <w:rPr>
          <w:rFonts w:ascii="Book Antiqua" w:hAnsi="Book Antiqua"/>
          <w:sz w:val="20"/>
        </w:rPr>
        <w:t xml:space="preserve">*Beavers K, R Chandran, J Jitomir, B Shelmadine, C Kerksick, C Wilborn, J Wismann, E Nassar, J Dove, M Galbreath, P La Bounty, B Campbell, M Ferreira, M Cooke, M Iosia, C Rasmussen, R Bowden, R Wilson, R Kreider. </w:t>
      </w:r>
      <w:r w:rsidRPr="00DE1945">
        <w:rPr>
          <w:rFonts w:ascii="Book Antiqua" w:hAnsi="Book Antiqua"/>
          <w:i/>
          <w:sz w:val="20"/>
        </w:rPr>
        <w:t xml:space="preserve">Relationship of uric acid to markers of metabolic syndrome (MS) and medical status.  </w:t>
      </w:r>
      <w:r w:rsidRPr="00DE1945">
        <w:rPr>
          <w:rFonts w:ascii="Book Antiqua" w:hAnsi="Book Antiqua"/>
          <w:b/>
          <w:sz w:val="20"/>
        </w:rPr>
        <w:t xml:space="preserve">FASEB J. </w:t>
      </w:r>
      <w:r w:rsidRPr="00DE1945">
        <w:rPr>
          <w:rFonts w:ascii="Book Antiqua" w:hAnsi="Book Antiqua"/>
          <w:sz w:val="20"/>
        </w:rPr>
        <w:t>2008: lb 786.</w:t>
      </w:r>
    </w:p>
    <w:p w14:paraId="3C8F107E" w14:textId="77777777" w:rsidR="00C325AF" w:rsidRPr="00DE1945" w:rsidRDefault="00960D0E" w:rsidP="00DE1945">
      <w:pPr>
        <w:numPr>
          <w:ilvl w:val="0"/>
          <w:numId w:val="13"/>
        </w:numPr>
        <w:tabs>
          <w:tab w:val="left" w:pos="660"/>
        </w:tabs>
        <w:ind w:left="667" w:hanging="547"/>
        <w:rPr>
          <w:rFonts w:ascii="Book Antiqua" w:eastAsia="Book Antiqua" w:hAnsi="Book Antiqua" w:cs="Book Antiqua"/>
          <w:sz w:val="20"/>
          <w:szCs w:val="20"/>
        </w:rPr>
      </w:pPr>
      <w:r w:rsidRPr="00DE1945">
        <w:rPr>
          <w:rFonts w:ascii="Book Antiqua" w:hAnsi="Book Antiqua"/>
          <w:sz w:val="20"/>
        </w:rPr>
        <w:t xml:space="preserve">Cooke M, M Iosia, T Buford, B Shelmadine, G Hudson, C Kerksick, C Rasmussen, M Greenwood, B Leutholtz, D Willoughby, Richard Kreider. </w:t>
      </w:r>
      <w:r w:rsidRPr="00DE1945">
        <w:rPr>
          <w:rFonts w:ascii="Book Antiqua" w:hAnsi="Book Antiqua"/>
          <w:i/>
          <w:sz w:val="20"/>
        </w:rPr>
        <w:t xml:space="preserve">Effects of acute and chronic coenzyme Q10 supplementation on exercise performance in both trained and untrained individuals. </w:t>
      </w:r>
      <w:r w:rsidRPr="00DE1945">
        <w:rPr>
          <w:rFonts w:ascii="Book Antiqua" w:hAnsi="Book Antiqua"/>
          <w:b/>
          <w:sz w:val="20"/>
        </w:rPr>
        <w:t xml:space="preserve">Medicine &amp; Science in Sport &amp; Exercise. </w:t>
      </w:r>
      <w:r w:rsidRPr="00DE1945">
        <w:rPr>
          <w:rFonts w:ascii="Book Antiqua" w:hAnsi="Book Antiqua"/>
          <w:sz w:val="20"/>
        </w:rPr>
        <w:t>40(5):S402, 2008.</w:t>
      </w:r>
    </w:p>
    <w:p w14:paraId="577889D0" w14:textId="77777777" w:rsidR="00C325AF" w:rsidRPr="00DE1945" w:rsidRDefault="00960D0E" w:rsidP="00DE1945">
      <w:pPr>
        <w:numPr>
          <w:ilvl w:val="0"/>
          <w:numId w:val="13"/>
        </w:numPr>
        <w:tabs>
          <w:tab w:val="left" w:pos="660"/>
        </w:tabs>
        <w:ind w:left="667" w:hanging="547"/>
        <w:rPr>
          <w:rFonts w:ascii="Book Antiqua" w:eastAsia="Book Antiqua" w:hAnsi="Book Antiqua" w:cs="Book Antiqua"/>
          <w:sz w:val="20"/>
          <w:szCs w:val="20"/>
        </w:rPr>
      </w:pPr>
      <w:r w:rsidRPr="00DE1945">
        <w:rPr>
          <w:rFonts w:ascii="Book Antiqua" w:hAnsi="Book Antiqua"/>
          <w:sz w:val="20"/>
        </w:rPr>
        <w:t xml:space="preserve">*Hudson G, M Galbreath, R Chandran, J Wismann, M Serra, J Dove, C Boulton, P LaBounty, M Cooke, C Rasmussen, R Wilson, D Willoughby, M Greenwood, and R Kreider. </w:t>
      </w:r>
      <w:r w:rsidRPr="00DE1945">
        <w:rPr>
          <w:rFonts w:ascii="Book Antiqua" w:hAnsi="Book Antiqua"/>
          <w:i/>
          <w:sz w:val="20"/>
        </w:rPr>
        <w:t xml:space="preserve">Effects of a popular fitness and weight loss program in senior-aged women: leptin, ghrelin, &amp; adiponectin levels.  </w:t>
      </w:r>
      <w:r w:rsidRPr="00DE1945">
        <w:rPr>
          <w:rFonts w:ascii="Book Antiqua" w:hAnsi="Book Antiqua"/>
          <w:b/>
          <w:sz w:val="20"/>
        </w:rPr>
        <w:t xml:space="preserve">Journal of Strength &amp; Conditioning Research. </w:t>
      </w:r>
      <w:r w:rsidRPr="00DE1945">
        <w:rPr>
          <w:rFonts w:ascii="Book Antiqua" w:hAnsi="Book Antiqua"/>
          <w:sz w:val="20"/>
        </w:rPr>
        <w:t>22(6):A7, 2008.</w:t>
      </w:r>
    </w:p>
    <w:p w14:paraId="464BDAD0" w14:textId="77777777" w:rsidR="00C325AF" w:rsidRPr="00DE1945" w:rsidRDefault="00960D0E" w:rsidP="00DE1945">
      <w:pPr>
        <w:numPr>
          <w:ilvl w:val="0"/>
          <w:numId w:val="13"/>
        </w:numPr>
        <w:tabs>
          <w:tab w:val="left" w:pos="662"/>
        </w:tabs>
        <w:ind w:left="667" w:hanging="547"/>
        <w:rPr>
          <w:rFonts w:ascii="Book Antiqua" w:eastAsia="Book Antiqua" w:hAnsi="Book Antiqua" w:cs="Book Antiqua"/>
          <w:sz w:val="20"/>
          <w:szCs w:val="20"/>
        </w:rPr>
      </w:pPr>
      <w:r w:rsidRPr="00DE1945">
        <w:rPr>
          <w:rFonts w:ascii="Book Antiqua" w:hAnsi="Book Antiqua"/>
          <w:sz w:val="20"/>
        </w:rPr>
        <w:t xml:space="preserve">Kreider R, A Parker, J Moreillon, C Rasmussen, M Greenwood. </w:t>
      </w:r>
      <w:r w:rsidRPr="00DE1945">
        <w:rPr>
          <w:rFonts w:ascii="Book Antiqua" w:hAnsi="Book Antiqua"/>
          <w:i/>
          <w:sz w:val="20"/>
        </w:rPr>
        <w:t xml:space="preserve">Energy expenditure analysis of women participating in a computerized hydraulic circuit training program. </w:t>
      </w:r>
      <w:r w:rsidRPr="00DE1945">
        <w:rPr>
          <w:rFonts w:ascii="Book Antiqua" w:hAnsi="Book Antiqua"/>
          <w:b/>
          <w:sz w:val="20"/>
        </w:rPr>
        <w:t xml:space="preserve">Journal of Strength &amp; Conditioning Research. </w:t>
      </w:r>
      <w:r w:rsidRPr="00DE1945">
        <w:rPr>
          <w:rFonts w:ascii="Book Antiqua" w:hAnsi="Book Antiqua"/>
          <w:sz w:val="20"/>
        </w:rPr>
        <w:t>22(6):A69-70, 2008.</w:t>
      </w:r>
    </w:p>
    <w:p w14:paraId="671626C4" w14:textId="77777777" w:rsidR="00C325AF" w:rsidRPr="00DE1945" w:rsidRDefault="00960D0E" w:rsidP="00DE1945">
      <w:pPr>
        <w:numPr>
          <w:ilvl w:val="0"/>
          <w:numId w:val="13"/>
        </w:numPr>
        <w:tabs>
          <w:tab w:val="left" w:pos="662"/>
        </w:tabs>
        <w:ind w:left="667" w:hanging="547"/>
        <w:rPr>
          <w:rFonts w:ascii="Book Antiqua" w:eastAsia="Book Antiqua" w:hAnsi="Book Antiqua" w:cs="Book Antiqua"/>
          <w:sz w:val="20"/>
          <w:szCs w:val="20"/>
        </w:rPr>
      </w:pPr>
      <w:r w:rsidRPr="00DE1945">
        <w:rPr>
          <w:rFonts w:ascii="Book Antiqua" w:hAnsi="Book Antiqua"/>
          <w:sz w:val="20"/>
        </w:rPr>
        <w:t xml:space="preserve">*Hudson G, M Galbreath, R Chandran, J Wismann, M Serra, J Dove, C Boulton, P LaBounty, M Cooke, C Rasmussen, R Wilson, D Willoughby, M Greenwood, R Kreider. </w:t>
      </w:r>
      <w:r w:rsidRPr="00DE1945">
        <w:rPr>
          <w:rFonts w:ascii="Book Antiqua" w:hAnsi="Book Antiqua"/>
          <w:i/>
          <w:sz w:val="20"/>
        </w:rPr>
        <w:t xml:space="preserve">Effects of a popular fitness and weight loss program in senior-aged women: glucose and insulin kinetics. </w:t>
      </w:r>
      <w:r w:rsidRPr="00DE1945">
        <w:rPr>
          <w:rFonts w:ascii="Book Antiqua" w:hAnsi="Book Antiqua"/>
          <w:b/>
          <w:sz w:val="20"/>
        </w:rPr>
        <w:t xml:space="preserve">Journal of Strength &amp; Conditioning Research. </w:t>
      </w:r>
      <w:r w:rsidRPr="00DE1945">
        <w:rPr>
          <w:rFonts w:ascii="Book Antiqua" w:hAnsi="Book Antiqua"/>
          <w:sz w:val="20"/>
        </w:rPr>
        <w:t>22(6):A77-78, 2008.</w:t>
      </w:r>
    </w:p>
    <w:p w14:paraId="57DA18CD" w14:textId="77777777" w:rsidR="00C325AF" w:rsidRPr="00DE1945" w:rsidRDefault="00960D0E" w:rsidP="00DE1945">
      <w:pPr>
        <w:pStyle w:val="BodyText"/>
        <w:numPr>
          <w:ilvl w:val="0"/>
          <w:numId w:val="13"/>
        </w:numPr>
        <w:tabs>
          <w:tab w:val="left" w:pos="660"/>
        </w:tabs>
        <w:ind w:left="659" w:hanging="540"/>
      </w:pPr>
      <w:r w:rsidRPr="00DE1945">
        <w:t>*Beavers K., M. Serra, J. Moreillon, G. Hudson, B. Shelmadine, J. Jitomir, C. Curts, E. Deike, M. Byrd, J. Culbertson,</w:t>
      </w:r>
    </w:p>
    <w:p w14:paraId="64F64404" w14:textId="77777777" w:rsidR="00C325AF" w:rsidRPr="00DE1945" w:rsidRDefault="00960D0E" w:rsidP="00DE1945">
      <w:pPr>
        <w:ind w:left="659"/>
        <w:rPr>
          <w:rFonts w:ascii="Book Antiqua" w:eastAsia="Book Antiqua" w:hAnsi="Book Antiqua" w:cs="Book Antiqua"/>
          <w:sz w:val="20"/>
          <w:szCs w:val="20"/>
        </w:rPr>
      </w:pPr>
      <w:r w:rsidRPr="00DE1945">
        <w:rPr>
          <w:rFonts w:ascii="Book Antiqua" w:hAnsi="Book Antiqua"/>
          <w:sz w:val="20"/>
        </w:rPr>
        <w:t xml:space="preserve">P. Leeke, F. Vela, C. Rasmussen, M. Greenwood, J. Campbell, J. Beiseigel, S. Jonnalagadda, R. Kreider. </w:t>
      </w:r>
      <w:r w:rsidRPr="00DE1945">
        <w:rPr>
          <w:rFonts w:ascii="Book Antiqua" w:hAnsi="Book Antiqua"/>
          <w:i/>
          <w:sz w:val="20"/>
        </w:rPr>
        <w:t>Comparison of two 10-week diet and exercise programs for weight loss in women</w:t>
      </w:r>
      <w:r w:rsidRPr="00DE1945">
        <w:rPr>
          <w:rFonts w:ascii="Book Antiqua" w:hAnsi="Book Antiqua"/>
          <w:sz w:val="20"/>
        </w:rPr>
        <w:t xml:space="preserve">. </w:t>
      </w:r>
      <w:r w:rsidRPr="00DE1945">
        <w:rPr>
          <w:rFonts w:ascii="Book Antiqua" w:hAnsi="Book Antiqua"/>
          <w:b/>
          <w:sz w:val="20"/>
        </w:rPr>
        <w:t>FASEB J</w:t>
      </w:r>
      <w:r w:rsidRPr="00DE1945">
        <w:rPr>
          <w:rFonts w:ascii="Book Antiqua" w:hAnsi="Book Antiqua"/>
          <w:sz w:val="20"/>
        </w:rPr>
        <w:t>, 720.7, 2009.</w:t>
      </w:r>
    </w:p>
    <w:p w14:paraId="569C3B99" w14:textId="77777777" w:rsidR="00C325AF" w:rsidRPr="00DE1945" w:rsidRDefault="00960D0E" w:rsidP="00DE1945">
      <w:pPr>
        <w:pStyle w:val="BodyText"/>
        <w:numPr>
          <w:ilvl w:val="0"/>
          <w:numId w:val="13"/>
        </w:numPr>
        <w:tabs>
          <w:tab w:val="left" w:pos="660"/>
        </w:tabs>
        <w:ind w:left="659" w:hanging="540"/>
      </w:pPr>
      <w:r w:rsidRPr="00DE1945">
        <w:t>*Serra M, K. Beavers, J. Moreillon, G. Hudson, B. Shelmadine, J. Jitomir, C. Curts, E. Deike, M. Byrd, J. Culbertson,</w:t>
      </w:r>
    </w:p>
    <w:p w14:paraId="42A736DF" w14:textId="77777777" w:rsidR="00C325AF" w:rsidRPr="00DE1945" w:rsidRDefault="00960D0E" w:rsidP="00DE1945">
      <w:pPr>
        <w:spacing w:before="1"/>
        <w:ind w:left="659"/>
        <w:rPr>
          <w:rFonts w:ascii="Book Antiqua" w:eastAsia="Book Antiqua" w:hAnsi="Book Antiqua" w:cs="Book Antiqua"/>
          <w:sz w:val="20"/>
          <w:szCs w:val="20"/>
        </w:rPr>
      </w:pPr>
      <w:r w:rsidRPr="00DE1945">
        <w:rPr>
          <w:rFonts w:ascii="Book Antiqua" w:hAnsi="Book Antiqua"/>
          <w:sz w:val="20"/>
        </w:rPr>
        <w:t xml:space="preserve">P. Leeke, F. Vela, C. Rasmussen, M. Greenwood, J. Campbell, J. Beiseigel, S. Jonnalagadda, R. Kreider. </w:t>
      </w:r>
      <w:r w:rsidRPr="00DE1945">
        <w:rPr>
          <w:rFonts w:ascii="Book Antiqua" w:hAnsi="Book Antiqua"/>
          <w:i/>
          <w:sz w:val="20"/>
        </w:rPr>
        <w:t>Comparison</w:t>
      </w:r>
      <w:r w:rsidR="005072FE" w:rsidRPr="00DE1945">
        <w:rPr>
          <w:rFonts w:ascii="Book Antiqua" w:hAnsi="Book Antiqua"/>
          <w:i/>
          <w:sz w:val="20"/>
        </w:rPr>
        <w:t xml:space="preserve"> </w:t>
      </w:r>
      <w:r w:rsidRPr="00DE1945">
        <w:rPr>
          <w:rFonts w:ascii="Book Antiqua" w:hAnsi="Book Antiqua"/>
          <w:i/>
          <w:sz w:val="20"/>
        </w:rPr>
        <w:t>of two ready-to-eat cereals as partial meal replacements in a 2-week weight loss plan</w:t>
      </w:r>
      <w:r w:rsidRPr="00DE1945">
        <w:rPr>
          <w:rFonts w:ascii="Book Antiqua" w:hAnsi="Book Antiqua"/>
          <w:sz w:val="20"/>
        </w:rPr>
        <w:t xml:space="preserve">. </w:t>
      </w:r>
      <w:r w:rsidRPr="00DE1945">
        <w:rPr>
          <w:rFonts w:ascii="Book Antiqua" w:hAnsi="Book Antiqua"/>
          <w:b/>
          <w:sz w:val="20"/>
        </w:rPr>
        <w:t>FASEB J</w:t>
      </w:r>
      <w:r w:rsidRPr="00DE1945">
        <w:rPr>
          <w:rFonts w:ascii="Book Antiqua" w:hAnsi="Book Antiqua"/>
          <w:sz w:val="20"/>
        </w:rPr>
        <w:t>, 720.8, 2009.</w:t>
      </w:r>
    </w:p>
    <w:p w14:paraId="23F0DE22" w14:textId="77777777" w:rsidR="00C325AF" w:rsidRPr="00DE1945" w:rsidRDefault="00960D0E" w:rsidP="00DE1945">
      <w:pPr>
        <w:numPr>
          <w:ilvl w:val="0"/>
          <w:numId w:val="13"/>
        </w:numPr>
        <w:tabs>
          <w:tab w:val="left" w:pos="660"/>
        </w:tabs>
        <w:ind w:left="659" w:hanging="540"/>
        <w:rPr>
          <w:rFonts w:ascii="Book Antiqua" w:eastAsia="Book Antiqua" w:hAnsi="Book Antiqua" w:cs="Book Antiqua"/>
          <w:sz w:val="20"/>
          <w:szCs w:val="20"/>
        </w:rPr>
      </w:pPr>
      <w:r w:rsidRPr="00DE1945">
        <w:rPr>
          <w:rFonts w:ascii="Book Antiqua" w:hAnsi="Book Antiqua"/>
          <w:sz w:val="20"/>
        </w:rPr>
        <w:t xml:space="preserve">Kreider R, M. Serra, J. Moreillon, K. Beavers, G. Hudson, B. Shelmadine, J. Jitomir, C. Curts, E. Deike, M. Byrd, J. Culbertson, P. Leeke, F. Vela, C. Rasmussen, M. Greenwood, J. Campbell, J. Beiseigel and S. Jonnalagadda. </w:t>
      </w:r>
      <w:r w:rsidRPr="00DE1945">
        <w:rPr>
          <w:rFonts w:ascii="Book Antiqua" w:hAnsi="Book Antiqua"/>
          <w:i/>
          <w:sz w:val="20"/>
        </w:rPr>
        <w:t xml:space="preserve">A comparison of two weight maintenance programs following weight loss in women. </w:t>
      </w:r>
      <w:r w:rsidRPr="00DE1945">
        <w:rPr>
          <w:rFonts w:ascii="Book Antiqua" w:hAnsi="Book Antiqua"/>
          <w:b/>
          <w:sz w:val="20"/>
        </w:rPr>
        <w:t>FASEB J</w:t>
      </w:r>
      <w:r w:rsidRPr="00DE1945">
        <w:rPr>
          <w:rFonts w:ascii="Book Antiqua" w:hAnsi="Book Antiqua"/>
          <w:sz w:val="20"/>
        </w:rPr>
        <w:t>, LB458 II, 2009.</w:t>
      </w:r>
    </w:p>
    <w:p w14:paraId="6A867F03" w14:textId="77777777" w:rsidR="00C325AF" w:rsidRPr="00DE1945" w:rsidRDefault="00960D0E" w:rsidP="00DE1945">
      <w:pPr>
        <w:pStyle w:val="BodyText"/>
        <w:numPr>
          <w:ilvl w:val="0"/>
          <w:numId w:val="13"/>
        </w:numPr>
        <w:tabs>
          <w:tab w:val="left" w:pos="660"/>
        </w:tabs>
        <w:ind w:left="659" w:hanging="540"/>
        <w:rPr>
          <w:rFonts w:cs="Book Antiqua"/>
        </w:rPr>
      </w:pPr>
      <w:r w:rsidRPr="00DE1945">
        <w:t>*Culbertson J, M. Byrd, M. Cooke, C. Kerksick, B. Campbell, C. Wilborn, M. Galbreath, R. Li, M. Ferreira, E. Nassar,</w:t>
      </w:r>
      <w:r w:rsidR="005072FE" w:rsidRPr="00DE1945">
        <w:t xml:space="preserve"> </w:t>
      </w:r>
      <w:r w:rsidRPr="00DE1945">
        <w:t xml:space="preserve">T. Harvey, A. Parker, T. Courtney, J. Dove, K. Beavers, M. Serra, J. Jitomir, J. Moreillon, s. Simbo, R. Chandran, G. Hudson, C. Curts, E. Deike, M. Iosia, C. Rasmussen, M. Greenwood, r. Kreider. </w:t>
      </w:r>
      <w:r w:rsidRPr="00DE1945">
        <w:rPr>
          <w:i/>
        </w:rPr>
        <w:t>Effects of the Curves fitness &amp; weight</w:t>
      </w:r>
      <w:r w:rsidR="00EF696D" w:rsidRPr="00DE1945">
        <w:rPr>
          <w:i/>
        </w:rPr>
        <w:t xml:space="preserve"> </w:t>
      </w:r>
      <w:r w:rsidRPr="00DE1945">
        <w:rPr>
          <w:i/>
        </w:rPr>
        <w:t>loss program on body composition &amp; resting energy expenditure</w:t>
      </w:r>
      <w:r w:rsidRPr="00DE1945">
        <w:t xml:space="preserve">. </w:t>
      </w:r>
      <w:r w:rsidRPr="00DE1945">
        <w:rPr>
          <w:b/>
        </w:rPr>
        <w:t>FASEB J</w:t>
      </w:r>
      <w:r w:rsidRPr="00DE1945">
        <w:t>, LB459 II, 2009.</w:t>
      </w:r>
    </w:p>
    <w:p w14:paraId="44C38CED" w14:textId="77777777" w:rsidR="00C325AF" w:rsidRPr="00DE1945" w:rsidRDefault="00960D0E" w:rsidP="00DE1945">
      <w:pPr>
        <w:pStyle w:val="BodyText"/>
        <w:numPr>
          <w:ilvl w:val="0"/>
          <w:numId w:val="13"/>
        </w:numPr>
        <w:tabs>
          <w:tab w:val="left" w:pos="660"/>
        </w:tabs>
        <w:spacing w:before="39"/>
        <w:ind w:left="660" w:hanging="540"/>
      </w:pPr>
      <w:r w:rsidRPr="00DE1945">
        <w:t xml:space="preserve">*Moreillon J, J. Culbertson, M. Byrd, J. Wismann, M. Galbreath, C. Wilborn, L. Taylor, B. Campbell, E. Nassar, J. Dove, T. Harvey, C. Kerksick, P. LaBounty, A. Parker, M. Ferreira, M. Cooke, M. Iosia, R. Chandran, K. Beavers, M. Serra, J. Jitomir, C. Curts, E. Deike, G. Hudson, T. Buford, B. Shelmadine, C. Rasmussen, M. Greenwood, D. Willoughby, R. Kreider.  </w:t>
      </w:r>
      <w:r w:rsidRPr="00DE1945">
        <w:rPr>
          <w:i/>
        </w:rPr>
        <w:t>Effects of the Curves fitness &amp; weight loss program on markers of health &amp; fitness</w:t>
      </w:r>
      <w:r w:rsidRPr="00DE1945">
        <w:t xml:space="preserve">. </w:t>
      </w:r>
      <w:r w:rsidRPr="00DE1945">
        <w:rPr>
          <w:b/>
        </w:rPr>
        <w:t>FASEB J</w:t>
      </w:r>
      <w:r w:rsidRPr="00DE1945">
        <w:t>, LB461 II, 2009.</w:t>
      </w:r>
    </w:p>
    <w:p w14:paraId="1D023D16" w14:textId="77777777" w:rsidR="00C325AF" w:rsidRPr="00DE1945" w:rsidRDefault="00960D0E" w:rsidP="00DE1945">
      <w:pPr>
        <w:numPr>
          <w:ilvl w:val="0"/>
          <w:numId w:val="13"/>
        </w:numPr>
        <w:tabs>
          <w:tab w:val="left" w:pos="660"/>
        </w:tabs>
        <w:spacing w:before="1"/>
        <w:ind w:left="660" w:hanging="540"/>
        <w:rPr>
          <w:rFonts w:ascii="Book Antiqua" w:eastAsia="Book Antiqua" w:hAnsi="Book Antiqua" w:cs="Book Antiqua"/>
          <w:sz w:val="20"/>
          <w:szCs w:val="20"/>
        </w:rPr>
      </w:pPr>
      <w:r w:rsidRPr="00DE1945">
        <w:rPr>
          <w:rFonts w:ascii="Book Antiqua" w:hAnsi="Book Antiqua"/>
          <w:sz w:val="20"/>
        </w:rPr>
        <w:t xml:space="preserve">Rasmussen C, J. Culbertson, R. Li, M. Ferreira, A. Parker, J. Jitomir, M. Galbreath, M. Serra, K. Beavers, J. Dove, B. Shelmadine, G. Hudson, C. Curts, J. Moreillon, M. Byrd, E. Deike and R. Kreider. </w:t>
      </w:r>
      <w:r w:rsidRPr="00DE1945">
        <w:rPr>
          <w:rFonts w:ascii="Book Antiqua" w:hAnsi="Book Antiqua"/>
          <w:i/>
          <w:sz w:val="20"/>
        </w:rPr>
        <w:t>Effects of the Curves fitness &amp; weight loss program in women with medically managed conditions: body composition and resting energy</w:t>
      </w:r>
      <w:r w:rsidR="005072FE" w:rsidRPr="00DE1945">
        <w:rPr>
          <w:rFonts w:ascii="Book Antiqua" w:hAnsi="Book Antiqua"/>
          <w:i/>
          <w:sz w:val="20"/>
        </w:rPr>
        <w:t xml:space="preserve"> </w:t>
      </w:r>
      <w:r w:rsidRPr="00DE1945">
        <w:rPr>
          <w:rFonts w:ascii="Book Antiqua" w:hAnsi="Book Antiqua"/>
          <w:i/>
          <w:sz w:val="20"/>
        </w:rPr>
        <w:t>expenditure</w:t>
      </w:r>
      <w:r w:rsidRPr="00DE1945">
        <w:rPr>
          <w:rFonts w:ascii="Book Antiqua" w:hAnsi="Book Antiqua"/>
          <w:sz w:val="20"/>
        </w:rPr>
        <w:t xml:space="preserve">. </w:t>
      </w:r>
      <w:r w:rsidRPr="00DE1945">
        <w:rPr>
          <w:rFonts w:ascii="Book Antiqua" w:hAnsi="Book Antiqua"/>
          <w:b/>
          <w:sz w:val="20"/>
        </w:rPr>
        <w:t>FASEB J</w:t>
      </w:r>
      <w:r w:rsidRPr="00DE1945">
        <w:rPr>
          <w:rFonts w:ascii="Book Antiqua" w:hAnsi="Book Antiqua"/>
          <w:sz w:val="20"/>
        </w:rPr>
        <w:t>, LB462 II, 2009.</w:t>
      </w:r>
    </w:p>
    <w:p w14:paraId="79EE386D" w14:textId="77777777" w:rsidR="00C325AF" w:rsidRPr="00DE1945" w:rsidRDefault="00960D0E" w:rsidP="00DE1945">
      <w:pPr>
        <w:numPr>
          <w:ilvl w:val="0"/>
          <w:numId w:val="13"/>
        </w:numPr>
        <w:tabs>
          <w:tab w:val="left" w:pos="661"/>
        </w:tabs>
        <w:spacing w:before="1"/>
        <w:ind w:left="660" w:hanging="540"/>
        <w:rPr>
          <w:rFonts w:ascii="Book Antiqua" w:eastAsia="Book Antiqua" w:hAnsi="Book Antiqua" w:cs="Book Antiqua"/>
          <w:sz w:val="20"/>
          <w:szCs w:val="20"/>
        </w:rPr>
      </w:pPr>
      <w:r w:rsidRPr="00DE1945">
        <w:rPr>
          <w:rFonts w:ascii="Book Antiqua" w:hAnsi="Book Antiqua"/>
          <w:sz w:val="20"/>
        </w:rPr>
        <w:t xml:space="preserve">*Byrd M, M. Ferreira, R. Li, A. Parker, M. Galbreath, J. Jitomir, M. Serra, K. Beavers, J. Dove, J. Culbertson, G. Hudson, B. Shelmadine, C. Curts, J. Moreillon, E. Deike, C. Rasmussen and R. Kreider. </w:t>
      </w:r>
      <w:r w:rsidRPr="00DE1945">
        <w:rPr>
          <w:rFonts w:ascii="Book Antiqua" w:hAnsi="Book Antiqua"/>
          <w:i/>
          <w:sz w:val="20"/>
        </w:rPr>
        <w:t>Effects of the Curves fitness &amp; weight loss program in women with medically managed conditions: training adaptations</w:t>
      </w:r>
      <w:r w:rsidRPr="00DE1945">
        <w:rPr>
          <w:rFonts w:ascii="Book Antiqua" w:hAnsi="Book Antiqua"/>
          <w:sz w:val="20"/>
        </w:rPr>
        <w:t xml:space="preserve">.  </w:t>
      </w:r>
      <w:r w:rsidRPr="00DE1945">
        <w:rPr>
          <w:rFonts w:ascii="Book Antiqua" w:hAnsi="Book Antiqua"/>
          <w:b/>
          <w:sz w:val="20"/>
        </w:rPr>
        <w:t>FASEB J</w:t>
      </w:r>
      <w:r w:rsidRPr="00DE1945">
        <w:rPr>
          <w:rFonts w:ascii="Book Antiqua" w:hAnsi="Book Antiqua"/>
          <w:sz w:val="20"/>
        </w:rPr>
        <w:t>, LB463 II, 2009.</w:t>
      </w:r>
    </w:p>
    <w:p w14:paraId="42F799B8" w14:textId="77777777" w:rsidR="00C325AF" w:rsidRPr="00DE1945" w:rsidRDefault="00960D0E" w:rsidP="00DE1945">
      <w:pPr>
        <w:numPr>
          <w:ilvl w:val="0"/>
          <w:numId w:val="13"/>
        </w:numPr>
        <w:tabs>
          <w:tab w:val="left" w:pos="661"/>
        </w:tabs>
        <w:ind w:left="660" w:hanging="540"/>
        <w:rPr>
          <w:rFonts w:ascii="Book Antiqua" w:eastAsia="Book Antiqua" w:hAnsi="Book Antiqua" w:cs="Book Antiqua"/>
          <w:sz w:val="20"/>
          <w:szCs w:val="20"/>
        </w:rPr>
      </w:pPr>
      <w:r w:rsidRPr="00DE1945">
        <w:rPr>
          <w:rFonts w:ascii="Book Antiqua" w:hAnsi="Book Antiqua"/>
          <w:sz w:val="20"/>
        </w:rPr>
        <w:t xml:space="preserve">*Kerksick C, K. Beavers, R. Chandran, J. Jitomir, M. Serra, B. Shelmadine, C. Wilborn, J. Wismann, E. Nassar, J. Dove, M. Galbreath, P. LaBounty, B. Campbell, M. Ferreira, M. Cooke, M. Iosia, C. Rasmussen, R. Wilson and R. Kreider. </w:t>
      </w:r>
      <w:r w:rsidRPr="00DE1945">
        <w:rPr>
          <w:rFonts w:ascii="Book Antiqua" w:hAnsi="Book Antiqua"/>
          <w:i/>
          <w:sz w:val="20"/>
        </w:rPr>
        <w:t>Relationship of uric acid to body composition, heart disease risk factors and energy expenditure</w:t>
      </w:r>
      <w:r w:rsidRPr="00DE1945">
        <w:rPr>
          <w:rFonts w:ascii="Book Antiqua" w:hAnsi="Book Antiqua"/>
          <w:sz w:val="20"/>
        </w:rPr>
        <w:t xml:space="preserve">. </w:t>
      </w:r>
      <w:r w:rsidRPr="00DE1945">
        <w:rPr>
          <w:rFonts w:ascii="Book Antiqua" w:hAnsi="Book Antiqua"/>
          <w:b/>
          <w:sz w:val="20"/>
        </w:rPr>
        <w:t>FASEB J</w:t>
      </w:r>
      <w:r w:rsidRPr="00DE1945">
        <w:rPr>
          <w:rFonts w:ascii="Book Antiqua" w:hAnsi="Book Antiqua"/>
          <w:sz w:val="20"/>
        </w:rPr>
        <w:t>, LB476 II, 2009.</w:t>
      </w:r>
    </w:p>
    <w:p w14:paraId="2FD105E1" w14:textId="77777777" w:rsidR="00C325AF" w:rsidRPr="00DE1945" w:rsidRDefault="00960D0E" w:rsidP="00DE1945">
      <w:pPr>
        <w:numPr>
          <w:ilvl w:val="0"/>
          <w:numId w:val="13"/>
        </w:numPr>
        <w:tabs>
          <w:tab w:val="left" w:pos="660"/>
        </w:tabs>
        <w:ind w:left="660" w:hanging="540"/>
        <w:rPr>
          <w:rFonts w:ascii="Book Antiqua" w:eastAsia="Book Antiqua" w:hAnsi="Book Antiqua" w:cs="Book Antiqua"/>
          <w:sz w:val="20"/>
          <w:szCs w:val="20"/>
        </w:rPr>
      </w:pPr>
      <w:r w:rsidRPr="00DE1945">
        <w:rPr>
          <w:rFonts w:ascii="Book Antiqua" w:hAnsi="Book Antiqua"/>
          <w:sz w:val="20"/>
        </w:rPr>
        <w:t xml:space="preserve">*Kerksick C, K. Beavers, R. Chandran, J. Jitomir, M. Serra, B. Shelmadine, C. Wilborn, J. Wismann, E. Nassar, J. </w:t>
      </w:r>
      <w:r w:rsidRPr="00DE1945">
        <w:rPr>
          <w:rFonts w:ascii="Book Antiqua" w:hAnsi="Book Antiqua"/>
          <w:sz w:val="20"/>
        </w:rPr>
        <w:lastRenderedPageBreak/>
        <w:t xml:space="preserve">Dove, M. Galbreath, T. Harvey, P. LaBounty, B. Campbell, M. Cooke, M. Iosia, C. Rasmussen, R. Wilson and R. Kreider. </w:t>
      </w:r>
      <w:r w:rsidRPr="00DE1945">
        <w:rPr>
          <w:rFonts w:ascii="Book Antiqua" w:hAnsi="Book Antiqua"/>
          <w:i/>
          <w:sz w:val="20"/>
        </w:rPr>
        <w:t>Relationship of resting energy expenditure to body composition and clinical health markers</w:t>
      </w:r>
      <w:r w:rsidRPr="00DE1945">
        <w:rPr>
          <w:rFonts w:ascii="Book Antiqua" w:hAnsi="Book Antiqua"/>
          <w:sz w:val="20"/>
        </w:rPr>
        <w:t xml:space="preserve">. </w:t>
      </w:r>
      <w:r w:rsidRPr="00DE1945">
        <w:rPr>
          <w:rFonts w:ascii="Book Antiqua" w:hAnsi="Book Antiqua"/>
          <w:b/>
          <w:sz w:val="20"/>
        </w:rPr>
        <w:t>FASEB J</w:t>
      </w:r>
      <w:r w:rsidRPr="00DE1945">
        <w:rPr>
          <w:rFonts w:ascii="Book Antiqua" w:hAnsi="Book Antiqua"/>
          <w:sz w:val="20"/>
        </w:rPr>
        <w:t>, LB482 II, 2009.</w:t>
      </w:r>
    </w:p>
    <w:p w14:paraId="00DB6102" w14:textId="77777777" w:rsidR="00C325AF" w:rsidRPr="00DE1945" w:rsidRDefault="00960D0E" w:rsidP="00DE1945">
      <w:pPr>
        <w:numPr>
          <w:ilvl w:val="0"/>
          <w:numId w:val="13"/>
        </w:numPr>
        <w:tabs>
          <w:tab w:val="left" w:pos="660"/>
        </w:tabs>
        <w:ind w:left="660" w:hanging="540"/>
        <w:rPr>
          <w:rFonts w:ascii="Book Antiqua" w:eastAsia="Book Antiqua" w:hAnsi="Book Antiqua" w:cs="Book Antiqua"/>
          <w:sz w:val="20"/>
          <w:szCs w:val="20"/>
        </w:rPr>
      </w:pPr>
      <w:r w:rsidRPr="00DE1945">
        <w:rPr>
          <w:rFonts w:ascii="Book Antiqua" w:hAnsi="Book Antiqua"/>
          <w:sz w:val="20"/>
        </w:rPr>
        <w:t xml:space="preserve">Kreider R., C. Rasmussen, J. Culbertson and M. Byrd. </w:t>
      </w:r>
      <w:r w:rsidRPr="00DE1945">
        <w:rPr>
          <w:rFonts w:ascii="Book Antiqua" w:hAnsi="Book Antiqua"/>
          <w:i/>
          <w:sz w:val="20"/>
        </w:rPr>
        <w:t>Effects of a 30-day fitness challenge on body composition and markers of health in women</w:t>
      </w:r>
      <w:r w:rsidRPr="00DE1945">
        <w:rPr>
          <w:rFonts w:ascii="Book Antiqua" w:hAnsi="Book Antiqua"/>
          <w:sz w:val="20"/>
        </w:rPr>
        <w:t xml:space="preserve">. </w:t>
      </w:r>
      <w:r w:rsidRPr="00DE1945">
        <w:rPr>
          <w:rFonts w:ascii="Book Antiqua" w:hAnsi="Book Antiqua"/>
          <w:b/>
          <w:sz w:val="20"/>
        </w:rPr>
        <w:t>Medicine &amp; Science in Sport &amp; Exercise</w:t>
      </w:r>
      <w:r w:rsidRPr="00DE1945">
        <w:rPr>
          <w:rFonts w:ascii="Book Antiqua" w:hAnsi="Book Antiqua"/>
          <w:sz w:val="20"/>
        </w:rPr>
        <w:t>. 41(5):S74, 2009.</w:t>
      </w:r>
    </w:p>
    <w:p w14:paraId="7B253C26" w14:textId="77777777" w:rsidR="00C325AF" w:rsidRPr="00DE1945" w:rsidRDefault="00960D0E" w:rsidP="00DE1945">
      <w:pPr>
        <w:numPr>
          <w:ilvl w:val="0"/>
          <w:numId w:val="13"/>
        </w:numPr>
        <w:tabs>
          <w:tab w:val="left" w:pos="660"/>
        </w:tabs>
        <w:ind w:left="659" w:hanging="540"/>
        <w:jc w:val="both"/>
        <w:rPr>
          <w:rFonts w:ascii="Book Antiqua" w:eastAsia="Book Antiqua" w:hAnsi="Book Antiqua" w:cs="Book Antiqua"/>
          <w:sz w:val="20"/>
          <w:szCs w:val="20"/>
        </w:rPr>
      </w:pPr>
      <w:r w:rsidRPr="00DE1945">
        <w:rPr>
          <w:rFonts w:ascii="Book Antiqua" w:hAnsi="Book Antiqua"/>
          <w:sz w:val="20"/>
        </w:rPr>
        <w:t xml:space="preserve">*Li R., M. Ferreira, M. Cooke, P. La Bounty, B. Campbell, M. Greenwood, D. Willoughby, R. Kreider. </w:t>
      </w:r>
      <w:r w:rsidRPr="00DE1945">
        <w:rPr>
          <w:rFonts w:ascii="Book Antiqua" w:hAnsi="Book Antiqua"/>
          <w:i/>
          <w:sz w:val="20"/>
        </w:rPr>
        <w:t xml:space="preserve">Mysotatin gene expression in response to acute resistance exercise with amino acids and carbohydrate supplementation. </w:t>
      </w:r>
      <w:r w:rsidRPr="00DE1945">
        <w:rPr>
          <w:rFonts w:ascii="Book Antiqua" w:hAnsi="Book Antiqua"/>
          <w:b/>
          <w:sz w:val="20"/>
        </w:rPr>
        <w:t>Medicine &amp; Science in Sport &amp; Exercise</w:t>
      </w:r>
      <w:r w:rsidRPr="00DE1945">
        <w:rPr>
          <w:rFonts w:ascii="Book Antiqua" w:hAnsi="Book Antiqua"/>
          <w:sz w:val="20"/>
        </w:rPr>
        <w:t>. 41(5):S25, 2009.</w:t>
      </w:r>
    </w:p>
    <w:p w14:paraId="5E81875F" w14:textId="77777777" w:rsidR="00C325AF" w:rsidRPr="00DE1945" w:rsidRDefault="00960D0E" w:rsidP="00DE1945">
      <w:pPr>
        <w:pStyle w:val="BodyText"/>
        <w:numPr>
          <w:ilvl w:val="0"/>
          <w:numId w:val="13"/>
        </w:numPr>
        <w:tabs>
          <w:tab w:val="left" w:pos="662"/>
        </w:tabs>
        <w:ind w:left="667" w:hanging="548"/>
        <w:rPr>
          <w:rFonts w:cs="Book Antiqua"/>
        </w:rPr>
      </w:pPr>
      <w:r w:rsidRPr="00DE1945">
        <w:t xml:space="preserve">*Ferreira, M., R Li, M. Cooke, B. Campbell, P. La Bounty, R. Kreider, D. Willoughby. Irs1, Pkb, P70s6k, &amp; Erk1/2 phosphorylation increased by acute resistance exercise but not BCAA/carbohydrate. </w:t>
      </w:r>
      <w:r w:rsidRPr="00DE1945">
        <w:rPr>
          <w:b/>
        </w:rPr>
        <w:t>Medicine &amp; Science in Sport</w:t>
      </w:r>
      <w:r w:rsidR="005072FE" w:rsidRPr="00DE1945">
        <w:rPr>
          <w:b/>
        </w:rPr>
        <w:t xml:space="preserve"> </w:t>
      </w:r>
      <w:r w:rsidRPr="00DE1945">
        <w:rPr>
          <w:b/>
        </w:rPr>
        <w:t>&amp; Exercise</w:t>
      </w:r>
      <w:r w:rsidRPr="00DE1945">
        <w:t>. 41(5):S112-3, 2009.</w:t>
      </w:r>
    </w:p>
    <w:p w14:paraId="2A333FC6" w14:textId="77777777" w:rsidR="00C325AF" w:rsidRPr="00DE1945" w:rsidRDefault="00960D0E" w:rsidP="00DE1945">
      <w:pPr>
        <w:numPr>
          <w:ilvl w:val="0"/>
          <w:numId w:val="13"/>
        </w:numPr>
        <w:tabs>
          <w:tab w:val="left" w:pos="662"/>
        </w:tabs>
        <w:ind w:left="667" w:hanging="548"/>
        <w:jc w:val="both"/>
        <w:rPr>
          <w:rFonts w:ascii="Book Antiqua" w:eastAsia="Book Antiqua" w:hAnsi="Book Antiqua" w:cs="Book Antiqua"/>
          <w:sz w:val="20"/>
          <w:szCs w:val="20"/>
        </w:rPr>
      </w:pPr>
      <w:r w:rsidRPr="00DE1945">
        <w:rPr>
          <w:rFonts w:ascii="Book Antiqua" w:hAnsi="Book Antiqua"/>
          <w:sz w:val="20"/>
        </w:rPr>
        <w:t xml:space="preserve">*Wilborn C., L. Taylor, C. Foster, T. Swift, C. Burken, M. Florez, C. Poole, B. Bushey, R. Kreider, D. Willoughby. </w:t>
      </w:r>
      <w:r w:rsidRPr="00DE1945">
        <w:rPr>
          <w:rFonts w:ascii="Book Antiqua" w:hAnsi="Book Antiqua"/>
          <w:i/>
          <w:sz w:val="20"/>
        </w:rPr>
        <w:t xml:space="preserve">Effects of fenugreek, cinnamon, &amp; curcumin on post workout inflammatory response. </w:t>
      </w:r>
      <w:r w:rsidRPr="00DE1945">
        <w:rPr>
          <w:rFonts w:ascii="Book Antiqua" w:hAnsi="Book Antiqua"/>
          <w:b/>
          <w:sz w:val="20"/>
        </w:rPr>
        <w:t>Medicine &amp; Science in Sport &amp; Exercise</w:t>
      </w:r>
      <w:r w:rsidRPr="00DE1945">
        <w:rPr>
          <w:rFonts w:ascii="Book Antiqua" w:hAnsi="Book Antiqua"/>
          <w:sz w:val="20"/>
        </w:rPr>
        <w:t>. 41(5):S365, 2009.</w:t>
      </w:r>
    </w:p>
    <w:p w14:paraId="0B2256DD" w14:textId="77777777" w:rsidR="00C325AF" w:rsidRPr="00DE1945" w:rsidRDefault="00960D0E" w:rsidP="00DE1945">
      <w:pPr>
        <w:numPr>
          <w:ilvl w:val="0"/>
          <w:numId w:val="13"/>
        </w:numPr>
        <w:tabs>
          <w:tab w:val="left" w:pos="660"/>
        </w:tabs>
        <w:spacing w:before="1"/>
        <w:ind w:left="660" w:hanging="540"/>
        <w:rPr>
          <w:rFonts w:ascii="Book Antiqua" w:eastAsia="Book Antiqua" w:hAnsi="Book Antiqua" w:cs="Book Antiqua"/>
          <w:sz w:val="20"/>
          <w:szCs w:val="20"/>
        </w:rPr>
      </w:pPr>
      <w:r w:rsidRPr="00DE1945">
        <w:rPr>
          <w:rFonts w:ascii="Book Antiqua" w:hAnsi="Book Antiqua"/>
          <w:sz w:val="20"/>
        </w:rPr>
        <w:t xml:space="preserve">*Taylor L., C. Wilborn, B. Bushey, C. Poole, C. Foster, B. Campbell, R. Kreider, D. Willoughby. </w:t>
      </w:r>
      <w:r w:rsidRPr="00DE1945">
        <w:rPr>
          <w:rFonts w:ascii="Book Antiqua" w:hAnsi="Book Antiqua"/>
          <w:i/>
          <w:sz w:val="20"/>
        </w:rPr>
        <w:t xml:space="preserve">Fenugreek extract supplementation has no effect on the hormonal profile of resistance-trained males. </w:t>
      </w:r>
      <w:r w:rsidRPr="00DE1945">
        <w:rPr>
          <w:rFonts w:ascii="Book Antiqua" w:hAnsi="Book Antiqua"/>
          <w:b/>
          <w:sz w:val="20"/>
        </w:rPr>
        <w:t>Medicine &amp; Science in Sport &amp; Exercise</w:t>
      </w:r>
      <w:r w:rsidRPr="00DE1945">
        <w:rPr>
          <w:rFonts w:ascii="Book Antiqua" w:hAnsi="Book Antiqua"/>
          <w:sz w:val="20"/>
        </w:rPr>
        <w:t>. 41(5):S365-6, 2009.</w:t>
      </w:r>
    </w:p>
    <w:p w14:paraId="3F6B1E26" w14:textId="77777777" w:rsidR="00C325AF" w:rsidRPr="00DE1945" w:rsidRDefault="00960D0E" w:rsidP="00DE1945">
      <w:pPr>
        <w:numPr>
          <w:ilvl w:val="0"/>
          <w:numId w:val="13"/>
        </w:numPr>
        <w:tabs>
          <w:tab w:val="left" w:pos="660"/>
        </w:tabs>
        <w:ind w:left="659" w:hanging="540"/>
        <w:rPr>
          <w:rFonts w:ascii="Book Antiqua" w:eastAsia="Book Antiqua" w:hAnsi="Book Antiqua" w:cs="Book Antiqua"/>
          <w:sz w:val="20"/>
          <w:szCs w:val="20"/>
        </w:rPr>
      </w:pPr>
      <w:r w:rsidRPr="00DE1945">
        <w:rPr>
          <w:rFonts w:ascii="Book Antiqua" w:hAnsi="Book Antiqua"/>
          <w:sz w:val="20"/>
        </w:rPr>
        <w:t xml:space="preserve">*Campbell, B., P. La Bounty, A. Oetken, R. Kreider, M. Greenwood, D. Willoughby. </w:t>
      </w:r>
      <w:r w:rsidRPr="00DE1945">
        <w:rPr>
          <w:rFonts w:ascii="Book Antiqua" w:hAnsi="Book Antiqua"/>
          <w:i/>
          <w:sz w:val="20"/>
        </w:rPr>
        <w:t xml:space="preserve">The effects of branched chain amino acid supplementation on total lower body workout volume. </w:t>
      </w:r>
      <w:r w:rsidRPr="00DE1945">
        <w:rPr>
          <w:rFonts w:ascii="Book Antiqua" w:hAnsi="Book Antiqua"/>
          <w:b/>
          <w:sz w:val="20"/>
        </w:rPr>
        <w:t>Medicine &amp; Science in Sport &amp; Exercise</w:t>
      </w:r>
      <w:r w:rsidRPr="00DE1945">
        <w:rPr>
          <w:rFonts w:ascii="Book Antiqua" w:hAnsi="Book Antiqua"/>
          <w:sz w:val="20"/>
        </w:rPr>
        <w:t>. 41(5):S422, 2009.</w:t>
      </w:r>
    </w:p>
    <w:p w14:paraId="0B7064AF" w14:textId="77777777" w:rsidR="00C325AF" w:rsidRPr="00DE1945" w:rsidRDefault="00960D0E" w:rsidP="00DE1945">
      <w:pPr>
        <w:numPr>
          <w:ilvl w:val="0"/>
          <w:numId w:val="13"/>
        </w:numPr>
        <w:tabs>
          <w:tab w:val="left" w:pos="660"/>
        </w:tabs>
        <w:spacing w:before="1"/>
        <w:ind w:left="660" w:hanging="540"/>
        <w:rPr>
          <w:rFonts w:ascii="Book Antiqua" w:eastAsia="Book Antiqua" w:hAnsi="Book Antiqua" w:cs="Book Antiqua"/>
          <w:sz w:val="20"/>
          <w:szCs w:val="20"/>
        </w:rPr>
      </w:pPr>
      <w:r w:rsidRPr="00DE1945">
        <w:rPr>
          <w:rFonts w:ascii="Book Antiqua" w:hAnsi="Book Antiqua"/>
          <w:sz w:val="20"/>
        </w:rPr>
        <w:t>*La Bounty P., B. Campbell, A. Oetken, R. Lutz, R. Kreider, M. Greenwood, D. Willoughby</w:t>
      </w:r>
      <w:r w:rsidRPr="00DE1945">
        <w:rPr>
          <w:rFonts w:ascii="Book Antiqua" w:hAnsi="Book Antiqua"/>
          <w:i/>
          <w:sz w:val="20"/>
        </w:rPr>
        <w:t xml:space="preserve">. The effect of leucine supplementation on total lower-body workout volume. </w:t>
      </w:r>
      <w:r w:rsidRPr="00DE1945">
        <w:rPr>
          <w:rFonts w:ascii="Book Antiqua" w:hAnsi="Book Antiqua"/>
          <w:b/>
          <w:sz w:val="20"/>
        </w:rPr>
        <w:t>Medicine &amp; Science in Sport &amp; Exercise</w:t>
      </w:r>
      <w:r w:rsidRPr="00DE1945">
        <w:rPr>
          <w:rFonts w:ascii="Book Antiqua" w:hAnsi="Book Antiqua"/>
          <w:sz w:val="20"/>
        </w:rPr>
        <w:t>. 41(5):S424, 2009.</w:t>
      </w:r>
    </w:p>
    <w:p w14:paraId="71D34EFC" w14:textId="77777777" w:rsidR="00C325AF" w:rsidRPr="00DE1945" w:rsidRDefault="00960D0E" w:rsidP="00DE1945">
      <w:pPr>
        <w:numPr>
          <w:ilvl w:val="0"/>
          <w:numId w:val="13"/>
        </w:numPr>
        <w:tabs>
          <w:tab w:val="left" w:pos="660"/>
        </w:tabs>
        <w:ind w:left="660" w:hanging="540"/>
        <w:rPr>
          <w:rFonts w:ascii="Book Antiqua" w:eastAsia="Book Antiqua" w:hAnsi="Book Antiqua" w:cs="Book Antiqua"/>
          <w:sz w:val="20"/>
          <w:szCs w:val="20"/>
        </w:rPr>
      </w:pPr>
      <w:r w:rsidRPr="00DE1945">
        <w:rPr>
          <w:rFonts w:ascii="Book Antiqua" w:hAnsi="Book Antiqua"/>
          <w:sz w:val="20"/>
        </w:rPr>
        <w:t xml:space="preserve">Kreider R, Jitomir J, Culbertson J, Byrd M, Simbo S, Curts C, Serra M, Beavers K, Moreillon J, Ferreira M, Li R, Shelmadine B, Rasmussen C, Greenwood M. </w:t>
      </w:r>
      <w:r w:rsidRPr="00DE1945">
        <w:rPr>
          <w:rFonts w:ascii="Book Antiqua" w:hAnsi="Book Antiqua"/>
          <w:i/>
          <w:sz w:val="20"/>
        </w:rPr>
        <w:t xml:space="preserve">Effects of diet cycling during training on weight loss and resting energy expenditure: a preliminary analysis. </w:t>
      </w:r>
      <w:r w:rsidRPr="00DE1945">
        <w:rPr>
          <w:rFonts w:ascii="Book Antiqua" w:hAnsi="Book Antiqua"/>
          <w:b/>
          <w:sz w:val="20"/>
        </w:rPr>
        <w:t xml:space="preserve">Journal of the International Society of Sports Nutrition. </w:t>
      </w:r>
      <w:r w:rsidRPr="00DE1945">
        <w:rPr>
          <w:rFonts w:ascii="Book Antiqua" w:hAnsi="Book Antiqua"/>
          <w:sz w:val="20"/>
        </w:rPr>
        <w:t>6(Suppl 1):P17, 2009.</w:t>
      </w:r>
    </w:p>
    <w:p w14:paraId="528A0957" w14:textId="77777777" w:rsidR="00C325AF" w:rsidRPr="00DE1945" w:rsidRDefault="00960D0E" w:rsidP="00DE1945">
      <w:pPr>
        <w:numPr>
          <w:ilvl w:val="0"/>
          <w:numId w:val="13"/>
        </w:numPr>
        <w:tabs>
          <w:tab w:val="left" w:pos="660"/>
        </w:tabs>
        <w:ind w:left="660" w:hanging="540"/>
        <w:rPr>
          <w:rFonts w:ascii="Book Antiqua" w:eastAsia="Book Antiqua" w:hAnsi="Book Antiqua" w:cs="Book Antiqua"/>
          <w:sz w:val="20"/>
          <w:szCs w:val="20"/>
        </w:rPr>
      </w:pPr>
      <w:r w:rsidRPr="00DE1945">
        <w:rPr>
          <w:rFonts w:ascii="Book Antiqua" w:hAnsi="Book Antiqua"/>
          <w:sz w:val="20"/>
        </w:rPr>
        <w:t xml:space="preserve">Lewing M, Pena E, Poole C, Dufour F, Consancio E, Jacobson H, Dugan K, Jones T, Ervin N, Foster C, Kreider R, Taylor L, Wilborn C.  </w:t>
      </w:r>
      <w:r w:rsidRPr="00DE1945">
        <w:rPr>
          <w:rFonts w:ascii="Book Antiqua" w:hAnsi="Book Antiqua"/>
          <w:i/>
          <w:sz w:val="20"/>
        </w:rPr>
        <w:t xml:space="preserve">Effects of BIOCREAT supplementation on strength and body composition during an 8-week resistance training program. </w:t>
      </w:r>
      <w:r w:rsidRPr="00DE1945">
        <w:rPr>
          <w:rFonts w:ascii="Book Antiqua" w:hAnsi="Book Antiqua"/>
          <w:b/>
          <w:sz w:val="20"/>
        </w:rPr>
        <w:t xml:space="preserve">Journal of the International Society of Sports Nutrition. </w:t>
      </w:r>
      <w:r w:rsidRPr="00DE1945">
        <w:rPr>
          <w:rFonts w:ascii="Book Antiqua" w:hAnsi="Book Antiqua"/>
          <w:sz w:val="20"/>
        </w:rPr>
        <w:t>6(Suppl 1):P11, 2009.</w:t>
      </w:r>
    </w:p>
    <w:p w14:paraId="149528BF" w14:textId="77777777" w:rsidR="00C325AF" w:rsidRPr="00DE1945" w:rsidRDefault="00960D0E" w:rsidP="00DE1945">
      <w:pPr>
        <w:numPr>
          <w:ilvl w:val="0"/>
          <w:numId w:val="13"/>
        </w:numPr>
        <w:tabs>
          <w:tab w:val="left" w:pos="660"/>
        </w:tabs>
        <w:ind w:left="660" w:hanging="540"/>
        <w:rPr>
          <w:rFonts w:ascii="Book Antiqua" w:eastAsia="Book Antiqua" w:hAnsi="Book Antiqua" w:cs="Book Antiqua"/>
          <w:sz w:val="20"/>
          <w:szCs w:val="20"/>
        </w:rPr>
      </w:pPr>
      <w:r w:rsidRPr="00DE1945">
        <w:rPr>
          <w:rFonts w:ascii="Book Antiqua" w:hAnsi="Book Antiqua"/>
          <w:sz w:val="20"/>
        </w:rPr>
        <w:t xml:space="preserve">Poole C, Bushey B, Pena E, Constancio E, Jones T, Dufour F, Ervin N, Clemens B, Willoughby D, Kreider R, Foster C, Taylor L, Wilborn C.  </w:t>
      </w:r>
      <w:r w:rsidRPr="00DE1945">
        <w:rPr>
          <w:rFonts w:ascii="Book Antiqua" w:hAnsi="Book Antiqua"/>
          <w:i/>
          <w:sz w:val="20"/>
        </w:rPr>
        <w:t>Effects of TESTOSURGE supplementation on strength, body composition and hormonal profiles during an 8-week resistance training program</w:t>
      </w:r>
      <w:r w:rsidRPr="00DE1945">
        <w:rPr>
          <w:rFonts w:ascii="Book Antiqua" w:hAnsi="Book Antiqua"/>
          <w:sz w:val="20"/>
        </w:rPr>
        <w:t xml:space="preserve">. </w:t>
      </w:r>
      <w:r w:rsidRPr="00DE1945">
        <w:rPr>
          <w:rFonts w:ascii="Book Antiqua" w:hAnsi="Book Antiqua"/>
          <w:b/>
          <w:sz w:val="20"/>
        </w:rPr>
        <w:t xml:space="preserve">Journal of the International Society of Sports Nutrition. </w:t>
      </w:r>
      <w:r w:rsidRPr="00DE1945">
        <w:rPr>
          <w:rFonts w:ascii="Book Antiqua" w:hAnsi="Book Antiqua"/>
          <w:sz w:val="20"/>
        </w:rPr>
        <w:t>6(Suppl 1):P11, 2009.</w:t>
      </w:r>
    </w:p>
    <w:p w14:paraId="3948EE92" w14:textId="77777777" w:rsidR="00C325AF" w:rsidRPr="00DE1945" w:rsidRDefault="00960D0E" w:rsidP="00DE1945">
      <w:pPr>
        <w:numPr>
          <w:ilvl w:val="0"/>
          <w:numId w:val="13"/>
        </w:numPr>
        <w:tabs>
          <w:tab w:val="left" w:pos="660"/>
        </w:tabs>
        <w:ind w:left="659" w:hanging="539"/>
        <w:jc w:val="both"/>
        <w:rPr>
          <w:rFonts w:ascii="Book Antiqua" w:eastAsia="Book Antiqua" w:hAnsi="Book Antiqua" w:cs="Book Antiqua"/>
          <w:sz w:val="20"/>
          <w:szCs w:val="20"/>
        </w:rPr>
      </w:pPr>
      <w:r w:rsidRPr="00DE1945">
        <w:rPr>
          <w:rFonts w:ascii="Book Antiqua" w:hAnsi="Book Antiqua"/>
          <w:sz w:val="20"/>
        </w:rPr>
        <w:t xml:space="preserve">*Campbell B, La Bounty P, Oetken A, Greenwood M, Kreider R, Willoughby D. </w:t>
      </w:r>
      <w:r w:rsidRPr="00DE1945">
        <w:rPr>
          <w:rFonts w:ascii="Book Antiqua" w:hAnsi="Book Antiqua"/>
          <w:i/>
          <w:sz w:val="20"/>
        </w:rPr>
        <w:t xml:space="preserve">The anabolic hormone response to a lower-body resistance exercise bout in conjunction with oral BCAA supplementation. </w:t>
      </w:r>
      <w:r w:rsidRPr="00DE1945">
        <w:rPr>
          <w:rFonts w:ascii="Book Antiqua" w:hAnsi="Book Antiqua"/>
          <w:b/>
          <w:sz w:val="20"/>
        </w:rPr>
        <w:t>Journal of the International Society of Sports Nutrition</w:t>
      </w:r>
      <w:r w:rsidRPr="00DE1945">
        <w:rPr>
          <w:rFonts w:ascii="Book Antiqua" w:hAnsi="Book Antiqua"/>
          <w:sz w:val="20"/>
        </w:rPr>
        <w:t>. 6(Suppl 1):P11, 2009.</w:t>
      </w:r>
    </w:p>
    <w:p w14:paraId="3DF51FF2" w14:textId="77777777" w:rsidR="00C325AF" w:rsidRPr="00DE1945" w:rsidRDefault="00960D0E" w:rsidP="00DE1945">
      <w:pPr>
        <w:numPr>
          <w:ilvl w:val="0"/>
          <w:numId w:val="13"/>
        </w:numPr>
        <w:tabs>
          <w:tab w:val="left" w:pos="660"/>
        </w:tabs>
        <w:ind w:left="659" w:hanging="540"/>
        <w:rPr>
          <w:rFonts w:ascii="Book Antiqua" w:eastAsia="Book Antiqua" w:hAnsi="Book Antiqua" w:cs="Book Antiqua"/>
          <w:sz w:val="20"/>
          <w:szCs w:val="20"/>
        </w:rPr>
      </w:pPr>
      <w:r w:rsidRPr="00DE1945">
        <w:rPr>
          <w:rFonts w:ascii="Book Antiqua" w:hAnsi="Book Antiqua"/>
          <w:sz w:val="20"/>
        </w:rPr>
        <w:t xml:space="preserve">*Campbell B, La Bounty P, Oetken A, Greenwood M, Kreider R, Willoughby D. </w:t>
      </w:r>
      <w:r w:rsidRPr="00DE1945">
        <w:rPr>
          <w:rFonts w:ascii="Book Antiqua" w:hAnsi="Book Antiqua"/>
          <w:i/>
          <w:sz w:val="20"/>
        </w:rPr>
        <w:t xml:space="preserve">Response of serum IGF-1 after an acute bout of lower-body resistance exercise.  </w:t>
      </w:r>
      <w:r w:rsidRPr="00DE1945">
        <w:rPr>
          <w:rFonts w:ascii="Book Antiqua" w:hAnsi="Book Antiqua"/>
          <w:b/>
          <w:sz w:val="20"/>
        </w:rPr>
        <w:t xml:space="preserve">J Strength Cond Res.  </w:t>
      </w:r>
      <w:r w:rsidRPr="00DE1945">
        <w:rPr>
          <w:rFonts w:ascii="Book Antiqua" w:hAnsi="Book Antiqua"/>
          <w:sz w:val="20"/>
        </w:rPr>
        <w:t>24(1): 2010.</w:t>
      </w:r>
    </w:p>
    <w:p w14:paraId="7FD756A2" w14:textId="77777777" w:rsidR="00C325AF" w:rsidRPr="00DE1945" w:rsidRDefault="00960D0E" w:rsidP="00DE1945">
      <w:pPr>
        <w:numPr>
          <w:ilvl w:val="0"/>
          <w:numId w:val="13"/>
        </w:numPr>
        <w:tabs>
          <w:tab w:val="left" w:pos="660"/>
        </w:tabs>
        <w:ind w:left="659" w:hanging="540"/>
        <w:jc w:val="both"/>
        <w:rPr>
          <w:rFonts w:ascii="Book Antiqua" w:eastAsia="Book Antiqua" w:hAnsi="Book Antiqua" w:cs="Book Antiqua"/>
          <w:sz w:val="20"/>
          <w:szCs w:val="20"/>
        </w:rPr>
      </w:pPr>
      <w:r w:rsidRPr="00DE1945">
        <w:rPr>
          <w:rFonts w:ascii="Book Antiqua" w:hAnsi="Book Antiqua"/>
          <w:sz w:val="20"/>
        </w:rPr>
        <w:t xml:space="preserve">*Harvey T, Shelmadine BD, Moreillon J, Liang J, Greenwood L, Greenwood M, Kreider R, Willoughby D. </w:t>
      </w:r>
      <w:r w:rsidRPr="00DE1945">
        <w:rPr>
          <w:rFonts w:ascii="Book Antiqua" w:hAnsi="Book Antiqua"/>
          <w:i/>
          <w:sz w:val="20"/>
        </w:rPr>
        <w:t>Effects of concentric and eccentric muscle contractions on IL-6 signaling in human skeletal muscle and downstream regulation of HSP- 72 gene expression</w:t>
      </w:r>
      <w:r w:rsidRPr="00DE1945">
        <w:rPr>
          <w:rFonts w:ascii="Book Antiqua" w:hAnsi="Book Antiqua"/>
          <w:sz w:val="20"/>
        </w:rPr>
        <w:t xml:space="preserve">.  </w:t>
      </w:r>
      <w:r w:rsidRPr="00DE1945">
        <w:rPr>
          <w:rFonts w:ascii="Book Antiqua" w:hAnsi="Book Antiqua"/>
          <w:b/>
          <w:sz w:val="20"/>
        </w:rPr>
        <w:t xml:space="preserve">J Strength Cond Res. </w:t>
      </w:r>
      <w:r w:rsidRPr="00DE1945">
        <w:rPr>
          <w:rFonts w:ascii="Book Antiqua" w:hAnsi="Book Antiqua"/>
          <w:sz w:val="20"/>
        </w:rPr>
        <w:t>24(1): 2010.</w:t>
      </w:r>
    </w:p>
    <w:p w14:paraId="03238F40" w14:textId="77777777" w:rsidR="00C325AF" w:rsidRPr="00DE1945" w:rsidRDefault="00960D0E" w:rsidP="00DE1945">
      <w:pPr>
        <w:pStyle w:val="BodyText"/>
        <w:numPr>
          <w:ilvl w:val="0"/>
          <w:numId w:val="13"/>
        </w:numPr>
        <w:tabs>
          <w:tab w:val="left" w:pos="660"/>
        </w:tabs>
        <w:spacing w:before="40"/>
        <w:ind w:left="660" w:hanging="540"/>
      </w:pPr>
      <w:r w:rsidRPr="00DE1945">
        <w:t>*Byrd M, J. Culbertson, C. Canon, J. Oliver, M. Mardock, S. Simbo, Y. Jung, D. Khanna, M. Koozehchian, R. Dalton,</w:t>
      </w:r>
    </w:p>
    <w:p w14:paraId="063B2A40" w14:textId="77777777" w:rsidR="00C325AF" w:rsidRPr="00DE1945" w:rsidRDefault="00960D0E" w:rsidP="00DE1945">
      <w:pPr>
        <w:ind w:left="660"/>
        <w:rPr>
          <w:rFonts w:ascii="Book Antiqua" w:eastAsia="Book Antiqua" w:hAnsi="Book Antiqua" w:cs="Book Antiqua"/>
          <w:sz w:val="20"/>
          <w:szCs w:val="20"/>
        </w:rPr>
      </w:pPr>
      <w:r w:rsidRPr="00DE1945">
        <w:rPr>
          <w:rFonts w:ascii="Book Antiqua" w:hAnsi="Book Antiqua"/>
          <w:sz w:val="20"/>
        </w:rPr>
        <w:t xml:space="preserve">H. Kim, B. Lockard, C. Rasmussen and R. Kreider. </w:t>
      </w:r>
      <w:r w:rsidRPr="00DE1945">
        <w:rPr>
          <w:rFonts w:ascii="Book Antiqua" w:hAnsi="Book Antiqua"/>
          <w:i/>
          <w:sz w:val="20"/>
        </w:rPr>
        <w:t>Effects of high carbohydrate and high protein diets on markers of metabolic syndrome (ms) in women participating in the Curves fitness program</w:t>
      </w:r>
      <w:r w:rsidRPr="00DE1945">
        <w:rPr>
          <w:rFonts w:ascii="Book Antiqua" w:hAnsi="Book Antiqua"/>
          <w:sz w:val="20"/>
        </w:rPr>
        <w:t xml:space="preserve">. </w:t>
      </w:r>
      <w:r w:rsidRPr="00DE1945">
        <w:rPr>
          <w:rFonts w:ascii="Book Antiqua" w:hAnsi="Book Antiqua"/>
          <w:b/>
          <w:sz w:val="20"/>
        </w:rPr>
        <w:t>FASEB Journal</w:t>
      </w:r>
      <w:r w:rsidRPr="00DE1945">
        <w:rPr>
          <w:rFonts w:ascii="Book Antiqua" w:hAnsi="Book Antiqua"/>
          <w:sz w:val="20"/>
        </w:rPr>
        <w:t>. LB297 I, 2010.</w:t>
      </w:r>
    </w:p>
    <w:p w14:paraId="26D07BDF" w14:textId="77777777" w:rsidR="00C325AF" w:rsidRPr="00DE1945" w:rsidRDefault="00960D0E" w:rsidP="00DE1945">
      <w:pPr>
        <w:pStyle w:val="BodyText"/>
        <w:numPr>
          <w:ilvl w:val="0"/>
          <w:numId w:val="13"/>
        </w:numPr>
        <w:tabs>
          <w:tab w:val="left" w:pos="660"/>
        </w:tabs>
        <w:ind w:left="660" w:hanging="540"/>
      </w:pPr>
      <w:r w:rsidRPr="00DE1945">
        <w:t>*Oliver J, J. Culbertson, C. Canon, M. Byrd, M. Mardock, S. Simbo, Y. Jung, D. Khanna, M. Koozehchian, R. Dalton,</w:t>
      </w:r>
    </w:p>
    <w:p w14:paraId="272CE156" w14:textId="77777777" w:rsidR="00C325AF" w:rsidRPr="00DE1945" w:rsidRDefault="00960D0E" w:rsidP="00DE1945">
      <w:pPr>
        <w:ind w:left="660"/>
        <w:rPr>
          <w:rFonts w:ascii="Book Antiqua" w:eastAsia="Book Antiqua" w:hAnsi="Book Antiqua" w:cs="Book Antiqua"/>
          <w:sz w:val="20"/>
          <w:szCs w:val="20"/>
        </w:rPr>
      </w:pPr>
      <w:r w:rsidRPr="00DE1945">
        <w:rPr>
          <w:rFonts w:ascii="Book Antiqua" w:hAnsi="Book Antiqua"/>
          <w:sz w:val="20"/>
        </w:rPr>
        <w:t xml:space="preserve">H. Kim, B. Lockard, C. Rasmussen and R. Kreider. </w:t>
      </w:r>
      <w:r w:rsidRPr="00DE1945">
        <w:rPr>
          <w:rFonts w:ascii="Book Antiqua" w:hAnsi="Book Antiqua"/>
          <w:i/>
          <w:sz w:val="20"/>
        </w:rPr>
        <w:t xml:space="preserve">Effects of exercise and high carbohydrate and high protein diets on women with and without metabolic syndrome (MS). </w:t>
      </w:r>
      <w:r w:rsidRPr="00DE1945">
        <w:rPr>
          <w:rFonts w:ascii="Book Antiqua" w:hAnsi="Book Antiqua"/>
          <w:b/>
          <w:sz w:val="20"/>
        </w:rPr>
        <w:t>FASEB Journal</w:t>
      </w:r>
      <w:r w:rsidRPr="00DE1945">
        <w:rPr>
          <w:rFonts w:ascii="Book Antiqua" w:hAnsi="Book Antiqua"/>
          <w:sz w:val="20"/>
        </w:rPr>
        <w:t>. LB298 II, 2010.</w:t>
      </w:r>
    </w:p>
    <w:p w14:paraId="7FCD67D5" w14:textId="77777777" w:rsidR="00C325AF" w:rsidRPr="00DE1945" w:rsidRDefault="00960D0E" w:rsidP="00DE1945">
      <w:pPr>
        <w:pStyle w:val="BodyText"/>
        <w:numPr>
          <w:ilvl w:val="0"/>
          <w:numId w:val="13"/>
        </w:numPr>
        <w:tabs>
          <w:tab w:val="left" w:pos="660"/>
        </w:tabs>
        <w:ind w:left="660" w:hanging="540"/>
      </w:pPr>
      <w:r w:rsidRPr="00DE1945">
        <w:t>*Mardock M, M. Byrd, S. Simbo, J. Oliver, J. Culbertson, C. Canon, Y. Jung, D. Khanna, M. Koozehchian, R. Dalton,</w:t>
      </w:r>
    </w:p>
    <w:p w14:paraId="061558CC" w14:textId="77777777" w:rsidR="00C325AF" w:rsidRPr="00DE1945" w:rsidRDefault="00960D0E" w:rsidP="00DE1945">
      <w:pPr>
        <w:ind w:left="660"/>
        <w:rPr>
          <w:rFonts w:ascii="Book Antiqua" w:eastAsia="Book Antiqua" w:hAnsi="Book Antiqua" w:cs="Book Antiqua"/>
          <w:sz w:val="20"/>
          <w:szCs w:val="20"/>
        </w:rPr>
      </w:pPr>
      <w:r w:rsidRPr="00DE1945">
        <w:rPr>
          <w:rFonts w:ascii="Book Antiqua" w:hAnsi="Book Antiqua"/>
          <w:sz w:val="20"/>
        </w:rPr>
        <w:t xml:space="preserve">H. Kim, B. Lockard, C. Rasmussen and R. Kreider. </w:t>
      </w:r>
      <w:r w:rsidRPr="00DE1945">
        <w:rPr>
          <w:rFonts w:ascii="Book Antiqua" w:hAnsi="Book Antiqua"/>
          <w:i/>
          <w:sz w:val="20"/>
        </w:rPr>
        <w:t xml:space="preserve">Clinical profiles of women with and without metabolic syndrome (MS). </w:t>
      </w:r>
      <w:r w:rsidRPr="00DE1945">
        <w:rPr>
          <w:rFonts w:ascii="Book Antiqua" w:hAnsi="Book Antiqua"/>
          <w:b/>
          <w:sz w:val="20"/>
        </w:rPr>
        <w:t>FASEB Journal</w:t>
      </w:r>
      <w:r w:rsidRPr="00DE1945">
        <w:rPr>
          <w:rFonts w:ascii="Book Antiqua" w:hAnsi="Book Antiqua"/>
          <w:sz w:val="20"/>
        </w:rPr>
        <w:t>. LB299 I, 2010.</w:t>
      </w:r>
    </w:p>
    <w:p w14:paraId="7BFC3018" w14:textId="77777777" w:rsidR="00C325AF" w:rsidRPr="00DE1945" w:rsidRDefault="00960D0E" w:rsidP="00DE1945">
      <w:pPr>
        <w:pStyle w:val="BodyText"/>
        <w:numPr>
          <w:ilvl w:val="0"/>
          <w:numId w:val="13"/>
        </w:numPr>
        <w:tabs>
          <w:tab w:val="left" w:pos="660"/>
        </w:tabs>
        <w:ind w:left="660" w:hanging="540"/>
      </w:pPr>
      <w:r w:rsidRPr="00DE1945">
        <w:t>*Culbertson J, M. Mardock, M. Byrd, S. Simbo, J. Oliver, C. Canon, Y. Jung, D. Khanna, M. Koozehchian, R. Dalton,</w:t>
      </w:r>
    </w:p>
    <w:p w14:paraId="14CE0C72" w14:textId="77777777" w:rsidR="00C325AF" w:rsidRPr="00DE1945" w:rsidRDefault="00960D0E" w:rsidP="00DE1945">
      <w:pPr>
        <w:ind w:left="659"/>
        <w:rPr>
          <w:rFonts w:ascii="Book Antiqua" w:eastAsia="Book Antiqua" w:hAnsi="Book Antiqua" w:cs="Book Antiqua"/>
          <w:sz w:val="20"/>
          <w:szCs w:val="20"/>
        </w:rPr>
      </w:pPr>
      <w:r w:rsidRPr="00DE1945">
        <w:rPr>
          <w:rFonts w:ascii="Book Antiqua" w:hAnsi="Book Antiqua"/>
          <w:sz w:val="20"/>
        </w:rPr>
        <w:t xml:space="preserve">H. Kim, B. Lockard, C. Rasmussen and R. Kreider. </w:t>
      </w:r>
      <w:r w:rsidRPr="00DE1945">
        <w:rPr>
          <w:rFonts w:ascii="Book Antiqua" w:hAnsi="Book Antiqua"/>
          <w:i/>
          <w:sz w:val="20"/>
        </w:rPr>
        <w:t>Effects of diet cycling on weight loss and resting energy expenditure in women participating in the curves fitness program</w:t>
      </w:r>
      <w:r w:rsidRPr="00DE1945">
        <w:rPr>
          <w:rFonts w:ascii="Book Antiqua" w:hAnsi="Book Antiqua"/>
          <w:sz w:val="20"/>
        </w:rPr>
        <w:t xml:space="preserve">. </w:t>
      </w:r>
      <w:r w:rsidRPr="00DE1945">
        <w:rPr>
          <w:rFonts w:ascii="Book Antiqua" w:hAnsi="Book Antiqua"/>
          <w:b/>
          <w:sz w:val="20"/>
        </w:rPr>
        <w:t>FASEB Journal</w:t>
      </w:r>
      <w:r w:rsidRPr="00DE1945">
        <w:rPr>
          <w:rFonts w:ascii="Book Antiqua" w:hAnsi="Book Antiqua"/>
          <w:sz w:val="20"/>
        </w:rPr>
        <w:t>. LB300 II, 2010.</w:t>
      </w:r>
    </w:p>
    <w:p w14:paraId="3FC0317A" w14:textId="77777777" w:rsidR="00C325AF" w:rsidRPr="00DE1945" w:rsidRDefault="00960D0E" w:rsidP="00DE1945">
      <w:pPr>
        <w:pStyle w:val="BodyText"/>
        <w:numPr>
          <w:ilvl w:val="0"/>
          <w:numId w:val="13"/>
        </w:numPr>
        <w:tabs>
          <w:tab w:val="left" w:pos="660"/>
        </w:tabs>
        <w:ind w:left="660" w:hanging="540"/>
      </w:pPr>
      <w:r w:rsidRPr="00DE1945">
        <w:t>*Simbo S, J. Culbertson, M. Mardock, M. Byrd, J. Oliver, C. Canon, Y. Jung, D. Khanna, M. Koozehchian, R. Dalton,</w:t>
      </w:r>
    </w:p>
    <w:p w14:paraId="4B36FAC6" w14:textId="77777777" w:rsidR="00C325AF" w:rsidRPr="00DE1945" w:rsidRDefault="00960D0E" w:rsidP="00DE1945">
      <w:pPr>
        <w:ind w:left="659"/>
        <w:rPr>
          <w:rFonts w:ascii="Book Antiqua" w:eastAsia="Book Antiqua" w:hAnsi="Book Antiqua" w:cs="Book Antiqua"/>
          <w:sz w:val="20"/>
          <w:szCs w:val="20"/>
        </w:rPr>
      </w:pPr>
      <w:r w:rsidRPr="00DE1945">
        <w:rPr>
          <w:rFonts w:ascii="Book Antiqua" w:hAnsi="Book Antiqua"/>
          <w:sz w:val="20"/>
        </w:rPr>
        <w:t xml:space="preserve">H. Kim, B. Lockard, C. Rasmussen and R. Kreider. </w:t>
      </w:r>
      <w:r w:rsidRPr="00DE1945">
        <w:rPr>
          <w:rFonts w:ascii="Book Antiqua" w:hAnsi="Book Antiqua"/>
          <w:i/>
          <w:sz w:val="20"/>
        </w:rPr>
        <w:t>Effects of 30-day diet cycling on weight loss and resting energy expenditure in women participating in the Curves fitness program: a preliminary long-term analysis</w:t>
      </w:r>
      <w:r w:rsidRPr="00DE1945">
        <w:rPr>
          <w:rFonts w:ascii="Book Antiqua" w:hAnsi="Book Antiqua"/>
          <w:sz w:val="20"/>
        </w:rPr>
        <w:t xml:space="preserve">. </w:t>
      </w:r>
      <w:r w:rsidRPr="00DE1945">
        <w:rPr>
          <w:rFonts w:ascii="Book Antiqua" w:hAnsi="Book Antiqua"/>
          <w:b/>
          <w:sz w:val="20"/>
        </w:rPr>
        <w:t xml:space="preserve">FASEB Journal. </w:t>
      </w:r>
      <w:r w:rsidRPr="00DE1945">
        <w:rPr>
          <w:rFonts w:ascii="Book Antiqua" w:hAnsi="Book Antiqua"/>
          <w:sz w:val="20"/>
        </w:rPr>
        <w:t>LB301 I, 2010.</w:t>
      </w:r>
    </w:p>
    <w:p w14:paraId="173F5586" w14:textId="77777777" w:rsidR="00C325AF" w:rsidRPr="00DE1945" w:rsidRDefault="00960D0E" w:rsidP="00DE1945">
      <w:pPr>
        <w:numPr>
          <w:ilvl w:val="0"/>
          <w:numId w:val="13"/>
        </w:numPr>
        <w:tabs>
          <w:tab w:val="left" w:pos="660"/>
          <w:tab w:val="left" w:pos="4748"/>
        </w:tabs>
        <w:ind w:left="660" w:hanging="540"/>
        <w:rPr>
          <w:rFonts w:ascii="Book Antiqua" w:eastAsia="Book Antiqua" w:hAnsi="Book Antiqua" w:cs="Book Antiqua"/>
          <w:sz w:val="20"/>
          <w:szCs w:val="20"/>
        </w:rPr>
      </w:pPr>
      <w:r w:rsidRPr="00DE1945">
        <w:rPr>
          <w:rFonts w:ascii="Book Antiqua" w:hAnsi="Book Antiqua"/>
          <w:sz w:val="20"/>
        </w:rPr>
        <w:t xml:space="preserve">*Brabham B, T. Buford, B. Shelmadine, G. Hudson, M. McPheeters, J. Moreillon, M. Greenwood, R. Kreider, FACSM, D. Willoughby, TACSM, M. Cooke. </w:t>
      </w:r>
      <w:r w:rsidRPr="00DE1945">
        <w:rPr>
          <w:rFonts w:ascii="Book Antiqua" w:hAnsi="Book Antiqua"/>
          <w:i/>
          <w:sz w:val="20"/>
        </w:rPr>
        <w:t>Effects of Creatine Supplementation and Resistance Training on Body Composition and Strength in Older Individuals.</w:t>
      </w:r>
      <w:r w:rsidRPr="00DE1945">
        <w:rPr>
          <w:rFonts w:ascii="Book Antiqua" w:hAnsi="Book Antiqua"/>
          <w:i/>
          <w:sz w:val="20"/>
        </w:rPr>
        <w:tab/>
      </w:r>
      <w:r w:rsidRPr="00DE1945">
        <w:rPr>
          <w:rFonts w:ascii="Book Antiqua" w:hAnsi="Book Antiqua"/>
          <w:b/>
          <w:sz w:val="20"/>
        </w:rPr>
        <w:t>Medicine &amp; Science in Sports &amp; Exercise</w:t>
      </w:r>
      <w:r w:rsidRPr="00DE1945">
        <w:rPr>
          <w:rFonts w:ascii="Book Antiqua" w:hAnsi="Book Antiqua"/>
          <w:sz w:val="20"/>
        </w:rPr>
        <w:t>. 42(5):S312, 2010.</w:t>
      </w:r>
    </w:p>
    <w:p w14:paraId="73C0B61D" w14:textId="77777777" w:rsidR="00C325AF" w:rsidRPr="00DE1945" w:rsidRDefault="00960D0E" w:rsidP="00DE1945">
      <w:pPr>
        <w:numPr>
          <w:ilvl w:val="0"/>
          <w:numId w:val="13"/>
        </w:numPr>
        <w:tabs>
          <w:tab w:val="left" w:pos="659"/>
        </w:tabs>
        <w:ind w:left="658" w:hanging="538"/>
        <w:rPr>
          <w:rFonts w:ascii="Book Antiqua" w:eastAsia="Book Antiqua" w:hAnsi="Book Antiqua" w:cs="Book Antiqua"/>
          <w:sz w:val="20"/>
          <w:szCs w:val="20"/>
        </w:rPr>
      </w:pPr>
      <w:r w:rsidRPr="00DE1945">
        <w:rPr>
          <w:rFonts w:ascii="Book Antiqua" w:hAnsi="Book Antiqua"/>
          <w:sz w:val="20"/>
        </w:rPr>
        <w:lastRenderedPageBreak/>
        <w:t xml:space="preserve">Campbell B, J. Downing, M. Kilpatrick, P. LaBounty, A. Elkins, S. Williams, M. Gisele dos Santos, T. Chang, S. Willey, R. Kreider, FACSM. </w:t>
      </w:r>
      <w:r w:rsidRPr="00DE1945">
        <w:rPr>
          <w:rFonts w:ascii="Book Antiqua" w:hAnsi="Book Antiqua"/>
          <w:i/>
          <w:sz w:val="20"/>
        </w:rPr>
        <w:t xml:space="preserve">The Effects of a Commercially Available Energy Drink on Resistance Training Performance. </w:t>
      </w:r>
      <w:r w:rsidRPr="00DE1945">
        <w:rPr>
          <w:rFonts w:ascii="Book Antiqua" w:hAnsi="Book Antiqua"/>
          <w:b/>
          <w:sz w:val="20"/>
        </w:rPr>
        <w:t>Medicine &amp; Science in Sports &amp; Exercise</w:t>
      </w:r>
      <w:r w:rsidRPr="00DE1945">
        <w:rPr>
          <w:rFonts w:ascii="Book Antiqua" w:hAnsi="Book Antiqua"/>
          <w:sz w:val="20"/>
        </w:rPr>
        <w:t>. 42(5):S315, 2010.</w:t>
      </w:r>
    </w:p>
    <w:p w14:paraId="43177ED4" w14:textId="77777777" w:rsidR="00C325AF" w:rsidRPr="00DE1945" w:rsidRDefault="00960D0E" w:rsidP="00DE1945">
      <w:pPr>
        <w:numPr>
          <w:ilvl w:val="0"/>
          <w:numId w:val="13"/>
        </w:numPr>
        <w:tabs>
          <w:tab w:val="left" w:pos="659"/>
        </w:tabs>
        <w:ind w:left="658" w:hanging="540"/>
        <w:rPr>
          <w:rFonts w:ascii="Book Antiqua" w:eastAsia="Book Antiqua" w:hAnsi="Book Antiqua" w:cs="Book Antiqua"/>
          <w:sz w:val="20"/>
          <w:szCs w:val="20"/>
        </w:rPr>
      </w:pPr>
      <w:r w:rsidRPr="00DE1945">
        <w:rPr>
          <w:rFonts w:ascii="Book Antiqua" w:hAnsi="Book Antiqua"/>
          <w:sz w:val="20"/>
        </w:rPr>
        <w:t xml:space="preserve">Taylor L, C. Wilborn, C. Foster, R. Kreider. </w:t>
      </w:r>
      <w:r w:rsidRPr="00DE1945">
        <w:rPr>
          <w:rFonts w:ascii="Book Antiqua" w:hAnsi="Book Antiqua"/>
          <w:i/>
          <w:sz w:val="20"/>
        </w:rPr>
        <w:t xml:space="preserve">Effects of Fenugreek, Cinnamon &amp; Curcumin Supplementation on Post Workout IL6 and Cortisol Response.   </w:t>
      </w:r>
      <w:r w:rsidRPr="00DE1945">
        <w:rPr>
          <w:rFonts w:ascii="Book Antiqua" w:hAnsi="Book Antiqua"/>
          <w:b/>
          <w:sz w:val="20"/>
        </w:rPr>
        <w:t>Medicine &amp; Science in Sports &amp; Exercise</w:t>
      </w:r>
      <w:r w:rsidRPr="00DE1945">
        <w:rPr>
          <w:rFonts w:ascii="Book Antiqua" w:hAnsi="Book Antiqua"/>
          <w:sz w:val="20"/>
        </w:rPr>
        <w:t>. 42(5):S317, 2010.</w:t>
      </w:r>
    </w:p>
    <w:p w14:paraId="77697470" w14:textId="77777777" w:rsidR="00C325AF" w:rsidRPr="00DE1945" w:rsidRDefault="00960D0E" w:rsidP="00DE1945">
      <w:pPr>
        <w:numPr>
          <w:ilvl w:val="0"/>
          <w:numId w:val="13"/>
        </w:numPr>
        <w:tabs>
          <w:tab w:val="left" w:pos="659"/>
        </w:tabs>
        <w:ind w:left="658" w:hanging="540"/>
        <w:rPr>
          <w:rFonts w:ascii="Book Antiqua" w:eastAsia="Book Antiqua" w:hAnsi="Book Antiqua" w:cs="Book Antiqua"/>
          <w:sz w:val="20"/>
          <w:szCs w:val="20"/>
        </w:rPr>
      </w:pPr>
      <w:r w:rsidRPr="00DE1945">
        <w:rPr>
          <w:rFonts w:ascii="Book Antiqua" w:hAnsi="Book Antiqua"/>
          <w:sz w:val="20"/>
        </w:rPr>
        <w:t xml:space="preserve">*Canon C, J. Culbertson, M. Byrd, C. Rasmussen, P. Jung, D. Khanna, M. Koozehchian, M. Mardock, J. Oliver, S. Simbo, R. Kreider, FACSM. </w:t>
      </w:r>
      <w:r w:rsidRPr="00DE1945">
        <w:rPr>
          <w:rFonts w:ascii="Book Antiqua" w:hAnsi="Book Antiqua"/>
          <w:i/>
          <w:sz w:val="20"/>
        </w:rPr>
        <w:t>Effects of a 30-Day Fitness Challenge on Body Composition and Markers of Health in Women</w:t>
      </w:r>
      <w:r w:rsidRPr="00DE1945">
        <w:rPr>
          <w:rFonts w:ascii="Book Antiqua" w:hAnsi="Book Antiqua"/>
          <w:sz w:val="20"/>
        </w:rPr>
        <w:t xml:space="preserve">. </w:t>
      </w:r>
      <w:r w:rsidRPr="00DE1945">
        <w:rPr>
          <w:rFonts w:ascii="Book Antiqua" w:hAnsi="Book Antiqua"/>
          <w:b/>
          <w:sz w:val="20"/>
        </w:rPr>
        <w:t xml:space="preserve">Medicine &amp; Science in Sports &amp; Exercise. </w:t>
      </w:r>
      <w:r w:rsidRPr="00DE1945">
        <w:rPr>
          <w:rFonts w:ascii="Book Antiqua" w:hAnsi="Book Antiqua"/>
          <w:sz w:val="20"/>
        </w:rPr>
        <w:t>42(5):S458-9, 2010.</w:t>
      </w:r>
    </w:p>
    <w:p w14:paraId="23A4DC55" w14:textId="77777777" w:rsidR="00C325AF" w:rsidRPr="00DE1945" w:rsidRDefault="00960D0E" w:rsidP="00DE1945">
      <w:pPr>
        <w:numPr>
          <w:ilvl w:val="0"/>
          <w:numId w:val="13"/>
        </w:numPr>
        <w:tabs>
          <w:tab w:val="left" w:pos="659"/>
        </w:tabs>
        <w:ind w:left="658" w:hanging="540"/>
        <w:rPr>
          <w:rFonts w:ascii="Book Antiqua" w:eastAsia="Book Antiqua" w:hAnsi="Book Antiqua" w:cs="Book Antiqua"/>
          <w:sz w:val="20"/>
          <w:szCs w:val="20"/>
        </w:rPr>
      </w:pPr>
      <w:r w:rsidRPr="00DE1945">
        <w:rPr>
          <w:rFonts w:ascii="Book Antiqua" w:hAnsi="Book Antiqua"/>
          <w:sz w:val="20"/>
        </w:rPr>
        <w:t xml:space="preserve">*Shelmadine B, B. Brabham, G. Hudson, T. Buford, M. McPheeters, J. Moreillon, M. Greenwood, FACSM, R. Kreider, FACSM, D. Willoughby, FACSM, M. Cooke. </w:t>
      </w:r>
      <w:r w:rsidRPr="00DE1945">
        <w:rPr>
          <w:rFonts w:ascii="Book Antiqua" w:hAnsi="Book Antiqua"/>
          <w:i/>
          <w:sz w:val="20"/>
        </w:rPr>
        <w:t>Effects of Creatine Supplementation and Resistance Training on Skeletal Muscle Hypertrophy in Older Individuals</w:t>
      </w:r>
      <w:r w:rsidRPr="00DE1945">
        <w:rPr>
          <w:rFonts w:ascii="Book Antiqua" w:hAnsi="Book Antiqua"/>
          <w:sz w:val="20"/>
        </w:rPr>
        <w:t xml:space="preserve">. </w:t>
      </w:r>
      <w:r w:rsidRPr="00DE1945">
        <w:rPr>
          <w:rFonts w:ascii="Book Antiqua" w:hAnsi="Book Antiqua"/>
          <w:b/>
          <w:sz w:val="20"/>
        </w:rPr>
        <w:t>Medicine &amp; Science in Sports &amp; Exercise</w:t>
      </w:r>
      <w:r w:rsidRPr="00DE1945">
        <w:rPr>
          <w:rFonts w:ascii="Book Antiqua" w:hAnsi="Book Antiqua"/>
          <w:sz w:val="20"/>
        </w:rPr>
        <w:t>. 42(5):S534, 2010.</w:t>
      </w:r>
    </w:p>
    <w:p w14:paraId="06A5753C" w14:textId="77777777" w:rsidR="00C325AF" w:rsidRPr="00DE1945" w:rsidRDefault="00960D0E" w:rsidP="00DE1945">
      <w:pPr>
        <w:numPr>
          <w:ilvl w:val="0"/>
          <w:numId w:val="13"/>
        </w:numPr>
        <w:tabs>
          <w:tab w:val="left" w:pos="659"/>
        </w:tabs>
        <w:ind w:left="658" w:hanging="539"/>
        <w:rPr>
          <w:rFonts w:ascii="Book Antiqua" w:eastAsia="Book Antiqua" w:hAnsi="Book Antiqua" w:cs="Book Antiqua"/>
          <w:sz w:val="20"/>
          <w:szCs w:val="20"/>
        </w:rPr>
      </w:pPr>
      <w:r w:rsidRPr="00DE1945">
        <w:rPr>
          <w:rFonts w:ascii="Book Antiqua" w:hAnsi="Book Antiqua"/>
          <w:sz w:val="20"/>
        </w:rPr>
        <w:t xml:space="preserve">Parker, J. Gordon, A. Thornton, J. Lubker, M. Bartlett, R. Jäger, M. Purpura, M. Byrd, J. Oliver, S. Simbo, C. Rasmussen, R.B. Kreider.  </w:t>
      </w:r>
      <w:r w:rsidRPr="00DE1945">
        <w:rPr>
          <w:rFonts w:ascii="Book Antiqua" w:hAnsi="Book Antiqua"/>
          <w:i/>
          <w:sz w:val="20"/>
        </w:rPr>
        <w:t xml:space="preserve">The effects of phosphatidylserine supplementation on cognitive functioning prior and following an acute bout of resistance training in young males. </w:t>
      </w:r>
      <w:r w:rsidRPr="00DE1945">
        <w:rPr>
          <w:rFonts w:ascii="Book Antiqua" w:hAnsi="Book Antiqua"/>
          <w:b/>
          <w:sz w:val="20"/>
        </w:rPr>
        <w:t>Journal of the International Society of Sports Nutrition</w:t>
      </w:r>
      <w:r w:rsidRPr="00DE1945">
        <w:rPr>
          <w:rFonts w:ascii="Book Antiqua" w:hAnsi="Book Antiqua"/>
          <w:sz w:val="20"/>
        </w:rPr>
        <w:t>. 2010, 7(Suppl 1):P2.</w:t>
      </w:r>
    </w:p>
    <w:p w14:paraId="148F35CC" w14:textId="77777777" w:rsidR="00C325AF" w:rsidRPr="00DE1945" w:rsidRDefault="00960D0E" w:rsidP="00DE1945">
      <w:pPr>
        <w:pStyle w:val="BodyText"/>
        <w:numPr>
          <w:ilvl w:val="0"/>
          <w:numId w:val="13"/>
        </w:numPr>
        <w:tabs>
          <w:tab w:val="left" w:pos="659"/>
        </w:tabs>
        <w:ind w:left="658" w:hanging="540"/>
        <w:rPr>
          <w:rFonts w:cs="Book Antiqua"/>
        </w:rPr>
      </w:pPr>
      <w:r w:rsidRPr="00DE1945">
        <w:t>*Oliver JM, J.Y. Kresta, M. Byrd, C. Canon, M. Mardock, S. Simbo, P. Jung, B. Lockard, D. Khanna, M. Koozehchian,</w:t>
      </w:r>
      <w:r w:rsidR="005072FE" w:rsidRPr="00DE1945">
        <w:t xml:space="preserve"> </w:t>
      </w:r>
      <w:r w:rsidRPr="00DE1945">
        <w:t xml:space="preserve">C. Rasmussen, C. Kerksick, R. Kreider. </w:t>
      </w:r>
      <w:r w:rsidRPr="00DE1945">
        <w:rPr>
          <w:i/>
        </w:rPr>
        <w:t>Effects of high carbohydrate or high protein energy-restricted diets combined with resistance-exercise on weight loss and markers of health in women with serum triglyceride levels above or below median values</w:t>
      </w:r>
      <w:r w:rsidRPr="00DE1945">
        <w:t xml:space="preserve">. </w:t>
      </w:r>
      <w:r w:rsidRPr="00DE1945">
        <w:rPr>
          <w:b/>
        </w:rPr>
        <w:t>Journal of the International Society of Sport Nutrition</w:t>
      </w:r>
      <w:r w:rsidRPr="00DE1945">
        <w:t>. 2010, 7(Suppl 1):P9.</w:t>
      </w:r>
    </w:p>
    <w:p w14:paraId="550F9306" w14:textId="77777777" w:rsidR="00C325AF" w:rsidRPr="00DE1945" w:rsidRDefault="00960D0E" w:rsidP="00DE1945">
      <w:pPr>
        <w:numPr>
          <w:ilvl w:val="0"/>
          <w:numId w:val="13"/>
        </w:numPr>
        <w:tabs>
          <w:tab w:val="left" w:pos="659"/>
        </w:tabs>
        <w:ind w:left="658" w:hanging="540"/>
        <w:rPr>
          <w:rFonts w:ascii="Book Antiqua" w:eastAsia="Book Antiqua" w:hAnsi="Book Antiqua" w:cs="Book Antiqua"/>
          <w:sz w:val="20"/>
          <w:szCs w:val="20"/>
        </w:rPr>
      </w:pPr>
      <w:r w:rsidRPr="00DE1945">
        <w:rPr>
          <w:rFonts w:ascii="Book Antiqua" w:hAnsi="Book Antiqua"/>
          <w:sz w:val="20"/>
        </w:rPr>
        <w:t xml:space="preserve">*Canon C, J.Y. Kresta, M. Byrd, J.M. Oliver, M. Mardock, S. Simbo, Y. Jung, M. Koozehchian, D. Khanna, B. Lockard, R. Dalton, H.K. Kim, C. Rasmussen, R.B. Kreider. </w:t>
      </w:r>
      <w:r w:rsidRPr="00DE1945">
        <w:rPr>
          <w:rFonts w:ascii="Book Antiqua" w:hAnsi="Book Antiqua"/>
          <w:i/>
          <w:sz w:val="20"/>
        </w:rPr>
        <w:t xml:space="preserve">Long-term efficacy of women participating in the curves fitness and weight loss program. </w:t>
      </w:r>
      <w:r w:rsidRPr="00DE1945">
        <w:rPr>
          <w:rFonts w:ascii="Book Antiqua" w:hAnsi="Book Antiqua"/>
          <w:b/>
          <w:sz w:val="20"/>
        </w:rPr>
        <w:t>Journal of the International Society of Sports Nutrition</w:t>
      </w:r>
      <w:r w:rsidRPr="00DE1945">
        <w:rPr>
          <w:rFonts w:ascii="Book Antiqua" w:hAnsi="Book Antiqua"/>
          <w:sz w:val="20"/>
        </w:rPr>
        <w:t>. 2010, 7(Suppl 1):P11.</w:t>
      </w:r>
    </w:p>
    <w:p w14:paraId="518824B2" w14:textId="77777777" w:rsidR="00C325AF" w:rsidRPr="00DE1945" w:rsidRDefault="00960D0E" w:rsidP="00DE1945">
      <w:pPr>
        <w:pStyle w:val="BodyText"/>
        <w:numPr>
          <w:ilvl w:val="0"/>
          <w:numId w:val="13"/>
        </w:numPr>
        <w:tabs>
          <w:tab w:val="left" w:pos="659"/>
        </w:tabs>
        <w:ind w:left="658" w:hanging="540"/>
        <w:rPr>
          <w:rFonts w:cs="Book Antiqua"/>
        </w:rPr>
      </w:pPr>
      <w:r w:rsidRPr="00DE1945">
        <w:t>*Kresta JY, M. Byrd, J.M. Oliver, C. Canon, M. Mardock, S. Simbo, Y. Jung, M. Koozehchian, D. Khanna, B. Lockard,</w:t>
      </w:r>
      <w:r w:rsidR="005072FE" w:rsidRPr="00DE1945">
        <w:t xml:space="preserve"> </w:t>
      </w:r>
      <w:r w:rsidRPr="00DE1945">
        <w:t xml:space="preserve">R. Dalton, H.K. Kim, C. Rasmussen, R.B. Kreider. </w:t>
      </w:r>
      <w:r w:rsidRPr="00DE1945">
        <w:rPr>
          <w:i/>
        </w:rPr>
        <w:t>Effects of diet Effects of diet cycling on weight loss, fat loss and resting energy expenditure in women cycling on weight loss, fat loss and resting energy expenditure in women</w:t>
      </w:r>
      <w:r w:rsidRPr="00DE1945">
        <w:t xml:space="preserve">. </w:t>
      </w:r>
      <w:r w:rsidRPr="00DE1945">
        <w:rPr>
          <w:b/>
        </w:rPr>
        <w:t>Journal of the International Society of Sports Nutrition</w:t>
      </w:r>
      <w:r w:rsidRPr="00DE1945">
        <w:t>. 2010, 7(Suppl 1):P11.</w:t>
      </w:r>
    </w:p>
    <w:p w14:paraId="6EF4A07F" w14:textId="77777777" w:rsidR="00C325AF" w:rsidRPr="00DE1945" w:rsidRDefault="00960D0E" w:rsidP="00DE1945">
      <w:pPr>
        <w:numPr>
          <w:ilvl w:val="0"/>
          <w:numId w:val="13"/>
        </w:numPr>
        <w:tabs>
          <w:tab w:val="left" w:pos="659"/>
        </w:tabs>
        <w:ind w:left="658" w:hanging="540"/>
        <w:rPr>
          <w:rFonts w:ascii="Book Antiqua" w:eastAsia="Book Antiqua" w:hAnsi="Book Antiqua" w:cs="Book Antiqua"/>
          <w:sz w:val="20"/>
          <w:szCs w:val="20"/>
        </w:rPr>
      </w:pPr>
      <w:r w:rsidRPr="00DE1945">
        <w:rPr>
          <w:rFonts w:ascii="Book Antiqua" w:hAnsi="Book Antiqua"/>
          <w:sz w:val="20"/>
        </w:rPr>
        <w:t xml:space="preserve">*Canon C, J. Culbertson, M. Byrd, C. Rasmussen, P. Jung, D. Khanna, M. Koozehchian, M. Mardock, J. Oliver, S. Simbo, R. Kreider. </w:t>
      </w:r>
      <w:r w:rsidRPr="00DE1945">
        <w:rPr>
          <w:rFonts w:ascii="Book Antiqua" w:hAnsi="Book Antiqua"/>
          <w:i/>
          <w:sz w:val="20"/>
        </w:rPr>
        <w:t>Effects of a 30-Day Fitness Challenge on Body Composition and Health Markers in Sedentary Women</w:t>
      </w:r>
      <w:r w:rsidRPr="00DE1945">
        <w:rPr>
          <w:rFonts w:ascii="Book Antiqua" w:hAnsi="Book Antiqua"/>
          <w:sz w:val="20"/>
        </w:rPr>
        <w:t xml:space="preserve">. </w:t>
      </w:r>
      <w:r w:rsidRPr="00DE1945">
        <w:rPr>
          <w:rFonts w:ascii="Book Antiqua" w:hAnsi="Book Antiqua"/>
          <w:b/>
          <w:sz w:val="20"/>
        </w:rPr>
        <w:t>Journal of Strength &amp; Conditioning Research</w:t>
      </w:r>
      <w:r w:rsidRPr="00DE1945">
        <w:rPr>
          <w:rFonts w:ascii="Book Antiqua" w:hAnsi="Book Antiqua"/>
          <w:sz w:val="20"/>
        </w:rPr>
        <w:t>. 25:S34-35, 2011.</w:t>
      </w:r>
    </w:p>
    <w:p w14:paraId="39BE0E31" w14:textId="77777777" w:rsidR="00C325AF" w:rsidRPr="00DE1945" w:rsidRDefault="00960D0E" w:rsidP="00DE1945">
      <w:pPr>
        <w:numPr>
          <w:ilvl w:val="0"/>
          <w:numId w:val="13"/>
        </w:numPr>
        <w:tabs>
          <w:tab w:val="left" w:pos="659"/>
        </w:tabs>
        <w:ind w:left="658" w:hanging="540"/>
        <w:rPr>
          <w:rFonts w:ascii="Book Antiqua" w:eastAsia="Book Antiqua" w:hAnsi="Book Antiqua" w:cs="Book Antiqua"/>
          <w:sz w:val="20"/>
          <w:szCs w:val="20"/>
        </w:rPr>
      </w:pPr>
      <w:r w:rsidRPr="00DE1945">
        <w:rPr>
          <w:rFonts w:ascii="Book Antiqua" w:hAnsi="Book Antiqua"/>
          <w:sz w:val="20"/>
        </w:rPr>
        <w:t xml:space="preserve">Kreider RB, J. Culbertson, M. Byrd, S. Simbo, J. Oliver, M. Mardock, C. Canon, Y. Yung, D. Khanna, M. Koozehchian, R. Dalton, H. Kim, B. Lockard, C. Rasmussen. </w:t>
      </w:r>
      <w:r w:rsidRPr="00DE1945">
        <w:rPr>
          <w:rFonts w:ascii="Book Antiqua" w:hAnsi="Book Antiqua"/>
          <w:i/>
          <w:sz w:val="20"/>
        </w:rPr>
        <w:t>Maintaining a High Protein Diet While Participating in a Resistance Training Program Does Not Affect Markers of Bone Health in Women</w:t>
      </w:r>
      <w:r w:rsidRPr="00DE1945">
        <w:rPr>
          <w:rFonts w:ascii="Book Antiqua" w:hAnsi="Book Antiqua"/>
          <w:sz w:val="20"/>
        </w:rPr>
        <w:t xml:space="preserve">. </w:t>
      </w:r>
      <w:r w:rsidRPr="00DE1945">
        <w:rPr>
          <w:rFonts w:ascii="Book Antiqua" w:hAnsi="Book Antiqua"/>
          <w:b/>
          <w:sz w:val="20"/>
        </w:rPr>
        <w:t>Journal of Strength &amp; Conditioning Research</w:t>
      </w:r>
      <w:r w:rsidRPr="00DE1945">
        <w:rPr>
          <w:rFonts w:ascii="Book Antiqua" w:hAnsi="Book Antiqua"/>
          <w:sz w:val="20"/>
        </w:rPr>
        <w:t>. 25:S71-72, 2011.</w:t>
      </w:r>
    </w:p>
    <w:p w14:paraId="4B333090" w14:textId="77777777" w:rsidR="00C325AF" w:rsidRPr="00DE1945" w:rsidRDefault="00960D0E" w:rsidP="00DE1945">
      <w:pPr>
        <w:numPr>
          <w:ilvl w:val="0"/>
          <w:numId w:val="13"/>
        </w:numPr>
        <w:tabs>
          <w:tab w:val="left" w:pos="659"/>
        </w:tabs>
        <w:ind w:left="658" w:hanging="540"/>
        <w:rPr>
          <w:rFonts w:ascii="Book Antiqua" w:eastAsia="Book Antiqua" w:hAnsi="Book Antiqua" w:cs="Book Antiqua"/>
          <w:sz w:val="20"/>
          <w:szCs w:val="20"/>
        </w:rPr>
      </w:pPr>
      <w:r w:rsidRPr="00DE1945">
        <w:rPr>
          <w:rFonts w:ascii="Book Antiqua" w:hAnsi="Book Antiqua"/>
          <w:sz w:val="20"/>
        </w:rPr>
        <w:t xml:space="preserve">*Oliver JM, Julie Y. Kresta, Claire N. Canon, Mike Byrd, Michelle Mardock, Sunday Simbo, Peter Jung, Majid Koozehchian, Chris Rasmussen, Richard B. Kreider, FACSM. </w:t>
      </w:r>
      <w:r w:rsidRPr="00DE1945">
        <w:rPr>
          <w:rFonts w:ascii="Book Antiqua" w:hAnsi="Book Antiqua"/>
          <w:i/>
          <w:sz w:val="20"/>
        </w:rPr>
        <w:t>Comparison of Two Different Diet Programs on fasting Insulin Levels in Sedentary Obese Women Participation in Resistance training</w:t>
      </w:r>
      <w:r w:rsidRPr="00DE1945">
        <w:rPr>
          <w:rFonts w:ascii="Book Antiqua" w:hAnsi="Book Antiqua"/>
          <w:sz w:val="20"/>
        </w:rPr>
        <w:t xml:space="preserve">. </w:t>
      </w:r>
      <w:r w:rsidRPr="00DE1945">
        <w:rPr>
          <w:rFonts w:ascii="Book Antiqua" w:hAnsi="Book Antiqua"/>
          <w:b/>
          <w:sz w:val="20"/>
        </w:rPr>
        <w:t>Medicine &amp; Science in Sports &amp; Exercise</w:t>
      </w:r>
      <w:r w:rsidRPr="00DE1945">
        <w:rPr>
          <w:rFonts w:ascii="Book Antiqua" w:hAnsi="Book Antiqua"/>
          <w:sz w:val="20"/>
        </w:rPr>
        <w:t>. 42(10): 46, 2010.</w:t>
      </w:r>
    </w:p>
    <w:p w14:paraId="05DAD816" w14:textId="77777777" w:rsidR="00C325AF" w:rsidRPr="00DE1945" w:rsidRDefault="00960D0E" w:rsidP="00DE1945">
      <w:pPr>
        <w:numPr>
          <w:ilvl w:val="0"/>
          <w:numId w:val="13"/>
        </w:numPr>
        <w:tabs>
          <w:tab w:val="left" w:pos="660"/>
        </w:tabs>
        <w:spacing w:before="40"/>
        <w:ind w:left="660" w:hanging="540"/>
        <w:rPr>
          <w:rFonts w:ascii="Book Antiqua" w:eastAsia="Book Antiqua" w:hAnsi="Book Antiqua" w:cs="Book Antiqua"/>
          <w:sz w:val="20"/>
          <w:szCs w:val="20"/>
        </w:rPr>
      </w:pPr>
      <w:r w:rsidRPr="00DE1945">
        <w:rPr>
          <w:rFonts w:ascii="Book Antiqua" w:hAnsi="Book Antiqua"/>
          <w:sz w:val="20"/>
        </w:rPr>
        <w:t xml:space="preserve">*Jung YP, Julie Y. Kresta, Jonathan M. Oliver, Sunday Simbo, Claire N. Canon, Mike Byrd, Michelle Mardock, Brittanie Lockard, Chris Rasmussen, Richard B. Kreider, FACSM. </w:t>
      </w:r>
      <w:r w:rsidRPr="00DE1945">
        <w:rPr>
          <w:rFonts w:ascii="Book Antiqua" w:hAnsi="Book Antiqua"/>
          <w:i/>
          <w:sz w:val="20"/>
        </w:rPr>
        <w:t>Effects of a High Protein Diet on Weight Loss and Body Composition in Sedentary Women with Normal Insulin Sensitivity and Insulin Resistance</w:t>
      </w:r>
      <w:r w:rsidRPr="00DE1945">
        <w:rPr>
          <w:rFonts w:ascii="Book Antiqua" w:hAnsi="Book Antiqua"/>
          <w:sz w:val="20"/>
        </w:rPr>
        <w:t xml:space="preserve">. </w:t>
      </w:r>
      <w:r w:rsidRPr="00DE1945">
        <w:rPr>
          <w:rFonts w:ascii="Book Antiqua" w:hAnsi="Book Antiqua"/>
          <w:b/>
          <w:sz w:val="20"/>
        </w:rPr>
        <w:t>Medicine &amp; Science in Sports &amp; Exercise</w:t>
      </w:r>
      <w:r w:rsidRPr="00DE1945">
        <w:rPr>
          <w:rFonts w:ascii="Book Antiqua" w:hAnsi="Book Antiqua"/>
          <w:sz w:val="20"/>
        </w:rPr>
        <w:t>. 42(10):47-48: 2010.</w:t>
      </w:r>
    </w:p>
    <w:p w14:paraId="37A07A51" w14:textId="77777777" w:rsidR="00C325AF" w:rsidRPr="00DE1945" w:rsidRDefault="00960D0E" w:rsidP="00DE1945">
      <w:pPr>
        <w:numPr>
          <w:ilvl w:val="0"/>
          <w:numId w:val="13"/>
        </w:numPr>
        <w:tabs>
          <w:tab w:val="left" w:pos="660"/>
        </w:tabs>
        <w:ind w:left="660" w:hanging="540"/>
        <w:jc w:val="both"/>
        <w:rPr>
          <w:rFonts w:ascii="Book Antiqua" w:eastAsia="Book Antiqua" w:hAnsi="Book Antiqua" w:cs="Book Antiqua"/>
          <w:sz w:val="20"/>
          <w:szCs w:val="20"/>
        </w:rPr>
      </w:pPr>
      <w:r w:rsidRPr="00DE1945">
        <w:rPr>
          <w:rFonts w:ascii="Book Antiqua" w:hAnsi="Book Antiqua"/>
          <w:sz w:val="20"/>
        </w:rPr>
        <w:t xml:space="preserve">*Jagim A, Jonathan M. Oliver, Julie Y. Kresta, Claire N. Canon, Mike Byrd, Michelle Mardock, Sunday Simbo, Peter Jung, Chris Rasmussen, Richard B. Kreider, FACSM. </w:t>
      </w:r>
      <w:r w:rsidRPr="00DE1945">
        <w:rPr>
          <w:rFonts w:ascii="Book Antiqua" w:hAnsi="Book Antiqua"/>
          <w:i/>
          <w:sz w:val="20"/>
        </w:rPr>
        <w:t>Effects of a High Protein Diet on Weight Loss and Leptin Levels in Sedentary Women with Normal and Elevated Leptin</w:t>
      </w:r>
      <w:r w:rsidRPr="00DE1945">
        <w:rPr>
          <w:rFonts w:ascii="Book Antiqua" w:hAnsi="Book Antiqua"/>
          <w:sz w:val="20"/>
        </w:rPr>
        <w:t xml:space="preserve">. </w:t>
      </w:r>
      <w:r w:rsidRPr="00DE1945">
        <w:rPr>
          <w:rFonts w:ascii="Book Antiqua" w:hAnsi="Book Antiqua"/>
          <w:b/>
          <w:sz w:val="20"/>
        </w:rPr>
        <w:t>Medicine &amp; Science in Sports &amp; Exercise</w:t>
      </w:r>
      <w:r w:rsidRPr="00DE1945">
        <w:rPr>
          <w:rFonts w:ascii="Book Antiqua" w:hAnsi="Book Antiqua"/>
          <w:sz w:val="20"/>
        </w:rPr>
        <w:t>. 42(10): 48, 2010.</w:t>
      </w:r>
    </w:p>
    <w:p w14:paraId="2281435A" w14:textId="77777777" w:rsidR="00C325AF" w:rsidRPr="00DE1945" w:rsidRDefault="00960D0E" w:rsidP="00DE1945">
      <w:pPr>
        <w:numPr>
          <w:ilvl w:val="0"/>
          <w:numId w:val="13"/>
        </w:numPr>
        <w:tabs>
          <w:tab w:val="left" w:pos="660"/>
        </w:tabs>
        <w:ind w:left="660" w:hanging="540"/>
        <w:rPr>
          <w:rFonts w:ascii="Book Antiqua" w:eastAsia="Book Antiqua" w:hAnsi="Book Antiqua" w:cs="Book Antiqua"/>
          <w:sz w:val="20"/>
          <w:szCs w:val="20"/>
        </w:rPr>
      </w:pPr>
      <w:r w:rsidRPr="00DE1945">
        <w:rPr>
          <w:rFonts w:ascii="Book Antiqua" w:hAnsi="Book Antiqua"/>
          <w:sz w:val="20"/>
        </w:rPr>
        <w:t xml:space="preserve">Kreider RB, Jonathan M. Oliver, Julie Y. Kresta, Mike Byrd, Claire N. Canon, Michelle Mardock, Sunday Simbo, Brittanie Lockard, Chris Rasmussen. </w:t>
      </w:r>
      <w:r w:rsidRPr="00DE1945">
        <w:rPr>
          <w:rFonts w:ascii="Book Antiqua" w:hAnsi="Book Antiqua"/>
          <w:i/>
          <w:sz w:val="20"/>
        </w:rPr>
        <w:t>Effects of Exercise, Weight Loss and Diet Type on Leptin in Sedentary Women</w:t>
      </w:r>
      <w:r w:rsidRPr="00DE1945">
        <w:rPr>
          <w:rFonts w:ascii="Book Antiqua" w:hAnsi="Book Antiqua"/>
          <w:sz w:val="20"/>
        </w:rPr>
        <w:t xml:space="preserve">. </w:t>
      </w:r>
      <w:r w:rsidRPr="00DE1945">
        <w:rPr>
          <w:rFonts w:ascii="Book Antiqua" w:hAnsi="Book Antiqua"/>
          <w:b/>
          <w:sz w:val="20"/>
        </w:rPr>
        <w:t>Medicine &amp; Science in Sports &amp; Exercise</w:t>
      </w:r>
      <w:r w:rsidRPr="00DE1945">
        <w:rPr>
          <w:rFonts w:ascii="Book Antiqua" w:hAnsi="Book Antiqua"/>
          <w:sz w:val="20"/>
        </w:rPr>
        <w:t>. 42(10):48-49, 2010.</w:t>
      </w:r>
    </w:p>
    <w:p w14:paraId="5401A9F0" w14:textId="77777777" w:rsidR="00C325AF" w:rsidRPr="00DE1945" w:rsidRDefault="00960D0E" w:rsidP="00DE1945">
      <w:pPr>
        <w:numPr>
          <w:ilvl w:val="0"/>
          <w:numId w:val="13"/>
        </w:numPr>
        <w:tabs>
          <w:tab w:val="left" w:pos="660"/>
        </w:tabs>
        <w:ind w:left="660" w:hanging="540"/>
        <w:rPr>
          <w:rFonts w:ascii="Book Antiqua" w:eastAsia="Book Antiqua" w:hAnsi="Book Antiqua" w:cs="Book Antiqua"/>
          <w:sz w:val="20"/>
          <w:szCs w:val="20"/>
        </w:rPr>
      </w:pPr>
      <w:r w:rsidRPr="00DE1945">
        <w:rPr>
          <w:rFonts w:ascii="Book Antiqua" w:hAnsi="Book Antiqua"/>
          <w:sz w:val="20"/>
        </w:rPr>
        <w:t xml:space="preserve">*Kresta KY, Jonathan M. Oliver, Mike Byrd, Claire N. Canon, Andrew Jagim, Brittanie Lockard, Michelle Mardock, Sunday Simbo, Chris Rasmussen, Richard B. Kreider, FACSM. </w:t>
      </w:r>
      <w:r w:rsidRPr="00DE1945">
        <w:rPr>
          <w:rFonts w:ascii="Book Antiqua" w:hAnsi="Book Antiqua"/>
          <w:i/>
          <w:sz w:val="20"/>
        </w:rPr>
        <w:t xml:space="preserve">Relationship between Fasting Serum Leptin Levels and Markers of Bone, Fat and Health in Sedentary Women. </w:t>
      </w:r>
      <w:r w:rsidRPr="00DE1945">
        <w:rPr>
          <w:rFonts w:ascii="Book Antiqua" w:hAnsi="Book Antiqua"/>
          <w:b/>
          <w:sz w:val="20"/>
        </w:rPr>
        <w:t xml:space="preserve">Medicine &amp; Science in Sports &amp; Exercise. </w:t>
      </w:r>
      <w:r w:rsidRPr="00DE1945">
        <w:rPr>
          <w:rFonts w:ascii="Book Antiqua" w:hAnsi="Book Antiqua"/>
          <w:sz w:val="20"/>
        </w:rPr>
        <w:t>42(10): 54-55, 2010.</w:t>
      </w:r>
    </w:p>
    <w:p w14:paraId="5EE138A6" w14:textId="77777777" w:rsidR="00C325AF" w:rsidRPr="00DE1945" w:rsidRDefault="00960D0E" w:rsidP="00DE1945">
      <w:pPr>
        <w:numPr>
          <w:ilvl w:val="0"/>
          <w:numId w:val="13"/>
        </w:numPr>
        <w:tabs>
          <w:tab w:val="left" w:pos="660"/>
        </w:tabs>
        <w:ind w:left="659" w:hanging="539"/>
        <w:rPr>
          <w:rFonts w:ascii="Book Antiqua" w:eastAsia="Book Antiqua" w:hAnsi="Book Antiqua" w:cs="Book Antiqua"/>
          <w:sz w:val="20"/>
          <w:szCs w:val="20"/>
        </w:rPr>
      </w:pPr>
      <w:r w:rsidRPr="00DE1945">
        <w:rPr>
          <w:rFonts w:ascii="Book Antiqua" w:hAnsi="Book Antiqua"/>
          <w:sz w:val="20"/>
        </w:rPr>
        <w:t xml:space="preserve">*Simbo S, J. Oliver, JY Kresta, CN Cannon, M Byrd, M Mardock, P Jung, B Lockard, C Rasmussen, RB Kreider. </w:t>
      </w:r>
      <w:r w:rsidRPr="00DE1945">
        <w:rPr>
          <w:rFonts w:ascii="Book Antiqua" w:hAnsi="Book Antiqua"/>
          <w:i/>
          <w:sz w:val="20"/>
        </w:rPr>
        <w:t>Effects of a high protein diet on weight loss and body composition in women with normal and elevated blood glucose levels</w:t>
      </w:r>
      <w:r w:rsidRPr="00DE1945">
        <w:rPr>
          <w:rFonts w:ascii="Book Antiqua" w:hAnsi="Book Antiqua"/>
          <w:sz w:val="20"/>
        </w:rPr>
        <w:t xml:space="preserve">. </w:t>
      </w:r>
      <w:r w:rsidRPr="00DE1945">
        <w:rPr>
          <w:rFonts w:ascii="Book Antiqua" w:hAnsi="Book Antiqua"/>
          <w:b/>
          <w:sz w:val="20"/>
        </w:rPr>
        <w:t xml:space="preserve">Medicine &amp; Science in Sports &amp; Exercise. </w:t>
      </w:r>
      <w:r w:rsidRPr="00DE1945">
        <w:rPr>
          <w:rFonts w:ascii="Book Antiqua" w:hAnsi="Book Antiqua"/>
          <w:sz w:val="20"/>
        </w:rPr>
        <w:t>42(10):62-63, 2010.</w:t>
      </w:r>
    </w:p>
    <w:p w14:paraId="014717B1" w14:textId="00516C1D" w:rsidR="00C325AF" w:rsidRPr="00DE1945" w:rsidRDefault="00960D0E" w:rsidP="00DE1945">
      <w:pPr>
        <w:numPr>
          <w:ilvl w:val="0"/>
          <w:numId w:val="13"/>
        </w:numPr>
        <w:tabs>
          <w:tab w:val="left" w:pos="660"/>
        </w:tabs>
        <w:ind w:left="659" w:hanging="540"/>
        <w:rPr>
          <w:rFonts w:ascii="Book Antiqua" w:eastAsia="Book Antiqua" w:hAnsi="Book Antiqua" w:cs="Book Antiqua"/>
          <w:sz w:val="20"/>
          <w:szCs w:val="20"/>
        </w:rPr>
      </w:pPr>
      <w:r w:rsidRPr="00DE1945">
        <w:rPr>
          <w:rFonts w:ascii="Book Antiqua" w:hAnsi="Book Antiqua"/>
          <w:sz w:val="20"/>
        </w:rPr>
        <w:t xml:space="preserve">*Byrd M, Mardock M, Lockard B, Simbo S, Jagim A, Kresta J, Baetge C, Jung Y, Koozehchian M, Khanna D, Oliver J, Kyul H, Greenwood M, Kreider R, Rasmussen C. </w:t>
      </w:r>
      <w:r w:rsidRPr="00DE1945">
        <w:rPr>
          <w:rFonts w:ascii="Book Antiqua" w:hAnsi="Book Antiqua"/>
          <w:i/>
          <w:sz w:val="20"/>
        </w:rPr>
        <w:t xml:space="preserve">Comparative effectiveness of two popular weight loss programs in women III: fitness markers. </w:t>
      </w:r>
      <w:r w:rsidRPr="00DE1945">
        <w:rPr>
          <w:rFonts w:ascii="Book Antiqua" w:hAnsi="Book Antiqua"/>
          <w:b/>
          <w:sz w:val="20"/>
        </w:rPr>
        <w:t xml:space="preserve">The FASEB Journal </w:t>
      </w:r>
      <w:r w:rsidRPr="00DE1945">
        <w:rPr>
          <w:rFonts w:ascii="Book Antiqua" w:hAnsi="Book Antiqua"/>
          <w:sz w:val="20"/>
        </w:rPr>
        <w:t>2011;25(Meeting</w:t>
      </w:r>
      <w:r w:rsidR="00B509FB" w:rsidRPr="00DE1945">
        <w:rPr>
          <w:rFonts w:ascii="Book Antiqua" w:hAnsi="Book Antiqua"/>
          <w:sz w:val="20"/>
        </w:rPr>
        <w:t xml:space="preserve"> </w:t>
      </w:r>
      <w:r w:rsidRPr="00DE1945">
        <w:rPr>
          <w:rFonts w:ascii="Book Antiqua" w:hAnsi="Book Antiqua"/>
          <w:sz w:val="20"/>
        </w:rPr>
        <w:t>Abstracts):lb207.</w:t>
      </w:r>
    </w:p>
    <w:p w14:paraId="1F649D8C" w14:textId="5105213B" w:rsidR="00C325AF" w:rsidRPr="00DE1945" w:rsidRDefault="00960D0E" w:rsidP="00DE1945">
      <w:pPr>
        <w:numPr>
          <w:ilvl w:val="0"/>
          <w:numId w:val="13"/>
        </w:numPr>
        <w:tabs>
          <w:tab w:val="left" w:pos="660"/>
        </w:tabs>
        <w:ind w:left="659" w:hanging="540"/>
        <w:rPr>
          <w:rFonts w:ascii="Book Antiqua" w:eastAsia="Book Antiqua" w:hAnsi="Book Antiqua" w:cs="Book Antiqua"/>
          <w:sz w:val="20"/>
          <w:szCs w:val="20"/>
        </w:rPr>
      </w:pPr>
      <w:r w:rsidRPr="00DE1945">
        <w:rPr>
          <w:rFonts w:ascii="Book Antiqua" w:hAnsi="Book Antiqua"/>
          <w:sz w:val="20"/>
        </w:rPr>
        <w:t xml:space="preserve">*Jagim A, Mardock M, Lockard B, Simbo S, Byrd M, Kresta J, Baetge C, Jung Y, Koozehchian m, Khanna D, Oliver </w:t>
      </w:r>
      <w:r w:rsidRPr="00DE1945">
        <w:rPr>
          <w:rFonts w:ascii="Book Antiqua" w:hAnsi="Book Antiqua"/>
          <w:sz w:val="20"/>
        </w:rPr>
        <w:lastRenderedPageBreak/>
        <w:t xml:space="preserve">J, Kyul H, Greenwood M, Rasmussen C, Kreider R. </w:t>
      </w:r>
      <w:r w:rsidRPr="00DE1945">
        <w:rPr>
          <w:rFonts w:ascii="Book Antiqua" w:hAnsi="Book Antiqua"/>
          <w:i/>
          <w:sz w:val="20"/>
        </w:rPr>
        <w:t>Comparative effectiveness of two popular weight loss programs in women IV: quality of life</w:t>
      </w:r>
      <w:r w:rsidRPr="00DE1945">
        <w:rPr>
          <w:rFonts w:ascii="Book Antiqua" w:hAnsi="Book Antiqua"/>
          <w:sz w:val="20"/>
        </w:rPr>
        <w:t xml:space="preserve">. </w:t>
      </w:r>
      <w:r w:rsidRPr="00DE1945">
        <w:rPr>
          <w:rFonts w:ascii="Book Antiqua" w:hAnsi="Book Antiqua"/>
          <w:b/>
          <w:sz w:val="20"/>
        </w:rPr>
        <w:t xml:space="preserve">The FASEB Journal </w:t>
      </w:r>
      <w:r w:rsidRPr="00DE1945">
        <w:rPr>
          <w:rFonts w:ascii="Book Antiqua" w:hAnsi="Book Antiqua"/>
          <w:sz w:val="20"/>
        </w:rPr>
        <w:t>2011;25(Meeting</w:t>
      </w:r>
      <w:r w:rsidR="00B509FB" w:rsidRPr="00DE1945">
        <w:rPr>
          <w:rFonts w:ascii="Book Antiqua" w:hAnsi="Book Antiqua"/>
          <w:sz w:val="20"/>
        </w:rPr>
        <w:t xml:space="preserve"> </w:t>
      </w:r>
      <w:r w:rsidRPr="00DE1945">
        <w:rPr>
          <w:rFonts w:ascii="Book Antiqua" w:hAnsi="Book Antiqua"/>
          <w:sz w:val="20"/>
        </w:rPr>
        <w:t>Abstracts):lb221.</w:t>
      </w:r>
    </w:p>
    <w:p w14:paraId="71FCB8D5" w14:textId="6A797833" w:rsidR="00C325AF" w:rsidRPr="00DE1945" w:rsidRDefault="00960D0E" w:rsidP="00DE1945">
      <w:pPr>
        <w:numPr>
          <w:ilvl w:val="0"/>
          <w:numId w:val="13"/>
        </w:numPr>
        <w:tabs>
          <w:tab w:val="left" w:pos="660"/>
        </w:tabs>
        <w:ind w:left="659" w:hanging="540"/>
        <w:rPr>
          <w:rFonts w:ascii="Book Antiqua" w:eastAsia="Book Antiqua" w:hAnsi="Book Antiqua" w:cs="Book Antiqua"/>
          <w:sz w:val="20"/>
          <w:szCs w:val="20"/>
        </w:rPr>
      </w:pPr>
      <w:r w:rsidRPr="00DE1945">
        <w:rPr>
          <w:rFonts w:ascii="Book Antiqua" w:hAnsi="Book Antiqua"/>
          <w:sz w:val="20"/>
        </w:rPr>
        <w:t xml:space="preserve">*Khanna D, Kreider RB, Tonkin P, Cowan P, Rasmussen C. </w:t>
      </w:r>
      <w:r w:rsidRPr="00DE1945">
        <w:rPr>
          <w:rFonts w:ascii="Book Antiqua" w:hAnsi="Book Antiqua"/>
          <w:i/>
          <w:sz w:val="20"/>
        </w:rPr>
        <w:t xml:space="preserve">Relationship Between Exercise Capacity And Heart Rate Variability In Trained And Untrained Individuals. </w:t>
      </w:r>
      <w:r w:rsidRPr="00DE1945">
        <w:rPr>
          <w:rFonts w:ascii="Book Antiqua" w:hAnsi="Book Antiqua"/>
          <w:b/>
          <w:sz w:val="20"/>
        </w:rPr>
        <w:t xml:space="preserve">The FASEB Journal </w:t>
      </w:r>
      <w:r w:rsidRPr="00DE1945">
        <w:rPr>
          <w:rFonts w:ascii="Book Antiqua" w:hAnsi="Book Antiqua"/>
          <w:sz w:val="20"/>
        </w:rPr>
        <w:t>2011;25(Meeting</w:t>
      </w:r>
      <w:r w:rsidR="00B509FB" w:rsidRPr="00DE1945">
        <w:rPr>
          <w:rFonts w:ascii="Book Antiqua" w:hAnsi="Book Antiqua"/>
          <w:sz w:val="20"/>
        </w:rPr>
        <w:t xml:space="preserve"> </w:t>
      </w:r>
      <w:r w:rsidRPr="00DE1945">
        <w:rPr>
          <w:rFonts w:ascii="Book Antiqua" w:hAnsi="Book Antiqua"/>
          <w:sz w:val="20"/>
        </w:rPr>
        <w:t>Abstracts):lb471.</w:t>
      </w:r>
    </w:p>
    <w:p w14:paraId="074BB8D5" w14:textId="4CD8B311" w:rsidR="00C325AF" w:rsidRPr="00DE1945" w:rsidRDefault="00960D0E" w:rsidP="00DE1945">
      <w:pPr>
        <w:numPr>
          <w:ilvl w:val="0"/>
          <w:numId w:val="13"/>
        </w:numPr>
        <w:tabs>
          <w:tab w:val="left" w:pos="660"/>
        </w:tabs>
        <w:ind w:left="659" w:hanging="540"/>
        <w:rPr>
          <w:rFonts w:ascii="Book Antiqua" w:eastAsia="Book Antiqua" w:hAnsi="Book Antiqua" w:cs="Book Antiqua"/>
          <w:sz w:val="20"/>
          <w:szCs w:val="20"/>
        </w:rPr>
      </w:pPr>
      <w:r w:rsidRPr="00DE1945">
        <w:rPr>
          <w:rFonts w:ascii="Book Antiqua" w:hAnsi="Book Antiqua"/>
          <w:sz w:val="20"/>
        </w:rPr>
        <w:t xml:space="preserve">Kreider R, Oliver J, Kresta J, Byrd M, Baetge C, Mardock M, Simbo S, Lockard B, Jung Y, Koozehchian M, Khanna D, Kyul H, Jagim A, Rasmussen C. </w:t>
      </w:r>
      <w:r w:rsidRPr="00DE1945">
        <w:rPr>
          <w:rFonts w:ascii="Book Antiqua" w:hAnsi="Book Antiqua"/>
          <w:i/>
          <w:sz w:val="20"/>
        </w:rPr>
        <w:t>Effects of diet type during an exercise and weight loss program on markers of metabolic syndrome in women with elevated uric acid levels</w:t>
      </w:r>
      <w:r w:rsidRPr="00DE1945">
        <w:rPr>
          <w:rFonts w:ascii="Book Antiqua" w:hAnsi="Book Antiqua"/>
          <w:sz w:val="20"/>
        </w:rPr>
        <w:t xml:space="preserve">. </w:t>
      </w:r>
      <w:r w:rsidRPr="00DE1945">
        <w:rPr>
          <w:rFonts w:ascii="Book Antiqua" w:hAnsi="Book Antiqua"/>
          <w:b/>
          <w:sz w:val="20"/>
        </w:rPr>
        <w:t xml:space="preserve">The FASEB Journal </w:t>
      </w:r>
      <w:r w:rsidRPr="00DE1945">
        <w:rPr>
          <w:rFonts w:ascii="Book Antiqua" w:hAnsi="Book Antiqua"/>
          <w:sz w:val="20"/>
        </w:rPr>
        <w:t>2011;25(Meeting</w:t>
      </w:r>
      <w:r w:rsidR="00B509FB" w:rsidRPr="00DE1945">
        <w:rPr>
          <w:rFonts w:ascii="Book Antiqua" w:hAnsi="Book Antiqua"/>
          <w:sz w:val="20"/>
        </w:rPr>
        <w:t xml:space="preserve"> </w:t>
      </w:r>
      <w:r w:rsidRPr="00DE1945">
        <w:rPr>
          <w:rFonts w:ascii="Book Antiqua" w:hAnsi="Book Antiqua"/>
          <w:sz w:val="20"/>
        </w:rPr>
        <w:t>Abstracts):lb246.</w:t>
      </w:r>
    </w:p>
    <w:p w14:paraId="7EFE7F65" w14:textId="1A7388D7" w:rsidR="00C325AF" w:rsidRPr="00DE1945" w:rsidRDefault="00960D0E" w:rsidP="00DE1945">
      <w:pPr>
        <w:numPr>
          <w:ilvl w:val="0"/>
          <w:numId w:val="13"/>
        </w:numPr>
        <w:tabs>
          <w:tab w:val="left" w:pos="660"/>
        </w:tabs>
        <w:ind w:left="659" w:hanging="540"/>
        <w:rPr>
          <w:rFonts w:ascii="Book Antiqua" w:eastAsia="Book Antiqua" w:hAnsi="Book Antiqua" w:cs="Book Antiqua"/>
          <w:sz w:val="20"/>
          <w:szCs w:val="20"/>
        </w:rPr>
      </w:pPr>
      <w:r w:rsidRPr="00DE1945">
        <w:rPr>
          <w:rFonts w:ascii="Book Antiqua" w:hAnsi="Book Antiqua"/>
          <w:sz w:val="20"/>
        </w:rPr>
        <w:t xml:space="preserve">*Lockard B, Mardock M, Byrd M, Simbo S, Jagim A, Kresta J, Baetge C, Jung Y, Koozehchian M, Khanna D, Oliver J, Kyul H, Greenwood M, Rasmussen C, Kreider R. </w:t>
      </w:r>
      <w:r w:rsidRPr="00DE1945">
        <w:rPr>
          <w:rFonts w:ascii="Book Antiqua" w:hAnsi="Book Antiqua"/>
          <w:i/>
          <w:sz w:val="20"/>
        </w:rPr>
        <w:t xml:space="preserve">Comparative effectiveness of two popular weight loss programs in women II: metabolic markers. </w:t>
      </w:r>
      <w:r w:rsidRPr="00DE1945">
        <w:rPr>
          <w:rFonts w:ascii="Book Antiqua" w:hAnsi="Book Antiqua"/>
          <w:b/>
          <w:sz w:val="20"/>
        </w:rPr>
        <w:t xml:space="preserve">The FASEB Journal </w:t>
      </w:r>
      <w:r w:rsidRPr="00DE1945">
        <w:rPr>
          <w:rFonts w:ascii="Book Antiqua" w:hAnsi="Book Antiqua"/>
          <w:sz w:val="20"/>
        </w:rPr>
        <w:t>2011;25(Meeting</w:t>
      </w:r>
      <w:r w:rsidR="00B509FB" w:rsidRPr="00DE1945">
        <w:rPr>
          <w:rFonts w:ascii="Book Antiqua" w:hAnsi="Book Antiqua"/>
          <w:sz w:val="20"/>
        </w:rPr>
        <w:t xml:space="preserve"> </w:t>
      </w:r>
      <w:r w:rsidRPr="00DE1945">
        <w:rPr>
          <w:rFonts w:ascii="Book Antiqua" w:hAnsi="Book Antiqua"/>
          <w:sz w:val="20"/>
        </w:rPr>
        <w:t>Abstracts):lb205.</w:t>
      </w:r>
    </w:p>
    <w:p w14:paraId="046A327E" w14:textId="5D555FF1" w:rsidR="00C325AF" w:rsidRPr="00DE1945" w:rsidRDefault="00960D0E" w:rsidP="00DE1945">
      <w:pPr>
        <w:numPr>
          <w:ilvl w:val="0"/>
          <w:numId w:val="13"/>
        </w:numPr>
        <w:tabs>
          <w:tab w:val="left" w:pos="660"/>
        </w:tabs>
        <w:ind w:left="660" w:hanging="540"/>
        <w:rPr>
          <w:rFonts w:ascii="Book Antiqua" w:eastAsia="Book Antiqua" w:hAnsi="Book Antiqua" w:cs="Book Antiqua"/>
          <w:sz w:val="20"/>
          <w:szCs w:val="20"/>
        </w:rPr>
      </w:pPr>
      <w:r w:rsidRPr="00DE1945">
        <w:rPr>
          <w:rFonts w:ascii="Book Antiqua" w:hAnsi="Book Antiqua"/>
          <w:sz w:val="20"/>
        </w:rPr>
        <w:t xml:space="preserve">*Mardock M, Lockard B, Byrd M, Simbo S, Jagim A, Kresta J, Baetge C, Jung Y, Koozehchian M, Khanna D, Kyul H, Oliver J, Greenwood M, Rasmussen C, Kreider R. </w:t>
      </w:r>
      <w:r w:rsidRPr="00DE1945">
        <w:rPr>
          <w:rFonts w:ascii="Book Antiqua" w:hAnsi="Book Antiqua"/>
          <w:i/>
          <w:sz w:val="20"/>
        </w:rPr>
        <w:t>Comparative effectiveness of two popular weight loss programs in women I: body composition and resting energy expenditure</w:t>
      </w:r>
      <w:r w:rsidRPr="00DE1945">
        <w:rPr>
          <w:rFonts w:ascii="Book Antiqua" w:hAnsi="Book Antiqua"/>
          <w:sz w:val="20"/>
        </w:rPr>
        <w:t xml:space="preserve">. </w:t>
      </w:r>
      <w:r w:rsidRPr="00DE1945">
        <w:rPr>
          <w:rFonts w:ascii="Book Antiqua" w:hAnsi="Book Antiqua"/>
          <w:b/>
          <w:sz w:val="20"/>
        </w:rPr>
        <w:t xml:space="preserve">The FASEB Journal </w:t>
      </w:r>
      <w:r w:rsidRPr="00DE1945">
        <w:rPr>
          <w:rFonts w:ascii="Book Antiqua" w:hAnsi="Book Antiqua"/>
          <w:sz w:val="20"/>
        </w:rPr>
        <w:t>2011;25(Meeting</w:t>
      </w:r>
      <w:r w:rsidR="00B509FB" w:rsidRPr="00DE1945">
        <w:rPr>
          <w:rFonts w:ascii="Book Antiqua" w:hAnsi="Book Antiqua"/>
          <w:sz w:val="20"/>
        </w:rPr>
        <w:t xml:space="preserve"> </w:t>
      </w:r>
      <w:r w:rsidRPr="00DE1945">
        <w:rPr>
          <w:rFonts w:ascii="Book Antiqua" w:hAnsi="Book Antiqua"/>
          <w:sz w:val="20"/>
        </w:rPr>
        <w:t>Abstracts):lb248.</w:t>
      </w:r>
    </w:p>
    <w:p w14:paraId="791FB55B" w14:textId="77777777" w:rsidR="00C325AF" w:rsidRPr="00DE1945" w:rsidRDefault="00960D0E" w:rsidP="00DE1945">
      <w:pPr>
        <w:numPr>
          <w:ilvl w:val="0"/>
          <w:numId w:val="13"/>
        </w:numPr>
        <w:tabs>
          <w:tab w:val="left" w:pos="660"/>
        </w:tabs>
        <w:ind w:left="660" w:hanging="540"/>
        <w:rPr>
          <w:rFonts w:ascii="Book Antiqua" w:eastAsia="Book Antiqua" w:hAnsi="Book Antiqua" w:cs="Book Antiqua"/>
          <w:sz w:val="20"/>
          <w:szCs w:val="20"/>
        </w:rPr>
      </w:pPr>
      <w:r w:rsidRPr="00DE1945">
        <w:rPr>
          <w:rFonts w:ascii="Book Antiqua" w:hAnsi="Book Antiqua"/>
          <w:sz w:val="20"/>
        </w:rPr>
        <w:t xml:space="preserve">*Simbo S, Mardock M, Lockard B, Byrd M, Jagim A, Kresta J, Baetge C, Jung Y, Koozehchian M, Khanna D, Oliver J, Greenwood M, Rasmussen C, Kreider R, Kyul H. </w:t>
      </w:r>
      <w:r w:rsidRPr="00DE1945">
        <w:rPr>
          <w:rFonts w:ascii="Book Antiqua" w:hAnsi="Book Antiqua"/>
          <w:i/>
          <w:sz w:val="20"/>
        </w:rPr>
        <w:t>Experiencing the impact of weight loss on work capacity prior to initiation of a weight loss program may influence weight loss success</w:t>
      </w:r>
      <w:r w:rsidRPr="00DE1945">
        <w:rPr>
          <w:rFonts w:ascii="Book Antiqua" w:hAnsi="Book Antiqua"/>
          <w:sz w:val="20"/>
        </w:rPr>
        <w:t xml:space="preserve">. </w:t>
      </w:r>
      <w:r w:rsidRPr="00DE1945">
        <w:rPr>
          <w:rFonts w:ascii="Book Antiqua" w:hAnsi="Book Antiqua"/>
          <w:b/>
          <w:sz w:val="20"/>
        </w:rPr>
        <w:t xml:space="preserve">The FASEB Journal </w:t>
      </w:r>
      <w:r w:rsidRPr="00DE1945">
        <w:rPr>
          <w:rFonts w:ascii="Book Antiqua" w:hAnsi="Book Antiqua"/>
          <w:sz w:val="20"/>
        </w:rPr>
        <w:t>2011;25:lb208.</w:t>
      </w:r>
    </w:p>
    <w:p w14:paraId="507D5CFE" w14:textId="77777777" w:rsidR="00C325AF" w:rsidRPr="00DE1945" w:rsidRDefault="00960D0E" w:rsidP="00DE1945">
      <w:pPr>
        <w:numPr>
          <w:ilvl w:val="0"/>
          <w:numId w:val="13"/>
        </w:numPr>
        <w:tabs>
          <w:tab w:val="left" w:pos="660"/>
        </w:tabs>
        <w:ind w:left="659" w:hanging="539"/>
        <w:jc w:val="both"/>
        <w:rPr>
          <w:rFonts w:ascii="Book Antiqua" w:eastAsia="Book Antiqua" w:hAnsi="Book Antiqua" w:cs="Book Antiqua"/>
          <w:sz w:val="20"/>
          <w:szCs w:val="20"/>
        </w:rPr>
      </w:pPr>
      <w:r w:rsidRPr="00DE1945">
        <w:rPr>
          <w:rFonts w:ascii="Book Antiqua" w:hAnsi="Book Antiqua"/>
          <w:sz w:val="20"/>
        </w:rPr>
        <w:t xml:space="preserve">*Baetge C, Kresta J, Byrd M, Oliver J, Mardock M, Simbo S, Jung Y, Koozehchian M, Khanna D, Lockard B, Dalton R, Kim H, Rasmussen C, Kreider R. </w:t>
      </w:r>
      <w:r w:rsidRPr="00DE1945">
        <w:rPr>
          <w:rFonts w:ascii="Book Antiqua" w:hAnsi="Book Antiqua"/>
          <w:i/>
          <w:sz w:val="20"/>
        </w:rPr>
        <w:t xml:space="preserve">Effects of Intermittent Dieting During Resistance Training in Women IV: Quality of Life: </w:t>
      </w:r>
      <w:r w:rsidRPr="00DE1945">
        <w:rPr>
          <w:rFonts w:ascii="Book Antiqua" w:hAnsi="Book Antiqua"/>
          <w:b/>
          <w:sz w:val="20"/>
        </w:rPr>
        <w:t xml:space="preserve">Medicine &amp; Science in Sports &amp; Exercise </w:t>
      </w:r>
      <w:r w:rsidRPr="00DE1945">
        <w:rPr>
          <w:rFonts w:ascii="Book Antiqua" w:hAnsi="Book Antiqua"/>
          <w:sz w:val="20"/>
        </w:rPr>
        <w:t>2011;43(5):470-1.</w:t>
      </w:r>
    </w:p>
    <w:p w14:paraId="74655CB4" w14:textId="77777777" w:rsidR="00C325AF" w:rsidRPr="00DE1945" w:rsidRDefault="00960D0E" w:rsidP="00DE1945">
      <w:pPr>
        <w:numPr>
          <w:ilvl w:val="0"/>
          <w:numId w:val="13"/>
        </w:numPr>
        <w:tabs>
          <w:tab w:val="left" w:pos="659"/>
        </w:tabs>
        <w:spacing w:before="1"/>
        <w:ind w:left="658" w:hanging="539"/>
        <w:rPr>
          <w:rFonts w:ascii="Book Antiqua" w:eastAsia="Book Antiqua" w:hAnsi="Book Antiqua" w:cs="Book Antiqua"/>
          <w:sz w:val="20"/>
          <w:szCs w:val="20"/>
        </w:rPr>
      </w:pPr>
      <w:r w:rsidRPr="00DE1945">
        <w:rPr>
          <w:rFonts w:ascii="Book Antiqua" w:hAnsi="Book Antiqua"/>
          <w:sz w:val="20"/>
        </w:rPr>
        <w:t xml:space="preserve">*Byrd M, Kresta J, Oliver J, Baetge C, Mardock M, Simbo S, Jung Y, Koozehchian M, Khanna D, Lockard B, Dalton R, Kim H, Rasmussen C, Kreider RB. </w:t>
      </w:r>
      <w:r w:rsidRPr="00DE1945">
        <w:rPr>
          <w:rFonts w:ascii="Book Antiqua" w:hAnsi="Book Antiqua"/>
          <w:i/>
          <w:sz w:val="20"/>
        </w:rPr>
        <w:t xml:space="preserve">Effects of Intermittent Dieting During Resistance Training In Women III: Fitness: </w:t>
      </w:r>
      <w:r w:rsidRPr="00DE1945">
        <w:rPr>
          <w:rFonts w:ascii="Book Antiqua" w:hAnsi="Book Antiqua"/>
          <w:b/>
          <w:sz w:val="20"/>
        </w:rPr>
        <w:t xml:space="preserve">Medicine &amp; Science in Sports &amp; Exercise </w:t>
      </w:r>
      <w:r w:rsidRPr="00DE1945">
        <w:rPr>
          <w:rFonts w:ascii="Book Antiqua" w:hAnsi="Book Antiqua"/>
          <w:sz w:val="20"/>
        </w:rPr>
        <w:t>2011;43(5):472</w:t>
      </w:r>
    </w:p>
    <w:p w14:paraId="6FA25CD3" w14:textId="77777777" w:rsidR="00C325AF" w:rsidRPr="00DE1945" w:rsidRDefault="00960D0E" w:rsidP="00DE1945">
      <w:pPr>
        <w:numPr>
          <w:ilvl w:val="0"/>
          <w:numId w:val="13"/>
        </w:numPr>
        <w:tabs>
          <w:tab w:val="left" w:pos="659"/>
        </w:tabs>
        <w:ind w:left="658" w:hanging="539"/>
        <w:jc w:val="both"/>
        <w:rPr>
          <w:rFonts w:ascii="Book Antiqua" w:eastAsia="Book Antiqua" w:hAnsi="Book Antiqua" w:cs="Book Antiqua"/>
          <w:sz w:val="20"/>
          <w:szCs w:val="20"/>
        </w:rPr>
      </w:pPr>
      <w:r w:rsidRPr="00DE1945">
        <w:rPr>
          <w:rFonts w:ascii="Book Antiqua" w:hAnsi="Book Antiqua"/>
          <w:sz w:val="20"/>
        </w:rPr>
        <w:t xml:space="preserve">Campbell BI, Myers B, Forsyth A, Parker B, Gomez B, Elkins A, Marcello B, Wilborn C, La Bounty P, Kreider R. </w:t>
      </w:r>
      <w:r w:rsidRPr="00DE1945">
        <w:rPr>
          <w:rFonts w:ascii="Book Antiqua" w:hAnsi="Book Antiqua"/>
          <w:i/>
          <w:sz w:val="20"/>
        </w:rPr>
        <w:t>The Effects of Fat-Free vs. Fat-Containing Chocolate Milk Ingestion on Performance Characteristics in Collegiate Softball Players</w:t>
      </w:r>
      <w:r w:rsidRPr="00DE1945">
        <w:rPr>
          <w:rFonts w:ascii="Book Antiqua" w:hAnsi="Book Antiqua"/>
          <w:sz w:val="20"/>
        </w:rPr>
        <w:t xml:space="preserve">: </w:t>
      </w:r>
      <w:r w:rsidRPr="00DE1945">
        <w:rPr>
          <w:rFonts w:ascii="Book Antiqua" w:hAnsi="Book Antiqua"/>
          <w:b/>
          <w:sz w:val="20"/>
        </w:rPr>
        <w:t xml:space="preserve">Medicine &amp; Science in Sports &amp; Exercise </w:t>
      </w:r>
      <w:r w:rsidRPr="00DE1945">
        <w:rPr>
          <w:rFonts w:ascii="Book Antiqua" w:hAnsi="Book Antiqua"/>
          <w:sz w:val="20"/>
        </w:rPr>
        <w:t>2011;43(5):587</w:t>
      </w:r>
    </w:p>
    <w:p w14:paraId="42CFF92C" w14:textId="77777777" w:rsidR="00C325AF" w:rsidRPr="00DE1945" w:rsidRDefault="00960D0E" w:rsidP="00DE1945">
      <w:pPr>
        <w:numPr>
          <w:ilvl w:val="0"/>
          <w:numId w:val="13"/>
        </w:numPr>
        <w:tabs>
          <w:tab w:val="left" w:pos="659"/>
        </w:tabs>
        <w:ind w:left="658" w:hanging="540"/>
        <w:rPr>
          <w:rFonts w:ascii="Book Antiqua" w:eastAsia="Book Antiqua" w:hAnsi="Book Antiqua" w:cs="Book Antiqua"/>
          <w:sz w:val="20"/>
          <w:szCs w:val="20"/>
        </w:rPr>
      </w:pPr>
      <w:r w:rsidRPr="00DE1945">
        <w:rPr>
          <w:rFonts w:ascii="Book Antiqua" w:hAnsi="Book Antiqua"/>
          <w:sz w:val="20"/>
        </w:rPr>
        <w:t xml:space="preserve">Kerksick CM, Grimstvedt M, Mayhew JL, Greenwood M, Kreider R. </w:t>
      </w:r>
      <w:r w:rsidRPr="00DE1945">
        <w:rPr>
          <w:rFonts w:ascii="Book Antiqua" w:hAnsi="Book Antiqua"/>
          <w:i/>
          <w:sz w:val="20"/>
        </w:rPr>
        <w:t>Effect Of Strength And Body Composition On Upper- And Lower-body Work Capacity In Adult Men</w:t>
      </w:r>
      <w:r w:rsidRPr="00DE1945">
        <w:rPr>
          <w:rFonts w:ascii="Book Antiqua" w:hAnsi="Book Antiqua"/>
          <w:sz w:val="20"/>
        </w:rPr>
        <w:t xml:space="preserve">: </w:t>
      </w:r>
      <w:r w:rsidRPr="00DE1945">
        <w:rPr>
          <w:rFonts w:ascii="Book Antiqua" w:hAnsi="Book Antiqua"/>
          <w:b/>
          <w:sz w:val="20"/>
        </w:rPr>
        <w:t xml:space="preserve">Medicine &amp; Science in Sports &amp; Exercise </w:t>
      </w:r>
      <w:r w:rsidRPr="00DE1945">
        <w:rPr>
          <w:rFonts w:ascii="Book Antiqua" w:hAnsi="Book Antiqua"/>
          <w:sz w:val="20"/>
        </w:rPr>
        <w:t>2011;43(5):402.</w:t>
      </w:r>
    </w:p>
    <w:p w14:paraId="3F96E3D4" w14:textId="77777777" w:rsidR="00C325AF" w:rsidRPr="00DE1945" w:rsidRDefault="00960D0E" w:rsidP="00DE1945">
      <w:pPr>
        <w:numPr>
          <w:ilvl w:val="0"/>
          <w:numId w:val="13"/>
        </w:numPr>
        <w:tabs>
          <w:tab w:val="left" w:pos="659"/>
        </w:tabs>
        <w:ind w:left="658" w:hanging="539"/>
        <w:jc w:val="both"/>
        <w:rPr>
          <w:rFonts w:ascii="Book Antiqua" w:eastAsia="Book Antiqua" w:hAnsi="Book Antiqua" w:cs="Book Antiqua"/>
          <w:sz w:val="20"/>
          <w:szCs w:val="20"/>
        </w:rPr>
      </w:pPr>
      <w:r w:rsidRPr="00DE1945">
        <w:rPr>
          <w:rFonts w:ascii="Book Antiqua" w:hAnsi="Book Antiqua"/>
          <w:sz w:val="20"/>
        </w:rPr>
        <w:t xml:space="preserve">*Kresta J, Byrd M, Oliver J, Baetge C, Mardock M, Simbo S, Jung Y, Koozehchian M, Khanna D, Lockard B, Dalton R, Kim H, Rasmussen C, Kreider R. </w:t>
      </w:r>
      <w:r w:rsidRPr="00DE1945">
        <w:rPr>
          <w:rFonts w:ascii="Book Antiqua" w:hAnsi="Book Antiqua"/>
          <w:i/>
          <w:sz w:val="20"/>
        </w:rPr>
        <w:t>Effects of Intermittent Dieting During Resistance Training in Women I: Weight Loss and Energy Expenditure</w:t>
      </w:r>
      <w:r w:rsidRPr="00DE1945">
        <w:rPr>
          <w:rFonts w:ascii="Book Antiqua" w:hAnsi="Book Antiqua"/>
          <w:sz w:val="20"/>
        </w:rPr>
        <w:t xml:space="preserve">: </w:t>
      </w:r>
      <w:r w:rsidRPr="00DE1945">
        <w:rPr>
          <w:rFonts w:ascii="Book Antiqua" w:hAnsi="Book Antiqua"/>
          <w:b/>
          <w:sz w:val="20"/>
        </w:rPr>
        <w:t xml:space="preserve">Medicine &amp; Science in Sports &amp; Exercise </w:t>
      </w:r>
      <w:r w:rsidRPr="00DE1945">
        <w:rPr>
          <w:rFonts w:ascii="Book Antiqua" w:hAnsi="Book Antiqua"/>
          <w:sz w:val="20"/>
        </w:rPr>
        <w:t>2011;43(5):471.</w:t>
      </w:r>
    </w:p>
    <w:p w14:paraId="1AAF0380" w14:textId="77777777" w:rsidR="00C325AF" w:rsidRPr="00DE1945" w:rsidRDefault="00960D0E" w:rsidP="00DE1945">
      <w:pPr>
        <w:numPr>
          <w:ilvl w:val="0"/>
          <w:numId w:val="13"/>
        </w:numPr>
        <w:tabs>
          <w:tab w:val="left" w:pos="659"/>
        </w:tabs>
        <w:spacing w:before="1"/>
        <w:ind w:left="658" w:hanging="539"/>
        <w:rPr>
          <w:rFonts w:ascii="Book Antiqua" w:eastAsia="Book Antiqua" w:hAnsi="Book Antiqua" w:cs="Book Antiqua"/>
          <w:sz w:val="20"/>
          <w:szCs w:val="20"/>
        </w:rPr>
      </w:pPr>
      <w:r w:rsidRPr="00DE1945">
        <w:rPr>
          <w:rFonts w:ascii="Book Antiqua" w:hAnsi="Book Antiqua"/>
          <w:sz w:val="20"/>
        </w:rPr>
        <w:t xml:space="preserve">*Mardock M, Kresta J, Byrd M, Oliver J, Baetge C, Simbo S, Jung Y, Koozehchian M, Khanna D, Lockard B, Dalton R, Kim H, Rasmussen C, Kreider R. </w:t>
      </w:r>
      <w:r w:rsidRPr="00DE1945">
        <w:rPr>
          <w:rFonts w:ascii="Book Antiqua" w:hAnsi="Book Antiqua"/>
          <w:i/>
          <w:sz w:val="20"/>
        </w:rPr>
        <w:t>Effects of Intermittent Dieting During Resistance Training in Women II: Health Markers</w:t>
      </w:r>
      <w:r w:rsidRPr="00DE1945">
        <w:rPr>
          <w:rFonts w:ascii="Book Antiqua" w:hAnsi="Book Antiqua"/>
          <w:sz w:val="20"/>
        </w:rPr>
        <w:t xml:space="preserve">: </w:t>
      </w:r>
      <w:r w:rsidRPr="00DE1945">
        <w:rPr>
          <w:rFonts w:ascii="Book Antiqua" w:hAnsi="Book Antiqua"/>
          <w:b/>
          <w:sz w:val="20"/>
        </w:rPr>
        <w:t xml:space="preserve">Medicine &amp; Science in Sports &amp; Exercise </w:t>
      </w:r>
      <w:r w:rsidRPr="00DE1945">
        <w:rPr>
          <w:rFonts w:ascii="Book Antiqua" w:hAnsi="Book Antiqua"/>
          <w:sz w:val="20"/>
        </w:rPr>
        <w:t>2011;43(5):471-2.</w:t>
      </w:r>
    </w:p>
    <w:p w14:paraId="472603EA" w14:textId="77777777" w:rsidR="00C325AF" w:rsidRPr="00DE1945" w:rsidRDefault="00960D0E" w:rsidP="00DE1945">
      <w:pPr>
        <w:numPr>
          <w:ilvl w:val="0"/>
          <w:numId w:val="13"/>
        </w:numPr>
        <w:tabs>
          <w:tab w:val="left" w:pos="659"/>
        </w:tabs>
        <w:spacing w:before="40"/>
        <w:ind w:left="660" w:hanging="539"/>
        <w:rPr>
          <w:rFonts w:ascii="Book Antiqua" w:eastAsia="Book Antiqua" w:hAnsi="Book Antiqua" w:cs="Book Antiqua"/>
          <w:sz w:val="20"/>
          <w:szCs w:val="20"/>
        </w:rPr>
      </w:pPr>
      <w:r w:rsidRPr="00DE1945">
        <w:rPr>
          <w:rFonts w:ascii="Book Antiqua" w:hAnsi="Book Antiqua"/>
          <w:sz w:val="20"/>
        </w:rPr>
        <w:t xml:space="preserve">*Mardock M, B Lockard, J Oliver, M Byrd, S Simbo, A Jagim, J Kresta, C Baetge, P Jung, M Koozehchian, D Khanna, M Greenwood, C Rasmussen, R Kreider. </w:t>
      </w:r>
      <w:r w:rsidRPr="00DE1945">
        <w:rPr>
          <w:rFonts w:ascii="Book Antiqua" w:hAnsi="Book Antiqua"/>
          <w:i/>
          <w:sz w:val="20"/>
        </w:rPr>
        <w:t>Comparative effectiveness of two popular weight loss programs in women I: body</w:t>
      </w:r>
      <w:r w:rsidR="00EF696D" w:rsidRPr="00DE1945">
        <w:rPr>
          <w:rFonts w:ascii="Book Antiqua" w:hAnsi="Book Antiqua"/>
          <w:i/>
          <w:sz w:val="20"/>
        </w:rPr>
        <w:t xml:space="preserve"> </w:t>
      </w:r>
      <w:r w:rsidRPr="00DE1945">
        <w:rPr>
          <w:rFonts w:ascii="Book Antiqua" w:hAnsi="Book Antiqua"/>
          <w:i/>
          <w:sz w:val="20"/>
        </w:rPr>
        <w:t>composition and resting energy expenditure</w:t>
      </w:r>
      <w:r w:rsidRPr="00DE1945">
        <w:rPr>
          <w:rFonts w:ascii="Book Antiqua" w:hAnsi="Book Antiqua"/>
          <w:sz w:val="20"/>
        </w:rPr>
        <w:t xml:space="preserve">. </w:t>
      </w:r>
      <w:r w:rsidRPr="00DE1945">
        <w:rPr>
          <w:rFonts w:ascii="Book Antiqua" w:hAnsi="Book Antiqua"/>
          <w:b/>
          <w:sz w:val="20"/>
        </w:rPr>
        <w:t xml:space="preserve">Journal of the International Society of Sports Nutrition </w:t>
      </w:r>
      <w:r w:rsidRPr="00DE1945">
        <w:rPr>
          <w:rFonts w:ascii="Book Antiqua" w:hAnsi="Book Antiqua"/>
          <w:sz w:val="20"/>
        </w:rPr>
        <w:t>2011, 8(Suppl 1):P4 (7 November 2011)</w:t>
      </w:r>
    </w:p>
    <w:p w14:paraId="18710D9D" w14:textId="77777777" w:rsidR="00C325AF" w:rsidRPr="00DE1945" w:rsidRDefault="00960D0E" w:rsidP="00DE1945">
      <w:pPr>
        <w:numPr>
          <w:ilvl w:val="0"/>
          <w:numId w:val="13"/>
        </w:numPr>
        <w:tabs>
          <w:tab w:val="left" w:pos="660"/>
        </w:tabs>
        <w:ind w:left="660" w:hanging="540"/>
        <w:rPr>
          <w:rFonts w:ascii="Book Antiqua" w:eastAsia="Book Antiqua" w:hAnsi="Book Antiqua" w:cs="Book Antiqua"/>
          <w:sz w:val="20"/>
          <w:szCs w:val="20"/>
        </w:rPr>
      </w:pPr>
      <w:r w:rsidRPr="00DE1945">
        <w:rPr>
          <w:rFonts w:ascii="Book Antiqua" w:hAnsi="Book Antiqua"/>
          <w:sz w:val="20"/>
        </w:rPr>
        <w:t xml:space="preserve">*Byrd M, M Mardock, B Lockard, J Oliver, S Simbo, A Jagim, J Kresta, C Baetge, P Jung, M Koozehchian, D Khanna, M Greenwood, C Rasmussen, R Kreider.  </w:t>
      </w:r>
      <w:r w:rsidRPr="00DE1945">
        <w:rPr>
          <w:rFonts w:ascii="Book Antiqua" w:hAnsi="Book Antiqua"/>
          <w:i/>
          <w:sz w:val="20"/>
        </w:rPr>
        <w:t xml:space="preserve">Comparative effectiveness of two popular weight loss programs in women II: metabolic markers. </w:t>
      </w:r>
      <w:r w:rsidRPr="00DE1945">
        <w:rPr>
          <w:rFonts w:ascii="Book Antiqua" w:hAnsi="Book Antiqua"/>
          <w:b/>
          <w:sz w:val="20"/>
        </w:rPr>
        <w:t xml:space="preserve">Journal of the International Society of Sports Nutrition </w:t>
      </w:r>
      <w:r w:rsidRPr="00DE1945">
        <w:rPr>
          <w:rFonts w:ascii="Book Antiqua" w:hAnsi="Book Antiqua"/>
          <w:sz w:val="20"/>
        </w:rPr>
        <w:t>2011, 8(Suppl 1):P1 (7 November 2011)</w:t>
      </w:r>
    </w:p>
    <w:p w14:paraId="4423FF33" w14:textId="77777777" w:rsidR="00C325AF" w:rsidRPr="00DE1945" w:rsidRDefault="00960D0E" w:rsidP="00DE1945">
      <w:pPr>
        <w:numPr>
          <w:ilvl w:val="0"/>
          <w:numId w:val="13"/>
        </w:numPr>
        <w:tabs>
          <w:tab w:val="left" w:pos="661"/>
        </w:tabs>
        <w:spacing w:before="1"/>
        <w:ind w:left="660" w:hanging="540"/>
        <w:rPr>
          <w:rFonts w:ascii="Book Antiqua" w:eastAsia="Book Antiqua" w:hAnsi="Book Antiqua" w:cs="Book Antiqua"/>
          <w:sz w:val="20"/>
          <w:szCs w:val="20"/>
        </w:rPr>
      </w:pPr>
      <w:r w:rsidRPr="00DE1945">
        <w:rPr>
          <w:rFonts w:ascii="Book Antiqua" w:hAnsi="Book Antiqua"/>
          <w:sz w:val="20"/>
        </w:rPr>
        <w:t xml:space="preserve">*Oliver J, M Mardock, B Lockard, M Byrd, S Simbo, A Jagim, J Kresta, C Baetge, P Jung, M Koozehchian, D Khanna, M Greenwood, C Rasmussen, R Kreider. </w:t>
      </w:r>
      <w:r w:rsidRPr="00DE1945">
        <w:rPr>
          <w:rFonts w:ascii="Book Antiqua" w:hAnsi="Book Antiqua"/>
          <w:i/>
          <w:sz w:val="20"/>
        </w:rPr>
        <w:t xml:space="preserve">Comparative effectiveness of two popular weight loss programs in women III: health and fitness markers. </w:t>
      </w:r>
      <w:r w:rsidRPr="00DE1945">
        <w:rPr>
          <w:rFonts w:ascii="Book Antiqua" w:hAnsi="Book Antiqua"/>
          <w:b/>
          <w:sz w:val="20"/>
        </w:rPr>
        <w:t xml:space="preserve">Journal of the International Society of Sports Nutrition </w:t>
      </w:r>
      <w:r w:rsidRPr="00DE1945">
        <w:rPr>
          <w:rFonts w:ascii="Book Antiqua" w:hAnsi="Book Antiqua"/>
          <w:sz w:val="20"/>
        </w:rPr>
        <w:t>2011, 8(Suppl 1):P5 (7 November 2011)</w:t>
      </w:r>
    </w:p>
    <w:p w14:paraId="34022617" w14:textId="77777777" w:rsidR="00C325AF" w:rsidRPr="00DE1945" w:rsidRDefault="00960D0E" w:rsidP="00DE1945">
      <w:pPr>
        <w:numPr>
          <w:ilvl w:val="0"/>
          <w:numId w:val="13"/>
        </w:numPr>
        <w:tabs>
          <w:tab w:val="left" w:pos="659"/>
        </w:tabs>
        <w:ind w:left="658" w:hanging="538"/>
        <w:rPr>
          <w:rFonts w:ascii="Book Antiqua" w:eastAsia="Book Antiqua" w:hAnsi="Book Antiqua" w:cs="Book Antiqua"/>
          <w:sz w:val="20"/>
          <w:szCs w:val="20"/>
        </w:rPr>
      </w:pPr>
      <w:r w:rsidRPr="00DE1945">
        <w:rPr>
          <w:rFonts w:ascii="Book Antiqua" w:hAnsi="Book Antiqua"/>
          <w:sz w:val="20"/>
        </w:rPr>
        <w:t xml:space="preserve">*Jagim A, M Mardock, B Lockard, J Oliver, M Byrd, S Simbo, J Kresta, C Baetge, P Jung, M Koozehchian, D Khanna, M Greenwood, C Rasmussen, R Kreider. </w:t>
      </w:r>
      <w:r w:rsidRPr="00DE1945">
        <w:rPr>
          <w:rFonts w:ascii="Book Antiqua" w:hAnsi="Book Antiqua"/>
          <w:i/>
          <w:sz w:val="20"/>
        </w:rPr>
        <w:t>Comparative effectiveness of two popular weight loss programs in women IV: quality of life and diet satisfaction</w:t>
      </w:r>
      <w:r w:rsidRPr="00DE1945">
        <w:rPr>
          <w:rFonts w:ascii="Book Antiqua" w:hAnsi="Book Antiqua"/>
          <w:sz w:val="20"/>
        </w:rPr>
        <w:t xml:space="preserve">. </w:t>
      </w:r>
      <w:r w:rsidRPr="00DE1945">
        <w:rPr>
          <w:rFonts w:ascii="Book Antiqua" w:hAnsi="Book Antiqua"/>
          <w:b/>
          <w:sz w:val="20"/>
        </w:rPr>
        <w:t xml:space="preserve">Journal of the International Society of Sports Nutrition </w:t>
      </w:r>
      <w:r w:rsidRPr="00DE1945">
        <w:rPr>
          <w:rFonts w:ascii="Book Antiqua" w:hAnsi="Book Antiqua"/>
          <w:sz w:val="20"/>
        </w:rPr>
        <w:t>2011, 8(Suppl 1):P3 (7 November 2011)</w:t>
      </w:r>
    </w:p>
    <w:p w14:paraId="517BFCAC" w14:textId="77777777" w:rsidR="00C325AF" w:rsidRPr="00DE1945" w:rsidRDefault="00960D0E" w:rsidP="00DE1945">
      <w:pPr>
        <w:numPr>
          <w:ilvl w:val="0"/>
          <w:numId w:val="13"/>
        </w:numPr>
        <w:tabs>
          <w:tab w:val="left" w:pos="659"/>
        </w:tabs>
        <w:ind w:left="658" w:hanging="540"/>
        <w:rPr>
          <w:rFonts w:ascii="Book Antiqua" w:eastAsia="Book Antiqua" w:hAnsi="Book Antiqua" w:cs="Book Antiqua"/>
          <w:sz w:val="20"/>
          <w:szCs w:val="20"/>
        </w:rPr>
      </w:pPr>
      <w:r w:rsidRPr="00DE1945">
        <w:rPr>
          <w:rFonts w:ascii="Book Antiqua" w:hAnsi="Book Antiqua"/>
          <w:sz w:val="20"/>
        </w:rPr>
        <w:t xml:space="preserve">Greenwood M, M Mardock, B Lockard, J Oliver, S Simbo, A Jagim, J Kresta, C Baetge, P Jung, M Koozehchian, D Khanna, C Rasmussen, R Kreider. </w:t>
      </w:r>
      <w:r w:rsidRPr="00DE1945">
        <w:rPr>
          <w:rFonts w:ascii="Book Antiqua" w:hAnsi="Book Antiqua"/>
          <w:i/>
          <w:sz w:val="20"/>
        </w:rPr>
        <w:t>Experiencing the impact of weight loss on work capacity prior to initiation of a weight loss program enhances success</w:t>
      </w:r>
      <w:r w:rsidRPr="00DE1945">
        <w:rPr>
          <w:rFonts w:ascii="Book Antiqua" w:hAnsi="Book Antiqua"/>
          <w:sz w:val="20"/>
        </w:rPr>
        <w:t xml:space="preserve">.  </w:t>
      </w:r>
      <w:r w:rsidRPr="00DE1945">
        <w:rPr>
          <w:rFonts w:ascii="Book Antiqua" w:hAnsi="Book Antiqua"/>
          <w:b/>
          <w:sz w:val="20"/>
        </w:rPr>
        <w:t xml:space="preserve">Journal of the International Society of Sports Nutrition </w:t>
      </w:r>
      <w:r w:rsidRPr="00DE1945">
        <w:rPr>
          <w:rFonts w:ascii="Book Antiqua" w:hAnsi="Book Antiqua"/>
          <w:sz w:val="20"/>
        </w:rPr>
        <w:t>2011, 8(Suppl 1):P2 (7 November 2011)</w:t>
      </w:r>
    </w:p>
    <w:p w14:paraId="1C9934CB" w14:textId="77777777" w:rsidR="00C325AF" w:rsidRPr="00DE1945" w:rsidRDefault="00960D0E" w:rsidP="00DE1945">
      <w:pPr>
        <w:numPr>
          <w:ilvl w:val="0"/>
          <w:numId w:val="13"/>
        </w:numPr>
        <w:tabs>
          <w:tab w:val="left" w:pos="659"/>
        </w:tabs>
        <w:ind w:left="658" w:hanging="540"/>
        <w:rPr>
          <w:rFonts w:ascii="Book Antiqua" w:eastAsia="Book Antiqua" w:hAnsi="Book Antiqua" w:cs="Book Antiqua"/>
          <w:sz w:val="20"/>
          <w:szCs w:val="20"/>
        </w:rPr>
      </w:pPr>
      <w:r w:rsidRPr="00DE1945">
        <w:rPr>
          <w:rFonts w:ascii="Book Antiqua" w:hAnsi="Book Antiqua"/>
          <w:sz w:val="20"/>
          <w:lang w:val="pt-BR"/>
        </w:rPr>
        <w:t xml:space="preserve">*Oliver J, M Mardock, AJagim, ASanchez, J Kresta, S Crouse, R Kreider. </w:t>
      </w:r>
      <w:r w:rsidRPr="00DE1945">
        <w:rPr>
          <w:rFonts w:ascii="Book Antiqua" w:hAnsi="Book Antiqua"/>
          <w:i/>
          <w:sz w:val="20"/>
        </w:rPr>
        <w:t xml:space="preserve">Effectiveness of a dietary intervention on macronutrient intake, lean mass and strength gains in males participating in a supervised resistance training program. </w:t>
      </w:r>
      <w:r w:rsidRPr="00DE1945">
        <w:rPr>
          <w:rFonts w:ascii="Book Antiqua" w:hAnsi="Book Antiqua"/>
          <w:b/>
          <w:sz w:val="20"/>
        </w:rPr>
        <w:t xml:space="preserve">Journal of the International Society of Sports Nutrition </w:t>
      </w:r>
      <w:r w:rsidRPr="00DE1945">
        <w:rPr>
          <w:rFonts w:ascii="Book Antiqua" w:hAnsi="Book Antiqua"/>
          <w:sz w:val="20"/>
        </w:rPr>
        <w:t>2011, 8(Suppl 1):P20 (7 November 2011)</w:t>
      </w:r>
    </w:p>
    <w:p w14:paraId="3C8B0F36" w14:textId="77777777" w:rsidR="00C325AF" w:rsidRPr="00DE1945" w:rsidRDefault="00960D0E" w:rsidP="00DE1945">
      <w:pPr>
        <w:numPr>
          <w:ilvl w:val="0"/>
          <w:numId w:val="13"/>
        </w:numPr>
        <w:tabs>
          <w:tab w:val="left" w:pos="659"/>
        </w:tabs>
        <w:ind w:left="658" w:hanging="540"/>
        <w:rPr>
          <w:rFonts w:ascii="Book Antiqua" w:eastAsia="Book Antiqua" w:hAnsi="Book Antiqua" w:cs="Book Antiqua"/>
          <w:sz w:val="20"/>
          <w:szCs w:val="20"/>
        </w:rPr>
      </w:pPr>
      <w:r w:rsidRPr="00DE1945">
        <w:rPr>
          <w:rFonts w:ascii="Book Antiqua" w:hAnsi="Book Antiqua"/>
          <w:sz w:val="20"/>
        </w:rPr>
        <w:t xml:space="preserve">* C Baetge, Lockard B, , J Oliver, M Mardock, M Byrd, S Simbo, Y Jung, D Khanna, M Koozehchian, R Dalton, H Kim, J Kresta, T Leopold, K Horrell, V Fan, C Rasmussen, M Greenwood, R.B. Kreider. </w:t>
      </w:r>
      <w:r w:rsidRPr="00DE1945">
        <w:rPr>
          <w:rFonts w:ascii="Book Antiqua" w:hAnsi="Book Antiqua"/>
          <w:i/>
          <w:sz w:val="20"/>
        </w:rPr>
        <w:t xml:space="preserve">Exercise intensity and energy </w:t>
      </w:r>
      <w:r w:rsidRPr="00DE1945">
        <w:rPr>
          <w:rFonts w:ascii="Book Antiqua" w:hAnsi="Book Antiqua"/>
          <w:i/>
          <w:sz w:val="20"/>
        </w:rPr>
        <w:lastRenderedPageBreak/>
        <w:t>expenditure assessment of performing the Curves with Zumba workout</w:t>
      </w:r>
      <w:r w:rsidRPr="00DE1945">
        <w:rPr>
          <w:rFonts w:ascii="Book Antiqua" w:hAnsi="Book Antiqua"/>
          <w:sz w:val="20"/>
        </w:rPr>
        <w:t xml:space="preserve">. </w:t>
      </w:r>
      <w:r w:rsidRPr="00DE1945">
        <w:rPr>
          <w:rFonts w:ascii="Book Antiqua" w:hAnsi="Book Antiqua"/>
          <w:b/>
          <w:sz w:val="20"/>
        </w:rPr>
        <w:t>Journal of Strength and Conditioning Research</w:t>
      </w:r>
      <w:r w:rsidRPr="00DE1945">
        <w:rPr>
          <w:rFonts w:ascii="Book Antiqua" w:hAnsi="Book Antiqua"/>
          <w:sz w:val="20"/>
        </w:rPr>
        <w:t>. 26(2):S41-2, 2012.</w:t>
      </w:r>
    </w:p>
    <w:p w14:paraId="3DD35EB0" w14:textId="75156DD2" w:rsidR="00C325AF" w:rsidRPr="00DE1945" w:rsidRDefault="00960D0E" w:rsidP="00DE1945">
      <w:pPr>
        <w:numPr>
          <w:ilvl w:val="0"/>
          <w:numId w:val="13"/>
        </w:numPr>
        <w:tabs>
          <w:tab w:val="left" w:pos="659"/>
        </w:tabs>
        <w:ind w:left="658" w:hanging="540"/>
        <w:rPr>
          <w:rFonts w:ascii="Book Antiqua" w:eastAsia="Book Antiqua" w:hAnsi="Book Antiqua" w:cs="Book Antiqua"/>
          <w:sz w:val="20"/>
          <w:szCs w:val="20"/>
        </w:rPr>
      </w:pPr>
      <w:r w:rsidRPr="00DE1945">
        <w:rPr>
          <w:rFonts w:ascii="Book Antiqua" w:hAnsi="Book Antiqua"/>
          <w:sz w:val="20"/>
        </w:rPr>
        <w:t xml:space="preserve">*Oliver JM, A. R. Jagim, A. C. Sanchez, J. Y. Kresta, M. A. Mardock, S. F. Crouse, R. B. Kreider. </w:t>
      </w:r>
      <w:r w:rsidR="00B509FB" w:rsidRPr="00DE1945">
        <w:rPr>
          <w:rFonts w:ascii="Book Antiqua" w:hAnsi="Book Antiqua"/>
          <w:i/>
          <w:sz w:val="20"/>
        </w:rPr>
        <w:t>Comparative</w:t>
      </w:r>
      <w:r w:rsidRPr="00DE1945">
        <w:rPr>
          <w:rFonts w:ascii="Book Antiqua" w:hAnsi="Book Antiqua"/>
          <w:i/>
          <w:sz w:val="20"/>
        </w:rPr>
        <w:t xml:space="preserve"> analysis of body composition, strength and power of U.S. soldiers participating in an enlisted to commissioning program and experience matched controls</w:t>
      </w:r>
      <w:r w:rsidRPr="00DE1945">
        <w:rPr>
          <w:rFonts w:ascii="Book Antiqua" w:hAnsi="Book Antiqua"/>
          <w:sz w:val="20"/>
        </w:rPr>
        <w:t xml:space="preserve">.  </w:t>
      </w:r>
      <w:r w:rsidRPr="00DE1945">
        <w:rPr>
          <w:rFonts w:ascii="Book Antiqua" w:hAnsi="Book Antiqua"/>
          <w:b/>
          <w:sz w:val="20"/>
        </w:rPr>
        <w:t>Journal of Strength and Conditioning Research</w:t>
      </w:r>
      <w:r w:rsidRPr="00DE1945">
        <w:rPr>
          <w:rFonts w:ascii="Book Antiqua" w:hAnsi="Book Antiqua"/>
          <w:sz w:val="20"/>
        </w:rPr>
        <w:t>. 26(2):S49, 2012.</w:t>
      </w:r>
    </w:p>
    <w:p w14:paraId="70E45822" w14:textId="77777777" w:rsidR="00C325AF" w:rsidRPr="00DE1945" w:rsidRDefault="00960D0E" w:rsidP="00DE1945">
      <w:pPr>
        <w:numPr>
          <w:ilvl w:val="0"/>
          <w:numId w:val="13"/>
        </w:numPr>
        <w:tabs>
          <w:tab w:val="left" w:pos="659"/>
        </w:tabs>
        <w:ind w:left="658" w:hanging="540"/>
        <w:rPr>
          <w:rFonts w:ascii="Book Antiqua" w:eastAsia="Book Antiqua" w:hAnsi="Book Antiqua" w:cs="Book Antiqua"/>
          <w:sz w:val="20"/>
          <w:szCs w:val="20"/>
        </w:rPr>
      </w:pPr>
      <w:r w:rsidRPr="00DE1945">
        <w:rPr>
          <w:rFonts w:ascii="Book Antiqua" w:hAnsi="Book Antiqua"/>
          <w:sz w:val="20"/>
        </w:rPr>
        <w:t xml:space="preserve">*Baetge C, Lockard B, Mardock M, Simbo S, Jung Y, Galvan E, Levers K, Byrd M, Koozehchian M, Khanna D, et al: </w:t>
      </w:r>
      <w:r w:rsidRPr="00DE1945">
        <w:rPr>
          <w:rFonts w:ascii="Book Antiqua" w:hAnsi="Book Antiqua"/>
          <w:i/>
          <w:sz w:val="20"/>
        </w:rPr>
        <w:t>Comparison of the efficacy of popular weight loss programs in sedentary overweight women I: body composition and resting energy expenditure</w:t>
      </w:r>
      <w:r w:rsidRPr="00DE1945">
        <w:rPr>
          <w:rFonts w:ascii="Book Antiqua" w:hAnsi="Book Antiqua"/>
          <w:b/>
          <w:sz w:val="20"/>
        </w:rPr>
        <w:t xml:space="preserve">. The FASEB Journal </w:t>
      </w:r>
      <w:r w:rsidRPr="00DE1945">
        <w:rPr>
          <w:rFonts w:ascii="Book Antiqua" w:hAnsi="Book Antiqua"/>
          <w:sz w:val="20"/>
        </w:rPr>
        <w:t xml:space="preserve">2012, </w:t>
      </w:r>
      <w:r w:rsidRPr="00DE1945">
        <w:rPr>
          <w:rFonts w:ascii="Book Antiqua" w:hAnsi="Book Antiqua"/>
          <w:b/>
          <w:sz w:val="20"/>
        </w:rPr>
        <w:t>26:</w:t>
      </w:r>
      <w:r w:rsidRPr="00DE1945">
        <w:rPr>
          <w:rFonts w:ascii="Book Antiqua" w:hAnsi="Book Antiqua"/>
          <w:sz w:val="20"/>
        </w:rPr>
        <w:t>lb372.</w:t>
      </w:r>
    </w:p>
    <w:p w14:paraId="0315F429" w14:textId="77777777" w:rsidR="00C325AF" w:rsidRPr="00DE1945" w:rsidRDefault="00960D0E" w:rsidP="00DE1945">
      <w:pPr>
        <w:numPr>
          <w:ilvl w:val="0"/>
          <w:numId w:val="13"/>
        </w:numPr>
        <w:tabs>
          <w:tab w:val="left" w:pos="659"/>
        </w:tabs>
        <w:ind w:left="658" w:hanging="540"/>
        <w:rPr>
          <w:rFonts w:ascii="Book Antiqua" w:eastAsia="Book Antiqua" w:hAnsi="Book Antiqua" w:cs="Book Antiqua"/>
          <w:sz w:val="20"/>
          <w:szCs w:val="20"/>
        </w:rPr>
      </w:pPr>
      <w:r w:rsidRPr="00DE1945">
        <w:rPr>
          <w:rFonts w:ascii="Book Antiqua" w:hAnsi="Book Antiqua"/>
          <w:sz w:val="20"/>
        </w:rPr>
        <w:t xml:space="preserve">*Galvan E, Baetge C, Lockard B, Mardock M, Simbo S, Jung Y, Levers K, Byrd M, Koozehchian M, Khanna D, et al: </w:t>
      </w:r>
      <w:r w:rsidRPr="00DE1945">
        <w:rPr>
          <w:rFonts w:ascii="Book Antiqua" w:hAnsi="Book Antiqua"/>
          <w:i/>
          <w:sz w:val="20"/>
        </w:rPr>
        <w:t>Comparison of the efficacy of popular weight loss programs in sedentary overweight women IV: bone, protein &amp; liver status</w:t>
      </w:r>
      <w:r w:rsidRPr="00DE1945">
        <w:rPr>
          <w:rFonts w:ascii="Book Antiqua" w:hAnsi="Book Antiqua"/>
          <w:b/>
          <w:sz w:val="20"/>
        </w:rPr>
        <w:t xml:space="preserve">. The FASEB Journal. </w:t>
      </w:r>
      <w:r w:rsidRPr="00DE1945">
        <w:rPr>
          <w:rFonts w:ascii="Book Antiqua" w:hAnsi="Book Antiqua"/>
          <w:sz w:val="20"/>
        </w:rPr>
        <w:t xml:space="preserve">2012, </w:t>
      </w:r>
      <w:r w:rsidRPr="00DE1945">
        <w:rPr>
          <w:rFonts w:ascii="Book Antiqua" w:hAnsi="Book Antiqua"/>
          <w:b/>
          <w:sz w:val="20"/>
        </w:rPr>
        <w:t>26:</w:t>
      </w:r>
      <w:r w:rsidRPr="00DE1945">
        <w:rPr>
          <w:rFonts w:ascii="Book Antiqua" w:hAnsi="Book Antiqua"/>
          <w:sz w:val="20"/>
        </w:rPr>
        <w:t>lb383.</w:t>
      </w:r>
    </w:p>
    <w:p w14:paraId="7C447A45" w14:textId="77777777" w:rsidR="00C325AF" w:rsidRPr="00DE1945" w:rsidRDefault="00960D0E" w:rsidP="00DE1945">
      <w:pPr>
        <w:numPr>
          <w:ilvl w:val="0"/>
          <w:numId w:val="13"/>
        </w:numPr>
        <w:tabs>
          <w:tab w:val="left" w:pos="659"/>
        </w:tabs>
        <w:ind w:left="658" w:hanging="540"/>
        <w:jc w:val="both"/>
        <w:rPr>
          <w:rFonts w:ascii="Book Antiqua" w:eastAsia="Book Antiqua" w:hAnsi="Book Antiqua" w:cs="Book Antiqua"/>
          <w:sz w:val="20"/>
          <w:szCs w:val="20"/>
        </w:rPr>
      </w:pPr>
      <w:r w:rsidRPr="00DE1945">
        <w:rPr>
          <w:rFonts w:ascii="Book Antiqua" w:hAnsi="Book Antiqua"/>
          <w:sz w:val="20"/>
        </w:rPr>
        <w:t xml:space="preserve">*Jung Y, Baetge C, Lockard B, Mardock M, Simbo S, Galvan E, Levers K, Byrd M, Koozehchian M, Khanna D, et al: </w:t>
      </w:r>
      <w:r w:rsidRPr="00DE1945">
        <w:rPr>
          <w:rFonts w:ascii="Book Antiqua" w:hAnsi="Book Antiqua"/>
          <w:i/>
          <w:sz w:val="20"/>
        </w:rPr>
        <w:t>Comparison of the efficacy of popular weight loss programs in sedentary overweight women II: health &amp; fitness markers</w:t>
      </w:r>
      <w:r w:rsidRPr="00DE1945">
        <w:rPr>
          <w:rFonts w:ascii="Book Antiqua" w:hAnsi="Book Antiqua"/>
          <w:b/>
          <w:sz w:val="20"/>
        </w:rPr>
        <w:t>. The FASEB Journal</w:t>
      </w:r>
      <w:r w:rsidRPr="00DE1945">
        <w:rPr>
          <w:rFonts w:ascii="Book Antiqua" w:hAnsi="Book Antiqua"/>
          <w:sz w:val="20"/>
        </w:rPr>
        <w:t xml:space="preserve">. 2012, </w:t>
      </w:r>
      <w:r w:rsidRPr="00DE1945">
        <w:rPr>
          <w:rFonts w:ascii="Book Antiqua" w:hAnsi="Book Antiqua"/>
          <w:b/>
          <w:sz w:val="20"/>
        </w:rPr>
        <w:t>26:</w:t>
      </w:r>
      <w:r w:rsidRPr="00DE1945">
        <w:rPr>
          <w:rFonts w:ascii="Book Antiqua" w:hAnsi="Book Antiqua"/>
          <w:sz w:val="20"/>
        </w:rPr>
        <w:t>lb375.</w:t>
      </w:r>
    </w:p>
    <w:p w14:paraId="6A139DCE" w14:textId="77777777" w:rsidR="00C325AF" w:rsidRPr="00DE1945" w:rsidRDefault="00960D0E" w:rsidP="00DE1945">
      <w:pPr>
        <w:numPr>
          <w:ilvl w:val="0"/>
          <w:numId w:val="13"/>
        </w:numPr>
        <w:tabs>
          <w:tab w:val="left" w:pos="659"/>
        </w:tabs>
        <w:ind w:left="658" w:hanging="540"/>
        <w:rPr>
          <w:rFonts w:ascii="Book Antiqua" w:eastAsia="Book Antiqua" w:hAnsi="Book Antiqua" w:cs="Book Antiqua"/>
          <w:sz w:val="20"/>
          <w:szCs w:val="20"/>
        </w:rPr>
      </w:pPr>
      <w:r w:rsidRPr="00DE1945">
        <w:rPr>
          <w:rFonts w:ascii="Book Antiqua" w:hAnsi="Book Antiqua"/>
          <w:sz w:val="20"/>
        </w:rPr>
        <w:t xml:space="preserve">*Khanna D, Baetge C, Lockard B, Mardock M, Simbo S, Jung Y, Byrd M, Koozehchian M, Galvan E, Levers K, et al: </w:t>
      </w:r>
      <w:r w:rsidRPr="00DE1945">
        <w:rPr>
          <w:rFonts w:ascii="Book Antiqua" w:hAnsi="Book Antiqua"/>
          <w:i/>
          <w:sz w:val="20"/>
        </w:rPr>
        <w:t>Comparison of the efficacy of popular weight loss programs in sedentary overweight women VI: quality of life</w:t>
      </w:r>
      <w:r w:rsidRPr="00DE1945">
        <w:rPr>
          <w:rFonts w:ascii="Book Antiqua" w:hAnsi="Book Antiqua"/>
          <w:b/>
          <w:sz w:val="20"/>
        </w:rPr>
        <w:t>. The FASEB Journal</w:t>
      </w:r>
      <w:r w:rsidRPr="00DE1945">
        <w:rPr>
          <w:rFonts w:ascii="Book Antiqua" w:hAnsi="Book Antiqua"/>
          <w:sz w:val="20"/>
        </w:rPr>
        <w:t xml:space="preserve">. 2012, </w:t>
      </w:r>
      <w:r w:rsidRPr="00DE1945">
        <w:rPr>
          <w:rFonts w:ascii="Book Antiqua" w:hAnsi="Book Antiqua"/>
          <w:b/>
          <w:sz w:val="20"/>
        </w:rPr>
        <w:t>26:</w:t>
      </w:r>
      <w:r w:rsidRPr="00DE1945">
        <w:rPr>
          <w:rFonts w:ascii="Book Antiqua" w:hAnsi="Book Antiqua"/>
          <w:sz w:val="20"/>
        </w:rPr>
        <w:t>lb407.</w:t>
      </w:r>
    </w:p>
    <w:p w14:paraId="0D99D89B" w14:textId="77777777" w:rsidR="00C325AF" w:rsidRPr="00DE1945" w:rsidRDefault="00960D0E" w:rsidP="00DE1945">
      <w:pPr>
        <w:numPr>
          <w:ilvl w:val="0"/>
          <w:numId w:val="13"/>
        </w:numPr>
        <w:tabs>
          <w:tab w:val="left" w:pos="659"/>
        </w:tabs>
        <w:ind w:left="658" w:hanging="540"/>
        <w:rPr>
          <w:rFonts w:ascii="Book Antiqua" w:eastAsia="Book Antiqua" w:hAnsi="Book Antiqua" w:cs="Book Antiqua"/>
          <w:sz w:val="20"/>
          <w:szCs w:val="20"/>
        </w:rPr>
      </w:pPr>
      <w:r w:rsidRPr="00DE1945">
        <w:rPr>
          <w:rFonts w:ascii="Book Antiqua" w:hAnsi="Book Antiqua"/>
          <w:sz w:val="20"/>
        </w:rPr>
        <w:t xml:space="preserve">*Koozehchian M, Baetge C, Lockard B, Mardock M, Simbo S, Jung Y, Galvan E, Levers K, Byrd M, Khanna D, et al: </w:t>
      </w:r>
      <w:r w:rsidRPr="00DE1945">
        <w:rPr>
          <w:rFonts w:ascii="Book Antiqua" w:hAnsi="Book Antiqua"/>
          <w:i/>
          <w:sz w:val="20"/>
        </w:rPr>
        <w:t>Comparison of the efficacy of popular weight loss programs in sedentary overweight women III: fasting blood lipids and glucose</w:t>
      </w:r>
      <w:r w:rsidRPr="00DE1945">
        <w:rPr>
          <w:rFonts w:ascii="Book Antiqua" w:hAnsi="Book Antiqua"/>
          <w:b/>
          <w:sz w:val="20"/>
        </w:rPr>
        <w:t xml:space="preserve">. The FASEB Journal. </w:t>
      </w:r>
      <w:r w:rsidRPr="00DE1945">
        <w:rPr>
          <w:rFonts w:ascii="Book Antiqua" w:hAnsi="Book Antiqua"/>
          <w:sz w:val="20"/>
        </w:rPr>
        <w:t xml:space="preserve">2012, </w:t>
      </w:r>
      <w:r w:rsidRPr="00DE1945">
        <w:rPr>
          <w:rFonts w:ascii="Book Antiqua" w:hAnsi="Book Antiqua"/>
          <w:b/>
          <w:sz w:val="20"/>
        </w:rPr>
        <w:t>26:</w:t>
      </w:r>
      <w:r w:rsidRPr="00DE1945">
        <w:rPr>
          <w:rFonts w:ascii="Book Antiqua" w:hAnsi="Book Antiqua"/>
          <w:sz w:val="20"/>
        </w:rPr>
        <w:t>lb381.</w:t>
      </w:r>
    </w:p>
    <w:p w14:paraId="621773F2" w14:textId="77777777" w:rsidR="00C325AF" w:rsidRPr="00DE1945" w:rsidRDefault="00960D0E" w:rsidP="00DE1945">
      <w:pPr>
        <w:numPr>
          <w:ilvl w:val="0"/>
          <w:numId w:val="13"/>
        </w:numPr>
        <w:tabs>
          <w:tab w:val="left" w:pos="659"/>
        </w:tabs>
        <w:ind w:left="658" w:hanging="540"/>
        <w:rPr>
          <w:rFonts w:ascii="Book Antiqua" w:eastAsia="Book Antiqua" w:hAnsi="Book Antiqua" w:cs="Book Antiqua"/>
          <w:sz w:val="20"/>
          <w:szCs w:val="20"/>
        </w:rPr>
      </w:pPr>
      <w:r w:rsidRPr="00DE1945">
        <w:rPr>
          <w:rFonts w:ascii="Book Antiqua" w:hAnsi="Book Antiqua"/>
          <w:sz w:val="20"/>
        </w:rPr>
        <w:t xml:space="preserve">*Levers K, Baetge C, Lockard B, Mardock M, Simbo S, Jung Y, Byrd M, Koozehchian M, Galvan E, Khanna D, et al: </w:t>
      </w:r>
      <w:r w:rsidRPr="00DE1945">
        <w:rPr>
          <w:rFonts w:ascii="Book Antiqua" w:hAnsi="Book Antiqua"/>
          <w:i/>
          <w:sz w:val="20"/>
        </w:rPr>
        <w:t xml:space="preserve">Comparison of the efficacy of popular weight loss programs in sedentary overweight women V: perception of quality of diets. </w:t>
      </w:r>
      <w:r w:rsidRPr="00DE1945">
        <w:rPr>
          <w:rFonts w:ascii="Book Antiqua" w:hAnsi="Book Antiqua"/>
          <w:b/>
          <w:sz w:val="20"/>
        </w:rPr>
        <w:t xml:space="preserve">The FASEB Journal. </w:t>
      </w:r>
      <w:r w:rsidRPr="00DE1945">
        <w:rPr>
          <w:rFonts w:ascii="Book Antiqua" w:hAnsi="Book Antiqua"/>
          <w:sz w:val="20"/>
        </w:rPr>
        <w:t xml:space="preserve">2012, </w:t>
      </w:r>
      <w:r w:rsidRPr="00DE1945">
        <w:rPr>
          <w:rFonts w:ascii="Book Antiqua" w:hAnsi="Book Antiqua"/>
          <w:b/>
          <w:sz w:val="20"/>
        </w:rPr>
        <w:t>26:</w:t>
      </w:r>
      <w:r w:rsidRPr="00DE1945">
        <w:rPr>
          <w:rFonts w:ascii="Book Antiqua" w:hAnsi="Book Antiqua"/>
          <w:sz w:val="20"/>
        </w:rPr>
        <w:t>lb404.</w:t>
      </w:r>
    </w:p>
    <w:p w14:paraId="38C7E940" w14:textId="3CEDC161" w:rsidR="00C325AF" w:rsidRPr="00DE1945" w:rsidRDefault="00B509FB" w:rsidP="00DE1945">
      <w:pPr>
        <w:numPr>
          <w:ilvl w:val="0"/>
          <w:numId w:val="13"/>
        </w:numPr>
        <w:tabs>
          <w:tab w:val="left" w:pos="659"/>
        </w:tabs>
        <w:ind w:left="658" w:hanging="540"/>
        <w:jc w:val="both"/>
        <w:rPr>
          <w:rFonts w:ascii="Book Antiqua" w:eastAsia="Book Antiqua" w:hAnsi="Book Antiqua" w:cs="Book Antiqua"/>
          <w:sz w:val="20"/>
          <w:szCs w:val="20"/>
        </w:rPr>
      </w:pPr>
      <w:r w:rsidRPr="00DE1945">
        <w:rPr>
          <w:rFonts w:ascii="Book Antiqua" w:hAnsi="Book Antiqua"/>
          <w:sz w:val="20"/>
        </w:rPr>
        <w:t>Campbell</w:t>
      </w:r>
      <w:r w:rsidR="00960D0E" w:rsidRPr="00DE1945">
        <w:rPr>
          <w:rFonts w:ascii="Book Antiqua" w:hAnsi="Book Antiqua"/>
          <w:sz w:val="20"/>
        </w:rPr>
        <w:t xml:space="preserve"> BI, Raposo KA, Bullion A, Petchonka A, Pannoni N, Cloer B, Deignan S, Vyas T, Kreider RB. </w:t>
      </w:r>
      <w:r w:rsidR="00960D0E" w:rsidRPr="00DE1945">
        <w:rPr>
          <w:rFonts w:ascii="Book Antiqua" w:hAnsi="Book Antiqua"/>
          <w:i/>
          <w:color w:val="171717"/>
          <w:sz w:val="20"/>
        </w:rPr>
        <w:t>Pre-exercise carbohydrate supplementation does not suppress rate of fatigue during resistance exercise in trained females</w:t>
      </w:r>
      <w:r w:rsidR="00960D0E" w:rsidRPr="00DE1945">
        <w:rPr>
          <w:rFonts w:ascii="Book Antiqua" w:hAnsi="Book Antiqua"/>
          <w:color w:val="171717"/>
          <w:sz w:val="20"/>
        </w:rPr>
        <w:t xml:space="preserve">. </w:t>
      </w:r>
      <w:r w:rsidR="00960D0E" w:rsidRPr="00DE1945">
        <w:rPr>
          <w:rFonts w:ascii="Book Antiqua" w:hAnsi="Book Antiqua"/>
          <w:b/>
          <w:color w:val="171717"/>
          <w:sz w:val="20"/>
        </w:rPr>
        <w:t>Medicine and Science in Sport and Exerc</w:t>
      </w:r>
      <w:r w:rsidR="00960D0E" w:rsidRPr="00DE1945">
        <w:rPr>
          <w:rFonts w:ascii="Book Antiqua" w:hAnsi="Book Antiqua"/>
          <w:color w:val="171717"/>
          <w:sz w:val="20"/>
        </w:rPr>
        <w:t>ise. 44(5):S241, 2012.</w:t>
      </w:r>
    </w:p>
    <w:p w14:paraId="684C0A06" w14:textId="77777777" w:rsidR="00C325AF" w:rsidRPr="00DE1945" w:rsidRDefault="00960D0E" w:rsidP="00DE1945">
      <w:pPr>
        <w:numPr>
          <w:ilvl w:val="0"/>
          <w:numId w:val="13"/>
        </w:numPr>
        <w:tabs>
          <w:tab w:val="left" w:pos="660"/>
        </w:tabs>
        <w:ind w:left="659" w:hanging="540"/>
        <w:rPr>
          <w:rFonts w:ascii="Book Antiqua" w:eastAsia="Book Antiqua" w:hAnsi="Book Antiqua" w:cs="Book Antiqua"/>
          <w:sz w:val="20"/>
          <w:szCs w:val="20"/>
        </w:rPr>
      </w:pPr>
      <w:r w:rsidRPr="00DE1945">
        <w:rPr>
          <w:rFonts w:ascii="Book Antiqua" w:hAnsi="Book Antiqua"/>
          <w:sz w:val="20"/>
        </w:rPr>
        <w:t>*Oliver JM, AR Jagim, AC Sanchez, K. Kelley, E. Galvan, J. Fluckey, S. Riechman, M. Greenwood, R. Jäger, M. Purpura, I. Pischel</w:t>
      </w:r>
      <w:r w:rsidRPr="00DE1945">
        <w:rPr>
          <w:rFonts w:ascii="Book Antiqua" w:hAnsi="Book Antiqua"/>
          <w:b/>
          <w:sz w:val="20"/>
        </w:rPr>
        <w:t xml:space="preserve">, </w:t>
      </w:r>
      <w:r w:rsidRPr="00DE1945">
        <w:rPr>
          <w:rFonts w:ascii="Book Antiqua" w:hAnsi="Book Antiqua"/>
          <w:sz w:val="20"/>
        </w:rPr>
        <w:t xml:space="preserve">RB Kreider. </w:t>
      </w:r>
      <w:r w:rsidRPr="00DE1945">
        <w:rPr>
          <w:rFonts w:ascii="Book Antiqua" w:hAnsi="Book Antiqua"/>
          <w:i/>
          <w:sz w:val="20"/>
        </w:rPr>
        <w:t xml:space="preserve">Effects of Short-Term Ingestion of Russian Tarragon Prior to Creatine Monohydrate Supplementation on Whole Body and Muscle Creatine Retention: A Preliminary Investigation. </w:t>
      </w:r>
      <w:r w:rsidRPr="00DE1945">
        <w:rPr>
          <w:rFonts w:ascii="Book Antiqua" w:hAnsi="Book Antiqua"/>
          <w:b/>
          <w:sz w:val="20"/>
        </w:rPr>
        <w:t>Journal of the International Society of Sports Nutrition</w:t>
      </w:r>
      <w:r w:rsidRPr="00DE1945">
        <w:rPr>
          <w:rFonts w:ascii="Book Antiqua" w:hAnsi="Book Antiqua"/>
          <w:sz w:val="20"/>
        </w:rPr>
        <w:t>. 9:S1/P24, 2012.</w:t>
      </w:r>
    </w:p>
    <w:p w14:paraId="482976D9" w14:textId="77777777" w:rsidR="00C325AF" w:rsidRPr="00DE1945" w:rsidRDefault="00960D0E" w:rsidP="00DE1945">
      <w:pPr>
        <w:numPr>
          <w:ilvl w:val="0"/>
          <w:numId w:val="13"/>
        </w:numPr>
        <w:tabs>
          <w:tab w:val="left" w:pos="660"/>
        </w:tabs>
        <w:ind w:left="659" w:hanging="540"/>
        <w:rPr>
          <w:rFonts w:ascii="Book Antiqua" w:eastAsia="Book Antiqua" w:hAnsi="Book Antiqua" w:cs="Book Antiqua"/>
          <w:sz w:val="20"/>
          <w:szCs w:val="20"/>
        </w:rPr>
      </w:pPr>
      <w:r w:rsidRPr="00DE1945">
        <w:rPr>
          <w:rFonts w:ascii="Book Antiqua" w:hAnsi="Book Antiqua"/>
          <w:sz w:val="20"/>
        </w:rPr>
        <w:t>Greenwood, M. Oliver JM, AR Jagim, AC Sanchez, K. Kelley, E. Galvan, J. Fluckey, S. Riechman, M. Greenwood, R. Jäger, M. Purpura, I. Pischel</w:t>
      </w:r>
      <w:r w:rsidRPr="00DE1945">
        <w:rPr>
          <w:rFonts w:ascii="Book Antiqua" w:hAnsi="Book Antiqua"/>
          <w:b/>
          <w:sz w:val="20"/>
        </w:rPr>
        <w:t xml:space="preserve">, </w:t>
      </w:r>
      <w:r w:rsidRPr="00DE1945">
        <w:rPr>
          <w:rFonts w:ascii="Book Antiqua" w:hAnsi="Book Antiqua"/>
          <w:sz w:val="20"/>
        </w:rPr>
        <w:t xml:space="preserve">RB Kreider. </w:t>
      </w:r>
      <w:r w:rsidRPr="00DE1945">
        <w:rPr>
          <w:rFonts w:ascii="Book Antiqua" w:hAnsi="Book Antiqua"/>
          <w:i/>
          <w:sz w:val="20"/>
        </w:rPr>
        <w:t xml:space="preserve">Effects of Short-Term Ingestion of Russian Tarragon Prior to Creatine Monohydrate Supplementation on Anaerobic Sprint Capacity: A Preliminary Investigation. </w:t>
      </w:r>
      <w:r w:rsidRPr="00DE1945">
        <w:rPr>
          <w:rFonts w:ascii="Book Antiqua" w:hAnsi="Book Antiqua"/>
          <w:b/>
          <w:sz w:val="20"/>
        </w:rPr>
        <w:t>Journal of the International Society of Sports Nutrition</w:t>
      </w:r>
      <w:r w:rsidRPr="00DE1945">
        <w:rPr>
          <w:rFonts w:ascii="Book Antiqua" w:hAnsi="Book Antiqua"/>
          <w:sz w:val="20"/>
        </w:rPr>
        <w:t>. 9:S1/P7, 2012.</w:t>
      </w:r>
    </w:p>
    <w:p w14:paraId="79C14788" w14:textId="77777777" w:rsidR="00C325AF" w:rsidRPr="00DE1945" w:rsidRDefault="00960D0E" w:rsidP="00DE1945">
      <w:pPr>
        <w:numPr>
          <w:ilvl w:val="0"/>
          <w:numId w:val="13"/>
        </w:numPr>
        <w:tabs>
          <w:tab w:val="left" w:pos="661"/>
        </w:tabs>
        <w:spacing w:before="40"/>
        <w:ind w:left="660" w:hanging="540"/>
        <w:rPr>
          <w:rFonts w:ascii="Book Antiqua" w:eastAsia="Book Antiqua" w:hAnsi="Book Antiqua" w:cs="Book Antiqua"/>
          <w:sz w:val="20"/>
          <w:szCs w:val="20"/>
        </w:rPr>
      </w:pPr>
      <w:r w:rsidRPr="00DE1945">
        <w:rPr>
          <w:rFonts w:ascii="Book Antiqua" w:hAnsi="Book Antiqua"/>
          <w:sz w:val="20"/>
        </w:rPr>
        <w:t xml:space="preserve">*Kresta KY, J Oliver, A Jagim, R Kreider, J Fluckey, S Reichman, S Talcott. </w:t>
      </w:r>
      <w:r w:rsidRPr="00DE1945">
        <w:rPr>
          <w:rFonts w:ascii="Book Antiqua" w:hAnsi="Book Antiqua"/>
          <w:i/>
          <w:sz w:val="20"/>
        </w:rPr>
        <w:t>Effects of 28 days of beta-alanine and creatine monohydrate supplementation on muscle carnosine, body composition and exercise performance in recreationally active females</w:t>
      </w:r>
      <w:r w:rsidRPr="00DE1945">
        <w:rPr>
          <w:rFonts w:ascii="Book Antiqua" w:hAnsi="Book Antiqua"/>
          <w:b/>
          <w:sz w:val="20"/>
        </w:rPr>
        <w:t xml:space="preserve">. Journal of the International Society of Sports Nutrition. </w:t>
      </w:r>
      <w:r w:rsidRPr="00DE1945">
        <w:rPr>
          <w:rFonts w:ascii="Book Antiqua" w:hAnsi="Book Antiqua"/>
          <w:sz w:val="20"/>
        </w:rPr>
        <w:t>9:S1/P17.</w:t>
      </w:r>
    </w:p>
    <w:p w14:paraId="06E23168" w14:textId="77777777" w:rsidR="00C325AF" w:rsidRPr="00DE1945" w:rsidRDefault="00960D0E" w:rsidP="00DE1945">
      <w:pPr>
        <w:numPr>
          <w:ilvl w:val="0"/>
          <w:numId w:val="13"/>
        </w:numPr>
        <w:tabs>
          <w:tab w:val="left" w:pos="661"/>
        </w:tabs>
        <w:ind w:left="660" w:hanging="570"/>
        <w:rPr>
          <w:rFonts w:ascii="Book Antiqua" w:eastAsia="Book Antiqua" w:hAnsi="Book Antiqua" w:cs="Book Antiqua"/>
          <w:sz w:val="20"/>
          <w:szCs w:val="20"/>
        </w:rPr>
      </w:pPr>
      <w:r w:rsidRPr="00DE1945">
        <w:rPr>
          <w:rFonts w:ascii="Book Antiqua" w:hAnsi="Book Antiqua"/>
          <w:sz w:val="20"/>
        </w:rPr>
        <w:t xml:space="preserve">*Jagim AR, JM Oliver, A Sanchez, E Galvan, J Fluckey, S Riechman, S Talcott, K Kelly, C Meininger, C Rasmussen, RB Kreider.  </w:t>
      </w:r>
      <w:r w:rsidRPr="00DE1945">
        <w:rPr>
          <w:rFonts w:ascii="Book Antiqua" w:hAnsi="Book Antiqua"/>
          <w:i/>
          <w:sz w:val="20"/>
        </w:rPr>
        <w:t xml:space="preserve">Kre-Alkalyn® supplementation does not promote greater changes in muscle creatine content, body composition, or training adaptations in comparison to creatine monohydrate. </w:t>
      </w:r>
      <w:r w:rsidRPr="00DE1945">
        <w:rPr>
          <w:rFonts w:ascii="Book Antiqua" w:hAnsi="Book Antiqua"/>
          <w:b/>
          <w:sz w:val="20"/>
        </w:rPr>
        <w:t xml:space="preserve">Journal of the International Society of Sports Nutrition. </w:t>
      </w:r>
      <w:r w:rsidRPr="00DE1945">
        <w:rPr>
          <w:rFonts w:ascii="Book Antiqua" w:hAnsi="Book Antiqua"/>
          <w:sz w:val="20"/>
        </w:rPr>
        <w:t>9:S1/P11, 2012</w:t>
      </w:r>
    </w:p>
    <w:p w14:paraId="109931BB" w14:textId="77777777" w:rsidR="00B509FB" w:rsidRPr="00DE1945" w:rsidRDefault="00960D0E" w:rsidP="00DE1945">
      <w:pPr>
        <w:numPr>
          <w:ilvl w:val="0"/>
          <w:numId w:val="13"/>
        </w:numPr>
        <w:tabs>
          <w:tab w:val="left" w:pos="661"/>
        </w:tabs>
        <w:spacing w:before="1"/>
        <w:ind w:left="660" w:hanging="570"/>
        <w:rPr>
          <w:rFonts w:ascii="Book Antiqua" w:hAnsi="Book Antiqua" w:cs="Book Antiqua"/>
        </w:rPr>
      </w:pPr>
      <w:r w:rsidRPr="00DE1945">
        <w:rPr>
          <w:rFonts w:ascii="Book Antiqua" w:hAnsi="Book Antiqua"/>
          <w:sz w:val="20"/>
          <w:lang w:val="pt-BR"/>
        </w:rPr>
        <w:t xml:space="preserve">*Oliver JM, AR Jagim, AC Sanchez, JYKresta, MA Mardock, SF Crouse, RB Kreider. </w:t>
      </w:r>
      <w:r w:rsidRPr="00DE1945">
        <w:rPr>
          <w:rFonts w:ascii="Book Antiqua" w:hAnsi="Book Antiqua"/>
          <w:i/>
          <w:sz w:val="20"/>
        </w:rPr>
        <w:t xml:space="preserve">Greater strength and power output after 12 week training program designed to elicit hypertrophy using intra-set rest intervals. </w:t>
      </w:r>
      <w:r w:rsidRPr="00DE1945">
        <w:rPr>
          <w:rFonts w:ascii="Book Antiqua" w:hAnsi="Book Antiqua"/>
          <w:b/>
          <w:sz w:val="20"/>
        </w:rPr>
        <w:t>Journal of Strength and Conditioning Research</w:t>
      </w:r>
      <w:r w:rsidRPr="00DE1945">
        <w:rPr>
          <w:rFonts w:ascii="Book Antiqua" w:hAnsi="Book Antiqua"/>
          <w:sz w:val="20"/>
        </w:rPr>
        <w:t>. 27(4):S115-6, 2013.</w:t>
      </w:r>
    </w:p>
    <w:p w14:paraId="01607185" w14:textId="461AE392" w:rsidR="00C325AF" w:rsidRPr="00DE1945" w:rsidRDefault="00960D0E" w:rsidP="00DE1945">
      <w:pPr>
        <w:numPr>
          <w:ilvl w:val="0"/>
          <w:numId w:val="13"/>
        </w:numPr>
        <w:tabs>
          <w:tab w:val="left" w:pos="661"/>
        </w:tabs>
        <w:spacing w:before="1"/>
        <w:ind w:left="660" w:hanging="570"/>
        <w:rPr>
          <w:rFonts w:ascii="Book Antiqua" w:hAnsi="Book Antiqua" w:cs="Book Antiqua"/>
        </w:rPr>
      </w:pPr>
      <w:r w:rsidRPr="00DE1945">
        <w:rPr>
          <w:rFonts w:ascii="Book Antiqua" w:hAnsi="Book Antiqua"/>
        </w:rPr>
        <w:t>*Lockard, C. Baetge, K. Levers, E.</w:t>
      </w:r>
      <w:r w:rsidR="00B509FB" w:rsidRPr="00DE1945">
        <w:rPr>
          <w:rFonts w:ascii="Book Antiqua" w:hAnsi="Book Antiqua"/>
        </w:rPr>
        <w:t xml:space="preserve"> </w:t>
      </w:r>
      <w:r w:rsidRPr="00DE1945">
        <w:rPr>
          <w:rFonts w:ascii="Book Antiqua" w:hAnsi="Book Antiqua"/>
        </w:rPr>
        <w:t>Galvan, A. Jagim, S. Simbo, M. Byrd, Y. Jung, J. Oliver, M. Koozechian, R. Dalton,</w:t>
      </w:r>
      <w:r w:rsidR="00B509FB" w:rsidRPr="00DE1945">
        <w:rPr>
          <w:rFonts w:ascii="Book Antiqua" w:hAnsi="Book Antiqua"/>
        </w:rPr>
        <w:t xml:space="preserve"> </w:t>
      </w:r>
      <w:r w:rsidRPr="00DE1945">
        <w:rPr>
          <w:rFonts w:ascii="Book Antiqua" w:hAnsi="Book Antiqua"/>
        </w:rPr>
        <w:t>D. Khanna, B. Sanchez, J. Kresta, K. Horrell, T. Leopold, M. Cho, S. Springer, A. Rivera, C. Cerda, C. Rasmussen and</w:t>
      </w:r>
      <w:r w:rsidR="005072FE" w:rsidRPr="00DE1945">
        <w:rPr>
          <w:rFonts w:ascii="Book Antiqua" w:hAnsi="Book Antiqua"/>
        </w:rPr>
        <w:t xml:space="preserve"> </w:t>
      </w:r>
      <w:r w:rsidRPr="00DE1945">
        <w:rPr>
          <w:rFonts w:ascii="Book Antiqua" w:hAnsi="Book Antiqua"/>
        </w:rPr>
        <w:t xml:space="preserve">R. Kreider. </w:t>
      </w:r>
      <w:r w:rsidRPr="00DE1945">
        <w:rPr>
          <w:rFonts w:ascii="Book Antiqua" w:hAnsi="Book Antiqua"/>
          <w:i/>
        </w:rPr>
        <w:t xml:space="preserve">Women who participate in a structured weight loss program with resistance-exercise experience more favorable changes in body composition when compared to other popular weight loss programs. </w:t>
      </w:r>
      <w:r w:rsidRPr="00DE1945">
        <w:rPr>
          <w:rFonts w:ascii="Book Antiqua" w:hAnsi="Book Antiqua"/>
          <w:b/>
        </w:rPr>
        <w:t>FASEB Journal</w:t>
      </w:r>
      <w:r w:rsidRPr="00DE1945">
        <w:rPr>
          <w:rFonts w:ascii="Book Antiqua" w:hAnsi="Book Antiqua"/>
        </w:rPr>
        <w:t>, LB341, 2013.</w:t>
      </w:r>
    </w:p>
    <w:p w14:paraId="6BEFA5E0" w14:textId="77777777" w:rsidR="00C325AF" w:rsidRPr="00DE1945" w:rsidRDefault="00960D0E" w:rsidP="00DE1945">
      <w:pPr>
        <w:numPr>
          <w:ilvl w:val="0"/>
          <w:numId w:val="13"/>
        </w:numPr>
        <w:tabs>
          <w:tab w:val="left" w:pos="661"/>
        </w:tabs>
        <w:ind w:left="660" w:hanging="540"/>
        <w:rPr>
          <w:rFonts w:ascii="Book Antiqua" w:eastAsia="Book Antiqua" w:hAnsi="Book Antiqua" w:cs="Book Antiqua"/>
          <w:sz w:val="20"/>
          <w:szCs w:val="20"/>
        </w:rPr>
      </w:pPr>
      <w:r w:rsidRPr="00DE1945">
        <w:rPr>
          <w:rFonts w:ascii="Book Antiqua" w:hAnsi="Book Antiqua"/>
          <w:sz w:val="20"/>
        </w:rPr>
        <w:t xml:space="preserve">*Galvan E, B. Lockard, C. Baetge, K. Levers, A. Jagim, S. Simbo, M. Byrd, Y. Jung, J. Oliver, M. Koozechian, R. Dalton, D. Khanna, B. Sanchez, J. Kresta, K. Horrell, T. Leopold, M. Cho, S. Springer, A. Rivera, C. Cerda, C. Rasmussen and R. Kreider. </w:t>
      </w:r>
      <w:r w:rsidRPr="00DE1945">
        <w:rPr>
          <w:rFonts w:ascii="Book Antiqua" w:hAnsi="Book Antiqua"/>
          <w:i/>
          <w:sz w:val="20"/>
        </w:rPr>
        <w:t>Women who participate in a structured weight loss program with resistance-exercise experience more favorable changes in blood lipids when compared to other popular weight loss programs</w:t>
      </w:r>
      <w:r w:rsidRPr="00DE1945">
        <w:rPr>
          <w:rFonts w:ascii="Book Antiqua" w:hAnsi="Book Antiqua"/>
          <w:sz w:val="20"/>
        </w:rPr>
        <w:t xml:space="preserve">. </w:t>
      </w:r>
      <w:r w:rsidRPr="00DE1945">
        <w:rPr>
          <w:rFonts w:ascii="Book Antiqua" w:hAnsi="Book Antiqua"/>
          <w:b/>
          <w:sz w:val="20"/>
        </w:rPr>
        <w:t>FASEB Journal</w:t>
      </w:r>
      <w:r w:rsidRPr="00DE1945">
        <w:rPr>
          <w:rFonts w:ascii="Book Antiqua" w:hAnsi="Book Antiqua"/>
          <w:sz w:val="20"/>
        </w:rPr>
        <w:t>, LB340, 2013.</w:t>
      </w:r>
    </w:p>
    <w:p w14:paraId="63BB62CF" w14:textId="69171CA9" w:rsidR="00C325AF" w:rsidRPr="00DE1945" w:rsidRDefault="00960D0E" w:rsidP="00DE1945">
      <w:pPr>
        <w:numPr>
          <w:ilvl w:val="0"/>
          <w:numId w:val="13"/>
        </w:numPr>
        <w:tabs>
          <w:tab w:val="left" w:pos="661"/>
        </w:tabs>
        <w:ind w:left="660" w:hanging="540"/>
        <w:rPr>
          <w:rFonts w:ascii="Book Antiqua" w:eastAsia="Book Antiqua" w:hAnsi="Book Antiqua" w:cs="Book Antiqua"/>
          <w:sz w:val="20"/>
          <w:szCs w:val="20"/>
        </w:rPr>
      </w:pPr>
      <w:r w:rsidRPr="00DE1945">
        <w:rPr>
          <w:rFonts w:ascii="Book Antiqua" w:hAnsi="Book Antiqua"/>
          <w:sz w:val="20"/>
        </w:rPr>
        <w:t>*Simbo S, B. Lockard, C. Baetge, K. Levers, E.</w:t>
      </w:r>
      <w:r w:rsidR="00B509FB" w:rsidRPr="00DE1945">
        <w:rPr>
          <w:rFonts w:ascii="Book Antiqua" w:hAnsi="Book Antiqua"/>
          <w:sz w:val="20"/>
        </w:rPr>
        <w:t xml:space="preserve"> </w:t>
      </w:r>
      <w:r w:rsidRPr="00DE1945">
        <w:rPr>
          <w:rFonts w:ascii="Book Antiqua" w:hAnsi="Book Antiqua"/>
          <w:sz w:val="20"/>
        </w:rPr>
        <w:t xml:space="preserve">Galvan, A. Jagim, M. Byrd, Y. Jung, J. Oliver, M. Koozechian, R. Dalton, D. Khanna, B. Sanchez, J. Kresta, K. Horrell, T. Leopold, M. Cho, S. Springer, A. Rivera, C. Cerda, C. Rasmussen and R. Kreider. </w:t>
      </w:r>
      <w:r w:rsidRPr="00DE1945">
        <w:rPr>
          <w:rFonts w:ascii="Book Antiqua" w:hAnsi="Book Antiqua"/>
          <w:i/>
          <w:sz w:val="20"/>
        </w:rPr>
        <w:t xml:space="preserve">Effects of participation in popular weight loss and fitness programs on markers of health and fitness in women. </w:t>
      </w:r>
      <w:r w:rsidRPr="00DE1945">
        <w:rPr>
          <w:rFonts w:ascii="Book Antiqua" w:hAnsi="Book Antiqua"/>
          <w:b/>
          <w:sz w:val="20"/>
        </w:rPr>
        <w:t>FASEB Journal</w:t>
      </w:r>
      <w:r w:rsidRPr="00DE1945">
        <w:rPr>
          <w:rFonts w:ascii="Book Antiqua" w:hAnsi="Book Antiqua"/>
          <w:sz w:val="20"/>
        </w:rPr>
        <w:t>, LB306, 2013.</w:t>
      </w:r>
    </w:p>
    <w:p w14:paraId="26CA7BE3" w14:textId="36B370D6" w:rsidR="00C325AF" w:rsidRPr="00DE1945" w:rsidRDefault="00960D0E" w:rsidP="00DE1945">
      <w:pPr>
        <w:numPr>
          <w:ilvl w:val="0"/>
          <w:numId w:val="13"/>
        </w:numPr>
        <w:tabs>
          <w:tab w:val="left" w:pos="660"/>
        </w:tabs>
        <w:ind w:left="659" w:hanging="540"/>
        <w:rPr>
          <w:rFonts w:ascii="Book Antiqua" w:eastAsia="Book Antiqua" w:hAnsi="Book Antiqua" w:cs="Book Antiqua"/>
          <w:sz w:val="20"/>
          <w:szCs w:val="20"/>
        </w:rPr>
      </w:pPr>
      <w:r w:rsidRPr="00DE1945">
        <w:rPr>
          <w:rFonts w:ascii="Book Antiqua" w:hAnsi="Book Antiqua"/>
          <w:sz w:val="20"/>
        </w:rPr>
        <w:t>*Dalton R, B. Lockard, C. Baetge, K. Levers, E.</w:t>
      </w:r>
      <w:r w:rsidR="00B509FB" w:rsidRPr="00DE1945">
        <w:rPr>
          <w:rFonts w:ascii="Book Antiqua" w:hAnsi="Book Antiqua"/>
          <w:sz w:val="20"/>
        </w:rPr>
        <w:t xml:space="preserve"> </w:t>
      </w:r>
      <w:r w:rsidRPr="00DE1945">
        <w:rPr>
          <w:rFonts w:ascii="Book Antiqua" w:hAnsi="Book Antiqua"/>
          <w:sz w:val="20"/>
        </w:rPr>
        <w:t xml:space="preserve">Galvan, A. Jagim, S. Simbo, M. Byrd, Y. Jung, J. Oliver, M. </w:t>
      </w:r>
      <w:r w:rsidRPr="00DE1945">
        <w:rPr>
          <w:rFonts w:ascii="Book Antiqua" w:hAnsi="Book Antiqua"/>
          <w:sz w:val="20"/>
        </w:rPr>
        <w:lastRenderedPageBreak/>
        <w:t xml:space="preserve">Koozechian, D. Khanna, R. Dalton, B. Sanchez, J. Kresta, K. Horrell, T. Leopold, M. Cho, S. Springer, A. Rivera, C. Cerda, C. Rasmussen and R. Kreider. </w:t>
      </w:r>
      <w:r w:rsidRPr="00DE1945">
        <w:rPr>
          <w:rFonts w:ascii="Book Antiqua" w:hAnsi="Book Antiqua"/>
          <w:i/>
          <w:sz w:val="20"/>
        </w:rPr>
        <w:t xml:space="preserve">Effects of participation in popular weight loss and fitness programs on insulin and leptin in women. </w:t>
      </w:r>
      <w:r w:rsidRPr="00DE1945">
        <w:rPr>
          <w:rFonts w:ascii="Book Antiqua" w:hAnsi="Book Antiqua"/>
          <w:b/>
          <w:sz w:val="20"/>
        </w:rPr>
        <w:t>FASEB Journal</w:t>
      </w:r>
      <w:r w:rsidRPr="00DE1945">
        <w:rPr>
          <w:rFonts w:ascii="Book Antiqua" w:hAnsi="Book Antiqua"/>
          <w:sz w:val="20"/>
        </w:rPr>
        <w:t>, LB339, 2013.</w:t>
      </w:r>
    </w:p>
    <w:p w14:paraId="40FF8164" w14:textId="1CFC9BBC" w:rsidR="00C325AF" w:rsidRPr="00DE1945" w:rsidRDefault="00960D0E" w:rsidP="00DE1945">
      <w:pPr>
        <w:numPr>
          <w:ilvl w:val="0"/>
          <w:numId w:val="13"/>
        </w:numPr>
        <w:tabs>
          <w:tab w:val="left" w:pos="660"/>
        </w:tabs>
        <w:ind w:left="659" w:hanging="540"/>
        <w:rPr>
          <w:rFonts w:ascii="Book Antiqua" w:eastAsia="Book Antiqua" w:hAnsi="Book Antiqua" w:cs="Book Antiqua"/>
          <w:sz w:val="20"/>
          <w:szCs w:val="20"/>
        </w:rPr>
      </w:pPr>
      <w:r w:rsidRPr="00DE1945">
        <w:rPr>
          <w:rFonts w:ascii="Book Antiqua" w:hAnsi="Book Antiqua"/>
          <w:sz w:val="20"/>
        </w:rPr>
        <w:t>*Levers K, B. Lockard, C. Baetge, E.</w:t>
      </w:r>
      <w:r w:rsidR="00B509FB" w:rsidRPr="00DE1945">
        <w:rPr>
          <w:rFonts w:ascii="Book Antiqua" w:hAnsi="Book Antiqua"/>
          <w:sz w:val="20"/>
        </w:rPr>
        <w:t xml:space="preserve"> </w:t>
      </w:r>
      <w:r w:rsidRPr="00DE1945">
        <w:rPr>
          <w:rFonts w:ascii="Book Antiqua" w:hAnsi="Book Antiqua"/>
          <w:sz w:val="20"/>
        </w:rPr>
        <w:t xml:space="preserve">Galvan, A. Jagim, S. Simbo, M. Byrd, Y. Jung, J. Oliver, M. Koozechian, R. Dalton, D. Khanna, B. Sanchez, J. Kresta, K. Horrell, T. Leopold, M. Cho, S. Springer, A. Rivera, C. Cerda, C. Rasmussen and R. Kreider. </w:t>
      </w:r>
      <w:r w:rsidRPr="00DE1945">
        <w:rPr>
          <w:rFonts w:ascii="Book Antiqua" w:hAnsi="Book Antiqua"/>
          <w:i/>
          <w:sz w:val="20"/>
        </w:rPr>
        <w:t xml:space="preserve">Adding access to online meal plans and monitoring to a structured weight loss program with resistance-exercise promotes more positive changes in triglycerides. </w:t>
      </w:r>
      <w:r w:rsidRPr="00DE1945">
        <w:rPr>
          <w:rFonts w:ascii="Book Antiqua" w:hAnsi="Book Antiqua"/>
          <w:b/>
          <w:sz w:val="20"/>
        </w:rPr>
        <w:t>FASEB Journal</w:t>
      </w:r>
      <w:r w:rsidRPr="00DE1945">
        <w:rPr>
          <w:rFonts w:ascii="Book Antiqua" w:hAnsi="Book Antiqua"/>
          <w:sz w:val="20"/>
        </w:rPr>
        <w:t>, LB338, 2013.</w:t>
      </w:r>
    </w:p>
    <w:p w14:paraId="7F43507F" w14:textId="7C594B85" w:rsidR="00C325AF" w:rsidRPr="00DE1945" w:rsidRDefault="00960D0E" w:rsidP="00DE1945">
      <w:pPr>
        <w:pStyle w:val="BodyText"/>
        <w:numPr>
          <w:ilvl w:val="0"/>
          <w:numId w:val="13"/>
        </w:numPr>
        <w:tabs>
          <w:tab w:val="left" w:pos="660"/>
        </w:tabs>
        <w:spacing w:before="1"/>
        <w:ind w:left="659" w:hanging="569"/>
        <w:rPr>
          <w:rFonts w:cs="Book Antiqua"/>
        </w:rPr>
      </w:pPr>
      <w:r w:rsidRPr="00DE1945">
        <w:t>*Baetge, B. Lockard, K. Levers, E.</w:t>
      </w:r>
      <w:r w:rsidR="00B509FB" w:rsidRPr="00DE1945">
        <w:t xml:space="preserve"> </w:t>
      </w:r>
      <w:r w:rsidRPr="00DE1945">
        <w:t>Galvan, A. Jagim, S. Simbo, M. Byrd, Y. Jung, J. Oliver, M. Koozechian, R. Dalton,</w:t>
      </w:r>
      <w:r w:rsidR="00B509FB" w:rsidRPr="00DE1945">
        <w:t xml:space="preserve"> </w:t>
      </w:r>
      <w:r w:rsidRPr="00DE1945">
        <w:t>D. Khanna, B. Sanchez, J. Kresta, K. Horrell, T. Leopold, M. Cho, S. Springer, A. Rivera, C. Cerda, C. Rasmussen and</w:t>
      </w:r>
      <w:r w:rsidR="005072FE" w:rsidRPr="00DE1945">
        <w:t xml:space="preserve"> </w:t>
      </w:r>
      <w:r w:rsidRPr="00DE1945">
        <w:t xml:space="preserve">R. Kreider. </w:t>
      </w:r>
      <w:r w:rsidRPr="00DE1945">
        <w:rPr>
          <w:i/>
        </w:rPr>
        <w:t>Adding access to online meal plans and monitoring improves success to a structured weight loss program with resistance-exercise in women</w:t>
      </w:r>
      <w:r w:rsidRPr="00DE1945">
        <w:t xml:space="preserve">. </w:t>
      </w:r>
      <w:r w:rsidRPr="00DE1945">
        <w:rPr>
          <w:b/>
        </w:rPr>
        <w:t>FASEB Journal</w:t>
      </w:r>
      <w:r w:rsidRPr="00DE1945">
        <w:t>, LB342, 2013.</w:t>
      </w:r>
    </w:p>
    <w:p w14:paraId="54741DE2" w14:textId="75051073" w:rsidR="00C325AF" w:rsidRPr="00DE1945" w:rsidRDefault="00960D0E" w:rsidP="00DE1945">
      <w:pPr>
        <w:numPr>
          <w:ilvl w:val="0"/>
          <w:numId w:val="13"/>
        </w:numPr>
        <w:tabs>
          <w:tab w:val="left" w:pos="661"/>
        </w:tabs>
        <w:ind w:left="660" w:hanging="541"/>
        <w:rPr>
          <w:rFonts w:ascii="Book Antiqua" w:eastAsia="Book Antiqua" w:hAnsi="Book Antiqua" w:cs="Book Antiqua"/>
          <w:sz w:val="20"/>
          <w:szCs w:val="20"/>
        </w:rPr>
      </w:pPr>
      <w:r w:rsidRPr="00DE1945">
        <w:rPr>
          <w:rFonts w:ascii="Book Antiqua" w:hAnsi="Book Antiqua"/>
          <w:sz w:val="20"/>
        </w:rPr>
        <w:t>*Jung Y, M. Byrd, C. Baetge, B. Lockard, K. Levers, E.</w:t>
      </w:r>
      <w:r w:rsidR="00B509FB" w:rsidRPr="00DE1945">
        <w:rPr>
          <w:rFonts w:ascii="Book Antiqua" w:hAnsi="Book Antiqua"/>
          <w:sz w:val="20"/>
        </w:rPr>
        <w:t xml:space="preserve"> </w:t>
      </w:r>
      <w:r w:rsidRPr="00DE1945">
        <w:rPr>
          <w:rFonts w:ascii="Book Antiqua" w:hAnsi="Book Antiqua"/>
          <w:sz w:val="20"/>
        </w:rPr>
        <w:t xml:space="preserve">Galvan, A. Jagim, S. Simbo, J. Oliver, M. Koozechian, R. Dalton, D. Khanna, B. Sanchez, J. Kresta, K. Horrell, T. Leopold, M. Cho, S. Springer, A. Rivera, C. Cerda, C. Rasmussen and R. Kreider. </w:t>
      </w:r>
      <w:r w:rsidRPr="00DE1945">
        <w:rPr>
          <w:rFonts w:ascii="Book Antiqua" w:hAnsi="Book Antiqua"/>
          <w:i/>
          <w:sz w:val="20"/>
        </w:rPr>
        <w:t>Adherence to a high protein and low fat energy-restricted diet while participating in a circuit resistance-exercise program promotes fat loss with no loss in fat free mass in postmenopausal women</w:t>
      </w:r>
      <w:r w:rsidRPr="00DE1945">
        <w:rPr>
          <w:rFonts w:ascii="Book Antiqua" w:hAnsi="Book Antiqua"/>
          <w:b/>
          <w:i/>
          <w:sz w:val="20"/>
        </w:rPr>
        <w:t xml:space="preserve">. </w:t>
      </w:r>
      <w:r w:rsidRPr="00DE1945">
        <w:rPr>
          <w:rFonts w:ascii="Book Antiqua" w:hAnsi="Book Antiqua"/>
          <w:b/>
          <w:sz w:val="20"/>
        </w:rPr>
        <w:t>FASEB Journal</w:t>
      </w:r>
      <w:r w:rsidRPr="00DE1945">
        <w:rPr>
          <w:rFonts w:ascii="Book Antiqua" w:hAnsi="Book Antiqua"/>
          <w:sz w:val="20"/>
        </w:rPr>
        <w:t>, LB33, 2013.</w:t>
      </w:r>
    </w:p>
    <w:p w14:paraId="173A5FF7" w14:textId="7DCF7C0F" w:rsidR="00C325AF" w:rsidRPr="00DE1945" w:rsidRDefault="00960D0E" w:rsidP="00DE1945">
      <w:pPr>
        <w:pStyle w:val="BodyText"/>
        <w:numPr>
          <w:ilvl w:val="0"/>
          <w:numId w:val="13"/>
        </w:numPr>
        <w:tabs>
          <w:tab w:val="left" w:pos="661"/>
        </w:tabs>
        <w:spacing w:before="1"/>
        <w:ind w:left="659" w:hanging="569"/>
        <w:rPr>
          <w:rFonts w:cs="Book Antiqua"/>
        </w:rPr>
      </w:pPr>
      <w:r w:rsidRPr="00DE1945">
        <w:t>*Jagim, M. Byrd, B. Lockard, C. Baetge, K. Levers, E.</w:t>
      </w:r>
      <w:r w:rsidR="00B509FB" w:rsidRPr="00DE1945">
        <w:t xml:space="preserve"> </w:t>
      </w:r>
      <w:r w:rsidRPr="00DE1945">
        <w:t>Galvan, S. Simbo, Y. Jung, J. Oliver, M. Koozechian, R. Dalton,</w:t>
      </w:r>
      <w:r w:rsidR="00B509FB" w:rsidRPr="00DE1945">
        <w:t xml:space="preserve"> </w:t>
      </w:r>
      <w:r w:rsidRPr="00DE1945">
        <w:t>D. Khanna, B. Sanchez, J. Kresta, K. Horrell, T. Leopold, M. Cho, S. Springer, A. Rivera, C. Cerda, C. Rasmussen and</w:t>
      </w:r>
      <w:r w:rsidR="005072FE" w:rsidRPr="00DE1945">
        <w:t xml:space="preserve"> </w:t>
      </w:r>
      <w:r w:rsidRPr="00DE1945">
        <w:t xml:space="preserve">R. Kreider. </w:t>
      </w:r>
      <w:r w:rsidRPr="00DE1945">
        <w:rPr>
          <w:i/>
        </w:rPr>
        <w:t xml:space="preserve">Adherence to a high protein and low fat energy-restricted diet while participating in a circuit resistance-exercise program promotes positive changes in blood glucose and lipids in post-menopausal women. </w:t>
      </w:r>
      <w:r w:rsidRPr="00DE1945">
        <w:rPr>
          <w:b/>
        </w:rPr>
        <w:t>FASEB Journal</w:t>
      </w:r>
      <w:r w:rsidRPr="00DE1945">
        <w:t>, LB336, 2013.</w:t>
      </w:r>
    </w:p>
    <w:p w14:paraId="35804632" w14:textId="0FAD052C" w:rsidR="00C325AF" w:rsidRPr="00DE1945" w:rsidRDefault="00960D0E" w:rsidP="00DE1945">
      <w:pPr>
        <w:numPr>
          <w:ilvl w:val="0"/>
          <w:numId w:val="13"/>
        </w:numPr>
        <w:tabs>
          <w:tab w:val="left" w:pos="660"/>
        </w:tabs>
        <w:ind w:left="659" w:hanging="539"/>
        <w:rPr>
          <w:rFonts w:ascii="Book Antiqua" w:eastAsia="Book Antiqua" w:hAnsi="Book Antiqua" w:cs="Book Antiqua"/>
          <w:sz w:val="20"/>
          <w:szCs w:val="20"/>
        </w:rPr>
      </w:pPr>
      <w:r w:rsidRPr="00DE1945">
        <w:rPr>
          <w:rFonts w:ascii="Book Antiqua" w:hAnsi="Book Antiqua"/>
          <w:sz w:val="20"/>
        </w:rPr>
        <w:t>*Byrd M, Y. Jung, B. Lockard, C. Baetge, K. Levers, E.</w:t>
      </w:r>
      <w:r w:rsidR="00B509FB" w:rsidRPr="00DE1945">
        <w:rPr>
          <w:rFonts w:ascii="Book Antiqua" w:hAnsi="Book Antiqua"/>
          <w:sz w:val="20"/>
        </w:rPr>
        <w:t xml:space="preserve"> </w:t>
      </w:r>
      <w:r w:rsidRPr="00DE1945">
        <w:rPr>
          <w:rFonts w:ascii="Book Antiqua" w:hAnsi="Book Antiqua"/>
          <w:sz w:val="20"/>
        </w:rPr>
        <w:t xml:space="preserve">Galvan, A. Jagim, S. Simbo, J. Oliver, M. Koozechian, D. Khanna, R. Dalton, B. Sanchez, K. Horrell, T. Leopold, M. Cho, J. Fluckey, S. Riechman, M. Greenwood, J. Hart, K. Shimkus, W. Gapinski, M. Pere. </w:t>
      </w:r>
      <w:r w:rsidRPr="00DE1945">
        <w:rPr>
          <w:rFonts w:ascii="Book Antiqua" w:hAnsi="Book Antiqua"/>
          <w:i/>
          <w:sz w:val="20"/>
        </w:rPr>
        <w:t>Effects of nutrient timing following resistance-exercise on changes in body composition in post-menopausal women participating in weight loss program</w:t>
      </w:r>
      <w:r w:rsidRPr="00DE1945">
        <w:rPr>
          <w:rFonts w:ascii="Book Antiqua" w:hAnsi="Book Antiqua"/>
          <w:sz w:val="20"/>
        </w:rPr>
        <w:t xml:space="preserve">. </w:t>
      </w:r>
      <w:r w:rsidRPr="00DE1945">
        <w:rPr>
          <w:rFonts w:ascii="Book Antiqua" w:hAnsi="Book Antiqua"/>
          <w:b/>
          <w:sz w:val="20"/>
        </w:rPr>
        <w:t>FASEB Journal</w:t>
      </w:r>
      <w:r w:rsidRPr="00DE1945">
        <w:rPr>
          <w:rFonts w:ascii="Book Antiqua" w:hAnsi="Book Antiqua"/>
          <w:sz w:val="20"/>
        </w:rPr>
        <w:t>, LB335, 2013.</w:t>
      </w:r>
    </w:p>
    <w:p w14:paraId="1511C03D" w14:textId="77777777" w:rsidR="00C325AF" w:rsidRPr="00DE1945" w:rsidRDefault="00960D0E" w:rsidP="00DE1945">
      <w:pPr>
        <w:pStyle w:val="BodyText"/>
        <w:numPr>
          <w:ilvl w:val="0"/>
          <w:numId w:val="13"/>
        </w:numPr>
        <w:tabs>
          <w:tab w:val="left" w:pos="660"/>
        </w:tabs>
        <w:ind w:left="659" w:hanging="539"/>
      </w:pPr>
      <w:r w:rsidRPr="00DE1945">
        <w:t>*Majid Koozehchian, Farzad Nazem, and Richard B Kreider. Impact of Exercise Training on Cardiovascular Risk and Anti-Risk Factors in Adolescent Boys. Experimental Biology. FASEB J. 27:1132.28.</w:t>
      </w:r>
    </w:p>
    <w:p w14:paraId="65088FFE" w14:textId="77777777" w:rsidR="00C325AF" w:rsidRPr="00DE1945" w:rsidRDefault="00960D0E" w:rsidP="00DE1945">
      <w:pPr>
        <w:numPr>
          <w:ilvl w:val="0"/>
          <w:numId w:val="13"/>
        </w:numPr>
        <w:tabs>
          <w:tab w:val="left" w:pos="660"/>
        </w:tabs>
        <w:ind w:left="659" w:hanging="539"/>
        <w:rPr>
          <w:rFonts w:ascii="Book Antiqua" w:eastAsia="Book Antiqua" w:hAnsi="Book Antiqua" w:cs="Book Antiqua"/>
          <w:sz w:val="20"/>
          <w:szCs w:val="20"/>
        </w:rPr>
      </w:pPr>
      <w:r w:rsidRPr="00DE1945">
        <w:rPr>
          <w:rFonts w:ascii="Book Antiqua" w:hAnsi="Book Antiqua"/>
          <w:sz w:val="20"/>
        </w:rPr>
        <w:t>*Dalton R, C Baetge, B Lockard, K Levers, E Galvan, A Jagim, S Simbo, M Byrd, Y Jung, JM Oliver, M. Koozehchian, D Khanna, B. Sanchez, JY Kresta, K. Horrell, T. Leopold, M. Cho, S Springer, A Rivera, C Cerda, C Rasmussen, R Kreider</w:t>
      </w:r>
      <w:r w:rsidRPr="00DE1945">
        <w:rPr>
          <w:rFonts w:ascii="Book Antiqua" w:hAnsi="Book Antiqua"/>
          <w:i/>
          <w:sz w:val="20"/>
        </w:rPr>
        <w:t xml:space="preserve">. Analysis of efficacy and cost effectiveness of popular weight loss and fitness programs. </w:t>
      </w:r>
      <w:r w:rsidRPr="00DE1945">
        <w:rPr>
          <w:rFonts w:ascii="Book Antiqua" w:hAnsi="Book Antiqua"/>
          <w:b/>
          <w:sz w:val="20"/>
        </w:rPr>
        <w:t>Journal of the International Society of Sports Nutrition</w:t>
      </w:r>
      <w:r w:rsidRPr="00DE1945">
        <w:rPr>
          <w:rFonts w:ascii="Book Antiqua" w:hAnsi="Book Antiqua"/>
          <w:sz w:val="20"/>
        </w:rPr>
        <w:t>. 10(Suppl 1): p. P4, 2013.</w:t>
      </w:r>
    </w:p>
    <w:p w14:paraId="1488E715" w14:textId="1B598E5B" w:rsidR="00C325AF" w:rsidRPr="00DE1945" w:rsidRDefault="00960D0E" w:rsidP="00DE1945">
      <w:pPr>
        <w:numPr>
          <w:ilvl w:val="0"/>
          <w:numId w:val="13"/>
        </w:numPr>
        <w:tabs>
          <w:tab w:val="left" w:pos="661"/>
        </w:tabs>
        <w:spacing w:before="39"/>
        <w:ind w:left="660" w:hanging="540"/>
        <w:rPr>
          <w:rFonts w:ascii="Book Antiqua" w:hAnsi="Book Antiqua"/>
        </w:rPr>
      </w:pPr>
      <w:r w:rsidRPr="00DE1945">
        <w:rPr>
          <w:rFonts w:ascii="Book Antiqua" w:hAnsi="Book Antiqua"/>
          <w:sz w:val="20"/>
        </w:rPr>
        <w:t xml:space="preserve">*Byrd M, S Simbo, YP Jung, B Sanchez, M Cho, CW Lee, B Lockard, C Baetge, K Levers, E Galvan, A Jagim, JM Oliver, R Dalton, B Bessire, K Horrell, T Leopold, M Koozehchian, D Khanna, K Shimkus, W Gapinsky, M Perez, J Hart, S Riechman, J Fluckey, M Greenwood, C Rasmussen, R Kreider. </w:t>
      </w:r>
      <w:r w:rsidRPr="00DE1945">
        <w:rPr>
          <w:rFonts w:ascii="Book Antiqua" w:hAnsi="Book Antiqua"/>
          <w:i/>
          <w:sz w:val="20"/>
        </w:rPr>
        <w:t xml:space="preserve">Effects of immediate and delayed nutrient timing following resistance exercise on changes in mixed muscle fractional synthesis rate (FSR) in post-menopausal women participating in a weight loss program.  </w:t>
      </w:r>
      <w:r w:rsidRPr="00DE1945">
        <w:rPr>
          <w:rFonts w:ascii="Book Antiqua" w:hAnsi="Book Antiqua"/>
          <w:b/>
          <w:sz w:val="20"/>
        </w:rPr>
        <w:t>Journal of the International Society of Sports Nutrition</w:t>
      </w:r>
      <w:r w:rsidRPr="00DE1945">
        <w:rPr>
          <w:rFonts w:ascii="Book Antiqua" w:hAnsi="Book Antiqua"/>
          <w:sz w:val="20"/>
        </w:rPr>
        <w:t xml:space="preserve">. </w:t>
      </w:r>
      <w:r w:rsidR="00B509FB" w:rsidRPr="00DE1945">
        <w:rPr>
          <w:rFonts w:ascii="Book Antiqua" w:hAnsi="Book Antiqua"/>
          <w:sz w:val="20"/>
        </w:rPr>
        <w:t>10(Suppl 1): p. P</w:t>
      </w:r>
      <w:r w:rsidR="00051213" w:rsidRPr="00DE1945">
        <w:rPr>
          <w:rFonts w:ascii="Book Antiqua" w:hAnsi="Book Antiqua"/>
          <w:sz w:val="20"/>
        </w:rPr>
        <w:t>3</w:t>
      </w:r>
      <w:r w:rsidR="00B509FB" w:rsidRPr="00DE1945">
        <w:rPr>
          <w:rFonts w:ascii="Book Antiqua" w:hAnsi="Book Antiqua"/>
          <w:sz w:val="20"/>
        </w:rPr>
        <w:t>, 2013</w:t>
      </w:r>
    </w:p>
    <w:p w14:paraId="6315C201" w14:textId="77777777" w:rsidR="00C325AF" w:rsidRPr="00DE1945" w:rsidRDefault="00960D0E" w:rsidP="00DE1945">
      <w:pPr>
        <w:numPr>
          <w:ilvl w:val="0"/>
          <w:numId w:val="13"/>
        </w:numPr>
        <w:tabs>
          <w:tab w:val="left" w:pos="661"/>
        </w:tabs>
        <w:spacing w:before="39"/>
        <w:ind w:left="660" w:hanging="540"/>
        <w:rPr>
          <w:rFonts w:ascii="Book Antiqua" w:eastAsia="Book Antiqua" w:hAnsi="Book Antiqua" w:cs="Book Antiqua"/>
          <w:sz w:val="20"/>
          <w:szCs w:val="20"/>
        </w:rPr>
      </w:pPr>
      <w:r w:rsidRPr="00DE1945">
        <w:rPr>
          <w:rFonts w:ascii="Book Antiqua" w:hAnsi="Book Antiqua"/>
          <w:sz w:val="20"/>
        </w:rPr>
        <w:t xml:space="preserve">*Levers K, S Simbo, E Galvan, YP Jung, C Baetge, B Lockard, A Jagim, M Byrd, C Rasmussen, R Kreider. </w:t>
      </w:r>
      <w:r w:rsidRPr="00DE1945">
        <w:rPr>
          <w:rFonts w:ascii="Book Antiqua" w:hAnsi="Book Antiqua"/>
          <w:i/>
          <w:sz w:val="20"/>
        </w:rPr>
        <w:t xml:space="preserve">Effects of exercise and diet-induced weight loss on markers of inflammation I: impact on body composition and markers of health and fitness. </w:t>
      </w:r>
      <w:r w:rsidRPr="00DE1945">
        <w:rPr>
          <w:rFonts w:ascii="Book Antiqua" w:hAnsi="Book Antiqua"/>
          <w:b/>
          <w:sz w:val="20"/>
        </w:rPr>
        <w:t>Journal of the International Society of Sports Nutrition</w:t>
      </w:r>
      <w:r w:rsidRPr="00DE1945">
        <w:rPr>
          <w:rFonts w:ascii="Book Antiqua" w:hAnsi="Book Antiqua"/>
          <w:sz w:val="20"/>
        </w:rPr>
        <w:t>. 10(Suppl 1): p. P15., 2013</w:t>
      </w:r>
    </w:p>
    <w:p w14:paraId="7B24E022" w14:textId="3899165C" w:rsidR="00C325AF" w:rsidRPr="00DE1945" w:rsidRDefault="00960D0E" w:rsidP="00DE1945">
      <w:pPr>
        <w:numPr>
          <w:ilvl w:val="0"/>
          <w:numId w:val="13"/>
        </w:numPr>
        <w:tabs>
          <w:tab w:val="left" w:pos="661"/>
        </w:tabs>
        <w:spacing w:before="1"/>
        <w:ind w:left="660" w:hanging="540"/>
        <w:rPr>
          <w:rFonts w:ascii="Book Antiqua" w:eastAsia="Book Antiqua" w:hAnsi="Book Antiqua" w:cs="Book Antiqua"/>
          <w:sz w:val="20"/>
          <w:szCs w:val="20"/>
        </w:rPr>
      </w:pPr>
      <w:r w:rsidRPr="00DE1945">
        <w:rPr>
          <w:rFonts w:ascii="Book Antiqua" w:hAnsi="Book Antiqua"/>
          <w:sz w:val="20"/>
          <w:lang w:val="pt-BR"/>
        </w:rPr>
        <w:t xml:space="preserve">*Simbo S, A Roque-Andrade, S Mertens-Talcott, C Rasmussen, R Kreider. </w:t>
      </w:r>
      <w:r w:rsidRPr="00DE1945">
        <w:rPr>
          <w:rFonts w:ascii="Book Antiqua" w:hAnsi="Book Antiqua"/>
          <w:i/>
          <w:sz w:val="20"/>
        </w:rPr>
        <w:t>Effects of exercise and diet-induced weight loss on markers of inflammation II: impact on microRNA 21 and microRNA 146a expression and their regulatory</w:t>
      </w:r>
      <w:r w:rsidR="00A95910" w:rsidRPr="00DE1945">
        <w:rPr>
          <w:rFonts w:ascii="Book Antiqua" w:hAnsi="Book Antiqua"/>
          <w:i/>
          <w:sz w:val="20"/>
        </w:rPr>
        <w:t xml:space="preserve"> </w:t>
      </w:r>
      <w:r w:rsidRPr="00DE1945">
        <w:rPr>
          <w:rFonts w:ascii="Book Antiqua" w:hAnsi="Book Antiqua"/>
          <w:i/>
          <w:sz w:val="20"/>
        </w:rPr>
        <w:t xml:space="preserve">role.   </w:t>
      </w:r>
      <w:r w:rsidRPr="00DE1945">
        <w:rPr>
          <w:rFonts w:ascii="Book Antiqua" w:hAnsi="Book Antiqua"/>
          <w:b/>
          <w:sz w:val="20"/>
        </w:rPr>
        <w:t>Journal of the International Society of Sports Nutrition</w:t>
      </w:r>
      <w:r w:rsidRPr="00DE1945">
        <w:rPr>
          <w:rFonts w:ascii="Book Antiqua" w:hAnsi="Book Antiqua"/>
          <w:sz w:val="20"/>
        </w:rPr>
        <w:t>. 10(Suppl 1): p. P24., 2013</w:t>
      </w:r>
    </w:p>
    <w:p w14:paraId="50B76273" w14:textId="77777777" w:rsidR="00C325AF" w:rsidRPr="00DE1945" w:rsidRDefault="00960D0E" w:rsidP="00DE1945">
      <w:pPr>
        <w:numPr>
          <w:ilvl w:val="0"/>
          <w:numId w:val="13"/>
        </w:numPr>
        <w:tabs>
          <w:tab w:val="left" w:pos="661"/>
        </w:tabs>
        <w:spacing w:before="1"/>
        <w:ind w:left="660" w:hanging="540"/>
        <w:rPr>
          <w:rFonts w:ascii="Book Antiqua" w:eastAsia="Book Antiqua" w:hAnsi="Book Antiqua" w:cs="Book Antiqua"/>
          <w:sz w:val="20"/>
          <w:szCs w:val="20"/>
        </w:rPr>
      </w:pPr>
      <w:r w:rsidRPr="00DE1945">
        <w:rPr>
          <w:rFonts w:ascii="Book Antiqua" w:hAnsi="Book Antiqua"/>
          <w:sz w:val="20"/>
        </w:rPr>
        <w:t xml:space="preserve">*Levers K, E Galvan, A Coletta, R Dalton, Y Jung, A O'Connor, C Goodenough, S Simbo, C Seesselberg, B Bonin, M Koozehchian, B Sanchez, N Barringer, C Rasmussen, M Greenwood, and R Kreider. </w:t>
      </w:r>
      <w:r w:rsidRPr="00DE1945">
        <w:rPr>
          <w:rFonts w:ascii="Book Antiqua" w:hAnsi="Book Antiqua"/>
          <w:i/>
          <w:sz w:val="20"/>
        </w:rPr>
        <w:t xml:space="preserve">Assessment of factors related to carbohydrate intolerance I: OGTT glucose AUC. </w:t>
      </w:r>
      <w:r w:rsidRPr="00DE1945">
        <w:rPr>
          <w:rFonts w:ascii="Book Antiqua" w:hAnsi="Book Antiqua"/>
          <w:b/>
          <w:sz w:val="20"/>
        </w:rPr>
        <w:t>FASEB J. 2</w:t>
      </w:r>
      <w:r w:rsidRPr="00DE1945">
        <w:rPr>
          <w:rFonts w:ascii="Book Antiqua" w:hAnsi="Book Antiqua"/>
          <w:sz w:val="20"/>
        </w:rPr>
        <w:t>8:LB299, 2014.</w:t>
      </w:r>
    </w:p>
    <w:p w14:paraId="2648B769" w14:textId="77777777" w:rsidR="00C325AF" w:rsidRPr="00DE1945" w:rsidRDefault="00960D0E" w:rsidP="00DE1945">
      <w:pPr>
        <w:numPr>
          <w:ilvl w:val="0"/>
          <w:numId w:val="13"/>
        </w:numPr>
        <w:tabs>
          <w:tab w:val="left" w:pos="661"/>
        </w:tabs>
        <w:spacing w:before="1"/>
        <w:ind w:left="660" w:hanging="540"/>
        <w:rPr>
          <w:rFonts w:ascii="Book Antiqua" w:eastAsia="Book Antiqua" w:hAnsi="Book Antiqua" w:cs="Book Antiqua"/>
          <w:sz w:val="20"/>
          <w:szCs w:val="20"/>
        </w:rPr>
      </w:pPr>
      <w:r w:rsidRPr="00DE1945">
        <w:rPr>
          <w:rFonts w:ascii="Book Antiqua" w:hAnsi="Book Antiqua"/>
          <w:sz w:val="20"/>
        </w:rPr>
        <w:t xml:space="preserve">*Galvan E, K Levers, A Coletta, R Dalton, Y Jung, A O'Connor, C Goodenough, S Simbo, C Seesselberg, B Bonin, M Koozehchian, B Sanchez, N Barringer, C Rasmussen, M Greenwood, and R Kreider. </w:t>
      </w:r>
      <w:r w:rsidRPr="00DE1945">
        <w:rPr>
          <w:rFonts w:ascii="Book Antiqua" w:hAnsi="Book Antiqua"/>
          <w:i/>
          <w:sz w:val="20"/>
        </w:rPr>
        <w:t xml:space="preserve">Assessment of factors related to carbohydrate intolerance II: OGTT glucose at 120 minutes.  </w:t>
      </w:r>
      <w:r w:rsidRPr="00DE1945">
        <w:rPr>
          <w:rFonts w:ascii="Book Antiqua" w:hAnsi="Book Antiqua"/>
          <w:b/>
          <w:sz w:val="20"/>
        </w:rPr>
        <w:t xml:space="preserve">FASEB J. </w:t>
      </w:r>
      <w:r w:rsidRPr="00DE1945">
        <w:rPr>
          <w:rFonts w:ascii="Book Antiqua" w:hAnsi="Book Antiqua"/>
          <w:sz w:val="20"/>
        </w:rPr>
        <w:t>28:LB298, 2014.</w:t>
      </w:r>
    </w:p>
    <w:p w14:paraId="4EB1049F" w14:textId="77777777" w:rsidR="00C325AF" w:rsidRPr="00DE1945" w:rsidRDefault="00960D0E" w:rsidP="00DE1945">
      <w:pPr>
        <w:numPr>
          <w:ilvl w:val="0"/>
          <w:numId w:val="13"/>
        </w:numPr>
        <w:tabs>
          <w:tab w:val="left" w:pos="661"/>
        </w:tabs>
        <w:ind w:left="660" w:hanging="540"/>
        <w:rPr>
          <w:rFonts w:ascii="Book Antiqua" w:eastAsia="Book Antiqua" w:hAnsi="Book Antiqua" w:cs="Book Antiqua"/>
          <w:sz w:val="20"/>
          <w:szCs w:val="20"/>
        </w:rPr>
      </w:pPr>
      <w:r w:rsidRPr="00DE1945">
        <w:rPr>
          <w:rFonts w:ascii="Book Antiqua" w:hAnsi="Book Antiqua"/>
          <w:sz w:val="20"/>
        </w:rPr>
        <w:t xml:space="preserve">*Jung Y, B Lockard, C Baetge, K Levers, E Galvan, A Jagim, S Simbo, M Byrd, J Oliver, M Koozehchian, R Dalton, D Khanna, B Sanchez, J Kresta, K Horrell, T Leopold, M Cho, S Springer, A Rivera, C Cerda, C Chang, C Rasmussen, and R Kreider. </w:t>
      </w:r>
      <w:r w:rsidRPr="00DE1945">
        <w:rPr>
          <w:rFonts w:ascii="Book Antiqua" w:hAnsi="Book Antiqua"/>
          <w:i/>
          <w:sz w:val="20"/>
        </w:rPr>
        <w:t xml:space="preserve">Comparative effectiveness of popular diet programs on changes in body composition and visceral adipose tissue in women. </w:t>
      </w:r>
      <w:r w:rsidRPr="00DE1945">
        <w:rPr>
          <w:rFonts w:ascii="Book Antiqua" w:hAnsi="Book Antiqua"/>
          <w:b/>
          <w:sz w:val="20"/>
        </w:rPr>
        <w:t>FASEB J</w:t>
      </w:r>
      <w:r w:rsidRPr="00DE1945">
        <w:rPr>
          <w:rFonts w:ascii="Book Antiqua" w:hAnsi="Book Antiqua"/>
          <w:sz w:val="20"/>
        </w:rPr>
        <w:t>. 28:LB297, 2014.</w:t>
      </w:r>
    </w:p>
    <w:p w14:paraId="780B1A8E" w14:textId="75F06E53" w:rsidR="00C325AF" w:rsidRPr="00DE1945" w:rsidRDefault="00960D0E" w:rsidP="00DE1945">
      <w:pPr>
        <w:numPr>
          <w:ilvl w:val="0"/>
          <w:numId w:val="13"/>
        </w:numPr>
        <w:tabs>
          <w:tab w:val="left" w:pos="661"/>
        </w:tabs>
        <w:ind w:left="660" w:hanging="540"/>
        <w:rPr>
          <w:rFonts w:ascii="Book Antiqua" w:eastAsia="Book Antiqua" w:hAnsi="Book Antiqua" w:cs="Book Antiqua"/>
          <w:sz w:val="20"/>
          <w:szCs w:val="20"/>
        </w:rPr>
      </w:pPr>
      <w:r w:rsidRPr="00DE1945">
        <w:rPr>
          <w:rFonts w:ascii="Book Antiqua" w:hAnsi="Book Antiqua"/>
          <w:sz w:val="20"/>
        </w:rPr>
        <w:t xml:space="preserve">*Simbo S, A Coletta, M Mardock, B Lockard, B </w:t>
      </w:r>
      <w:r w:rsidR="00051213" w:rsidRPr="00DE1945">
        <w:rPr>
          <w:rFonts w:ascii="Book Antiqua" w:hAnsi="Book Antiqua"/>
          <w:sz w:val="20"/>
        </w:rPr>
        <w:t>Byrd</w:t>
      </w:r>
      <w:r w:rsidRPr="00DE1945">
        <w:rPr>
          <w:rFonts w:ascii="Book Antiqua" w:hAnsi="Book Antiqua"/>
          <w:sz w:val="20"/>
        </w:rPr>
        <w:t xml:space="preserve">, A Jagim, JY Kresta, C Baetge, YP Jung, M Koozehchian, D Khanna, H Kyul, JM Oliver, M Greenwood, C Rasmussen, and R Kreider. </w:t>
      </w:r>
      <w:r w:rsidRPr="00DE1945">
        <w:rPr>
          <w:rFonts w:ascii="Book Antiqua" w:hAnsi="Book Antiqua"/>
          <w:i/>
          <w:sz w:val="20"/>
        </w:rPr>
        <w:t xml:space="preserve">Effects of two popular weight loss programs on changes in android and gynoid body composition in women. </w:t>
      </w:r>
      <w:r w:rsidRPr="00DE1945">
        <w:rPr>
          <w:rFonts w:ascii="Book Antiqua" w:hAnsi="Book Antiqua"/>
          <w:b/>
          <w:sz w:val="20"/>
        </w:rPr>
        <w:t xml:space="preserve">FASEB J. </w:t>
      </w:r>
      <w:r w:rsidRPr="00DE1945">
        <w:rPr>
          <w:rFonts w:ascii="Book Antiqua" w:hAnsi="Book Antiqua"/>
          <w:sz w:val="20"/>
        </w:rPr>
        <w:t>28:LB302, 2014.</w:t>
      </w:r>
    </w:p>
    <w:p w14:paraId="5D06AEC6" w14:textId="77777777" w:rsidR="00C325AF" w:rsidRPr="00DE1945" w:rsidRDefault="00960D0E" w:rsidP="00DE1945">
      <w:pPr>
        <w:numPr>
          <w:ilvl w:val="0"/>
          <w:numId w:val="13"/>
        </w:numPr>
        <w:tabs>
          <w:tab w:val="left" w:pos="661"/>
        </w:tabs>
        <w:ind w:left="660" w:hanging="540"/>
        <w:rPr>
          <w:rFonts w:ascii="Book Antiqua" w:eastAsia="Book Antiqua" w:hAnsi="Book Antiqua" w:cs="Book Antiqua"/>
          <w:sz w:val="20"/>
          <w:szCs w:val="20"/>
        </w:rPr>
      </w:pPr>
      <w:r w:rsidRPr="00DE1945">
        <w:rPr>
          <w:rFonts w:ascii="Book Antiqua" w:hAnsi="Book Antiqua"/>
          <w:sz w:val="20"/>
        </w:rPr>
        <w:t xml:space="preserve">*O'Connor A, K Levers, E Galvan, A Coletta, R Dalton, YP Jung, C Goodenough, S Simbo, C Seesselberg, B Bonin, M Koozehchian, B Sanchez, N Barringer, C Rasmussen, M Greenwood, and R Kreider. </w:t>
      </w:r>
      <w:r w:rsidRPr="00DE1945">
        <w:rPr>
          <w:rFonts w:ascii="Book Antiqua" w:hAnsi="Book Antiqua"/>
          <w:i/>
          <w:sz w:val="20"/>
        </w:rPr>
        <w:t xml:space="preserve">Analysis of the validity of a </w:t>
      </w:r>
      <w:r w:rsidRPr="00DE1945">
        <w:rPr>
          <w:rFonts w:ascii="Book Antiqua" w:hAnsi="Book Antiqua"/>
          <w:i/>
          <w:sz w:val="20"/>
        </w:rPr>
        <w:lastRenderedPageBreak/>
        <w:t xml:space="preserve">carbohydrate intolerance questionnaire.  </w:t>
      </w:r>
      <w:r w:rsidRPr="00DE1945">
        <w:rPr>
          <w:rFonts w:ascii="Book Antiqua" w:hAnsi="Book Antiqua"/>
          <w:b/>
          <w:sz w:val="20"/>
        </w:rPr>
        <w:t xml:space="preserve">FASEB J. </w:t>
      </w:r>
      <w:r w:rsidRPr="00DE1945">
        <w:rPr>
          <w:rFonts w:ascii="Book Antiqua" w:hAnsi="Book Antiqua"/>
          <w:sz w:val="20"/>
        </w:rPr>
        <w:t>28:LB305, 2014.</w:t>
      </w:r>
    </w:p>
    <w:p w14:paraId="646BBF10" w14:textId="77777777" w:rsidR="00C325AF" w:rsidRPr="00DE1945" w:rsidRDefault="00960D0E" w:rsidP="00DE1945">
      <w:pPr>
        <w:numPr>
          <w:ilvl w:val="0"/>
          <w:numId w:val="13"/>
        </w:numPr>
        <w:tabs>
          <w:tab w:val="left" w:pos="661"/>
        </w:tabs>
        <w:ind w:left="660" w:hanging="540"/>
        <w:rPr>
          <w:rFonts w:ascii="Book Antiqua" w:eastAsia="Book Antiqua" w:hAnsi="Book Antiqua" w:cs="Book Antiqua"/>
          <w:sz w:val="20"/>
          <w:szCs w:val="20"/>
        </w:rPr>
      </w:pPr>
      <w:r w:rsidRPr="00DE1945">
        <w:rPr>
          <w:rFonts w:ascii="Book Antiqua" w:hAnsi="Book Antiqua"/>
          <w:sz w:val="20"/>
        </w:rPr>
        <w:t xml:space="preserve">*Dalton R, K Levers, E Galvan, A Coletta, Y Jung, A O'Connor, C Goodenough, S Simbo, C Seesselberg, B Bonin, M Koozehchian, B Sanchez, N Barringer, C Rasmussen, M Greenwood, and R Kreider. </w:t>
      </w:r>
      <w:r w:rsidRPr="00DE1945">
        <w:rPr>
          <w:rFonts w:ascii="Book Antiqua" w:hAnsi="Book Antiqua"/>
          <w:i/>
          <w:sz w:val="20"/>
        </w:rPr>
        <w:t xml:space="preserve">Assessment of factors related to carbohydrate intolerance III: Fasting HOMA. </w:t>
      </w:r>
      <w:r w:rsidRPr="00DE1945">
        <w:rPr>
          <w:rFonts w:ascii="Book Antiqua" w:hAnsi="Book Antiqua"/>
          <w:b/>
          <w:sz w:val="20"/>
        </w:rPr>
        <w:t xml:space="preserve">FASEB J. </w:t>
      </w:r>
      <w:r w:rsidRPr="00DE1945">
        <w:rPr>
          <w:rFonts w:ascii="Book Antiqua" w:hAnsi="Book Antiqua"/>
          <w:sz w:val="20"/>
        </w:rPr>
        <w:t>28:LB300, 2014</w:t>
      </w:r>
      <w:r w:rsidRPr="00DE1945">
        <w:rPr>
          <w:rFonts w:ascii="Book Antiqua" w:hAnsi="Book Antiqua"/>
          <w:b/>
          <w:sz w:val="20"/>
        </w:rPr>
        <w:t>.</w:t>
      </w:r>
    </w:p>
    <w:p w14:paraId="148DC08D" w14:textId="23C56250" w:rsidR="00C325AF" w:rsidRPr="00DE1945" w:rsidRDefault="00960D0E" w:rsidP="00DE1945">
      <w:pPr>
        <w:numPr>
          <w:ilvl w:val="0"/>
          <w:numId w:val="13"/>
        </w:numPr>
        <w:tabs>
          <w:tab w:val="left" w:pos="660"/>
        </w:tabs>
        <w:ind w:left="659" w:hanging="539"/>
        <w:rPr>
          <w:rFonts w:ascii="Book Antiqua" w:eastAsia="Book Antiqua" w:hAnsi="Book Antiqua" w:cs="Book Antiqua"/>
          <w:sz w:val="20"/>
          <w:szCs w:val="20"/>
        </w:rPr>
      </w:pPr>
      <w:r w:rsidRPr="00DE1945">
        <w:rPr>
          <w:rFonts w:ascii="Book Antiqua" w:hAnsi="Book Antiqua"/>
          <w:sz w:val="20"/>
        </w:rPr>
        <w:t xml:space="preserve">*Springer S, B Lockard, C Baetge, Y Jung, K Levers, E Galvan, A Jagim, S Simbo, M Byrd, J Oliver, M Koozehchian, R Dalton, D Khanna, J Kresta, B Sanchez, K Horrell, T Leopold, M Cho, A Rivera, C Cerda, C Chang, C Rasmussen, and R Kreider. </w:t>
      </w:r>
      <w:r w:rsidRPr="00DE1945">
        <w:rPr>
          <w:rFonts w:ascii="Book Antiqua" w:hAnsi="Book Antiqua"/>
          <w:i/>
          <w:sz w:val="20"/>
        </w:rPr>
        <w:t xml:space="preserve">Comparative effectiveness of popular diet programs on changes in android and gynoid body composition in women. </w:t>
      </w:r>
      <w:r w:rsidRPr="00DE1945">
        <w:rPr>
          <w:rFonts w:ascii="Book Antiqua" w:hAnsi="Book Antiqua"/>
          <w:b/>
          <w:sz w:val="20"/>
        </w:rPr>
        <w:t xml:space="preserve">FASEB J. </w:t>
      </w:r>
      <w:r w:rsidRPr="00DE1945">
        <w:rPr>
          <w:rFonts w:ascii="Book Antiqua" w:hAnsi="Book Antiqua"/>
          <w:sz w:val="20"/>
        </w:rPr>
        <w:t>28:LB301, 2014.</w:t>
      </w:r>
    </w:p>
    <w:p w14:paraId="1D209EBE" w14:textId="77777777" w:rsidR="00C325AF" w:rsidRPr="00DE1945" w:rsidRDefault="00960D0E" w:rsidP="00DE1945">
      <w:pPr>
        <w:numPr>
          <w:ilvl w:val="0"/>
          <w:numId w:val="13"/>
        </w:numPr>
        <w:tabs>
          <w:tab w:val="left" w:pos="661"/>
        </w:tabs>
        <w:ind w:left="660" w:hanging="541"/>
        <w:rPr>
          <w:rFonts w:ascii="Book Antiqua" w:eastAsia="Book Antiqua" w:hAnsi="Book Antiqua" w:cs="Book Antiqua"/>
          <w:sz w:val="20"/>
          <w:szCs w:val="20"/>
        </w:rPr>
      </w:pPr>
      <w:r w:rsidRPr="00DE1945">
        <w:rPr>
          <w:rFonts w:ascii="Book Antiqua" w:hAnsi="Book Antiqua"/>
          <w:sz w:val="20"/>
        </w:rPr>
        <w:t xml:space="preserve">*Goodenough C, K Levers, E Galvan, A Coletta, R Dalton, Y Jung, A O'Connor, S Simbo, C Seesselberg, B Bonin, M Koozehchian, B Sanchez, N Barringer, C Rasmussen, M Greenwood, and R Kreider. </w:t>
      </w:r>
      <w:r w:rsidRPr="00DE1945">
        <w:rPr>
          <w:rFonts w:ascii="Book Antiqua" w:hAnsi="Book Antiqua"/>
          <w:i/>
          <w:sz w:val="20"/>
        </w:rPr>
        <w:t xml:space="preserve">Analysis of the validity of a carbohydrate intolerance questionnaire II. </w:t>
      </w:r>
      <w:r w:rsidRPr="00DE1945">
        <w:rPr>
          <w:rFonts w:ascii="Book Antiqua" w:hAnsi="Book Antiqua"/>
          <w:b/>
          <w:sz w:val="20"/>
        </w:rPr>
        <w:t xml:space="preserve">FASEB J. </w:t>
      </w:r>
      <w:r w:rsidRPr="00DE1945">
        <w:rPr>
          <w:rFonts w:ascii="Book Antiqua" w:hAnsi="Book Antiqua"/>
          <w:sz w:val="20"/>
        </w:rPr>
        <w:t>28:LB304, 2014.</w:t>
      </w:r>
    </w:p>
    <w:p w14:paraId="07769760" w14:textId="77777777" w:rsidR="00C325AF" w:rsidRPr="00DE1945" w:rsidRDefault="00960D0E" w:rsidP="00DE1945">
      <w:pPr>
        <w:numPr>
          <w:ilvl w:val="0"/>
          <w:numId w:val="13"/>
        </w:numPr>
        <w:tabs>
          <w:tab w:val="left" w:pos="661"/>
        </w:tabs>
        <w:ind w:left="660" w:hanging="540"/>
        <w:rPr>
          <w:rFonts w:ascii="Book Antiqua" w:eastAsia="Book Antiqua" w:hAnsi="Book Antiqua" w:cs="Book Antiqua"/>
          <w:sz w:val="20"/>
          <w:szCs w:val="20"/>
        </w:rPr>
      </w:pPr>
      <w:r w:rsidRPr="00DE1945">
        <w:rPr>
          <w:rFonts w:ascii="Book Antiqua" w:hAnsi="Book Antiqua"/>
          <w:sz w:val="20"/>
        </w:rPr>
        <w:t xml:space="preserve">*Coletta A, M Mardock, B Lockard, M Byrd, S Simbo, A Jagim, J Kresta, C Baetge, Y Jung, M Koozehchian, D Khanna, H Kyul, J Oliver, M Greenwood, C Rasmussen, and R Kreider. </w:t>
      </w:r>
      <w:r w:rsidRPr="00DE1945">
        <w:rPr>
          <w:rFonts w:ascii="Book Antiqua" w:hAnsi="Book Antiqua"/>
          <w:i/>
          <w:sz w:val="20"/>
        </w:rPr>
        <w:t xml:space="preserve">Effects of two popular weight loss programs on changes in body composition and visceral adipose tissue in women.  </w:t>
      </w:r>
      <w:r w:rsidRPr="00DE1945">
        <w:rPr>
          <w:rFonts w:ascii="Book Antiqua" w:hAnsi="Book Antiqua"/>
          <w:b/>
          <w:sz w:val="20"/>
        </w:rPr>
        <w:t xml:space="preserve">FASEB J. </w:t>
      </w:r>
      <w:r w:rsidRPr="00DE1945">
        <w:rPr>
          <w:rFonts w:ascii="Book Antiqua" w:hAnsi="Book Antiqua"/>
          <w:sz w:val="20"/>
        </w:rPr>
        <w:t>28:LB296, 2014.</w:t>
      </w:r>
    </w:p>
    <w:p w14:paraId="6B99E1C3" w14:textId="1E2DD252" w:rsidR="00C325AF" w:rsidRPr="00DE1945" w:rsidRDefault="00960D0E" w:rsidP="00DE1945">
      <w:pPr>
        <w:numPr>
          <w:ilvl w:val="0"/>
          <w:numId w:val="13"/>
        </w:numPr>
        <w:tabs>
          <w:tab w:val="left" w:pos="661"/>
        </w:tabs>
        <w:spacing w:before="1"/>
        <w:ind w:left="660" w:hanging="540"/>
        <w:rPr>
          <w:rFonts w:ascii="Book Antiqua" w:eastAsia="Book Antiqua" w:hAnsi="Book Antiqua" w:cs="Book Antiqua"/>
          <w:sz w:val="20"/>
          <w:szCs w:val="20"/>
        </w:rPr>
      </w:pPr>
      <w:r w:rsidRPr="00DE1945">
        <w:rPr>
          <w:rFonts w:ascii="Book Antiqua" w:hAnsi="Book Antiqua"/>
          <w:sz w:val="20"/>
        </w:rPr>
        <w:t>*Koozehchian M, K Levers, E Galvan, A Coletta, R Dalton, Y Jung, A O</w:t>
      </w:r>
      <w:r w:rsidR="00051213" w:rsidRPr="00DE1945">
        <w:rPr>
          <w:rFonts w:ascii="Book Antiqua" w:hAnsi="Book Antiqua"/>
          <w:sz w:val="20"/>
        </w:rPr>
        <w:t>’</w:t>
      </w:r>
      <w:r w:rsidRPr="00DE1945">
        <w:rPr>
          <w:rFonts w:ascii="Book Antiqua" w:hAnsi="Book Antiqua"/>
          <w:sz w:val="20"/>
        </w:rPr>
        <w:t xml:space="preserve">Connor, C Goodenough, S Simbo, C Seesselberg, B Bonin, B Sanchez, N Barringer, C Rasmussen, M Greenwood, and R Kreider. </w:t>
      </w:r>
      <w:r w:rsidRPr="00DE1945">
        <w:rPr>
          <w:rFonts w:ascii="Book Antiqua" w:hAnsi="Book Antiqua"/>
          <w:i/>
          <w:sz w:val="20"/>
        </w:rPr>
        <w:t xml:space="preserve">Analysis of the validity of a carbohydrate intolerance questionnaire III. </w:t>
      </w:r>
      <w:r w:rsidRPr="00DE1945">
        <w:rPr>
          <w:rFonts w:ascii="Book Antiqua" w:hAnsi="Book Antiqua"/>
          <w:b/>
          <w:sz w:val="20"/>
        </w:rPr>
        <w:t xml:space="preserve">FASEB J. </w:t>
      </w:r>
      <w:r w:rsidRPr="00DE1945">
        <w:rPr>
          <w:rFonts w:ascii="Book Antiqua" w:hAnsi="Book Antiqua"/>
          <w:sz w:val="20"/>
        </w:rPr>
        <w:t>28:LB303, 2014.</w:t>
      </w:r>
    </w:p>
    <w:p w14:paraId="0976F645" w14:textId="77777777" w:rsidR="00C325AF" w:rsidRPr="00DE1945" w:rsidRDefault="00960D0E" w:rsidP="00DE1945">
      <w:pPr>
        <w:numPr>
          <w:ilvl w:val="0"/>
          <w:numId w:val="13"/>
        </w:numPr>
        <w:tabs>
          <w:tab w:val="left" w:pos="661"/>
        </w:tabs>
        <w:ind w:left="660" w:hanging="540"/>
        <w:rPr>
          <w:rFonts w:ascii="Book Antiqua" w:eastAsia="Book Antiqua" w:hAnsi="Book Antiqua" w:cs="Book Antiqua"/>
          <w:sz w:val="20"/>
          <w:szCs w:val="20"/>
        </w:rPr>
      </w:pPr>
      <w:r w:rsidRPr="00DE1945">
        <w:rPr>
          <w:rFonts w:ascii="Book Antiqua" w:hAnsi="Book Antiqua"/>
          <w:sz w:val="20"/>
        </w:rPr>
        <w:t xml:space="preserve">*Koozehchian MS, J Ataee, RB Kreider, P Jung, L Zuo.  </w:t>
      </w:r>
      <w:r w:rsidRPr="00DE1945">
        <w:rPr>
          <w:rFonts w:ascii="Book Antiqua" w:hAnsi="Book Antiqua"/>
          <w:i/>
          <w:sz w:val="20"/>
        </w:rPr>
        <w:t xml:space="preserve">Effectiveness of Accommodation and Constant Resistance Training on Maximal Strength and Power in Young Athletes. </w:t>
      </w:r>
      <w:r w:rsidRPr="00DE1945">
        <w:rPr>
          <w:rFonts w:ascii="Book Antiqua" w:hAnsi="Book Antiqua"/>
          <w:b/>
          <w:sz w:val="20"/>
        </w:rPr>
        <w:t xml:space="preserve">Medicine &amp; Science in Sport &amp; Exercise. </w:t>
      </w:r>
      <w:r w:rsidRPr="00DE1945">
        <w:rPr>
          <w:rFonts w:ascii="Book Antiqua" w:hAnsi="Book Antiqua"/>
          <w:sz w:val="20"/>
        </w:rPr>
        <w:t>46(5S): 885-6, 2014.</w:t>
      </w:r>
    </w:p>
    <w:p w14:paraId="33D2756E" w14:textId="77777777" w:rsidR="00C325AF" w:rsidRPr="00DE1945" w:rsidRDefault="00960D0E" w:rsidP="00DE1945">
      <w:pPr>
        <w:numPr>
          <w:ilvl w:val="0"/>
          <w:numId w:val="13"/>
        </w:numPr>
        <w:tabs>
          <w:tab w:val="left" w:pos="661"/>
        </w:tabs>
        <w:ind w:left="660" w:hanging="540"/>
        <w:rPr>
          <w:rFonts w:ascii="Book Antiqua" w:eastAsia="Book Antiqua" w:hAnsi="Book Antiqua" w:cs="Book Antiqua"/>
          <w:sz w:val="20"/>
          <w:szCs w:val="20"/>
        </w:rPr>
      </w:pPr>
      <w:r w:rsidRPr="00DE1945">
        <w:rPr>
          <w:rFonts w:ascii="Book Antiqua" w:eastAsia="Book Antiqua" w:hAnsi="Book Antiqua" w:cs="Book Antiqua"/>
          <w:sz w:val="20"/>
          <w:szCs w:val="20"/>
        </w:rPr>
        <w:t>*Galvan E, K Levers, R Dalton, C Goodenough, A O’Connor, S Simbo, N Barringer, J Carter, C Seesselberg, A Coletta, YP Jung, M Koozehchian, B Sanchez, S Springer, M Cho, S Mertens-Talcott, C Rasmussen, M Greenwood, R Kreider</w:t>
      </w:r>
      <w:r w:rsidRPr="00DE1945">
        <w:rPr>
          <w:rFonts w:ascii="Book Antiqua" w:eastAsia="Book Antiqua" w:hAnsi="Book Antiqua" w:cs="Book Antiqua"/>
          <w:b/>
          <w:bCs/>
          <w:i/>
          <w:sz w:val="20"/>
          <w:szCs w:val="20"/>
        </w:rPr>
        <w:t xml:space="preserve">. </w:t>
      </w:r>
      <w:r w:rsidRPr="00DE1945">
        <w:rPr>
          <w:rFonts w:ascii="Book Antiqua" w:eastAsia="Book Antiqua" w:hAnsi="Book Antiqua" w:cs="Book Antiqua"/>
          <w:i/>
          <w:sz w:val="20"/>
          <w:szCs w:val="20"/>
        </w:rPr>
        <w:t xml:space="preserve">Powdered Tart Cherry Supplementation Effectively Reduces Markers of Catabolism and Perceptions of Muscle Soreness following an Acute Bout of Intense Endurance Exercise. </w:t>
      </w:r>
      <w:r w:rsidRPr="00DE1945">
        <w:rPr>
          <w:rFonts w:ascii="Book Antiqua" w:eastAsia="Book Antiqua" w:hAnsi="Book Antiqua" w:cs="Book Antiqua"/>
          <w:b/>
          <w:bCs/>
          <w:sz w:val="20"/>
          <w:szCs w:val="20"/>
        </w:rPr>
        <w:t xml:space="preserve">Journal of the International Society of Sports Nutrition. </w:t>
      </w:r>
      <w:r w:rsidRPr="00DE1945">
        <w:rPr>
          <w:rFonts w:ascii="Book Antiqua" w:eastAsia="Book Antiqua" w:hAnsi="Book Antiqua" w:cs="Book Antiqua"/>
          <w:sz w:val="20"/>
          <w:szCs w:val="20"/>
        </w:rPr>
        <w:t>11(1): P33, 2014.</w:t>
      </w:r>
    </w:p>
    <w:p w14:paraId="2BEFD7ED" w14:textId="77777777" w:rsidR="00C325AF" w:rsidRPr="00DE1945" w:rsidRDefault="00960D0E" w:rsidP="00DE1945">
      <w:pPr>
        <w:numPr>
          <w:ilvl w:val="0"/>
          <w:numId w:val="13"/>
        </w:numPr>
        <w:tabs>
          <w:tab w:val="left" w:pos="661"/>
        </w:tabs>
        <w:ind w:left="660" w:hanging="540"/>
        <w:rPr>
          <w:rFonts w:ascii="Book Antiqua" w:eastAsia="Book Antiqua" w:hAnsi="Book Antiqua" w:cs="Book Antiqua"/>
          <w:sz w:val="20"/>
          <w:szCs w:val="20"/>
        </w:rPr>
      </w:pPr>
      <w:r w:rsidRPr="00DE1945">
        <w:rPr>
          <w:rFonts w:ascii="Book Antiqua" w:eastAsia="Book Antiqua" w:hAnsi="Book Antiqua" w:cs="Book Antiqua"/>
          <w:sz w:val="20"/>
          <w:szCs w:val="20"/>
        </w:rPr>
        <w:t>*Goodenough C, K Levers, R Dalton, Galvan E, A O’Connor, S Simbo, N Barringer, J Carter, C Seesselberg, A Coletta, YP Jung, M Koozehchian, B Sanchez, S Springer, M Cho, S Mertens-Talcott, C Rasmussen, M Greenwood, R Kreider</w:t>
      </w:r>
      <w:r w:rsidRPr="00DE1945">
        <w:rPr>
          <w:rFonts w:ascii="Book Antiqua" w:eastAsia="Book Antiqua" w:hAnsi="Book Antiqua" w:cs="Book Antiqua"/>
          <w:b/>
          <w:bCs/>
          <w:i/>
          <w:sz w:val="20"/>
          <w:szCs w:val="20"/>
        </w:rPr>
        <w:t xml:space="preserve">. </w:t>
      </w:r>
      <w:r w:rsidRPr="00DE1945">
        <w:rPr>
          <w:rFonts w:ascii="Book Antiqua" w:eastAsia="Book Antiqua" w:hAnsi="Book Antiqua" w:cs="Book Antiqua"/>
          <w:i/>
          <w:sz w:val="20"/>
          <w:szCs w:val="20"/>
        </w:rPr>
        <w:t xml:space="preserve">Powdered Tart Cherry Supplementation Mitigates the Post-Exercise Immune Response with Reduction in Total Antioxidant Status and Serum Triglyceride Levels following an Acute Bout of Intense Endurance Exercise. </w:t>
      </w:r>
      <w:r w:rsidRPr="00DE1945">
        <w:rPr>
          <w:rFonts w:ascii="Book Antiqua" w:eastAsia="Book Antiqua" w:hAnsi="Book Antiqua" w:cs="Book Antiqua"/>
          <w:b/>
          <w:bCs/>
          <w:sz w:val="20"/>
          <w:szCs w:val="20"/>
        </w:rPr>
        <w:t xml:space="preserve">Journal of the International Society of Sports Nutrition. </w:t>
      </w:r>
      <w:r w:rsidRPr="00DE1945">
        <w:rPr>
          <w:rFonts w:ascii="Book Antiqua" w:eastAsia="Book Antiqua" w:hAnsi="Book Antiqua" w:cs="Book Antiqua"/>
          <w:sz w:val="20"/>
          <w:szCs w:val="20"/>
        </w:rPr>
        <w:t>11(1): P34, 2014.</w:t>
      </w:r>
    </w:p>
    <w:p w14:paraId="2B3B6635" w14:textId="77777777" w:rsidR="00C325AF" w:rsidRPr="00DE1945" w:rsidRDefault="00960D0E" w:rsidP="00DE1945">
      <w:pPr>
        <w:numPr>
          <w:ilvl w:val="0"/>
          <w:numId w:val="13"/>
        </w:numPr>
        <w:tabs>
          <w:tab w:val="left" w:pos="661"/>
        </w:tabs>
        <w:ind w:left="660" w:hanging="540"/>
        <w:rPr>
          <w:rFonts w:ascii="Book Antiqua" w:eastAsia="Book Antiqua" w:hAnsi="Book Antiqua" w:cs="Book Antiqua"/>
          <w:sz w:val="20"/>
          <w:szCs w:val="20"/>
        </w:rPr>
      </w:pPr>
      <w:r w:rsidRPr="00DE1945">
        <w:rPr>
          <w:rFonts w:ascii="Book Antiqua" w:eastAsia="Book Antiqua" w:hAnsi="Book Antiqua" w:cs="Book Antiqua"/>
          <w:sz w:val="20"/>
          <w:szCs w:val="20"/>
        </w:rPr>
        <w:t>*Levers K, R Dalton, E Galvan, C Goodenough, A O’Connor, S Simbo, N Barringer, J Carter, C Seesselberg, A Coletta, YP Jung, M Koozehchian, B Sanchez, S Springer, M Cho, S Mertens-Talcott, C Rasmussen, M Greenwood, R Kreider</w:t>
      </w:r>
      <w:r w:rsidRPr="00DE1945">
        <w:rPr>
          <w:rFonts w:ascii="Book Antiqua" w:eastAsia="Book Antiqua" w:hAnsi="Book Antiqua" w:cs="Book Antiqua"/>
          <w:b/>
          <w:bCs/>
          <w:i/>
          <w:sz w:val="20"/>
          <w:szCs w:val="20"/>
        </w:rPr>
        <w:t xml:space="preserve">. </w:t>
      </w:r>
      <w:r w:rsidRPr="00DE1945">
        <w:rPr>
          <w:rFonts w:ascii="Book Antiqua" w:eastAsia="Book Antiqua" w:hAnsi="Book Antiqua" w:cs="Book Antiqua"/>
          <w:i/>
          <w:sz w:val="20"/>
          <w:szCs w:val="20"/>
        </w:rPr>
        <w:t xml:space="preserve">Powdered Tart Cherry Supplementation Demonstrates Benefit on Markers of Catabolism and Muscle Soreness following an Acute Bout of Intense Lower Body Resistance Exercise.  </w:t>
      </w:r>
      <w:r w:rsidRPr="00DE1945">
        <w:rPr>
          <w:rFonts w:ascii="Book Antiqua" w:eastAsia="Book Antiqua" w:hAnsi="Book Antiqua" w:cs="Book Antiqua"/>
          <w:b/>
          <w:bCs/>
          <w:sz w:val="20"/>
          <w:szCs w:val="20"/>
        </w:rPr>
        <w:t xml:space="preserve">Journal of the International Society of Sports Nutrition. </w:t>
      </w:r>
      <w:r w:rsidRPr="00DE1945">
        <w:rPr>
          <w:rFonts w:ascii="Book Antiqua" w:eastAsia="Book Antiqua" w:hAnsi="Book Antiqua" w:cs="Book Antiqua"/>
          <w:sz w:val="20"/>
          <w:szCs w:val="20"/>
        </w:rPr>
        <w:t>11(1): P31, 2014.</w:t>
      </w:r>
    </w:p>
    <w:p w14:paraId="20CCC131" w14:textId="692F2C50" w:rsidR="00C325AF" w:rsidRPr="00DE1945" w:rsidRDefault="00960D0E" w:rsidP="00DE1945">
      <w:pPr>
        <w:pStyle w:val="BodyText"/>
        <w:numPr>
          <w:ilvl w:val="0"/>
          <w:numId w:val="13"/>
        </w:numPr>
        <w:tabs>
          <w:tab w:val="left" w:pos="661"/>
        </w:tabs>
        <w:spacing w:before="40"/>
        <w:ind w:left="660" w:hanging="540"/>
        <w:rPr>
          <w:rFonts w:cs="Book Antiqua"/>
        </w:rPr>
      </w:pPr>
      <w:r w:rsidRPr="00DE1945">
        <w:t>*Jung YP, C Goodenough, M Cho, A O’Connor, R Dalton, K Levers, E Galvan, N Barringer, F Ayadi, J Carter, M</w:t>
      </w:r>
      <w:r w:rsidR="00051213" w:rsidRPr="00DE1945">
        <w:t xml:space="preserve">. </w:t>
      </w:r>
      <w:r w:rsidRPr="00DE1945">
        <w:t xml:space="preserve">Koozechian, S Simbo, A Reyes, B Sanchez, A Coletta, C Rasmussen, R Kreider. </w:t>
      </w:r>
      <w:r w:rsidRPr="00DE1945">
        <w:rPr>
          <w:i/>
        </w:rPr>
        <w:t xml:space="preserve">Thermogenic and Hemodynamic Effects of Ingesting a Pre-Workout Supplement with and without Synephrine. </w:t>
      </w:r>
      <w:r w:rsidRPr="00DE1945">
        <w:rPr>
          <w:b/>
        </w:rPr>
        <w:t xml:space="preserve">Journal of the International Society of Sports Nutrition. </w:t>
      </w:r>
      <w:r w:rsidRPr="00DE1945">
        <w:t>11(1): P35, 2014.</w:t>
      </w:r>
    </w:p>
    <w:p w14:paraId="6A1C48A5" w14:textId="77777777" w:rsidR="00C325AF" w:rsidRPr="00DE1945" w:rsidRDefault="00960D0E" w:rsidP="00DE1945">
      <w:pPr>
        <w:numPr>
          <w:ilvl w:val="0"/>
          <w:numId w:val="13"/>
        </w:numPr>
        <w:tabs>
          <w:tab w:val="left" w:pos="661"/>
        </w:tabs>
        <w:ind w:left="660" w:hanging="540"/>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Cho M, YP Jung, C Goodenough, A O’Connor, R Dalton, K Levers, E Galvan, N Barringer, F Ayadi, J Carter, M Koozechian, S Simbo, A Reyes, B Sanchez, A Coletta, C Rasmussen, R Kreider. </w:t>
      </w:r>
      <w:r w:rsidRPr="00DE1945">
        <w:rPr>
          <w:rFonts w:ascii="Book Antiqua" w:eastAsia="Book Antiqua" w:hAnsi="Book Antiqua" w:cs="Book Antiqua"/>
          <w:i/>
          <w:sz w:val="20"/>
          <w:szCs w:val="20"/>
        </w:rPr>
        <w:t xml:space="preserve">Effects of Ingesting a Pre-Workout Supplement with and without Synephrine on Cognitive Function, Perceptions of Readiness to Perform, and Exercise Performance. </w:t>
      </w:r>
      <w:r w:rsidRPr="00DE1945">
        <w:rPr>
          <w:rFonts w:ascii="Book Antiqua" w:eastAsia="Book Antiqua" w:hAnsi="Book Antiqua" w:cs="Book Antiqua"/>
          <w:b/>
          <w:bCs/>
          <w:sz w:val="20"/>
          <w:szCs w:val="20"/>
        </w:rPr>
        <w:t xml:space="preserve">Journal of the International Society of Sports Nutrition. </w:t>
      </w:r>
      <w:r w:rsidRPr="00DE1945">
        <w:rPr>
          <w:rFonts w:ascii="Book Antiqua" w:eastAsia="Book Antiqua" w:hAnsi="Book Antiqua" w:cs="Book Antiqua"/>
          <w:sz w:val="20"/>
          <w:szCs w:val="20"/>
        </w:rPr>
        <w:t>11(1):P36, 2014.</w:t>
      </w:r>
    </w:p>
    <w:p w14:paraId="5A1BC598" w14:textId="77777777" w:rsidR="00C325AF" w:rsidRPr="00DE1945" w:rsidRDefault="00960D0E" w:rsidP="00DE1945">
      <w:pPr>
        <w:numPr>
          <w:ilvl w:val="0"/>
          <w:numId w:val="13"/>
        </w:numPr>
        <w:tabs>
          <w:tab w:val="left" w:pos="661"/>
        </w:tabs>
        <w:spacing w:before="1"/>
        <w:ind w:left="660" w:hanging="540"/>
        <w:rPr>
          <w:rFonts w:ascii="Book Antiqua" w:eastAsia="Book Antiqua" w:hAnsi="Book Antiqua" w:cs="Book Antiqua"/>
          <w:sz w:val="20"/>
          <w:szCs w:val="20"/>
        </w:rPr>
      </w:pPr>
      <w:r w:rsidRPr="00DE1945">
        <w:rPr>
          <w:rFonts w:ascii="Book Antiqua" w:eastAsia="Book Antiqua" w:hAnsi="Book Antiqua" w:cs="Book Antiqua"/>
          <w:sz w:val="20"/>
          <w:szCs w:val="20"/>
        </w:rPr>
        <w:t>*Dalton R, K Levers, E Galvan, C Goodenough, A O’Connor, S Simbo, N Barringer, J Carter, C Seesselberg, A Coletta, YP Jung, M Koozehchian, B Sanchez, S Springer, M Cho, S Mertens-Talcott, C Rasmussen, M Greenwood, R Kreider</w:t>
      </w:r>
      <w:r w:rsidRPr="00DE1945">
        <w:rPr>
          <w:rFonts w:ascii="Book Antiqua" w:eastAsia="Book Antiqua" w:hAnsi="Book Antiqua" w:cs="Book Antiqua"/>
          <w:b/>
          <w:bCs/>
          <w:i/>
          <w:sz w:val="20"/>
          <w:szCs w:val="20"/>
        </w:rPr>
        <w:t xml:space="preserve">. </w:t>
      </w:r>
      <w:r w:rsidRPr="00DE1945">
        <w:rPr>
          <w:rFonts w:ascii="Book Antiqua" w:eastAsia="Book Antiqua" w:hAnsi="Book Antiqua" w:cs="Book Antiqua"/>
          <w:i/>
          <w:sz w:val="20"/>
          <w:szCs w:val="20"/>
        </w:rPr>
        <w:t>Powdered Tart Cherry Supplementation Moderates Post-Exercise Immunosuppression, Total Cholesterol, and Antioxidant Status with No Effect on Performance Recovery following an Acute Bout of Intense Lower Body Resistance Exercise</w:t>
      </w:r>
      <w:r w:rsidRPr="00DE1945">
        <w:rPr>
          <w:rFonts w:ascii="Book Antiqua" w:eastAsia="Book Antiqua" w:hAnsi="Book Antiqua" w:cs="Book Antiqua"/>
          <w:b/>
          <w:bCs/>
          <w:sz w:val="20"/>
          <w:szCs w:val="20"/>
        </w:rPr>
        <w:t xml:space="preserve">.  Journal of the International Society of Sports Nutrition. </w:t>
      </w:r>
      <w:r w:rsidRPr="00DE1945">
        <w:rPr>
          <w:rFonts w:ascii="Book Antiqua" w:eastAsia="Book Antiqua" w:hAnsi="Book Antiqua" w:cs="Book Antiqua"/>
          <w:sz w:val="20"/>
          <w:szCs w:val="20"/>
        </w:rPr>
        <w:t>11(1): P32, 2014.</w:t>
      </w:r>
    </w:p>
    <w:p w14:paraId="76784862" w14:textId="77777777" w:rsidR="00C325AF" w:rsidRPr="00DE1945" w:rsidRDefault="00960D0E" w:rsidP="00DE1945">
      <w:pPr>
        <w:numPr>
          <w:ilvl w:val="0"/>
          <w:numId w:val="13"/>
        </w:numPr>
        <w:tabs>
          <w:tab w:val="left" w:pos="661"/>
        </w:tabs>
        <w:ind w:left="660" w:hanging="540"/>
        <w:rPr>
          <w:rFonts w:ascii="Book Antiqua" w:eastAsia="Book Antiqua" w:hAnsi="Book Antiqua" w:cs="Book Antiqua"/>
          <w:sz w:val="20"/>
          <w:szCs w:val="20"/>
        </w:rPr>
      </w:pPr>
      <w:r w:rsidRPr="00DE1945">
        <w:rPr>
          <w:rFonts w:ascii="Book Antiqua" w:hAnsi="Book Antiqua"/>
          <w:sz w:val="20"/>
        </w:rPr>
        <w:t xml:space="preserve">*Barringer N, T Elliott, S. Carroll, R. Kotwa, R. Dalton, S. Crouse, M. Greenwood, R. Kreider. </w:t>
      </w:r>
      <w:r w:rsidRPr="00DE1945">
        <w:rPr>
          <w:rFonts w:ascii="Book Antiqua" w:hAnsi="Book Antiqua"/>
          <w:i/>
          <w:sz w:val="20"/>
        </w:rPr>
        <w:t>Fatty acid blood levels, Vitamin D status, and physical performance and its relationship to resiliency and mood in active duty soldiers</w:t>
      </w:r>
      <w:r w:rsidRPr="00DE1945">
        <w:rPr>
          <w:rFonts w:ascii="Book Antiqua" w:hAnsi="Book Antiqua"/>
          <w:b/>
          <w:i/>
          <w:sz w:val="20"/>
        </w:rPr>
        <w:t xml:space="preserve">. </w:t>
      </w:r>
      <w:r w:rsidRPr="00DE1945">
        <w:rPr>
          <w:rFonts w:ascii="Book Antiqua" w:hAnsi="Book Antiqua"/>
          <w:b/>
          <w:sz w:val="20"/>
        </w:rPr>
        <w:t>Journal of Strength &amp; Conditioning Research</w:t>
      </w:r>
      <w:r w:rsidRPr="00DE1945">
        <w:rPr>
          <w:rFonts w:ascii="Book Antiqua" w:hAnsi="Book Antiqua"/>
          <w:sz w:val="20"/>
        </w:rPr>
        <w:t>. 28(12):46-47, 2014.</w:t>
      </w:r>
    </w:p>
    <w:p w14:paraId="7F7DD494" w14:textId="5EEA5E44" w:rsidR="00C325AF" w:rsidRPr="00DE1945" w:rsidRDefault="00960D0E" w:rsidP="00DE1945">
      <w:pPr>
        <w:numPr>
          <w:ilvl w:val="0"/>
          <w:numId w:val="13"/>
        </w:numPr>
        <w:tabs>
          <w:tab w:val="left" w:pos="660"/>
        </w:tabs>
        <w:ind w:left="659" w:hanging="540"/>
        <w:rPr>
          <w:rFonts w:ascii="Book Antiqua" w:eastAsia="Book Antiqua" w:hAnsi="Book Antiqua" w:cs="Book Antiqua"/>
          <w:sz w:val="20"/>
          <w:szCs w:val="20"/>
        </w:rPr>
      </w:pPr>
      <w:r w:rsidRPr="00DE1945">
        <w:rPr>
          <w:rFonts w:ascii="Book Antiqua" w:hAnsi="Book Antiqua"/>
          <w:sz w:val="20"/>
        </w:rPr>
        <w:t xml:space="preserve">*Carter JG, J.M. Oliver, A.R. Jagim, AC Sanchez, MA Mardock, KA Kelly, HJ Meredith, GL Smith, M. Greenwood, JL Parker, SE Riechman, JD Fluckey, SF Crouse, RB Kreider. </w:t>
      </w:r>
      <w:r w:rsidRPr="00DE1945">
        <w:rPr>
          <w:rFonts w:ascii="Book Antiqua" w:hAnsi="Book Antiqua"/>
          <w:i/>
          <w:sz w:val="20"/>
        </w:rPr>
        <w:t>The effects of various resistance training on body composition and body weight, fat mass, body fat, and visceral adipose tissue in physically active males</w:t>
      </w:r>
      <w:r w:rsidRPr="00DE1945">
        <w:rPr>
          <w:rFonts w:ascii="Book Antiqua" w:hAnsi="Book Antiqua"/>
          <w:sz w:val="20"/>
        </w:rPr>
        <w:t xml:space="preserve">. </w:t>
      </w:r>
      <w:r w:rsidRPr="00DE1945">
        <w:rPr>
          <w:rFonts w:ascii="Book Antiqua" w:hAnsi="Book Antiqua"/>
          <w:b/>
          <w:sz w:val="20"/>
        </w:rPr>
        <w:t>Journal of Strength &amp; Conditioning Research</w:t>
      </w:r>
      <w:r w:rsidRPr="00DE1945">
        <w:rPr>
          <w:rFonts w:ascii="Book Antiqua" w:hAnsi="Book Antiqua"/>
          <w:sz w:val="20"/>
        </w:rPr>
        <w:t>. 28(12):13-14, 2014.</w:t>
      </w:r>
    </w:p>
    <w:p w14:paraId="19513112" w14:textId="77777777" w:rsidR="00C325AF" w:rsidRPr="00DE1945" w:rsidRDefault="00960D0E" w:rsidP="00DE1945">
      <w:pPr>
        <w:numPr>
          <w:ilvl w:val="0"/>
          <w:numId w:val="13"/>
        </w:numPr>
        <w:tabs>
          <w:tab w:val="left" w:pos="661"/>
        </w:tabs>
        <w:ind w:left="660" w:hanging="540"/>
        <w:rPr>
          <w:rFonts w:ascii="Book Antiqua" w:eastAsia="Book Antiqua" w:hAnsi="Book Antiqua" w:cs="Book Antiqua"/>
          <w:sz w:val="20"/>
          <w:szCs w:val="20"/>
        </w:rPr>
      </w:pPr>
      <w:r w:rsidRPr="00DE1945">
        <w:rPr>
          <w:rFonts w:ascii="Book Antiqua" w:hAnsi="Book Antiqua"/>
          <w:sz w:val="20"/>
        </w:rPr>
        <w:t xml:space="preserve">Jagim AR, K Levers, E Galvan, D Joubert, C Rasmussen, R Kreider. </w:t>
      </w:r>
      <w:r w:rsidRPr="00DE1945">
        <w:rPr>
          <w:rFonts w:ascii="Book Antiqua" w:hAnsi="Book Antiqua"/>
          <w:i/>
          <w:sz w:val="20"/>
        </w:rPr>
        <w:t xml:space="preserve">Effects of an ultra-endurance event on energy balance, body composition and training adaptations: a case study. </w:t>
      </w:r>
      <w:r w:rsidRPr="00DE1945">
        <w:rPr>
          <w:rFonts w:ascii="Book Antiqua" w:hAnsi="Book Antiqua"/>
          <w:b/>
          <w:sz w:val="20"/>
        </w:rPr>
        <w:t xml:space="preserve">Journal of Strength &amp; Conditioning Research. </w:t>
      </w:r>
      <w:r w:rsidRPr="00DE1945">
        <w:rPr>
          <w:rFonts w:ascii="Book Antiqua" w:hAnsi="Book Antiqua"/>
          <w:sz w:val="20"/>
        </w:rPr>
        <w:t>28(12):25-26, 2014.</w:t>
      </w:r>
    </w:p>
    <w:p w14:paraId="5AD44A64" w14:textId="77777777" w:rsidR="00C325AF" w:rsidRPr="00DE1945" w:rsidRDefault="00960D0E" w:rsidP="00DE1945">
      <w:pPr>
        <w:numPr>
          <w:ilvl w:val="0"/>
          <w:numId w:val="13"/>
        </w:numPr>
        <w:tabs>
          <w:tab w:val="left" w:pos="660"/>
        </w:tabs>
        <w:ind w:left="659" w:hanging="507"/>
        <w:rPr>
          <w:rFonts w:ascii="Book Antiqua" w:eastAsia="Book Antiqua" w:hAnsi="Book Antiqua" w:cs="Book Antiqua"/>
          <w:sz w:val="20"/>
          <w:szCs w:val="20"/>
        </w:rPr>
      </w:pPr>
      <w:r w:rsidRPr="00DE1945">
        <w:rPr>
          <w:rFonts w:ascii="Book Antiqua" w:hAnsi="Book Antiqua"/>
          <w:sz w:val="20"/>
        </w:rPr>
        <w:t xml:space="preserve">*Koozehchian M, R Kreider, L Zuo. </w:t>
      </w:r>
      <w:r w:rsidRPr="00DE1945">
        <w:rPr>
          <w:rFonts w:ascii="Book Antiqua" w:hAnsi="Book Antiqua"/>
          <w:i/>
          <w:sz w:val="20"/>
        </w:rPr>
        <w:t xml:space="preserve">Antioxidant preconditioning strengthens the skeletal muscle function during hypoxia. </w:t>
      </w:r>
      <w:r w:rsidRPr="00DE1945">
        <w:rPr>
          <w:rFonts w:ascii="Book Antiqua" w:hAnsi="Book Antiqua"/>
          <w:b/>
          <w:sz w:val="20"/>
        </w:rPr>
        <w:lastRenderedPageBreak/>
        <w:t>Journal of Strength &amp; Conditioning Research</w:t>
      </w:r>
      <w:r w:rsidRPr="00DE1945">
        <w:rPr>
          <w:rFonts w:ascii="Book Antiqua" w:hAnsi="Book Antiqua"/>
          <w:sz w:val="20"/>
        </w:rPr>
        <w:t>. 28(12):114, 2014.</w:t>
      </w:r>
    </w:p>
    <w:p w14:paraId="1D36C9C7" w14:textId="602F45AC" w:rsidR="00F54B98" w:rsidRPr="00DE1945" w:rsidRDefault="00F54B98" w:rsidP="00DE1945">
      <w:pPr>
        <w:pStyle w:val="ListParagraph"/>
        <w:numPr>
          <w:ilvl w:val="0"/>
          <w:numId w:val="13"/>
        </w:numPr>
        <w:rPr>
          <w:rFonts w:ascii="Book Antiqua" w:hAnsi="Book Antiqua" w:cs="Arial"/>
          <w:color w:val="222222"/>
          <w:sz w:val="20"/>
          <w:szCs w:val="20"/>
          <w:shd w:val="clear" w:color="auto" w:fill="FFFFFF"/>
        </w:rPr>
      </w:pPr>
      <w:r w:rsidRPr="00DE1945">
        <w:rPr>
          <w:rFonts w:ascii="Book Antiqua" w:hAnsi="Book Antiqua" w:cs="Arial"/>
          <w:color w:val="222222"/>
          <w:sz w:val="20"/>
          <w:szCs w:val="20"/>
          <w:shd w:val="clear" w:color="auto" w:fill="FFFFFF"/>
        </w:rPr>
        <w:t xml:space="preserve">*E Galvan E, A O'Connor, YC Goodenough, R Dalton, K Levers, N Barringer, M Cho, P Jung, M Greenwood, C Rasmussen, PS Murano, CP Earnest, R Kreider.  </w:t>
      </w:r>
      <w:r w:rsidRPr="00DE1945">
        <w:rPr>
          <w:rFonts w:ascii="Book Antiqua" w:hAnsi="Book Antiqua" w:cs="Arial"/>
          <w:i/>
          <w:color w:val="222222"/>
          <w:sz w:val="20"/>
          <w:szCs w:val="20"/>
          <w:shd w:val="clear" w:color="auto" w:fill="FFFFFF"/>
        </w:rPr>
        <w:t>Effects of 28 days of two creatine nitrate based dietary supplements on bench press power in recreationally active males</w:t>
      </w:r>
      <w:r w:rsidRPr="00DE1945">
        <w:rPr>
          <w:rFonts w:ascii="Book Antiqua" w:hAnsi="Book Antiqua" w:cs="Arial"/>
          <w:color w:val="222222"/>
          <w:sz w:val="20"/>
          <w:szCs w:val="20"/>
          <w:shd w:val="clear" w:color="auto" w:fill="FFFFFF"/>
        </w:rPr>
        <w:t xml:space="preserve">.  </w:t>
      </w:r>
      <w:r w:rsidRPr="00DE1945">
        <w:rPr>
          <w:rFonts w:ascii="Book Antiqua" w:hAnsi="Book Antiqua" w:cs="Arial"/>
          <w:b/>
          <w:color w:val="222222"/>
          <w:sz w:val="20"/>
          <w:szCs w:val="20"/>
          <w:shd w:val="clear" w:color="auto" w:fill="FFFFFF"/>
        </w:rPr>
        <w:t>Journal of the International Society of Sports Nutrition.</w:t>
      </w:r>
      <w:r w:rsidRPr="00DE1945">
        <w:rPr>
          <w:rFonts w:ascii="Book Antiqua" w:hAnsi="Book Antiqua" w:cs="Arial"/>
          <w:color w:val="222222"/>
          <w:sz w:val="20"/>
          <w:szCs w:val="20"/>
          <w:shd w:val="clear" w:color="auto" w:fill="FFFFFF"/>
        </w:rPr>
        <w:t xml:space="preserve">  12:S1:P17, 2015.</w:t>
      </w:r>
      <w:r w:rsidRPr="00DE1945">
        <w:rPr>
          <w:rFonts w:ascii="Book Antiqua" w:hAnsi="Book Antiqua"/>
        </w:rPr>
        <w:t xml:space="preserve"> </w:t>
      </w:r>
    </w:p>
    <w:p w14:paraId="59E79CE6" w14:textId="77777777" w:rsidR="00F54B98" w:rsidRPr="00DE1945" w:rsidRDefault="00F54B98" w:rsidP="00DE1945">
      <w:pPr>
        <w:pStyle w:val="ListParagraph"/>
        <w:numPr>
          <w:ilvl w:val="0"/>
          <w:numId w:val="13"/>
        </w:numPr>
        <w:rPr>
          <w:rFonts w:ascii="Book Antiqua" w:hAnsi="Book Antiqua" w:cs="Arial"/>
          <w:color w:val="222222"/>
          <w:sz w:val="20"/>
          <w:szCs w:val="20"/>
          <w:shd w:val="clear" w:color="auto" w:fill="FFFFFF"/>
        </w:rPr>
      </w:pPr>
      <w:r w:rsidRPr="00DE1945">
        <w:rPr>
          <w:rFonts w:ascii="Book Antiqua" w:hAnsi="Book Antiqua" w:cs="Arial"/>
          <w:color w:val="222222"/>
          <w:sz w:val="20"/>
          <w:szCs w:val="20"/>
          <w:shd w:val="clear" w:color="auto" w:fill="FFFFFF"/>
          <w:lang w:val="pt-BR"/>
        </w:rPr>
        <w:t xml:space="preserve">H Kim, S Simbo, J Chown, L McAlister, A Roque, N Banerjee, S Talcott, R Kreider, S Mertens-Talcott.  </w:t>
      </w:r>
      <w:r w:rsidRPr="00DE1945">
        <w:rPr>
          <w:rFonts w:ascii="Book Antiqua" w:hAnsi="Book Antiqua" w:cs="Arial"/>
          <w:i/>
          <w:color w:val="222222"/>
          <w:sz w:val="20"/>
          <w:szCs w:val="20"/>
          <w:shd w:val="clear" w:color="auto" w:fill="FFFFFF"/>
        </w:rPr>
        <w:t>The consumption of acai beverage (Euterpe oleracea Mart.) improves biomarkers for inflammation in individuals with the metabolic syndrome.</w:t>
      </w:r>
      <w:r w:rsidRPr="00DE1945">
        <w:rPr>
          <w:rFonts w:ascii="Book Antiqua" w:hAnsi="Book Antiqua" w:cs="Arial"/>
          <w:color w:val="222222"/>
          <w:sz w:val="20"/>
          <w:szCs w:val="20"/>
          <w:shd w:val="clear" w:color="auto" w:fill="FFFFFF"/>
        </w:rPr>
        <w:t xml:space="preserve">  </w:t>
      </w:r>
      <w:r w:rsidRPr="00DE1945">
        <w:rPr>
          <w:rFonts w:ascii="Book Antiqua" w:hAnsi="Book Antiqua" w:cs="Arial"/>
          <w:b/>
          <w:color w:val="222222"/>
          <w:sz w:val="20"/>
          <w:szCs w:val="20"/>
          <w:shd w:val="clear" w:color="auto" w:fill="FFFFFF"/>
        </w:rPr>
        <w:t>The FASEB Journal</w:t>
      </w:r>
      <w:r w:rsidRPr="00DE1945">
        <w:rPr>
          <w:rFonts w:ascii="Book Antiqua" w:hAnsi="Book Antiqua" w:cs="Arial"/>
          <w:color w:val="222222"/>
          <w:sz w:val="20"/>
          <w:szCs w:val="20"/>
          <w:shd w:val="clear" w:color="auto" w:fill="FFFFFF"/>
        </w:rPr>
        <w:t>.  29:S259.4, 2015.</w:t>
      </w:r>
    </w:p>
    <w:p w14:paraId="257B19F1" w14:textId="77777777" w:rsidR="00F54B98" w:rsidRPr="00DE1945" w:rsidRDefault="00F54B98" w:rsidP="00DE1945">
      <w:pPr>
        <w:pStyle w:val="ListParagraph"/>
        <w:numPr>
          <w:ilvl w:val="0"/>
          <w:numId w:val="13"/>
        </w:numPr>
        <w:rPr>
          <w:rFonts w:ascii="Book Antiqua" w:hAnsi="Book Antiqua" w:cs="Arial"/>
          <w:color w:val="222222"/>
          <w:sz w:val="20"/>
          <w:szCs w:val="20"/>
          <w:shd w:val="clear" w:color="auto" w:fill="FFFFFF"/>
        </w:rPr>
      </w:pPr>
      <w:r w:rsidRPr="00DE1945">
        <w:rPr>
          <w:rFonts w:ascii="Book Antiqua" w:hAnsi="Book Antiqua" w:cs="Arial"/>
          <w:color w:val="222222"/>
          <w:sz w:val="20"/>
          <w:szCs w:val="20"/>
          <w:shd w:val="clear" w:color="auto" w:fill="FFFFFF"/>
          <w:lang w:val="pt-BR"/>
        </w:rPr>
        <w:t xml:space="preserve">S Simbo, H Kim, J Chrown, A Roque, N Banerjee, S Talcott, R Kreider, S Mertens-Talcott.  </w:t>
      </w:r>
      <w:r w:rsidRPr="00DE1945">
        <w:rPr>
          <w:rFonts w:ascii="Book Antiqua" w:hAnsi="Book Antiqua" w:cs="Arial"/>
          <w:i/>
          <w:color w:val="222222"/>
          <w:sz w:val="20"/>
          <w:szCs w:val="20"/>
          <w:shd w:val="clear" w:color="auto" w:fill="FFFFFF"/>
        </w:rPr>
        <w:t>Consumption of Acai Beverage (Euterpe oleracea Mart.) in Cardio-metabolic Syndrome</w:t>
      </w:r>
      <w:r w:rsidRPr="00DE1945">
        <w:rPr>
          <w:rFonts w:ascii="Book Antiqua" w:hAnsi="Book Antiqua" w:cs="Arial"/>
          <w:color w:val="222222"/>
          <w:sz w:val="20"/>
          <w:szCs w:val="20"/>
          <w:shd w:val="clear" w:color="auto" w:fill="FFFFFF"/>
        </w:rPr>
        <w:t xml:space="preserve">.  </w:t>
      </w:r>
      <w:r w:rsidRPr="00DE1945">
        <w:rPr>
          <w:rFonts w:ascii="Book Antiqua" w:hAnsi="Book Antiqua" w:cs="Arial"/>
          <w:b/>
          <w:color w:val="222222"/>
          <w:sz w:val="20"/>
          <w:szCs w:val="20"/>
          <w:shd w:val="clear" w:color="auto" w:fill="FFFFFF"/>
        </w:rPr>
        <w:t>The FASEB Journal</w:t>
      </w:r>
      <w:r w:rsidRPr="00DE1945">
        <w:rPr>
          <w:rFonts w:ascii="Book Antiqua" w:hAnsi="Book Antiqua" w:cs="Arial"/>
          <w:color w:val="222222"/>
          <w:sz w:val="20"/>
          <w:szCs w:val="20"/>
          <w:shd w:val="clear" w:color="auto" w:fill="FFFFFF"/>
        </w:rPr>
        <w:t>.  29:1 Supplement 602.8, 2015.</w:t>
      </w:r>
    </w:p>
    <w:p w14:paraId="7E9F0C16" w14:textId="77777777" w:rsidR="00F54B98" w:rsidRPr="00DE1945" w:rsidRDefault="00F54B98" w:rsidP="00DE1945">
      <w:pPr>
        <w:pStyle w:val="ListParagraph"/>
        <w:numPr>
          <w:ilvl w:val="0"/>
          <w:numId w:val="13"/>
        </w:numPr>
        <w:rPr>
          <w:rFonts w:ascii="Book Antiqua" w:hAnsi="Book Antiqua" w:cs="Arial"/>
          <w:color w:val="222222"/>
          <w:sz w:val="20"/>
          <w:szCs w:val="20"/>
          <w:shd w:val="clear" w:color="auto" w:fill="FFFFFF"/>
        </w:rPr>
      </w:pPr>
      <w:r w:rsidRPr="00DE1945">
        <w:rPr>
          <w:rFonts w:ascii="Book Antiqua" w:hAnsi="Book Antiqua" w:cs="Arial"/>
          <w:color w:val="222222"/>
          <w:sz w:val="20"/>
          <w:szCs w:val="20"/>
          <w:shd w:val="clear" w:color="auto" w:fill="FFFFFF"/>
        </w:rPr>
        <w:t xml:space="preserve">*Y Jung, M Cho, A O'Connor, C Chang, M Koozehchian, C Goodenough, N Barringer, F Ayadi, D Walker, S Simbo, E Galvan, R Dalton, K Levers, E Garcia, C Mitchell, C Rasmussen, M Greenwood, P Murano, C Earnest, R Kreider.  </w:t>
      </w:r>
      <w:r w:rsidRPr="00DE1945">
        <w:rPr>
          <w:rFonts w:ascii="Book Antiqua" w:hAnsi="Book Antiqua" w:cs="Arial"/>
          <w:i/>
          <w:color w:val="222222"/>
          <w:sz w:val="20"/>
          <w:szCs w:val="20"/>
          <w:shd w:val="clear" w:color="auto" w:fill="FFFFFF"/>
        </w:rPr>
        <w:t xml:space="preserve">Effects of Pre-Workout Supplement on Strength, Anaerobic Power, and Body Composition. </w:t>
      </w:r>
      <w:r w:rsidRPr="00DE1945">
        <w:rPr>
          <w:rFonts w:ascii="Book Antiqua" w:hAnsi="Book Antiqua" w:cs="Arial"/>
          <w:color w:val="222222"/>
          <w:sz w:val="20"/>
          <w:szCs w:val="20"/>
          <w:shd w:val="clear" w:color="auto" w:fill="FFFFFF"/>
        </w:rPr>
        <w:t xml:space="preserve"> </w:t>
      </w:r>
      <w:r w:rsidRPr="00DE1945">
        <w:rPr>
          <w:rFonts w:ascii="Book Antiqua" w:hAnsi="Book Antiqua" w:cs="Arial"/>
          <w:b/>
          <w:color w:val="222222"/>
          <w:sz w:val="20"/>
          <w:szCs w:val="20"/>
          <w:shd w:val="clear" w:color="auto" w:fill="FFFFFF"/>
        </w:rPr>
        <w:t>The FASEB Journal.</w:t>
      </w:r>
      <w:r w:rsidRPr="00DE1945">
        <w:rPr>
          <w:rFonts w:ascii="Book Antiqua" w:hAnsi="Book Antiqua" w:cs="Arial"/>
          <w:color w:val="222222"/>
          <w:sz w:val="20"/>
          <w:szCs w:val="20"/>
          <w:shd w:val="clear" w:color="auto" w:fill="FFFFFF"/>
        </w:rPr>
        <w:t xml:space="preserve">  29:1 Supplement LB238, 2015.</w:t>
      </w:r>
    </w:p>
    <w:p w14:paraId="369FAA85" w14:textId="77777777" w:rsidR="00F54B98" w:rsidRPr="00DE1945" w:rsidRDefault="00F54B98" w:rsidP="00DE1945">
      <w:pPr>
        <w:pStyle w:val="ListParagraph"/>
        <w:numPr>
          <w:ilvl w:val="0"/>
          <w:numId w:val="13"/>
        </w:numPr>
        <w:rPr>
          <w:rFonts w:ascii="Book Antiqua" w:hAnsi="Book Antiqua" w:cs="Arial"/>
          <w:color w:val="222222"/>
          <w:sz w:val="20"/>
          <w:szCs w:val="20"/>
          <w:shd w:val="clear" w:color="auto" w:fill="FFFFFF"/>
        </w:rPr>
      </w:pPr>
      <w:r w:rsidRPr="00DE1945">
        <w:rPr>
          <w:rFonts w:ascii="Book Antiqua" w:hAnsi="Book Antiqua" w:cs="Arial"/>
          <w:color w:val="222222"/>
          <w:sz w:val="20"/>
          <w:szCs w:val="20"/>
          <w:shd w:val="clear" w:color="auto" w:fill="FFFFFF"/>
        </w:rPr>
        <w:t xml:space="preserve">*M Koozehchian, A Moosakhani, R Soori, L Zuo, M Shariatzadeh, F Moosakhani, R Kreider. </w:t>
      </w:r>
      <w:r w:rsidRPr="00DE1945">
        <w:rPr>
          <w:rFonts w:ascii="Book Antiqua" w:hAnsi="Book Antiqua" w:cs="Arial"/>
          <w:i/>
          <w:color w:val="222222"/>
          <w:sz w:val="20"/>
          <w:szCs w:val="20"/>
          <w:shd w:val="clear" w:color="auto" w:fill="FFFFFF"/>
        </w:rPr>
        <w:t>Impact of Arginine Supplementation on Hormonal Levels in Trained Endurance Athletes during Recovery Period</w:t>
      </w:r>
      <w:r w:rsidRPr="00DE1945">
        <w:rPr>
          <w:rFonts w:ascii="Book Antiqua" w:hAnsi="Book Antiqua" w:cs="Arial"/>
          <w:color w:val="222222"/>
          <w:sz w:val="20"/>
          <w:szCs w:val="20"/>
          <w:shd w:val="clear" w:color="auto" w:fill="FFFFFF"/>
        </w:rPr>
        <w:t xml:space="preserve">.  </w:t>
      </w:r>
      <w:r w:rsidRPr="00DE1945">
        <w:rPr>
          <w:rFonts w:ascii="Book Antiqua" w:hAnsi="Book Antiqua" w:cs="Arial"/>
          <w:b/>
          <w:color w:val="222222"/>
          <w:sz w:val="20"/>
          <w:szCs w:val="20"/>
          <w:shd w:val="clear" w:color="auto" w:fill="FFFFFF"/>
        </w:rPr>
        <w:t>The FASEB Journal</w:t>
      </w:r>
      <w:r w:rsidRPr="00DE1945">
        <w:rPr>
          <w:rFonts w:ascii="Book Antiqua" w:hAnsi="Book Antiqua" w:cs="Arial"/>
          <w:color w:val="222222"/>
          <w:sz w:val="20"/>
          <w:szCs w:val="20"/>
          <w:shd w:val="clear" w:color="auto" w:fill="FFFFFF"/>
        </w:rPr>
        <w:t>.  29:1 Supplement LB249, 2015.</w:t>
      </w:r>
    </w:p>
    <w:p w14:paraId="265D73FB" w14:textId="77777777" w:rsidR="00F54B98" w:rsidRPr="00DE1945" w:rsidRDefault="00F54B98" w:rsidP="00DE1945">
      <w:pPr>
        <w:pStyle w:val="ListParagraph"/>
        <w:numPr>
          <w:ilvl w:val="0"/>
          <w:numId w:val="13"/>
        </w:numPr>
        <w:rPr>
          <w:rFonts w:ascii="Book Antiqua" w:hAnsi="Book Antiqua" w:cs="Arial"/>
          <w:color w:val="222222"/>
          <w:sz w:val="20"/>
          <w:szCs w:val="20"/>
          <w:shd w:val="clear" w:color="auto" w:fill="FFFFFF"/>
        </w:rPr>
      </w:pPr>
      <w:r w:rsidRPr="00DE1945">
        <w:rPr>
          <w:rFonts w:ascii="Book Antiqua" w:hAnsi="Book Antiqua" w:cs="Arial"/>
          <w:color w:val="222222"/>
          <w:sz w:val="20"/>
          <w:szCs w:val="20"/>
          <w:shd w:val="clear" w:color="auto" w:fill="FFFFFF"/>
        </w:rPr>
        <w:t xml:space="preserve">*K Levers, E Galvan, A Coletta, R Dalton, Y Jung, A O'Connor, C Goodenough, S Simbo, M Koozehchian, B Sanchez, C Rasmussen, M Greenwood, C Earnest, R Kreider.  </w:t>
      </w:r>
      <w:r w:rsidRPr="00DE1945">
        <w:rPr>
          <w:rFonts w:ascii="Book Antiqua" w:hAnsi="Book Antiqua" w:cs="Arial"/>
          <w:i/>
          <w:color w:val="222222"/>
          <w:sz w:val="20"/>
          <w:szCs w:val="20"/>
          <w:shd w:val="clear" w:color="auto" w:fill="FFFFFF"/>
        </w:rPr>
        <w:t>Analysis of Correlational Validity Between OGTT Results and a Carbohydrate Intolerance Questionnaire.</w:t>
      </w:r>
      <w:r w:rsidRPr="00DE1945">
        <w:rPr>
          <w:rFonts w:ascii="Book Antiqua" w:hAnsi="Book Antiqua" w:cs="Arial"/>
          <w:color w:val="222222"/>
          <w:sz w:val="20"/>
          <w:szCs w:val="20"/>
          <w:shd w:val="clear" w:color="auto" w:fill="FFFFFF"/>
        </w:rPr>
        <w:t xml:space="preserve">  </w:t>
      </w:r>
      <w:r w:rsidRPr="00DE1945">
        <w:rPr>
          <w:rFonts w:ascii="Book Antiqua" w:hAnsi="Book Antiqua" w:cs="Arial"/>
          <w:b/>
          <w:color w:val="222222"/>
          <w:sz w:val="20"/>
          <w:szCs w:val="20"/>
          <w:shd w:val="clear" w:color="auto" w:fill="FFFFFF"/>
        </w:rPr>
        <w:t>The FASEB Journal</w:t>
      </w:r>
      <w:r w:rsidRPr="00DE1945">
        <w:rPr>
          <w:rFonts w:ascii="Book Antiqua" w:hAnsi="Book Antiqua" w:cs="Arial"/>
          <w:color w:val="222222"/>
          <w:sz w:val="20"/>
          <w:szCs w:val="20"/>
          <w:shd w:val="clear" w:color="auto" w:fill="FFFFFF"/>
        </w:rPr>
        <w:t>.  29:1 Supplement LB236, 2015.</w:t>
      </w:r>
    </w:p>
    <w:p w14:paraId="6A37187B" w14:textId="77777777" w:rsidR="00F54B98" w:rsidRPr="00DE1945" w:rsidRDefault="00F54B98" w:rsidP="00DE1945">
      <w:pPr>
        <w:pStyle w:val="ListParagraph"/>
        <w:numPr>
          <w:ilvl w:val="0"/>
          <w:numId w:val="13"/>
        </w:numPr>
        <w:rPr>
          <w:rFonts w:ascii="Book Antiqua" w:hAnsi="Book Antiqua" w:cs="Arial"/>
          <w:color w:val="222222"/>
          <w:sz w:val="20"/>
          <w:szCs w:val="20"/>
          <w:shd w:val="clear" w:color="auto" w:fill="FFFFFF"/>
        </w:rPr>
      </w:pPr>
      <w:r w:rsidRPr="00DE1945">
        <w:rPr>
          <w:rFonts w:ascii="Book Antiqua" w:hAnsi="Book Antiqua" w:cs="Arial"/>
          <w:color w:val="222222"/>
          <w:sz w:val="20"/>
          <w:szCs w:val="20"/>
          <w:shd w:val="clear" w:color="auto" w:fill="FFFFFF"/>
        </w:rPr>
        <w:t xml:space="preserve">*K Levers, C Rasmussen, M Greenwood, C Earnest, R Kreider.  </w:t>
      </w:r>
      <w:r w:rsidRPr="00DE1945">
        <w:rPr>
          <w:rFonts w:ascii="Book Antiqua" w:hAnsi="Book Antiqua" w:cs="Arial"/>
          <w:i/>
          <w:color w:val="222222"/>
          <w:sz w:val="20"/>
          <w:szCs w:val="20"/>
          <w:shd w:val="clear" w:color="auto" w:fill="FFFFFF"/>
        </w:rPr>
        <w:t>Establishing Regression Parameters to Simplify Determination of Carbohydrate Intolerance.</w:t>
      </w:r>
      <w:r w:rsidRPr="00DE1945">
        <w:rPr>
          <w:rFonts w:ascii="Book Antiqua" w:hAnsi="Book Antiqua" w:cs="Arial"/>
          <w:color w:val="222222"/>
          <w:sz w:val="20"/>
          <w:szCs w:val="20"/>
          <w:shd w:val="clear" w:color="auto" w:fill="FFFFFF"/>
        </w:rPr>
        <w:t xml:space="preserve">  </w:t>
      </w:r>
      <w:r w:rsidRPr="00DE1945">
        <w:rPr>
          <w:rFonts w:ascii="Book Antiqua" w:hAnsi="Book Antiqua" w:cs="Arial"/>
          <w:b/>
          <w:color w:val="222222"/>
          <w:sz w:val="20"/>
          <w:szCs w:val="20"/>
          <w:shd w:val="clear" w:color="auto" w:fill="FFFFFF"/>
        </w:rPr>
        <w:t>The FASEB Journal</w:t>
      </w:r>
      <w:r w:rsidRPr="00DE1945">
        <w:rPr>
          <w:rFonts w:ascii="Book Antiqua" w:hAnsi="Book Antiqua" w:cs="Arial"/>
          <w:color w:val="222222"/>
          <w:sz w:val="20"/>
          <w:szCs w:val="20"/>
          <w:shd w:val="clear" w:color="auto" w:fill="FFFFFF"/>
        </w:rPr>
        <w:t>.  29:1 Supplement LB237, 2015.</w:t>
      </w:r>
    </w:p>
    <w:p w14:paraId="5EB31EA4" w14:textId="77777777" w:rsidR="00F54B98" w:rsidRPr="00DE1945" w:rsidRDefault="00F54B98" w:rsidP="00DE1945">
      <w:pPr>
        <w:pStyle w:val="ListParagraph"/>
        <w:numPr>
          <w:ilvl w:val="0"/>
          <w:numId w:val="13"/>
        </w:numPr>
        <w:rPr>
          <w:rFonts w:ascii="Book Antiqua" w:hAnsi="Book Antiqua" w:cs="Arial"/>
          <w:color w:val="222222"/>
          <w:sz w:val="20"/>
          <w:szCs w:val="20"/>
          <w:shd w:val="clear" w:color="auto" w:fill="FFFFFF"/>
        </w:rPr>
      </w:pPr>
      <w:r w:rsidRPr="00DE1945">
        <w:rPr>
          <w:rFonts w:ascii="Book Antiqua" w:hAnsi="Book Antiqua" w:cs="Arial"/>
          <w:color w:val="222222"/>
          <w:sz w:val="20"/>
          <w:szCs w:val="20"/>
          <w:shd w:val="clear" w:color="auto" w:fill="FFFFFF"/>
        </w:rPr>
        <w:t xml:space="preserve">*A Coletta, B Sanchez, A O'Connor, R Dalton, S Springer, M Koozehchian, Y Jung, S Simbo, M Cho, C Goodenough, A Reyes, E Galvan, K Levers, K Wilkins, C Rasmussen, R Kreider.  </w:t>
      </w:r>
      <w:r w:rsidRPr="00DE1945">
        <w:rPr>
          <w:rFonts w:ascii="Book Antiqua" w:hAnsi="Book Antiqua" w:cs="Arial"/>
          <w:i/>
          <w:color w:val="222222"/>
          <w:sz w:val="20"/>
          <w:szCs w:val="20"/>
          <w:shd w:val="clear" w:color="auto" w:fill="FFFFFF"/>
        </w:rPr>
        <w:t>Influence of Obesity-Related Genotype on Weight Loss Success and Body Composition Changes While Participating in an a 3-Month Exercise and Weight Loss Program: Preliminary Findings.</w:t>
      </w:r>
      <w:r w:rsidRPr="00DE1945">
        <w:rPr>
          <w:rFonts w:ascii="Book Antiqua" w:hAnsi="Book Antiqua" w:cs="Arial"/>
          <w:color w:val="222222"/>
          <w:sz w:val="20"/>
          <w:szCs w:val="20"/>
          <w:shd w:val="clear" w:color="auto" w:fill="FFFFFF"/>
        </w:rPr>
        <w:t xml:space="preserve">  </w:t>
      </w:r>
      <w:r w:rsidRPr="00DE1945">
        <w:rPr>
          <w:rFonts w:ascii="Book Antiqua" w:hAnsi="Book Antiqua" w:cs="Arial"/>
          <w:b/>
          <w:color w:val="222222"/>
          <w:sz w:val="20"/>
          <w:szCs w:val="20"/>
          <w:shd w:val="clear" w:color="auto" w:fill="FFFFFF"/>
        </w:rPr>
        <w:t>The FASEB Journal</w:t>
      </w:r>
      <w:r w:rsidRPr="00DE1945">
        <w:rPr>
          <w:rFonts w:ascii="Book Antiqua" w:hAnsi="Book Antiqua" w:cs="Arial"/>
          <w:color w:val="222222"/>
          <w:sz w:val="20"/>
          <w:szCs w:val="20"/>
          <w:shd w:val="clear" w:color="auto" w:fill="FFFFFF"/>
        </w:rPr>
        <w:t>.  29:1 Supplement LB241, 2015.</w:t>
      </w:r>
    </w:p>
    <w:p w14:paraId="18AB725E" w14:textId="77777777" w:rsidR="00F54B98" w:rsidRPr="00DE1945" w:rsidRDefault="00F54B98" w:rsidP="00DE1945">
      <w:pPr>
        <w:pStyle w:val="ListParagraph"/>
        <w:numPr>
          <w:ilvl w:val="0"/>
          <w:numId w:val="13"/>
        </w:numPr>
        <w:rPr>
          <w:rFonts w:ascii="Book Antiqua" w:hAnsi="Book Antiqua" w:cs="Arial"/>
          <w:color w:val="222222"/>
          <w:sz w:val="20"/>
          <w:szCs w:val="20"/>
          <w:shd w:val="clear" w:color="auto" w:fill="FFFFFF"/>
        </w:rPr>
      </w:pPr>
      <w:r w:rsidRPr="00DE1945">
        <w:rPr>
          <w:rFonts w:ascii="Book Antiqua" w:hAnsi="Book Antiqua" w:cs="Arial"/>
          <w:color w:val="222222"/>
          <w:sz w:val="20"/>
          <w:szCs w:val="20"/>
          <w:shd w:val="clear" w:color="auto" w:fill="FFFFFF"/>
        </w:rPr>
        <w:t xml:space="preserve">*E Galvan, Y Jung, M Cho, A O'Connor, C Chang, M Koozehchian, C Goodenough, N Barringer, F Ayadi, D Walker, S Simbo, R Dalton, K Levers, E Garcia, C Mitchell, C Rasmussen, M Greenwood, P Murano, C Earnest, R Kreider.  </w:t>
      </w:r>
      <w:r w:rsidRPr="00DE1945">
        <w:rPr>
          <w:rFonts w:ascii="Book Antiqua" w:hAnsi="Book Antiqua" w:cs="Arial"/>
          <w:i/>
          <w:color w:val="222222"/>
          <w:sz w:val="20"/>
          <w:szCs w:val="20"/>
          <w:shd w:val="clear" w:color="auto" w:fill="FFFFFF"/>
        </w:rPr>
        <w:t>Acute Hemodynamic, Hematologic and Dose Effects of Ingesting Two Creatine Nitrate Based Dietary Supplements</w:t>
      </w:r>
      <w:r w:rsidRPr="00DE1945">
        <w:rPr>
          <w:rFonts w:ascii="Book Antiqua" w:hAnsi="Book Antiqua" w:cs="Arial"/>
          <w:color w:val="222222"/>
          <w:sz w:val="20"/>
          <w:szCs w:val="20"/>
          <w:shd w:val="clear" w:color="auto" w:fill="FFFFFF"/>
        </w:rPr>
        <w:t xml:space="preserve">.  </w:t>
      </w:r>
      <w:r w:rsidRPr="00DE1945">
        <w:rPr>
          <w:rFonts w:ascii="Book Antiqua" w:hAnsi="Book Antiqua" w:cs="Arial"/>
          <w:b/>
          <w:color w:val="222222"/>
          <w:sz w:val="20"/>
          <w:szCs w:val="20"/>
          <w:shd w:val="clear" w:color="auto" w:fill="FFFFFF"/>
        </w:rPr>
        <w:t>The FASEB Journal</w:t>
      </w:r>
      <w:r w:rsidRPr="00DE1945">
        <w:rPr>
          <w:rFonts w:ascii="Book Antiqua" w:hAnsi="Book Antiqua" w:cs="Arial"/>
          <w:color w:val="222222"/>
          <w:sz w:val="20"/>
          <w:szCs w:val="20"/>
          <w:shd w:val="clear" w:color="auto" w:fill="FFFFFF"/>
        </w:rPr>
        <w:t>.  29:1 Supplement LB250, 2015.</w:t>
      </w:r>
    </w:p>
    <w:p w14:paraId="044F2C23" w14:textId="77777777" w:rsidR="00F54B98" w:rsidRPr="00DE1945" w:rsidRDefault="00F54B98" w:rsidP="00DE1945">
      <w:pPr>
        <w:pStyle w:val="ListParagraph"/>
        <w:numPr>
          <w:ilvl w:val="0"/>
          <w:numId w:val="13"/>
        </w:numPr>
        <w:rPr>
          <w:rFonts w:ascii="Book Antiqua" w:hAnsi="Book Antiqua" w:cs="Arial"/>
          <w:color w:val="222222"/>
          <w:sz w:val="20"/>
          <w:szCs w:val="20"/>
          <w:shd w:val="clear" w:color="auto" w:fill="FFFFFF"/>
        </w:rPr>
      </w:pPr>
      <w:r w:rsidRPr="00DE1945">
        <w:rPr>
          <w:rFonts w:ascii="Book Antiqua" w:hAnsi="Book Antiqua" w:cs="Arial"/>
          <w:color w:val="222222"/>
          <w:sz w:val="20"/>
          <w:szCs w:val="20"/>
          <w:shd w:val="clear" w:color="auto" w:fill="FFFFFF"/>
        </w:rPr>
        <w:t xml:space="preserve">*B Sanchez, A Coletta, E Galvan, R Dalton, A O'Connor, M Koozehchian, A Reyes, C Goodenough, M Cho, Y Jung, K Levers, S Simbo, S Springer, L Wilkins, C Rasmussen, R Kreider.  </w:t>
      </w:r>
      <w:r w:rsidRPr="00DE1945">
        <w:rPr>
          <w:rFonts w:ascii="Book Antiqua" w:hAnsi="Book Antiqua" w:cs="Arial"/>
          <w:i/>
          <w:color w:val="222222"/>
          <w:sz w:val="20"/>
          <w:szCs w:val="20"/>
          <w:shd w:val="clear" w:color="auto" w:fill="FFFFFF"/>
        </w:rPr>
        <w:t>Influence of Metabolic Genotyping on Weight Loss and Body Composition in Women Participating in a 6 Month Diet and Exercise Program: Preliminary Findings.</w:t>
      </w:r>
      <w:r w:rsidRPr="00DE1945">
        <w:rPr>
          <w:rFonts w:ascii="Book Antiqua" w:hAnsi="Book Antiqua" w:cs="Arial"/>
          <w:color w:val="222222"/>
          <w:sz w:val="20"/>
          <w:szCs w:val="20"/>
          <w:shd w:val="clear" w:color="auto" w:fill="FFFFFF"/>
        </w:rPr>
        <w:t xml:space="preserve">  </w:t>
      </w:r>
      <w:r w:rsidRPr="00DE1945">
        <w:rPr>
          <w:rFonts w:ascii="Book Antiqua" w:hAnsi="Book Antiqua" w:cs="Arial"/>
          <w:b/>
          <w:color w:val="222222"/>
          <w:sz w:val="20"/>
          <w:szCs w:val="20"/>
          <w:shd w:val="clear" w:color="auto" w:fill="FFFFFF"/>
        </w:rPr>
        <w:t>The FASEB Journal</w:t>
      </w:r>
      <w:r w:rsidRPr="00DE1945">
        <w:rPr>
          <w:rFonts w:ascii="Book Antiqua" w:hAnsi="Book Antiqua" w:cs="Arial"/>
          <w:color w:val="222222"/>
          <w:sz w:val="20"/>
          <w:szCs w:val="20"/>
          <w:shd w:val="clear" w:color="auto" w:fill="FFFFFF"/>
        </w:rPr>
        <w:t>.  29:1 Supplement LB240, 2015.</w:t>
      </w:r>
    </w:p>
    <w:p w14:paraId="6C5CDFBA" w14:textId="19FDEE2E" w:rsidR="00F54B98" w:rsidRPr="00DE1945" w:rsidRDefault="00F54B98" w:rsidP="00DE1945">
      <w:pPr>
        <w:pStyle w:val="ListParagraph"/>
        <w:numPr>
          <w:ilvl w:val="0"/>
          <w:numId w:val="13"/>
        </w:numPr>
        <w:rPr>
          <w:rFonts w:ascii="Book Antiqua" w:hAnsi="Book Antiqua" w:cs="Arial"/>
          <w:color w:val="222222"/>
          <w:sz w:val="20"/>
          <w:szCs w:val="20"/>
          <w:shd w:val="clear" w:color="auto" w:fill="FFFFFF"/>
        </w:rPr>
      </w:pPr>
      <w:r w:rsidRPr="00DE1945">
        <w:rPr>
          <w:rFonts w:ascii="Book Antiqua" w:hAnsi="Book Antiqua" w:cs="Arial"/>
          <w:color w:val="222222"/>
          <w:sz w:val="20"/>
          <w:szCs w:val="20"/>
          <w:shd w:val="clear" w:color="auto" w:fill="FFFFFF"/>
        </w:rPr>
        <w:t xml:space="preserve">*Y Jung, M Cho, A O'Connor, C Chang, M Koozehchian, C Goodenough, N Barringer, F Ayadi, D Walker, S Simbo, E Galvan, R Dalton, K Levers, E Garcia, C Mitchell, C Rasmussen, M Greenwood, P Murano, C Earnest, R Kreider.  </w:t>
      </w:r>
      <w:r w:rsidRPr="00DE1945">
        <w:rPr>
          <w:rFonts w:ascii="Book Antiqua" w:hAnsi="Book Antiqua" w:cs="Arial"/>
          <w:i/>
          <w:color w:val="222222"/>
          <w:sz w:val="20"/>
          <w:szCs w:val="20"/>
          <w:shd w:val="clear" w:color="auto" w:fill="FFFFFF"/>
        </w:rPr>
        <w:t xml:space="preserve">Effects of 8 Weeks Ingestion of a Pre-Workout Supplement </w:t>
      </w:r>
      <w:r w:rsidR="00051213" w:rsidRPr="00DE1945">
        <w:rPr>
          <w:rFonts w:ascii="Book Antiqua" w:hAnsi="Book Antiqua" w:cs="Arial"/>
          <w:i/>
          <w:color w:val="222222"/>
          <w:sz w:val="20"/>
          <w:szCs w:val="20"/>
          <w:shd w:val="clear" w:color="auto" w:fill="FFFFFF"/>
        </w:rPr>
        <w:t>w</w:t>
      </w:r>
      <w:r w:rsidRPr="00DE1945">
        <w:rPr>
          <w:rFonts w:ascii="Book Antiqua" w:hAnsi="Book Antiqua" w:cs="Arial"/>
          <w:i/>
          <w:color w:val="222222"/>
          <w:sz w:val="20"/>
          <w:szCs w:val="20"/>
          <w:shd w:val="clear" w:color="auto" w:fill="FFFFFF"/>
        </w:rPr>
        <w:t>ith and Without Synephrine on Cognitive Function, and Perceptions of Readiness to Perform</w:t>
      </w:r>
      <w:r w:rsidRPr="00DE1945">
        <w:rPr>
          <w:rFonts w:ascii="Book Antiqua" w:hAnsi="Book Antiqua" w:cs="Arial"/>
          <w:color w:val="222222"/>
          <w:sz w:val="20"/>
          <w:szCs w:val="20"/>
          <w:shd w:val="clear" w:color="auto" w:fill="FFFFFF"/>
        </w:rPr>
        <w:t xml:space="preserve">.  </w:t>
      </w:r>
      <w:r w:rsidRPr="00DE1945">
        <w:rPr>
          <w:rFonts w:ascii="Book Antiqua" w:hAnsi="Book Antiqua" w:cs="Arial"/>
          <w:b/>
          <w:color w:val="222222"/>
          <w:sz w:val="20"/>
          <w:szCs w:val="20"/>
          <w:shd w:val="clear" w:color="auto" w:fill="FFFFFF"/>
        </w:rPr>
        <w:t>The FASEB Journal</w:t>
      </w:r>
      <w:r w:rsidRPr="00DE1945">
        <w:rPr>
          <w:rFonts w:ascii="Book Antiqua" w:hAnsi="Book Antiqua" w:cs="Arial"/>
          <w:color w:val="222222"/>
          <w:sz w:val="20"/>
          <w:szCs w:val="20"/>
          <w:shd w:val="clear" w:color="auto" w:fill="FFFFFF"/>
        </w:rPr>
        <w:t>.  29:1 Supplement LB239, 2015.</w:t>
      </w:r>
    </w:p>
    <w:p w14:paraId="41FFD86F" w14:textId="77777777" w:rsidR="00F54B98" w:rsidRPr="00DE1945" w:rsidRDefault="00F54B98" w:rsidP="00DE1945">
      <w:pPr>
        <w:pStyle w:val="ListParagraph"/>
        <w:numPr>
          <w:ilvl w:val="0"/>
          <w:numId w:val="13"/>
        </w:numPr>
        <w:rPr>
          <w:rFonts w:ascii="Book Antiqua" w:hAnsi="Book Antiqua" w:cs="Arial"/>
          <w:color w:val="222222"/>
          <w:sz w:val="20"/>
          <w:szCs w:val="20"/>
          <w:shd w:val="clear" w:color="auto" w:fill="FFFFFF"/>
        </w:rPr>
      </w:pPr>
      <w:r w:rsidRPr="00DE1945">
        <w:rPr>
          <w:rFonts w:ascii="Book Antiqua" w:hAnsi="Book Antiqua" w:cs="Arial"/>
          <w:color w:val="222222"/>
          <w:sz w:val="20"/>
          <w:szCs w:val="20"/>
          <w:shd w:val="clear" w:color="auto" w:fill="FFFFFF"/>
        </w:rPr>
        <w:t xml:space="preserve">*E Galvan, D Walker, S Simbo, A O'Connor, C Goodenough, R Dalton, K Levers, N Barringer, M Cho, M Koozehchian, F Ayadi, Y Jung, C Rasmussen, M Greenwood, P Murano, C Earnest, R Kreider.  </w:t>
      </w:r>
      <w:r w:rsidRPr="00DE1945">
        <w:rPr>
          <w:rFonts w:ascii="Book Antiqua" w:hAnsi="Book Antiqua" w:cs="Arial"/>
          <w:i/>
          <w:color w:val="222222"/>
          <w:sz w:val="20"/>
          <w:szCs w:val="20"/>
          <w:shd w:val="clear" w:color="auto" w:fill="FFFFFF"/>
        </w:rPr>
        <w:t>Effects of 28 Days of Two Creatine Nitrate Based Dietary Supplements on Body Composition and Exercise Performance in Recreationally Active Males</w:t>
      </w:r>
      <w:r w:rsidRPr="00DE1945">
        <w:rPr>
          <w:rFonts w:ascii="Book Antiqua" w:hAnsi="Book Antiqua" w:cs="Arial"/>
          <w:color w:val="222222"/>
          <w:sz w:val="20"/>
          <w:szCs w:val="20"/>
          <w:shd w:val="clear" w:color="auto" w:fill="FFFFFF"/>
        </w:rPr>
        <w:t xml:space="preserve">.  </w:t>
      </w:r>
      <w:r w:rsidRPr="00DE1945">
        <w:rPr>
          <w:rFonts w:ascii="Book Antiqua" w:hAnsi="Book Antiqua" w:cs="Arial"/>
          <w:b/>
          <w:color w:val="222222"/>
          <w:sz w:val="20"/>
          <w:szCs w:val="20"/>
          <w:shd w:val="clear" w:color="auto" w:fill="FFFFFF"/>
        </w:rPr>
        <w:t>The FASEB Journal</w:t>
      </w:r>
      <w:r w:rsidRPr="00DE1945">
        <w:rPr>
          <w:rFonts w:ascii="Book Antiqua" w:hAnsi="Book Antiqua" w:cs="Arial"/>
          <w:color w:val="222222"/>
          <w:sz w:val="20"/>
          <w:szCs w:val="20"/>
          <w:shd w:val="clear" w:color="auto" w:fill="FFFFFF"/>
        </w:rPr>
        <w:t>.  29:1 Supplement LB248, 2015.</w:t>
      </w:r>
    </w:p>
    <w:p w14:paraId="0F1EE987" w14:textId="77777777" w:rsidR="00F54B98" w:rsidRPr="00DE1945" w:rsidRDefault="00F54B98" w:rsidP="00DE1945">
      <w:pPr>
        <w:pStyle w:val="ListParagraph"/>
        <w:numPr>
          <w:ilvl w:val="0"/>
          <w:numId w:val="13"/>
        </w:numPr>
        <w:rPr>
          <w:rFonts w:ascii="Book Antiqua" w:hAnsi="Book Antiqua" w:cs="Arial"/>
          <w:color w:val="222222"/>
          <w:sz w:val="20"/>
          <w:szCs w:val="20"/>
          <w:shd w:val="clear" w:color="auto" w:fill="FFFFFF"/>
        </w:rPr>
      </w:pPr>
      <w:r w:rsidRPr="00DE1945">
        <w:rPr>
          <w:rFonts w:ascii="Book Antiqua" w:hAnsi="Book Antiqua" w:cs="Arial"/>
          <w:color w:val="222222"/>
          <w:sz w:val="20"/>
          <w:szCs w:val="20"/>
          <w:shd w:val="clear" w:color="auto" w:fill="FFFFFF"/>
        </w:rPr>
        <w:t>*Khanna</w:t>
      </w:r>
      <w:r w:rsidR="00A812DA" w:rsidRPr="00DE1945">
        <w:rPr>
          <w:rFonts w:ascii="Book Antiqua" w:hAnsi="Book Antiqua" w:cs="Arial"/>
          <w:color w:val="222222"/>
          <w:sz w:val="20"/>
          <w:szCs w:val="20"/>
          <w:shd w:val="clear" w:color="auto" w:fill="FFFFFF"/>
        </w:rPr>
        <w:t xml:space="preserve"> D</w:t>
      </w:r>
      <w:r w:rsidRPr="00DE1945">
        <w:rPr>
          <w:rFonts w:ascii="Book Antiqua" w:hAnsi="Book Antiqua" w:cs="Arial"/>
          <w:color w:val="222222"/>
          <w:sz w:val="20"/>
          <w:szCs w:val="20"/>
          <w:shd w:val="clear" w:color="auto" w:fill="FFFFFF"/>
        </w:rPr>
        <w:t xml:space="preserve">, E Galvan, C Baetge, K Levers, S Simbo, M Byrd, P Jung, M Koozehchian, C Rasmussen, M Greenwood, R Kreider.  </w:t>
      </w:r>
      <w:r w:rsidRPr="00DE1945">
        <w:rPr>
          <w:rFonts w:ascii="Book Antiqua" w:hAnsi="Book Antiqua" w:cs="Arial"/>
          <w:i/>
          <w:color w:val="222222"/>
          <w:sz w:val="20"/>
          <w:szCs w:val="20"/>
          <w:shd w:val="clear" w:color="auto" w:fill="FFFFFF"/>
        </w:rPr>
        <w:t>Effects of an Exercise and Diet-Induced Weight Loss Program on Resistin and Visfatin in Sedentary Obese Women</w:t>
      </w:r>
      <w:r w:rsidRPr="00DE1945">
        <w:rPr>
          <w:rFonts w:ascii="Book Antiqua" w:hAnsi="Book Antiqua" w:cs="Arial"/>
          <w:color w:val="222222"/>
          <w:sz w:val="20"/>
          <w:szCs w:val="20"/>
          <w:shd w:val="clear" w:color="auto" w:fill="FFFFFF"/>
        </w:rPr>
        <w:t xml:space="preserve">.  </w:t>
      </w:r>
      <w:r w:rsidRPr="00DE1945">
        <w:rPr>
          <w:rFonts w:ascii="Book Antiqua" w:hAnsi="Book Antiqua" w:cs="Arial"/>
          <w:b/>
          <w:color w:val="222222"/>
          <w:sz w:val="20"/>
          <w:szCs w:val="20"/>
          <w:shd w:val="clear" w:color="auto" w:fill="FFFFFF"/>
        </w:rPr>
        <w:t>The FASEB Journal</w:t>
      </w:r>
      <w:r w:rsidRPr="00DE1945">
        <w:rPr>
          <w:rFonts w:ascii="Book Antiqua" w:hAnsi="Book Antiqua" w:cs="Arial"/>
          <w:color w:val="222222"/>
          <w:sz w:val="20"/>
          <w:szCs w:val="20"/>
          <w:shd w:val="clear" w:color="auto" w:fill="FFFFFF"/>
        </w:rPr>
        <w:t>.  29:1 Supplement LB254, 2015.</w:t>
      </w:r>
    </w:p>
    <w:p w14:paraId="2FF1934C" w14:textId="77777777" w:rsidR="00F54B98" w:rsidRPr="00DE1945" w:rsidRDefault="00F54B98" w:rsidP="00DE1945">
      <w:pPr>
        <w:pStyle w:val="ListParagraph"/>
        <w:numPr>
          <w:ilvl w:val="0"/>
          <w:numId w:val="13"/>
        </w:numPr>
        <w:rPr>
          <w:rFonts w:ascii="Book Antiqua" w:hAnsi="Book Antiqua" w:cs="Arial"/>
          <w:color w:val="222222"/>
          <w:sz w:val="20"/>
          <w:szCs w:val="20"/>
          <w:shd w:val="clear" w:color="auto" w:fill="FFFFFF"/>
        </w:rPr>
      </w:pPr>
      <w:r w:rsidRPr="00DE1945">
        <w:rPr>
          <w:rFonts w:ascii="Book Antiqua" w:hAnsi="Book Antiqua" w:cs="Arial"/>
          <w:color w:val="222222"/>
          <w:sz w:val="20"/>
          <w:szCs w:val="20"/>
          <w:shd w:val="clear" w:color="auto" w:fill="FFFFFF"/>
        </w:rPr>
        <w:t>*Goodenough</w:t>
      </w:r>
      <w:r w:rsidR="00A812DA" w:rsidRPr="00DE1945">
        <w:rPr>
          <w:rFonts w:ascii="Book Antiqua" w:hAnsi="Book Antiqua" w:cs="Arial"/>
          <w:color w:val="222222"/>
          <w:sz w:val="20"/>
          <w:szCs w:val="20"/>
          <w:shd w:val="clear" w:color="auto" w:fill="FFFFFF"/>
        </w:rPr>
        <w:t xml:space="preserve"> C</w:t>
      </w:r>
      <w:r w:rsidRPr="00DE1945">
        <w:rPr>
          <w:rFonts w:ascii="Book Antiqua" w:hAnsi="Book Antiqua" w:cs="Arial"/>
          <w:color w:val="222222"/>
          <w:sz w:val="20"/>
          <w:szCs w:val="20"/>
          <w:shd w:val="clear" w:color="auto" w:fill="FFFFFF"/>
        </w:rPr>
        <w:t xml:space="preserve">, C Earnest, B Lockhart, J Oliver, R Kreider, C Rasmussen.  </w:t>
      </w:r>
      <w:r w:rsidRPr="00DE1945">
        <w:rPr>
          <w:rFonts w:ascii="Book Antiqua" w:hAnsi="Book Antiqua" w:cs="Arial"/>
          <w:i/>
          <w:color w:val="222222"/>
          <w:sz w:val="20"/>
          <w:szCs w:val="20"/>
          <w:shd w:val="clear" w:color="auto" w:fill="FFFFFF"/>
        </w:rPr>
        <w:t>Effect of Carbohydrate and Protein Focused Diets on Metabolic Syndrome Prevalence in Overweight and Obese Women Combined with Exercise.</w:t>
      </w:r>
      <w:r w:rsidRPr="00DE1945">
        <w:rPr>
          <w:rFonts w:ascii="Book Antiqua" w:hAnsi="Book Antiqua" w:cs="Arial"/>
          <w:color w:val="222222"/>
          <w:sz w:val="20"/>
          <w:szCs w:val="20"/>
          <w:shd w:val="clear" w:color="auto" w:fill="FFFFFF"/>
        </w:rPr>
        <w:t xml:space="preserve">  </w:t>
      </w:r>
      <w:r w:rsidRPr="00DE1945">
        <w:rPr>
          <w:rFonts w:ascii="Book Antiqua" w:hAnsi="Book Antiqua" w:cs="Arial"/>
          <w:b/>
          <w:color w:val="222222"/>
          <w:sz w:val="20"/>
          <w:szCs w:val="20"/>
          <w:shd w:val="clear" w:color="auto" w:fill="FFFFFF"/>
        </w:rPr>
        <w:t>The FASEB Journal.</w:t>
      </w:r>
      <w:r w:rsidRPr="00DE1945">
        <w:rPr>
          <w:rFonts w:ascii="Book Antiqua" w:hAnsi="Book Antiqua" w:cs="Arial"/>
          <w:color w:val="222222"/>
          <w:sz w:val="20"/>
          <w:szCs w:val="20"/>
          <w:shd w:val="clear" w:color="auto" w:fill="FFFFFF"/>
        </w:rPr>
        <w:t xml:space="preserve">  29:1 Supplement 595.30, 2015.</w:t>
      </w:r>
    </w:p>
    <w:p w14:paraId="61AC8760" w14:textId="1AD1AD4F" w:rsidR="00F54B98" w:rsidRPr="00DE1945" w:rsidRDefault="00F54B98" w:rsidP="00DE1945">
      <w:pPr>
        <w:pStyle w:val="ListParagraph"/>
        <w:numPr>
          <w:ilvl w:val="0"/>
          <w:numId w:val="13"/>
        </w:numPr>
        <w:rPr>
          <w:rFonts w:ascii="Book Antiqua" w:hAnsi="Book Antiqua" w:cs="Arial"/>
          <w:color w:val="222222"/>
          <w:sz w:val="20"/>
          <w:szCs w:val="20"/>
          <w:shd w:val="clear" w:color="auto" w:fill="FFFFFF"/>
        </w:rPr>
      </w:pPr>
      <w:r w:rsidRPr="00DE1945">
        <w:rPr>
          <w:rFonts w:ascii="Book Antiqua" w:hAnsi="Book Antiqua" w:cs="Arial"/>
          <w:color w:val="222222"/>
          <w:sz w:val="20"/>
          <w:szCs w:val="20"/>
          <w:shd w:val="clear" w:color="auto" w:fill="FFFFFF"/>
        </w:rPr>
        <w:t>*Dalton</w:t>
      </w:r>
      <w:r w:rsidR="00A812DA" w:rsidRPr="00DE1945">
        <w:rPr>
          <w:rFonts w:ascii="Book Antiqua" w:hAnsi="Book Antiqua" w:cs="Arial"/>
          <w:color w:val="222222"/>
          <w:sz w:val="20"/>
          <w:szCs w:val="20"/>
          <w:shd w:val="clear" w:color="auto" w:fill="FFFFFF"/>
        </w:rPr>
        <w:t xml:space="preserve"> R</w:t>
      </w:r>
      <w:r w:rsidRPr="00DE1945">
        <w:rPr>
          <w:rFonts w:ascii="Book Antiqua" w:hAnsi="Book Antiqua" w:cs="Arial"/>
          <w:color w:val="222222"/>
          <w:sz w:val="20"/>
          <w:szCs w:val="20"/>
          <w:shd w:val="clear" w:color="auto" w:fill="FFFFFF"/>
        </w:rPr>
        <w:t xml:space="preserve">, YP Jung, C Rasmussen, P Murano, CP Earnest, RB Kreider.  </w:t>
      </w:r>
      <w:r w:rsidRPr="00DE1945">
        <w:rPr>
          <w:rFonts w:ascii="Book Antiqua" w:hAnsi="Book Antiqua" w:cs="Arial"/>
          <w:i/>
          <w:color w:val="222222"/>
          <w:sz w:val="20"/>
          <w:szCs w:val="20"/>
          <w:shd w:val="clear" w:color="auto" w:fill="FFFFFF"/>
        </w:rPr>
        <w:t>Safety and efficacy of a pre-</w:t>
      </w:r>
      <w:r w:rsidR="00051213" w:rsidRPr="00DE1945">
        <w:rPr>
          <w:rFonts w:ascii="Book Antiqua" w:hAnsi="Book Antiqua" w:cs="Arial"/>
          <w:i/>
          <w:color w:val="222222"/>
          <w:sz w:val="20"/>
          <w:szCs w:val="20"/>
          <w:shd w:val="clear" w:color="auto" w:fill="FFFFFF"/>
        </w:rPr>
        <w:t>workout</w:t>
      </w:r>
      <w:r w:rsidRPr="00DE1945">
        <w:rPr>
          <w:rFonts w:ascii="Book Antiqua" w:hAnsi="Book Antiqua" w:cs="Arial"/>
          <w:i/>
          <w:color w:val="222222"/>
          <w:sz w:val="20"/>
          <w:szCs w:val="20"/>
          <w:shd w:val="clear" w:color="auto" w:fill="FFFFFF"/>
        </w:rPr>
        <w:t xml:space="preserve"> dietary supplement with and without synephrine.</w:t>
      </w:r>
      <w:r w:rsidRPr="00DE1945">
        <w:rPr>
          <w:rFonts w:ascii="Book Antiqua" w:hAnsi="Book Antiqua" w:cs="Arial"/>
          <w:color w:val="222222"/>
          <w:sz w:val="20"/>
          <w:szCs w:val="20"/>
          <w:shd w:val="clear" w:color="auto" w:fill="FFFFFF"/>
        </w:rPr>
        <w:t xml:space="preserve">  </w:t>
      </w:r>
      <w:r w:rsidRPr="00DE1945">
        <w:rPr>
          <w:rFonts w:ascii="Book Antiqua" w:hAnsi="Book Antiqua" w:cs="Arial"/>
          <w:b/>
          <w:color w:val="222222"/>
          <w:sz w:val="20"/>
          <w:szCs w:val="20"/>
          <w:shd w:val="clear" w:color="auto" w:fill="FFFFFF"/>
        </w:rPr>
        <w:t>Journal of the International Society of Sports Nutrition</w:t>
      </w:r>
      <w:r w:rsidRPr="00DE1945">
        <w:rPr>
          <w:rFonts w:ascii="Book Antiqua" w:hAnsi="Book Antiqua" w:cs="Arial"/>
          <w:color w:val="222222"/>
          <w:sz w:val="20"/>
          <w:szCs w:val="20"/>
          <w:shd w:val="clear" w:color="auto" w:fill="FFFFFF"/>
        </w:rPr>
        <w:t>.  12: Suppl 1:P5, 2015.</w:t>
      </w:r>
    </w:p>
    <w:p w14:paraId="32D253A1" w14:textId="77777777" w:rsidR="00F54B98" w:rsidRPr="00DE1945" w:rsidRDefault="00F54B98" w:rsidP="00DE1945">
      <w:pPr>
        <w:pStyle w:val="ListParagraph"/>
        <w:numPr>
          <w:ilvl w:val="0"/>
          <w:numId w:val="13"/>
        </w:numPr>
        <w:rPr>
          <w:rFonts w:ascii="Book Antiqua" w:hAnsi="Book Antiqua" w:cs="Arial"/>
          <w:color w:val="222222"/>
          <w:sz w:val="20"/>
          <w:szCs w:val="20"/>
          <w:shd w:val="clear" w:color="auto" w:fill="FFFFFF"/>
        </w:rPr>
      </w:pPr>
      <w:r w:rsidRPr="00DE1945">
        <w:rPr>
          <w:rFonts w:ascii="Book Antiqua" w:hAnsi="Book Antiqua" w:cs="Arial"/>
          <w:color w:val="222222"/>
          <w:sz w:val="20"/>
          <w:szCs w:val="20"/>
          <w:shd w:val="clear" w:color="auto" w:fill="FFFFFF"/>
        </w:rPr>
        <w:t>*Jung</w:t>
      </w:r>
      <w:r w:rsidR="00A812DA" w:rsidRPr="00DE1945">
        <w:rPr>
          <w:rFonts w:ascii="Book Antiqua" w:hAnsi="Book Antiqua" w:cs="Arial"/>
          <w:color w:val="222222"/>
          <w:sz w:val="20"/>
          <w:szCs w:val="20"/>
          <w:shd w:val="clear" w:color="auto" w:fill="FFFFFF"/>
        </w:rPr>
        <w:t xml:space="preserve"> YP</w:t>
      </w:r>
      <w:r w:rsidRPr="00DE1945">
        <w:rPr>
          <w:rFonts w:ascii="Book Antiqua" w:hAnsi="Book Antiqua" w:cs="Arial"/>
          <w:color w:val="222222"/>
          <w:sz w:val="20"/>
          <w:szCs w:val="20"/>
          <w:shd w:val="clear" w:color="auto" w:fill="FFFFFF"/>
        </w:rPr>
        <w:t xml:space="preserve">, R Dalton, C Rasmussen, P Murano, CP Earnest, RB Kreider.  </w:t>
      </w:r>
      <w:r w:rsidRPr="00DE1945">
        <w:rPr>
          <w:rFonts w:ascii="Book Antiqua" w:hAnsi="Book Antiqua" w:cs="Arial"/>
          <w:i/>
          <w:color w:val="222222"/>
          <w:sz w:val="20"/>
          <w:szCs w:val="20"/>
          <w:shd w:val="clear" w:color="auto" w:fill="FFFFFF"/>
        </w:rPr>
        <w:t>Effects of 8 weeks pre-workout dietary supplement ingestion with and without synephrine on blood chemistry panel</w:t>
      </w:r>
      <w:r w:rsidRPr="00DE1945">
        <w:rPr>
          <w:rFonts w:ascii="Book Antiqua" w:hAnsi="Book Antiqua" w:cs="Arial"/>
          <w:color w:val="222222"/>
          <w:sz w:val="20"/>
          <w:szCs w:val="20"/>
          <w:shd w:val="clear" w:color="auto" w:fill="FFFFFF"/>
        </w:rPr>
        <w:t xml:space="preserve">.  </w:t>
      </w:r>
      <w:r w:rsidRPr="00DE1945">
        <w:rPr>
          <w:rFonts w:ascii="Book Antiqua" w:hAnsi="Book Antiqua" w:cs="Arial"/>
          <w:b/>
          <w:color w:val="222222"/>
          <w:sz w:val="20"/>
          <w:szCs w:val="20"/>
          <w:shd w:val="clear" w:color="auto" w:fill="FFFFFF"/>
        </w:rPr>
        <w:t xml:space="preserve">Journal of the International Society of Sports Nutrition. </w:t>
      </w:r>
      <w:r w:rsidRPr="00DE1945">
        <w:rPr>
          <w:rFonts w:ascii="Book Antiqua" w:hAnsi="Book Antiqua" w:cs="Arial"/>
          <w:color w:val="222222"/>
          <w:sz w:val="20"/>
          <w:szCs w:val="20"/>
          <w:shd w:val="clear" w:color="auto" w:fill="FFFFFF"/>
        </w:rPr>
        <w:t xml:space="preserve"> 12: Suppl 1:P4, 2015.</w:t>
      </w:r>
    </w:p>
    <w:p w14:paraId="49DF1497" w14:textId="77777777" w:rsidR="00F54B98" w:rsidRPr="00DE1945" w:rsidRDefault="00F54B98" w:rsidP="00DE1945">
      <w:pPr>
        <w:pStyle w:val="ListParagraph"/>
        <w:numPr>
          <w:ilvl w:val="0"/>
          <w:numId w:val="13"/>
        </w:numPr>
        <w:rPr>
          <w:rFonts w:ascii="Book Antiqua" w:hAnsi="Book Antiqua" w:cs="Arial"/>
          <w:color w:val="222222"/>
          <w:sz w:val="20"/>
          <w:szCs w:val="20"/>
          <w:shd w:val="clear" w:color="auto" w:fill="FFFFFF"/>
        </w:rPr>
      </w:pPr>
      <w:r w:rsidRPr="00DE1945">
        <w:rPr>
          <w:rFonts w:ascii="Book Antiqua" w:hAnsi="Book Antiqua" w:cs="Arial"/>
          <w:color w:val="222222"/>
          <w:sz w:val="20"/>
          <w:szCs w:val="20"/>
          <w:shd w:val="clear" w:color="auto" w:fill="FFFFFF"/>
        </w:rPr>
        <w:t>*Coletta</w:t>
      </w:r>
      <w:r w:rsidR="00A812DA" w:rsidRPr="00DE1945">
        <w:rPr>
          <w:rFonts w:ascii="Book Antiqua" w:hAnsi="Book Antiqua" w:cs="Arial"/>
          <w:color w:val="222222"/>
          <w:sz w:val="20"/>
          <w:szCs w:val="20"/>
          <w:shd w:val="clear" w:color="auto" w:fill="FFFFFF"/>
        </w:rPr>
        <w:t xml:space="preserve"> A</w:t>
      </w:r>
      <w:r w:rsidRPr="00DE1945">
        <w:rPr>
          <w:rFonts w:ascii="Book Antiqua" w:hAnsi="Book Antiqua" w:cs="Arial"/>
          <w:color w:val="222222"/>
          <w:sz w:val="20"/>
          <w:szCs w:val="20"/>
          <w:shd w:val="clear" w:color="auto" w:fill="FFFFFF"/>
        </w:rPr>
        <w:t xml:space="preserve">, B Sanchez, A O'Connor, R Dalton, S Springer, M Koozehchian, YP Jung, S Simbo, M Cho, C Goodenough, A Reyes, R Sowinski, L Wilkins, C Rasmussen, RB Kreider.  </w:t>
      </w:r>
      <w:r w:rsidRPr="00DE1945">
        <w:rPr>
          <w:rFonts w:ascii="Book Antiqua" w:hAnsi="Book Antiqua" w:cs="Arial"/>
          <w:i/>
          <w:color w:val="222222"/>
          <w:sz w:val="20"/>
          <w:szCs w:val="20"/>
          <w:shd w:val="clear" w:color="auto" w:fill="FFFFFF"/>
        </w:rPr>
        <w:t xml:space="preserve">Effects of matching diet type to obesity-related genotype on body composition changes in women during a six-month resistance-exercise training and walking program. </w:t>
      </w:r>
      <w:r w:rsidRPr="00DE1945">
        <w:rPr>
          <w:rFonts w:ascii="Book Antiqua" w:hAnsi="Book Antiqua" w:cs="Arial"/>
          <w:color w:val="222222"/>
          <w:sz w:val="20"/>
          <w:szCs w:val="20"/>
          <w:shd w:val="clear" w:color="auto" w:fill="FFFFFF"/>
        </w:rPr>
        <w:t xml:space="preserve"> </w:t>
      </w:r>
      <w:r w:rsidRPr="00DE1945">
        <w:rPr>
          <w:rFonts w:ascii="Book Antiqua" w:hAnsi="Book Antiqua" w:cs="Arial"/>
          <w:b/>
          <w:color w:val="222222"/>
          <w:sz w:val="20"/>
          <w:szCs w:val="20"/>
          <w:shd w:val="clear" w:color="auto" w:fill="FFFFFF"/>
        </w:rPr>
        <w:t>Journal of the International Society of Sports Nutrition</w:t>
      </w:r>
      <w:r w:rsidRPr="00DE1945">
        <w:rPr>
          <w:rFonts w:ascii="Book Antiqua" w:hAnsi="Book Antiqua" w:cs="Arial"/>
          <w:color w:val="222222"/>
          <w:sz w:val="20"/>
          <w:szCs w:val="20"/>
          <w:shd w:val="clear" w:color="auto" w:fill="FFFFFF"/>
        </w:rPr>
        <w:t>.  12: Suppl 1:P16, 2015.</w:t>
      </w:r>
    </w:p>
    <w:p w14:paraId="0E25BB2D" w14:textId="77777777" w:rsidR="00D221D1" w:rsidRPr="00DE1945" w:rsidRDefault="00F54B98" w:rsidP="00DE1945">
      <w:pPr>
        <w:pStyle w:val="ListParagraph"/>
        <w:numPr>
          <w:ilvl w:val="0"/>
          <w:numId w:val="13"/>
        </w:numPr>
        <w:tabs>
          <w:tab w:val="left" w:pos="660"/>
        </w:tabs>
        <w:ind w:left="659" w:hanging="507"/>
        <w:rPr>
          <w:rFonts w:ascii="Book Antiqua" w:eastAsia="Book Antiqua" w:hAnsi="Book Antiqua" w:cs="Book Antiqua"/>
          <w:sz w:val="20"/>
          <w:szCs w:val="20"/>
        </w:rPr>
      </w:pPr>
      <w:r w:rsidRPr="00DE1945">
        <w:rPr>
          <w:rFonts w:ascii="Book Antiqua" w:hAnsi="Book Antiqua" w:cs="Arial"/>
          <w:color w:val="222222"/>
          <w:sz w:val="20"/>
          <w:szCs w:val="20"/>
          <w:shd w:val="clear" w:color="auto" w:fill="FFFFFF"/>
        </w:rPr>
        <w:t>*O'Connor</w:t>
      </w:r>
      <w:r w:rsidR="00A812DA" w:rsidRPr="00DE1945">
        <w:rPr>
          <w:rFonts w:ascii="Book Antiqua" w:hAnsi="Book Antiqua" w:cs="Arial"/>
          <w:color w:val="222222"/>
          <w:sz w:val="20"/>
          <w:szCs w:val="20"/>
          <w:shd w:val="clear" w:color="auto" w:fill="FFFFFF"/>
        </w:rPr>
        <w:t xml:space="preserve"> A</w:t>
      </w:r>
      <w:r w:rsidRPr="00DE1945">
        <w:rPr>
          <w:rFonts w:ascii="Book Antiqua" w:hAnsi="Book Antiqua" w:cs="Arial"/>
          <w:color w:val="222222"/>
          <w:sz w:val="20"/>
          <w:szCs w:val="20"/>
          <w:shd w:val="clear" w:color="auto" w:fill="FFFFFF"/>
        </w:rPr>
        <w:t xml:space="preserve">, K Levers, R Dalton, E Galvan, C Goodenough, S Simbo, S Mertens-Talcott, C Rasmussen, M </w:t>
      </w:r>
      <w:r w:rsidRPr="00DE1945">
        <w:rPr>
          <w:rFonts w:ascii="Book Antiqua" w:hAnsi="Book Antiqua" w:cs="Arial"/>
          <w:color w:val="222222"/>
          <w:sz w:val="20"/>
          <w:szCs w:val="20"/>
          <w:shd w:val="clear" w:color="auto" w:fill="FFFFFF"/>
        </w:rPr>
        <w:lastRenderedPageBreak/>
        <w:t xml:space="preserve">Greenwood, R Kreider.  </w:t>
      </w:r>
      <w:r w:rsidRPr="00DE1945">
        <w:rPr>
          <w:rFonts w:ascii="Book Antiqua" w:hAnsi="Book Antiqua" w:cs="Arial"/>
          <w:i/>
          <w:color w:val="222222"/>
          <w:sz w:val="20"/>
          <w:szCs w:val="20"/>
          <w:shd w:val="clear" w:color="auto" w:fill="FFFFFF"/>
        </w:rPr>
        <w:t>Short-term powdered tart cherry supplementation encircling an acute endurance challenge potentially increases running performance and attenuates post-race markers of inflammation</w:t>
      </w:r>
      <w:r w:rsidRPr="00DE1945">
        <w:rPr>
          <w:rFonts w:ascii="Book Antiqua" w:hAnsi="Book Antiqua" w:cs="Arial"/>
          <w:color w:val="222222"/>
          <w:sz w:val="20"/>
          <w:szCs w:val="20"/>
          <w:shd w:val="clear" w:color="auto" w:fill="FFFFFF"/>
        </w:rPr>
        <w:t xml:space="preserve">.  </w:t>
      </w:r>
      <w:r w:rsidRPr="00DE1945">
        <w:rPr>
          <w:rFonts w:ascii="Book Antiqua" w:hAnsi="Book Antiqua" w:cs="Arial"/>
          <w:b/>
          <w:color w:val="222222"/>
          <w:sz w:val="20"/>
          <w:szCs w:val="20"/>
          <w:shd w:val="clear" w:color="auto" w:fill="FFFFFF"/>
        </w:rPr>
        <w:t>Journal of the International Society of Sports Nutrition</w:t>
      </w:r>
      <w:r w:rsidRPr="00DE1945">
        <w:rPr>
          <w:rFonts w:ascii="Book Antiqua" w:hAnsi="Book Antiqua" w:cs="Arial"/>
          <w:color w:val="222222"/>
          <w:sz w:val="20"/>
          <w:szCs w:val="20"/>
          <w:shd w:val="clear" w:color="auto" w:fill="FFFFFF"/>
        </w:rPr>
        <w:t xml:space="preserve">.  12: Suppl 1:P7, 2015.  </w:t>
      </w:r>
    </w:p>
    <w:p w14:paraId="588A6A6A" w14:textId="77777777" w:rsidR="002B21EA" w:rsidRPr="00DE1945" w:rsidRDefault="00AB69A1" w:rsidP="00DE1945">
      <w:pPr>
        <w:pStyle w:val="ListParagraph"/>
        <w:numPr>
          <w:ilvl w:val="0"/>
          <w:numId w:val="13"/>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Coletta A, C Baetge, P Murano, E Galvin, C Rasmussen, M Greenwood, K Levers, B Lockard, SY Simbo, YP Jung, M Koozehchian, M Cho, M Mardock, J Kresta, J Oliver, B Sanchez, M Byrd, D Khanna, A Jagim, CP Earnest, RB Kreider.   </w:t>
      </w:r>
      <w:r w:rsidR="002B21EA" w:rsidRPr="00DE1945">
        <w:rPr>
          <w:rFonts w:ascii="Book Antiqua" w:eastAsia="Book Antiqua" w:hAnsi="Book Antiqua" w:cs="Book Antiqua"/>
          <w:i/>
          <w:sz w:val="20"/>
          <w:szCs w:val="20"/>
        </w:rPr>
        <w:t>Efficacy of Commercial Weight Loss Programs on Metabolic Syndrome.</w:t>
      </w:r>
      <w:r w:rsidR="002B21EA" w:rsidRPr="00DE1945">
        <w:rPr>
          <w:rFonts w:ascii="Book Antiqua" w:eastAsia="Book Antiqua" w:hAnsi="Book Antiqua" w:cs="Book Antiqua"/>
          <w:sz w:val="20"/>
          <w:szCs w:val="20"/>
        </w:rPr>
        <w:t xml:space="preserve">  </w:t>
      </w:r>
      <w:r w:rsidR="002B21EA" w:rsidRPr="00DE1945">
        <w:rPr>
          <w:rFonts w:ascii="Book Antiqua" w:eastAsia="Book Antiqua" w:hAnsi="Book Antiqua" w:cs="Book Antiqua"/>
          <w:b/>
          <w:sz w:val="20"/>
          <w:szCs w:val="20"/>
        </w:rPr>
        <w:t>The FASEB Journal.</w:t>
      </w:r>
      <w:r w:rsidR="002B21EA" w:rsidRPr="00DE1945">
        <w:rPr>
          <w:rFonts w:ascii="Book Antiqua" w:eastAsia="Book Antiqua" w:hAnsi="Book Antiqua" w:cs="Book Antiqua"/>
          <w:sz w:val="20"/>
          <w:szCs w:val="20"/>
        </w:rPr>
        <w:t xml:space="preserve">  vol. 30 no. 1 Supplement lb216</w:t>
      </w:r>
      <w:r w:rsidR="00A812DA" w:rsidRPr="00DE1945">
        <w:rPr>
          <w:rFonts w:ascii="Book Antiqua" w:eastAsia="Book Antiqua" w:hAnsi="Book Antiqua" w:cs="Book Antiqua"/>
          <w:sz w:val="20"/>
          <w:szCs w:val="20"/>
        </w:rPr>
        <w:t>, 2016</w:t>
      </w:r>
      <w:r w:rsidR="002B21EA" w:rsidRPr="00DE1945">
        <w:rPr>
          <w:rFonts w:ascii="Book Antiqua" w:eastAsia="Book Antiqua" w:hAnsi="Book Antiqua" w:cs="Book Antiqua"/>
          <w:sz w:val="20"/>
          <w:szCs w:val="20"/>
        </w:rPr>
        <w:t>.</w:t>
      </w:r>
    </w:p>
    <w:p w14:paraId="51213FC5" w14:textId="058E8A21" w:rsidR="002B21EA" w:rsidRPr="00DE1945" w:rsidRDefault="00A812DA" w:rsidP="00DE1945">
      <w:pPr>
        <w:pStyle w:val="ListParagraph"/>
        <w:numPr>
          <w:ilvl w:val="0"/>
          <w:numId w:val="13"/>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t>*Koozehchian M, E Falah, A Daneshfar, M Kaveh, BK Sanchez, G Owlia, A Moosakhani, G Nazem, N</w:t>
      </w:r>
      <w:r w:rsidR="00051213" w:rsidRPr="00DE1945">
        <w:rPr>
          <w:rFonts w:ascii="Book Antiqua" w:eastAsia="Book Antiqua" w:hAnsi="Book Antiqua" w:cs="Book Antiqua"/>
          <w:sz w:val="20"/>
          <w:szCs w:val="20"/>
        </w:rPr>
        <w:t xml:space="preserve">. </w:t>
      </w:r>
      <w:r w:rsidRPr="00DE1945">
        <w:rPr>
          <w:rFonts w:ascii="Book Antiqua" w:eastAsia="Book Antiqua" w:hAnsi="Book Antiqua" w:cs="Book Antiqua"/>
          <w:sz w:val="20"/>
          <w:szCs w:val="20"/>
        </w:rPr>
        <w:t xml:space="preserve">Moradi, RB Kreider.  </w:t>
      </w:r>
      <w:r w:rsidRPr="00DE1945">
        <w:rPr>
          <w:rFonts w:ascii="Book Antiqua" w:eastAsia="Book Antiqua" w:hAnsi="Book Antiqua" w:cs="Book Antiqua"/>
          <w:i/>
          <w:sz w:val="20"/>
          <w:szCs w:val="20"/>
        </w:rPr>
        <w:t>The Effects of Resistance Training with L-carnitine Supplementation on Total Antioxidant Capacity and Lipid Peroxidation in Untrained Men</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The FASEB Journal.</w:t>
      </w:r>
      <w:r w:rsidRPr="00DE1945">
        <w:rPr>
          <w:rFonts w:ascii="Book Antiqua" w:eastAsia="Book Antiqua" w:hAnsi="Book Antiqua" w:cs="Book Antiqua"/>
          <w:sz w:val="20"/>
          <w:szCs w:val="20"/>
        </w:rPr>
        <w:t xml:space="preserve"> vol. 30 no. 1 Supplement 682.3</w:t>
      </w:r>
      <w:r w:rsidR="00730811" w:rsidRPr="00DE1945">
        <w:rPr>
          <w:rFonts w:ascii="Book Antiqua" w:eastAsia="Book Antiqua" w:hAnsi="Book Antiqua" w:cs="Book Antiqua"/>
          <w:sz w:val="20"/>
          <w:szCs w:val="20"/>
        </w:rPr>
        <w:t>, 2016.</w:t>
      </w:r>
    </w:p>
    <w:p w14:paraId="03984B8D" w14:textId="77777777" w:rsidR="00A812DA" w:rsidRPr="00DE1945" w:rsidRDefault="00A812DA" w:rsidP="00DE1945">
      <w:pPr>
        <w:pStyle w:val="ListParagraph"/>
        <w:numPr>
          <w:ilvl w:val="0"/>
          <w:numId w:val="13"/>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Jung YP, B Sanchez, RB Kreider.  </w:t>
      </w:r>
      <w:r w:rsidRPr="00DE1945">
        <w:rPr>
          <w:rFonts w:ascii="Book Antiqua" w:eastAsia="Book Antiqua" w:hAnsi="Book Antiqua" w:cs="Book Antiqua"/>
          <w:i/>
          <w:sz w:val="20"/>
          <w:szCs w:val="20"/>
        </w:rPr>
        <w:t xml:space="preserve">Genes and sequence variants in weight loss in response to diet and exercise: Meta-analysis.  </w:t>
      </w:r>
      <w:r w:rsidRPr="00DE1945">
        <w:rPr>
          <w:rFonts w:ascii="Book Antiqua" w:eastAsia="Book Antiqua" w:hAnsi="Book Antiqua" w:cs="Book Antiqua"/>
          <w:b/>
          <w:sz w:val="20"/>
          <w:szCs w:val="20"/>
        </w:rPr>
        <w:t>The FASEB Journal</w:t>
      </w:r>
      <w:r w:rsidRPr="00DE1945">
        <w:rPr>
          <w:rFonts w:ascii="Book Antiqua" w:eastAsia="Book Antiqua" w:hAnsi="Book Antiqua" w:cs="Book Antiqua"/>
          <w:sz w:val="20"/>
          <w:szCs w:val="20"/>
        </w:rPr>
        <w:t>.  vol. 30 no. 1 Supplement 912.8, 2016.</w:t>
      </w:r>
    </w:p>
    <w:p w14:paraId="049711AE" w14:textId="77777777" w:rsidR="00A812DA" w:rsidRPr="00DE1945" w:rsidRDefault="00A812DA" w:rsidP="00DE1945">
      <w:pPr>
        <w:pStyle w:val="ListParagraph"/>
        <w:numPr>
          <w:ilvl w:val="0"/>
          <w:numId w:val="13"/>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Koozehchian MS, PB Collins, A O'Connor, SY Shin, R Dalton, T Grubic, R Sowinski, YP Jung, BK Sanchez, A Coletta, M Cho, A Reyes, C Rasmussen, CP Ernest, PS Murano, M Greenwood, RB Kreider.  </w:t>
      </w:r>
      <w:r w:rsidRPr="00DE1945">
        <w:rPr>
          <w:rFonts w:ascii="Book Antiqua" w:eastAsia="Book Antiqua" w:hAnsi="Book Antiqua" w:cs="Book Antiqua"/>
          <w:i/>
          <w:sz w:val="20"/>
          <w:szCs w:val="20"/>
        </w:rPr>
        <w:t xml:space="preserve">Dose Dependent Safety Study of </w:t>
      </w:r>
      <w:r w:rsidR="009C40EE" w:rsidRPr="00DE1945">
        <w:rPr>
          <w:rFonts w:ascii="Book Antiqua" w:eastAsia="Book Antiqua" w:hAnsi="Book Antiqua" w:cs="Book Antiqua"/>
          <w:i/>
          <w:sz w:val="20"/>
          <w:szCs w:val="20"/>
        </w:rPr>
        <w:t>a</w:t>
      </w:r>
      <w:r w:rsidRPr="00DE1945">
        <w:rPr>
          <w:rFonts w:ascii="Book Antiqua" w:eastAsia="Book Antiqua" w:hAnsi="Book Antiqua" w:cs="Book Antiqua"/>
          <w:i/>
          <w:sz w:val="20"/>
          <w:szCs w:val="20"/>
        </w:rPr>
        <w:t xml:space="preserve"> Pre-workout Dietary Supplement </w:t>
      </w:r>
      <w:r w:rsidR="00B26D92" w:rsidRPr="00DE1945">
        <w:rPr>
          <w:rFonts w:ascii="Book Antiqua" w:eastAsia="Book Antiqua" w:hAnsi="Book Antiqua" w:cs="Book Antiqua"/>
          <w:i/>
          <w:sz w:val="20"/>
          <w:szCs w:val="20"/>
        </w:rPr>
        <w:t>i</w:t>
      </w:r>
      <w:r w:rsidRPr="00DE1945">
        <w:rPr>
          <w:rFonts w:ascii="Book Antiqua" w:eastAsia="Book Antiqua" w:hAnsi="Book Antiqua" w:cs="Book Antiqua"/>
          <w:i/>
          <w:sz w:val="20"/>
          <w:szCs w:val="20"/>
        </w:rPr>
        <w:t>n Resistance Training Participant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Med Sci Sports Exerc</w:t>
      </w:r>
      <w:r w:rsidRPr="00DE1945">
        <w:rPr>
          <w:rFonts w:ascii="Book Antiqua" w:eastAsia="Book Antiqua" w:hAnsi="Book Antiqua" w:cs="Book Antiqua"/>
          <w:sz w:val="20"/>
          <w:szCs w:val="20"/>
        </w:rPr>
        <w:t>.  48(5 Suppl 1):58-9, 2016.</w:t>
      </w:r>
    </w:p>
    <w:p w14:paraId="328DEF31" w14:textId="77777777" w:rsidR="009C40EE" w:rsidRPr="00DE1945" w:rsidRDefault="009C40EE" w:rsidP="00DE1945">
      <w:pPr>
        <w:pStyle w:val="ListParagraph"/>
        <w:numPr>
          <w:ilvl w:val="0"/>
          <w:numId w:val="13"/>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Jung YP, M Koozechian, A O'Connor, S Shin, PB Collins, R Dalton, T Grubic, R Sowinski, BK Sanchez, A Coletta, M Cho, A Reyes, C Rasmussen, PS Murano, M Greenwood, CP Earnest, RB Kreider.  </w:t>
      </w:r>
      <w:r w:rsidRPr="00DE1945">
        <w:rPr>
          <w:rFonts w:ascii="Book Antiqua" w:eastAsia="Book Antiqua" w:hAnsi="Book Antiqua" w:cs="Book Antiqua"/>
          <w:i/>
          <w:sz w:val="20"/>
          <w:szCs w:val="20"/>
        </w:rPr>
        <w:t>Effects of Short-term Pre-workout Supplement Ingestion at Different Dosages on Exercise Performance</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Med Sci Sports Exerc</w:t>
      </w:r>
      <w:r w:rsidRPr="00DE1945">
        <w:rPr>
          <w:rFonts w:ascii="Book Antiqua" w:eastAsia="Book Antiqua" w:hAnsi="Book Antiqua" w:cs="Book Antiqua"/>
          <w:sz w:val="20"/>
          <w:szCs w:val="20"/>
        </w:rPr>
        <w:t>.  48(5 Suppl 1):254, 2016.</w:t>
      </w:r>
    </w:p>
    <w:p w14:paraId="0A1E005F" w14:textId="51C3F2AC" w:rsidR="00FC4E2A" w:rsidRPr="00DE1945" w:rsidRDefault="00AB69A1" w:rsidP="00DE1945">
      <w:pPr>
        <w:pStyle w:val="ListParagraph"/>
        <w:numPr>
          <w:ilvl w:val="0"/>
          <w:numId w:val="13"/>
        </w:numPr>
        <w:rPr>
          <w:rFonts w:ascii="Book Antiqua" w:eastAsia="Book Antiqua" w:hAnsi="Book Antiqua" w:cs="Book Antiqua"/>
          <w:sz w:val="20"/>
          <w:szCs w:val="20"/>
        </w:rPr>
      </w:pPr>
      <w:r w:rsidRPr="00DE1945">
        <w:rPr>
          <w:rFonts w:ascii="Book Antiqua" w:eastAsia="Book Antiqua" w:hAnsi="Book Antiqua" w:cs="Book Antiqua"/>
          <w:sz w:val="20"/>
          <w:szCs w:val="20"/>
        </w:rPr>
        <w:t>*</w:t>
      </w:r>
      <w:r w:rsidR="009C40EE" w:rsidRPr="00DE1945">
        <w:rPr>
          <w:rFonts w:ascii="Book Antiqua" w:eastAsia="Book Antiqua" w:hAnsi="Book Antiqua" w:cs="Book Antiqua"/>
          <w:sz w:val="20"/>
          <w:szCs w:val="20"/>
        </w:rPr>
        <w:t>Koozehchian MS, PB Collins, R Sowinski, T Grubic, R Dalton, A O’Connor, SY Shin, YP Jung, BK Sanchez, A Coletta, M Cho, A Reyes, C Rasmussen, CP Earnest FACSM, PS Murano</w:t>
      </w:r>
      <w:r w:rsidR="00FC4E2A" w:rsidRPr="00DE1945">
        <w:rPr>
          <w:rFonts w:ascii="Book Antiqua" w:eastAsia="Book Antiqua" w:hAnsi="Book Antiqua" w:cs="Book Antiqua"/>
          <w:sz w:val="20"/>
          <w:szCs w:val="20"/>
        </w:rPr>
        <w:t xml:space="preserve">, </w:t>
      </w:r>
      <w:r w:rsidR="009C40EE" w:rsidRPr="00DE1945">
        <w:rPr>
          <w:rFonts w:ascii="Book Antiqua" w:eastAsia="Book Antiqua" w:hAnsi="Book Antiqua" w:cs="Book Antiqua"/>
          <w:sz w:val="20"/>
          <w:szCs w:val="20"/>
        </w:rPr>
        <w:t>M Greenwood</w:t>
      </w:r>
      <w:r w:rsidR="00FC4E2A" w:rsidRPr="00DE1945">
        <w:rPr>
          <w:rFonts w:ascii="Book Antiqua" w:eastAsia="Book Antiqua" w:hAnsi="Book Antiqua" w:cs="Book Antiqua"/>
          <w:sz w:val="20"/>
          <w:szCs w:val="20"/>
        </w:rPr>
        <w:t xml:space="preserve">, RB Kreider.  </w:t>
      </w:r>
      <w:r w:rsidR="00FC4E2A" w:rsidRPr="00DE1945">
        <w:rPr>
          <w:rFonts w:ascii="Book Antiqua" w:eastAsia="Book Antiqua" w:hAnsi="Book Antiqua" w:cs="Book Antiqua"/>
          <w:i/>
          <w:sz w:val="20"/>
          <w:szCs w:val="20"/>
        </w:rPr>
        <w:t>Effect of a multi-ingredient pre</w:t>
      </w:r>
      <w:r w:rsidR="00051213" w:rsidRPr="00DE1945">
        <w:rPr>
          <w:rFonts w:ascii="Book Antiqua" w:eastAsia="Book Antiqua" w:hAnsi="Book Antiqua" w:cs="Book Antiqua"/>
          <w:i/>
          <w:sz w:val="20"/>
          <w:szCs w:val="20"/>
        </w:rPr>
        <w:t>-</w:t>
      </w:r>
      <w:r w:rsidR="00FC4E2A" w:rsidRPr="00DE1945">
        <w:rPr>
          <w:rFonts w:ascii="Book Antiqua" w:eastAsia="Book Antiqua" w:hAnsi="Book Antiqua" w:cs="Book Antiqua"/>
          <w:i/>
          <w:sz w:val="20"/>
          <w:szCs w:val="20"/>
        </w:rPr>
        <w:t>workout supplement on cognitive function and perceptions of readiness to perform.</w:t>
      </w:r>
      <w:r w:rsidR="00FC4E2A" w:rsidRPr="00DE1945">
        <w:rPr>
          <w:rFonts w:ascii="Book Antiqua" w:eastAsia="Book Antiqua" w:hAnsi="Book Antiqua" w:cs="Book Antiqua"/>
          <w:sz w:val="20"/>
          <w:szCs w:val="20"/>
        </w:rPr>
        <w:t xml:space="preserve">  </w:t>
      </w:r>
      <w:r w:rsidR="00FC4E2A" w:rsidRPr="00DE1945">
        <w:rPr>
          <w:rFonts w:ascii="Book Antiqua" w:eastAsia="Book Antiqua" w:hAnsi="Book Antiqua" w:cs="Book Antiqua"/>
          <w:b/>
          <w:sz w:val="20"/>
          <w:szCs w:val="20"/>
        </w:rPr>
        <w:t>Journal of the International Society of Sports Nutrition</w:t>
      </w:r>
      <w:r w:rsidR="00FC4E2A" w:rsidRPr="00DE1945">
        <w:rPr>
          <w:rFonts w:ascii="Book Antiqua" w:eastAsia="Book Antiqua" w:hAnsi="Book Antiqua" w:cs="Book Antiqua"/>
          <w:sz w:val="20"/>
          <w:szCs w:val="20"/>
        </w:rPr>
        <w:t xml:space="preserve">.  </w:t>
      </w:r>
      <w:r w:rsidR="000765BB" w:rsidRPr="00DE1945">
        <w:rPr>
          <w:rFonts w:ascii="Book Antiqua" w:eastAsia="Book Antiqua" w:hAnsi="Book Antiqua" w:cs="Book Antiqua"/>
          <w:sz w:val="20"/>
          <w:szCs w:val="20"/>
        </w:rPr>
        <w:t xml:space="preserve">13(Suppl 1):33, </w:t>
      </w:r>
      <w:r w:rsidR="005B3684" w:rsidRPr="00DE1945">
        <w:rPr>
          <w:rFonts w:ascii="Book Antiqua" w:eastAsia="Book Antiqua" w:hAnsi="Book Antiqua" w:cs="Book Antiqua"/>
          <w:sz w:val="20"/>
          <w:szCs w:val="20"/>
        </w:rPr>
        <w:t>P56, 2016</w:t>
      </w:r>
      <w:r w:rsidR="00FC4E2A" w:rsidRPr="00DE1945">
        <w:rPr>
          <w:rFonts w:ascii="Book Antiqua" w:eastAsia="Book Antiqua" w:hAnsi="Book Antiqua" w:cs="Book Antiqua"/>
          <w:sz w:val="20"/>
          <w:szCs w:val="20"/>
        </w:rPr>
        <w:t xml:space="preserve">.  </w:t>
      </w:r>
    </w:p>
    <w:p w14:paraId="3C01009F" w14:textId="43AF924B" w:rsidR="00B909E0" w:rsidRPr="00DE1945" w:rsidRDefault="00AB69A1" w:rsidP="00DE1945">
      <w:pPr>
        <w:pStyle w:val="ListParagraph"/>
        <w:numPr>
          <w:ilvl w:val="0"/>
          <w:numId w:val="13"/>
        </w:numPr>
        <w:rPr>
          <w:rFonts w:ascii="Book Antiqua" w:eastAsia="Book Antiqua" w:hAnsi="Book Antiqua" w:cs="Book Antiqua"/>
          <w:sz w:val="20"/>
          <w:szCs w:val="20"/>
        </w:rPr>
      </w:pPr>
      <w:r w:rsidRPr="00DE1945">
        <w:rPr>
          <w:rFonts w:ascii="Book Antiqua" w:eastAsia="Book Antiqua" w:hAnsi="Book Antiqua" w:cs="Book Antiqua"/>
          <w:sz w:val="20"/>
          <w:szCs w:val="20"/>
        </w:rPr>
        <w:t>*</w:t>
      </w:r>
      <w:r w:rsidR="00B909E0" w:rsidRPr="00DE1945">
        <w:rPr>
          <w:rFonts w:ascii="Book Antiqua" w:eastAsia="Book Antiqua" w:hAnsi="Book Antiqua" w:cs="Book Antiqua"/>
          <w:sz w:val="20"/>
          <w:szCs w:val="20"/>
        </w:rPr>
        <w:t xml:space="preserve">Dalton R, R Sowinski, T Grubic, PB Collins, A Coletta, A Reyes, B Sanchez, M </w:t>
      </w:r>
      <w:r w:rsidR="00051213" w:rsidRPr="00DE1945">
        <w:rPr>
          <w:rFonts w:ascii="Book Antiqua" w:eastAsia="Book Antiqua" w:hAnsi="Book Antiqua" w:cs="Book Antiqua"/>
          <w:sz w:val="20"/>
          <w:szCs w:val="20"/>
        </w:rPr>
        <w:t>Koozehchian</w:t>
      </w:r>
      <w:r w:rsidR="00B909E0" w:rsidRPr="00DE1945">
        <w:rPr>
          <w:rFonts w:ascii="Book Antiqua" w:eastAsia="Book Antiqua" w:hAnsi="Book Antiqua" w:cs="Book Antiqua"/>
          <w:sz w:val="20"/>
          <w:szCs w:val="20"/>
        </w:rPr>
        <w:t xml:space="preserve">, YP Jung, C Rasmussen, P Murano, CP Earnest, RB Kreider. Seven days of high and low dose creatine nitrate supplementation I:  </w:t>
      </w:r>
      <w:r w:rsidR="00051213" w:rsidRPr="00DE1945">
        <w:rPr>
          <w:rFonts w:ascii="Book Antiqua" w:eastAsia="Book Antiqua" w:hAnsi="Book Antiqua" w:cs="Book Antiqua"/>
          <w:sz w:val="20"/>
          <w:szCs w:val="20"/>
        </w:rPr>
        <w:t>hepatorenal</w:t>
      </w:r>
      <w:r w:rsidR="00B909E0" w:rsidRPr="00DE1945">
        <w:rPr>
          <w:rFonts w:ascii="Book Antiqua" w:eastAsia="Book Antiqua" w:hAnsi="Book Antiqua" w:cs="Book Antiqua"/>
          <w:sz w:val="20"/>
          <w:szCs w:val="20"/>
        </w:rPr>
        <w:t xml:space="preserve">, glucose, and muscle enzyme function.  </w:t>
      </w:r>
      <w:r w:rsidR="00B909E0" w:rsidRPr="00DE1945">
        <w:rPr>
          <w:rFonts w:ascii="Book Antiqua" w:eastAsia="Book Antiqua" w:hAnsi="Book Antiqua" w:cs="Book Antiqua"/>
          <w:b/>
          <w:sz w:val="20"/>
          <w:szCs w:val="20"/>
        </w:rPr>
        <w:t>Journal of the International Society of Sports Nutrition</w:t>
      </w:r>
      <w:r w:rsidR="00B909E0" w:rsidRPr="00DE1945">
        <w:rPr>
          <w:rFonts w:ascii="Book Antiqua" w:eastAsia="Book Antiqua" w:hAnsi="Book Antiqua" w:cs="Book Antiqua"/>
          <w:sz w:val="20"/>
          <w:szCs w:val="20"/>
        </w:rPr>
        <w:t xml:space="preserve">.  </w:t>
      </w:r>
      <w:r w:rsidR="000765BB" w:rsidRPr="00DE1945">
        <w:rPr>
          <w:rFonts w:ascii="Book Antiqua" w:eastAsia="Book Antiqua" w:hAnsi="Book Antiqua" w:cs="Book Antiqua"/>
          <w:sz w:val="20"/>
          <w:szCs w:val="20"/>
        </w:rPr>
        <w:t xml:space="preserve">13(Suppl 1):33, </w:t>
      </w:r>
      <w:r w:rsidR="001455D1" w:rsidRPr="00DE1945">
        <w:rPr>
          <w:rFonts w:ascii="Book Antiqua" w:eastAsia="Book Antiqua" w:hAnsi="Book Antiqua" w:cs="Book Antiqua"/>
          <w:sz w:val="20"/>
          <w:szCs w:val="20"/>
        </w:rPr>
        <w:t xml:space="preserve">P49, </w:t>
      </w:r>
      <w:r w:rsidR="00B909E0" w:rsidRPr="00DE1945">
        <w:rPr>
          <w:rFonts w:ascii="Book Antiqua" w:eastAsia="Book Antiqua" w:hAnsi="Book Antiqua" w:cs="Book Antiqua"/>
          <w:sz w:val="20"/>
          <w:szCs w:val="20"/>
        </w:rPr>
        <w:t xml:space="preserve">2016.  </w:t>
      </w:r>
    </w:p>
    <w:p w14:paraId="0D81B1E0" w14:textId="19D7B256" w:rsidR="00B909E0" w:rsidRPr="00DE1945" w:rsidRDefault="00AB69A1" w:rsidP="00DE1945">
      <w:pPr>
        <w:pStyle w:val="ListParagraph"/>
        <w:numPr>
          <w:ilvl w:val="0"/>
          <w:numId w:val="13"/>
        </w:numPr>
        <w:rPr>
          <w:rFonts w:ascii="Book Antiqua" w:eastAsia="Book Antiqua" w:hAnsi="Book Antiqua" w:cs="Book Antiqua"/>
          <w:sz w:val="20"/>
          <w:szCs w:val="20"/>
        </w:rPr>
      </w:pPr>
      <w:r w:rsidRPr="00DE1945">
        <w:rPr>
          <w:rFonts w:ascii="Book Antiqua" w:eastAsia="Book Antiqua" w:hAnsi="Book Antiqua" w:cs="Book Antiqua"/>
          <w:sz w:val="20"/>
          <w:szCs w:val="20"/>
        </w:rPr>
        <w:t>*</w:t>
      </w:r>
      <w:r w:rsidR="00051213" w:rsidRPr="00DE1945">
        <w:rPr>
          <w:rFonts w:ascii="Book Antiqua" w:eastAsia="Book Antiqua" w:hAnsi="Book Antiqua" w:cs="Book Antiqua"/>
          <w:sz w:val="20"/>
          <w:szCs w:val="20"/>
        </w:rPr>
        <w:t>Grubic</w:t>
      </w:r>
      <w:r w:rsidR="00B909E0" w:rsidRPr="00DE1945">
        <w:rPr>
          <w:rFonts w:ascii="Book Antiqua" w:eastAsia="Book Antiqua" w:hAnsi="Book Antiqua" w:cs="Book Antiqua"/>
          <w:sz w:val="20"/>
          <w:szCs w:val="20"/>
        </w:rPr>
        <w:t xml:space="preserve"> T, R Dalton, R Sowinski, PB Collins, A Coletta, A Reyes, B Sanchez, M </w:t>
      </w:r>
      <w:r w:rsidR="00051213" w:rsidRPr="00DE1945">
        <w:rPr>
          <w:rFonts w:ascii="Book Antiqua" w:eastAsia="Book Antiqua" w:hAnsi="Book Antiqua" w:cs="Book Antiqua"/>
          <w:sz w:val="20"/>
          <w:szCs w:val="20"/>
        </w:rPr>
        <w:t>Koozehchian</w:t>
      </w:r>
      <w:r w:rsidR="00B909E0" w:rsidRPr="00DE1945">
        <w:rPr>
          <w:rFonts w:ascii="Book Antiqua" w:eastAsia="Book Antiqua" w:hAnsi="Book Antiqua" w:cs="Book Antiqua"/>
          <w:sz w:val="20"/>
          <w:szCs w:val="20"/>
        </w:rPr>
        <w:t xml:space="preserve">, YP Jung, C Rasmussen, P Murano, CP Earnest, RB Kreider. Seven days of high and low dose creatine nitrate supplementation II:  performance.  </w:t>
      </w:r>
      <w:r w:rsidR="00B909E0" w:rsidRPr="00DE1945">
        <w:rPr>
          <w:rFonts w:ascii="Book Antiqua" w:eastAsia="Book Antiqua" w:hAnsi="Book Antiqua" w:cs="Book Antiqua"/>
          <w:b/>
          <w:sz w:val="20"/>
          <w:szCs w:val="20"/>
        </w:rPr>
        <w:t>Journal of the International Society of Sports Nutrition</w:t>
      </w:r>
      <w:r w:rsidR="00B909E0" w:rsidRPr="00DE1945">
        <w:rPr>
          <w:rFonts w:ascii="Book Antiqua" w:eastAsia="Book Antiqua" w:hAnsi="Book Antiqua" w:cs="Book Antiqua"/>
          <w:sz w:val="20"/>
          <w:szCs w:val="20"/>
        </w:rPr>
        <w:t xml:space="preserve">.  </w:t>
      </w:r>
      <w:r w:rsidR="000765BB" w:rsidRPr="00DE1945">
        <w:rPr>
          <w:rFonts w:ascii="Book Antiqua" w:eastAsia="Book Antiqua" w:hAnsi="Book Antiqua" w:cs="Book Antiqua"/>
          <w:sz w:val="20"/>
          <w:szCs w:val="20"/>
        </w:rPr>
        <w:t>13(Suppl 1):33</w:t>
      </w:r>
      <w:r w:rsidR="00B909E0" w:rsidRPr="00DE1945">
        <w:rPr>
          <w:rFonts w:ascii="Book Antiqua" w:eastAsia="Book Antiqua" w:hAnsi="Book Antiqua" w:cs="Book Antiqua"/>
          <w:sz w:val="20"/>
          <w:szCs w:val="20"/>
        </w:rPr>
        <w:t xml:space="preserve">, </w:t>
      </w:r>
      <w:r w:rsidR="005B3684" w:rsidRPr="00DE1945">
        <w:rPr>
          <w:rFonts w:ascii="Book Antiqua" w:eastAsia="Book Antiqua" w:hAnsi="Book Antiqua" w:cs="Book Antiqua"/>
          <w:sz w:val="20"/>
          <w:szCs w:val="20"/>
        </w:rPr>
        <w:t xml:space="preserve">P50, </w:t>
      </w:r>
      <w:r w:rsidR="00B909E0" w:rsidRPr="00DE1945">
        <w:rPr>
          <w:rFonts w:ascii="Book Antiqua" w:eastAsia="Book Antiqua" w:hAnsi="Book Antiqua" w:cs="Book Antiqua"/>
          <w:sz w:val="20"/>
          <w:szCs w:val="20"/>
        </w:rPr>
        <w:t xml:space="preserve">2016.  </w:t>
      </w:r>
    </w:p>
    <w:p w14:paraId="4391973F" w14:textId="5FD7217F" w:rsidR="00B909E0" w:rsidRPr="00DE1945" w:rsidRDefault="00AB69A1" w:rsidP="00DE1945">
      <w:pPr>
        <w:pStyle w:val="ListParagraph"/>
        <w:numPr>
          <w:ilvl w:val="0"/>
          <w:numId w:val="13"/>
        </w:numPr>
        <w:rPr>
          <w:rFonts w:ascii="Book Antiqua" w:eastAsia="Book Antiqua" w:hAnsi="Book Antiqua" w:cs="Book Antiqua"/>
          <w:sz w:val="20"/>
          <w:szCs w:val="20"/>
        </w:rPr>
      </w:pPr>
      <w:r w:rsidRPr="00DE1945">
        <w:rPr>
          <w:rFonts w:ascii="Book Antiqua" w:eastAsia="Book Antiqua" w:hAnsi="Book Antiqua" w:cs="Book Antiqua"/>
          <w:sz w:val="20"/>
          <w:szCs w:val="20"/>
        </w:rPr>
        <w:t>*</w:t>
      </w:r>
      <w:r w:rsidR="00B909E0" w:rsidRPr="00DE1945">
        <w:rPr>
          <w:rFonts w:ascii="Book Antiqua" w:eastAsia="Book Antiqua" w:hAnsi="Book Antiqua" w:cs="Book Antiqua"/>
          <w:sz w:val="20"/>
          <w:szCs w:val="20"/>
        </w:rPr>
        <w:t xml:space="preserve">Sowinski R, Dalton R, T Grubic, PB Collins, A Coletta, A Reyes, B Sanchez, M </w:t>
      </w:r>
      <w:r w:rsidR="00051213" w:rsidRPr="00DE1945">
        <w:rPr>
          <w:rFonts w:ascii="Book Antiqua" w:eastAsia="Book Antiqua" w:hAnsi="Book Antiqua" w:cs="Book Antiqua"/>
          <w:sz w:val="20"/>
          <w:szCs w:val="20"/>
        </w:rPr>
        <w:t>Koozehchian</w:t>
      </w:r>
      <w:r w:rsidR="00B909E0" w:rsidRPr="00DE1945">
        <w:rPr>
          <w:rFonts w:ascii="Book Antiqua" w:eastAsia="Book Antiqua" w:hAnsi="Book Antiqua" w:cs="Book Antiqua"/>
          <w:sz w:val="20"/>
          <w:szCs w:val="20"/>
        </w:rPr>
        <w:t xml:space="preserve">, YP Jung, C Rasmussen, P Murano, CP Earnest, RB Kreider. Seven days of high and low dose creatine nitrate supplementation III:  hemodynamics.  </w:t>
      </w:r>
      <w:r w:rsidR="00B909E0" w:rsidRPr="00DE1945">
        <w:rPr>
          <w:rFonts w:ascii="Book Antiqua" w:eastAsia="Book Antiqua" w:hAnsi="Book Antiqua" w:cs="Book Antiqua"/>
          <w:b/>
          <w:sz w:val="20"/>
          <w:szCs w:val="20"/>
        </w:rPr>
        <w:t>Journal of the International Society of Sports Nutrition</w:t>
      </w:r>
      <w:r w:rsidR="00B909E0" w:rsidRPr="00DE1945">
        <w:rPr>
          <w:rFonts w:ascii="Book Antiqua" w:eastAsia="Book Antiqua" w:hAnsi="Book Antiqua" w:cs="Book Antiqua"/>
          <w:sz w:val="20"/>
          <w:szCs w:val="20"/>
        </w:rPr>
        <w:t xml:space="preserve">.  </w:t>
      </w:r>
      <w:r w:rsidR="000765BB" w:rsidRPr="00DE1945">
        <w:rPr>
          <w:rFonts w:ascii="Book Antiqua" w:eastAsia="Book Antiqua" w:hAnsi="Book Antiqua" w:cs="Book Antiqua"/>
          <w:sz w:val="20"/>
          <w:szCs w:val="20"/>
        </w:rPr>
        <w:t>13(Suppl 1):33</w:t>
      </w:r>
      <w:r w:rsidR="00B909E0" w:rsidRPr="00DE1945">
        <w:rPr>
          <w:rFonts w:ascii="Book Antiqua" w:eastAsia="Book Antiqua" w:hAnsi="Book Antiqua" w:cs="Book Antiqua"/>
          <w:sz w:val="20"/>
          <w:szCs w:val="20"/>
        </w:rPr>
        <w:t xml:space="preserve">, </w:t>
      </w:r>
      <w:r w:rsidR="005B3684" w:rsidRPr="00DE1945">
        <w:rPr>
          <w:rFonts w:ascii="Book Antiqua" w:eastAsia="Book Antiqua" w:hAnsi="Book Antiqua" w:cs="Book Antiqua"/>
          <w:sz w:val="20"/>
          <w:szCs w:val="20"/>
        </w:rPr>
        <w:t xml:space="preserve">P51, </w:t>
      </w:r>
      <w:r w:rsidR="00B909E0" w:rsidRPr="00DE1945">
        <w:rPr>
          <w:rFonts w:ascii="Book Antiqua" w:eastAsia="Book Antiqua" w:hAnsi="Book Antiqua" w:cs="Book Antiqua"/>
          <w:sz w:val="20"/>
          <w:szCs w:val="20"/>
        </w:rPr>
        <w:t xml:space="preserve">2016.  </w:t>
      </w:r>
      <w:r w:rsidR="00D56191" w:rsidRPr="00DE1945">
        <w:rPr>
          <w:rFonts w:ascii="Book Antiqua" w:eastAsia="Book Antiqua" w:hAnsi="Book Antiqua" w:cs="Book Antiqua"/>
          <w:sz w:val="20"/>
          <w:szCs w:val="20"/>
        </w:rPr>
        <w:t xml:space="preserve"> </w:t>
      </w:r>
    </w:p>
    <w:p w14:paraId="4364208E" w14:textId="77777777" w:rsidR="00B26F5D" w:rsidRPr="00DE1945" w:rsidRDefault="00B26F5D" w:rsidP="00DE1945">
      <w:pPr>
        <w:pStyle w:val="ListParagraph"/>
        <w:numPr>
          <w:ilvl w:val="0"/>
          <w:numId w:val="13"/>
        </w:numPr>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Earnest CP, B Lockard, C Baetge, M Greenwood, RB Kreider.  </w:t>
      </w:r>
      <w:r w:rsidRPr="00DE1945">
        <w:rPr>
          <w:rFonts w:ascii="Book Antiqua" w:eastAsia="Book Antiqua" w:hAnsi="Book Antiqua" w:cs="Book Antiqua"/>
          <w:i/>
          <w:sz w:val="20"/>
          <w:szCs w:val="20"/>
        </w:rPr>
        <w:t>Retrospective Analysis of Weight Loss Relative to Protein Intake during Short-term Exercise Training in Women</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Med Sci Sports Exerc</w:t>
      </w:r>
      <w:r w:rsidRPr="00DE1945">
        <w:rPr>
          <w:rFonts w:ascii="Book Antiqua" w:eastAsia="Book Antiqua" w:hAnsi="Book Antiqua" w:cs="Book Antiqua"/>
          <w:sz w:val="20"/>
          <w:szCs w:val="20"/>
        </w:rPr>
        <w:t>.  49(5 S1):987, 2017.</w:t>
      </w:r>
    </w:p>
    <w:p w14:paraId="7341CB2A" w14:textId="77777777" w:rsidR="0050182F" w:rsidRPr="00DE1945" w:rsidRDefault="00ED1D74" w:rsidP="00DE1945">
      <w:pPr>
        <w:pStyle w:val="ListParagraph"/>
        <w:numPr>
          <w:ilvl w:val="0"/>
          <w:numId w:val="13"/>
        </w:numPr>
        <w:rPr>
          <w:rFonts w:ascii="Book Antiqua" w:eastAsia="Book Antiqua" w:hAnsi="Book Antiqua" w:cs="Book Antiqua"/>
          <w:sz w:val="20"/>
          <w:szCs w:val="20"/>
        </w:rPr>
      </w:pPr>
      <w:r w:rsidRPr="00DE1945">
        <w:rPr>
          <w:rFonts w:ascii="Book Antiqua" w:eastAsia="Book Antiqua" w:hAnsi="Book Antiqua" w:cs="Book Antiqua"/>
          <w:sz w:val="20"/>
          <w:szCs w:val="20"/>
        </w:rPr>
        <w:t>*</w:t>
      </w:r>
      <w:r w:rsidR="0050182F" w:rsidRPr="00DE1945">
        <w:rPr>
          <w:rFonts w:ascii="Book Antiqua" w:eastAsia="Book Antiqua" w:hAnsi="Book Antiqua" w:cs="Book Antiqua"/>
          <w:sz w:val="20"/>
          <w:szCs w:val="20"/>
        </w:rPr>
        <w:t xml:space="preserve">Koozehchian MS, A Daneshfar, M Hassanzadeh, M Kaveh, E Fallah, CP Earnest, G Owlia, M Greenwood, RB Kreider.  </w:t>
      </w:r>
      <w:r w:rsidR="0050182F" w:rsidRPr="00DE1945">
        <w:rPr>
          <w:rFonts w:ascii="Book Antiqua" w:eastAsia="Book Antiqua" w:hAnsi="Book Antiqua" w:cs="Book Antiqua"/>
          <w:i/>
          <w:sz w:val="20"/>
          <w:szCs w:val="20"/>
        </w:rPr>
        <w:t>Effects of chronic L-carnitine supplementation on exercise performance and blood lactate in resistance-trained males</w:t>
      </w:r>
      <w:r w:rsidR="0050182F" w:rsidRPr="00DE1945">
        <w:rPr>
          <w:rFonts w:ascii="Book Antiqua" w:eastAsia="Book Antiqua" w:hAnsi="Book Antiqua" w:cs="Book Antiqua"/>
          <w:sz w:val="20"/>
          <w:szCs w:val="20"/>
        </w:rPr>
        <w:t>.</w:t>
      </w:r>
      <w:r w:rsidR="0050182F" w:rsidRPr="00DE1945">
        <w:rPr>
          <w:rFonts w:ascii="Book Antiqua" w:hAnsi="Book Antiqua" w:cs="Book Antiqua"/>
          <w:b/>
        </w:rPr>
        <w:t xml:space="preserve"> </w:t>
      </w:r>
      <w:r w:rsidR="0050182F" w:rsidRPr="00DE1945">
        <w:rPr>
          <w:rFonts w:ascii="Book Antiqua" w:eastAsia="Book Antiqua" w:hAnsi="Book Antiqua" w:cs="Book Antiqua"/>
          <w:b/>
          <w:sz w:val="20"/>
          <w:szCs w:val="20"/>
        </w:rPr>
        <w:t>Journal of the International Society of Sports Nutrition</w:t>
      </w:r>
      <w:r w:rsidR="0050182F" w:rsidRPr="00DE1945">
        <w:rPr>
          <w:rFonts w:ascii="Book Antiqua" w:eastAsia="Book Antiqua" w:hAnsi="Book Antiqua" w:cs="Book Antiqua"/>
          <w:sz w:val="20"/>
          <w:szCs w:val="20"/>
        </w:rPr>
        <w:t>.  14(Suppl 2):31, P14, 2017.</w:t>
      </w:r>
    </w:p>
    <w:p w14:paraId="3E1BF375" w14:textId="77777777" w:rsidR="0050182F" w:rsidRPr="00DE1945" w:rsidRDefault="00ED1D74" w:rsidP="00DE1945">
      <w:pPr>
        <w:pStyle w:val="ListParagraph"/>
        <w:numPr>
          <w:ilvl w:val="0"/>
          <w:numId w:val="13"/>
        </w:numPr>
        <w:rPr>
          <w:rFonts w:ascii="Book Antiqua" w:eastAsia="Book Antiqua" w:hAnsi="Book Antiqua" w:cs="Book Antiqua"/>
          <w:sz w:val="20"/>
          <w:szCs w:val="20"/>
        </w:rPr>
      </w:pPr>
      <w:r w:rsidRPr="00DE1945">
        <w:rPr>
          <w:rFonts w:ascii="Book Antiqua" w:eastAsia="Book Antiqua" w:hAnsi="Book Antiqua" w:cs="Book Antiqua"/>
          <w:sz w:val="20"/>
          <w:szCs w:val="20"/>
        </w:rPr>
        <w:t>*</w:t>
      </w:r>
      <w:r w:rsidR="0050182F" w:rsidRPr="00DE1945">
        <w:rPr>
          <w:rFonts w:ascii="Book Antiqua" w:eastAsia="Book Antiqua" w:hAnsi="Book Antiqua" w:cs="Book Antiqua"/>
          <w:sz w:val="20"/>
          <w:szCs w:val="20"/>
        </w:rPr>
        <w:t xml:space="preserve">Koozehchian MS, A Daneshfar, M Hassanzadeh, M Kaveh, E Fallah, CP Earnest, G Owlia, M Greenwood, RB Kreider.  </w:t>
      </w:r>
      <w:r w:rsidR="0050182F" w:rsidRPr="00DE1945">
        <w:rPr>
          <w:rFonts w:ascii="Book Antiqua" w:eastAsia="Book Antiqua" w:hAnsi="Book Antiqua" w:cs="Book Antiqua"/>
          <w:i/>
          <w:sz w:val="20"/>
          <w:szCs w:val="20"/>
        </w:rPr>
        <w:t xml:space="preserve">Effects of chronic L-carnitine supplementation on </w:t>
      </w:r>
      <w:r w:rsidR="0050182F" w:rsidRPr="00DE1945">
        <w:rPr>
          <w:rFonts w:ascii="Book Antiqua" w:eastAsia="Book Antiqua" w:hAnsi="Book Antiqua" w:cs="Book Antiqua"/>
          <w:bCs/>
          <w:i/>
          <w:sz w:val="20"/>
          <w:szCs w:val="20"/>
        </w:rPr>
        <w:t>on exercise-induced oxidative stress markers in resistance-trained males</w:t>
      </w:r>
      <w:r w:rsidR="0050182F" w:rsidRPr="00DE1945">
        <w:rPr>
          <w:rFonts w:ascii="Book Antiqua" w:eastAsia="Book Antiqua" w:hAnsi="Book Antiqua" w:cs="Book Antiqua"/>
          <w:sz w:val="20"/>
          <w:szCs w:val="20"/>
        </w:rPr>
        <w:t>.</w:t>
      </w:r>
      <w:r w:rsidR="0050182F" w:rsidRPr="00DE1945">
        <w:rPr>
          <w:rFonts w:ascii="Book Antiqua" w:hAnsi="Book Antiqua" w:cs="Book Antiqua"/>
          <w:b/>
        </w:rPr>
        <w:t xml:space="preserve"> </w:t>
      </w:r>
      <w:r w:rsidR="0050182F" w:rsidRPr="00DE1945">
        <w:rPr>
          <w:rFonts w:ascii="Book Antiqua" w:eastAsia="Book Antiqua" w:hAnsi="Book Antiqua" w:cs="Book Antiqua"/>
          <w:b/>
          <w:sz w:val="20"/>
          <w:szCs w:val="20"/>
        </w:rPr>
        <w:t>Journal of the International Society of Sports Nutrition</w:t>
      </w:r>
      <w:r w:rsidR="0050182F" w:rsidRPr="00DE1945">
        <w:rPr>
          <w:rFonts w:ascii="Book Antiqua" w:eastAsia="Book Antiqua" w:hAnsi="Book Antiqua" w:cs="Book Antiqua"/>
          <w:sz w:val="20"/>
          <w:szCs w:val="20"/>
        </w:rPr>
        <w:t>.  14(Suppl 2):31, P15, 2017.</w:t>
      </w:r>
    </w:p>
    <w:p w14:paraId="5157AA3E" w14:textId="77777777" w:rsidR="00085C13" w:rsidRPr="00DE1945" w:rsidRDefault="00ED1D74" w:rsidP="00DE1945">
      <w:pPr>
        <w:pStyle w:val="ListParagraph"/>
        <w:numPr>
          <w:ilvl w:val="0"/>
          <w:numId w:val="13"/>
        </w:numPr>
        <w:rPr>
          <w:rFonts w:ascii="Book Antiqua" w:eastAsia="Book Antiqua" w:hAnsi="Book Antiqua" w:cs="Book Antiqua"/>
          <w:sz w:val="20"/>
          <w:szCs w:val="20"/>
        </w:rPr>
      </w:pPr>
      <w:r w:rsidRPr="00DE1945">
        <w:rPr>
          <w:rFonts w:ascii="Book Antiqua" w:eastAsia="Book Antiqua" w:hAnsi="Book Antiqua" w:cs="Book Antiqua"/>
          <w:sz w:val="20"/>
          <w:szCs w:val="20"/>
        </w:rPr>
        <w:t>*</w:t>
      </w:r>
      <w:r w:rsidR="00085C13" w:rsidRPr="00DE1945">
        <w:rPr>
          <w:rFonts w:ascii="Book Antiqua" w:eastAsia="Book Antiqua" w:hAnsi="Book Antiqua" w:cs="Book Antiqua"/>
          <w:sz w:val="20"/>
          <w:szCs w:val="20"/>
        </w:rPr>
        <w:t xml:space="preserve">Grubic TJ, RB Kreider, R Sowinski, R Dalton, C Favot, M Greenwood, CP Earnest, A Reyes, C Rasmussen. </w:t>
      </w:r>
      <w:r w:rsidR="00085C13" w:rsidRPr="00DE1945">
        <w:rPr>
          <w:rFonts w:ascii="Book Antiqua" w:eastAsia="Book Antiqua" w:hAnsi="Book Antiqua" w:cs="Book Antiqua"/>
          <w:i/>
          <w:sz w:val="20"/>
          <w:szCs w:val="20"/>
        </w:rPr>
        <w:t>Glycemic and insulinemic response to ingestion of a novel food bar containing whey protein and isomalto-oligosaccharides</w:t>
      </w:r>
      <w:r w:rsidR="00085C13" w:rsidRPr="00DE1945">
        <w:rPr>
          <w:rFonts w:ascii="Book Antiqua" w:eastAsia="Book Antiqua" w:hAnsi="Book Antiqua" w:cs="Book Antiqua"/>
          <w:sz w:val="20"/>
          <w:szCs w:val="20"/>
        </w:rPr>
        <w:t xml:space="preserve">.  </w:t>
      </w:r>
      <w:r w:rsidR="00085C13" w:rsidRPr="00DE1945">
        <w:rPr>
          <w:rFonts w:ascii="Book Antiqua" w:eastAsia="Book Antiqua" w:hAnsi="Book Antiqua" w:cs="Book Antiqua"/>
          <w:b/>
          <w:sz w:val="20"/>
          <w:szCs w:val="20"/>
        </w:rPr>
        <w:t>FASEB J</w:t>
      </w:r>
      <w:r w:rsidR="00085C13" w:rsidRPr="00DE1945">
        <w:rPr>
          <w:rFonts w:ascii="Book Antiqua" w:eastAsia="Book Antiqua" w:hAnsi="Book Antiqua" w:cs="Book Antiqua"/>
          <w:sz w:val="20"/>
          <w:szCs w:val="20"/>
        </w:rPr>
        <w:t xml:space="preserve">. </w:t>
      </w:r>
      <w:r w:rsidRPr="00DE1945">
        <w:rPr>
          <w:rFonts w:ascii="Book Antiqua" w:eastAsia="Book Antiqua" w:hAnsi="Book Antiqua" w:cs="Book Antiqua"/>
          <w:sz w:val="20"/>
          <w:szCs w:val="20"/>
        </w:rPr>
        <w:t>32:S1:LB371, 2018.</w:t>
      </w:r>
    </w:p>
    <w:p w14:paraId="2B2AE517" w14:textId="77777777" w:rsidR="004D6B47" w:rsidRPr="00DE1945" w:rsidRDefault="004D6B47" w:rsidP="00DE1945">
      <w:pPr>
        <w:pStyle w:val="ListParagraph"/>
        <w:numPr>
          <w:ilvl w:val="0"/>
          <w:numId w:val="13"/>
        </w:numPr>
        <w:rPr>
          <w:rFonts w:ascii="Book Antiqua" w:eastAsia="Book Antiqua" w:hAnsi="Book Antiqua" w:cs="Book Antiqua"/>
          <w:sz w:val="20"/>
          <w:szCs w:val="20"/>
        </w:rPr>
      </w:pPr>
      <w:r w:rsidRPr="00DE1945">
        <w:rPr>
          <w:rFonts w:ascii="Book Antiqua" w:eastAsia="Book Antiqua" w:hAnsi="Book Antiqua" w:cs="Book Antiqua"/>
          <w:sz w:val="20"/>
          <w:szCs w:val="20"/>
        </w:rPr>
        <w:t>Vargas S, Romance R, Petro JL, Bonilla DA, Galancho I, Espinar S, </w:t>
      </w:r>
      <w:r w:rsidRPr="00DE1945">
        <w:rPr>
          <w:rFonts w:ascii="Book Antiqua" w:eastAsia="Book Antiqua" w:hAnsi="Book Antiqua" w:cs="Book Antiqua"/>
          <w:bCs/>
          <w:sz w:val="20"/>
          <w:szCs w:val="20"/>
        </w:rPr>
        <w:t>Kreider RB</w:t>
      </w:r>
      <w:r w:rsidRPr="00DE1945">
        <w:rPr>
          <w:rFonts w:ascii="Book Antiqua" w:eastAsia="Book Antiqua" w:hAnsi="Book Antiqua" w:cs="Book Antiqua"/>
          <w:sz w:val="20"/>
          <w:szCs w:val="20"/>
        </w:rPr>
        <w:t xml:space="preserve">, Benítez-Porres J. </w:t>
      </w:r>
      <w:r w:rsidRPr="00DE1945">
        <w:rPr>
          <w:rFonts w:ascii="Book Antiqua" w:eastAsia="Book Antiqua" w:hAnsi="Book Antiqua" w:cs="Book Antiqua"/>
          <w:i/>
          <w:sz w:val="20"/>
          <w:szCs w:val="20"/>
        </w:rPr>
        <w:t xml:space="preserve">Efficacy of ketogenic diet on body composition during resistance training in trained men.  </w:t>
      </w:r>
      <w:r w:rsidRPr="00DE1945">
        <w:rPr>
          <w:rFonts w:ascii="Book Antiqua" w:eastAsia="Book Antiqua" w:hAnsi="Book Antiqua" w:cs="Book Antiqua"/>
          <w:b/>
          <w:sz w:val="20"/>
          <w:szCs w:val="20"/>
        </w:rPr>
        <w:t xml:space="preserve">Medicine &amp; Science in Sport &amp; Exercise.  </w:t>
      </w:r>
      <w:r w:rsidR="00A50757" w:rsidRPr="00DE1945">
        <w:rPr>
          <w:rFonts w:ascii="Book Antiqua" w:eastAsia="Book Antiqua" w:hAnsi="Book Antiqua" w:cs="Book Antiqua"/>
          <w:sz w:val="20"/>
          <w:szCs w:val="20"/>
        </w:rPr>
        <w:t>49</w:t>
      </w:r>
      <w:r w:rsidRPr="00DE1945">
        <w:rPr>
          <w:rFonts w:ascii="Book Antiqua" w:eastAsia="Book Antiqua" w:hAnsi="Book Antiqua" w:cs="Book Antiqua"/>
          <w:sz w:val="20"/>
          <w:szCs w:val="20"/>
        </w:rPr>
        <w:t>:S</w:t>
      </w:r>
      <w:r w:rsidR="00A50757" w:rsidRPr="00DE1945">
        <w:rPr>
          <w:rFonts w:ascii="Book Antiqua" w:eastAsia="Book Antiqua" w:hAnsi="Book Antiqua" w:cs="Book Antiqua"/>
          <w:sz w:val="20"/>
          <w:szCs w:val="20"/>
        </w:rPr>
        <w:t>138</w:t>
      </w:r>
      <w:r w:rsidRPr="00DE1945">
        <w:rPr>
          <w:rFonts w:ascii="Book Antiqua" w:eastAsia="Book Antiqua" w:hAnsi="Book Antiqua" w:cs="Book Antiqua"/>
          <w:sz w:val="20"/>
          <w:szCs w:val="20"/>
        </w:rPr>
        <w:t>, 2018.</w:t>
      </w:r>
    </w:p>
    <w:p w14:paraId="27A371A8" w14:textId="77777777" w:rsidR="00ED1D74" w:rsidRPr="00DE1945" w:rsidRDefault="00ED1D74" w:rsidP="00DE1945">
      <w:pPr>
        <w:pStyle w:val="ListParagraph"/>
        <w:numPr>
          <w:ilvl w:val="0"/>
          <w:numId w:val="13"/>
        </w:numPr>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Grubic T, R Sowinski, R Dalton, C Favot, B Sanchez, PB Collins, A Reyes, C Rasmussen, M Greenwood, CP Earnest, RB Kreider.  Glycemic and insulinemic response to a commercial food bar containing a whey protein blend with isomalto-oligosaccharides plant fiber as the carbohydrate source.  </w:t>
      </w:r>
      <w:r w:rsidRPr="00DE1945">
        <w:rPr>
          <w:rFonts w:ascii="Book Antiqua" w:eastAsia="Book Antiqua" w:hAnsi="Book Antiqua" w:cs="Book Antiqua"/>
          <w:b/>
          <w:sz w:val="20"/>
          <w:szCs w:val="20"/>
        </w:rPr>
        <w:t>Journal of the International Society of Sports Nutrition.</w:t>
      </w:r>
      <w:r w:rsidRPr="00DE1945">
        <w:rPr>
          <w:rFonts w:ascii="Book Antiqua" w:eastAsia="Book Antiqua" w:hAnsi="Book Antiqua" w:cs="Book Antiqua"/>
          <w:sz w:val="20"/>
          <w:szCs w:val="20"/>
        </w:rPr>
        <w:t xml:space="preserve">  </w:t>
      </w:r>
      <w:r w:rsidR="00F859E8" w:rsidRPr="00DE1945">
        <w:rPr>
          <w:rFonts w:ascii="Book Antiqua" w:eastAsia="Book Antiqua" w:hAnsi="Book Antiqua" w:cs="Book Antiqua"/>
          <w:sz w:val="20"/>
          <w:szCs w:val="20"/>
        </w:rPr>
        <w:t xml:space="preserve">15:256, A76, 2018.   </w:t>
      </w:r>
    </w:p>
    <w:p w14:paraId="444C0CC1" w14:textId="77777777" w:rsidR="007A2F2F" w:rsidRPr="00DE1945" w:rsidRDefault="002A65F7" w:rsidP="00DE1945">
      <w:pPr>
        <w:pStyle w:val="ListParagraph"/>
        <w:numPr>
          <w:ilvl w:val="0"/>
          <w:numId w:val="13"/>
        </w:numPr>
        <w:rPr>
          <w:rFonts w:ascii="Book Antiqua" w:eastAsia="Book Antiqua" w:hAnsi="Book Antiqua" w:cs="Book Antiqua"/>
          <w:sz w:val="20"/>
          <w:szCs w:val="20"/>
        </w:rPr>
      </w:pPr>
      <w:r w:rsidRPr="00DE1945">
        <w:rPr>
          <w:rFonts w:ascii="Book Antiqua" w:eastAsia="Book Antiqua" w:hAnsi="Book Antiqua" w:cs="Book Antiqua"/>
          <w:sz w:val="20"/>
          <w:szCs w:val="20"/>
        </w:rPr>
        <w:t>*</w:t>
      </w:r>
      <w:r w:rsidR="00E64FE8" w:rsidRPr="00DE1945">
        <w:rPr>
          <w:rFonts w:ascii="Book Antiqua" w:eastAsia="Book Antiqua" w:hAnsi="Book Antiqua" w:cs="Book Antiqua"/>
          <w:sz w:val="20"/>
          <w:szCs w:val="20"/>
        </w:rPr>
        <w:t xml:space="preserve">Collins PB, CP Earnest, RL Dalton, RJ Sowinski1, TJ Grubic, BK Sanchez, CJ Favot, AG Reyes, AM Coletta, C Rasmussen, M Greenwood, PS Murano, RB Kreider. </w:t>
      </w:r>
      <w:r w:rsidR="00E64FE8" w:rsidRPr="00DE1945">
        <w:rPr>
          <w:rFonts w:ascii="Book Antiqua" w:eastAsia="Book Antiqua" w:hAnsi="Book Antiqua" w:cs="Book Antiqua"/>
          <w:bCs/>
          <w:i/>
          <w:sz w:val="20"/>
          <w:szCs w:val="20"/>
        </w:rPr>
        <w:t xml:space="preserve">Short-Term Effects of a Ready-to-Drink Pre-Workout Beverage on Skeletal Muscle Strength and Endurance. </w:t>
      </w:r>
      <w:r w:rsidR="00E64FE8" w:rsidRPr="00DE1945">
        <w:rPr>
          <w:rFonts w:ascii="Book Antiqua" w:eastAsia="Book Antiqua" w:hAnsi="Book Antiqua" w:cs="Book Antiqua"/>
          <w:sz w:val="20"/>
          <w:szCs w:val="20"/>
        </w:rPr>
        <w:t xml:space="preserve"> </w:t>
      </w:r>
      <w:r w:rsidR="00E64FE8" w:rsidRPr="00DE1945">
        <w:rPr>
          <w:rFonts w:ascii="Book Antiqua" w:eastAsia="Book Antiqua" w:hAnsi="Book Antiqua" w:cs="Book Antiqua"/>
          <w:b/>
          <w:sz w:val="20"/>
          <w:szCs w:val="20"/>
        </w:rPr>
        <w:t>Journal of the International Society of Sports Nutrition</w:t>
      </w:r>
      <w:r w:rsidR="00E64FE8" w:rsidRPr="00DE1945">
        <w:rPr>
          <w:rFonts w:ascii="Book Antiqua" w:eastAsia="Book Antiqua" w:hAnsi="Book Antiqua" w:cs="Book Antiqua"/>
          <w:sz w:val="20"/>
          <w:szCs w:val="20"/>
        </w:rPr>
        <w:t xml:space="preserve">.  </w:t>
      </w:r>
      <w:r w:rsidR="00F859E8" w:rsidRPr="00DE1945">
        <w:rPr>
          <w:rFonts w:ascii="Book Antiqua" w:eastAsia="Book Antiqua" w:hAnsi="Book Antiqua" w:cs="Book Antiqua"/>
          <w:sz w:val="20"/>
          <w:szCs w:val="20"/>
        </w:rPr>
        <w:t xml:space="preserve">15:256, A78, 2018.   </w:t>
      </w:r>
    </w:p>
    <w:p w14:paraId="34920FF8" w14:textId="77777777" w:rsidR="0014604D" w:rsidRPr="00DE1945" w:rsidRDefault="002A65F7" w:rsidP="00DE1945">
      <w:pPr>
        <w:pStyle w:val="ListParagraph"/>
        <w:numPr>
          <w:ilvl w:val="0"/>
          <w:numId w:val="13"/>
        </w:numPr>
        <w:rPr>
          <w:rFonts w:ascii="Book Antiqua" w:eastAsia="Book Antiqua" w:hAnsi="Book Antiqua" w:cs="Book Antiqua"/>
          <w:sz w:val="20"/>
          <w:szCs w:val="20"/>
        </w:rPr>
      </w:pPr>
      <w:r w:rsidRPr="00DE1945">
        <w:rPr>
          <w:rFonts w:ascii="Book Antiqua" w:eastAsia="Book Antiqua" w:hAnsi="Book Antiqua" w:cs="Book Antiqua"/>
          <w:bCs/>
          <w:sz w:val="20"/>
          <w:szCs w:val="20"/>
        </w:rPr>
        <w:t>*</w:t>
      </w:r>
      <w:r w:rsidR="00E64FE8" w:rsidRPr="00DE1945">
        <w:rPr>
          <w:rFonts w:ascii="Book Antiqua" w:eastAsia="Book Antiqua" w:hAnsi="Book Antiqua" w:cs="Book Antiqua"/>
          <w:bCs/>
          <w:sz w:val="20"/>
          <w:szCs w:val="20"/>
        </w:rPr>
        <w:t xml:space="preserve">Collins PB, RJ Sowinski, CP Earnest, RL Dalton, TJ Grubic, BK Sanchez, CJ Favot, AG Reyes, AM Coletta, C Rasmussen, M Greenwood, PS Murano, RB Kreider. </w:t>
      </w:r>
      <w:r w:rsidR="00E64FE8" w:rsidRPr="00DE1945">
        <w:rPr>
          <w:rFonts w:ascii="Book Antiqua" w:eastAsia="Book Antiqua" w:hAnsi="Book Antiqua" w:cs="Book Antiqua"/>
          <w:bCs/>
          <w:i/>
          <w:sz w:val="20"/>
          <w:szCs w:val="20"/>
        </w:rPr>
        <w:t>Short-Term Effects of a Ready-to-Drink Pre-Workout Beverage on Hematological Response to Postural Challenge</w:t>
      </w:r>
      <w:r w:rsidR="00E64FE8" w:rsidRPr="00DE1945">
        <w:rPr>
          <w:rFonts w:ascii="Book Antiqua" w:eastAsia="Book Antiqua" w:hAnsi="Book Antiqua" w:cs="Book Antiqua"/>
          <w:bCs/>
          <w:sz w:val="20"/>
          <w:szCs w:val="20"/>
        </w:rPr>
        <w:t xml:space="preserve">. </w:t>
      </w:r>
      <w:r w:rsidR="00E64FE8" w:rsidRPr="00DE1945">
        <w:rPr>
          <w:rFonts w:ascii="Book Antiqua" w:eastAsia="Book Antiqua" w:hAnsi="Book Antiqua" w:cs="Book Antiqua"/>
          <w:b/>
          <w:sz w:val="20"/>
          <w:szCs w:val="20"/>
        </w:rPr>
        <w:t>Journal of the International Society of Sports Nutrition</w:t>
      </w:r>
      <w:r w:rsidR="00E64FE8" w:rsidRPr="00DE1945">
        <w:rPr>
          <w:rFonts w:ascii="Book Antiqua" w:eastAsia="Book Antiqua" w:hAnsi="Book Antiqua" w:cs="Book Antiqua"/>
          <w:sz w:val="20"/>
          <w:szCs w:val="20"/>
        </w:rPr>
        <w:t xml:space="preserve">.  </w:t>
      </w:r>
      <w:r w:rsidR="00F859E8" w:rsidRPr="00DE1945">
        <w:rPr>
          <w:rFonts w:ascii="Book Antiqua" w:eastAsia="Book Antiqua" w:hAnsi="Book Antiqua" w:cs="Book Antiqua"/>
          <w:sz w:val="20"/>
          <w:szCs w:val="20"/>
        </w:rPr>
        <w:t xml:space="preserve">15:256, A79, </w:t>
      </w:r>
      <w:r w:rsidR="00F859E8" w:rsidRPr="00DE1945">
        <w:rPr>
          <w:rFonts w:ascii="Book Antiqua" w:eastAsia="Book Antiqua" w:hAnsi="Book Antiqua" w:cs="Book Antiqua"/>
          <w:sz w:val="20"/>
          <w:szCs w:val="20"/>
        </w:rPr>
        <w:lastRenderedPageBreak/>
        <w:t xml:space="preserve">2018.   </w:t>
      </w:r>
    </w:p>
    <w:p w14:paraId="627B7E59" w14:textId="77777777" w:rsidR="0014604D" w:rsidRPr="00DE1945" w:rsidRDefault="002A65F7" w:rsidP="00DE1945">
      <w:pPr>
        <w:pStyle w:val="ListParagraph"/>
        <w:numPr>
          <w:ilvl w:val="0"/>
          <w:numId w:val="13"/>
        </w:numPr>
        <w:rPr>
          <w:rFonts w:ascii="Book Antiqua" w:eastAsia="Book Antiqua" w:hAnsi="Book Antiqua" w:cs="Book Antiqua"/>
          <w:sz w:val="20"/>
          <w:szCs w:val="20"/>
        </w:rPr>
      </w:pPr>
      <w:r w:rsidRPr="00DE1945">
        <w:rPr>
          <w:rFonts w:ascii="Book Antiqua" w:eastAsia="Book Antiqua" w:hAnsi="Book Antiqua" w:cs="Book Antiqua"/>
          <w:bCs/>
          <w:sz w:val="20"/>
          <w:szCs w:val="20"/>
        </w:rPr>
        <w:t>*</w:t>
      </w:r>
      <w:r w:rsidR="00E64FE8" w:rsidRPr="00DE1945">
        <w:rPr>
          <w:rFonts w:ascii="Book Antiqua" w:eastAsia="Book Antiqua" w:hAnsi="Book Antiqua" w:cs="Book Antiqua"/>
          <w:bCs/>
          <w:sz w:val="20"/>
          <w:szCs w:val="20"/>
        </w:rPr>
        <w:t xml:space="preserve">Collins PB, CJ Favot, CP Earnest, RL Dalton, RJ Sowinski, TJ Grubic, BK Sanchez, AG Reyes, AM Coletta, C Rasmussen, M Greenwood, PS Murano, RB Kreider.  </w:t>
      </w:r>
      <w:r w:rsidR="00E64FE8" w:rsidRPr="00DE1945">
        <w:rPr>
          <w:rFonts w:ascii="Book Antiqua" w:eastAsia="Book Antiqua" w:hAnsi="Book Antiqua" w:cs="Book Antiqua"/>
          <w:bCs/>
          <w:i/>
          <w:sz w:val="20"/>
          <w:szCs w:val="20"/>
        </w:rPr>
        <w:t>Short-Term Effects of a Ready-to-Drink Pre-Workout Beverage on Blood Chemistry and Self-Reported Side Effects</w:t>
      </w:r>
      <w:r w:rsidR="00E64FE8" w:rsidRPr="00DE1945">
        <w:rPr>
          <w:rFonts w:ascii="Book Antiqua" w:eastAsia="Book Antiqua" w:hAnsi="Book Antiqua" w:cs="Book Antiqua"/>
          <w:bCs/>
          <w:sz w:val="20"/>
          <w:szCs w:val="20"/>
        </w:rPr>
        <w:t xml:space="preserve">.  </w:t>
      </w:r>
      <w:r w:rsidR="00E64FE8" w:rsidRPr="00DE1945">
        <w:rPr>
          <w:rFonts w:ascii="Book Antiqua" w:eastAsia="Book Antiqua" w:hAnsi="Book Antiqua" w:cs="Book Antiqua"/>
          <w:b/>
          <w:sz w:val="20"/>
          <w:szCs w:val="20"/>
        </w:rPr>
        <w:t>Journal of the International Society of Sports Nutrition</w:t>
      </w:r>
      <w:r w:rsidR="00E64FE8" w:rsidRPr="00DE1945">
        <w:rPr>
          <w:rFonts w:ascii="Book Antiqua" w:eastAsia="Book Antiqua" w:hAnsi="Book Antiqua" w:cs="Book Antiqua"/>
          <w:sz w:val="20"/>
          <w:szCs w:val="20"/>
        </w:rPr>
        <w:t xml:space="preserve">.  </w:t>
      </w:r>
      <w:r w:rsidR="00F859E8" w:rsidRPr="00DE1945">
        <w:rPr>
          <w:rFonts w:ascii="Book Antiqua" w:eastAsia="Book Antiqua" w:hAnsi="Book Antiqua" w:cs="Book Antiqua"/>
          <w:sz w:val="20"/>
          <w:szCs w:val="20"/>
        </w:rPr>
        <w:t xml:space="preserve">15:256, A77, 2018.   </w:t>
      </w:r>
    </w:p>
    <w:p w14:paraId="36AB13B2" w14:textId="77777777" w:rsidR="001C24FD" w:rsidRPr="00DE1945" w:rsidRDefault="001C24FD" w:rsidP="00DE1945">
      <w:pPr>
        <w:pStyle w:val="ListParagraph"/>
        <w:numPr>
          <w:ilvl w:val="0"/>
          <w:numId w:val="13"/>
        </w:numPr>
        <w:spacing w:before="12"/>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Grubic TJ, R Sowinski, BE Nevares, SL Williamson, VM Pizzitola, AG Reyes, C Rasmussen, PS Murano, M Greenwood, CP Earnest, RB Kreider.  </w:t>
      </w:r>
      <w:r w:rsidRPr="00DE1945">
        <w:rPr>
          <w:rFonts w:ascii="Book Antiqua" w:eastAsia="Book Antiqua" w:hAnsi="Book Antiqua" w:cs="Book Antiqua"/>
          <w:i/>
          <w:sz w:val="20"/>
          <w:szCs w:val="20"/>
        </w:rPr>
        <w:t>Short-term effects of ingesting a food bar containing whey protein and isomalto-oligosaccharides on glycemic and insulinemic responses to an acute resistance-exercise bout and sprint conditioning: I.</w:t>
      </w:r>
      <w:r w:rsidRPr="00DE1945">
        <w:rPr>
          <w:rFonts w:ascii="Book Antiqua" w:hAnsi="Book Antiqua"/>
        </w:rPr>
        <w:t xml:space="preserve"> </w:t>
      </w:r>
      <w:r w:rsidRPr="00DE1945">
        <w:rPr>
          <w:rFonts w:ascii="Book Antiqua" w:eastAsia="Book Antiqua" w:hAnsi="Book Antiqua" w:cs="Book Antiqua"/>
          <w:b/>
          <w:sz w:val="20"/>
          <w:szCs w:val="20"/>
        </w:rPr>
        <w:t xml:space="preserve">Journal of the International Society of Sports Nutrition. </w:t>
      </w:r>
      <w:r w:rsidRPr="00DE1945">
        <w:rPr>
          <w:rFonts w:ascii="Book Antiqua" w:eastAsia="Book Antiqua" w:hAnsi="Book Antiqua" w:cs="Book Antiqua"/>
          <w:sz w:val="20"/>
          <w:szCs w:val="20"/>
        </w:rPr>
        <w:t xml:space="preserve"> </w:t>
      </w:r>
      <w:r w:rsidR="00F859E8" w:rsidRPr="00DE1945">
        <w:rPr>
          <w:rFonts w:ascii="Book Antiqua" w:eastAsia="Book Antiqua" w:hAnsi="Book Antiqua" w:cs="Book Antiqua"/>
          <w:sz w:val="20"/>
          <w:szCs w:val="20"/>
        </w:rPr>
        <w:t xml:space="preserve">15:256, A73, </w:t>
      </w:r>
      <w:r w:rsidR="0014604D" w:rsidRPr="00DE1945">
        <w:rPr>
          <w:rFonts w:ascii="Book Antiqua" w:eastAsia="Book Antiqua" w:hAnsi="Book Antiqua" w:cs="Book Antiqua"/>
          <w:sz w:val="20"/>
          <w:szCs w:val="20"/>
        </w:rPr>
        <w:t>2018.</w:t>
      </w:r>
      <w:r w:rsidRPr="00DE1945">
        <w:rPr>
          <w:rFonts w:ascii="Book Antiqua" w:eastAsia="Book Antiqua" w:hAnsi="Book Antiqua" w:cs="Book Antiqua"/>
          <w:sz w:val="20"/>
          <w:szCs w:val="20"/>
        </w:rPr>
        <w:t xml:space="preserve">   </w:t>
      </w:r>
    </w:p>
    <w:p w14:paraId="5C1F54B3" w14:textId="77777777" w:rsidR="00F859E8" w:rsidRPr="00DE1945" w:rsidRDefault="001C24FD" w:rsidP="00DE1945">
      <w:pPr>
        <w:pStyle w:val="ListParagraph"/>
        <w:numPr>
          <w:ilvl w:val="0"/>
          <w:numId w:val="13"/>
        </w:numPr>
        <w:spacing w:before="12"/>
        <w:rPr>
          <w:rFonts w:ascii="Book Antiqua" w:eastAsia="Book Antiqua" w:hAnsi="Book Antiqua" w:cs="Book Antiqua"/>
          <w:sz w:val="19"/>
          <w:szCs w:val="19"/>
        </w:rPr>
      </w:pPr>
      <w:r w:rsidRPr="00DE1945">
        <w:rPr>
          <w:rFonts w:ascii="Book Antiqua" w:eastAsia="Book Antiqua" w:hAnsi="Book Antiqua" w:cs="Book Antiqua"/>
          <w:sz w:val="20"/>
          <w:szCs w:val="20"/>
        </w:rPr>
        <w:t xml:space="preserve">*Grubic TJ, R Sowinski, BE Nevares, SL Williamson, VM Pizzitola, AG Reyes, C Rasmussen, PS Murano, M Greenwood, CP Earnest, RB Kreider.  </w:t>
      </w:r>
      <w:r w:rsidRPr="00DE1945">
        <w:rPr>
          <w:rFonts w:ascii="Book Antiqua" w:eastAsia="Book Antiqua" w:hAnsi="Book Antiqua" w:cs="Book Antiqua"/>
          <w:i/>
          <w:sz w:val="20"/>
          <w:szCs w:val="20"/>
        </w:rPr>
        <w:t>Short-term effects of ingesting a food bar containing whey protein and isomalto-oligosaccharides on glycemic and insulinemic responses to an acute resistance-exercise bout and sprint conditioning: II.</w:t>
      </w:r>
      <w:r w:rsidRPr="00DE1945">
        <w:rPr>
          <w:rFonts w:ascii="Book Antiqua" w:hAnsi="Book Antiqua"/>
        </w:rPr>
        <w:t xml:space="preserve"> </w:t>
      </w:r>
      <w:r w:rsidRPr="00DE1945">
        <w:rPr>
          <w:rFonts w:ascii="Book Antiqua" w:eastAsia="Book Antiqua" w:hAnsi="Book Antiqua" w:cs="Book Antiqua"/>
          <w:b/>
          <w:sz w:val="20"/>
          <w:szCs w:val="20"/>
        </w:rPr>
        <w:t xml:space="preserve">Journal of the International Society of Sports Nutrition. </w:t>
      </w:r>
      <w:r w:rsidRPr="00DE1945">
        <w:rPr>
          <w:rFonts w:ascii="Book Antiqua" w:eastAsia="Book Antiqua" w:hAnsi="Book Antiqua" w:cs="Book Antiqua"/>
          <w:sz w:val="20"/>
          <w:szCs w:val="20"/>
        </w:rPr>
        <w:t xml:space="preserve"> </w:t>
      </w:r>
      <w:r w:rsidR="00F859E8" w:rsidRPr="00DE1945">
        <w:rPr>
          <w:rFonts w:ascii="Book Antiqua" w:eastAsia="Book Antiqua" w:hAnsi="Book Antiqua" w:cs="Book Antiqua"/>
          <w:sz w:val="20"/>
          <w:szCs w:val="20"/>
        </w:rPr>
        <w:t xml:space="preserve">15:256, A74, 2018.   </w:t>
      </w:r>
    </w:p>
    <w:p w14:paraId="39014A58" w14:textId="77777777" w:rsidR="006D69A1" w:rsidRPr="00DE1945" w:rsidRDefault="00F859E8" w:rsidP="00DE1945">
      <w:pPr>
        <w:pStyle w:val="ListParagraph"/>
        <w:numPr>
          <w:ilvl w:val="0"/>
          <w:numId w:val="13"/>
        </w:numPr>
        <w:spacing w:before="12"/>
        <w:rPr>
          <w:rFonts w:ascii="Book Antiqua" w:eastAsia="Book Antiqua" w:hAnsi="Book Antiqua" w:cs="Book Antiqua"/>
          <w:sz w:val="19"/>
          <w:szCs w:val="19"/>
        </w:rPr>
      </w:pPr>
      <w:r w:rsidRPr="00DE1945">
        <w:rPr>
          <w:rFonts w:ascii="Book Antiqua" w:eastAsia="Book Antiqua" w:hAnsi="Book Antiqua" w:cs="Book Antiqua"/>
          <w:sz w:val="20"/>
          <w:szCs w:val="20"/>
        </w:rPr>
        <w:t xml:space="preserve">Vargas S, Petro JL, Ramón R, Bonilla DA, Florido MA, Kreider RB, Schoenfeld BJ, Benítez-Porres J. </w:t>
      </w:r>
      <w:r w:rsidRPr="00DE1945">
        <w:rPr>
          <w:rFonts w:ascii="Book Antiqua" w:eastAsia="Book Antiqua" w:hAnsi="Book Antiqua" w:cs="Book Antiqua"/>
          <w:i/>
          <w:sz w:val="20"/>
          <w:szCs w:val="20"/>
        </w:rPr>
        <w:t>Effect of two resistance training protocols in trained individuals on body composition and strength: High versus low load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Journal of Sports Sciences</w:t>
      </w:r>
      <w:r w:rsidRPr="00DE1945">
        <w:rPr>
          <w:rFonts w:ascii="Book Antiqua" w:eastAsia="Book Antiqua" w:hAnsi="Book Antiqua" w:cs="Book Antiqua"/>
          <w:sz w:val="20"/>
          <w:szCs w:val="20"/>
        </w:rPr>
        <w:t>. 36:S1, 1-94, 2018. DOI: 10.1080/02640414.2018.1521633</w:t>
      </w:r>
      <w:r w:rsidR="008D3480" w:rsidRPr="00DE1945">
        <w:rPr>
          <w:rFonts w:ascii="Book Antiqua" w:eastAsia="Book Antiqua" w:hAnsi="Book Antiqua" w:cs="Book Antiqua"/>
          <w:sz w:val="20"/>
          <w:szCs w:val="20"/>
        </w:rPr>
        <w:t>.</w:t>
      </w:r>
    </w:p>
    <w:p w14:paraId="018DDA5B" w14:textId="77777777" w:rsidR="008D3480" w:rsidRPr="00DE1945" w:rsidRDefault="008D3480" w:rsidP="00DE1945">
      <w:pPr>
        <w:pStyle w:val="ListParagraph"/>
        <w:numPr>
          <w:ilvl w:val="0"/>
          <w:numId w:val="13"/>
        </w:numPr>
        <w:spacing w:before="12"/>
        <w:rPr>
          <w:rFonts w:ascii="Book Antiqua" w:eastAsia="Book Antiqua" w:hAnsi="Book Antiqua" w:cs="Book Antiqua"/>
          <w:sz w:val="20"/>
          <w:szCs w:val="19"/>
        </w:rPr>
      </w:pPr>
      <w:r w:rsidRPr="00DE1945">
        <w:rPr>
          <w:rFonts w:ascii="Book Antiqua" w:eastAsia="Book Antiqua" w:hAnsi="Book Antiqua" w:cs="Book Antiqua"/>
          <w:sz w:val="20"/>
          <w:szCs w:val="19"/>
        </w:rPr>
        <w:t xml:space="preserve">T Grubic, R Sowinski, B Nevares, V Jenkins, S Williamson, A Reyes, C Rasmussen, M Greenwood, P Murano, C Earnest, R Kreider. </w:t>
      </w:r>
      <w:r w:rsidRPr="00DE1945">
        <w:rPr>
          <w:rFonts w:ascii="Book Antiqua" w:eastAsia="Book Antiqua" w:hAnsi="Book Antiqua" w:cs="Book Antiqua"/>
          <w:i/>
          <w:sz w:val="20"/>
          <w:szCs w:val="19"/>
        </w:rPr>
        <w:t>Effects of ingesting a food bar containing whey protein and isomalto-oligosaccharides on performance and recovery from an acute bout of resistance-exercise and sprint-conditioning</w:t>
      </w:r>
      <w:r w:rsidRPr="00DE1945">
        <w:rPr>
          <w:rFonts w:ascii="Book Antiqua" w:eastAsia="Book Antiqua" w:hAnsi="Book Antiqua" w:cs="Book Antiqua"/>
          <w:sz w:val="20"/>
          <w:szCs w:val="19"/>
        </w:rPr>
        <w:t xml:space="preserve">. </w:t>
      </w:r>
      <w:r w:rsidRPr="00DE1945">
        <w:rPr>
          <w:rFonts w:ascii="Book Antiqua" w:eastAsia="Book Antiqua" w:hAnsi="Book Antiqua" w:cs="Book Antiqua"/>
          <w:b/>
          <w:sz w:val="20"/>
          <w:szCs w:val="19"/>
        </w:rPr>
        <w:t>The FASEB Journal</w:t>
      </w:r>
      <w:r w:rsidRPr="00DE1945">
        <w:rPr>
          <w:rFonts w:ascii="Book Antiqua" w:eastAsia="Book Antiqua" w:hAnsi="Book Antiqua" w:cs="Book Antiqua"/>
          <w:sz w:val="20"/>
          <w:szCs w:val="19"/>
        </w:rPr>
        <w:t>. 33 (1_supplement), 534.1-534.1, 2019.</w:t>
      </w:r>
    </w:p>
    <w:p w14:paraId="39FE7401" w14:textId="77777777" w:rsidR="008D3480" w:rsidRPr="00DE1945" w:rsidRDefault="008D3480" w:rsidP="00DE1945">
      <w:pPr>
        <w:pStyle w:val="ListParagraph"/>
        <w:numPr>
          <w:ilvl w:val="0"/>
          <w:numId w:val="13"/>
        </w:numPr>
        <w:spacing w:before="12"/>
        <w:rPr>
          <w:rFonts w:ascii="Book Antiqua" w:eastAsia="Book Antiqua" w:hAnsi="Book Antiqua" w:cs="Book Antiqua"/>
          <w:sz w:val="19"/>
          <w:szCs w:val="19"/>
        </w:rPr>
      </w:pPr>
      <w:r w:rsidRPr="00DE1945">
        <w:rPr>
          <w:rFonts w:ascii="Book Antiqua" w:eastAsia="Book Antiqua" w:hAnsi="Book Antiqua" w:cs="Book Antiqua"/>
          <w:sz w:val="20"/>
          <w:szCs w:val="20"/>
          <w:lang w:val="pt-BR"/>
        </w:rPr>
        <w:t xml:space="preserve">Vargas S, R Ramón, J Petro, E Sergio, D Bonilla, B Schoenfeld, RB Kreider, J. Benítez-Porres. </w:t>
      </w:r>
      <w:r w:rsidR="006D69A1" w:rsidRPr="00DE1945">
        <w:rPr>
          <w:rFonts w:ascii="Book Antiqua" w:eastAsia="Book Antiqua" w:hAnsi="Book Antiqua" w:cs="Book Antiqua"/>
          <w:i/>
          <w:sz w:val="20"/>
          <w:szCs w:val="20"/>
        </w:rPr>
        <w:t>Effects of oral-contraceptive use on strength, power and body composition in trained women</w:t>
      </w:r>
      <w:r w:rsidRPr="00DE1945">
        <w:rPr>
          <w:rFonts w:ascii="Book Antiqua" w:eastAsia="Book Antiqua" w:hAnsi="Book Antiqua" w:cs="Book Antiqua"/>
          <w:sz w:val="20"/>
          <w:szCs w:val="20"/>
        </w:rPr>
        <w:t xml:space="preserve">. </w:t>
      </w:r>
      <w:r w:rsidR="006D69A1" w:rsidRPr="00DE1945">
        <w:rPr>
          <w:rFonts w:ascii="Book Antiqua" w:eastAsia="Book Antiqua" w:hAnsi="Book Antiqua" w:cs="Book Antiqua"/>
          <w:b/>
          <w:sz w:val="20"/>
          <w:szCs w:val="20"/>
        </w:rPr>
        <w:t>Medicine</w:t>
      </w:r>
      <w:r w:rsidRPr="00DE1945">
        <w:rPr>
          <w:rFonts w:ascii="Book Antiqua" w:eastAsia="Book Antiqua" w:hAnsi="Book Antiqua" w:cs="Book Antiqua"/>
          <w:b/>
          <w:sz w:val="20"/>
          <w:szCs w:val="20"/>
        </w:rPr>
        <w:t xml:space="preserve"> &amp; Science in Sports &amp; Exercise</w:t>
      </w:r>
      <w:r w:rsidRPr="00DE1945">
        <w:rPr>
          <w:rFonts w:ascii="Book Antiqua" w:eastAsia="Book Antiqua" w:hAnsi="Book Antiqua" w:cs="Book Antiqua"/>
          <w:sz w:val="20"/>
          <w:szCs w:val="20"/>
        </w:rPr>
        <w:t xml:space="preserve">. </w:t>
      </w:r>
      <w:r w:rsidR="006D69A1" w:rsidRPr="00DE1945">
        <w:rPr>
          <w:rFonts w:ascii="Book Antiqua" w:eastAsia="Book Antiqua" w:hAnsi="Book Antiqua" w:cs="Book Antiqua"/>
          <w:sz w:val="20"/>
          <w:szCs w:val="20"/>
        </w:rPr>
        <w:t>51 (6), 906-907</w:t>
      </w:r>
      <w:r w:rsidRPr="00DE1945">
        <w:rPr>
          <w:rFonts w:ascii="Book Antiqua" w:eastAsia="Book Antiqua" w:hAnsi="Book Antiqua" w:cs="Book Antiqua"/>
          <w:sz w:val="20"/>
          <w:szCs w:val="20"/>
        </w:rPr>
        <w:t>, 2019.</w:t>
      </w:r>
    </w:p>
    <w:p w14:paraId="16C89E4F" w14:textId="0DFF0A62" w:rsidR="003B58C8" w:rsidRPr="00DE1945" w:rsidRDefault="003B58C8" w:rsidP="00DE1945">
      <w:pPr>
        <w:pStyle w:val="ListParagraph"/>
        <w:numPr>
          <w:ilvl w:val="0"/>
          <w:numId w:val="13"/>
        </w:numPr>
        <w:spacing w:before="12"/>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Sowinski </w:t>
      </w:r>
      <w:r w:rsidR="008D3480" w:rsidRPr="00DE1945">
        <w:rPr>
          <w:rFonts w:ascii="Book Antiqua" w:eastAsia="Book Antiqua" w:hAnsi="Book Antiqua" w:cs="Book Antiqua"/>
          <w:sz w:val="20"/>
          <w:szCs w:val="20"/>
        </w:rPr>
        <w:t>R, T. Grubic, R. Dalton, J. Schlaffer, AG. Reyes, V. Jenkins, S. Williamson, C. Rasmussen, P. Murano, M. Greenwood, C.P. Earnest, R.B. Kreider. A</w:t>
      </w:r>
      <w:r w:rsidR="008D3480" w:rsidRPr="00DE1945">
        <w:rPr>
          <w:rFonts w:ascii="Book Antiqua" w:eastAsia="Book Antiqua" w:hAnsi="Book Antiqua" w:cs="Book Antiqua"/>
          <w:i/>
          <w:sz w:val="20"/>
          <w:szCs w:val="20"/>
        </w:rPr>
        <w:t xml:space="preserve">n examination of a novel weight loss formula on measurements of body composition. </w:t>
      </w:r>
      <w:r w:rsidR="008D3480" w:rsidRPr="00DE1945">
        <w:rPr>
          <w:rFonts w:ascii="Book Antiqua" w:eastAsia="Book Antiqua" w:hAnsi="Book Antiqua" w:cs="Book Antiqua"/>
          <w:sz w:val="20"/>
          <w:szCs w:val="20"/>
        </w:rPr>
        <w:t xml:space="preserve"> </w:t>
      </w:r>
      <w:r w:rsidR="008D3480" w:rsidRPr="00DE1945">
        <w:rPr>
          <w:rFonts w:ascii="Book Antiqua" w:eastAsia="Book Antiqua" w:hAnsi="Book Antiqua" w:cs="Book Antiqua"/>
          <w:b/>
          <w:sz w:val="20"/>
          <w:szCs w:val="20"/>
        </w:rPr>
        <w:t xml:space="preserve">Journal of the International Society of Sports Nutrition. </w:t>
      </w:r>
      <w:r w:rsidR="008D3480" w:rsidRPr="00DE1945">
        <w:rPr>
          <w:rFonts w:ascii="Book Antiqua" w:eastAsia="Book Antiqua" w:hAnsi="Book Antiqua" w:cs="Book Antiqua"/>
          <w:sz w:val="20"/>
          <w:szCs w:val="20"/>
        </w:rPr>
        <w:t xml:space="preserve"> </w:t>
      </w:r>
      <w:r w:rsidRPr="00DE1945">
        <w:rPr>
          <w:rFonts w:ascii="Book Antiqua" w:eastAsia="Book Antiqua" w:hAnsi="Book Antiqua" w:cs="Book Antiqua"/>
          <w:sz w:val="20"/>
          <w:szCs w:val="20"/>
        </w:rPr>
        <w:t>17:S1:A59, 2020.</w:t>
      </w:r>
    </w:p>
    <w:p w14:paraId="4D549ADD" w14:textId="2B63F9D3" w:rsidR="008D3480" w:rsidRPr="00DE1945" w:rsidRDefault="003B58C8" w:rsidP="00DE1945">
      <w:pPr>
        <w:pStyle w:val="ListParagraph"/>
        <w:numPr>
          <w:ilvl w:val="0"/>
          <w:numId w:val="13"/>
        </w:numPr>
        <w:spacing w:before="12"/>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Jenkins </w:t>
      </w:r>
      <w:r w:rsidR="008D3480" w:rsidRPr="00DE1945">
        <w:rPr>
          <w:rFonts w:ascii="Book Antiqua" w:eastAsia="Book Antiqua" w:hAnsi="Book Antiqua" w:cs="Book Antiqua"/>
          <w:sz w:val="20"/>
          <w:szCs w:val="20"/>
        </w:rPr>
        <w:t>V</w:t>
      </w:r>
      <w:r w:rsidRPr="00DE1945">
        <w:rPr>
          <w:rFonts w:ascii="Book Antiqua" w:eastAsia="Book Antiqua" w:hAnsi="Book Antiqua" w:cs="Book Antiqua"/>
          <w:sz w:val="20"/>
          <w:szCs w:val="20"/>
        </w:rPr>
        <w:t xml:space="preserve">, </w:t>
      </w:r>
      <w:r w:rsidR="008D3480" w:rsidRPr="00DE1945">
        <w:rPr>
          <w:rFonts w:ascii="Book Antiqua" w:eastAsia="Book Antiqua" w:hAnsi="Book Antiqua" w:cs="Book Antiqua"/>
          <w:sz w:val="20"/>
          <w:szCs w:val="20"/>
        </w:rPr>
        <w:t xml:space="preserve">R. Sowinski, T. Grubic, R. Dalton, J. Schlaffer, AG. Reyes, S. Williamson, C. Rasmussen, P. Murano, M. Greenwood, CP. Earnest, and RB. Kreider. </w:t>
      </w:r>
      <w:r w:rsidR="008D3480" w:rsidRPr="00DE1945">
        <w:rPr>
          <w:rFonts w:ascii="Book Antiqua" w:eastAsia="Book Antiqua" w:hAnsi="Book Antiqua" w:cs="Book Antiqua"/>
          <w:i/>
          <w:sz w:val="20"/>
          <w:szCs w:val="20"/>
        </w:rPr>
        <w:t>An examination of a novel weight loss formula on measurements of resting energy expenditure</w:t>
      </w:r>
      <w:r w:rsidR="008D3480" w:rsidRPr="00DE1945">
        <w:rPr>
          <w:rFonts w:ascii="Book Antiqua" w:eastAsia="Book Antiqua" w:hAnsi="Book Antiqua" w:cs="Book Antiqua"/>
          <w:sz w:val="20"/>
          <w:szCs w:val="20"/>
        </w:rPr>
        <w:t xml:space="preserve">. </w:t>
      </w:r>
      <w:r w:rsidR="008D3480" w:rsidRPr="00DE1945">
        <w:rPr>
          <w:rFonts w:ascii="Book Antiqua" w:eastAsia="Book Antiqua" w:hAnsi="Book Antiqua" w:cs="Book Antiqua"/>
          <w:b/>
          <w:sz w:val="20"/>
          <w:szCs w:val="20"/>
        </w:rPr>
        <w:t>Journal of the International Society of Sports Nutrition</w:t>
      </w:r>
      <w:r w:rsidR="008D3480" w:rsidRPr="00DE1945">
        <w:rPr>
          <w:rFonts w:ascii="Book Antiqua" w:eastAsia="Book Antiqua" w:hAnsi="Book Antiqua" w:cs="Book Antiqua"/>
          <w:sz w:val="20"/>
          <w:szCs w:val="20"/>
        </w:rPr>
        <w:t xml:space="preserve">.  </w:t>
      </w:r>
      <w:r w:rsidRPr="00DE1945">
        <w:rPr>
          <w:rFonts w:ascii="Book Antiqua" w:eastAsia="Book Antiqua" w:hAnsi="Book Antiqua" w:cs="Book Antiqua"/>
          <w:sz w:val="20"/>
          <w:szCs w:val="20"/>
        </w:rPr>
        <w:t>17:S1:A60, 2020.</w:t>
      </w:r>
    </w:p>
    <w:p w14:paraId="683E71B8" w14:textId="3E37735F" w:rsidR="003B58C8" w:rsidRPr="00DE1945" w:rsidRDefault="001E1495" w:rsidP="00DE1945">
      <w:pPr>
        <w:pStyle w:val="ListParagraph"/>
        <w:numPr>
          <w:ilvl w:val="0"/>
          <w:numId w:val="13"/>
        </w:numPr>
        <w:spacing w:before="12"/>
        <w:rPr>
          <w:rFonts w:ascii="Book Antiqua" w:eastAsia="Book Antiqua" w:hAnsi="Book Antiqua" w:cs="Book Antiqua"/>
          <w:sz w:val="19"/>
          <w:szCs w:val="19"/>
        </w:rPr>
      </w:pPr>
      <w:r w:rsidRPr="00DE1945">
        <w:rPr>
          <w:rFonts w:ascii="Book Antiqua" w:eastAsia="Book Antiqua" w:hAnsi="Book Antiqua" w:cs="Book Antiqua"/>
          <w:sz w:val="20"/>
          <w:szCs w:val="20"/>
          <w:lang w:val="pt-BR"/>
        </w:rPr>
        <w:t xml:space="preserve">Bonilla DA, S Vargas, JL Petro, R Romance, M García, BJ Schoenfeld, RB Kreider, J Benítez-Porres. </w:t>
      </w:r>
      <w:r w:rsidRPr="00DE1945">
        <w:rPr>
          <w:rFonts w:ascii="Book Antiqua" w:eastAsia="Book Antiqua" w:hAnsi="Book Antiqua" w:cs="Book Antiqua"/>
          <w:i/>
          <w:sz w:val="20"/>
          <w:szCs w:val="20"/>
        </w:rPr>
        <w:t>Effects of creatine monohydrate plus beef protein on body composition and strength levels after 8-weeks of a cluster-based resistance training; a pilot study</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Journal of the International Society of Sports Nutrition</w:t>
      </w:r>
      <w:r w:rsidRPr="00DE1945">
        <w:rPr>
          <w:rFonts w:ascii="Book Antiqua" w:eastAsia="Book Antiqua" w:hAnsi="Book Antiqua" w:cs="Book Antiqua"/>
          <w:sz w:val="20"/>
          <w:szCs w:val="20"/>
        </w:rPr>
        <w:t xml:space="preserve">.  </w:t>
      </w:r>
      <w:r w:rsidR="003B58C8" w:rsidRPr="00DE1945">
        <w:rPr>
          <w:rFonts w:ascii="Book Antiqua" w:eastAsia="Book Antiqua" w:hAnsi="Book Antiqua" w:cs="Book Antiqua"/>
          <w:sz w:val="20"/>
          <w:szCs w:val="20"/>
        </w:rPr>
        <w:t>17:S1:A57, 2020.</w:t>
      </w:r>
    </w:p>
    <w:p w14:paraId="0BF554BF" w14:textId="62983C09" w:rsidR="00D7489F" w:rsidRPr="00DE1945" w:rsidRDefault="00D22835" w:rsidP="00DE1945">
      <w:pPr>
        <w:pStyle w:val="ListParagraph"/>
        <w:numPr>
          <w:ilvl w:val="0"/>
          <w:numId w:val="13"/>
        </w:numPr>
        <w:spacing w:before="12"/>
        <w:rPr>
          <w:rFonts w:ascii="Book Antiqua" w:eastAsia="Book Antiqua" w:hAnsi="Book Antiqua" w:cs="Book Antiqua"/>
          <w:sz w:val="19"/>
          <w:szCs w:val="19"/>
        </w:rPr>
      </w:pPr>
      <w:r w:rsidRPr="00DE1945">
        <w:rPr>
          <w:rFonts w:ascii="Book Antiqua" w:eastAsia="Book Antiqua" w:hAnsi="Book Antiqua" w:cs="Book Antiqua"/>
          <w:sz w:val="20"/>
          <w:szCs w:val="20"/>
          <w:lang w:val="pt-BR"/>
        </w:rPr>
        <w:t xml:space="preserve">Vargas S, R Romance, BJ Schoenfeld, M García, JL Petro, DA Bonilla, RB Kreider, F Martin, J Benítez-Porres.  </w:t>
      </w:r>
      <w:r w:rsidRPr="00DE1945">
        <w:rPr>
          <w:rFonts w:ascii="Book Antiqua" w:eastAsia="Book Antiqua" w:hAnsi="Book Antiqua" w:cs="Book Antiqua"/>
          <w:i/>
          <w:sz w:val="20"/>
          <w:szCs w:val="20"/>
        </w:rPr>
        <w:t>Effects of three cluster-based resistance training protocols on strength and body composition in trained men maintaining a high protein diet</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Journal of the International Society of Sports Nutrition</w:t>
      </w:r>
      <w:r w:rsidRPr="00DE1945">
        <w:rPr>
          <w:rFonts w:ascii="Book Antiqua" w:eastAsia="Book Antiqua" w:hAnsi="Book Antiqua" w:cs="Book Antiqua"/>
          <w:sz w:val="20"/>
          <w:szCs w:val="20"/>
        </w:rPr>
        <w:t xml:space="preserve">. </w:t>
      </w:r>
      <w:bookmarkStart w:id="38" w:name="_Hlk46216119"/>
      <w:r w:rsidR="003B58C8" w:rsidRPr="00DE1945">
        <w:rPr>
          <w:rFonts w:ascii="Book Antiqua" w:eastAsia="Book Antiqua" w:hAnsi="Book Antiqua" w:cs="Book Antiqua"/>
          <w:sz w:val="20"/>
          <w:szCs w:val="20"/>
        </w:rPr>
        <w:t>17:S1:A58, 2020</w:t>
      </w:r>
      <w:r w:rsidRPr="00DE1945">
        <w:rPr>
          <w:rFonts w:ascii="Book Antiqua" w:eastAsia="Book Antiqua" w:hAnsi="Book Antiqua" w:cs="Book Antiqua"/>
          <w:sz w:val="20"/>
          <w:szCs w:val="20"/>
        </w:rPr>
        <w:t>.</w:t>
      </w:r>
      <w:bookmarkEnd w:id="38"/>
    </w:p>
    <w:p w14:paraId="4A0E9FFD" w14:textId="370B2ED1" w:rsidR="00F07D6B" w:rsidRPr="00DE1945" w:rsidRDefault="00C36596" w:rsidP="00DE1945">
      <w:pPr>
        <w:pStyle w:val="ListParagraph"/>
        <w:numPr>
          <w:ilvl w:val="0"/>
          <w:numId w:val="13"/>
        </w:numPr>
        <w:spacing w:before="12"/>
        <w:rPr>
          <w:rFonts w:ascii="Book Antiqua" w:eastAsia="Book Antiqua" w:hAnsi="Book Antiqua" w:cs="Book Antiqua"/>
          <w:sz w:val="19"/>
          <w:szCs w:val="19"/>
        </w:rPr>
      </w:pPr>
      <w:r w:rsidRPr="00DE1945">
        <w:rPr>
          <w:rFonts w:ascii="Book Antiqua" w:eastAsia="Book Antiqua" w:hAnsi="Book Antiqua" w:cs="Book Antiqua"/>
          <w:sz w:val="20"/>
          <w:szCs w:val="20"/>
        </w:rPr>
        <w:t>*</w:t>
      </w:r>
      <w:r w:rsidR="00F07D6B" w:rsidRPr="00DE1945">
        <w:rPr>
          <w:rFonts w:ascii="Book Antiqua" w:eastAsia="Book Antiqua" w:hAnsi="Book Antiqua" w:cs="Book Antiqua"/>
          <w:sz w:val="20"/>
          <w:szCs w:val="20"/>
        </w:rPr>
        <w:t xml:space="preserve">Yoo C, J Kim, S Kyan, R Kreider, K Lim. </w:t>
      </w:r>
      <w:r w:rsidR="00F07D6B" w:rsidRPr="00DE1945">
        <w:rPr>
          <w:rFonts w:ascii="Book Antiqua" w:eastAsia="Book Antiqua" w:hAnsi="Book Antiqua" w:cs="Book Antiqua"/>
          <w:i/>
          <w:iCs/>
          <w:sz w:val="20"/>
          <w:szCs w:val="20"/>
        </w:rPr>
        <w:t>Exogenous lactate increases fat oxidation in resting rats</w:t>
      </w:r>
      <w:r w:rsidR="00F07D6B" w:rsidRPr="00DE1945">
        <w:rPr>
          <w:rFonts w:ascii="Book Antiqua" w:eastAsia="Book Antiqua" w:hAnsi="Book Antiqua" w:cs="Book Antiqua"/>
          <w:sz w:val="20"/>
          <w:szCs w:val="20"/>
        </w:rPr>
        <w:t xml:space="preserve">. </w:t>
      </w:r>
      <w:r w:rsidR="00F07D6B" w:rsidRPr="00DE1945">
        <w:rPr>
          <w:rFonts w:ascii="Book Antiqua" w:eastAsia="Book Antiqua" w:hAnsi="Book Antiqua" w:cs="Book Antiqua"/>
          <w:b/>
          <w:bCs/>
          <w:sz w:val="20"/>
          <w:szCs w:val="20"/>
        </w:rPr>
        <w:t>The FASEB Journal</w:t>
      </w:r>
      <w:r w:rsidR="00F07D6B" w:rsidRPr="00DE1945">
        <w:rPr>
          <w:rFonts w:ascii="Book Antiqua" w:eastAsia="Book Antiqua" w:hAnsi="Book Antiqua" w:cs="Book Antiqua"/>
          <w:sz w:val="20"/>
          <w:szCs w:val="20"/>
        </w:rPr>
        <w:t xml:space="preserve">. 34:S1, 2020. </w:t>
      </w:r>
    </w:p>
    <w:p w14:paraId="208675E0" w14:textId="46B75893" w:rsidR="002F2F48" w:rsidRPr="00DE1945" w:rsidRDefault="00D7489F" w:rsidP="00DE1945">
      <w:pPr>
        <w:pStyle w:val="ListParagraph"/>
        <w:numPr>
          <w:ilvl w:val="0"/>
          <w:numId w:val="13"/>
        </w:numPr>
        <w:spacing w:before="12"/>
        <w:rPr>
          <w:rFonts w:ascii="Book Antiqua" w:eastAsia="Book Antiqua" w:hAnsi="Book Antiqua" w:cs="Book Antiqua"/>
          <w:sz w:val="20"/>
          <w:szCs w:val="19"/>
        </w:rPr>
      </w:pPr>
      <w:r w:rsidRPr="00DE1945">
        <w:rPr>
          <w:rFonts w:ascii="Book Antiqua" w:eastAsia="Book Antiqua" w:hAnsi="Book Antiqua" w:cs="Book Antiqua"/>
          <w:sz w:val="20"/>
          <w:szCs w:val="20"/>
          <w:lang w:val="pt-BR"/>
        </w:rPr>
        <w:t xml:space="preserve">Vargas-Molina S, M García-Sillero, R Romance, I Medina, D Bonilla, B Schoenfeld, J Petro, R Kreider, J Benítez-Porres. </w:t>
      </w:r>
      <w:r w:rsidRPr="00DE1945">
        <w:rPr>
          <w:rFonts w:ascii="Book Antiqua" w:eastAsia="Book Antiqua" w:hAnsi="Book Antiqua" w:cs="Book Antiqua"/>
          <w:i/>
          <w:iCs/>
          <w:sz w:val="20"/>
          <w:szCs w:val="20"/>
        </w:rPr>
        <w:t>Effects of undulating vs. linear periodization on body composition in untrained older adult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Medicine &amp; Science in Sports and Exercise</w:t>
      </w:r>
      <w:r w:rsidRPr="00DE1945">
        <w:rPr>
          <w:rFonts w:ascii="Book Antiqua" w:eastAsia="Book Antiqua" w:hAnsi="Book Antiqua" w:cs="Book Antiqua"/>
          <w:sz w:val="20"/>
          <w:szCs w:val="20"/>
        </w:rPr>
        <w:t xml:space="preserve">.  52:7, Abstract #137, 2020. </w:t>
      </w:r>
    </w:p>
    <w:p w14:paraId="02CDCC6F" w14:textId="2FD2EE3F" w:rsidR="002D5985" w:rsidRPr="00DE1945" w:rsidRDefault="002D5985" w:rsidP="00DE1945">
      <w:pPr>
        <w:pStyle w:val="ListParagraph"/>
        <w:numPr>
          <w:ilvl w:val="0"/>
          <w:numId w:val="13"/>
        </w:numPr>
        <w:spacing w:before="12"/>
        <w:rPr>
          <w:rFonts w:ascii="Book Antiqua" w:eastAsia="Book Antiqua" w:hAnsi="Book Antiqua" w:cs="Book Antiqua"/>
          <w:sz w:val="20"/>
          <w:szCs w:val="19"/>
        </w:rPr>
      </w:pPr>
      <w:r w:rsidRPr="00DE1945">
        <w:rPr>
          <w:rFonts w:ascii="Book Antiqua" w:eastAsia="Book Antiqua" w:hAnsi="Book Antiqua" w:cs="Book Antiqua"/>
          <w:sz w:val="20"/>
          <w:szCs w:val="19"/>
          <w:lang w:val="pt-BR"/>
        </w:rPr>
        <w:t>Bonilla</w:t>
      </w:r>
      <w:r w:rsidR="00C36596" w:rsidRPr="00DE1945">
        <w:rPr>
          <w:rFonts w:ascii="Book Antiqua" w:eastAsia="Book Antiqua" w:hAnsi="Book Antiqua" w:cs="Book Antiqua"/>
          <w:sz w:val="20"/>
          <w:szCs w:val="19"/>
          <w:lang w:val="pt-BR"/>
        </w:rPr>
        <w:t xml:space="preserve"> DA</w:t>
      </w:r>
      <w:r w:rsidRPr="00DE1945">
        <w:rPr>
          <w:rFonts w:ascii="Book Antiqua" w:eastAsia="Book Antiqua" w:hAnsi="Book Antiqua" w:cs="Book Antiqua"/>
          <w:sz w:val="20"/>
          <w:szCs w:val="19"/>
          <w:lang w:val="pt-BR"/>
        </w:rPr>
        <w:t xml:space="preserve">, Javier Benítez-Porres, Ramón Romance, Ignacio Medina, Jorge L Petro, Brad J Schoenfeld, Manuel García-Sillero, Richard B Kreider, Salvador Vargas-Molina. </w:t>
      </w:r>
      <w:r w:rsidRPr="00DE1945">
        <w:rPr>
          <w:rFonts w:ascii="Book Antiqua" w:eastAsia="Book Antiqua" w:hAnsi="Book Antiqua" w:cs="Book Antiqua"/>
          <w:i/>
          <w:sz w:val="20"/>
          <w:szCs w:val="19"/>
        </w:rPr>
        <w:t>Effects of a non-linear resistance training program on biochemical and physiological health parameters in elderly</w:t>
      </w:r>
      <w:r w:rsidRPr="00DE1945">
        <w:rPr>
          <w:rFonts w:ascii="Book Antiqua" w:eastAsia="Book Antiqua" w:hAnsi="Book Antiqua" w:cs="Book Antiqua"/>
          <w:sz w:val="20"/>
          <w:szCs w:val="19"/>
        </w:rPr>
        <w:t xml:space="preserve">. </w:t>
      </w:r>
      <w:r w:rsidRPr="00DE1945">
        <w:rPr>
          <w:rFonts w:ascii="Book Antiqua" w:eastAsia="Book Antiqua" w:hAnsi="Book Antiqua" w:cs="Book Antiqua"/>
          <w:b/>
          <w:sz w:val="20"/>
          <w:szCs w:val="19"/>
        </w:rPr>
        <w:t>Medicine &amp; Science in Sports &amp; Exercise</w:t>
      </w:r>
      <w:r w:rsidRPr="00DE1945">
        <w:rPr>
          <w:rFonts w:ascii="Book Antiqua" w:eastAsia="Book Antiqua" w:hAnsi="Book Antiqua" w:cs="Book Antiqua"/>
          <w:sz w:val="20"/>
          <w:szCs w:val="19"/>
        </w:rPr>
        <w:t>: 52(7S): 749</w:t>
      </w:r>
      <w:r w:rsidR="008B0BD0" w:rsidRPr="00DE1945">
        <w:rPr>
          <w:rFonts w:ascii="Book Antiqua" w:eastAsia="Book Antiqua" w:hAnsi="Book Antiqua" w:cs="Book Antiqua"/>
          <w:sz w:val="20"/>
          <w:szCs w:val="19"/>
        </w:rPr>
        <w:t>, 2020</w:t>
      </w:r>
      <w:r w:rsidRPr="00DE1945">
        <w:rPr>
          <w:rFonts w:ascii="Book Antiqua" w:eastAsia="Book Antiqua" w:hAnsi="Book Antiqua" w:cs="Book Antiqua"/>
          <w:sz w:val="20"/>
          <w:szCs w:val="19"/>
        </w:rPr>
        <w:t xml:space="preserve">.  </w:t>
      </w:r>
    </w:p>
    <w:p w14:paraId="5234288C" w14:textId="234B02C0" w:rsidR="00F62343" w:rsidRPr="00DE1945" w:rsidRDefault="00C36596" w:rsidP="00DE1945">
      <w:pPr>
        <w:pStyle w:val="ListParagraph"/>
        <w:numPr>
          <w:ilvl w:val="0"/>
          <w:numId w:val="13"/>
        </w:numPr>
        <w:spacing w:before="12"/>
        <w:rPr>
          <w:rFonts w:ascii="Book Antiqua" w:eastAsia="Book Antiqua" w:hAnsi="Book Antiqua" w:cs="Book Antiqua"/>
          <w:sz w:val="19"/>
          <w:szCs w:val="19"/>
        </w:rPr>
      </w:pPr>
      <w:r w:rsidRPr="00DE1945">
        <w:rPr>
          <w:rFonts w:ascii="Book Antiqua" w:eastAsia="Book Antiqua" w:hAnsi="Book Antiqua" w:cs="Book Antiqua"/>
          <w:sz w:val="20"/>
          <w:szCs w:val="20"/>
        </w:rPr>
        <w:t>*</w:t>
      </w:r>
      <w:r w:rsidR="002F2F48" w:rsidRPr="00DE1945">
        <w:rPr>
          <w:rFonts w:ascii="Book Antiqua" w:eastAsia="Book Antiqua" w:hAnsi="Book Antiqua" w:cs="Book Antiqua"/>
          <w:sz w:val="20"/>
          <w:szCs w:val="20"/>
        </w:rPr>
        <w:t xml:space="preserve">Xing D, C Yoo, CJ Rasmussen, M Purpura, R Jäger, RB Kreider. </w:t>
      </w:r>
      <w:r w:rsidR="002F2F48" w:rsidRPr="00DE1945">
        <w:rPr>
          <w:rFonts w:ascii="Book Antiqua" w:eastAsia="Book Antiqua" w:hAnsi="Book Antiqua" w:cs="Book Antiqua"/>
          <w:i/>
          <w:sz w:val="20"/>
          <w:szCs w:val="20"/>
        </w:rPr>
        <w:t>Acute ashwagandha supplementation improves cognitive function</w:t>
      </w:r>
      <w:r w:rsidR="002F2F48" w:rsidRPr="00DE1945">
        <w:rPr>
          <w:rFonts w:ascii="Book Antiqua" w:eastAsia="Book Antiqua" w:hAnsi="Book Antiqua" w:cs="Book Antiqua"/>
          <w:sz w:val="20"/>
          <w:szCs w:val="20"/>
        </w:rPr>
        <w:t xml:space="preserve">. </w:t>
      </w:r>
      <w:r w:rsidR="001E71DC" w:rsidRPr="00DE1945">
        <w:rPr>
          <w:rFonts w:ascii="Book Antiqua" w:eastAsia="Book Antiqua" w:hAnsi="Book Antiqua" w:cs="Book Antiqua"/>
          <w:b/>
          <w:sz w:val="20"/>
          <w:szCs w:val="20"/>
        </w:rPr>
        <w:t xml:space="preserve">Journal of the </w:t>
      </w:r>
      <w:r w:rsidR="002F2F48" w:rsidRPr="00DE1945">
        <w:rPr>
          <w:rFonts w:ascii="Book Antiqua" w:eastAsia="Book Antiqua" w:hAnsi="Book Antiqua" w:cs="Book Antiqua"/>
          <w:b/>
          <w:sz w:val="20"/>
          <w:szCs w:val="20"/>
        </w:rPr>
        <w:t>International Society of Sports Nutrition</w:t>
      </w:r>
      <w:r w:rsidR="001E71DC" w:rsidRPr="00DE1945">
        <w:rPr>
          <w:rFonts w:ascii="Book Antiqua" w:eastAsia="Book Antiqua" w:hAnsi="Book Antiqua" w:cs="Book Antiqua"/>
          <w:sz w:val="20"/>
          <w:szCs w:val="20"/>
        </w:rPr>
        <w:t xml:space="preserve">. 17(59): A10, 2020. </w:t>
      </w:r>
      <w:r w:rsidR="002F2F48" w:rsidRPr="00DE1945">
        <w:rPr>
          <w:rFonts w:ascii="Book Antiqua" w:eastAsia="Book Antiqua" w:hAnsi="Book Antiqua" w:cs="Book Antiqua"/>
          <w:sz w:val="20"/>
          <w:szCs w:val="20"/>
        </w:rPr>
        <w:t xml:space="preserve"> </w:t>
      </w:r>
    </w:p>
    <w:p w14:paraId="0F6A1774" w14:textId="0B847A40" w:rsidR="00F62343" w:rsidRPr="00DE1945" w:rsidRDefault="00C36596" w:rsidP="00DE1945">
      <w:pPr>
        <w:pStyle w:val="ListParagraph"/>
        <w:numPr>
          <w:ilvl w:val="0"/>
          <w:numId w:val="13"/>
        </w:numPr>
        <w:spacing w:before="12"/>
        <w:rPr>
          <w:rFonts w:ascii="Book Antiqua" w:eastAsia="Book Antiqua" w:hAnsi="Book Antiqua" w:cs="Book Antiqua"/>
          <w:sz w:val="19"/>
          <w:szCs w:val="19"/>
        </w:rPr>
      </w:pPr>
      <w:r w:rsidRPr="00DE1945">
        <w:rPr>
          <w:rFonts w:ascii="Book Antiqua" w:eastAsia="Book Antiqua" w:hAnsi="Book Antiqua" w:cs="Book Antiqua"/>
          <w:sz w:val="20"/>
          <w:szCs w:val="20"/>
        </w:rPr>
        <w:t>*</w:t>
      </w:r>
      <w:r w:rsidR="00F62343" w:rsidRPr="00DE1945">
        <w:rPr>
          <w:rFonts w:ascii="Book Antiqua" w:eastAsia="Book Antiqua" w:hAnsi="Book Antiqua" w:cs="Book Antiqua"/>
          <w:sz w:val="20"/>
          <w:szCs w:val="20"/>
        </w:rPr>
        <w:t>Leonard</w:t>
      </w:r>
      <w:r w:rsidRPr="00DE1945">
        <w:rPr>
          <w:rFonts w:ascii="Book Antiqua" w:eastAsia="Book Antiqua" w:hAnsi="Book Antiqua" w:cs="Book Antiqua"/>
          <w:sz w:val="20"/>
          <w:szCs w:val="20"/>
        </w:rPr>
        <w:t xml:space="preserve"> M</w:t>
      </w:r>
      <w:r w:rsidR="00F62343" w:rsidRPr="00DE1945">
        <w:rPr>
          <w:rFonts w:ascii="Book Antiqua" w:eastAsia="Book Antiqua" w:hAnsi="Book Antiqua" w:cs="Book Antiqua"/>
          <w:sz w:val="20"/>
          <w:szCs w:val="20"/>
        </w:rPr>
        <w:t xml:space="preserve">, C Yoo, D Xing, T Jenkins, K Nottingham, B Dickerson, J Ko, D Gonzalez, M Faries, W Kephart, M Purpura, R Jäger, SD Wells, R Sowinski, C Rasmussen, RB Kreider. </w:t>
      </w:r>
      <w:r w:rsidR="00F62343" w:rsidRPr="00DE1945">
        <w:rPr>
          <w:rFonts w:ascii="Book Antiqua" w:eastAsia="Book Antiqua" w:hAnsi="Book Antiqua" w:cs="Book Antiqua"/>
          <w:i/>
          <w:sz w:val="20"/>
          <w:szCs w:val="20"/>
        </w:rPr>
        <w:t>Paraxanthine ingestion improves cognition, short-term memory, and helps to sustain attention</w:t>
      </w:r>
      <w:r w:rsidR="00F62343" w:rsidRPr="00DE1945">
        <w:rPr>
          <w:rFonts w:ascii="Book Antiqua" w:eastAsia="Book Antiqua" w:hAnsi="Book Antiqua" w:cs="Book Antiqua"/>
          <w:sz w:val="20"/>
          <w:szCs w:val="20"/>
        </w:rPr>
        <w:t xml:space="preserve">. </w:t>
      </w:r>
      <w:r w:rsidR="00F62343" w:rsidRPr="00DE1945">
        <w:rPr>
          <w:rFonts w:ascii="Book Antiqua" w:eastAsia="Book Antiqua" w:hAnsi="Book Antiqua" w:cs="Book Antiqua"/>
          <w:b/>
          <w:sz w:val="20"/>
          <w:szCs w:val="20"/>
        </w:rPr>
        <w:t>Journal of the International Society of Sports Nutrition</w:t>
      </w:r>
      <w:r w:rsidR="00F62343" w:rsidRPr="00DE1945">
        <w:rPr>
          <w:rFonts w:ascii="Book Antiqua" w:eastAsia="Book Antiqua" w:hAnsi="Book Antiqua" w:cs="Book Antiqua"/>
          <w:sz w:val="20"/>
          <w:szCs w:val="20"/>
        </w:rPr>
        <w:t xml:space="preserve">. </w:t>
      </w:r>
      <w:r w:rsidR="008B0BD0" w:rsidRPr="00DE1945">
        <w:rPr>
          <w:rFonts w:ascii="Book Antiqua" w:eastAsia="Book Antiqua" w:hAnsi="Book Antiqua" w:cs="Book Antiqua"/>
          <w:sz w:val="20"/>
          <w:szCs w:val="20"/>
        </w:rPr>
        <w:t>19(Sup1)</w:t>
      </w:r>
      <w:r w:rsidR="00F62343" w:rsidRPr="00DE1945">
        <w:rPr>
          <w:rFonts w:ascii="Book Antiqua" w:eastAsia="Book Antiqua" w:hAnsi="Book Antiqua" w:cs="Book Antiqua"/>
          <w:sz w:val="20"/>
          <w:szCs w:val="20"/>
        </w:rPr>
        <w:t>, 202</w:t>
      </w:r>
      <w:r w:rsidR="008B0BD0" w:rsidRPr="00DE1945">
        <w:rPr>
          <w:rFonts w:ascii="Book Antiqua" w:eastAsia="Book Antiqua" w:hAnsi="Book Antiqua" w:cs="Book Antiqua"/>
          <w:sz w:val="20"/>
          <w:szCs w:val="20"/>
        </w:rPr>
        <w:t>2</w:t>
      </w:r>
      <w:r w:rsidR="00F62343" w:rsidRPr="00DE1945">
        <w:rPr>
          <w:rFonts w:ascii="Book Antiqua" w:eastAsia="Book Antiqua" w:hAnsi="Book Antiqua" w:cs="Book Antiqua"/>
          <w:sz w:val="20"/>
          <w:szCs w:val="20"/>
        </w:rPr>
        <w:t xml:space="preserve">.  </w:t>
      </w:r>
    </w:p>
    <w:p w14:paraId="36B562E0" w14:textId="77777777" w:rsidR="008B0BD0" w:rsidRPr="00DE1945" w:rsidRDefault="00C36596" w:rsidP="00DE1945">
      <w:pPr>
        <w:pStyle w:val="ListParagraph"/>
        <w:numPr>
          <w:ilvl w:val="0"/>
          <w:numId w:val="13"/>
        </w:numPr>
        <w:spacing w:before="12"/>
        <w:rPr>
          <w:rFonts w:ascii="Book Antiqua" w:eastAsia="Book Antiqua" w:hAnsi="Book Antiqua" w:cs="Book Antiqua"/>
          <w:sz w:val="19"/>
          <w:szCs w:val="19"/>
        </w:rPr>
      </w:pPr>
      <w:r w:rsidRPr="00DE1945">
        <w:rPr>
          <w:rFonts w:ascii="Book Antiqua" w:eastAsia="Book Antiqua" w:hAnsi="Book Antiqua" w:cs="Book Antiqua"/>
          <w:sz w:val="20"/>
          <w:szCs w:val="20"/>
        </w:rPr>
        <w:t>*</w:t>
      </w:r>
      <w:r w:rsidR="00F62343" w:rsidRPr="00DE1945">
        <w:rPr>
          <w:rFonts w:ascii="Book Antiqua" w:eastAsia="Book Antiqua" w:hAnsi="Book Antiqua" w:cs="Book Antiqua"/>
          <w:sz w:val="20"/>
          <w:szCs w:val="20"/>
        </w:rPr>
        <w:t>Dickerson</w:t>
      </w:r>
      <w:r w:rsidRPr="00DE1945">
        <w:rPr>
          <w:rFonts w:ascii="Book Antiqua" w:eastAsia="Book Antiqua" w:hAnsi="Book Antiqua" w:cs="Book Antiqua"/>
          <w:sz w:val="20"/>
          <w:szCs w:val="20"/>
        </w:rPr>
        <w:t xml:space="preserve"> B</w:t>
      </w:r>
      <w:r w:rsidR="00F62343" w:rsidRPr="00DE1945">
        <w:rPr>
          <w:rFonts w:ascii="Book Antiqua" w:eastAsia="Book Antiqua" w:hAnsi="Book Antiqua" w:cs="Book Antiqua"/>
          <w:sz w:val="20"/>
          <w:szCs w:val="20"/>
        </w:rPr>
        <w:t xml:space="preserve">, C Yoo, D Xing, T Jenkins, K Nottingham, J Ko, D Gonzalez, M Leonard, M Faries, W Kephart, M Purpura, R Jäger, SD Wells, R Sowinski, C Rasmussen, RB Kreider. </w:t>
      </w:r>
      <w:r w:rsidR="00F62343" w:rsidRPr="00DE1945">
        <w:rPr>
          <w:rFonts w:ascii="Book Antiqua" w:eastAsia="Book Antiqua" w:hAnsi="Book Antiqua" w:cs="Book Antiqua"/>
          <w:i/>
          <w:sz w:val="20"/>
          <w:szCs w:val="20"/>
        </w:rPr>
        <w:t xml:space="preserve">Dose-ranging study of paraxanthine ingestion on cognition, executive function, and psychomotor vigilance. </w:t>
      </w:r>
      <w:r w:rsidR="00F62343" w:rsidRPr="00DE1945">
        <w:rPr>
          <w:rFonts w:ascii="Book Antiqua" w:eastAsia="Book Antiqua" w:hAnsi="Book Antiqua" w:cs="Book Antiqua"/>
          <w:b/>
          <w:sz w:val="20"/>
          <w:szCs w:val="20"/>
        </w:rPr>
        <w:t>Journal of the International Society of Sports Nutrition</w:t>
      </w:r>
      <w:r w:rsidR="00F62343" w:rsidRPr="00DE1945">
        <w:rPr>
          <w:rFonts w:ascii="Book Antiqua" w:eastAsia="Book Antiqua" w:hAnsi="Book Antiqua" w:cs="Book Antiqua"/>
          <w:sz w:val="20"/>
          <w:szCs w:val="20"/>
        </w:rPr>
        <w:t xml:space="preserve">. </w:t>
      </w:r>
      <w:r w:rsidR="008B0BD0" w:rsidRPr="00DE1945">
        <w:rPr>
          <w:rFonts w:ascii="Book Antiqua" w:eastAsia="Book Antiqua" w:hAnsi="Book Antiqua" w:cs="Book Antiqua"/>
          <w:sz w:val="20"/>
          <w:szCs w:val="20"/>
        </w:rPr>
        <w:t xml:space="preserve">19(Sup1), 2022.  </w:t>
      </w:r>
    </w:p>
    <w:p w14:paraId="30E425B4" w14:textId="782BAC93" w:rsidR="00F62343" w:rsidRPr="00DE1945" w:rsidRDefault="00C36596" w:rsidP="00DE1945">
      <w:pPr>
        <w:pStyle w:val="ListParagraph"/>
        <w:numPr>
          <w:ilvl w:val="0"/>
          <w:numId w:val="13"/>
        </w:numPr>
        <w:spacing w:before="12"/>
        <w:rPr>
          <w:rFonts w:ascii="Book Antiqua" w:eastAsia="Book Antiqua" w:hAnsi="Book Antiqua" w:cs="Book Antiqua"/>
          <w:sz w:val="19"/>
          <w:szCs w:val="19"/>
        </w:rPr>
      </w:pPr>
      <w:r w:rsidRPr="00DE1945">
        <w:rPr>
          <w:rFonts w:ascii="Book Antiqua" w:eastAsia="Book Antiqua" w:hAnsi="Book Antiqua" w:cs="Book Antiqua"/>
          <w:sz w:val="20"/>
          <w:szCs w:val="20"/>
        </w:rPr>
        <w:t xml:space="preserve">*Xing D, </w:t>
      </w:r>
      <w:r w:rsidR="00F62343" w:rsidRPr="00DE1945">
        <w:rPr>
          <w:rFonts w:ascii="Book Antiqua" w:eastAsia="Book Antiqua" w:hAnsi="Book Antiqua" w:cs="Book Antiqua"/>
          <w:sz w:val="20"/>
          <w:szCs w:val="20"/>
        </w:rPr>
        <w:t xml:space="preserve">C Yoo, </w:t>
      </w:r>
      <w:r w:rsidRPr="00DE1945">
        <w:rPr>
          <w:rFonts w:ascii="Book Antiqua" w:eastAsia="Book Antiqua" w:hAnsi="Book Antiqua" w:cs="Book Antiqua"/>
          <w:sz w:val="20"/>
          <w:szCs w:val="20"/>
        </w:rPr>
        <w:t xml:space="preserve">D Gonzalez, </w:t>
      </w:r>
      <w:r w:rsidR="00F62343" w:rsidRPr="00DE1945">
        <w:rPr>
          <w:rFonts w:ascii="Book Antiqua" w:eastAsia="Book Antiqua" w:hAnsi="Book Antiqua" w:cs="Book Antiqua"/>
          <w:sz w:val="20"/>
          <w:szCs w:val="20"/>
        </w:rPr>
        <w:t xml:space="preserve">T Jenkins, K Nottingham, </w:t>
      </w:r>
      <w:r w:rsidRPr="00DE1945">
        <w:rPr>
          <w:rFonts w:ascii="Book Antiqua" w:eastAsia="Book Antiqua" w:hAnsi="Book Antiqua" w:cs="Book Antiqua"/>
          <w:sz w:val="20"/>
          <w:szCs w:val="20"/>
        </w:rPr>
        <w:t xml:space="preserve">B Dickerson, </w:t>
      </w:r>
      <w:r w:rsidR="00F62343" w:rsidRPr="00DE1945">
        <w:rPr>
          <w:rFonts w:ascii="Book Antiqua" w:eastAsia="Book Antiqua" w:hAnsi="Book Antiqua" w:cs="Book Antiqua"/>
          <w:sz w:val="20"/>
          <w:szCs w:val="20"/>
        </w:rPr>
        <w:t xml:space="preserve">J Ko, M </w:t>
      </w:r>
      <w:r w:rsidRPr="00DE1945">
        <w:rPr>
          <w:rFonts w:ascii="Book Antiqua" w:eastAsia="Book Antiqua" w:hAnsi="Book Antiqua" w:cs="Book Antiqua"/>
          <w:sz w:val="20"/>
          <w:szCs w:val="20"/>
        </w:rPr>
        <w:t xml:space="preserve">Humphries, M </w:t>
      </w:r>
      <w:r w:rsidR="00F62343" w:rsidRPr="00DE1945">
        <w:rPr>
          <w:rFonts w:ascii="Book Antiqua" w:eastAsia="Book Antiqua" w:hAnsi="Book Antiqua" w:cs="Book Antiqua"/>
          <w:sz w:val="20"/>
          <w:szCs w:val="20"/>
        </w:rPr>
        <w:t xml:space="preserve">Leonard, M Faries, W Kephart, M Purpura, R Jäger, SD Wells, R Sowinski, C Rasmussen, RB Kreider. </w:t>
      </w:r>
      <w:r w:rsidRPr="00DE1945">
        <w:rPr>
          <w:rFonts w:ascii="Book Antiqua" w:eastAsia="Book Antiqua" w:hAnsi="Book Antiqua" w:cs="Book Antiqua"/>
          <w:i/>
          <w:sz w:val="20"/>
          <w:szCs w:val="20"/>
        </w:rPr>
        <w:t xml:space="preserve">Paraxanthine provides greater improvement in cognitive function and psychomotor vigilance prior to and following running than caffeine. </w:t>
      </w:r>
      <w:r w:rsidR="00F62343" w:rsidRPr="00DE1945">
        <w:rPr>
          <w:rFonts w:ascii="Book Antiqua" w:eastAsia="Book Antiqua" w:hAnsi="Book Antiqua" w:cs="Book Antiqua"/>
          <w:b/>
          <w:sz w:val="20"/>
          <w:szCs w:val="20"/>
        </w:rPr>
        <w:t>Journal of the International Society of Sports Nutrition</w:t>
      </w:r>
      <w:r w:rsidR="00F62343" w:rsidRPr="00DE1945">
        <w:rPr>
          <w:rFonts w:ascii="Book Antiqua" w:eastAsia="Book Antiqua" w:hAnsi="Book Antiqua" w:cs="Book Antiqua"/>
          <w:sz w:val="20"/>
          <w:szCs w:val="20"/>
        </w:rPr>
        <w:t xml:space="preserve">. </w:t>
      </w:r>
      <w:r w:rsidR="008B0BD0" w:rsidRPr="00DE1945">
        <w:rPr>
          <w:rFonts w:ascii="Book Antiqua" w:eastAsia="Book Antiqua" w:hAnsi="Book Antiqua" w:cs="Book Antiqua"/>
          <w:sz w:val="20"/>
          <w:szCs w:val="20"/>
        </w:rPr>
        <w:t xml:space="preserve">19(Sup1), 2022.  </w:t>
      </w:r>
      <w:r w:rsidR="00F62343" w:rsidRPr="00DE1945">
        <w:rPr>
          <w:rFonts w:ascii="Book Antiqua" w:eastAsia="Book Antiqua" w:hAnsi="Book Antiqua" w:cs="Book Antiqua"/>
          <w:sz w:val="20"/>
          <w:szCs w:val="20"/>
        </w:rPr>
        <w:t xml:space="preserve">  </w:t>
      </w:r>
    </w:p>
    <w:p w14:paraId="74A43499" w14:textId="5E20024F" w:rsidR="008B0BD0" w:rsidRPr="00DE1945" w:rsidRDefault="00C36596" w:rsidP="00DE1945">
      <w:pPr>
        <w:pStyle w:val="ListParagraph"/>
        <w:numPr>
          <w:ilvl w:val="0"/>
          <w:numId w:val="13"/>
        </w:numPr>
        <w:spacing w:before="12"/>
        <w:rPr>
          <w:rFonts w:ascii="Book Antiqua" w:eastAsia="Book Antiqua" w:hAnsi="Book Antiqua" w:cs="Book Antiqua"/>
          <w:sz w:val="19"/>
          <w:szCs w:val="19"/>
        </w:rPr>
      </w:pPr>
      <w:r w:rsidRPr="00DE1945">
        <w:rPr>
          <w:rFonts w:ascii="Book Antiqua" w:eastAsia="Book Antiqua" w:hAnsi="Book Antiqua" w:cs="Book Antiqua"/>
          <w:sz w:val="20"/>
          <w:szCs w:val="20"/>
        </w:rPr>
        <w:t xml:space="preserve">*Gonzalez D, R Sowinski, D Xing, C Yoo, T Jenkins, K Nottingham, B Dickerson, J Ko, M Humphries, M Leonard, M Faries, W Kephart, C Rasmussen, RB Kreider. </w:t>
      </w:r>
      <w:r w:rsidRPr="00DE1945">
        <w:rPr>
          <w:rFonts w:ascii="Book Antiqua" w:eastAsia="Book Antiqua" w:hAnsi="Book Antiqua" w:cs="Book Antiqua"/>
          <w:i/>
          <w:sz w:val="20"/>
          <w:szCs w:val="20"/>
        </w:rPr>
        <w:t xml:space="preserve">Effects of Arginine Silicate and Inositol Ingestion on Cognitive and </w:t>
      </w:r>
      <w:r w:rsidRPr="00DE1945">
        <w:rPr>
          <w:rFonts w:ascii="Book Antiqua" w:eastAsia="Book Antiqua" w:hAnsi="Book Antiqua" w:cs="Book Antiqua"/>
          <w:i/>
          <w:sz w:val="20"/>
          <w:szCs w:val="20"/>
        </w:rPr>
        <w:lastRenderedPageBreak/>
        <w:t xml:space="preserve">Executive Function in Gamers. </w:t>
      </w:r>
      <w:r w:rsidRPr="00DE1945">
        <w:rPr>
          <w:rFonts w:ascii="Book Antiqua" w:eastAsia="Book Antiqua" w:hAnsi="Book Antiqua" w:cs="Book Antiqua"/>
          <w:b/>
          <w:sz w:val="20"/>
          <w:szCs w:val="20"/>
        </w:rPr>
        <w:t>Journal of the International Society of Sports Nutrition</w:t>
      </w:r>
      <w:r w:rsidRPr="00DE1945">
        <w:rPr>
          <w:rFonts w:ascii="Book Antiqua" w:eastAsia="Book Antiqua" w:hAnsi="Book Antiqua" w:cs="Book Antiqua"/>
          <w:sz w:val="20"/>
          <w:szCs w:val="20"/>
        </w:rPr>
        <w:t xml:space="preserve">. </w:t>
      </w:r>
      <w:r w:rsidR="008B0BD0" w:rsidRPr="00DE1945">
        <w:rPr>
          <w:rFonts w:ascii="Book Antiqua" w:eastAsia="Book Antiqua" w:hAnsi="Book Antiqua" w:cs="Book Antiqua"/>
          <w:sz w:val="20"/>
          <w:szCs w:val="20"/>
        </w:rPr>
        <w:t xml:space="preserve">19(Sup1), 2022.  </w:t>
      </w:r>
      <w:r w:rsidRPr="00DE1945">
        <w:rPr>
          <w:rFonts w:ascii="Book Antiqua" w:eastAsia="Book Antiqua" w:hAnsi="Book Antiqua" w:cs="Book Antiqua"/>
          <w:sz w:val="20"/>
          <w:szCs w:val="20"/>
        </w:rPr>
        <w:t xml:space="preserve">  </w:t>
      </w:r>
    </w:p>
    <w:p w14:paraId="772199D9" w14:textId="4DD2F6D1" w:rsidR="008B0BD0" w:rsidRPr="00DE1945" w:rsidRDefault="008B0BD0" w:rsidP="00DE1945">
      <w:pPr>
        <w:pStyle w:val="ListParagraph"/>
        <w:numPr>
          <w:ilvl w:val="0"/>
          <w:numId w:val="13"/>
        </w:numPr>
        <w:spacing w:before="4"/>
        <w:rPr>
          <w:rFonts w:ascii="Book Antiqua" w:eastAsia="Book Antiqua" w:hAnsi="Book Antiqua" w:cs="Book Antiqua"/>
          <w:sz w:val="20"/>
          <w:szCs w:val="20"/>
        </w:rPr>
      </w:pPr>
      <w:r w:rsidRPr="00DE1945">
        <w:rPr>
          <w:rFonts w:ascii="Book Antiqua" w:eastAsia="Book Antiqua" w:hAnsi="Book Antiqua" w:cs="Book Antiqua"/>
          <w:sz w:val="20"/>
          <w:szCs w:val="20"/>
          <w:lang w:val="pt-BR"/>
        </w:rPr>
        <w:t>Aburto-Corona JA, JA de Paz, JJ Calleja-Núñez, RB Kreider, D Bonilla-Ocampo, J Moncada-Jiménez</w:t>
      </w:r>
      <w:r w:rsidRPr="00DE1945">
        <w:rPr>
          <w:rFonts w:ascii="Book Antiqua" w:eastAsia="Book Antiqua" w:hAnsi="Book Antiqua" w:cs="Book Antiqua"/>
          <w:i/>
          <w:sz w:val="20"/>
          <w:szCs w:val="20"/>
          <w:lang w:val="pt-BR"/>
        </w:rPr>
        <w:t xml:space="preserve">. </w:t>
      </w:r>
      <w:r w:rsidRPr="00DE1945">
        <w:rPr>
          <w:rFonts w:ascii="Book Antiqua" w:eastAsia="Book Antiqua" w:hAnsi="Book Antiqua" w:cs="Book Antiqua"/>
          <w:i/>
          <w:sz w:val="20"/>
          <w:szCs w:val="20"/>
        </w:rPr>
        <w:t>Passive dehydration-mediated body weight loss on body composition and phase angle in healthy men</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19"/>
        </w:rPr>
        <w:t>Medicine &amp; Science in Sports &amp; Exercise</w:t>
      </w:r>
      <w:r w:rsidRPr="00DE1945">
        <w:rPr>
          <w:rFonts w:ascii="Book Antiqua" w:eastAsia="Book Antiqua" w:hAnsi="Book Antiqua" w:cs="Book Antiqua"/>
          <w:sz w:val="20"/>
          <w:szCs w:val="19"/>
        </w:rPr>
        <w:t xml:space="preserve">: </w:t>
      </w:r>
      <w:r w:rsidR="006C5DE2" w:rsidRPr="00DE1945">
        <w:rPr>
          <w:rFonts w:ascii="Book Antiqua" w:eastAsia="Book Antiqua" w:hAnsi="Book Antiqua" w:cs="Book Antiqua"/>
          <w:sz w:val="20"/>
          <w:szCs w:val="19"/>
        </w:rPr>
        <w:t>54(9S):107-107</w:t>
      </w:r>
      <w:r w:rsidRPr="00DE1945">
        <w:rPr>
          <w:rFonts w:ascii="Book Antiqua" w:eastAsia="Book Antiqua" w:hAnsi="Book Antiqua" w:cs="Book Antiqua"/>
          <w:sz w:val="20"/>
          <w:szCs w:val="19"/>
        </w:rPr>
        <w:t xml:space="preserve">, 2022. </w:t>
      </w:r>
    </w:p>
    <w:p w14:paraId="41545570" w14:textId="11C76445" w:rsidR="008B0BD0" w:rsidRPr="00DE1945" w:rsidRDefault="008B0BD0" w:rsidP="00DE1945">
      <w:pPr>
        <w:pStyle w:val="ListParagraph"/>
        <w:numPr>
          <w:ilvl w:val="0"/>
          <w:numId w:val="13"/>
        </w:numPr>
        <w:spacing w:before="4"/>
        <w:rPr>
          <w:rFonts w:ascii="Book Antiqua" w:eastAsia="Book Antiqua" w:hAnsi="Book Antiqua" w:cs="Book Antiqua"/>
          <w:sz w:val="20"/>
          <w:szCs w:val="20"/>
        </w:rPr>
      </w:pPr>
      <w:r w:rsidRPr="00DE1945">
        <w:rPr>
          <w:rFonts w:ascii="Book Antiqua" w:eastAsia="Book Antiqua" w:hAnsi="Book Antiqua" w:cs="Book Antiqua"/>
          <w:sz w:val="20"/>
          <w:szCs w:val="20"/>
          <w:lang w:val="pt-BR"/>
        </w:rPr>
        <w:t xml:space="preserve">Vargas-Molina S, DA Bonilla, JL Petro, JC García-Romero, M García-Sillero, RB Kreider, J Benítez-Porres. </w:t>
      </w:r>
      <w:r w:rsidRPr="00DE1945">
        <w:rPr>
          <w:rFonts w:ascii="Book Antiqua" w:eastAsia="Book Antiqua" w:hAnsi="Book Antiqua" w:cs="Book Antiqua"/>
          <w:i/>
          <w:sz w:val="20"/>
          <w:szCs w:val="20"/>
        </w:rPr>
        <w:t>Effects of the ketogenic diet on blood biochemical parameters in resistance-trained women: a pilot study</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19"/>
        </w:rPr>
        <w:t>Medicine &amp; Science in Sports &amp; Exercise</w:t>
      </w:r>
      <w:r w:rsidRPr="00DE1945">
        <w:rPr>
          <w:rFonts w:ascii="Book Antiqua" w:eastAsia="Book Antiqua" w:hAnsi="Book Antiqua" w:cs="Book Antiqua"/>
          <w:sz w:val="20"/>
          <w:szCs w:val="19"/>
        </w:rPr>
        <w:t xml:space="preserve">: </w:t>
      </w:r>
      <w:r w:rsidR="00B66453" w:rsidRPr="00DE1945">
        <w:rPr>
          <w:rFonts w:ascii="Book Antiqua" w:eastAsia="Book Antiqua" w:hAnsi="Book Antiqua" w:cs="Book Antiqua"/>
          <w:sz w:val="20"/>
          <w:szCs w:val="19"/>
        </w:rPr>
        <w:t xml:space="preserve">54(9S):487-487, 2022. </w:t>
      </w:r>
      <w:r w:rsidRPr="00DE1945">
        <w:rPr>
          <w:rFonts w:ascii="Book Antiqua" w:eastAsia="Book Antiqua" w:hAnsi="Book Antiqua" w:cs="Book Antiqua"/>
          <w:sz w:val="20"/>
          <w:szCs w:val="19"/>
        </w:rPr>
        <w:t xml:space="preserve"> </w:t>
      </w:r>
    </w:p>
    <w:p w14:paraId="3D04F373" w14:textId="0D954719" w:rsidR="008B0BD0" w:rsidRPr="00DE1945" w:rsidRDefault="008B0BD0" w:rsidP="00DE1945">
      <w:pPr>
        <w:pStyle w:val="ListParagraph"/>
        <w:numPr>
          <w:ilvl w:val="0"/>
          <w:numId w:val="13"/>
        </w:numPr>
        <w:spacing w:before="4"/>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Gonzalez D, K Nottingham, M Leonard, B Dickenson, T Jenkins, J Kendra, C Yoo, D Xing, J Ko, R Sowinski, CJ Rasmussen, RB Kreider. </w:t>
      </w:r>
      <w:r w:rsidRPr="00DE1945">
        <w:rPr>
          <w:rFonts w:ascii="Book Antiqua" w:eastAsia="Book Antiqua" w:hAnsi="Book Antiqua" w:cs="Book Antiqua"/>
          <w:i/>
          <w:sz w:val="20"/>
          <w:szCs w:val="20"/>
        </w:rPr>
        <w:t xml:space="preserve">Effects of acute and short-term Montmorency tart cherry supplementation on food-induced increases in uric acid and markers of cardiometabolic health: a </w:t>
      </w:r>
      <w:r w:rsidR="00051213" w:rsidRPr="00DE1945">
        <w:rPr>
          <w:rFonts w:ascii="Book Antiqua" w:eastAsia="Book Antiqua" w:hAnsi="Book Antiqua" w:cs="Book Antiqua"/>
          <w:i/>
          <w:sz w:val="20"/>
          <w:szCs w:val="20"/>
        </w:rPr>
        <w:t>proof-of-concept</w:t>
      </w:r>
      <w:r w:rsidRPr="00DE1945">
        <w:rPr>
          <w:rFonts w:ascii="Book Antiqua" w:eastAsia="Book Antiqua" w:hAnsi="Book Antiqua" w:cs="Book Antiqua"/>
          <w:i/>
          <w:sz w:val="20"/>
          <w:szCs w:val="20"/>
        </w:rPr>
        <w:t xml:space="preserve"> study</w:t>
      </w:r>
      <w:r w:rsidRPr="00DE1945">
        <w:rPr>
          <w:rFonts w:ascii="Book Antiqua" w:eastAsia="Book Antiqua" w:hAnsi="Book Antiqua" w:cs="Book Antiqua"/>
          <w:sz w:val="20"/>
          <w:szCs w:val="20"/>
        </w:rPr>
        <w:t xml:space="preserve">. </w:t>
      </w:r>
      <w:bookmarkStart w:id="39" w:name="_Hlk122700377"/>
      <w:r w:rsidR="00A54A3F" w:rsidRPr="00DE1945">
        <w:rPr>
          <w:rFonts w:ascii="Book Antiqua" w:eastAsia="Book Antiqua" w:hAnsi="Book Antiqua" w:cs="Book Antiqua"/>
          <w:b/>
          <w:bCs/>
          <w:sz w:val="20"/>
          <w:szCs w:val="20"/>
        </w:rPr>
        <w:t>Journal of the</w:t>
      </w:r>
      <w:r w:rsidR="00A54A3F"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International Society of Sports Nutrition</w:t>
      </w:r>
      <w:r w:rsidR="00A54A3F" w:rsidRPr="00DE1945">
        <w:rPr>
          <w:rFonts w:ascii="Book Antiqua" w:eastAsia="Book Antiqua" w:hAnsi="Book Antiqua" w:cs="Book Antiqua"/>
          <w:b/>
          <w:bCs/>
          <w:sz w:val="20"/>
          <w:szCs w:val="20"/>
        </w:rPr>
        <w:t xml:space="preserve">. </w:t>
      </w:r>
      <w:r w:rsidRPr="00DE1945">
        <w:rPr>
          <w:rFonts w:ascii="Book Antiqua" w:eastAsia="Book Antiqua" w:hAnsi="Book Antiqua" w:cs="Book Antiqua"/>
          <w:bCs/>
          <w:sz w:val="20"/>
          <w:szCs w:val="20"/>
        </w:rPr>
        <w:t xml:space="preserve"> </w:t>
      </w:r>
      <w:bookmarkStart w:id="40" w:name="_Hlk132018180"/>
      <w:r w:rsidR="00A54A3F" w:rsidRPr="00DE1945">
        <w:rPr>
          <w:rFonts w:ascii="Book Antiqua" w:eastAsia="Book Antiqua" w:hAnsi="Book Antiqua" w:cs="Book Antiqua"/>
          <w:bCs/>
          <w:sz w:val="20"/>
          <w:szCs w:val="20"/>
        </w:rPr>
        <w:t>20</w:t>
      </w:r>
      <w:r w:rsidRPr="00DE1945">
        <w:rPr>
          <w:rFonts w:ascii="Book Antiqua" w:eastAsia="Book Antiqua" w:hAnsi="Book Antiqua" w:cs="Book Antiqua"/>
          <w:bCs/>
          <w:sz w:val="20"/>
          <w:szCs w:val="20"/>
        </w:rPr>
        <w:t>:</w:t>
      </w:r>
      <w:r w:rsidR="0038249D" w:rsidRPr="00DE1945">
        <w:rPr>
          <w:rFonts w:ascii="Book Antiqua" w:eastAsia="Book Antiqua" w:hAnsi="Book Antiqua" w:cs="Book Antiqua"/>
          <w:bCs/>
          <w:sz w:val="20"/>
          <w:szCs w:val="20"/>
        </w:rPr>
        <w:t>sup1,</w:t>
      </w:r>
      <w:r w:rsidRPr="00DE1945">
        <w:rPr>
          <w:rFonts w:ascii="Book Antiqua" w:eastAsia="Book Antiqua" w:hAnsi="Book Antiqua" w:cs="Book Antiqua"/>
          <w:bCs/>
          <w:sz w:val="20"/>
          <w:szCs w:val="20"/>
        </w:rPr>
        <w:t xml:space="preserve"> 202</w:t>
      </w:r>
      <w:r w:rsidR="00B66453" w:rsidRPr="00DE1945">
        <w:rPr>
          <w:rFonts w:ascii="Book Antiqua" w:eastAsia="Book Antiqua" w:hAnsi="Book Antiqua" w:cs="Book Antiqua"/>
          <w:bCs/>
          <w:sz w:val="20"/>
          <w:szCs w:val="20"/>
        </w:rPr>
        <w:t>3</w:t>
      </w:r>
      <w:r w:rsidRPr="00DE1945">
        <w:rPr>
          <w:rFonts w:ascii="Book Antiqua" w:eastAsia="Book Antiqua" w:hAnsi="Book Antiqua" w:cs="Book Antiqua"/>
          <w:bCs/>
          <w:sz w:val="20"/>
          <w:szCs w:val="20"/>
        </w:rPr>
        <w:t xml:space="preserve">. </w:t>
      </w:r>
      <w:r w:rsidR="0038249D" w:rsidRPr="00DE1945">
        <w:rPr>
          <w:rFonts w:ascii="Book Antiqua" w:eastAsia="Book Antiqua" w:hAnsi="Book Antiqua" w:cs="Book Antiqua"/>
          <w:bCs/>
          <w:sz w:val="20"/>
          <w:szCs w:val="20"/>
        </w:rPr>
        <w:t>doi:10.1080/15502783.2023.2187955</w:t>
      </w:r>
      <w:bookmarkEnd w:id="40"/>
    </w:p>
    <w:bookmarkEnd w:id="39"/>
    <w:p w14:paraId="719B5A1B" w14:textId="77777777" w:rsidR="0038249D" w:rsidRPr="00DE1945" w:rsidRDefault="008B0BD0" w:rsidP="00DE1945">
      <w:pPr>
        <w:pStyle w:val="ListParagraph"/>
        <w:numPr>
          <w:ilvl w:val="0"/>
          <w:numId w:val="13"/>
        </w:numPr>
        <w:spacing w:before="4"/>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Leonard M, </w:t>
      </w:r>
      <w:r w:rsidRPr="00DE1945">
        <w:rPr>
          <w:rFonts w:ascii="Book Antiqua" w:eastAsia="Book Antiqua" w:hAnsi="Book Antiqua" w:cs="Book Antiqua"/>
          <w:sz w:val="20"/>
          <w:szCs w:val="20"/>
          <w:lang w:val="fr-FR"/>
        </w:rPr>
        <w:t xml:space="preserve">J. Maury, </w:t>
      </w:r>
      <w:r w:rsidRPr="00DE1945">
        <w:rPr>
          <w:rFonts w:ascii="Book Antiqua" w:eastAsia="Book Antiqua" w:hAnsi="Book Antiqua" w:cs="Book Antiqua"/>
          <w:sz w:val="20"/>
          <w:szCs w:val="20"/>
        </w:rPr>
        <w:t xml:space="preserve">B. Dickerson, D. Gonzalez, J. Kendra, T. Jenkins, K. Nottingham, C. Yoo, D. Xing, J. Ko, </w:t>
      </w:r>
      <w:r w:rsidRPr="00DE1945">
        <w:rPr>
          <w:rFonts w:ascii="Book Antiqua" w:eastAsia="Book Antiqua" w:hAnsi="Book Antiqua" w:cs="Book Antiqua"/>
          <w:sz w:val="20"/>
          <w:szCs w:val="20"/>
          <w:lang w:val="fr-FR"/>
        </w:rPr>
        <w:t xml:space="preserve">R. Pradelles, </w:t>
      </w:r>
      <w:r w:rsidRPr="00DE1945">
        <w:rPr>
          <w:rFonts w:ascii="Book Antiqua" w:eastAsia="Book Antiqua" w:hAnsi="Book Antiqua" w:cs="Book Antiqua"/>
          <w:sz w:val="20"/>
          <w:szCs w:val="20"/>
        </w:rPr>
        <w:t xml:space="preserve">R. Sowinski, C.J. Rasmussen, R.B. Kreider.  </w:t>
      </w:r>
      <w:r w:rsidRPr="00DE1945">
        <w:rPr>
          <w:rFonts w:ascii="Book Antiqua" w:eastAsia="Book Antiqua" w:hAnsi="Book Antiqua" w:cs="Book Antiqua"/>
          <w:i/>
          <w:sz w:val="20"/>
          <w:szCs w:val="20"/>
        </w:rPr>
        <w:t>Efficacy of a microalgae extract combined with natural guarana on cognitive performance of gamers I: card sorting task test</w:t>
      </w:r>
      <w:r w:rsidRPr="00DE1945">
        <w:rPr>
          <w:rFonts w:ascii="Book Antiqua" w:eastAsia="Book Antiqua" w:hAnsi="Book Antiqua" w:cs="Book Antiqua"/>
          <w:sz w:val="20"/>
          <w:szCs w:val="20"/>
        </w:rPr>
        <w:t xml:space="preserve">. </w:t>
      </w:r>
      <w:r w:rsidR="00A54A3F" w:rsidRPr="00DE1945">
        <w:rPr>
          <w:rFonts w:ascii="Book Antiqua" w:eastAsia="Book Antiqua" w:hAnsi="Book Antiqua" w:cs="Book Antiqua"/>
          <w:b/>
          <w:bCs/>
          <w:sz w:val="20"/>
          <w:szCs w:val="20"/>
        </w:rPr>
        <w:t>Journal of the</w:t>
      </w:r>
      <w:r w:rsidR="00A54A3F" w:rsidRPr="00DE1945">
        <w:rPr>
          <w:rFonts w:ascii="Book Antiqua" w:eastAsia="Book Antiqua" w:hAnsi="Book Antiqua" w:cs="Book Antiqua"/>
          <w:sz w:val="20"/>
          <w:szCs w:val="20"/>
        </w:rPr>
        <w:t xml:space="preserve"> </w:t>
      </w:r>
      <w:r w:rsidR="00A54A3F" w:rsidRPr="00DE1945">
        <w:rPr>
          <w:rFonts w:ascii="Book Antiqua" w:eastAsia="Book Antiqua" w:hAnsi="Book Antiqua" w:cs="Book Antiqua"/>
          <w:b/>
          <w:bCs/>
          <w:sz w:val="20"/>
          <w:szCs w:val="20"/>
        </w:rPr>
        <w:t xml:space="preserve">International Society of Sports Nutrition. </w:t>
      </w:r>
      <w:r w:rsidR="00A54A3F" w:rsidRPr="00DE1945">
        <w:rPr>
          <w:rFonts w:ascii="Book Antiqua" w:eastAsia="Book Antiqua" w:hAnsi="Book Antiqua" w:cs="Book Antiqua"/>
          <w:bCs/>
          <w:sz w:val="20"/>
          <w:szCs w:val="20"/>
        </w:rPr>
        <w:t xml:space="preserve"> </w:t>
      </w:r>
      <w:r w:rsidR="0038249D" w:rsidRPr="00DE1945">
        <w:rPr>
          <w:rFonts w:ascii="Book Antiqua" w:eastAsia="Book Antiqua" w:hAnsi="Book Antiqua" w:cs="Book Antiqua"/>
          <w:bCs/>
          <w:sz w:val="20"/>
          <w:szCs w:val="20"/>
        </w:rPr>
        <w:t>20:sup1, 2023. doi:10.1080/15502783.2023.2187955</w:t>
      </w:r>
    </w:p>
    <w:p w14:paraId="4D38AA09" w14:textId="77777777" w:rsidR="0038249D" w:rsidRPr="00DE1945" w:rsidRDefault="008B0BD0" w:rsidP="00DE1945">
      <w:pPr>
        <w:pStyle w:val="ListParagraph"/>
        <w:numPr>
          <w:ilvl w:val="0"/>
          <w:numId w:val="13"/>
        </w:numPr>
        <w:spacing w:before="4"/>
        <w:rPr>
          <w:rFonts w:ascii="Book Antiqua" w:eastAsia="Book Antiqua" w:hAnsi="Book Antiqua" w:cs="Book Antiqua"/>
          <w:sz w:val="20"/>
          <w:szCs w:val="20"/>
        </w:rPr>
      </w:pPr>
      <w:r w:rsidRPr="00DE1945">
        <w:rPr>
          <w:rFonts w:ascii="Book Antiqua" w:eastAsia="Book Antiqua" w:hAnsi="Book Antiqua" w:cs="Book Antiqua"/>
          <w:sz w:val="20"/>
          <w:szCs w:val="20"/>
        </w:rPr>
        <w:t>*</w:t>
      </w:r>
      <w:r w:rsidRPr="00DE1945">
        <w:rPr>
          <w:rFonts w:ascii="Book Antiqua" w:eastAsia="Book Antiqua" w:hAnsi="Book Antiqua" w:cs="Book Antiqua"/>
          <w:sz w:val="20"/>
          <w:szCs w:val="20"/>
          <w:lang w:val="fr-FR"/>
        </w:rPr>
        <w:t xml:space="preserve">Maury J, M </w:t>
      </w:r>
      <w:r w:rsidRPr="00DE1945">
        <w:rPr>
          <w:rFonts w:ascii="Book Antiqua" w:eastAsia="Book Antiqua" w:hAnsi="Book Antiqua" w:cs="Book Antiqua"/>
          <w:sz w:val="20"/>
          <w:szCs w:val="20"/>
        </w:rPr>
        <w:t xml:space="preserve">Leonard, B Dickerson, D Gonzalez, J Kendra, T Jenkins, K Nottingham, C Yoo, D Xing, J Ko, </w:t>
      </w:r>
      <w:r w:rsidRPr="00DE1945">
        <w:rPr>
          <w:rFonts w:ascii="Book Antiqua" w:eastAsia="Book Antiqua" w:hAnsi="Book Antiqua" w:cs="Book Antiqua"/>
          <w:sz w:val="20"/>
          <w:szCs w:val="20"/>
          <w:lang w:val="fr-FR"/>
        </w:rPr>
        <w:t xml:space="preserve">R Pradelles, </w:t>
      </w:r>
      <w:r w:rsidRPr="00DE1945">
        <w:rPr>
          <w:rFonts w:ascii="Book Antiqua" w:eastAsia="Book Antiqua" w:hAnsi="Book Antiqua" w:cs="Book Antiqua"/>
          <w:sz w:val="20"/>
          <w:szCs w:val="20"/>
        </w:rPr>
        <w:t xml:space="preserve">R Sowinski, CJ Rasmussen, RB Kreider.  </w:t>
      </w:r>
      <w:r w:rsidRPr="00DE1945">
        <w:rPr>
          <w:rFonts w:ascii="Book Antiqua" w:eastAsia="Book Antiqua" w:hAnsi="Book Antiqua" w:cs="Book Antiqua"/>
          <w:i/>
          <w:sz w:val="20"/>
          <w:szCs w:val="20"/>
        </w:rPr>
        <w:t>Efficacy of a microalgae extract combined with natural guarana on cognitive performance of gamers II: Sternberg task test</w:t>
      </w:r>
      <w:r w:rsidRPr="00DE1945">
        <w:rPr>
          <w:rFonts w:ascii="Book Antiqua" w:eastAsia="Book Antiqua" w:hAnsi="Book Antiqua" w:cs="Book Antiqua"/>
          <w:sz w:val="20"/>
          <w:szCs w:val="20"/>
        </w:rPr>
        <w:t xml:space="preserve">. </w:t>
      </w:r>
      <w:r w:rsidR="00A54A3F" w:rsidRPr="00DE1945">
        <w:rPr>
          <w:rFonts w:ascii="Book Antiqua" w:eastAsia="Book Antiqua" w:hAnsi="Book Antiqua" w:cs="Book Antiqua"/>
          <w:b/>
          <w:bCs/>
          <w:sz w:val="20"/>
          <w:szCs w:val="20"/>
        </w:rPr>
        <w:t>Journal of the</w:t>
      </w:r>
      <w:r w:rsidR="00A54A3F" w:rsidRPr="00DE1945">
        <w:rPr>
          <w:rFonts w:ascii="Book Antiqua" w:eastAsia="Book Antiqua" w:hAnsi="Book Antiqua" w:cs="Book Antiqua"/>
          <w:sz w:val="20"/>
          <w:szCs w:val="20"/>
        </w:rPr>
        <w:t xml:space="preserve"> </w:t>
      </w:r>
      <w:r w:rsidR="00A54A3F" w:rsidRPr="00DE1945">
        <w:rPr>
          <w:rFonts w:ascii="Book Antiqua" w:eastAsia="Book Antiqua" w:hAnsi="Book Antiqua" w:cs="Book Antiqua"/>
          <w:b/>
          <w:bCs/>
          <w:sz w:val="20"/>
          <w:szCs w:val="20"/>
        </w:rPr>
        <w:t xml:space="preserve">International Society of Sports Nutrition. </w:t>
      </w:r>
      <w:r w:rsidR="00A54A3F" w:rsidRPr="00DE1945">
        <w:rPr>
          <w:rFonts w:ascii="Book Antiqua" w:eastAsia="Book Antiqua" w:hAnsi="Book Antiqua" w:cs="Book Antiqua"/>
          <w:bCs/>
          <w:sz w:val="20"/>
          <w:szCs w:val="20"/>
        </w:rPr>
        <w:t xml:space="preserve"> </w:t>
      </w:r>
      <w:r w:rsidR="0038249D" w:rsidRPr="00DE1945">
        <w:rPr>
          <w:rFonts w:ascii="Book Antiqua" w:eastAsia="Book Antiqua" w:hAnsi="Book Antiqua" w:cs="Book Antiqua"/>
          <w:bCs/>
          <w:sz w:val="20"/>
          <w:szCs w:val="20"/>
        </w:rPr>
        <w:t>20:sup1, 2023. doi:10.1080/15502783.2023.2187955</w:t>
      </w:r>
    </w:p>
    <w:p w14:paraId="4B4EFAA2" w14:textId="77777777" w:rsidR="0038249D" w:rsidRPr="00DE1945" w:rsidRDefault="008B0BD0" w:rsidP="00DE1945">
      <w:pPr>
        <w:pStyle w:val="ListParagraph"/>
        <w:numPr>
          <w:ilvl w:val="0"/>
          <w:numId w:val="13"/>
        </w:numPr>
        <w:spacing w:before="12"/>
        <w:rPr>
          <w:rFonts w:ascii="Book Antiqua" w:eastAsia="Book Antiqua" w:hAnsi="Book Antiqua" w:cs="Book Antiqua"/>
          <w:sz w:val="19"/>
          <w:szCs w:val="19"/>
        </w:rPr>
      </w:pPr>
      <w:r w:rsidRPr="00DE1945">
        <w:rPr>
          <w:rFonts w:ascii="Book Antiqua" w:eastAsia="Book Antiqua" w:hAnsi="Book Antiqua" w:cs="Book Antiqua"/>
          <w:sz w:val="20"/>
          <w:szCs w:val="20"/>
        </w:rPr>
        <w:t xml:space="preserve">*Dickerson B, </w:t>
      </w:r>
      <w:r w:rsidRPr="00DE1945">
        <w:rPr>
          <w:rFonts w:ascii="Book Antiqua" w:eastAsia="Book Antiqua" w:hAnsi="Book Antiqua" w:cs="Book Antiqua"/>
          <w:sz w:val="20"/>
          <w:szCs w:val="20"/>
          <w:lang w:val="fr-FR"/>
        </w:rPr>
        <w:t xml:space="preserve">M </w:t>
      </w:r>
      <w:r w:rsidRPr="00DE1945">
        <w:rPr>
          <w:rFonts w:ascii="Book Antiqua" w:eastAsia="Book Antiqua" w:hAnsi="Book Antiqua" w:cs="Book Antiqua"/>
          <w:sz w:val="20"/>
          <w:szCs w:val="20"/>
        </w:rPr>
        <w:t xml:space="preserve">Leonard, J </w:t>
      </w:r>
      <w:r w:rsidRPr="00DE1945">
        <w:rPr>
          <w:rFonts w:ascii="Book Antiqua" w:eastAsia="Book Antiqua" w:hAnsi="Book Antiqua" w:cs="Book Antiqua"/>
          <w:sz w:val="20"/>
          <w:szCs w:val="20"/>
          <w:lang w:val="fr-FR"/>
        </w:rPr>
        <w:t xml:space="preserve">Maury, </w:t>
      </w:r>
      <w:r w:rsidRPr="00DE1945">
        <w:rPr>
          <w:rFonts w:ascii="Book Antiqua" w:eastAsia="Book Antiqua" w:hAnsi="Book Antiqua" w:cs="Book Antiqua"/>
          <w:sz w:val="20"/>
          <w:szCs w:val="20"/>
        </w:rPr>
        <w:t>D Gonzalez, J Kendra, T Jenkins, K Nottingham, C Yoo, D Xing, J Ko, R</w:t>
      </w:r>
      <w:r w:rsidRPr="00DE1945">
        <w:rPr>
          <w:rFonts w:ascii="Book Antiqua" w:eastAsia="Book Antiqua" w:hAnsi="Book Antiqua" w:cs="Book Antiqua"/>
          <w:sz w:val="20"/>
          <w:szCs w:val="20"/>
          <w:lang w:val="fr-FR"/>
        </w:rPr>
        <w:t xml:space="preserve"> Pradelles, </w:t>
      </w:r>
      <w:r w:rsidRPr="00DE1945">
        <w:rPr>
          <w:rFonts w:ascii="Book Antiqua" w:eastAsia="Book Antiqua" w:hAnsi="Book Antiqua" w:cs="Book Antiqua"/>
          <w:sz w:val="20"/>
          <w:szCs w:val="20"/>
        </w:rPr>
        <w:t xml:space="preserve">R Sowinski, CJ Rasmussen, RB Kreider.  </w:t>
      </w:r>
      <w:r w:rsidRPr="00DE1945">
        <w:rPr>
          <w:rFonts w:ascii="Book Antiqua" w:eastAsia="Book Antiqua" w:hAnsi="Book Antiqua" w:cs="Book Antiqua"/>
          <w:i/>
          <w:sz w:val="20"/>
          <w:szCs w:val="20"/>
        </w:rPr>
        <w:t>Efficacy of a microalgae extract combined with natural guarana on cognitive performance of gamers III: go/no-go test</w:t>
      </w:r>
      <w:r w:rsidRPr="00DE1945">
        <w:rPr>
          <w:rFonts w:ascii="Book Antiqua" w:eastAsia="Book Antiqua" w:hAnsi="Book Antiqua" w:cs="Book Antiqua"/>
          <w:sz w:val="20"/>
          <w:szCs w:val="20"/>
        </w:rPr>
        <w:t xml:space="preserve">. </w:t>
      </w:r>
      <w:r w:rsidR="00A54A3F" w:rsidRPr="00DE1945">
        <w:rPr>
          <w:rFonts w:ascii="Book Antiqua" w:eastAsia="Book Antiqua" w:hAnsi="Book Antiqua" w:cs="Book Antiqua"/>
          <w:b/>
          <w:bCs/>
          <w:sz w:val="20"/>
          <w:szCs w:val="20"/>
        </w:rPr>
        <w:t>Journal of the</w:t>
      </w:r>
      <w:r w:rsidR="00A54A3F" w:rsidRPr="00DE1945">
        <w:rPr>
          <w:rFonts w:ascii="Book Antiqua" w:eastAsia="Book Antiqua" w:hAnsi="Book Antiqua" w:cs="Book Antiqua"/>
          <w:sz w:val="20"/>
          <w:szCs w:val="20"/>
        </w:rPr>
        <w:t xml:space="preserve"> </w:t>
      </w:r>
      <w:r w:rsidR="00A54A3F" w:rsidRPr="00DE1945">
        <w:rPr>
          <w:rFonts w:ascii="Book Antiqua" w:eastAsia="Book Antiqua" w:hAnsi="Book Antiqua" w:cs="Book Antiqua"/>
          <w:b/>
          <w:bCs/>
          <w:sz w:val="20"/>
          <w:szCs w:val="20"/>
        </w:rPr>
        <w:t xml:space="preserve">International Society of Sports Nutrition. </w:t>
      </w:r>
      <w:r w:rsidR="00A54A3F" w:rsidRPr="00DE1945">
        <w:rPr>
          <w:rFonts w:ascii="Book Antiqua" w:eastAsia="Book Antiqua" w:hAnsi="Book Antiqua" w:cs="Book Antiqua"/>
          <w:bCs/>
          <w:sz w:val="20"/>
          <w:szCs w:val="20"/>
        </w:rPr>
        <w:t xml:space="preserve"> </w:t>
      </w:r>
      <w:r w:rsidR="0038249D" w:rsidRPr="00DE1945">
        <w:rPr>
          <w:rFonts w:ascii="Book Antiqua" w:eastAsia="Book Antiqua" w:hAnsi="Book Antiqua" w:cs="Book Antiqua"/>
          <w:bCs/>
          <w:sz w:val="20"/>
          <w:szCs w:val="20"/>
        </w:rPr>
        <w:t>20:sup1, 2023. doi:10.1080/15502783.2023.2187955</w:t>
      </w:r>
    </w:p>
    <w:p w14:paraId="6D4584C6" w14:textId="0354B105" w:rsidR="00BA10C7" w:rsidRPr="00DE1945" w:rsidRDefault="008B0BD0" w:rsidP="00DE1945">
      <w:pPr>
        <w:pStyle w:val="ListParagraph"/>
        <w:numPr>
          <w:ilvl w:val="0"/>
          <w:numId w:val="13"/>
        </w:numPr>
        <w:spacing w:before="12"/>
        <w:rPr>
          <w:rFonts w:ascii="Book Antiqua" w:eastAsia="Book Antiqua" w:hAnsi="Book Antiqua" w:cs="Book Antiqua"/>
          <w:sz w:val="19"/>
          <w:szCs w:val="19"/>
        </w:rPr>
      </w:pPr>
      <w:r w:rsidRPr="00DE1945">
        <w:rPr>
          <w:rFonts w:ascii="Book Antiqua" w:eastAsia="Book Antiqua" w:hAnsi="Book Antiqua" w:cs="Book Antiqua"/>
          <w:sz w:val="20"/>
          <w:szCs w:val="20"/>
        </w:rPr>
        <w:t xml:space="preserve">*Kendra J, </w:t>
      </w:r>
      <w:r w:rsidRPr="00DE1945">
        <w:rPr>
          <w:rFonts w:ascii="Book Antiqua" w:eastAsia="Book Antiqua" w:hAnsi="Book Antiqua" w:cs="Book Antiqua"/>
          <w:sz w:val="20"/>
          <w:szCs w:val="20"/>
          <w:lang w:val="fr-FR"/>
        </w:rPr>
        <w:t xml:space="preserve">M </w:t>
      </w:r>
      <w:r w:rsidRPr="00DE1945">
        <w:rPr>
          <w:rFonts w:ascii="Book Antiqua" w:eastAsia="Book Antiqua" w:hAnsi="Book Antiqua" w:cs="Book Antiqua"/>
          <w:sz w:val="20"/>
          <w:szCs w:val="20"/>
        </w:rPr>
        <w:t xml:space="preserve">Leonard, J </w:t>
      </w:r>
      <w:r w:rsidRPr="00DE1945">
        <w:rPr>
          <w:rFonts w:ascii="Book Antiqua" w:eastAsia="Book Antiqua" w:hAnsi="Book Antiqua" w:cs="Book Antiqua"/>
          <w:sz w:val="20"/>
          <w:szCs w:val="20"/>
          <w:lang w:val="fr-FR"/>
        </w:rPr>
        <w:t xml:space="preserve">Maury, </w:t>
      </w:r>
      <w:r w:rsidRPr="00DE1945">
        <w:rPr>
          <w:rFonts w:ascii="Book Antiqua" w:eastAsia="Book Antiqua" w:hAnsi="Book Antiqua" w:cs="Book Antiqua"/>
          <w:sz w:val="20"/>
          <w:szCs w:val="20"/>
        </w:rPr>
        <w:t xml:space="preserve">D. Gonzalez, B Dickerson, T Jenkins, K Nottingham, C Yoo, D Xing, J Ko, </w:t>
      </w:r>
      <w:r w:rsidRPr="00DE1945">
        <w:rPr>
          <w:rFonts w:ascii="Book Antiqua" w:eastAsia="Book Antiqua" w:hAnsi="Book Antiqua" w:cs="Book Antiqua"/>
          <w:sz w:val="20"/>
          <w:szCs w:val="20"/>
          <w:lang w:val="fr-FR"/>
        </w:rPr>
        <w:t xml:space="preserve">R Pradelles, </w:t>
      </w:r>
      <w:r w:rsidRPr="00DE1945">
        <w:rPr>
          <w:rFonts w:ascii="Book Antiqua" w:eastAsia="Book Antiqua" w:hAnsi="Book Antiqua" w:cs="Book Antiqua"/>
          <w:sz w:val="20"/>
          <w:szCs w:val="20"/>
        </w:rPr>
        <w:t xml:space="preserve">R Sowinski, CJ Rasmussen, RB Kreider.  </w:t>
      </w:r>
      <w:r w:rsidRPr="00DE1945">
        <w:rPr>
          <w:rFonts w:ascii="Book Antiqua" w:eastAsia="Book Antiqua" w:hAnsi="Book Antiqua" w:cs="Book Antiqua"/>
          <w:i/>
          <w:sz w:val="20"/>
          <w:szCs w:val="20"/>
        </w:rPr>
        <w:t xml:space="preserve">Efficacy of a microalgae extract combined with natural guarana on cognitive performance of gamers III: </w:t>
      </w:r>
      <w:r w:rsidR="008442DD" w:rsidRPr="00DE1945">
        <w:rPr>
          <w:rFonts w:ascii="Book Antiqua" w:eastAsia="Book Antiqua" w:hAnsi="Book Antiqua" w:cs="Book Antiqua"/>
          <w:i/>
          <w:sz w:val="20"/>
          <w:szCs w:val="20"/>
        </w:rPr>
        <w:t>G</w:t>
      </w:r>
      <w:r w:rsidRPr="00DE1945">
        <w:rPr>
          <w:rFonts w:ascii="Book Antiqua" w:eastAsia="Book Antiqua" w:hAnsi="Book Antiqua" w:cs="Book Antiqua"/>
          <w:i/>
          <w:sz w:val="20"/>
          <w:szCs w:val="20"/>
        </w:rPr>
        <w:t>o/</w:t>
      </w:r>
      <w:r w:rsidR="008442DD" w:rsidRPr="00DE1945">
        <w:rPr>
          <w:rFonts w:ascii="Book Antiqua" w:eastAsia="Book Antiqua" w:hAnsi="Book Antiqua" w:cs="Book Antiqua"/>
          <w:i/>
          <w:sz w:val="20"/>
          <w:szCs w:val="20"/>
        </w:rPr>
        <w:t>N</w:t>
      </w:r>
      <w:r w:rsidRPr="00DE1945">
        <w:rPr>
          <w:rFonts w:ascii="Book Antiqua" w:eastAsia="Book Antiqua" w:hAnsi="Book Antiqua" w:cs="Book Antiqua"/>
          <w:i/>
          <w:sz w:val="20"/>
          <w:szCs w:val="20"/>
        </w:rPr>
        <w:t>o-</w:t>
      </w:r>
      <w:r w:rsidR="008442DD" w:rsidRPr="00DE1945">
        <w:rPr>
          <w:rFonts w:ascii="Book Antiqua" w:eastAsia="Book Antiqua" w:hAnsi="Book Antiqua" w:cs="Book Antiqua"/>
          <w:i/>
          <w:sz w:val="20"/>
          <w:szCs w:val="20"/>
        </w:rPr>
        <w:t>G</w:t>
      </w:r>
      <w:r w:rsidRPr="00DE1945">
        <w:rPr>
          <w:rFonts w:ascii="Book Antiqua" w:eastAsia="Book Antiqua" w:hAnsi="Book Antiqua" w:cs="Book Antiqua"/>
          <w:i/>
          <w:sz w:val="20"/>
          <w:szCs w:val="20"/>
        </w:rPr>
        <w:t>o test</w:t>
      </w:r>
      <w:r w:rsidRPr="00DE1945">
        <w:rPr>
          <w:rFonts w:ascii="Book Antiqua" w:eastAsia="Book Antiqua" w:hAnsi="Book Antiqua" w:cs="Book Antiqua"/>
          <w:sz w:val="20"/>
          <w:szCs w:val="20"/>
        </w:rPr>
        <w:t xml:space="preserve">. </w:t>
      </w:r>
      <w:r w:rsidR="00A54A3F" w:rsidRPr="00DE1945">
        <w:rPr>
          <w:rFonts w:ascii="Book Antiqua" w:eastAsia="Book Antiqua" w:hAnsi="Book Antiqua" w:cs="Book Antiqua"/>
          <w:b/>
          <w:bCs/>
          <w:sz w:val="20"/>
          <w:szCs w:val="20"/>
        </w:rPr>
        <w:t>Journal of the</w:t>
      </w:r>
      <w:r w:rsidR="00A54A3F" w:rsidRPr="00DE1945">
        <w:rPr>
          <w:rFonts w:ascii="Book Antiqua" w:eastAsia="Book Antiqua" w:hAnsi="Book Antiqua" w:cs="Book Antiqua"/>
          <w:sz w:val="20"/>
          <w:szCs w:val="20"/>
        </w:rPr>
        <w:t xml:space="preserve"> </w:t>
      </w:r>
      <w:r w:rsidR="00A54A3F" w:rsidRPr="00DE1945">
        <w:rPr>
          <w:rFonts w:ascii="Book Antiqua" w:eastAsia="Book Antiqua" w:hAnsi="Book Antiqua" w:cs="Book Antiqua"/>
          <w:b/>
          <w:bCs/>
          <w:sz w:val="20"/>
          <w:szCs w:val="20"/>
        </w:rPr>
        <w:t xml:space="preserve">International Society of Sports Nutrition. </w:t>
      </w:r>
      <w:r w:rsidR="00A54A3F" w:rsidRPr="00DE1945">
        <w:rPr>
          <w:rFonts w:ascii="Book Antiqua" w:eastAsia="Book Antiqua" w:hAnsi="Book Antiqua" w:cs="Book Antiqua"/>
          <w:bCs/>
          <w:sz w:val="20"/>
          <w:szCs w:val="20"/>
        </w:rPr>
        <w:t xml:space="preserve"> </w:t>
      </w:r>
      <w:r w:rsidR="0038249D" w:rsidRPr="00DE1945">
        <w:rPr>
          <w:rFonts w:ascii="Book Antiqua" w:eastAsia="Book Antiqua" w:hAnsi="Book Antiqua" w:cs="Book Antiqua"/>
          <w:bCs/>
          <w:sz w:val="20"/>
          <w:szCs w:val="20"/>
        </w:rPr>
        <w:t>20:sup1, 2023. doi:10.1080/15502783.2023.2187955</w:t>
      </w:r>
    </w:p>
    <w:p w14:paraId="22248451" w14:textId="38ECB7F8" w:rsidR="00B3435A" w:rsidRPr="00DE1945" w:rsidRDefault="00B3435A" w:rsidP="00DE1945">
      <w:pPr>
        <w:pStyle w:val="ListParagraph"/>
        <w:numPr>
          <w:ilvl w:val="0"/>
          <w:numId w:val="13"/>
        </w:numPr>
        <w:spacing w:before="4"/>
        <w:rPr>
          <w:rFonts w:ascii="Book Antiqua" w:eastAsia="Book Antiqua" w:hAnsi="Book Antiqua" w:cs="Book Antiqua"/>
          <w:bCs/>
          <w:sz w:val="20"/>
          <w:szCs w:val="20"/>
        </w:rPr>
      </w:pPr>
      <w:r w:rsidRPr="00DE1945">
        <w:rPr>
          <w:rFonts w:ascii="Book Antiqua" w:eastAsia="Book Antiqua" w:hAnsi="Book Antiqua" w:cs="Book Antiqua"/>
          <w:bCs/>
          <w:sz w:val="20"/>
          <w:szCs w:val="20"/>
        </w:rPr>
        <w:t xml:space="preserve">*Gonzalez. DE, C Dillard, M Leonard, B Dickerson, C Yoo, J Ko, D Xing, T Jenkins, L Estes, R Sowinski, C Rasmussen, S Martin, M McAllister, RB Kreider. </w:t>
      </w:r>
      <w:r w:rsidRPr="00DE1945">
        <w:rPr>
          <w:rFonts w:ascii="Book Antiqua" w:eastAsia="Book Antiqua" w:hAnsi="Book Antiqua" w:cs="Book Antiqua"/>
          <w:bCs/>
          <w:i/>
          <w:iCs/>
          <w:sz w:val="20"/>
          <w:szCs w:val="20"/>
        </w:rPr>
        <w:t xml:space="preserve">Effects of </w:t>
      </w:r>
      <w:r w:rsidR="00AE25AE" w:rsidRPr="00DE1945">
        <w:rPr>
          <w:rFonts w:ascii="Book Antiqua" w:eastAsia="Book Antiqua" w:hAnsi="Book Antiqua" w:cs="Book Antiqua"/>
          <w:bCs/>
          <w:i/>
          <w:iCs/>
          <w:sz w:val="20"/>
          <w:szCs w:val="20"/>
        </w:rPr>
        <w:t>astaxanthin</w:t>
      </w:r>
      <w:r w:rsidRPr="00DE1945">
        <w:rPr>
          <w:rFonts w:ascii="Book Antiqua" w:eastAsia="Book Antiqua" w:hAnsi="Book Antiqua" w:cs="Book Antiqua"/>
          <w:bCs/>
          <w:i/>
          <w:iCs/>
          <w:sz w:val="20"/>
          <w:szCs w:val="20"/>
        </w:rPr>
        <w:t xml:space="preserve"> on inflammatory and oxidative stress responses to fire suppression activities</w:t>
      </w:r>
      <w:r w:rsidRPr="00DE1945">
        <w:rPr>
          <w:rFonts w:ascii="Book Antiqua" w:eastAsia="Book Antiqua" w:hAnsi="Book Antiqua" w:cs="Book Antiqua"/>
          <w:bCs/>
          <w:sz w:val="20"/>
          <w:szCs w:val="20"/>
        </w:rPr>
        <w:t xml:space="preserve">. </w:t>
      </w:r>
      <w:bookmarkStart w:id="41" w:name="_Hlk140756819"/>
      <w:r w:rsidRPr="00DE1945">
        <w:rPr>
          <w:rFonts w:ascii="Book Antiqua" w:eastAsia="Book Antiqua" w:hAnsi="Book Antiqua" w:cs="Book Antiqua"/>
          <w:b/>
          <w:sz w:val="20"/>
          <w:szCs w:val="20"/>
        </w:rPr>
        <w:t>Journal of the</w:t>
      </w:r>
      <w:r w:rsidRPr="00DE1945">
        <w:rPr>
          <w:rFonts w:ascii="Book Antiqua" w:eastAsia="Book Antiqua" w:hAnsi="Book Antiqua" w:cs="Book Antiqua"/>
          <w:bCs/>
          <w:sz w:val="20"/>
          <w:szCs w:val="20"/>
        </w:rPr>
        <w:t xml:space="preserve"> </w:t>
      </w:r>
      <w:r w:rsidRPr="00DE1945">
        <w:rPr>
          <w:rFonts w:ascii="Book Antiqua" w:eastAsia="Book Antiqua" w:hAnsi="Book Antiqua" w:cs="Book Antiqua"/>
          <w:b/>
          <w:sz w:val="20"/>
          <w:szCs w:val="20"/>
        </w:rPr>
        <w:t xml:space="preserve">International Society of Sports </w:t>
      </w:r>
      <w:r w:rsidR="00AE25AE" w:rsidRPr="00DE1945">
        <w:rPr>
          <w:rFonts w:ascii="Book Antiqua" w:eastAsia="Book Antiqua" w:hAnsi="Book Antiqua" w:cs="Book Antiqua"/>
          <w:b/>
          <w:sz w:val="20"/>
          <w:szCs w:val="20"/>
        </w:rPr>
        <w:t>Nutrition</w:t>
      </w:r>
      <w:r w:rsidRPr="00DE1945">
        <w:rPr>
          <w:rFonts w:ascii="Book Antiqua" w:eastAsia="Book Antiqua" w:hAnsi="Book Antiqua" w:cs="Book Antiqua"/>
          <w:bCs/>
          <w:sz w:val="20"/>
          <w:szCs w:val="20"/>
        </w:rPr>
        <w:t xml:space="preserve">. </w:t>
      </w:r>
      <w:bookmarkStart w:id="42" w:name="_Hlk157524690"/>
      <w:r w:rsidR="00AE25AE" w:rsidRPr="00DE1945">
        <w:rPr>
          <w:rFonts w:ascii="Book Antiqua" w:eastAsia="Book Antiqua" w:hAnsi="Book Antiqua" w:cs="Book Antiqua"/>
          <w:bCs/>
          <w:sz w:val="20"/>
          <w:szCs w:val="20"/>
        </w:rPr>
        <w:t>20(S2), 9-10</w:t>
      </w:r>
      <w:r w:rsidRPr="00DE1945">
        <w:rPr>
          <w:rFonts w:ascii="Book Antiqua" w:eastAsia="Book Antiqua" w:hAnsi="Book Antiqua" w:cs="Book Antiqua"/>
          <w:bCs/>
          <w:sz w:val="20"/>
          <w:szCs w:val="20"/>
        </w:rPr>
        <w:t>, 202</w:t>
      </w:r>
      <w:r w:rsidR="00AE25AE" w:rsidRPr="00DE1945">
        <w:rPr>
          <w:rFonts w:ascii="Book Antiqua" w:eastAsia="Book Antiqua" w:hAnsi="Book Antiqua" w:cs="Book Antiqua"/>
          <w:bCs/>
          <w:sz w:val="20"/>
          <w:szCs w:val="20"/>
        </w:rPr>
        <w:t>3</w:t>
      </w:r>
      <w:bookmarkEnd w:id="42"/>
      <w:r w:rsidRPr="00DE1945">
        <w:rPr>
          <w:rFonts w:ascii="Book Antiqua" w:eastAsia="Book Antiqua" w:hAnsi="Book Antiqua" w:cs="Book Antiqua"/>
          <w:bCs/>
          <w:sz w:val="20"/>
          <w:szCs w:val="20"/>
        </w:rPr>
        <w:t>.</w:t>
      </w:r>
      <w:bookmarkEnd w:id="41"/>
    </w:p>
    <w:p w14:paraId="6F1E42F1" w14:textId="02F025AF" w:rsidR="00B3435A" w:rsidRPr="00DE1945" w:rsidRDefault="00B3435A" w:rsidP="00DE1945">
      <w:pPr>
        <w:pStyle w:val="ListParagraph"/>
        <w:numPr>
          <w:ilvl w:val="0"/>
          <w:numId w:val="13"/>
        </w:numPr>
        <w:spacing w:before="4"/>
        <w:rPr>
          <w:rFonts w:ascii="Book Antiqua" w:eastAsia="Book Antiqua" w:hAnsi="Book Antiqua" w:cs="Book Antiqua"/>
          <w:bCs/>
          <w:sz w:val="20"/>
          <w:szCs w:val="20"/>
        </w:rPr>
      </w:pPr>
      <w:r w:rsidRPr="00DE1945">
        <w:rPr>
          <w:rFonts w:ascii="Book Antiqua" w:eastAsia="Book Antiqua" w:hAnsi="Book Antiqua" w:cs="Book Antiqua"/>
          <w:bCs/>
          <w:sz w:val="20"/>
          <w:szCs w:val="20"/>
        </w:rPr>
        <w:t xml:space="preserve">*Leonard M, B Dickerson, DE Gonzalez, S Johnson, L Estes, D Xing, V Jenkins, J Ko, C Yoo1, M Purpura, R Jäger,  R Sowinski, CJ Rasmussen, RB Kreider. </w:t>
      </w:r>
      <w:r w:rsidRPr="00DE1945">
        <w:rPr>
          <w:rFonts w:ascii="Book Antiqua" w:eastAsia="Book Antiqua" w:hAnsi="Book Antiqua" w:cs="Book Antiqua"/>
          <w:bCs/>
          <w:i/>
          <w:iCs/>
          <w:sz w:val="20"/>
          <w:szCs w:val="20"/>
        </w:rPr>
        <w:t>Effects of liposomal ashwagandha supplementation on markers of health and cognitive function in healthy adults: COMPASS cognitive function assessment I.</w:t>
      </w:r>
      <w:r w:rsidRPr="00DE1945">
        <w:rPr>
          <w:rFonts w:ascii="Book Antiqua" w:eastAsia="Book Antiqua" w:hAnsi="Book Antiqua" w:cs="Book Antiqua"/>
          <w:bCs/>
          <w:sz w:val="20"/>
          <w:szCs w:val="20"/>
        </w:rPr>
        <w:t xml:space="preserve"> </w:t>
      </w:r>
      <w:r w:rsidRPr="00DE1945">
        <w:rPr>
          <w:rFonts w:ascii="Book Antiqua" w:eastAsia="Book Antiqua" w:hAnsi="Book Antiqua" w:cs="Book Antiqua"/>
          <w:b/>
          <w:sz w:val="20"/>
          <w:szCs w:val="20"/>
        </w:rPr>
        <w:t>Journal of the</w:t>
      </w:r>
      <w:r w:rsidRPr="00DE1945">
        <w:rPr>
          <w:rFonts w:ascii="Book Antiqua" w:eastAsia="Book Antiqua" w:hAnsi="Book Antiqua" w:cs="Book Antiqua"/>
          <w:bCs/>
          <w:sz w:val="20"/>
          <w:szCs w:val="20"/>
        </w:rPr>
        <w:t xml:space="preserve"> </w:t>
      </w:r>
      <w:r w:rsidRPr="00DE1945">
        <w:rPr>
          <w:rFonts w:ascii="Book Antiqua" w:eastAsia="Book Antiqua" w:hAnsi="Book Antiqua" w:cs="Book Antiqua"/>
          <w:b/>
          <w:sz w:val="20"/>
          <w:szCs w:val="20"/>
        </w:rPr>
        <w:t xml:space="preserve">International Society of Sports </w:t>
      </w:r>
      <w:r w:rsidR="00AE25AE" w:rsidRPr="00DE1945">
        <w:rPr>
          <w:rFonts w:ascii="Book Antiqua" w:eastAsia="Book Antiqua" w:hAnsi="Book Antiqua" w:cs="Book Antiqua"/>
          <w:b/>
          <w:sz w:val="20"/>
          <w:szCs w:val="20"/>
        </w:rPr>
        <w:t>Nutrition</w:t>
      </w:r>
      <w:r w:rsidRPr="00DE1945">
        <w:rPr>
          <w:rFonts w:ascii="Book Antiqua" w:eastAsia="Book Antiqua" w:hAnsi="Book Antiqua" w:cs="Book Antiqua"/>
          <w:bCs/>
          <w:sz w:val="20"/>
          <w:szCs w:val="20"/>
        </w:rPr>
        <w:t xml:space="preserve">. </w:t>
      </w:r>
      <w:r w:rsidR="00AE25AE" w:rsidRPr="00DE1945">
        <w:rPr>
          <w:rFonts w:ascii="Book Antiqua" w:eastAsia="Book Antiqua" w:hAnsi="Book Antiqua" w:cs="Book Antiqua"/>
          <w:bCs/>
          <w:sz w:val="20"/>
          <w:szCs w:val="20"/>
        </w:rPr>
        <w:t>20(S2): 52-53, 2023</w:t>
      </w:r>
      <w:r w:rsidRPr="00DE1945">
        <w:rPr>
          <w:rFonts w:ascii="Book Antiqua" w:eastAsia="Book Antiqua" w:hAnsi="Book Antiqua" w:cs="Book Antiqua"/>
          <w:bCs/>
          <w:sz w:val="20"/>
          <w:szCs w:val="20"/>
        </w:rPr>
        <w:t>.</w:t>
      </w:r>
    </w:p>
    <w:p w14:paraId="6793BDFD" w14:textId="37D0ED4A" w:rsidR="00B3435A" w:rsidRPr="00DE1945" w:rsidRDefault="00B3435A" w:rsidP="00DE1945">
      <w:pPr>
        <w:pStyle w:val="ListParagraph"/>
        <w:numPr>
          <w:ilvl w:val="0"/>
          <w:numId w:val="13"/>
        </w:numPr>
        <w:spacing w:before="4"/>
        <w:rPr>
          <w:rFonts w:ascii="Book Antiqua" w:eastAsia="Book Antiqua" w:hAnsi="Book Antiqua" w:cs="Book Antiqua"/>
          <w:bCs/>
          <w:sz w:val="20"/>
          <w:szCs w:val="20"/>
        </w:rPr>
      </w:pPr>
      <w:r w:rsidRPr="00DE1945">
        <w:rPr>
          <w:rFonts w:ascii="Book Antiqua" w:eastAsia="Book Antiqua" w:hAnsi="Book Antiqua" w:cs="Book Antiqua"/>
          <w:bCs/>
          <w:sz w:val="20"/>
          <w:szCs w:val="20"/>
        </w:rPr>
        <w:t xml:space="preserve">*Johnson S, Leonard M, B Dickerson, DE Gonzalez, L Estes, D Xing, V Jenkins, J Ko, C Yoo1, M Purpura, R Jäger,  R Sowinski, CJ Rasmussen, RB Kreider. </w:t>
      </w:r>
      <w:r w:rsidRPr="00DE1945">
        <w:rPr>
          <w:rFonts w:ascii="Book Antiqua" w:eastAsia="Book Antiqua" w:hAnsi="Book Antiqua" w:cs="Book Antiqua"/>
          <w:bCs/>
          <w:i/>
          <w:iCs/>
          <w:sz w:val="20"/>
          <w:szCs w:val="20"/>
        </w:rPr>
        <w:t>Effects of liposomal ashwagandha supplementation on markers of health and cognitive function in healthy adults: COMPASS cognitive function assessment II.</w:t>
      </w:r>
      <w:r w:rsidRPr="00DE1945">
        <w:rPr>
          <w:rFonts w:ascii="Book Antiqua" w:eastAsia="Book Antiqua" w:hAnsi="Book Antiqua" w:cs="Book Antiqua"/>
          <w:bCs/>
          <w:sz w:val="20"/>
          <w:szCs w:val="20"/>
        </w:rPr>
        <w:t xml:space="preserve"> </w:t>
      </w:r>
      <w:r w:rsidRPr="00DE1945">
        <w:rPr>
          <w:rFonts w:ascii="Book Antiqua" w:eastAsia="Book Antiqua" w:hAnsi="Book Antiqua" w:cs="Book Antiqua"/>
          <w:b/>
          <w:sz w:val="20"/>
          <w:szCs w:val="20"/>
        </w:rPr>
        <w:t>Journal of the</w:t>
      </w:r>
      <w:r w:rsidRPr="00DE1945">
        <w:rPr>
          <w:rFonts w:ascii="Book Antiqua" w:eastAsia="Book Antiqua" w:hAnsi="Book Antiqua" w:cs="Book Antiqua"/>
          <w:bCs/>
          <w:sz w:val="20"/>
          <w:szCs w:val="20"/>
        </w:rPr>
        <w:t xml:space="preserve"> </w:t>
      </w:r>
      <w:r w:rsidRPr="00DE1945">
        <w:rPr>
          <w:rFonts w:ascii="Book Antiqua" w:eastAsia="Book Antiqua" w:hAnsi="Book Antiqua" w:cs="Book Antiqua"/>
          <w:b/>
          <w:sz w:val="20"/>
          <w:szCs w:val="20"/>
        </w:rPr>
        <w:t xml:space="preserve">International Society of Sports </w:t>
      </w:r>
      <w:r w:rsidR="00AE25AE" w:rsidRPr="00DE1945">
        <w:rPr>
          <w:rFonts w:ascii="Book Antiqua" w:eastAsia="Book Antiqua" w:hAnsi="Book Antiqua" w:cs="Book Antiqua"/>
          <w:b/>
          <w:sz w:val="20"/>
          <w:szCs w:val="20"/>
        </w:rPr>
        <w:t>Nutrition</w:t>
      </w:r>
      <w:r w:rsidRPr="00DE1945">
        <w:rPr>
          <w:rFonts w:ascii="Book Antiqua" w:eastAsia="Book Antiqua" w:hAnsi="Book Antiqua" w:cs="Book Antiqua"/>
          <w:bCs/>
          <w:sz w:val="20"/>
          <w:szCs w:val="20"/>
        </w:rPr>
        <w:t xml:space="preserve">. </w:t>
      </w:r>
      <w:r w:rsidR="00AE25AE" w:rsidRPr="00DE1945">
        <w:rPr>
          <w:rFonts w:ascii="Book Antiqua" w:eastAsia="Book Antiqua" w:hAnsi="Book Antiqua" w:cs="Book Antiqua"/>
          <w:bCs/>
          <w:sz w:val="20"/>
          <w:szCs w:val="20"/>
        </w:rPr>
        <w:t>20(S2): 47-48, 2023</w:t>
      </w:r>
      <w:r w:rsidRPr="00DE1945">
        <w:rPr>
          <w:rFonts w:ascii="Book Antiqua" w:eastAsia="Book Antiqua" w:hAnsi="Book Antiqua" w:cs="Book Antiqua"/>
          <w:bCs/>
          <w:sz w:val="20"/>
          <w:szCs w:val="20"/>
        </w:rPr>
        <w:t>.</w:t>
      </w:r>
    </w:p>
    <w:p w14:paraId="29EC71B2" w14:textId="61BA37C4" w:rsidR="00B3435A" w:rsidRPr="00DE1945" w:rsidRDefault="00B3435A" w:rsidP="00DE1945">
      <w:pPr>
        <w:pStyle w:val="ListParagraph"/>
        <w:numPr>
          <w:ilvl w:val="0"/>
          <w:numId w:val="13"/>
        </w:numPr>
        <w:spacing w:before="4"/>
        <w:rPr>
          <w:rFonts w:ascii="Book Antiqua" w:eastAsia="Book Antiqua" w:hAnsi="Book Antiqua" w:cs="Book Antiqua"/>
          <w:bCs/>
          <w:sz w:val="20"/>
          <w:szCs w:val="20"/>
        </w:rPr>
      </w:pPr>
      <w:r w:rsidRPr="00DE1945">
        <w:rPr>
          <w:rFonts w:ascii="Book Antiqua" w:eastAsia="Book Antiqua" w:hAnsi="Book Antiqua" w:cs="Book Antiqua"/>
          <w:bCs/>
          <w:sz w:val="20"/>
          <w:szCs w:val="20"/>
        </w:rPr>
        <w:t xml:space="preserve">*Estes L, Leonard M, B Dickerson, DE Gonzalez, S Johnson, D Xing, V Jenkins, J Ko, C Yoo1, M Purpura, R Jäger,  R Sowinski, CJ Rasmussen, RB Kreider. </w:t>
      </w:r>
      <w:r w:rsidRPr="00DE1945">
        <w:rPr>
          <w:rFonts w:ascii="Book Antiqua" w:eastAsia="Book Antiqua" w:hAnsi="Book Antiqua" w:cs="Book Antiqua"/>
          <w:i/>
          <w:iCs/>
          <w:sz w:val="20"/>
          <w:szCs w:val="20"/>
          <w:lang w:bidi="en-US"/>
        </w:rPr>
        <w:t xml:space="preserve">Effects of liposomal ashwagandha supplementation on markers of mood. </w:t>
      </w:r>
      <w:r w:rsidRPr="00DE1945">
        <w:rPr>
          <w:rFonts w:ascii="Book Antiqua" w:eastAsia="Book Antiqua" w:hAnsi="Book Antiqua" w:cs="Book Antiqua"/>
          <w:bCs/>
          <w:sz w:val="20"/>
          <w:szCs w:val="20"/>
        </w:rPr>
        <w:t xml:space="preserve"> </w:t>
      </w:r>
      <w:r w:rsidRPr="00DE1945">
        <w:rPr>
          <w:rFonts w:ascii="Book Antiqua" w:eastAsia="Book Antiqua" w:hAnsi="Book Antiqua" w:cs="Book Antiqua"/>
          <w:b/>
          <w:sz w:val="20"/>
          <w:szCs w:val="20"/>
        </w:rPr>
        <w:t>Journal of the</w:t>
      </w:r>
      <w:r w:rsidRPr="00DE1945">
        <w:rPr>
          <w:rFonts w:ascii="Book Antiqua" w:eastAsia="Book Antiqua" w:hAnsi="Book Antiqua" w:cs="Book Antiqua"/>
          <w:bCs/>
          <w:sz w:val="20"/>
          <w:szCs w:val="20"/>
        </w:rPr>
        <w:t xml:space="preserve"> </w:t>
      </w:r>
      <w:r w:rsidRPr="00DE1945">
        <w:rPr>
          <w:rFonts w:ascii="Book Antiqua" w:eastAsia="Book Antiqua" w:hAnsi="Book Antiqua" w:cs="Book Antiqua"/>
          <w:b/>
          <w:sz w:val="20"/>
          <w:szCs w:val="20"/>
        </w:rPr>
        <w:t xml:space="preserve">International Society of Sports </w:t>
      </w:r>
      <w:r w:rsidR="00AE25AE" w:rsidRPr="00DE1945">
        <w:rPr>
          <w:rFonts w:ascii="Book Antiqua" w:eastAsia="Book Antiqua" w:hAnsi="Book Antiqua" w:cs="Book Antiqua"/>
          <w:b/>
          <w:sz w:val="20"/>
          <w:szCs w:val="20"/>
        </w:rPr>
        <w:t>Nutrition</w:t>
      </w:r>
      <w:r w:rsidRPr="00DE1945">
        <w:rPr>
          <w:rFonts w:ascii="Book Antiqua" w:eastAsia="Book Antiqua" w:hAnsi="Book Antiqua" w:cs="Book Antiqua"/>
          <w:bCs/>
          <w:sz w:val="20"/>
          <w:szCs w:val="20"/>
        </w:rPr>
        <w:t xml:space="preserve">. </w:t>
      </w:r>
      <w:r w:rsidR="00AE25AE" w:rsidRPr="00DE1945">
        <w:rPr>
          <w:rFonts w:ascii="Book Antiqua" w:eastAsia="Book Antiqua" w:hAnsi="Book Antiqua" w:cs="Book Antiqua"/>
          <w:bCs/>
          <w:sz w:val="20"/>
          <w:szCs w:val="20"/>
        </w:rPr>
        <w:t>20(S2): 53-54, 2023</w:t>
      </w:r>
      <w:r w:rsidRPr="00DE1945">
        <w:rPr>
          <w:rFonts w:ascii="Book Antiqua" w:eastAsia="Book Antiqua" w:hAnsi="Book Antiqua" w:cs="Book Antiqua"/>
          <w:bCs/>
          <w:sz w:val="20"/>
          <w:szCs w:val="20"/>
        </w:rPr>
        <w:t>.</w:t>
      </w:r>
    </w:p>
    <w:p w14:paraId="6ED28AE2" w14:textId="5CC08CD8" w:rsidR="00B3435A" w:rsidRPr="00DE1945" w:rsidRDefault="00B3435A" w:rsidP="00DE1945">
      <w:pPr>
        <w:pStyle w:val="ListParagraph"/>
        <w:numPr>
          <w:ilvl w:val="0"/>
          <w:numId w:val="13"/>
        </w:numPr>
        <w:spacing w:before="4"/>
        <w:rPr>
          <w:rFonts w:ascii="Book Antiqua" w:eastAsia="Book Antiqua" w:hAnsi="Book Antiqua" w:cs="Book Antiqua"/>
          <w:bCs/>
          <w:sz w:val="20"/>
          <w:szCs w:val="20"/>
        </w:rPr>
      </w:pPr>
      <w:r w:rsidRPr="00DE1945">
        <w:rPr>
          <w:rFonts w:ascii="Book Antiqua" w:eastAsia="Book Antiqua" w:hAnsi="Book Antiqua" w:cs="Book Antiqua"/>
          <w:bCs/>
          <w:sz w:val="20"/>
          <w:szCs w:val="20"/>
        </w:rPr>
        <w:t>*Xing D</w:t>
      </w:r>
      <w:r w:rsidR="00AE25AE" w:rsidRPr="00DE1945">
        <w:rPr>
          <w:rFonts w:ascii="Book Antiqua" w:eastAsia="Book Antiqua" w:hAnsi="Book Antiqua" w:cs="Book Antiqua"/>
          <w:bCs/>
          <w:sz w:val="20"/>
          <w:szCs w:val="20"/>
        </w:rPr>
        <w:t xml:space="preserve">, </w:t>
      </w:r>
      <w:r w:rsidRPr="00DE1945">
        <w:rPr>
          <w:rFonts w:ascii="Book Antiqua" w:eastAsia="Book Antiqua" w:hAnsi="Book Antiqua" w:cs="Book Antiqua"/>
          <w:bCs/>
          <w:sz w:val="20"/>
          <w:szCs w:val="20"/>
        </w:rPr>
        <w:t xml:space="preserve">Leonard M, L Estes, B Dickerson, DE Gonzalez, S Johnson, V Jenkins, J Ko, C Yoo1, M Purpura, R Jäger,  R Sowinski, CJ Rasmussen, RB Kreider. </w:t>
      </w:r>
      <w:r w:rsidRPr="00DE1945">
        <w:rPr>
          <w:rFonts w:ascii="Book Antiqua" w:eastAsia="Book Antiqua" w:hAnsi="Book Antiqua" w:cs="Book Antiqua"/>
          <w:i/>
          <w:iCs/>
          <w:sz w:val="20"/>
          <w:szCs w:val="20"/>
          <w:lang w:bidi="en-US"/>
        </w:rPr>
        <w:t xml:space="preserve">Effects of liposomal ashwagandha supplementation on markers of health and safety in healthy adults. </w:t>
      </w:r>
      <w:r w:rsidRPr="00DE1945">
        <w:rPr>
          <w:rFonts w:ascii="Book Antiqua" w:eastAsia="Book Antiqua" w:hAnsi="Book Antiqua" w:cs="Book Antiqua"/>
          <w:bCs/>
          <w:sz w:val="20"/>
          <w:szCs w:val="20"/>
        </w:rPr>
        <w:t xml:space="preserve"> </w:t>
      </w:r>
      <w:r w:rsidRPr="00DE1945">
        <w:rPr>
          <w:rFonts w:ascii="Book Antiqua" w:eastAsia="Book Antiqua" w:hAnsi="Book Antiqua" w:cs="Book Antiqua"/>
          <w:b/>
          <w:sz w:val="20"/>
          <w:szCs w:val="20"/>
        </w:rPr>
        <w:t>Journal of the</w:t>
      </w:r>
      <w:r w:rsidRPr="00DE1945">
        <w:rPr>
          <w:rFonts w:ascii="Book Antiqua" w:eastAsia="Book Antiqua" w:hAnsi="Book Antiqua" w:cs="Book Antiqua"/>
          <w:bCs/>
          <w:sz w:val="20"/>
          <w:szCs w:val="20"/>
        </w:rPr>
        <w:t xml:space="preserve"> </w:t>
      </w:r>
      <w:r w:rsidRPr="00DE1945">
        <w:rPr>
          <w:rFonts w:ascii="Book Antiqua" w:eastAsia="Book Antiqua" w:hAnsi="Book Antiqua" w:cs="Book Antiqua"/>
          <w:b/>
          <w:sz w:val="20"/>
          <w:szCs w:val="20"/>
        </w:rPr>
        <w:t xml:space="preserve">International Society of Sports </w:t>
      </w:r>
      <w:r w:rsidR="00AE25AE" w:rsidRPr="00DE1945">
        <w:rPr>
          <w:rFonts w:ascii="Book Antiqua" w:eastAsia="Book Antiqua" w:hAnsi="Book Antiqua" w:cs="Book Antiqua"/>
          <w:b/>
          <w:sz w:val="20"/>
          <w:szCs w:val="20"/>
        </w:rPr>
        <w:t>Nutrition</w:t>
      </w:r>
      <w:r w:rsidRPr="00DE1945">
        <w:rPr>
          <w:rFonts w:ascii="Book Antiqua" w:eastAsia="Book Antiqua" w:hAnsi="Book Antiqua" w:cs="Book Antiqua"/>
          <w:bCs/>
          <w:sz w:val="20"/>
          <w:szCs w:val="20"/>
        </w:rPr>
        <w:t xml:space="preserve">. </w:t>
      </w:r>
      <w:r w:rsidR="00AE25AE" w:rsidRPr="00DE1945">
        <w:rPr>
          <w:rFonts w:ascii="Book Antiqua" w:eastAsia="Book Antiqua" w:hAnsi="Book Antiqua" w:cs="Book Antiqua"/>
          <w:bCs/>
          <w:sz w:val="20"/>
          <w:szCs w:val="20"/>
        </w:rPr>
        <w:t>20(S2): 45-46, 2023</w:t>
      </w:r>
      <w:r w:rsidRPr="00DE1945">
        <w:rPr>
          <w:rFonts w:ascii="Book Antiqua" w:eastAsia="Book Antiqua" w:hAnsi="Book Antiqua" w:cs="Book Antiqua"/>
          <w:bCs/>
          <w:sz w:val="20"/>
          <w:szCs w:val="20"/>
        </w:rPr>
        <w:t>.</w:t>
      </w:r>
    </w:p>
    <w:p w14:paraId="1E26FC69" w14:textId="1F1E6752" w:rsidR="00B3435A" w:rsidRPr="00DE1945" w:rsidRDefault="00B3435A" w:rsidP="00DE1945">
      <w:pPr>
        <w:pStyle w:val="ListParagraph"/>
        <w:numPr>
          <w:ilvl w:val="0"/>
          <w:numId w:val="13"/>
        </w:numPr>
        <w:spacing w:before="4"/>
        <w:rPr>
          <w:rFonts w:ascii="Book Antiqua" w:eastAsia="Book Antiqua" w:hAnsi="Book Antiqua" w:cs="Book Antiqua"/>
          <w:bCs/>
          <w:sz w:val="20"/>
          <w:szCs w:val="20"/>
        </w:rPr>
      </w:pPr>
      <w:r w:rsidRPr="00DE1945">
        <w:rPr>
          <w:rFonts w:ascii="Palatino Linotype" w:hAnsi="Palatino Linotype" w:cs="Times New Roman"/>
          <w:sz w:val="20"/>
          <w:szCs w:val="20"/>
        </w:rPr>
        <w:t xml:space="preserve">Sowinski R, M Leonard, B Dickerson, D Gonzalez, J Kendra, V Martinez, K Nottingham, C Yoo, D Xing, J Ko, S Johnson, J Maury, R Pradelles, M Faries, W Kephart, CJ Rasmussen, RB Kreider. </w:t>
      </w:r>
      <w:r w:rsidRPr="00DE1945">
        <w:rPr>
          <w:rFonts w:ascii="Palatino Linotype" w:hAnsi="Palatino Linotype" w:cs="Times New Roman"/>
          <w:i/>
          <w:iCs/>
          <w:sz w:val="20"/>
          <w:szCs w:val="20"/>
        </w:rPr>
        <w:t xml:space="preserve">Effects of dietary supplementation of a microalgae extract containing fucoxanthin combined with Guarana on cognitive function and gaming performance I: Game Performance. </w:t>
      </w:r>
      <w:r w:rsidRPr="00DE1945">
        <w:rPr>
          <w:rFonts w:ascii="Book Antiqua" w:eastAsia="Book Antiqua" w:hAnsi="Book Antiqua" w:cs="Book Antiqua"/>
          <w:b/>
          <w:sz w:val="20"/>
          <w:szCs w:val="20"/>
        </w:rPr>
        <w:t>Journal of the</w:t>
      </w:r>
      <w:r w:rsidRPr="00DE1945">
        <w:rPr>
          <w:rFonts w:ascii="Book Antiqua" w:eastAsia="Book Antiqua" w:hAnsi="Book Antiqua" w:cs="Book Antiqua"/>
          <w:bCs/>
          <w:sz w:val="20"/>
          <w:szCs w:val="20"/>
        </w:rPr>
        <w:t xml:space="preserve"> </w:t>
      </w:r>
      <w:r w:rsidRPr="00DE1945">
        <w:rPr>
          <w:rFonts w:ascii="Book Antiqua" w:eastAsia="Book Antiqua" w:hAnsi="Book Antiqua" w:cs="Book Antiqua"/>
          <w:b/>
          <w:sz w:val="20"/>
          <w:szCs w:val="20"/>
        </w:rPr>
        <w:t xml:space="preserve">International Society of Sports </w:t>
      </w:r>
      <w:r w:rsidR="00AE25AE" w:rsidRPr="00DE1945">
        <w:rPr>
          <w:rFonts w:ascii="Book Antiqua" w:eastAsia="Book Antiqua" w:hAnsi="Book Antiqua" w:cs="Book Antiqua"/>
          <w:b/>
          <w:sz w:val="20"/>
          <w:szCs w:val="20"/>
        </w:rPr>
        <w:t>Nutrition</w:t>
      </w:r>
      <w:r w:rsidRPr="00DE1945">
        <w:rPr>
          <w:rFonts w:ascii="Book Antiqua" w:eastAsia="Book Antiqua" w:hAnsi="Book Antiqua" w:cs="Book Antiqua"/>
          <w:bCs/>
          <w:sz w:val="20"/>
          <w:szCs w:val="20"/>
        </w:rPr>
        <w:t xml:space="preserve">. </w:t>
      </w:r>
      <w:r w:rsidR="00AE25AE" w:rsidRPr="00DE1945">
        <w:rPr>
          <w:rFonts w:ascii="Book Antiqua" w:eastAsia="Book Antiqua" w:hAnsi="Book Antiqua" w:cs="Book Antiqua"/>
          <w:bCs/>
          <w:sz w:val="20"/>
          <w:szCs w:val="20"/>
        </w:rPr>
        <w:t>20(S2): 54-55, 2023</w:t>
      </w:r>
      <w:r w:rsidRPr="00DE1945">
        <w:rPr>
          <w:rFonts w:ascii="Book Antiqua" w:eastAsia="Book Antiqua" w:hAnsi="Book Antiqua" w:cs="Book Antiqua"/>
          <w:bCs/>
          <w:sz w:val="20"/>
          <w:szCs w:val="20"/>
        </w:rPr>
        <w:t>.</w:t>
      </w:r>
    </w:p>
    <w:p w14:paraId="58AE08CE" w14:textId="086C8B57" w:rsidR="00B3435A" w:rsidRPr="00DE1945" w:rsidRDefault="00B3435A" w:rsidP="00DE1945">
      <w:pPr>
        <w:pStyle w:val="ListParagraph"/>
        <w:numPr>
          <w:ilvl w:val="0"/>
          <w:numId w:val="13"/>
        </w:numPr>
        <w:spacing w:before="4"/>
        <w:rPr>
          <w:rFonts w:ascii="Book Antiqua" w:eastAsia="Book Antiqua" w:hAnsi="Book Antiqua" w:cs="Book Antiqua"/>
          <w:bCs/>
          <w:sz w:val="20"/>
          <w:szCs w:val="20"/>
        </w:rPr>
      </w:pPr>
      <w:r w:rsidRPr="00DE1945">
        <w:rPr>
          <w:rFonts w:ascii="Palatino Linotype" w:hAnsi="Palatino Linotype" w:cs="Times New Roman"/>
          <w:sz w:val="20"/>
          <w:szCs w:val="20"/>
        </w:rPr>
        <w:t xml:space="preserve">*Martinez V, Sowinski R, M Leonard, B Dickerson, D Gonzalez, J Kendra, K Nottingham, C Yoo, D Xing, J Ko, S Johnson, J Maury, R Pradelles, M Faries, W Kephart, CJ Rasmussen, RB Kreider. </w:t>
      </w:r>
      <w:r w:rsidRPr="00DE1945">
        <w:rPr>
          <w:rFonts w:ascii="Palatino Linotype" w:hAnsi="Palatino Linotype" w:cs="Times New Roman"/>
          <w:i/>
          <w:iCs/>
          <w:sz w:val="20"/>
          <w:szCs w:val="20"/>
        </w:rPr>
        <w:t xml:space="preserve">Effects of dietary supplementation of a microalgae extract containing fucoxanthin combined with Guarana on cognitive function and gaming performance II: Profile of Mood States. </w:t>
      </w:r>
      <w:r w:rsidRPr="00DE1945">
        <w:rPr>
          <w:rFonts w:ascii="Book Antiqua" w:eastAsia="Book Antiqua" w:hAnsi="Book Antiqua" w:cs="Book Antiqua"/>
          <w:b/>
          <w:sz w:val="20"/>
          <w:szCs w:val="20"/>
        </w:rPr>
        <w:t>Journal of the</w:t>
      </w:r>
      <w:r w:rsidRPr="00DE1945">
        <w:rPr>
          <w:rFonts w:ascii="Book Antiqua" w:eastAsia="Book Antiqua" w:hAnsi="Book Antiqua" w:cs="Book Antiqua"/>
          <w:bCs/>
          <w:sz w:val="20"/>
          <w:szCs w:val="20"/>
        </w:rPr>
        <w:t xml:space="preserve"> </w:t>
      </w:r>
      <w:r w:rsidRPr="00DE1945">
        <w:rPr>
          <w:rFonts w:ascii="Book Antiqua" w:eastAsia="Book Antiqua" w:hAnsi="Book Antiqua" w:cs="Book Antiqua"/>
          <w:b/>
          <w:sz w:val="20"/>
          <w:szCs w:val="20"/>
        </w:rPr>
        <w:t xml:space="preserve">International Society of Sports </w:t>
      </w:r>
      <w:r w:rsidR="00AE25AE" w:rsidRPr="00DE1945">
        <w:rPr>
          <w:rFonts w:ascii="Book Antiqua" w:eastAsia="Book Antiqua" w:hAnsi="Book Antiqua" w:cs="Book Antiqua"/>
          <w:b/>
          <w:sz w:val="20"/>
          <w:szCs w:val="20"/>
        </w:rPr>
        <w:t>Nutrition</w:t>
      </w:r>
      <w:r w:rsidRPr="00DE1945">
        <w:rPr>
          <w:rFonts w:ascii="Book Antiqua" w:eastAsia="Book Antiqua" w:hAnsi="Book Antiqua" w:cs="Book Antiqua"/>
          <w:bCs/>
          <w:sz w:val="20"/>
          <w:szCs w:val="20"/>
        </w:rPr>
        <w:t xml:space="preserve">. </w:t>
      </w:r>
      <w:r w:rsidR="00AE25AE" w:rsidRPr="00DE1945">
        <w:rPr>
          <w:rFonts w:ascii="Book Antiqua" w:eastAsia="Book Antiqua" w:hAnsi="Book Antiqua" w:cs="Book Antiqua"/>
          <w:bCs/>
          <w:sz w:val="20"/>
          <w:szCs w:val="20"/>
        </w:rPr>
        <w:t>20(S2): 50-51, 2023</w:t>
      </w:r>
      <w:r w:rsidRPr="00DE1945">
        <w:rPr>
          <w:rFonts w:ascii="Book Antiqua" w:eastAsia="Book Antiqua" w:hAnsi="Book Antiqua" w:cs="Book Antiqua"/>
          <w:bCs/>
          <w:sz w:val="20"/>
          <w:szCs w:val="20"/>
        </w:rPr>
        <w:t>.</w:t>
      </w:r>
    </w:p>
    <w:p w14:paraId="2794BDAD" w14:textId="6BD10C17" w:rsidR="00B3435A" w:rsidRPr="00DE1945" w:rsidRDefault="00B3435A" w:rsidP="00DE1945">
      <w:pPr>
        <w:pStyle w:val="ListParagraph"/>
        <w:numPr>
          <w:ilvl w:val="0"/>
          <w:numId w:val="13"/>
        </w:numPr>
        <w:spacing w:before="4"/>
        <w:rPr>
          <w:rFonts w:ascii="Book Antiqua" w:eastAsia="Book Antiqua" w:hAnsi="Book Antiqua" w:cs="Book Antiqua"/>
          <w:bCs/>
          <w:sz w:val="20"/>
          <w:szCs w:val="20"/>
        </w:rPr>
      </w:pPr>
      <w:r w:rsidRPr="00DE1945">
        <w:rPr>
          <w:rFonts w:ascii="Palatino Linotype" w:hAnsi="Palatino Linotype" w:cs="Times New Roman"/>
          <w:sz w:val="20"/>
          <w:szCs w:val="20"/>
        </w:rPr>
        <w:t xml:space="preserve">*Dickerson B, R Sowinski, M Leonard, D Gonzalez, J Kendra, V Martinez, K Nottingham, C Yoo, D Xing, J Ko, S Johnson, J Maury, R Pradelles, M Faries, W Kephart, CJ Rasmussen, RB Kreider. </w:t>
      </w:r>
      <w:r w:rsidRPr="00DE1945">
        <w:rPr>
          <w:rFonts w:ascii="Palatino Linotype" w:hAnsi="Palatino Linotype" w:cs="Times New Roman"/>
          <w:i/>
          <w:iCs/>
          <w:sz w:val="20"/>
          <w:szCs w:val="20"/>
        </w:rPr>
        <w:t xml:space="preserve">Effects of dietary supplementation of a microalgae extract containing fucoxanthin combined with Guarana on cognitive function and gaming performance III: Light Reaction Test. </w:t>
      </w:r>
      <w:r w:rsidRPr="00DE1945">
        <w:rPr>
          <w:rFonts w:ascii="Book Antiqua" w:eastAsia="Book Antiqua" w:hAnsi="Book Antiqua" w:cs="Book Antiqua"/>
          <w:b/>
          <w:sz w:val="20"/>
          <w:szCs w:val="20"/>
        </w:rPr>
        <w:t>Journal of the</w:t>
      </w:r>
      <w:r w:rsidRPr="00DE1945">
        <w:rPr>
          <w:rFonts w:ascii="Book Antiqua" w:eastAsia="Book Antiqua" w:hAnsi="Book Antiqua" w:cs="Book Antiqua"/>
          <w:bCs/>
          <w:sz w:val="20"/>
          <w:szCs w:val="20"/>
        </w:rPr>
        <w:t xml:space="preserve"> </w:t>
      </w:r>
      <w:r w:rsidRPr="00DE1945">
        <w:rPr>
          <w:rFonts w:ascii="Book Antiqua" w:eastAsia="Book Antiqua" w:hAnsi="Book Antiqua" w:cs="Book Antiqua"/>
          <w:b/>
          <w:sz w:val="20"/>
          <w:szCs w:val="20"/>
        </w:rPr>
        <w:t xml:space="preserve">International Society of Sports </w:t>
      </w:r>
      <w:r w:rsidR="00AE25AE" w:rsidRPr="00DE1945">
        <w:rPr>
          <w:rFonts w:ascii="Book Antiqua" w:eastAsia="Book Antiqua" w:hAnsi="Book Antiqua" w:cs="Book Antiqua"/>
          <w:b/>
          <w:sz w:val="20"/>
          <w:szCs w:val="20"/>
        </w:rPr>
        <w:t>Nutrition</w:t>
      </w:r>
      <w:r w:rsidRPr="00DE1945">
        <w:rPr>
          <w:rFonts w:ascii="Book Antiqua" w:eastAsia="Book Antiqua" w:hAnsi="Book Antiqua" w:cs="Book Antiqua"/>
          <w:bCs/>
          <w:sz w:val="20"/>
          <w:szCs w:val="20"/>
        </w:rPr>
        <w:t xml:space="preserve">. </w:t>
      </w:r>
      <w:r w:rsidR="00AE25AE" w:rsidRPr="00DE1945">
        <w:rPr>
          <w:rFonts w:ascii="Book Antiqua" w:eastAsia="Book Antiqua" w:hAnsi="Book Antiqua" w:cs="Book Antiqua"/>
          <w:bCs/>
          <w:sz w:val="20"/>
          <w:szCs w:val="20"/>
        </w:rPr>
        <w:t>20(S2): 48-49, 2023</w:t>
      </w:r>
      <w:r w:rsidRPr="00DE1945">
        <w:rPr>
          <w:rFonts w:ascii="Book Antiqua" w:eastAsia="Book Antiqua" w:hAnsi="Book Antiqua" w:cs="Book Antiqua"/>
          <w:bCs/>
          <w:sz w:val="20"/>
          <w:szCs w:val="20"/>
        </w:rPr>
        <w:t>.</w:t>
      </w:r>
    </w:p>
    <w:p w14:paraId="103D4C79" w14:textId="072ECC29" w:rsidR="00B3435A" w:rsidRPr="00DE1945" w:rsidRDefault="00B3435A" w:rsidP="00DE1945">
      <w:pPr>
        <w:pStyle w:val="ListParagraph"/>
        <w:numPr>
          <w:ilvl w:val="0"/>
          <w:numId w:val="13"/>
        </w:numPr>
        <w:spacing w:before="4"/>
        <w:rPr>
          <w:rFonts w:ascii="Book Antiqua" w:eastAsia="Book Antiqua" w:hAnsi="Book Antiqua" w:cs="Book Antiqua"/>
          <w:bCs/>
          <w:sz w:val="20"/>
          <w:szCs w:val="20"/>
        </w:rPr>
      </w:pPr>
      <w:r w:rsidRPr="00DE1945">
        <w:rPr>
          <w:rFonts w:ascii="Palatino Linotype" w:hAnsi="Palatino Linotype" w:cs="Times New Roman"/>
          <w:sz w:val="20"/>
          <w:szCs w:val="20"/>
        </w:rPr>
        <w:t xml:space="preserve">*Ko J, C Yoo, D Xing, D Gonzalez, V Martinez, B Dickerson, M Leonard, J Kendra, K Nottingham, S Johnson, J </w:t>
      </w:r>
      <w:r w:rsidRPr="00DE1945">
        <w:rPr>
          <w:rFonts w:ascii="Palatino Linotype" w:hAnsi="Palatino Linotype" w:cs="Times New Roman"/>
          <w:sz w:val="20"/>
          <w:szCs w:val="20"/>
        </w:rPr>
        <w:lastRenderedPageBreak/>
        <w:t xml:space="preserve">Maury, R Pradelles, M Faries, W Kephart, R Sowinski, CJ Rasmussen, RB Kreider. </w:t>
      </w:r>
      <w:r w:rsidRPr="00DE1945">
        <w:rPr>
          <w:rFonts w:ascii="Palatino Linotype" w:hAnsi="Palatino Linotype" w:cs="Times New Roman"/>
          <w:i/>
          <w:iCs/>
          <w:sz w:val="20"/>
          <w:szCs w:val="20"/>
          <w:lang w:bidi="en-US"/>
        </w:rPr>
        <w:t xml:space="preserve">Pharmacokinetic analyses of food and non-food-derived multivitamin/mineral formulations I: Serum changes. </w:t>
      </w:r>
      <w:r w:rsidRPr="00DE1945">
        <w:rPr>
          <w:rFonts w:ascii="Book Antiqua" w:eastAsia="Book Antiqua" w:hAnsi="Book Antiqua" w:cs="Book Antiqua"/>
          <w:b/>
          <w:sz w:val="20"/>
          <w:szCs w:val="20"/>
        </w:rPr>
        <w:t>Journal of the</w:t>
      </w:r>
      <w:r w:rsidRPr="00DE1945">
        <w:rPr>
          <w:rFonts w:ascii="Book Antiqua" w:eastAsia="Book Antiqua" w:hAnsi="Book Antiqua" w:cs="Book Antiqua"/>
          <w:bCs/>
          <w:sz w:val="20"/>
          <w:szCs w:val="20"/>
        </w:rPr>
        <w:t xml:space="preserve"> </w:t>
      </w:r>
      <w:r w:rsidRPr="00DE1945">
        <w:rPr>
          <w:rFonts w:ascii="Book Antiqua" w:eastAsia="Book Antiqua" w:hAnsi="Book Antiqua" w:cs="Book Antiqua"/>
          <w:b/>
          <w:sz w:val="20"/>
          <w:szCs w:val="20"/>
        </w:rPr>
        <w:t xml:space="preserve">International Society of Sports </w:t>
      </w:r>
      <w:r w:rsidR="00AE25AE" w:rsidRPr="00DE1945">
        <w:rPr>
          <w:rFonts w:ascii="Book Antiqua" w:eastAsia="Book Antiqua" w:hAnsi="Book Antiqua" w:cs="Book Antiqua"/>
          <w:b/>
          <w:sz w:val="20"/>
          <w:szCs w:val="20"/>
        </w:rPr>
        <w:t>Nutrition</w:t>
      </w:r>
      <w:r w:rsidRPr="00DE1945">
        <w:rPr>
          <w:rFonts w:ascii="Book Antiqua" w:eastAsia="Book Antiqua" w:hAnsi="Book Antiqua" w:cs="Book Antiqua"/>
          <w:bCs/>
          <w:sz w:val="20"/>
          <w:szCs w:val="20"/>
        </w:rPr>
        <w:t xml:space="preserve">. </w:t>
      </w:r>
      <w:r w:rsidR="00AE25AE" w:rsidRPr="00DE1945">
        <w:rPr>
          <w:rFonts w:ascii="Book Antiqua" w:eastAsia="Book Antiqua" w:hAnsi="Book Antiqua" w:cs="Book Antiqua"/>
          <w:bCs/>
          <w:sz w:val="20"/>
          <w:szCs w:val="20"/>
        </w:rPr>
        <w:t>20(S2): 26-27, 2023</w:t>
      </w:r>
      <w:r w:rsidRPr="00DE1945">
        <w:rPr>
          <w:rFonts w:ascii="Book Antiqua" w:eastAsia="Book Antiqua" w:hAnsi="Book Antiqua" w:cs="Book Antiqua"/>
          <w:bCs/>
          <w:sz w:val="20"/>
          <w:szCs w:val="20"/>
        </w:rPr>
        <w:t>.</w:t>
      </w:r>
    </w:p>
    <w:p w14:paraId="1AAB8165" w14:textId="5BF43FBA" w:rsidR="00B3435A" w:rsidRPr="00DE1945" w:rsidRDefault="00B3435A" w:rsidP="00DE1945">
      <w:pPr>
        <w:pStyle w:val="ListParagraph"/>
        <w:numPr>
          <w:ilvl w:val="0"/>
          <w:numId w:val="13"/>
        </w:numPr>
        <w:spacing w:before="4"/>
        <w:rPr>
          <w:rFonts w:ascii="Book Antiqua" w:eastAsia="Book Antiqua" w:hAnsi="Book Antiqua" w:cs="Book Antiqua"/>
          <w:bCs/>
          <w:sz w:val="20"/>
          <w:szCs w:val="20"/>
        </w:rPr>
      </w:pPr>
      <w:r w:rsidRPr="00DE1945">
        <w:rPr>
          <w:rFonts w:ascii="Palatino Linotype" w:hAnsi="Palatino Linotype" w:cs="Times New Roman"/>
          <w:sz w:val="20"/>
          <w:szCs w:val="20"/>
        </w:rPr>
        <w:t xml:space="preserve">*Yoo C, J Ko, D Xing, D Gonzalez, V Martinez, B Dickerson, M Leonard, J Kendra, K Nottingham, S Johnson, J Maury, R Pradelles, M Faries, W Kephart, R Sowinski, CJ Rasmussen, RB Kreider. </w:t>
      </w:r>
      <w:r w:rsidRPr="00DE1945">
        <w:rPr>
          <w:rFonts w:ascii="Palatino Linotype" w:hAnsi="Palatino Linotype" w:cs="Times New Roman"/>
          <w:i/>
          <w:iCs/>
          <w:sz w:val="20"/>
          <w:szCs w:val="20"/>
          <w:lang w:bidi="en-US"/>
        </w:rPr>
        <w:t xml:space="preserve">Pharmacokinetic analyses of food and non-food-derived multivitamin/mineral formulations II: Detailed pharmacokinetic analysis. </w:t>
      </w:r>
      <w:r w:rsidRPr="00DE1945">
        <w:rPr>
          <w:rFonts w:ascii="Book Antiqua" w:eastAsia="Book Antiqua" w:hAnsi="Book Antiqua" w:cs="Book Antiqua"/>
          <w:b/>
          <w:sz w:val="20"/>
          <w:szCs w:val="20"/>
        </w:rPr>
        <w:t>Journal of the</w:t>
      </w:r>
      <w:r w:rsidRPr="00DE1945">
        <w:rPr>
          <w:rFonts w:ascii="Book Antiqua" w:eastAsia="Book Antiqua" w:hAnsi="Book Antiqua" w:cs="Book Antiqua"/>
          <w:bCs/>
          <w:sz w:val="20"/>
          <w:szCs w:val="20"/>
        </w:rPr>
        <w:t xml:space="preserve"> </w:t>
      </w:r>
      <w:r w:rsidRPr="00DE1945">
        <w:rPr>
          <w:rFonts w:ascii="Book Antiqua" w:eastAsia="Book Antiqua" w:hAnsi="Book Antiqua" w:cs="Book Antiqua"/>
          <w:b/>
          <w:sz w:val="20"/>
          <w:szCs w:val="20"/>
        </w:rPr>
        <w:t xml:space="preserve">International Society of Sports </w:t>
      </w:r>
      <w:r w:rsidR="00AE25AE" w:rsidRPr="00DE1945">
        <w:rPr>
          <w:rFonts w:ascii="Book Antiqua" w:eastAsia="Book Antiqua" w:hAnsi="Book Antiqua" w:cs="Book Antiqua"/>
          <w:b/>
          <w:sz w:val="20"/>
          <w:szCs w:val="20"/>
        </w:rPr>
        <w:t>Nutrition</w:t>
      </w:r>
      <w:r w:rsidRPr="00DE1945">
        <w:rPr>
          <w:rFonts w:ascii="Book Antiqua" w:eastAsia="Book Antiqua" w:hAnsi="Book Antiqua" w:cs="Book Antiqua"/>
          <w:bCs/>
          <w:sz w:val="20"/>
          <w:szCs w:val="20"/>
        </w:rPr>
        <w:t xml:space="preserve">. </w:t>
      </w:r>
      <w:r w:rsidR="00AE25AE" w:rsidRPr="00DE1945">
        <w:rPr>
          <w:rFonts w:ascii="Book Antiqua" w:eastAsia="Book Antiqua" w:hAnsi="Book Antiqua" w:cs="Book Antiqua"/>
          <w:bCs/>
          <w:sz w:val="20"/>
          <w:szCs w:val="20"/>
        </w:rPr>
        <w:t>20(S2): 31-32, 2023</w:t>
      </w:r>
      <w:r w:rsidRPr="00DE1945">
        <w:rPr>
          <w:rFonts w:ascii="Book Antiqua" w:eastAsia="Book Antiqua" w:hAnsi="Book Antiqua" w:cs="Book Antiqua"/>
          <w:bCs/>
          <w:sz w:val="20"/>
          <w:szCs w:val="20"/>
        </w:rPr>
        <w:t>.</w:t>
      </w:r>
    </w:p>
    <w:p w14:paraId="408FC573" w14:textId="0CCA71DE" w:rsidR="00B3435A" w:rsidRPr="00DE1945" w:rsidRDefault="006D5C9D" w:rsidP="00DE1945">
      <w:pPr>
        <w:pStyle w:val="ListParagraph"/>
        <w:numPr>
          <w:ilvl w:val="0"/>
          <w:numId w:val="13"/>
        </w:numPr>
        <w:spacing w:before="4"/>
        <w:rPr>
          <w:rFonts w:ascii="Book Antiqua" w:eastAsia="Book Antiqua" w:hAnsi="Book Antiqua" w:cs="Book Antiqua"/>
          <w:bCs/>
          <w:sz w:val="20"/>
          <w:szCs w:val="20"/>
        </w:rPr>
      </w:pPr>
      <w:r w:rsidRPr="00DE1945">
        <w:rPr>
          <w:rFonts w:ascii="Book Antiqua" w:eastAsia="Book Antiqua" w:hAnsi="Book Antiqua" w:cs="Book Antiqua"/>
          <w:bCs/>
          <w:sz w:val="20"/>
          <w:szCs w:val="20"/>
        </w:rPr>
        <w:t>*</w:t>
      </w:r>
      <w:r w:rsidR="00B3435A" w:rsidRPr="00DE1945">
        <w:rPr>
          <w:rFonts w:ascii="Book Antiqua" w:eastAsia="Book Antiqua" w:hAnsi="Book Antiqua" w:cs="Book Antiqua"/>
          <w:bCs/>
          <w:sz w:val="20"/>
          <w:szCs w:val="20"/>
        </w:rPr>
        <w:t xml:space="preserve">Gonzalez. DE, C Dillard, M Leonard, B Dickerson, C Yoo, J Ko, R Sowinski, C Rasmussen, M McAllister, RB Kreider. </w:t>
      </w:r>
      <w:r w:rsidR="00B3435A" w:rsidRPr="00DE1945">
        <w:rPr>
          <w:rFonts w:ascii="Book Antiqua" w:eastAsia="Book Antiqua" w:hAnsi="Book Antiqua" w:cs="Book Antiqua"/>
          <w:bCs/>
          <w:i/>
          <w:iCs/>
          <w:sz w:val="20"/>
          <w:szCs w:val="20"/>
        </w:rPr>
        <w:t xml:space="preserve">Effects of </w:t>
      </w:r>
      <w:r w:rsidR="00AE25AE" w:rsidRPr="00DE1945">
        <w:rPr>
          <w:rFonts w:ascii="Book Antiqua" w:eastAsia="Book Antiqua" w:hAnsi="Book Antiqua" w:cs="Book Antiqua"/>
          <w:bCs/>
          <w:i/>
          <w:iCs/>
          <w:sz w:val="20"/>
          <w:szCs w:val="20"/>
        </w:rPr>
        <w:t>astaxanthin</w:t>
      </w:r>
      <w:r w:rsidR="00B3435A" w:rsidRPr="00DE1945">
        <w:rPr>
          <w:rFonts w:ascii="Book Antiqua" w:eastAsia="Book Antiqua" w:hAnsi="Book Antiqua" w:cs="Book Antiqua"/>
          <w:bCs/>
          <w:i/>
          <w:iCs/>
          <w:sz w:val="20"/>
          <w:szCs w:val="20"/>
        </w:rPr>
        <w:t xml:space="preserve"> on cardiorespiratory </w:t>
      </w:r>
      <w:r w:rsidR="00AE25AE" w:rsidRPr="00DE1945">
        <w:rPr>
          <w:rFonts w:ascii="Book Antiqua" w:eastAsia="Book Antiqua" w:hAnsi="Book Antiqua" w:cs="Book Antiqua"/>
          <w:bCs/>
          <w:i/>
          <w:iCs/>
          <w:sz w:val="20"/>
          <w:szCs w:val="20"/>
        </w:rPr>
        <w:t>fitness</w:t>
      </w:r>
      <w:r w:rsidR="00B3435A" w:rsidRPr="00DE1945">
        <w:rPr>
          <w:rFonts w:ascii="Book Antiqua" w:eastAsia="Book Antiqua" w:hAnsi="Book Antiqua" w:cs="Book Antiqua"/>
          <w:bCs/>
          <w:i/>
          <w:iCs/>
          <w:sz w:val="20"/>
          <w:szCs w:val="20"/>
        </w:rPr>
        <w:t xml:space="preserve"> and cardiometabolic health parameters among career firefighter</w:t>
      </w:r>
      <w:r w:rsidR="00AE25AE" w:rsidRPr="00DE1945">
        <w:rPr>
          <w:rFonts w:ascii="Book Antiqua" w:eastAsia="Book Antiqua" w:hAnsi="Book Antiqua" w:cs="Book Antiqua"/>
          <w:bCs/>
          <w:i/>
          <w:iCs/>
          <w:sz w:val="20"/>
          <w:szCs w:val="20"/>
        </w:rPr>
        <w:t>s</w:t>
      </w:r>
      <w:r w:rsidR="00B3435A" w:rsidRPr="00DE1945">
        <w:rPr>
          <w:rFonts w:ascii="Book Antiqua" w:eastAsia="Book Antiqua" w:hAnsi="Book Antiqua" w:cs="Book Antiqua"/>
          <w:bCs/>
          <w:i/>
          <w:iCs/>
          <w:sz w:val="20"/>
          <w:szCs w:val="20"/>
        </w:rPr>
        <w:t>.</w:t>
      </w:r>
      <w:r w:rsidR="00B3435A" w:rsidRPr="00DE1945">
        <w:rPr>
          <w:rFonts w:ascii="Book Antiqua" w:eastAsia="Book Antiqua" w:hAnsi="Book Antiqua" w:cs="Book Antiqua"/>
          <w:bCs/>
          <w:sz w:val="20"/>
          <w:szCs w:val="20"/>
        </w:rPr>
        <w:t xml:space="preserve"> </w:t>
      </w:r>
      <w:r w:rsidR="00B3435A" w:rsidRPr="00DE1945">
        <w:rPr>
          <w:rFonts w:ascii="Book Antiqua" w:eastAsia="Book Antiqua" w:hAnsi="Book Antiqua" w:cs="Book Antiqua"/>
          <w:b/>
          <w:sz w:val="20"/>
          <w:szCs w:val="20"/>
        </w:rPr>
        <w:t>Journal of Strength and Conditioning Research.</w:t>
      </w:r>
      <w:r w:rsidR="00B3435A" w:rsidRPr="00DE1945">
        <w:rPr>
          <w:rFonts w:ascii="Book Antiqua" w:eastAsia="Book Antiqua" w:hAnsi="Book Antiqua" w:cs="Book Antiqua"/>
          <w:bCs/>
          <w:sz w:val="20"/>
          <w:szCs w:val="20"/>
        </w:rPr>
        <w:t xml:space="preserve"> </w:t>
      </w:r>
      <w:r w:rsidR="00AE25AE" w:rsidRPr="00DE1945">
        <w:rPr>
          <w:rFonts w:ascii="Book Antiqua" w:eastAsia="Book Antiqua" w:hAnsi="Book Antiqua" w:cs="Book Antiqua"/>
          <w:bCs/>
          <w:sz w:val="20"/>
          <w:szCs w:val="20"/>
        </w:rPr>
        <w:t>37(12): e873-e874, 2023</w:t>
      </w:r>
      <w:r w:rsidR="00B3435A" w:rsidRPr="00DE1945">
        <w:rPr>
          <w:rFonts w:ascii="Book Antiqua" w:eastAsia="Book Antiqua" w:hAnsi="Book Antiqua" w:cs="Book Antiqua"/>
          <w:bCs/>
          <w:sz w:val="20"/>
          <w:szCs w:val="20"/>
        </w:rPr>
        <w:t>.</w:t>
      </w:r>
    </w:p>
    <w:p w14:paraId="6317C66F" w14:textId="2CBBC71F" w:rsidR="00B3435A" w:rsidRPr="00DE1945" w:rsidRDefault="00B3435A" w:rsidP="00DE1945">
      <w:pPr>
        <w:pStyle w:val="ListParagraph"/>
        <w:numPr>
          <w:ilvl w:val="0"/>
          <w:numId w:val="13"/>
        </w:numPr>
        <w:spacing w:before="12"/>
        <w:rPr>
          <w:rFonts w:ascii="Book Antiqua" w:eastAsia="Book Antiqua" w:hAnsi="Book Antiqua" w:cs="Book Antiqua"/>
          <w:sz w:val="19"/>
          <w:szCs w:val="19"/>
        </w:rPr>
      </w:pPr>
      <w:r w:rsidRPr="00DE1945">
        <w:rPr>
          <w:rFonts w:ascii="Book Antiqua" w:eastAsia="Book Antiqua" w:hAnsi="Book Antiqua" w:cs="Book Antiqua"/>
          <w:bCs/>
          <w:sz w:val="20"/>
          <w:szCs w:val="20"/>
        </w:rPr>
        <w:t>Gonzalez</w:t>
      </w:r>
      <w:r w:rsidR="006D5C9D" w:rsidRPr="00DE1945">
        <w:rPr>
          <w:rFonts w:ascii="Book Antiqua" w:eastAsia="Book Antiqua" w:hAnsi="Book Antiqua" w:cs="Book Antiqua"/>
          <w:bCs/>
          <w:sz w:val="20"/>
          <w:szCs w:val="20"/>
        </w:rPr>
        <w:t xml:space="preserve"> DE</w:t>
      </w:r>
      <w:r w:rsidRPr="00DE1945">
        <w:rPr>
          <w:rFonts w:ascii="Book Antiqua" w:eastAsia="Book Antiqua" w:hAnsi="Book Antiqua" w:cs="Book Antiqua"/>
          <w:bCs/>
          <w:sz w:val="20"/>
          <w:szCs w:val="20"/>
        </w:rPr>
        <w:t>, M Leonard, B Dickerson, T Jenkins, J</w:t>
      </w:r>
      <w:r w:rsidR="006D5C9D" w:rsidRPr="00DE1945">
        <w:rPr>
          <w:rFonts w:ascii="Book Antiqua" w:eastAsia="Book Antiqua" w:hAnsi="Book Antiqua" w:cs="Book Antiqua"/>
          <w:bCs/>
          <w:sz w:val="20"/>
          <w:szCs w:val="20"/>
        </w:rPr>
        <w:t xml:space="preserve"> </w:t>
      </w:r>
      <w:r w:rsidRPr="00DE1945">
        <w:rPr>
          <w:rFonts w:ascii="Book Antiqua" w:eastAsia="Book Antiqua" w:hAnsi="Book Antiqua" w:cs="Book Antiqua"/>
          <w:bCs/>
          <w:sz w:val="20"/>
          <w:szCs w:val="20"/>
        </w:rPr>
        <w:t xml:space="preserve">Kendra, C Yoo, D Xing, J Ko, S Johnson, R Sowinski, CJ Rasmussen, RB Kreider. </w:t>
      </w:r>
      <w:r w:rsidRPr="00DE1945">
        <w:rPr>
          <w:rFonts w:ascii="Book Antiqua" w:eastAsia="Book Antiqua" w:hAnsi="Book Antiqua" w:cs="Book Antiqua"/>
          <w:i/>
          <w:iCs/>
          <w:sz w:val="20"/>
          <w:szCs w:val="20"/>
        </w:rPr>
        <w:t>Effects of acute Montmorency tart cherry supplementation on food-induced increases in uric acid and inflammatory markers: A proof of concept study.</w:t>
      </w:r>
      <w:r w:rsidRPr="00DE1945">
        <w:rPr>
          <w:rFonts w:ascii="Book Antiqua" w:eastAsia="Book Antiqua" w:hAnsi="Book Antiqua" w:cs="Book Antiqua"/>
          <w:b/>
          <w:bCs/>
          <w:sz w:val="20"/>
          <w:szCs w:val="20"/>
        </w:rPr>
        <w:t xml:space="preserve"> </w:t>
      </w:r>
      <w:r w:rsidR="006D5C9D" w:rsidRPr="00DE1945">
        <w:rPr>
          <w:rFonts w:ascii="Book Antiqua" w:eastAsia="Book Antiqua" w:hAnsi="Book Antiqua" w:cs="Book Antiqua"/>
          <w:b/>
          <w:bCs/>
          <w:sz w:val="20"/>
          <w:szCs w:val="20"/>
        </w:rPr>
        <w:t xml:space="preserve">Current Developments in Nutrition. </w:t>
      </w:r>
      <w:r w:rsidR="005F3050" w:rsidRPr="00DE1945">
        <w:rPr>
          <w:rFonts w:ascii="Book Antiqua" w:eastAsia="Book Antiqua" w:hAnsi="Book Antiqua" w:cs="Book Antiqua"/>
          <w:sz w:val="20"/>
          <w:szCs w:val="20"/>
        </w:rPr>
        <w:t>7(Supp 1): 332-333, 2023</w:t>
      </w:r>
      <w:r w:rsidR="006D5C9D" w:rsidRPr="00DE1945">
        <w:rPr>
          <w:rFonts w:ascii="Book Antiqua" w:eastAsia="Book Antiqua" w:hAnsi="Book Antiqua" w:cs="Book Antiqua"/>
          <w:sz w:val="20"/>
          <w:szCs w:val="20"/>
        </w:rPr>
        <w:t>.</w:t>
      </w:r>
    </w:p>
    <w:p w14:paraId="3AD2A948" w14:textId="0D430756" w:rsidR="006B1CC2" w:rsidRPr="00DE1945" w:rsidRDefault="006B1CC2" w:rsidP="00DE1945">
      <w:pPr>
        <w:pStyle w:val="ListParagraph"/>
        <w:numPr>
          <w:ilvl w:val="0"/>
          <w:numId w:val="13"/>
        </w:numPr>
        <w:spacing w:before="12"/>
        <w:rPr>
          <w:rFonts w:ascii="Book Antiqua" w:eastAsia="Book Antiqua" w:hAnsi="Book Antiqua" w:cs="Book Antiqua"/>
          <w:sz w:val="19"/>
          <w:szCs w:val="19"/>
        </w:rPr>
      </w:pPr>
      <w:r w:rsidRPr="00DE1945">
        <w:rPr>
          <w:rFonts w:ascii="Book Antiqua" w:eastAsia="Book Antiqua" w:hAnsi="Book Antiqua" w:cs="Book Antiqua"/>
          <w:sz w:val="19"/>
          <w:szCs w:val="19"/>
          <w:lang w:val="pt-BR"/>
        </w:rPr>
        <w:t xml:space="preserve">Gómez-Pedraza A., CA Orozco, Y Moreno, R Cannataro, RB Kreider, JL Petro, DA Bonilla. </w:t>
      </w:r>
      <w:r w:rsidRPr="00DE1945">
        <w:rPr>
          <w:rFonts w:ascii="Book Antiqua" w:eastAsia="Book Antiqua" w:hAnsi="Book Antiqua" w:cs="Book Antiqua"/>
          <w:i/>
          <w:iCs/>
          <w:sz w:val="19"/>
          <w:szCs w:val="19"/>
        </w:rPr>
        <w:t>Potential microRNA network modulating training adaptations following nutritional supplementation: a bioinformatics-assisted review</w:t>
      </w:r>
      <w:r w:rsidRPr="00DE1945">
        <w:rPr>
          <w:rFonts w:ascii="Book Antiqua" w:eastAsia="Book Antiqua" w:hAnsi="Book Antiqua" w:cs="Book Antiqua"/>
          <w:sz w:val="19"/>
          <w:szCs w:val="19"/>
        </w:rPr>
        <w:t xml:space="preserve">. </w:t>
      </w:r>
      <w:bookmarkStart w:id="43" w:name="_Hlk158185876"/>
      <w:r w:rsidRPr="00DE1945">
        <w:rPr>
          <w:rFonts w:ascii="Book Antiqua" w:eastAsia="Book Antiqua" w:hAnsi="Book Antiqua" w:cs="Book Antiqua"/>
          <w:sz w:val="19"/>
          <w:szCs w:val="19"/>
        </w:rPr>
        <w:t xml:space="preserve">Proceedings of the 5th Ibero-American Symposium on Sport and Physical Activity: Nutrition &amp; Training (SIDANE) and 1st International Conference on Nutrition Applied to Physical Activity and Sport. </w:t>
      </w:r>
      <w:r w:rsidRPr="00DE1945">
        <w:rPr>
          <w:rFonts w:ascii="Book Antiqua" w:eastAsia="Book Antiqua" w:hAnsi="Book Antiqua" w:cs="Book Antiqua"/>
          <w:b/>
          <w:bCs/>
          <w:sz w:val="19"/>
          <w:szCs w:val="19"/>
        </w:rPr>
        <w:t>BMC Proc</w:t>
      </w:r>
      <w:r w:rsidRPr="00DE1945">
        <w:rPr>
          <w:rFonts w:ascii="Book Antiqua" w:eastAsia="Book Antiqua" w:hAnsi="Book Antiqua" w:cs="Book Antiqua"/>
          <w:sz w:val="19"/>
          <w:szCs w:val="19"/>
        </w:rPr>
        <w:t xml:space="preserve"> 18 (Suppl 4), O1, 5 (2024). https://doi.org/10.1186/s12919-024-00288-z</w:t>
      </w:r>
    </w:p>
    <w:bookmarkEnd w:id="43"/>
    <w:p w14:paraId="60122F0F" w14:textId="036A1E5D" w:rsidR="006B1CC2" w:rsidRPr="00DE1945" w:rsidRDefault="006B1CC2" w:rsidP="00DE1945">
      <w:pPr>
        <w:pStyle w:val="ListParagraph"/>
        <w:numPr>
          <w:ilvl w:val="0"/>
          <w:numId w:val="13"/>
        </w:numPr>
        <w:spacing w:before="12"/>
        <w:rPr>
          <w:rFonts w:ascii="Book Antiqua" w:eastAsia="Book Antiqua" w:hAnsi="Book Antiqua" w:cs="Book Antiqua"/>
          <w:sz w:val="19"/>
          <w:szCs w:val="19"/>
        </w:rPr>
      </w:pPr>
      <w:r w:rsidRPr="00DE1945">
        <w:rPr>
          <w:rFonts w:ascii="Book Antiqua" w:eastAsia="Book Antiqua" w:hAnsi="Book Antiqua" w:cs="Book Antiqua"/>
          <w:sz w:val="19"/>
          <w:szCs w:val="19"/>
          <w:lang w:val="pt-BR"/>
        </w:rPr>
        <w:t>Márquez-Rodríguez MA, AF Paipilla, J Montoya, JE Giraldo-Vallejo, JL Petro, A Pérez-Idárraga, K Franco, RB Kreider, DA Bonilla.</w:t>
      </w:r>
      <w:r w:rsidRPr="00DE1945">
        <w:rPr>
          <w:rFonts w:ascii="Book Antiqua" w:eastAsia="Book Antiqua" w:hAnsi="Book Antiqua" w:cs="Book Antiqua"/>
          <w:i/>
          <w:iCs/>
          <w:sz w:val="19"/>
          <w:szCs w:val="19"/>
          <w:lang w:val="pt-BR"/>
        </w:rPr>
        <w:t xml:space="preserve"> </w:t>
      </w:r>
      <w:r w:rsidRPr="00DE1945">
        <w:rPr>
          <w:rFonts w:ascii="Book Antiqua" w:eastAsia="Book Antiqua" w:hAnsi="Book Antiqua" w:cs="Book Antiqua"/>
          <w:i/>
          <w:iCs/>
          <w:sz w:val="19"/>
          <w:szCs w:val="19"/>
        </w:rPr>
        <w:t>Effects of carbohydrate mouth rinse on athletic performance: a systematic review</w:t>
      </w:r>
      <w:r w:rsidRPr="00DE1945">
        <w:rPr>
          <w:rFonts w:ascii="Book Antiqua" w:eastAsia="Book Antiqua" w:hAnsi="Book Antiqua" w:cs="Book Antiqua"/>
          <w:sz w:val="19"/>
          <w:szCs w:val="19"/>
        </w:rPr>
        <w:t>. Proceedings of the 5th Ibero-American Symposium on Sport and Physical Activity: Nutrition &amp; Training (SIDANE) and 1st International Conference on Nutrition Applied to Physical Activity and Sport. BMC Proc 18 (Suppl 4), O5, 5 (2024). https://doi.org/10.1186/s12919-024-00288-z</w:t>
      </w:r>
    </w:p>
    <w:p w14:paraId="71716D53" w14:textId="77777777" w:rsidR="0038249D" w:rsidRPr="00DE1945" w:rsidRDefault="0038249D" w:rsidP="00DE1945">
      <w:pPr>
        <w:pStyle w:val="ListParagraph"/>
        <w:spacing w:before="12"/>
        <w:ind w:left="645"/>
        <w:rPr>
          <w:rFonts w:ascii="Book Antiqua" w:eastAsia="Book Antiqua" w:hAnsi="Book Antiqua" w:cs="Book Antiqua"/>
          <w:sz w:val="19"/>
          <w:szCs w:val="19"/>
        </w:rPr>
      </w:pPr>
    </w:p>
    <w:p w14:paraId="0B8B4A80" w14:textId="4AC93668" w:rsidR="00C325AF" w:rsidRPr="00DE1945" w:rsidRDefault="00960D0E" w:rsidP="00DE1945">
      <w:pPr>
        <w:ind w:left="119"/>
        <w:rPr>
          <w:rFonts w:ascii="Book Antiqua" w:eastAsia="Book Antiqua" w:hAnsi="Book Antiqua" w:cs="Book Antiqua"/>
          <w:sz w:val="20"/>
          <w:szCs w:val="20"/>
        </w:rPr>
      </w:pPr>
      <w:r w:rsidRPr="00DE1945">
        <w:rPr>
          <w:rFonts w:ascii="Book Antiqua" w:hAnsi="Book Antiqua"/>
          <w:b/>
          <w:sz w:val="20"/>
        </w:rPr>
        <w:t xml:space="preserve">Conference Abstracts </w:t>
      </w:r>
      <w:r w:rsidRPr="00DE1945">
        <w:rPr>
          <w:rFonts w:ascii="Book Antiqua" w:hAnsi="Book Antiqua"/>
          <w:sz w:val="20"/>
        </w:rPr>
        <w:t>(* represents mentored student)</w:t>
      </w:r>
    </w:p>
    <w:p w14:paraId="79B5BAC2" w14:textId="77777777" w:rsidR="00C325AF" w:rsidRPr="00DE1945" w:rsidRDefault="00C325AF" w:rsidP="00DE1945">
      <w:pPr>
        <w:spacing w:before="5"/>
        <w:rPr>
          <w:rFonts w:ascii="Book Antiqua" w:eastAsia="Book Antiqua" w:hAnsi="Book Antiqua" w:cs="Book Antiqua"/>
          <w:sz w:val="19"/>
          <w:szCs w:val="19"/>
        </w:rPr>
      </w:pPr>
    </w:p>
    <w:p w14:paraId="4BCA8F66" w14:textId="77777777" w:rsidR="00C325AF" w:rsidRPr="00DE1945" w:rsidRDefault="00960D0E" w:rsidP="00DE1945">
      <w:pPr>
        <w:numPr>
          <w:ilvl w:val="0"/>
          <w:numId w:val="12"/>
        </w:numPr>
        <w:tabs>
          <w:tab w:val="left" w:pos="571"/>
        </w:tabs>
        <w:rPr>
          <w:rFonts w:ascii="Book Antiqua" w:eastAsia="Book Antiqua" w:hAnsi="Book Antiqua" w:cs="Book Antiqua"/>
          <w:sz w:val="20"/>
          <w:szCs w:val="20"/>
        </w:rPr>
      </w:pPr>
      <w:r w:rsidRPr="00DE1945">
        <w:rPr>
          <w:rFonts w:ascii="Book Antiqua" w:hAnsi="Book Antiqua"/>
          <w:sz w:val="20"/>
        </w:rPr>
        <w:t xml:space="preserve">Kreider, R.B., D.E. Cundiff, J.B. Hammett, C.W. Cortes, and K.W. Williams. </w:t>
      </w:r>
      <w:r w:rsidRPr="00DE1945">
        <w:rPr>
          <w:rFonts w:ascii="Book Antiqua" w:hAnsi="Book Antiqua"/>
          <w:i/>
          <w:sz w:val="20"/>
        </w:rPr>
        <w:t>Cardiovascular, hemodynamic, and blood lactate responses during the bike-run transition in male triathletes</w:t>
      </w:r>
      <w:r w:rsidRPr="00DE1945">
        <w:rPr>
          <w:rFonts w:ascii="Book Antiqua" w:hAnsi="Book Antiqua"/>
          <w:sz w:val="20"/>
        </w:rPr>
        <w:t xml:space="preserve">. </w:t>
      </w:r>
      <w:r w:rsidRPr="00DE1945">
        <w:rPr>
          <w:rFonts w:ascii="Book Antiqua" w:hAnsi="Book Antiqua"/>
          <w:b/>
          <w:sz w:val="20"/>
        </w:rPr>
        <w:t>Southeast American College of Sports Medicine Meeting Conference Abstracts</w:t>
      </w:r>
      <w:r w:rsidRPr="00DE1945">
        <w:rPr>
          <w:rFonts w:ascii="Book Antiqua" w:hAnsi="Book Antiqua"/>
          <w:sz w:val="20"/>
        </w:rPr>
        <w:t>. 13:30, 1986.</w:t>
      </w:r>
    </w:p>
    <w:p w14:paraId="34EC1DB0" w14:textId="77777777" w:rsidR="00C325AF" w:rsidRPr="00DE1945" w:rsidRDefault="00960D0E" w:rsidP="00DE1945">
      <w:pPr>
        <w:numPr>
          <w:ilvl w:val="0"/>
          <w:numId w:val="12"/>
        </w:numPr>
        <w:tabs>
          <w:tab w:val="left" w:pos="571"/>
        </w:tabs>
        <w:rPr>
          <w:rFonts w:ascii="Book Antiqua" w:eastAsia="Book Antiqua" w:hAnsi="Book Antiqua" w:cs="Book Antiqua"/>
          <w:sz w:val="20"/>
          <w:szCs w:val="20"/>
        </w:rPr>
      </w:pPr>
      <w:r w:rsidRPr="00DE1945">
        <w:rPr>
          <w:rFonts w:ascii="Book Antiqua" w:hAnsi="Book Antiqua"/>
          <w:sz w:val="20"/>
        </w:rPr>
        <w:t xml:space="preserve">Kreider, R.B. and T. Boone.  </w:t>
      </w:r>
      <w:r w:rsidRPr="00DE1945">
        <w:rPr>
          <w:rFonts w:ascii="Book Antiqua" w:hAnsi="Book Antiqua"/>
          <w:i/>
          <w:sz w:val="20"/>
        </w:rPr>
        <w:t>Effects of two bicycle ergometer intensities on the cardiovascular system prior to two treadmill running intensities</w:t>
      </w:r>
      <w:r w:rsidRPr="00DE1945">
        <w:rPr>
          <w:rFonts w:ascii="Book Antiqua" w:hAnsi="Book Antiqua"/>
          <w:sz w:val="20"/>
        </w:rPr>
        <w:t xml:space="preserve">. </w:t>
      </w:r>
      <w:r w:rsidRPr="00DE1945">
        <w:rPr>
          <w:rFonts w:ascii="Book Antiqua" w:hAnsi="Book Antiqua"/>
          <w:b/>
          <w:sz w:val="20"/>
        </w:rPr>
        <w:t>Southeast American College of Sports Medicine Meeting Conference Abstracts</w:t>
      </w:r>
      <w:r w:rsidRPr="00DE1945">
        <w:rPr>
          <w:rFonts w:ascii="Book Antiqua" w:hAnsi="Book Antiqua"/>
          <w:sz w:val="20"/>
        </w:rPr>
        <w:t>. 13:31, 1986.</w:t>
      </w:r>
    </w:p>
    <w:p w14:paraId="613BB669" w14:textId="77777777" w:rsidR="00C325AF" w:rsidRPr="00DE1945" w:rsidRDefault="00960D0E" w:rsidP="00DE1945">
      <w:pPr>
        <w:numPr>
          <w:ilvl w:val="0"/>
          <w:numId w:val="12"/>
        </w:numPr>
        <w:tabs>
          <w:tab w:val="left" w:pos="571"/>
        </w:tabs>
        <w:rPr>
          <w:rFonts w:ascii="Book Antiqua" w:eastAsia="Book Antiqua" w:hAnsi="Book Antiqua" w:cs="Book Antiqua"/>
          <w:sz w:val="20"/>
          <w:szCs w:val="20"/>
        </w:rPr>
      </w:pPr>
      <w:r w:rsidRPr="00DE1945">
        <w:rPr>
          <w:rFonts w:ascii="Book Antiqua" w:hAnsi="Book Antiqua"/>
          <w:sz w:val="20"/>
        </w:rPr>
        <w:t xml:space="preserve">Kreider, R.B., W.R. Thompson, W.T. Boone, and J. Bailey. </w:t>
      </w:r>
      <w:r w:rsidRPr="00DE1945">
        <w:rPr>
          <w:rFonts w:ascii="Book Antiqua" w:hAnsi="Book Antiqua"/>
          <w:i/>
          <w:sz w:val="20"/>
        </w:rPr>
        <w:t xml:space="preserve">Effects of pedaling rate on actual and predicted VO2 responses in cycling. </w:t>
      </w:r>
      <w:r w:rsidRPr="00DE1945">
        <w:rPr>
          <w:rFonts w:ascii="Book Antiqua" w:hAnsi="Book Antiqua"/>
          <w:b/>
          <w:sz w:val="20"/>
        </w:rPr>
        <w:t xml:space="preserve">Southeast American College of Sports Medicine Meeting Conference Abstracts. </w:t>
      </w:r>
      <w:r w:rsidRPr="00DE1945">
        <w:rPr>
          <w:rFonts w:ascii="Book Antiqua" w:hAnsi="Book Antiqua"/>
          <w:sz w:val="20"/>
        </w:rPr>
        <w:t>14:34, 1987.</w:t>
      </w:r>
    </w:p>
    <w:p w14:paraId="4AD1D34E" w14:textId="77777777" w:rsidR="00C325AF" w:rsidRPr="00DE1945" w:rsidRDefault="00960D0E" w:rsidP="00DE1945">
      <w:pPr>
        <w:numPr>
          <w:ilvl w:val="0"/>
          <w:numId w:val="12"/>
        </w:numPr>
        <w:tabs>
          <w:tab w:val="left" w:pos="570"/>
        </w:tabs>
        <w:spacing w:before="1"/>
        <w:ind w:left="569" w:hanging="449"/>
        <w:rPr>
          <w:rFonts w:ascii="Book Antiqua" w:eastAsia="Book Antiqua" w:hAnsi="Book Antiqua" w:cs="Book Antiqua"/>
          <w:sz w:val="20"/>
          <w:szCs w:val="20"/>
        </w:rPr>
      </w:pPr>
      <w:r w:rsidRPr="00DE1945">
        <w:rPr>
          <w:rFonts w:ascii="Book Antiqua" w:hAnsi="Book Antiqua"/>
          <w:sz w:val="20"/>
        </w:rPr>
        <w:t xml:space="preserve">Cortes, C.W., R.B. Kreider, and T. Boone. </w:t>
      </w:r>
      <w:r w:rsidRPr="00DE1945">
        <w:rPr>
          <w:rFonts w:ascii="Book Antiqua" w:hAnsi="Book Antiqua"/>
          <w:i/>
          <w:sz w:val="20"/>
        </w:rPr>
        <w:t xml:space="preserve">Reliability of exercise responses during submaximal exercise. </w:t>
      </w:r>
      <w:r w:rsidRPr="00DE1945">
        <w:rPr>
          <w:rFonts w:ascii="Book Antiqua" w:hAnsi="Book Antiqua"/>
          <w:b/>
          <w:sz w:val="20"/>
        </w:rPr>
        <w:t>Southeast American College of Sports Medicine Meeting Conference Abstracts.</w:t>
      </w:r>
      <w:r w:rsidRPr="00DE1945">
        <w:rPr>
          <w:rFonts w:ascii="Book Antiqua" w:hAnsi="Book Antiqua"/>
          <w:sz w:val="20"/>
        </w:rPr>
        <w:t>14:36, 1987.</w:t>
      </w:r>
    </w:p>
    <w:p w14:paraId="6EA42628" w14:textId="77777777" w:rsidR="00C325AF" w:rsidRPr="00DE1945" w:rsidRDefault="00960D0E" w:rsidP="00DE1945">
      <w:pPr>
        <w:numPr>
          <w:ilvl w:val="0"/>
          <w:numId w:val="12"/>
        </w:numPr>
        <w:tabs>
          <w:tab w:val="left" w:pos="570"/>
        </w:tabs>
        <w:ind w:left="569"/>
        <w:rPr>
          <w:rFonts w:ascii="Book Antiqua" w:eastAsia="Book Antiqua" w:hAnsi="Book Antiqua" w:cs="Book Antiqua"/>
          <w:sz w:val="20"/>
          <w:szCs w:val="20"/>
        </w:rPr>
      </w:pPr>
      <w:r w:rsidRPr="00DE1945">
        <w:rPr>
          <w:rFonts w:ascii="Book Antiqua" w:hAnsi="Book Antiqua"/>
          <w:sz w:val="20"/>
        </w:rPr>
        <w:t xml:space="preserve">Kreider, R.B., T. Boone, W.R. Thompson, S. Burkes, and C.W. Cortes. </w:t>
      </w:r>
      <w:r w:rsidRPr="00DE1945">
        <w:rPr>
          <w:rFonts w:ascii="Book Antiqua" w:hAnsi="Book Antiqua"/>
          <w:i/>
          <w:sz w:val="20"/>
        </w:rPr>
        <w:t xml:space="preserve">Cardiovascular and thermal responses of triathlon performance. </w:t>
      </w:r>
      <w:r w:rsidRPr="00DE1945">
        <w:rPr>
          <w:rFonts w:ascii="Book Antiqua" w:hAnsi="Book Antiqua"/>
          <w:b/>
          <w:sz w:val="20"/>
        </w:rPr>
        <w:t xml:space="preserve">U.S. Olympic Festival Congress on Sports Medicine and Science Conference Abstracts. </w:t>
      </w:r>
      <w:r w:rsidRPr="00DE1945">
        <w:rPr>
          <w:rFonts w:ascii="Book Antiqua" w:hAnsi="Book Antiqua"/>
          <w:sz w:val="20"/>
        </w:rPr>
        <w:t>1:38, 1987.</w:t>
      </w:r>
    </w:p>
    <w:p w14:paraId="2A58D008" w14:textId="77777777" w:rsidR="00C325AF" w:rsidRPr="00DE1945" w:rsidRDefault="00960D0E" w:rsidP="00DE1945">
      <w:pPr>
        <w:numPr>
          <w:ilvl w:val="0"/>
          <w:numId w:val="12"/>
        </w:numPr>
        <w:tabs>
          <w:tab w:val="left" w:pos="570"/>
        </w:tabs>
        <w:ind w:left="569"/>
        <w:rPr>
          <w:rFonts w:ascii="Book Antiqua" w:eastAsia="Book Antiqua" w:hAnsi="Book Antiqua" w:cs="Book Antiqua"/>
          <w:sz w:val="20"/>
          <w:szCs w:val="20"/>
        </w:rPr>
      </w:pPr>
      <w:r w:rsidRPr="00DE1945">
        <w:rPr>
          <w:rFonts w:ascii="Book Antiqua" w:hAnsi="Book Antiqua"/>
          <w:sz w:val="20"/>
        </w:rPr>
        <w:t xml:space="preserve">Cortes, C.W., R.B. Kreider, S. Al-Mandalawi, J. Lamberth, K.D. Johnson, W.R. Johnson, and H. Anderson. </w:t>
      </w:r>
      <w:r w:rsidRPr="00DE1945">
        <w:rPr>
          <w:rFonts w:ascii="Book Antiqua" w:hAnsi="Book Antiqua"/>
          <w:i/>
          <w:sz w:val="20"/>
        </w:rPr>
        <w:t xml:space="preserve">Lactate clearance during active and passive recovery. </w:t>
      </w:r>
      <w:r w:rsidRPr="00DE1945">
        <w:rPr>
          <w:rFonts w:ascii="Book Antiqua" w:hAnsi="Book Antiqua"/>
          <w:b/>
          <w:sz w:val="20"/>
        </w:rPr>
        <w:t xml:space="preserve">U.S. Olympic Festival Congress on Sports Medicine and Science Conference Abstracts. </w:t>
      </w:r>
      <w:r w:rsidRPr="00DE1945">
        <w:rPr>
          <w:rFonts w:ascii="Book Antiqua" w:hAnsi="Book Antiqua"/>
          <w:sz w:val="20"/>
        </w:rPr>
        <w:t>1:39, 1987.</w:t>
      </w:r>
    </w:p>
    <w:p w14:paraId="2C31945B" w14:textId="77777777" w:rsidR="00C325AF" w:rsidRPr="00DE1945" w:rsidRDefault="00960D0E" w:rsidP="00DE1945">
      <w:pPr>
        <w:numPr>
          <w:ilvl w:val="0"/>
          <w:numId w:val="12"/>
        </w:numPr>
        <w:tabs>
          <w:tab w:val="left" w:pos="570"/>
        </w:tabs>
        <w:spacing w:before="1"/>
        <w:ind w:left="569"/>
        <w:rPr>
          <w:rFonts w:ascii="Book Antiqua" w:eastAsia="Book Antiqua" w:hAnsi="Book Antiqua" w:cs="Book Antiqua"/>
          <w:sz w:val="20"/>
          <w:szCs w:val="20"/>
        </w:rPr>
      </w:pPr>
      <w:r w:rsidRPr="00DE1945">
        <w:rPr>
          <w:rFonts w:ascii="Book Antiqua" w:hAnsi="Book Antiqua"/>
          <w:sz w:val="20"/>
        </w:rPr>
        <w:t xml:space="preserve">Boone, T., R. Cooper, C.W. Cortes, and R.B. Kreider. </w:t>
      </w:r>
      <w:r w:rsidRPr="00DE1945">
        <w:rPr>
          <w:rFonts w:ascii="Book Antiqua" w:hAnsi="Book Antiqua"/>
          <w:i/>
          <w:sz w:val="20"/>
        </w:rPr>
        <w:t xml:space="preserve">Effects of deep muscular massage on performance. </w:t>
      </w:r>
      <w:r w:rsidRPr="00DE1945">
        <w:rPr>
          <w:rFonts w:ascii="Book Antiqua" w:hAnsi="Book Antiqua"/>
          <w:b/>
          <w:sz w:val="20"/>
        </w:rPr>
        <w:t xml:space="preserve">U.S. Olympic Festival Congress on Sports Medicine and Science. </w:t>
      </w:r>
      <w:r w:rsidRPr="00DE1945">
        <w:rPr>
          <w:rFonts w:ascii="Book Antiqua" w:hAnsi="Book Antiqua"/>
          <w:sz w:val="20"/>
        </w:rPr>
        <w:t>1:40, 1987.</w:t>
      </w:r>
    </w:p>
    <w:p w14:paraId="05152B8C" w14:textId="77777777" w:rsidR="00C325AF" w:rsidRPr="00DE1945" w:rsidRDefault="00960D0E" w:rsidP="00DE1945">
      <w:pPr>
        <w:numPr>
          <w:ilvl w:val="0"/>
          <w:numId w:val="12"/>
        </w:numPr>
        <w:tabs>
          <w:tab w:val="left" w:pos="570"/>
        </w:tabs>
        <w:ind w:left="56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Ventilatory threshold in swimming, cycling, and running in triathletes. </w:t>
      </w:r>
      <w:r w:rsidRPr="00DE1945">
        <w:rPr>
          <w:rFonts w:ascii="Book Antiqua" w:hAnsi="Book Antiqua"/>
          <w:b/>
          <w:sz w:val="20"/>
        </w:rPr>
        <w:t xml:space="preserve">Southeast American College of Sports Medicine Meeting Conference Abstracts. </w:t>
      </w:r>
      <w:r w:rsidRPr="00DE1945">
        <w:rPr>
          <w:rFonts w:ascii="Book Antiqua" w:hAnsi="Book Antiqua"/>
          <w:sz w:val="20"/>
        </w:rPr>
        <w:t>15:20, 1988.</w:t>
      </w:r>
    </w:p>
    <w:p w14:paraId="18344E16" w14:textId="77777777" w:rsidR="00C325AF" w:rsidRPr="00DE1945" w:rsidRDefault="00960D0E" w:rsidP="00DE1945">
      <w:pPr>
        <w:numPr>
          <w:ilvl w:val="0"/>
          <w:numId w:val="12"/>
        </w:numPr>
        <w:tabs>
          <w:tab w:val="left" w:pos="570"/>
        </w:tabs>
        <w:ind w:left="569"/>
        <w:jc w:val="both"/>
        <w:rPr>
          <w:rFonts w:ascii="Book Antiqua" w:eastAsia="Book Antiqua" w:hAnsi="Book Antiqua" w:cs="Book Antiqua"/>
          <w:sz w:val="20"/>
          <w:szCs w:val="20"/>
        </w:rPr>
      </w:pPr>
      <w:r w:rsidRPr="00DE1945">
        <w:rPr>
          <w:rFonts w:ascii="Book Antiqua" w:hAnsi="Book Antiqua"/>
          <w:sz w:val="20"/>
        </w:rPr>
        <w:t xml:space="preserve">Cortes, C., R. Kreider, W. Thompson, K. Johnson, S. Al-Mandalawi, and J. Lamberth. </w:t>
      </w:r>
      <w:r w:rsidRPr="00DE1945">
        <w:rPr>
          <w:rFonts w:ascii="Book Antiqua" w:hAnsi="Book Antiqua"/>
          <w:i/>
          <w:sz w:val="20"/>
        </w:rPr>
        <w:t xml:space="preserve">Respiratory Efficiency between trained and untrained males. </w:t>
      </w:r>
      <w:r w:rsidRPr="00DE1945">
        <w:rPr>
          <w:rFonts w:ascii="Book Antiqua" w:hAnsi="Book Antiqua"/>
          <w:b/>
          <w:sz w:val="20"/>
        </w:rPr>
        <w:t xml:space="preserve">Southeast American College of Sports Medicine Meeting Conference Abstracts. </w:t>
      </w:r>
      <w:r w:rsidRPr="00DE1945">
        <w:rPr>
          <w:rFonts w:ascii="Book Antiqua" w:hAnsi="Book Antiqua"/>
          <w:sz w:val="20"/>
        </w:rPr>
        <w:t>15:57, 1988.</w:t>
      </w:r>
    </w:p>
    <w:p w14:paraId="29A46C9F" w14:textId="77777777" w:rsidR="00C325AF" w:rsidRPr="00DE1945" w:rsidRDefault="00960D0E" w:rsidP="00DE1945">
      <w:pPr>
        <w:numPr>
          <w:ilvl w:val="0"/>
          <w:numId w:val="12"/>
        </w:numPr>
        <w:tabs>
          <w:tab w:val="left" w:pos="570"/>
        </w:tabs>
        <w:ind w:left="569"/>
        <w:jc w:val="both"/>
        <w:rPr>
          <w:rFonts w:ascii="Book Antiqua" w:eastAsia="Book Antiqua" w:hAnsi="Book Antiqua" w:cs="Book Antiqua"/>
          <w:sz w:val="20"/>
          <w:szCs w:val="20"/>
        </w:rPr>
      </w:pPr>
      <w:r w:rsidRPr="00DE1945">
        <w:rPr>
          <w:rFonts w:ascii="Book Antiqua" w:hAnsi="Book Antiqua"/>
          <w:sz w:val="20"/>
        </w:rPr>
        <w:t xml:space="preserve">Johnson, K.D., W.R. Thompson, J.G. Lamberth, S. Al-Mandalawi, R.B. Kreider, and C.W. Cortes. </w:t>
      </w:r>
      <w:r w:rsidRPr="00DE1945">
        <w:rPr>
          <w:rFonts w:ascii="Book Antiqua" w:hAnsi="Book Antiqua"/>
          <w:i/>
          <w:sz w:val="20"/>
        </w:rPr>
        <w:t xml:space="preserve">Plasma lactate and ventilation thresholds in untrained and trained non-cyclists. </w:t>
      </w:r>
      <w:r w:rsidRPr="00DE1945">
        <w:rPr>
          <w:rFonts w:ascii="Book Antiqua" w:hAnsi="Book Antiqua"/>
          <w:b/>
          <w:sz w:val="20"/>
        </w:rPr>
        <w:t xml:space="preserve">Southeast American College of Sports Medicine Meeting Conference Abstracts. </w:t>
      </w:r>
      <w:r w:rsidRPr="00DE1945">
        <w:rPr>
          <w:rFonts w:ascii="Book Antiqua" w:hAnsi="Book Antiqua"/>
          <w:sz w:val="20"/>
        </w:rPr>
        <w:t>15:58, 1988.</w:t>
      </w:r>
    </w:p>
    <w:p w14:paraId="23E7E64E" w14:textId="77777777" w:rsidR="00C325AF" w:rsidRPr="00DE1945" w:rsidRDefault="00960D0E" w:rsidP="00DE1945">
      <w:pPr>
        <w:numPr>
          <w:ilvl w:val="0"/>
          <w:numId w:val="12"/>
        </w:numPr>
        <w:tabs>
          <w:tab w:val="left" w:pos="570"/>
        </w:tabs>
        <w:ind w:left="569"/>
        <w:rPr>
          <w:rFonts w:ascii="Book Antiqua" w:eastAsia="Book Antiqua" w:hAnsi="Book Antiqua" w:cs="Book Antiqua"/>
          <w:sz w:val="20"/>
          <w:szCs w:val="20"/>
        </w:rPr>
      </w:pPr>
      <w:r w:rsidRPr="00DE1945">
        <w:rPr>
          <w:rFonts w:ascii="Book Antiqua" w:hAnsi="Book Antiqua"/>
          <w:sz w:val="20"/>
        </w:rPr>
        <w:t xml:space="preserve">*Miller, G.W., R.B. Kreider, M.H. Williams, T. Somma, and T. Nasser. </w:t>
      </w:r>
      <w:r w:rsidRPr="00DE1945">
        <w:rPr>
          <w:rFonts w:ascii="Book Antiqua" w:hAnsi="Book Antiqua"/>
          <w:i/>
          <w:sz w:val="20"/>
        </w:rPr>
        <w:t xml:space="preserve">Analysis of ventilatory thresholds as a limiting factor in five-mile performance. </w:t>
      </w:r>
      <w:r w:rsidRPr="00DE1945">
        <w:rPr>
          <w:rFonts w:ascii="Book Antiqua" w:hAnsi="Book Antiqua"/>
          <w:b/>
          <w:sz w:val="20"/>
        </w:rPr>
        <w:t xml:space="preserve">Southeast American College of Sports Medicine Meeting Conference Abstracts. </w:t>
      </w:r>
      <w:r w:rsidRPr="00DE1945">
        <w:rPr>
          <w:rFonts w:ascii="Book Antiqua" w:hAnsi="Book Antiqua"/>
          <w:sz w:val="20"/>
        </w:rPr>
        <w:t>16:3, 1989.</w:t>
      </w:r>
    </w:p>
    <w:p w14:paraId="127B1050" w14:textId="77777777" w:rsidR="00C325AF" w:rsidRPr="00DE1945" w:rsidRDefault="00960D0E" w:rsidP="00DE1945">
      <w:pPr>
        <w:numPr>
          <w:ilvl w:val="0"/>
          <w:numId w:val="12"/>
        </w:numPr>
        <w:tabs>
          <w:tab w:val="left" w:pos="570"/>
        </w:tabs>
        <w:ind w:left="569"/>
        <w:rPr>
          <w:rFonts w:ascii="Book Antiqua" w:eastAsia="Book Antiqua" w:hAnsi="Book Antiqua" w:cs="Book Antiqua"/>
          <w:sz w:val="20"/>
          <w:szCs w:val="20"/>
        </w:rPr>
      </w:pPr>
      <w:r w:rsidRPr="00DE1945">
        <w:rPr>
          <w:rFonts w:ascii="Book Antiqua" w:hAnsi="Book Antiqua"/>
          <w:sz w:val="20"/>
        </w:rPr>
        <w:t xml:space="preserve">*Barrett-Friend, M. and R.B. Kreider. </w:t>
      </w:r>
      <w:r w:rsidRPr="00DE1945">
        <w:rPr>
          <w:rFonts w:ascii="Book Antiqua" w:hAnsi="Book Antiqua"/>
          <w:i/>
          <w:sz w:val="20"/>
        </w:rPr>
        <w:t xml:space="preserve">Effects of an eight-week low impact aerobic dance class on adult women. </w:t>
      </w:r>
      <w:r w:rsidRPr="00DE1945">
        <w:rPr>
          <w:rFonts w:ascii="Book Antiqua" w:hAnsi="Book Antiqua"/>
          <w:b/>
          <w:sz w:val="20"/>
        </w:rPr>
        <w:t xml:space="preserve">Southeast American College of Sports Medicine Meeting Conference Abstracts. </w:t>
      </w:r>
      <w:r w:rsidRPr="00DE1945">
        <w:rPr>
          <w:rFonts w:ascii="Book Antiqua" w:hAnsi="Book Antiqua"/>
          <w:sz w:val="20"/>
        </w:rPr>
        <w:t>16:26, 1989.</w:t>
      </w:r>
    </w:p>
    <w:p w14:paraId="162D759A" w14:textId="6BFCF2C9" w:rsidR="00C325AF" w:rsidRPr="00DE1945" w:rsidRDefault="00960D0E" w:rsidP="00DE1945">
      <w:pPr>
        <w:numPr>
          <w:ilvl w:val="0"/>
          <w:numId w:val="12"/>
        </w:numPr>
        <w:tabs>
          <w:tab w:val="left" w:pos="570"/>
        </w:tabs>
        <w:ind w:left="569"/>
        <w:rPr>
          <w:rFonts w:ascii="Book Antiqua" w:eastAsia="Book Antiqua" w:hAnsi="Book Antiqua" w:cs="Book Antiqua"/>
          <w:sz w:val="20"/>
          <w:szCs w:val="20"/>
        </w:rPr>
      </w:pPr>
      <w:r w:rsidRPr="00DE1945">
        <w:rPr>
          <w:rFonts w:ascii="Book Antiqua" w:hAnsi="Book Antiqua"/>
          <w:sz w:val="20"/>
        </w:rPr>
        <w:t xml:space="preserve">Kreider, R.B., G.W. Miller, M.H. Williams, T. Somma, and T. Nasser. </w:t>
      </w:r>
      <w:r w:rsidRPr="00DE1945">
        <w:rPr>
          <w:rFonts w:ascii="Book Antiqua" w:hAnsi="Book Antiqua"/>
          <w:i/>
          <w:sz w:val="20"/>
        </w:rPr>
        <w:t xml:space="preserve">Effects of </w:t>
      </w:r>
      <w:r w:rsidR="00051213" w:rsidRPr="00DE1945">
        <w:rPr>
          <w:rFonts w:ascii="Book Antiqua" w:hAnsi="Book Antiqua"/>
          <w:i/>
          <w:sz w:val="20"/>
        </w:rPr>
        <w:t>three- or six-day</w:t>
      </w:r>
      <w:r w:rsidRPr="00DE1945">
        <w:rPr>
          <w:rFonts w:ascii="Book Antiqua" w:hAnsi="Book Antiqua"/>
          <w:i/>
          <w:sz w:val="20"/>
        </w:rPr>
        <w:t xml:space="preserve"> sodium phosphate regimens on serum phosphate, 2,3-DPG, hemoglobin, and hematocrit. </w:t>
      </w:r>
      <w:r w:rsidRPr="00DE1945">
        <w:rPr>
          <w:rFonts w:ascii="Book Antiqua" w:hAnsi="Book Antiqua"/>
          <w:b/>
          <w:sz w:val="20"/>
        </w:rPr>
        <w:t>Southeast American College of Sports Medicine</w:t>
      </w:r>
    </w:p>
    <w:p w14:paraId="690552AF" w14:textId="77777777" w:rsidR="00C325AF" w:rsidRPr="00DE1945" w:rsidRDefault="003F40D8" w:rsidP="00DE1945">
      <w:pPr>
        <w:spacing w:before="40"/>
        <w:ind w:left="569"/>
        <w:rPr>
          <w:rFonts w:ascii="Book Antiqua" w:eastAsia="Book Antiqua" w:hAnsi="Book Antiqua" w:cs="Book Antiqua"/>
          <w:sz w:val="20"/>
          <w:szCs w:val="20"/>
        </w:rPr>
      </w:pPr>
      <w:r w:rsidRPr="00DE1945">
        <w:rPr>
          <w:rFonts w:ascii="Book Antiqua" w:hAnsi="Book Antiqua"/>
          <w:b/>
          <w:sz w:val="20"/>
        </w:rPr>
        <w:t>M</w:t>
      </w:r>
      <w:r w:rsidR="00960D0E" w:rsidRPr="00DE1945">
        <w:rPr>
          <w:rFonts w:ascii="Book Antiqua" w:hAnsi="Book Antiqua"/>
          <w:b/>
          <w:sz w:val="20"/>
        </w:rPr>
        <w:t xml:space="preserve">eeting Conference Abstracts. </w:t>
      </w:r>
      <w:r w:rsidR="00960D0E" w:rsidRPr="00DE1945">
        <w:rPr>
          <w:rFonts w:ascii="Book Antiqua" w:hAnsi="Book Antiqua"/>
          <w:sz w:val="20"/>
        </w:rPr>
        <w:t>16:47, 1989.</w:t>
      </w:r>
    </w:p>
    <w:p w14:paraId="0C41F731" w14:textId="77777777" w:rsidR="00C325AF" w:rsidRPr="00DE1945" w:rsidRDefault="00960D0E" w:rsidP="00DE1945">
      <w:pPr>
        <w:numPr>
          <w:ilvl w:val="0"/>
          <w:numId w:val="12"/>
        </w:numPr>
        <w:tabs>
          <w:tab w:val="left" w:pos="571"/>
        </w:tabs>
        <w:spacing w:before="39"/>
        <w:rPr>
          <w:rFonts w:ascii="Book Antiqua" w:eastAsia="Book Antiqua" w:hAnsi="Book Antiqua" w:cs="Book Antiqua"/>
          <w:sz w:val="20"/>
          <w:szCs w:val="20"/>
        </w:rPr>
      </w:pPr>
      <w:r w:rsidRPr="00DE1945">
        <w:rPr>
          <w:rFonts w:ascii="Book Antiqua" w:hAnsi="Book Antiqua"/>
          <w:sz w:val="20"/>
        </w:rPr>
        <w:lastRenderedPageBreak/>
        <w:t xml:space="preserve">Williams, M.H., R.B. Kreider, D. Hunter, C.T. Somma, L.M. Shall, M.L. Woodhouse, and L. Rokitski. </w:t>
      </w:r>
      <w:r w:rsidRPr="00DE1945">
        <w:rPr>
          <w:rFonts w:ascii="Book Antiqua" w:hAnsi="Book Antiqua"/>
          <w:i/>
          <w:sz w:val="20"/>
        </w:rPr>
        <w:t xml:space="preserve">Effect of oral inosine supplementation on performance in a 3-mile treadmill run and VO2 peak. </w:t>
      </w:r>
      <w:r w:rsidRPr="00DE1945">
        <w:rPr>
          <w:rFonts w:ascii="Book Antiqua" w:hAnsi="Book Antiqua"/>
          <w:b/>
          <w:sz w:val="20"/>
        </w:rPr>
        <w:t xml:space="preserve">First International Olympic Committee World Congress on Sports Sciences. </w:t>
      </w:r>
      <w:r w:rsidRPr="00DE1945">
        <w:rPr>
          <w:rFonts w:ascii="Book Antiqua" w:hAnsi="Book Antiqua"/>
          <w:sz w:val="20"/>
        </w:rPr>
        <w:t>1:95, 1989.</w:t>
      </w:r>
    </w:p>
    <w:p w14:paraId="59B4D0B1" w14:textId="77777777" w:rsidR="00C325AF" w:rsidRPr="00DE1945" w:rsidRDefault="00960D0E" w:rsidP="00DE1945">
      <w:pPr>
        <w:numPr>
          <w:ilvl w:val="0"/>
          <w:numId w:val="12"/>
        </w:numPr>
        <w:tabs>
          <w:tab w:val="left" w:pos="571"/>
        </w:tabs>
        <w:rPr>
          <w:rFonts w:ascii="Book Antiqua" w:eastAsia="Book Antiqua" w:hAnsi="Book Antiqua" w:cs="Book Antiqua"/>
          <w:sz w:val="20"/>
          <w:szCs w:val="20"/>
        </w:rPr>
      </w:pPr>
      <w:r w:rsidRPr="00DE1945">
        <w:rPr>
          <w:rFonts w:ascii="Book Antiqua" w:hAnsi="Book Antiqua"/>
          <w:sz w:val="20"/>
        </w:rPr>
        <w:t xml:space="preserve">*Drews, T., R.B. Kreider, B. Drinkard, C.W. Cortes, C. Lester, C.T. Somma, L.M. Shall, and M.L Woodhouse. </w:t>
      </w:r>
      <w:r w:rsidRPr="00DE1945">
        <w:rPr>
          <w:rFonts w:ascii="Book Antiqua" w:hAnsi="Book Antiqua"/>
          <w:i/>
          <w:sz w:val="20"/>
        </w:rPr>
        <w:t xml:space="preserve">Effects of post-event massage therapy on repeated ultraendurance cycling. </w:t>
      </w:r>
      <w:r w:rsidRPr="00DE1945">
        <w:rPr>
          <w:rFonts w:ascii="Book Antiqua" w:hAnsi="Book Antiqua"/>
          <w:b/>
          <w:sz w:val="20"/>
        </w:rPr>
        <w:t xml:space="preserve">Southeast American College of Sports Medicine Meeting Conference Abstracts. </w:t>
      </w:r>
      <w:r w:rsidRPr="00DE1945">
        <w:rPr>
          <w:rFonts w:ascii="Book Antiqua" w:hAnsi="Book Antiqua"/>
          <w:sz w:val="20"/>
        </w:rPr>
        <w:t>17:10, 1990.</w:t>
      </w:r>
    </w:p>
    <w:p w14:paraId="08B6F17E" w14:textId="77777777" w:rsidR="00C325AF" w:rsidRPr="00DE1945" w:rsidRDefault="00960D0E" w:rsidP="00DE1945">
      <w:pPr>
        <w:numPr>
          <w:ilvl w:val="0"/>
          <w:numId w:val="12"/>
        </w:numPr>
        <w:tabs>
          <w:tab w:val="left" w:pos="571"/>
        </w:tabs>
        <w:rPr>
          <w:rFonts w:ascii="Book Antiqua" w:eastAsia="Book Antiqua" w:hAnsi="Book Antiqua" w:cs="Book Antiqua"/>
          <w:sz w:val="20"/>
          <w:szCs w:val="20"/>
        </w:rPr>
      </w:pPr>
      <w:r w:rsidRPr="00DE1945">
        <w:rPr>
          <w:rFonts w:ascii="Book Antiqua" w:hAnsi="Book Antiqua"/>
          <w:sz w:val="20"/>
        </w:rPr>
        <w:t xml:space="preserve">*Drinkard, B., R.B. Kreider, T. Drews, C.W. Cortes, L. Shall, and M.L. Woodhouse. </w:t>
      </w:r>
      <w:r w:rsidRPr="00DE1945">
        <w:rPr>
          <w:rFonts w:ascii="Book Antiqua" w:hAnsi="Book Antiqua"/>
          <w:i/>
          <w:sz w:val="20"/>
        </w:rPr>
        <w:t xml:space="preserve">Chronotropic and Inotropic adaptations to repeated ultraendurance cycling. </w:t>
      </w:r>
      <w:r w:rsidRPr="00DE1945">
        <w:rPr>
          <w:rFonts w:ascii="Book Antiqua" w:hAnsi="Book Antiqua"/>
          <w:b/>
          <w:sz w:val="20"/>
        </w:rPr>
        <w:t xml:space="preserve">Southeast American College of Sports Medicine Meeting Conference Abstracts. </w:t>
      </w:r>
      <w:r w:rsidRPr="00DE1945">
        <w:rPr>
          <w:rFonts w:ascii="Book Antiqua" w:hAnsi="Book Antiqua"/>
          <w:sz w:val="20"/>
        </w:rPr>
        <w:t>17:11, 1990.</w:t>
      </w:r>
    </w:p>
    <w:p w14:paraId="6D5B246B" w14:textId="77777777" w:rsidR="00C325AF" w:rsidRPr="00DE1945" w:rsidRDefault="00960D0E" w:rsidP="00DE1945">
      <w:pPr>
        <w:numPr>
          <w:ilvl w:val="0"/>
          <w:numId w:val="12"/>
        </w:numPr>
        <w:tabs>
          <w:tab w:val="left" w:pos="571"/>
        </w:tabs>
        <w:rPr>
          <w:rFonts w:ascii="Book Antiqua" w:eastAsia="Book Antiqua" w:hAnsi="Book Antiqua" w:cs="Book Antiqua"/>
          <w:sz w:val="20"/>
          <w:szCs w:val="20"/>
        </w:rPr>
      </w:pPr>
      <w:r w:rsidRPr="00DE1945">
        <w:rPr>
          <w:rFonts w:ascii="Book Antiqua" w:hAnsi="Book Antiqua"/>
          <w:sz w:val="20"/>
        </w:rPr>
        <w:t xml:space="preserve">Kreider, R.B., T. Drews, B. Drinkard, C.W. Cortes, L. Shall, and M. Woodhouse. </w:t>
      </w:r>
      <w:r w:rsidRPr="00DE1945">
        <w:rPr>
          <w:rFonts w:ascii="Book Antiqua" w:hAnsi="Book Antiqua"/>
          <w:i/>
          <w:sz w:val="20"/>
        </w:rPr>
        <w:t xml:space="preserve">Effects of repeated ultraendurance cycling on pulmonary function. </w:t>
      </w:r>
      <w:r w:rsidRPr="00DE1945">
        <w:rPr>
          <w:rFonts w:ascii="Book Antiqua" w:hAnsi="Book Antiqua"/>
          <w:b/>
          <w:sz w:val="20"/>
        </w:rPr>
        <w:t xml:space="preserve">Southeast American College of Sports Medicine Meeting Conference Abstracts. </w:t>
      </w:r>
      <w:r w:rsidRPr="00DE1945">
        <w:rPr>
          <w:rFonts w:ascii="Book Antiqua" w:hAnsi="Book Antiqua"/>
          <w:sz w:val="20"/>
        </w:rPr>
        <w:t>17:12, 1990.</w:t>
      </w:r>
    </w:p>
    <w:p w14:paraId="5C911F2C" w14:textId="77777777" w:rsidR="00C325AF" w:rsidRPr="00DE1945" w:rsidRDefault="00960D0E" w:rsidP="00DE1945">
      <w:pPr>
        <w:numPr>
          <w:ilvl w:val="0"/>
          <w:numId w:val="12"/>
        </w:numPr>
        <w:tabs>
          <w:tab w:val="left" w:pos="571"/>
        </w:tabs>
        <w:rPr>
          <w:rFonts w:ascii="Book Antiqua" w:eastAsia="Book Antiqua" w:hAnsi="Book Antiqua" w:cs="Book Antiqua"/>
          <w:sz w:val="20"/>
          <w:szCs w:val="20"/>
        </w:rPr>
      </w:pPr>
      <w:r w:rsidRPr="00DE1945">
        <w:rPr>
          <w:rFonts w:ascii="Book Antiqua" w:hAnsi="Book Antiqua"/>
          <w:sz w:val="20"/>
        </w:rPr>
        <w:t xml:space="preserve">Cortes, C.W., T. Boone, D.R. Redondo, and R.B. Kreider. </w:t>
      </w:r>
      <w:r w:rsidRPr="00DE1945">
        <w:rPr>
          <w:rFonts w:ascii="Book Antiqua" w:hAnsi="Book Antiqua"/>
          <w:i/>
          <w:sz w:val="20"/>
        </w:rPr>
        <w:t xml:space="preserve">Effects of prior hydrotherapy on cardiovascular responses to exercise. </w:t>
      </w:r>
      <w:r w:rsidRPr="00DE1945">
        <w:rPr>
          <w:rFonts w:ascii="Book Antiqua" w:hAnsi="Book Antiqua"/>
          <w:b/>
          <w:sz w:val="20"/>
        </w:rPr>
        <w:t xml:space="preserve">Southeast American College of Sports Medicine Meeting Conference Abstracts. </w:t>
      </w:r>
      <w:r w:rsidRPr="00DE1945">
        <w:rPr>
          <w:rFonts w:ascii="Book Antiqua" w:hAnsi="Book Antiqua"/>
          <w:sz w:val="20"/>
        </w:rPr>
        <w:t>17:56, 1990.</w:t>
      </w:r>
    </w:p>
    <w:p w14:paraId="4665B007" w14:textId="75B7ABCC" w:rsidR="00C325AF" w:rsidRPr="00DE1945" w:rsidRDefault="00960D0E" w:rsidP="00DE1945">
      <w:pPr>
        <w:numPr>
          <w:ilvl w:val="0"/>
          <w:numId w:val="12"/>
        </w:numPr>
        <w:tabs>
          <w:tab w:val="left" w:pos="571"/>
        </w:tabs>
        <w:spacing w:before="1"/>
        <w:rPr>
          <w:rFonts w:ascii="Book Antiqua" w:eastAsia="Book Antiqua" w:hAnsi="Book Antiqua" w:cs="Book Antiqua"/>
          <w:sz w:val="20"/>
          <w:szCs w:val="20"/>
        </w:rPr>
      </w:pPr>
      <w:r w:rsidRPr="00DE1945">
        <w:rPr>
          <w:rFonts w:ascii="Book Antiqua" w:hAnsi="Book Antiqua"/>
          <w:sz w:val="20"/>
        </w:rPr>
        <w:t xml:space="preserve">Kreider, R.B., B. Drinkard, T. Drews, C.W. Cortes, S.R. Sechrist, C.T. Somma, M.L. Woodhouse, and L.M. Shall. </w:t>
      </w:r>
      <w:r w:rsidR="00051213" w:rsidRPr="00DE1945">
        <w:rPr>
          <w:rFonts w:ascii="Book Antiqua" w:hAnsi="Book Antiqua"/>
          <w:sz w:val="20"/>
        </w:rPr>
        <w:t>Evidence of hemolysis</w:t>
      </w:r>
      <w:r w:rsidRPr="00DE1945">
        <w:rPr>
          <w:rFonts w:ascii="Book Antiqua" w:hAnsi="Book Antiqua"/>
          <w:sz w:val="20"/>
        </w:rPr>
        <w:t xml:space="preserve"> altered hormonal and vitamin status, fecal blood loss, and anemia in response to multi-stage ultraendurance cycling. </w:t>
      </w:r>
      <w:r w:rsidRPr="00DE1945">
        <w:rPr>
          <w:rFonts w:ascii="Book Antiqua" w:hAnsi="Book Antiqua"/>
          <w:b/>
          <w:sz w:val="20"/>
        </w:rPr>
        <w:t xml:space="preserve">Southeast American College of Sports Medicine Meeting Conference Abstracts. </w:t>
      </w:r>
      <w:r w:rsidRPr="00DE1945">
        <w:rPr>
          <w:rFonts w:ascii="Book Antiqua" w:hAnsi="Book Antiqua"/>
          <w:sz w:val="20"/>
        </w:rPr>
        <w:t>18:16, 1991.</w:t>
      </w:r>
    </w:p>
    <w:p w14:paraId="461EDC9A" w14:textId="77777777" w:rsidR="00C325AF" w:rsidRPr="00DE1945" w:rsidRDefault="00960D0E" w:rsidP="00DE1945">
      <w:pPr>
        <w:numPr>
          <w:ilvl w:val="0"/>
          <w:numId w:val="12"/>
        </w:numPr>
        <w:tabs>
          <w:tab w:val="left" w:pos="571"/>
        </w:tabs>
        <w:rPr>
          <w:rFonts w:ascii="Book Antiqua" w:eastAsia="Book Antiqua" w:hAnsi="Book Antiqua" w:cs="Book Antiqua"/>
          <w:sz w:val="20"/>
          <w:szCs w:val="20"/>
        </w:rPr>
      </w:pPr>
      <w:r w:rsidRPr="00DE1945">
        <w:rPr>
          <w:rFonts w:ascii="Book Antiqua" w:hAnsi="Book Antiqua"/>
          <w:sz w:val="20"/>
        </w:rPr>
        <w:t xml:space="preserve">*Drinkard, B., R.B. Kreider, T. Drews, and C.W. Cortes. </w:t>
      </w:r>
      <w:r w:rsidRPr="00DE1945">
        <w:rPr>
          <w:rFonts w:ascii="Book Antiqua" w:hAnsi="Book Antiqua"/>
          <w:i/>
          <w:sz w:val="20"/>
        </w:rPr>
        <w:t xml:space="preserve">Fluid homeostasis and thermoregulation during a multi-stage ultraendurance cycling event. </w:t>
      </w:r>
      <w:r w:rsidRPr="00DE1945">
        <w:rPr>
          <w:rFonts w:ascii="Book Antiqua" w:hAnsi="Book Antiqua"/>
          <w:b/>
          <w:sz w:val="20"/>
        </w:rPr>
        <w:t xml:space="preserve">Southeast American College of Sports Medicine Meeting Conference Abstracts. </w:t>
      </w:r>
      <w:r w:rsidRPr="00DE1945">
        <w:rPr>
          <w:rFonts w:ascii="Book Antiqua" w:hAnsi="Book Antiqua"/>
          <w:sz w:val="20"/>
        </w:rPr>
        <w:t>18:13, 1991.</w:t>
      </w:r>
    </w:p>
    <w:p w14:paraId="2901D48B" w14:textId="77777777" w:rsidR="00C325AF" w:rsidRPr="00DE1945" w:rsidRDefault="00960D0E" w:rsidP="00DE1945">
      <w:pPr>
        <w:numPr>
          <w:ilvl w:val="0"/>
          <w:numId w:val="12"/>
        </w:numPr>
        <w:tabs>
          <w:tab w:val="left" w:pos="571"/>
        </w:tabs>
        <w:rPr>
          <w:rFonts w:ascii="Book Antiqua" w:eastAsia="Book Antiqua" w:hAnsi="Book Antiqua" w:cs="Book Antiqua"/>
          <w:sz w:val="20"/>
          <w:szCs w:val="20"/>
        </w:rPr>
      </w:pPr>
      <w:r w:rsidRPr="00DE1945">
        <w:rPr>
          <w:rFonts w:ascii="Book Antiqua" w:hAnsi="Book Antiqua"/>
          <w:sz w:val="20"/>
        </w:rPr>
        <w:t xml:space="preserve">*Schenck, D., R.B. Kreider, G.W. Miller, C.W. Cortes, C. Turner, and P. Rowland. </w:t>
      </w:r>
      <w:r w:rsidRPr="00DE1945">
        <w:rPr>
          <w:rFonts w:ascii="Book Antiqua" w:hAnsi="Book Antiqua"/>
          <w:i/>
          <w:sz w:val="20"/>
        </w:rPr>
        <w:t xml:space="preserve">Evaluation of metabolic, cardiovascular, and myocardial adaptations to competitive endurance cycling. </w:t>
      </w:r>
      <w:r w:rsidRPr="00DE1945">
        <w:rPr>
          <w:rFonts w:ascii="Book Antiqua" w:hAnsi="Book Antiqua"/>
          <w:b/>
          <w:sz w:val="20"/>
        </w:rPr>
        <w:t xml:space="preserve">Southeast American College of Sports Medicine Meeting Conference Abstracts. </w:t>
      </w:r>
      <w:r w:rsidRPr="00DE1945">
        <w:rPr>
          <w:rFonts w:ascii="Book Antiqua" w:hAnsi="Book Antiqua"/>
          <w:sz w:val="20"/>
        </w:rPr>
        <w:t>18:7, 1991.</w:t>
      </w:r>
    </w:p>
    <w:p w14:paraId="46438EBE" w14:textId="77777777" w:rsidR="00C325AF" w:rsidRPr="00DE1945" w:rsidRDefault="00960D0E" w:rsidP="00DE1945">
      <w:pPr>
        <w:numPr>
          <w:ilvl w:val="0"/>
          <w:numId w:val="12"/>
        </w:numPr>
        <w:tabs>
          <w:tab w:val="left" w:pos="571"/>
        </w:tabs>
        <w:rPr>
          <w:rFonts w:ascii="Book Antiqua" w:eastAsia="Book Antiqua" w:hAnsi="Book Antiqua" w:cs="Book Antiqua"/>
          <w:sz w:val="20"/>
          <w:szCs w:val="20"/>
        </w:rPr>
      </w:pPr>
      <w:r w:rsidRPr="00DE1945">
        <w:rPr>
          <w:rFonts w:ascii="Book Antiqua" w:hAnsi="Book Antiqua"/>
          <w:sz w:val="20"/>
        </w:rPr>
        <w:t xml:space="preserve">*Drews, T., R.B. Kreider, B. Drinkard, and C.W. Jackson. </w:t>
      </w:r>
      <w:r w:rsidRPr="00DE1945">
        <w:rPr>
          <w:rFonts w:ascii="Book Antiqua" w:hAnsi="Book Antiqua"/>
          <w:i/>
          <w:sz w:val="20"/>
        </w:rPr>
        <w:t xml:space="preserve">Effects of multi-stage ultraendurance cycling on psychological profiles of exertion, feeling, and mood. </w:t>
      </w:r>
      <w:r w:rsidRPr="00DE1945">
        <w:rPr>
          <w:rFonts w:ascii="Book Antiqua" w:hAnsi="Book Antiqua"/>
          <w:b/>
          <w:sz w:val="20"/>
        </w:rPr>
        <w:t xml:space="preserve">Southeast American College of Sports Medicine Meeting Conference Abstracts. </w:t>
      </w:r>
      <w:r w:rsidRPr="00DE1945">
        <w:rPr>
          <w:rFonts w:ascii="Book Antiqua" w:hAnsi="Book Antiqua"/>
          <w:sz w:val="20"/>
        </w:rPr>
        <w:t>18:32, 1991.</w:t>
      </w:r>
    </w:p>
    <w:p w14:paraId="28C7FC58" w14:textId="77777777" w:rsidR="00C325AF" w:rsidRPr="00DE1945" w:rsidRDefault="00960D0E" w:rsidP="00DE1945">
      <w:pPr>
        <w:numPr>
          <w:ilvl w:val="0"/>
          <w:numId w:val="12"/>
        </w:numPr>
        <w:tabs>
          <w:tab w:val="left" w:pos="571"/>
        </w:tabs>
        <w:jc w:val="both"/>
        <w:rPr>
          <w:rFonts w:ascii="Book Antiqua" w:eastAsia="Book Antiqua" w:hAnsi="Book Antiqua" w:cs="Book Antiqua"/>
          <w:sz w:val="20"/>
          <w:szCs w:val="20"/>
        </w:rPr>
      </w:pPr>
      <w:r w:rsidRPr="00DE1945">
        <w:rPr>
          <w:rFonts w:ascii="Book Antiqua" w:hAnsi="Book Antiqua"/>
          <w:sz w:val="20"/>
        </w:rPr>
        <w:t xml:space="preserve">*Miller, G.W., R.B. Kreider, D. Schenck, C.W. Cortes, C. Turner, and P. Rowland. </w:t>
      </w:r>
      <w:r w:rsidRPr="00DE1945">
        <w:rPr>
          <w:rFonts w:ascii="Book Antiqua" w:hAnsi="Book Antiqua"/>
          <w:i/>
          <w:sz w:val="20"/>
        </w:rPr>
        <w:t xml:space="preserve">Effects of muscular anaerobiosis on substrate availability and myocardial compliance to exercise. </w:t>
      </w:r>
      <w:r w:rsidRPr="00DE1945">
        <w:rPr>
          <w:rFonts w:ascii="Book Antiqua" w:hAnsi="Book Antiqua"/>
          <w:b/>
          <w:sz w:val="20"/>
        </w:rPr>
        <w:t xml:space="preserve">Southeast American College of Sports Medicine Meeting Conference Abstracts. </w:t>
      </w:r>
      <w:r w:rsidRPr="00DE1945">
        <w:rPr>
          <w:rFonts w:ascii="Book Antiqua" w:hAnsi="Book Antiqua"/>
          <w:sz w:val="20"/>
        </w:rPr>
        <w:t>18:53, 1991.</w:t>
      </w:r>
    </w:p>
    <w:p w14:paraId="1B289656" w14:textId="77777777" w:rsidR="00C325AF" w:rsidRPr="00DE1945" w:rsidRDefault="00960D0E" w:rsidP="00DE1945">
      <w:pPr>
        <w:numPr>
          <w:ilvl w:val="0"/>
          <w:numId w:val="12"/>
        </w:numPr>
        <w:tabs>
          <w:tab w:val="left" w:pos="571"/>
        </w:tabs>
        <w:rPr>
          <w:rFonts w:ascii="Book Antiqua" w:eastAsia="Book Antiqua" w:hAnsi="Book Antiqua" w:cs="Book Antiqua"/>
          <w:sz w:val="20"/>
          <w:szCs w:val="20"/>
        </w:rPr>
      </w:pPr>
      <w:r w:rsidRPr="00DE1945">
        <w:rPr>
          <w:rFonts w:ascii="Book Antiqua" w:hAnsi="Book Antiqua"/>
          <w:sz w:val="20"/>
        </w:rPr>
        <w:t xml:space="preserve">Kreider, R.B, G.W. Miller, M. Mitchell, C.W. Cortes, V. Miriel, C.T. Somma, S.R. Sechrist, and D. Hill. </w:t>
      </w:r>
      <w:r w:rsidRPr="00DE1945">
        <w:rPr>
          <w:rFonts w:ascii="Book Antiqua" w:hAnsi="Book Antiqua"/>
          <w:i/>
          <w:sz w:val="20"/>
        </w:rPr>
        <w:t xml:space="preserve">Effects of amino acid supplementation on ultraendurance triathlon performance. </w:t>
      </w:r>
      <w:r w:rsidRPr="00DE1945">
        <w:rPr>
          <w:rFonts w:ascii="Book Antiqua" w:hAnsi="Book Antiqua"/>
          <w:b/>
          <w:sz w:val="20"/>
        </w:rPr>
        <w:t xml:space="preserve">I World Congress on Sports Nutrition Conference Abstracts. </w:t>
      </w:r>
      <w:r w:rsidRPr="00DE1945">
        <w:rPr>
          <w:rFonts w:ascii="Book Antiqua" w:hAnsi="Book Antiqua"/>
          <w:sz w:val="20"/>
        </w:rPr>
        <w:t>1:9-10, 1991.</w:t>
      </w:r>
    </w:p>
    <w:p w14:paraId="7F1C16F6" w14:textId="77777777" w:rsidR="00C325AF" w:rsidRPr="00DE1945" w:rsidRDefault="00960D0E" w:rsidP="00DE1945">
      <w:pPr>
        <w:numPr>
          <w:ilvl w:val="0"/>
          <w:numId w:val="12"/>
        </w:numPr>
        <w:tabs>
          <w:tab w:val="left" w:pos="571"/>
        </w:tabs>
        <w:rPr>
          <w:rFonts w:ascii="Book Antiqua" w:eastAsia="Book Antiqua" w:hAnsi="Book Antiqua" w:cs="Book Antiqua"/>
          <w:sz w:val="20"/>
          <w:szCs w:val="20"/>
        </w:rPr>
      </w:pPr>
      <w:r w:rsidRPr="00DE1945">
        <w:rPr>
          <w:rFonts w:ascii="Book Antiqua" w:hAnsi="Book Antiqua"/>
          <w:sz w:val="20"/>
        </w:rPr>
        <w:t xml:space="preserve">Kreider, R.B., T. Drews, B. Drinkard, C.W. Cortes, C.T. Somma, S.R. Sechrist, C. Lester, M. Woodhouse, and L.M. Shall. </w:t>
      </w:r>
      <w:r w:rsidRPr="00DE1945">
        <w:rPr>
          <w:rFonts w:ascii="Book Antiqua" w:hAnsi="Book Antiqua"/>
          <w:i/>
          <w:sz w:val="20"/>
        </w:rPr>
        <w:t xml:space="preserve">Bioenergetic and nutritional demands of multistage ultraendurance cycling. </w:t>
      </w:r>
      <w:r w:rsidRPr="00DE1945">
        <w:rPr>
          <w:rFonts w:ascii="Book Antiqua" w:hAnsi="Book Antiqua"/>
          <w:b/>
          <w:sz w:val="20"/>
        </w:rPr>
        <w:t>I World Congress on Sports Nutrition Conference Abstracts.</w:t>
      </w:r>
      <w:r w:rsidRPr="00DE1945">
        <w:rPr>
          <w:rFonts w:ascii="Book Antiqua" w:hAnsi="Book Antiqua"/>
          <w:sz w:val="20"/>
        </w:rPr>
        <w:t>1:11-12, 1991.</w:t>
      </w:r>
    </w:p>
    <w:p w14:paraId="73A9E4A2" w14:textId="77777777" w:rsidR="00C325AF" w:rsidRPr="00DE1945" w:rsidRDefault="00960D0E" w:rsidP="00DE1945">
      <w:pPr>
        <w:numPr>
          <w:ilvl w:val="0"/>
          <w:numId w:val="12"/>
        </w:numPr>
        <w:tabs>
          <w:tab w:val="left" w:pos="571"/>
        </w:tabs>
        <w:jc w:val="both"/>
        <w:rPr>
          <w:rFonts w:ascii="Book Antiqua" w:eastAsia="Book Antiqua" w:hAnsi="Book Antiqua" w:cs="Book Antiqua"/>
          <w:sz w:val="20"/>
          <w:szCs w:val="20"/>
        </w:rPr>
      </w:pPr>
      <w:r w:rsidRPr="00DE1945">
        <w:rPr>
          <w:rFonts w:ascii="Book Antiqua" w:hAnsi="Book Antiqua"/>
          <w:sz w:val="20"/>
        </w:rPr>
        <w:t xml:space="preserve">Kreider, R.B., G.W. Miller, D. Schenck, C.W. Cortes, V. Miriel, C.T. Somma, P. Rowland, C. Turner, and D. Hill. </w:t>
      </w:r>
      <w:r w:rsidRPr="00DE1945">
        <w:rPr>
          <w:rFonts w:ascii="Book Antiqua" w:hAnsi="Book Antiqua"/>
          <w:i/>
          <w:sz w:val="20"/>
        </w:rPr>
        <w:t xml:space="preserve">Effects of phosphate loading on maximal and endurance exercise performance. </w:t>
      </w:r>
      <w:r w:rsidRPr="00DE1945">
        <w:rPr>
          <w:rFonts w:ascii="Book Antiqua" w:hAnsi="Book Antiqua"/>
          <w:b/>
          <w:sz w:val="20"/>
        </w:rPr>
        <w:t xml:space="preserve">I World Congress on Sports Nutrition Conference Abstracts. </w:t>
      </w:r>
      <w:r w:rsidRPr="00DE1945">
        <w:rPr>
          <w:rFonts w:ascii="Book Antiqua" w:hAnsi="Book Antiqua"/>
          <w:sz w:val="20"/>
        </w:rPr>
        <w:t>1:13-14, 1991.</w:t>
      </w:r>
    </w:p>
    <w:p w14:paraId="57B51210" w14:textId="77777777" w:rsidR="00C325AF" w:rsidRPr="00DE1945" w:rsidRDefault="00960D0E" w:rsidP="00DE1945">
      <w:pPr>
        <w:numPr>
          <w:ilvl w:val="0"/>
          <w:numId w:val="12"/>
        </w:numPr>
        <w:tabs>
          <w:tab w:val="left" w:pos="571"/>
        </w:tabs>
        <w:jc w:val="both"/>
        <w:rPr>
          <w:rFonts w:ascii="Book Antiqua" w:eastAsia="Book Antiqua" w:hAnsi="Book Antiqua" w:cs="Book Antiqua"/>
          <w:sz w:val="20"/>
          <w:szCs w:val="20"/>
        </w:rPr>
      </w:pPr>
      <w:r w:rsidRPr="00DE1945">
        <w:rPr>
          <w:rFonts w:ascii="Book Antiqua" w:hAnsi="Book Antiqua"/>
          <w:sz w:val="20"/>
        </w:rPr>
        <w:t xml:space="preserve">Kreider, R.B., M. Mitchell, G. Miller, V. Miriel, C. Cortes, D. Hill, T. Somma, and S. Sechrist. </w:t>
      </w:r>
      <w:r w:rsidRPr="00DE1945">
        <w:rPr>
          <w:rFonts w:ascii="Book Antiqua" w:hAnsi="Book Antiqua"/>
          <w:i/>
          <w:sz w:val="20"/>
        </w:rPr>
        <w:t xml:space="preserve">Bioenergetic and nutritional analysis of an ultraendurance triathlon. </w:t>
      </w:r>
      <w:r w:rsidRPr="00DE1945">
        <w:rPr>
          <w:rFonts w:ascii="Book Antiqua" w:hAnsi="Book Antiqua"/>
          <w:b/>
          <w:sz w:val="20"/>
        </w:rPr>
        <w:t xml:space="preserve">Southeast American College of Sports Medicine Meeting Conference Abstracts. </w:t>
      </w:r>
      <w:r w:rsidRPr="00DE1945">
        <w:rPr>
          <w:rFonts w:ascii="Book Antiqua" w:hAnsi="Book Antiqua"/>
          <w:sz w:val="20"/>
        </w:rPr>
        <w:t>19:17, 1992.</w:t>
      </w:r>
    </w:p>
    <w:p w14:paraId="5882C95A" w14:textId="77777777" w:rsidR="00C325AF" w:rsidRPr="00DE1945" w:rsidRDefault="00960D0E" w:rsidP="00DE1945">
      <w:pPr>
        <w:numPr>
          <w:ilvl w:val="0"/>
          <w:numId w:val="12"/>
        </w:numPr>
        <w:tabs>
          <w:tab w:val="left" w:pos="571"/>
        </w:tabs>
        <w:rPr>
          <w:rFonts w:ascii="Book Antiqua" w:eastAsia="Book Antiqua" w:hAnsi="Book Antiqua" w:cs="Book Antiqua"/>
          <w:sz w:val="20"/>
          <w:szCs w:val="20"/>
        </w:rPr>
      </w:pPr>
      <w:r w:rsidRPr="00DE1945">
        <w:rPr>
          <w:rFonts w:ascii="Book Antiqua" w:hAnsi="Book Antiqua"/>
          <w:sz w:val="20"/>
        </w:rPr>
        <w:t xml:space="preserve">*Miriel, V., R.B. Kreider, M. Mitchell, G.W. Miller, C.W. Cortes, D. Hill, T. Somma, and S. Sechrist. </w:t>
      </w:r>
      <w:r w:rsidRPr="00DE1945">
        <w:rPr>
          <w:rFonts w:ascii="Book Antiqua" w:hAnsi="Book Antiqua"/>
          <w:i/>
          <w:sz w:val="20"/>
        </w:rPr>
        <w:t xml:space="preserve">Analysis of electrolyte intake and serum electrolyte levels during an ultraendurance triathlon. </w:t>
      </w:r>
      <w:r w:rsidRPr="00DE1945">
        <w:rPr>
          <w:rFonts w:ascii="Book Antiqua" w:hAnsi="Book Antiqua"/>
          <w:b/>
          <w:sz w:val="20"/>
        </w:rPr>
        <w:t xml:space="preserve">Southeast American College of Sports Medicine Meeting Conference Abstracts. </w:t>
      </w:r>
      <w:r w:rsidRPr="00DE1945">
        <w:rPr>
          <w:rFonts w:ascii="Book Antiqua" w:hAnsi="Book Antiqua"/>
          <w:sz w:val="20"/>
        </w:rPr>
        <w:t>19:2, 1992.</w:t>
      </w:r>
    </w:p>
    <w:p w14:paraId="2C735DDC" w14:textId="77777777" w:rsidR="00C325AF" w:rsidRPr="00DE1945" w:rsidRDefault="00960D0E" w:rsidP="00DE1945">
      <w:pPr>
        <w:numPr>
          <w:ilvl w:val="0"/>
          <w:numId w:val="12"/>
        </w:numPr>
        <w:tabs>
          <w:tab w:val="left" w:pos="571"/>
        </w:tabs>
        <w:spacing w:before="1"/>
        <w:ind w:hanging="451"/>
        <w:rPr>
          <w:rFonts w:ascii="Book Antiqua" w:eastAsia="Book Antiqua" w:hAnsi="Book Antiqua" w:cs="Book Antiqua"/>
          <w:sz w:val="20"/>
          <w:szCs w:val="20"/>
        </w:rPr>
      </w:pPr>
      <w:r w:rsidRPr="00DE1945">
        <w:rPr>
          <w:rFonts w:ascii="Book Antiqua" w:hAnsi="Book Antiqua"/>
          <w:sz w:val="20"/>
        </w:rPr>
        <w:t xml:space="preserve">*Bertun, E., R.B. Kreider, M. Mitchell, G.W. Miller, V. Miriel, C.W. Cortes, D. Hill, T. Somma, and S. Sechrist. </w:t>
      </w:r>
      <w:r w:rsidRPr="00DE1945">
        <w:rPr>
          <w:rFonts w:ascii="Book Antiqua" w:hAnsi="Book Antiqua"/>
          <w:i/>
          <w:sz w:val="20"/>
        </w:rPr>
        <w:t xml:space="preserve">Effects of ultraendurance triathlon performance on serum enzyme levels. </w:t>
      </w:r>
      <w:r w:rsidRPr="00DE1945">
        <w:rPr>
          <w:rFonts w:ascii="Book Antiqua" w:hAnsi="Book Antiqua"/>
          <w:b/>
          <w:sz w:val="20"/>
        </w:rPr>
        <w:t>Southeast American College of Sports Medicine Meeting Conference Abstracts.</w:t>
      </w:r>
      <w:r w:rsidRPr="00DE1945">
        <w:rPr>
          <w:rFonts w:ascii="Book Antiqua" w:hAnsi="Book Antiqua"/>
          <w:sz w:val="20"/>
        </w:rPr>
        <w:t>19:1, 1992.</w:t>
      </w:r>
    </w:p>
    <w:p w14:paraId="60E4846E" w14:textId="77777777" w:rsidR="00C325AF" w:rsidRPr="00DE1945" w:rsidRDefault="00960D0E" w:rsidP="00DE1945">
      <w:pPr>
        <w:numPr>
          <w:ilvl w:val="0"/>
          <w:numId w:val="12"/>
        </w:numPr>
        <w:tabs>
          <w:tab w:val="left" w:pos="571"/>
        </w:tabs>
        <w:jc w:val="both"/>
        <w:rPr>
          <w:rFonts w:ascii="Book Antiqua" w:eastAsia="Book Antiqua" w:hAnsi="Book Antiqua" w:cs="Book Antiqua"/>
          <w:sz w:val="20"/>
          <w:szCs w:val="20"/>
        </w:rPr>
      </w:pPr>
      <w:r w:rsidRPr="00DE1945">
        <w:rPr>
          <w:rFonts w:ascii="Book Antiqua" w:hAnsi="Book Antiqua"/>
          <w:sz w:val="20"/>
        </w:rPr>
        <w:t xml:space="preserve">Redondo, D. R.B. Kreider, M. Mitchell, G. Miller, V. Miriel, C. Cortes, D. Hill, S. Sechrist, and T. Somma. </w:t>
      </w:r>
      <w:r w:rsidRPr="00DE1945">
        <w:rPr>
          <w:rFonts w:ascii="Book Antiqua" w:hAnsi="Book Antiqua"/>
          <w:i/>
          <w:sz w:val="20"/>
        </w:rPr>
        <w:t xml:space="preserve">Analysis of temperature regulation and fluid homeostasis during an ultraendurance triathlon. </w:t>
      </w:r>
      <w:r w:rsidRPr="00DE1945">
        <w:rPr>
          <w:rFonts w:ascii="Book Antiqua" w:hAnsi="Book Antiqua"/>
          <w:b/>
          <w:sz w:val="20"/>
        </w:rPr>
        <w:t xml:space="preserve">Southeast American College of Sports Medicine Meeting Conference Abstracts. </w:t>
      </w:r>
      <w:r w:rsidRPr="00DE1945">
        <w:rPr>
          <w:rFonts w:ascii="Book Antiqua" w:hAnsi="Book Antiqua"/>
          <w:sz w:val="20"/>
        </w:rPr>
        <w:t>19:24, 1992.</w:t>
      </w:r>
    </w:p>
    <w:p w14:paraId="39B9630D" w14:textId="77777777" w:rsidR="00C325AF" w:rsidRPr="00DE1945" w:rsidRDefault="00960D0E" w:rsidP="00DE1945">
      <w:pPr>
        <w:numPr>
          <w:ilvl w:val="0"/>
          <w:numId w:val="12"/>
        </w:numPr>
        <w:tabs>
          <w:tab w:val="left" w:pos="570"/>
        </w:tabs>
        <w:ind w:left="569"/>
        <w:rPr>
          <w:rFonts w:ascii="Book Antiqua" w:eastAsia="Book Antiqua" w:hAnsi="Book Antiqua" w:cs="Book Antiqua"/>
          <w:sz w:val="20"/>
          <w:szCs w:val="20"/>
        </w:rPr>
      </w:pPr>
      <w:r w:rsidRPr="00DE1945">
        <w:rPr>
          <w:rFonts w:ascii="Book Antiqua" w:hAnsi="Book Antiqua"/>
          <w:sz w:val="20"/>
        </w:rPr>
        <w:t xml:space="preserve">Dowling, E., R. Kreider, M. Mitchell, G. Miller, V. Miriel, C. Cortes, D. Hill, S. Sechrist and T. Somma. </w:t>
      </w:r>
      <w:r w:rsidRPr="00DE1945">
        <w:rPr>
          <w:rFonts w:ascii="Book Antiqua" w:hAnsi="Book Antiqua"/>
          <w:i/>
          <w:sz w:val="20"/>
        </w:rPr>
        <w:t xml:space="preserve">Effects of ultraendurance triathlon performance on psychological profiles of exertion, feeling, and mood. </w:t>
      </w:r>
      <w:r w:rsidRPr="00DE1945">
        <w:rPr>
          <w:rFonts w:ascii="Book Antiqua" w:hAnsi="Book Antiqua"/>
          <w:b/>
          <w:sz w:val="20"/>
        </w:rPr>
        <w:t xml:space="preserve">Southeast American College of Sports Medicine Meeting Conference Abstracts. </w:t>
      </w:r>
      <w:r w:rsidRPr="00DE1945">
        <w:rPr>
          <w:rFonts w:ascii="Book Antiqua" w:hAnsi="Book Antiqua"/>
          <w:sz w:val="20"/>
        </w:rPr>
        <w:t>19:12, 1992.</w:t>
      </w:r>
    </w:p>
    <w:p w14:paraId="1819C390" w14:textId="77777777" w:rsidR="00C325AF" w:rsidRPr="00DE1945" w:rsidRDefault="00960D0E" w:rsidP="00DE1945">
      <w:pPr>
        <w:numPr>
          <w:ilvl w:val="0"/>
          <w:numId w:val="12"/>
        </w:numPr>
        <w:tabs>
          <w:tab w:val="left" w:pos="571"/>
        </w:tabs>
        <w:rPr>
          <w:rFonts w:ascii="Book Antiqua" w:eastAsia="Book Antiqua" w:hAnsi="Book Antiqua" w:cs="Book Antiqua"/>
          <w:sz w:val="20"/>
          <w:szCs w:val="20"/>
        </w:rPr>
      </w:pPr>
      <w:r w:rsidRPr="00DE1945">
        <w:rPr>
          <w:rFonts w:ascii="Book Antiqua" w:hAnsi="Book Antiqua"/>
          <w:sz w:val="20"/>
        </w:rPr>
        <w:t xml:space="preserve">Kreider, R., V. Miriel, E. Bertun, T. Somma, and S. Sechrist. Effects of amino acid and carnitine supplementation on markers of protein catabolism and body composition during 25 weeks of swim training. </w:t>
      </w:r>
      <w:r w:rsidRPr="00DE1945">
        <w:rPr>
          <w:rFonts w:ascii="Book Antiqua" w:hAnsi="Book Antiqua"/>
          <w:b/>
          <w:sz w:val="20"/>
        </w:rPr>
        <w:t xml:space="preserve">Southeast American College of Sports Medicine Meeting Conference Abstracts. </w:t>
      </w:r>
      <w:r w:rsidRPr="00DE1945">
        <w:rPr>
          <w:rFonts w:ascii="Book Antiqua" w:hAnsi="Book Antiqua"/>
          <w:sz w:val="20"/>
        </w:rPr>
        <w:t>20:45, 1993.</w:t>
      </w:r>
    </w:p>
    <w:p w14:paraId="2F703CFC" w14:textId="77777777" w:rsidR="00C325AF" w:rsidRPr="00DE1945" w:rsidRDefault="00960D0E" w:rsidP="00DE1945">
      <w:pPr>
        <w:numPr>
          <w:ilvl w:val="0"/>
          <w:numId w:val="12"/>
        </w:numPr>
        <w:tabs>
          <w:tab w:val="left" w:pos="551"/>
        </w:tabs>
        <w:spacing w:before="39"/>
        <w:ind w:left="550"/>
        <w:rPr>
          <w:rFonts w:ascii="Book Antiqua" w:eastAsia="Book Antiqua" w:hAnsi="Book Antiqua" w:cs="Book Antiqua"/>
          <w:sz w:val="20"/>
          <w:szCs w:val="20"/>
        </w:rPr>
      </w:pPr>
      <w:r w:rsidRPr="00DE1945">
        <w:rPr>
          <w:rFonts w:ascii="Book Antiqua" w:hAnsi="Book Antiqua"/>
          <w:sz w:val="20"/>
        </w:rPr>
        <w:t xml:space="preserve">*Bertun, E., R.B. Kreider, R.E. Ratzlaff and J. Edwards. </w:t>
      </w:r>
      <w:r w:rsidRPr="00DE1945">
        <w:rPr>
          <w:rFonts w:ascii="Book Antiqua" w:hAnsi="Book Antiqua"/>
          <w:i/>
          <w:sz w:val="20"/>
        </w:rPr>
        <w:t>Effects of 25 weeks of competitive swim training on immune function.</w:t>
      </w:r>
      <w:r w:rsidR="004B7043" w:rsidRPr="00DE1945">
        <w:rPr>
          <w:rFonts w:ascii="Book Antiqua" w:hAnsi="Book Antiqua"/>
          <w:i/>
          <w:sz w:val="20"/>
        </w:rPr>
        <w:t xml:space="preserve"> </w:t>
      </w:r>
      <w:r w:rsidRPr="00DE1945">
        <w:rPr>
          <w:rFonts w:ascii="Book Antiqua" w:hAnsi="Book Antiqua"/>
          <w:b/>
          <w:sz w:val="20"/>
          <w:szCs w:val="20"/>
        </w:rPr>
        <w:t>Southeast American College of Sports Medicine Meeting Conference Abstracts</w:t>
      </w:r>
      <w:r w:rsidRPr="00DE1945">
        <w:rPr>
          <w:rFonts w:ascii="Book Antiqua" w:hAnsi="Book Antiqua"/>
          <w:sz w:val="20"/>
          <w:szCs w:val="20"/>
        </w:rPr>
        <w:t>. 20:26, 1993.</w:t>
      </w:r>
    </w:p>
    <w:p w14:paraId="7FE068EF" w14:textId="77777777" w:rsidR="00C325AF" w:rsidRPr="00DE1945" w:rsidRDefault="00960D0E" w:rsidP="00DE1945">
      <w:pPr>
        <w:numPr>
          <w:ilvl w:val="0"/>
          <w:numId w:val="12"/>
        </w:numPr>
        <w:tabs>
          <w:tab w:val="left" w:pos="551"/>
        </w:tabs>
        <w:ind w:left="550"/>
        <w:rPr>
          <w:rFonts w:ascii="Book Antiqua" w:eastAsia="Book Antiqua" w:hAnsi="Book Antiqua" w:cs="Book Antiqua"/>
          <w:sz w:val="20"/>
          <w:szCs w:val="20"/>
        </w:rPr>
      </w:pPr>
      <w:r w:rsidRPr="00DE1945">
        <w:rPr>
          <w:rFonts w:ascii="Book Antiqua" w:hAnsi="Book Antiqua"/>
          <w:sz w:val="20"/>
        </w:rPr>
        <w:lastRenderedPageBreak/>
        <w:t xml:space="preserve">Kreider, R.B., D. Hill, G. Horton, M. Downes, S. Smith and B. Anders. </w:t>
      </w:r>
      <w:r w:rsidRPr="00DE1945">
        <w:rPr>
          <w:rFonts w:ascii="Book Antiqua" w:hAnsi="Book Antiqua"/>
          <w:i/>
          <w:sz w:val="20"/>
        </w:rPr>
        <w:t>Effects of carbohydrate supplementation during intense field hockey training on dietary patterns, psychological status, and performance</w:t>
      </w:r>
      <w:r w:rsidRPr="00DE1945">
        <w:rPr>
          <w:rFonts w:ascii="Book Antiqua" w:hAnsi="Book Antiqua"/>
          <w:sz w:val="20"/>
        </w:rPr>
        <w:t xml:space="preserve">. </w:t>
      </w:r>
      <w:r w:rsidRPr="00DE1945">
        <w:rPr>
          <w:rFonts w:ascii="Book Antiqua" w:hAnsi="Book Antiqua"/>
          <w:b/>
          <w:sz w:val="20"/>
        </w:rPr>
        <w:t xml:space="preserve">Southeast American College of Sports Medicine Meeting Conference Abstracts. </w:t>
      </w:r>
      <w:r w:rsidRPr="00DE1945">
        <w:rPr>
          <w:rFonts w:ascii="Book Antiqua" w:hAnsi="Book Antiqua"/>
          <w:sz w:val="20"/>
        </w:rPr>
        <w:t>21:88, 1994.</w:t>
      </w:r>
    </w:p>
    <w:p w14:paraId="5F268D69" w14:textId="77777777" w:rsidR="00C325AF" w:rsidRPr="00DE1945" w:rsidRDefault="00960D0E" w:rsidP="00DE1945">
      <w:pPr>
        <w:numPr>
          <w:ilvl w:val="0"/>
          <w:numId w:val="12"/>
        </w:numPr>
        <w:tabs>
          <w:tab w:val="left" w:pos="551"/>
        </w:tabs>
        <w:ind w:left="550"/>
        <w:rPr>
          <w:rFonts w:ascii="Book Antiqua" w:eastAsia="Book Antiqua" w:hAnsi="Book Antiqua" w:cs="Book Antiqua"/>
          <w:sz w:val="20"/>
          <w:szCs w:val="20"/>
        </w:rPr>
      </w:pPr>
      <w:r w:rsidRPr="00DE1945">
        <w:rPr>
          <w:rFonts w:ascii="Book Antiqua" w:hAnsi="Book Antiqua"/>
          <w:sz w:val="20"/>
        </w:rPr>
        <w:t xml:space="preserve">*Hensley, S., B. Leutholtz, R.B. Kreider, E. Hooker, and H. Jewett. </w:t>
      </w:r>
      <w:r w:rsidRPr="00DE1945">
        <w:rPr>
          <w:rFonts w:ascii="Book Antiqua" w:hAnsi="Book Antiqua"/>
          <w:i/>
          <w:sz w:val="20"/>
        </w:rPr>
        <w:t xml:space="preserve">The reliability of bioelectrical impedance for assessing body composition during the menstrual cycle. </w:t>
      </w:r>
      <w:r w:rsidRPr="00DE1945">
        <w:rPr>
          <w:rFonts w:ascii="Book Antiqua" w:hAnsi="Book Antiqua"/>
          <w:b/>
          <w:sz w:val="20"/>
        </w:rPr>
        <w:t xml:space="preserve">Southeast American College of Sports Medicine Meeting Conference Abstracts. </w:t>
      </w:r>
      <w:r w:rsidRPr="00DE1945">
        <w:rPr>
          <w:rFonts w:ascii="Book Antiqua" w:hAnsi="Book Antiqua"/>
          <w:sz w:val="20"/>
        </w:rPr>
        <w:t>21:31, 1994.</w:t>
      </w:r>
    </w:p>
    <w:p w14:paraId="650BE742" w14:textId="77777777" w:rsidR="00C325AF" w:rsidRPr="00DE1945" w:rsidRDefault="00960D0E" w:rsidP="00DE1945">
      <w:pPr>
        <w:numPr>
          <w:ilvl w:val="0"/>
          <w:numId w:val="12"/>
        </w:numPr>
        <w:tabs>
          <w:tab w:val="left" w:pos="551"/>
        </w:tabs>
        <w:ind w:left="550"/>
        <w:rPr>
          <w:rFonts w:ascii="Book Antiqua" w:eastAsia="Book Antiqua" w:hAnsi="Book Antiqua" w:cs="Book Antiqua"/>
          <w:sz w:val="20"/>
          <w:szCs w:val="20"/>
        </w:rPr>
      </w:pPr>
      <w:r w:rsidRPr="00DE1945">
        <w:rPr>
          <w:rFonts w:ascii="Book Antiqua" w:hAnsi="Book Antiqua"/>
          <w:sz w:val="20"/>
        </w:rPr>
        <w:t xml:space="preserve">Kreider, R.B., R. Ratzlaff, E. Bertun, and J. Edwards. </w:t>
      </w:r>
      <w:r w:rsidRPr="00DE1945">
        <w:rPr>
          <w:rFonts w:ascii="Book Antiqua" w:hAnsi="Book Antiqua"/>
          <w:i/>
          <w:sz w:val="20"/>
        </w:rPr>
        <w:t xml:space="preserve">Effects of gender on immunological responses to 25 weeks of intercollegiate swim training.  </w:t>
      </w:r>
      <w:r w:rsidRPr="00DE1945">
        <w:rPr>
          <w:rFonts w:ascii="Book Antiqua" w:hAnsi="Book Antiqua"/>
          <w:b/>
          <w:sz w:val="20"/>
        </w:rPr>
        <w:t>Southeast American College of Sports Medicine Conference Abstracts</w:t>
      </w:r>
      <w:r w:rsidRPr="00DE1945">
        <w:rPr>
          <w:rFonts w:ascii="Book Antiqua" w:hAnsi="Book Antiqua"/>
          <w:sz w:val="20"/>
        </w:rPr>
        <w:t>. 23:84, 1995.</w:t>
      </w:r>
    </w:p>
    <w:p w14:paraId="14B3C152" w14:textId="77777777" w:rsidR="00C325AF" w:rsidRPr="00DE1945" w:rsidRDefault="00960D0E" w:rsidP="00DE1945">
      <w:pPr>
        <w:numPr>
          <w:ilvl w:val="0"/>
          <w:numId w:val="12"/>
        </w:numPr>
        <w:tabs>
          <w:tab w:val="left" w:pos="551"/>
        </w:tabs>
        <w:ind w:left="550"/>
        <w:rPr>
          <w:rFonts w:ascii="Book Antiqua" w:eastAsia="Book Antiqua" w:hAnsi="Book Antiqua" w:cs="Book Antiqua"/>
          <w:sz w:val="20"/>
          <w:szCs w:val="20"/>
        </w:rPr>
      </w:pPr>
      <w:r w:rsidRPr="00DE1945">
        <w:rPr>
          <w:rFonts w:ascii="Book Antiqua" w:hAnsi="Book Antiqua"/>
          <w:sz w:val="20"/>
        </w:rPr>
        <w:t xml:space="preserve">*Grindstaff, P., R. Kreider, L. Weiss, A. Fry, L. Wood, D. Bullen, M. Miyaji, L. Ramsey, M. Walling, and Y. Li. </w:t>
      </w:r>
      <w:r w:rsidRPr="00DE1945">
        <w:rPr>
          <w:rFonts w:ascii="Book Antiqua" w:hAnsi="Book Antiqua"/>
          <w:i/>
          <w:sz w:val="20"/>
        </w:rPr>
        <w:t xml:space="preserve">Relationship of psychological profiles of mood, exertion, and feeling on isokinetic strength performance. </w:t>
      </w:r>
      <w:r w:rsidRPr="00DE1945">
        <w:rPr>
          <w:rFonts w:ascii="Book Antiqua" w:hAnsi="Book Antiqua"/>
          <w:b/>
          <w:sz w:val="20"/>
        </w:rPr>
        <w:t xml:space="preserve">Southeast American College of Sports Medicine Conference Abstracts. </w:t>
      </w:r>
      <w:r w:rsidRPr="00DE1945">
        <w:rPr>
          <w:rFonts w:ascii="Book Antiqua" w:hAnsi="Book Antiqua"/>
          <w:sz w:val="20"/>
        </w:rPr>
        <w:t>23:74, 1995.</w:t>
      </w:r>
    </w:p>
    <w:p w14:paraId="4F0C214F" w14:textId="77777777" w:rsidR="00C325AF" w:rsidRPr="00DE1945" w:rsidRDefault="00960D0E" w:rsidP="00DE1945">
      <w:pPr>
        <w:numPr>
          <w:ilvl w:val="0"/>
          <w:numId w:val="12"/>
        </w:numPr>
        <w:tabs>
          <w:tab w:val="left" w:pos="551"/>
        </w:tabs>
        <w:ind w:left="550"/>
        <w:rPr>
          <w:rFonts w:ascii="Book Antiqua" w:eastAsia="Book Antiqua" w:hAnsi="Book Antiqua" w:cs="Book Antiqua"/>
          <w:sz w:val="20"/>
          <w:szCs w:val="20"/>
        </w:rPr>
      </w:pPr>
      <w:r w:rsidRPr="00DE1945">
        <w:rPr>
          <w:rFonts w:ascii="Book Antiqua" w:hAnsi="Book Antiqua"/>
          <w:sz w:val="20"/>
        </w:rPr>
        <w:t xml:space="preserve">*Wood, L. R. Kreider, L. Weiss, A. Fry, P. Grindstaff, D. Bullen, M. Miyaji and L. Ramsey. </w:t>
      </w:r>
      <w:r w:rsidRPr="00DE1945">
        <w:rPr>
          <w:rFonts w:ascii="Book Antiqua" w:hAnsi="Book Antiqua"/>
          <w:i/>
          <w:sz w:val="20"/>
        </w:rPr>
        <w:t xml:space="preserve">Comparison of fatigue curves between upper and lower extremity muscle groups performing isokinetic strength testing. </w:t>
      </w:r>
      <w:r w:rsidRPr="00DE1945">
        <w:rPr>
          <w:rFonts w:ascii="Book Antiqua" w:hAnsi="Book Antiqua"/>
          <w:b/>
          <w:sz w:val="20"/>
        </w:rPr>
        <w:t xml:space="preserve">Southeast American College of Sports Medicine Conference Abstracts. </w:t>
      </w:r>
      <w:r w:rsidRPr="00DE1945">
        <w:rPr>
          <w:rFonts w:ascii="Book Antiqua" w:hAnsi="Book Antiqua"/>
          <w:sz w:val="20"/>
        </w:rPr>
        <w:t>23:65, 1995.</w:t>
      </w:r>
    </w:p>
    <w:p w14:paraId="1F66A838" w14:textId="77777777" w:rsidR="00C325AF" w:rsidRPr="00DE1945" w:rsidRDefault="00960D0E" w:rsidP="00DE1945">
      <w:pPr>
        <w:numPr>
          <w:ilvl w:val="0"/>
          <w:numId w:val="12"/>
        </w:numPr>
        <w:tabs>
          <w:tab w:val="left" w:pos="551"/>
        </w:tabs>
        <w:ind w:left="550"/>
        <w:rPr>
          <w:rFonts w:ascii="Book Antiqua" w:eastAsia="Book Antiqua" w:hAnsi="Book Antiqua" w:cs="Book Antiqua"/>
          <w:sz w:val="20"/>
          <w:szCs w:val="20"/>
        </w:rPr>
      </w:pPr>
      <w:r w:rsidRPr="00DE1945">
        <w:rPr>
          <w:rFonts w:ascii="Book Antiqua" w:hAnsi="Book Antiqua"/>
          <w:sz w:val="20"/>
        </w:rPr>
        <w:t xml:space="preserve">*Bullen, D., K. Harmon, L. Ramsey, P. Grindstaff, M. Miyaji, R. Klesges, R. Kreider, A. Fry, and L. Weiss.  </w:t>
      </w:r>
      <w:r w:rsidRPr="00DE1945">
        <w:rPr>
          <w:rFonts w:ascii="Book Antiqua" w:hAnsi="Book Antiqua"/>
          <w:i/>
          <w:sz w:val="20"/>
        </w:rPr>
        <w:t>Comparison of bioelectrical impedance analysis (BIA) to dual energy x-ray absorptiometry (DEXA) measurements in weight trained males</w:t>
      </w:r>
      <w:r w:rsidRPr="00DE1945">
        <w:rPr>
          <w:rFonts w:ascii="Book Antiqua" w:hAnsi="Book Antiqua"/>
          <w:sz w:val="20"/>
        </w:rPr>
        <w:t xml:space="preserve">. </w:t>
      </w:r>
      <w:r w:rsidRPr="00DE1945">
        <w:rPr>
          <w:rFonts w:ascii="Book Antiqua" w:hAnsi="Book Antiqua"/>
          <w:b/>
          <w:sz w:val="20"/>
        </w:rPr>
        <w:t xml:space="preserve">Southeast American College of Sports Medicine Conference Abstracts. </w:t>
      </w:r>
      <w:r w:rsidRPr="00DE1945">
        <w:rPr>
          <w:rFonts w:ascii="Book Antiqua" w:hAnsi="Book Antiqua"/>
          <w:sz w:val="20"/>
        </w:rPr>
        <w:t>23:55, 1995.</w:t>
      </w:r>
    </w:p>
    <w:p w14:paraId="405041FD" w14:textId="77777777" w:rsidR="00C325AF" w:rsidRPr="00DE1945" w:rsidRDefault="00960D0E" w:rsidP="00DE1945">
      <w:pPr>
        <w:numPr>
          <w:ilvl w:val="0"/>
          <w:numId w:val="12"/>
        </w:numPr>
        <w:tabs>
          <w:tab w:val="left" w:pos="551"/>
        </w:tabs>
        <w:spacing w:before="1"/>
        <w:ind w:left="550"/>
        <w:rPr>
          <w:rFonts w:ascii="Book Antiqua" w:eastAsia="Book Antiqua" w:hAnsi="Book Antiqua" w:cs="Book Antiqua"/>
          <w:sz w:val="20"/>
          <w:szCs w:val="20"/>
        </w:rPr>
      </w:pPr>
      <w:r w:rsidRPr="00DE1945">
        <w:rPr>
          <w:rFonts w:ascii="Book Antiqua" w:hAnsi="Book Antiqua"/>
          <w:sz w:val="20"/>
        </w:rPr>
        <w:t xml:space="preserve">Kreider, R., R. Klesges, D. Lotz, M. Davis, E. Cantler, K. Harmon, R. Dudley, P. Grindstaff, L. Wood, L. Ramsey, D. Bullen, and A. Almada. </w:t>
      </w:r>
      <w:r w:rsidRPr="00DE1945">
        <w:rPr>
          <w:rFonts w:ascii="Book Antiqua" w:hAnsi="Book Antiqua"/>
          <w:i/>
          <w:sz w:val="20"/>
        </w:rPr>
        <w:t>Effects of MET-Rx</w:t>
      </w:r>
      <w:r w:rsidRPr="00DE1945">
        <w:rPr>
          <w:rFonts w:ascii="Book Antiqua" w:hAnsi="Book Antiqua"/>
          <w:i/>
          <w:sz w:val="20"/>
          <w:vertAlign w:val="superscript"/>
        </w:rPr>
        <w:t>TM</w:t>
      </w:r>
      <w:r w:rsidRPr="00DE1945">
        <w:rPr>
          <w:rFonts w:ascii="Book Antiqua" w:hAnsi="Book Antiqua"/>
          <w:i/>
          <w:sz w:val="20"/>
        </w:rPr>
        <w:t xml:space="preserve"> supplementation during off-season college football training on body composition and strength. </w:t>
      </w:r>
      <w:r w:rsidRPr="00DE1945">
        <w:rPr>
          <w:rFonts w:ascii="Book Antiqua" w:hAnsi="Book Antiqua"/>
          <w:b/>
          <w:sz w:val="20"/>
        </w:rPr>
        <w:t xml:space="preserve">Southeast American College of Sports Medicine Conference Abstracts. </w:t>
      </w:r>
      <w:r w:rsidRPr="00DE1945">
        <w:rPr>
          <w:rFonts w:ascii="Book Antiqua" w:hAnsi="Book Antiqua"/>
          <w:sz w:val="20"/>
        </w:rPr>
        <w:t>24:34, 1996.</w:t>
      </w:r>
    </w:p>
    <w:p w14:paraId="620051FD" w14:textId="77777777" w:rsidR="00C325AF" w:rsidRPr="00DE1945" w:rsidRDefault="00960D0E" w:rsidP="00DE1945">
      <w:pPr>
        <w:numPr>
          <w:ilvl w:val="0"/>
          <w:numId w:val="12"/>
        </w:numPr>
        <w:tabs>
          <w:tab w:val="left" w:pos="551"/>
        </w:tabs>
        <w:ind w:left="550"/>
        <w:rPr>
          <w:rFonts w:ascii="Book Antiqua" w:eastAsia="Book Antiqua" w:hAnsi="Book Antiqua" w:cs="Book Antiqua"/>
          <w:sz w:val="20"/>
          <w:szCs w:val="20"/>
        </w:rPr>
      </w:pPr>
      <w:r w:rsidRPr="00DE1945">
        <w:rPr>
          <w:rFonts w:ascii="Book Antiqua" w:hAnsi="Book Antiqua"/>
          <w:sz w:val="20"/>
        </w:rPr>
        <w:t xml:space="preserve">*Wilson, M., R. Kreider, R. Ratzlaff, E. Bertun, J. Bozarth, V. Miriel, D. Tulis, L. Ramsey, H. Yamashito, and T. Taylor. </w:t>
      </w:r>
      <w:r w:rsidRPr="00DE1945">
        <w:rPr>
          <w:rFonts w:ascii="Book Antiqua" w:hAnsi="Book Antiqua"/>
          <w:i/>
          <w:sz w:val="20"/>
        </w:rPr>
        <w:t xml:space="preserve">Effects of a 3-week taper period following 22-weeks of intercollegiate swim training on fasting immune status. </w:t>
      </w:r>
      <w:r w:rsidRPr="00DE1945">
        <w:rPr>
          <w:rFonts w:ascii="Book Antiqua" w:hAnsi="Book Antiqua"/>
          <w:b/>
          <w:sz w:val="20"/>
        </w:rPr>
        <w:t xml:space="preserve">International Conference on Overtraining in Sport Conference Abstracts. </w:t>
      </w:r>
      <w:r w:rsidRPr="00DE1945">
        <w:rPr>
          <w:rFonts w:ascii="Book Antiqua" w:hAnsi="Book Antiqua"/>
          <w:sz w:val="20"/>
        </w:rPr>
        <w:t>1:73, 1996.</w:t>
      </w:r>
    </w:p>
    <w:p w14:paraId="415630E6" w14:textId="77777777" w:rsidR="00C325AF" w:rsidRPr="00DE1945" w:rsidRDefault="00960D0E" w:rsidP="00DE1945">
      <w:pPr>
        <w:numPr>
          <w:ilvl w:val="0"/>
          <w:numId w:val="12"/>
        </w:numPr>
        <w:tabs>
          <w:tab w:val="left" w:pos="551"/>
        </w:tabs>
        <w:spacing w:before="1"/>
        <w:ind w:left="550"/>
        <w:jc w:val="both"/>
        <w:rPr>
          <w:rFonts w:ascii="Book Antiqua" w:eastAsia="Book Antiqua" w:hAnsi="Book Antiqua" w:cs="Book Antiqua"/>
          <w:sz w:val="20"/>
          <w:szCs w:val="20"/>
        </w:rPr>
      </w:pPr>
      <w:r w:rsidRPr="00DE1945">
        <w:rPr>
          <w:rFonts w:ascii="Book Antiqua" w:hAnsi="Book Antiqua"/>
          <w:sz w:val="20"/>
        </w:rPr>
        <w:t xml:space="preserve">Kreider, R., V. Miriel, D. Tulis, and E. Bertun. </w:t>
      </w:r>
      <w:r w:rsidRPr="00DE1945">
        <w:rPr>
          <w:rFonts w:ascii="Book Antiqua" w:hAnsi="Book Antiqua"/>
          <w:i/>
          <w:sz w:val="20"/>
        </w:rPr>
        <w:t xml:space="preserve">Effects of amino acid supplementation during a 25-week intercollegiate swim season on leukocytic response to swimming. </w:t>
      </w:r>
      <w:r w:rsidRPr="00DE1945">
        <w:rPr>
          <w:rFonts w:ascii="Book Antiqua" w:hAnsi="Book Antiqua"/>
          <w:b/>
          <w:sz w:val="20"/>
        </w:rPr>
        <w:t xml:space="preserve">International Conference on Overtraining in Sport Conference Abstracts. </w:t>
      </w:r>
      <w:r w:rsidRPr="00DE1945">
        <w:rPr>
          <w:rFonts w:ascii="Book Antiqua" w:hAnsi="Book Antiqua"/>
          <w:sz w:val="20"/>
        </w:rPr>
        <w:t>1:75, 1996.</w:t>
      </w:r>
    </w:p>
    <w:p w14:paraId="229EC72A" w14:textId="77777777" w:rsidR="00C325AF" w:rsidRPr="00DE1945" w:rsidRDefault="00960D0E" w:rsidP="00DE1945">
      <w:pPr>
        <w:numPr>
          <w:ilvl w:val="0"/>
          <w:numId w:val="12"/>
        </w:numPr>
        <w:tabs>
          <w:tab w:val="left" w:pos="551"/>
        </w:tabs>
        <w:ind w:left="550"/>
        <w:rPr>
          <w:rFonts w:ascii="Book Antiqua" w:eastAsia="Book Antiqua" w:hAnsi="Book Antiqua" w:cs="Book Antiqua"/>
          <w:sz w:val="20"/>
          <w:szCs w:val="20"/>
        </w:rPr>
      </w:pPr>
      <w:r w:rsidRPr="00DE1945">
        <w:rPr>
          <w:rFonts w:ascii="Book Antiqua" w:hAnsi="Book Antiqua"/>
          <w:sz w:val="20"/>
        </w:rPr>
        <w:t xml:space="preserve">*Taylor, T., R. Kreider, L. Ramsey, H. Yamashito, V. Miriel, D. Tulis, and E. Bertun. </w:t>
      </w:r>
      <w:r w:rsidRPr="00DE1945">
        <w:rPr>
          <w:rFonts w:ascii="Book Antiqua" w:hAnsi="Book Antiqua"/>
          <w:i/>
          <w:sz w:val="20"/>
        </w:rPr>
        <w:t xml:space="preserve">Effects of amino acid supplementation during a 25-week intercollegiate swim season on fasting immunoglobulins and leukocytes. </w:t>
      </w:r>
      <w:r w:rsidRPr="00DE1945">
        <w:rPr>
          <w:rFonts w:ascii="Book Antiqua" w:hAnsi="Book Antiqua"/>
          <w:b/>
          <w:sz w:val="20"/>
        </w:rPr>
        <w:t xml:space="preserve">International Conference on Overtraining in Sport Conference Abstracts. </w:t>
      </w:r>
      <w:r w:rsidRPr="00DE1945">
        <w:rPr>
          <w:rFonts w:ascii="Book Antiqua" w:hAnsi="Book Antiqua"/>
          <w:sz w:val="20"/>
        </w:rPr>
        <w:t>1:75, 1996.</w:t>
      </w:r>
    </w:p>
    <w:p w14:paraId="404B6768" w14:textId="0BB14B89" w:rsidR="00C325AF" w:rsidRPr="00DE1945" w:rsidRDefault="00960D0E" w:rsidP="00DE1945">
      <w:pPr>
        <w:numPr>
          <w:ilvl w:val="0"/>
          <w:numId w:val="12"/>
        </w:numPr>
        <w:tabs>
          <w:tab w:val="left" w:pos="551"/>
        </w:tabs>
        <w:ind w:left="550"/>
        <w:rPr>
          <w:rFonts w:ascii="Book Antiqua" w:eastAsia="Book Antiqua" w:hAnsi="Book Antiqua" w:cs="Book Antiqua"/>
          <w:sz w:val="20"/>
          <w:szCs w:val="20"/>
        </w:rPr>
      </w:pPr>
      <w:r w:rsidRPr="00DE1945">
        <w:rPr>
          <w:rFonts w:ascii="Book Antiqua" w:hAnsi="Book Antiqua"/>
          <w:sz w:val="20"/>
        </w:rPr>
        <w:t xml:space="preserve">Ferreira, M., R. Kreider, V. Miriel, D. Tulis, and E. Bertun. </w:t>
      </w:r>
      <w:r w:rsidRPr="00DE1945">
        <w:rPr>
          <w:rFonts w:ascii="Book Antiqua" w:hAnsi="Book Antiqua"/>
          <w:i/>
          <w:sz w:val="20"/>
        </w:rPr>
        <w:t>Relationship of exercise-induced changes in the neutrophil/</w:t>
      </w:r>
      <w:r w:rsidR="00051213" w:rsidRPr="00DE1945">
        <w:rPr>
          <w:rFonts w:ascii="Book Antiqua" w:hAnsi="Book Antiqua"/>
          <w:i/>
          <w:sz w:val="20"/>
        </w:rPr>
        <w:t>lymphocyte</w:t>
      </w:r>
      <w:r w:rsidRPr="00DE1945">
        <w:rPr>
          <w:rFonts w:ascii="Book Antiqua" w:hAnsi="Book Antiqua"/>
          <w:i/>
          <w:sz w:val="20"/>
        </w:rPr>
        <w:t xml:space="preserve"> ratio to serum cortisol during and intercollegiate swim season</w:t>
      </w:r>
      <w:r w:rsidRPr="00DE1945">
        <w:rPr>
          <w:rFonts w:ascii="Book Antiqua" w:hAnsi="Book Antiqua"/>
          <w:sz w:val="20"/>
        </w:rPr>
        <w:t xml:space="preserve">. </w:t>
      </w:r>
      <w:r w:rsidRPr="00DE1945">
        <w:rPr>
          <w:rFonts w:ascii="Book Antiqua" w:hAnsi="Book Antiqua"/>
          <w:b/>
          <w:sz w:val="20"/>
        </w:rPr>
        <w:t>International Conference on Overtraining in Sport Conference Abstracts</w:t>
      </w:r>
      <w:r w:rsidRPr="00DE1945">
        <w:rPr>
          <w:rFonts w:ascii="Book Antiqua" w:hAnsi="Book Antiqua"/>
          <w:sz w:val="20"/>
        </w:rPr>
        <w:t>. 1:76, 1996.</w:t>
      </w:r>
    </w:p>
    <w:p w14:paraId="27CACFC2" w14:textId="77777777" w:rsidR="00C325AF" w:rsidRPr="00DE1945" w:rsidRDefault="00960D0E" w:rsidP="00DE1945">
      <w:pPr>
        <w:numPr>
          <w:ilvl w:val="0"/>
          <w:numId w:val="12"/>
        </w:numPr>
        <w:tabs>
          <w:tab w:val="left" w:pos="551"/>
        </w:tabs>
        <w:ind w:left="550"/>
        <w:rPr>
          <w:rFonts w:ascii="Book Antiqua" w:eastAsia="Book Antiqua" w:hAnsi="Book Antiqua" w:cs="Book Antiqua"/>
          <w:sz w:val="20"/>
          <w:szCs w:val="20"/>
        </w:rPr>
      </w:pPr>
      <w:r w:rsidRPr="00DE1945">
        <w:rPr>
          <w:rFonts w:ascii="Book Antiqua" w:hAnsi="Book Antiqua"/>
          <w:sz w:val="20"/>
        </w:rPr>
        <w:t xml:space="preserve">*Grindstaff, P., R. Kreider, R. Bishop, M. Wilson, L. Wood, C. Alexander, A. Almada, and D. Hannum. </w:t>
      </w:r>
      <w:r w:rsidRPr="00DE1945">
        <w:rPr>
          <w:rFonts w:ascii="Book Antiqua" w:hAnsi="Book Antiqua"/>
          <w:i/>
          <w:sz w:val="20"/>
        </w:rPr>
        <w:t xml:space="preserve">Effects of creatine supplementation on performance times and anaerobic capacity in competitive swimmers. </w:t>
      </w:r>
      <w:r w:rsidRPr="00DE1945">
        <w:rPr>
          <w:rFonts w:ascii="Book Antiqua" w:hAnsi="Book Antiqua"/>
          <w:b/>
          <w:sz w:val="20"/>
        </w:rPr>
        <w:t xml:space="preserve">International Conference on Overtraining in Sport Conference Abstracts. </w:t>
      </w:r>
      <w:r w:rsidRPr="00DE1945">
        <w:rPr>
          <w:rFonts w:ascii="Book Antiqua" w:hAnsi="Book Antiqua"/>
          <w:sz w:val="20"/>
        </w:rPr>
        <w:t>1:82, 1996.</w:t>
      </w:r>
    </w:p>
    <w:p w14:paraId="2A910A30" w14:textId="77777777" w:rsidR="00C325AF" w:rsidRPr="00DE1945" w:rsidRDefault="00960D0E" w:rsidP="00DE1945">
      <w:pPr>
        <w:numPr>
          <w:ilvl w:val="0"/>
          <w:numId w:val="12"/>
        </w:numPr>
        <w:tabs>
          <w:tab w:val="left" w:pos="551"/>
        </w:tabs>
        <w:ind w:left="550"/>
        <w:rPr>
          <w:rFonts w:ascii="Book Antiqua" w:eastAsia="Book Antiqua" w:hAnsi="Book Antiqua" w:cs="Book Antiqua"/>
          <w:sz w:val="20"/>
          <w:szCs w:val="20"/>
        </w:rPr>
      </w:pPr>
      <w:r w:rsidRPr="00DE1945">
        <w:rPr>
          <w:rFonts w:ascii="Book Antiqua" w:hAnsi="Book Antiqua"/>
          <w:sz w:val="20"/>
        </w:rPr>
        <w:t xml:space="preserve">Okwumabua, J., R. Kreider, and C. Cobel. </w:t>
      </w:r>
      <w:r w:rsidRPr="00DE1945">
        <w:rPr>
          <w:rFonts w:ascii="Book Antiqua" w:hAnsi="Book Antiqua"/>
          <w:i/>
          <w:sz w:val="20"/>
        </w:rPr>
        <w:t xml:space="preserve">Health promotion for African American senior citizens. </w:t>
      </w:r>
      <w:r w:rsidRPr="00DE1945">
        <w:rPr>
          <w:rFonts w:ascii="Book Antiqua" w:hAnsi="Book Antiqua"/>
          <w:b/>
          <w:sz w:val="20"/>
        </w:rPr>
        <w:t>Sport in the City Conference Abstracts</w:t>
      </w:r>
      <w:r w:rsidRPr="00DE1945">
        <w:rPr>
          <w:rFonts w:ascii="Book Antiqua" w:hAnsi="Book Antiqua"/>
          <w:sz w:val="20"/>
        </w:rPr>
        <w:t>. 1:38, 1996</w:t>
      </w:r>
    </w:p>
    <w:p w14:paraId="19409C92" w14:textId="77777777" w:rsidR="00C325AF" w:rsidRPr="00DE1945" w:rsidRDefault="00960D0E" w:rsidP="00DE1945">
      <w:pPr>
        <w:numPr>
          <w:ilvl w:val="0"/>
          <w:numId w:val="12"/>
        </w:numPr>
        <w:tabs>
          <w:tab w:val="left" w:pos="551"/>
        </w:tabs>
        <w:ind w:left="550"/>
        <w:rPr>
          <w:rFonts w:ascii="Book Antiqua" w:eastAsia="Book Antiqua" w:hAnsi="Book Antiqua" w:cs="Book Antiqua"/>
          <w:sz w:val="20"/>
          <w:szCs w:val="20"/>
        </w:rPr>
      </w:pPr>
      <w:r w:rsidRPr="00DE1945">
        <w:rPr>
          <w:rFonts w:ascii="Book Antiqua" w:hAnsi="Book Antiqua"/>
          <w:sz w:val="20"/>
        </w:rPr>
        <w:t xml:space="preserve">Kreider, R., M. Ferreira, M. Wilson, P. Grindstaff, S. Plisk, J. Reinhardy, E. Cantler, and A. Almada. </w:t>
      </w:r>
      <w:r w:rsidRPr="00DE1945">
        <w:rPr>
          <w:rFonts w:ascii="Book Antiqua" w:hAnsi="Book Antiqua"/>
          <w:i/>
          <w:sz w:val="20"/>
        </w:rPr>
        <w:t xml:space="preserve">Effects of creatine monohydrate supplementation on hematological responses to resistance training. </w:t>
      </w:r>
      <w:r w:rsidRPr="00DE1945">
        <w:rPr>
          <w:rFonts w:ascii="Book Antiqua" w:hAnsi="Book Antiqua"/>
          <w:b/>
          <w:sz w:val="20"/>
        </w:rPr>
        <w:t xml:space="preserve">Southeast American College of Sports Medicine Conference Abstracts. </w:t>
      </w:r>
      <w:r w:rsidRPr="00DE1945">
        <w:rPr>
          <w:rFonts w:ascii="Book Antiqua" w:hAnsi="Book Antiqua"/>
          <w:sz w:val="20"/>
        </w:rPr>
        <w:t>25:. 1997.</w:t>
      </w:r>
    </w:p>
    <w:p w14:paraId="5EC34B4E" w14:textId="77777777" w:rsidR="00C325AF" w:rsidRPr="00DE1945" w:rsidRDefault="00960D0E" w:rsidP="00DE1945">
      <w:pPr>
        <w:numPr>
          <w:ilvl w:val="0"/>
          <w:numId w:val="12"/>
        </w:numPr>
        <w:tabs>
          <w:tab w:val="left" w:pos="551"/>
        </w:tabs>
        <w:ind w:left="550"/>
        <w:rPr>
          <w:rFonts w:ascii="Book Antiqua" w:eastAsia="Book Antiqua" w:hAnsi="Book Antiqua" w:cs="Book Antiqua"/>
          <w:sz w:val="20"/>
          <w:szCs w:val="20"/>
        </w:rPr>
      </w:pPr>
      <w:r w:rsidRPr="00DE1945">
        <w:rPr>
          <w:rFonts w:ascii="Book Antiqua" w:hAnsi="Book Antiqua"/>
          <w:sz w:val="20"/>
        </w:rPr>
        <w:t xml:space="preserve">Ferreira, M., R. Kreider, M. Wilson, R. Ratzlaff, E. Bertun, J. Bozarth, V. Miriel, D. Tulis, L. Ramsey, H. Yamashita, and Taylor. </w:t>
      </w:r>
      <w:r w:rsidRPr="00DE1945">
        <w:rPr>
          <w:rFonts w:ascii="Book Antiqua" w:hAnsi="Book Antiqua"/>
          <w:i/>
          <w:sz w:val="20"/>
        </w:rPr>
        <w:t xml:space="preserve">Effects of a 3-week taper period following 22-weeks of swim training on immunological responses to exercise. </w:t>
      </w:r>
      <w:r w:rsidRPr="00DE1945">
        <w:rPr>
          <w:rFonts w:ascii="Book Antiqua" w:hAnsi="Book Antiqua"/>
          <w:b/>
          <w:sz w:val="20"/>
        </w:rPr>
        <w:t>Southeast American College of Sports Medicine Conference Abstracts</w:t>
      </w:r>
      <w:r w:rsidRPr="00DE1945">
        <w:rPr>
          <w:rFonts w:ascii="Book Antiqua" w:hAnsi="Book Antiqua"/>
          <w:sz w:val="20"/>
        </w:rPr>
        <w:t>. 25: 1997.</w:t>
      </w:r>
    </w:p>
    <w:p w14:paraId="052CC702" w14:textId="77777777" w:rsidR="00C325AF" w:rsidRPr="00DE1945" w:rsidRDefault="00960D0E" w:rsidP="00DE1945">
      <w:pPr>
        <w:numPr>
          <w:ilvl w:val="0"/>
          <w:numId w:val="12"/>
        </w:numPr>
        <w:tabs>
          <w:tab w:val="left" w:pos="551"/>
        </w:tabs>
        <w:ind w:left="550"/>
        <w:rPr>
          <w:rFonts w:ascii="Book Antiqua" w:eastAsia="Book Antiqua" w:hAnsi="Book Antiqua" w:cs="Book Antiqua"/>
          <w:sz w:val="20"/>
          <w:szCs w:val="20"/>
        </w:rPr>
      </w:pPr>
      <w:r w:rsidRPr="00DE1945">
        <w:rPr>
          <w:rFonts w:ascii="Book Antiqua" w:hAnsi="Book Antiqua"/>
          <w:sz w:val="20"/>
        </w:rPr>
        <w:t xml:space="preserve">Kreider, R., M. Ferreira, M. Wilson, and A. Almada. </w:t>
      </w:r>
      <w:r w:rsidRPr="00DE1945">
        <w:rPr>
          <w:rFonts w:ascii="Book Antiqua" w:hAnsi="Book Antiqua"/>
          <w:i/>
          <w:sz w:val="20"/>
        </w:rPr>
        <w:t xml:space="preserve">Hematological and metabolic effects of calcium HMB supplementation during resistance-training. </w:t>
      </w:r>
      <w:r w:rsidRPr="00DE1945">
        <w:rPr>
          <w:rFonts w:ascii="Book Antiqua" w:hAnsi="Book Antiqua"/>
          <w:b/>
          <w:sz w:val="20"/>
        </w:rPr>
        <w:t xml:space="preserve">Southeast American College of Sports Medicine Conference Abstracts. </w:t>
      </w:r>
      <w:r w:rsidRPr="00DE1945">
        <w:rPr>
          <w:rFonts w:ascii="Book Antiqua" w:hAnsi="Book Antiqua"/>
          <w:sz w:val="20"/>
        </w:rPr>
        <w:t>26: 88, 1998.</w:t>
      </w:r>
    </w:p>
    <w:p w14:paraId="21DB38C6" w14:textId="77777777" w:rsidR="00C325AF" w:rsidRPr="00DE1945" w:rsidRDefault="00960D0E" w:rsidP="00DE1945">
      <w:pPr>
        <w:numPr>
          <w:ilvl w:val="0"/>
          <w:numId w:val="12"/>
        </w:numPr>
        <w:tabs>
          <w:tab w:val="left" w:pos="551"/>
        </w:tabs>
        <w:ind w:left="550"/>
        <w:jc w:val="both"/>
        <w:rPr>
          <w:rFonts w:ascii="Book Antiqua" w:eastAsia="Book Antiqua" w:hAnsi="Book Antiqua" w:cs="Book Antiqua"/>
          <w:sz w:val="20"/>
          <w:szCs w:val="20"/>
        </w:rPr>
      </w:pPr>
      <w:r w:rsidRPr="00DE1945">
        <w:rPr>
          <w:rFonts w:ascii="Book Antiqua" w:hAnsi="Book Antiqua"/>
          <w:sz w:val="20"/>
        </w:rPr>
        <w:t xml:space="preserve">Kreider, R.B., C. Rasmussen, J. Ransom, C. Melton, J. Hunt, A.L. Almada, R. Tutko, and P. Milnor. </w:t>
      </w:r>
      <w:r w:rsidRPr="00DE1945">
        <w:rPr>
          <w:rFonts w:ascii="Book Antiqua" w:hAnsi="Book Antiqua"/>
          <w:i/>
          <w:sz w:val="20"/>
        </w:rPr>
        <w:t>Relationship between creatine supplementation history and markers of clinical status in college football players</w:t>
      </w:r>
      <w:r w:rsidRPr="00DE1945">
        <w:rPr>
          <w:rFonts w:ascii="Book Antiqua" w:hAnsi="Book Antiqua"/>
          <w:sz w:val="20"/>
        </w:rPr>
        <w:t xml:space="preserve">. </w:t>
      </w:r>
      <w:r w:rsidRPr="00DE1945">
        <w:rPr>
          <w:rFonts w:ascii="Book Antiqua" w:hAnsi="Book Antiqua"/>
          <w:b/>
          <w:sz w:val="20"/>
        </w:rPr>
        <w:t>Southeast American College of Sports Medicine Conference Abstracts</w:t>
      </w:r>
      <w:r w:rsidRPr="00DE1945">
        <w:rPr>
          <w:rFonts w:ascii="Book Antiqua" w:hAnsi="Book Antiqua"/>
          <w:sz w:val="20"/>
        </w:rPr>
        <w:t>. 27: 30, 1999.</w:t>
      </w:r>
    </w:p>
    <w:p w14:paraId="721DBB60" w14:textId="6E801D68" w:rsidR="00C325AF" w:rsidRPr="00DE1945" w:rsidRDefault="00960D0E" w:rsidP="00DE1945">
      <w:pPr>
        <w:numPr>
          <w:ilvl w:val="0"/>
          <w:numId w:val="12"/>
        </w:numPr>
        <w:tabs>
          <w:tab w:val="left" w:pos="551"/>
        </w:tabs>
        <w:ind w:left="550"/>
        <w:jc w:val="both"/>
        <w:rPr>
          <w:rFonts w:ascii="Book Antiqua" w:eastAsia="Book Antiqua" w:hAnsi="Book Antiqua" w:cs="Book Antiqua"/>
          <w:sz w:val="20"/>
          <w:szCs w:val="20"/>
        </w:rPr>
      </w:pPr>
      <w:r w:rsidRPr="00DE1945">
        <w:rPr>
          <w:rFonts w:ascii="Book Antiqua" w:hAnsi="Book Antiqua"/>
          <w:sz w:val="20"/>
        </w:rPr>
        <w:t xml:space="preserve">Almada, A.L., R.B. Kreider, J. Ransom, C. Rasmussen, R. Tutko, and P. Milnor. </w:t>
      </w:r>
      <w:r w:rsidRPr="00DE1945">
        <w:rPr>
          <w:rFonts w:ascii="Book Antiqua" w:hAnsi="Book Antiqua"/>
          <w:i/>
          <w:sz w:val="20"/>
        </w:rPr>
        <w:t xml:space="preserve">Day-to-day reliability of spine, hip, and </w:t>
      </w:r>
      <w:r w:rsidR="00051213" w:rsidRPr="00DE1945">
        <w:rPr>
          <w:rFonts w:ascii="Book Antiqua" w:hAnsi="Book Antiqua"/>
          <w:i/>
          <w:sz w:val="20"/>
        </w:rPr>
        <w:t>whole-body</w:t>
      </w:r>
      <w:r w:rsidRPr="00DE1945">
        <w:rPr>
          <w:rFonts w:ascii="Book Antiqua" w:hAnsi="Book Antiqua"/>
          <w:i/>
          <w:sz w:val="20"/>
        </w:rPr>
        <w:t xml:space="preserve"> DEXA scans in men and women</w:t>
      </w:r>
      <w:r w:rsidRPr="00DE1945">
        <w:rPr>
          <w:rFonts w:ascii="Book Antiqua" w:hAnsi="Book Antiqua"/>
          <w:sz w:val="20"/>
        </w:rPr>
        <w:t xml:space="preserve">. </w:t>
      </w:r>
      <w:r w:rsidRPr="00DE1945">
        <w:rPr>
          <w:rFonts w:ascii="Book Antiqua" w:hAnsi="Book Antiqua"/>
          <w:b/>
          <w:sz w:val="20"/>
        </w:rPr>
        <w:t>Southeast American College of Sports Medicine Conference Abstracts</w:t>
      </w:r>
      <w:r w:rsidRPr="00DE1945">
        <w:rPr>
          <w:rFonts w:ascii="Book Antiqua" w:hAnsi="Book Antiqua"/>
          <w:sz w:val="20"/>
        </w:rPr>
        <w:t>. 27: 36, 1999.</w:t>
      </w:r>
    </w:p>
    <w:p w14:paraId="79AA3B98" w14:textId="77777777" w:rsidR="00C325AF" w:rsidRPr="00DE1945" w:rsidRDefault="00960D0E" w:rsidP="00DE1945">
      <w:pPr>
        <w:numPr>
          <w:ilvl w:val="0"/>
          <w:numId w:val="12"/>
        </w:numPr>
        <w:tabs>
          <w:tab w:val="left" w:pos="551"/>
        </w:tabs>
        <w:spacing w:before="1"/>
        <w:ind w:left="550"/>
        <w:rPr>
          <w:rFonts w:ascii="Book Antiqua" w:eastAsia="Book Antiqua" w:hAnsi="Book Antiqua" w:cs="Book Antiqua"/>
          <w:sz w:val="20"/>
          <w:szCs w:val="20"/>
        </w:rPr>
      </w:pPr>
      <w:r w:rsidRPr="00DE1945">
        <w:rPr>
          <w:rFonts w:ascii="Book Antiqua" w:hAnsi="Book Antiqua"/>
          <w:sz w:val="20"/>
        </w:rPr>
        <w:t xml:space="preserve">Kreider, R., C. Rasmussen, J. Ransom, C. Melton, M. Greenwood, T. Stroud, E. Cantler, P. Milnor, A. Almada, and P. Greenhaff.  </w:t>
      </w:r>
      <w:r w:rsidRPr="00DE1945">
        <w:rPr>
          <w:rFonts w:ascii="Book Antiqua" w:hAnsi="Book Antiqua"/>
          <w:i/>
          <w:sz w:val="20"/>
        </w:rPr>
        <w:t xml:space="preserve">Long-term creatine supplementation does not affect markers of renal stress in athletes. </w:t>
      </w:r>
      <w:r w:rsidRPr="00DE1945">
        <w:rPr>
          <w:rFonts w:ascii="Book Antiqua" w:hAnsi="Book Antiqua"/>
          <w:b/>
          <w:sz w:val="20"/>
        </w:rPr>
        <w:t xml:space="preserve">Southwest American College of Sports Medicine Conference Abstracts.  </w:t>
      </w:r>
      <w:r w:rsidRPr="00DE1945">
        <w:rPr>
          <w:rFonts w:ascii="Book Antiqua" w:hAnsi="Book Antiqua"/>
          <w:sz w:val="20"/>
        </w:rPr>
        <w:t>1999.</w:t>
      </w:r>
    </w:p>
    <w:p w14:paraId="12BD41D0" w14:textId="77777777" w:rsidR="00C325AF" w:rsidRPr="00DE1945" w:rsidRDefault="00960D0E" w:rsidP="00DE1945">
      <w:pPr>
        <w:numPr>
          <w:ilvl w:val="0"/>
          <w:numId w:val="12"/>
        </w:numPr>
        <w:tabs>
          <w:tab w:val="left" w:pos="550"/>
        </w:tabs>
        <w:ind w:left="549" w:hanging="449"/>
        <w:rPr>
          <w:rFonts w:ascii="Book Antiqua" w:eastAsia="Book Antiqua" w:hAnsi="Book Antiqua" w:cs="Book Antiqua"/>
          <w:sz w:val="18"/>
          <w:szCs w:val="20"/>
        </w:rPr>
      </w:pPr>
      <w:r w:rsidRPr="00DE1945">
        <w:rPr>
          <w:rFonts w:ascii="Book Antiqua" w:hAnsi="Book Antiqua"/>
          <w:sz w:val="20"/>
        </w:rPr>
        <w:t xml:space="preserve">Almada, A., R. Kreider, J. Ransom, C. Melton, C. Rasmussen, M. Greenwood, T. Stroud, E. Cantler, P. Milnor, and C. Earnest.  </w:t>
      </w:r>
      <w:r w:rsidRPr="00DE1945">
        <w:rPr>
          <w:rFonts w:ascii="Book Antiqua" w:hAnsi="Book Antiqua"/>
          <w:i/>
          <w:sz w:val="20"/>
        </w:rPr>
        <w:t xml:space="preserve">Long-term creatine supplementation does not affect muscle or liver enzyme efflux in athletes.  </w:t>
      </w:r>
      <w:r w:rsidRPr="00DE1945">
        <w:rPr>
          <w:rFonts w:ascii="Book Antiqua" w:hAnsi="Book Antiqua"/>
          <w:b/>
          <w:sz w:val="20"/>
        </w:rPr>
        <w:t>Southwest American</w:t>
      </w:r>
      <w:r w:rsidR="009A458A" w:rsidRPr="00DE1945">
        <w:rPr>
          <w:rFonts w:ascii="Book Antiqua" w:hAnsi="Book Antiqua"/>
          <w:b/>
          <w:sz w:val="20"/>
        </w:rPr>
        <w:t xml:space="preserve"> </w:t>
      </w:r>
      <w:r w:rsidRPr="00DE1945">
        <w:rPr>
          <w:rFonts w:ascii="Book Antiqua" w:hAnsi="Book Antiqua"/>
          <w:b/>
          <w:sz w:val="20"/>
        </w:rPr>
        <w:t>College of Sports Medicine Conference Abstracts</w:t>
      </w:r>
      <w:r w:rsidRPr="00DE1945">
        <w:rPr>
          <w:rFonts w:ascii="Book Antiqua" w:hAnsi="Book Antiqua"/>
          <w:sz w:val="20"/>
        </w:rPr>
        <w:t>. 1999.</w:t>
      </w:r>
    </w:p>
    <w:p w14:paraId="01928B54" w14:textId="2C50EB21" w:rsidR="00C325AF" w:rsidRPr="00DE1945" w:rsidRDefault="00960D0E" w:rsidP="00DE1945">
      <w:pPr>
        <w:pStyle w:val="BodyText"/>
        <w:numPr>
          <w:ilvl w:val="0"/>
          <w:numId w:val="12"/>
        </w:numPr>
        <w:tabs>
          <w:tab w:val="left" w:pos="570"/>
        </w:tabs>
        <w:spacing w:before="39"/>
      </w:pPr>
      <w:r w:rsidRPr="00DE1945">
        <w:t xml:space="preserve">Greenwood, M., R. Kreider, C. Melton, L. Greenwood, C. Rasmussen, and A. Almada. </w:t>
      </w:r>
      <w:r w:rsidRPr="00DE1945">
        <w:rPr>
          <w:i/>
        </w:rPr>
        <w:t xml:space="preserve">Creatine supplementation does </w:t>
      </w:r>
      <w:r w:rsidRPr="00DE1945">
        <w:rPr>
          <w:i/>
        </w:rPr>
        <w:lastRenderedPageBreak/>
        <w:t>not increase the incidence of cramping or injury for two division IA football teams training/competing in similar climates</w:t>
      </w:r>
      <w:r w:rsidRPr="00DE1945">
        <w:t xml:space="preserve">. </w:t>
      </w:r>
      <w:r w:rsidRPr="00DE1945">
        <w:rPr>
          <w:b/>
        </w:rPr>
        <w:t>Proceedings of the 4</w:t>
      </w:r>
      <w:r w:rsidRPr="00DE1945">
        <w:rPr>
          <w:b/>
          <w:position w:val="5"/>
          <w:sz w:val="13"/>
        </w:rPr>
        <w:t xml:space="preserve">th </w:t>
      </w:r>
      <w:r w:rsidRPr="00DE1945">
        <w:rPr>
          <w:b/>
        </w:rPr>
        <w:t xml:space="preserve">Annual American Society of Exercise Physiologists. </w:t>
      </w:r>
      <w:r w:rsidRPr="00DE1945">
        <w:t>2001.  Available: http://www.css.edu/ASEP/ASEP4thNationalMeetingPresentations.pdf</w:t>
      </w:r>
    </w:p>
    <w:p w14:paraId="6DF7C2EB" w14:textId="77777777" w:rsidR="00C325AF" w:rsidRPr="00DE1945" w:rsidRDefault="00960D0E" w:rsidP="00DE1945">
      <w:pPr>
        <w:numPr>
          <w:ilvl w:val="0"/>
          <w:numId w:val="12"/>
        </w:numPr>
        <w:tabs>
          <w:tab w:val="left" w:pos="570"/>
        </w:tabs>
        <w:spacing w:before="1"/>
        <w:rPr>
          <w:rFonts w:ascii="Book Antiqua" w:eastAsia="Book Antiqua" w:hAnsi="Book Antiqua" w:cs="Book Antiqua"/>
          <w:sz w:val="20"/>
          <w:szCs w:val="20"/>
        </w:rPr>
      </w:pPr>
      <w:r w:rsidRPr="00DE1945">
        <w:rPr>
          <w:rFonts w:ascii="Book Antiqua" w:hAnsi="Book Antiqua"/>
          <w:sz w:val="20"/>
        </w:rPr>
        <w:t xml:space="preserve">*Kerksick, C., B. Leutholtz, R. Bowden, C. Rasmussen, R. Muse, J. Hanson, M. Greenwood, C. Earnest, &amp; R. Kreider. </w:t>
      </w:r>
      <w:r w:rsidRPr="00DE1945">
        <w:rPr>
          <w:rFonts w:ascii="Book Antiqua" w:hAnsi="Book Antiqua"/>
          <w:i/>
          <w:sz w:val="20"/>
        </w:rPr>
        <w:t>Effects of Ribose Supplementation Prior to and Following Intense Exercise on Anaerobic Capacity and Metabolic Markers</w:t>
      </w:r>
      <w:r w:rsidRPr="00DE1945">
        <w:rPr>
          <w:rFonts w:ascii="Book Antiqua" w:hAnsi="Book Antiqua"/>
          <w:sz w:val="20"/>
        </w:rPr>
        <w:t xml:space="preserve">.  </w:t>
      </w:r>
      <w:r w:rsidRPr="00DE1945">
        <w:rPr>
          <w:rFonts w:ascii="Book Antiqua" w:hAnsi="Book Antiqua"/>
          <w:b/>
          <w:sz w:val="20"/>
        </w:rPr>
        <w:t>Proceedings of the 5</w:t>
      </w:r>
      <w:r w:rsidRPr="00DE1945">
        <w:rPr>
          <w:rFonts w:ascii="Book Antiqua" w:hAnsi="Book Antiqua"/>
          <w:b/>
          <w:position w:val="5"/>
          <w:sz w:val="13"/>
        </w:rPr>
        <w:t xml:space="preserve">th </w:t>
      </w:r>
      <w:r w:rsidRPr="00DE1945">
        <w:rPr>
          <w:rFonts w:ascii="Book Antiqua" w:hAnsi="Book Antiqua"/>
          <w:b/>
          <w:sz w:val="20"/>
        </w:rPr>
        <w:t xml:space="preserve">American Society of Exercise Physiologists. </w:t>
      </w:r>
      <w:r w:rsidRPr="00DE1945">
        <w:rPr>
          <w:rFonts w:ascii="Book Antiqua" w:hAnsi="Book Antiqua"/>
          <w:sz w:val="20"/>
        </w:rPr>
        <w:t>April 2003.</w:t>
      </w:r>
    </w:p>
    <w:p w14:paraId="54FDB46C" w14:textId="77777777" w:rsidR="00C325AF" w:rsidRPr="00DE1945" w:rsidRDefault="00960D0E" w:rsidP="00DE1945">
      <w:pPr>
        <w:pStyle w:val="BodyText"/>
        <w:numPr>
          <w:ilvl w:val="0"/>
          <w:numId w:val="12"/>
        </w:numPr>
        <w:tabs>
          <w:tab w:val="left" w:pos="570"/>
        </w:tabs>
      </w:pPr>
      <w:r w:rsidRPr="00DE1945">
        <w:t xml:space="preserve">*Magrans T, Greenwood M, Rasmussen C, Kerksick C, Marcello B, Taylor L, Mulligan C, Rohle D, Vacanti T, Autrey L, Campbell B, Slonaker R, Baer J, Pfau E, Grimstvedt M, Wilborn C, Thomas A, Ounpraseuth S. Casey P, Wilson R, Kreider R. </w:t>
      </w:r>
      <w:r w:rsidRPr="00DE1945">
        <w:rPr>
          <w:i/>
        </w:rPr>
        <w:t>Effects of the Curves Fitness Programs on Muscular Strength, Muscular Endurance and Maximal Aerobic capacity</w:t>
      </w:r>
      <w:r w:rsidRPr="00DE1945">
        <w:t xml:space="preserve">. </w:t>
      </w:r>
      <w:r w:rsidRPr="00DE1945">
        <w:rPr>
          <w:b/>
        </w:rPr>
        <w:t>Texas ACSM Annual Proceedings</w:t>
      </w:r>
      <w:r w:rsidRPr="00DE1945">
        <w:t>. 18, 2004.</w:t>
      </w:r>
    </w:p>
    <w:p w14:paraId="23FF6CC7" w14:textId="77777777" w:rsidR="00C325AF" w:rsidRPr="00DE1945" w:rsidRDefault="00960D0E" w:rsidP="00DE1945">
      <w:pPr>
        <w:pStyle w:val="BodyText"/>
        <w:numPr>
          <w:ilvl w:val="0"/>
          <w:numId w:val="12"/>
        </w:numPr>
        <w:tabs>
          <w:tab w:val="left" w:pos="570"/>
        </w:tabs>
        <w:jc w:val="both"/>
      </w:pPr>
      <w:r w:rsidRPr="00DE1945">
        <w:t xml:space="preserve">*Thomas A, Rasmussen C, Kerksick, C, Campbell B, Baer J, Slonaker R, Pfau E, Grimstvedt M, Wilborn C, Magrans T, Marcello B, Taylor L, Mulligan C, Rohle D, Vacanti T, Autrey L, Ounpraseuth S. Casey P, Greenwood M, Wilson R, Kreider R. </w:t>
      </w:r>
      <w:r w:rsidRPr="00DE1945">
        <w:rPr>
          <w:i/>
        </w:rPr>
        <w:t>Effects of the Curves Fitness and Weight Loss Program on weight loss and energy expenditure</w:t>
      </w:r>
      <w:r w:rsidRPr="00DE1945">
        <w:t xml:space="preserve">. </w:t>
      </w:r>
      <w:r w:rsidRPr="00DE1945">
        <w:rPr>
          <w:b/>
        </w:rPr>
        <w:t>Texas ACSM Annual Proceedings</w:t>
      </w:r>
      <w:r w:rsidRPr="00DE1945">
        <w:t>, 10, 2004.</w:t>
      </w:r>
    </w:p>
    <w:p w14:paraId="18FCC418" w14:textId="77777777" w:rsidR="00C325AF" w:rsidRPr="00DE1945" w:rsidRDefault="00960D0E" w:rsidP="00DE1945">
      <w:pPr>
        <w:pStyle w:val="BodyText"/>
        <w:numPr>
          <w:ilvl w:val="0"/>
          <w:numId w:val="12"/>
        </w:numPr>
        <w:tabs>
          <w:tab w:val="left" w:pos="570"/>
        </w:tabs>
      </w:pPr>
      <w:r w:rsidRPr="00DE1945">
        <w:t xml:space="preserve">*Slonaker R, Rasmussen C, Kerksick C, Campbell B, Greenwood M, Baer J, Pfau E, Grimstvedt M, Wilborn C, Thomas A, Autrey L, Magrans T, Marcello B, Mulligan C, Rohle D, Taylor L, Vacanti T, Ounpraseuth S. Casey P, Wilson R, Kreider R. </w:t>
      </w:r>
      <w:r w:rsidRPr="00DE1945">
        <w:rPr>
          <w:i/>
        </w:rPr>
        <w:t>Effects of the Curves Fitness and Weight Loss Program on markers of health.</w:t>
      </w:r>
      <w:r w:rsidRPr="00DE1945">
        <w:t xml:space="preserve"> </w:t>
      </w:r>
      <w:r w:rsidRPr="00DE1945">
        <w:rPr>
          <w:b/>
        </w:rPr>
        <w:t>Texas ACSM Annual Proceedings</w:t>
      </w:r>
      <w:r w:rsidRPr="00DE1945">
        <w:t>, 33, 2004.</w:t>
      </w:r>
    </w:p>
    <w:p w14:paraId="33FB903B" w14:textId="77777777" w:rsidR="00C325AF" w:rsidRPr="00DE1945" w:rsidRDefault="00960D0E" w:rsidP="00DE1945">
      <w:pPr>
        <w:pStyle w:val="BodyText"/>
        <w:numPr>
          <w:ilvl w:val="0"/>
          <w:numId w:val="12"/>
        </w:numPr>
        <w:tabs>
          <w:tab w:val="left" w:pos="571"/>
        </w:tabs>
      </w:pPr>
      <w:r w:rsidRPr="00DE1945">
        <w:t xml:space="preserve">*Roberts M, Taylor L, Mulligan C, Rohle D, Kerksick C, Campbell B, Vacanti A, Fogt D, Rasmussen C, Magrans T, Thomas A, Slonaker B, Wilborn C, Marcello B, Wilson R, Greenwood M, Earnest C, Kreider R, Willoughby D. </w:t>
      </w:r>
      <w:r w:rsidRPr="00DE1945">
        <w:rPr>
          <w:i/>
        </w:rPr>
        <w:t>Relationships between fasting serum triglycerides and leptin fat free mass and REE in sedentary, overweight females participating in a 14-week weight loss program</w:t>
      </w:r>
      <w:r w:rsidRPr="00DE1945">
        <w:t xml:space="preserve">. </w:t>
      </w:r>
      <w:r w:rsidRPr="00DE1945">
        <w:rPr>
          <w:b/>
        </w:rPr>
        <w:t>Texas ACSM Annual Proceedings</w:t>
      </w:r>
      <w:r w:rsidRPr="00DE1945">
        <w:t>. 15, 2005.</w:t>
      </w:r>
    </w:p>
    <w:p w14:paraId="54D8F429" w14:textId="77777777" w:rsidR="00C325AF" w:rsidRPr="00DE1945" w:rsidRDefault="00960D0E" w:rsidP="00DE1945">
      <w:pPr>
        <w:pStyle w:val="BodyText"/>
        <w:numPr>
          <w:ilvl w:val="0"/>
          <w:numId w:val="12"/>
        </w:numPr>
        <w:tabs>
          <w:tab w:val="left" w:pos="571"/>
        </w:tabs>
      </w:pPr>
      <w:r w:rsidRPr="00DE1945">
        <w:t xml:space="preserve">*Long L, Nassar E, Bowden R, Lanning B, Zimmerman A, Beckham J, Campbell B, Harvey T, Kerksick C, La Bounty P, Marcello B, Roberts M, Wilborn C, Magrans T, Thomas A, Wismann J, Galbreath M, Rasmussen C, Fogt D, Moulton C, Greenwood M, Wilson R, Kreider R. </w:t>
      </w:r>
      <w:r w:rsidRPr="00DE1945">
        <w:rPr>
          <w:i/>
        </w:rPr>
        <w:t>Effects of the Curves fitness and weight loss program: Quality of life and body image.</w:t>
      </w:r>
      <w:r w:rsidRPr="00DE1945">
        <w:t xml:space="preserve"> </w:t>
      </w:r>
      <w:r w:rsidRPr="00DE1945">
        <w:rPr>
          <w:b/>
        </w:rPr>
        <w:t>Texas ACSM Annual Proceedings</w:t>
      </w:r>
      <w:r w:rsidRPr="00DE1945">
        <w:t>. 20, 2005.</w:t>
      </w:r>
    </w:p>
    <w:p w14:paraId="221BA2BC" w14:textId="77777777" w:rsidR="00C325AF" w:rsidRPr="00DE1945" w:rsidRDefault="00960D0E" w:rsidP="00DE1945">
      <w:pPr>
        <w:numPr>
          <w:ilvl w:val="0"/>
          <w:numId w:val="12"/>
        </w:numPr>
        <w:tabs>
          <w:tab w:val="left" w:pos="571"/>
        </w:tabs>
        <w:rPr>
          <w:rFonts w:ascii="Book Antiqua" w:eastAsia="Book Antiqua" w:hAnsi="Book Antiqua" w:cs="Book Antiqua"/>
          <w:sz w:val="20"/>
          <w:szCs w:val="20"/>
        </w:rPr>
      </w:pPr>
      <w:r w:rsidRPr="00DE1945">
        <w:rPr>
          <w:rFonts w:ascii="Book Antiqua" w:hAnsi="Book Antiqua"/>
          <w:sz w:val="20"/>
        </w:rPr>
        <w:t xml:space="preserve">*Beavers K.M., Serra M.C., Beavers D.P., &amp; Kreider R.B. Analysis of the ability to comply to high carbohydrate and high protein diet prescription. </w:t>
      </w:r>
      <w:r w:rsidRPr="00DE1945">
        <w:rPr>
          <w:rFonts w:ascii="Book Antiqua" w:hAnsi="Book Antiqua"/>
          <w:b/>
          <w:sz w:val="20"/>
        </w:rPr>
        <w:t xml:space="preserve">2007 Sports, Cardiovascular, and Wellness Nutritionists Conference </w:t>
      </w:r>
      <w:r w:rsidRPr="00DE1945">
        <w:rPr>
          <w:rFonts w:ascii="Book Antiqua" w:hAnsi="Book Antiqua"/>
          <w:sz w:val="20"/>
        </w:rPr>
        <w:t>abstract.</w:t>
      </w:r>
    </w:p>
    <w:p w14:paraId="193ED7F9" w14:textId="77777777" w:rsidR="00C325AF" w:rsidRPr="00DE1945" w:rsidRDefault="00960D0E" w:rsidP="00DE1945">
      <w:pPr>
        <w:numPr>
          <w:ilvl w:val="0"/>
          <w:numId w:val="12"/>
        </w:numPr>
        <w:tabs>
          <w:tab w:val="left" w:pos="571"/>
        </w:tabs>
        <w:rPr>
          <w:rFonts w:ascii="Book Antiqua" w:eastAsia="Book Antiqua" w:hAnsi="Book Antiqua" w:cs="Book Antiqua"/>
          <w:sz w:val="20"/>
          <w:szCs w:val="20"/>
        </w:rPr>
      </w:pPr>
      <w:r w:rsidRPr="00DE1945">
        <w:rPr>
          <w:rFonts w:ascii="Book Antiqua" w:hAnsi="Book Antiqua"/>
          <w:sz w:val="20"/>
        </w:rPr>
        <w:t xml:space="preserve">*Serra M.C., Beavers K.M., Beavers D.P., &amp; Kreider R.B. </w:t>
      </w:r>
      <w:r w:rsidRPr="00DE1945">
        <w:rPr>
          <w:rFonts w:ascii="Book Antiqua" w:hAnsi="Book Antiqua"/>
          <w:i/>
          <w:sz w:val="20"/>
        </w:rPr>
        <w:t>Effects of varying macronutrient and total calorie concentrations on dietary compliance among sedentary, obese women</w:t>
      </w:r>
      <w:r w:rsidRPr="00DE1945">
        <w:rPr>
          <w:rFonts w:ascii="Book Antiqua" w:hAnsi="Book Antiqua"/>
          <w:sz w:val="20"/>
        </w:rPr>
        <w:t xml:space="preserve">. </w:t>
      </w:r>
      <w:r w:rsidRPr="00DE1945">
        <w:rPr>
          <w:rFonts w:ascii="Book Antiqua" w:hAnsi="Book Antiqua"/>
          <w:b/>
          <w:sz w:val="20"/>
        </w:rPr>
        <w:t xml:space="preserve">2007 Sports, Cardiovascular, and Wellness Nutritionists Conference </w:t>
      </w:r>
      <w:r w:rsidRPr="00DE1945">
        <w:rPr>
          <w:rFonts w:ascii="Book Antiqua" w:hAnsi="Book Antiqua"/>
          <w:sz w:val="20"/>
        </w:rPr>
        <w:t>abstract.</w:t>
      </w:r>
    </w:p>
    <w:p w14:paraId="1AF01E7C" w14:textId="77777777" w:rsidR="00C325AF" w:rsidRPr="00DE1945" w:rsidRDefault="00960D0E" w:rsidP="00DE1945">
      <w:pPr>
        <w:numPr>
          <w:ilvl w:val="0"/>
          <w:numId w:val="12"/>
        </w:numPr>
        <w:tabs>
          <w:tab w:val="left" w:pos="571"/>
        </w:tabs>
        <w:spacing w:before="1"/>
        <w:rPr>
          <w:rFonts w:ascii="Book Antiqua" w:eastAsia="Book Antiqua" w:hAnsi="Book Antiqua" w:cs="Book Antiqua"/>
          <w:sz w:val="20"/>
          <w:szCs w:val="20"/>
        </w:rPr>
      </w:pPr>
      <w:r w:rsidRPr="00DE1945">
        <w:rPr>
          <w:rFonts w:ascii="Book Antiqua" w:hAnsi="Book Antiqua"/>
          <w:sz w:val="20"/>
        </w:rPr>
        <w:t xml:space="preserve">*Beavers KM, MC Serra, B Marcello, CM Kerksick, CJ Rasmussen, DP Beavers, RB Kreider. </w:t>
      </w:r>
      <w:r w:rsidRPr="00DE1945">
        <w:rPr>
          <w:rFonts w:ascii="Book Antiqua" w:hAnsi="Book Antiqua"/>
          <w:i/>
          <w:sz w:val="20"/>
        </w:rPr>
        <w:t>Body composition data on Division I athletes using dual energy x-ray absorptiometry: body fat percentage.</w:t>
      </w:r>
      <w:r w:rsidRPr="00DE1945">
        <w:rPr>
          <w:rFonts w:ascii="Book Antiqua" w:hAnsi="Book Antiqua"/>
          <w:sz w:val="20"/>
        </w:rPr>
        <w:t xml:space="preserve"> </w:t>
      </w:r>
      <w:r w:rsidRPr="00DE1945">
        <w:rPr>
          <w:rFonts w:ascii="Book Antiqua" w:hAnsi="Book Antiqua"/>
          <w:b/>
          <w:sz w:val="20"/>
        </w:rPr>
        <w:t xml:space="preserve">2008 Sports, Cardiovascular, and Wellness Nutritionists Conference </w:t>
      </w:r>
      <w:r w:rsidRPr="00DE1945">
        <w:rPr>
          <w:rFonts w:ascii="Book Antiqua" w:hAnsi="Book Antiqua"/>
          <w:sz w:val="20"/>
        </w:rPr>
        <w:t>abstract.</w:t>
      </w:r>
    </w:p>
    <w:p w14:paraId="08CE4947" w14:textId="77777777" w:rsidR="00C325AF" w:rsidRPr="00DE1945" w:rsidRDefault="00960D0E" w:rsidP="00DE1945">
      <w:pPr>
        <w:numPr>
          <w:ilvl w:val="0"/>
          <w:numId w:val="12"/>
        </w:numPr>
        <w:tabs>
          <w:tab w:val="left" w:pos="571"/>
        </w:tabs>
        <w:rPr>
          <w:rFonts w:ascii="Book Antiqua" w:eastAsia="Book Antiqua" w:hAnsi="Book Antiqua" w:cs="Book Antiqua"/>
          <w:sz w:val="20"/>
          <w:szCs w:val="20"/>
        </w:rPr>
      </w:pPr>
      <w:r w:rsidRPr="00DE1945">
        <w:rPr>
          <w:rFonts w:ascii="Book Antiqua" w:hAnsi="Book Antiqua"/>
          <w:sz w:val="20"/>
        </w:rPr>
        <w:t xml:space="preserve">*Serra MC, Beavers KM, B Marcello, CM Kerksick, CJ Rasmussen, DP Beavers, RB Kreider. </w:t>
      </w:r>
      <w:r w:rsidRPr="00DE1945">
        <w:rPr>
          <w:rFonts w:ascii="Book Antiqua" w:hAnsi="Book Antiqua"/>
          <w:i/>
          <w:sz w:val="20"/>
        </w:rPr>
        <w:t>Body Composition Data on Division I Athletes Using Dual Energy X-ray Absorptiometry: Bone Mineral Density &amp; T-Scores</w:t>
      </w:r>
      <w:r w:rsidRPr="00DE1945">
        <w:rPr>
          <w:rFonts w:ascii="Book Antiqua" w:hAnsi="Book Antiqua"/>
          <w:sz w:val="20"/>
        </w:rPr>
        <w:t xml:space="preserve">. </w:t>
      </w:r>
      <w:r w:rsidRPr="00DE1945">
        <w:rPr>
          <w:rFonts w:ascii="Book Antiqua" w:hAnsi="Book Antiqua"/>
          <w:b/>
          <w:sz w:val="20"/>
        </w:rPr>
        <w:t xml:space="preserve">2008 Sports, Cardiovascular, and Wellness Nutritionists Conference </w:t>
      </w:r>
      <w:r w:rsidRPr="00DE1945">
        <w:rPr>
          <w:rFonts w:ascii="Book Antiqua" w:hAnsi="Book Antiqua"/>
          <w:sz w:val="20"/>
        </w:rPr>
        <w:t>abstract.</w:t>
      </w:r>
    </w:p>
    <w:p w14:paraId="6CDDCE2E" w14:textId="77777777" w:rsidR="00C325AF" w:rsidRPr="00DE1945" w:rsidRDefault="00960D0E" w:rsidP="00DE1945">
      <w:pPr>
        <w:numPr>
          <w:ilvl w:val="0"/>
          <w:numId w:val="12"/>
        </w:numPr>
        <w:tabs>
          <w:tab w:val="left" w:pos="571"/>
        </w:tabs>
        <w:rPr>
          <w:rFonts w:ascii="Book Antiqua" w:eastAsia="Book Antiqua" w:hAnsi="Book Antiqua" w:cs="Book Antiqua"/>
          <w:sz w:val="20"/>
          <w:szCs w:val="20"/>
        </w:rPr>
      </w:pPr>
      <w:r w:rsidRPr="00DE1945">
        <w:rPr>
          <w:rFonts w:ascii="Book Antiqua" w:hAnsi="Book Antiqua"/>
          <w:sz w:val="20"/>
        </w:rPr>
        <w:t xml:space="preserve">Kreider R. </w:t>
      </w:r>
      <w:r w:rsidRPr="00DE1945">
        <w:rPr>
          <w:rFonts w:ascii="Book Antiqua" w:hAnsi="Book Antiqua"/>
          <w:i/>
          <w:sz w:val="20"/>
        </w:rPr>
        <w:t>Nutritional Strategies to Optimize Performance</w:t>
      </w:r>
      <w:r w:rsidRPr="00DE1945">
        <w:rPr>
          <w:rFonts w:ascii="Book Antiqua" w:hAnsi="Book Antiqua"/>
          <w:sz w:val="20"/>
        </w:rPr>
        <w:t xml:space="preserve">. </w:t>
      </w:r>
      <w:r w:rsidRPr="00DE1945">
        <w:rPr>
          <w:rFonts w:ascii="Book Antiqua" w:hAnsi="Book Antiqua"/>
          <w:b/>
          <w:sz w:val="20"/>
        </w:rPr>
        <w:t>2011 Korean International Sport Science Congress Conference Abstracts: Exercise Nutrition</w:t>
      </w:r>
      <w:r w:rsidRPr="00DE1945">
        <w:rPr>
          <w:rFonts w:ascii="Book Antiqua" w:hAnsi="Book Antiqua"/>
          <w:sz w:val="20"/>
        </w:rPr>
        <w:t>. p. 507.</w:t>
      </w:r>
    </w:p>
    <w:p w14:paraId="143BAD0E" w14:textId="77777777" w:rsidR="00C325AF" w:rsidRPr="00DE1945" w:rsidRDefault="00960D0E" w:rsidP="00DE1945">
      <w:pPr>
        <w:numPr>
          <w:ilvl w:val="0"/>
          <w:numId w:val="12"/>
        </w:numPr>
        <w:tabs>
          <w:tab w:val="left" w:pos="570"/>
        </w:tabs>
        <w:ind w:left="569" w:hanging="449"/>
        <w:rPr>
          <w:rFonts w:ascii="Book Antiqua" w:eastAsia="Book Antiqua" w:hAnsi="Book Antiqua" w:cs="Book Antiqua"/>
          <w:sz w:val="20"/>
          <w:szCs w:val="20"/>
        </w:rPr>
      </w:pPr>
      <w:r w:rsidRPr="00DE1945">
        <w:rPr>
          <w:rFonts w:ascii="Book Antiqua" w:hAnsi="Book Antiqua"/>
          <w:sz w:val="20"/>
        </w:rPr>
        <w:t xml:space="preserve">*Jung YP, JM Oliver, C Rasmussen, RB Kreider. </w:t>
      </w:r>
      <w:r w:rsidRPr="00DE1945">
        <w:rPr>
          <w:rFonts w:ascii="Book Antiqua" w:hAnsi="Book Antiqua"/>
          <w:i/>
          <w:sz w:val="20"/>
        </w:rPr>
        <w:t>Effects of a High Protein Energy-restricted Diet on Body Composition and Markers of Health in Obese Women</w:t>
      </w:r>
      <w:r w:rsidRPr="00DE1945">
        <w:rPr>
          <w:rFonts w:ascii="Book Antiqua" w:hAnsi="Book Antiqua"/>
          <w:sz w:val="20"/>
        </w:rPr>
        <w:t xml:space="preserve">. </w:t>
      </w:r>
      <w:r w:rsidRPr="00DE1945">
        <w:rPr>
          <w:rFonts w:ascii="Book Antiqua" w:hAnsi="Book Antiqua"/>
          <w:b/>
          <w:sz w:val="20"/>
        </w:rPr>
        <w:t>2011 Korean International Sport Science Congress Conference Abstracts: Exercise Nutrition</w:t>
      </w:r>
      <w:r w:rsidRPr="00DE1945">
        <w:rPr>
          <w:rFonts w:ascii="Book Antiqua" w:hAnsi="Book Antiqua"/>
          <w:sz w:val="20"/>
        </w:rPr>
        <w:t>. p. 507.</w:t>
      </w:r>
    </w:p>
    <w:p w14:paraId="506AACC1" w14:textId="77777777" w:rsidR="00C325AF" w:rsidRPr="00DE1945" w:rsidRDefault="00960D0E" w:rsidP="00DE1945">
      <w:pPr>
        <w:numPr>
          <w:ilvl w:val="0"/>
          <w:numId w:val="12"/>
        </w:numPr>
        <w:tabs>
          <w:tab w:val="left" w:pos="570"/>
        </w:tabs>
        <w:ind w:left="569"/>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Sanchez B, A Coletta, E Galvan, P Jung, R Dalton, K Levers, M Koozehchian, S Simbo, A O’Connor, A Reyes, S Springer, C Goodenough, M Cho, C Rasmussen, RB Kreider. </w:t>
      </w:r>
      <w:r w:rsidRPr="00DE1945">
        <w:rPr>
          <w:rFonts w:ascii="Book Antiqua" w:eastAsia="Book Antiqua" w:hAnsi="Book Antiqua" w:cs="Book Antiqua"/>
          <w:i/>
          <w:sz w:val="20"/>
          <w:szCs w:val="20"/>
        </w:rPr>
        <w:t xml:space="preserve">Influence of five obesity related gene SNP’s on body composition and health markers in sedentary obese women. </w:t>
      </w:r>
      <w:r w:rsidRPr="00DE1945">
        <w:rPr>
          <w:rFonts w:ascii="Book Antiqua" w:eastAsia="Book Antiqua" w:hAnsi="Book Antiqua" w:cs="Book Antiqua"/>
          <w:b/>
          <w:bCs/>
          <w:sz w:val="20"/>
          <w:szCs w:val="20"/>
        </w:rPr>
        <w:t>SEC Symposium on Obesity Conference Abstracts</w:t>
      </w:r>
      <w:r w:rsidRPr="00DE1945">
        <w:rPr>
          <w:rFonts w:ascii="Book Antiqua" w:eastAsia="Book Antiqua" w:hAnsi="Book Antiqua" w:cs="Book Antiqua"/>
          <w:sz w:val="20"/>
          <w:szCs w:val="20"/>
        </w:rPr>
        <w:t>. p. 49.</w:t>
      </w:r>
    </w:p>
    <w:p w14:paraId="27724A92" w14:textId="77777777" w:rsidR="00C325AF" w:rsidRPr="00DE1945" w:rsidRDefault="00960D0E" w:rsidP="00DE1945">
      <w:pPr>
        <w:numPr>
          <w:ilvl w:val="0"/>
          <w:numId w:val="12"/>
        </w:numPr>
        <w:tabs>
          <w:tab w:val="left" w:pos="570"/>
        </w:tabs>
        <w:ind w:left="569"/>
        <w:rPr>
          <w:rFonts w:ascii="Book Antiqua" w:eastAsia="Book Antiqua" w:hAnsi="Book Antiqua" w:cs="Book Antiqua"/>
          <w:sz w:val="20"/>
          <w:szCs w:val="20"/>
        </w:rPr>
      </w:pPr>
      <w:r w:rsidRPr="00DE1945">
        <w:rPr>
          <w:rFonts w:ascii="Book Antiqua" w:hAnsi="Book Antiqua"/>
          <w:sz w:val="20"/>
        </w:rPr>
        <w:t xml:space="preserve">Lockard B., J Oliver, E Galvin, K Levers, V Jagim, A Rivera, M Cho, A Jagim, C Baetge, YP Jung, M Koozehchian, S Springer, J Rhodes, J Waltersheid, CH Chang, A Machac, C Kerksick, C Wilborn, L Taylor, T Magrans-Courtney, M Galbreath, R Li, M Ferreira, C Rasmussen, RB Kreider. </w:t>
      </w:r>
      <w:r w:rsidRPr="00DE1945">
        <w:rPr>
          <w:rFonts w:ascii="Book Antiqua" w:hAnsi="Book Antiqua"/>
          <w:i/>
          <w:sz w:val="20"/>
        </w:rPr>
        <w:t>Effects of adherence to higher carbohydrate or higher protein hypoenergetic diets while participating in a resistance-training program on obese women with and without metabolic syndrome</w:t>
      </w:r>
      <w:r w:rsidR="004B7043" w:rsidRPr="00DE1945">
        <w:rPr>
          <w:rFonts w:ascii="Book Antiqua" w:hAnsi="Book Antiqua"/>
          <w:i/>
          <w:sz w:val="20"/>
        </w:rPr>
        <w:t xml:space="preserve"> I.  </w:t>
      </w:r>
      <w:r w:rsidRPr="00DE1945">
        <w:rPr>
          <w:rFonts w:ascii="Book Antiqua" w:hAnsi="Book Antiqua"/>
          <w:b/>
          <w:sz w:val="20"/>
          <w:szCs w:val="20"/>
        </w:rPr>
        <w:t>SEC Symposium on Obesity Conference Abstracts</w:t>
      </w:r>
      <w:r w:rsidRPr="00DE1945">
        <w:rPr>
          <w:rFonts w:ascii="Book Antiqua" w:hAnsi="Book Antiqua"/>
          <w:sz w:val="20"/>
          <w:szCs w:val="20"/>
        </w:rPr>
        <w:t>. p. 56.</w:t>
      </w:r>
    </w:p>
    <w:p w14:paraId="66A39070" w14:textId="77777777" w:rsidR="00F54B98" w:rsidRPr="00DE1945" w:rsidRDefault="00960D0E" w:rsidP="00DE1945">
      <w:pPr>
        <w:numPr>
          <w:ilvl w:val="0"/>
          <w:numId w:val="12"/>
        </w:numPr>
        <w:tabs>
          <w:tab w:val="left" w:pos="570"/>
        </w:tabs>
        <w:ind w:left="569"/>
        <w:rPr>
          <w:rFonts w:ascii="Book Antiqua" w:eastAsia="Book Antiqua" w:hAnsi="Book Antiqua" w:cs="Book Antiqua"/>
          <w:sz w:val="20"/>
          <w:szCs w:val="20"/>
        </w:rPr>
      </w:pPr>
      <w:r w:rsidRPr="00DE1945">
        <w:rPr>
          <w:rFonts w:ascii="Book Antiqua" w:hAnsi="Book Antiqua"/>
          <w:sz w:val="20"/>
        </w:rPr>
        <w:t xml:space="preserve">Colletta, A. Lockard B., J Oliver, E Galvin, K Levers, V Jagim, A Rivera, M Cho, A Jagim, C Baetge, YP Jung, M Koozehchian, S Springer, J Rhodes, J Waltersheid, CH Chang, A Machac, C Kerksick, C Wilborn, L Taylor, T Magrans-Courtney, M Galbreath, R Li, M Ferreira, C Rasmussen, RB Kreider. </w:t>
      </w:r>
      <w:r w:rsidRPr="00DE1945">
        <w:rPr>
          <w:rFonts w:ascii="Book Antiqua" w:hAnsi="Book Antiqua"/>
          <w:i/>
          <w:sz w:val="20"/>
        </w:rPr>
        <w:t xml:space="preserve">Effects of adherence to higher carbohydrate or higher protein hypoenergetic diets while participating in a resistance-training program on obese women with and without metabolic syndrome II. </w:t>
      </w:r>
      <w:r w:rsidRPr="00DE1945">
        <w:rPr>
          <w:rFonts w:ascii="Book Antiqua" w:hAnsi="Book Antiqua"/>
          <w:b/>
          <w:sz w:val="20"/>
        </w:rPr>
        <w:t>SEC Symposium on Obesity Conference Abstracts</w:t>
      </w:r>
      <w:r w:rsidRPr="00DE1945">
        <w:rPr>
          <w:rFonts w:ascii="Book Antiqua" w:hAnsi="Book Antiqua"/>
          <w:sz w:val="20"/>
        </w:rPr>
        <w:t>. p. 52.</w:t>
      </w:r>
    </w:p>
    <w:p w14:paraId="2BE90AE1" w14:textId="77777777" w:rsidR="00460145" w:rsidRPr="00DE1945" w:rsidRDefault="00F54B98" w:rsidP="00DE1945">
      <w:pPr>
        <w:numPr>
          <w:ilvl w:val="0"/>
          <w:numId w:val="12"/>
        </w:numPr>
        <w:tabs>
          <w:tab w:val="left" w:pos="570"/>
        </w:tabs>
        <w:ind w:left="569"/>
        <w:rPr>
          <w:rFonts w:ascii="Book Antiqua" w:eastAsia="Book Antiqua" w:hAnsi="Book Antiqua" w:cs="Book Antiqua"/>
          <w:sz w:val="20"/>
          <w:szCs w:val="20"/>
        </w:rPr>
      </w:pPr>
      <w:r w:rsidRPr="00DE1945">
        <w:rPr>
          <w:rFonts w:ascii="Book Antiqua" w:hAnsi="Book Antiqua"/>
          <w:sz w:val="20"/>
        </w:rPr>
        <w:t xml:space="preserve">Kreider R.  </w:t>
      </w:r>
      <w:r w:rsidRPr="00DE1945">
        <w:rPr>
          <w:rFonts w:ascii="Book Antiqua" w:hAnsi="Book Antiqua"/>
          <w:i/>
          <w:sz w:val="20"/>
        </w:rPr>
        <w:t>Creatine in Sport</w:t>
      </w:r>
      <w:r w:rsidRPr="00DE1945">
        <w:rPr>
          <w:rFonts w:ascii="Book Antiqua" w:hAnsi="Book Antiqua"/>
          <w:sz w:val="20"/>
        </w:rPr>
        <w:t xml:space="preserve">.  </w:t>
      </w:r>
      <w:r w:rsidRPr="00DE1945">
        <w:rPr>
          <w:rFonts w:ascii="Book Antiqua" w:hAnsi="Book Antiqua"/>
          <w:b/>
          <w:sz w:val="20"/>
        </w:rPr>
        <w:t>2015 Creatine in Health, Sport, and Medicine Conference Abstracts</w:t>
      </w:r>
      <w:r w:rsidRPr="00DE1945">
        <w:rPr>
          <w:rFonts w:ascii="Book Antiqua" w:hAnsi="Book Antiqua"/>
          <w:sz w:val="20"/>
        </w:rPr>
        <w:t xml:space="preserve">.  </w:t>
      </w:r>
    </w:p>
    <w:p w14:paraId="26532CB0" w14:textId="77777777" w:rsidR="008C482D" w:rsidRPr="00DE1945" w:rsidRDefault="00460145" w:rsidP="00DE1945">
      <w:pPr>
        <w:numPr>
          <w:ilvl w:val="0"/>
          <w:numId w:val="12"/>
        </w:numPr>
        <w:tabs>
          <w:tab w:val="left" w:pos="570"/>
        </w:tabs>
        <w:rPr>
          <w:rFonts w:ascii="Book Antiqua" w:eastAsia="Book Antiqua" w:hAnsi="Book Antiqua" w:cs="Book Antiqua"/>
          <w:sz w:val="20"/>
          <w:szCs w:val="20"/>
        </w:rPr>
      </w:pPr>
      <w:r w:rsidRPr="00DE1945">
        <w:rPr>
          <w:rFonts w:ascii="Book Antiqua" w:hAnsi="Book Antiqua"/>
          <w:sz w:val="20"/>
        </w:rPr>
        <w:t xml:space="preserve">Jung YP, M Koozehchian, R Dalton, C Rasmussen, P Murano, CP Earnest, RB Kreider.  </w:t>
      </w:r>
      <w:r w:rsidRPr="00DE1945">
        <w:rPr>
          <w:rFonts w:ascii="Book Antiqua" w:hAnsi="Book Antiqua"/>
          <w:i/>
          <w:sz w:val="20"/>
        </w:rPr>
        <w:t>Effects of Acute Pre-Workout Dietary Supplement Ingestion with and without Synephrine on Serum Creatine</w:t>
      </w:r>
      <w:r w:rsidRPr="00DE1945">
        <w:rPr>
          <w:rFonts w:ascii="Book Antiqua" w:hAnsi="Book Antiqua"/>
          <w:sz w:val="20"/>
        </w:rPr>
        <w:t xml:space="preserve">.  </w:t>
      </w:r>
      <w:r w:rsidRPr="00DE1945">
        <w:rPr>
          <w:rFonts w:ascii="Book Antiqua" w:hAnsi="Book Antiqua"/>
          <w:b/>
          <w:sz w:val="20"/>
        </w:rPr>
        <w:t>28</w:t>
      </w:r>
      <w:r w:rsidRPr="00DE1945">
        <w:rPr>
          <w:rFonts w:ascii="Book Antiqua" w:hAnsi="Book Antiqua"/>
          <w:b/>
          <w:sz w:val="20"/>
          <w:vertAlign w:val="superscript"/>
        </w:rPr>
        <w:t>th</w:t>
      </w:r>
      <w:r w:rsidRPr="00DE1945">
        <w:rPr>
          <w:rFonts w:ascii="Book Antiqua" w:hAnsi="Book Antiqua"/>
          <w:b/>
          <w:sz w:val="20"/>
        </w:rPr>
        <w:t xml:space="preserve"> International Conference on Sport Sciences Conference Abstracts </w:t>
      </w:r>
      <w:r w:rsidRPr="00DE1945">
        <w:rPr>
          <w:rFonts w:ascii="Book Antiqua" w:hAnsi="Book Antiqua"/>
          <w:sz w:val="20"/>
        </w:rPr>
        <w:t>(South Korea).</w:t>
      </w:r>
      <w:r w:rsidR="00DE231A" w:rsidRPr="00DE1945">
        <w:rPr>
          <w:rFonts w:ascii="Book Antiqua" w:hAnsi="Book Antiqua"/>
          <w:sz w:val="20"/>
        </w:rPr>
        <w:t xml:space="preserve"> </w:t>
      </w:r>
      <w:r w:rsidR="008C482D" w:rsidRPr="00DE1945">
        <w:rPr>
          <w:rFonts w:ascii="Book Antiqua" w:hAnsi="Book Antiqua"/>
          <w:sz w:val="20"/>
        </w:rPr>
        <w:t xml:space="preserve">August, </w:t>
      </w:r>
      <w:r w:rsidR="00DE231A" w:rsidRPr="00DE1945">
        <w:rPr>
          <w:rFonts w:ascii="Book Antiqua" w:hAnsi="Book Antiqua"/>
          <w:sz w:val="20"/>
        </w:rPr>
        <w:t>201</w:t>
      </w:r>
      <w:r w:rsidR="008C482D" w:rsidRPr="00DE1945">
        <w:rPr>
          <w:rFonts w:ascii="Book Antiqua" w:hAnsi="Book Antiqua"/>
          <w:sz w:val="20"/>
        </w:rPr>
        <w:t>6</w:t>
      </w:r>
      <w:r w:rsidR="00DE231A" w:rsidRPr="00DE1945">
        <w:rPr>
          <w:rFonts w:ascii="Book Antiqua" w:hAnsi="Book Antiqua"/>
          <w:sz w:val="20"/>
        </w:rPr>
        <w:t>.</w:t>
      </w:r>
    </w:p>
    <w:p w14:paraId="5FE61255" w14:textId="37590C2F" w:rsidR="008C482D" w:rsidRPr="00DE1945" w:rsidRDefault="008C482D" w:rsidP="00DE1945">
      <w:pPr>
        <w:numPr>
          <w:ilvl w:val="0"/>
          <w:numId w:val="12"/>
        </w:numPr>
        <w:tabs>
          <w:tab w:val="left" w:pos="570"/>
        </w:tabs>
        <w:rPr>
          <w:rFonts w:ascii="Book Antiqua" w:hAnsi="Book Antiqua"/>
          <w:sz w:val="20"/>
        </w:rPr>
      </w:pPr>
      <w:r w:rsidRPr="00DE1945">
        <w:rPr>
          <w:rFonts w:ascii="Book Antiqua" w:hAnsi="Book Antiqua"/>
          <w:sz w:val="20"/>
        </w:rPr>
        <w:lastRenderedPageBreak/>
        <w:t>Jäger R, R Kreider, S. Wells.  Emerging sports ingredients</w:t>
      </w:r>
      <w:r w:rsidRPr="00DE1945">
        <w:rPr>
          <w:rFonts w:ascii="Book Antiqua" w:hAnsi="Book Antiqua"/>
          <w:b/>
          <w:sz w:val="20"/>
        </w:rPr>
        <w:t>.  SupplySide West Conference Abstracts</w:t>
      </w:r>
      <w:r w:rsidRPr="00DE1945">
        <w:rPr>
          <w:rFonts w:ascii="Book Antiqua" w:hAnsi="Book Antiqua"/>
          <w:sz w:val="20"/>
        </w:rPr>
        <w:t>. October 2016.</w:t>
      </w:r>
    </w:p>
    <w:p w14:paraId="185A4224" w14:textId="77777777" w:rsidR="008C482D" w:rsidRPr="00DE1945" w:rsidRDefault="008C482D" w:rsidP="00DE1945">
      <w:pPr>
        <w:numPr>
          <w:ilvl w:val="0"/>
          <w:numId w:val="12"/>
        </w:numPr>
        <w:tabs>
          <w:tab w:val="left" w:pos="570"/>
        </w:tabs>
        <w:rPr>
          <w:rFonts w:ascii="Book Antiqua" w:hAnsi="Book Antiqua"/>
          <w:sz w:val="20"/>
        </w:rPr>
      </w:pPr>
      <w:r w:rsidRPr="00DE1945">
        <w:rPr>
          <w:rFonts w:ascii="Book Antiqua" w:hAnsi="Book Antiqua"/>
          <w:sz w:val="20"/>
        </w:rPr>
        <w:t xml:space="preserve">Kreider, RB.  Uses and Application of β-Alanine in Sport Nutrition.  </w:t>
      </w:r>
      <w:r w:rsidRPr="00DE1945">
        <w:rPr>
          <w:rFonts w:ascii="Book Antiqua" w:hAnsi="Book Antiqua"/>
          <w:b/>
          <w:sz w:val="20"/>
        </w:rPr>
        <w:t xml:space="preserve">International Conference on Carnosine and Anserine Conference Abstracts. </w:t>
      </w:r>
      <w:r w:rsidRPr="00DE1945">
        <w:rPr>
          <w:rFonts w:ascii="Book Antiqua" w:hAnsi="Book Antiqua"/>
          <w:sz w:val="20"/>
        </w:rPr>
        <w:t xml:space="preserve"> September, 2017.</w:t>
      </w:r>
    </w:p>
    <w:p w14:paraId="59A80AD6" w14:textId="77777777" w:rsidR="00FB73A3" w:rsidRPr="00DE1945" w:rsidRDefault="008C482D" w:rsidP="00DE1945">
      <w:pPr>
        <w:numPr>
          <w:ilvl w:val="0"/>
          <w:numId w:val="12"/>
        </w:numPr>
        <w:tabs>
          <w:tab w:val="left" w:pos="570"/>
        </w:tabs>
        <w:rPr>
          <w:rFonts w:ascii="Book Antiqua" w:eastAsia="Book Antiqua" w:hAnsi="Book Antiqua" w:cs="Book Antiqua"/>
          <w:sz w:val="20"/>
          <w:szCs w:val="20"/>
        </w:rPr>
      </w:pPr>
      <w:r w:rsidRPr="00DE1945">
        <w:rPr>
          <w:rFonts w:ascii="Book Antiqua" w:hAnsi="Book Antiqua"/>
          <w:sz w:val="20"/>
        </w:rPr>
        <w:t xml:space="preserve">Kreider, RB.  Beyond Carbohydrate:  Role of Protein in Exercise, Training and Medicine.  </w:t>
      </w:r>
      <w:r w:rsidRPr="00DE1945">
        <w:rPr>
          <w:rFonts w:ascii="Book Antiqua" w:hAnsi="Book Antiqua"/>
          <w:b/>
          <w:sz w:val="20"/>
        </w:rPr>
        <w:t>2017 International Society of Nutraceuticals and Functional Foods Conference Abstracts</w:t>
      </w:r>
      <w:r w:rsidRPr="00DE1945">
        <w:rPr>
          <w:rFonts w:ascii="Book Antiqua" w:hAnsi="Book Antiqua"/>
          <w:sz w:val="20"/>
        </w:rPr>
        <w:t xml:space="preserve">.  Gunsan, South Korea.  October 23, 2017. </w:t>
      </w:r>
    </w:p>
    <w:p w14:paraId="3FBE0DC4" w14:textId="729D8A5A" w:rsidR="003742AE" w:rsidRPr="00DE1945" w:rsidRDefault="00FB73A3" w:rsidP="00DE1945">
      <w:pPr>
        <w:numPr>
          <w:ilvl w:val="0"/>
          <w:numId w:val="12"/>
        </w:numPr>
        <w:tabs>
          <w:tab w:val="left" w:pos="570"/>
        </w:tabs>
        <w:rPr>
          <w:rFonts w:ascii="Book Antiqua" w:eastAsia="Book Antiqua" w:hAnsi="Book Antiqua" w:cs="Book Antiqua"/>
          <w:sz w:val="9"/>
          <w:szCs w:val="9"/>
        </w:rPr>
      </w:pPr>
      <w:r w:rsidRPr="00DE1945">
        <w:rPr>
          <w:rFonts w:ascii="Book Antiqua" w:hAnsi="Book Antiqua"/>
          <w:sz w:val="20"/>
          <w:lang w:val="pt-BR"/>
        </w:rPr>
        <w:t xml:space="preserve">Vargas, S. R Romance, JL Petro, DA Bonilla, BJ Schoenfeld, RB Kreider, J Benítez-Porres. </w:t>
      </w:r>
      <w:r w:rsidRPr="00DE1945">
        <w:rPr>
          <w:rFonts w:ascii="Book Antiqua" w:hAnsi="Book Antiqua"/>
          <w:i/>
          <w:sz w:val="20"/>
        </w:rPr>
        <w:t>A pilot study examining the effects of menstrual cycle-based training versus traditional undulating program on body composition and strength in resistance-trained women.</w:t>
      </w:r>
      <w:r w:rsidRPr="00DE1945">
        <w:rPr>
          <w:rFonts w:ascii="Book Antiqua" w:hAnsi="Book Antiqua"/>
          <w:sz w:val="20"/>
        </w:rPr>
        <w:t xml:space="preserve">  XII Simposio International de Fuerz y Proyeto IronFemm. </w:t>
      </w:r>
      <w:r w:rsidRPr="00DE1945">
        <w:rPr>
          <w:rFonts w:ascii="Book Antiqua" w:hAnsi="Book Antiqua"/>
          <w:b/>
          <w:sz w:val="20"/>
        </w:rPr>
        <w:t>NSCA Spain National Conference</w:t>
      </w:r>
      <w:r w:rsidRPr="00DE1945">
        <w:rPr>
          <w:rFonts w:ascii="Book Antiqua" w:hAnsi="Book Antiqua"/>
          <w:sz w:val="20"/>
        </w:rPr>
        <w:t xml:space="preserve">. </w:t>
      </w:r>
      <w:r w:rsidRPr="00DE1945">
        <w:rPr>
          <w:rFonts w:ascii="Book Antiqua" w:hAnsi="Book Antiqua"/>
          <w:bCs/>
          <w:sz w:val="20"/>
        </w:rPr>
        <w:t>Madrid, SPAIN. December 14, 2019.</w:t>
      </w:r>
    </w:p>
    <w:p w14:paraId="044A437E" w14:textId="66AE537A" w:rsidR="00C325AF" w:rsidRPr="00DE1945" w:rsidRDefault="00C761C6" w:rsidP="00DE1945">
      <w:pPr>
        <w:spacing w:line="90" w:lineRule="atLeast"/>
        <w:ind w:left="107"/>
        <w:rPr>
          <w:rFonts w:ascii="Book Antiqua" w:eastAsia="Book Antiqua" w:hAnsi="Book Antiqua" w:cs="Book Antiqua"/>
          <w:sz w:val="9"/>
          <w:szCs w:val="9"/>
        </w:rPr>
      </w:pPr>
      <w:r w:rsidRPr="00DE1945">
        <w:rPr>
          <w:rFonts w:ascii="Book Antiqua" w:eastAsia="Book Antiqua" w:hAnsi="Book Antiqua" w:cs="Book Antiqua"/>
          <w:sz w:val="9"/>
          <w:szCs w:val="9"/>
        </w:rPr>
        <w:br/>
      </w:r>
      <w:r w:rsidR="00255EC1" w:rsidRPr="00DE1945">
        <w:rPr>
          <w:rFonts w:ascii="Book Antiqua" w:eastAsia="Book Antiqua" w:hAnsi="Book Antiqua" w:cs="Book Antiqua"/>
          <w:noProof/>
          <w:sz w:val="9"/>
          <w:szCs w:val="9"/>
        </w:rPr>
        <mc:AlternateContent>
          <mc:Choice Requires="wpg">
            <w:drawing>
              <wp:inline distT="0" distB="0" distL="0" distR="0" wp14:anchorId="1D738AFA" wp14:editId="74A75895">
                <wp:extent cx="6918325" cy="60325"/>
                <wp:effectExtent l="9525" t="9525" r="6350" b="6350"/>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8325" cy="60325"/>
                          <a:chOff x="0" y="0"/>
                          <a:chExt cx="10895" cy="95"/>
                        </a:xfrm>
                      </wpg:grpSpPr>
                      <wpg:grpSp>
                        <wpg:cNvPr id="13" name="Group 15"/>
                        <wpg:cNvGrpSpPr>
                          <a:grpSpLocks/>
                        </wpg:cNvGrpSpPr>
                        <wpg:grpSpPr bwMode="auto">
                          <a:xfrm>
                            <a:off x="17" y="17"/>
                            <a:ext cx="10860" cy="2"/>
                            <a:chOff x="17" y="17"/>
                            <a:chExt cx="10860" cy="2"/>
                          </a:xfrm>
                        </wpg:grpSpPr>
                        <wps:wsp>
                          <wps:cNvPr id="14" name="Freeform 16"/>
                          <wps:cNvSpPr>
                            <a:spLocks/>
                          </wps:cNvSpPr>
                          <wps:spPr bwMode="auto">
                            <a:xfrm>
                              <a:off x="17" y="17"/>
                              <a:ext cx="10860" cy="2"/>
                            </a:xfrm>
                            <a:custGeom>
                              <a:avLst/>
                              <a:gdLst>
                                <a:gd name="T0" fmla="+- 0 17 17"/>
                                <a:gd name="T1" fmla="*/ T0 w 10860"/>
                                <a:gd name="T2" fmla="+- 0 10877 17"/>
                                <a:gd name="T3" fmla="*/ T2 w 10860"/>
                              </a:gdLst>
                              <a:ahLst/>
                              <a:cxnLst>
                                <a:cxn ang="0">
                                  <a:pos x="T1" y="0"/>
                                </a:cxn>
                                <a:cxn ang="0">
                                  <a:pos x="T3" y="0"/>
                                </a:cxn>
                              </a:cxnLst>
                              <a:rect l="0" t="0" r="r" b="b"/>
                              <a:pathLst>
                                <a:path w="10860">
                                  <a:moveTo>
                                    <a:pt x="0" y="0"/>
                                  </a:moveTo>
                                  <a:lnTo>
                                    <a:pt x="10860" y="0"/>
                                  </a:lnTo>
                                </a:path>
                              </a:pathLst>
                            </a:custGeom>
                            <a:noFill/>
                            <a:ln w="218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 name="Group 13"/>
                        <wpg:cNvGrpSpPr>
                          <a:grpSpLocks/>
                        </wpg:cNvGrpSpPr>
                        <wpg:grpSpPr bwMode="auto">
                          <a:xfrm>
                            <a:off x="17" y="77"/>
                            <a:ext cx="10860" cy="2"/>
                            <a:chOff x="17" y="77"/>
                            <a:chExt cx="10860" cy="2"/>
                          </a:xfrm>
                        </wpg:grpSpPr>
                        <wps:wsp>
                          <wps:cNvPr id="16" name="Freeform 14"/>
                          <wps:cNvSpPr>
                            <a:spLocks/>
                          </wps:cNvSpPr>
                          <wps:spPr bwMode="auto">
                            <a:xfrm>
                              <a:off x="17" y="77"/>
                              <a:ext cx="10860" cy="2"/>
                            </a:xfrm>
                            <a:custGeom>
                              <a:avLst/>
                              <a:gdLst>
                                <a:gd name="T0" fmla="+- 0 17 17"/>
                                <a:gd name="T1" fmla="*/ T0 w 10860"/>
                                <a:gd name="T2" fmla="+- 0 10877 17"/>
                                <a:gd name="T3" fmla="*/ T2 w 10860"/>
                              </a:gdLst>
                              <a:ahLst/>
                              <a:cxnLst>
                                <a:cxn ang="0">
                                  <a:pos x="T1" y="0"/>
                                </a:cxn>
                                <a:cxn ang="0">
                                  <a:pos x="T3" y="0"/>
                                </a:cxn>
                              </a:cxnLst>
                              <a:rect l="0" t="0" r="r" b="b"/>
                              <a:pathLst>
                                <a:path w="10860">
                                  <a:moveTo>
                                    <a:pt x="0" y="0"/>
                                  </a:moveTo>
                                  <a:lnTo>
                                    <a:pt x="10860" y="0"/>
                                  </a:lnTo>
                                </a:path>
                              </a:pathLst>
                            </a:custGeom>
                            <a:noFill/>
                            <a:ln w="2184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6du="http://schemas.microsoft.com/office/word/2023/wordml/word16du">
            <w:pict>
              <v:group w14:anchorId="2496C13F" id="Group 12" o:spid="_x0000_s1026" style="width:544.75pt;height:4.75pt;mso-position-horizontal-relative:char;mso-position-vertical-relative:line" coordsize="1089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">
                <v:group id="Group 15" o:spid="_x0000_s1027" style="position:absolute;left:17;top:17;width:10860;height:2" coordorigin="17,17"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16" o:spid="_x0000_s1028" style="position:absolute;left:17;top:17;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" path="m,l10860,e" filled="f" strokeweight=".60681mm">
                    <v:path arrowok="t" o:connecttype="custom" o:connectlocs="0,0;10860,0" o:connectangles="0,0"/>
                  </v:shape>
                </v:group>
                <v:group id="Group 13" o:spid="_x0000_s1029" style="position:absolute;left:17;top:77;width:10860;height:2" coordorigin="17,77"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4" o:spid="_x0000_s1030" style="position:absolute;left:17;top:77;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" path="m,l10860,e" filled="f" strokeweight=".60681mm">
                    <v:path arrowok="t" o:connecttype="custom" o:connectlocs="0,0;10860,0" o:connectangles="0,0"/>
                  </v:shape>
                </v:group>
                <w10:anchorlock/>
              </v:group>
            </w:pict>
          </mc:Fallback>
        </mc:AlternateContent>
      </w:r>
    </w:p>
    <w:p w14:paraId="300BEF9F" w14:textId="56C1A2C6" w:rsidR="00C325AF" w:rsidRPr="00DE1945" w:rsidRDefault="00960D0E" w:rsidP="00DE1945">
      <w:pPr>
        <w:spacing w:line="278" w:lineRule="exact"/>
        <w:ind w:left="140"/>
        <w:rPr>
          <w:rFonts w:ascii="Book Antiqua" w:eastAsia="Book Antiqua" w:hAnsi="Book Antiqua" w:cs="Book Antiqua"/>
          <w:sz w:val="19"/>
          <w:szCs w:val="19"/>
        </w:rPr>
      </w:pPr>
      <w:r w:rsidRPr="00DE1945">
        <w:rPr>
          <w:rFonts w:ascii="Book Antiqua" w:hAnsi="Book Antiqua"/>
          <w:b/>
          <w:w w:val="95"/>
          <w:sz w:val="24"/>
        </w:rPr>
        <w:t>P</w:t>
      </w:r>
      <w:r w:rsidRPr="00DE1945">
        <w:rPr>
          <w:rFonts w:ascii="Book Antiqua" w:hAnsi="Book Antiqua"/>
          <w:b/>
          <w:w w:val="95"/>
          <w:sz w:val="19"/>
        </w:rPr>
        <w:t xml:space="preserve">ROFESSIONAL   </w:t>
      </w:r>
      <w:r w:rsidRPr="00DE1945">
        <w:rPr>
          <w:rFonts w:ascii="Book Antiqua" w:hAnsi="Book Antiqua"/>
          <w:b/>
          <w:w w:val="95"/>
          <w:sz w:val="24"/>
        </w:rPr>
        <w:t>P</w:t>
      </w:r>
      <w:r w:rsidRPr="00DE1945">
        <w:rPr>
          <w:rFonts w:ascii="Book Antiqua" w:hAnsi="Book Antiqua"/>
          <w:b/>
          <w:w w:val="95"/>
          <w:sz w:val="19"/>
        </w:rPr>
        <w:t>RESENTATIONS</w:t>
      </w:r>
    </w:p>
    <w:p w14:paraId="54F47F1A" w14:textId="77777777" w:rsidR="00C325AF" w:rsidRPr="00DE1945" w:rsidRDefault="00C325AF" w:rsidP="00DE1945">
      <w:pPr>
        <w:spacing w:before="5"/>
        <w:rPr>
          <w:rFonts w:ascii="Book Antiqua" w:eastAsia="Book Antiqua" w:hAnsi="Book Antiqua" w:cs="Book Antiqua"/>
          <w:b/>
          <w:bCs/>
          <w:sz w:val="23"/>
          <w:szCs w:val="23"/>
        </w:rPr>
      </w:pPr>
    </w:p>
    <w:p w14:paraId="42BCE834" w14:textId="77777777" w:rsidR="00C325AF" w:rsidRPr="00DE1945" w:rsidRDefault="00960D0E" w:rsidP="00DE1945">
      <w:pPr>
        <w:ind w:left="140"/>
        <w:rPr>
          <w:rFonts w:ascii="Book Antiqua" w:eastAsia="Book Antiqua" w:hAnsi="Book Antiqua" w:cs="Book Antiqua"/>
          <w:sz w:val="18"/>
          <w:szCs w:val="18"/>
        </w:rPr>
      </w:pPr>
      <w:r w:rsidRPr="00DE1945">
        <w:rPr>
          <w:rFonts w:ascii="Book Antiqua" w:hAnsi="Book Antiqua"/>
          <w:b/>
          <w:w w:val="95"/>
        </w:rPr>
        <w:t>I</w:t>
      </w:r>
      <w:r w:rsidRPr="00DE1945">
        <w:rPr>
          <w:rFonts w:ascii="Book Antiqua" w:hAnsi="Book Antiqua"/>
          <w:b/>
          <w:w w:val="95"/>
          <w:sz w:val="18"/>
        </w:rPr>
        <w:t xml:space="preserve">NVITED </w:t>
      </w:r>
      <w:r w:rsidRPr="00DE1945">
        <w:rPr>
          <w:rFonts w:ascii="Book Antiqua" w:hAnsi="Book Antiqua"/>
          <w:b/>
          <w:w w:val="95"/>
        </w:rPr>
        <w:t>P</w:t>
      </w:r>
      <w:r w:rsidRPr="00DE1945">
        <w:rPr>
          <w:rFonts w:ascii="Book Antiqua" w:hAnsi="Book Antiqua"/>
          <w:b/>
          <w:w w:val="95"/>
          <w:sz w:val="18"/>
        </w:rPr>
        <w:t>RESENTATIONS</w:t>
      </w:r>
    </w:p>
    <w:p w14:paraId="6424F1F9" w14:textId="77777777" w:rsidR="00C325AF" w:rsidRPr="00DE1945" w:rsidRDefault="00C325AF" w:rsidP="00DE1945">
      <w:pPr>
        <w:spacing w:before="6"/>
        <w:rPr>
          <w:rFonts w:ascii="Book Antiqua" w:eastAsia="Book Antiqua" w:hAnsi="Book Antiqua" w:cs="Book Antiqua"/>
          <w:b/>
          <w:bCs/>
          <w:sz w:val="20"/>
          <w:szCs w:val="20"/>
        </w:rPr>
      </w:pPr>
    </w:p>
    <w:p w14:paraId="7863CA8D" w14:textId="77777777" w:rsidR="00C325AF" w:rsidRPr="00DE1945" w:rsidRDefault="00960D0E" w:rsidP="00DE1945">
      <w:pPr>
        <w:pStyle w:val="Heading1"/>
        <w:ind w:left="139"/>
        <w:rPr>
          <w:b w:val="0"/>
          <w:bCs w:val="0"/>
        </w:rPr>
      </w:pPr>
      <w:r w:rsidRPr="00DE1945">
        <w:t>Conferences (Lectures/Tutorial/Symposia)</w:t>
      </w:r>
    </w:p>
    <w:p w14:paraId="275E6F0C" w14:textId="77777777" w:rsidR="00C325AF" w:rsidRPr="00DE1945" w:rsidRDefault="00F41A8A" w:rsidP="00DE1945">
      <w:pPr>
        <w:tabs>
          <w:tab w:val="left" w:pos="2081"/>
        </w:tabs>
        <w:spacing w:before="9"/>
        <w:rPr>
          <w:rFonts w:ascii="Book Antiqua" w:eastAsia="Book Antiqua" w:hAnsi="Book Antiqua" w:cs="Book Antiqua"/>
          <w:b/>
          <w:bCs/>
          <w:sz w:val="20"/>
          <w:szCs w:val="20"/>
        </w:rPr>
      </w:pPr>
      <w:r w:rsidRPr="00DE1945">
        <w:rPr>
          <w:rFonts w:ascii="Book Antiqua" w:eastAsia="Book Antiqua" w:hAnsi="Book Antiqua" w:cs="Book Antiqua"/>
          <w:b/>
          <w:bCs/>
          <w:sz w:val="20"/>
          <w:szCs w:val="20"/>
        </w:rPr>
        <w:tab/>
      </w:r>
    </w:p>
    <w:p w14:paraId="6CD6E185" w14:textId="77777777" w:rsidR="00C325AF" w:rsidRPr="00DE1945" w:rsidRDefault="00960D0E" w:rsidP="00DE1945">
      <w:pPr>
        <w:numPr>
          <w:ilvl w:val="0"/>
          <w:numId w:val="11"/>
        </w:numPr>
        <w:tabs>
          <w:tab w:val="left" w:pos="680"/>
        </w:tabs>
        <w:rPr>
          <w:rFonts w:ascii="Book Antiqua" w:eastAsia="Book Antiqua" w:hAnsi="Book Antiqua" w:cs="Book Antiqua"/>
          <w:sz w:val="20"/>
          <w:szCs w:val="20"/>
        </w:rPr>
      </w:pPr>
      <w:r w:rsidRPr="00DE1945">
        <w:rPr>
          <w:rFonts w:ascii="Book Antiqua" w:hAnsi="Book Antiqua"/>
          <w:sz w:val="20"/>
        </w:rPr>
        <w:t xml:space="preserve">Kreider, R.B., J. Hammett, and D.E. Cundiff. </w:t>
      </w:r>
      <w:r w:rsidRPr="00DE1945">
        <w:rPr>
          <w:rFonts w:ascii="Book Antiqua" w:hAnsi="Book Antiqua"/>
          <w:i/>
          <w:sz w:val="20"/>
        </w:rPr>
        <w:t xml:space="preserve">Acute and Chronic Biochemical and Physiological Responses to Triathlon Performance. </w:t>
      </w:r>
      <w:r w:rsidRPr="00DE1945">
        <w:rPr>
          <w:rFonts w:ascii="Book Antiqua" w:hAnsi="Book Antiqua"/>
          <w:b/>
          <w:sz w:val="20"/>
        </w:rPr>
        <w:t xml:space="preserve">13th Annual Southeast American College of Sports Medicine Meeting. </w:t>
      </w:r>
      <w:r w:rsidRPr="00DE1945">
        <w:rPr>
          <w:rFonts w:ascii="Book Antiqua" w:hAnsi="Book Antiqua"/>
          <w:sz w:val="20"/>
        </w:rPr>
        <w:t>Athens, Georgia. January 23, 1986.</w:t>
      </w:r>
    </w:p>
    <w:p w14:paraId="0A969412" w14:textId="77777777" w:rsidR="00C325AF" w:rsidRPr="00DE1945" w:rsidRDefault="00960D0E" w:rsidP="00DE1945">
      <w:pPr>
        <w:numPr>
          <w:ilvl w:val="0"/>
          <w:numId w:val="11"/>
        </w:numPr>
        <w:tabs>
          <w:tab w:val="left" w:pos="680"/>
        </w:tabs>
        <w:ind w:left="679" w:hanging="539"/>
        <w:rPr>
          <w:rFonts w:ascii="Book Antiqua" w:eastAsia="Book Antiqua" w:hAnsi="Book Antiqua" w:cs="Book Antiqua"/>
          <w:sz w:val="20"/>
          <w:szCs w:val="20"/>
        </w:rPr>
      </w:pPr>
      <w:r w:rsidRPr="00DE1945">
        <w:rPr>
          <w:rFonts w:ascii="Book Antiqua" w:hAnsi="Book Antiqua"/>
          <w:sz w:val="20"/>
        </w:rPr>
        <w:t xml:space="preserve">Kreider, R.B. and D.E. Cundiff.  </w:t>
      </w:r>
      <w:r w:rsidRPr="00DE1945">
        <w:rPr>
          <w:rFonts w:ascii="Book Antiqua" w:hAnsi="Book Antiqua"/>
          <w:i/>
          <w:sz w:val="20"/>
        </w:rPr>
        <w:t xml:space="preserve">Physiological Aspects of Triathlon Performance. </w:t>
      </w:r>
      <w:r w:rsidRPr="00DE1945">
        <w:rPr>
          <w:rFonts w:ascii="Book Antiqua" w:hAnsi="Book Antiqua"/>
          <w:b/>
          <w:sz w:val="20"/>
        </w:rPr>
        <w:t>14th Annual Southeast American College of Sports Medicine Meeting</w:t>
      </w:r>
      <w:r w:rsidRPr="00DE1945">
        <w:rPr>
          <w:rFonts w:ascii="Book Antiqua" w:hAnsi="Book Antiqua"/>
          <w:sz w:val="20"/>
        </w:rPr>
        <w:t>. Charleston, South Carolina. January 27, 1987.</w:t>
      </w:r>
    </w:p>
    <w:p w14:paraId="4DBB279E" w14:textId="77777777" w:rsidR="00C325AF" w:rsidRPr="00DE1945" w:rsidRDefault="00960D0E" w:rsidP="00DE1945">
      <w:pPr>
        <w:numPr>
          <w:ilvl w:val="0"/>
          <w:numId w:val="11"/>
        </w:numPr>
        <w:tabs>
          <w:tab w:val="left" w:pos="680"/>
        </w:tabs>
        <w:ind w:left="67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Therapeutic Intervention of Exercise for Diabetic Populations. </w:t>
      </w:r>
      <w:r w:rsidRPr="00DE1945">
        <w:rPr>
          <w:rFonts w:ascii="Book Antiqua" w:hAnsi="Book Antiqua"/>
          <w:b/>
          <w:sz w:val="20"/>
        </w:rPr>
        <w:t>Mississippi Conference on Diabetes.</w:t>
      </w:r>
    </w:p>
    <w:p w14:paraId="1FEBB144" w14:textId="77777777" w:rsidR="00C325AF" w:rsidRPr="00DE1945" w:rsidRDefault="00960D0E" w:rsidP="00DE1945">
      <w:pPr>
        <w:pStyle w:val="BodyText"/>
        <w:ind w:left="679" w:firstLine="0"/>
      </w:pPr>
      <w:r w:rsidRPr="00DE1945">
        <w:t>Hattiesburg, Mississippi. June 20, 1987.</w:t>
      </w:r>
    </w:p>
    <w:p w14:paraId="2FFC4184" w14:textId="77777777" w:rsidR="00C325AF" w:rsidRPr="00DE1945" w:rsidRDefault="00960D0E" w:rsidP="00DE1945">
      <w:pPr>
        <w:numPr>
          <w:ilvl w:val="0"/>
          <w:numId w:val="11"/>
        </w:numPr>
        <w:tabs>
          <w:tab w:val="left" w:pos="680"/>
        </w:tabs>
        <w:spacing w:before="1"/>
        <w:ind w:left="67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Steroids and Strength Conditioning. </w:t>
      </w:r>
      <w:r w:rsidRPr="00DE1945">
        <w:rPr>
          <w:rFonts w:ascii="Book Antiqua" w:hAnsi="Book Antiqua"/>
          <w:b/>
          <w:sz w:val="20"/>
        </w:rPr>
        <w:t>Virginia Alliance of Health, Physical Education, Recreation, and Dance Annual Meeting</w:t>
      </w:r>
      <w:r w:rsidRPr="00DE1945">
        <w:rPr>
          <w:rFonts w:ascii="Book Antiqua" w:hAnsi="Book Antiqua"/>
          <w:sz w:val="20"/>
        </w:rPr>
        <w:t>. Norfolk, Virginia. December 6, 1987.</w:t>
      </w:r>
    </w:p>
    <w:p w14:paraId="7B6A2730" w14:textId="77777777" w:rsidR="00C325AF" w:rsidRPr="00DE1945" w:rsidRDefault="00960D0E" w:rsidP="00DE1945">
      <w:pPr>
        <w:numPr>
          <w:ilvl w:val="0"/>
          <w:numId w:val="11"/>
        </w:numPr>
        <w:tabs>
          <w:tab w:val="left" w:pos="680"/>
        </w:tabs>
        <w:ind w:left="67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The Spine: Anatomy and Kinesiology as it Relates to Therapy. </w:t>
      </w:r>
      <w:r w:rsidRPr="00DE1945">
        <w:rPr>
          <w:rFonts w:ascii="Book Antiqua" w:hAnsi="Book Antiqua"/>
          <w:b/>
          <w:sz w:val="20"/>
        </w:rPr>
        <w:t xml:space="preserve">American Academy of Orthopedic Surgeons. </w:t>
      </w:r>
      <w:r w:rsidRPr="00DE1945">
        <w:rPr>
          <w:rFonts w:ascii="Book Antiqua" w:hAnsi="Book Antiqua"/>
          <w:sz w:val="20"/>
        </w:rPr>
        <w:t>Virginia Beach, Virginia. April 21, 1988.</w:t>
      </w:r>
    </w:p>
    <w:p w14:paraId="326E4C28" w14:textId="77777777" w:rsidR="00C325AF" w:rsidRPr="00DE1945" w:rsidRDefault="00960D0E" w:rsidP="00DE1945">
      <w:pPr>
        <w:numPr>
          <w:ilvl w:val="0"/>
          <w:numId w:val="11"/>
        </w:numPr>
        <w:tabs>
          <w:tab w:val="left" w:pos="680"/>
        </w:tabs>
        <w:ind w:left="67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Strength Training. </w:t>
      </w:r>
      <w:r w:rsidRPr="00DE1945">
        <w:rPr>
          <w:rFonts w:ascii="Book Antiqua" w:hAnsi="Book Antiqua"/>
          <w:b/>
          <w:sz w:val="20"/>
        </w:rPr>
        <w:t xml:space="preserve">Cardiopulmonary Exercise Testing/Sports Medicine Annual Conference. </w:t>
      </w:r>
      <w:r w:rsidRPr="00DE1945">
        <w:rPr>
          <w:rFonts w:ascii="Book Antiqua" w:hAnsi="Book Antiqua"/>
          <w:sz w:val="20"/>
        </w:rPr>
        <w:t>Virginia Beach, Virginia. August 18, 1988.</w:t>
      </w:r>
    </w:p>
    <w:p w14:paraId="4C6C6DC7" w14:textId="77777777" w:rsidR="00C325AF" w:rsidRPr="00DE1945" w:rsidRDefault="00960D0E" w:rsidP="00DE1945">
      <w:pPr>
        <w:numPr>
          <w:ilvl w:val="0"/>
          <w:numId w:val="11"/>
        </w:numPr>
        <w:tabs>
          <w:tab w:val="left" w:pos="680"/>
        </w:tabs>
        <w:ind w:left="679"/>
        <w:rPr>
          <w:rFonts w:ascii="Book Antiqua" w:eastAsia="Book Antiqua" w:hAnsi="Book Antiqua" w:cs="Book Antiqua"/>
          <w:sz w:val="20"/>
          <w:szCs w:val="20"/>
        </w:rPr>
      </w:pPr>
      <w:r w:rsidRPr="00DE1945">
        <w:rPr>
          <w:rFonts w:ascii="Book Antiqua" w:hAnsi="Book Antiqua"/>
          <w:sz w:val="20"/>
        </w:rPr>
        <w:t xml:space="preserve">Kreider, R.B. and G.W. Miller.  </w:t>
      </w:r>
      <w:r w:rsidRPr="00DE1945">
        <w:rPr>
          <w:rFonts w:ascii="Book Antiqua" w:hAnsi="Book Antiqua"/>
          <w:i/>
          <w:sz w:val="20"/>
        </w:rPr>
        <w:t xml:space="preserve">Ergogenic Aid Update: Effects of Sodium Phosphate Supplementation on Human Performance. </w:t>
      </w:r>
      <w:r w:rsidRPr="00DE1945">
        <w:rPr>
          <w:rFonts w:ascii="Book Antiqua" w:hAnsi="Book Antiqua"/>
          <w:b/>
          <w:sz w:val="20"/>
        </w:rPr>
        <w:t>16th Annual Southeast American College of Sports Medicine Meeting</w:t>
      </w:r>
      <w:r w:rsidRPr="00DE1945">
        <w:rPr>
          <w:rFonts w:ascii="Book Antiqua" w:hAnsi="Book Antiqua"/>
          <w:sz w:val="20"/>
        </w:rPr>
        <w:t>. Atlanta, Georgia. January 20, 1989.</w:t>
      </w:r>
    </w:p>
    <w:p w14:paraId="76BC3D90" w14:textId="77777777" w:rsidR="00C325AF" w:rsidRPr="00DE1945" w:rsidRDefault="00960D0E" w:rsidP="00DE1945">
      <w:pPr>
        <w:numPr>
          <w:ilvl w:val="0"/>
          <w:numId w:val="11"/>
        </w:numPr>
        <w:tabs>
          <w:tab w:val="left" w:pos="680"/>
        </w:tabs>
        <w:ind w:left="67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Principles of Exercise Prescription. </w:t>
      </w:r>
      <w:r w:rsidRPr="00DE1945">
        <w:rPr>
          <w:rFonts w:ascii="Book Antiqua" w:hAnsi="Book Antiqua"/>
          <w:b/>
          <w:sz w:val="20"/>
        </w:rPr>
        <w:t xml:space="preserve">Mid-Atlantic Annual Nurse Practitioner Conference. </w:t>
      </w:r>
      <w:r w:rsidRPr="00DE1945">
        <w:rPr>
          <w:rFonts w:ascii="Book Antiqua" w:hAnsi="Book Antiqua"/>
          <w:sz w:val="20"/>
        </w:rPr>
        <w:t>Williamsburg, Virginia. April 13, 1989.</w:t>
      </w:r>
    </w:p>
    <w:p w14:paraId="2E92A816" w14:textId="77777777" w:rsidR="00C325AF" w:rsidRPr="00DE1945" w:rsidRDefault="00960D0E" w:rsidP="00DE1945">
      <w:pPr>
        <w:numPr>
          <w:ilvl w:val="0"/>
          <w:numId w:val="11"/>
        </w:numPr>
        <w:tabs>
          <w:tab w:val="left" w:pos="680"/>
        </w:tabs>
        <w:ind w:left="67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Principles of Exercise Testing and Assessment. </w:t>
      </w:r>
      <w:r w:rsidRPr="00DE1945">
        <w:rPr>
          <w:rFonts w:ascii="Book Antiqua" w:hAnsi="Book Antiqua"/>
          <w:b/>
          <w:sz w:val="20"/>
        </w:rPr>
        <w:t xml:space="preserve">1989 American College of Sports Medicine Health Fitness Instructor Workshop. </w:t>
      </w:r>
      <w:r w:rsidRPr="00DE1945">
        <w:rPr>
          <w:rFonts w:ascii="Book Antiqua" w:hAnsi="Book Antiqua"/>
          <w:sz w:val="20"/>
        </w:rPr>
        <w:t>Norfolk, Virginia. May 8, 1989.</w:t>
      </w:r>
    </w:p>
    <w:p w14:paraId="4B4727B0" w14:textId="77777777" w:rsidR="00C325AF" w:rsidRPr="00DE1945" w:rsidRDefault="00960D0E" w:rsidP="00DE1945">
      <w:pPr>
        <w:numPr>
          <w:ilvl w:val="0"/>
          <w:numId w:val="11"/>
        </w:numPr>
        <w:tabs>
          <w:tab w:val="left" w:pos="680"/>
        </w:tabs>
        <w:ind w:left="67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Principles of Exercise Prescription and Programming. </w:t>
      </w:r>
      <w:r w:rsidRPr="00DE1945">
        <w:rPr>
          <w:rFonts w:ascii="Book Antiqua" w:hAnsi="Book Antiqua"/>
          <w:b/>
          <w:sz w:val="20"/>
        </w:rPr>
        <w:t xml:space="preserve">1989 American College of Sports Medicine Health Fitness Instructor Workshop. </w:t>
      </w:r>
      <w:r w:rsidRPr="00DE1945">
        <w:rPr>
          <w:rFonts w:ascii="Book Antiqua" w:hAnsi="Book Antiqua"/>
          <w:sz w:val="20"/>
        </w:rPr>
        <w:t>Norfolk, Virginia. May 10, 1989.</w:t>
      </w:r>
    </w:p>
    <w:p w14:paraId="03CA60A9" w14:textId="77777777" w:rsidR="00C325AF" w:rsidRPr="00DE1945" w:rsidRDefault="00960D0E" w:rsidP="00DE1945">
      <w:pPr>
        <w:numPr>
          <w:ilvl w:val="0"/>
          <w:numId w:val="11"/>
        </w:numPr>
        <w:tabs>
          <w:tab w:val="left" w:pos="680"/>
        </w:tabs>
        <w:ind w:left="67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Nutrition for Optimal Performance. </w:t>
      </w:r>
      <w:r w:rsidRPr="00DE1945">
        <w:rPr>
          <w:rFonts w:ascii="Book Antiqua" w:hAnsi="Book Antiqua"/>
          <w:b/>
          <w:sz w:val="20"/>
        </w:rPr>
        <w:t>Virginia High School League Coaches Association Clinic.</w:t>
      </w:r>
    </w:p>
    <w:p w14:paraId="05EADF15" w14:textId="77777777" w:rsidR="00C325AF" w:rsidRPr="00DE1945" w:rsidRDefault="00960D0E" w:rsidP="00DE1945">
      <w:pPr>
        <w:pStyle w:val="BodyText"/>
        <w:spacing w:before="1"/>
        <w:ind w:left="678" w:firstLine="0"/>
      </w:pPr>
      <w:r w:rsidRPr="00DE1945">
        <w:t>Lynchburg, Virginia. July 9, 1989.</w:t>
      </w:r>
    </w:p>
    <w:p w14:paraId="1E7CD823" w14:textId="77777777" w:rsidR="00C325AF" w:rsidRPr="00DE1945" w:rsidRDefault="00960D0E" w:rsidP="00DE1945">
      <w:pPr>
        <w:numPr>
          <w:ilvl w:val="0"/>
          <w:numId w:val="11"/>
        </w:numPr>
        <w:tabs>
          <w:tab w:val="left" w:pos="680"/>
        </w:tabs>
        <w:ind w:left="679" w:hanging="541"/>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Nutritional Concerns for Track, Cross Country, Wrestling, and Football Athletes. </w:t>
      </w:r>
      <w:r w:rsidRPr="00DE1945">
        <w:rPr>
          <w:rFonts w:ascii="Book Antiqua" w:hAnsi="Book Antiqua"/>
          <w:b/>
          <w:sz w:val="20"/>
        </w:rPr>
        <w:t xml:space="preserve">Virginia High School League Coaches Association Clinic. </w:t>
      </w:r>
      <w:r w:rsidRPr="00DE1945">
        <w:rPr>
          <w:rFonts w:ascii="Book Antiqua" w:hAnsi="Book Antiqua"/>
          <w:sz w:val="20"/>
        </w:rPr>
        <w:t>Lynchburg, Virginia. July 10, 1989.</w:t>
      </w:r>
    </w:p>
    <w:p w14:paraId="367C7056" w14:textId="77777777" w:rsidR="00C325AF" w:rsidRPr="00DE1945" w:rsidRDefault="00960D0E" w:rsidP="00DE1945">
      <w:pPr>
        <w:numPr>
          <w:ilvl w:val="0"/>
          <w:numId w:val="11"/>
        </w:numPr>
        <w:tabs>
          <w:tab w:val="left" w:pos="680"/>
        </w:tabs>
        <w:ind w:left="67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Nutrition for Optimal Performance. </w:t>
      </w:r>
      <w:r w:rsidRPr="00DE1945">
        <w:rPr>
          <w:rFonts w:ascii="Book Antiqua" w:hAnsi="Book Antiqua"/>
          <w:b/>
          <w:sz w:val="20"/>
        </w:rPr>
        <w:t>Sentara Leigh Hospital 1989 Annual Sports Medicine Conference.</w:t>
      </w:r>
      <w:r w:rsidR="001C0A92" w:rsidRPr="00DE1945">
        <w:rPr>
          <w:rFonts w:ascii="Book Antiqua" w:hAnsi="Book Antiqua"/>
          <w:b/>
          <w:sz w:val="20"/>
        </w:rPr>
        <w:t xml:space="preserve">  </w:t>
      </w:r>
      <w:r w:rsidRPr="00DE1945">
        <w:rPr>
          <w:rFonts w:ascii="Book Antiqua" w:hAnsi="Book Antiqua"/>
          <w:sz w:val="20"/>
          <w:szCs w:val="20"/>
        </w:rPr>
        <w:t>Norfolk, Virginia. November 4, 1989.</w:t>
      </w:r>
    </w:p>
    <w:p w14:paraId="5EEE60DE" w14:textId="77777777" w:rsidR="00C325AF" w:rsidRPr="00DE1945" w:rsidRDefault="00960D0E" w:rsidP="00DE1945">
      <w:pPr>
        <w:numPr>
          <w:ilvl w:val="0"/>
          <w:numId w:val="11"/>
        </w:numPr>
        <w:tabs>
          <w:tab w:val="left" w:pos="680"/>
        </w:tabs>
        <w:spacing w:before="1"/>
        <w:ind w:hanging="541"/>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Standards in Cardiovascular Rehabilitation. </w:t>
      </w:r>
      <w:r w:rsidRPr="00DE1945">
        <w:rPr>
          <w:rFonts w:ascii="Book Antiqua" w:hAnsi="Book Antiqua"/>
          <w:b/>
          <w:sz w:val="20"/>
        </w:rPr>
        <w:t xml:space="preserve">American Heart Association Cardiac Rehabilitation Professionals Group. </w:t>
      </w:r>
      <w:r w:rsidRPr="00DE1945">
        <w:rPr>
          <w:rFonts w:ascii="Book Antiqua" w:hAnsi="Book Antiqua"/>
          <w:sz w:val="20"/>
        </w:rPr>
        <w:t>Norfolk, Virginia. December 7, 1989.</w:t>
      </w:r>
    </w:p>
    <w:p w14:paraId="7A070561" w14:textId="77777777" w:rsidR="00C325AF" w:rsidRPr="00DE1945" w:rsidRDefault="00960D0E" w:rsidP="00DE1945">
      <w:pPr>
        <w:numPr>
          <w:ilvl w:val="0"/>
          <w:numId w:val="11"/>
        </w:numPr>
        <w:tabs>
          <w:tab w:val="left" w:pos="680"/>
        </w:tabs>
        <w:jc w:val="both"/>
        <w:rPr>
          <w:rFonts w:ascii="Book Antiqua" w:eastAsia="Book Antiqua" w:hAnsi="Book Antiqua" w:cs="Book Antiqua"/>
          <w:sz w:val="20"/>
          <w:szCs w:val="20"/>
        </w:rPr>
      </w:pPr>
      <w:r w:rsidRPr="00DE1945">
        <w:rPr>
          <w:rFonts w:ascii="Book Antiqua" w:hAnsi="Book Antiqua"/>
          <w:sz w:val="20"/>
        </w:rPr>
        <w:t xml:space="preserve">Kreider, R.B., M.H. Williams, C.W. Cortes, T. Drews, and B. Drinkard. </w:t>
      </w:r>
      <w:r w:rsidRPr="00DE1945">
        <w:rPr>
          <w:rFonts w:ascii="Book Antiqua" w:hAnsi="Book Antiqua"/>
          <w:i/>
          <w:sz w:val="20"/>
        </w:rPr>
        <w:t xml:space="preserve">Physiology of Ultraendurance Cycling: The "Tour De Norfolk" Ultraendurance Cycling Study. </w:t>
      </w:r>
      <w:r w:rsidRPr="00DE1945">
        <w:rPr>
          <w:rFonts w:ascii="Book Antiqua" w:hAnsi="Book Antiqua"/>
          <w:b/>
          <w:sz w:val="20"/>
        </w:rPr>
        <w:t xml:space="preserve">17th Annual Southeast American College of Sports Medicine Meeting. </w:t>
      </w:r>
      <w:r w:rsidRPr="00DE1945">
        <w:rPr>
          <w:rFonts w:ascii="Book Antiqua" w:hAnsi="Book Antiqua"/>
          <w:sz w:val="20"/>
        </w:rPr>
        <w:t>Columbia, SC. February 2, 1990.</w:t>
      </w:r>
    </w:p>
    <w:p w14:paraId="7A66472E" w14:textId="77777777" w:rsidR="00C325AF" w:rsidRPr="00DE1945" w:rsidRDefault="00960D0E" w:rsidP="00DE1945">
      <w:pPr>
        <w:numPr>
          <w:ilvl w:val="0"/>
          <w:numId w:val="11"/>
        </w:numPr>
        <w:tabs>
          <w:tab w:val="left" w:pos="679"/>
        </w:tabs>
        <w:ind w:left="678"/>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Principles of Exercise Testing and Assessment. </w:t>
      </w:r>
      <w:r w:rsidRPr="00DE1945">
        <w:rPr>
          <w:rFonts w:ascii="Book Antiqua" w:hAnsi="Book Antiqua"/>
          <w:b/>
          <w:sz w:val="20"/>
        </w:rPr>
        <w:t xml:space="preserve">1990 American College of Sports Medicine Health Fitness Instructor Workshop. </w:t>
      </w:r>
      <w:r w:rsidRPr="00DE1945">
        <w:rPr>
          <w:rFonts w:ascii="Book Antiqua" w:hAnsi="Book Antiqua"/>
          <w:sz w:val="20"/>
        </w:rPr>
        <w:t>Norfolk, Virginia. May 7, 1990.</w:t>
      </w:r>
    </w:p>
    <w:p w14:paraId="40C5B41C" w14:textId="77777777" w:rsidR="00C325AF" w:rsidRPr="00DE1945" w:rsidRDefault="00960D0E" w:rsidP="00DE1945">
      <w:pPr>
        <w:numPr>
          <w:ilvl w:val="0"/>
          <w:numId w:val="11"/>
        </w:numPr>
        <w:tabs>
          <w:tab w:val="left" w:pos="679"/>
        </w:tabs>
        <w:ind w:left="678"/>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Metabolic Calculations I and II. </w:t>
      </w:r>
      <w:r w:rsidRPr="00DE1945">
        <w:rPr>
          <w:rFonts w:ascii="Book Antiqua" w:hAnsi="Book Antiqua"/>
          <w:b/>
          <w:sz w:val="20"/>
        </w:rPr>
        <w:t xml:space="preserve">1990 American College of Sports Medicine Health Fitness Instructor Workshop. </w:t>
      </w:r>
      <w:r w:rsidRPr="00DE1945">
        <w:rPr>
          <w:rFonts w:ascii="Book Antiqua" w:hAnsi="Book Antiqua"/>
          <w:sz w:val="20"/>
        </w:rPr>
        <w:t>Norfolk, Virginia. May 8 and 10, 1990.</w:t>
      </w:r>
    </w:p>
    <w:p w14:paraId="7B9B6E82" w14:textId="77777777" w:rsidR="00C325AF" w:rsidRPr="00DE1945" w:rsidRDefault="00960D0E" w:rsidP="00DE1945">
      <w:pPr>
        <w:numPr>
          <w:ilvl w:val="0"/>
          <w:numId w:val="11"/>
        </w:numPr>
        <w:tabs>
          <w:tab w:val="left" w:pos="679"/>
        </w:tabs>
        <w:ind w:left="678"/>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Principles of Exercise Prescription and Programming. </w:t>
      </w:r>
      <w:r w:rsidRPr="00DE1945">
        <w:rPr>
          <w:rFonts w:ascii="Book Antiqua" w:hAnsi="Book Antiqua"/>
          <w:b/>
          <w:sz w:val="20"/>
        </w:rPr>
        <w:t xml:space="preserve">1990 American College of Sports Medicine Health Fitness Instructor Workshop. </w:t>
      </w:r>
      <w:r w:rsidRPr="00DE1945">
        <w:rPr>
          <w:rFonts w:ascii="Book Antiqua" w:hAnsi="Book Antiqua"/>
          <w:sz w:val="20"/>
        </w:rPr>
        <w:t>Norfolk, Virginia. May 11, 1990.</w:t>
      </w:r>
    </w:p>
    <w:p w14:paraId="14EB775A" w14:textId="77777777" w:rsidR="00C325AF" w:rsidRPr="00DE1945" w:rsidRDefault="00960D0E" w:rsidP="00DE1945">
      <w:pPr>
        <w:numPr>
          <w:ilvl w:val="0"/>
          <w:numId w:val="11"/>
        </w:numPr>
        <w:tabs>
          <w:tab w:val="left" w:pos="679"/>
        </w:tabs>
        <w:ind w:left="678"/>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Phosphate loading and exercise performance. </w:t>
      </w:r>
      <w:r w:rsidRPr="00DE1945">
        <w:rPr>
          <w:rFonts w:ascii="Book Antiqua" w:hAnsi="Book Antiqua"/>
          <w:b/>
          <w:sz w:val="20"/>
        </w:rPr>
        <w:t xml:space="preserve">1990 Quaker Oats Sports Medicine Conference: Ergogenics: The Enhancement of Sport Performance. </w:t>
      </w:r>
      <w:r w:rsidRPr="00DE1945">
        <w:rPr>
          <w:rFonts w:ascii="Book Antiqua" w:hAnsi="Book Antiqua"/>
          <w:sz w:val="20"/>
        </w:rPr>
        <w:t>Maui, Hawaii. June 18, 1990.</w:t>
      </w:r>
    </w:p>
    <w:p w14:paraId="284E7091" w14:textId="77777777" w:rsidR="00C325AF" w:rsidRPr="00DE1945" w:rsidRDefault="00960D0E" w:rsidP="00DE1945">
      <w:pPr>
        <w:numPr>
          <w:ilvl w:val="0"/>
          <w:numId w:val="11"/>
        </w:numPr>
        <w:tabs>
          <w:tab w:val="left" w:pos="679"/>
        </w:tabs>
        <w:ind w:left="678"/>
        <w:rPr>
          <w:rFonts w:ascii="Book Antiqua" w:eastAsia="Book Antiqua" w:hAnsi="Book Antiqua" w:cs="Book Antiqua"/>
          <w:sz w:val="20"/>
          <w:szCs w:val="20"/>
        </w:rPr>
      </w:pPr>
      <w:r w:rsidRPr="00DE1945">
        <w:rPr>
          <w:rFonts w:ascii="Book Antiqua" w:hAnsi="Book Antiqua"/>
          <w:sz w:val="20"/>
        </w:rPr>
        <w:t xml:space="preserve">Kreider, R.B., G.W. Miller, and M. Mitchell.  </w:t>
      </w:r>
      <w:r w:rsidRPr="00DE1945">
        <w:rPr>
          <w:rFonts w:ascii="Book Antiqua" w:hAnsi="Book Antiqua"/>
          <w:i/>
          <w:sz w:val="20"/>
        </w:rPr>
        <w:t xml:space="preserve">Role of protein oxidation during exercise. </w:t>
      </w:r>
      <w:r w:rsidRPr="00DE1945">
        <w:rPr>
          <w:rFonts w:ascii="Book Antiqua" w:hAnsi="Book Antiqua"/>
          <w:b/>
          <w:sz w:val="20"/>
        </w:rPr>
        <w:t xml:space="preserve">18th Annual Southeast </w:t>
      </w:r>
      <w:r w:rsidRPr="00DE1945">
        <w:rPr>
          <w:rFonts w:ascii="Book Antiqua" w:hAnsi="Book Antiqua"/>
          <w:b/>
          <w:sz w:val="20"/>
        </w:rPr>
        <w:lastRenderedPageBreak/>
        <w:t xml:space="preserve">American College of Sports Medicine Meeting. </w:t>
      </w:r>
      <w:r w:rsidRPr="00DE1945">
        <w:rPr>
          <w:rFonts w:ascii="Book Antiqua" w:hAnsi="Book Antiqua"/>
          <w:sz w:val="20"/>
        </w:rPr>
        <w:t>Louisville, Kentucky. February 1, 1991.</w:t>
      </w:r>
    </w:p>
    <w:p w14:paraId="64413F58" w14:textId="77777777" w:rsidR="00C325AF" w:rsidRPr="00DE1945" w:rsidRDefault="00960D0E" w:rsidP="00DE1945">
      <w:pPr>
        <w:numPr>
          <w:ilvl w:val="0"/>
          <w:numId w:val="11"/>
        </w:numPr>
        <w:tabs>
          <w:tab w:val="left" w:pos="679"/>
        </w:tabs>
        <w:spacing w:before="1"/>
        <w:ind w:left="678"/>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Physiological considerations of ultraendurance exercise. </w:t>
      </w:r>
      <w:r w:rsidRPr="00DE1945">
        <w:rPr>
          <w:rFonts w:ascii="Book Antiqua" w:hAnsi="Book Antiqua"/>
          <w:b/>
          <w:sz w:val="20"/>
        </w:rPr>
        <w:t xml:space="preserve">Exceed of Sports Nutrition Conference. </w:t>
      </w:r>
      <w:r w:rsidRPr="00DE1945">
        <w:rPr>
          <w:rFonts w:ascii="Book Antiqua" w:hAnsi="Book Antiqua"/>
          <w:sz w:val="20"/>
        </w:rPr>
        <w:t>Orlando, Florida, March 8, 1991.</w:t>
      </w:r>
    </w:p>
    <w:p w14:paraId="3627F68D" w14:textId="77777777" w:rsidR="00C325AF" w:rsidRPr="00DE1945" w:rsidRDefault="00960D0E" w:rsidP="00DE1945">
      <w:pPr>
        <w:numPr>
          <w:ilvl w:val="0"/>
          <w:numId w:val="11"/>
        </w:numPr>
        <w:tabs>
          <w:tab w:val="left" w:pos="679"/>
        </w:tabs>
        <w:ind w:left="678"/>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Principles of Exercise Testing and Assessment. </w:t>
      </w:r>
      <w:r w:rsidRPr="00DE1945">
        <w:rPr>
          <w:rFonts w:ascii="Book Antiqua" w:hAnsi="Book Antiqua"/>
          <w:b/>
          <w:sz w:val="20"/>
        </w:rPr>
        <w:t xml:space="preserve">1991 American College of Sports Medicine Health Fitness Instructor Workshop. </w:t>
      </w:r>
      <w:r w:rsidRPr="00DE1945">
        <w:rPr>
          <w:rFonts w:ascii="Book Antiqua" w:hAnsi="Book Antiqua"/>
          <w:sz w:val="20"/>
        </w:rPr>
        <w:t>Norfolk, Virginia. May 13, 1991.</w:t>
      </w:r>
    </w:p>
    <w:p w14:paraId="362A420F" w14:textId="77777777" w:rsidR="00C325AF" w:rsidRPr="00DE1945" w:rsidRDefault="00960D0E" w:rsidP="00DE1945">
      <w:pPr>
        <w:numPr>
          <w:ilvl w:val="0"/>
          <w:numId w:val="11"/>
        </w:numPr>
        <w:tabs>
          <w:tab w:val="left" w:pos="679"/>
        </w:tabs>
        <w:ind w:left="678"/>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Metabolic Calculations I and II. </w:t>
      </w:r>
      <w:r w:rsidRPr="00DE1945">
        <w:rPr>
          <w:rFonts w:ascii="Book Antiqua" w:hAnsi="Book Antiqua"/>
          <w:b/>
          <w:sz w:val="20"/>
        </w:rPr>
        <w:t xml:space="preserve">1991 American College of Sports Medicine Health Fitness Instructor Workshop. </w:t>
      </w:r>
      <w:r w:rsidRPr="00DE1945">
        <w:rPr>
          <w:rFonts w:ascii="Book Antiqua" w:hAnsi="Book Antiqua"/>
          <w:sz w:val="20"/>
        </w:rPr>
        <w:t>Norfolk, Virginia. May 14 and 16, 1991.</w:t>
      </w:r>
    </w:p>
    <w:p w14:paraId="0E351431" w14:textId="77777777" w:rsidR="00C325AF" w:rsidRPr="00DE1945" w:rsidRDefault="00960D0E" w:rsidP="00DE1945">
      <w:pPr>
        <w:numPr>
          <w:ilvl w:val="0"/>
          <w:numId w:val="11"/>
        </w:numPr>
        <w:tabs>
          <w:tab w:val="left" w:pos="680"/>
        </w:tabs>
        <w:ind w:left="679" w:hanging="541"/>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Principles of Exercise Prescription and Programming. </w:t>
      </w:r>
      <w:r w:rsidRPr="00DE1945">
        <w:rPr>
          <w:rFonts w:ascii="Book Antiqua" w:hAnsi="Book Antiqua"/>
          <w:b/>
          <w:sz w:val="20"/>
        </w:rPr>
        <w:t xml:space="preserve">1991 American College of Sports Medicine Health Fitness Instructor Workshop. </w:t>
      </w:r>
      <w:r w:rsidRPr="00DE1945">
        <w:rPr>
          <w:rFonts w:ascii="Book Antiqua" w:hAnsi="Book Antiqua"/>
          <w:sz w:val="20"/>
        </w:rPr>
        <w:t>Norfolk, Virginia. May 15, 1991.</w:t>
      </w:r>
    </w:p>
    <w:p w14:paraId="25544E01" w14:textId="77777777" w:rsidR="00C325AF" w:rsidRPr="00DE1945" w:rsidRDefault="00960D0E" w:rsidP="00DE1945">
      <w:pPr>
        <w:numPr>
          <w:ilvl w:val="0"/>
          <w:numId w:val="11"/>
        </w:numPr>
        <w:tabs>
          <w:tab w:val="left" w:pos="660"/>
        </w:tabs>
        <w:spacing w:before="40"/>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Risk Factor Identification. </w:t>
      </w:r>
      <w:r w:rsidRPr="00DE1945">
        <w:rPr>
          <w:rFonts w:ascii="Book Antiqua" w:hAnsi="Book Antiqua"/>
          <w:b/>
          <w:sz w:val="20"/>
        </w:rPr>
        <w:t xml:space="preserve">1992 American College of Sports Medicine Health Fitness Instructor Workshop. </w:t>
      </w:r>
      <w:r w:rsidRPr="00DE1945">
        <w:rPr>
          <w:rFonts w:ascii="Book Antiqua" w:hAnsi="Book Antiqua"/>
          <w:sz w:val="20"/>
        </w:rPr>
        <w:t>Norfolk, Virginia. May 11, 1992.</w:t>
      </w:r>
    </w:p>
    <w:p w14:paraId="2E414AAA" w14:textId="77777777" w:rsidR="00C325AF" w:rsidRPr="00DE1945" w:rsidRDefault="00960D0E" w:rsidP="00DE1945">
      <w:pPr>
        <w:numPr>
          <w:ilvl w:val="0"/>
          <w:numId w:val="11"/>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Principles of Exercise Testing and Assessment. </w:t>
      </w:r>
      <w:r w:rsidRPr="00DE1945">
        <w:rPr>
          <w:rFonts w:ascii="Book Antiqua" w:hAnsi="Book Antiqua"/>
          <w:b/>
          <w:sz w:val="20"/>
        </w:rPr>
        <w:t xml:space="preserve">1992 American College of Sports Medicine Health Fitness Instructor Workshop. </w:t>
      </w:r>
      <w:r w:rsidRPr="00DE1945">
        <w:rPr>
          <w:rFonts w:ascii="Book Antiqua" w:hAnsi="Book Antiqua"/>
          <w:sz w:val="20"/>
        </w:rPr>
        <w:t>Norfolk, Virginia. May 11, 1992.</w:t>
      </w:r>
    </w:p>
    <w:p w14:paraId="19DA2E7B" w14:textId="77777777" w:rsidR="00C325AF" w:rsidRPr="00DE1945" w:rsidRDefault="00960D0E" w:rsidP="00DE1945">
      <w:pPr>
        <w:numPr>
          <w:ilvl w:val="0"/>
          <w:numId w:val="11"/>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Metabolic Calculations I and II. </w:t>
      </w:r>
      <w:r w:rsidRPr="00DE1945">
        <w:rPr>
          <w:rFonts w:ascii="Book Antiqua" w:hAnsi="Book Antiqua"/>
          <w:b/>
          <w:sz w:val="20"/>
        </w:rPr>
        <w:t xml:space="preserve">1992 American College of Sports Medicine Health Fitness Instructor Workshop. </w:t>
      </w:r>
      <w:r w:rsidRPr="00DE1945">
        <w:rPr>
          <w:rFonts w:ascii="Book Antiqua" w:hAnsi="Book Antiqua"/>
          <w:sz w:val="20"/>
        </w:rPr>
        <w:t>Norfolk, Virginia. May 12 and 14, 1992.</w:t>
      </w:r>
    </w:p>
    <w:p w14:paraId="6235EC8A" w14:textId="77777777" w:rsidR="00C325AF" w:rsidRPr="00DE1945" w:rsidRDefault="00960D0E" w:rsidP="00DE1945">
      <w:pPr>
        <w:numPr>
          <w:ilvl w:val="0"/>
          <w:numId w:val="11"/>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Low Back Care. </w:t>
      </w:r>
      <w:r w:rsidRPr="00DE1945">
        <w:rPr>
          <w:rFonts w:ascii="Book Antiqua" w:hAnsi="Book Antiqua"/>
          <w:b/>
          <w:sz w:val="20"/>
        </w:rPr>
        <w:t>1992 American College of Sports Medicine Health Fitness Instructor Workshop.</w:t>
      </w:r>
    </w:p>
    <w:p w14:paraId="49C04B64" w14:textId="77777777" w:rsidR="00C325AF" w:rsidRPr="00DE1945" w:rsidRDefault="00960D0E" w:rsidP="00DE1945">
      <w:pPr>
        <w:pStyle w:val="BodyText"/>
        <w:ind w:left="658" w:firstLine="0"/>
      </w:pPr>
      <w:r w:rsidRPr="00DE1945">
        <w:t>Norfolk, Virginia. May 13, 1992.</w:t>
      </w:r>
    </w:p>
    <w:p w14:paraId="71190C53" w14:textId="77777777" w:rsidR="00C325AF" w:rsidRPr="00DE1945" w:rsidRDefault="00960D0E" w:rsidP="00DE1945">
      <w:pPr>
        <w:numPr>
          <w:ilvl w:val="0"/>
          <w:numId w:val="11"/>
        </w:numPr>
        <w:tabs>
          <w:tab w:val="left" w:pos="660"/>
        </w:tabs>
        <w:ind w:left="659" w:hanging="53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Principles of Exercise Prescription and Programming. </w:t>
      </w:r>
      <w:r w:rsidRPr="00DE1945">
        <w:rPr>
          <w:rFonts w:ascii="Book Antiqua" w:hAnsi="Book Antiqua"/>
          <w:b/>
          <w:sz w:val="20"/>
        </w:rPr>
        <w:t xml:space="preserve">1992 American College of Sports Medicine Health Fitness Instructor Workshop. </w:t>
      </w:r>
      <w:r w:rsidRPr="00DE1945">
        <w:rPr>
          <w:rFonts w:ascii="Book Antiqua" w:hAnsi="Book Antiqua"/>
          <w:sz w:val="20"/>
        </w:rPr>
        <w:t>Norfolk, Virginia. May 14, 1992.</w:t>
      </w:r>
    </w:p>
    <w:p w14:paraId="68FAB38D" w14:textId="77777777" w:rsidR="00C325AF" w:rsidRPr="00DE1945" w:rsidRDefault="00960D0E" w:rsidP="00DE1945">
      <w:pPr>
        <w:numPr>
          <w:ilvl w:val="0"/>
          <w:numId w:val="11"/>
        </w:numPr>
        <w:tabs>
          <w:tab w:val="left" w:pos="659"/>
        </w:tabs>
        <w:ind w:left="658" w:hanging="53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Nutrition, fatigue and the overtraining syndrome: The role of nutrition on physiological, immunological, and psychological responses to exercise. </w:t>
      </w:r>
      <w:r w:rsidRPr="00DE1945">
        <w:rPr>
          <w:rFonts w:ascii="Book Antiqua" w:hAnsi="Book Antiqua"/>
          <w:b/>
          <w:sz w:val="20"/>
        </w:rPr>
        <w:t xml:space="preserve">20th Annual Southeast American College of Sports Medicine Meeting. </w:t>
      </w:r>
      <w:r w:rsidRPr="00DE1945">
        <w:rPr>
          <w:rFonts w:ascii="Book Antiqua" w:hAnsi="Book Antiqua"/>
          <w:sz w:val="20"/>
        </w:rPr>
        <w:t>Norfolk, Virginia. January 28, 1993.</w:t>
      </w:r>
    </w:p>
    <w:p w14:paraId="74C71B89" w14:textId="77777777" w:rsidR="00C325AF" w:rsidRPr="00DE1945" w:rsidRDefault="00960D0E" w:rsidP="00DE1945">
      <w:pPr>
        <w:numPr>
          <w:ilvl w:val="0"/>
          <w:numId w:val="11"/>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Functional Anatomy and Kinesiology. </w:t>
      </w:r>
      <w:r w:rsidRPr="00DE1945">
        <w:rPr>
          <w:rFonts w:ascii="Book Antiqua" w:hAnsi="Book Antiqua"/>
          <w:b/>
          <w:sz w:val="20"/>
        </w:rPr>
        <w:t xml:space="preserve">1993 American College of Sports Medicine Health Fitness Instructor Workshop. </w:t>
      </w:r>
      <w:r w:rsidRPr="00DE1945">
        <w:rPr>
          <w:rFonts w:ascii="Book Antiqua" w:hAnsi="Book Antiqua"/>
          <w:sz w:val="20"/>
        </w:rPr>
        <w:t>Norfolk, Virginia. May 10, 1993.</w:t>
      </w:r>
    </w:p>
    <w:p w14:paraId="15784584" w14:textId="77777777" w:rsidR="00C325AF" w:rsidRPr="00DE1945" w:rsidRDefault="00960D0E" w:rsidP="00DE1945">
      <w:pPr>
        <w:numPr>
          <w:ilvl w:val="0"/>
          <w:numId w:val="11"/>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Principles of Exercise Testing and Assessment. </w:t>
      </w:r>
      <w:r w:rsidRPr="00DE1945">
        <w:rPr>
          <w:rFonts w:ascii="Book Antiqua" w:hAnsi="Book Antiqua"/>
          <w:b/>
          <w:sz w:val="20"/>
        </w:rPr>
        <w:t xml:space="preserve">1993 American College of Sports Medicine Health Fitness Instructor Workshop. </w:t>
      </w:r>
      <w:r w:rsidRPr="00DE1945">
        <w:rPr>
          <w:rFonts w:ascii="Book Antiqua" w:hAnsi="Book Antiqua"/>
          <w:sz w:val="20"/>
        </w:rPr>
        <w:t>Norfolk, Virginia. May 10, 1993.</w:t>
      </w:r>
    </w:p>
    <w:p w14:paraId="420F9E69" w14:textId="77777777" w:rsidR="00C325AF" w:rsidRPr="00DE1945" w:rsidRDefault="00960D0E" w:rsidP="00DE1945">
      <w:pPr>
        <w:numPr>
          <w:ilvl w:val="0"/>
          <w:numId w:val="11"/>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Metabolic Calculations I and II. </w:t>
      </w:r>
      <w:r w:rsidRPr="00DE1945">
        <w:rPr>
          <w:rFonts w:ascii="Book Antiqua" w:hAnsi="Book Antiqua"/>
          <w:b/>
          <w:sz w:val="20"/>
        </w:rPr>
        <w:t xml:space="preserve">1993 American College of Sports Medicine Health Fitness Instructor Workshop. </w:t>
      </w:r>
      <w:r w:rsidRPr="00DE1945">
        <w:rPr>
          <w:rFonts w:ascii="Book Antiqua" w:hAnsi="Book Antiqua"/>
          <w:sz w:val="20"/>
        </w:rPr>
        <w:t>Norfolk, Virginia. May 11 and 13, 1993.</w:t>
      </w:r>
    </w:p>
    <w:p w14:paraId="6C3D0A98" w14:textId="77777777" w:rsidR="00C325AF" w:rsidRPr="00DE1945" w:rsidRDefault="00960D0E" w:rsidP="00DE1945">
      <w:pPr>
        <w:numPr>
          <w:ilvl w:val="0"/>
          <w:numId w:val="11"/>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Principles of Exercise Prescription and Programming. </w:t>
      </w:r>
      <w:r w:rsidRPr="00DE1945">
        <w:rPr>
          <w:rFonts w:ascii="Book Antiqua" w:hAnsi="Book Antiqua"/>
          <w:b/>
          <w:sz w:val="20"/>
        </w:rPr>
        <w:t xml:space="preserve">1993 American College of Sports Medicine Health Fitness Instructor Workshop. </w:t>
      </w:r>
      <w:r w:rsidRPr="00DE1945">
        <w:rPr>
          <w:rFonts w:ascii="Book Antiqua" w:hAnsi="Book Antiqua"/>
          <w:sz w:val="20"/>
        </w:rPr>
        <w:t>Norfolk, Virginia. May 13, 1993.</w:t>
      </w:r>
    </w:p>
    <w:p w14:paraId="7CCC4AFF" w14:textId="77777777" w:rsidR="00C325AF" w:rsidRPr="00DE1945" w:rsidRDefault="00960D0E" w:rsidP="00DE1945">
      <w:pPr>
        <w:numPr>
          <w:ilvl w:val="0"/>
          <w:numId w:val="11"/>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Update on Ergogenic Aids in Athletics</w:t>
      </w:r>
      <w:r w:rsidRPr="00DE1945">
        <w:rPr>
          <w:rFonts w:ascii="Book Antiqua" w:hAnsi="Book Antiqua"/>
          <w:sz w:val="20"/>
        </w:rPr>
        <w:t xml:space="preserve">. </w:t>
      </w:r>
      <w:r w:rsidRPr="00DE1945">
        <w:rPr>
          <w:rFonts w:ascii="Book Antiqua" w:hAnsi="Book Antiqua"/>
          <w:b/>
          <w:sz w:val="20"/>
        </w:rPr>
        <w:t xml:space="preserve">11th Annual Sport and Cardiovascular Nutritionists (SCAN) Symposium. </w:t>
      </w:r>
      <w:r w:rsidRPr="00DE1945">
        <w:rPr>
          <w:rFonts w:ascii="Book Antiqua" w:hAnsi="Book Antiqua"/>
          <w:sz w:val="20"/>
        </w:rPr>
        <w:t>Atlanta, Georgia. April 23, 1994.</w:t>
      </w:r>
    </w:p>
    <w:p w14:paraId="44661A7D" w14:textId="0922840D" w:rsidR="00C325AF" w:rsidRPr="00DE1945" w:rsidRDefault="00960D0E" w:rsidP="00DE1945">
      <w:pPr>
        <w:numPr>
          <w:ilvl w:val="0"/>
          <w:numId w:val="11"/>
        </w:numPr>
        <w:tabs>
          <w:tab w:val="left" w:pos="659"/>
        </w:tabs>
        <w:spacing w:before="1"/>
        <w:ind w:left="658"/>
        <w:rPr>
          <w:rFonts w:ascii="Book Antiqua" w:eastAsia="Book Antiqua" w:hAnsi="Book Antiqua" w:cs="Book Antiqua"/>
          <w:sz w:val="20"/>
          <w:szCs w:val="20"/>
        </w:rPr>
      </w:pPr>
      <w:r w:rsidRPr="00DE1945">
        <w:rPr>
          <w:rFonts w:ascii="Book Antiqua" w:hAnsi="Book Antiqua"/>
          <w:sz w:val="20"/>
        </w:rPr>
        <w:t xml:space="preserve">Kreider, R.B. and A.C. Fry.  </w:t>
      </w:r>
      <w:r w:rsidRPr="00DE1945">
        <w:rPr>
          <w:rFonts w:ascii="Book Antiqua" w:hAnsi="Book Antiqua"/>
          <w:i/>
          <w:sz w:val="20"/>
        </w:rPr>
        <w:t xml:space="preserve">Central Fatigue </w:t>
      </w:r>
      <w:r w:rsidR="00051213" w:rsidRPr="00DE1945">
        <w:rPr>
          <w:rFonts w:ascii="Book Antiqua" w:hAnsi="Book Antiqua"/>
          <w:i/>
          <w:sz w:val="20"/>
        </w:rPr>
        <w:t>and</w:t>
      </w:r>
      <w:r w:rsidRPr="00DE1945">
        <w:rPr>
          <w:rFonts w:ascii="Book Antiqua" w:hAnsi="Book Antiqua"/>
          <w:i/>
          <w:sz w:val="20"/>
        </w:rPr>
        <w:t xml:space="preserve"> The Overtraining Syndrome: Current Theories And Research Directions.</w:t>
      </w:r>
    </w:p>
    <w:p w14:paraId="1C12FF02" w14:textId="77777777" w:rsidR="00C325AF" w:rsidRPr="00DE1945" w:rsidRDefault="00960D0E" w:rsidP="00DE1945">
      <w:pPr>
        <w:spacing w:before="1"/>
        <w:ind w:left="658"/>
        <w:rPr>
          <w:rFonts w:ascii="Book Antiqua" w:eastAsia="Book Antiqua" w:hAnsi="Book Antiqua" w:cs="Book Antiqua"/>
          <w:sz w:val="20"/>
          <w:szCs w:val="20"/>
        </w:rPr>
      </w:pPr>
      <w:r w:rsidRPr="00DE1945">
        <w:rPr>
          <w:rFonts w:ascii="Book Antiqua" w:hAnsi="Book Antiqua"/>
          <w:b/>
          <w:sz w:val="20"/>
        </w:rPr>
        <w:t xml:space="preserve">Current Research into Sport Sciences International Conference. </w:t>
      </w:r>
      <w:r w:rsidRPr="00DE1945">
        <w:rPr>
          <w:rFonts w:ascii="Book Antiqua" w:hAnsi="Book Antiqua"/>
          <w:sz w:val="20"/>
        </w:rPr>
        <w:t>St. Petersburg, RUSSIA. July 30, 1994.</w:t>
      </w:r>
    </w:p>
    <w:p w14:paraId="1FCDC226" w14:textId="77777777" w:rsidR="00C325AF" w:rsidRPr="00DE1945" w:rsidRDefault="00960D0E" w:rsidP="00DE1945">
      <w:pPr>
        <w:numPr>
          <w:ilvl w:val="0"/>
          <w:numId w:val="11"/>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Current Research In Sport Nutrition.  </w:t>
      </w:r>
      <w:r w:rsidRPr="00DE1945">
        <w:rPr>
          <w:rFonts w:ascii="Book Antiqua" w:hAnsi="Book Antiqua"/>
          <w:b/>
          <w:sz w:val="20"/>
        </w:rPr>
        <w:t xml:space="preserve">23rd Annual Southeast American College of Sports Medicine Meeting. </w:t>
      </w:r>
      <w:r w:rsidRPr="00DE1945">
        <w:rPr>
          <w:rFonts w:ascii="Book Antiqua" w:hAnsi="Book Antiqua"/>
          <w:sz w:val="20"/>
        </w:rPr>
        <w:t>Lexington, KY. February 3, 1995.</w:t>
      </w:r>
    </w:p>
    <w:p w14:paraId="339DFE27" w14:textId="77777777" w:rsidR="00C325AF" w:rsidRPr="00DE1945" w:rsidRDefault="00960D0E" w:rsidP="00DE1945">
      <w:pPr>
        <w:numPr>
          <w:ilvl w:val="0"/>
          <w:numId w:val="11"/>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reider, R.B., A.C. Fry, and M. Stone. </w:t>
      </w:r>
      <w:r w:rsidRPr="00DE1945">
        <w:rPr>
          <w:rFonts w:ascii="Book Antiqua" w:hAnsi="Book Antiqua"/>
          <w:i/>
          <w:sz w:val="20"/>
        </w:rPr>
        <w:t xml:space="preserve">Current Physiological Concepts Of Overtraining: Implications For Resistance Exercise. </w:t>
      </w:r>
      <w:r w:rsidRPr="00DE1945">
        <w:rPr>
          <w:rFonts w:ascii="Book Antiqua" w:hAnsi="Book Antiqua"/>
          <w:b/>
          <w:sz w:val="20"/>
        </w:rPr>
        <w:t xml:space="preserve">23rd Annual Southeast American College of Sports Medicine Meeting. </w:t>
      </w:r>
      <w:r w:rsidRPr="00DE1945">
        <w:rPr>
          <w:rFonts w:ascii="Book Antiqua" w:hAnsi="Book Antiqua"/>
          <w:sz w:val="20"/>
        </w:rPr>
        <w:t>Lexington, KY. February 3, 1995.</w:t>
      </w:r>
    </w:p>
    <w:p w14:paraId="4F2BE98C" w14:textId="77777777" w:rsidR="00C325AF" w:rsidRPr="00DE1945" w:rsidRDefault="00960D0E" w:rsidP="00DE1945">
      <w:pPr>
        <w:numPr>
          <w:ilvl w:val="0"/>
          <w:numId w:val="11"/>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reider, R. and M. Ferreira. </w:t>
      </w:r>
      <w:r w:rsidRPr="00DE1945">
        <w:rPr>
          <w:rFonts w:ascii="Book Antiqua" w:hAnsi="Book Antiqua"/>
          <w:i/>
          <w:sz w:val="20"/>
        </w:rPr>
        <w:t xml:space="preserve">Nutritional Strategies to Enhance Lead Tissue Accretion. </w:t>
      </w:r>
      <w:r w:rsidRPr="00DE1945">
        <w:rPr>
          <w:rFonts w:ascii="Book Antiqua" w:hAnsi="Book Antiqua"/>
          <w:b/>
          <w:sz w:val="20"/>
        </w:rPr>
        <w:t xml:space="preserve">National Strength and Conditioning Association Annual Meeting. </w:t>
      </w:r>
      <w:r w:rsidRPr="00DE1945">
        <w:rPr>
          <w:rFonts w:ascii="Book Antiqua" w:hAnsi="Book Antiqua"/>
          <w:sz w:val="20"/>
        </w:rPr>
        <w:t>Atlanta, GA. June 22, 1996.</w:t>
      </w:r>
    </w:p>
    <w:p w14:paraId="62AB6F5B" w14:textId="77777777" w:rsidR="00C325AF" w:rsidRPr="00DE1945" w:rsidRDefault="00960D0E" w:rsidP="00DE1945">
      <w:pPr>
        <w:numPr>
          <w:ilvl w:val="0"/>
          <w:numId w:val="11"/>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reider, R. </w:t>
      </w:r>
      <w:r w:rsidRPr="00DE1945">
        <w:rPr>
          <w:rFonts w:ascii="Book Antiqua" w:hAnsi="Book Antiqua"/>
          <w:i/>
          <w:sz w:val="20"/>
        </w:rPr>
        <w:t xml:space="preserve">Central fatigue Hypothesis and Overtraining. </w:t>
      </w:r>
      <w:r w:rsidRPr="00DE1945">
        <w:rPr>
          <w:rFonts w:ascii="Book Antiqua" w:hAnsi="Book Antiqua"/>
          <w:b/>
          <w:sz w:val="20"/>
        </w:rPr>
        <w:t>International Conference on Overtraining in Sport.</w:t>
      </w:r>
    </w:p>
    <w:p w14:paraId="65DBEB8B" w14:textId="77777777" w:rsidR="00C325AF" w:rsidRPr="00DE1945" w:rsidRDefault="00960D0E" w:rsidP="00DE1945">
      <w:pPr>
        <w:pStyle w:val="BodyText"/>
        <w:ind w:left="658" w:firstLine="0"/>
      </w:pPr>
      <w:r w:rsidRPr="00DE1945">
        <w:t>Memphis, TN. July 17, 1996.</w:t>
      </w:r>
    </w:p>
    <w:p w14:paraId="40E82C81" w14:textId="77777777" w:rsidR="00C325AF" w:rsidRPr="00DE1945" w:rsidRDefault="00960D0E" w:rsidP="00DE1945">
      <w:pPr>
        <w:numPr>
          <w:ilvl w:val="0"/>
          <w:numId w:val="11"/>
        </w:numPr>
        <w:tabs>
          <w:tab w:val="left" w:pos="659"/>
        </w:tabs>
        <w:spacing w:before="1"/>
        <w:ind w:left="658"/>
        <w:rPr>
          <w:rFonts w:ascii="Book Antiqua" w:eastAsia="Book Antiqua" w:hAnsi="Book Antiqua" w:cs="Book Antiqua"/>
          <w:sz w:val="20"/>
          <w:szCs w:val="20"/>
        </w:rPr>
      </w:pPr>
      <w:r w:rsidRPr="00DE1945">
        <w:rPr>
          <w:rFonts w:ascii="Book Antiqua" w:hAnsi="Book Antiqua"/>
          <w:sz w:val="20"/>
        </w:rPr>
        <w:t xml:space="preserve">Kreider, R. and M. Ferreira. </w:t>
      </w:r>
      <w:r w:rsidRPr="00DE1945">
        <w:rPr>
          <w:rFonts w:ascii="Book Antiqua" w:hAnsi="Book Antiqua"/>
          <w:i/>
          <w:sz w:val="20"/>
        </w:rPr>
        <w:t xml:space="preserve">Nutritional Strategies to Enhance Lead Tissue Accretion During Resistance-Training. </w:t>
      </w:r>
      <w:r w:rsidRPr="00DE1945">
        <w:rPr>
          <w:rFonts w:ascii="Book Antiqua" w:hAnsi="Book Antiqua"/>
          <w:b/>
          <w:sz w:val="20"/>
        </w:rPr>
        <w:t xml:space="preserve">25th Annual Southeast American College of Sports Medicine Meeting. </w:t>
      </w:r>
      <w:r w:rsidRPr="00DE1945">
        <w:rPr>
          <w:rFonts w:ascii="Book Antiqua" w:hAnsi="Book Antiqua"/>
          <w:sz w:val="20"/>
        </w:rPr>
        <w:t>Atlanta, GA. January 24, 1997.</w:t>
      </w:r>
    </w:p>
    <w:p w14:paraId="2600381E" w14:textId="77777777" w:rsidR="00C325AF" w:rsidRPr="00DE1945" w:rsidRDefault="00960D0E" w:rsidP="00DE1945">
      <w:pPr>
        <w:numPr>
          <w:ilvl w:val="0"/>
          <w:numId w:val="11"/>
        </w:numPr>
        <w:tabs>
          <w:tab w:val="left" w:pos="659"/>
        </w:tabs>
        <w:spacing w:before="1"/>
        <w:ind w:left="658"/>
        <w:rPr>
          <w:rFonts w:ascii="Book Antiqua" w:eastAsia="Book Antiqua" w:hAnsi="Book Antiqua" w:cs="Book Antiqua"/>
          <w:sz w:val="20"/>
          <w:szCs w:val="20"/>
        </w:rPr>
      </w:pPr>
      <w:r w:rsidRPr="00DE1945">
        <w:rPr>
          <w:rFonts w:ascii="Book Antiqua" w:hAnsi="Book Antiqua"/>
          <w:sz w:val="20"/>
          <w:lang w:val="pt-BR"/>
        </w:rPr>
        <w:t xml:space="preserve">Ferreira, M. and R. Kreider.  </w:t>
      </w:r>
      <w:r w:rsidRPr="00DE1945">
        <w:rPr>
          <w:rFonts w:ascii="Book Antiqua" w:hAnsi="Book Antiqua"/>
          <w:i/>
          <w:sz w:val="20"/>
        </w:rPr>
        <w:t xml:space="preserve">Developing a Sport Nutrition Performance Enhancement Program. </w:t>
      </w:r>
      <w:r w:rsidRPr="00DE1945">
        <w:rPr>
          <w:rFonts w:ascii="Book Antiqua" w:hAnsi="Book Antiqua"/>
          <w:b/>
          <w:sz w:val="20"/>
        </w:rPr>
        <w:t xml:space="preserve">25th Annual Southeast American College of Sports Medicine Meeting. </w:t>
      </w:r>
      <w:r w:rsidRPr="00DE1945">
        <w:rPr>
          <w:rFonts w:ascii="Book Antiqua" w:hAnsi="Book Antiqua"/>
          <w:sz w:val="20"/>
        </w:rPr>
        <w:t>Atlanta, GA. January 24, 1997.</w:t>
      </w:r>
    </w:p>
    <w:p w14:paraId="717595E9" w14:textId="77777777" w:rsidR="00C325AF" w:rsidRPr="00DE1945" w:rsidRDefault="00960D0E" w:rsidP="00DE1945">
      <w:pPr>
        <w:numPr>
          <w:ilvl w:val="0"/>
          <w:numId w:val="11"/>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reider, R. and M. Ferreira. </w:t>
      </w:r>
      <w:r w:rsidRPr="00DE1945">
        <w:rPr>
          <w:rFonts w:ascii="Book Antiqua" w:hAnsi="Book Antiqua"/>
          <w:i/>
          <w:sz w:val="20"/>
        </w:rPr>
        <w:t xml:space="preserve">Nutritional Strategies to Enhance Lead Tissue Accretion During Resistance-Training. </w:t>
      </w:r>
      <w:r w:rsidRPr="00DE1945">
        <w:rPr>
          <w:rFonts w:ascii="Book Antiqua" w:hAnsi="Book Antiqua"/>
          <w:b/>
          <w:sz w:val="20"/>
        </w:rPr>
        <w:t xml:space="preserve">Tiger Strength Clinic. </w:t>
      </w:r>
      <w:r w:rsidRPr="00DE1945">
        <w:rPr>
          <w:rFonts w:ascii="Book Antiqua" w:hAnsi="Book Antiqua"/>
          <w:sz w:val="20"/>
        </w:rPr>
        <w:t>Memphis, TN. February 15, 1997.</w:t>
      </w:r>
    </w:p>
    <w:p w14:paraId="470502A1" w14:textId="77777777" w:rsidR="00C325AF" w:rsidRPr="00DE1945" w:rsidRDefault="00960D0E" w:rsidP="00DE1945">
      <w:pPr>
        <w:numPr>
          <w:ilvl w:val="0"/>
          <w:numId w:val="11"/>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reider, R. </w:t>
      </w:r>
      <w:r w:rsidRPr="00DE1945">
        <w:rPr>
          <w:rFonts w:ascii="Book Antiqua" w:hAnsi="Book Antiqua"/>
          <w:i/>
          <w:sz w:val="20"/>
        </w:rPr>
        <w:t xml:space="preserve">Effects of Creatine Supplementation on Strength and Body Composition. </w:t>
      </w:r>
      <w:r w:rsidRPr="00DE1945">
        <w:rPr>
          <w:rFonts w:ascii="Book Antiqua" w:hAnsi="Book Antiqua"/>
          <w:b/>
          <w:sz w:val="20"/>
        </w:rPr>
        <w:t xml:space="preserve">Dallas Sports Medicine Roundtable. </w:t>
      </w:r>
      <w:r w:rsidRPr="00DE1945">
        <w:rPr>
          <w:rFonts w:ascii="Book Antiqua" w:hAnsi="Book Antiqua"/>
          <w:sz w:val="20"/>
        </w:rPr>
        <w:t>Dallas, TX. May 5, 1997.</w:t>
      </w:r>
    </w:p>
    <w:p w14:paraId="2642C56A" w14:textId="77777777" w:rsidR="00C325AF" w:rsidRPr="00DE1945" w:rsidRDefault="00960D0E" w:rsidP="00DE1945">
      <w:pPr>
        <w:numPr>
          <w:ilvl w:val="0"/>
          <w:numId w:val="11"/>
        </w:numPr>
        <w:tabs>
          <w:tab w:val="left" w:pos="660"/>
        </w:tabs>
        <w:ind w:left="660" w:hanging="542"/>
        <w:rPr>
          <w:rFonts w:ascii="Book Antiqua" w:eastAsia="Book Antiqua" w:hAnsi="Book Antiqua" w:cs="Book Antiqua"/>
          <w:sz w:val="20"/>
          <w:szCs w:val="20"/>
        </w:rPr>
      </w:pPr>
      <w:r w:rsidRPr="00DE1945">
        <w:rPr>
          <w:rFonts w:ascii="Book Antiqua" w:hAnsi="Book Antiqua"/>
          <w:sz w:val="20"/>
        </w:rPr>
        <w:t xml:space="preserve">Kreider, R. </w:t>
      </w:r>
      <w:r w:rsidRPr="00DE1945">
        <w:rPr>
          <w:rFonts w:ascii="Book Antiqua" w:hAnsi="Book Antiqua"/>
          <w:i/>
          <w:sz w:val="20"/>
        </w:rPr>
        <w:t xml:space="preserve">Creatine Supplementation - The Case For it. </w:t>
      </w:r>
      <w:r w:rsidRPr="00DE1945">
        <w:rPr>
          <w:rFonts w:ascii="Book Antiqua" w:hAnsi="Book Antiqua"/>
          <w:b/>
          <w:sz w:val="20"/>
        </w:rPr>
        <w:t>41</w:t>
      </w:r>
      <w:r w:rsidRPr="00DE1945">
        <w:rPr>
          <w:rFonts w:ascii="Book Antiqua" w:hAnsi="Book Antiqua"/>
          <w:b/>
          <w:position w:val="5"/>
          <w:sz w:val="13"/>
        </w:rPr>
        <w:t xml:space="preserve">st </w:t>
      </w:r>
      <w:r w:rsidRPr="00DE1945">
        <w:rPr>
          <w:rFonts w:ascii="Book Antiqua" w:hAnsi="Book Antiqua"/>
          <w:b/>
          <w:sz w:val="20"/>
        </w:rPr>
        <w:t xml:space="preserve">Annual American Osteopathic Association Research Conference. </w:t>
      </w:r>
      <w:r w:rsidRPr="00DE1945">
        <w:rPr>
          <w:rFonts w:ascii="Book Antiqua" w:hAnsi="Book Antiqua"/>
          <w:sz w:val="20"/>
        </w:rPr>
        <w:t>San Antonio, TX. October 21, 1997.</w:t>
      </w:r>
    </w:p>
    <w:p w14:paraId="6A9C2EB3" w14:textId="77777777" w:rsidR="00C325AF" w:rsidRPr="00DE1945" w:rsidRDefault="00960D0E" w:rsidP="00DE1945">
      <w:pPr>
        <w:numPr>
          <w:ilvl w:val="0"/>
          <w:numId w:val="11"/>
        </w:numPr>
        <w:tabs>
          <w:tab w:val="left" w:pos="660"/>
        </w:tabs>
        <w:spacing w:before="1"/>
        <w:ind w:left="660"/>
        <w:rPr>
          <w:rFonts w:ascii="Book Antiqua" w:eastAsia="Book Antiqua" w:hAnsi="Book Antiqua" w:cs="Book Antiqua"/>
          <w:sz w:val="20"/>
          <w:szCs w:val="20"/>
        </w:rPr>
      </w:pPr>
      <w:r w:rsidRPr="00DE1945">
        <w:rPr>
          <w:rFonts w:ascii="Book Antiqua" w:hAnsi="Book Antiqua"/>
          <w:sz w:val="20"/>
        </w:rPr>
        <w:t xml:space="preserve">Kreider, R.  </w:t>
      </w:r>
      <w:r w:rsidRPr="00DE1945">
        <w:rPr>
          <w:rFonts w:ascii="Book Antiqua" w:hAnsi="Book Antiqua"/>
          <w:i/>
          <w:sz w:val="20"/>
        </w:rPr>
        <w:t>Creatine Supplementation</w:t>
      </w:r>
      <w:r w:rsidRPr="00DE1945">
        <w:rPr>
          <w:rFonts w:ascii="Book Antiqua" w:hAnsi="Book Antiqua"/>
          <w:sz w:val="20"/>
        </w:rPr>
        <w:t xml:space="preserve">. </w:t>
      </w:r>
      <w:r w:rsidRPr="00DE1945">
        <w:rPr>
          <w:rFonts w:ascii="Book Antiqua" w:hAnsi="Book Antiqua"/>
          <w:b/>
          <w:sz w:val="20"/>
        </w:rPr>
        <w:t xml:space="preserve">26th Annual Southeast American College of Sports Medicine Meeting. </w:t>
      </w:r>
      <w:r w:rsidRPr="00DE1945">
        <w:rPr>
          <w:rFonts w:ascii="Book Antiqua" w:hAnsi="Book Antiqua"/>
          <w:sz w:val="20"/>
        </w:rPr>
        <w:t>San Destin, FL., January 31, 1998.</w:t>
      </w:r>
    </w:p>
    <w:p w14:paraId="04B875E7" w14:textId="77777777" w:rsidR="00C325AF" w:rsidRPr="00DE1945" w:rsidRDefault="00960D0E" w:rsidP="00DE1945">
      <w:pPr>
        <w:numPr>
          <w:ilvl w:val="0"/>
          <w:numId w:val="11"/>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ider, R., M. O'Toole, A. Fry, B. Kibler, D. Nieman, and J. Whelan. </w:t>
      </w:r>
      <w:r w:rsidRPr="00DE1945">
        <w:rPr>
          <w:rFonts w:ascii="Book Antiqua" w:hAnsi="Book Antiqua"/>
          <w:i/>
          <w:sz w:val="20"/>
        </w:rPr>
        <w:t xml:space="preserve">Current Issue: Overtraining in Sport. </w:t>
      </w:r>
      <w:r w:rsidRPr="00DE1945">
        <w:rPr>
          <w:rFonts w:ascii="Book Antiqua" w:hAnsi="Book Antiqua"/>
          <w:b/>
          <w:sz w:val="20"/>
        </w:rPr>
        <w:t>45</w:t>
      </w:r>
      <w:r w:rsidRPr="00DE1945">
        <w:rPr>
          <w:rFonts w:ascii="Book Antiqua" w:hAnsi="Book Antiqua"/>
          <w:b/>
          <w:position w:val="5"/>
          <w:sz w:val="13"/>
        </w:rPr>
        <w:t>th</w:t>
      </w:r>
      <w:r w:rsidRPr="00DE1945">
        <w:rPr>
          <w:rFonts w:ascii="Book Antiqua" w:hAnsi="Book Antiqua"/>
          <w:b/>
          <w:w w:val="99"/>
          <w:position w:val="5"/>
          <w:sz w:val="13"/>
        </w:rPr>
        <w:t xml:space="preserve"> </w:t>
      </w:r>
      <w:r w:rsidRPr="00DE1945">
        <w:rPr>
          <w:rFonts w:ascii="Book Antiqua" w:hAnsi="Book Antiqua"/>
          <w:b/>
          <w:sz w:val="20"/>
        </w:rPr>
        <w:t xml:space="preserve">Annual American College of Sports Medicine Meeting. </w:t>
      </w:r>
      <w:r w:rsidRPr="00DE1945">
        <w:rPr>
          <w:rFonts w:ascii="Book Antiqua" w:hAnsi="Book Antiqua"/>
          <w:sz w:val="20"/>
        </w:rPr>
        <w:t>Orlando, FL. June 5, 1998.</w:t>
      </w:r>
    </w:p>
    <w:p w14:paraId="338FCF79" w14:textId="77777777" w:rsidR="00C325AF" w:rsidRPr="00DE1945" w:rsidRDefault="00960D0E" w:rsidP="00DE1945">
      <w:pPr>
        <w:numPr>
          <w:ilvl w:val="0"/>
          <w:numId w:val="11"/>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ider, R., P. Lemon, E. Larson, J. Volek, and M. Stone.  </w:t>
      </w:r>
      <w:r w:rsidRPr="00DE1945">
        <w:rPr>
          <w:rFonts w:ascii="Book Antiqua" w:hAnsi="Book Antiqua"/>
          <w:i/>
          <w:sz w:val="20"/>
        </w:rPr>
        <w:t>Creatine: Scientific Information and Practical Guidelines.</w:t>
      </w:r>
    </w:p>
    <w:p w14:paraId="2F172369" w14:textId="77777777" w:rsidR="00C325AF" w:rsidRPr="00DE1945" w:rsidRDefault="00960D0E" w:rsidP="00DE1945">
      <w:pPr>
        <w:ind w:left="659"/>
        <w:rPr>
          <w:rFonts w:ascii="Book Antiqua" w:eastAsia="Book Antiqua" w:hAnsi="Book Antiqua" w:cs="Book Antiqua"/>
          <w:sz w:val="20"/>
          <w:szCs w:val="20"/>
        </w:rPr>
      </w:pPr>
      <w:r w:rsidRPr="00DE1945">
        <w:rPr>
          <w:rFonts w:ascii="Book Antiqua" w:hAnsi="Book Antiqua"/>
          <w:b/>
          <w:sz w:val="20"/>
        </w:rPr>
        <w:lastRenderedPageBreak/>
        <w:t xml:space="preserve">NSCA Pre-Conference Symposia. </w:t>
      </w:r>
      <w:r w:rsidRPr="00DE1945">
        <w:rPr>
          <w:rFonts w:ascii="Book Antiqua" w:hAnsi="Book Antiqua"/>
          <w:sz w:val="20"/>
        </w:rPr>
        <w:t>Nashville, TN. June 24, 1998.</w:t>
      </w:r>
    </w:p>
    <w:p w14:paraId="25B62D71" w14:textId="77777777" w:rsidR="00C325AF" w:rsidRPr="00DE1945" w:rsidRDefault="00960D0E" w:rsidP="00DE1945">
      <w:pPr>
        <w:numPr>
          <w:ilvl w:val="0"/>
          <w:numId w:val="11"/>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ider, R. </w:t>
      </w:r>
      <w:r w:rsidRPr="00DE1945">
        <w:rPr>
          <w:rFonts w:ascii="Book Antiqua" w:hAnsi="Book Antiqua"/>
          <w:i/>
          <w:sz w:val="20"/>
        </w:rPr>
        <w:t>Nutritional Strategies to Promote Muscle Growth</w:t>
      </w:r>
      <w:r w:rsidRPr="00DE1945">
        <w:rPr>
          <w:rFonts w:ascii="Book Antiqua" w:hAnsi="Book Antiqua"/>
          <w:sz w:val="20"/>
        </w:rPr>
        <w:t xml:space="preserve">. </w:t>
      </w:r>
      <w:r w:rsidRPr="00DE1945">
        <w:rPr>
          <w:rFonts w:ascii="Book Antiqua" w:hAnsi="Book Antiqua"/>
          <w:b/>
          <w:sz w:val="20"/>
        </w:rPr>
        <w:t>IV International Symposium on Actualization on Sport Sciences</w:t>
      </w:r>
      <w:r w:rsidRPr="00DE1945">
        <w:rPr>
          <w:rFonts w:ascii="Book Antiqua" w:hAnsi="Book Antiqua"/>
          <w:sz w:val="20"/>
        </w:rPr>
        <w:t>. Rosario, Argentina. October 4 and 5, 1998.</w:t>
      </w:r>
    </w:p>
    <w:p w14:paraId="58FA07AA" w14:textId="77777777" w:rsidR="00C325AF" w:rsidRPr="00DE1945" w:rsidRDefault="00960D0E" w:rsidP="00DE1945">
      <w:pPr>
        <w:numPr>
          <w:ilvl w:val="0"/>
          <w:numId w:val="11"/>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ider, R. </w:t>
      </w:r>
      <w:r w:rsidRPr="00DE1945">
        <w:rPr>
          <w:rFonts w:ascii="Book Antiqua" w:hAnsi="Book Antiqua"/>
          <w:i/>
          <w:sz w:val="20"/>
        </w:rPr>
        <w:t>Creatine Supplementation: Ergogenic Value and Medical Safety</w:t>
      </w:r>
      <w:r w:rsidRPr="00DE1945">
        <w:rPr>
          <w:rFonts w:ascii="Book Antiqua" w:hAnsi="Book Antiqua"/>
          <w:sz w:val="20"/>
        </w:rPr>
        <w:t xml:space="preserve">. </w:t>
      </w:r>
      <w:r w:rsidRPr="00DE1945">
        <w:rPr>
          <w:rFonts w:ascii="Book Antiqua" w:hAnsi="Book Antiqua"/>
          <w:b/>
          <w:sz w:val="20"/>
        </w:rPr>
        <w:t>IV International Symposium on Actualization on Sport Sciences</w:t>
      </w:r>
      <w:r w:rsidRPr="00DE1945">
        <w:rPr>
          <w:rFonts w:ascii="Book Antiqua" w:hAnsi="Book Antiqua"/>
          <w:sz w:val="20"/>
        </w:rPr>
        <w:t>. Rosario, Argentina. October 4, 1998.</w:t>
      </w:r>
    </w:p>
    <w:p w14:paraId="0B04E6C4" w14:textId="77777777" w:rsidR="00C325AF" w:rsidRPr="00DE1945" w:rsidRDefault="00960D0E" w:rsidP="00DE1945">
      <w:pPr>
        <w:numPr>
          <w:ilvl w:val="0"/>
          <w:numId w:val="11"/>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ider, R. </w:t>
      </w:r>
      <w:r w:rsidRPr="00DE1945">
        <w:rPr>
          <w:rFonts w:ascii="Book Antiqua" w:hAnsi="Book Antiqua"/>
          <w:i/>
          <w:sz w:val="20"/>
        </w:rPr>
        <w:t>Nutritional Considerations to Prevent Overtraining</w:t>
      </w:r>
      <w:r w:rsidRPr="00DE1945">
        <w:rPr>
          <w:rFonts w:ascii="Book Antiqua" w:hAnsi="Book Antiqua"/>
          <w:sz w:val="20"/>
        </w:rPr>
        <w:t xml:space="preserve">. </w:t>
      </w:r>
      <w:r w:rsidRPr="00DE1945">
        <w:rPr>
          <w:rFonts w:ascii="Book Antiqua" w:hAnsi="Book Antiqua"/>
          <w:i/>
          <w:sz w:val="20"/>
        </w:rPr>
        <w:t xml:space="preserve">IV International Symposium on Actualization on Sport Sciences. </w:t>
      </w:r>
      <w:r w:rsidRPr="00DE1945">
        <w:rPr>
          <w:rFonts w:ascii="Book Antiqua" w:hAnsi="Book Antiqua"/>
          <w:sz w:val="20"/>
        </w:rPr>
        <w:t>Rosario, Argentina. October 5, 1998.</w:t>
      </w:r>
    </w:p>
    <w:p w14:paraId="5615B728" w14:textId="77777777" w:rsidR="00C325AF" w:rsidRPr="00DE1945" w:rsidRDefault="00960D0E" w:rsidP="00DE1945">
      <w:pPr>
        <w:numPr>
          <w:ilvl w:val="0"/>
          <w:numId w:val="11"/>
        </w:numPr>
        <w:tabs>
          <w:tab w:val="left" w:pos="660"/>
        </w:tabs>
        <w:ind w:left="660"/>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Kreider, R. </w:t>
      </w:r>
      <w:r w:rsidRPr="00DE1945">
        <w:rPr>
          <w:rFonts w:ascii="Book Antiqua" w:eastAsia="Book Antiqua" w:hAnsi="Book Antiqua" w:cs="Book Antiqua"/>
          <w:i/>
          <w:sz w:val="20"/>
          <w:szCs w:val="20"/>
        </w:rPr>
        <w:t>Creatine: New Data on Special Uses in American Football</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National Strength and Conditioning Association’s Sport Specific Training Conference</w:t>
      </w:r>
      <w:r w:rsidRPr="00DE1945">
        <w:rPr>
          <w:rFonts w:ascii="Book Antiqua" w:eastAsia="Book Antiqua" w:hAnsi="Book Antiqua" w:cs="Book Antiqua"/>
          <w:sz w:val="20"/>
          <w:szCs w:val="20"/>
        </w:rPr>
        <w:t>. Nashville, TN. January 9, 1999.</w:t>
      </w:r>
    </w:p>
    <w:p w14:paraId="1A205E16" w14:textId="77777777" w:rsidR="00C325AF" w:rsidRPr="00DE1945" w:rsidRDefault="00960D0E" w:rsidP="00DE1945">
      <w:pPr>
        <w:numPr>
          <w:ilvl w:val="0"/>
          <w:numId w:val="11"/>
        </w:numPr>
        <w:tabs>
          <w:tab w:val="left" w:pos="660"/>
        </w:tabs>
        <w:spacing w:before="40"/>
        <w:ind w:left="660"/>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Kreider, R. Creatine: </w:t>
      </w:r>
      <w:r w:rsidRPr="00DE1945">
        <w:rPr>
          <w:rFonts w:ascii="Book Antiqua" w:eastAsia="Book Antiqua" w:hAnsi="Book Antiqua" w:cs="Book Antiqua"/>
          <w:i/>
          <w:sz w:val="20"/>
          <w:szCs w:val="20"/>
        </w:rPr>
        <w:t xml:space="preserve">Contemporary Issues in Baseball. </w:t>
      </w:r>
      <w:r w:rsidRPr="00DE1945">
        <w:rPr>
          <w:rFonts w:ascii="Book Antiqua" w:eastAsia="Book Antiqua" w:hAnsi="Book Antiqua" w:cs="Book Antiqua"/>
          <w:b/>
          <w:bCs/>
          <w:sz w:val="20"/>
          <w:szCs w:val="20"/>
        </w:rPr>
        <w:t xml:space="preserve">National Strength and Conditioning Association’s Sport Specific Training Conference. </w:t>
      </w:r>
      <w:r w:rsidRPr="00DE1945">
        <w:rPr>
          <w:rFonts w:ascii="Book Antiqua" w:eastAsia="Book Antiqua" w:hAnsi="Book Antiqua" w:cs="Book Antiqua"/>
          <w:sz w:val="20"/>
          <w:szCs w:val="20"/>
        </w:rPr>
        <w:t>Nashville, TN. January 9, 1999.</w:t>
      </w:r>
    </w:p>
    <w:p w14:paraId="66C642B0" w14:textId="77777777" w:rsidR="00C325AF" w:rsidRPr="00DE1945" w:rsidRDefault="00960D0E" w:rsidP="00DE1945">
      <w:pPr>
        <w:numPr>
          <w:ilvl w:val="0"/>
          <w:numId w:val="11"/>
        </w:numPr>
        <w:tabs>
          <w:tab w:val="left" w:pos="660"/>
        </w:tabs>
        <w:ind w:left="660"/>
        <w:jc w:val="both"/>
        <w:rPr>
          <w:rFonts w:ascii="Book Antiqua" w:eastAsia="Book Antiqua" w:hAnsi="Book Antiqua" w:cs="Book Antiqua"/>
          <w:sz w:val="20"/>
          <w:szCs w:val="20"/>
        </w:rPr>
      </w:pPr>
      <w:r w:rsidRPr="00DE1945">
        <w:rPr>
          <w:rFonts w:ascii="Book Antiqua" w:hAnsi="Book Antiqua"/>
          <w:sz w:val="20"/>
        </w:rPr>
        <w:t xml:space="preserve">Kreider, R.B., M.H. Williams, M. Stone, A.L. Almada. </w:t>
      </w:r>
      <w:r w:rsidRPr="00DE1945">
        <w:rPr>
          <w:rFonts w:ascii="Book Antiqua" w:hAnsi="Book Antiqua"/>
          <w:i/>
          <w:sz w:val="20"/>
        </w:rPr>
        <w:t xml:space="preserve">To Supplement or Not? Ethical and Legal Considerations of Nutritional Supplementation in Sport. </w:t>
      </w:r>
      <w:r w:rsidRPr="00DE1945">
        <w:rPr>
          <w:rFonts w:ascii="Book Antiqua" w:hAnsi="Book Antiqua"/>
          <w:b/>
          <w:sz w:val="20"/>
        </w:rPr>
        <w:t>27th Annual Southeast American College of Sports Medicine Meeting</w:t>
      </w:r>
      <w:r w:rsidRPr="00DE1945">
        <w:rPr>
          <w:rFonts w:ascii="Book Antiqua" w:hAnsi="Book Antiqua"/>
          <w:sz w:val="20"/>
        </w:rPr>
        <w:t>. Norfolk, VA. February 5, 1999.</w:t>
      </w:r>
    </w:p>
    <w:p w14:paraId="5EF94BD4" w14:textId="77777777" w:rsidR="00C325AF" w:rsidRPr="00DE1945" w:rsidRDefault="00960D0E" w:rsidP="00DE1945">
      <w:pPr>
        <w:numPr>
          <w:ilvl w:val="0"/>
          <w:numId w:val="11"/>
        </w:numPr>
        <w:tabs>
          <w:tab w:val="left" w:pos="660"/>
        </w:tabs>
        <w:spacing w:before="1"/>
        <w:ind w:left="660"/>
        <w:rPr>
          <w:rFonts w:ascii="Book Antiqua" w:eastAsia="Book Antiqua" w:hAnsi="Book Antiqua" w:cs="Book Antiqua"/>
          <w:sz w:val="20"/>
          <w:szCs w:val="20"/>
        </w:rPr>
      </w:pPr>
      <w:r w:rsidRPr="00DE1945">
        <w:rPr>
          <w:rFonts w:ascii="Book Antiqua" w:hAnsi="Book Antiqua"/>
          <w:sz w:val="20"/>
        </w:rPr>
        <w:t xml:space="preserve">Pace, D. A. Cashion, K. Engelhardt, P. Cowan, J. Milstead, M. Wicks, R. Winsett, D. Hathaway, and R. Kreider. </w:t>
      </w:r>
      <w:r w:rsidRPr="00DE1945">
        <w:rPr>
          <w:rFonts w:ascii="Book Antiqua" w:hAnsi="Book Antiqua"/>
          <w:i/>
          <w:sz w:val="20"/>
        </w:rPr>
        <w:t xml:space="preserve">Defining health status in women through analysis of cardiac autonomic function. </w:t>
      </w:r>
      <w:r w:rsidRPr="00DE1945">
        <w:rPr>
          <w:rFonts w:ascii="Book Antiqua" w:hAnsi="Book Antiqua"/>
          <w:b/>
          <w:sz w:val="20"/>
        </w:rPr>
        <w:t xml:space="preserve">Southern Regional Nursing Research Conference. </w:t>
      </w:r>
      <w:r w:rsidRPr="00DE1945">
        <w:rPr>
          <w:rFonts w:ascii="Book Antiqua" w:hAnsi="Book Antiqua"/>
          <w:sz w:val="20"/>
        </w:rPr>
        <w:t>Charleston, SC. February 1999.</w:t>
      </w:r>
    </w:p>
    <w:p w14:paraId="1CDEE174" w14:textId="77777777" w:rsidR="00C325AF" w:rsidRPr="00DE1945" w:rsidRDefault="00960D0E" w:rsidP="00DE1945">
      <w:pPr>
        <w:numPr>
          <w:ilvl w:val="0"/>
          <w:numId w:val="11"/>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Nutritional Guidelines for Health and Performance. </w:t>
      </w:r>
      <w:r w:rsidRPr="00DE1945">
        <w:rPr>
          <w:rFonts w:ascii="Book Antiqua" w:hAnsi="Book Antiqua"/>
          <w:b/>
          <w:sz w:val="20"/>
        </w:rPr>
        <w:t>Culver Academy</w:t>
      </w:r>
      <w:r w:rsidRPr="00DE1945">
        <w:rPr>
          <w:rFonts w:ascii="Book Antiqua" w:hAnsi="Book Antiqua"/>
          <w:i/>
          <w:sz w:val="20"/>
        </w:rPr>
        <w:t xml:space="preserve">. </w:t>
      </w:r>
      <w:r w:rsidRPr="00DE1945">
        <w:rPr>
          <w:rFonts w:ascii="Book Antiqua" w:hAnsi="Book Antiqua"/>
          <w:sz w:val="20"/>
        </w:rPr>
        <w:t>Culver, IN. March 17, 1999.</w:t>
      </w:r>
    </w:p>
    <w:p w14:paraId="2D7BE606" w14:textId="77777777" w:rsidR="00C325AF" w:rsidRPr="00DE1945" w:rsidRDefault="00960D0E" w:rsidP="00DE1945">
      <w:pPr>
        <w:numPr>
          <w:ilvl w:val="0"/>
          <w:numId w:val="11"/>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Creatine Supplementation</w:t>
      </w:r>
      <w:r w:rsidRPr="00DE1945">
        <w:rPr>
          <w:rFonts w:ascii="Book Antiqua" w:hAnsi="Book Antiqua"/>
          <w:sz w:val="20"/>
        </w:rPr>
        <w:t xml:space="preserve">. </w:t>
      </w:r>
      <w:r w:rsidRPr="00DE1945">
        <w:rPr>
          <w:rFonts w:ascii="Book Antiqua" w:hAnsi="Book Antiqua"/>
          <w:b/>
          <w:sz w:val="20"/>
        </w:rPr>
        <w:t>Jimmy Stewart L.A. Relay Marathon Sports Medicine Conference</w:t>
      </w:r>
      <w:r w:rsidRPr="00DE1945">
        <w:rPr>
          <w:rFonts w:ascii="Book Antiqua" w:hAnsi="Book Antiqua"/>
          <w:sz w:val="20"/>
        </w:rPr>
        <w:t>. Santa Monica, CA. April 10, 1999.</w:t>
      </w:r>
    </w:p>
    <w:p w14:paraId="05344794" w14:textId="3DE37BDB" w:rsidR="00C325AF" w:rsidRPr="00DE1945" w:rsidRDefault="00960D0E" w:rsidP="00DE1945">
      <w:pPr>
        <w:numPr>
          <w:ilvl w:val="0"/>
          <w:numId w:val="11"/>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Creatine: Why </w:t>
      </w:r>
      <w:r w:rsidR="00051213" w:rsidRPr="00DE1945">
        <w:rPr>
          <w:rFonts w:ascii="Book Antiqua" w:hAnsi="Book Antiqua"/>
          <w:i/>
          <w:sz w:val="20"/>
        </w:rPr>
        <w:t>and</w:t>
      </w:r>
      <w:r w:rsidRPr="00DE1945">
        <w:rPr>
          <w:rFonts w:ascii="Book Antiqua" w:hAnsi="Book Antiqua"/>
          <w:i/>
          <w:sz w:val="20"/>
        </w:rPr>
        <w:t xml:space="preserve"> How To Use It. </w:t>
      </w:r>
      <w:r w:rsidRPr="00DE1945">
        <w:rPr>
          <w:rFonts w:ascii="Book Antiqua" w:hAnsi="Book Antiqua"/>
          <w:b/>
          <w:sz w:val="20"/>
        </w:rPr>
        <w:t xml:space="preserve">American College Swimming Coaches Association Annual Meeting. </w:t>
      </w:r>
      <w:r w:rsidRPr="00DE1945">
        <w:rPr>
          <w:rFonts w:ascii="Book Antiqua" w:hAnsi="Book Antiqua"/>
          <w:sz w:val="20"/>
        </w:rPr>
        <w:t>Cancun, Mexico. May 20, 1999.</w:t>
      </w:r>
    </w:p>
    <w:p w14:paraId="41AAB29C" w14:textId="77777777" w:rsidR="00C325AF" w:rsidRPr="00DE1945" w:rsidRDefault="00960D0E" w:rsidP="00DE1945">
      <w:pPr>
        <w:numPr>
          <w:ilvl w:val="0"/>
          <w:numId w:val="11"/>
        </w:numPr>
        <w:tabs>
          <w:tab w:val="left" w:pos="660"/>
        </w:tabs>
        <w:spacing w:before="1"/>
        <w:ind w:left="659" w:hanging="53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Overtraining and Nutrition in Swimming</w:t>
      </w:r>
      <w:r w:rsidRPr="00DE1945">
        <w:rPr>
          <w:rFonts w:ascii="Book Antiqua" w:hAnsi="Book Antiqua"/>
          <w:sz w:val="20"/>
        </w:rPr>
        <w:t xml:space="preserve">. </w:t>
      </w:r>
      <w:r w:rsidRPr="00DE1945">
        <w:rPr>
          <w:rFonts w:ascii="Book Antiqua" w:hAnsi="Book Antiqua"/>
          <w:b/>
          <w:sz w:val="20"/>
        </w:rPr>
        <w:t>American College Swimming Coaches Association Annual Meeting</w:t>
      </w:r>
      <w:r w:rsidRPr="00DE1945">
        <w:rPr>
          <w:rFonts w:ascii="Book Antiqua" w:hAnsi="Book Antiqua"/>
          <w:sz w:val="20"/>
        </w:rPr>
        <w:t>. Cancun, Mexico. May 22, 1999.</w:t>
      </w:r>
    </w:p>
    <w:p w14:paraId="4C92ED34" w14:textId="77777777" w:rsidR="00C325AF" w:rsidRPr="00DE1945" w:rsidRDefault="00960D0E" w:rsidP="00DE1945">
      <w:pPr>
        <w:numPr>
          <w:ilvl w:val="0"/>
          <w:numId w:val="11"/>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Creatine supplementation: Update on the ergogenic value and medical safety</w:t>
      </w:r>
      <w:r w:rsidRPr="00DE1945">
        <w:rPr>
          <w:rFonts w:ascii="Book Antiqua" w:hAnsi="Book Antiqua"/>
          <w:sz w:val="20"/>
        </w:rPr>
        <w:t xml:space="preserve">. </w:t>
      </w:r>
      <w:r w:rsidRPr="00DE1945">
        <w:rPr>
          <w:rFonts w:ascii="Book Antiqua" w:hAnsi="Book Antiqua"/>
          <w:b/>
          <w:sz w:val="20"/>
        </w:rPr>
        <w:t>American College Health Association Annual Meeting</w:t>
      </w:r>
      <w:r w:rsidRPr="00DE1945">
        <w:rPr>
          <w:rFonts w:ascii="Book Antiqua" w:hAnsi="Book Antiqua"/>
          <w:sz w:val="20"/>
        </w:rPr>
        <w:t>. Philadelphia, PA. June 2, 1999.</w:t>
      </w:r>
    </w:p>
    <w:p w14:paraId="3BA2B843" w14:textId="77777777" w:rsidR="00C325AF" w:rsidRPr="00DE1945" w:rsidRDefault="00960D0E" w:rsidP="00DE1945">
      <w:pPr>
        <w:numPr>
          <w:ilvl w:val="0"/>
          <w:numId w:val="11"/>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Almada, A.L., R. Kreider, C. Earnest, J. Evans, B. Nickoloff. </w:t>
      </w:r>
      <w:r w:rsidRPr="00DE1945">
        <w:rPr>
          <w:rFonts w:ascii="Book Antiqua" w:hAnsi="Book Antiqua"/>
          <w:i/>
          <w:sz w:val="20"/>
        </w:rPr>
        <w:t>The True Role of Real Science in the Future of the Natural Products Industry</w:t>
      </w:r>
      <w:r w:rsidRPr="00DE1945">
        <w:rPr>
          <w:rFonts w:ascii="Book Antiqua" w:hAnsi="Book Antiqua"/>
          <w:sz w:val="20"/>
        </w:rPr>
        <w:t xml:space="preserve">. </w:t>
      </w:r>
      <w:r w:rsidRPr="00DE1945">
        <w:rPr>
          <w:rFonts w:ascii="Book Antiqua" w:hAnsi="Book Antiqua"/>
          <w:b/>
          <w:sz w:val="20"/>
        </w:rPr>
        <w:t>National Nutrition and Foods Association Annual Meeting</w:t>
      </w:r>
      <w:r w:rsidRPr="00DE1945">
        <w:rPr>
          <w:rFonts w:ascii="Book Antiqua" w:hAnsi="Book Antiqua"/>
          <w:sz w:val="20"/>
        </w:rPr>
        <w:t>. Las Vegas, NV. July 8 and 11, 1999.</w:t>
      </w:r>
    </w:p>
    <w:p w14:paraId="6C83AA0B" w14:textId="77777777" w:rsidR="00C325AF" w:rsidRPr="00DE1945" w:rsidRDefault="00960D0E" w:rsidP="00DE1945">
      <w:pPr>
        <w:numPr>
          <w:ilvl w:val="0"/>
          <w:numId w:val="11"/>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Creatine Supplementation: What Exercise Physiologists Need to Know. </w:t>
      </w:r>
      <w:r w:rsidRPr="00DE1945">
        <w:rPr>
          <w:rFonts w:ascii="Book Antiqua" w:hAnsi="Book Antiqua"/>
          <w:b/>
          <w:sz w:val="20"/>
        </w:rPr>
        <w:t>2nd Annual American Society of Exercise Physiology Annual Meeting</w:t>
      </w:r>
      <w:r w:rsidRPr="00DE1945">
        <w:rPr>
          <w:rFonts w:ascii="Book Antiqua" w:hAnsi="Book Antiqua"/>
          <w:sz w:val="20"/>
        </w:rPr>
        <w:t>. Albuquerque, New Mexico. October 15, 1999.</w:t>
      </w:r>
    </w:p>
    <w:p w14:paraId="121F61AF" w14:textId="77777777" w:rsidR="00C325AF" w:rsidRPr="00DE1945" w:rsidRDefault="00960D0E" w:rsidP="00DE1945">
      <w:pPr>
        <w:numPr>
          <w:ilvl w:val="0"/>
          <w:numId w:val="11"/>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Almada, A.L., R. Kreider, C. Earnest. </w:t>
      </w:r>
      <w:r w:rsidR="0006614B" w:rsidRPr="00DE1945">
        <w:rPr>
          <w:rFonts w:ascii="Book Antiqua" w:hAnsi="Book Antiqua"/>
          <w:i/>
          <w:sz w:val="20"/>
        </w:rPr>
        <w:t>Creatine Supplementation: How d</w:t>
      </w:r>
      <w:r w:rsidRPr="00DE1945">
        <w:rPr>
          <w:rFonts w:ascii="Book Antiqua" w:hAnsi="Book Antiqua"/>
          <w:i/>
          <w:sz w:val="20"/>
        </w:rPr>
        <w:t xml:space="preserve">oes it Work? </w:t>
      </w:r>
      <w:r w:rsidRPr="00DE1945">
        <w:rPr>
          <w:rFonts w:ascii="Book Antiqua" w:hAnsi="Book Antiqua"/>
          <w:b/>
          <w:sz w:val="20"/>
        </w:rPr>
        <w:t>Southwest American College of Sports Medicine Annual Meeting</w:t>
      </w:r>
      <w:r w:rsidRPr="00DE1945">
        <w:rPr>
          <w:rFonts w:ascii="Book Antiqua" w:hAnsi="Book Antiqua"/>
          <w:sz w:val="20"/>
        </w:rPr>
        <w:t>. November 12, 1999.</w:t>
      </w:r>
    </w:p>
    <w:p w14:paraId="58F32973" w14:textId="77777777" w:rsidR="00C325AF" w:rsidRPr="00DE1945" w:rsidRDefault="00960D0E" w:rsidP="00DE1945">
      <w:pPr>
        <w:numPr>
          <w:ilvl w:val="0"/>
          <w:numId w:val="11"/>
        </w:numPr>
        <w:tabs>
          <w:tab w:val="left" w:pos="660"/>
        </w:tabs>
        <w:ind w:left="659" w:hanging="541"/>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Dietary Supplementation For Growth And Strength. </w:t>
      </w:r>
      <w:r w:rsidRPr="00DE1945">
        <w:rPr>
          <w:rFonts w:ascii="Book Antiqua" w:hAnsi="Book Antiqua"/>
          <w:b/>
          <w:sz w:val="20"/>
        </w:rPr>
        <w:t>The Società Italiana Fitness e Scienze Motorie (SIFESM) Annual Conference on Nutrition and Supplementation</w:t>
      </w:r>
      <w:r w:rsidRPr="00DE1945">
        <w:rPr>
          <w:rFonts w:ascii="Book Antiqua" w:hAnsi="Book Antiqua"/>
          <w:i/>
          <w:sz w:val="20"/>
        </w:rPr>
        <w:t xml:space="preserve">. </w:t>
      </w:r>
      <w:r w:rsidRPr="00DE1945">
        <w:rPr>
          <w:rFonts w:ascii="Book Antiqua" w:hAnsi="Book Antiqua"/>
          <w:sz w:val="20"/>
        </w:rPr>
        <w:t>Pesaro, Italy. April 15, 2000.</w:t>
      </w:r>
    </w:p>
    <w:p w14:paraId="038A076F" w14:textId="125177C7" w:rsidR="00C325AF" w:rsidRPr="00DE1945" w:rsidRDefault="00960D0E" w:rsidP="00DE1945">
      <w:pPr>
        <w:numPr>
          <w:ilvl w:val="0"/>
          <w:numId w:val="11"/>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Nutrition </w:t>
      </w:r>
      <w:r w:rsidR="00051213" w:rsidRPr="00DE1945">
        <w:rPr>
          <w:rFonts w:ascii="Book Antiqua" w:hAnsi="Book Antiqua"/>
          <w:i/>
          <w:sz w:val="20"/>
        </w:rPr>
        <w:t>in</w:t>
      </w:r>
      <w:r w:rsidRPr="00DE1945">
        <w:rPr>
          <w:rFonts w:ascii="Book Antiqua" w:hAnsi="Book Antiqua"/>
          <w:i/>
          <w:sz w:val="20"/>
        </w:rPr>
        <w:t xml:space="preserve"> To Prevent Overtraining</w:t>
      </w:r>
      <w:r w:rsidRPr="00DE1945">
        <w:rPr>
          <w:rFonts w:ascii="Book Antiqua" w:hAnsi="Book Antiqua"/>
          <w:sz w:val="20"/>
        </w:rPr>
        <w:t xml:space="preserve">. </w:t>
      </w:r>
      <w:r w:rsidRPr="00DE1945">
        <w:rPr>
          <w:rFonts w:ascii="Book Antiqua" w:hAnsi="Book Antiqua"/>
          <w:b/>
          <w:sz w:val="20"/>
        </w:rPr>
        <w:t>The Società Italiana Fitness e Scienze Motorie (SIFESM) Annual Conference on Nutrition and Supplementation</w:t>
      </w:r>
      <w:r w:rsidRPr="00DE1945">
        <w:rPr>
          <w:rFonts w:ascii="Book Antiqua" w:hAnsi="Book Antiqua"/>
          <w:i/>
          <w:sz w:val="20"/>
        </w:rPr>
        <w:t xml:space="preserve">. </w:t>
      </w:r>
      <w:r w:rsidRPr="00DE1945">
        <w:rPr>
          <w:rFonts w:ascii="Book Antiqua" w:hAnsi="Book Antiqua"/>
          <w:sz w:val="20"/>
        </w:rPr>
        <w:t>Pesaro, Italy. April 16, 2000.</w:t>
      </w:r>
    </w:p>
    <w:p w14:paraId="614BDAF4" w14:textId="1C8A7071" w:rsidR="00C325AF" w:rsidRPr="00DE1945" w:rsidRDefault="00960D0E" w:rsidP="00DE1945">
      <w:pPr>
        <w:numPr>
          <w:ilvl w:val="0"/>
          <w:numId w:val="11"/>
        </w:numPr>
        <w:tabs>
          <w:tab w:val="left" w:pos="659"/>
        </w:tabs>
        <w:ind w:left="658" w:hanging="538"/>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Nutrition </w:t>
      </w:r>
      <w:r w:rsidR="00051213" w:rsidRPr="00DE1945">
        <w:rPr>
          <w:rFonts w:ascii="Book Antiqua" w:hAnsi="Book Antiqua"/>
          <w:i/>
          <w:sz w:val="20"/>
        </w:rPr>
        <w:t>and</w:t>
      </w:r>
      <w:r w:rsidRPr="00DE1945">
        <w:rPr>
          <w:rFonts w:ascii="Book Antiqua" w:hAnsi="Book Antiqua"/>
          <w:i/>
          <w:sz w:val="20"/>
        </w:rPr>
        <w:t xml:space="preserve"> Ergogenic Aids. </w:t>
      </w:r>
      <w:r w:rsidRPr="00DE1945">
        <w:rPr>
          <w:rFonts w:ascii="Book Antiqua" w:hAnsi="Book Antiqua"/>
          <w:b/>
          <w:sz w:val="20"/>
        </w:rPr>
        <w:t>ACSM Exercise Leader Workshop</w:t>
      </w:r>
      <w:r w:rsidRPr="00DE1945">
        <w:rPr>
          <w:rFonts w:ascii="Book Antiqua" w:hAnsi="Book Antiqua"/>
          <w:sz w:val="20"/>
        </w:rPr>
        <w:t>. Tupelo, MS. October 27, 2000.</w:t>
      </w:r>
    </w:p>
    <w:p w14:paraId="5FDE235C" w14:textId="42E1CFD1" w:rsidR="00C325AF" w:rsidRPr="00DE1945" w:rsidRDefault="00960D0E" w:rsidP="00DE1945">
      <w:pPr>
        <w:numPr>
          <w:ilvl w:val="0"/>
          <w:numId w:val="11"/>
        </w:numPr>
        <w:tabs>
          <w:tab w:val="left" w:pos="659"/>
        </w:tabs>
        <w:spacing w:before="1"/>
        <w:ind w:left="658" w:hanging="53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Performance Enhancement Nutrition: Analysis of Effective and Ineffective Nutritional Ergogenic Aid.</w:t>
      </w:r>
      <w:r w:rsidR="00051213" w:rsidRPr="00DE1945">
        <w:rPr>
          <w:rFonts w:ascii="Book Antiqua" w:hAnsi="Book Antiqua"/>
          <w:i/>
          <w:sz w:val="20"/>
        </w:rPr>
        <w:t xml:space="preserve"> </w:t>
      </w:r>
      <w:r w:rsidRPr="00DE1945">
        <w:rPr>
          <w:rFonts w:ascii="Book Antiqua" w:hAnsi="Book Antiqua"/>
          <w:b/>
          <w:sz w:val="20"/>
        </w:rPr>
        <w:t xml:space="preserve">NACSM Scholar Lecture Series.  </w:t>
      </w:r>
      <w:r w:rsidRPr="00DE1945">
        <w:rPr>
          <w:rFonts w:ascii="Book Antiqua" w:hAnsi="Book Antiqua"/>
          <w:sz w:val="20"/>
        </w:rPr>
        <w:t>Omaha, NE. February 27, 2001.</w:t>
      </w:r>
    </w:p>
    <w:p w14:paraId="49D7B247" w14:textId="615FE309" w:rsidR="00C325AF" w:rsidRPr="00DE1945" w:rsidRDefault="00960D0E" w:rsidP="00DE1945">
      <w:pPr>
        <w:numPr>
          <w:ilvl w:val="0"/>
          <w:numId w:val="11"/>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Performance Enhancement Nutrition: Analysis of Effective and Ineffective Nutritional Ergogenic Aid.</w:t>
      </w:r>
      <w:r w:rsidR="00051213" w:rsidRPr="00DE1945">
        <w:rPr>
          <w:rFonts w:ascii="Book Antiqua" w:hAnsi="Book Antiqua"/>
          <w:i/>
          <w:sz w:val="20"/>
        </w:rPr>
        <w:t xml:space="preserve"> </w:t>
      </w:r>
      <w:r w:rsidRPr="00DE1945">
        <w:rPr>
          <w:rFonts w:ascii="Book Antiqua" w:hAnsi="Book Antiqua"/>
          <w:b/>
          <w:sz w:val="20"/>
        </w:rPr>
        <w:t xml:space="preserve">NACSM Scholar Lecture Series. </w:t>
      </w:r>
      <w:r w:rsidRPr="00DE1945">
        <w:rPr>
          <w:rFonts w:ascii="Book Antiqua" w:hAnsi="Book Antiqua"/>
          <w:sz w:val="20"/>
        </w:rPr>
        <w:t>Souix Falls, SD. February 27, 2001.</w:t>
      </w:r>
    </w:p>
    <w:p w14:paraId="72DF3C16" w14:textId="2678082C" w:rsidR="00C325AF" w:rsidRPr="00DE1945" w:rsidRDefault="00960D0E" w:rsidP="00DE1945">
      <w:pPr>
        <w:tabs>
          <w:tab w:val="left" w:pos="658"/>
        </w:tabs>
        <w:ind w:left="658" w:hanging="540"/>
        <w:rPr>
          <w:rFonts w:ascii="Book Antiqua" w:eastAsia="Book Antiqua" w:hAnsi="Book Antiqua" w:cs="Book Antiqua"/>
          <w:sz w:val="20"/>
          <w:szCs w:val="20"/>
        </w:rPr>
      </w:pPr>
      <w:r w:rsidRPr="00DE1945">
        <w:rPr>
          <w:rFonts w:ascii="Book Antiqua" w:eastAsia="Book Antiqua" w:hAnsi="Book Antiqua" w:cs="Book Antiqua"/>
          <w:i/>
          <w:sz w:val="20"/>
          <w:szCs w:val="20"/>
        </w:rPr>
        <w:t>69.</w:t>
      </w:r>
      <w:r w:rsidRPr="00DE1945">
        <w:rPr>
          <w:rFonts w:ascii="Book Antiqua" w:eastAsia="Book Antiqua" w:hAnsi="Book Antiqua" w:cs="Book Antiqua"/>
          <w:i/>
          <w:sz w:val="20"/>
          <w:szCs w:val="20"/>
        </w:rPr>
        <w:tab/>
      </w:r>
      <w:r w:rsidRPr="00DE1945">
        <w:rPr>
          <w:rFonts w:ascii="Book Antiqua" w:eastAsia="Book Antiqua" w:hAnsi="Book Antiqua" w:cs="Book Antiqua"/>
          <w:sz w:val="20"/>
          <w:szCs w:val="20"/>
        </w:rPr>
        <w:t xml:space="preserve">Kreider, R.B. </w:t>
      </w:r>
      <w:r w:rsidRPr="00DE1945">
        <w:rPr>
          <w:rFonts w:ascii="Book Antiqua" w:eastAsia="Book Antiqua" w:hAnsi="Book Antiqua" w:cs="Book Antiqua"/>
          <w:i/>
          <w:sz w:val="20"/>
          <w:szCs w:val="20"/>
        </w:rPr>
        <w:t xml:space="preserve">Proteins </w:t>
      </w:r>
      <w:r w:rsidR="00693099" w:rsidRPr="00DE1945">
        <w:rPr>
          <w:rFonts w:ascii="Book Antiqua" w:eastAsia="Book Antiqua" w:hAnsi="Book Antiqua" w:cs="Book Antiqua"/>
          <w:i/>
          <w:sz w:val="20"/>
          <w:szCs w:val="20"/>
        </w:rPr>
        <w:t>i</w:t>
      </w:r>
      <w:r w:rsidRPr="00DE1945">
        <w:rPr>
          <w:rFonts w:ascii="Book Antiqua" w:eastAsia="Book Antiqua" w:hAnsi="Book Antiqua" w:cs="Book Antiqua"/>
          <w:i/>
          <w:sz w:val="20"/>
          <w:szCs w:val="20"/>
        </w:rPr>
        <w:t xml:space="preserve">n Athlete’s Diet: Quantitative </w:t>
      </w:r>
      <w:r w:rsidR="00051213" w:rsidRPr="00DE1945">
        <w:rPr>
          <w:rFonts w:ascii="Book Antiqua" w:eastAsia="Book Antiqua" w:hAnsi="Book Antiqua" w:cs="Book Antiqua"/>
          <w:i/>
          <w:sz w:val="20"/>
          <w:szCs w:val="20"/>
        </w:rPr>
        <w:t>and</w:t>
      </w:r>
      <w:r w:rsidRPr="00DE1945">
        <w:rPr>
          <w:rFonts w:ascii="Book Antiqua" w:eastAsia="Book Antiqua" w:hAnsi="Book Antiqua" w:cs="Book Antiqua"/>
          <w:i/>
          <w:sz w:val="20"/>
          <w:szCs w:val="20"/>
        </w:rPr>
        <w:t xml:space="preserve"> Qualitative Angles. </w:t>
      </w:r>
      <w:r w:rsidRPr="00DE1945">
        <w:rPr>
          <w:rFonts w:ascii="Book Antiqua" w:eastAsia="Book Antiqua" w:hAnsi="Book Antiqua" w:cs="Book Antiqua"/>
          <w:b/>
          <w:bCs/>
          <w:sz w:val="20"/>
          <w:szCs w:val="20"/>
        </w:rPr>
        <w:t xml:space="preserve">Italian Fitness Federation. </w:t>
      </w:r>
      <w:r w:rsidRPr="00DE1945">
        <w:rPr>
          <w:rFonts w:ascii="Book Antiqua" w:eastAsia="Book Antiqua" w:hAnsi="Book Antiqua" w:cs="Book Antiqua"/>
          <w:sz w:val="20"/>
          <w:szCs w:val="20"/>
        </w:rPr>
        <w:t>Parma, Italy. March 3, 2001.</w:t>
      </w:r>
    </w:p>
    <w:p w14:paraId="79110037" w14:textId="1DB5CA80" w:rsidR="00C325AF" w:rsidRPr="00DE1945" w:rsidRDefault="00960D0E" w:rsidP="00DE1945">
      <w:pPr>
        <w:numPr>
          <w:ilvl w:val="0"/>
          <w:numId w:val="10"/>
        </w:numPr>
        <w:tabs>
          <w:tab w:val="left" w:pos="659"/>
        </w:tabs>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Is Common Nourishment Suitable </w:t>
      </w:r>
      <w:r w:rsidR="00051213" w:rsidRPr="00DE1945">
        <w:rPr>
          <w:rFonts w:ascii="Book Antiqua" w:hAnsi="Book Antiqua"/>
          <w:i/>
          <w:sz w:val="20"/>
        </w:rPr>
        <w:t>for</w:t>
      </w:r>
      <w:r w:rsidRPr="00DE1945">
        <w:rPr>
          <w:rFonts w:ascii="Book Antiqua" w:hAnsi="Book Antiqua"/>
          <w:i/>
          <w:sz w:val="20"/>
        </w:rPr>
        <w:t xml:space="preserve"> Athletes Requirements? </w:t>
      </w:r>
      <w:r w:rsidRPr="00DE1945">
        <w:rPr>
          <w:rFonts w:ascii="Book Antiqua" w:hAnsi="Book Antiqua"/>
          <w:b/>
          <w:sz w:val="20"/>
        </w:rPr>
        <w:t xml:space="preserve">Italian Fitness Federation.  </w:t>
      </w:r>
      <w:r w:rsidRPr="00DE1945">
        <w:rPr>
          <w:rFonts w:ascii="Book Antiqua" w:hAnsi="Book Antiqua"/>
          <w:sz w:val="20"/>
        </w:rPr>
        <w:t>Parma, Italy. March 3, 2001.</w:t>
      </w:r>
    </w:p>
    <w:p w14:paraId="1C42314C" w14:textId="77777777" w:rsidR="00C325AF" w:rsidRPr="00DE1945" w:rsidRDefault="00960D0E" w:rsidP="00DE1945">
      <w:pPr>
        <w:numPr>
          <w:ilvl w:val="0"/>
          <w:numId w:val="10"/>
        </w:numPr>
        <w:tabs>
          <w:tab w:val="left" w:pos="659"/>
        </w:tabs>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Obesity: Natural bioactives on the horizon. Promises vs. Research. </w:t>
      </w:r>
      <w:r w:rsidRPr="00DE1945">
        <w:rPr>
          <w:rFonts w:ascii="Book Antiqua" w:hAnsi="Book Antiqua"/>
          <w:b/>
          <w:sz w:val="20"/>
        </w:rPr>
        <w:t>Nutricon Annual Meeting</w:t>
      </w:r>
      <w:r w:rsidRPr="00DE1945">
        <w:rPr>
          <w:rFonts w:ascii="Book Antiqua" w:hAnsi="Book Antiqua"/>
          <w:sz w:val="20"/>
        </w:rPr>
        <w:t>. San Diego, CA. June 9, 2001.</w:t>
      </w:r>
    </w:p>
    <w:p w14:paraId="3269F911" w14:textId="77777777" w:rsidR="00C325AF" w:rsidRPr="00DE1945" w:rsidRDefault="00960D0E" w:rsidP="00DE1945">
      <w:pPr>
        <w:numPr>
          <w:ilvl w:val="0"/>
          <w:numId w:val="10"/>
        </w:numPr>
        <w:tabs>
          <w:tab w:val="left" w:pos="659"/>
        </w:tabs>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Creatine supplementation: What athletic trainers need to know. </w:t>
      </w:r>
      <w:r w:rsidRPr="00DE1945">
        <w:rPr>
          <w:rFonts w:ascii="Book Antiqua" w:hAnsi="Book Antiqua"/>
          <w:b/>
          <w:sz w:val="20"/>
        </w:rPr>
        <w:t>National Athletic Trainers Association Annual Meeting</w:t>
      </w:r>
      <w:r w:rsidRPr="00DE1945">
        <w:rPr>
          <w:rFonts w:ascii="Book Antiqua" w:hAnsi="Book Antiqua"/>
          <w:sz w:val="20"/>
        </w:rPr>
        <w:t>. Los Angeles, CA. June 22, 2001.</w:t>
      </w:r>
    </w:p>
    <w:p w14:paraId="2684CD74" w14:textId="77777777" w:rsidR="00C325AF" w:rsidRPr="00DE1945" w:rsidRDefault="00960D0E" w:rsidP="00DE1945">
      <w:pPr>
        <w:numPr>
          <w:ilvl w:val="0"/>
          <w:numId w:val="10"/>
        </w:numPr>
        <w:tabs>
          <w:tab w:val="left" w:pos="660"/>
        </w:tabs>
        <w:ind w:left="660" w:hanging="542"/>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Effects </w:t>
      </w:r>
      <w:r w:rsidR="00693099" w:rsidRPr="00DE1945">
        <w:rPr>
          <w:rFonts w:ascii="Book Antiqua" w:hAnsi="Book Antiqua"/>
          <w:i/>
          <w:sz w:val="20"/>
        </w:rPr>
        <w:t>o</w:t>
      </w:r>
      <w:r w:rsidRPr="00DE1945">
        <w:rPr>
          <w:rFonts w:ascii="Book Antiqua" w:hAnsi="Book Antiqua"/>
          <w:i/>
          <w:sz w:val="20"/>
        </w:rPr>
        <w:t xml:space="preserve">f Creatine Supplementation </w:t>
      </w:r>
      <w:r w:rsidR="00693099" w:rsidRPr="00DE1945">
        <w:rPr>
          <w:rFonts w:ascii="Book Antiqua" w:hAnsi="Book Antiqua"/>
          <w:i/>
          <w:sz w:val="20"/>
        </w:rPr>
        <w:t>o</w:t>
      </w:r>
      <w:r w:rsidRPr="00DE1945">
        <w:rPr>
          <w:rFonts w:ascii="Book Antiqua" w:hAnsi="Book Antiqua"/>
          <w:i/>
          <w:sz w:val="20"/>
        </w:rPr>
        <w:t xml:space="preserve">n Performance </w:t>
      </w:r>
      <w:r w:rsidR="00693099" w:rsidRPr="00DE1945">
        <w:rPr>
          <w:rFonts w:ascii="Book Antiqua" w:hAnsi="Book Antiqua"/>
          <w:i/>
          <w:sz w:val="20"/>
        </w:rPr>
        <w:t>a</w:t>
      </w:r>
      <w:r w:rsidRPr="00DE1945">
        <w:rPr>
          <w:rFonts w:ascii="Book Antiqua" w:hAnsi="Book Antiqua"/>
          <w:i/>
          <w:sz w:val="20"/>
        </w:rPr>
        <w:t xml:space="preserve">nd Training Adaptations. </w:t>
      </w:r>
      <w:r w:rsidRPr="00DE1945">
        <w:rPr>
          <w:rFonts w:ascii="Book Antiqua" w:hAnsi="Book Antiqua"/>
          <w:b/>
          <w:sz w:val="20"/>
        </w:rPr>
        <w:t>6</w:t>
      </w:r>
      <w:r w:rsidRPr="00DE1945">
        <w:rPr>
          <w:rFonts w:ascii="Book Antiqua" w:hAnsi="Book Antiqua"/>
          <w:b/>
          <w:position w:val="5"/>
          <w:sz w:val="13"/>
        </w:rPr>
        <w:t xml:space="preserve">th </w:t>
      </w:r>
      <w:r w:rsidRPr="00DE1945">
        <w:rPr>
          <w:rFonts w:ascii="Book Antiqua" w:hAnsi="Book Antiqua"/>
          <w:b/>
          <w:sz w:val="20"/>
        </w:rPr>
        <w:t xml:space="preserve">International Meeting on Guanidino Compounds in Biology and Medicine. </w:t>
      </w:r>
      <w:r w:rsidRPr="00DE1945">
        <w:rPr>
          <w:rFonts w:ascii="Book Antiqua" w:hAnsi="Book Antiqua"/>
          <w:sz w:val="20"/>
        </w:rPr>
        <w:t>Cincinnati, OH. September 1, 2001.</w:t>
      </w:r>
    </w:p>
    <w:p w14:paraId="4FCAB188" w14:textId="77777777" w:rsidR="00C325AF" w:rsidRPr="00DE1945" w:rsidRDefault="00960D0E" w:rsidP="00DE1945">
      <w:pPr>
        <w:numPr>
          <w:ilvl w:val="0"/>
          <w:numId w:val="10"/>
        </w:numPr>
        <w:tabs>
          <w:tab w:val="left" w:pos="660"/>
        </w:tabs>
        <w:spacing w:before="1"/>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Considerations In Developing A Productive Research Program. </w:t>
      </w:r>
      <w:r w:rsidRPr="00DE1945">
        <w:rPr>
          <w:rFonts w:ascii="Book Antiqua" w:hAnsi="Book Antiqua"/>
          <w:b/>
          <w:sz w:val="20"/>
        </w:rPr>
        <w:t>4</w:t>
      </w:r>
      <w:r w:rsidRPr="00DE1945">
        <w:rPr>
          <w:rFonts w:ascii="Book Antiqua" w:hAnsi="Book Antiqua"/>
          <w:b/>
          <w:position w:val="5"/>
          <w:sz w:val="13"/>
        </w:rPr>
        <w:t xml:space="preserve">th </w:t>
      </w:r>
      <w:r w:rsidRPr="00DE1945">
        <w:rPr>
          <w:rFonts w:ascii="Book Antiqua" w:hAnsi="Book Antiqua"/>
          <w:b/>
          <w:sz w:val="20"/>
        </w:rPr>
        <w:t xml:space="preserve">Annual American Society of Exercise Physiologists Meeting. </w:t>
      </w:r>
      <w:r w:rsidRPr="00DE1945">
        <w:rPr>
          <w:rFonts w:ascii="Book Antiqua" w:hAnsi="Book Antiqua"/>
          <w:sz w:val="20"/>
        </w:rPr>
        <w:t>Memphis, TN. September 28, 2001.</w:t>
      </w:r>
    </w:p>
    <w:p w14:paraId="4137EDFA" w14:textId="7ABC43C8" w:rsidR="00C325AF" w:rsidRPr="00DE1945" w:rsidRDefault="00960D0E" w:rsidP="00DE1945">
      <w:pPr>
        <w:numPr>
          <w:ilvl w:val="0"/>
          <w:numId w:val="10"/>
        </w:numPr>
        <w:tabs>
          <w:tab w:val="left" w:pos="659"/>
        </w:tabs>
        <w:rPr>
          <w:rFonts w:ascii="Book Antiqua" w:eastAsia="Book Antiqua" w:hAnsi="Book Antiqua" w:cs="Book Antiqua"/>
          <w:sz w:val="20"/>
          <w:szCs w:val="20"/>
        </w:rPr>
      </w:pPr>
      <w:r w:rsidRPr="00DE1945">
        <w:rPr>
          <w:rFonts w:ascii="Book Antiqua" w:hAnsi="Book Antiqua"/>
          <w:sz w:val="20"/>
        </w:rPr>
        <w:t xml:space="preserve">Kreider, R.B. and T. Ziegenfuss. </w:t>
      </w:r>
      <w:r w:rsidRPr="00DE1945">
        <w:rPr>
          <w:rFonts w:ascii="Book Antiqua" w:hAnsi="Book Antiqua"/>
          <w:i/>
          <w:sz w:val="20"/>
        </w:rPr>
        <w:t xml:space="preserve">Roundtable Discussion: Insights </w:t>
      </w:r>
      <w:r w:rsidR="00693099" w:rsidRPr="00DE1945">
        <w:rPr>
          <w:rFonts w:ascii="Book Antiqua" w:hAnsi="Book Antiqua"/>
          <w:i/>
          <w:sz w:val="20"/>
        </w:rPr>
        <w:t>o</w:t>
      </w:r>
      <w:r w:rsidRPr="00DE1945">
        <w:rPr>
          <w:rFonts w:ascii="Book Antiqua" w:hAnsi="Book Antiqua"/>
          <w:i/>
          <w:sz w:val="20"/>
        </w:rPr>
        <w:t xml:space="preserve">n Establishing Research Collaborations </w:t>
      </w:r>
      <w:r w:rsidR="00051213" w:rsidRPr="00DE1945">
        <w:rPr>
          <w:rFonts w:ascii="Book Antiqua" w:hAnsi="Book Antiqua"/>
          <w:i/>
          <w:sz w:val="20"/>
        </w:rPr>
        <w:t>with</w:t>
      </w:r>
      <w:r w:rsidRPr="00DE1945">
        <w:rPr>
          <w:rFonts w:ascii="Book Antiqua" w:hAnsi="Book Antiqua"/>
          <w:i/>
          <w:sz w:val="20"/>
        </w:rPr>
        <w:t xml:space="preserve"> Industry.</w:t>
      </w:r>
      <w:r w:rsidR="00051213" w:rsidRPr="00DE1945">
        <w:rPr>
          <w:rFonts w:ascii="Book Antiqua" w:hAnsi="Book Antiqua"/>
          <w:i/>
          <w:sz w:val="20"/>
        </w:rPr>
        <w:t xml:space="preserve"> </w:t>
      </w:r>
      <w:r w:rsidRPr="00DE1945">
        <w:rPr>
          <w:rFonts w:ascii="Book Antiqua" w:hAnsi="Book Antiqua"/>
          <w:b/>
          <w:sz w:val="20"/>
        </w:rPr>
        <w:t>4</w:t>
      </w:r>
      <w:r w:rsidRPr="00DE1945">
        <w:rPr>
          <w:rFonts w:ascii="Book Antiqua" w:hAnsi="Book Antiqua"/>
          <w:b/>
          <w:position w:val="5"/>
          <w:sz w:val="13"/>
        </w:rPr>
        <w:t xml:space="preserve">th </w:t>
      </w:r>
      <w:r w:rsidRPr="00DE1945">
        <w:rPr>
          <w:rFonts w:ascii="Book Antiqua" w:hAnsi="Book Antiqua"/>
          <w:b/>
          <w:sz w:val="20"/>
        </w:rPr>
        <w:t xml:space="preserve">Annual American Society of Exercise Physiologists Meeting. </w:t>
      </w:r>
      <w:r w:rsidRPr="00DE1945">
        <w:rPr>
          <w:rFonts w:ascii="Book Antiqua" w:hAnsi="Book Antiqua"/>
          <w:sz w:val="20"/>
        </w:rPr>
        <w:t>Memphis, TN. September 28, 2001.</w:t>
      </w:r>
    </w:p>
    <w:p w14:paraId="19B1732E" w14:textId="77777777" w:rsidR="00C325AF" w:rsidRPr="00DE1945" w:rsidRDefault="00960D0E" w:rsidP="00DE1945">
      <w:pPr>
        <w:numPr>
          <w:ilvl w:val="0"/>
          <w:numId w:val="10"/>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ASEP Presidential Address: Directions for the Future. </w:t>
      </w:r>
      <w:r w:rsidRPr="00DE1945">
        <w:rPr>
          <w:rFonts w:ascii="Book Antiqua" w:hAnsi="Book Antiqua"/>
          <w:b/>
          <w:sz w:val="20"/>
        </w:rPr>
        <w:t>4</w:t>
      </w:r>
      <w:r w:rsidRPr="00DE1945">
        <w:rPr>
          <w:rFonts w:ascii="Book Antiqua" w:hAnsi="Book Antiqua"/>
          <w:b/>
          <w:position w:val="5"/>
          <w:sz w:val="13"/>
        </w:rPr>
        <w:t xml:space="preserve">th </w:t>
      </w:r>
      <w:r w:rsidRPr="00DE1945">
        <w:rPr>
          <w:rFonts w:ascii="Book Antiqua" w:hAnsi="Book Antiqua"/>
          <w:b/>
          <w:sz w:val="20"/>
        </w:rPr>
        <w:t xml:space="preserve">Annual American Society of Exercise Physiologists Meeting. </w:t>
      </w:r>
      <w:r w:rsidRPr="00DE1945">
        <w:rPr>
          <w:rFonts w:ascii="Book Antiqua" w:hAnsi="Book Antiqua"/>
          <w:sz w:val="20"/>
        </w:rPr>
        <w:t>Memphis, TN. September 28, 2001.</w:t>
      </w:r>
    </w:p>
    <w:p w14:paraId="479C59A4" w14:textId="77777777" w:rsidR="00C325AF" w:rsidRPr="00DE1945" w:rsidRDefault="00960D0E" w:rsidP="00DE1945">
      <w:pPr>
        <w:numPr>
          <w:ilvl w:val="0"/>
          <w:numId w:val="10"/>
        </w:numPr>
        <w:tabs>
          <w:tab w:val="left" w:pos="659"/>
        </w:tabs>
        <w:rPr>
          <w:rFonts w:ascii="Book Antiqua" w:eastAsia="Book Antiqua" w:hAnsi="Book Antiqua" w:cs="Book Antiqua"/>
          <w:sz w:val="20"/>
          <w:szCs w:val="20"/>
        </w:rPr>
      </w:pPr>
      <w:r w:rsidRPr="00DE1945">
        <w:rPr>
          <w:rFonts w:ascii="Book Antiqua" w:hAnsi="Book Antiqua"/>
          <w:sz w:val="20"/>
        </w:rPr>
        <w:lastRenderedPageBreak/>
        <w:t xml:space="preserve">Coulston, A.M., Kreider, R.B., Applegate, E.A. </w:t>
      </w:r>
      <w:r w:rsidRPr="00DE1945">
        <w:rPr>
          <w:rFonts w:ascii="Book Antiqua" w:hAnsi="Book Antiqua"/>
          <w:i/>
          <w:sz w:val="20"/>
        </w:rPr>
        <w:t>The Role of Sweeteners In A Healthful Diet And Exercise Plan.</w:t>
      </w:r>
    </w:p>
    <w:p w14:paraId="5427CFAE" w14:textId="77777777" w:rsidR="00C325AF" w:rsidRPr="00DE1945" w:rsidRDefault="00960D0E" w:rsidP="00DE1945">
      <w:pPr>
        <w:ind w:left="658"/>
        <w:rPr>
          <w:rFonts w:ascii="Book Antiqua" w:eastAsia="Book Antiqua" w:hAnsi="Book Antiqua" w:cs="Book Antiqua"/>
          <w:sz w:val="20"/>
          <w:szCs w:val="20"/>
        </w:rPr>
      </w:pPr>
      <w:r w:rsidRPr="00DE1945">
        <w:rPr>
          <w:rFonts w:ascii="Book Antiqua" w:hAnsi="Book Antiqua"/>
          <w:b/>
          <w:sz w:val="20"/>
        </w:rPr>
        <w:t xml:space="preserve">American Dietetic Association Annual Meeting. </w:t>
      </w:r>
      <w:r w:rsidRPr="00DE1945">
        <w:rPr>
          <w:rFonts w:ascii="Book Antiqua" w:hAnsi="Book Antiqua"/>
          <w:sz w:val="20"/>
        </w:rPr>
        <w:t>St. Louis, MO. October 21, 2001.</w:t>
      </w:r>
    </w:p>
    <w:p w14:paraId="16571DA8" w14:textId="77777777" w:rsidR="00C325AF" w:rsidRPr="00DE1945" w:rsidRDefault="00960D0E" w:rsidP="00DE1945">
      <w:pPr>
        <w:numPr>
          <w:ilvl w:val="0"/>
          <w:numId w:val="10"/>
        </w:numPr>
        <w:tabs>
          <w:tab w:val="left" w:pos="659"/>
        </w:tabs>
        <w:rPr>
          <w:rFonts w:ascii="Book Antiqua" w:eastAsia="Book Antiqua" w:hAnsi="Book Antiqua" w:cs="Book Antiqua"/>
          <w:sz w:val="20"/>
          <w:szCs w:val="20"/>
        </w:rPr>
      </w:pPr>
      <w:r w:rsidRPr="00DE1945">
        <w:rPr>
          <w:rFonts w:ascii="Book Antiqua" w:hAnsi="Book Antiqua"/>
          <w:sz w:val="20"/>
        </w:rPr>
        <w:t xml:space="preserve">Kreider RB. Performance enhancement nutrition. </w:t>
      </w:r>
      <w:r w:rsidRPr="00DE1945">
        <w:rPr>
          <w:rFonts w:ascii="Book Antiqua" w:hAnsi="Book Antiqua"/>
          <w:b/>
          <w:sz w:val="20"/>
        </w:rPr>
        <w:t xml:space="preserve">XXV International Congress of the Polish Society of Sport Medicine. </w:t>
      </w:r>
      <w:r w:rsidRPr="00DE1945">
        <w:rPr>
          <w:rFonts w:ascii="Book Antiqua" w:hAnsi="Book Antiqua"/>
          <w:sz w:val="20"/>
        </w:rPr>
        <w:t>Warsaw, Poland. September 12, 2002.</w:t>
      </w:r>
    </w:p>
    <w:p w14:paraId="27196889" w14:textId="77777777" w:rsidR="00C325AF" w:rsidRPr="00DE1945" w:rsidRDefault="00960D0E" w:rsidP="00DE1945">
      <w:pPr>
        <w:numPr>
          <w:ilvl w:val="0"/>
          <w:numId w:val="10"/>
        </w:numPr>
        <w:tabs>
          <w:tab w:val="left" w:pos="659"/>
        </w:tabs>
        <w:spacing w:before="1"/>
        <w:rPr>
          <w:rFonts w:ascii="Book Antiqua" w:eastAsia="Book Antiqua" w:hAnsi="Book Antiqua" w:cs="Book Antiqua"/>
          <w:sz w:val="20"/>
          <w:szCs w:val="20"/>
        </w:rPr>
      </w:pPr>
      <w:r w:rsidRPr="00DE1945">
        <w:rPr>
          <w:rFonts w:ascii="Book Antiqua" w:hAnsi="Book Antiqua"/>
          <w:sz w:val="20"/>
        </w:rPr>
        <w:t xml:space="preserve">Kreider RB. Effective and ineffective nutritional strategies to promote weight gain and weight loss. </w:t>
      </w:r>
      <w:r w:rsidRPr="00DE1945">
        <w:rPr>
          <w:rFonts w:ascii="Book Antiqua" w:hAnsi="Book Antiqua"/>
          <w:b/>
          <w:sz w:val="20"/>
        </w:rPr>
        <w:t xml:space="preserve">XXV International Congress of the Polish Society of Sport Medicine. </w:t>
      </w:r>
      <w:r w:rsidRPr="00DE1945">
        <w:rPr>
          <w:rFonts w:ascii="Book Antiqua" w:hAnsi="Book Antiqua"/>
          <w:sz w:val="20"/>
        </w:rPr>
        <w:t>Warsaw, Poland. September 13, 2002.</w:t>
      </w:r>
    </w:p>
    <w:p w14:paraId="14CC1395" w14:textId="77777777" w:rsidR="00C325AF" w:rsidRPr="00DE1945" w:rsidRDefault="00960D0E" w:rsidP="00DE1945">
      <w:pPr>
        <w:numPr>
          <w:ilvl w:val="0"/>
          <w:numId w:val="10"/>
        </w:numPr>
        <w:tabs>
          <w:tab w:val="left" w:pos="659"/>
        </w:tabs>
        <w:rPr>
          <w:rFonts w:ascii="Book Antiqua" w:eastAsia="Book Antiqua" w:hAnsi="Book Antiqua" w:cs="Book Antiqua"/>
          <w:sz w:val="20"/>
          <w:szCs w:val="20"/>
        </w:rPr>
      </w:pPr>
      <w:r w:rsidRPr="00DE1945">
        <w:rPr>
          <w:rFonts w:ascii="Book Antiqua" w:hAnsi="Book Antiqua"/>
          <w:sz w:val="20"/>
        </w:rPr>
        <w:t xml:space="preserve">Kreider RB. Recent developments in creatine research. </w:t>
      </w:r>
      <w:r w:rsidRPr="00DE1945">
        <w:rPr>
          <w:rFonts w:ascii="Book Antiqua" w:hAnsi="Book Antiqua"/>
          <w:b/>
          <w:sz w:val="20"/>
        </w:rPr>
        <w:t xml:space="preserve">XXV International Congress of the Polish Society of Sport Medicine. </w:t>
      </w:r>
      <w:r w:rsidRPr="00DE1945">
        <w:rPr>
          <w:rFonts w:ascii="Book Antiqua" w:hAnsi="Book Antiqua"/>
          <w:sz w:val="20"/>
        </w:rPr>
        <w:t>Warsaw, Poland. September 13, 2002.</w:t>
      </w:r>
    </w:p>
    <w:p w14:paraId="7417FD5D" w14:textId="77777777" w:rsidR="00C325AF" w:rsidRPr="00DE1945" w:rsidRDefault="00960D0E" w:rsidP="00DE1945">
      <w:pPr>
        <w:numPr>
          <w:ilvl w:val="0"/>
          <w:numId w:val="10"/>
        </w:numPr>
        <w:tabs>
          <w:tab w:val="left" w:pos="660"/>
        </w:tabs>
        <w:spacing w:before="40"/>
        <w:ind w:left="660"/>
        <w:rPr>
          <w:rFonts w:ascii="Book Antiqua" w:eastAsia="Book Antiqua" w:hAnsi="Book Antiqua" w:cs="Book Antiqua"/>
          <w:sz w:val="20"/>
          <w:szCs w:val="20"/>
        </w:rPr>
      </w:pPr>
      <w:r w:rsidRPr="00DE1945">
        <w:rPr>
          <w:rFonts w:ascii="Book Antiqua" w:hAnsi="Book Antiqua"/>
          <w:sz w:val="20"/>
        </w:rPr>
        <w:t xml:space="preserve">Kreider RB. Performance enhancement nutrition. </w:t>
      </w:r>
      <w:r w:rsidRPr="00DE1945">
        <w:rPr>
          <w:rFonts w:ascii="Book Antiqua" w:hAnsi="Book Antiqua"/>
          <w:b/>
          <w:sz w:val="20"/>
        </w:rPr>
        <w:t xml:space="preserve">Kotowice Academy of Physical Education. </w:t>
      </w:r>
      <w:r w:rsidRPr="00DE1945">
        <w:rPr>
          <w:rFonts w:ascii="Book Antiqua" w:hAnsi="Book Antiqua"/>
          <w:sz w:val="20"/>
        </w:rPr>
        <w:t>Kotowice, Poland. September 16, 2002.</w:t>
      </w:r>
    </w:p>
    <w:p w14:paraId="575FC881" w14:textId="77777777" w:rsidR="00C325AF" w:rsidRPr="00DE1945" w:rsidRDefault="00960D0E" w:rsidP="00DE1945">
      <w:pPr>
        <w:numPr>
          <w:ilvl w:val="0"/>
          <w:numId w:val="10"/>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Effective and ineffective weight gain and weight loss strategies</w:t>
      </w:r>
      <w:r w:rsidRPr="00DE1945">
        <w:rPr>
          <w:rFonts w:ascii="Book Antiqua" w:hAnsi="Book Antiqua"/>
          <w:b/>
          <w:i/>
          <w:sz w:val="20"/>
        </w:rPr>
        <w:t xml:space="preserve">.  </w:t>
      </w:r>
      <w:r w:rsidRPr="00DE1945">
        <w:rPr>
          <w:rFonts w:ascii="Book Antiqua" w:hAnsi="Book Antiqua"/>
          <w:b/>
          <w:sz w:val="20"/>
        </w:rPr>
        <w:t>Big 12 and Friends Annual Recreation Conference</w:t>
      </w:r>
      <w:r w:rsidRPr="00DE1945">
        <w:rPr>
          <w:rFonts w:ascii="Book Antiqua" w:hAnsi="Book Antiqua"/>
          <w:sz w:val="20"/>
        </w:rPr>
        <w:t>. Waco, TX.  October 17, 2002.</w:t>
      </w:r>
    </w:p>
    <w:p w14:paraId="109BD01D" w14:textId="77777777" w:rsidR="00C325AF" w:rsidRPr="00DE1945" w:rsidRDefault="00960D0E" w:rsidP="00DE1945">
      <w:pPr>
        <w:numPr>
          <w:ilvl w:val="0"/>
          <w:numId w:val="10"/>
        </w:numPr>
        <w:tabs>
          <w:tab w:val="left" w:pos="661"/>
        </w:tabs>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Exercise programming for health and fitness. </w:t>
      </w:r>
      <w:r w:rsidRPr="00DE1945">
        <w:rPr>
          <w:rFonts w:ascii="Book Antiqua" w:hAnsi="Book Antiqua"/>
          <w:b/>
          <w:sz w:val="20"/>
        </w:rPr>
        <w:t>Fifth Annual Federation of Italian Fitness Convention</w:t>
      </w:r>
      <w:r w:rsidRPr="00DE1945">
        <w:rPr>
          <w:rFonts w:ascii="Book Antiqua" w:hAnsi="Book Antiqua"/>
          <w:sz w:val="20"/>
        </w:rPr>
        <w:t>. Sportalia FC, Italy. November 2, 2002.</w:t>
      </w:r>
    </w:p>
    <w:p w14:paraId="448B9471" w14:textId="77777777" w:rsidR="00C325AF" w:rsidRPr="00DE1945" w:rsidRDefault="00960D0E" w:rsidP="00DE1945">
      <w:pPr>
        <w:numPr>
          <w:ilvl w:val="0"/>
          <w:numId w:val="10"/>
        </w:numPr>
        <w:tabs>
          <w:tab w:val="left" w:pos="661"/>
        </w:tabs>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Advanced methods of strength and conditioning. </w:t>
      </w:r>
      <w:r w:rsidRPr="00DE1945">
        <w:rPr>
          <w:rFonts w:ascii="Book Antiqua" w:hAnsi="Book Antiqua"/>
          <w:b/>
          <w:sz w:val="20"/>
        </w:rPr>
        <w:t>Fifth Annual Federation of Italian Fitness Convention</w:t>
      </w:r>
      <w:r w:rsidRPr="00DE1945">
        <w:rPr>
          <w:rFonts w:ascii="Book Antiqua" w:hAnsi="Book Antiqua"/>
          <w:sz w:val="20"/>
        </w:rPr>
        <w:t>. Sportalia FC, Italy. November 2, 2002.</w:t>
      </w:r>
    </w:p>
    <w:p w14:paraId="39CA9DD3" w14:textId="77777777" w:rsidR="00C325AF" w:rsidRPr="00DE1945" w:rsidRDefault="00960D0E" w:rsidP="00DE1945">
      <w:pPr>
        <w:numPr>
          <w:ilvl w:val="0"/>
          <w:numId w:val="10"/>
        </w:numPr>
        <w:tabs>
          <w:tab w:val="left" w:pos="661"/>
        </w:tabs>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Effective and ineffective weight gain and weight loss strategies. </w:t>
      </w:r>
      <w:r w:rsidRPr="00DE1945">
        <w:rPr>
          <w:rFonts w:ascii="Book Antiqua" w:hAnsi="Book Antiqua"/>
          <w:b/>
          <w:sz w:val="20"/>
        </w:rPr>
        <w:t xml:space="preserve">Fifth Annual Federation of Italian Fitness Convention. </w:t>
      </w:r>
      <w:r w:rsidRPr="00DE1945">
        <w:rPr>
          <w:rFonts w:ascii="Book Antiqua" w:hAnsi="Book Antiqua"/>
          <w:sz w:val="20"/>
        </w:rPr>
        <w:t>Sportalia FC, Italy. November 2, 2002.</w:t>
      </w:r>
    </w:p>
    <w:p w14:paraId="2D157B46" w14:textId="77777777" w:rsidR="00C325AF" w:rsidRPr="00DE1945" w:rsidRDefault="00960D0E" w:rsidP="00DE1945">
      <w:pPr>
        <w:numPr>
          <w:ilvl w:val="0"/>
          <w:numId w:val="10"/>
        </w:numPr>
        <w:tabs>
          <w:tab w:val="left" w:pos="661"/>
        </w:tabs>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Exercise programming for special populations</w:t>
      </w:r>
      <w:r w:rsidRPr="00DE1945">
        <w:rPr>
          <w:rFonts w:ascii="Book Antiqua" w:hAnsi="Book Antiqua"/>
          <w:b/>
          <w:i/>
          <w:sz w:val="20"/>
        </w:rPr>
        <w:t xml:space="preserve">.  </w:t>
      </w:r>
      <w:r w:rsidRPr="00DE1945">
        <w:rPr>
          <w:rFonts w:ascii="Book Antiqua" w:hAnsi="Book Antiqua"/>
          <w:b/>
          <w:sz w:val="20"/>
        </w:rPr>
        <w:t>Fifth Annual Federation of Italian Fitness Convention.</w:t>
      </w:r>
    </w:p>
    <w:p w14:paraId="2C26FB2E" w14:textId="77777777" w:rsidR="00C325AF" w:rsidRPr="00DE1945" w:rsidRDefault="00960D0E" w:rsidP="00DE1945">
      <w:pPr>
        <w:pStyle w:val="BodyText"/>
        <w:ind w:left="660" w:firstLine="0"/>
      </w:pPr>
      <w:r w:rsidRPr="00DE1945">
        <w:t>Sportalia FC, Italy. November 3, 2002.</w:t>
      </w:r>
    </w:p>
    <w:p w14:paraId="6E7EE9E0" w14:textId="77777777" w:rsidR="00C325AF" w:rsidRPr="00DE1945" w:rsidRDefault="00960D0E" w:rsidP="00DE1945">
      <w:pPr>
        <w:numPr>
          <w:ilvl w:val="0"/>
          <w:numId w:val="10"/>
        </w:numPr>
        <w:tabs>
          <w:tab w:val="left" w:pos="661"/>
        </w:tabs>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Performance enhancement nutrition. </w:t>
      </w:r>
      <w:r w:rsidRPr="00DE1945">
        <w:rPr>
          <w:rFonts w:ascii="Book Antiqua" w:hAnsi="Book Antiqua"/>
          <w:b/>
          <w:sz w:val="20"/>
        </w:rPr>
        <w:t>Fifth Annual Federation of Italian Fitness Convention</w:t>
      </w:r>
      <w:r w:rsidRPr="00DE1945">
        <w:rPr>
          <w:rFonts w:ascii="Book Antiqua" w:hAnsi="Book Antiqua"/>
          <w:sz w:val="20"/>
        </w:rPr>
        <w:t>. Sportalia FC, Italy. November 3, 2002.</w:t>
      </w:r>
    </w:p>
    <w:p w14:paraId="15DF323C" w14:textId="77777777" w:rsidR="00C325AF" w:rsidRPr="00DE1945" w:rsidRDefault="00960D0E" w:rsidP="00DE1945">
      <w:pPr>
        <w:numPr>
          <w:ilvl w:val="0"/>
          <w:numId w:val="10"/>
        </w:numPr>
        <w:tabs>
          <w:tab w:val="left" w:pos="661"/>
        </w:tabs>
        <w:spacing w:before="1"/>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Effective and ineffective nutritional strategies to promote weight gain and weight loss. </w:t>
      </w:r>
      <w:r w:rsidRPr="00DE1945">
        <w:rPr>
          <w:rFonts w:ascii="Book Antiqua" w:hAnsi="Book Antiqua"/>
          <w:b/>
          <w:sz w:val="20"/>
        </w:rPr>
        <w:t xml:space="preserve">Society of Italian Fitness and Motor Science. </w:t>
      </w:r>
      <w:r w:rsidRPr="00DE1945">
        <w:rPr>
          <w:rFonts w:ascii="Book Antiqua" w:hAnsi="Book Antiqua"/>
          <w:sz w:val="20"/>
        </w:rPr>
        <w:t>Rimini, Italy. December 7, 2002.</w:t>
      </w:r>
    </w:p>
    <w:p w14:paraId="2E96E504" w14:textId="77777777" w:rsidR="00C325AF" w:rsidRPr="00DE1945" w:rsidRDefault="00960D0E" w:rsidP="00DE1945">
      <w:pPr>
        <w:numPr>
          <w:ilvl w:val="0"/>
          <w:numId w:val="10"/>
        </w:numPr>
        <w:tabs>
          <w:tab w:val="left" w:pos="661"/>
        </w:tabs>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Performance enhancement nutrition: nutritional strategies to optimize performance and prevent overtraining.</w:t>
      </w:r>
    </w:p>
    <w:p w14:paraId="6DDC8D49" w14:textId="77777777" w:rsidR="00C325AF" w:rsidRPr="00DE1945" w:rsidRDefault="00960D0E" w:rsidP="00DE1945">
      <w:pPr>
        <w:ind w:left="660"/>
        <w:rPr>
          <w:rFonts w:ascii="Book Antiqua" w:eastAsia="Book Antiqua" w:hAnsi="Book Antiqua" w:cs="Book Antiqua"/>
          <w:sz w:val="20"/>
          <w:szCs w:val="20"/>
        </w:rPr>
      </w:pPr>
      <w:r w:rsidRPr="00DE1945">
        <w:rPr>
          <w:rFonts w:ascii="Book Antiqua" w:hAnsi="Book Antiqua"/>
          <w:b/>
          <w:sz w:val="20"/>
        </w:rPr>
        <w:t xml:space="preserve">Society of Italian Fitness and Motor Science. </w:t>
      </w:r>
      <w:r w:rsidRPr="00DE1945">
        <w:rPr>
          <w:rFonts w:ascii="Book Antiqua" w:hAnsi="Book Antiqua"/>
          <w:sz w:val="20"/>
        </w:rPr>
        <w:t>Rimini, Italy.  December 8, 2002.</w:t>
      </w:r>
    </w:p>
    <w:p w14:paraId="41252A9F" w14:textId="77777777" w:rsidR="00C325AF" w:rsidRPr="00DE1945" w:rsidRDefault="00960D0E" w:rsidP="00DE1945">
      <w:pPr>
        <w:numPr>
          <w:ilvl w:val="0"/>
          <w:numId w:val="10"/>
        </w:numPr>
        <w:tabs>
          <w:tab w:val="left" w:pos="661"/>
        </w:tabs>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Bridging exercise science and sports nutrition: research to support athletic protocols. </w:t>
      </w:r>
      <w:r w:rsidRPr="00DE1945">
        <w:rPr>
          <w:rFonts w:ascii="Book Antiqua" w:hAnsi="Book Antiqua"/>
          <w:b/>
          <w:sz w:val="20"/>
        </w:rPr>
        <w:t xml:space="preserve">SCAN Symposium 2003: Advancing the Practice of Sports Nutrition. </w:t>
      </w:r>
      <w:r w:rsidRPr="00DE1945">
        <w:rPr>
          <w:rFonts w:ascii="Book Antiqua" w:hAnsi="Book Antiqua"/>
          <w:sz w:val="20"/>
        </w:rPr>
        <w:t>Chicago, IL. March 14, 2003.</w:t>
      </w:r>
    </w:p>
    <w:p w14:paraId="49E0EE67" w14:textId="77777777" w:rsidR="00C325AF" w:rsidRPr="00DE1945" w:rsidRDefault="00960D0E" w:rsidP="00DE1945">
      <w:pPr>
        <w:numPr>
          <w:ilvl w:val="0"/>
          <w:numId w:val="10"/>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leiner S, Kreider RB.  </w:t>
      </w:r>
      <w:r w:rsidRPr="00DE1945">
        <w:rPr>
          <w:rFonts w:ascii="Book Antiqua" w:hAnsi="Book Antiqua"/>
          <w:i/>
          <w:sz w:val="20"/>
        </w:rPr>
        <w:t xml:space="preserve">Build muscle, gain energy, lose fat.  </w:t>
      </w:r>
      <w:r w:rsidRPr="00DE1945">
        <w:rPr>
          <w:rFonts w:ascii="Book Antiqua" w:hAnsi="Book Antiqua"/>
          <w:b/>
          <w:sz w:val="20"/>
        </w:rPr>
        <w:t xml:space="preserve">SCAN Symposium 2003: Advancing the Practice of Sports Nutrition. </w:t>
      </w:r>
      <w:r w:rsidRPr="00DE1945">
        <w:rPr>
          <w:rFonts w:ascii="Book Antiqua" w:hAnsi="Book Antiqua"/>
          <w:sz w:val="20"/>
        </w:rPr>
        <w:t>Chicago, IL. March 15, 2003.</w:t>
      </w:r>
    </w:p>
    <w:p w14:paraId="5526BAAF" w14:textId="77777777" w:rsidR="00C325AF" w:rsidRPr="00DE1945" w:rsidRDefault="00960D0E" w:rsidP="00DE1945">
      <w:pPr>
        <w:numPr>
          <w:ilvl w:val="0"/>
          <w:numId w:val="10"/>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Weight gain and loss supplements</w:t>
      </w:r>
      <w:r w:rsidRPr="00DE1945">
        <w:rPr>
          <w:rFonts w:ascii="Book Antiqua" w:hAnsi="Book Antiqua"/>
          <w:sz w:val="20"/>
        </w:rPr>
        <w:t xml:space="preserve">. </w:t>
      </w:r>
      <w:r w:rsidRPr="00DE1945">
        <w:rPr>
          <w:rFonts w:ascii="Book Antiqua" w:hAnsi="Book Antiqua"/>
          <w:b/>
          <w:sz w:val="20"/>
        </w:rPr>
        <w:t>2003 State NSCA Clinic</w:t>
      </w:r>
      <w:r w:rsidRPr="00DE1945">
        <w:rPr>
          <w:rFonts w:ascii="Book Antiqua" w:hAnsi="Book Antiqua"/>
          <w:sz w:val="20"/>
        </w:rPr>
        <w:t>. Denton, TX. April 26, 2003.</w:t>
      </w:r>
    </w:p>
    <w:p w14:paraId="49D4C089" w14:textId="77777777" w:rsidR="00C325AF" w:rsidRPr="00DE1945" w:rsidRDefault="00960D0E" w:rsidP="00DE1945">
      <w:pPr>
        <w:numPr>
          <w:ilvl w:val="0"/>
          <w:numId w:val="10"/>
        </w:numPr>
        <w:tabs>
          <w:tab w:val="left" w:pos="660"/>
        </w:tabs>
        <w:ind w:left="659" w:hanging="53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Performance enhancement nutrition</w:t>
      </w:r>
      <w:r w:rsidRPr="00DE1945">
        <w:rPr>
          <w:rFonts w:ascii="Book Antiqua" w:hAnsi="Book Antiqua"/>
          <w:sz w:val="20"/>
        </w:rPr>
        <w:t xml:space="preserve">. </w:t>
      </w:r>
      <w:r w:rsidRPr="00DE1945">
        <w:rPr>
          <w:rFonts w:ascii="Book Antiqua" w:hAnsi="Book Antiqua"/>
          <w:b/>
          <w:sz w:val="20"/>
        </w:rPr>
        <w:t>2003 Big 12 Team Physician Conference</w:t>
      </w:r>
      <w:r w:rsidRPr="00DE1945">
        <w:rPr>
          <w:rFonts w:ascii="Book Antiqua" w:hAnsi="Book Antiqua"/>
          <w:sz w:val="20"/>
        </w:rPr>
        <w:t>. San Antonio, TX, June 7, 2003.</w:t>
      </w:r>
    </w:p>
    <w:p w14:paraId="01EB365E" w14:textId="77777777" w:rsidR="00C325AF" w:rsidRPr="00DE1945" w:rsidRDefault="00960D0E" w:rsidP="00DE1945">
      <w:pPr>
        <w:numPr>
          <w:ilvl w:val="0"/>
          <w:numId w:val="10"/>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Sports nutrition supplements: On the ball or out of bounds? </w:t>
      </w:r>
      <w:r w:rsidRPr="00DE1945">
        <w:rPr>
          <w:rFonts w:ascii="Book Antiqua" w:hAnsi="Book Antiqua"/>
          <w:b/>
          <w:sz w:val="20"/>
        </w:rPr>
        <w:t xml:space="preserve">Council for Responsible Nutrition Annual Meeting. </w:t>
      </w:r>
      <w:r w:rsidRPr="00DE1945">
        <w:rPr>
          <w:rFonts w:ascii="Book Antiqua" w:hAnsi="Book Antiqua"/>
          <w:sz w:val="20"/>
        </w:rPr>
        <w:t>Tucson, AZ. September 15, 2003.</w:t>
      </w:r>
    </w:p>
    <w:p w14:paraId="37916B85" w14:textId="77777777" w:rsidR="00C325AF" w:rsidRPr="00DE1945" w:rsidRDefault="00960D0E" w:rsidP="00DE1945">
      <w:pPr>
        <w:numPr>
          <w:ilvl w:val="0"/>
          <w:numId w:val="10"/>
        </w:numPr>
        <w:tabs>
          <w:tab w:val="left" w:pos="659"/>
        </w:tabs>
        <w:ind w:hanging="538"/>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The Curves fitness and diet program promotes weight loss and improves markers of fitness and health. </w:t>
      </w:r>
      <w:r w:rsidRPr="00DE1945">
        <w:rPr>
          <w:rFonts w:ascii="Book Antiqua" w:hAnsi="Book Antiqua"/>
          <w:b/>
          <w:sz w:val="20"/>
        </w:rPr>
        <w:t>Curves Annual National Convention</w:t>
      </w:r>
      <w:r w:rsidRPr="00DE1945">
        <w:rPr>
          <w:rFonts w:ascii="Book Antiqua" w:hAnsi="Book Antiqua"/>
          <w:sz w:val="20"/>
        </w:rPr>
        <w:t>. Las Vegas, NV. November 7, 2003.</w:t>
      </w:r>
    </w:p>
    <w:p w14:paraId="60D6B013" w14:textId="77777777" w:rsidR="00C325AF" w:rsidRPr="00DE1945" w:rsidRDefault="00960D0E" w:rsidP="00DE1945">
      <w:pPr>
        <w:numPr>
          <w:ilvl w:val="0"/>
          <w:numId w:val="10"/>
        </w:numPr>
        <w:tabs>
          <w:tab w:val="left" w:pos="659"/>
        </w:tabs>
        <w:ind w:hanging="53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Nutrition for strength &amp; power. </w:t>
      </w:r>
      <w:r w:rsidRPr="00DE1945">
        <w:rPr>
          <w:rFonts w:ascii="Book Antiqua" w:hAnsi="Book Antiqua"/>
          <w:sz w:val="20"/>
        </w:rPr>
        <w:t>2004 Illinois Dietetic Association Annual Meeting. April 2, 2004.</w:t>
      </w:r>
    </w:p>
    <w:p w14:paraId="272DA2D1" w14:textId="77777777" w:rsidR="00C325AF" w:rsidRPr="00DE1945" w:rsidRDefault="00960D0E" w:rsidP="00DE1945">
      <w:pPr>
        <w:numPr>
          <w:ilvl w:val="0"/>
          <w:numId w:val="10"/>
        </w:numPr>
        <w:tabs>
          <w:tab w:val="left" w:pos="659"/>
        </w:tabs>
        <w:ind w:hanging="53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An overview of collegiate sports nutrition. </w:t>
      </w:r>
      <w:r w:rsidRPr="00DE1945">
        <w:rPr>
          <w:rFonts w:ascii="Book Antiqua" w:hAnsi="Book Antiqua"/>
          <w:b/>
          <w:sz w:val="20"/>
        </w:rPr>
        <w:t>International Society of Sport Nutrition Annual Meeting.</w:t>
      </w:r>
    </w:p>
    <w:p w14:paraId="1CCC0492" w14:textId="77777777" w:rsidR="00C325AF" w:rsidRPr="00DE1945" w:rsidRDefault="00960D0E" w:rsidP="00DE1945">
      <w:pPr>
        <w:pStyle w:val="BodyText"/>
        <w:ind w:left="658" w:firstLine="0"/>
      </w:pPr>
      <w:r w:rsidRPr="00DE1945">
        <w:t>Las Vegas, NV, June 18, 2004.</w:t>
      </w:r>
    </w:p>
    <w:p w14:paraId="59D803F1" w14:textId="77777777" w:rsidR="00C325AF" w:rsidRPr="00DE1945" w:rsidRDefault="00960D0E" w:rsidP="00DE1945">
      <w:pPr>
        <w:numPr>
          <w:ilvl w:val="0"/>
          <w:numId w:val="10"/>
        </w:numPr>
        <w:tabs>
          <w:tab w:val="left" w:pos="659"/>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Kreider RB. </w:t>
      </w:r>
      <w:r w:rsidRPr="00DE1945">
        <w:rPr>
          <w:rFonts w:ascii="Book Antiqua" w:eastAsia="Book Antiqua" w:hAnsi="Book Antiqua" w:cs="Book Antiqua"/>
          <w:i/>
          <w:sz w:val="20"/>
          <w:szCs w:val="20"/>
        </w:rPr>
        <w:t xml:space="preserve">The Science Behind Curves – We Got the Data! </w:t>
      </w:r>
      <w:r w:rsidRPr="00DE1945">
        <w:rPr>
          <w:rFonts w:ascii="Book Antiqua" w:eastAsia="Book Antiqua" w:hAnsi="Book Antiqua" w:cs="Book Antiqua"/>
          <w:b/>
          <w:bCs/>
          <w:sz w:val="20"/>
          <w:szCs w:val="20"/>
        </w:rPr>
        <w:t>Curves Annual National Convention</w:t>
      </w:r>
      <w:r w:rsidRPr="00DE1945">
        <w:rPr>
          <w:rFonts w:ascii="Book Antiqua" w:eastAsia="Book Antiqua" w:hAnsi="Book Antiqua" w:cs="Book Antiqua"/>
          <w:sz w:val="20"/>
          <w:szCs w:val="20"/>
        </w:rPr>
        <w:t>.  Las Vegas, NV. November 5, 2004.</w:t>
      </w:r>
    </w:p>
    <w:p w14:paraId="4F1C2983" w14:textId="77777777" w:rsidR="00C325AF" w:rsidRPr="00DE1945" w:rsidRDefault="00960D0E" w:rsidP="00DE1945">
      <w:pPr>
        <w:numPr>
          <w:ilvl w:val="0"/>
          <w:numId w:val="10"/>
        </w:numPr>
        <w:tabs>
          <w:tab w:val="left" w:pos="659"/>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Kreider, R.B. </w:t>
      </w:r>
      <w:r w:rsidRPr="00DE1945">
        <w:rPr>
          <w:rFonts w:ascii="Book Antiqua" w:eastAsia="Book Antiqua" w:hAnsi="Book Antiqua" w:cs="Book Antiqua"/>
          <w:i/>
          <w:sz w:val="20"/>
          <w:szCs w:val="20"/>
        </w:rPr>
        <w:t xml:space="preserve">Creatine Supplementation: Hype or Help. </w:t>
      </w:r>
      <w:r w:rsidRPr="00DE1945">
        <w:rPr>
          <w:rFonts w:ascii="Book Antiqua" w:eastAsia="Book Antiqua" w:hAnsi="Book Antiqua" w:cs="Book Antiqua"/>
          <w:sz w:val="20"/>
          <w:szCs w:val="20"/>
        </w:rPr>
        <w:t xml:space="preserve">Wheaton University’s Center for Applied Christian Ethics Trialogue Workshop. </w:t>
      </w:r>
      <w:r w:rsidRPr="00DE1945">
        <w:rPr>
          <w:rFonts w:ascii="Book Antiqua" w:eastAsia="Book Antiqua" w:hAnsi="Book Antiqua" w:cs="Book Antiqua"/>
          <w:b/>
          <w:bCs/>
          <w:sz w:val="20"/>
          <w:szCs w:val="20"/>
        </w:rPr>
        <w:t>Wheaton University</w:t>
      </w:r>
      <w:r w:rsidRPr="00DE1945">
        <w:rPr>
          <w:rFonts w:ascii="Book Antiqua" w:eastAsia="Book Antiqua" w:hAnsi="Book Antiqua" w:cs="Book Antiqua"/>
          <w:sz w:val="20"/>
          <w:szCs w:val="20"/>
        </w:rPr>
        <w:t>. Chicago, IL. March 16, 2005.</w:t>
      </w:r>
    </w:p>
    <w:p w14:paraId="06717530" w14:textId="77777777" w:rsidR="00C325AF" w:rsidRPr="00DE1945" w:rsidRDefault="00960D0E" w:rsidP="00DE1945">
      <w:pPr>
        <w:numPr>
          <w:ilvl w:val="0"/>
          <w:numId w:val="10"/>
        </w:numPr>
        <w:tabs>
          <w:tab w:val="left" w:pos="659"/>
        </w:tabs>
        <w:spacing w:before="1"/>
        <w:ind w:hanging="539"/>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Kreider, R.B. </w:t>
      </w:r>
      <w:r w:rsidRPr="00DE1945">
        <w:rPr>
          <w:rFonts w:ascii="Book Antiqua" w:eastAsia="Book Antiqua" w:hAnsi="Book Antiqua" w:cs="Book Antiqua"/>
          <w:i/>
          <w:sz w:val="20"/>
          <w:szCs w:val="20"/>
        </w:rPr>
        <w:t xml:space="preserve">Performance Enhancement Nutrition. </w:t>
      </w:r>
      <w:r w:rsidRPr="00DE1945">
        <w:rPr>
          <w:rFonts w:ascii="Book Antiqua" w:eastAsia="Book Antiqua" w:hAnsi="Book Antiqua" w:cs="Book Antiqua"/>
          <w:sz w:val="20"/>
          <w:szCs w:val="20"/>
        </w:rPr>
        <w:t xml:space="preserve">Wheaton University’s Athletic Department. </w:t>
      </w:r>
      <w:r w:rsidRPr="00DE1945">
        <w:rPr>
          <w:rFonts w:ascii="Book Antiqua" w:eastAsia="Book Antiqua" w:hAnsi="Book Antiqua" w:cs="Book Antiqua"/>
          <w:b/>
          <w:bCs/>
          <w:sz w:val="20"/>
          <w:szCs w:val="20"/>
        </w:rPr>
        <w:t>Wheaton University</w:t>
      </w:r>
      <w:r w:rsidRPr="00DE1945">
        <w:rPr>
          <w:rFonts w:ascii="Book Antiqua" w:eastAsia="Book Antiqua" w:hAnsi="Book Antiqua" w:cs="Book Antiqua"/>
          <w:sz w:val="20"/>
          <w:szCs w:val="20"/>
        </w:rPr>
        <w:t>. Chicago, IL. March 16, 2005.</w:t>
      </w:r>
    </w:p>
    <w:p w14:paraId="49A969CF" w14:textId="77777777" w:rsidR="00C325AF" w:rsidRPr="00DE1945" w:rsidRDefault="00960D0E" w:rsidP="00DE1945">
      <w:pPr>
        <w:numPr>
          <w:ilvl w:val="0"/>
          <w:numId w:val="10"/>
        </w:numPr>
        <w:tabs>
          <w:tab w:val="left" w:pos="659"/>
        </w:tabs>
        <w:ind w:hanging="539"/>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Kreider, R.B. </w:t>
      </w:r>
      <w:r w:rsidRPr="00DE1945">
        <w:rPr>
          <w:rFonts w:ascii="Book Antiqua" w:eastAsia="Book Antiqua" w:hAnsi="Book Antiqua" w:cs="Book Antiqua"/>
          <w:i/>
          <w:sz w:val="20"/>
          <w:szCs w:val="20"/>
        </w:rPr>
        <w:t xml:space="preserve">Ethics of Ergogenic Aids in Human Performance. </w:t>
      </w:r>
      <w:r w:rsidRPr="00DE1945">
        <w:rPr>
          <w:rFonts w:ascii="Book Antiqua" w:eastAsia="Book Antiqua" w:hAnsi="Book Antiqua" w:cs="Book Antiqua"/>
          <w:sz w:val="20"/>
          <w:szCs w:val="20"/>
        </w:rPr>
        <w:t xml:space="preserve">Wheaton University’s Center for Applied Christian Ethics Trialogue Workshop. </w:t>
      </w:r>
      <w:r w:rsidRPr="00DE1945">
        <w:rPr>
          <w:rFonts w:ascii="Book Antiqua" w:eastAsia="Book Antiqua" w:hAnsi="Book Antiqua" w:cs="Book Antiqua"/>
          <w:b/>
          <w:bCs/>
          <w:sz w:val="20"/>
          <w:szCs w:val="20"/>
        </w:rPr>
        <w:t>Wheaton University</w:t>
      </w:r>
      <w:r w:rsidRPr="00DE1945">
        <w:rPr>
          <w:rFonts w:ascii="Book Antiqua" w:eastAsia="Book Antiqua" w:hAnsi="Book Antiqua" w:cs="Book Antiqua"/>
          <w:sz w:val="20"/>
          <w:szCs w:val="20"/>
        </w:rPr>
        <w:t>. Chicago, IL. March 16, 2005.</w:t>
      </w:r>
    </w:p>
    <w:p w14:paraId="034D0CF5" w14:textId="77777777" w:rsidR="00C325AF" w:rsidRPr="00DE1945" w:rsidRDefault="00960D0E" w:rsidP="00DE1945">
      <w:pPr>
        <w:numPr>
          <w:ilvl w:val="0"/>
          <w:numId w:val="10"/>
        </w:numPr>
        <w:tabs>
          <w:tab w:val="left" w:pos="659"/>
        </w:tabs>
        <w:ind w:hanging="53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Curves Research Update. </w:t>
      </w:r>
      <w:r w:rsidRPr="00DE1945">
        <w:rPr>
          <w:rFonts w:ascii="Book Antiqua" w:hAnsi="Book Antiqua"/>
          <w:b/>
          <w:sz w:val="20"/>
        </w:rPr>
        <w:t>Curves Annual National Convention</w:t>
      </w:r>
      <w:r w:rsidRPr="00DE1945">
        <w:rPr>
          <w:rFonts w:ascii="Book Antiqua" w:hAnsi="Book Antiqua"/>
          <w:sz w:val="20"/>
        </w:rPr>
        <w:t>. Las Vegas, NV. November 11, 2005.</w:t>
      </w:r>
    </w:p>
    <w:p w14:paraId="3DF6D5EA" w14:textId="77777777" w:rsidR="00C325AF" w:rsidRPr="00DE1945" w:rsidRDefault="00960D0E" w:rsidP="00DE1945">
      <w:pPr>
        <w:numPr>
          <w:ilvl w:val="0"/>
          <w:numId w:val="10"/>
        </w:numPr>
        <w:tabs>
          <w:tab w:val="left" w:pos="659"/>
        </w:tabs>
        <w:spacing w:before="1"/>
        <w:ind w:hanging="539"/>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Kreider, R.B. </w:t>
      </w:r>
      <w:r w:rsidRPr="00DE1945">
        <w:rPr>
          <w:rFonts w:ascii="Book Antiqua" w:eastAsia="Book Antiqua" w:hAnsi="Book Antiqua" w:cs="Book Antiqua"/>
          <w:i/>
          <w:sz w:val="20"/>
          <w:szCs w:val="20"/>
        </w:rPr>
        <w:t xml:space="preserve">Obesity &amp; Weight Management. </w:t>
      </w:r>
      <w:r w:rsidRPr="00DE1945">
        <w:rPr>
          <w:rFonts w:ascii="Book Antiqua" w:eastAsia="Book Antiqua" w:hAnsi="Book Antiqua" w:cs="Book Antiqua"/>
          <w:b/>
          <w:bCs/>
          <w:sz w:val="20"/>
          <w:szCs w:val="20"/>
        </w:rPr>
        <w:t xml:space="preserve">Texas Nurse Practitioner’s Annual Conference. </w:t>
      </w:r>
      <w:r w:rsidRPr="00DE1945">
        <w:rPr>
          <w:rFonts w:ascii="Book Antiqua" w:eastAsia="Book Antiqua" w:hAnsi="Book Antiqua" w:cs="Book Antiqua"/>
          <w:sz w:val="20"/>
          <w:szCs w:val="20"/>
        </w:rPr>
        <w:t>Waco, TX February 25, 2006.</w:t>
      </w:r>
    </w:p>
    <w:p w14:paraId="417953B8" w14:textId="77777777" w:rsidR="00C325AF" w:rsidRPr="00DE1945" w:rsidRDefault="00960D0E" w:rsidP="00DE1945">
      <w:pPr>
        <w:numPr>
          <w:ilvl w:val="0"/>
          <w:numId w:val="10"/>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Overtraining in Endurance Sports</w:t>
      </w:r>
      <w:r w:rsidRPr="00DE1945">
        <w:rPr>
          <w:rFonts w:ascii="Book Antiqua" w:hAnsi="Book Antiqua"/>
          <w:sz w:val="20"/>
        </w:rPr>
        <w:t xml:space="preserve">. </w:t>
      </w:r>
      <w:r w:rsidRPr="00DE1945">
        <w:rPr>
          <w:rFonts w:ascii="Book Antiqua" w:hAnsi="Book Antiqua"/>
          <w:b/>
          <w:sz w:val="20"/>
        </w:rPr>
        <w:t>Central America and Caribbean Congress of Medicine and Sports Sciences</w:t>
      </w:r>
      <w:r w:rsidRPr="00DE1945">
        <w:rPr>
          <w:rFonts w:ascii="Book Antiqua" w:hAnsi="Book Antiqua"/>
          <w:sz w:val="20"/>
        </w:rPr>
        <w:t>. Cartagena, Columbia, South America. March 8, 2006.</w:t>
      </w:r>
    </w:p>
    <w:p w14:paraId="668D7EED" w14:textId="77777777" w:rsidR="00C325AF" w:rsidRPr="00DE1945" w:rsidRDefault="00960D0E" w:rsidP="00DE1945">
      <w:pPr>
        <w:numPr>
          <w:ilvl w:val="0"/>
          <w:numId w:val="10"/>
        </w:numPr>
        <w:tabs>
          <w:tab w:val="left" w:pos="659"/>
        </w:tabs>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Nutrition for Endurance Sports</w:t>
      </w:r>
      <w:r w:rsidRPr="00DE1945">
        <w:rPr>
          <w:rFonts w:ascii="Book Antiqua" w:hAnsi="Book Antiqua"/>
          <w:sz w:val="20"/>
        </w:rPr>
        <w:t xml:space="preserve">. </w:t>
      </w:r>
      <w:r w:rsidRPr="00DE1945">
        <w:rPr>
          <w:rFonts w:ascii="Book Antiqua" w:hAnsi="Book Antiqua"/>
          <w:b/>
          <w:sz w:val="20"/>
        </w:rPr>
        <w:t>Central America and Caribbean Congress of Medicine and Sports Sciences</w:t>
      </w:r>
      <w:r w:rsidRPr="00DE1945">
        <w:rPr>
          <w:rFonts w:ascii="Book Antiqua" w:hAnsi="Book Antiqua"/>
          <w:sz w:val="20"/>
        </w:rPr>
        <w:t>. Cartagena, Columbia, South America. March 8, 2006.</w:t>
      </w:r>
    </w:p>
    <w:p w14:paraId="5D4B3611" w14:textId="77777777" w:rsidR="00C325AF" w:rsidRPr="00DE1945" w:rsidRDefault="00960D0E" w:rsidP="00DE1945">
      <w:pPr>
        <w:numPr>
          <w:ilvl w:val="0"/>
          <w:numId w:val="10"/>
        </w:numPr>
        <w:tabs>
          <w:tab w:val="left" w:pos="659"/>
        </w:tabs>
        <w:rPr>
          <w:rFonts w:ascii="Book Antiqua" w:eastAsia="Book Antiqua" w:hAnsi="Book Antiqua" w:cs="Book Antiqua"/>
          <w:sz w:val="20"/>
          <w:szCs w:val="20"/>
        </w:rPr>
      </w:pPr>
      <w:r w:rsidRPr="00DE1945">
        <w:rPr>
          <w:rFonts w:ascii="Book Antiqua" w:hAnsi="Book Antiqua"/>
          <w:sz w:val="20"/>
        </w:rPr>
        <w:t xml:space="preserve">Kreider, R.B. Protein and Amino Acids. </w:t>
      </w:r>
      <w:r w:rsidRPr="00DE1945">
        <w:rPr>
          <w:rFonts w:ascii="Book Antiqua" w:hAnsi="Book Antiqua"/>
          <w:b/>
          <w:sz w:val="20"/>
        </w:rPr>
        <w:t>ISSN Sport Nutrition Conference</w:t>
      </w:r>
      <w:r w:rsidRPr="00DE1945">
        <w:rPr>
          <w:rFonts w:ascii="Book Antiqua" w:hAnsi="Book Antiqua"/>
          <w:sz w:val="20"/>
        </w:rPr>
        <w:t>. Virginia Beach, VA. March 30, 2006.</w:t>
      </w:r>
    </w:p>
    <w:p w14:paraId="29662090" w14:textId="77777777" w:rsidR="00C325AF" w:rsidRPr="00DE1945" w:rsidRDefault="00960D0E" w:rsidP="00DE1945">
      <w:pPr>
        <w:numPr>
          <w:ilvl w:val="0"/>
          <w:numId w:val="10"/>
        </w:numPr>
        <w:tabs>
          <w:tab w:val="left" w:pos="659"/>
        </w:tabs>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JISSN Update. </w:t>
      </w:r>
      <w:r w:rsidRPr="00DE1945">
        <w:rPr>
          <w:rFonts w:ascii="Book Antiqua" w:hAnsi="Book Antiqua"/>
          <w:b/>
          <w:sz w:val="20"/>
        </w:rPr>
        <w:t xml:space="preserve">International Society of Sport Nutrition Annual Meeting. </w:t>
      </w:r>
      <w:r w:rsidRPr="00DE1945">
        <w:rPr>
          <w:rFonts w:ascii="Book Antiqua" w:hAnsi="Book Antiqua"/>
          <w:sz w:val="20"/>
        </w:rPr>
        <w:t>Las Vegas, NV. June 16, 2006.</w:t>
      </w:r>
    </w:p>
    <w:p w14:paraId="4DFC0DDA" w14:textId="77777777" w:rsidR="00C325AF" w:rsidRPr="00DE1945" w:rsidRDefault="00960D0E" w:rsidP="00DE1945">
      <w:pPr>
        <w:numPr>
          <w:ilvl w:val="0"/>
          <w:numId w:val="10"/>
        </w:numPr>
        <w:tabs>
          <w:tab w:val="left" w:pos="659"/>
        </w:tabs>
        <w:rPr>
          <w:rFonts w:ascii="Book Antiqua" w:eastAsia="Book Antiqua" w:hAnsi="Book Antiqua" w:cs="Book Antiqua"/>
          <w:sz w:val="20"/>
          <w:szCs w:val="20"/>
        </w:rPr>
      </w:pPr>
      <w:r w:rsidRPr="00DE1945">
        <w:rPr>
          <w:rFonts w:ascii="Book Antiqua" w:hAnsi="Book Antiqua"/>
          <w:sz w:val="20"/>
        </w:rPr>
        <w:lastRenderedPageBreak/>
        <w:t xml:space="preserve">Kreider RB. </w:t>
      </w:r>
      <w:r w:rsidRPr="00DE1945">
        <w:rPr>
          <w:rFonts w:ascii="Book Antiqua" w:hAnsi="Book Antiqua"/>
          <w:i/>
          <w:sz w:val="20"/>
        </w:rPr>
        <w:t xml:space="preserve">Curves Research Update. </w:t>
      </w:r>
      <w:r w:rsidRPr="00DE1945">
        <w:rPr>
          <w:rFonts w:ascii="Book Antiqua" w:hAnsi="Book Antiqua"/>
          <w:b/>
          <w:sz w:val="20"/>
        </w:rPr>
        <w:t>Curves Annual National Convention</w:t>
      </w:r>
      <w:r w:rsidRPr="00DE1945">
        <w:rPr>
          <w:rFonts w:ascii="Book Antiqua" w:hAnsi="Book Antiqua"/>
          <w:sz w:val="20"/>
        </w:rPr>
        <w:t>. Las Vegas, NV. November 4, 2006.</w:t>
      </w:r>
    </w:p>
    <w:p w14:paraId="59AC405B" w14:textId="77777777" w:rsidR="00C325AF" w:rsidRPr="00DE1945" w:rsidRDefault="00960D0E" w:rsidP="00DE1945">
      <w:pPr>
        <w:numPr>
          <w:ilvl w:val="0"/>
          <w:numId w:val="10"/>
        </w:numPr>
        <w:tabs>
          <w:tab w:val="left" w:pos="659"/>
        </w:tabs>
        <w:rPr>
          <w:rFonts w:ascii="Book Antiqua" w:eastAsia="Book Antiqua" w:hAnsi="Book Antiqua" w:cs="Book Antiqua"/>
          <w:sz w:val="20"/>
          <w:szCs w:val="20"/>
        </w:rPr>
      </w:pPr>
      <w:r w:rsidRPr="00DE1945">
        <w:rPr>
          <w:rFonts w:ascii="Book Antiqua" w:hAnsi="Book Antiqua"/>
          <w:sz w:val="20"/>
        </w:rPr>
        <w:t xml:space="preserve">Kreider, RB. Academic and Professional Preparation for Careers in Sport Nutrition.  </w:t>
      </w:r>
      <w:r w:rsidRPr="00DE1945">
        <w:rPr>
          <w:rFonts w:ascii="Book Antiqua" w:hAnsi="Book Antiqua"/>
          <w:b/>
          <w:sz w:val="20"/>
        </w:rPr>
        <w:t xml:space="preserve">International Society of Sport Nutrition Annual Meeting.  </w:t>
      </w:r>
      <w:r w:rsidRPr="00DE1945">
        <w:rPr>
          <w:rFonts w:ascii="Book Antiqua" w:hAnsi="Book Antiqua"/>
          <w:sz w:val="20"/>
        </w:rPr>
        <w:t>Las Vegas, NV. June 12, 2007.</w:t>
      </w:r>
    </w:p>
    <w:p w14:paraId="402DCCEF" w14:textId="77777777" w:rsidR="00C325AF" w:rsidRPr="00DE1945" w:rsidRDefault="00960D0E" w:rsidP="00DE1945">
      <w:pPr>
        <w:numPr>
          <w:ilvl w:val="0"/>
          <w:numId w:val="10"/>
        </w:numPr>
        <w:tabs>
          <w:tab w:val="left" w:pos="659"/>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Kreider RB. </w:t>
      </w:r>
      <w:r w:rsidRPr="00DE1945">
        <w:rPr>
          <w:rFonts w:ascii="Book Antiqua" w:eastAsia="Book Antiqua" w:hAnsi="Book Antiqua" w:cs="Book Antiqua"/>
          <w:i/>
          <w:sz w:val="20"/>
          <w:szCs w:val="20"/>
        </w:rPr>
        <w:t xml:space="preserve">Optimizing health, fitness, and wellness in women. </w:t>
      </w:r>
      <w:r w:rsidRPr="00DE1945">
        <w:rPr>
          <w:rFonts w:ascii="Book Antiqua" w:eastAsia="Book Antiqua" w:hAnsi="Book Antiqua" w:cs="Book Antiqua"/>
          <w:b/>
          <w:bCs/>
          <w:sz w:val="20"/>
          <w:szCs w:val="20"/>
        </w:rPr>
        <w:t xml:space="preserve">Nutrition &amp; Food Update: Women’s health issues across the life cycle. </w:t>
      </w:r>
      <w:r w:rsidRPr="00DE1945">
        <w:rPr>
          <w:rFonts w:ascii="Book Antiqua" w:eastAsia="Book Antiqua" w:hAnsi="Book Antiqua" w:cs="Book Antiqua"/>
          <w:sz w:val="20"/>
          <w:szCs w:val="20"/>
        </w:rPr>
        <w:t>Lincoln, NE. September 6, 2007.</w:t>
      </w:r>
    </w:p>
    <w:p w14:paraId="381BB98D" w14:textId="77777777" w:rsidR="00C325AF" w:rsidRPr="00DE1945" w:rsidRDefault="00960D0E" w:rsidP="00DE1945">
      <w:pPr>
        <w:numPr>
          <w:ilvl w:val="0"/>
          <w:numId w:val="10"/>
        </w:numPr>
        <w:tabs>
          <w:tab w:val="left" w:pos="659"/>
        </w:tabs>
        <w:spacing w:before="1"/>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Kreider RB. </w:t>
      </w:r>
      <w:r w:rsidRPr="00DE1945">
        <w:rPr>
          <w:rFonts w:ascii="Book Antiqua" w:eastAsia="Book Antiqua" w:hAnsi="Book Antiqua" w:cs="Book Antiqua"/>
          <w:i/>
          <w:sz w:val="20"/>
          <w:szCs w:val="20"/>
        </w:rPr>
        <w:t xml:space="preserve">Strength training: Practical applications to fit any lifestyle. </w:t>
      </w:r>
      <w:r w:rsidRPr="00DE1945">
        <w:rPr>
          <w:rFonts w:ascii="Book Antiqua" w:eastAsia="Book Antiqua" w:hAnsi="Book Antiqua" w:cs="Book Antiqua"/>
          <w:b/>
          <w:bCs/>
          <w:sz w:val="20"/>
          <w:szCs w:val="20"/>
        </w:rPr>
        <w:t xml:space="preserve">Nutrition &amp; Food Update: Women’s health issues across the life cycle. </w:t>
      </w:r>
      <w:r w:rsidRPr="00DE1945">
        <w:rPr>
          <w:rFonts w:ascii="Book Antiqua" w:eastAsia="Book Antiqua" w:hAnsi="Book Antiqua" w:cs="Book Antiqua"/>
          <w:sz w:val="20"/>
          <w:szCs w:val="20"/>
        </w:rPr>
        <w:t>Lincoln, NE. September 6, 2007.</w:t>
      </w:r>
    </w:p>
    <w:p w14:paraId="1AAA3010" w14:textId="77777777" w:rsidR="00C325AF" w:rsidRPr="00DE1945" w:rsidRDefault="00960D0E" w:rsidP="00DE1945">
      <w:pPr>
        <w:numPr>
          <w:ilvl w:val="0"/>
          <w:numId w:val="10"/>
        </w:numPr>
        <w:tabs>
          <w:tab w:val="left" w:pos="660"/>
        </w:tabs>
        <w:spacing w:before="40"/>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Curves Research Update. </w:t>
      </w:r>
      <w:r w:rsidRPr="00DE1945">
        <w:rPr>
          <w:rFonts w:ascii="Book Antiqua" w:hAnsi="Book Antiqua"/>
          <w:sz w:val="20"/>
        </w:rPr>
        <w:t>Lincoln, NE. September 6, 2007.</w:t>
      </w:r>
    </w:p>
    <w:p w14:paraId="0E02A77D" w14:textId="77777777" w:rsidR="00C325AF" w:rsidRPr="00DE1945" w:rsidRDefault="00960D0E" w:rsidP="00DE1945">
      <w:pPr>
        <w:numPr>
          <w:ilvl w:val="0"/>
          <w:numId w:val="10"/>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Curves Research Update. </w:t>
      </w:r>
      <w:r w:rsidRPr="00DE1945">
        <w:rPr>
          <w:rFonts w:ascii="Book Antiqua" w:hAnsi="Book Antiqua"/>
          <w:b/>
          <w:sz w:val="20"/>
        </w:rPr>
        <w:t>Curves Annual National Convention</w:t>
      </w:r>
      <w:r w:rsidRPr="00DE1945">
        <w:rPr>
          <w:rFonts w:ascii="Book Antiqua" w:hAnsi="Book Antiqua"/>
          <w:sz w:val="20"/>
        </w:rPr>
        <w:t>. Orlando, FL. November 9, 2007.</w:t>
      </w:r>
    </w:p>
    <w:p w14:paraId="16E01970" w14:textId="77777777" w:rsidR="00C325AF" w:rsidRPr="00DE1945" w:rsidRDefault="00960D0E" w:rsidP="00DE1945">
      <w:pPr>
        <w:numPr>
          <w:ilvl w:val="0"/>
          <w:numId w:val="10"/>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Nutritional strategies to optimize muscle hypertrophy</w:t>
      </w:r>
      <w:r w:rsidRPr="00DE1945">
        <w:rPr>
          <w:rFonts w:ascii="Book Antiqua" w:hAnsi="Book Antiqua"/>
          <w:b/>
          <w:i/>
          <w:sz w:val="20"/>
        </w:rPr>
        <w:t xml:space="preserve">. </w:t>
      </w:r>
      <w:r w:rsidRPr="00DE1945">
        <w:rPr>
          <w:rFonts w:ascii="Book Antiqua" w:hAnsi="Book Antiqua"/>
          <w:b/>
          <w:sz w:val="20"/>
        </w:rPr>
        <w:t>2008 Arnold Classic Strength Summit</w:t>
      </w:r>
      <w:r w:rsidRPr="00DE1945">
        <w:rPr>
          <w:rFonts w:ascii="Book Antiqua" w:hAnsi="Book Antiqua"/>
          <w:sz w:val="20"/>
        </w:rPr>
        <w:t>. Cincinnati, OH, March 1, 2008.</w:t>
      </w:r>
    </w:p>
    <w:p w14:paraId="2E3CABEA" w14:textId="77777777" w:rsidR="00C325AF" w:rsidRPr="00DE1945" w:rsidRDefault="00960D0E" w:rsidP="00DE1945">
      <w:pPr>
        <w:numPr>
          <w:ilvl w:val="0"/>
          <w:numId w:val="10"/>
        </w:numPr>
        <w:tabs>
          <w:tab w:val="left" w:pos="660"/>
        </w:tabs>
        <w:ind w:left="659"/>
        <w:rPr>
          <w:rFonts w:ascii="Book Antiqua" w:eastAsia="Book Antiqua" w:hAnsi="Book Antiqua" w:cs="Book Antiqua"/>
          <w:sz w:val="20"/>
          <w:szCs w:val="20"/>
        </w:rPr>
      </w:pPr>
      <w:r w:rsidRPr="00DE1945">
        <w:rPr>
          <w:rFonts w:ascii="Book Antiqua" w:hAnsi="Book Antiqua"/>
          <w:sz w:val="20"/>
          <w:lang w:val="pt-BR"/>
        </w:rPr>
        <w:t xml:space="preserve">Kreider, RB, Jitomir J, Thomas PR.  </w:t>
      </w:r>
      <w:r w:rsidRPr="00DE1945">
        <w:rPr>
          <w:rFonts w:ascii="Book Antiqua" w:hAnsi="Book Antiqua"/>
          <w:i/>
          <w:sz w:val="20"/>
        </w:rPr>
        <w:t xml:space="preserve">The Golfer: Training, Diet &amp; Psychological Performance Considerations. </w:t>
      </w:r>
      <w:r w:rsidRPr="00DE1945">
        <w:rPr>
          <w:rFonts w:ascii="Book Antiqua" w:hAnsi="Book Antiqua"/>
          <w:b/>
          <w:sz w:val="20"/>
        </w:rPr>
        <w:t xml:space="preserve">World Congress on Golf V.  </w:t>
      </w:r>
      <w:r w:rsidRPr="00DE1945">
        <w:rPr>
          <w:rFonts w:ascii="Book Antiqua" w:hAnsi="Book Antiqua"/>
          <w:sz w:val="20"/>
        </w:rPr>
        <w:t>Phoenix, AZ. March 24, 2008.</w:t>
      </w:r>
    </w:p>
    <w:p w14:paraId="689BFBC2" w14:textId="77777777" w:rsidR="00C325AF" w:rsidRPr="00DE1945" w:rsidRDefault="00960D0E" w:rsidP="00DE1945">
      <w:pPr>
        <w:numPr>
          <w:ilvl w:val="0"/>
          <w:numId w:val="10"/>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Sport Nutrition. </w:t>
      </w:r>
      <w:r w:rsidRPr="00DE1945">
        <w:rPr>
          <w:rFonts w:ascii="Book Antiqua" w:hAnsi="Book Antiqua"/>
          <w:b/>
          <w:sz w:val="20"/>
        </w:rPr>
        <w:t xml:space="preserve">Pharmacy Development Series: Vitamins, Minerals, &amp; Dietary Supplements. </w:t>
      </w:r>
      <w:r w:rsidRPr="00DE1945">
        <w:rPr>
          <w:rFonts w:ascii="Book Antiqua" w:hAnsi="Book Antiqua"/>
          <w:sz w:val="20"/>
        </w:rPr>
        <w:t>New York, NY. May 16, 2008.</w:t>
      </w:r>
    </w:p>
    <w:p w14:paraId="431633D1" w14:textId="77777777" w:rsidR="00C325AF" w:rsidRPr="00DE1945" w:rsidRDefault="00960D0E" w:rsidP="00DE1945">
      <w:pPr>
        <w:numPr>
          <w:ilvl w:val="0"/>
          <w:numId w:val="10"/>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Nutritional strategies to optimize performance and reduce overtraining. </w:t>
      </w:r>
      <w:r w:rsidRPr="00DE1945">
        <w:rPr>
          <w:rFonts w:ascii="Book Antiqua" w:hAnsi="Book Antiqua"/>
          <w:b/>
          <w:sz w:val="20"/>
        </w:rPr>
        <w:t xml:space="preserve">International Society of Sport Nutrition Annual Meeting. </w:t>
      </w:r>
      <w:r w:rsidRPr="00DE1945">
        <w:rPr>
          <w:rFonts w:ascii="Book Antiqua" w:hAnsi="Book Antiqua"/>
          <w:sz w:val="20"/>
        </w:rPr>
        <w:t>Las Vegas, NV. June 9, 2008.</w:t>
      </w:r>
    </w:p>
    <w:p w14:paraId="45CEB9CF" w14:textId="77777777" w:rsidR="00C325AF" w:rsidRPr="00DE1945" w:rsidRDefault="00960D0E" w:rsidP="00DE1945">
      <w:pPr>
        <w:numPr>
          <w:ilvl w:val="0"/>
          <w:numId w:val="10"/>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Curves Research Update. </w:t>
      </w:r>
      <w:r w:rsidRPr="00DE1945">
        <w:rPr>
          <w:rFonts w:ascii="Book Antiqua" w:hAnsi="Book Antiqua"/>
          <w:b/>
          <w:sz w:val="20"/>
        </w:rPr>
        <w:t>Curves Annual National Convention</w:t>
      </w:r>
      <w:r w:rsidRPr="00DE1945">
        <w:rPr>
          <w:rFonts w:ascii="Book Antiqua" w:hAnsi="Book Antiqua"/>
          <w:sz w:val="20"/>
        </w:rPr>
        <w:t>. Orlando, FL. October 11, 2008.</w:t>
      </w:r>
    </w:p>
    <w:p w14:paraId="26BB0EB8" w14:textId="77777777" w:rsidR="00C325AF" w:rsidRPr="00DE1945" w:rsidRDefault="00960D0E" w:rsidP="00DE1945">
      <w:pPr>
        <w:numPr>
          <w:ilvl w:val="0"/>
          <w:numId w:val="10"/>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 </w:t>
      </w:r>
      <w:r w:rsidRPr="00DE1945">
        <w:rPr>
          <w:rFonts w:ascii="Book Antiqua" w:hAnsi="Book Antiqua"/>
          <w:i/>
          <w:sz w:val="20"/>
        </w:rPr>
        <w:t xml:space="preserve">Preventing Overtraining.  </w:t>
      </w:r>
      <w:r w:rsidRPr="00DE1945">
        <w:rPr>
          <w:rFonts w:ascii="Book Antiqua" w:hAnsi="Book Antiqua"/>
          <w:b/>
          <w:sz w:val="20"/>
        </w:rPr>
        <w:t xml:space="preserve">Strength Pro Strength Summit.  </w:t>
      </w:r>
      <w:r w:rsidRPr="00DE1945">
        <w:rPr>
          <w:rFonts w:ascii="Book Antiqua" w:hAnsi="Book Antiqua"/>
          <w:sz w:val="20"/>
        </w:rPr>
        <w:t>Columbus, OH. March 6, 2009.</w:t>
      </w:r>
    </w:p>
    <w:p w14:paraId="71307E7C" w14:textId="77777777" w:rsidR="00C325AF" w:rsidRPr="00DE1945" w:rsidRDefault="00960D0E" w:rsidP="00DE1945">
      <w:pPr>
        <w:numPr>
          <w:ilvl w:val="0"/>
          <w:numId w:val="10"/>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Curves Research Update. </w:t>
      </w:r>
      <w:r w:rsidRPr="00DE1945">
        <w:rPr>
          <w:rFonts w:ascii="Book Antiqua" w:hAnsi="Book Antiqua"/>
          <w:b/>
          <w:sz w:val="20"/>
        </w:rPr>
        <w:t>Curves Annual National Convention</w:t>
      </w:r>
      <w:r w:rsidRPr="00DE1945">
        <w:rPr>
          <w:rFonts w:ascii="Book Antiqua" w:hAnsi="Book Antiqua"/>
          <w:sz w:val="20"/>
        </w:rPr>
        <w:t>. Nashville, TN. November 6, 2009.</w:t>
      </w:r>
    </w:p>
    <w:p w14:paraId="6C714C7C" w14:textId="77777777" w:rsidR="00C325AF" w:rsidRPr="00DE1945" w:rsidRDefault="00960D0E" w:rsidP="00DE1945">
      <w:pPr>
        <w:numPr>
          <w:ilvl w:val="0"/>
          <w:numId w:val="10"/>
        </w:numPr>
        <w:tabs>
          <w:tab w:val="left" w:pos="660"/>
        </w:tabs>
        <w:ind w:left="659"/>
        <w:rPr>
          <w:rFonts w:ascii="Book Antiqua" w:eastAsia="Book Antiqua" w:hAnsi="Book Antiqua" w:cs="Book Antiqua"/>
          <w:sz w:val="20"/>
          <w:szCs w:val="20"/>
        </w:rPr>
      </w:pPr>
      <w:r w:rsidRPr="00DE1945">
        <w:rPr>
          <w:rFonts w:ascii="Book Antiqua" w:hAnsi="Book Antiqua"/>
          <w:sz w:val="20"/>
        </w:rPr>
        <w:t>Kreider RB</w:t>
      </w:r>
      <w:r w:rsidRPr="00DE1945">
        <w:rPr>
          <w:rFonts w:ascii="Book Antiqua" w:hAnsi="Book Antiqua"/>
          <w:i/>
          <w:sz w:val="20"/>
        </w:rPr>
        <w:t xml:space="preserve">. Curves Health &amp; Fitness Initiative.  </w:t>
      </w:r>
      <w:r w:rsidRPr="00DE1945">
        <w:rPr>
          <w:rFonts w:ascii="Book Antiqua" w:hAnsi="Book Antiqua"/>
          <w:b/>
          <w:sz w:val="20"/>
        </w:rPr>
        <w:t xml:space="preserve">Austin Curves. </w:t>
      </w:r>
      <w:r w:rsidRPr="00DE1945">
        <w:rPr>
          <w:rFonts w:ascii="Book Antiqua" w:hAnsi="Book Antiqua"/>
          <w:sz w:val="20"/>
        </w:rPr>
        <w:t>Austin, TX. January 21, 2010.</w:t>
      </w:r>
    </w:p>
    <w:p w14:paraId="5190318C" w14:textId="77777777" w:rsidR="00C325AF" w:rsidRPr="00DE1945" w:rsidRDefault="00960D0E" w:rsidP="00DE1945">
      <w:pPr>
        <w:numPr>
          <w:ilvl w:val="0"/>
          <w:numId w:val="10"/>
        </w:numPr>
        <w:tabs>
          <w:tab w:val="left" w:pos="660"/>
        </w:tabs>
        <w:spacing w:before="1"/>
        <w:ind w:left="659"/>
        <w:rPr>
          <w:rFonts w:ascii="Book Antiqua" w:eastAsia="Book Antiqua" w:hAnsi="Book Antiqua" w:cs="Book Antiqua"/>
          <w:sz w:val="20"/>
          <w:szCs w:val="20"/>
        </w:rPr>
      </w:pPr>
      <w:r w:rsidRPr="00DE1945">
        <w:rPr>
          <w:rFonts w:ascii="Book Antiqua" w:hAnsi="Book Antiqua"/>
          <w:sz w:val="20"/>
        </w:rPr>
        <w:t xml:space="preserve">Chodzko-Zajko, W and R.B. Kreider. </w:t>
      </w:r>
      <w:r w:rsidRPr="00DE1945">
        <w:rPr>
          <w:rFonts w:ascii="Book Antiqua" w:hAnsi="Book Antiqua"/>
          <w:i/>
          <w:sz w:val="20"/>
        </w:rPr>
        <w:t xml:space="preserve">The Department Chair as a bearer of bad news. </w:t>
      </w:r>
      <w:r w:rsidRPr="00DE1945">
        <w:rPr>
          <w:rFonts w:ascii="Book Antiqua" w:hAnsi="Book Antiqua"/>
          <w:b/>
          <w:sz w:val="20"/>
        </w:rPr>
        <w:t xml:space="preserve">American Kinesiology Association Workshop.  </w:t>
      </w:r>
      <w:r w:rsidRPr="00DE1945">
        <w:rPr>
          <w:rFonts w:ascii="Book Antiqua" w:hAnsi="Book Antiqua"/>
          <w:sz w:val="20"/>
        </w:rPr>
        <w:t>Dallas, TX. February 1, 2010.</w:t>
      </w:r>
    </w:p>
    <w:p w14:paraId="23C9B57B" w14:textId="77777777" w:rsidR="00C325AF" w:rsidRPr="00DE1945" w:rsidRDefault="00960D0E" w:rsidP="00DE1945">
      <w:pPr>
        <w:pStyle w:val="BodyText"/>
        <w:numPr>
          <w:ilvl w:val="0"/>
          <w:numId w:val="10"/>
        </w:numPr>
        <w:tabs>
          <w:tab w:val="left" w:pos="660"/>
        </w:tabs>
        <w:ind w:left="659"/>
      </w:pPr>
      <w:r w:rsidRPr="00DE1945">
        <w:t>C. Canon, J. Culbertson, M. Byrd, C. Rasmussen, P. Jung, D. Khanna, M. Koozehchian, M. Mardock, J. Oliver, S. Simbo, R. Kreider, FACSM. Effects of a 30-Day Fitness Challenge on Body Composition and Markers of Health in Women.  Texas ACSM. Houston, TX. February 5, 2010.</w:t>
      </w:r>
    </w:p>
    <w:p w14:paraId="0C43FF90" w14:textId="77777777" w:rsidR="00C325AF" w:rsidRPr="00DE1945" w:rsidRDefault="00960D0E" w:rsidP="00DE1945">
      <w:pPr>
        <w:numPr>
          <w:ilvl w:val="0"/>
          <w:numId w:val="10"/>
        </w:numPr>
        <w:tabs>
          <w:tab w:val="left" w:pos="660"/>
        </w:tabs>
        <w:ind w:left="659"/>
        <w:rPr>
          <w:rFonts w:ascii="Book Antiqua" w:eastAsia="Book Antiqua" w:hAnsi="Book Antiqua" w:cs="Book Antiqua"/>
          <w:sz w:val="20"/>
          <w:szCs w:val="20"/>
        </w:rPr>
      </w:pPr>
      <w:bookmarkStart w:id="44" w:name="_Hlk68243534"/>
      <w:r w:rsidRPr="00DE1945">
        <w:rPr>
          <w:rFonts w:ascii="Book Antiqua" w:eastAsia="Book Antiqua" w:hAnsi="Book Antiqua" w:cs="Book Antiqua"/>
          <w:sz w:val="20"/>
          <w:szCs w:val="20"/>
        </w:rPr>
        <w:t xml:space="preserve">Kreider RB. </w:t>
      </w:r>
      <w:r w:rsidRPr="00DE1945">
        <w:rPr>
          <w:rFonts w:ascii="Book Antiqua" w:eastAsia="Book Antiqua" w:hAnsi="Book Antiqua" w:cs="Book Antiqua"/>
          <w:i/>
          <w:sz w:val="20"/>
          <w:szCs w:val="20"/>
        </w:rPr>
        <w:t>Nutrition, Fitness, &amp; Weight Management: Gender Differences and Similaritie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 xml:space="preserve">NIH Women’s Health Lecture Series. National Institutes of Health. </w:t>
      </w:r>
      <w:r w:rsidRPr="00DE1945">
        <w:rPr>
          <w:rFonts w:ascii="Book Antiqua" w:eastAsia="Book Antiqua" w:hAnsi="Book Antiqua" w:cs="Book Antiqua"/>
          <w:sz w:val="20"/>
          <w:szCs w:val="20"/>
        </w:rPr>
        <w:t>Bethesda, MD, March 26, 2010.</w:t>
      </w:r>
    </w:p>
    <w:p w14:paraId="27AFDC8E" w14:textId="77777777" w:rsidR="00C325AF" w:rsidRPr="00DE1945" w:rsidRDefault="00960D0E" w:rsidP="00DE1945">
      <w:pPr>
        <w:numPr>
          <w:ilvl w:val="0"/>
          <w:numId w:val="10"/>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B, Jäger R, Purpura M, Shao A, Inoue T. </w:t>
      </w:r>
      <w:r w:rsidRPr="00DE1945">
        <w:rPr>
          <w:rFonts w:ascii="Book Antiqua" w:hAnsi="Book Antiqua"/>
          <w:i/>
          <w:sz w:val="20"/>
        </w:rPr>
        <w:t xml:space="preserve">Analysis of the efficacy, safety, and regulatory status of novel forms of creatine. </w:t>
      </w:r>
      <w:r w:rsidRPr="00DE1945">
        <w:rPr>
          <w:rFonts w:ascii="Book Antiqua" w:hAnsi="Book Antiqua"/>
          <w:b/>
          <w:sz w:val="20"/>
        </w:rPr>
        <w:t xml:space="preserve">Cambridge Creatine Conference. </w:t>
      </w:r>
      <w:r w:rsidRPr="00DE1945">
        <w:rPr>
          <w:rFonts w:ascii="Book Antiqua" w:hAnsi="Book Antiqua"/>
          <w:sz w:val="20"/>
        </w:rPr>
        <w:t>July 9, 2010, Cambridge UK.</w:t>
      </w:r>
    </w:p>
    <w:bookmarkEnd w:id="44"/>
    <w:p w14:paraId="20ACF1A1" w14:textId="77777777" w:rsidR="00C325AF" w:rsidRPr="00DE1945" w:rsidRDefault="00960D0E" w:rsidP="00DE1945">
      <w:pPr>
        <w:numPr>
          <w:ilvl w:val="0"/>
          <w:numId w:val="10"/>
        </w:numPr>
        <w:tabs>
          <w:tab w:val="left" w:pos="659"/>
        </w:tabs>
        <w:rPr>
          <w:rFonts w:ascii="Book Antiqua" w:eastAsia="Book Antiqua" w:hAnsi="Book Antiqua" w:cs="Book Antiqua"/>
          <w:sz w:val="20"/>
          <w:szCs w:val="20"/>
        </w:rPr>
      </w:pPr>
      <w:r w:rsidRPr="00DE1945">
        <w:rPr>
          <w:rFonts w:ascii="Book Antiqua" w:hAnsi="Book Antiqua"/>
          <w:sz w:val="20"/>
        </w:rPr>
        <w:t xml:space="preserve">Poortmans, J., Kreider R, Rawson E.  </w:t>
      </w:r>
      <w:r w:rsidRPr="00DE1945">
        <w:rPr>
          <w:rFonts w:ascii="Book Antiqua" w:hAnsi="Book Antiqua"/>
          <w:i/>
          <w:sz w:val="20"/>
        </w:rPr>
        <w:t>Creatine in Health and Medicine</w:t>
      </w:r>
      <w:r w:rsidRPr="00DE1945">
        <w:rPr>
          <w:rFonts w:ascii="Book Antiqua" w:hAnsi="Book Antiqua"/>
          <w:sz w:val="20"/>
        </w:rPr>
        <w:t xml:space="preserve">. </w:t>
      </w:r>
      <w:r w:rsidRPr="00DE1945">
        <w:rPr>
          <w:rFonts w:ascii="Book Antiqua" w:hAnsi="Book Antiqua"/>
          <w:b/>
          <w:sz w:val="20"/>
        </w:rPr>
        <w:t xml:space="preserve">Cambridge Creatine Conference. </w:t>
      </w:r>
      <w:r w:rsidRPr="00DE1945">
        <w:rPr>
          <w:rFonts w:ascii="Book Antiqua" w:hAnsi="Book Antiqua"/>
          <w:sz w:val="20"/>
        </w:rPr>
        <w:t>July 10, 2010, Cambridge UK.</w:t>
      </w:r>
    </w:p>
    <w:p w14:paraId="25BE7040" w14:textId="3196EB78" w:rsidR="00C325AF" w:rsidRPr="00DE1945" w:rsidRDefault="00960D0E" w:rsidP="00DE1945">
      <w:pPr>
        <w:numPr>
          <w:ilvl w:val="0"/>
          <w:numId w:val="10"/>
        </w:numPr>
        <w:tabs>
          <w:tab w:val="left" w:pos="659"/>
        </w:tabs>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Curves Research Update</w:t>
      </w:r>
      <w:r w:rsidRPr="00DE1945">
        <w:rPr>
          <w:rFonts w:ascii="Book Antiqua" w:hAnsi="Book Antiqua"/>
          <w:sz w:val="20"/>
        </w:rPr>
        <w:t xml:space="preserve">. </w:t>
      </w:r>
      <w:r w:rsidRPr="00DE1945">
        <w:rPr>
          <w:rFonts w:ascii="Book Antiqua" w:hAnsi="Book Antiqua"/>
          <w:b/>
          <w:sz w:val="20"/>
        </w:rPr>
        <w:t>Curves Annual National Convention</w:t>
      </w:r>
      <w:r w:rsidRPr="00DE1945">
        <w:rPr>
          <w:rFonts w:ascii="Book Antiqua" w:hAnsi="Book Antiqua"/>
          <w:sz w:val="20"/>
        </w:rPr>
        <w:t xml:space="preserve">. Videotaped September 28, 2010. Presented at Curves Conventions in Atlantic City, Atlanta, Chicago, and Las Vegas during October - </w:t>
      </w:r>
      <w:r w:rsidR="00051213" w:rsidRPr="00DE1945">
        <w:rPr>
          <w:rFonts w:ascii="Book Antiqua" w:hAnsi="Book Antiqua"/>
          <w:sz w:val="20"/>
        </w:rPr>
        <w:t>November</w:t>
      </w:r>
      <w:r w:rsidRPr="00DE1945">
        <w:rPr>
          <w:rFonts w:ascii="Book Antiqua" w:hAnsi="Book Antiqua"/>
          <w:sz w:val="20"/>
        </w:rPr>
        <w:t xml:space="preserve"> 2010.</w:t>
      </w:r>
    </w:p>
    <w:p w14:paraId="15E51B06" w14:textId="77777777" w:rsidR="00C325AF" w:rsidRPr="00DE1945" w:rsidRDefault="00960D0E" w:rsidP="00DE1945">
      <w:pPr>
        <w:numPr>
          <w:ilvl w:val="0"/>
          <w:numId w:val="10"/>
        </w:numPr>
        <w:tabs>
          <w:tab w:val="left" w:pos="659"/>
        </w:tabs>
        <w:rPr>
          <w:rFonts w:ascii="Book Antiqua" w:eastAsia="Book Antiqua" w:hAnsi="Book Antiqua" w:cs="Book Antiqua"/>
          <w:sz w:val="20"/>
          <w:szCs w:val="20"/>
        </w:rPr>
      </w:pPr>
      <w:r w:rsidRPr="00DE1945">
        <w:rPr>
          <w:rFonts w:ascii="Book Antiqua" w:hAnsi="Book Antiqua"/>
          <w:sz w:val="20"/>
        </w:rPr>
        <w:t xml:space="preserve">Kreider R. </w:t>
      </w:r>
      <w:r w:rsidRPr="00DE1945">
        <w:rPr>
          <w:rFonts w:ascii="Book Antiqua" w:hAnsi="Book Antiqua"/>
          <w:i/>
          <w:sz w:val="20"/>
        </w:rPr>
        <w:t xml:space="preserve">Energy drinks: Analysis of the ergogenic value and guidelines for appropriate use. </w:t>
      </w:r>
      <w:r w:rsidRPr="00DE1945">
        <w:rPr>
          <w:rFonts w:ascii="Book Antiqua" w:hAnsi="Book Antiqua"/>
          <w:b/>
          <w:sz w:val="20"/>
        </w:rPr>
        <w:t>International Society of Sport Nutrition Annual Meeting</w:t>
      </w:r>
      <w:r w:rsidRPr="00DE1945">
        <w:rPr>
          <w:rFonts w:ascii="Book Antiqua" w:hAnsi="Book Antiqua"/>
          <w:sz w:val="20"/>
        </w:rPr>
        <w:t>. Las Vegas, NV. June 24, 2011</w:t>
      </w:r>
    </w:p>
    <w:p w14:paraId="114A6B82" w14:textId="77777777" w:rsidR="00C325AF" w:rsidRPr="00DE1945" w:rsidRDefault="00960D0E" w:rsidP="00DE1945">
      <w:pPr>
        <w:numPr>
          <w:ilvl w:val="0"/>
          <w:numId w:val="10"/>
        </w:numPr>
        <w:tabs>
          <w:tab w:val="left" w:pos="660"/>
        </w:tabs>
        <w:ind w:left="659" w:hanging="541"/>
        <w:rPr>
          <w:rFonts w:ascii="Book Antiqua" w:eastAsia="Book Antiqua" w:hAnsi="Book Antiqua" w:cs="Book Antiqua"/>
          <w:sz w:val="20"/>
          <w:szCs w:val="20"/>
        </w:rPr>
      </w:pPr>
      <w:r w:rsidRPr="00DE1945">
        <w:rPr>
          <w:rFonts w:ascii="Book Antiqua" w:hAnsi="Book Antiqua"/>
          <w:sz w:val="20"/>
        </w:rPr>
        <w:t xml:space="preserve">Kreider R, R Harris, D Willoughby. </w:t>
      </w:r>
      <w:r w:rsidRPr="00DE1945">
        <w:rPr>
          <w:rFonts w:ascii="Book Antiqua" w:hAnsi="Book Antiqua"/>
          <w:i/>
          <w:sz w:val="20"/>
        </w:rPr>
        <w:t xml:space="preserve">Creatine and protein/amino acid roundtable. </w:t>
      </w:r>
      <w:r w:rsidRPr="00DE1945">
        <w:rPr>
          <w:rFonts w:ascii="Book Antiqua" w:hAnsi="Book Antiqua"/>
          <w:b/>
          <w:sz w:val="20"/>
        </w:rPr>
        <w:t xml:space="preserve">International Society of Sport Nutrition. </w:t>
      </w:r>
      <w:r w:rsidRPr="00DE1945">
        <w:rPr>
          <w:rFonts w:ascii="Book Antiqua" w:hAnsi="Book Antiqua"/>
          <w:sz w:val="20"/>
        </w:rPr>
        <w:t>Las Vegas, NV. June 24, 2011.</w:t>
      </w:r>
    </w:p>
    <w:p w14:paraId="6F0B01C9" w14:textId="77777777" w:rsidR="00C325AF" w:rsidRPr="00DE1945" w:rsidRDefault="00960D0E" w:rsidP="00DE1945">
      <w:pPr>
        <w:numPr>
          <w:ilvl w:val="0"/>
          <w:numId w:val="10"/>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 </w:t>
      </w:r>
      <w:r w:rsidRPr="00DE1945">
        <w:rPr>
          <w:rFonts w:ascii="Book Antiqua" w:hAnsi="Book Antiqua"/>
          <w:i/>
          <w:sz w:val="20"/>
        </w:rPr>
        <w:t>Nutritional Strategies to Optimize Performance</w:t>
      </w:r>
      <w:r w:rsidRPr="00DE1945">
        <w:rPr>
          <w:rFonts w:ascii="Book Antiqua" w:hAnsi="Book Antiqua"/>
          <w:sz w:val="20"/>
        </w:rPr>
        <w:t xml:space="preserve">. </w:t>
      </w:r>
      <w:r w:rsidRPr="00DE1945">
        <w:rPr>
          <w:rFonts w:ascii="Book Antiqua" w:hAnsi="Book Antiqua"/>
          <w:b/>
          <w:sz w:val="20"/>
        </w:rPr>
        <w:t xml:space="preserve">23rd International Sport Science Congress: Korean Society of Exercise Nutrition. </w:t>
      </w:r>
      <w:r w:rsidRPr="00DE1945">
        <w:rPr>
          <w:rFonts w:ascii="Book Antiqua" w:hAnsi="Book Antiqua"/>
          <w:sz w:val="20"/>
        </w:rPr>
        <w:t>Keimyung University. Daegu, South Korea. August 26, 2011.</w:t>
      </w:r>
    </w:p>
    <w:p w14:paraId="145078A1" w14:textId="77777777" w:rsidR="00C325AF" w:rsidRPr="00DE1945" w:rsidRDefault="00960D0E" w:rsidP="00DE1945">
      <w:pPr>
        <w:numPr>
          <w:ilvl w:val="0"/>
          <w:numId w:val="10"/>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Curves Research Update</w:t>
      </w:r>
      <w:r w:rsidRPr="00DE1945">
        <w:rPr>
          <w:rFonts w:ascii="Book Antiqua" w:hAnsi="Book Antiqua"/>
          <w:b/>
          <w:sz w:val="20"/>
        </w:rPr>
        <w:t>. Curves Annual National Conventions</w:t>
      </w:r>
      <w:r w:rsidRPr="00DE1945">
        <w:rPr>
          <w:rFonts w:ascii="Book Antiqua" w:hAnsi="Book Antiqua"/>
          <w:sz w:val="20"/>
        </w:rPr>
        <w:t>. Videotaped October 21, 2011. Presented at Curves Conventions in Atlantic City, Atlanta, Chicago, and Las Vegas during November, 2011.</w:t>
      </w:r>
    </w:p>
    <w:p w14:paraId="6E306EA9" w14:textId="77777777" w:rsidR="00C325AF" w:rsidRPr="00DE1945" w:rsidRDefault="00960D0E" w:rsidP="00DE1945">
      <w:pPr>
        <w:numPr>
          <w:ilvl w:val="0"/>
          <w:numId w:val="10"/>
        </w:numPr>
        <w:tabs>
          <w:tab w:val="left" w:pos="660"/>
        </w:tabs>
        <w:spacing w:before="1"/>
        <w:ind w:left="659"/>
        <w:rPr>
          <w:rFonts w:ascii="Book Antiqua" w:eastAsia="Book Antiqua" w:hAnsi="Book Antiqua" w:cs="Book Antiqua"/>
          <w:sz w:val="20"/>
          <w:szCs w:val="20"/>
        </w:rPr>
      </w:pPr>
      <w:r w:rsidRPr="00DE1945">
        <w:rPr>
          <w:rFonts w:ascii="Book Antiqua" w:hAnsi="Book Antiqua"/>
          <w:sz w:val="20"/>
          <w:lang w:val="pt-BR"/>
        </w:rPr>
        <w:t xml:space="preserve">Ziegunfuss T, R Kreider, H Lopez, R Wildam, R Jäger. </w:t>
      </w:r>
      <w:r w:rsidRPr="00DE1945">
        <w:rPr>
          <w:rFonts w:ascii="Book Antiqua" w:hAnsi="Book Antiqua"/>
          <w:i/>
          <w:sz w:val="20"/>
        </w:rPr>
        <w:t xml:space="preserve">Roundtable discussion: Supplements that promote fat loss, muscle gain, and performance enhancement.  </w:t>
      </w:r>
      <w:r w:rsidRPr="00DE1945">
        <w:rPr>
          <w:rFonts w:ascii="Book Antiqua" w:hAnsi="Book Antiqua"/>
          <w:b/>
          <w:sz w:val="20"/>
        </w:rPr>
        <w:t>International Society of Sports Nutrition Annual Meeting</w:t>
      </w:r>
      <w:r w:rsidRPr="00DE1945">
        <w:rPr>
          <w:rFonts w:ascii="Book Antiqua" w:hAnsi="Book Antiqua"/>
          <w:sz w:val="20"/>
        </w:rPr>
        <w:t>. Clearwater, FL. June 22, 2012.</w:t>
      </w:r>
    </w:p>
    <w:p w14:paraId="53122FBF" w14:textId="77777777" w:rsidR="00C325AF" w:rsidRPr="00DE1945" w:rsidRDefault="00960D0E" w:rsidP="00DE1945">
      <w:pPr>
        <w:numPr>
          <w:ilvl w:val="0"/>
          <w:numId w:val="10"/>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The power of combining a modest exercise program and nutrition manipulations to impact health, body composition and fitness in an overweight and obese population</w:t>
      </w:r>
      <w:r w:rsidRPr="00DE1945">
        <w:rPr>
          <w:rFonts w:ascii="Book Antiqua" w:hAnsi="Book Antiqua"/>
          <w:sz w:val="20"/>
        </w:rPr>
        <w:t xml:space="preserve">.   </w:t>
      </w:r>
      <w:r w:rsidRPr="00DE1945">
        <w:rPr>
          <w:rFonts w:ascii="Book Antiqua" w:hAnsi="Book Antiqua"/>
          <w:b/>
          <w:sz w:val="20"/>
        </w:rPr>
        <w:t>National Strength &amp; Conditioning Annual Meeting</w:t>
      </w:r>
      <w:r w:rsidRPr="00DE1945">
        <w:rPr>
          <w:rFonts w:ascii="Book Antiqua" w:hAnsi="Book Antiqua"/>
          <w:sz w:val="20"/>
        </w:rPr>
        <w:t>. Providence, RI. July 13, 2012.</w:t>
      </w:r>
    </w:p>
    <w:p w14:paraId="7BBE9105" w14:textId="77777777" w:rsidR="00C325AF" w:rsidRPr="00DE1945" w:rsidRDefault="00960D0E" w:rsidP="00DE1945">
      <w:pPr>
        <w:numPr>
          <w:ilvl w:val="0"/>
          <w:numId w:val="10"/>
        </w:numPr>
        <w:tabs>
          <w:tab w:val="left" w:pos="660"/>
        </w:tabs>
        <w:ind w:left="659"/>
        <w:rPr>
          <w:rFonts w:ascii="Book Antiqua" w:eastAsia="Book Antiqua" w:hAnsi="Book Antiqua" w:cs="Book Antiqua"/>
          <w:sz w:val="20"/>
          <w:szCs w:val="20"/>
        </w:rPr>
      </w:pPr>
      <w:bookmarkStart w:id="45" w:name="_Hlk68243519"/>
      <w:r w:rsidRPr="00DE1945">
        <w:rPr>
          <w:rFonts w:ascii="Book Antiqua" w:hAnsi="Book Antiqua"/>
          <w:sz w:val="20"/>
        </w:rPr>
        <w:t xml:space="preserve">Kreider RB. </w:t>
      </w:r>
      <w:r w:rsidRPr="00DE1945">
        <w:rPr>
          <w:rFonts w:ascii="Book Antiqua" w:hAnsi="Book Antiqua"/>
          <w:i/>
          <w:sz w:val="20"/>
        </w:rPr>
        <w:t>Role of nutrition in mitigating overtraining and exercise-induced immunosuppression</w:t>
      </w:r>
      <w:r w:rsidRPr="00DE1945">
        <w:rPr>
          <w:rFonts w:ascii="Book Antiqua" w:hAnsi="Book Antiqua"/>
          <w:sz w:val="20"/>
        </w:rPr>
        <w:t xml:space="preserve">.  </w:t>
      </w:r>
      <w:r w:rsidRPr="00DE1945">
        <w:rPr>
          <w:rFonts w:ascii="Book Antiqua" w:hAnsi="Book Antiqua"/>
          <w:b/>
          <w:sz w:val="20"/>
        </w:rPr>
        <w:t>National Strength &amp; Conditioning Annual Meeting</w:t>
      </w:r>
      <w:r w:rsidRPr="00DE1945">
        <w:rPr>
          <w:rFonts w:ascii="Book Antiqua" w:hAnsi="Book Antiqua"/>
          <w:sz w:val="20"/>
        </w:rPr>
        <w:t>.  Providence, RI. July 14, 2012.</w:t>
      </w:r>
    </w:p>
    <w:bookmarkEnd w:id="45"/>
    <w:p w14:paraId="58CE5677" w14:textId="3523A394" w:rsidR="00C325AF" w:rsidRPr="00DE1945" w:rsidRDefault="00960D0E" w:rsidP="00DE1945">
      <w:pPr>
        <w:numPr>
          <w:ilvl w:val="0"/>
          <w:numId w:val="10"/>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Curves Research Update</w:t>
      </w:r>
      <w:r w:rsidRPr="00DE1945">
        <w:rPr>
          <w:rFonts w:ascii="Book Antiqua" w:hAnsi="Book Antiqua"/>
          <w:b/>
          <w:sz w:val="20"/>
        </w:rPr>
        <w:t>. Curves Annual National Conventions</w:t>
      </w:r>
      <w:r w:rsidRPr="00DE1945">
        <w:rPr>
          <w:rFonts w:ascii="Book Antiqua" w:hAnsi="Book Antiqua"/>
          <w:sz w:val="20"/>
        </w:rPr>
        <w:t xml:space="preserve">. Videotaped October 10, 2012. Presented at Curves National Convention Las Vegas during </w:t>
      </w:r>
      <w:r w:rsidR="00051213" w:rsidRPr="00DE1945">
        <w:rPr>
          <w:rFonts w:ascii="Book Antiqua" w:hAnsi="Book Antiqua"/>
          <w:sz w:val="20"/>
        </w:rPr>
        <w:t>October</w:t>
      </w:r>
      <w:r w:rsidRPr="00DE1945">
        <w:rPr>
          <w:rFonts w:ascii="Book Antiqua" w:hAnsi="Book Antiqua"/>
          <w:sz w:val="20"/>
        </w:rPr>
        <w:t xml:space="preserve"> 2012.</w:t>
      </w:r>
    </w:p>
    <w:p w14:paraId="7ED7F190" w14:textId="77777777" w:rsidR="00C325AF" w:rsidRPr="00DE1945" w:rsidRDefault="00960D0E" w:rsidP="00DE1945">
      <w:pPr>
        <w:numPr>
          <w:ilvl w:val="0"/>
          <w:numId w:val="10"/>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Creatine supplementation in exercise, sport, and medicine. </w:t>
      </w:r>
      <w:r w:rsidRPr="00DE1945">
        <w:rPr>
          <w:rFonts w:ascii="Book Antiqua" w:hAnsi="Book Antiqua"/>
          <w:sz w:val="20"/>
        </w:rPr>
        <w:t>Advances in Nutrition and Training in Soccer.</w:t>
      </w:r>
    </w:p>
    <w:p w14:paraId="3D5B1574" w14:textId="77777777" w:rsidR="00C325AF" w:rsidRPr="00DE1945" w:rsidRDefault="00960D0E" w:rsidP="00DE1945">
      <w:pPr>
        <w:ind w:left="659"/>
        <w:rPr>
          <w:rFonts w:ascii="Book Antiqua" w:eastAsia="Book Antiqua" w:hAnsi="Book Antiqua" w:cs="Book Antiqua"/>
          <w:sz w:val="20"/>
          <w:szCs w:val="20"/>
        </w:rPr>
      </w:pPr>
      <w:r w:rsidRPr="00DE1945">
        <w:rPr>
          <w:rFonts w:ascii="Book Antiqua" w:hAnsi="Book Antiqua"/>
          <w:b/>
          <w:sz w:val="20"/>
        </w:rPr>
        <w:t>Italian Society of Sport Nutrition and Wellness</w:t>
      </w:r>
      <w:r w:rsidRPr="00DE1945">
        <w:rPr>
          <w:rFonts w:ascii="Book Antiqua" w:hAnsi="Book Antiqua"/>
          <w:sz w:val="20"/>
        </w:rPr>
        <w:t>.  Florence, Italy, October 27, 2012.</w:t>
      </w:r>
    </w:p>
    <w:p w14:paraId="6A52CB98" w14:textId="77777777" w:rsidR="00C325AF" w:rsidRPr="00DE1945" w:rsidRDefault="00960D0E" w:rsidP="00DE1945">
      <w:pPr>
        <w:numPr>
          <w:ilvl w:val="0"/>
          <w:numId w:val="10"/>
        </w:numPr>
        <w:tabs>
          <w:tab w:val="left" w:pos="660"/>
        </w:tabs>
        <w:ind w:left="660" w:hanging="541"/>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Role of fruits and vegetables in sports medicine and athletic performance</w:t>
      </w:r>
      <w:r w:rsidRPr="00DE1945">
        <w:rPr>
          <w:rFonts w:ascii="Book Antiqua" w:hAnsi="Book Antiqua"/>
          <w:sz w:val="20"/>
        </w:rPr>
        <w:t xml:space="preserve">. </w:t>
      </w:r>
      <w:r w:rsidRPr="00DE1945">
        <w:rPr>
          <w:rFonts w:ascii="Book Antiqua" w:hAnsi="Book Antiqua"/>
          <w:b/>
          <w:sz w:val="20"/>
        </w:rPr>
        <w:t>5</w:t>
      </w:r>
      <w:r w:rsidRPr="00DE1945">
        <w:rPr>
          <w:rFonts w:ascii="Book Antiqua" w:hAnsi="Book Antiqua"/>
          <w:b/>
          <w:position w:val="5"/>
          <w:sz w:val="13"/>
        </w:rPr>
        <w:t xml:space="preserve">th </w:t>
      </w:r>
      <w:r w:rsidRPr="00DE1945">
        <w:rPr>
          <w:rFonts w:ascii="Book Antiqua" w:hAnsi="Book Antiqua"/>
          <w:b/>
          <w:sz w:val="20"/>
        </w:rPr>
        <w:t xml:space="preserve">International Symposium on Human Health Effects of Fruits and Vegetables.  </w:t>
      </w:r>
      <w:r w:rsidRPr="00DE1945">
        <w:rPr>
          <w:rFonts w:ascii="Book Antiqua" w:hAnsi="Book Antiqua"/>
          <w:sz w:val="20"/>
        </w:rPr>
        <w:t>Dharwad, Kamataka, India, January 8, 2013.</w:t>
      </w:r>
    </w:p>
    <w:p w14:paraId="055978DD" w14:textId="77777777" w:rsidR="00C325AF" w:rsidRPr="00DE1945" w:rsidRDefault="00960D0E" w:rsidP="00DE1945">
      <w:pPr>
        <w:numPr>
          <w:ilvl w:val="0"/>
          <w:numId w:val="10"/>
        </w:numPr>
        <w:tabs>
          <w:tab w:val="left" w:pos="660"/>
        </w:tabs>
        <w:ind w:left="660"/>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Kreider RB (moderator), SA Snipes, RJ Paxton, LR Reitzel, LL Strong. </w:t>
      </w:r>
      <w:r w:rsidRPr="00DE1945">
        <w:rPr>
          <w:rFonts w:ascii="Book Antiqua" w:eastAsia="Book Antiqua" w:hAnsi="Book Antiqua" w:cs="Book Antiqua"/>
          <w:i/>
          <w:sz w:val="20"/>
          <w:szCs w:val="20"/>
        </w:rPr>
        <w:t xml:space="preserve">Training the next generation of health disparities </w:t>
      </w:r>
      <w:r w:rsidRPr="00DE1945">
        <w:rPr>
          <w:rFonts w:ascii="Book Antiqua" w:eastAsia="Book Antiqua" w:hAnsi="Book Antiqua" w:cs="Book Antiqua"/>
          <w:i/>
          <w:sz w:val="20"/>
          <w:szCs w:val="20"/>
        </w:rPr>
        <w:lastRenderedPageBreak/>
        <w:t>and Kellogg’s scholar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Disparities in America: Working Towards Social Justice</w:t>
      </w:r>
      <w:r w:rsidRPr="00DE1945">
        <w:rPr>
          <w:rFonts w:ascii="Book Antiqua" w:eastAsia="Book Antiqua" w:hAnsi="Book Antiqua" w:cs="Book Antiqua"/>
          <w:sz w:val="20"/>
          <w:szCs w:val="20"/>
        </w:rPr>
        <w:t>. Houston, TX. June 20, 2013.</w:t>
      </w:r>
    </w:p>
    <w:p w14:paraId="547E6650" w14:textId="77777777" w:rsidR="00C325AF" w:rsidRPr="00DE1945" w:rsidRDefault="00960D0E" w:rsidP="00DE1945">
      <w:pPr>
        <w:numPr>
          <w:ilvl w:val="0"/>
          <w:numId w:val="10"/>
        </w:numPr>
        <w:tabs>
          <w:tab w:val="left" w:pos="661"/>
        </w:tabs>
        <w:ind w:left="66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Safety and efficacy of energy drinks: implications on health and performance. </w:t>
      </w:r>
      <w:r w:rsidRPr="00DE1945">
        <w:rPr>
          <w:rFonts w:ascii="Book Antiqua" w:hAnsi="Book Antiqua"/>
          <w:b/>
          <w:sz w:val="20"/>
        </w:rPr>
        <w:t>American College of Nutrition</w:t>
      </w:r>
      <w:r w:rsidRPr="00DE1945">
        <w:rPr>
          <w:rFonts w:ascii="Book Antiqua" w:hAnsi="Book Antiqua"/>
          <w:sz w:val="20"/>
        </w:rPr>
        <w:t>. San Diego, CA. November 16, 2013.</w:t>
      </w:r>
    </w:p>
    <w:p w14:paraId="1027F577" w14:textId="77777777" w:rsidR="00C325AF" w:rsidRPr="00DE1945" w:rsidRDefault="00960D0E" w:rsidP="00DE1945">
      <w:pPr>
        <w:numPr>
          <w:ilvl w:val="0"/>
          <w:numId w:val="10"/>
        </w:numPr>
        <w:tabs>
          <w:tab w:val="left" w:pos="660"/>
        </w:tabs>
        <w:spacing w:before="1"/>
        <w:ind w:left="660"/>
        <w:rPr>
          <w:rFonts w:ascii="Book Antiqua" w:eastAsia="Book Antiqua" w:hAnsi="Book Antiqua" w:cs="Book Antiqua"/>
          <w:sz w:val="20"/>
          <w:szCs w:val="20"/>
        </w:rPr>
      </w:pPr>
      <w:bookmarkStart w:id="46" w:name="_Hlk68243459"/>
      <w:r w:rsidRPr="00DE1945">
        <w:rPr>
          <w:rFonts w:ascii="Book Antiqua" w:eastAsia="Book Antiqua" w:hAnsi="Book Antiqua" w:cs="Book Antiqua"/>
          <w:sz w:val="20"/>
          <w:szCs w:val="20"/>
        </w:rPr>
        <w:t xml:space="preserve">Kreider RB. </w:t>
      </w:r>
      <w:r w:rsidRPr="00DE1945">
        <w:rPr>
          <w:rFonts w:ascii="Book Antiqua" w:eastAsia="Book Antiqua" w:hAnsi="Book Antiqua" w:cs="Book Antiqua"/>
          <w:i/>
          <w:sz w:val="20"/>
          <w:szCs w:val="20"/>
        </w:rPr>
        <w:t>Energy density – an effective strategy for weight los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American Heart Association</w:t>
      </w:r>
      <w:r w:rsidRPr="00DE1945">
        <w:rPr>
          <w:rFonts w:ascii="Book Antiqua" w:eastAsia="Book Antiqua" w:hAnsi="Book Antiqua" w:cs="Book Antiqua"/>
          <w:sz w:val="20"/>
          <w:szCs w:val="20"/>
        </w:rPr>
        <w:t>.  Dallas, TX. November 19, 2013.</w:t>
      </w:r>
    </w:p>
    <w:bookmarkEnd w:id="46"/>
    <w:p w14:paraId="77483B14" w14:textId="1FD23C42" w:rsidR="00F54B98" w:rsidRPr="00DE1945" w:rsidRDefault="00960D0E" w:rsidP="00DE1945">
      <w:pPr>
        <w:numPr>
          <w:ilvl w:val="0"/>
          <w:numId w:val="10"/>
        </w:numPr>
        <w:tabs>
          <w:tab w:val="left" w:pos="660"/>
        </w:tabs>
        <w:spacing w:before="40"/>
        <w:ind w:left="660"/>
        <w:rPr>
          <w:rFonts w:ascii="Book Antiqua" w:hAnsi="Book Antiqua"/>
          <w:sz w:val="20"/>
        </w:rPr>
      </w:pPr>
      <w:r w:rsidRPr="00DE1945">
        <w:rPr>
          <w:rFonts w:ascii="Book Antiqua" w:hAnsi="Book Antiqua"/>
          <w:sz w:val="20"/>
        </w:rPr>
        <w:t xml:space="preserve">Kreider RB. </w:t>
      </w:r>
      <w:r w:rsidRPr="00DE1945">
        <w:rPr>
          <w:rFonts w:ascii="Book Antiqua" w:hAnsi="Book Antiqua"/>
          <w:i/>
          <w:sz w:val="20"/>
        </w:rPr>
        <w:t>Strategies for obtaining external funding from non-governmental agencies</w:t>
      </w:r>
      <w:r w:rsidRPr="00DE1945">
        <w:rPr>
          <w:rFonts w:ascii="Book Antiqua" w:hAnsi="Book Antiqua"/>
          <w:sz w:val="20"/>
        </w:rPr>
        <w:t xml:space="preserve">. </w:t>
      </w:r>
      <w:r w:rsidRPr="00DE1945">
        <w:rPr>
          <w:rFonts w:ascii="Book Antiqua" w:hAnsi="Book Antiqua"/>
          <w:b/>
          <w:sz w:val="20"/>
        </w:rPr>
        <w:t>American Association of Health</w:t>
      </w:r>
      <w:r w:rsidR="00051213" w:rsidRPr="00DE1945">
        <w:rPr>
          <w:rFonts w:ascii="Book Antiqua" w:hAnsi="Book Antiqua"/>
          <w:b/>
          <w:sz w:val="20"/>
        </w:rPr>
        <w:t xml:space="preserve"> </w:t>
      </w:r>
      <w:r w:rsidRPr="00DE1945">
        <w:rPr>
          <w:rFonts w:ascii="Book Antiqua" w:hAnsi="Book Antiqua"/>
          <w:b/>
          <w:sz w:val="20"/>
        </w:rPr>
        <w:t xml:space="preserve">Behavior.  </w:t>
      </w:r>
      <w:r w:rsidRPr="00DE1945">
        <w:rPr>
          <w:rFonts w:ascii="Book Antiqua" w:hAnsi="Book Antiqua"/>
          <w:sz w:val="20"/>
        </w:rPr>
        <w:t>Charleston, SC. March 16, 2014</w:t>
      </w:r>
      <w:r w:rsidR="00F54B98" w:rsidRPr="00DE1945">
        <w:rPr>
          <w:rFonts w:ascii="Book Antiqua" w:hAnsi="Book Antiqua"/>
          <w:sz w:val="20"/>
        </w:rPr>
        <w:t>.</w:t>
      </w:r>
    </w:p>
    <w:p w14:paraId="290F68ED" w14:textId="77777777" w:rsidR="00F54B98" w:rsidRPr="00DE1945" w:rsidRDefault="00F54B98" w:rsidP="00DE1945">
      <w:pPr>
        <w:pStyle w:val="ListParagraph"/>
        <w:widowControl/>
        <w:numPr>
          <w:ilvl w:val="0"/>
          <w:numId w:val="10"/>
        </w:numPr>
        <w:spacing w:line="276" w:lineRule="auto"/>
        <w:ind w:left="662" w:hanging="547"/>
        <w:rPr>
          <w:rFonts w:ascii="Book Antiqua" w:eastAsia="Calibri" w:hAnsi="Book Antiqua" w:cs="Arial"/>
          <w:color w:val="222222"/>
          <w:sz w:val="18"/>
          <w:szCs w:val="20"/>
          <w:shd w:val="clear" w:color="auto" w:fill="FFFFFF"/>
        </w:rPr>
      </w:pPr>
      <w:bookmarkStart w:id="47" w:name="_Hlk68243447"/>
      <w:r w:rsidRPr="00DE1945">
        <w:rPr>
          <w:rFonts w:ascii="Book Antiqua" w:eastAsia="Calibri" w:hAnsi="Book Antiqua" w:cs="Arial"/>
          <w:color w:val="222222"/>
          <w:sz w:val="20"/>
          <w:szCs w:val="20"/>
          <w:shd w:val="clear" w:color="auto" w:fill="FFFFFF"/>
        </w:rPr>
        <w:t xml:space="preserve">Kreider RB.  </w:t>
      </w:r>
      <w:r w:rsidRPr="00DE1945">
        <w:rPr>
          <w:rFonts w:ascii="Book Antiqua" w:eastAsia="Calibri" w:hAnsi="Book Antiqua" w:cs="Arial"/>
          <w:i/>
          <w:color w:val="222222"/>
          <w:sz w:val="20"/>
          <w:szCs w:val="20"/>
          <w:shd w:val="clear" w:color="auto" w:fill="FFFFFF"/>
        </w:rPr>
        <w:t>Creatine in Sport</w:t>
      </w:r>
      <w:r w:rsidRPr="00DE1945">
        <w:rPr>
          <w:rFonts w:ascii="Book Antiqua" w:eastAsia="Calibri" w:hAnsi="Book Antiqua" w:cs="Arial"/>
          <w:color w:val="222222"/>
          <w:sz w:val="20"/>
          <w:szCs w:val="20"/>
          <w:shd w:val="clear" w:color="auto" w:fill="FFFFFF"/>
        </w:rPr>
        <w:t xml:space="preserve">.  </w:t>
      </w:r>
      <w:r w:rsidRPr="00DE1945">
        <w:rPr>
          <w:rFonts w:ascii="Book Antiqua" w:eastAsia="Calibri" w:hAnsi="Book Antiqua" w:cs="Arial"/>
          <w:b/>
          <w:color w:val="222222"/>
          <w:sz w:val="20"/>
          <w:szCs w:val="20"/>
          <w:shd w:val="clear" w:color="auto" w:fill="FFFFFF"/>
        </w:rPr>
        <w:t>2015 Creatine in Health, Sport, and Medicine Conference</w:t>
      </w:r>
      <w:r w:rsidRPr="00DE1945">
        <w:rPr>
          <w:rFonts w:ascii="Book Antiqua" w:eastAsia="Calibri" w:hAnsi="Book Antiqua" w:cs="Arial"/>
          <w:color w:val="222222"/>
          <w:sz w:val="20"/>
          <w:szCs w:val="20"/>
          <w:shd w:val="clear" w:color="auto" w:fill="FFFFFF"/>
        </w:rPr>
        <w:t xml:space="preserve">.  Leufen, Germany.  April 23, 2015. </w:t>
      </w:r>
    </w:p>
    <w:bookmarkEnd w:id="47"/>
    <w:p w14:paraId="4F390CE9" w14:textId="77777777" w:rsidR="00F54B98" w:rsidRPr="00DE1945" w:rsidRDefault="00F54B98" w:rsidP="00DE1945">
      <w:pPr>
        <w:pStyle w:val="ListParagraph"/>
        <w:numPr>
          <w:ilvl w:val="0"/>
          <w:numId w:val="10"/>
        </w:numPr>
        <w:rPr>
          <w:rFonts w:ascii="Book Antiqua" w:hAnsi="Book Antiqua"/>
          <w:sz w:val="20"/>
        </w:rPr>
      </w:pPr>
      <w:r w:rsidRPr="00DE1945">
        <w:rPr>
          <w:rFonts w:ascii="Book Antiqua" w:hAnsi="Book Antiqua"/>
          <w:sz w:val="20"/>
          <w:lang w:val="pt-BR"/>
        </w:rPr>
        <w:t xml:space="preserve">R Kreider, A Mendez-Villanueava, X Valle, A Boldon.  </w:t>
      </w:r>
      <w:r w:rsidRPr="00DE1945">
        <w:rPr>
          <w:rFonts w:ascii="Book Antiqua" w:hAnsi="Book Antiqua"/>
          <w:i/>
          <w:sz w:val="20"/>
        </w:rPr>
        <w:t>Examining Sports Performance with a Global Study.</w:t>
      </w:r>
      <w:r w:rsidRPr="00DE1945">
        <w:rPr>
          <w:rFonts w:ascii="Book Antiqua" w:hAnsi="Book Antiqua"/>
          <w:sz w:val="20"/>
        </w:rPr>
        <w:t xml:space="preserve">  </w:t>
      </w:r>
      <w:r w:rsidRPr="00DE1945">
        <w:rPr>
          <w:rFonts w:ascii="Book Antiqua" w:hAnsi="Book Antiqua"/>
          <w:b/>
          <w:sz w:val="20"/>
        </w:rPr>
        <w:t>Doha Goals Forum</w:t>
      </w:r>
      <w:r w:rsidRPr="00DE1945">
        <w:rPr>
          <w:rFonts w:ascii="Book Antiqua" w:hAnsi="Book Antiqua"/>
          <w:sz w:val="20"/>
        </w:rPr>
        <w:t xml:space="preserve">.  Los Angeles, CA, July 27, 2015.  </w:t>
      </w:r>
    </w:p>
    <w:p w14:paraId="5AB1250E" w14:textId="77777777" w:rsidR="009A458A" w:rsidRPr="00DE1945" w:rsidRDefault="00F54B98" w:rsidP="00DE1945">
      <w:pPr>
        <w:pStyle w:val="ListParagraph"/>
        <w:widowControl/>
        <w:numPr>
          <w:ilvl w:val="0"/>
          <w:numId w:val="10"/>
        </w:numPr>
        <w:spacing w:before="40" w:line="276" w:lineRule="auto"/>
        <w:ind w:left="662" w:hanging="547"/>
        <w:rPr>
          <w:rFonts w:ascii="Book Antiqua" w:eastAsia="Book Antiqua" w:hAnsi="Book Antiqua"/>
          <w:b/>
          <w:bCs/>
          <w:sz w:val="18"/>
          <w:szCs w:val="20"/>
        </w:rPr>
      </w:pPr>
      <w:r w:rsidRPr="00DE1945">
        <w:rPr>
          <w:rFonts w:ascii="Book Antiqua" w:hAnsi="Book Antiqua"/>
          <w:sz w:val="20"/>
        </w:rPr>
        <w:t xml:space="preserve">R Kreider.  </w:t>
      </w:r>
      <w:r w:rsidRPr="00DE1945">
        <w:rPr>
          <w:rFonts w:ascii="Book Antiqua" w:hAnsi="Book Antiqua"/>
          <w:i/>
          <w:sz w:val="20"/>
        </w:rPr>
        <w:t>Role of Amino Acids in Reducing Fatigue and Overtraining</w:t>
      </w:r>
      <w:r w:rsidRPr="00DE1945">
        <w:rPr>
          <w:rFonts w:ascii="Book Antiqua" w:hAnsi="Book Antiqua"/>
          <w:sz w:val="20"/>
        </w:rPr>
        <w:t xml:space="preserve">.  </w:t>
      </w:r>
      <w:r w:rsidRPr="00DE1945">
        <w:rPr>
          <w:rFonts w:ascii="Book Antiqua" w:hAnsi="Book Antiqua"/>
          <w:b/>
          <w:sz w:val="20"/>
        </w:rPr>
        <w:t>1</w:t>
      </w:r>
      <w:r w:rsidRPr="00DE1945">
        <w:rPr>
          <w:rFonts w:ascii="Book Antiqua" w:hAnsi="Book Antiqua"/>
          <w:b/>
          <w:sz w:val="20"/>
          <w:vertAlign w:val="superscript"/>
        </w:rPr>
        <w:t>st</w:t>
      </w:r>
      <w:r w:rsidRPr="00DE1945">
        <w:rPr>
          <w:rFonts w:ascii="Book Antiqua" w:hAnsi="Book Antiqua"/>
          <w:b/>
          <w:sz w:val="20"/>
        </w:rPr>
        <w:t xml:space="preserve"> Annual International Society of Sport Nutrition Brazil</w:t>
      </w:r>
      <w:r w:rsidRPr="00DE1945">
        <w:rPr>
          <w:rFonts w:ascii="Book Antiqua" w:hAnsi="Book Antiqua"/>
          <w:sz w:val="20"/>
        </w:rPr>
        <w:t>.  Brasilia, Brazil, November 21, 2015.</w:t>
      </w:r>
    </w:p>
    <w:p w14:paraId="58E75ED4" w14:textId="77777777" w:rsidR="008F7F51" w:rsidRPr="00DE1945" w:rsidRDefault="008A3AB7" w:rsidP="00DE1945">
      <w:pPr>
        <w:pStyle w:val="ListParagraph"/>
        <w:widowControl/>
        <w:numPr>
          <w:ilvl w:val="0"/>
          <w:numId w:val="10"/>
        </w:numPr>
        <w:spacing w:line="276" w:lineRule="auto"/>
        <w:ind w:left="662" w:hanging="547"/>
        <w:rPr>
          <w:rFonts w:ascii="Book Antiqua" w:eastAsia="Book Antiqua" w:hAnsi="Book Antiqua"/>
          <w:b/>
          <w:bCs/>
          <w:sz w:val="18"/>
          <w:szCs w:val="20"/>
        </w:rPr>
      </w:pPr>
      <w:r w:rsidRPr="00DE1945">
        <w:rPr>
          <w:rFonts w:ascii="Book Antiqua" w:hAnsi="Book Antiqua"/>
          <w:sz w:val="20"/>
        </w:rPr>
        <w:t xml:space="preserve">R Kreider.  </w:t>
      </w:r>
      <w:r w:rsidRPr="00DE1945">
        <w:rPr>
          <w:rFonts w:ascii="Book Antiqua" w:hAnsi="Book Antiqua"/>
          <w:i/>
          <w:sz w:val="20"/>
        </w:rPr>
        <w:t>New Insights on Creatine in Health &amp; Sport</w:t>
      </w:r>
      <w:r w:rsidRPr="00DE1945">
        <w:rPr>
          <w:rFonts w:ascii="Book Antiqua" w:hAnsi="Book Antiqua"/>
          <w:sz w:val="20"/>
        </w:rPr>
        <w:t xml:space="preserve">.  </w:t>
      </w:r>
      <w:r w:rsidRPr="00DE1945">
        <w:rPr>
          <w:rFonts w:ascii="Book Antiqua" w:hAnsi="Book Antiqua"/>
          <w:b/>
          <w:sz w:val="20"/>
        </w:rPr>
        <w:t>Texas American College of Sports Medicine Annual Meeting</w:t>
      </w:r>
      <w:r w:rsidRPr="00DE1945">
        <w:rPr>
          <w:rFonts w:ascii="Book Antiqua" w:hAnsi="Book Antiqua"/>
          <w:sz w:val="20"/>
        </w:rPr>
        <w:t>.  College Station, TX.   March 4, 2016.</w:t>
      </w:r>
    </w:p>
    <w:p w14:paraId="3F2DD590" w14:textId="77777777" w:rsidR="00460145" w:rsidRPr="00DE1945" w:rsidRDefault="00460145" w:rsidP="00DE1945">
      <w:pPr>
        <w:pStyle w:val="ListParagraph"/>
        <w:widowControl/>
        <w:numPr>
          <w:ilvl w:val="0"/>
          <w:numId w:val="10"/>
        </w:numPr>
        <w:ind w:left="662" w:hanging="547"/>
        <w:rPr>
          <w:rFonts w:ascii="Book Antiqua" w:eastAsia="Book Antiqua" w:hAnsi="Book Antiqua"/>
          <w:b/>
          <w:bCs/>
          <w:sz w:val="18"/>
          <w:szCs w:val="20"/>
        </w:rPr>
      </w:pPr>
      <w:r w:rsidRPr="00DE1945">
        <w:rPr>
          <w:rFonts w:ascii="Book Antiqua" w:hAnsi="Book Antiqua"/>
          <w:sz w:val="20"/>
        </w:rPr>
        <w:t xml:space="preserve">Kreider RB.  </w:t>
      </w:r>
      <w:r w:rsidRPr="00DE1945">
        <w:rPr>
          <w:rFonts w:ascii="Book Antiqua" w:hAnsi="Book Antiqua"/>
          <w:i/>
          <w:sz w:val="20"/>
        </w:rPr>
        <w:t>Current trends in sport nutrition research and practice</w:t>
      </w:r>
      <w:r w:rsidRPr="00DE1945">
        <w:rPr>
          <w:rFonts w:ascii="Book Antiqua" w:hAnsi="Book Antiqua"/>
          <w:sz w:val="20"/>
        </w:rPr>
        <w:t xml:space="preserve">.  </w:t>
      </w:r>
      <w:r w:rsidRPr="00DE1945">
        <w:rPr>
          <w:rFonts w:ascii="Book Antiqua" w:hAnsi="Book Antiqua"/>
          <w:b/>
          <w:sz w:val="20"/>
        </w:rPr>
        <w:t>28</w:t>
      </w:r>
      <w:r w:rsidRPr="00DE1945">
        <w:rPr>
          <w:rFonts w:ascii="Book Antiqua" w:hAnsi="Book Antiqua"/>
          <w:b/>
          <w:sz w:val="20"/>
          <w:vertAlign w:val="superscript"/>
        </w:rPr>
        <w:t>th</w:t>
      </w:r>
      <w:r w:rsidRPr="00DE1945">
        <w:rPr>
          <w:rFonts w:ascii="Book Antiqua" w:hAnsi="Book Antiqua"/>
          <w:b/>
          <w:sz w:val="20"/>
        </w:rPr>
        <w:t xml:space="preserve"> International Sports Science Congress.</w:t>
      </w:r>
      <w:r w:rsidRPr="00DE1945">
        <w:rPr>
          <w:rFonts w:ascii="Book Antiqua" w:hAnsi="Book Antiqua"/>
          <w:sz w:val="20"/>
        </w:rPr>
        <w:t xml:space="preserve">  Hanyang, South Korea, August 26, 2016.  </w:t>
      </w:r>
    </w:p>
    <w:p w14:paraId="5C66DA64" w14:textId="77777777" w:rsidR="00332C5D" w:rsidRPr="00DE1945" w:rsidRDefault="00186735" w:rsidP="00DE1945">
      <w:pPr>
        <w:pStyle w:val="ListParagraph"/>
        <w:widowControl/>
        <w:numPr>
          <w:ilvl w:val="0"/>
          <w:numId w:val="10"/>
        </w:numPr>
        <w:ind w:hanging="547"/>
        <w:rPr>
          <w:rFonts w:ascii="Book Antiqua" w:eastAsia="Book Antiqua" w:hAnsi="Book Antiqua"/>
          <w:b/>
          <w:bCs/>
          <w:sz w:val="18"/>
          <w:szCs w:val="20"/>
        </w:rPr>
      </w:pPr>
      <w:r w:rsidRPr="00DE1945">
        <w:rPr>
          <w:rFonts w:ascii="Book Antiqua" w:hAnsi="Book Antiqua"/>
          <w:sz w:val="20"/>
        </w:rPr>
        <w:t xml:space="preserve">Jäger R, </w:t>
      </w:r>
      <w:r w:rsidR="00332C5D" w:rsidRPr="00DE1945">
        <w:rPr>
          <w:rFonts w:ascii="Book Antiqua" w:hAnsi="Book Antiqua"/>
          <w:sz w:val="20"/>
        </w:rPr>
        <w:t>R Kreider</w:t>
      </w:r>
      <w:r w:rsidRPr="00DE1945">
        <w:rPr>
          <w:rFonts w:ascii="Book Antiqua" w:hAnsi="Book Antiqua"/>
          <w:sz w:val="20"/>
        </w:rPr>
        <w:t xml:space="preserve">, S. Wells.  </w:t>
      </w:r>
      <w:r w:rsidRPr="00DE1945">
        <w:rPr>
          <w:rFonts w:ascii="Book Antiqua" w:hAnsi="Book Antiqua"/>
          <w:i/>
          <w:sz w:val="20"/>
        </w:rPr>
        <w:t>Emerging sports ingredients.</w:t>
      </w:r>
      <w:r w:rsidRPr="00DE1945">
        <w:rPr>
          <w:rFonts w:ascii="Book Antiqua" w:hAnsi="Book Antiqua"/>
          <w:sz w:val="20"/>
        </w:rPr>
        <w:t xml:space="preserve">  </w:t>
      </w:r>
      <w:r w:rsidRPr="00DE1945">
        <w:rPr>
          <w:rFonts w:ascii="Book Antiqua" w:hAnsi="Book Antiqua"/>
          <w:b/>
          <w:sz w:val="20"/>
        </w:rPr>
        <w:t>SupplySide West</w:t>
      </w:r>
      <w:r w:rsidRPr="00DE1945">
        <w:rPr>
          <w:rFonts w:ascii="Book Antiqua" w:hAnsi="Book Antiqua"/>
          <w:sz w:val="20"/>
        </w:rPr>
        <w:t>, Las Vegas, NV.  October 7, 2016.</w:t>
      </w:r>
    </w:p>
    <w:p w14:paraId="70D50970" w14:textId="77777777" w:rsidR="00010C3F" w:rsidRPr="00DE1945" w:rsidRDefault="00010C3F" w:rsidP="00DE1945">
      <w:pPr>
        <w:pStyle w:val="ListParagraph"/>
        <w:widowControl/>
        <w:numPr>
          <w:ilvl w:val="0"/>
          <w:numId w:val="10"/>
        </w:numPr>
        <w:rPr>
          <w:rFonts w:ascii="Book Antiqua" w:eastAsia="Book Antiqua" w:hAnsi="Book Antiqua"/>
          <w:b/>
          <w:bCs/>
          <w:sz w:val="18"/>
          <w:szCs w:val="20"/>
        </w:rPr>
      </w:pPr>
      <w:r w:rsidRPr="00DE1945">
        <w:rPr>
          <w:rFonts w:ascii="Book Antiqua" w:hAnsi="Book Antiqua"/>
          <w:sz w:val="20"/>
        </w:rPr>
        <w:t xml:space="preserve">Kreider, RB.  </w:t>
      </w:r>
      <w:r w:rsidRPr="00DE1945">
        <w:rPr>
          <w:rFonts w:ascii="Book Antiqua" w:hAnsi="Book Antiqua"/>
          <w:i/>
          <w:sz w:val="20"/>
        </w:rPr>
        <w:t xml:space="preserve">Uses and Application of β-Alanine in Sport Nutrition.  </w:t>
      </w:r>
      <w:r w:rsidRPr="00DE1945">
        <w:rPr>
          <w:rFonts w:ascii="Book Antiqua" w:hAnsi="Book Antiqua"/>
          <w:b/>
          <w:sz w:val="20"/>
        </w:rPr>
        <w:t>International Conference on Carnosine and Anserine.</w:t>
      </w:r>
      <w:r w:rsidRPr="00DE1945">
        <w:rPr>
          <w:rFonts w:ascii="Book Antiqua" w:hAnsi="Book Antiqua"/>
          <w:sz w:val="20"/>
        </w:rPr>
        <w:t xml:space="preserve">  Louisville, KY.  September 13, 2017.</w:t>
      </w:r>
    </w:p>
    <w:p w14:paraId="37D80918" w14:textId="77777777" w:rsidR="00675AE5" w:rsidRPr="00DE1945" w:rsidRDefault="00675AE5" w:rsidP="00DE1945">
      <w:pPr>
        <w:pStyle w:val="ListParagraph"/>
        <w:widowControl/>
        <w:numPr>
          <w:ilvl w:val="0"/>
          <w:numId w:val="10"/>
        </w:numPr>
        <w:rPr>
          <w:rFonts w:ascii="Book Antiqua" w:eastAsia="Book Antiqua" w:hAnsi="Book Antiqua"/>
          <w:b/>
          <w:bCs/>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Beyond Carbohydrate:  Role of Protein in Exercise, Training and Medicine</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 xml:space="preserve"> 2017 International Society of Nutraceuticals and Functional Foods.  </w:t>
      </w:r>
      <w:r w:rsidRPr="00DE1945">
        <w:rPr>
          <w:rFonts w:ascii="Book Antiqua" w:eastAsia="Book Antiqua" w:hAnsi="Book Antiqua"/>
          <w:bCs/>
          <w:sz w:val="20"/>
          <w:szCs w:val="20"/>
        </w:rPr>
        <w:t>Gunsan, South Korea.  October 23, 2017.</w:t>
      </w:r>
      <w:r w:rsidRPr="00DE1945">
        <w:rPr>
          <w:rFonts w:ascii="Book Antiqua" w:eastAsia="Book Antiqua" w:hAnsi="Book Antiqua"/>
          <w:b/>
          <w:bCs/>
          <w:sz w:val="20"/>
          <w:szCs w:val="20"/>
        </w:rPr>
        <w:t xml:space="preserve">  </w:t>
      </w:r>
    </w:p>
    <w:p w14:paraId="75E1BDD9" w14:textId="77777777" w:rsidR="005C40EA" w:rsidRPr="00DE1945" w:rsidRDefault="005C40EA"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00F51CFD" w:rsidRPr="00DE1945">
        <w:rPr>
          <w:rFonts w:ascii="Book Antiqua" w:eastAsia="Book Antiqua" w:hAnsi="Book Antiqua"/>
          <w:bCs/>
          <w:i/>
          <w:sz w:val="20"/>
          <w:szCs w:val="20"/>
        </w:rPr>
        <w:t>Role of protein in exercise, training, and health</w:t>
      </w:r>
      <w:r w:rsidR="00F51CFD" w:rsidRPr="00DE1945">
        <w:rPr>
          <w:rFonts w:ascii="Book Antiqua" w:eastAsia="Book Antiqua" w:hAnsi="Book Antiqua"/>
          <w:bCs/>
          <w:sz w:val="20"/>
          <w:szCs w:val="20"/>
        </w:rPr>
        <w:t xml:space="preserve">.  </w:t>
      </w:r>
      <w:r w:rsidR="00F51CFD" w:rsidRPr="00DE1945">
        <w:rPr>
          <w:rFonts w:ascii="Book Antiqua" w:eastAsia="Book Antiqua" w:hAnsi="Book Antiqua"/>
          <w:b/>
          <w:bCs/>
          <w:sz w:val="20"/>
          <w:szCs w:val="20"/>
        </w:rPr>
        <w:t>2018 International Congress on Academia and Fitness</w:t>
      </w:r>
      <w:r w:rsidR="00F51CFD" w:rsidRPr="00DE1945">
        <w:rPr>
          <w:rFonts w:ascii="Book Antiqua" w:eastAsia="Book Antiqua" w:hAnsi="Book Antiqua"/>
          <w:bCs/>
          <w:sz w:val="20"/>
          <w:szCs w:val="20"/>
        </w:rPr>
        <w:t>.  Medellín, Colombia.  February 15, 2018.</w:t>
      </w:r>
    </w:p>
    <w:p w14:paraId="703D2FC1" w14:textId="77777777" w:rsidR="00F51CFD" w:rsidRPr="00DE1945" w:rsidRDefault="00F51CFD" w:rsidP="00DE1945">
      <w:pPr>
        <w:pStyle w:val="ListParagraph"/>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C Peńa, Mayol L. </w:t>
      </w:r>
      <w:r w:rsidRPr="00DE1945">
        <w:rPr>
          <w:rFonts w:ascii="Book Antiqua" w:eastAsia="Book Antiqua" w:hAnsi="Book Antiqua"/>
          <w:bCs/>
          <w:i/>
          <w:sz w:val="20"/>
          <w:szCs w:val="20"/>
        </w:rPr>
        <w:t>Panel Discussion</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2018 International Congress on Academia and Fitness.</w:t>
      </w:r>
      <w:r w:rsidRPr="00DE1945">
        <w:rPr>
          <w:rFonts w:ascii="Book Antiqua" w:eastAsia="Book Antiqua" w:hAnsi="Book Antiqua"/>
          <w:bCs/>
          <w:sz w:val="20"/>
          <w:szCs w:val="20"/>
        </w:rPr>
        <w:t xml:space="preserve">  Medellín, Colombia.  February 16, 2018.</w:t>
      </w:r>
    </w:p>
    <w:p w14:paraId="765DFE1D" w14:textId="77777777" w:rsidR="00F51CFD" w:rsidRPr="00DE1945" w:rsidRDefault="00F51CFD"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Emerging Nutritional Ingredients.</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2018 International Congress on Academia and Fitness</w:t>
      </w:r>
      <w:r w:rsidRPr="00DE1945">
        <w:rPr>
          <w:rFonts w:ascii="Book Antiqua" w:eastAsia="Book Antiqua" w:hAnsi="Book Antiqua"/>
          <w:bCs/>
          <w:sz w:val="20"/>
          <w:szCs w:val="20"/>
        </w:rPr>
        <w:t>.  Medellín, Colombia.  February 16, 2018.</w:t>
      </w:r>
    </w:p>
    <w:p w14:paraId="0EEA9A3F" w14:textId="77777777" w:rsidR="00F51CFD" w:rsidRPr="00DE1945" w:rsidRDefault="00F51CFD"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lang w:val="pt-BR"/>
        </w:rPr>
        <w:t xml:space="preserve">Kreider RB, G Bustamante, F Pradas. </w:t>
      </w:r>
      <w:r w:rsidRPr="00DE1945">
        <w:rPr>
          <w:rFonts w:ascii="Book Antiqua" w:eastAsia="Book Antiqua" w:hAnsi="Book Antiqua"/>
          <w:bCs/>
          <w:i/>
          <w:sz w:val="20"/>
          <w:szCs w:val="20"/>
        </w:rPr>
        <w:t>Panel Discussion</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2018 International Congress on Academia and Fitness.</w:t>
      </w:r>
      <w:r w:rsidRPr="00DE1945">
        <w:rPr>
          <w:rFonts w:ascii="Book Antiqua" w:eastAsia="Book Antiqua" w:hAnsi="Book Antiqua"/>
          <w:bCs/>
          <w:sz w:val="20"/>
          <w:szCs w:val="20"/>
        </w:rPr>
        <w:t xml:space="preserve">  Medellín, Colombia.  February 16, 2018.</w:t>
      </w:r>
    </w:p>
    <w:p w14:paraId="592C122A" w14:textId="77777777" w:rsidR="002B2E81" w:rsidRPr="00DE1945" w:rsidRDefault="002B2E81" w:rsidP="00DE1945">
      <w:pPr>
        <w:pStyle w:val="ListParagraph"/>
        <w:widowControl/>
        <w:numPr>
          <w:ilvl w:val="0"/>
          <w:numId w:val="10"/>
        </w:numPr>
        <w:rPr>
          <w:rFonts w:ascii="Book Antiqua" w:eastAsia="Book Antiqua" w:hAnsi="Book Antiqua"/>
          <w:bCs/>
          <w:sz w:val="20"/>
          <w:szCs w:val="20"/>
        </w:rPr>
      </w:pPr>
      <w:bookmarkStart w:id="48" w:name="_Hlk68243419"/>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Exercise, Nutrition and Kinesiology</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National Academy of Kinesiology</w:t>
      </w:r>
      <w:r w:rsidRPr="00DE1945">
        <w:rPr>
          <w:rFonts w:ascii="Book Antiqua" w:eastAsia="Book Antiqua" w:hAnsi="Book Antiqua"/>
          <w:bCs/>
          <w:sz w:val="20"/>
          <w:szCs w:val="20"/>
        </w:rPr>
        <w:t>.  Chicago, IL.  September 21, 2018.</w:t>
      </w:r>
    </w:p>
    <w:bookmarkEnd w:id="48"/>
    <w:p w14:paraId="0AC1C6B4" w14:textId="77777777" w:rsidR="002B2E81" w:rsidRPr="00DE1945" w:rsidRDefault="002B2E81"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Cognitive and neuroprotective effects of creatine, citicoline, and omega 3-fatty acids.</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2018 International Society of Nutraceuticals and Functional Foods</w:t>
      </w:r>
      <w:r w:rsidRPr="00DE1945">
        <w:rPr>
          <w:rFonts w:ascii="Book Antiqua" w:eastAsia="Book Antiqua" w:hAnsi="Book Antiqua"/>
          <w:bCs/>
          <w:sz w:val="20"/>
          <w:szCs w:val="20"/>
        </w:rPr>
        <w:t xml:space="preserve">.  Vancouver, BC Canada.  October 15, 2018.  </w:t>
      </w:r>
    </w:p>
    <w:p w14:paraId="46F09B04" w14:textId="77777777" w:rsidR="00336E57" w:rsidRPr="00DE1945" w:rsidRDefault="00336E57"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Exercise and nutritional strategies to promote weight loss</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2</w:t>
      </w:r>
      <w:r w:rsidRPr="00DE1945">
        <w:rPr>
          <w:rFonts w:ascii="Book Antiqua" w:eastAsia="Book Antiqua" w:hAnsi="Book Antiqua"/>
          <w:b/>
          <w:bCs/>
          <w:sz w:val="20"/>
          <w:szCs w:val="20"/>
          <w:vertAlign w:val="superscript"/>
        </w:rPr>
        <w:t>nd</w:t>
      </w:r>
      <w:r w:rsidRPr="00DE1945">
        <w:rPr>
          <w:rFonts w:ascii="Book Antiqua" w:eastAsia="Book Antiqua" w:hAnsi="Book Antiqua"/>
          <w:b/>
          <w:bCs/>
          <w:sz w:val="20"/>
          <w:szCs w:val="20"/>
        </w:rPr>
        <w:t xml:space="preserve"> Ibero-American Symposium in Sports and Physical Activity: Nutrition and Training</w:t>
      </w:r>
      <w:r w:rsidRPr="00DE1945">
        <w:rPr>
          <w:rFonts w:ascii="Book Antiqua" w:eastAsia="Book Antiqua" w:hAnsi="Book Antiqua"/>
          <w:bCs/>
          <w:sz w:val="20"/>
          <w:szCs w:val="20"/>
        </w:rPr>
        <w:t>, Medellín, Colombia, November 10, 2018</w:t>
      </w:r>
      <w:r w:rsidR="00BA3F6E" w:rsidRPr="00DE1945">
        <w:rPr>
          <w:rFonts w:ascii="Book Antiqua" w:eastAsia="Book Antiqua" w:hAnsi="Book Antiqua"/>
          <w:bCs/>
          <w:sz w:val="20"/>
          <w:szCs w:val="20"/>
        </w:rPr>
        <w:t>.</w:t>
      </w:r>
    </w:p>
    <w:p w14:paraId="1777C810" w14:textId="77777777" w:rsidR="00336E57" w:rsidRPr="00DE1945" w:rsidRDefault="00336E57"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00BA3F6E" w:rsidRPr="00DE1945">
        <w:rPr>
          <w:rFonts w:ascii="Book Antiqua" w:eastAsia="Book Antiqua" w:hAnsi="Book Antiqua"/>
          <w:bCs/>
          <w:i/>
          <w:sz w:val="20"/>
          <w:szCs w:val="20"/>
        </w:rPr>
        <w:t>Classification and the industry of dietary supplements</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2</w:t>
      </w:r>
      <w:r w:rsidRPr="00DE1945">
        <w:rPr>
          <w:rFonts w:ascii="Book Antiqua" w:eastAsia="Book Antiqua" w:hAnsi="Book Antiqua"/>
          <w:b/>
          <w:bCs/>
          <w:sz w:val="20"/>
          <w:szCs w:val="20"/>
          <w:vertAlign w:val="superscript"/>
        </w:rPr>
        <w:t>nd</w:t>
      </w:r>
      <w:r w:rsidRPr="00DE1945">
        <w:rPr>
          <w:rFonts w:ascii="Book Antiqua" w:eastAsia="Book Antiqua" w:hAnsi="Book Antiqua"/>
          <w:b/>
          <w:bCs/>
          <w:sz w:val="20"/>
          <w:szCs w:val="20"/>
        </w:rPr>
        <w:t xml:space="preserve"> Ibero-American Symposium in Sports and Physical Activity: Nutrition and Training Workshop</w:t>
      </w:r>
      <w:r w:rsidRPr="00DE1945">
        <w:rPr>
          <w:rFonts w:ascii="Book Antiqua" w:eastAsia="Book Antiqua" w:hAnsi="Book Antiqua"/>
          <w:bCs/>
          <w:sz w:val="20"/>
          <w:szCs w:val="20"/>
        </w:rPr>
        <w:t>, Medellín, Colombia, November 12, 2018</w:t>
      </w:r>
      <w:r w:rsidR="00BA3F6E" w:rsidRPr="00DE1945">
        <w:rPr>
          <w:rFonts w:ascii="Book Antiqua" w:eastAsia="Book Antiqua" w:hAnsi="Book Antiqua"/>
          <w:bCs/>
          <w:sz w:val="20"/>
          <w:szCs w:val="20"/>
        </w:rPr>
        <w:t>.</w:t>
      </w:r>
    </w:p>
    <w:p w14:paraId="6942DEF5" w14:textId="77777777" w:rsidR="00336E57" w:rsidRPr="00DE1945" w:rsidRDefault="00BA3F6E"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Nutritional strategies to enhance performance</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2</w:t>
      </w:r>
      <w:r w:rsidRPr="00DE1945">
        <w:rPr>
          <w:rFonts w:ascii="Book Antiqua" w:eastAsia="Book Antiqua" w:hAnsi="Book Antiqua"/>
          <w:b/>
          <w:bCs/>
          <w:sz w:val="20"/>
          <w:szCs w:val="20"/>
          <w:vertAlign w:val="superscript"/>
        </w:rPr>
        <w:t>nd</w:t>
      </w:r>
      <w:r w:rsidRPr="00DE1945">
        <w:rPr>
          <w:rFonts w:ascii="Book Antiqua" w:eastAsia="Book Antiqua" w:hAnsi="Book Antiqua"/>
          <w:b/>
          <w:bCs/>
          <w:sz w:val="20"/>
          <w:szCs w:val="20"/>
        </w:rPr>
        <w:t xml:space="preserve"> Ibero-American Symposium in Sports and Physical Activity: Nutrition and Training Workshop</w:t>
      </w:r>
      <w:r w:rsidRPr="00DE1945">
        <w:rPr>
          <w:rFonts w:ascii="Book Antiqua" w:eastAsia="Book Antiqua" w:hAnsi="Book Antiqua"/>
          <w:bCs/>
          <w:sz w:val="20"/>
          <w:szCs w:val="20"/>
        </w:rPr>
        <w:t>, Medellín, Colombia, November 12, 2018.</w:t>
      </w:r>
    </w:p>
    <w:p w14:paraId="45705257" w14:textId="77777777" w:rsidR="003A5F50" w:rsidRPr="00DE1945" w:rsidRDefault="003A5F50"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 </w:t>
      </w:r>
      <w:r w:rsidRPr="00DE1945">
        <w:rPr>
          <w:rFonts w:ascii="Book Antiqua" w:eastAsia="Book Antiqua" w:hAnsi="Book Antiqua"/>
          <w:bCs/>
          <w:i/>
          <w:sz w:val="20"/>
          <w:szCs w:val="20"/>
        </w:rPr>
        <w:t>The state of the science of sport nutrition</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Sport Nutrition Summit</w:t>
      </w:r>
      <w:r w:rsidRPr="00DE1945">
        <w:rPr>
          <w:rFonts w:ascii="Book Antiqua" w:eastAsia="Book Antiqua" w:hAnsi="Book Antiqua"/>
          <w:bCs/>
          <w:sz w:val="20"/>
          <w:szCs w:val="20"/>
        </w:rPr>
        <w:t>.  San Diego, CA, January 23, 2019.</w:t>
      </w:r>
    </w:p>
    <w:p w14:paraId="0113BEAF" w14:textId="77777777" w:rsidR="003A5F50" w:rsidRPr="00DE1945" w:rsidRDefault="003A5F50"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 </w:t>
      </w:r>
      <w:r w:rsidRPr="00DE1945">
        <w:rPr>
          <w:rFonts w:ascii="Book Antiqua" w:eastAsia="Book Antiqua" w:hAnsi="Book Antiqua"/>
          <w:bCs/>
          <w:i/>
          <w:sz w:val="20"/>
          <w:szCs w:val="20"/>
        </w:rPr>
        <w:t xml:space="preserve">Nutritional strategies to prevent overtraining. </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2019 International Congress on Academia and Fitness</w:t>
      </w:r>
      <w:r w:rsidRPr="00DE1945">
        <w:rPr>
          <w:rFonts w:ascii="Book Antiqua" w:eastAsia="Book Antiqua" w:hAnsi="Book Antiqua"/>
          <w:bCs/>
          <w:sz w:val="20"/>
          <w:szCs w:val="20"/>
        </w:rPr>
        <w:t>.  Medellín, Colombia.  Fe</w:t>
      </w:r>
      <w:r w:rsidR="00FF37A6" w:rsidRPr="00DE1945">
        <w:rPr>
          <w:rFonts w:ascii="Book Antiqua" w:eastAsia="Book Antiqua" w:hAnsi="Book Antiqua"/>
          <w:bCs/>
          <w:sz w:val="20"/>
          <w:szCs w:val="20"/>
        </w:rPr>
        <w:t xml:space="preserve">bruary 25, </w:t>
      </w:r>
      <w:r w:rsidRPr="00DE1945">
        <w:rPr>
          <w:rFonts w:ascii="Book Antiqua" w:eastAsia="Book Antiqua" w:hAnsi="Book Antiqua"/>
          <w:bCs/>
          <w:sz w:val="20"/>
          <w:szCs w:val="20"/>
        </w:rPr>
        <w:t>201</w:t>
      </w:r>
      <w:r w:rsidR="00FF37A6" w:rsidRPr="00DE1945">
        <w:rPr>
          <w:rFonts w:ascii="Book Antiqua" w:eastAsia="Book Antiqua" w:hAnsi="Book Antiqua"/>
          <w:bCs/>
          <w:sz w:val="20"/>
          <w:szCs w:val="20"/>
        </w:rPr>
        <w:t>9</w:t>
      </w:r>
      <w:r w:rsidRPr="00DE1945">
        <w:rPr>
          <w:rFonts w:ascii="Book Antiqua" w:eastAsia="Book Antiqua" w:hAnsi="Book Antiqua"/>
          <w:bCs/>
          <w:sz w:val="20"/>
          <w:szCs w:val="20"/>
        </w:rPr>
        <w:t>.</w:t>
      </w:r>
    </w:p>
    <w:p w14:paraId="6D86E257" w14:textId="77777777" w:rsidR="003A5F50" w:rsidRPr="00DE1945" w:rsidRDefault="00FF37A6"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 </w:t>
      </w:r>
      <w:r w:rsidRPr="00DE1945">
        <w:rPr>
          <w:rFonts w:ascii="Book Antiqua" w:eastAsia="Book Antiqua" w:hAnsi="Book Antiqua"/>
          <w:bCs/>
          <w:i/>
          <w:sz w:val="20"/>
          <w:szCs w:val="20"/>
        </w:rPr>
        <w:t>Role of energy drinks and pre-workout supplements on performance and training</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2019 International Congress on Academia and Fitness</w:t>
      </w:r>
      <w:r w:rsidRPr="00DE1945">
        <w:rPr>
          <w:rFonts w:ascii="Book Antiqua" w:eastAsia="Book Antiqua" w:hAnsi="Book Antiqua"/>
          <w:bCs/>
          <w:sz w:val="20"/>
          <w:szCs w:val="20"/>
        </w:rPr>
        <w:t>.  Medellín, Colombia.  February 26, 2019.</w:t>
      </w:r>
    </w:p>
    <w:p w14:paraId="6AA6083C" w14:textId="457E6F44" w:rsidR="005044D7" w:rsidRPr="00DE1945" w:rsidRDefault="005044D7"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cs="Book Antiqua"/>
          <w:sz w:val="20"/>
          <w:szCs w:val="20"/>
        </w:rPr>
        <w:t xml:space="preserve">Wildman R, C Kerksick, B Schoenfeld, RB Kreider.  </w:t>
      </w:r>
      <w:r w:rsidRPr="00DE1945">
        <w:rPr>
          <w:rFonts w:ascii="Book Antiqua" w:eastAsia="Book Antiqua" w:hAnsi="Book Antiqua" w:cs="Book Antiqua"/>
          <w:i/>
          <w:sz w:val="20"/>
          <w:szCs w:val="20"/>
        </w:rPr>
        <w:t>Nutrition Special Interest Group roundtable discussion: Assessment of energy intake.</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National Strength and Conditioning Association Annual Meeting</w:t>
      </w:r>
      <w:r w:rsidRPr="00DE1945">
        <w:rPr>
          <w:rFonts w:ascii="Book Antiqua" w:eastAsia="Book Antiqua" w:hAnsi="Book Antiqua" w:cs="Book Antiqua"/>
          <w:sz w:val="20"/>
          <w:szCs w:val="20"/>
        </w:rPr>
        <w:t xml:space="preserve">. </w:t>
      </w:r>
      <w:r w:rsidR="00051213" w:rsidRPr="00DE1945">
        <w:rPr>
          <w:rFonts w:ascii="Book Antiqua" w:eastAsia="Book Antiqua" w:hAnsi="Book Antiqua" w:cs="Book Antiqua"/>
          <w:sz w:val="20"/>
          <w:szCs w:val="20"/>
        </w:rPr>
        <w:t>Washington</w:t>
      </w:r>
      <w:r w:rsidRPr="00DE1945">
        <w:rPr>
          <w:rFonts w:ascii="Book Antiqua" w:eastAsia="Book Antiqua" w:hAnsi="Book Antiqua" w:cs="Book Antiqua"/>
          <w:sz w:val="20"/>
          <w:szCs w:val="20"/>
        </w:rPr>
        <w:t>, DC, July 12, 2019.</w:t>
      </w:r>
    </w:p>
    <w:p w14:paraId="7E96C913" w14:textId="77777777" w:rsidR="00DC71F2" w:rsidRPr="00DE1945" w:rsidRDefault="00DC71F2" w:rsidP="00DE1945">
      <w:pPr>
        <w:pStyle w:val="ListParagraph"/>
        <w:widowControl/>
        <w:numPr>
          <w:ilvl w:val="0"/>
          <w:numId w:val="10"/>
        </w:numPr>
        <w:rPr>
          <w:rFonts w:ascii="Book Antiqua" w:eastAsia="Book Antiqua" w:hAnsi="Book Antiqua"/>
          <w:bCs/>
          <w:sz w:val="20"/>
          <w:szCs w:val="20"/>
        </w:rPr>
      </w:pPr>
      <w:bookmarkStart w:id="49" w:name="_Hlk68243390"/>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Strength, Conditioning &amp; Nutritional Considerations for the High-level Performer</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National Academy of Kinesiology Annual Meeting</w:t>
      </w:r>
      <w:r w:rsidRPr="00DE1945">
        <w:rPr>
          <w:rFonts w:ascii="Book Antiqua" w:eastAsia="Book Antiqua" w:hAnsi="Book Antiqua"/>
          <w:bCs/>
          <w:sz w:val="20"/>
          <w:szCs w:val="20"/>
        </w:rPr>
        <w:t xml:space="preserve">. </w:t>
      </w:r>
      <w:r w:rsidR="00CC5246" w:rsidRPr="00DE1945">
        <w:rPr>
          <w:rFonts w:ascii="Book Antiqua" w:eastAsia="Book Antiqua" w:hAnsi="Book Antiqua"/>
          <w:bCs/>
          <w:sz w:val="20"/>
          <w:szCs w:val="20"/>
        </w:rPr>
        <w:t xml:space="preserve">Bellevue, WA, </w:t>
      </w:r>
      <w:r w:rsidRPr="00DE1945">
        <w:rPr>
          <w:rFonts w:ascii="Book Antiqua" w:eastAsia="Book Antiqua" w:hAnsi="Book Antiqua"/>
          <w:bCs/>
          <w:sz w:val="20"/>
          <w:szCs w:val="20"/>
        </w:rPr>
        <w:t>September 1</w:t>
      </w:r>
      <w:r w:rsidR="00A73462" w:rsidRPr="00DE1945">
        <w:rPr>
          <w:rFonts w:ascii="Book Antiqua" w:eastAsia="Book Antiqua" w:hAnsi="Book Antiqua"/>
          <w:bCs/>
          <w:sz w:val="20"/>
          <w:szCs w:val="20"/>
        </w:rPr>
        <w:t>3, 2019.</w:t>
      </w:r>
      <w:r w:rsidRPr="00DE1945">
        <w:rPr>
          <w:rFonts w:ascii="Book Antiqua" w:eastAsia="Book Antiqua" w:hAnsi="Book Antiqua"/>
          <w:bCs/>
          <w:sz w:val="20"/>
          <w:szCs w:val="20"/>
        </w:rPr>
        <w:t xml:space="preserve">  </w:t>
      </w:r>
    </w:p>
    <w:bookmarkEnd w:id="49"/>
    <w:p w14:paraId="79ACD197" w14:textId="77777777" w:rsidR="00500EBD" w:rsidRPr="00DE1945" w:rsidRDefault="00500EBD" w:rsidP="00DE1945">
      <w:pPr>
        <w:pStyle w:val="ListParagraph"/>
        <w:widowControl/>
        <w:numPr>
          <w:ilvl w:val="0"/>
          <w:numId w:val="10"/>
        </w:numPr>
        <w:rPr>
          <w:rFonts w:ascii="Book Antiqua" w:eastAsia="Book Antiqua" w:hAnsi="Book Antiqua"/>
          <w:b/>
          <w:bCs/>
          <w:sz w:val="18"/>
          <w:szCs w:val="20"/>
        </w:rPr>
      </w:pPr>
      <w:r w:rsidRPr="00DE1945">
        <w:rPr>
          <w:rFonts w:ascii="Book Antiqua" w:hAnsi="Book Antiqua"/>
          <w:sz w:val="20"/>
        </w:rPr>
        <w:t xml:space="preserve">Kreider R.  </w:t>
      </w:r>
      <w:r w:rsidRPr="00DE1945">
        <w:rPr>
          <w:rFonts w:ascii="Book Antiqua" w:hAnsi="Book Antiqua"/>
          <w:i/>
          <w:sz w:val="20"/>
        </w:rPr>
        <w:t>Ingredients shown to enhance cognitive performance and neuroprotection for active consumers, athletes, military and gamers.</w:t>
      </w:r>
      <w:r w:rsidRPr="00DE1945">
        <w:rPr>
          <w:rFonts w:ascii="Book Antiqua" w:hAnsi="Book Antiqua"/>
          <w:sz w:val="20"/>
        </w:rPr>
        <w:t xml:space="preserve"> </w:t>
      </w:r>
      <w:r w:rsidRPr="00DE1945">
        <w:rPr>
          <w:rFonts w:ascii="Book Antiqua" w:hAnsi="Book Antiqua"/>
          <w:b/>
          <w:sz w:val="20"/>
        </w:rPr>
        <w:t>SupplySide West</w:t>
      </w:r>
      <w:r w:rsidRPr="00DE1945">
        <w:rPr>
          <w:rFonts w:ascii="Book Antiqua" w:hAnsi="Book Antiqua"/>
          <w:sz w:val="20"/>
        </w:rPr>
        <w:t>, Las Vegas, NV.  October 18, 2019.</w:t>
      </w:r>
    </w:p>
    <w:p w14:paraId="75F17913" w14:textId="77777777" w:rsidR="00500EBD" w:rsidRPr="00DE1945" w:rsidRDefault="00500EBD"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Exercise and nutritional strategies to promote weight loss</w:t>
      </w:r>
      <w:r w:rsidRPr="00DE1945">
        <w:rPr>
          <w:rFonts w:ascii="Book Antiqua" w:eastAsia="Book Antiqua" w:hAnsi="Book Antiqua"/>
          <w:b/>
          <w:bCs/>
          <w:i/>
          <w:sz w:val="20"/>
          <w:szCs w:val="20"/>
        </w:rPr>
        <w:t>.</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2</w:t>
      </w:r>
      <w:r w:rsidRPr="00DE1945">
        <w:rPr>
          <w:rFonts w:ascii="Book Antiqua" w:eastAsia="Book Antiqua" w:hAnsi="Book Antiqua"/>
          <w:b/>
          <w:bCs/>
          <w:sz w:val="20"/>
          <w:szCs w:val="20"/>
          <w:vertAlign w:val="superscript"/>
        </w:rPr>
        <w:t>nd</w:t>
      </w:r>
      <w:r w:rsidRPr="00DE1945">
        <w:rPr>
          <w:rFonts w:ascii="Book Antiqua" w:eastAsia="Book Antiqua" w:hAnsi="Book Antiqua"/>
          <w:b/>
          <w:bCs/>
          <w:sz w:val="20"/>
          <w:szCs w:val="20"/>
        </w:rPr>
        <w:t xml:space="preserve"> Ibero-American Symposium in Sports and Physical Activity: Nutrition and Training Workshop</w:t>
      </w:r>
      <w:r w:rsidRPr="00DE1945">
        <w:rPr>
          <w:rFonts w:ascii="Book Antiqua" w:eastAsia="Book Antiqua" w:hAnsi="Book Antiqua"/>
          <w:bCs/>
          <w:sz w:val="20"/>
          <w:szCs w:val="20"/>
        </w:rPr>
        <w:t>, San Jose, Costa Rica, October 25, 2019.</w:t>
      </w:r>
    </w:p>
    <w:p w14:paraId="4BBECB68" w14:textId="77777777" w:rsidR="00500EBD" w:rsidRPr="00DE1945" w:rsidRDefault="00500EBD"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 xml:space="preserve">Emerging sports ingredients. </w:t>
      </w:r>
      <w:r w:rsidRPr="00DE1945">
        <w:rPr>
          <w:rFonts w:ascii="Book Antiqua" w:eastAsia="Book Antiqua" w:hAnsi="Book Antiqua"/>
          <w:b/>
          <w:bCs/>
          <w:sz w:val="20"/>
          <w:szCs w:val="20"/>
        </w:rPr>
        <w:t>2</w:t>
      </w:r>
      <w:r w:rsidRPr="00DE1945">
        <w:rPr>
          <w:rFonts w:ascii="Book Antiqua" w:eastAsia="Book Antiqua" w:hAnsi="Book Antiqua"/>
          <w:b/>
          <w:bCs/>
          <w:sz w:val="20"/>
          <w:szCs w:val="20"/>
          <w:vertAlign w:val="superscript"/>
        </w:rPr>
        <w:t>nd</w:t>
      </w:r>
      <w:r w:rsidRPr="00DE1945">
        <w:rPr>
          <w:rFonts w:ascii="Book Antiqua" w:eastAsia="Book Antiqua" w:hAnsi="Book Antiqua"/>
          <w:b/>
          <w:bCs/>
          <w:sz w:val="20"/>
          <w:szCs w:val="20"/>
        </w:rPr>
        <w:t xml:space="preserve"> Ibero-American Symposium in Sports and Physical Activity: Nutrition and Training Workshop</w:t>
      </w:r>
      <w:r w:rsidRPr="00DE1945">
        <w:rPr>
          <w:rFonts w:ascii="Book Antiqua" w:eastAsia="Book Antiqua" w:hAnsi="Book Antiqua"/>
          <w:bCs/>
          <w:sz w:val="20"/>
          <w:szCs w:val="20"/>
        </w:rPr>
        <w:t>, San Jose, Costa Rica, October 26, 2019.</w:t>
      </w:r>
    </w:p>
    <w:p w14:paraId="718E3835" w14:textId="77777777" w:rsidR="00500EBD" w:rsidRPr="00DE1945" w:rsidRDefault="00500EBD"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lastRenderedPageBreak/>
        <w:t xml:space="preserve">Kreider RB.  </w:t>
      </w:r>
      <w:r w:rsidR="006E1B16" w:rsidRPr="00DE1945">
        <w:rPr>
          <w:rFonts w:ascii="Book Antiqua" w:eastAsia="Book Antiqua" w:hAnsi="Book Antiqua"/>
          <w:bCs/>
          <w:i/>
          <w:sz w:val="20"/>
          <w:szCs w:val="20"/>
        </w:rPr>
        <w:t xml:space="preserve">Supplementation: selection, dosages, and recommendations. </w:t>
      </w:r>
      <w:r w:rsidRPr="00DE1945">
        <w:rPr>
          <w:rFonts w:ascii="Book Antiqua" w:eastAsia="Book Antiqua" w:hAnsi="Book Antiqua"/>
          <w:b/>
          <w:bCs/>
          <w:sz w:val="20"/>
          <w:szCs w:val="20"/>
        </w:rPr>
        <w:t>2</w:t>
      </w:r>
      <w:r w:rsidRPr="00DE1945">
        <w:rPr>
          <w:rFonts w:ascii="Book Antiqua" w:eastAsia="Book Antiqua" w:hAnsi="Book Antiqua"/>
          <w:b/>
          <w:bCs/>
          <w:sz w:val="20"/>
          <w:szCs w:val="20"/>
          <w:vertAlign w:val="superscript"/>
        </w:rPr>
        <w:t>nd</w:t>
      </w:r>
      <w:r w:rsidRPr="00DE1945">
        <w:rPr>
          <w:rFonts w:ascii="Book Antiqua" w:eastAsia="Book Antiqua" w:hAnsi="Book Antiqua"/>
          <w:b/>
          <w:bCs/>
          <w:sz w:val="20"/>
          <w:szCs w:val="20"/>
        </w:rPr>
        <w:t xml:space="preserve"> Ibero-American Symposium in Sports and Physical Activity: Nutrition and Training Workshop</w:t>
      </w:r>
      <w:r w:rsidRPr="00DE1945">
        <w:rPr>
          <w:rFonts w:ascii="Book Antiqua" w:eastAsia="Book Antiqua" w:hAnsi="Book Antiqua"/>
          <w:bCs/>
          <w:sz w:val="20"/>
          <w:szCs w:val="20"/>
        </w:rPr>
        <w:t>, San Jose, Costa Rica, October 2</w:t>
      </w:r>
      <w:r w:rsidR="006E1B16" w:rsidRPr="00DE1945">
        <w:rPr>
          <w:rFonts w:ascii="Book Antiqua" w:eastAsia="Book Antiqua" w:hAnsi="Book Antiqua"/>
          <w:bCs/>
          <w:sz w:val="20"/>
          <w:szCs w:val="20"/>
        </w:rPr>
        <w:t>7</w:t>
      </w:r>
      <w:r w:rsidRPr="00DE1945">
        <w:rPr>
          <w:rFonts w:ascii="Book Antiqua" w:eastAsia="Book Antiqua" w:hAnsi="Book Antiqua"/>
          <w:bCs/>
          <w:sz w:val="20"/>
          <w:szCs w:val="20"/>
        </w:rPr>
        <w:t>, 2019</w:t>
      </w:r>
      <w:r w:rsidR="006E1B16" w:rsidRPr="00DE1945">
        <w:rPr>
          <w:rFonts w:ascii="Book Antiqua" w:eastAsia="Book Antiqua" w:hAnsi="Book Antiqua"/>
          <w:bCs/>
          <w:sz w:val="20"/>
          <w:szCs w:val="20"/>
        </w:rPr>
        <w:t>.</w:t>
      </w:r>
    </w:p>
    <w:p w14:paraId="780F4AE0" w14:textId="77777777" w:rsidR="006E1B16" w:rsidRPr="00DE1945" w:rsidRDefault="006E1B16"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 xml:space="preserve">Mental attitude during training. </w:t>
      </w:r>
      <w:r w:rsidRPr="00DE1945">
        <w:rPr>
          <w:rFonts w:ascii="Book Antiqua" w:eastAsia="Book Antiqua" w:hAnsi="Book Antiqua"/>
          <w:b/>
          <w:bCs/>
          <w:sz w:val="20"/>
          <w:szCs w:val="20"/>
        </w:rPr>
        <w:t>ATP Science Health Summit</w:t>
      </w:r>
      <w:r w:rsidRPr="00DE1945">
        <w:rPr>
          <w:rFonts w:ascii="Book Antiqua" w:eastAsia="Book Antiqua" w:hAnsi="Book Antiqua"/>
          <w:bCs/>
          <w:sz w:val="20"/>
          <w:szCs w:val="20"/>
        </w:rPr>
        <w:t>, Gold Coast, Australia. November 2, 2019.</w:t>
      </w:r>
    </w:p>
    <w:p w14:paraId="7DB87CDD" w14:textId="77777777" w:rsidR="006E1B16" w:rsidRPr="00DE1945" w:rsidRDefault="006E1B16"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 xml:space="preserve">Fueling your brain. </w:t>
      </w:r>
      <w:r w:rsidRPr="00DE1945">
        <w:rPr>
          <w:rFonts w:ascii="Book Antiqua" w:eastAsia="Book Antiqua" w:hAnsi="Book Antiqua"/>
          <w:b/>
          <w:bCs/>
          <w:sz w:val="20"/>
          <w:szCs w:val="20"/>
        </w:rPr>
        <w:t>ATP Science Health Summit</w:t>
      </w:r>
      <w:r w:rsidRPr="00DE1945">
        <w:rPr>
          <w:rFonts w:ascii="Book Antiqua" w:eastAsia="Book Antiqua" w:hAnsi="Book Antiqua"/>
          <w:bCs/>
          <w:sz w:val="20"/>
          <w:szCs w:val="20"/>
        </w:rPr>
        <w:t>, Gold Coast, Australia. November 2, 2019.</w:t>
      </w:r>
    </w:p>
    <w:p w14:paraId="299B367A" w14:textId="77777777" w:rsidR="006E1B16" w:rsidRPr="00DE1945" w:rsidRDefault="006E1B16"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 xml:space="preserve">Panel discussion. </w:t>
      </w:r>
      <w:r w:rsidRPr="00DE1945">
        <w:rPr>
          <w:rFonts w:ascii="Book Antiqua" w:eastAsia="Book Antiqua" w:hAnsi="Book Antiqua"/>
          <w:b/>
          <w:bCs/>
          <w:sz w:val="20"/>
          <w:szCs w:val="20"/>
        </w:rPr>
        <w:t>ATP Science Health Summit</w:t>
      </w:r>
      <w:r w:rsidRPr="00DE1945">
        <w:rPr>
          <w:rFonts w:ascii="Book Antiqua" w:eastAsia="Book Antiqua" w:hAnsi="Book Antiqua"/>
          <w:bCs/>
          <w:sz w:val="20"/>
          <w:szCs w:val="20"/>
        </w:rPr>
        <w:t>, Gold Coast, Australia. November 3, 2019.</w:t>
      </w:r>
    </w:p>
    <w:p w14:paraId="4285BA77" w14:textId="1E95C028" w:rsidR="00F7659B" w:rsidRPr="00DE1945" w:rsidRDefault="00F7659B"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 xml:space="preserve">Embracing entrepreneurship and innovation in kinesiology.  </w:t>
      </w:r>
      <w:r w:rsidRPr="00DE1945">
        <w:rPr>
          <w:rFonts w:ascii="Book Antiqua" w:eastAsia="Book Antiqua" w:hAnsi="Book Antiqua"/>
          <w:b/>
          <w:bCs/>
          <w:sz w:val="20"/>
          <w:szCs w:val="20"/>
        </w:rPr>
        <w:t xml:space="preserve">American Kinesiology Association 2019 Leadership Institute Webinar. </w:t>
      </w:r>
      <w:r w:rsidR="00245470" w:rsidRPr="00DE1945">
        <w:rPr>
          <w:rFonts w:ascii="Book Antiqua" w:eastAsia="Book Antiqua" w:hAnsi="Book Antiqua"/>
          <w:bCs/>
          <w:sz w:val="20"/>
          <w:szCs w:val="20"/>
        </w:rPr>
        <w:t xml:space="preserve"> November 13, 2019.</w:t>
      </w:r>
    </w:p>
    <w:p w14:paraId="71F98A22" w14:textId="23B4B701" w:rsidR="00524EEF" w:rsidRPr="00DE1945" w:rsidRDefault="00524EEF"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American Kinesiology Association Leadership Institute Workshop Mentor</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American Kinesiology Association Annual Meeting.</w:t>
      </w:r>
      <w:r w:rsidRPr="00DE1945">
        <w:rPr>
          <w:rFonts w:ascii="Book Antiqua" w:eastAsia="Book Antiqua" w:hAnsi="Book Antiqua"/>
          <w:bCs/>
          <w:sz w:val="20"/>
          <w:szCs w:val="20"/>
        </w:rPr>
        <w:t xml:space="preserve"> Tampa, FL. January 23 – 24, 2020. </w:t>
      </w:r>
    </w:p>
    <w:p w14:paraId="21C580AF" w14:textId="508464C7" w:rsidR="000D0AEF" w:rsidRPr="00DE1945" w:rsidRDefault="000D0AEF" w:rsidP="00DE1945">
      <w:pPr>
        <w:pStyle w:val="ListParagraph"/>
        <w:widowControl/>
        <w:numPr>
          <w:ilvl w:val="0"/>
          <w:numId w:val="10"/>
        </w:numPr>
        <w:rPr>
          <w:rFonts w:ascii="Book Antiqua" w:eastAsia="Book Antiqua" w:hAnsi="Book Antiqua"/>
          <w:bCs/>
          <w:sz w:val="20"/>
          <w:szCs w:val="20"/>
        </w:rPr>
      </w:pPr>
      <w:bookmarkStart w:id="50" w:name="_Hlk68243339"/>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 xml:space="preserve">Embracing entrepreneurship and innovation in kinesiology.  </w:t>
      </w:r>
      <w:r w:rsidRPr="00DE1945">
        <w:rPr>
          <w:rFonts w:ascii="Book Antiqua" w:eastAsia="Book Antiqua" w:hAnsi="Book Antiqua"/>
          <w:b/>
          <w:bCs/>
          <w:sz w:val="20"/>
          <w:szCs w:val="20"/>
        </w:rPr>
        <w:t>American Kinesiology Association 20</w:t>
      </w:r>
      <w:r w:rsidR="00524EEF" w:rsidRPr="00DE1945">
        <w:rPr>
          <w:rFonts w:ascii="Book Antiqua" w:eastAsia="Book Antiqua" w:hAnsi="Book Antiqua"/>
          <w:b/>
          <w:bCs/>
          <w:sz w:val="20"/>
          <w:szCs w:val="20"/>
        </w:rPr>
        <w:t>20</w:t>
      </w:r>
      <w:r w:rsidRPr="00DE1945">
        <w:rPr>
          <w:rFonts w:ascii="Book Antiqua" w:eastAsia="Book Antiqua" w:hAnsi="Book Antiqua"/>
          <w:b/>
          <w:bCs/>
          <w:sz w:val="20"/>
          <w:szCs w:val="20"/>
        </w:rPr>
        <w:t xml:space="preserve"> Leadership Institute Webinar. </w:t>
      </w:r>
      <w:r w:rsidRPr="00DE1945">
        <w:rPr>
          <w:rFonts w:ascii="Book Antiqua" w:eastAsia="Book Antiqua" w:hAnsi="Book Antiqua"/>
          <w:bCs/>
          <w:sz w:val="20"/>
          <w:szCs w:val="20"/>
        </w:rPr>
        <w:t xml:space="preserve"> June 30, 2020.</w:t>
      </w:r>
    </w:p>
    <w:bookmarkEnd w:id="50"/>
    <w:p w14:paraId="021AFEF0" w14:textId="0CE56A3E" w:rsidR="00524EEF" w:rsidRPr="00DE1945" w:rsidRDefault="00524EEF"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and </w:t>
      </w:r>
      <w:r w:rsidR="006E3FAE" w:rsidRPr="00DE1945">
        <w:rPr>
          <w:rFonts w:ascii="Book Antiqua" w:eastAsia="Book Antiqua" w:hAnsi="Book Antiqua"/>
          <w:bCs/>
          <w:sz w:val="20"/>
          <w:szCs w:val="20"/>
        </w:rPr>
        <w:t xml:space="preserve">S. Arent.  </w:t>
      </w:r>
      <w:r w:rsidR="006E3FAE" w:rsidRPr="00DE1945">
        <w:rPr>
          <w:rFonts w:ascii="Book Antiqua" w:eastAsia="Book Antiqua" w:hAnsi="Book Antiqua"/>
          <w:bCs/>
          <w:i/>
          <w:sz w:val="20"/>
          <w:szCs w:val="20"/>
        </w:rPr>
        <w:t>Tribute to Dr. Mike Greenwood</w:t>
      </w:r>
      <w:r w:rsidR="006E3FAE" w:rsidRPr="00DE1945">
        <w:rPr>
          <w:rFonts w:ascii="Book Antiqua" w:eastAsia="Book Antiqua" w:hAnsi="Book Antiqua"/>
          <w:bCs/>
          <w:sz w:val="20"/>
          <w:szCs w:val="20"/>
        </w:rPr>
        <w:t xml:space="preserve">.  </w:t>
      </w:r>
      <w:r w:rsidR="006E3FAE" w:rsidRPr="00DE1945">
        <w:rPr>
          <w:rFonts w:ascii="Book Antiqua" w:eastAsia="Book Antiqua" w:hAnsi="Book Antiqua"/>
          <w:b/>
          <w:bCs/>
          <w:sz w:val="20"/>
          <w:szCs w:val="20"/>
        </w:rPr>
        <w:t>International Society of Sports Nutrition Annual Meeting</w:t>
      </w:r>
      <w:r w:rsidR="006E3FAE" w:rsidRPr="00DE1945">
        <w:rPr>
          <w:rFonts w:ascii="Book Antiqua" w:eastAsia="Book Antiqua" w:hAnsi="Book Antiqua"/>
          <w:bCs/>
          <w:sz w:val="20"/>
          <w:szCs w:val="20"/>
        </w:rPr>
        <w:t xml:space="preserve">. Daytona Beach, FL. September 12, 2020. </w:t>
      </w:r>
    </w:p>
    <w:p w14:paraId="58298FA8" w14:textId="453D8072" w:rsidR="006E3FAE" w:rsidRPr="00DE1945" w:rsidRDefault="006E3FAE"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pke V, Persaud H, RB Kreider, H Lopez, C Lockwood. </w:t>
      </w:r>
      <w:r w:rsidRPr="00DE1945">
        <w:rPr>
          <w:rFonts w:ascii="Book Antiqua" w:eastAsia="Book Antiqua" w:hAnsi="Book Antiqua"/>
          <w:bCs/>
          <w:i/>
          <w:sz w:val="20"/>
          <w:szCs w:val="20"/>
        </w:rPr>
        <w:t>Proven Performance: Developing a Highly Efficient, Cost-Effective Research Program.</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American Herbal Products Association Virtual Sports Nutrition Congress</w:t>
      </w:r>
      <w:r w:rsidRPr="00DE1945">
        <w:rPr>
          <w:rFonts w:ascii="Book Antiqua" w:eastAsia="Book Antiqua" w:hAnsi="Book Antiqua"/>
          <w:bCs/>
          <w:sz w:val="20"/>
          <w:szCs w:val="20"/>
        </w:rPr>
        <w:t xml:space="preserve">.  October 21, 2020. </w:t>
      </w:r>
      <w:r w:rsidR="006C561E" w:rsidRPr="00DE1945">
        <w:rPr>
          <w:rFonts w:ascii="Book Antiqua" w:eastAsia="Book Antiqua" w:hAnsi="Book Antiqua"/>
          <w:bCs/>
          <w:sz w:val="20"/>
          <w:szCs w:val="20"/>
        </w:rPr>
        <w:t>(Webinar)</w:t>
      </w:r>
    </w:p>
    <w:p w14:paraId="3C030240" w14:textId="71274A69" w:rsidR="006E3FAE" w:rsidRPr="00DE1945" w:rsidRDefault="006E3FAE"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lang w:val="pt-BR"/>
        </w:rPr>
        <w:t xml:space="preserve">Lorenco D, E Harvey, RB Kreider, S Perez Ojalvo.  </w:t>
      </w:r>
      <w:r w:rsidRPr="00DE1945">
        <w:rPr>
          <w:rFonts w:ascii="Book Antiqua" w:eastAsia="Book Antiqua" w:hAnsi="Book Antiqua"/>
          <w:bCs/>
          <w:i/>
          <w:sz w:val="20"/>
          <w:szCs w:val="20"/>
        </w:rPr>
        <w:t>How supplement brands can win at esports</w:t>
      </w:r>
      <w:r w:rsidRPr="00DE1945">
        <w:rPr>
          <w:rFonts w:ascii="Book Antiqua" w:eastAsia="Book Antiqua" w:hAnsi="Book Antiqua"/>
          <w:bCs/>
          <w:sz w:val="20"/>
          <w:szCs w:val="20"/>
        </w:rPr>
        <w:t xml:space="preserve">.  </w:t>
      </w:r>
      <w:r w:rsidR="00221290" w:rsidRPr="00DE1945">
        <w:rPr>
          <w:rFonts w:ascii="Book Antiqua" w:eastAsia="Book Antiqua" w:hAnsi="Book Antiqua"/>
          <w:b/>
          <w:bCs/>
          <w:sz w:val="20"/>
          <w:szCs w:val="20"/>
        </w:rPr>
        <w:t>Nutrition 21 Webinar</w:t>
      </w:r>
      <w:r w:rsidR="00221290" w:rsidRPr="00DE1945">
        <w:rPr>
          <w:rFonts w:ascii="Book Antiqua" w:eastAsia="Book Antiqua" w:hAnsi="Book Antiqua"/>
          <w:bCs/>
          <w:sz w:val="20"/>
          <w:szCs w:val="20"/>
        </w:rPr>
        <w:t xml:space="preserve">. December 9, 2020. </w:t>
      </w:r>
      <w:r w:rsidR="006C561E" w:rsidRPr="00DE1945">
        <w:rPr>
          <w:rFonts w:ascii="Book Antiqua" w:eastAsia="Book Antiqua" w:hAnsi="Book Antiqua"/>
          <w:bCs/>
          <w:sz w:val="20"/>
          <w:szCs w:val="20"/>
        </w:rPr>
        <w:t>(Webinar)</w:t>
      </w:r>
    </w:p>
    <w:p w14:paraId="448C987D" w14:textId="7F6A9AA1" w:rsidR="006C561E" w:rsidRPr="00DE1945" w:rsidRDefault="006C561E"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DA Bonilla. </w:t>
      </w:r>
      <w:r w:rsidRPr="00DE1945">
        <w:rPr>
          <w:rFonts w:ascii="Book Antiqua" w:eastAsia="Book Antiqua" w:hAnsi="Book Antiqua"/>
          <w:bCs/>
          <w:i/>
          <w:iCs/>
          <w:sz w:val="20"/>
          <w:szCs w:val="20"/>
        </w:rPr>
        <w:t>Emergent nutrients to optimize sport performance</w:t>
      </w:r>
      <w:r w:rsidRPr="00DE1945">
        <w:rPr>
          <w:rFonts w:ascii="Book Antiqua" w:eastAsia="Book Antiqua" w:hAnsi="Book Antiqua"/>
          <w:bCs/>
          <w:sz w:val="20"/>
          <w:szCs w:val="20"/>
        </w:rPr>
        <w:t xml:space="preserve">. </w:t>
      </w:r>
      <w:r w:rsidRPr="00DE1945">
        <w:rPr>
          <w:rFonts w:ascii="Book Antiqua" w:eastAsia="Book Antiqua" w:hAnsi="Book Antiqua"/>
          <w:b/>
          <w:sz w:val="20"/>
          <w:szCs w:val="20"/>
        </w:rPr>
        <w:t>Sports Nutrition International Conference: from Evaluation to Monitoring (SNIC)</w:t>
      </w:r>
      <w:r w:rsidRPr="00DE1945">
        <w:rPr>
          <w:rFonts w:ascii="Book Antiqua" w:eastAsia="Book Antiqua" w:hAnsi="Book Antiqua"/>
          <w:bCs/>
          <w:sz w:val="20"/>
          <w:szCs w:val="20"/>
        </w:rPr>
        <w:t>. Mexico City, Mexico, February 6, 2021. (Webinar).</w:t>
      </w:r>
    </w:p>
    <w:p w14:paraId="23DCD351" w14:textId="2122E616" w:rsidR="006C561E" w:rsidRPr="00DE1945" w:rsidRDefault="006C561E"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iCs/>
          <w:sz w:val="20"/>
          <w:szCs w:val="20"/>
        </w:rPr>
        <w:t>Nutrition to optimize body composition, performance, and health</w:t>
      </w:r>
      <w:r w:rsidRPr="00DE1945">
        <w:rPr>
          <w:rFonts w:ascii="Book Antiqua" w:eastAsia="Book Antiqua" w:hAnsi="Book Antiqua"/>
          <w:bCs/>
          <w:sz w:val="20"/>
          <w:szCs w:val="20"/>
        </w:rPr>
        <w:t xml:space="preserve">.  </w:t>
      </w:r>
      <w:r w:rsidRPr="00DE1945">
        <w:rPr>
          <w:rFonts w:ascii="Book Antiqua" w:eastAsia="Book Antiqua" w:hAnsi="Book Antiqua"/>
          <w:b/>
          <w:sz w:val="20"/>
          <w:szCs w:val="20"/>
        </w:rPr>
        <w:t>Fivestars 15</w:t>
      </w:r>
      <w:r w:rsidRPr="00DE1945">
        <w:rPr>
          <w:rFonts w:ascii="Book Antiqua" w:eastAsia="Book Antiqua" w:hAnsi="Book Antiqua"/>
          <w:b/>
          <w:sz w:val="20"/>
          <w:szCs w:val="20"/>
          <w:vertAlign w:val="superscript"/>
        </w:rPr>
        <w:t>th</w:t>
      </w:r>
      <w:r w:rsidRPr="00DE1945">
        <w:rPr>
          <w:rFonts w:ascii="Book Antiqua" w:eastAsia="Book Antiqua" w:hAnsi="Book Antiqua"/>
          <w:b/>
          <w:sz w:val="20"/>
          <w:szCs w:val="20"/>
        </w:rPr>
        <w:t xml:space="preserve"> International Congress on Sport Nutrition</w:t>
      </w:r>
      <w:r w:rsidRPr="00DE1945">
        <w:rPr>
          <w:rFonts w:ascii="Book Antiqua" w:eastAsia="Book Antiqua" w:hAnsi="Book Antiqua"/>
          <w:bCs/>
          <w:sz w:val="20"/>
          <w:szCs w:val="20"/>
        </w:rPr>
        <w:t>. Madrid, Spain. February 7, 2021 (Webinar).</w:t>
      </w:r>
    </w:p>
    <w:p w14:paraId="52E199C1" w14:textId="702BB056" w:rsidR="00907861" w:rsidRPr="00DE1945" w:rsidRDefault="00907861"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 xml:space="preserve">Embracing entrepreneurship and innovation in kinesiology.  </w:t>
      </w:r>
      <w:r w:rsidRPr="00DE1945">
        <w:rPr>
          <w:rFonts w:ascii="Book Antiqua" w:eastAsia="Book Antiqua" w:hAnsi="Book Antiqua"/>
          <w:b/>
          <w:bCs/>
          <w:sz w:val="20"/>
          <w:szCs w:val="20"/>
        </w:rPr>
        <w:t xml:space="preserve">American Kinesiology Association 2020 Leadership Institute Webinar. </w:t>
      </w:r>
      <w:r w:rsidRPr="00DE1945">
        <w:rPr>
          <w:rFonts w:ascii="Book Antiqua" w:eastAsia="Book Antiqua" w:hAnsi="Book Antiqua"/>
          <w:bCs/>
          <w:sz w:val="20"/>
          <w:szCs w:val="20"/>
        </w:rPr>
        <w:t xml:space="preserve"> March 24, 2021</w:t>
      </w:r>
      <w:r w:rsidR="00A3451E" w:rsidRPr="00DE1945">
        <w:rPr>
          <w:rFonts w:ascii="Book Antiqua" w:eastAsia="Book Antiqua" w:hAnsi="Book Antiqua"/>
          <w:bCs/>
          <w:sz w:val="20"/>
          <w:szCs w:val="20"/>
        </w:rPr>
        <w:t xml:space="preserve"> (Webinar)</w:t>
      </w:r>
      <w:r w:rsidRPr="00DE1945">
        <w:rPr>
          <w:rFonts w:ascii="Book Antiqua" w:eastAsia="Book Antiqua" w:hAnsi="Book Antiqua"/>
          <w:bCs/>
          <w:sz w:val="20"/>
          <w:szCs w:val="20"/>
        </w:rPr>
        <w:t>.</w:t>
      </w:r>
    </w:p>
    <w:p w14:paraId="261439B0" w14:textId="37B6F3C4" w:rsidR="00AD3974" w:rsidRPr="00DE1945" w:rsidRDefault="00C36596"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00AD3974" w:rsidRPr="00DE1945">
        <w:rPr>
          <w:rFonts w:ascii="Book Antiqua" w:eastAsia="Book Antiqua" w:hAnsi="Book Antiqua"/>
          <w:bCs/>
          <w:i/>
          <w:sz w:val="20"/>
          <w:szCs w:val="20"/>
        </w:rPr>
        <w:t>JISSN update</w:t>
      </w:r>
      <w:r w:rsidR="00AD3974" w:rsidRPr="00DE1945">
        <w:rPr>
          <w:rFonts w:ascii="Book Antiqua" w:eastAsia="Book Antiqua" w:hAnsi="Book Antiqua"/>
          <w:bCs/>
          <w:sz w:val="20"/>
          <w:szCs w:val="20"/>
        </w:rPr>
        <w:t xml:space="preserve">. </w:t>
      </w:r>
      <w:r w:rsidR="00AD3974" w:rsidRPr="00DE1945">
        <w:rPr>
          <w:rFonts w:ascii="Book Antiqua" w:eastAsia="Book Antiqua" w:hAnsi="Book Antiqua"/>
          <w:b/>
          <w:bCs/>
          <w:sz w:val="20"/>
          <w:szCs w:val="20"/>
        </w:rPr>
        <w:t>International Society of Sports Nutrition Annual Conference</w:t>
      </w:r>
      <w:r w:rsidR="00AD3974" w:rsidRPr="00DE1945">
        <w:rPr>
          <w:rFonts w:ascii="Book Antiqua" w:eastAsia="Book Antiqua" w:hAnsi="Book Antiqua"/>
          <w:bCs/>
          <w:sz w:val="20"/>
          <w:szCs w:val="20"/>
        </w:rPr>
        <w:t xml:space="preserve">. St. Petersburg, FL, June 12, 2021. </w:t>
      </w:r>
    </w:p>
    <w:p w14:paraId="777AA117" w14:textId="5C3D352D" w:rsidR="00C36596" w:rsidRPr="00DE1945" w:rsidRDefault="00AD3974"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Mike Greenwood Memorial Research Session</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International Society of Sports Nutrition Annual Conference</w:t>
      </w:r>
      <w:r w:rsidRPr="00DE1945">
        <w:rPr>
          <w:rFonts w:ascii="Book Antiqua" w:eastAsia="Book Antiqua" w:hAnsi="Book Antiqua"/>
          <w:bCs/>
          <w:sz w:val="20"/>
          <w:szCs w:val="20"/>
        </w:rPr>
        <w:t xml:space="preserve">. St. Petersburg, FL, June 12, 2021. </w:t>
      </w:r>
    </w:p>
    <w:p w14:paraId="332DF2AA" w14:textId="7ABED5F6" w:rsidR="004E2A99" w:rsidRPr="00DE1945" w:rsidRDefault="004E2A99"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Safety and efficacy of creatine supplementation in exercise, sport and medicine</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ISSN Position Stand Webinar</w:t>
      </w:r>
      <w:r w:rsidRPr="00DE1945">
        <w:rPr>
          <w:rFonts w:ascii="Book Antiqua" w:eastAsia="Book Antiqua" w:hAnsi="Book Antiqua"/>
          <w:bCs/>
          <w:sz w:val="20"/>
          <w:szCs w:val="20"/>
        </w:rPr>
        <w:t>.  February 12, 2022.</w:t>
      </w:r>
    </w:p>
    <w:p w14:paraId="0623435E" w14:textId="2C22E8C3" w:rsidR="004E2A99" w:rsidRPr="00DE1945" w:rsidRDefault="004E2A99"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Creatine for health and performance throughout the lifespan</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2022 Sport and Active Nutrition Summit</w:t>
      </w:r>
      <w:r w:rsidRPr="00DE1945">
        <w:rPr>
          <w:rFonts w:ascii="Book Antiqua" w:eastAsia="Book Antiqua" w:hAnsi="Book Antiqua"/>
          <w:bCs/>
          <w:sz w:val="20"/>
          <w:szCs w:val="20"/>
        </w:rPr>
        <w:t>.  San Diego, CA. February 15, 2022.</w:t>
      </w:r>
    </w:p>
    <w:p w14:paraId="52484EFD" w14:textId="60EA238A" w:rsidR="00F502E6" w:rsidRPr="00DE1945" w:rsidRDefault="00F502E6" w:rsidP="00DE1945">
      <w:pPr>
        <w:pStyle w:val="ListParagraph"/>
        <w:widowControl/>
        <w:numPr>
          <w:ilvl w:val="0"/>
          <w:numId w:val="10"/>
        </w:numPr>
        <w:rPr>
          <w:rFonts w:ascii="Book Antiqua" w:eastAsia="Book Antiqua" w:hAnsi="Book Antiqua"/>
          <w:bCs/>
          <w:sz w:val="20"/>
          <w:szCs w:val="20"/>
        </w:rPr>
      </w:pPr>
      <w:bookmarkStart w:id="51" w:name="_Hlk122510166"/>
      <w:r w:rsidRPr="00DE1945">
        <w:rPr>
          <w:rFonts w:ascii="Book Antiqua" w:eastAsia="Book Antiqua" w:hAnsi="Book Antiqua"/>
          <w:bCs/>
          <w:sz w:val="20"/>
          <w:szCs w:val="20"/>
        </w:rPr>
        <w:t xml:space="preserve">Kreider RB &amp; JR Stout. </w:t>
      </w:r>
      <w:r w:rsidRPr="00DE1945">
        <w:rPr>
          <w:rFonts w:ascii="Book Antiqua" w:eastAsia="Book Antiqua" w:hAnsi="Book Antiqua"/>
          <w:bCs/>
          <w:i/>
          <w:sz w:val="20"/>
          <w:szCs w:val="20"/>
        </w:rPr>
        <w:t>Creatine in health and disease</w:t>
      </w:r>
      <w:r w:rsidRPr="00DE1945">
        <w:rPr>
          <w:rFonts w:ascii="Book Antiqua" w:eastAsia="Book Antiqua" w:hAnsi="Book Antiqua"/>
          <w:bCs/>
          <w:sz w:val="20"/>
          <w:szCs w:val="20"/>
        </w:rPr>
        <w:t xml:space="preserve">. </w:t>
      </w:r>
      <w:r w:rsidR="00CB06A1" w:rsidRPr="00DE1945">
        <w:rPr>
          <w:rFonts w:ascii="Book Antiqua" w:eastAsia="Book Antiqua" w:hAnsi="Book Antiqua"/>
          <w:b/>
          <w:bCs/>
          <w:sz w:val="20"/>
          <w:szCs w:val="20"/>
        </w:rPr>
        <w:t>International</w:t>
      </w:r>
      <w:r w:rsidRPr="00DE1945">
        <w:rPr>
          <w:rFonts w:ascii="Book Antiqua" w:eastAsia="Book Antiqua" w:hAnsi="Book Antiqua"/>
          <w:b/>
          <w:bCs/>
          <w:sz w:val="20"/>
          <w:szCs w:val="20"/>
        </w:rPr>
        <w:t xml:space="preserve"> Conference </w:t>
      </w:r>
      <w:r w:rsidR="007E2E84" w:rsidRPr="00DE1945">
        <w:rPr>
          <w:rFonts w:ascii="Book Antiqua" w:eastAsia="Book Antiqua" w:hAnsi="Book Antiqua"/>
          <w:b/>
          <w:bCs/>
          <w:sz w:val="20"/>
          <w:szCs w:val="20"/>
        </w:rPr>
        <w:t xml:space="preserve">on Creatine </w:t>
      </w:r>
      <w:r w:rsidRPr="00DE1945">
        <w:rPr>
          <w:rFonts w:ascii="Book Antiqua" w:eastAsia="Book Antiqua" w:hAnsi="Book Antiqua"/>
          <w:b/>
          <w:bCs/>
          <w:sz w:val="20"/>
          <w:szCs w:val="20"/>
        </w:rPr>
        <w:t>in Health and Disease Throughout the Lifespan</w:t>
      </w:r>
      <w:r w:rsidRPr="00DE1945">
        <w:rPr>
          <w:rFonts w:ascii="Book Antiqua" w:eastAsia="Book Antiqua" w:hAnsi="Book Antiqua"/>
          <w:bCs/>
          <w:sz w:val="20"/>
          <w:szCs w:val="20"/>
        </w:rPr>
        <w:t>. Atlanta, GA.  March 16, 2022.</w:t>
      </w:r>
    </w:p>
    <w:p w14:paraId="52C1EED0" w14:textId="53CF9074" w:rsidR="007E2E84" w:rsidRPr="00DE1945" w:rsidRDefault="007E2E84" w:rsidP="00DE1945">
      <w:pPr>
        <w:pStyle w:val="ListParagraph"/>
        <w:widowControl/>
        <w:numPr>
          <w:ilvl w:val="0"/>
          <w:numId w:val="10"/>
        </w:numPr>
        <w:rPr>
          <w:rFonts w:ascii="Book Antiqua" w:eastAsia="Book Antiqua" w:hAnsi="Book Antiqua"/>
          <w:bCs/>
          <w:sz w:val="20"/>
          <w:szCs w:val="20"/>
        </w:rPr>
      </w:pPr>
      <w:bookmarkStart w:id="52" w:name="_Hlk122510344"/>
      <w:bookmarkEnd w:id="51"/>
      <w:r w:rsidRPr="00DE1945">
        <w:rPr>
          <w:rFonts w:ascii="Book Antiqua" w:eastAsia="Book Antiqua" w:hAnsi="Book Antiqua"/>
          <w:bCs/>
          <w:sz w:val="20"/>
          <w:szCs w:val="20"/>
        </w:rPr>
        <w:t xml:space="preserve">Kreider RB, J Bezler, JR Stout, D. Bonilla, S Ellery, A Jagim.  </w:t>
      </w:r>
      <w:r w:rsidRPr="00DE1945">
        <w:rPr>
          <w:rFonts w:ascii="Book Antiqua" w:eastAsia="Book Antiqua" w:hAnsi="Book Antiqua"/>
          <w:bCs/>
          <w:i/>
          <w:sz w:val="20"/>
          <w:szCs w:val="20"/>
        </w:rPr>
        <w:t>Panel Discussion</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International Conference on Creatine in Health and Disease Throughout the Lifespan</w:t>
      </w:r>
      <w:r w:rsidRPr="00DE1945">
        <w:rPr>
          <w:rFonts w:ascii="Book Antiqua" w:eastAsia="Book Antiqua" w:hAnsi="Book Antiqua"/>
          <w:bCs/>
          <w:sz w:val="20"/>
          <w:szCs w:val="20"/>
        </w:rPr>
        <w:t>. Atlanta, GA.  March 16, 2022.</w:t>
      </w:r>
    </w:p>
    <w:bookmarkEnd w:id="52"/>
    <w:p w14:paraId="430B3957" w14:textId="23C2699C" w:rsidR="007E2E84" w:rsidRPr="00DE1945" w:rsidRDefault="007E2E84"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KK Harmon, A Smith-Ryan, D Candow, E Rawson, B Gualano.  </w:t>
      </w:r>
      <w:r w:rsidRPr="00DE1945">
        <w:rPr>
          <w:rFonts w:ascii="Book Antiqua" w:eastAsia="Book Antiqua" w:hAnsi="Book Antiqua"/>
          <w:bCs/>
          <w:i/>
          <w:sz w:val="20"/>
          <w:szCs w:val="20"/>
        </w:rPr>
        <w:t>Panel Discussion</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International Conference on Creatine in Health and Disease Throughout the Lifespan</w:t>
      </w:r>
      <w:r w:rsidRPr="00DE1945">
        <w:rPr>
          <w:rFonts w:ascii="Book Antiqua" w:eastAsia="Book Antiqua" w:hAnsi="Book Antiqua"/>
          <w:bCs/>
          <w:sz w:val="20"/>
          <w:szCs w:val="20"/>
        </w:rPr>
        <w:t>. Atlanta, GA.  March 17, 2022.</w:t>
      </w:r>
    </w:p>
    <w:p w14:paraId="12B659E9" w14:textId="409E8005" w:rsidR="007E2E84" w:rsidRPr="00DE1945" w:rsidRDefault="007E2E84"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K Drescher, L Yang, M Balestrino, H Clarke, CHT Hall. </w:t>
      </w:r>
      <w:r w:rsidRPr="00DE1945">
        <w:rPr>
          <w:rFonts w:ascii="Book Antiqua" w:eastAsia="Book Antiqua" w:hAnsi="Book Antiqua"/>
          <w:bCs/>
          <w:i/>
          <w:sz w:val="20"/>
          <w:szCs w:val="20"/>
        </w:rPr>
        <w:t>Panel Discussion</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International Conference on Creatine in Health and Disease Throughout the Lifespan</w:t>
      </w:r>
      <w:r w:rsidRPr="00DE1945">
        <w:rPr>
          <w:rFonts w:ascii="Book Antiqua" w:eastAsia="Book Antiqua" w:hAnsi="Book Antiqua"/>
          <w:bCs/>
          <w:sz w:val="20"/>
          <w:szCs w:val="20"/>
        </w:rPr>
        <w:t>. Atlanta, GA.  March 18, 2022.</w:t>
      </w:r>
    </w:p>
    <w:p w14:paraId="59548557" w14:textId="2E03EF2E" w:rsidR="007E2E84" w:rsidRPr="00DE1945" w:rsidRDefault="007E2E84"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JR Stout, S Bakker, M Tarnopolsky, </w:t>
      </w:r>
      <w:r w:rsidR="00E805EF" w:rsidRPr="00DE1945">
        <w:rPr>
          <w:rFonts w:ascii="Book Antiqua" w:eastAsia="Book Antiqua" w:hAnsi="Book Antiqua"/>
          <w:bCs/>
          <w:sz w:val="20"/>
          <w:szCs w:val="20"/>
        </w:rPr>
        <w:t xml:space="preserve">S Forbes. </w:t>
      </w:r>
      <w:r w:rsidRPr="00DE1945">
        <w:rPr>
          <w:rFonts w:ascii="Book Antiqua" w:eastAsia="Book Antiqua" w:hAnsi="Book Antiqua"/>
          <w:bCs/>
          <w:i/>
          <w:sz w:val="20"/>
          <w:szCs w:val="20"/>
        </w:rPr>
        <w:t>Panel Discussion</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International Conference on Creatine in Health and Disease Throughout the Lifespan</w:t>
      </w:r>
      <w:r w:rsidRPr="00DE1945">
        <w:rPr>
          <w:rFonts w:ascii="Book Antiqua" w:eastAsia="Book Antiqua" w:hAnsi="Book Antiqua"/>
          <w:bCs/>
          <w:sz w:val="20"/>
          <w:szCs w:val="20"/>
        </w:rPr>
        <w:t xml:space="preserve">. Atlanta, GA.  March 19, 2022. </w:t>
      </w:r>
    </w:p>
    <w:p w14:paraId="0BDC1971" w14:textId="77777777" w:rsidR="00BF0572" w:rsidRPr="00DE1945" w:rsidRDefault="00BF0572" w:rsidP="00DE1945">
      <w:pPr>
        <w:pStyle w:val="ListParagraph"/>
        <w:widowControl/>
        <w:numPr>
          <w:ilvl w:val="0"/>
          <w:numId w:val="10"/>
        </w:numPr>
        <w:rPr>
          <w:rFonts w:ascii="Book Antiqua" w:eastAsia="Book Antiqua" w:hAnsi="Book Antiqua"/>
          <w:bCs/>
          <w:sz w:val="20"/>
          <w:szCs w:val="20"/>
        </w:rPr>
      </w:pPr>
      <w:bookmarkStart w:id="53" w:name="_Hlk134862654"/>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 xml:space="preserve">Embracing entrepreneurship and innovation in kinesiology.  </w:t>
      </w:r>
      <w:bookmarkStart w:id="54" w:name="_Hlk123801886"/>
      <w:r w:rsidRPr="00DE1945">
        <w:rPr>
          <w:rFonts w:ascii="Book Antiqua" w:eastAsia="Book Antiqua" w:hAnsi="Book Antiqua"/>
          <w:b/>
          <w:bCs/>
          <w:sz w:val="20"/>
          <w:szCs w:val="20"/>
        </w:rPr>
        <w:t xml:space="preserve">American Kinesiology Association 2020 Leadership Institute Webinar. </w:t>
      </w:r>
      <w:r w:rsidRPr="00DE1945">
        <w:rPr>
          <w:rFonts w:ascii="Book Antiqua" w:eastAsia="Book Antiqua" w:hAnsi="Book Antiqua"/>
          <w:bCs/>
          <w:sz w:val="20"/>
          <w:szCs w:val="20"/>
        </w:rPr>
        <w:t xml:space="preserve"> April 22, 2022 (Webinar).</w:t>
      </w:r>
    </w:p>
    <w:bookmarkEnd w:id="53"/>
    <w:bookmarkEnd w:id="54"/>
    <w:p w14:paraId="3BD8251F" w14:textId="3FF767CD" w:rsidR="00BF0572" w:rsidRPr="00DE1945" w:rsidRDefault="00BF0572"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Yoo C, Ko J. </w:t>
      </w:r>
      <w:r w:rsidRPr="00DE1945">
        <w:rPr>
          <w:rFonts w:ascii="Book Antiqua" w:eastAsia="Book Antiqua" w:hAnsi="Book Antiqua"/>
          <w:bCs/>
          <w:i/>
          <w:sz w:val="20"/>
          <w:szCs w:val="20"/>
        </w:rPr>
        <w:t>The role of creatine in health and disease</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Korean Society of Exercise Nutrition Annual Meeting</w:t>
      </w:r>
      <w:r w:rsidRPr="00DE1945">
        <w:rPr>
          <w:rFonts w:ascii="Book Antiqua" w:eastAsia="Book Antiqua" w:hAnsi="Book Antiqua"/>
          <w:bCs/>
          <w:sz w:val="20"/>
          <w:szCs w:val="20"/>
        </w:rPr>
        <w:t>. Seoul, South Korea, May 19, 2022 (Presentation taped for broadcast at the conference).</w:t>
      </w:r>
    </w:p>
    <w:p w14:paraId="3C617E2F" w14:textId="223EF4B6" w:rsidR="00BF0572" w:rsidRPr="00DE1945" w:rsidRDefault="00BF0572"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JISSN update</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International Society of Sports Nutrition Annual Conference</w:t>
      </w:r>
      <w:r w:rsidRPr="00DE1945">
        <w:rPr>
          <w:rFonts w:ascii="Book Antiqua" w:eastAsia="Book Antiqua" w:hAnsi="Book Antiqua"/>
          <w:bCs/>
          <w:sz w:val="20"/>
          <w:szCs w:val="20"/>
        </w:rPr>
        <w:t xml:space="preserve">. Fort Lauderdale, FL, June 18, 2022. </w:t>
      </w:r>
    </w:p>
    <w:p w14:paraId="404597A2" w14:textId="3EB1FD11" w:rsidR="00BF0572" w:rsidRPr="00DE1945" w:rsidRDefault="00BF0572"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Mike Greenwood Memorial Research Session</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International Society of Sports Nutrition Annual Conference</w:t>
      </w:r>
      <w:r w:rsidRPr="00DE1945">
        <w:rPr>
          <w:rFonts w:ascii="Book Antiqua" w:eastAsia="Book Antiqua" w:hAnsi="Book Antiqua"/>
          <w:bCs/>
          <w:sz w:val="20"/>
          <w:szCs w:val="20"/>
        </w:rPr>
        <w:t xml:space="preserve">. Fort Lauderdale, FL, June 18, 2022.  </w:t>
      </w:r>
    </w:p>
    <w:p w14:paraId="4D465981" w14:textId="64DA22A5" w:rsidR="005812BF" w:rsidRPr="00DE1945" w:rsidRDefault="005812BF"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iCs/>
          <w:sz w:val="20"/>
          <w:szCs w:val="20"/>
        </w:rPr>
        <w:t>Recommendations for research groups</w:t>
      </w:r>
      <w:r w:rsidRPr="00DE1945">
        <w:rPr>
          <w:rFonts w:ascii="Book Antiqua" w:eastAsia="Book Antiqua" w:hAnsi="Book Antiqua"/>
          <w:bCs/>
          <w:sz w:val="20"/>
          <w:szCs w:val="20"/>
        </w:rPr>
        <w:t xml:space="preserve">. </w:t>
      </w:r>
      <w:r w:rsidRPr="00DE1945">
        <w:rPr>
          <w:rFonts w:ascii="Book Antiqua" w:eastAsia="Book Antiqua" w:hAnsi="Book Antiqua"/>
          <w:b/>
          <w:sz w:val="20"/>
          <w:szCs w:val="20"/>
        </w:rPr>
        <w:t>DBSS Diploma Program: Methodology of Scientific Research in Sport Science.</w:t>
      </w:r>
      <w:r w:rsidRPr="00DE1945">
        <w:rPr>
          <w:rFonts w:ascii="Book Antiqua" w:eastAsia="Book Antiqua" w:hAnsi="Book Antiqua"/>
          <w:bCs/>
          <w:sz w:val="20"/>
          <w:szCs w:val="20"/>
        </w:rPr>
        <w:t xml:space="preserve"> Webinar from Bogota, Colombia, December 16, 2022. </w:t>
      </w:r>
    </w:p>
    <w:p w14:paraId="2812D955" w14:textId="1B38A044" w:rsidR="00C953A9" w:rsidRPr="00DE1945" w:rsidRDefault="00C953A9" w:rsidP="00DE1945">
      <w:pPr>
        <w:pStyle w:val="ListParagraph"/>
        <w:numPr>
          <w:ilvl w:val="0"/>
          <w:numId w:val="10"/>
        </w:numPr>
        <w:rPr>
          <w:rFonts w:ascii="Book Antiqua" w:eastAsia="Book Antiqua" w:hAnsi="Book Antiqua"/>
          <w:bCs/>
          <w:sz w:val="20"/>
          <w:szCs w:val="20"/>
        </w:rPr>
      </w:pPr>
      <w:bookmarkStart w:id="55" w:name="_Hlk157418939"/>
      <w:r w:rsidRPr="00DE1945">
        <w:rPr>
          <w:rFonts w:ascii="Book Antiqua" w:eastAsia="Book Antiqua" w:hAnsi="Book Antiqua"/>
          <w:bCs/>
          <w:sz w:val="20"/>
          <w:szCs w:val="20"/>
        </w:rPr>
        <w:t>William</w:t>
      </w:r>
      <w:r w:rsidR="00D70CBA" w:rsidRPr="00DE1945">
        <w:rPr>
          <w:rFonts w:ascii="Book Antiqua" w:eastAsia="Book Antiqua" w:hAnsi="Book Antiqua"/>
          <w:bCs/>
          <w:sz w:val="20"/>
          <w:szCs w:val="20"/>
        </w:rPr>
        <w:t>s</w:t>
      </w:r>
      <w:r w:rsidRPr="00DE1945">
        <w:rPr>
          <w:rFonts w:ascii="Book Antiqua" w:eastAsia="Book Antiqua" w:hAnsi="Book Antiqua"/>
          <w:bCs/>
          <w:sz w:val="20"/>
          <w:szCs w:val="20"/>
        </w:rPr>
        <w:t xml:space="preserve"> N, T Gavin T, P McCullagh, D Knudson, R Kreider, M Rudisill. </w:t>
      </w:r>
      <w:r w:rsidRPr="00DE1945">
        <w:rPr>
          <w:rFonts w:ascii="Book Antiqua" w:eastAsia="Book Antiqua" w:hAnsi="Book Antiqua"/>
          <w:bCs/>
          <w:i/>
          <w:iCs/>
          <w:sz w:val="20"/>
          <w:szCs w:val="20"/>
        </w:rPr>
        <w:t>The discipline of kinesiology</w:t>
      </w:r>
      <w:r w:rsidRPr="00DE1945">
        <w:rPr>
          <w:rFonts w:ascii="Book Antiqua" w:eastAsia="Book Antiqua" w:hAnsi="Book Antiqua"/>
          <w:bCs/>
          <w:sz w:val="20"/>
          <w:szCs w:val="20"/>
        </w:rPr>
        <w:t xml:space="preserve">. </w:t>
      </w:r>
      <w:r w:rsidRPr="00DE1945">
        <w:rPr>
          <w:rFonts w:ascii="Book Antiqua" w:eastAsia="Book Antiqua" w:hAnsi="Book Antiqua"/>
          <w:b/>
          <w:sz w:val="20"/>
          <w:szCs w:val="20"/>
        </w:rPr>
        <w:t>American Kinesiology Association Leadership Institute Workshop</w:t>
      </w:r>
      <w:r w:rsidRPr="00DE1945">
        <w:rPr>
          <w:rFonts w:ascii="Book Antiqua" w:eastAsia="Book Antiqua" w:hAnsi="Book Antiqua"/>
          <w:bCs/>
          <w:sz w:val="20"/>
          <w:szCs w:val="20"/>
        </w:rPr>
        <w:t>.  January 4, 2023 (Webinar).</w:t>
      </w:r>
    </w:p>
    <w:p w14:paraId="4925F5DE" w14:textId="284FB3A2" w:rsidR="00C953A9" w:rsidRPr="00DE1945" w:rsidRDefault="00C953A9" w:rsidP="00DE1945">
      <w:pPr>
        <w:pStyle w:val="ListParagraph"/>
        <w:widowControl/>
        <w:numPr>
          <w:ilvl w:val="0"/>
          <w:numId w:val="10"/>
        </w:numPr>
        <w:rPr>
          <w:rFonts w:ascii="Book Antiqua" w:eastAsia="Book Antiqua" w:hAnsi="Book Antiqua"/>
          <w:bCs/>
          <w:sz w:val="20"/>
          <w:szCs w:val="20"/>
        </w:rPr>
      </w:pPr>
      <w:bookmarkStart w:id="56" w:name="_Hlk123801952"/>
      <w:r w:rsidRPr="00DE1945">
        <w:rPr>
          <w:rFonts w:ascii="Book Antiqua" w:eastAsia="Book Antiqua" w:hAnsi="Book Antiqua"/>
          <w:bCs/>
          <w:sz w:val="20"/>
          <w:szCs w:val="20"/>
        </w:rPr>
        <w:t xml:space="preserve">Gavin T, </w:t>
      </w:r>
      <w:r w:rsidR="00D70CBA" w:rsidRPr="00DE1945">
        <w:rPr>
          <w:rFonts w:ascii="Book Antiqua" w:eastAsia="Book Antiqua" w:hAnsi="Book Antiqua"/>
          <w:bCs/>
          <w:sz w:val="20"/>
          <w:szCs w:val="20"/>
        </w:rPr>
        <w:t xml:space="preserve">N Williams, </w:t>
      </w:r>
      <w:r w:rsidRPr="00DE1945">
        <w:rPr>
          <w:rFonts w:ascii="Book Antiqua" w:eastAsia="Book Antiqua" w:hAnsi="Book Antiqua"/>
          <w:bCs/>
          <w:sz w:val="20"/>
          <w:szCs w:val="20"/>
        </w:rPr>
        <w:t xml:space="preserve">P McCullagh, D Knudson, B Focht, R Kreider, L Dormier, M Rudisill. </w:t>
      </w:r>
      <w:r w:rsidRPr="00DE1945">
        <w:rPr>
          <w:rFonts w:ascii="Book Antiqua" w:eastAsia="Book Antiqua" w:hAnsi="Book Antiqua"/>
          <w:bCs/>
          <w:i/>
          <w:iCs/>
          <w:sz w:val="20"/>
          <w:szCs w:val="20"/>
        </w:rPr>
        <w:t>AKA undergraduate core curriculum</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 xml:space="preserve">American Kinesiology Association Leadership Institute Workshop. </w:t>
      </w:r>
      <w:r w:rsidRPr="00DE1945">
        <w:rPr>
          <w:rFonts w:ascii="Book Antiqua" w:eastAsia="Book Antiqua" w:hAnsi="Book Antiqua"/>
          <w:bCs/>
          <w:sz w:val="20"/>
          <w:szCs w:val="20"/>
        </w:rPr>
        <w:t xml:space="preserve"> January 4, 2023 (Webinar).</w:t>
      </w:r>
    </w:p>
    <w:p w14:paraId="30858885" w14:textId="318A10B5" w:rsidR="00C953A9" w:rsidRPr="00DE1945" w:rsidRDefault="00C953A9" w:rsidP="00DE1945">
      <w:pPr>
        <w:pStyle w:val="ListParagraph"/>
        <w:widowControl/>
        <w:numPr>
          <w:ilvl w:val="0"/>
          <w:numId w:val="10"/>
        </w:numPr>
        <w:rPr>
          <w:rFonts w:ascii="Book Antiqua" w:eastAsia="Book Antiqua" w:hAnsi="Book Antiqua"/>
          <w:bCs/>
          <w:sz w:val="20"/>
          <w:szCs w:val="20"/>
        </w:rPr>
      </w:pPr>
      <w:bookmarkStart w:id="57" w:name="_Hlk123818453"/>
      <w:bookmarkEnd w:id="56"/>
      <w:r w:rsidRPr="00DE1945">
        <w:rPr>
          <w:rFonts w:ascii="Book Antiqua" w:eastAsia="Book Antiqua" w:hAnsi="Book Antiqua"/>
          <w:bCs/>
          <w:sz w:val="20"/>
          <w:szCs w:val="20"/>
        </w:rPr>
        <w:t xml:space="preserve">Gavin T, T Templin, N Williams, R Kreider, M Rudisill. </w:t>
      </w:r>
      <w:r w:rsidRPr="00DE1945">
        <w:rPr>
          <w:rFonts w:ascii="Book Antiqua" w:eastAsia="Book Antiqua" w:hAnsi="Book Antiqua"/>
          <w:bCs/>
          <w:i/>
          <w:iCs/>
          <w:sz w:val="20"/>
          <w:szCs w:val="20"/>
        </w:rPr>
        <w:t>Understanding national trends in kinesiology &amp; higher education</w:t>
      </w:r>
      <w:r w:rsidRPr="00DE1945">
        <w:rPr>
          <w:rFonts w:ascii="Book Antiqua" w:eastAsia="Book Antiqua" w:hAnsi="Book Antiqua"/>
          <w:bCs/>
          <w:sz w:val="20"/>
          <w:szCs w:val="20"/>
        </w:rPr>
        <w:t xml:space="preserve">. </w:t>
      </w:r>
      <w:r w:rsidRPr="00DE1945">
        <w:rPr>
          <w:rFonts w:ascii="Book Antiqua" w:eastAsia="Book Antiqua" w:hAnsi="Book Antiqua"/>
          <w:b/>
          <w:sz w:val="20"/>
          <w:szCs w:val="20"/>
        </w:rPr>
        <w:t xml:space="preserve">American </w:t>
      </w:r>
      <w:r w:rsidRPr="00DE1945">
        <w:rPr>
          <w:rFonts w:ascii="Book Antiqua" w:eastAsia="Book Antiqua" w:hAnsi="Book Antiqua"/>
          <w:b/>
          <w:bCs/>
          <w:sz w:val="20"/>
          <w:szCs w:val="20"/>
        </w:rPr>
        <w:t xml:space="preserve">Kinesiology Association Leadership Institute Workshop. </w:t>
      </w:r>
      <w:r w:rsidRPr="00DE1945">
        <w:rPr>
          <w:rFonts w:ascii="Book Antiqua" w:eastAsia="Book Antiqua" w:hAnsi="Book Antiqua"/>
          <w:bCs/>
          <w:sz w:val="20"/>
          <w:szCs w:val="20"/>
        </w:rPr>
        <w:t xml:space="preserve"> January 4, 2023 (Webinar).</w:t>
      </w:r>
    </w:p>
    <w:p w14:paraId="4FD82A07" w14:textId="4EE5F5C6" w:rsidR="00954FDF" w:rsidRPr="00DE1945" w:rsidRDefault="00954FDF" w:rsidP="00DE1945">
      <w:pPr>
        <w:pStyle w:val="ListParagraph"/>
        <w:widowControl/>
        <w:numPr>
          <w:ilvl w:val="0"/>
          <w:numId w:val="10"/>
        </w:numPr>
        <w:rPr>
          <w:rFonts w:ascii="Book Antiqua" w:eastAsia="Book Antiqua" w:hAnsi="Book Antiqua"/>
          <w:bCs/>
          <w:sz w:val="20"/>
          <w:szCs w:val="20"/>
        </w:rPr>
      </w:pPr>
      <w:bookmarkStart w:id="58" w:name="_Hlk123818595"/>
      <w:bookmarkEnd w:id="57"/>
      <w:r w:rsidRPr="00DE1945">
        <w:rPr>
          <w:rFonts w:ascii="Book Antiqua" w:eastAsia="Book Antiqua" w:hAnsi="Book Antiqua"/>
          <w:bCs/>
          <w:sz w:val="20"/>
          <w:szCs w:val="20"/>
        </w:rPr>
        <w:lastRenderedPageBreak/>
        <w:t xml:space="preserve">Rudisill M, </w:t>
      </w:r>
      <w:r w:rsidR="000D0CDD" w:rsidRPr="00DE1945">
        <w:rPr>
          <w:rFonts w:ascii="Book Antiqua" w:eastAsia="Book Antiqua" w:hAnsi="Book Antiqua"/>
          <w:bCs/>
          <w:sz w:val="20"/>
          <w:szCs w:val="20"/>
        </w:rPr>
        <w:t xml:space="preserve">T </w:t>
      </w:r>
      <w:r w:rsidRPr="00DE1945">
        <w:rPr>
          <w:rFonts w:ascii="Book Antiqua" w:eastAsia="Book Antiqua" w:hAnsi="Book Antiqua"/>
          <w:bCs/>
          <w:sz w:val="20"/>
          <w:szCs w:val="20"/>
        </w:rPr>
        <w:t xml:space="preserve">Gavin, T Templin, N Williams, B Focht, D Knudson, R Kreider. </w:t>
      </w:r>
      <w:r w:rsidRPr="00DE1945">
        <w:rPr>
          <w:rFonts w:ascii="Book Antiqua" w:eastAsia="Book Antiqua" w:hAnsi="Book Antiqua"/>
          <w:bCs/>
          <w:i/>
          <w:iCs/>
          <w:sz w:val="20"/>
          <w:szCs w:val="20"/>
        </w:rPr>
        <w:t xml:space="preserve">University structure and unit budget models. </w:t>
      </w:r>
      <w:r w:rsidRPr="00DE1945">
        <w:rPr>
          <w:rFonts w:ascii="Book Antiqua" w:eastAsia="Book Antiqua" w:hAnsi="Book Antiqua"/>
          <w:b/>
          <w:sz w:val="20"/>
          <w:szCs w:val="20"/>
        </w:rPr>
        <w:t xml:space="preserve">American </w:t>
      </w:r>
      <w:r w:rsidRPr="00DE1945">
        <w:rPr>
          <w:rFonts w:ascii="Book Antiqua" w:eastAsia="Book Antiqua" w:hAnsi="Book Antiqua"/>
          <w:b/>
          <w:bCs/>
          <w:sz w:val="20"/>
          <w:szCs w:val="20"/>
        </w:rPr>
        <w:t xml:space="preserve">Kinesiology Association Leadership Institute Workshop. </w:t>
      </w:r>
      <w:r w:rsidRPr="00DE1945">
        <w:rPr>
          <w:rFonts w:ascii="Book Antiqua" w:eastAsia="Book Antiqua" w:hAnsi="Book Antiqua"/>
          <w:bCs/>
          <w:sz w:val="20"/>
          <w:szCs w:val="20"/>
        </w:rPr>
        <w:t xml:space="preserve"> January 5, 2023 (Webinar</w:t>
      </w:r>
      <w:bookmarkEnd w:id="58"/>
      <w:r w:rsidRPr="00DE1945">
        <w:rPr>
          <w:rFonts w:ascii="Book Antiqua" w:eastAsia="Book Antiqua" w:hAnsi="Book Antiqua"/>
          <w:bCs/>
          <w:sz w:val="20"/>
          <w:szCs w:val="20"/>
        </w:rPr>
        <w:t>).</w:t>
      </w:r>
    </w:p>
    <w:p w14:paraId="18AFC493" w14:textId="6DEF0597" w:rsidR="00954FDF" w:rsidRPr="00DE1945" w:rsidRDefault="00954FDF"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Williams N, T Gavin, T Templin, M Rudisill, B Focht, D Knudson, R Kreider. </w:t>
      </w:r>
      <w:r w:rsidRPr="00DE1945">
        <w:rPr>
          <w:rFonts w:ascii="Book Antiqua" w:eastAsia="Book Antiqua" w:hAnsi="Book Antiqua"/>
          <w:bCs/>
          <w:i/>
          <w:iCs/>
          <w:sz w:val="20"/>
          <w:szCs w:val="20"/>
        </w:rPr>
        <w:t xml:space="preserve">Personnel: managing faculty and staff. </w:t>
      </w:r>
      <w:r w:rsidRPr="00DE1945">
        <w:rPr>
          <w:rFonts w:ascii="Book Antiqua" w:eastAsia="Book Antiqua" w:hAnsi="Book Antiqua"/>
          <w:b/>
          <w:sz w:val="20"/>
          <w:szCs w:val="20"/>
        </w:rPr>
        <w:t xml:space="preserve">American </w:t>
      </w:r>
      <w:r w:rsidRPr="00DE1945">
        <w:rPr>
          <w:rFonts w:ascii="Book Antiqua" w:eastAsia="Book Antiqua" w:hAnsi="Book Antiqua"/>
          <w:b/>
          <w:bCs/>
          <w:sz w:val="20"/>
          <w:szCs w:val="20"/>
        </w:rPr>
        <w:t xml:space="preserve">Kinesiology Association Leadership Institute Workshop. </w:t>
      </w:r>
      <w:r w:rsidRPr="00DE1945">
        <w:rPr>
          <w:rFonts w:ascii="Book Antiqua" w:eastAsia="Book Antiqua" w:hAnsi="Book Antiqua"/>
          <w:bCs/>
          <w:sz w:val="20"/>
          <w:szCs w:val="20"/>
        </w:rPr>
        <w:t xml:space="preserve"> January 5, 2023 (Webinar).</w:t>
      </w:r>
    </w:p>
    <w:p w14:paraId="0C996919" w14:textId="3BB94699" w:rsidR="004F0B1A" w:rsidRPr="00DE1945" w:rsidRDefault="004F0B1A"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Bartholomew J, </w:t>
      </w:r>
      <w:r w:rsidR="00402168" w:rsidRPr="00DE1945">
        <w:rPr>
          <w:rFonts w:ascii="Book Antiqua" w:eastAsia="Book Antiqua" w:hAnsi="Book Antiqua"/>
          <w:bCs/>
          <w:sz w:val="20"/>
          <w:szCs w:val="20"/>
        </w:rPr>
        <w:t xml:space="preserve">N Williams, T Gavin, M </w:t>
      </w:r>
      <w:r w:rsidRPr="00DE1945">
        <w:rPr>
          <w:rFonts w:ascii="Book Antiqua" w:eastAsia="Book Antiqua" w:hAnsi="Book Antiqua"/>
          <w:bCs/>
          <w:sz w:val="20"/>
          <w:szCs w:val="20"/>
        </w:rPr>
        <w:t>Rudisil</w:t>
      </w:r>
      <w:r w:rsidR="00402168" w:rsidRPr="00DE1945">
        <w:rPr>
          <w:rFonts w:ascii="Book Antiqua" w:eastAsia="Book Antiqua" w:hAnsi="Book Antiqua"/>
          <w:bCs/>
          <w:sz w:val="20"/>
          <w:szCs w:val="20"/>
        </w:rPr>
        <w:t>l</w:t>
      </w:r>
      <w:r w:rsidRPr="00DE1945">
        <w:rPr>
          <w:rFonts w:ascii="Book Antiqua" w:eastAsia="Book Antiqua" w:hAnsi="Book Antiqua"/>
          <w:bCs/>
          <w:sz w:val="20"/>
          <w:szCs w:val="20"/>
        </w:rPr>
        <w:t xml:space="preserve">, R Kreider, D Knudson, B Focht. </w:t>
      </w:r>
      <w:r w:rsidR="00402168" w:rsidRPr="00DE1945">
        <w:rPr>
          <w:rFonts w:ascii="Book Antiqua" w:eastAsia="Book Antiqua" w:hAnsi="Book Antiqua"/>
          <w:bCs/>
          <w:i/>
          <w:iCs/>
          <w:sz w:val="20"/>
          <w:szCs w:val="20"/>
        </w:rPr>
        <w:t>Legal issues and pitfalls</w:t>
      </w:r>
      <w:r w:rsidRPr="00DE1945">
        <w:rPr>
          <w:rFonts w:ascii="Book Antiqua" w:eastAsia="Book Antiqua" w:hAnsi="Book Antiqua"/>
          <w:bCs/>
          <w:i/>
          <w:iCs/>
          <w:sz w:val="20"/>
          <w:szCs w:val="20"/>
        </w:rPr>
        <w:t xml:space="preserve">. </w:t>
      </w:r>
      <w:r w:rsidRPr="00DE1945">
        <w:rPr>
          <w:rFonts w:ascii="Book Antiqua" w:eastAsia="Book Antiqua" w:hAnsi="Book Antiqua"/>
          <w:b/>
          <w:sz w:val="20"/>
          <w:szCs w:val="20"/>
        </w:rPr>
        <w:t xml:space="preserve">American </w:t>
      </w:r>
      <w:r w:rsidRPr="00DE1945">
        <w:rPr>
          <w:rFonts w:ascii="Book Antiqua" w:eastAsia="Book Antiqua" w:hAnsi="Book Antiqua"/>
          <w:b/>
          <w:bCs/>
          <w:sz w:val="20"/>
          <w:szCs w:val="20"/>
        </w:rPr>
        <w:t xml:space="preserve">Kinesiology Association Leadership Institute Workshop. </w:t>
      </w:r>
      <w:r w:rsidRPr="00DE1945">
        <w:rPr>
          <w:rFonts w:ascii="Book Antiqua" w:eastAsia="Book Antiqua" w:hAnsi="Book Antiqua"/>
          <w:bCs/>
          <w:sz w:val="20"/>
          <w:szCs w:val="20"/>
        </w:rPr>
        <w:t xml:space="preserve"> January 6, 2023 (Webinar).</w:t>
      </w:r>
    </w:p>
    <w:p w14:paraId="48CA7D23" w14:textId="77777777" w:rsidR="0073235B" w:rsidRPr="00DE1945" w:rsidRDefault="00954FDF"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Rudisill M, R Kreider, D Knudson, L Dormier, B Focht, P McCullagh,</w:t>
      </w:r>
      <w:r w:rsidR="004F0B1A" w:rsidRPr="00DE1945">
        <w:rPr>
          <w:rFonts w:ascii="Book Antiqua" w:eastAsia="Book Antiqua" w:hAnsi="Book Antiqua"/>
          <w:bCs/>
          <w:sz w:val="20"/>
          <w:szCs w:val="20"/>
        </w:rPr>
        <w:t xml:space="preserve"> N</w:t>
      </w:r>
      <w:r w:rsidRPr="00DE1945">
        <w:rPr>
          <w:rFonts w:ascii="Book Antiqua" w:eastAsia="Book Antiqua" w:hAnsi="Book Antiqua"/>
          <w:bCs/>
          <w:sz w:val="20"/>
          <w:szCs w:val="20"/>
        </w:rPr>
        <w:t xml:space="preserve"> Williams, T Gavin. </w:t>
      </w:r>
      <w:r w:rsidRPr="00DE1945">
        <w:rPr>
          <w:rFonts w:ascii="Book Antiqua" w:eastAsia="Book Antiqua" w:hAnsi="Book Antiqua"/>
          <w:bCs/>
          <w:i/>
          <w:iCs/>
          <w:sz w:val="20"/>
          <w:szCs w:val="20"/>
        </w:rPr>
        <w:t xml:space="preserve">General leadership characteristics, the role of shared governance, importance of effective communication, strategies for implementing change. </w:t>
      </w:r>
      <w:r w:rsidRPr="00DE1945">
        <w:rPr>
          <w:rFonts w:ascii="Book Antiqua" w:eastAsia="Book Antiqua" w:hAnsi="Book Antiqua"/>
          <w:b/>
          <w:sz w:val="20"/>
          <w:szCs w:val="20"/>
        </w:rPr>
        <w:t xml:space="preserve">American </w:t>
      </w:r>
      <w:r w:rsidRPr="00DE1945">
        <w:rPr>
          <w:rFonts w:ascii="Book Antiqua" w:eastAsia="Book Antiqua" w:hAnsi="Book Antiqua"/>
          <w:b/>
          <w:bCs/>
          <w:sz w:val="20"/>
          <w:szCs w:val="20"/>
        </w:rPr>
        <w:t xml:space="preserve">Kinesiology Association Leadership Institute Workshop. </w:t>
      </w:r>
      <w:r w:rsidRPr="00DE1945">
        <w:rPr>
          <w:rFonts w:ascii="Book Antiqua" w:eastAsia="Book Antiqua" w:hAnsi="Book Antiqua"/>
          <w:bCs/>
          <w:sz w:val="20"/>
          <w:szCs w:val="20"/>
        </w:rPr>
        <w:t xml:space="preserve"> January 6, 2023 (Webinar).</w:t>
      </w:r>
    </w:p>
    <w:bookmarkEnd w:id="55"/>
    <w:p w14:paraId="7CBE3E94" w14:textId="3DD31657" w:rsidR="00945D3A" w:rsidRPr="00DE1945" w:rsidRDefault="00945D3A"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 xml:space="preserve">Embracing entrepreneurship and innovation in kinesiology.  </w:t>
      </w:r>
      <w:r w:rsidRPr="00DE1945">
        <w:rPr>
          <w:rFonts w:ascii="Book Antiqua" w:eastAsia="Book Antiqua" w:hAnsi="Book Antiqua"/>
          <w:b/>
          <w:bCs/>
          <w:sz w:val="20"/>
          <w:szCs w:val="20"/>
        </w:rPr>
        <w:t xml:space="preserve">American Kinesiology Association Leadership Institute Webinar. </w:t>
      </w:r>
      <w:r w:rsidRPr="00DE1945">
        <w:rPr>
          <w:rFonts w:ascii="Book Antiqua" w:eastAsia="Book Antiqua" w:hAnsi="Book Antiqua"/>
          <w:bCs/>
          <w:sz w:val="20"/>
          <w:szCs w:val="20"/>
        </w:rPr>
        <w:t xml:space="preserve"> </w:t>
      </w:r>
      <w:r w:rsidR="00266768" w:rsidRPr="00DE1945">
        <w:rPr>
          <w:rFonts w:ascii="Book Antiqua" w:eastAsia="Book Antiqua" w:hAnsi="Book Antiqua"/>
          <w:bCs/>
          <w:sz w:val="20"/>
          <w:szCs w:val="20"/>
        </w:rPr>
        <w:t xml:space="preserve">March </w:t>
      </w:r>
      <w:r w:rsidRPr="00DE1945">
        <w:rPr>
          <w:rFonts w:ascii="Book Antiqua" w:eastAsia="Book Antiqua" w:hAnsi="Book Antiqua"/>
          <w:bCs/>
          <w:sz w:val="20"/>
          <w:szCs w:val="20"/>
        </w:rPr>
        <w:t>23, 2023 (Webinar).</w:t>
      </w:r>
    </w:p>
    <w:p w14:paraId="24336B6C" w14:textId="2D2CE9FD" w:rsidR="00C42536" w:rsidRPr="00DE1945" w:rsidRDefault="00C42536"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iCs/>
          <w:sz w:val="20"/>
          <w:szCs w:val="20"/>
        </w:rPr>
        <w:t>Optimizing Performance in the Youth Population</w:t>
      </w:r>
      <w:r w:rsidRPr="00DE1945">
        <w:rPr>
          <w:rFonts w:ascii="Book Antiqua" w:eastAsia="Book Antiqua" w:hAnsi="Book Antiqua"/>
          <w:bCs/>
          <w:sz w:val="20"/>
          <w:szCs w:val="20"/>
        </w:rPr>
        <w:t xml:space="preserve">. </w:t>
      </w:r>
      <w:bookmarkStart w:id="59" w:name="_Hlk147932152"/>
      <w:r w:rsidRPr="00DE1945">
        <w:rPr>
          <w:rFonts w:ascii="Book Antiqua" w:eastAsia="Book Antiqua" w:hAnsi="Book Antiqua"/>
          <w:b/>
          <w:sz w:val="20"/>
          <w:szCs w:val="20"/>
        </w:rPr>
        <w:t>1</w:t>
      </w:r>
      <w:r w:rsidRPr="00DE1945">
        <w:rPr>
          <w:rFonts w:ascii="Book Antiqua" w:eastAsia="Book Antiqua" w:hAnsi="Book Antiqua"/>
          <w:b/>
          <w:sz w:val="20"/>
          <w:szCs w:val="20"/>
          <w:vertAlign w:val="superscript"/>
        </w:rPr>
        <w:t>st</w:t>
      </w:r>
      <w:r w:rsidRPr="00DE1945">
        <w:rPr>
          <w:rFonts w:ascii="Book Antiqua" w:eastAsia="Book Antiqua" w:hAnsi="Book Antiqua"/>
          <w:b/>
          <w:sz w:val="20"/>
          <w:szCs w:val="20"/>
        </w:rPr>
        <w:t xml:space="preserve"> International Congress on Nutrition Applied to Physical Activity and Sport &amp; SIDANE V Symposium o Nutrition and Training.</w:t>
      </w:r>
      <w:r w:rsidRPr="00DE1945">
        <w:rPr>
          <w:rFonts w:ascii="Book Antiqua" w:eastAsia="Book Antiqua" w:hAnsi="Book Antiqua"/>
          <w:bCs/>
          <w:sz w:val="20"/>
          <w:szCs w:val="20"/>
        </w:rPr>
        <w:t xml:space="preserve"> Medellin, COL, September 21, 2023. </w:t>
      </w:r>
    </w:p>
    <w:bookmarkEnd w:id="59"/>
    <w:p w14:paraId="12341742" w14:textId="33267D5B" w:rsidR="00C71876" w:rsidRPr="00DE1945" w:rsidRDefault="00C42536"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iCs/>
          <w:sz w:val="20"/>
          <w:szCs w:val="20"/>
        </w:rPr>
        <w:t>Classification and the Industry of Dietary Supplements</w:t>
      </w:r>
      <w:r w:rsidRPr="00DE1945">
        <w:rPr>
          <w:rFonts w:ascii="Book Antiqua" w:eastAsia="Book Antiqua" w:hAnsi="Book Antiqua"/>
          <w:bCs/>
          <w:sz w:val="20"/>
          <w:szCs w:val="20"/>
        </w:rPr>
        <w:t xml:space="preserve">. </w:t>
      </w:r>
      <w:r w:rsidRPr="00DE1945">
        <w:rPr>
          <w:rFonts w:ascii="Book Antiqua" w:eastAsia="Book Antiqua" w:hAnsi="Book Antiqua"/>
          <w:b/>
          <w:sz w:val="20"/>
          <w:szCs w:val="20"/>
        </w:rPr>
        <w:t>1</w:t>
      </w:r>
      <w:r w:rsidRPr="00DE1945">
        <w:rPr>
          <w:rFonts w:ascii="Book Antiqua" w:eastAsia="Book Antiqua" w:hAnsi="Book Antiqua"/>
          <w:b/>
          <w:sz w:val="20"/>
          <w:szCs w:val="20"/>
          <w:vertAlign w:val="superscript"/>
        </w:rPr>
        <w:t>st</w:t>
      </w:r>
      <w:r w:rsidRPr="00DE1945">
        <w:rPr>
          <w:rFonts w:ascii="Book Antiqua" w:eastAsia="Book Antiqua" w:hAnsi="Book Antiqua"/>
          <w:b/>
          <w:sz w:val="20"/>
          <w:szCs w:val="20"/>
        </w:rPr>
        <w:t xml:space="preserve"> International Congress on Nutrition Applied to Physical Activity and Sport &amp; SIDANE V Symposium o Nutrition and Training.</w:t>
      </w:r>
      <w:r w:rsidRPr="00DE1945">
        <w:rPr>
          <w:rFonts w:ascii="Book Antiqua" w:eastAsia="Book Antiqua" w:hAnsi="Book Antiqua"/>
          <w:bCs/>
          <w:sz w:val="20"/>
          <w:szCs w:val="20"/>
        </w:rPr>
        <w:t xml:space="preserve"> Medellin, COL, September 25, 2023. </w:t>
      </w:r>
    </w:p>
    <w:p w14:paraId="21E51522" w14:textId="286BBD59" w:rsidR="003742AE" w:rsidRPr="00DE1945" w:rsidRDefault="003742AE"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Gavin T, H Van Mullem, A Mason, B Focht, L Dornier, M Utrel, M Rudisill, M Gray, P McCullagh, R Kreider, S Michaliszyn, S Elmer, T Liu, M Solmon. </w:t>
      </w:r>
      <w:r w:rsidRPr="00DE1945">
        <w:rPr>
          <w:rFonts w:ascii="Book Antiqua" w:eastAsia="Book Antiqua" w:hAnsi="Book Antiqua"/>
          <w:bCs/>
          <w:i/>
          <w:iCs/>
          <w:sz w:val="20"/>
          <w:szCs w:val="20"/>
        </w:rPr>
        <w:t>AKA undergraduate core curriculum</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 xml:space="preserve">American Kinesiology Association Leadership Institute Workshop. </w:t>
      </w:r>
      <w:r w:rsidRPr="00DE1945">
        <w:rPr>
          <w:rFonts w:ascii="Book Antiqua" w:eastAsia="Book Antiqua" w:hAnsi="Book Antiqua"/>
          <w:bCs/>
          <w:sz w:val="20"/>
          <w:szCs w:val="20"/>
        </w:rPr>
        <w:t xml:space="preserve"> January 3, 2024 (Webinar).</w:t>
      </w:r>
    </w:p>
    <w:p w14:paraId="6C687CC9" w14:textId="0313E88E" w:rsidR="003742AE" w:rsidRPr="00DE1945" w:rsidRDefault="003742AE"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Gavin T, H Van Mullem, A Mason, B Focht, L Dornier, M Utrel, M Rudisill, M Gray, P McCullagh, R Kreider, S Michaliszyn, S Elmer, T Liu, M Solmon. </w:t>
      </w:r>
      <w:r w:rsidRPr="00DE1945">
        <w:rPr>
          <w:rFonts w:ascii="Book Antiqua" w:eastAsia="Book Antiqua" w:hAnsi="Book Antiqua"/>
          <w:bCs/>
          <w:i/>
          <w:iCs/>
          <w:sz w:val="20"/>
          <w:szCs w:val="20"/>
        </w:rPr>
        <w:t>Understanding national trends in kinesiology &amp; higher education</w:t>
      </w:r>
      <w:r w:rsidRPr="00DE1945">
        <w:rPr>
          <w:rFonts w:ascii="Book Antiqua" w:eastAsia="Book Antiqua" w:hAnsi="Book Antiqua"/>
          <w:bCs/>
          <w:sz w:val="20"/>
          <w:szCs w:val="20"/>
        </w:rPr>
        <w:t xml:space="preserve">. </w:t>
      </w:r>
      <w:r w:rsidRPr="00DE1945">
        <w:rPr>
          <w:rFonts w:ascii="Book Antiqua" w:eastAsia="Book Antiqua" w:hAnsi="Book Antiqua"/>
          <w:b/>
          <w:sz w:val="20"/>
          <w:szCs w:val="20"/>
        </w:rPr>
        <w:t xml:space="preserve">American </w:t>
      </w:r>
      <w:r w:rsidRPr="00DE1945">
        <w:rPr>
          <w:rFonts w:ascii="Book Antiqua" w:eastAsia="Book Antiqua" w:hAnsi="Book Antiqua"/>
          <w:b/>
          <w:bCs/>
          <w:sz w:val="20"/>
          <w:szCs w:val="20"/>
        </w:rPr>
        <w:t xml:space="preserve">Kinesiology Association Leadership Institute Workshop. </w:t>
      </w:r>
      <w:r w:rsidRPr="00DE1945">
        <w:rPr>
          <w:rFonts w:ascii="Book Antiqua" w:eastAsia="Book Antiqua" w:hAnsi="Book Antiqua"/>
          <w:bCs/>
          <w:sz w:val="20"/>
          <w:szCs w:val="20"/>
        </w:rPr>
        <w:t xml:space="preserve"> January 3, 2024 (Webinar).</w:t>
      </w:r>
    </w:p>
    <w:p w14:paraId="7F881723" w14:textId="7BFB855D" w:rsidR="003742AE" w:rsidRPr="00DE1945" w:rsidRDefault="003742AE"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Rudisill M, A Mason, B Focht, L Dornier, M Utrel, M Gray, P McCullagh, R Kreider, S Michaliszyn, S Elmer, T Liu, M Solmon. </w:t>
      </w:r>
      <w:r w:rsidRPr="00DE1945">
        <w:rPr>
          <w:rFonts w:ascii="Book Antiqua" w:eastAsia="Book Antiqua" w:hAnsi="Book Antiqua"/>
          <w:bCs/>
          <w:i/>
          <w:iCs/>
          <w:sz w:val="20"/>
          <w:szCs w:val="20"/>
        </w:rPr>
        <w:t xml:space="preserve">University structure and unit budget models. </w:t>
      </w:r>
      <w:r w:rsidRPr="00DE1945">
        <w:rPr>
          <w:rFonts w:ascii="Book Antiqua" w:eastAsia="Book Antiqua" w:hAnsi="Book Antiqua"/>
          <w:b/>
          <w:sz w:val="20"/>
          <w:szCs w:val="20"/>
        </w:rPr>
        <w:t xml:space="preserve">American </w:t>
      </w:r>
      <w:r w:rsidRPr="00DE1945">
        <w:rPr>
          <w:rFonts w:ascii="Book Antiqua" w:eastAsia="Book Antiqua" w:hAnsi="Book Antiqua"/>
          <w:b/>
          <w:bCs/>
          <w:sz w:val="20"/>
          <w:szCs w:val="20"/>
        </w:rPr>
        <w:t xml:space="preserve">Kinesiology Association Leadership Institute Workshop. </w:t>
      </w:r>
      <w:r w:rsidRPr="00DE1945">
        <w:rPr>
          <w:rFonts w:ascii="Book Antiqua" w:eastAsia="Book Antiqua" w:hAnsi="Book Antiqua"/>
          <w:bCs/>
          <w:sz w:val="20"/>
          <w:szCs w:val="20"/>
        </w:rPr>
        <w:t xml:space="preserve"> January 4, 2024 (Webinar).</w:t>
      </w:r>
    </w:p>
    <w:p w14:paraId="22EC9E1E" w14:textId="3997FBB1" w:rsidR="003742AE" w:rsidRPr="00DE1945" w:rsidRDefault="003742AE"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Gavin T, H Van Mullem, A Mason, B Focht, L Dornier, M Utrel, M Rudisill, M Gray, P McCullagh, R Kreider, S Michaliszyn, S Elmer, T Liu, M Solmon. </w:t>
      </w:r>
      <w:r w:rsidRPr="00DE1945">
        <w:rPr>
          <w:rFonts w:ascii="Book Antiqua" w:eastAsia="Book Antiqua" w:hAnsi="Book Antiqua"/>
          <w:bCs/>
          <w:i/>
          <w:iCs/>
          <w:sz w:val="20"/>
          <w:szCs w:val="20"/>
        </w:rPr>
        <w:t xml:space="preserve">Personnel: managing faculty and staff. </w:t>
      </w:r>
      <w:r w:rsidRPr="00DE1945">
        <w:rPr>
          <w:rFonts w:ascii="Book Antiqua" w:eastAsia="Book Antiqua" w:hAnsi="Book Antiqua"/>
          <w:b/>
          <w:sz w:val="20"/>
          <w:szCs w:val="20"/>
        </w:rPr>
        <w:t xml:space="preserve">American </w:t>
      </w:r>
      <w:r w:rsidRPr="00DE1945">
        <w:rPr>
          <w:rFonts w:ascii="Book Antiqua" w:eastAsia="Book Antiqua" w:hAnsi="Book Antiqua"/>
          <w:b/>
          <w:bCs/>
          <w:sz w:val="20"/>
          <w:szCs w:val="20"/>
        </w:rPr>
        <w:t xml:space="preserve">Kinesiology Association Leadership Institute Workshop. </w:t>
      </w:r>
      <w:r w:rsidRPr="00DE1945">
        <w:rPr>
          <w:rFonts w:ascii="Book Antiqua" w:eastAsia="Book Antiqua" w:hAnsi="Book Antiqua"/>
          <w:bCs/>
          <w:sz w:val="20"/>
          <w:szCs w:val="20"/>
        </w:rPr>
        <w:t xml:space="preserve"> January 4, 2024 (Webinar).</w:t>
      </w:r>
    </w:p>
    <w:p w14:paraId="6A7A96E0" w14:textId="4506E049" w:rsidR="003742AE" w:rsidRPr="00DE1945" w:rsidRDefault="003742AE"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Bartholomew J Gavin T, H Van Mullem, A Mason, B Focht, L Dornier, M Utrel, M Rudisill, M Gray, P McCullagh, R Kreider, S Michaliszyn, S Elmer, T Liu, M Solmon. </w:t>
      </w:r>
      <w:r w:rsidRPr="00DE1945">
        <w:rPr>
          <w:rFonts w:ascii="Book Antiqua" w:eastAsia="Book Antiqua" w:hAnsi="Book Antiqua"/>
          <w:bCs/>
          <w:i/>
          <w:iCs/>
          <w:sz w:val="20"/>
          <w:szCs w:val="20"/>
        </w:rPr>
        <w:t xml:space="preserve">Legal issues and pitfalls. </w:t>
      </w:r>
      <w:r w:rsidRPr="00DE1945">
        <w:rPr>
          <w:rFonts w:ascii="Book Antiqua" w:eastAsia="Book Antiqua" w:hAnsi="Book Antiqua"/>
          <w:b/>
          <w:sz w:val="20"/>
          <w:szCs w:val="20"/>
        </w:rPr>
        <w:t xml:space="preserve">American </w:t>
      </w:r>
      <w:r w:rsidRPr="00DE1945">
        <w:rPr>
          <w:rFonts w:ascii="Book Antiqua" w:eastAsia="Book Antiqua" w:hAnsi="Book Antiqua"/>
          <w:b/>
          <w:bCs/>
          <w:sz w:val="20"/>
          <w:szCs w:val="20"/>
        </w:rPr>
        <w:t xml:space="preserve">Kinesiology Association Leadership Institute Workshop. </w:t>
      </w:r>
      <w:r w:rsidRPr="00DE1945">
        <w:rPr>
          <w:rFonts w:ascii="Book Antiqua" w:eastAsia="Book Antiqua" w:hAnsi="Book Antiqua"/>
          <w:bCs/>
          <w:sz w:val="20"/>
          <w:szCs w:val="20"/>
        </w:rPr>
        <w:t xml:space="preserve"> January 5, 2024 (Webinar).</w:t>
      </w:r>
    </w:p>
    <w:p w14:paraId="66A3CA06" w14:textId="5A3666F1" w:rsidR="003742AE" w:rsidRPr="00DE1945" w:rsidRDefault="003742AE"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Gavin T, H Van Mullem, A Mason, B Focht, L Dornier, M Utrel, M Rudisill, M Gray, P McCullagh, R Kreider, S Michaliszyn, S Elmer, T Liu, M Solmon. </w:t>
      </w:r>
      <w:r w:rsidRPr="00DE1945">
        <w:rPr>
          <w:rFonts w:ascii="Book Antiqua" w:eastAsia="Book Antiqua" w:hAnsi="Book Antiqua"/>
          <w:bCs/>
          <w:i/>
          <w:iCs/>
          <w:sz w:val="20"/>
          <w:szCs w:val="20"/>
        </w:rPr>
        <w:t xml:space="preserve">General leadership characteristics, the role of shared governance, importance of effective communication, strategies for implementing change. </w:t>
      </w:r>
      <w:r w:rsidRPr="00DE1945">
        <w:rPr>
          <w:rFonts w:ascii="Book Antiqua" w:eastAsia="Book Antiqua" w:hAnsi="Book Antiqua"/>
          <w:b/>
          <w:sz w:val="20"/>
          <w:szCs w:val="20"/>
        </w:rPr>
        <w:t xml:space="preserve">American </w:t>
      </w:r>
      <w:r w:rsidRPr="00DE1945">
        <w:rPr>
          <w:rFonts w:ascii="Book Antiqua" w:eastAsia="Book Antiqua" w:hAnsi="Book Antiqua"/>
          <w:b/>
          <w:bCs/>
          <w:sz w:val="20"/>
          <w:szCs w:val="20"/>
        </w:rPr>
        <w:t xml:space="preserve">Kinesiology Association Leadership Institute Workshop. </w:t>
      </w:r>
      <w:r w:rsidRPr="00DE1945">
        <w:rPr>
          <w:rFonts w:ascii="Book Antiqua" w:eastAsia="Book Antiqua" w:hAnsi="Book Antiqua"/>
          <w:bCs/>
          <w:sz w:val="20"/>
          <w:szCs w:val="20"/>
        </w:rPr>
        <w:t xml:space="preserve"> January 5, 2024 (Webinar).</w:t>
      </w:r>
    </w:p>
    <w:p w14:paraId="741810A0" w14:textId="76E66EAA" w:rsidR="00272250" w:rsidRPr="00DE1945" w:rsidRDefault="00272250" w:rsidP="00DE1945">
      <w:pPr>
        <w:pStyle w:val="ListParagraph"/>
        <w:widowControl/>
        <w:numPr>
          <w:ilvl w:val="0"/>
          <w:numId w:val="10"/>
        </w:numPr>
        <w:rPr>
          <w:rFonts w:ascii="Book Antiqua" w:eastAsia="Book Antiqua" w:hAnsi="Book Antiqua"/>
          <w:bCs/>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iCs/>
          <w:sz w:val="20"/>
          <w:szCs w:val="20"/>
        </w:rPr>
        <w:t>Versatility of Creatine for Health and Performance</w:t>
      </w:r>
      <w:r w:rsidRPr="00DE1945">
        <w:rPr>
          <w:rFonts w:ascii="Book Antiqua" w:eastAsia="Book Antiqua" w:hAnsi="Book Antiqua"/>
          <w:bCs/>
          <w:sz w:val="20"/>
          <w:szCs w:val="20"/>
        </w:rPr>
        <w:t xml:space="preserve">. </w:t>
      </w:r>
      <w:r w:rsidRPr="00DE1945">
        <w:rPr>
          <w:rFonts w:ascii="Book Antiqua" w:eastAsia="Book Antiqua" w:hAnsi="Book Antiqua"/>
          <w:b/>
          <w:sz w:val="20"/>
          <w:szCs w:val="20"/>
        </w:rPr>
        <w:t>Sports and Dietary Supplements Symposium</w:t>
      </w:r>
      <w:r w:rsidRPr="00DE1945">
        <w:rPr>
          <w:rFonts w:ascii="Book Antiqua" w:eastAsia="Book Antiqua" w:hAnsi="Book Antiqua"/>
          <w:bCs/>
          <w:sz w:val="20"/>
          <w:szCs w:val="20"/>
        </w:rPr>
        <w:t xml:space="preserve">. February 1, 2024 (Webinar).  </w:t>
      </w:r>
    </w:p>
    <w:p w14:paraId="1F4F4066" w14:textId="77777777" w:rsidR="00675AE5" w:rsidRPr="00DE1945" w:rsidRDefault="00675AE5" w:rsidP="00DE1945">
      <w:pPr>
        <w:pStyle w:val="ListParagraph"/>
        <w:widowControl/>
        <w:ind w:left="658"/>
        <w:rPr>
          <w:rFonts w:ascii="Book Antiqua" w:eastAsia="Book Antiqua" w:hAnsi="Book Antiqua"/>
          <w:b/>
          <w:bCs/>
          <w:sz w:val="18"/>
          <w:szCs w:val="20"/>
        </w:rPr>
      </w:pPr>
    </w:p>
    <w:p w14:paraId="3E664260" w14:textId="7AC06B2B" w:rsidR="00C325AF" w:rsidRPr="00DE1945" w:rsidRDefault="00960D0E" w:rsidP="00DE1945">
      <w:pPr>
        <w:pStyle w:val="Heading1"/>
        <w:rPr>
          <w:b w:val="0"/>
          <w:bCs w:val="0"/>
        </w:rPr>
      </w:pPr>
      <w:r w:rsidRPr="00DE1945">
        <w:t>Invited Presentations for Universities/Industry</w:t>
      </w:r>
      <w:r w:rsidR="009760BE" w:rsidRPr="00DE1945">
        <w:t>/Government</w:t>
      </w:r>
    </w:p>
    <w:p w14:paraId="740D34FD" w14:textId="77777777" w:rsidR="00C325AF" w:rsidRPr="00DE1945" w:rsidRDefault="00C325AF" w:rsidP="00DE1945">
      <w:pPr>
        <w:spacing w:before="8"/>
        <w:rPr>
          <w:rFonts w:ascii="Book Antiqua" w:eastAsia="Book Antiqua" w:hAnsi="Book Antiqua" w:cs="Book Antiqua"/>
          <w:b/>
          <w:bCs/>
          <w:sz w:val="20"/>
          <w:szCs w:val="20"/>
        </w:rPr>
      </w:pPr>
    </w:p>
    <w:p w14:paraId="32CF1A26" w14:textId="79337DB7" w:rsidR="00C325AF" w:rsidRPr="00DE1945" w:rsidRDefault="00960D0E" w:rsidP="00DE1945">
      <w:pPr>
        <w:numPr>
          <w:ilvl w:val="0"/>
          <w:numId w:val="9"/>
        </w:numPr>
        <w:tabs>
          <w:tab w:val="left" w:pos="659"/>
        </w:tabs>
        <w:spacing w:before="1"/>
        <w:ind w:hanging="568"/>
        <w:rPr>
          <w:rFonts w:ascii="Book Antiqua" w:hAnsi="Book Antiqua"/>
        </w:rPr>
      </w:pPr>
      <w:r w:rsidRPr="00DE1945">
        <w:rPr>
          <w:rFonts w:ascii="Book Antiqua" w:hAnsi="Book Antiqua"/>
          <w:sz w:val="20"/>
        </w:rPr>
        <w:t xml:space="preserve">Kreider, R.B. </w:t>
      </w:r>
      <w:r w:rsidRPr="00DE1945">
        <w:rPr>
          <w:rFonts w:ascii="Book Antiqua" w:hAnsi="Book Antiqua"/>
          <w:i/>
          <w:sz w:val="20"/>
        </w:rPr>
        <w:t xml:space="preserve">Role of Amino Acids and Phosphate </w:t>
      </w:r>
      <w:r w:rsidR="004D30C9" w:rsidRPr="00DE1945">
        <w:rPr>
          <w:rFonts w:ascii="Book Antiqua" w:hAnsi="Book Antiqua"/>
          <w:i/>
          <w:sz w:val="20"/>
        </w:rPr>
        <w:t>o</w:t>
      </w:r>
      <w:r w:rsidRPr="00DE1945">
        <w:rPr>
          <w:rFonts w:ascii="Book Antiqua" w:hAnsi="Book Antiqua"/>
          <w:i/>
          <w:sz w:val="20"/>
        </w:rPr>
        <w:t xml:space="preserve">n Exercise. </w:t>
      </w:r>
      <w:r w:rsidR="004D30C9" w:rsidRPr="00DE1945">
        <w:rPr>
          <w:rFonts w:ascii="Book Antiqua" w:hAnsi="Book Antiqua"/>
          <w:b/>
          <w:sz w:val="20"/>
        </w:rPr>
        <w:t>PepsiCo</w:t>
      </w:r>
      <w:r w:rsidRPr="00DE1945">
        <w:rPr>
          <w:rFonts w:ascii="Book Antiqua" w:hAnsi="Book Antiqua"/>
          <w:b/>
          <w:sz w:val="20"/>
        </w:rPr>
        <w:t xml:space="preserve"> All Sport Medical Advisory Board Meeting.</w:t>
      </w:r>
      <w:r w:rsidR="00051213" w:rsidRPr="00DE1945">
        <w:rPr>
          <w:rFonts w:ascii="Book Antiqua" w:hAnsi="Book Antiqua"/>
          <w:b/>
          <w:sz w:val="20"/>
        </w:rPr>
        <w:t xml:space="preserve"> </w:t>
      </w:r>
      <w:r w:rsidRPr="00DE1945">
        <w:rPr>
          <w:rFonts w:ascii="Book Antiqua" w:hAnsi="Book Antiqua"/>
        </w:rPr>
        <w:t>San Diego, CA. July 8, 1992.</w:t>
      </w:r>
    </w:p>
    <w:p w14:paraId="6054AB81" w14:textId="0C5D5EEF" w:rsidR="00C325AF" w:rsidRPr="00DE1945" w:rsidRDefault="00960D0E" w:rsidP="00DE1945">
      <w:pPr>
        <w:numPr>
          <w:ilvl w:val="0"/>
          <w:numId w:val="9"/>
        </w:numPr>
        <w:tabs>
          <w:tab w:val="left" w:pos="659"/>
        </w:tabs>
        <w:ind w:hanging="568"/>
        <w:rPr>
          <w:rFonts w:ascii="Book Antiqua" w:hAnsi="Book Antiqua"/>
        </w:rPr>
      </w:pPr>
      <w:r w:rsidRPr="00DE1945">
        <w:rPr>
          <w:rFonts w:ascii="Book Antiqua" w:hAnsi="Book Antiqua"/>
          <w:sz w:val="20"/>
        </w:rPr>
        <w:t xml:space="preserve">Kreider, R.B. </w:t>
      </w:r>
      <w:r w:rsidRPr="00DE1945">
        <w:rPr>
          <w:rFonts w:ascii="Book Antiqua" w:hAnsi="Book Antiqua"/>
          <w:i/>
          <w:sz w:val="20"/>
        </w:rPr>
        <w:t xml:space="preserve">Strategies for Developing Health Promotion Programs. </w:t>
      </w:r>
      <w:r w:rsidRPr="00DE1945">
        <w:rPr>
          <w:rFonts w:ascii="Book Antiqua" w:hAnsi="Book Antiqua"/>
          <w:b/>
          <w:sz w:val="20"/>
        </w:rPr>
        <w:t>United States Air Force Process Action Team.</w:t>
      </w:r>
      <w:r w:rsidR="00051213" w:rsidRPr="00DE1945">
        <w:rPr>
          <w:rFonts w:ascii="Book Antiqua" w:hAnsi="Book Antiqua"/>
          <w:b/>
          <w:sz w:val="20"/>
        </w:rPr>
        <w:t xml:space="preserve"> </w:t>
      </w:r>
      <w:r w:rsidRPr="00DE1945">
        <w:rPr>
          <w:rFonts w:ascii="Book Antiqua" w:hAnsi="Book Antiqua"/>
        </w:rPr>
        <w:t>Hampton, VA. March 30, 1993.</w:t>
      </w:r>
    </w:p>
    <w:p w14:paraId="2B444DC7" w14:textId="77777777" w:rsidR="00C325AF" w:rsidRPr="00DE1945" w:rsidRDefault="00960D0E" w:rsidP="00DE1945">
      <w:pPr>
        <w:numPr>
          <w:ilvl w:val="0"/>
          <w:numId w:val="9"/>
        </w:numPr>
        <w:tabs>
          <w:tab w:val="left" w:pos="659"/>
        </w:tabs>
        <w:spacing w:before="1"/>
        <w:ind w:hanging="54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Health Promotion Programs at the Worksite. </w:t>
      </w:r>
      <w:r w:rsidRPr="00DE1945">
        <w:rPr>
          <w:rFonts w:ascii="Book Antiqua" w:hAnsi="Book Antiqua"/>
          <w:b/>
          <w:sz w:val="20"/>
        </w:rPr>
        <w:t xml:space="preserve">City of Norfolk, City College.  </w:t>
      </w:r>
      <w:r w:rsidRPr="00DE1945">
        <w:rPr>
          <w:rFonts w:ascii="Book Antiqua" w:hAnsi="Book Antiqua"/>
          <w:sz w:val="20"/>
        </w:rPr>
        <w:t>Norfolk, VA. April 8, 1993.</w:t>
      </w:r>
    </w:p>
    <w:p w14:paraId="7668A3EE" w14:textId="77777777" w:rsidR="00C325AF" w:rsidRPr="00DE1945" w:rsidRDefault="00960D0E" w:rsidP="00DE1945">
      <w:pPr>
        <w:numPr>
          <w:ilvl w:val="0"/>
          <w:numId w:val="9"/>
        </w:numPr>
        <w:tabs>
          <w:tab w:val="left" w:pos="659"/>
        </w:tabs>
        <w:ind w:right="255" w:hanging="54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Employee Risk Factor Identification. </w:t>
      </w:r>
      <w:r w:rsidRPr="00DE1945">
        <w:rPr>
          <w:rFonts w:ascii="Book Antiqua" w:hAnsi="Book Antiqua"/>
          <w:b/>
          <w:sz w:val="20"/>
        </w:rPr>
        <w:t xml:space="preserve">American Heart Association - Tidewater Affiliate, Heart at Work Committee. </w:t>
      </w:r>
      <w:r w:rsidRPr="00DE1945">
        <w:rPr>
          <w:rFonts w:ascii="Book Antiqua" w:hAnsi="Book Antiqua"/>
          <w:sz w:val="20"/>
        </w:rPr>
        <w:t>Virginia Beach, VA. April 21, 1993.</w:t>
      </w:r>
    </w:p>
    <w:p w14:paraId="2765DD18" w14:textId="77777777" w:rsidR="00C325AF" w:rsidRPr="00DE1945" w:rsidRDefault="00960D0E" w:rsidP="00DE1945">
      <w:pPr>
        <w:numPr>
          <w:ilvl w:val="0"/>
          <w:numId w:val="9"/>
        </w:numPr>
        <w:tabs>
          <w:tab w:val="left" w:pos="659"/>
        </w:tabs>
        <w:ind w:right="369" w:hanging="54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The Role of Amino Acids in Fatigue, the Overtraining Syndrome, and Immunosuppression. </w:t>
      </w:r>
      <w:r w:rsidRPr="00DE1945">
        <w:rPr>
          <w:rFonts w:ascii="Book Antiqua" w:hAnsi="Book Antiqua"/>
          <w:b/>
          <w:sz w:val="20"/>
        </w:rPr>
        <w:t xml:space="preserve">West Virginia University Medical School. </w:t>
      </w:r>
      <w:r w:rsidRPr="00DE1945">
        <w:rPr>
          <w:rFonts w:ascii="Book Antiqua" w:hAnsi="Book Antiqua"/>
          <w:sz w:val="20"/>
        </w:rPr>
        <w:t>Morgantown, WV. May 17, 1993.</w:t>
      </w:r>
    </w:p>
    <w:p w14:paraId="09DFB079" w14:textId="77777777" w:rsidR="00C325AF" w:rsidRPr="00DE1945" w:rsidRDefault="00960D0E" w:rsidP="00DE1945">
      <w:pPr>
        <w:numPr>
          <w:ilvl w:val="0"/>
          <w:numId w:val="9"/>
        </w:numPr>
        <w:tabs>
          <w:tab w:val="left" w:pos="659"/>
        </w:tabs>
        <w:ind w:right="255" w:hanging="54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The Role of Amino Acids in Fatigue, the Overtraining Syndrome, and Immunosuppression. </w:t>
      </w:r>
      <w:r w:rsidRPr="00DE1945">
        <w:rPr>
          <w:rFonts w:ascii="Book Antiqua" w:hAnsi="Book Antiqua"/>
          <w:b/>
          <w:sz w:val="20"/>
        </w:rPr>
        <w:t xml:space="preserve">Florida Atlantic University. </w:t>
      </w:r>
      <w:r w:rsidRPr="00DE1945">
        <w:rPr>
          <w:rFonts w:ascii="Book Antiqua" w:hAnsi="Book Antiqua"/>
          <w:sz w:val="20"/>
        </w:rPr>
        <w:t>Boca Raton, FL. July 8, 1993.</w:t>
      </w:r>
    </w:p>
    <w:p w14:paraId="6581C1C2" w14:textId="77777777" w:rsidR="00C325AF" w:rsidRPr="00DE1945" w:rsidRDefault="00960D0E" w:rsidP="00DE1945">
      <w:pPr>
        <w:numPr>
          <w:ilvl w:val="0"/>
          <w:numId w:val="9"/>
        </w:numPr>
        <w:tabs>
          <w:tab w:val="left" w:pos="659"/>
        </w:tabs>
        <w:spacing w:before="1"/>
        <w:ind w:right="255" w:hanging="54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The Role of Amino Acids in Fatigue, the Overtraining Syndrome, and Immunosuppression. </w:t>
      </w:r>
      <w:r w:rsidRPr="00DE1945">
        <w:rPr>
          <w:rFonts w:ascii="Book Antiqua" w:hAnsi="Book Antiqua"/>
          <w:b/>
          <w:sz w:val="20"/>
        </w:rPr>
        <w:t xml:space="preserve">Memphis State University. </w:t>
      </w:r>
      <w:r w:rsidRPr="00DE1945">
        <w:rPr>
          <w:rFonts w:ascii="Book Antiqua" w:hAnsi="Book Antiqua"/>
          <w:sz w:val="20"/>
        </w:rPr>
        <w:t>Memphis, TN. October 13, 1993.</w:t>
      </w:r>
    </w:p>
    <w:p w14:paraId="3DF32B55" w14:textId="77777777" w:rsidR="00C325AF" w:rsidRPr="00DE1945" w:rsidRDefault="00960D0E" w:rsidP="00DE1945">
      <w:pPr>
        <w:numPr>
          <w:ilvl w:val="0"/>
          <w:numId w:val="9"/>
        </w:numPr>
        <w:tabs>
          <w:tab w:val="left" w:pos="659"/>
        </w:tabs>
        <w:ind w:hanging="54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Nutritional Guidelines for Athletes</w:t>
      </w:r>
      <w:r w:rsidRPr="00DE1945">
        <w:rPr>
          <w:rFonts w:ascii="Book Antiqua" w:hAnsi="Book Antiqua"/>
          <w:sz w:val="20"/>
        </w:rPr>
        <w:t xml:space="preserve">. </w:t>
      </w:r>
      <w:r w:rsidRPr="00DE1945">
        <w:rPr>
          <w:rFonts w:ascii="Book Antiqua" w:hAnsi="Book Antiqua"/>
          <w:b/>
          <w:sz w:val="20"/>
        </w:rPr>
        <w:t xml:space="preserve">Arkansas State University. </w:t>
      </w:r>
      <w:r w:rsidRPr="00DE1945">
        <w:rPr>
          <w:rFonts w:ascii="Book Antiqua" w:hAnsi="Book Antiqua"/>
          <w:sz w:val="20"/>
        </w:rPr>
        <w:t>Jonesboro, AR. March 8, 1999.</w:t>
      </w:r>
    </w:p>
    <w:p w14:paraId="34D23F62" w14:textId="77777777" w:rsidR="00C325AF" w:rsidRPr="00DE1945" w:rsidRDefault="00960D0E" w:rsidP="00DE1945">
      <w:pPr>
        <w:numPr>
          <w:ilvl w:val="0"/>
          <w:numId w:val="9"/>
        </w:numPr>
        <w:tabs>
          <w:tab w:val="left" w:pos="659"/>
        </w:tabs>
        <w:ind w:hanging="54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The Future of Exercise Science</w:t>
      </w:r>
      <w:r w:rsidRPr="00DE1945">
        <w:rPr>
          <w:rFonts w:ascii="Book Antiqua" w:hAnsi="Book Antiqua"/>
          <w:sz w:val="20"/>
        </w:rPr>
        <w:t xml:space="preserve">.  </w:t>
      </w:r>
      <w:r w:rsidRPr="00DE1945">
        <w:rPr>
          <w:rFonts w:ascii="Book Antiqua" w:hAnsi="Book Antiqua"/>
          <w:b/>
          <w:sz w:val="20"/>
        </w:rPr>
        <w:t>The University of Delaware</w:t>
      </w:r>
      <w:r w:rsidRPr="00DE1945">
        <w:rPr>
          <w:rFonts w:ascii="Book Antiqua" w:hAnsi="Book Antiqua"/>
          <w:sz w:val="20"/>
        </w:rPr>
        <w:t>. Newark, DE. April 6, 1999.</w:t>
      </w:r>
    </w:p>
    <w:p w14:paraId="00D674D6" w14:textId="26216D28" w:rsidR="00C325AF" w:rsidRPr="00DE1945" w:rsidRDefault="00960D0E" w:rsidP="00DE1945">
      <w:pPr>
        <w:numPr>
          <w:ilvl w:val="0"/>
          <w:numId w:val="9"/>
        </w:numPr>
        <w:tabs>
          <w:tab w:val="left" w:pos="659"/>
        </w:tabs>
        <w:ind w:right="369" w:hanging="54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Analysis </w:t>
      </w:r>
      <w:r w:rsidR="00F76B81" w:rsidRPr="00DE1945">
        <w:rPr>
          <w:rFonts w:ascii="Book Antiqua" w:hAnsi="Book Antiqua"/>
          <w:i/>
          <w:sz w:val="20"/>
        </w:rPr>
        <w:t>of</w:t>
      </w:r>
      <w:r w:rsidRPr="00DE1945">
        <w:rPr>
          <w:rFonts w:ascii="Book Antiqua" w:hAnsi="Book Antiqua"/>
          <w:i/>
          <w:sz w:val="20"/>
        </w:rPr>
        <w:t xml:space="preserve"> Effective </w:t>
      </w:r>
      <w:r w:rsidR="00F76B81" w:rsidRPr="00DE1945">
        <w:rPr>
          <w:rFonts w:ascii="Book Antiqua" w:hAnsi="Book Antiqua"/>
          <w:i/>
          <w:sz w:val="20"/>
        </w:rPr>
        <w:t>and</w:t>
      </w:r>
      <w:r w:rsidRPr="00DE1945">
        <w:rPr>
          <w:rFonts w:ascii="Book Antiqua" w:hAnsi="Book Antiqua"/>
          <w:i/>
          <w:sz w:val="20"/>
        </w:rPr>
        <w:t xml:space="preserve"> Ineffective Nutritional Ergogenic Aids. </w:t>
      </w:r>
      <w:r w:rsidRPr="00DE1945">
        <w:rPr>
          <w:rFonts w:ascii="Book Antiqua" w:hAnsi="Book Antiqua"/>
          <w:b/>
          <w:sz w:val="20"/>
        </w:rPr>
        <w:t>GNC Sport Summit</w:t>
      </w:r>
      <w:r w:rsidRPr="00DE1945">
        <w:rPr>
          <w:rFonts w:ascii="Book Antiqua" w:hAnsi="Book Antiqua"/>
          <w:sz w:val="20"/>
        </w:rPr>
        <w:t>. Park City, Utah. June 6, 2000.</w:t>
      </w:r>
    </w:p>
    <w:p w14:paraId="3E4CEE3D" w14:textId="3C7E8AB8" w:rsidR="00C325AF" w:rsidRPr="00DE1945" w:rsidRDefault="00960D0E" w:rsidP="00DE1945">
      <w:pPr>
        <w:numPr>
          <w:ilvl w:val="0"/>
          <w:numId w:val="9"/>
        </w:numPr>
        <w:tabs>
          <w:tab w:val="left" w:pos="659"/>
        </w:tabs>
        <w:ind w:right="369" w:hanging="54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Considerations </w:t>
      </w:r>
      <w:r w:rsidR="004D30C9" w:rsidRPr="00DE1945">
        <w:rPr>
          <w:rFonts w:ascii="Book Antiqua" w:hAnsi="Book Antiqua"/>
          <w:i/>
          <w:sz w:val="20"/>
        </w:rPr>
        <w:t>i</w:t>
      </w:r>
      <w:r w:rsidRPr="00DE1945">
        <w:rPr>
          <w:rFonts w:ascii="Book Antiqua" w:hAnsi="Book Antiqua"/>
          <w:i/>
          <w:sz w:val="20"/>
        </w:rPr>
        <w:t>n Developing A Productive Research Program</w:t>
      </w:r>
      <w:r w:rsidRPr="00DE1945">
        <w:rPr>
          <w:rFonts w:ascii="Book Antiqua" w:hAnsi="Book Antiqua"/>
          <w:sz w:val="20"/>
        </w:rPr>
        <w:t xml:space="preserve">. </w:t>
      </w:r>
      <w:r w:rsidRPr="00DE1945">
        <w:rPr>
          <w:rFonts w:ascii="Book Antiqua" w:hAnsi="Book Antiqua"/>
          <w:b/>
          <w:sz w:val="20"/>
        </w:rPr>
        <w:t xml:space="preserve">University of Mississippi. </w:t>
      </w:r>
      <w:r w:rsidRPr="00DE1945">
        <w:rPr>
          <w:rFonts w:ascii="Book Antiqua" w:hAnsi="Book Antiqua"/>
          <w:sz w:val="20"/>
        </w:rPr>
        <w:t xml:space="preserve">Oxford, </w:t>
      </w:r>
      <w:r w:rsidRPr="00DE1945">
        <w:rPr>
          <w:rFonts w:ascii="Book Antiqua" w:hAnsi="Book Antiqua"/>
          <w:sz w:val="20"/>
        </w:rPr>
        <w:lastRenderedPageBreak/>
        <w:t>MS. October 27, 2000.</w:t>
      </w:r>
    </w:p>
    <w:p w14:paraId="285C725B" w14:textId="2C5A22A9" w:rsidR="00C325AF" w:rsidRPr="00DE1945" w:rsidRDefault="00960D0E" w:rsidP="00DE1945">
      <w:pPr>
        <w:numPr>
          <w:ilvl w:val="0"/>
          <w:numId w:val="9"/>
        </w:numPr>
        <w:tabs>
          <w:tab w:val="left" w:pos="659"/>
        </w:tabs>
        <w:ind w:right="674" w:hanging="540"/>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Effects </w:t>
      </w:r>
      <w:r w:rsidR="000D611C" w:rsidRPr="00DE1945">
        <w:rPr>
          <w:rFonts w:ascii="Book Antiqua" w:hAnsi="Book Antiqua"/>
          <w:i/>
          <w:sz w:val="20"/>
        </w:rPr>
        <w:t>o</w:t>
      </w:r>
      <w:r w:rsidRPr="00DE1945">
        <w:rPr>
          <w:rFonts w:ascii="Book Antiqua" w:hAnsi="Book Antiqua"/>
          <w:i/>
          <w:sz w:val="20"/>
        </w:rPr>
        <w:t xml:space="preserve">f Intact Colostrum </w:t>
      </w:r>
      <w:r w:rsidR="000D611C" w:rsidRPr="00DE1945">
        <w:rPr>
          <w:rFonts w:ascii="Book Antiqua" w:hAnsi="Book Antiqua"/>
          <w:i/>
          <w:sz w:val="20"/>
        </w:rPr>
        <w:t>a</w:t>
      </w:r>
      <w:r w:rsidRPr="00DE1945">
        <w:rPr>
          <w:rFonts w:ascii="Book Antiqua" w:hAnsi="Book Antiqua"/>
          <w:i/>
          <w:sz w:val="20"/>
        </w:rPr>
        <w:t xml:space="preserve">nd Turbo ATP Supplementation During Training On Body Composition, Strength, And Anaerobic Power.  </w:t>
      </w:r>
      <w:r w:rsidRPr="00DE1945">
        <w:rPr>
          <w:rFonts w:ascii="Book Antiqua" w:hAnsi="Book Antiqua"/>
          <w:b/>
          <w:sz w:val="20"/>
        </w:rPr>
        <w:t>GNC Sport Summit</w:t>
      </w:r>
      <w:r w:rsidRPr="00DE1945">
        <w:rPr>
          <w:rFonts w:ascii="Book Antiqua" w:hAnsi="Book Antiqua"/>
          <w:sz w:val="20"/>
        </w:rPr>
        <w:t>. Boca Raton, FL. January 26, 2001.</w:t>
      </w:r>
    </w:p>
    <w:p w14:paraId="7D9BC3FA" w14:textId="77777777" w:rsidR="00C325AF" w:rsidRPr="00DE1945" w:rsidRDefault="00960D0E" w:rsidP="00DE1945">
      <w:pPr>
        <w:numPr>
          <w:ilvl w:val="0"/>
          <w:numId w:val="9"/>
        </w:numPr>
        <w:tabs>
          <w:tab w:val="left" w:pos="660"/>
        </w:tabs>
        <w:spacing w:before="1"/>
        <w:ind w:left="659" w:right="369" w:hanging="541"/>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Effects Of Intact Colostrum And Turbo ATP Supplementation During Training On Body Composition, Strength, And Anaerobic Power.  </w:t>
      </w:r>
      <w:r w:rsidRPr="00DE1945">
        <w:rPr>
          <w:rFonts w:ascii="Book Antiqua" w:hAnsi="Book Antiqua"/>
          <w:b/>
          <w:sz w:val="20"/>
        </w:rPr>
        <w:t>Royal Numico Research Department</w:t>
      </w:r>
      <w:r w:rsidRPr="00DE1945">
        <w:rPr>
          <w:rFonts w:ascii="Book Antiqua" w:hAnsi="Book Antiqua"/>
          <w:sz w:val="20"/>
        </w:rPr>
        <w:t>. Wageningen, Netherlands. March 5, 2001.</w:t>
      </w:r>
    </w:p>
    <w:p w14:paraId="5BBA537E" w14:textId="77777777" w:rsidR="00C325AF" w:rsidRPr="00DE1945" w:rsidRDefault="00960D0E" w:rsidP="00DE1945">
      <w:pPr>
        <w:numPr>
          <w:ilvl w:val="0"/>
          <w:numId w:val="9"/>
        </w:numPr>
        <w:tabs>
          <w:tab w:val="left" w:pos="660"/>
        </w:tabs>
        <w:ind w:left="660" w:right="674" w:hanging="541"/>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Nutrition &amp; Performance Enhancement. </w:t>
      </w:r>
      <w:r w:rsidRPr="00DE1945">
        <w:rPr>
          <w:rFonts w:ascii="Book Antiqua" w:hAnsi="Book Antiqua"/>
          <w:b/>
          <w:sz w:val="20"/>
        </w:rPr>
        <w:t xml:space="preserve">Proctor &amp; Gamble Future Work Conference. </w:t>
      </w:r>
      <w:r w:rsidRPr="00DE1945">
        <w:rPr>
          <w:rFonts w:ascii="Book Antiqua" w:hAnsi="Book Antiqua"/>
          <w:sz w:val="20"/>
        </w:rPr>
        <w:t>Cincinnati, OH. April 28, 2003.</w:t>
      </w:r>
    </w:p>
    <w:p w14:paraId="1621E46A" w14:textId="77777777" w:rsidR="00C325AF" w:rsidRPr="00DE1945" w:rsidRDefault="00960D0E" w:rsidP="00DE1945">
      <w:pPr>
        <w:numPr>
          <w:ilvl w:val="0"/>
          <w:numId w:val="9"/>
        </w:numPr>
        <w:tabs>
          <w:tab w:val="left" w:pos="660"/>
        </w:tabs>
        <w:ind w:left="660" w:right="674" w:hanging="540"/>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Kreider, R.B. </w:t>
      </w:r>
      <w:r w:rsidRPr="00DE1945">
        <w:rPr>
          <w:rFonts w:ascii="Book Antiqua" w:eastAsia="Book Antiqua" w:hAnsi="Book Antiqua" w:cs="Book Antiqua"/>
          <w:i/>
          <w:sz w:val="20"/>
          <w:szCs w:val="20"/>
        </w:rPr>
        <w:t>Curves Women’s Health Initiative</w:t>
      </w:r>
      <w:r w:rsidRPr="00DE1945">
        <w:rPr>
          <w:rFonts w:ascii="Book Antiqua" w:eastAsia="Book Antiqua" w:hAnsi="Book Antiqua" w:cs="Book Antiqua"/>
          <w:sz w:val="20"/>
          <w:szCs w:val="20"/>
        </w:rPr>
        <w:t xml:space="preserve">. Department of Kinesiology, </w:t>
      </w:r>
      <w:r w:rsidRPr="00DE1945">
        <w:rPr>
          <w:rFonts w:ascii="Book Antiqua" w:eastAsia="Book Antiqua" w:hAnsi="Book Antiqua" w:cs="Book Antiqua"/>
          <w:b/>
          <w:bCs/>
          <w:sz w:val="20"/>
          <w:szCs w:val="20"/>
        </w:rPr>
        <w:t>University of Texas</w:t>
      </w:r>
      <w:r w:rsidRPr="00DE1945">
        <w:rPr>
          <w:rFonts w:ascii="Book Antiqua" w:eastAsia="Book Antiqua" w:hAnsi="Book Antiqua" w:cs="Book Antiqua"/>
          <w:sz w:val="20"/>
          <w:szCs w:val="20"/>
        </w:rPr>
        <w:t>. Austin, TX. November 16, 2004.</w:t>
      </w:r>
    </w:p>
    <w:p w14:paraId="2D446F9B" w14:textId="77777777" w:rsidR="00C325AF" w:rsidRPr="00DE1945" w:rsidRDefault="00960D0E" w:rsidP="00DE1945">
      <w:pPr>
        <w:numPr>
          <w:ilvl w:val="0"/>
          <w:numId w:val="9"/>
        </w:numPr>
        <w:tabs>
          <w:tab w:val="left" w:pos="660"/>
        </w:tabs>
        <w:ind w:left="660" w:hanging="540"/>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Kreider R.B. </w:t>
      </w:r>
      <w:r w:rsidRPr="00DE1945">
        <w:rPr>
          <w:rFonts w:ascii="Book Antiqua" w:eastAsia="Book Antiqua" w:hAnsi="Book Antiqua" w:cs="Book Antiqua"/>
          <w:i/>
          <w:sz w:val="20"/>
          <w:szCs w:val="20"/>
        </w:rPr>
        <w:t>Promoting weight loss and maintenance in women: The Curves Women’s Health &amp; Fitness Initiative.</w:t>
      </w:r>
    </w:p>
    <w:p w14:paraId="357A5085" w14:textId="77777777" w:rsidR="00C325AF" w:rsidRPr="00DE1945" w:rsidRDefault="00960D0E" w:rsidP="00DE1945">
      <w:pPr>
        <w:ind w:left="658"/>
        <w:rPr>
          <w:rFonts w:ascii="Book Antiqua" w:eastAsia="Book Antiqua" w:hAnsi="Book Antiqua" w:cs="Book Antiqua"/>
          <w:sz w:val="20"/>
          <w:szCs w:val="20"/>
        </w:rPr>
      </w:pPr>
      <w:r w:rsidRPr="00DE1945">
        <w:rPr>
          <w:rFonts w:ascii="Book Antiqua" w:hAnsi="Book Antiqua"/>
          <w:b/>
          <w:sz w:val="20"/>
        </w:rPr>
        <w:t>Southwestern Medical Center Obesity Conference</w:t>
      </w:r>
      <w:r w:rsidRPr="00DE1945">
        <w:rPr>
          <w:rFonts w:ascii="Book Antiqua" w:hAnsi="Book Antiqua"/>
          <w:sz w:val="20"/>
        </w:rPr>
        <w:t>. Fort Worth, TX. November 19, 2008.</w:t>
      </w:r>
    </w:p>
    <w:p w14:paraId="306FD589" w14:textId="77777777" w:rsidR="00C325AF" w:rsidRPr="00DE1945" w:rsidRDefault="00960D0E" w:rsidP="00DE1945">
      <w:pPr>
        <w:numPr>
          <w:ilvl w:val="0"/>
          <w:numId w:val="9"/>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 Bridging the translational research gap through exercise and nutrition research. </w:t>
      </w:r>
      <w:r w:rsidRPr="00DE1945">
        <w:rPr>
          <w:rFonts w:ascii="Book Antiqua" w:hAnsi="Book Antiqua"/>
          <w:b/>
          <w:sz w:val="20"/>
        </w:rPr>
        <w:t xml:space="preserve">Intercollegiate Faculty of Nutrition Seminar. </w:t>
      </w:r>
      <w:r w:rsidRPr="00DE1945">
        <w:rPr>
          <w:rFonts w:ascii="Book Antiqua" w:hAnsi="Book Antiqua"/>
          <w:sz w:val="20"/>
        </w:rPr>
        <w:t>Texas A93&amp;M University. February 14, 2011.</w:t>
      </w:r>
    </w:p>
    <w:p w14:paraId="4D5FACBB" w14:textId="77777777" w:rsidR="00C325AF" w:rsidRPr="00DE1945" w:rsidRDefault="00960D0E" w:rsidP="00DE1945">
      <w:pPr>
        <w:numPr>
          <w:ilvl w:val="0"/>
          <w:numId w:val="9"/>
        </w:numPr>
        <w:tabs>
          <w:tab w:val="left" w:pos="659"/>
        </w:tabs>
        <w:rPr>
          <w:rFonts w:ascii="Book Antiqua" w:eastAsia="Book Antiqua" w:hAnsi="Book Antiqua" w:cs="Book Antiqua"/>
          <w:sz w:val="20"/>
          <w:szCs w:val="20"/>
        </w:rPr>
      </w:pPr>
      <w:r w:rsidRPr="00DE1945">
        <w:rPr>
          <w:rFonts w:ascii="Book Antiqua" w:hAnsi="Book Antiqua"/>
          <w:sz w:val="20"/>
        </w:rPr>
        <w:t xml:space="preserve">Kreider R. </w:t>
      </w:r>
      <w:r w:rsidRPr="00DE1945">
        <w:rPr>
          <w:rFonts w:ascii="Book Antiqua" w:hAnsi="Book Antiqua"/>
          <w:i/>
          <w:sz w:val="20"/>
        </w:rPr>
        <w:t>Exercise and Sport Nutrition Lab: Research Overview</w:t>
      </w:r>
      <w:r w:rsidRPr="00DE1945">
        <w:rPr>
          <w:rFonts w:ascii="Book Antiqua" w:hAnsi="Book Antiqua"/>
          <w:sz w:val="20"/>
        </w:rPr>
        <w:t xml:space="preserve">. </w:t>
      </w:r>
      <w:r w:rsidRPr="00DE1945">
        <w:rPr>
          <w:rFonts w:ascii="Book Antiqua" w:hAnsi="Book Antiqua"/>
          <w:b/>
          <w:sz w:val="20"/>
        </w:rPr>
        <w:t xml:space="preserve">3rd Annual VPX Science Summit. </w:t>
      </w:r>
      <w:r w:rsidRPr="00DE1945">
        <w:rPr>
          <w:rFonts w:ascii="Book Antiqua" w:hAnsi="Book Antiqua"/>
          <w:sz w:val="20"/>
        </w:rPr>
        <w:t>Fort Lauderdale, FL. September 17, 2011.</w:t>
      </w:r>
    </w:p>
    <w:p w14:paraId="6A72521B" w14:textId="77777777" w:rsidR="00C325AF" w:rsidRPr="00DE1945" w:rsidRDefault="00960D0E" w:rsidP="00DE1945">
      <w:pPr>
        <w:numPr>
          <w:ilvl w:val="0"/>
          <w:numId w:val="9"/>
        </w:numPr>
        <w:tabs>
          <w:tab w:val="left" w:pos="659"/>
        </w:tabs>
        <w:rPr>
          <w:rFonts w:ascii="Book Antiqua" w:eastAsia="Book Antiqua" w:hAnsi="Book Antiqua" w:cs="Book Antiqua"/>
          <w:sz w:val="20"/>
          <w:szCs w:val="20"/>
        </w:rPr>
      </w:pPr>
      <w:r w:rsidRPr="00DE1945">
        <w:rPr>
          <w:rFonts w:ascii="Book Antiqua" w:hAnsi="Book Antiqua"/>
          <w:sz w:val="20"/>
        </w:rPr>
        <w:t xml:space="preserve">Kreider R. </w:t>
      </w:r>
      <w:r w:rsidRPr="00DE1945">
        <w:rPr>
          <w:rFonts w:ascii="Book Antiqua" w:hAnsi="Book Antiqua"/>
          <w:i/>
          <w:sz w:val="20"/>
        </w:rPr>
        <w:t>Bridging the translational research gap through exercise and nutrition research</w:t>
      </w:r>
      <w:r w:rsidRPr="00DE1945">
        <w:rPr>
          <w:rFonts w:ascii="Book Antiqua" w:hAnsi="Book Antiqua"/>
          <w:sz w:val="20"/>
        </w:rPr>
        <w:t xml:space="preserve">. </w:t>
      </w:r>
      <w:r w:rsidRPr="00DE1945">
        <w:rPr>
          <w:rFonts w:ascii="Book Antiqua" w:hAnsi="Book Antiqua"/>
          <w:b/>
          <w:sz w:val="20"/>
        </w:rPr>
        <w:t>TAMHSC Grand Rounds</w:t>
      </w:r>
      <w:r w:rsidRPr="00DE1945">
        <w:rPr>
          <w:rFonts w:ascii="Book Antiqua" w:hAnsi="Book Antiqua"/>
          <w:sz w:val="20"/>
        </w:rPr>
        <w:t>. College Station, TX. January 17, 2012.</w:t>
      </w:r>
    </w:p>
    <w:p w14:paraId="3EC4BD49" w14:textId="77777777" w:rsidR="00C325AF" w:rsidRPr="00DE1945" w:rsidRDefault="00960D0E" w:rsidP="00DE1945">
      <w:pPr>
        <w:numPr>
          <w:ilvl w:val="0"/>
          <w:numId w:val="9"/>
        </w:numPr>
        <w:tabs>
          <w:tab w:val="left" w:pos="659"/>
        </w:tabs>
        <w:ind w:hanging="540"/>
        <w:rPr>
          <w:rFonts w:ascii="Book Antiqua" w:eastAsia="Book Antiqua" w:hAnsi="Book Antiqua" w:cs="Book Antiqua"/>
          <w:sz w:val="20"/>
          <w:szCs w:val="20"/>
        </w:rPr>
      </w:pPr>
      <w:r w:rsidRPr="00DE1945">
        <w:rPr>
          <w:rFonts w:ascii="Book Antiqua" w:hAnsi="Book Antiqua"/>
          <w:sz w:val="20"/>
        </w:rPr>
        <w:t xml:space="preserve">Kreider R. </w:t>
      </w:r>
      <w:r w:rsidRPr="00DE1945">
        <w:rPr>
          <w:rFonts w:ascii="Book Antiqua" w:hAnsi="Book Antiqua"/>
          <w:i/>
          <w:sz w:val="20"/>
        </w:rPr>
        <w:t>Potential use of fruits and vegetables in sports nutrition</w:t>
      </w:r>
      <w:r w:rsidRPr="00DE1945">
        <w:rPr>
          <w:rFonts w:ascii="Book Antiqua" w:hAnsi="Book Antiqua"/>
          <w:sz w:val="20"/>
        </w:rPr>
        <w:t xml:space="preserve">.  </w:t>
      </w:r>
      <w:r w:rsidRPr="00DE1945">
        <w:rPr>
          <w:rFonts w:ascii="Book Antiqua" w:hAnsi="Book Antiqua"/>
          <w:b/>
          <w:sz w:val="20"/>
        </w:rPr>
        <w:t>Science for Foods for Health Seminar</w:t>
      </w:r>
      <w:r w:rsidRPr="00DE1945">
        <w:rPr>
          <w:rFonts w:ascii="Book Antiqua" w:hAnsi="Book Antiqua"/>
          <w:sz w:val="20"/>
        </w:rPr>
        <w:t>. Department of Nutrition Sciences, Texas A&amp;M University. College Station, TX. March 6, 2012.</w:t>
      </w:r>
    </w:p>
    <w:p w14:paraId="1C9E6D71" w14:textId="77777777" w:rsidR="00C325AF" w:rsidRPr="00DE1945" w:rsidRDefault="00960D0E" w:rsidP="00DE1945">
      <w:pPr>
        <w:numPr>
          <w:ilvl w:val="0"/>
          <w:numId w:val="9"/>
        </w:numPr>
        <w:tabs>
          <w:tab w:val="left" w:pos="659"/>
        </w:tabs>
        <w:ind w:hanging="540"/>
        <w:rPr>
          <w:rFonts w:ascii="Book Antiqua" w:eastAsia="Book Antiqua" w:hAnsi="Book Antiqua" w:cs="Book Antiqua"/>
          <w:sz w:val="20"/>
          <w:szCs w:val="20"/>
        </w:rPr>
      </w:pPr>
      <w:r w:rsidRPr="00DE1945">
        <w:rPr>
          <w:rFonts w:ascii="Book Antiqua" w:hAnsi="Book Antiqua"/>
          <w:sz w:val="20"/>
        </w:rPr>
        <w:t xml:space="preserve">Kreider R. </w:t>
      </w:r>
      <w:r w:rsidRPr="00DE1945">
        <w:rPr>
          <w:rFonts w:ascii="Book Antiqua" w:hAnsi="Book Antiqua"/>
          <w:i/>
          <w:sz w:val="20"/>
        </w:rPr>
        <w:t>Bridging the translational research gap through exercise and nutrition research</w:t>
      </w:r>
      <w:r w:rsidRPr="00DE1945">
        <w:rPr>
          <w:rFonts w:ascii="Book Antiqua" w:hAnsi="Book Antiqua"/>
          <w:sz w:val="20"/>
        </w:rPr>
        <w:t xml:space="preserve">. </w:t>
      </w:r>
      <w:r w:rsidRPr="00DE1945">
        <w:rPr>
          <w:rFonts w:ascii="Book Antiqua" w:hAnsi="Book Antiqua"/>
          <w:b/>
          <w:sz w:val="20"/>
        </w:rPr>
        <w:t xml:space="preserve">TAMHSC Summer Research Program Seminar Series. </w:t>
      </w:r>
      <w:r w:rsidRPr="00DE1945">
        <w:rPr>
          <w:rFonts w:ascii="Book Antiqua" w:hAnsi="Book Antiqua"/>
          <w:sz w:val="20"/>
        </w:rPr>
        <w:t>College Station, TX. June 5, 2012.</w:t>
      </w:r>
    </w:p>
    <w:p w14:paraId="04D94C50" w14:textId="77777777" w:rsidR="00C325AF" w:rsidRPr="00DE1945" w:rsidRDefault="00960D0E" w:rsidP="00DE1945">
      <w:pPr>
        <w:numPr>
          <w:ilvl w:val="0"/>
          <w:numId w:val="9"/>
        </w:numPr>
        <w:tabs>
          <w:tab w:val="left" w:pos="659"/>
        </w:tabs>
        <w:ind w:hanging="540"/>
        <w:rPr>
          <w:rFonts w:ascii="Book Antiqua" w:eastAsia="Book Antiqua" w:hAnsi="Book Antiqua" w:cs="Book Antiqua"/>
          <w:sz w:val="20"/>
          <w:szCs w:val="20"/>
        </w:rPr>
      </w:pPr>
      <w:r w:rsidRPr="00DE1945">
        <w:rPr>
          <w:rFonts w:ascii="Book Antiqua" w:hAnsi="Book Antiqua"/>
          <w:sz w:val="20"/>
        </w:rPr>
        <w:t xml:space="preserve">Kreider R. </w:t>
      </w:r>
      <w:r w:rsidRPr="00DE1945">
        <w:rPr>
          <w:rFonts w:ascii="Book Antiqua" w:hAnsi="Book Antiqua"/>
          <w:i/>
          <w:sz w:val="20"/>
        </w:rPr>
        <w:t>Grant writing: corporate and private agencies</w:t>
      </w:r>
      <w:r w:rsidRPr="00DE1945">
        <w:rPr>
          <w:rFonts w:ascii="Book Antiqua" w:hAnsi="Book Antiqua"/>
          <w:sz w:val="20"/>
        </w:rPr>
        <w:t xml:space="preserve">. </w:t>
      </w:r>
      <w:r w:rsidRPr="00DE1945">
        <w:rPr>
          <w:rFonts w:ascii="Book Antiqua" w:hAnsi="Book Antiqua"/>
          <w:b/>
          <w:sz w:val="20"/>
        </w:rPr>
        <w:t xml:space="preserve">CEHD Council of Principal Investigators.   </w:t>
      </w:r>
      <w:r w:rsidRPr="00DE1945">
        <w:rPr>
          <w:rFonts w:ascii="Book Antiqua" w:hAnsi="Book Antiqua"/>
          <w:sz w:val="20"/>
        </w:rPr>
        <w:t>College Station, TX.  November 6, 2013.</w:t>
      </w:r>
    </w:p>
    <w:p w14:paraId="1F515EC0" w14:textId="77777777" w:rsidR="00C325AF" w:rsidRPr="00DE1945" w:rsidRDefault="00960D0E" w:rsidP="00DE1945">
      <w:pPr>
        <w:numPr>
          <w:ilvl w:val="0"/>
          <w:numId w:val="9"/>
        </w:numPr>
        <w:tabs>
          <w:tab w:val="left" w:pos="659"/>
        </w:tabs>
        <w:spacing w:before="1"/>
        <w:ind w:hanging="540"/>
        <w:rPr>
          <w:rFonts w:ascii="Book Antiqua" w:eastAsia="Book Antiqua" w:hAnsi="Book Antiqua" w:cs="Book Antiqua"/>
          <w:sz w:val="20"/>
          <w:szCs w:val="20"/>
        </w:rPr>
      </w:pPr>
      <w:r w:rsidRPr="00DE1945">
        <w:rPr>
          <w:rFonts w:ascii="Book Antiqua" w:hAnsi="Book Antiqua"/>
          <w:sz w:val="20"/>
        </w:rPr>
        <w:t xml:space="preserve">Kreider R. </w:t>
      </w:r>
      <w:r w:rsidRPr="00DE1945">
        <w:rPr>
          <w:rFonts w:ascii="Book Antiqua" w:hAnsi="Book Antiqua"/>
          <w:i/>
          <w:sz w:val="20"/>
        </w:rPr>
        <w:t xml:space="preserve">Roles of fruits and vegetables in sports medicine and athletic performance. </w:t>
      </w:r>
      <w:r w:rsidRPr="00DE1945">
        <w:rPr>
          <w:rFonts w:ascii="Book Antiqua" w:hAnsi="Book Antiqua"/>
          <w:b/>
          <w:sz w:val="20"/>
        </w:rPr>
        <w:t>Vegetable and Fruit Improvement Center 20</w:t>
      </w:r>
      <w:r w:rsidRPr="00DE1945">
        <w:rPr>
          <w:rFonts w:ascii="Book Antiqua" w:hAnsi="Book Antiqua"/>
          <w:b/>
          <w:position w:val="5"/>
          <w:sz w:val="13"/>
        </w:rPr>
        <w:t xml:space="preserve">th </w:t>
      </w:r>
      <w:r w:rsidRPr="00DE1945">
        <w:rPr>
          <w:rFonts w:ascii="Book Antiqua" w:hAnsi="Book Antiqua"/>
          <w:b/>
          <w:sz w:val="20"/>
        </w:rPr>
        <w:t xml:space="preserve">Anniversary Conference. </w:t>
      </w:r>
      <w:r w:rsidRPr="00DE1945">
        <w:rPr>
          <w:rFonts w:ascii="Book Antiqua" w:hAnsi="Book Antiqua"/>
          <w:sz w:val="20"/>
        </w:rPr>
        <w:t>College Station, TX. February 25, 2014.</w:t>
      </w:r>
    </w:p>
    <w:p w14:paraId="0FAC9C62" w14:textId="77777777" w:rsidR="00C325AF" w:rsidRPr="00DE1945" w:rsidRDefault="00960D0E" w:rsidP="00DE1945">
      <w:pPr>
        <w:numPr>
          <w:ilvl w:val="0"/>
          <w:numId w:val="9"/>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 </w:t>
      </w:r>
      <w:r w:rsidRPr="00DE1945">
        <w:rPr>
          <w:rFonts w:ascii="Book Antiqua" w:hAnsi="Book Antiqua"/>
          <w:i/>
          <w:sz w:val="20"/>
        </w:rPr>
        <w:t>Bridging the translational research gap through exercise and nutrition research</w:t>
      </w:r>
      <w:r w:rsidRPr="00DE1945">
        <w:rPr>
          <w:rFonts w:ascii="Book Antiqua" w:hAnsi="Book Antiqua"/>
          <w:sz w:val="20"/>
        </w:rPr>
        <w:t xml:space="preserve">. </w:t>
      </w:r>
      <w:r w:rsidRPr="00DE1945">
        <w:rPr>
          <w:rFonts w:ascii="Book Antiqua" w:hAnsi="Book Antiqua"/>
          <w:b/>
          <w:sz w:val="20"/>
        </w:rPr>
        <w:t xml:space="preserve">TAMHSC Summer Research Program Seminar Series. </w:t>
      </w:r>
      <w:r w:rsidRPr="00DE1945">
        <w:rPr>
          <w:rFonts w:ascii="Book Antiqua" w:hAnsi="Book Antiqua"/>
          <w:sz w:val="20"/>
        </w:rPr>
        <w:t>College Station, TX. June 17, 2014.</w:t>
      </w:r>
    </w:p>
    <w:p w14:paraId="6BF80AA7" w14:textId="77777777" w:rsidR="00C325AF" w:rsidRPr="00DE1945" w:rsidRDefault="00960D0E" w:rsidP="00DE1945">
      <w:pPr>
        <w:numPr>
          <w:ilvl w:val="0"/>
          <w:numId w:val="9"/>
        </w:numPr>
        <w:tabs>
          <w:tab w:val="left" w:pos="626"/>
        </w:tabs>
        <w:ind w:left="625" w:hanging="507"/>
        <w:rPr>
          <w:rFonts w:ascii="Book Antiqua" w:eastAsia="Book Antiqua" w:hAnsi="Book Antiqua" w:cs="Book Antiqua"/>
          <w:sz w:val="20"/>
          <w:szCs w:val="20"/>
        </w:rPr>
      </w:pPr>
      <w:r w:rsidRPr="00DE1945">
        <w:rPr>
          <w:rFonts w:ascii="Book Antiqua" w:hAnsi="Book Antiqua"/>
          <w:sz w:val="20"/>
        </w:rPr>
        <w:t xml:space="preserve">Kreider R. </w:t>
      </w:r>
      <w:r w:rsidRPr="00DE1945">
        <w:rPr>
          <w:rFonts w:ascii="Book Antiqua" w:hAnsi="Book Antiqua"/>
          <w:i/>
          <w:sz w:val="20"/>
        </w:rPr>
        <w:t xml:space="preserve">Safety and efficacy of energy drinks: Implications on health and performance. </w:t>
      </w:r>
      <w:r w:rsidRPr="00DE1945">
        <w:rPr>
          <w:rFonts w:ascii="Book Antiqua" w:hAnsi="Book Antiqua"/>
          <w:b/>
          <w:sz w:val="20"/>
        </w:rPr>
        <w:t>Nutraceutical Short-Course on Functional Beverages</w:t>
      </w:r>
      <w:r w:rsidRPr="00DE1945">
        <w:rPr>
          <w:rFonts w:ascii="Book Antiqua" w:hAnsi="Book Antiqua"/>
          <w:sz w:val="20"/>
        </w:rPr>
        <w:t>. Texas A&amp;M University. August 26, 2014.</w:t>
      </w:r>
    </w:p>
    <w:p w14:paraId="25BDAB92" w14:textId="77777777" w:rsidR="00C325AF" w:rsidRPr="00DE1945" w:rsidRDefault="00960D0E" w:rsidP="00DE1945">
      <w:pPr>
        <w:numPr>
          <w:ilvl w:val="0"/>
          <w:numId w:val="9"/>
        </w:numPr>
        <w:tabs>
          <w:tab w:val="left" w:pos="659"/>
        </w:tabs>
        <w:ind w:hanging="540"/>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Kreider R. </w:t>
      </w:r>
      <w:r w:rsidRPr="00DE1945">
        <w:rPr>
          <w:rFonts w:ascii="Book Antiqua" w:eastAsia="Book Antiqua" w:hAnsi="Book Antiqua" w:cs="Book Antiqua"/>
          <w:i/>
          <w:sz w:val="20"/>
          <w:szCs w:val="20"/>
        </w:rPr>
        <w:t xml:space="preserve">Optimizing weight loss and management: The Women’s Health &amp; Fitness Initiative. </w:t>
      </w:r>
      <w:r w:rsidRPr="00DE1945">
        <w:rPr>
          <w:rFonts w:ascii="Book Antiqua" w:eastAsia="Book Antiqua" w:hAnsi="Book Antiqua" w:cs="Book Antiqua"/>
          <w:b/>
          <w:bCs/>
          <w:sz w:val="20"/>
          <w:szCs w:val="20"/>
        </w:rPr>
        <w:t>Department of Exercise Science</w:t>
      </w:r>
      <w:r w:rsidRPr="00DE1945">
        <w:rPr>
          <w:rFonts w:ascii="Book Antiqua" w:eastAsia="Book Antiqua" w:hAnsi="Book Antiqua" w:cs="Book Antiqua"/>
          <w:sz w:val="20"/>
          <w:szCs w:val="20"/>
        </w:rPr>
        <w:t>, University of South Carolina. Columbia, SC. August 29, 2014.</w:t>
      </w:r>
    </w:p>
    <w:p w14:paraId="786BC01A" w14:textId="33F62482" w:rsidR="00C325AF" w:rsidRPr="00DE1945" w:rsidRDefault="00960D0E" w:rsidP="00DE1945">
      <w:pPr>
        <w:numPr>
          <w:ilvl w:val="0"/>
          <w:numId w:val="9"/>
        </w:numPr>
        <w:tabs>
          <w:tab w:val="left" w:pos="626"/>
        </w:tabs>
        <w:ind w:left="625" w:hanging="507"/>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Kreider R. </w:t>
      </w:r>
      <w:r w:rsidRPr="00DE1945">
        <w:rPr>
          <w:rFonts w:ascii="Book Antiqua" w:eastAsia="Book Antiqua" w:hAnsi="Book Antiqua" w:cs="Book Antiqua"/>
          <w:i/>
          <w:sz w:val="20"/>
          <w:szCs w:val="20"/>
        </w:rPr>
        <w:t xml:space="preserve">Optimizing weight loss and maintenance through exercise and nutrition: </w:t>
      </w:r>
      <w:r w:rsidR="00F76B81" w:rsidRPr="00DE1945">
        <w:rPr>
          <w:rFonts w:ascii="Book Antiqua" w:eastAsia="Book Antiqua" w:hAnsi="Book Antiqua" w:cs="Book Antiqua"/>
          <w:i/>
          <w:sz w:val="20"/>
          <w:szCs w:val="20"/>
        </w:rPr>
        <w:t>Perspectives</w:t>
      </w:r>
      <w:r w:rsidRPr="00DE1945">
        <w:rPr>
          <w:rFonts w:ascii="Book Antiqua" w:eastAsia="Book Antiqua" w:hAnsi="Book Antiqua" w:cs="Book Antiqua"/>
          <w:i/>
          <w:sz w:val="20"/>
          <w:szCs w:val="20"/>
        </w:rPr>
        <w:t xml:space="preserve"> from 10 years of experience conducting the Curves Women’s Health &amp; Fitness Initiative.  </w:t>
      </w:r>
      <w:r w:rsidRPr="00DE1945">
        <w:rPr>
          <w:rFonts w:ascii="Book Antiqua" w:eastAsia="Book Antiqua" w:hAnsi="Book Antiqua" w:cs="Book Antiqua"/>
          <w:b/>
          <w:bCs/>
          <w:sz w:val="20"/>
          <w:szCs w:val="20"/>
        </w:rPr>
        <w:t>Texas A&amp;M Nutrition Obesity Research Mini- Symposium</w:t>
      </w:r>
      <w:r w:rsidRPr="00DE1945">
        <w:rPr>
          <w:rFonts w:ascii="Book Antiqua" w:eastAsia="Book Antiqua" w:hAnsi="Book Antiqua" w:cs="Book Antiqua"/>
          <w:sz w:val="20"/>
          <w:szCs w:val="20"/>
        </w:rPr>
        <w:t xml:space="preserve">. Texas A&amp;M </w:t>
      </w:r>
      <w:r w:rsidR="00D44F24" w:rsidRPr="00DE1945">
        <w:rPr>
          <w:rFonts w:ascii="Book Antiqua" w:eastAsia="Book Antiqua" w:hAnsi="Book Antiqua" w:cs="Book Antiqua"/>
          <w:sz w:val="20"/>
          <w:szCs w:val="20"/>
        </w:rPr>
        <w:t>University</w:t>
      </w:r>
      <w:r w:rsidRPr="00DE1945">
        <w:rPr>
          <w:rFonts w:ascii="Book Antiqua" w:eastAsia="Book Antiqua" w:hAnsi="Book Antiqua" w:cs="Book Antiqua"/>
          <w:sz w:val="20"/>
          <w:szCs w:val="20"/>
        </w:rPr>
        <w:t>, College Station, TX. October 31, 2014.</w:t>
      </w:r>
    </w:p>
    <w:p w14:paraId="58B58AE6" w14:textId="556947ED" w:rsidR="00C325AF" w:rsidRPr="00DE1945" w:rsidRDefault="00960D0E" w:rsidP="00DE1945">
      <w:pPr>
        <w:numPr>
          <w:ilvl w:val="0"/>
          <w:numId w:val="9"/>
        </w:numPr>
        <w:tabs>
          <w:tab w:val="left" w:pos="659"/>
        </w:tabs>
        <w:spacing w:before="40"/>
        <w:ind w:left="660" w:hanging="570"/>
        <w:rPr>
          <w:rFonts w:ascii="Book Antiqua" w:hAnsi="Book Antiqua"/>
        </w:rPr>
      </w:pPr>
      <w:r w:rsidRPr="00DE1945">
        <w:rPr>
          <w:rFonts w:ascii="Book Antiqua" w:hAnsi="Book Antiqua"/>
          <w:sz w:val="20"/>
        </w:rPr>
        <w:t xml:space="preserve">Kreider R. </w:t>
      </w:r>
      <w:r w:rsidRPr="00DE1945">
        <w:rPr>
          <w:rFonts w:ascii="Book Antiqua" w:hAnsi="Book Antiqua"/>
          <w:i/>
          <w:sz w:val="20"/>
        </w:rPr>
        <w:t xml:space="preserve">Exercise, </w:t>
      </w:r>
      <w:r w:rsidR="00F76B81" w:rsidRPr="00DE1945">
        <w:rPr>
          <w:rFonts w:ascii="Book Antiqua" w:hAnsi="Book Antiqua"/>
          <w:i/>
          <w:sz w:val="20"/>
        </w:rPr>
        <w:t>nutrition,</w:t>
      </w:r>
      <w:r w:rsidRPr="00DE1945">
        <w:rPr>
          <w:rFonts w:ascii="Book Antiqua" w:hAnsi="Book Antiqua"/>
          <w:i/>
          <w:sz w:val="20"/>
        </w:rPr>
        <w:t xml:space="preserve"> and health research: Translation of science into practice. </w:t>
      </w:r>
      <w:r w:rsidRPr="00DE1945">
        <w:rPr>
          <w:rFonts w:ascii="Book Antiqua" w:hAnsi="Book Antiqua"/>
          <w:b/>
          <w:sz w:val="20"/>
        </w:rPr>
        <w:t>School of Kinesiology</w:t>
      </w:r>
      <w:r w:rsidRPr="00DE1945">
        <w:rPr>
          <w:rFonts w:ascii="Book Antiqua" w:hAnsi="Book Antiqua"/>
          <w:sz w:val="20"/>
        </w:rPr>
        <w:t>. Auburn</w:t>
      </w:r>
      <w:r w:rsidR="00F54B98" w:rsidRPr="00DE1945">
        <w:rPr>
          <w:rFonts w:ascii="Book Antiqua" w:hAnsi="Book Antiqua"/>
          <w:sz w:val="20"/>
        </w:rPr>
        <w:t xml:space="preserve"> </w:t>
      </w:r>
      <w:r w:rsidR="00F54B98" w:rsidRPr="00DE1945">
        <w:rPr>
          <w:rFonts w:ascii="Book Antiqua" w:hAnsi="Book Antiqua"/>
          <w:sz w:val="20"/>
          <w:szCs w:val="20"/>
        </w:rPr>
        <w:t>U</w:t>
      </w:r>
      <w:r w:rsidRPr="00DE1945">
        <w:rPr>
          <w:rFonts w:ascii="Book Antiqua" w:hAnsi="Book Antiqua"/>
          <w:sz w:val="20"/>
          <w:szCs w:val="20"/>
        </w:rPr>
        <w:t>niversity. Auburn, AL. November 7, 2014.</w:t>
      </w:r>
    </w:p>
    <w:p w14:paraId="479E714C" w14:textId="77777777" w:rsidR="00C325AF" w:rsidRPr="00DE1945" w:rsidRDefault="00960D0E" w:rsidP="00DE1945">
      <w:pPr>
        <w:numPr>
          <w:ilvl w:val="0"/>
          <w:numId w:val="9"/>
        </w:numPr>
        <w:tabs>
          <w:tab w:val="left" w:pos="660"/>
        </w:tabs>
        <w:ind w:left="660" w:hanging="540"/>
        <w:rPr>
          <w:rFonts w:ascii="Book Antiqua" w:eastAsia="Book Antiqua" w:hAnsi="Book Antiqua" w:cs="Book Antiqua"/>
          <w:sz w:val="18"/>
          <w:szCs w:val="20"/>
        </w:rPr>
      </w:pPr>
      <w:r w:rsidRPr="00DE1945">
        <w:rPr>
          <w:rFonts w:ascii="Book Antiqua" w:hAnsi="Book Antiqua"/>
          <w:sz w:val="20"/>
        </w:rPr>
        <w:t xml:space="preserve">Kreider R. </w:t>
      </w:r>
      <w:r w:rsidRPr="00DE1945">
        <w:rPr>
          <w:rFonts w:ascii="Book Antiqua" w:hAnsi="Book Antiqua"/>
          <w:i/>
          <w:sz w:val="20"/>
        </w:rPr>
        <w:t xml:space="preserve">Nutrition in Sports: Ergogenic nutrients and potential Applications of Vegetables and Fruit Bioactives. </w:t>
      </w:r>
      <w:r w:rsidRPr="00DE1945">
        <w:rPr>
          <w:rFonts w:ascii="Book Antiqua" w:hAnsi="Book Antiqua"/>
          <w:b/>
          <w:sz w:val="20"/>
        </w:rPr>
        <w:t>Science for Foods for Health Seminar</w:t>
      </w:r>
      <w:r w:rsidRPr="00DE1945">
        <w:rPr>
          <w:rFonts w:ascii="Book Antiqua" w:hAnsi="Book Antiqua"/>
          <w:sz w:val="20"/>
        </w:rPr>
        <w:t>. Department of Nutrition Sciences, Texas A&amp;M University. College Station, TX. November 20, 2014.</w:t>
      </w:r>
    </w:p>
    <w:p w14:paraId="246D3EFD" w14:textId="77777777" w:rsidR="00F54B98" w:rsidRPr="00DE1945" w:rsidRDefault="00F54B98" w:rsidP="00DE1945">
      <w:pPr>
        <w:pStyle w:val="ListParagraph"/>
        <w:numPr>
          <w:ilvl w:val="0"/>
          <w:numId w:val="9"/>
        </w:numPr>
        <w:rPr>
          <w:rFonts w:ascii="Book Antiqua" w:hAnsi="Book Antiqua"/>
          <w:sz w:val="20"/>
        </w:rPr>
      </w:pPr>
      <w:r w:rsidRPr="00DE1945">
        <w:rPr>
          <w:rFonts w:ascii="Book Antiqua" w:hAnsi="Book Antiqua"/>
          <w:sz w:val="20"/>
        </w:rPr>
        <w:t xml:space="preserve">R Kreider.  </w:t>
      </w:r>
      <w:r w:rsidRPr="00DE1945">
        <w:rPr>
          <w:rFonts w:ascii="Book Antiqua" w:hAnsi="Book Antiqua"/>
          <w:i/>
          <w:sz w:val="20"/>
        </w:rPr>
        <w:t>Research Opportunities</w:t>
      </w:r>
      <w:r w:rsidRPr="00DE1945">
        <w:rPr>
          <w:rFonts w:ascii="Book Antiqua" w:hAnsi="Book Antiqua"/>
          <w:sz w:val="20"/>
        </w:rPr>
        <w:t xml:space="preserve">.  </w:t>
      </w:r>
      <w:r w:rsidRPr="00DE1945">
        <w:rPr>
          <w:rFonts w:ascii="Book Antiqua" w:hAnsi="Book Antiqua"/>
          <w:b/>
          <w:sz w:val="20"/>
        </w:rPr>
        <w:t>University of Baja California</w:t>
      </w:r>
      <w:r w:rsidRPr="00DE1945">
        <w:rPr>
          <w:rFonts w:ascii="Book Antiqua" w:hAnsi="Book Antiqua"/>
          <w:sz w:val="20"/>
        </w:rPr>
        <w:t>, Tijuana, Mexico, November 15, 2015.</w:t>
      </w:r>
    </w:p>
    <w:p w14:paraId="0E16233D" w14:textId="77777777" w:rsidR="00F54B98" w:rsidRPr="00DE1945" w:rsidRDefault="00F54B98" w:rsidP="00DE1945">
      <w:pPr>
        <w:pStyle w:val="ListParagraph"/>
        <w:numPr>
          <w:ilvl w:val="0"/>
          <w:numId w:val="9"/>
        </w:numPr>
        <w:rPr>
          <w:rFonts w:ascii="Book Antiqua" w:hAnsi="Book Antiqua"/>
          <w:sz w:val="20"/>
        </w:rPr>
      </w:pPr>
      <w:r w:rsidRPr="00DE1945">
        <w:rPr>
          <w:rFonts w:ascii="Book Antiqua" w:hAnsi="Book Antiqua"/>
          <w:sz w:val="20"/>
        </w:rPr>
        <w:t xml:space="preserve">R. Kreider and International Panel.  </w:t>
      </w:r>
      <w:r w:rsidRPr="00DE1945">
        <w:rPr>
          <w:rFonts w:ascii="Book Antiqua" w:hAnsi="Book Antiqua"/>
          <w:i/>
          <w:sz w:val="20"/>
        </w:rPr>
        <w:t xml:space="preserve">Exercise Science Roundtable.  </w:t>
      </w:r>
      <w:r w:rsidRPr="00DE1945">
        <w:rPr>
          <w:rFonts w:ascii="Book Antiqua" w:hAnsi="Book Antiqua"/>
          <w:b/>
          <w:sz w:val="20"/>
        </w:rPr>
        <w:t>University of Baja California</w:t>
      </w:r>
      <w:r w:rsidRPr="00DE1945">
        <w:rPr>
          <w:rFonts w:ascii="Book Antiqua" w:hAnsi="Book Antiqua"/>
          <w:sz w:val="20"/>
        </w:rPr>
        <w:t>, Tijuana, Mexico, November 15, 2015.</w:t>
      </w:r>
    </w:p>
    <w:p w14:paraId="02529EE6" w14:textId="77777777" w:rsidR="00F54B98" w:rsidRPr="00DE1945" w:rsidRDefault="00F54B98" w:rsidP="00DE1945">
      <w:pPr>
        <w:pStyle w:val="ListParagraph"/>
        <w:numPr>
          <w:ilvl w:val="0"/>
          <w:numId w:val="9"/>
        </w:numPr>
        <w:tabs>
          <w:tab w:val="left" w:pos="660"/>
        </w:tabs>
        <w:ind w:left="660" w:hanging="540"/>
        <w:rPr>
          <w:rFonts w:ascii="Book Antiqua" w:eastAsia="Book Antiqua" w:hAnsi="Book Antiqua" w:cs="Book Antiqua"/>
          <w:sz w:val="18"/>
          <w:szCs w:val="20"/>
        </w:rPr>
      </w:pPr>
      <w:r w:rsidRPr="00DE1945">
        <w:rPr>
          <w:rFonts w:ascii="Book Antiqua" w:hAnsi="Book Antiqua"/>
          <w:sz w:val="20"/>
        </w:rPr>
        <w:t xml:space="preserve">R Kreider.  </w:t>
      </w:r>
      <w:r w:rsidRPr="00DE1945">
        <w:rPr>
          <w:rFonts w:ascii="Book Antiqua" w:hAnsi="Book Antiqua"/>
          <w:i/>
          <w:sz w:val="20"/>
        </w:rPr>
        <w:t>Exercise, Nutrition and Health Research Overview</w:t>
      </w:r>
      <w:r w:rsidRPr="00DE1945">
        <w:rPr>
          <w:rFonts w:ascii="Book Antiqua" w:hAnsi="Book Antiqua"/>
          <w:sz w:val="20"/>
        </w:rPr>
        <w:t xml:space="preserve">.  </w:t>
      </w:r>
      <w:r w:rsidRPr="00DE1945">
        <w:rPr>
          <w:rFonts w:ascii="Book Antiqua" w:hAnsi="Book Antiqua"/>
          <w:b/>
          <w:sz w:val="20"/>
        </w:rPr>
        <w:t>University of Baja California</w:t>
      </w:r>
      <w:r w:rsidRPr="00DE1945">
        <w:rPr>
          <w:rFonts w:ascii="Book Antiqua" w:hAnsi="Book Antiqua"/>
          <w:sz w:val="20"/>
        </w:rPr>
        <w:t>, Tijuana, Mexico, November 15, 2015.</w:t>
      </w:r>
    </w:p>
    <w:p w14:paraId="36A698D3" w14:textId="77777777" w:rsidR="00356822" w:rsidRPr="00DE1945" w:rsidRDefault="00356822" w:rsidP="00DE1945">
      <w:pPr>
        <w:pStyle w:val="ListParagraph"/>
        <w:numPr>
          <w:ilvl w:val="0"/>
          <w:numId w:val="9"/>
        </w:numPr>
        <w:tabs>
          <w:tab w:val="left" w:pos="660"/>
        </w:tabs>
        <w:rPr>
          <w:rFonts w:ascii="Book Antiqua" w:eastAsia="Book Antiqua" w:hAnsi="Book Antiqua" w:cs="Book Antiqua"/>
          <w:sz w:val="18"/>
          <w:szCs w:val="20"/>
        </w:rPr>
      </w:pPr>
      <w:r w:rsidRPr="00DE1945">
        <w:rPr>
          <w:rFonts w:ascii="Book Antiqua" w:hAnsi="Book Antiqua"/>
          <w:sz w:val="20"/>
        </w:rPr>
        <w:t xml:space="preserve">R Kreider.  </w:t>
      </w:r>
      <w:r w:rsidRPr="00DE1945">
        <w:rPr>
          <w:rFonts w:ascii="Book Antiqua" w:hAnsi="Book Antiqua"/>
          <w:i/>
          <w:sz w:val="20"/>
        </w:rPr>
        <w:t>Exercise, Nutrition and Health Research: Translation of Science into Practice</w:t>
      </w:r>
      <w:r w:rsidRPr="00DE1945">
        <w:rPr>
          <w:rFonts w:ascii="Book Antiqua" w:hAnsi="Book Antiqua"/>
          <w:sz w:val="20"/>
        </w:rPr>
        <w:t xml:space="preserve">.  </w:t>
      </w:r>
      <w:r w:rsidRPr="00DE1945">
        <w:rPr>
          <w:rFonts w:ascii="Book Antiqua" w:hAnsi="Book Antiqua"/>
          <w:b/>
          <w:sz w:val="20"/>
        </w:rPr>
        <w:t>Texas ACSM Spring Scholar Lecture Tour.</w:t>
      </w:r>
      <w:r w:rsidRPr="00DE1945">
        <w:rPr>
          <w:rFonts w:ascii="Book Antiqua" w:hAnsi="Book Antiqua"/>
          <w:sz w:val="20"/>
        </w:rPr>
        <w:t xml:space="preserve">  West Texas A&amp;M University, Canyon, TX.  April 4, 2016.</w:t>
      </w:r>
    </w:p>
    <w:p w14:paraId="3041A422" w14:textId="77777777" w:rsidR="00356822" w:rsidRPr="00DE1945" w:rsidRDefault="00356822" w:rsidP="00DE1945">
      <w:pPr>
        <w:pStyle w:val="ListParagraph"/>
        <w:numPr>
          <w:ilvl w:val="0"/>
          <w:numId w:val="9"/>
        </w:numPr>
        <w:tabs>
          <w:tab w:val="left" w:pos="660"/>
        </w:tabs>
        <w:rPr>
          <w:rFonts w:ascii="Book Antiqua" w:eastAsia="Book Antiqua" w:hAnsi="Book Antiqua" w:cs="Book Antiqua"/>
          <w:sz w:val="18"/>
          <w:szCs w:val="20"/>
        </w:rPr>
      </w:pPr>
      <w:r w:rsidRPr="00DE1945">
        <w:rPr>
          <w:rFonts w:ascii="Book Antiqua" w:hAnsi="Book Antiqua"/>
          <w:sz w:val="20"/>
        </w:rPr>
        <w:t xml:space="preserve">R Kreider.  </w:t>
      </w:r>
      <w:r w:rsidRPr="00DE1945">
        <w:rPr>
          <w:rFonts w:ascii="Book Antiqua" w:hAnsi="Book Antiqua"/>
          <w:i/>
          <w:sz w:val="20"/>
        </w:rPr>
        <w:t>Exercise and Nutritional Strategies to Optimize Weight Loss.</w:t>
      </w:r>
      <w:r w:rsidRPr="00DE1945">
        <w:rPr>
          <w:rFonts w:ascii="Book Antiqua" w:hAnsi="Book Antiqua"/>
          <w:sz w:val="20"/>
        </w:rPr>
        <w:t xml:space="preserve">  </w:t>
      </w:r>
      <w:r w:rsidRPr="00DE1945">
        <w:rPr>
          <w:rFonts w:ascii="Book Antiqua" w:hAnsi="Book Antiqua"/>
          <w:b/>
          <w:sz w:val="20"/>
        </w:rPr>
        <w:t>Texas ACSM Spring Scholar Lecture Tour.</w:t>
      </w:r>
      <w:r w:rsidRPr="00DE1945">
        <w:rPr>
          <w:rFonts w:ascii="Book Antiqua" w:hAnsi="Book Antiqua"/>
          <w:sz w:val="20"/>
        </w:rPr>
        <w:t xml:space="preserve">  UT Rio Grande Valley, Brownsville, TX.  April 5, 2016.</w:t>
      </w:r>
    </w:p>
    <w:p w14:paraId="61426FC9" w14:textId="77777777" w:rsidR="00356822" w:rsidRPr="00DE1945" w:rsidRDefault="00356822" w:rsidP="00DE1945">
      <w:pPr>
        <w:pStyle w:val="ListParagraph"/>
        <w:numPr>
          <w:ilvl w:val="0"/>
          <w:numId w:val="9"/>
        </w:numPr>
        <w:tabs>
          <w:tab w:val="left" w:pos="660"/>
        </w:tabs>
        <w:rPr>
          <w:rFonts w:ascii="Book Antiqua" w:eastAsia="Book Antiqua" w:hAnsi="Book Antiqua" w:cs="Book Antiqua"/>
          <w:sz w:val="18"/>
          <w:szCs w:val="20"/>
        </w:rPr>
      </w:pPr>
      <w:r w:rsidRPr="00DE1945">
        <w:rPr>
          <w:rFonts w:ascii="Book Antiqua" w:hAnsi="Book Antiqua"/>
          <w:sz w:val="20"/>
        </w:rPr>
        <w:t xml:space="preserve">R Kreider.  </w:t>
      </w:r>
      <w:r w:rsidRPr="00DE1945">
        <w:rPr>
          <w:rFonts w:ascii="Book Antiqua" w:hAnsi="Book Antiqua"/>
          <w:i/>
          <w:sz w:val="20"/>
        </w:rPr>
        <w:t>Nutritional Strategies to Optimize Performance.</w:t>
      </w:r>
      <w:r w:rsidRPr="00DE1945">
        <w:rPr>
          <w:rFonts w:ascii="Book Antiqua" w:hAnsi="Book Antiqua"/>
          <w:sz w:val="20"/>
        </w:rPr>
        <w:t xml:space="preserve">  </w:t>
      </w:r>
      <w:r w:rsidRPr="00DE1945">
        <w:rPr>
          <w:rFonts w:ascii="Book Antiqua" w:hAnsi="Book Antiqua"/>
          <w:b/>
          <w:sz w:val="20"/>
        </w:rPr>
        <w:t>Texas ACSM Spring Scholar Lecture Tour.</w:t>
      </w:r>
      <w:r w:rsidRPr="00DE1945">
        <w:rPr>
          <w:rFonts w:ascii="Book Antiqua" w:hAnsi="Book Antiqua"/>
          <w:sz w:val="20"/>
        </w:rPr>
        <w:t xml:space="preserve">  UT El Paso, El Paso, TX.  April 6, 2016.</w:t>
      </w:r>
    </w:p>
    <w:p w14:paraId="4CC75E24" w14:textId="77777777" w:rsidR="00356822" w:rsidRPr="00DE1945" w:rsidRDefault="00356822" w:rsidP="00DE1945">
      <w:pPr>
        <w:pStyle w:val="ListParagraph"/>
        <w:numPr>
          <w:ilvl w:val="0"/>
          <w:numId w:val="9"/>
        </w:numPr>
        <w:tabs>
          <w:tab w:val="left" w:pos="660"/>
        </w:tabs>
        <w:rPr>
          <w:rFonts w:ascii="Book Antiqua" w:eastAsia="Book Antiqua" w:hAnsi="Book Antiqua" w:cs="Book Antiqua"/>
          <w:sz w:val="18"/>
          <w:szCs w:val="20"/>
        </w:rPr>
      </w:pPr>
      <w:r w:rsidRPr="00DE1945">
        <w:rPr>
          <w:rFonts w:ascii="Book Antiqua" w:hAnsi="Book Antiqua"/>
          <w:sz w:val="20"/>
        </w:rPr>
        <w:t xml:space="preserve">R Kreider.  </w:t>
      </w:r>
      <w:r w:rsidRPr="00DE1945">
        <w:rPr>
          <w:rFonts w:ascii="Book Antiqua" w:hAnsi="Book Antiqua"/>
          <w:i/>
          <w:sz w:val="20"/>
        </w:rPr>
        <w:t>Exercise, Nutrition and Health Research: Translation of Science into Practice</w:t>
      </w:r>
      <w:r w:rsidRPr="00DE1945">
        <w:rPr>
          <w:rFonts w:ascii="Book Antiqua" w:hAnsi="Book Antiqua"/>
          <w:sz w:val="20"/>
        </w:rPr>
        <w:t xml:space="preserve">.  </w:t>
      </w:r>
      <w:r w:rsidRPr="00DE1945">
        <w:rPr>
          <w:rFonts w:ascii="Book Antiqua" w:hAnsi="Book Antiqua"/>
          <w:b/>
          <w:sz w:val="20"/>
        </w:rPr>
        <w:t>Texas ACSM Spring Scholar Lecture Tour.</w:t>
      </w:r>
      <w:r w:rsidRPr="00DE1945">
        <w:rPr>
          <w:rFonts w:ascii="Book Antiqua" w:hAnsi="Book Antiqua"/>
          <w:sz w:val="20"/>
        </w:rPr>
        <w:t xml:space="preserve">  Rice University, Housto</w:t>
      </w:r>
      <w:r w:rsidR="008C1967" w:rsidRPr="00DE1945">
        <w:rPr>
          <w:rFonts w:ascii="Book Antiqua" w:hAnsi="Book Antiqua"/>
          <w:sz w:val="20"/>
        </w:rPr>
        <w:t>n</w:t>
      </w:r>
      <w:r w:rsidRPr="00DE1945">
        <w:rPr>
          <w:rFonts w:ascii="Book Antiqua" w:hAnsi="Book Antiqua"/>
          <w:sz w:val="20"/>
        </w:rPr>
        <w:t>, TX.  April 7, 2016.</w:t>
      </w:r>
    </w:p>
    <w:p w14:paraId="1773690A" w14:textId="417916CC" w:rsidR="00356822" w:rsidRPr="00DE1945" w:rsidRDefault="00356822" w:rsidP="00DE1945">
      <w:pPr>
        <w:pStyle w:val="ListParagraph"/>
        <w:numPr>
          <w:ilvl w:val="0"/>
          <w:numId w:val="9"/>
        </w:numPr>
        <w:tabs>
          <w:tab w:val="left" w:pos="660"/>
        </w:tabs>
        <w:rPr>
          <w:rFonts w:ascii="Book Antiqua" w:eastAsia="Book Antiqua" w:hAnsi="Book Antiqua" w:cs="Book Antiqua"/>
          <w:sz w:val="20"/>
          <w:szCs w:val="20"/>
        </w:rPr>
      </w:pPr>
      <w:r w:rsidRPr="00DE1945">
        <w:rPr>
          <w:rFonts w:ascii="Book Antiqua" w:hAnsi="Book Antiqua"/>
          <w:sz w:val="20"/>
        </w:rPr>
        <w:t xml:space="preserve">R Kreider.  </w:t>
      </w:r>
      <w:r w:rsidRPr="00DE1945">
        <w:rPr>
          <w:rFonts w:ascii="Book Antiqua" w:hAnsi="Book Antiqua"/>
          <w:i/>
          <w:sz w:val="20"/>
        </w:rPr>
        <w:t>Exercise, Nutrition and Health Research: Translation of Science into Practice</w:t>
      </w:r>
      <w:r w:rsidRPr="00DE1945">
        <w:rPr>
          <w:rFonts w:ascii="Book Antiqua" w:hAnsi="Book Antiqua"/>
          <w:sz w:val="20"/>
        </w:rPr>
        <w:t xml:space="preserve">.  </w:t>
      </w:r>
      <w:r w:rsidRPr="00DE1945">
        <w:rPr>
          <w:rFonts w:ascii="Book Antiqua" w:hAnsi="Book Antiqua"/>
          <w:b/>
          <w:sz w:val="20"/>
        </w:rPr>
        <w:t>Texas ACSM Spring Scholar Lecture Tour.</w:t>
      </w:r>
      <w:r w:rsidRPr="00DE1945">
        <w:rPr>
          <w:rFonts w:ascii="Book Antiqua" w:hAnsi="Book Antiqua"/>
          <w:sz w:val="20"/>
        </w:rPr>
        <w:t xml:space="preserve">  </w:t>
      </w:r>
      <w:r w:rsidR="00D223D8" w:rsidRPr="00DE1945">
        <w:rPr>
          <w:rFonts w:ascii="Book Antiqua" w:hAnsi="Book Antiqua"/>
          <w:sz w:val="20"/>
        </w:rPr>
        <w:t>Tarleton</w:t>
      </w:r>
      <w:r w:rsidRPr="00DE1945">
        <w:rPr>
          <w:rFonts w:ascii="Book Antiqua" w:hAnsi="Book Antiqua"/>
          <w:sz w:val="20"/>
        </w:rPr>
        <w:t xml:space="preserve"> State University, Stephenville, TX.  April 8, 2016</w:t>
      </w:r>
      <w:r w:rsidR="008A3AB7" w:rsidRPr="00DE1945">
        <w:rPr>
          <w:rFonts w:ascii="Book Antiqua" w:hAnsi="Book Antiqua"/>
          <w:sz w:val="20"/>
        </w:rPr>
        <w:t>.</w:t>
      </w:r>
    </w:p>
    <w:p w14:paraId="419175EE" w14:textId="77777777" w:rsidR="002442FA" w:rsidRPr="00DE1945" w:rsidRDefault="002442FA" w:rsidP="00DE1945">
      <w:pPr>
        <w:pStyle w:val="ListParagraph"/>
        <w:numPr>
          <w:ilvl w:val="0"/>
          <w:numId w:val="9"/>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Choudhury M and RB Kreider. </w:t>
      </w:r>
      <w:r w:rsidRPr="00DE1945">
        <w:rPr>
          <w:rFonts w:ascii="Book Antiqua" w:eastAsia="Book Antiqua" w:hAnsi="Book Antiqua" w:cs="Book Antiqua"/>
          <w:bCs/>
          <w:i/>
          <w:sz w:val="20"/>
          <w:szCs w:val="20"/>
        </w:rPr>
        <w:t>Alternative Funding Sources -</w:t>
      </w:r>
      <w:r w:rsidRPr="00DE1945">
        <w:rPr>
          <w:rFonts w:ascii="Book Antiqua" w:hAnsi="Book Antiqua"/>
          <w:i/>
        </w:rPr>
        <w:t xml:space="preserve"> </w:t>
      </w:r>
      <w:r w:rsidRPr="00DE1945">
        <w:rPr>
          <w:rFonts w:ascii="Book Antiqua" w:eastAsia="Book Antiqua" w:hAnsi="Book Antiqua" w:cs="Book Antiqua"/>
          <w:bCs/>
          <w:i/>
          <w:sz w:val="20"/>
          <w:szCs w:val="20"/>
        </w:rPr>
        <w:t>Foundations/Private Sources</w:t>
      </w:r>
      <w:r w:rsidRPr="00DE1945">
        <w:rPr>
          <w:rFonts w:ascii="Book Antiqua" w:eastAsia="Book Antiqua" w:hAnsi="Book Antiqua" w:cs="Book Antiqua"/>
          <w:i/>
          <w:sz w:val="20"/>
          <w:szCs w:val="20"/>
        </w:rPr>
        <w:t>.</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TAMHSC 2016 Research Career Development Sympos</w:t>
      </w:r>
      <w:r w:rsidR="00B87863" w:rsidRPr="00DE1945">
        <w:rPr>
          <w:rFonts w:ascii="Book Antiqua" w:eastAsia="Book Antiqua" w:hAnsi="Book Antiqua" w:cs="Book Antiqua"/>
          <w:b/>
          <w:sz w:val="20"/>
          <w:szCs w:val="20"/>
        </w:rPr>
        <w:t>ium for Underrepresented Groups</w:t>
      </w:r>
      <w:r w:rsidRPr="00DE1945">
        <w:rPr>
          <w:rFonts w:ascii="Book Antiqua" w:eastAsia="Book Antiqua" w:hAnsi="Book Antiqua" w:cs="Book Antiqua"/>
          <w:b/>
          <w:sz w:val="20"/>
          <w:szCs w:val="20"/>
        </w:rPr>
        <w:t xml:space="preserve"> and Women.</w:t>
      </w:r>
      <w:r w:rsidRPr="00DE1945">
        <w:rPr>
          <w:rFonts w:ascii="Book Antiqua" w:eastAsia="Book Antiqua" w:hAnsi="Book Antiqua" w:cs="Book Antiqua"/>
          <w:sz w:val="20"/>
          <w:szCs w:val="20"/>
        </w:rPr>
        <w:t xml:space="preserve">   Texas A&amp;M University, </w:t>
      </w:r>
      <w:r w:rsidR="00B87863" w:rsidRPr="00DE1945">
        <w:rPr>
          <w:rFonts w:ascii="Book Antiqua" w:eastAsia="Book Antiqua" w:hAnsi="Book Antiqua" w:cs="Book Antiqua"/>
          <w:sz w:val="20"/>
          <w:szCs w:val="20"/>
        </w:rPr>
        <w:t xml:space="preserve">College Station, TX, </w:t>
      </w:r>
      <w:r w:rsidRPr="00DE1945">
        <w:rPr>
          <w:rFonts w:ascii="Book Antiqua" w:eastAsia="Book Antiqua" w:hAnsi="Book Antiqua" w:cs="Book Antiqua"/>
          <w:sz w:val="20"/>
          <w:szCs w:val="20"/>
        </w:rPr>
        <w:t>August 4, 2016.</w:t>
      </w:r>
    </w:p>
    <w:p w14:paraId="04660860" w14:textId="77777777" w:rsidR="00A11F74" w:rsidRPr="00DE1945" w:rsidRDefault="00A11F74" w:rsidP="00DE1945">
      <w:pPr>
        <w:pStyle w:val="ListParagraph"/>
        <w:numPr>
          <w:ilvl w:val="0"/>
          <w:numId w:val="9"/>
        </w:numPr>
        <w:rPr>
          <w:rFonts w:ascii="Book Antiqua" w:eastAsia="Book Antiqua" w:hAnsi="Book Antiqua" w:cs="Book Antiqua"/>
          <w:sz w:val="20"/>
          <w:szCs w:val="20"/>
        </w:rPr>
      </w:pPr>
      <w:r w:rsidRPr="00DE1945">
        <w:rPr>
          <w:rFonts w:ascii="Book Antiqua" w:eastAsia="Book Antiqua" w:hAnsi="Book Antiqua" w:cs="Book Antiqua"/>
          <w:sz w:val="20"/>
          <w:szCs w:val="20"/>
        </w:rPr>
        <w:lastRenderedPageBreak/>
        <w:t xml:space="preserve">Kreider R.  </w:t>
      </w:r>
      <w:r w:rsidRPr="00DE1945">
        <w:rPr>
          <w:rFonts w:ascii="Book Antiqua" w:eastAsia="Book Antiqua" w:hAnsi="Book Antiqua" w:cs="Book Antiqua"/>
          <w:i/>
          <w:sz w:val="20"/>
          <w:szCs w:val="20"/>
        </w:rPr>
        <w:t>Exercise, Nutrition and Health Research: Translation of Science into Practice</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TAMHSC School of Rural Public Health.</w:t>
      </w:r>
      <w:r w:rsidRPr="00DE1945">
        <w:rPr>
          <w:rFonts w:ascii="Book Antiqua" w:eastAsia="Book Antiqua" w:hAnsi="Book Antiqua" w:cs="Book Antiqua"/>
          <w:sz w:val="20"/>
          <w:szCs w:val="20"/>
        </w:rPr>
        <w:t xml:space="preserve">  </w:t>
      </w:r>
      <w:r w:rsidR="00F9175A" w:rsidRPr="00DE1945">
        <w:rPr>
          <w:rFonts w:ascii="Book Antiqua" w:eastAsia="Book Antiqua" w:hAnsi="Book Antiqua" w:cs="Book Antiqua"/>
          <w:sz w:val="20"/>
          <w:szCs w:val="20"/>
        </w:rPr>
        <w:t xml:space="preserve">College Station, TX, </w:t>
      </w:r>
      <w:r w:rsidRPr="00DE1945">
        <w:rPr>
          <w:rFonts w:ascii="Book Antiqua" w:eastAsia="Book Antiqua" w:hAnsi="Book Antiqua" w:cs="Book Antiqua"/>
          <w:sz w:val="20"/>
          <w:szCs w:val="20"/>
        </w:rPr>
        <w:t>May 3, 2016.</w:t>
      </w:r>
    </w:p>
    <w:p w14:paraId="595C0757" w14:textId="77777777" w:rsidR="008D0043" w:rsidRPr="00DE1945" w:rsidRDefault="00F9175A" w:rsidP="00DE1945">
      <w:pPr>
        <w:pStyle w:val="ListParagraph"/>
        <w:numPr>
          <w:ilvl w:val="0"/>
          <w:numId w:val="9"/>
        </w:numPr>
        <w:rPr>
          <w:rFonts w:ascii="Book Antiqua" w:eastAsia="Book Antiqua" w:hAnsi="Book Antiqua" w:cs="Book Antiqua"/>
          <w:sz w:val="18"/>
          <w:szCs w:val="20"/>
        </w:rPr>
      </w:pPr>
      <w:r w:rsidRPr="00DE1945">
        <w:rPr>
          <w:rFonts w:ascii="Book Antiqua" w:eastAsia="Book Antiqua" w:hAnsi="Book Antiqua" w:cs="Book Antiqua"/>
          <w:sz w:val="20"/>
          <w:szCs w:val="20"/>
        </w:rPr>
        <w:t xml:space="preserve">Bergman M and RB Kreider.  </w:t>
      </w:r>
      <w:r w:rsidRPr="00DE1945">
        <w:rPr>
          <w:rFonts w:ascii="Book Antiqua" w:eastAsia="Book Antiqua" w:hAnsi="Book Antiqua" w:cs="Book Antiqua"/>
          <w:i/>
          <w:sz w:val="20"/>
          <w:szCs w:val="20"/>
        </w:rPr>
        <w:t>ADVANCE STRIDE Workshop</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Texas A&amp;M University</w:t>
      </w:r>
      <w:r w:rsidRPr="00DE1945">
        <w:rPr>
          <w:rFonts w:ascii="Book Antiqua" w:eastAsia="Book Antiqua" w:hAnsi="Book Antiqua" w:cs="Book Antiqua"/>
          <w:sz w:val="20"/>
          <w:szCs w:val="20"/>
        </w:rPr>
        <w:t>, College Station, TX,</w:t>
      </w:r>
      <w:r w:rsidR="008D0043" w:rsidRPr="00DE1945">
        <w:rPr>
          <w:rFonts w:ascii="Book Antiqua" w:hAnsi="Book Antiqua"/>
          <w:sz w:val="20"/>
        </w:rPr>
        <w:t xml:space="preserve"> </w:t>
      </w:r>
      <w:r w:rsidRPr="00DE1945">
        <w:rPr>
          <w:rFonts w:ascii="Book Antiqua" w:hAnsi="Book Antiqua"/>
          <w:sz w:val="20"/>
        </w:rPr>
        <w:t>August 18</w:t>
      </w:r>
      <w:r w:rsidR="008D0043" w:rsidRPr="00DE1945">
        <w:rPr>
          <w:rFonts w:ascii="Book Antiqua" w:hAnsi="Book Antiqua"/>
          <w:sz w:val="20"/>
        </w:rPr>
        <w:t>, 2016.</w:t>
      </w:r>
    </w:p>
    <w:p w14:paraId="3A9284D9" w14:textId="77777777" w:rsidR="009B53AB" w:rsidRPr="00DE1945" w:rsidRDefault="009B53AB" w:rsidP="00DE1945">
      <w:pPr>
        <w:pStyle w:val="ListParagraph"/>
        <w:numPr>
          <w:ilvl w:val="0"/>
          <w:numId w:val="9"/>
        </w:numPr>
        <w:tabs>
          <w:tab w:val="left" w:pos="660"/>
        </w:tabs>
        <w:rPr>
          <w:rFonts w:ascii="Book Antiqua" w:eastAsia="Book Antiqua" w:hAnsi="Book Antiqua" w:cs="Book Antiqua"/>
          <w:sz w:val="18"/>
          <w:szCs w:val="20"/>
        </w:rPr>
      </w:pPr>
      <w:r w:rsidRPr="00DE1945">
        <w:rPr>
          <w:rFonts w:ascii="Book Antiqua" w:hAnsi="Book Antiqua"/>
          <w:sz w:val="20"/>
        </w:rPr>
        <w:t xml:space="preserve">Kreider R.  </w:t>
      </w:r>
      <w:r w:rsidRPr="00DE1945">
        <w:rPr>
          <w:rFonts w:ascii="Book Antiqua" w:hAnsi="Book Antiqua"/>
          <w:i/>
          <w:sz w:val="20"/>
        </w:rPr>
        <w:t>Exercise, Nutrition and Health Research: Translation of Science into Practice</w:t>
      </w:r>
      <w:r w:rsidRPr="00DE1945">
        <w:rPr>
          <w:rFonts w:ascii="Book Antiqua" w:hAnsi="Book Antiqua"/>
          <w:sz w:val="20"/>
        </w:rPr>
        <w:t xml:space="preserve">.   </w:t>
      </w:r>
      <w:r w:rsidRPr="00DE1945">
        <w:rPr>
          <w:rFonts w:ascii="Book Antiqua" w:hAnsi="Book Antiqua"/>
          <w:b/>
          <w:sz w:val="20"/>
        </w:rPr>
        <w:t xml:space="preserve">Institute for Oriental Medicine.  </w:t>
      </w:r>
      <w:r w:rsidRPr="00DE1945">
        <w:rPr>
          <w:rFonts w:ascii="Book Antiqua" w:hAnsi="Book Antiqua"/>
          <w:sz w:val="20"/>
        </w:rPr>
        <w:t>Danjung, South Korea.  August 29, 2016.</w:t>
      </w:r>
    </w:p>
    <w:p w14:paraId="21FF566B" w14:textId="77777777" w:rsidR="008D0043" w:rsidRPr="00DE1945" w:rsidRDefault="008D0043" w:rsidP="00DE1945">
      <w:pPr>
        <w:pStyle w:val="ListParagraph"/>
        <w:numPr>
          <w:ilvl w:val="0"/>
          <w:numId w:val="9"/>
        </w:numPr>
        <w:tabs>
          <w:tab w:val="left" w:pos="660"/>
        </w:tabs>
        <w:rPr>
          <w:rFonts w:ascii="Book Antiqua" w:eastAsia="Book Antiqua" w:hAnsi="Book Antiqua" w:cs="Book Antiqua"/>
          <w:sz w:val="18"/>
          <w:szCs w:val="20"/>
        </w:rPr>
      </w:pPr>
      <w:r w:rsidRPr="00DE1945">
        <w:rPr>
          <w:rFonts w:ascii="Book Antiqua" w:hAnsi="Book Antiqua"/>
          <w:sz w:val="20"/>
        </w:rPr>
        <w:t xml:space="preserve">Kreider R.  </w:t>
      </w:r>
      <w:r w:rsidRPr="00DE1945">
        <w:rPr>
          <w:rFonts w:ascii="Book Antiqua" w:hAnsi="Book Antiqua"/>
          <w:i/>
          <w:sz w:val="20"/>
        </w:rPr>
        <w:t>Exercise, Nutrition and Health Research: Translation of Science into Practice</w:t>
      </w:r>
      <w:r w:rsidRPr="00DE1945">
        <w:rPr>
          <w:rFonts w:ascii="Book Antiqua" w:hAnsi="Book Antiqua"/>
          <w:sz w:val="20"/>
        </w:rPr>
        <w:t xml:space="preserve">.   </w:t>
      </w:r>
      <w:r w:rsidRPr="00DE1945">
        <w:rPr>
          <w:rFonts w:ascii="Book Antiqua" w:hAnsi="Book Antiqua"/>
          <w:b/>
          <w:sz w:val="20"/>
        </w:rPr>
        <w:t xml:space="preserve">Chonnam National University, </w:t>
      </w:r>
      <w:r w:rsidRPr="00DE1945">
        <w:rPr>
          <w:rFonts w:ascii="Book Antiqua" w:hAnsi="Book Antiqua"/>
          <w:sz w:val="20"/>
        </w:rPr>
        <w:t>Gwangju, South Korea.  August 30, 2016</w:t>
      </w:r>
      <w:r w:rsidR="005D6708" w:rsidRPr="00DE1945">
        <w:rPr>
          <w:rFonts w:ascii="Book Antiqua" w:hAnsi="Book Antiqua"/>
          <w:sz w:val="20"/>
        </w:rPr>
        <w:t>.</w:t>
      </w:r>
    </w:p>
    <w:p w14:paraId="5BA31BB0" w14:textId="20C7FC5E" w:rsidR="005D6708" w:rsidRPr="00DE1945" w:rsidRDefault="005D6708" w:rsidP="00DE1945">
      <w:pPr>
        <w:pStyle w:val="ListParagraph"/>
        <w:numPr>
          <w:ilvl w:val="0"/>
          <w:numId w:val="9"/>
        </w:numPr>
        <w:tabs>
          <w:tab w:val="left" w:pos="660"/>
        </w:tabs>
        <w:rPr>
          <w:rFonts w:ascii="Book Antiqua" w:eastAsia="Book Antiqua" w:hAnsi="Book Antiqua" w:cs="Book Antiqua"/>
          <w:sz w:val="18"/>
          <w:szCs w:val="20"/>
        </w:rPr>
      </w:pPr>
      <w:r w:rsidRPr="00DE1945">
        <w:rPr>
          <w:rFonts w:ascii="Book Antiqua" w:hAnsi="Book Antiqua"/>
          <w:sz w:val="20"/>
        </w:rPr>
        <w:t xml:space="preserve">Kreider R.  </w:t>
      </w:r>
      <w:r w:rsidRPr="00DE1945">
        <w:rPr>
          <w:rFonts w:ascii="Book Antiqua" w:hAnsi="Book Antiqua"/>
          <w:i/>
          <w:sz w:val="20"/>
        </w:rPr>
        <w:t xml:space="preserve">Role of fruits and </w:t>
      </w:r>
      <w:r w:rsidR="00D223D8" w:rsidRPr="00DE1945">
        <w:rPr>
          <w:rFonts w:ascii="Book Antiqua" w:hAnsi="Book Antiqua"/>
          <w:i/>
          <w:sz w:val="20"/>
        </w:rPr>
        <w:t>vegetables</w:t>
      </w:r>
      <w:r w:rsidRPr="00DE1945">
        <w:rPr>
          <w:rFonts w:ascii="Book Antiqua" w:hAnsi="Book Antiqua"/>
          <w:i/>
          <w:sz w:val="20"/>
        </w:rPr>
        <w:t xml:space="preserve"> in </w:t>
      </w:r>
      <w:r w:rsidR="00A11F74" w:rsidRPr="00DE1945">
        <w:rPr>
          <w:rFonts w:ascii="Book Antiqua" w:hAnsi="Book Antiqua"/>
          <w:i/>
          <w:sz w:val="20"/>
        </w:rPr>
        <w:t>athlete’s</w:t>
      </w:r>
      <w:r w:rsidRPr="00DE1945">
        <w:rPr>
          <w:rFonts w:ascii="Book Antiqua" w:hAnsi="Book Antiqua"/>
          <w:i/>
          <w:sz w:val="20"/>
        </w:rPr>
        <w:t xml:space="preserve"> diet</w:t>
      </w:r>
      <w:r w:rsidRPr="00DE1945">
        <w:rPr>
          <w:rFonts w:ascii="Book Antiqua" w:hAnsi="Book Antiqua"/>
          <w:sz w:val="20"/>
        </w:rPr>
        <w:t xml:space="preserve">.   </w:t>
      </w:r>
      <w:r w:rsidR="00D223D8" w:rsidRPr="00DE1945">
        <w:rPr>
          <w:rFonts w:ascii="Book Antiqua" w:hAnsi="Book Antiqua"/>
          <w:b/>
          <w:sz w:val="20"/>
        </w:rPr>
        <w:t>Vegetable</w:t>
      </w:r>
      <w:r w:rsidRPr="00DE1945">
        <w:rPr>
          <w:rFonts w:ascii="Book Antiqua" w:hAnsi="Book Antiqua"/>
          <w:b/>
          <w:sz w:val="20"/>
        </w:rPr>
        <w:t xml:space="preserve"> &amp; Fruit Innovation Center Lecture.</w:t>
      </w:r>
      <w:r w:rsidRPr="00DE1945">
        <w:rPr>
          <w:rFonts w:ascii="Book Antiqua" w:hAnsi="Book Antiqua"/>
          <w:sz w:val="20"/>
        </w:rPr>
        <w:t xml:space="preserve">  </w:t>
      </w:r>
      <w:r w:rsidR="00A11F74" w:rsidRPr="00DE1945">
        <w:rPr>
          <w:rFonts w:ascii="Book Antiqua" w:hAnsi="Book Antiqua"/>
          <w:sz w:val="20"/>
        </w:rPr>
        <w:t xml:space="preserve">College Station, TX.  </w:t>
      </w:r>
      <w:r w:rsidRPr="00DE1945">
        <w:rPr>
          <w:rFonts w:ascii="Book Antiqua" w:hAnsi="Book Antiqua"/>
          <w:sz w:val="20"/>
        </w:rPr>
        <w:t>September 27, 2016.</w:t>
      </w:r>
    </w:p>
    <w:p w14:paraId="1B6A2075" w14:textId="77777777" w:rsidR="00F9175A" w:rsidRPr="00DE1945" w:rsidRDefault="00F9175A" w:rsidP="00DE1945">
      <w:pPr>
        <w:pStyle w:val="ListParagraph"/>
        <w:numPr>
          <w:ilvl w:val="0"/>
          <w:numId w:val="9"/>
        </w:numPr>
        <w:rPr>
          <w:rFonts w:ascii="Book Antiqua" w:eastAsia="Book Antiqua" w:hAnsi="Book Antiqua" w:cs="Book Antiqua"/>
          <w:sz w:val="18"/>
          <w:szCs w:val="20"/>
        </w:rPr>
      </w:pPr>
      <w:r w:rsidRPr="00DE1945">
        <w:rPr>
          <w:rFonts w:ascii="Book Antiqua" w:eastAsia="Book Antiqua" w:hAnsi="Book Antiqua" w:cs="Book Antiqua"/>
          <w:sz w:val="20"/>
          <w:szCs w:val="20"/>
        </w:rPr>
        <w:t xml:space="preserve">Wu B and RB Kreider.  </w:t>
      </w:r>
      <w:r w:rsidRPr="00DE1945">
        <w:rPr>
          <w:rFonts w:ascii="Book Antiqua" w:eastAsia="Book Antiqua" w:hAnsi="Book Antiqua" w:cs="Book Antiqua"/>
          <w:i/>
          <w:sz w:val="20"/>
          <w:szCs w:val="20"/>
        </w:rPr>
        <w:t>ADVANCE STRIDE Workshop</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Texas A&amp;M University</w:t>
      </w:r>
      <w:r w:rsidRPr="00DE1945">
        <w:rPr>
          <w:rFonts w:ascii="Book Antiqua" w:eastAsia="Book Antiqua" w:hAnsi="Book Antiqua" w:cs="Book Antiqua"/>
          <w:sz w:val="20"/>
          <w:szCs w:val="20"/>
        </w:rPr>
        <w:t>, College Station, TX,</w:t>
      </w:r>
      <w:r w:rsidRPr="00DE1945">
        <w:rPr>
          <w:rFonts w:ascii="Book Antiqua" w:hAnsi="Book Antiqua"/>
          <w:sz w:val="20"/>
        </w:rPr>
        <w:t xml:space="preserve"> Decem</w:t>
      </w:r>
      <w:r w:rsidR="001C0FD6" w:rsidRPr="00DE1945">
        <w:rPr>
          <w:rFonts w:ascii="Book Antiqua" w:hAnsi="Book Antiqua"/>
          <w:sz w:val="20"/>
        </w:rPr>
        <w:t>ber 8</w:t>
      </w:r>
      <w:r w:rsidRPr="00DE1945">
        <w:rPr>
          <w:rFonts w:ascii="Book Antiqua" w:hAnsi="Book Antiqua"/>
          <w:sz w:val="20"/>
        </w:rPr>
        <w:t>, 2016.</w:t>
      </w:r>
    </w:p>
    <w:p w14:paraId="516BE319" w14:textId="6B149753" w:rsidR="008B0543" w:rsidRPr="00DE1945" w:rsidRDefault="008B0543" w:rsidP="00DE1945">
      <w:pPr>
        <w:pStyle w:val="ListParagraph"/>
        <w:numPr>
          <w:ilvl w:val="0"/>
          <w:numId w:val="9"/>
        </w:numPr>
        <w:rPr>
          <w:rFonts w:ascii="Book Antiqua" w:eastAsia="Book Antiqua" w:hAnsi="Book Antiqua" w:cs="Book Antiqua"/>
          <w:sz w:val="18"/>
          <w:szCs w:val="20"/>
        </w:rPr>
      </w:pPr>
      <w:r w:rsidRPr="00DE1945">
        <w:rPr>
          <w:rFonts w:ascii="Book Antiqua" w:eastAsia="Book Antiqua" w:hAnsi="Book Antiqua" w:cs="Book Antiqua"/>
          <w:sz w:val="18"/>
          <w:szCs w:val="20"/>
        </w:rPr>
        <w:t xml:space="preserve">Cote’ G and RB Kreider.  ADVANCE STRIDE Workshop.  Texas A&amp;M University, College Station, TX, </w:t>
      </w:r>
      <w:r w:rsidR="00F76B81" w:rsidRPr="00DE1945">
        <w:rPr>
          <w:rFonts w:ascii="Book Antiqua" w:eastAsia="Book Antiqua" w:hAnsi="Book Antiqua" w:cs="Book Antiqua"/>
          <w:sz w:val="18"/>
          <w:szCs w:val="20"/>
        </w:rPr>
        <w:t>February</w:t>
      </w:r>
      <w:r w:rsidRPr="00DE1945">
        <w:rPr>
          <w:rFonts w:ascii="Book Antiqua" w:eastAsia="Book Antiqua" w:hAnsi="Book Antiqua" w:cs="Book Antiqua"/>
          <w:sz w:val="18"/>
          <w:szCs w:val="20"/>
        </w:rPr>
        <w:t xml:space="preserve"> 6, 2017.</w:t>
      </w:r>
    </w:p>
    <w:p w14:paraId="32F41192" w14:textId="77777777" w:rsidR="008B0543" w:rsidRPr="00DE1945" w:rsidRDefault="008B0543" w:rsidP="00DE1945">
      <w:pPr>
        <w:pStyle w:val="ListParagraph"/>
        <w:numPr>
          <w:ilvl w:val="0"/>
          <w:numId w:val="9"/>
        </w:numPr>
        <w:rPr>
          <w:rFonts w:ascii="Book Antiqua" w:eastAsia="Book Antiqua" w:hAnsi="Book Antiqua" w:cs="Book Antiqua"/>
          <w:sz w:val="18"/>
          <w:szCs w:val="20"/>
        </w:rPr>
      </w:pPr>
      <w:r w:rsidRPr="00DE1945">
        <w:rPr>
          <w:rFonts w:ascii="Book Antiqua" w:eastAsia="Book Antiqua" w:hAnsi="Book Antiqua" w:cs="Book Antiqua"/>
          <w:sz w:val="18"/>
          <w:szCs w:val="20"/>
        </w:rPr>
        <w:t>Bergman M and RB Kreider. ADVANCE STRIDE Workshop.  Texas A&amp;M University, College Station, TX, September 7, 2017.</w:t>
      </w:r>
    </w:p>
    <w:p w14:paraId="5852DF8F" w14:textId="77777777" w:rsidR="00010C3F" w:rsidRPr="00DE1945" w:rsidRDefault="00010C3F" w:rsidP="00DE1945">
      <w:pPr>
        <w:pStyle w:val="ListParagraph"/>
        <w:numPr>
          <w:ilvl w:val="0"/>
          <w:numId w:val="9"/>
        </w:numPr>
        <w:rPr>
          <w:rFonts w:ascii="Book Antiqua" w:eastAsia="Book Antiqua" w:hAnsi="Book Antiqua" w:cs="Book Antiqua"/>
          <w:sz w:val="18"/>
          <w:szCs w:val="20"/>
        </w:rPr>
      </w:pPr>
      <w:r w:rsidRPr="00DE1945">
        <w:rPr>
          <w:rFonts w:ascii="Book Antiqua" w:hAnsi="Book Antiqua"/>
          <w:sz w:val="20"/>
        </w:rPr>
        <w:t>Kreider, RB.  I</w:t>
      </w:r>
      <w:r w:rsidRPr="00DE1945">
        <w:rPr>
          <w:rFonts w:ascii="Book Antiqua" w:hAnsi="Book Antiqua"/>
          <w:i/>
          <w:sz w:val="20"/>
        </w:rPr>
        <w:t>nfluence of Diet and Exercise on Weight Loss and Markers of Metabolic Syndrome and Diabetes in Women.</w:t>
      </w:r>
      <w:r w:rsidRPr="00DE1945">
        <w:rPr>
          <w:rFonts w:ascii="Book Antiqua" w:hAnsi="Book Antiqua"/>
          <w:sz w:val="20"/>
        </w:rPr>
        <w:t xml:space="preserve">  </w:t>
      </w:r>
      <w:r w:rsidRPr="00DE1945">
        <w:rPr>
          <w:rFonts w:ascii="Book Antiqua" w:hAnsi="Book Antiqua"/>
          <w:b/>
          <w:sz w:val="20"/>
        </w:rPr>
        <w:t>Center for Diabetes and Obesity.  University of Louisville Medical School.</w:t>
      </w:r>
      <w:r w:rsidRPr="00DE1945">
        <w:rPr>
          <w:rFonts w:ascii="Book Antiqua" w:hAnsi="Book Antiqua"/>
          <w:sz w:val="20"/>
        </w:rPr>
        <w:t xml:space="preserve">  Louisville, KY.  September 12, 2017.</w:t>
      </w:r>
    </w:p>
    <w:p w14:paraId="7E5762C3" w14:textId="77777777" w:rsidR="00203140" w:rsidRPr="00DE1945" w:rsidRDefault="00203140" w:rsidP="00DE1945">
      <w:pPr>
        <w:pStyle w:val="ListParagraph"/>
        <w:widowControl/>
        <w:numPr>
          <w:ilvl w:val="0"/>
          <w:numId w:val="9"/>
        </w:numPr>
        <w:rPr>
          <w:rFonts w:ascii="Book Antiqua" w:eastAsia="Book Antiqua" w:hAnsi="Book Antiqua" w:cs="Book Antiqua"/>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Role of Protein in Exercise, Training and Medicine</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 xml:space="preserve"> CJ Blossom Park - Food Research Institute.  </w:t>
      </w:r>
      <w:r w:rsidRPr="00DE1945">
        <w:rPr>
          <w:rFonts w:ascii="Book Antiqua" w:eastAsia="Book Antiqua" w:hAnsi="Book Antiqua"/>
          <w:bCs/>
          <w:sz w:val="20"/>
          <w:szCs w:val="20"/>
        </w:rPr>
        <w:t>Seoul, South Korea.  October 25, 2017</w:t>
      </w:r>
      <w:r w:rsidR="008B0543" w:rsidRPr="00DE1945">
        <w:rPr>
          <w:rFonts w:ascii="Book Antiqua" w:eastAsia="Book Antiqua" w:hAnsi="Book Antiqua"/>
          <w:bCs/>
          <w:sz w:val="20"/>
          <w:szCs w:val="20"/>
        </w:rPr>
        <w:t>.</w:t>
      </w:r>
    </w:p>
    <w:p w14:paraId="7974CFAB" w14:textId="77777777" w:rsidR="00FF37A6" w:rsidRPr="00DE1945" w:rsidRDefault="00FF37A6" w:rsidP="00DE1945">
      <w:pPr>
        <w:pStyle w:val="ListParagraph"/>
        <w:widowControl/>
        <w:numPr>
          <w:ilvl w:val="0"/>
          <w:numId w:val="9"/>
        </w:numPr>
        <w:rPr>
          <w:rFonts w:ascii="Book Antiqua" w:eastAsia="Book Antiqua" w:hAnsi="Book Antiqua" w:cs="Book Antiqua"/>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Exercise and nutritional strategies to promote weight loss</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Universidad Santos Tomas</w:t>
      </w:r>
      <w:r w:rsidRPr="00DE1945">
        <w:rPr>
          <w:rFonts w:ascii="Book Antiqua" w:eastAsia="Book Antiqua" w:hAnsi="Book Antiqua"/>
          <w:bCs/>
          <w:sz w:val="20"/>
          <w:szCs w:val="20"/>
        </w:rPr>
        <w:t xml:space="preserve">, Bogota, Colombia, February 18, 2019. </w:t>
      </w:r>
    </w:p>
    <w:p w14:paraId="114FC4A4" w14:textId="77777777" w:rsidR="00FF37A6" w:rsidRPr="00DE1945" w:rsidRDefault="00FF37A6" w:rsidP="00DE1945">
      <w:pPr>
        <w:pStyle w:val="ListParagraph"/>
        <w:widowControl/>
        <w:numPr>
          <w:ilvl w:val="0"/>
          <w:numId w:val="9"/>
        </w:numPr>
        <w:rPr>
          <w:rFonts w:ascii="Book Antiqua" w:eastAsia="Book Antiqua" w:hAnsi="Book Antiqua" w:cs="Book Antiqua"/>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Exercise and nutritional strategies to promote weight loss</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 xml:space="preserve">School of Public Health Lunch Series.  Texas A&amp;M University, </w:t>
      </w:r>
      <w:r w:rsidRPr="00DE1945">
        <w:rPr>
          <w:rFonts w:ascii="Book Antiqua" w:eastAsia="Book Antiqua" w:hAnsi="Book Antiqua"/>
          <w:bCs/>
          <w:sz w:val="20"/>
          <w:szCs w:val="20"/>
        </w:rPr>
        <w:t>College Station, TX, March 1, 2019.</w:t>
      </w:r>
    </w:p>
    <w:p w14:paraId="3C37823F" w14:textId="738EC0A8" w:rsidR="006E1B16" w:rsidRPr="00DE1945" w:rsidRDefault="006E1B16" w:rsidP="00DE1945">
      <w:pPr>
        <w:pStyle w:val="ListParagraph"/>
        <w:widowControl/>
        <w:numPr>
          <w:ilvl w:val="0"/>
          <w:numId w:val="9"/>
        </w:numPr>
        <w:rPr>
          <w:rFonts w:ascii="Book Antiqua" w:eastAsia="Book Antiqua" w:hAnsi="Book Antiqua" w:cs="Book Antiqua"/>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 xml:space="preserve">Essentials of exercise and sport nutrition. </w:t>
      </w:r>
      <w:r w:rsidRPr="00DE1945">
        <w:rPr>
          <w:rFonts w:ascii="Book Antiqua" w:eastAsia="Book Antiqua" w:hAnsi="Book Antiqua"/>
          <w:b/>
          <w:bCs/>
          <w:sz w:val="20"/>
          <w:szCs w:val="20"/>
        </w:rPr>
        <w:t xml:space="preserve">School of Health Sciences. </w:t>
      </w:r>
      <w:r w:rsidR="00D249F2" w:rsidRPr="00DE1945">
        <w:rPr>
          <w:rFonts w:ascii="Book Antiqua" w:eastAsia="Book Antiqua" w:hAnsi="Book Antiqua"/>
          <w:b/>
          <w:bCs/>
          <w:sz w:val="20"/>
          <w:szCs w:val="20"/>
        </w:rPr>
        <w:t xml:space="preserve">Swineburne University, </w:t>
      </w:r>
      <w:r w:rsidRPr="00DE1945">
        <w:rPr>
          <w:rFonts w:ascii="Book Antiqua" w:eastAsia="Book Antiqua" w:hAnsi="Book Antiqua"/>
          <w:bCs/>
          <w:sz w:val="20"/>
          <w:szCs w:val="20"/>
        </w:rPr>
        <w:t>Melbourne, Australia. November 4, 2019.</w:t>
      </w:r>
    </w:p>
    <w:p w14:paraId="4681EF55" w14:textId="1C432980" w:rsidR="00AD3974" w:rsidRPr="00DE1945" w:rsidRDefault="00AD3974" w:rsidP="00DE1945">
      <w:pPr>
        <w:pStyle w:val="ListParagraph"/>
        <w:widowControl/>
        <w:numPr>
          <w:ilvl w:val="0"/>
          <w:numId w:val="9"/>
        </w:numPr>
        <w:rPr>
          <w:rFonts w:ascii="Book Antiqua" w:eastAsia="Book Antiqua" w:hAnsi="Book Antiqua" w:cs="Book Antiqua"/>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 xml:space="preserve">Nutrition to </w:t>
      </w:r>
      <w:r w:rsidR="00000D6E" w:rsidRPr="00DE1945">
        <w:rPr>
          <w:rFonts w:ascii="Book Antiqua" w:eastAsia="Book Antiqua" w:hAnsi="Book Antiqua"/>
          <w:bCs/>
          <w:i/>
          <w:sz w:val="20"/>
          <w:szCs w:val="20"/>
        </w:rPr>
        <w:t>o</w:t>
      </w:r>
      <w:r w:rsidRPr="00DE1945">
        <w:rPr>
          <w:rFonts w:ascii="Book Antiqua" w:eastAsia="Book Antiqua" w:hAnsi="Book Antiqua"/>
          <w:bCs/>
          <w:i/>
          <w:sz w:val="20"/>
          <w:szCs w:val="20"/>
        </w:rPr>
        <w:t xml:space="preserve">ptimize </w:t>
      </w:r>
      <w:r w:rsidR="00000D6E" w:rsidRPr="00DE1945">
        <w:rPr>
          <w:rFonts w:ascii="Book Antiqua" w:eastAsia="Book Antiqua" w:hAnsi="Book Antiqua"/>
          <w:bCs/>
          <w:i/>
          <w:sz w:val="20"/>
          <w:szCs w:val="20"/>
        </w:rPr>
        <w:t>b</w:t>
      </w:r>
      <w:r w:rsidRPr="00DE1945">
        <w:rPr>
          <w:rFonts w:ascii="Book Antiqua" w:eastAsia="Book Antiqua" w:hAnsi="Book Antiqua"/>
          <w:bCs/>
          <w:i/>
          <w:sz w:val="20"/>
          <w:szCs w:val="20"/>
        </w:rPr>
        <w:t xml:space="preserve">ody </w:t>
      </w:r>
      <w:r w:rsidR="00000D6E" w:rsidRPr="00DE1945">
        <w:rPr>
          <w:rFonts w:ascii="Book Antiqua" w:eastAsia="Book Antiqua" w:hAnsi="Book Antiqua"/>
          <w:bCs/>
          <w:i/>
          <w:sz w:val="20"/>
          <w:szCs w:val="20"/>
        </w:rPr>
        <w:t>c</w:t>
      </w:r>
      <w:r w:rsidRPr="00DE1945">
        <w:rPr>
          <w:rFonts w:ascii="Book Antiqua" w:eastAsia="Book Antiqua" w:hAnsi="Book Antiqua"/>
          <w:bCs/>
          <w:i/>
          <w:sz w:val="20"/>
          <w:szCs w:val="20"/>
        </w:rPr>
        <w:t xml:space="preserve">omposition, </w:t>
      </w:r>
      <w:r w:rsidR="00000D6E" w:rsidRPr="00DE1945">
        <w:rPr>
          <w:rFonts w:ascii="Book Antiqua" w:eastAsia="Book Antiqua" w:hAnsi="Book Antiqua"/>
          <w:bCs/>
          <w:i/>
          <w:sz w:val="20"/>
          <w:szCs w:val="20"/>
        </w:rPr>
        <w:t>p</w:t>
      </w:r>
      <w:r w:rsidRPr="00DE1945">
        <w:rPr>
          <w:rFonts w:ascii="Book Antiqua" w:eastAsia="Book Antiqua" w:hAnsi="Book Antiqua"/>
          <w:bCs/>
          <w:i/>
          <w:sz w:val="20"/>
          <w:szCs w:val="20"/>
        </w:rPr>
        <w:t xml:space="preserve">erformance, and </w:t>
      </w:r>
      <w:r w:rsidR="00000D6E" w:rsidRPr="00DE1945">
        <w:rPr>
          <w:rFonts w:ascii="Book Antiqua" w:eastAsia="Book Antiqua" w:hAnsi="Book Antiqua"/>
          <w:bCs/>
          <w:i/>
          <w:sz w:val="20"/>
          <w:szCs w:val="20"/>
        </w:rPr>
        <w:t>h</w:t>
      </w:r>
      <w:r w:rsidRPr="00DE1945">
        <w:rPr>
          <w:rFonts w:ascii="Book Antiqua" w:eastAsia="Book Antiqua" w:hAnsi="Book Antiqua"/>
          <w:bCs/>
          <w:i/>
          <w:sz w:val="20"/>
          <w:szCs w:val="20"/>
        </w:rPr>
        <w:t>ealth</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The Bountiful Company</w:t>
      </w:r>
      <w:r w:rsidRPr="00DE1945">
        <w:rPr>
          <w:rFonts w:ascii="Book Antiqua" w:eastAsia="Book Antiqua" w:hAnsi="Book Antiqua"/>
          <w:bCs/>
          <w:sz w:val="20"/>
          <w:szCs w:val="20"/>
        </w:rPr>
        <w:t xml:space="preserve">. April 20, 2021 (Webinar). </w:t>
      </w:r>
    </w:p>
    <w:p w14:paraId="579BC6D3" w14:textId="07999CC9" w:rsidR="00000D6E" w:rsidRPr="00DE1945" w:rsidRDefault="00000D6E" w:rsidP="00DE1945">
      <w:pPr>
        <w:pStyle w:val="ListParagraph"/>
        <w:widowControl/>
        <w:numPr>
          <w:ilvl w:val="0"/>
          <w:numId w:val="9"/>
        </w:numPr>
        <w:rPr>
          <w:rFonts w:ascii="Book Antiqua" w:eastAsia="Book Antiqua" w:hAnsi="Book Antiqua" w:cs="Book Antiqua"/>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iCs/>
          <w:sz w:val="20"/>
          <w:szCs w:val="20"/>
        </w:rPr>
        <w:t>Exercise &amp; Nutrition Science Research: Reflections in developing an impactful research program and academic career</w:t>
      </w:r>
      <w:r w:rsidRPr="00DE1945">
        <w:rPr>
          <w:rFonts w:ascii="Book Antiqua" w:eastAsia="Book Antiqua" w:hAnsi="Book Antiqua"/>
          <w:bCs/>
          <w:sz w:val="20"/>
          <w:szCs w:val="20"/>
        </w:rPr>
        <w:t xml:space="preserve">. </w:t>
      </w:r>
      <w:r w:rsidRPr="00DE1945">
        <w:rPr>
          <w:rFonts w:ascii="Book Antiqua" w:eastAsia="Book Antiqua" w:hAnsi="Book Antiqua"/>
          <w:b/>
          <w:sz w:val="20"/>
          <w:szCs w:val="20"/>
        </w:rPr>
        <w:t>Exercise Physiology Graduate Seminar</w:t>
      </w:r>
      <w:r w:rsidRPr="00DE1945">
        <w:rPr>
          <w:rFonts w:ascii="Book Antiqua" w:eastAsia="Book Antiqua" w:hAnsi="Book Antiqua"/>
          <w:bCs/>
          <w:sz w:val="20"/>
          <w:szCs w:val="20"/>
        </w:rPr>
        <w:t xml:space="preserve">.  Texas A&amp;M University. College Station, TX, September 17, 2021. </w:t>
      </w:r>
    </w:p>
    <w:p w14:paraId="6D608F59" w14:textId="63FCA89D" w:rsidR="002B7085" w:rsidRPr="00DE1945" w:rsidRDefault="002B7085" w:rsidP="00DE1945">
      <w:pPr>
        <w:pStyle w:val="ListParagraph"/>
        <w:widowControl/>
        <w:numPr>
          <w:ilvl w:val="0"/>
          <w:numId w:val="9"/>
        </w:numPr>
        <w:rPr>
          <w:rFonts w:ascii="Book Antiqua" w:eastAsia="Book Antiqua" w:hAnsi="Book Antiqua" w:cs="Book Antiqua"/>
          <w:sz w:val="20"/>
          <w:szCs w:val="20"/>
        </w:rPr>
      </w:pPr>
      <w:r w:rsidRPr="00DE1945">
        <w:rPr>
          <w:rFonts w:ascii="Book Antiqua" w:eastAsia="Book Antiqua" w:hAnsi="Book Antiqua"/>
          <w:bCs/>
          <w:sz w:val="20"/>
          <w:szCs w:val="20"/>
        </w:rPr>
        <w:t>Kreider RB</w:t>
      </w:r>
      <w:r w:rsidRPr="00DE1945">
        <w:rPr>
          <w:rFonts w:ascii="Book Antiqua" w:eastAsia="Book Antiqua" w:hAnsi="Book Antiqua"/>
          <w:bCs/>
          <w:i/>
          <w:iCs/>
          <w:sz w:val="20"/>
          <w:szCs w:val="20"/>
        </w:rPr>
        <w:t xml:space="preserve">. Impact of Liberty University on </w:t>
      </w:r>
      <w:r w:rsidR="00000D6E" w:rsidRPr="00DE1945">
        <w:rPr>
          <w:rFonts w:ascii="Book Antiqua" w:eastAsia="Book Antiqua" w:hAnsi="Book Antiqua"/>
          <w:bCs/>
          <w:i/>
          <w:iCs/>
          <w:sz w:val="20"/>
          <w:szCs w:val="20"/>
        </w:rPr>
        <w:t>e</w:t>
      </w:r>
      <w:r w:rsidRPr="00DE1945">
        <w:rPr>
          <w:rFonts w:ascii="Book Antiqua" w:eastAsia="Book Antiqua" w:hAnsi="Book Antiqua"/>
          <w:bCs/>
          <w:i/>
          <w:iCs/>
          <w:sz w:val="20"/>
          <w:szCs w:val="20"/>
        </w:rPr>
        <w:t xml:space="preserve">xercise </w:t>
      </w:r>
      <w:r w:rsidR="00000D6E" w:rsidRPr="00DE1945">
        <w:rPr>
          <w:rFonts w:ascii="Book Antiqua" w:eastAsia="Book Antiqua" w:hAnsi="Book Antiqua"/>
          <w:bCs/>
          <w:i/>
          <w:iCs/>
          <w:sz w:val="20"/>
          <w:szCs w:val="20"/>
        </w:rPr>
        <w:t>s</w:t>
      </w:r>
      <w:r w:rsidRPr="00DE1945">
        <w:rPr>
          <w:rFonts w:ascii="Book Antiqua" w:eastAsia="Book Antiqua" w:hAnsi="Book Antiqua"/>
          <w:bCs/>
          <w:i/>
          <w:iCs/>
          <w:sz w:val="20"/>
          <w:szCs w:val="20"/>
        </w:rPr>
        <w:t xml:space="preserve">cience and </w:t>
      </w:r>
      <w:r w:rsidR="00000D6E" w:rsidRPr="00DE1945">
        <w:rPr>
          <w:rFonts w:ascii="Book Antiqua" w:eastAsia="Book Antiqua" w:hAnsi="Book Antiqua"/>
          <w:bCs/>
          <w:i/>
          <w:iCs/>
          <w:sz w:val="20"/>
          <w:szCs w:val="20"/>
        </w:rPr>
        <w:t>s</w:t>
      </w:r>
      <w:r w:rsidRPr="00DE1945">
        <w:rPr>
          <w:rFonts w:ascii="Book Antiqua" w:eastAsia="Book Antiqua" w:hAnsi="Book Antiqua"/>
          <w:bCs/>
          <w:i/>
          <w:iCs/>
          <w:sz w:val="20"/>
          <w:szCs w:val="20"/>
        </w:rPr>
        <w:t xml:space="preserve">port </w:t>
      </w:r>
      <w:r w:rsidR="00000D6E" w:rsidRPr="00DE1945">
        <w:rPr>
          <w:rFonts w:ascii="Book Antiqua" w:eastAsia="Book Antiqua" w:hAnsi="Book Antiqua"/>
          <w:bCs/>
          <w:i/>
          <w:iCs/>
          <w:sz w:val="20"/>
          <w:szCs w:val="20"/>
        </w:rPr>
        <w:t>n</w:t>
      </w:r>
      <w:r w:rsidRPr="00DE1945">
        <w:rPr>
          <w:rFonts w:ascii="Book Antiqua" w:eastAsia="Book Antiqua" w:hAnsi="Book Antiqua"/>
          <w:bCs/>
          <w:i/>
          <w:iCs/>
          <w:sz w:val="20"/>
          <w:szCs w:val="20"/>
        </w:rPr>
        <w:t>utrition</w:t>
      </w:r>
      <w:r w:rsidRPr="00DE1945">
        <w:rPr>
          <w:rFonts w:ascii="Book Antiqua" w:eastAsia="Book Antiqua" w:hAnsi="Book Antiqua"/>
          <w:bCs/>
          <w:sz w:val="20"/>
          <w:szCs w:val="20"/>
        </w:rPr>
        <w:t xml:space="preserve">. </w:t>
      </w:r>
      <w:r w:rsidRPr="00DE1945">
        <w:rPr>
          <w:rFonts w:ascii="Book Antiqua" w:eastAsia="Book Antiqua" w:hAnsi="Book Antiqua"/>
          <w:b/>
          <w:sz w:val="20"/>
          <w:szCs w:val="20"/>
        </w:rPr>
        <w:t>School of Health Sciences, Department of Allied Health, Liberty University</w:t>
      </w:r>
      <w:r w:rsidRPr="00DE1945">
        <w:rPr>
          <w:rFonts w:ascii="Book Antiqua" w:eastAsia="Book Antiqua" w:hAnsi="Book Antiqua"/>
          <w:bCs/>
          <w:sz w:val="20"/>
          <w:szCs w:val="20"/>
        </w:rPr>
        <w:t>. Lynchburg, VA. October 8, 2021.</w:t>
      </w:r>
    </w:p>
    <w:p w14:paraId="779120AA" w14:textId="54143CFF" w:rsidR="00EE6F20" w:rsidRPr="00DE1945" w:rsidRDefault="00EE6F20" w:rsidP="00DE1945">
      <w:pPr>
        <w:pStyle w:val="ListParagraph"/>
        <w:widowControl/>
        <w:numPr>
          <w:ilvl w:val="0"/>
          <w:numId w:val="9"/>
        </w:numPr>
        <w:rPr>
          <w:rFonts w:ascii="Book Antiqua" w:eastAsia="Book Antiqua" w:hAnsi="Book Antiqua" w:cs="Book Antiqua"/>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Creatine Supplementation for Health and Clinical Diseases</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 xml:space="preserve">University of Central Florida: </w:t>
      </w:r>
      <w:r w:rsidR="00F901E6" w:rsidRPr="00DE1945">
        <w:rPr>
          <w:rFonts w:ascii="Book Antiqua" w:eastAsia="Book Antiqua" w:hAnsi="Book Antiqua"/>
          <w:b/>
          <w:bCs/>
          <w:sz w:val="20"/>
          <w:szCs w:val="20"/>
        </w:rPr>
        <w:t>Institute</w:t>
      </w:r>
      <w:r w:rsidRPr="00DE1945">
        <w:rPr>
          <w:rFonts w:ascii="Book Antiqua" w:eastAsia="Book Antiqua" w:hAnsi="Book Antiqua"/>
          <w:b/>
          <w:bCs/>
          <w:sz w:val="20"/>
          <w:szCs w:val="20"/>
        </w:rPr>
        <w:t xml:space="preserve"> of Exercise Physiology and Rehabilitation Sciences Annual Conference</w:t>
      </w:r>
      <w:r w:rsidRPr="00DE1945">
        <w:rPr>
          <w:rFonts w:ascii="Book Antiqua" w:eastAsia="Book Antiqua" w:hAnsi="Book Antiqua"/>
          <w:bCs/>
          <w:sz w:val="20"/>
          <w:szCs w:val="20"/>
        </w:rPr>
        <w:t>. Orlando, FL. February 26, 2022.</w:t>
      </w:r>
    </w:p>
    <w:p w14:paraId="2774D236" w14:textId="36221AB2" w:rsidR="00695F2E" w:rsidRPr="00DE1945" w:rsidRDefault="00695F2E" w:rsidP="00DE1945">
      <w:pPr>
        <w:pStyle w:val="ListParagraph"/>
        <w:widowControl/>
        <w:numPr>
          <w:ilvl w:val="0"/>
          <w:numId w:val="9"/>
        </w:numPr>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Kreider RB, N Snyder, E Worden, E Cantell, K Aldrich. </w:t>
      </w:r>
      <w:r w:rsidRPr="00DE1945">
        <w:rPr>
          <w:rFonts w:ascii="Book Antiqua" w:eastAsia="Book Antiqua" w:hAnsi="Book Antiqua" w:cs="Book Antiqua"/>
          <w:i/>
          <w:iCs/>
          <w:sz w:val="20"/>
          <w:szCs w:val="20"/>
        </w:rPr>
        <w:t>The Evolving Role of Mobile Health Technology in Healthcare Design</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Texas A&amp;M</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Center for Health Systems &amp; Design Webinar</w:t>
      </w:r>
      <w:r w:rsidRPr="00DE1945">
        <w:rPr>
          <w:rFonts w:ascii="Book Antiqua" w:eastAsia="Book Antiqua" w:hAnsi="Book Antiqua" w:cs="Book Antiqua"/>
          <w:sz w:val="20"/>
          <w:szCs w:val="20"/>
        </w:rPr>
        <w:t>, May 24, 2022.</w:t>
      </w:r>
    </w:p>
    <w:p w14:paraId="4D15AC04" w14:textId="1509AD01" w:rsidR="00503ABE" w:rsidRPr="00DE1945" w:rsidRDefault="00503ABE" w:rsidP="00DE1945">
      <w:pPr>
        <w:pStyle w:val="ListParagraph"/>
        <w:widowControl/>
        <w:numPr>
          <w:ilvl w:val="0"/>
          <w:numId w:val="9"/>
        </w:numPr>
        <w:rPr>
          <w:rFonts w:ascii="Book Antiqua" w:eastAsia="Book Antiqua" w:hAnsi="Book Antiqua" w:cs="Book Antiqua"/>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Creatine and the tactical athlete</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Fuel the Fight Podcast</w:t>
      </w:r>
      <w:r w:rsidRPr="00DE1945">
        <w:rPr>
          <w:rFonts w:ascii="Book Antiqua" w:eastAsia="Book Antiqua" w:hAnsi="Book Antiqua"/>
          <w:bCs/>
          <w:sz w:val="20"/>
          <w:szCs w:val="20"/>
        </w:rPr>
        <w:t xml:space="preserve"> with Nicholas Barringer PhD, RDN, CSSD, CSCS.  June 28, 2022 (Webinar)</w:t>
      </w:r>
    </w:p>
    <w:p w14:paraId="0574526F" w14:textId="3652B43D" w:rsidR="00BF0572" w:rsidRPr="00DE1945" w:rsidRDefault="00BF0572" w:rsidP="00DE1945">
      <w:pPr>
        <w:pStyle w:val="ListParagraph"/>
        <w:widowControl/>
        <w:numPr>
          <w:ilvl w:val="0"/>
          <w:numId w:val="9"/>
        </w:numPr>
        <w:rPr>
          <w:rFonts w:ascii="Book Antiqua" w:eastAsia="Book Antiqua" w:hAnsi="Book Antiqua" w:cs="Book Antiqua"/>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The role of creatine in health and disease</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Council for Responsible Nutrition</w:t>
      </w:r>
      <w:r w:rsidRPr="00DE1945">
        <w:rPr>
          <w:rFonts w:ascii="Book Antiqua" w:eastAsia="Book Antiqua" w:hAnsi="Book Antiqua"/>
          <w:bCs/>
          <w:sz w:val="20"/>
          <w:szCs w:val="20"/>
        </w:rPr>
        <w:t xml:space="preserve">, July 13, 2022 (Webinar) </w:t>
      </w:r>
    </w:p>
    <w:p w14:paraId="1DD9490D" w14:textId="57D01A0E" w:rsidR="00503ABE" w:rsidRPr="00DE1945" w:rsidRDefault="00503ABE" w:rsidP="00DE1945">
      <w:pPr>
        <w:pStyle w:val="ListParagraph"/>
        <w:widowControl/>
        <w:numPr>
          <w:ilvl w:val="0"/>
          <w:numId w:val="9"/>
        </w:numPr>
        <w:rPr>
          <w:rFonts w:ascii="Book Antiqua" w:eastAsia="Book Antiqua" w:hAnsi="Book Antiqua" w:cs="Book Antiqua"/>
          <w:sz w:val="20"/>
          <w:szCs w:val="20"/>
        </w:rPr>
      </w:pPr>
      <w:r w:rsidRPr="00DE1945">
        <w:rPr>
          <w:rFonts w:ascii="Book Antiqua" w:eastAsia="Book Antiqua" w:hAnsi="Book Antiqua"/>
          <w:bCs/>
          <w:sz w:val="20"/>
          <w:szCs w:val="20"/>
        </w:rPr>
        <w:t xml:space="preserve">Kreider RB, O Walch, M. Bamman, L. Burke, JL Caldwell, J Hagan, C Hsu. </w:t>
      </w:r>
      <w:r w:rsidRPr="00DE1945">
        <w:rPr>
          <w:rFonts w:ascii="Book Antiqua" w:eastAsia="Book Antiqua" w:hAnsi="Book Antiqua"/>
          <w:bCs/>
          <w:i/>
          <w:sz w:val="20"/>
          <w:szCs w:val="20"/>
        </w:rPr>
        <w:t>Human performance enhancement: projected scientific breakthroughs in 2027 – 2032 – Physiology Section</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 xml:space="preserve">Army Research Laboratory, Technology </w:t>
      </w:r>
      <w:r w:rsidR="00F76B81" w:rsidRPr="00DE1945">
        <w:rPr>
          <w:rFonts w:ascii="Book Antiqua" w:eastAsia="Book Antiqua" w:hAnsi="Book Antiqua"/>
          <w:b/>
          <w:bCs/>
          <w:sz w:val="20"/>
          <w:szCs w:val="20"/>
        </w:rPr>
        <w:t>Forecasting</w:t>
      </w:r>
      <w:r w:rsidRPr="00DE1945">
        <w:rPr>
          <w:rFonts w:ascii="Book Antiqua" w:eastAsia="Book Antiqua" w:hAnsi="Book Antiqua"/>
          <w:b/>
          <w:bCs/>
          <w:sz w:val="20"/>
          <w:szCs w:val="20"/>
        </w:rPr>
        <w:t xml:space="preserve"> Office</w:t>
      </w:r>
      <w:r w:rsidRPr="00DE1945">
        <w:rPr>
          <w:rFonts w:ascii="Book Antiqua" w:eastAsia="Book Antiqua" w:hAnsi="Book Antiqua"/>
          <w:bCs/>
          <w:sz w:val="20"/>
          <w:szCs w:val="20"/>
        </w:rPr>
        <w:t xml:space="preserve">. July </w:t>
      </w:r>
      <w:r w:rsidR="007A33B2" w:rsidRPr="00DE1945">
        <w:rPr>
          <w:rFonts w:ascii="Book Antiqua" w:eastAsia="Book Antiqua" w:hAnsi="Book Antiqua"/>
          <w:bCs/>
          <w:sz w:val="20"/>
          <w:szCs w:val="20"/>
        </w:rPr>
        <w:t xml:space="preserve">12, </w:t>
      </w:r>
      <w:r w:rsidRPr="00DE1945">
        <w:rPr>
          <w:rFonts w:ascii="Book Antiqua" w:eastAsia="Book Antiqua" w:hAnsi="Book Antiqua"/>
          <w:bCs/>
          <w:sz w:val="20"/>
          <w:szCs w:val="20"/>
        </w:rPr>
        <w:t>19</w:t>
      </w:r>
      <w:r w:rsidR="007A33B2" w:rsidRPr="00DE1945">
        <w:rPr>
          <w:rFonts w:ascii="Book Antiqua" w:eastAsia="Book Antiqua" w:hAnsi="Book Antiqua"/>
          <w:bCs/>
          <w:sz w:val="20"/>
          <w:szCs w:val="20"/>
        </w:rPr>
        <w:t>, &amp; 22</w:t>
      </w:r>
      <w:r w:rsidRPr="00DE1945">
        <w:rPr>
          <w:rFonts w:ascii="Book Antiqua" w:eastAsia="Book Antiqua" w:hAnsi="Book Antiqua"/>
          <w:bCs/>
          <w:sz w:val="20"/>
          <w:szCs w:val="20"/>
        </w:rPr>
        <w:t>, 2022 (Webinar)</w:t>
      </w:r>
    </w:p>
    <w:p w14:paraId="306CA0CB" w14:textId="22DFCF1E" w:rsidR="00D223D8" w:rsidRPr="00DE1945" w:rsidRDefault="00D223D8" w:rsidP="00DE1945">
      <w:pPr>
        <w:pStyle w:val="ListParagraph"/>
        <w:widowControl/>
        <w:numPr>
          <w:ilvl w:val="0"/>
          <w:numId w:val="9"/>
        </w:numPr>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Kreider R.  </w:t>
      </w:r>
      <w:r w:rsidRPr="00DE1945">
        <w:rPr>
          <w:rFonts w:ascii="Book Antiqua" w:eastAsia="Book Antiqua" w:hAnsi="Book Antiqua" w:cs="Book Antiqua"/>
          <w:i/>
          <w:iCs/>
          <w:sz w:val="20"/>
          <w:szCs w:val="20"/>
        </w:rPr>
        <w:t>Role of fruits and vegetables in athlete’s diet</w:t>
      </w:r>
      <w:r w:rsidR="0072013D" w:rsidRPr="00DE1945">
        <w:rPr>
          <w:rFonts w:ascii="Book Antiqua" w:eastAsia="Book Antiqua" w:hAnsi="Book Antiqua" w:cs="Book Antiqua"/>
          <w:i/>
          <w:iCs/>
          <w:sz w:val="20"/>
          <w:szCs w:val="20"/>
        </w:rPr>
        <w:t>.</w:t>
      </w:r>
      <w:r w:rsidRPr="00DE1945">
        <w:rPr>
          <w:rFonts w:ascii="Book Antiqua" w:eastAsia="Book Antiqua" w:hAnsi="Book Antiqua" w:cs="Book Antiqua"/>
          <w:sz w:val="20"/>
          <w:szCs w:val="20"/>
        </w:rPr>
        <w:t xml:space="preserve"> </w:t>
      </w:r>
      <w:r w:rsidR="0072013D" w:rsidRPr="00DE1945">
        <w:rPr>
          <w:rFonts w:ascii="Book Antiqua" w:eastAsia="Book Antiqua" w:hAnsi="Book Antiqua" w:cs="Book Antiqua"/>
          <w:i/>
          <w:iCs/>
          <w:sz w:val="20"/>
          <w:szCs w:val="20"/>
        </w:rPr>
        <w:t>Science of foods for Health L</w:t>
      </w:r>
      <w:r w:rsidRPr="00DE1945">
        <w:rPr>
          <w:rFonts w:ascii="Book Antiqua" w:eastAsia="Book Antiqua" w:hAnsi="Book Antiqua" w:cs="Book Antiqua"/>
          <w:i/>
          <w:iCs/>
          <w:sz w:val="20"/>
          <w:szCs w:val="20"/>
        </w:rPr>
        <w:t>ecture</w:t>
      </w:r>
      <w:r w:rsidRPr="00DE1945">
        <w:rPr>
          <w:rFonts w:ascii="Book Antiqua" w:eastAsia="Book Antiqua" w:hAnsi="Book Antiqua" w:cs="Book Antiqua"/>
          <w:sz w:val="20"/>
          <w:szCs w:val="20"/>
        </w:rPr>
        <w:t>.</w:t>
      </w:r>
      <w:r w:rsidR="0072013D" w:rsidRPr="00DE1945">
        <w:rPr>
          <w:rFonts w:ascii="Book Antiqua" w:eastAsia="Book Antiqua" w:hAnsi="Book Antiqua" w:cs="Book Antiqua"/>
          <w:sz w:val="20"/>
          <w:szCs w:val="20"/>
        </w:rPr>
        <w:t xml:space="preserve"> </w:t>
      </w:r>
      <w:r w:rsidR="0072013D" w:rsidRPr="00DE1945">
        <w:rPr>
          <w:rFonts w:ascii="Book Antiqua" w:eastAsia="Book Antiqua" w:hAnsi="Book Antiqua" w:cs="Book Antiqua"/>
          <w:b/>
          <w:bCs/>
          <w:sz w:val="20"/>
          <w:szCs w:val="20"/>
        </w:rPr>
        <w:t>Department of Nutrition and Food Sciences</w:t>
      </w:r>
      <w:r w:rsidR="0072013D" w:rsidRPr="00DE1945">
        <w:rPr>
          <w:rFonts w:ascii="Book Antiqua" w:eastAsia="Book Antiqua" w:hAnsi="Book Antiqua" w:cs="Book Antiqua"/>
          <w:sz w:val="20"/>
          <w:szCs w:val="20"/>
        </w:rPr>
        <w:t xml:space="preserve">, </w:t>
      </w:r>
      <w:r w:rsidR="0072013D" w:rsidRPr="00DE1945">
        <w:rPr>
          <w:rFonts w:ascii="Book Antiqua" w:eastAsia="Book Antiqua" w:hAnsi="Book Antiqua" w:cs="Book Antiqua"/>
          <w:b/>
          <w:bCs/>
          <w:sz w:val="20"/>
          <w:szCs w:val="20"/>
        </w:rPr>
        <w:t>Texas A&amp;M University</w:t>
      </w:r>
      <w:r w:rsidR="0072013D" w:rsidRPr="00DE1945">
        <w:rPr>
          <w:rFonts w:ascii="Book Antiqua" w:eastAsia="Book Antiqua" w:hAnsi="Book Antiqua" w:cs="Book Antiqua"/>
          <w:sz w:val="20"/>
          <w:szCs w:val="20"/>
        </w:rPr>
        <w:t xml:space="preserve">, </w:t>
      </w:r>
      <w:r w:rsidRPr="00DE1945">
        <w:rPr>
          <w:rFonts w:ascii="Book Antiqua" w:eastAsia="Book Antiqua" w:hAnsi="Book Antiqua" w:cs="Book Antiqua"/>
          <w:sz w:val="20"/>
          <w:szCs w:val="20"/>
        </w:rPr>
        <w:t>College Station, TX.  September 27, 20</w:t>
      </w:r>
      <w:r w:rsidR="0072013D" w:rsidRPr="00DE1945">
        <w:rPr>
          <w:rFonts w:ascii="Book Antiqua" w:eastAsia="Book Antiqua" w:hAnsi="Book Antiqua" w:cs="Book Antiqua"/>
          <w:sz w:val="20"/>
          <w:szCs w:val="20"/>
        </w:rPr>
        <w:t>22</w:t>
      </w:r>
      <w:r w:rsidRPr="00DE1945">
        <w:rPr>
          <w:rFonts w:ascii="Book Antiqua" w:eastAsia="Book Antiqua" w:hAnsi="Book Antiqua" w:cs="Book Antiqua"/>
          <w:sz w:val="20"/>
          <w:szCs w:val="20"/>
        </w:rPr>
        <w:t>.</w:t>
      </w:r>
    </w:p>
    <w:p w14:paraId="1F84919A" w14:textId="0193AA50" w:rsidR="00EE160F" w:rsidRPr="00DE1945" w:rsidRDefault="00EE160F" w:rsidP="00DE1945">
      <w:pPr>
        <w:pStyle w:val="ListParagraph"/>
        <w:widowControl/>
        <w:numPr>
          <w:ilvl w:val="0"/>
          <w:numId w:val="9"/>
        </w:numPr>
        <w:rPr>
          <w:rFonts w:ascii="Book Antiqua" w:eastAsia="Book Antiqua" w:hAnsi="Book Antiqua" w:cs="Book Antiqua"/>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 xml:space="preserve">Efficacy of a Microalgae Extract Combined with Natural Guarana on Cognitive Performance of Gamers. </w:t>
      </w:r>
      <w:r w:rsidRPr="00DE1945">
        <w:rPr>
          <w:rFonts w:ascii="Book Antiqua" w:eastAsia="Book Antiqua" w:hAnsi="Book Antiqua"/>
          <w:b/>
          <w:bCs/>
          <w:sz w:val="20"/>
          <w:szCs w:val="20"/>
        </w:rPr>
        <w:t>European Algae Biomass Association</w:t>
      </w:r>
      <w:r w:rsidRPr="00DE1945">
        <w:rPr>
          <w:rFonts w:ascii="Book Antiqua" w:eastAsia="Book Antiqua" w:hAnsi="Book Antiqua"/>
          <w:bCs/>
          <w:sz w:val="20"/>
          <w:szCs w:val="20"/>
        </w:rPr>
        <w:t xml:space="preserve">. </w:t>
      </w:r>
      <w:r w:rsidR="00AF3548" w:rsidRPr="00DE1945">
        <w:rPr>
          <w:rFonts w:ascii="Book Antiqua" w:eastAsia="Book Antiqua" w:hAnsi="Book Antiqua"/>
          <w:b/>
          <w:bCs/>
          <w:sz w:val="20"/>
          <w:szCs w:val="20"/>
        </w:rPr>
        <w:t xml:space="preserve">Fucoxanthin &amp; </w:t>
      </w:r>
      <w:r w:rsidR="00F76B81" w:rsidRPr="00DE1945">
        <w:rPr>
          <w:rFonts w:ascii="Book Antiqua" w:eastAsia="Book Antiqua" w:hAnsi="Book Antiqua"/>
          <w:b/>
          <w:bCs/>
          <w:sz w:val="20"/>
          <w:szCs w:val="20"/>
        </w:rPr>
        <w:t>Phaeodactylum</w:t>
      </w:r>
      <w:r w:rsidR="00AF3548" w:rsidRPr="00DE1945">
        <w:rPr>
          <w:rFonts w:ascii="Book Antiqua" w:eastAsia="Book Antiqua" w:hAnsi="Book Antiqua"/>
          <w:b/>
          <w:bCs/>
          <w:sz w:val="20"/>
          <w:szCs w:val="20"/>
        </w:rPr>
        <w:t xml:space="preserve"> Webinar.</w:t>
      </w:r>
      <w:r w:rsidR="00AF3548" w:rsidRPr="00DE1945">
        <w:rPr>
          <w:rFonts w:ascii="Book Antiqua" w:eastAsia="Book Antiqua" w:hAnsi="Book Antiqua"/>
          <w:bCs/>
          <w:sz w:val="20"/>
          <w:szCs w:val="20"/>
        </w:rPr>
        <w:t xml:space="preserve"> </w:t>
      </w:r>
      <w:r w:rsidRPr="00DE1945">
        <w:rPr>
          <w:rFonts w:ascii="Book Antiqua" w:eastAsia="Book Antiqua" w:hAnsi="Book Antiqua"/>
          <w:bCs/>
          <w:sz w:val="20"/>
          <w:szCs w:val="20"/>
        </w:rPr>
        <w:t>September 20, 2022</w:t>
      </w:r>
      <w:r w:rsidR="00AF3548" w:rsidRPr="00DE1945">
        <w:rPr>
          <w:rFonts w:ascii="Book Antiqua" w:eastAsia="Book Antiqua" w:hAnsi="Book Antiqua"/>
          <w:bCs/>
          <w:sz w:val="20"/>
          <w:szCs w:val="20"/>
        </w:rPr>
        <w:t>.</w:t>
      </w:r>
    </w:p>
    <w:p w14:paraId="191776D2" w14:textId="3A3D1325" w:rsidR="00695F2E" w:rsidRPr="00DE1945" w:rsidRDefault="00C21A75" w:rsidP="00DE1945">
      <w:pPr>
        <w:pStyle w:val="ListParagraph"/>
        <w:widowControl/>
        <w:numPr>
          <w:ilvl w:val="0"/>
          <w:numId w:val="9"/>
        </w:numPr>
        <w:rPr>
          <w:rFonts w:ascii="Book Antiqua" w:eastAsia="Book Antiqua" w:hAnsi="Book Antiqua" w:cs="Book Antiqua"/>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sz w:val="20"/>
          <w:szCs w:val="20"/>
        </w:rPr>
        <w:t>Effects of tart cherry ingestion on inflammation and uricemic and glycemic response to a meal</w:t>
      </w:r>
      <w:r w:rsidRPr="00DE1945">
        <w:rPr>
          <w:rFonts w:ascii="Book Antiqua" w:eastAsia="Book Antiqua" w:hAnsi="Book Antiqua"/>
          <w:bCs/>
          <w:sz w:val="20"/>
          <w:szCs w:val="20"/>
        </w:rPr>
        <w:t xml:space="preserve">.  </w:t>
      </w:r>
      <w:r w:rsidRPr="00DE1945">
        <w:rPr>
          <w:rFonts w:ascii="Book Antiqua" w:eastAsia="Book Antiqua" w:hAnsi="Book Antiqua"/>
          <w:b/>
          <w:bCs/>
          <w:sz w:val="20"/>
          <w:szCs w:val="20"/>
        </w:rPr>
        <w:t>SupplySide Network 365 Webinar: Sports Recovery Intensive</w:t>
      </w:r>
      <w:r w:rsidRPr="00DE1945">
        <w:rPr>
          <w:rFonts w:ascii="Book Antiqua" w:eastAsia="Book Antiqua" w:hAnsi="Book Antiqua"/>
          <w:bCs/>
          <w:sz w:val="20"/>
          <w:szCs w:val="20"/>
        </w:rPr>
        <w:t xml:space="preserve">. October 12, 2022. </w:t>
      </w:r>
    </w:p>
    <w:p w14:paraId="30A1720B" w14:textId="1A440B75" w:rsidR="004F4AC1" w:rsidRPr="00DE1945" w:rsidRDefault="004F4AC1" w:rsidP="00DE1945">
      <w:pPr>
        <w:pStyle w:val="ListParagraph"/>
        <w:widowControl/>
        <w:numPr>
          <w:ilvl w:val="0"/>
          <w:numId w:val="9"/>
        </w:numPr>
        <w:rPr>
          <w:rFonts w:ascii="Book Antiqua" w:eastAsia="Book Antiqua" w:hAnsi="Book Antiqua" w:cs="Book Antiqua"/>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iCs/>
          <w:sz w:val="20"/>
          <w:szCs w:val="20"/>
        </w:rPr>
        <w:t>Role of exercise and nutrition in health and human performance enhancement</w:t>
      </w:r>
      <w:r w:rsidRPr="00DE1945">
        <w:rPr>
          <w:rFonts w:ascii="Book Antiqua" w:eastAsia="Book Antiqua" w:hAnsi="Book Antiqua"/>
          <w:bCs/>
          <w:sz w:val="20"/>
          <w:szCs w:val="20"/>
        </w:rPr>
        <w:t xml:space="preserve">. </w:t>
      </w:r>
      <w:r w:rsidRPr="00DE1945">
        <w:rPr>
          <w:rFonts w:ascii="Book Antiqua" w:eastAsia="Book Antiqua" w:hAnsi="Book Antiqua"/>
          <w:b/>
          <w:sz w:val="20"/>
          <w:szCs w:val="20"/>
        </w:rPr>
        <w:t>College of Health Solutions.  Arizona State Universit</w:t>
      </w:r>
      <w:r w:rsidRPr="00DE1945">
        <w:rPr>
          <w:rFonts w:ascii="Book Antiqua" w:eastAsia="Book Antiqua" w:hAnsi="Book Antiqua"/>
          <w:bCs/>
          <w:sz w:val="20"/>
          <w:szCs w:val="20"/>
        </w:rPr>
        <w:t>y.  May 11, 2023.</w:t>
      </w:r>
    </w:p>
    <w:p w14:paraId="3F7839C8" w14:textId="494BB7D3" w:rsidR="00782DE0" w:rsidRPr="00DE1945" w:rsidRDefault="00782DE0" w:rsidP="00DE1945">
      <w:pPr>
        <w:pStyle w:val="ListParagraph"/>
        <w:widowControl/>
        <w:numPr>
          <w:ilvl w:val="0"/>
          <w:numId w:val="9"/>
        </w:numPr>
        <w:rPr>
          <w:rFonts w:ascii="Book Antiqua" w:eastAsia="Book Antiqua" w:hAnsi="Book Antiqua" w:cs="Book Antiqua"/>
          <w:sz w:val="20"/>
          <w:szCs w:val="20"/>
        </w:rPr>
      </w:pPr>
      <w:r w:rsidRPr="00DE1945">
        <w:rPr>
          <w:rFonts w:ascii="Book Antiqua" w:eastAsia="Book Antiqua" w:hAnsi="Book Antiqua"/>
          <w:bCs/>
          <w:sz w:val="20"/>
          <w:szCs w:val="20"/>
        </w:rPr>
        <w:t xml:space="preserve">Kreider RB, S Arent, M Lewis, I McKeown, P Dixon. </w:t>
      </w:r>
      <w:r w:rsidRPr="00DE1945">
        <w:rPr>
          <w:rFonts w:ascii="Book Antiqua" w:eastAsia="Book Antiqua" w:hAnsi="Book Antiqua"/>
          <w:bCs/>
          <w:i/>
          <w:iCs/>
          <w:sz w:val="20"/>
          <w:szCs w:val="20"/>
        </w:rPr>
        <w:t>Brain Injury Expert Panel: on Impacts of Traumatic Brain Injury in Athletics, Military, and Society</w:t>
      </w:r>
      <w:r w:rsidRPr="00DE1945">
        <w:rPr>
          <w:rFonts w:ascii="Book Antiqua" w:eastAsia="Book Antiqua" w:hAnsi="Book Antiqua"/>
          <w:b/>
          <w:sz w:val="20"/>
          <w:szCs w:val="20"/>
        </w:rPr>
        <w:t>.  United States Congressional Hill Briefing</w:t>
      </w:r>
      <w:r w:rsidRPr="00DE1945">
        <w:rPr>
          <w:rFonts w:ascii="Book Antiqua" w:eastAsia="Book Antiqua" w:hAnsi="Book Antiqua"/>
          <w:bCs/>
          <w:sz w:val="20"/>
          <w:szCs w:val="20"/>
        </w:rPr>
        <w:t>. Washington, DC, May 23, 2023.</w:t>
      </w:r>
    </w:p>
    <w:p w14:paraId="59263B6B" w14:textId="2E285AD4" w:rsidR="00C761C6" w:rsidRPr="00DE1945" w:rsidRDefault="00C761C6" w:rsidP="00DE1945">
      <w:pPr>
        <w:pStyle w:val="ListParagraph"/>
        <w:widowControl/>
        <w:numPr>
          <w:ilvl w:val="0"/>
          <w:numId w:val="9"/>
        </w:numPr>
        <w:rPr>
          <w:rFonts w:ascii="Book Antiqua" w:eastAsia="Book Antiqua" w:hAnsi="Book Antiqua" w:cs="Book Antiqua"/>
          <w:sz w:val="20"/>
          <w:szCs w:val="20"/>
        </w:rPr>
      </w:pPr>
      <w:r w:rsidRPr="00DE1945">
        <w:rPr>
          <w:rFonts w:ascii="Book Antiqua" w:eastAsia="Book Antiqua" w:hAnsi="Book Antiqua"/>
          <w:bCs/>
          <w:sz w:val="20"/>
          <w:szCs w:val="20"/>
        </w:rPr>
        <w:t xml:space="preserve">Kreider RB. </w:t>
      </w:r>
      <w:r w:rsidRPr="00DE1945">
        <w:rPr>
          <w:rFonts w:ascii="Book Antiqua" w:eastAsia="Book Antiqua" w:hAnsi="Book Antiqua"/>
          <w:bCs/>
          <w:i/>
          <w:iCs/>
          <w:sz w:val="20"/>
          <w:szCs w:val="20"/>
        </w:rPr>
        <w:t>Role of exercise on optimizing health during aging</w:t>
      </w:r>
      <w:r w:rsidRPr="00DE1945">
        <w:rPr>
          <w:rFonts w:ascii="Book Antiqua" w:eastAsia="Book Antiqua" w:hAnsi="Book Antiqua"/>
          <w:bCs/>
          <w:sz w:val="20"/>
          <w:szCs w:val="20"/>
        </w:rPr>
        <w:t xml:space="preserve">. </w:t>
      </w:r>
      <w:r w:rsidRPr="00DE1945">
        <w:rPr>
          <w:rFonts w:ascii="Book Antiqua" w:eastAsia="Book Antiqua" w:hAnsi="Book Antiqua"/>
          <w:b/>
          <w:sz w:val="20"/>
          <w:szCs w:val="20"/>
        </w:rPr>
        <w:t>National Active and Retired Federal Employees</w:t>
      </w:r>
      <w:r w:rsidRPr="00DE1945">
        <w:rPr>
          <w:rFonts w:ascii="Book Antiqua" w:eastAsia="Book Antiqua" w:hAnsi="Book Antiqua"/>
          <w:bCs/>
          <w:sz w:val="20"/>
          <w:szCs w:val="20"/>
        </w:rPr>
        <w:t xml:space="preserve">. College Station, TX. February 22, 2024. </w:t>
      </w:r>
    </w:p>
    <w:p w14:paraId="388C8D58" w14:textId="77777777" w:rsidR="00D72EC1" w:rsidRPr="00DE1945" w:rsidRDefault="00D72EC1" w:rsidP="00DE1945">
      <w:pPr>
        <w:rPr>
          <w:rFonts w:ascii="Book Antiqua" w:hAnsi="Book Antiqua"/>
          <w:b/>
          <w:sz w:val="20"/>
        </w:rPr>
      </w:pPr>
    </w:p>
    <w:p w14:paraId="03173660" w14:textId="77777777" w:rsidR="00C325AF" w:rsidRPr="00DE1945" w:rsidRDefault="00960D0E" w:rsidP="00DE1945">
      <w:pPr>
        <w:ind w:left="119" w:right="171"/>
        <w:rPr>
          <w:rFonts w:ascii="Book Antiqua" w:eastAsia="Book Antiqua" w:hAnsi="Book Antiqua" w:cs="Book Antiqua"/>
          <w:sz w:val="20"/>
          <w:szCs w:val="20"/>
        </w:rPr>
      </w:pPr>
      <w:r w:rsidRPr="00DE1945">
        <w:rPr>
          <w:rFonts w:ascii="Book Antiqua" w:hAnsi="Book Antiqua"/>
          <w:b/>
          <w:sz w:val="20"/>
        </w:rPr>
        <w:t xml:space="preserve">Refereed Conference Research Presentations </w:t>
      </w:r>
      <w:r w:rsidRPr="00DE1945">
        <w:rPr>
          <w:rFonts w:ascii="Book Antiqua" w:hAnsi="Book Antiqua"/>
          <w:sz w:val="20"/>
        </w:rPr>
        <w:t>(* represents mentored student</w:t>
      </w:r>
      <w:r w:rsidRPr="00DE1945">
        <w:rPr>
          <w:rFonts w:ascii="Book Antiqua" w:hAnsi="Book Antiqua"/>
          <w:b/>
          <w:sz w:val="20"/>
        </w:rPr>
        <w:t>)</w:t>
      </w:r>
    </w:p>
    <w:p w14:paraId="2C8DA657" w14:textId="77777777" w:rsidR="00C325AF" w:rsidRPr="00DE1945" w:rsidRDefault="00C325AF" w:rsidP="00DE1945">
      <w:pPr>
        <w:spacing w:before="7"/>
        <w:rPr>
          <w:rFonts w:ascii="Book Antiqua" w:eastAsia="Book Antiqua" w:hAnsi="Book Antiqua" w:cs="Book Antiqua"/>
          <w:b/>
          <w:bCs/>
          <w:sz w:val="20"/>
          <w:szCs w:val="20"/>
        </w:rPr>
      </w:pPr>
    </w:p>
    <w:p w14:paraId="51332A8D"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B. and T. Boone.  </w:t>
      </w:r>
      <w:r w:rsidRPr="00DE1945">
        <w:rPr>
          <w:rFonts w:ascii="Book Antiqua" w:hAnsi="Book Antiqua"/>
          <w:i/>
          <w:sz w:val="20"/>
        </w:rPr>
        <w:t xml:space="preserve">Effects of two bicycle ergometer intensities on the cardiovascular system prior to two treadmill running intensities. </w:t>
      </w:r>
      <w:r w:rsidRPr="00DE1945">
        <w:rPr>
          <w:rFonts w:ascii="Book Antiqua" w:hAnsi="Book Antiqua"/>
          <w:b/>
          <w:sz w:val="20"/>
        </w:rPr>
        <w:t xml:space="preserve">13th Annual Southeast American College of Sports Medicine Meeting. </w:t>
      </w:r>
      <w:r w:rsidRPr="00DE1945">
        <w:rPr>
          <w:rFonts w:ascii="Book Antiqua" w:hAnsi="Book Antiqua"/>
          <w:sz w:val="20"/>
        </w:rPr>
        <w:t>Athens, GA. January 24, 1986.</w:t>
      </w:r>
    </w:p>
    <w:p w14:paraId="32F456FD" w14:textId="77777777" w:rsidR="00C325AF" w:rsidRPr="00DE1945" w:rsidRDefault="00960D0E" w:rsidP="00DE1945">
      <w:pPr>
        <w:numPr>
          <w:ilvl w:val="0"/>
          <w:numId w:val="8"/>
        </w:numPr>
        <w:tabs>
          <w:tab w:val="left" w:pos="660"/>
        </w:tabs>
        <w:spacing w:before="1"/>
        <w:rPr>
          <w:rFonts w:ascii="Book Antiqua" w:eastAsia="Book Antiqua" w:hAnsi="Book Antiqua" w:cs="Book Antiqua"/>
          <w:sz w:val="20"/>
          <w:szCs w:val="20"/>
        </w:rPr>
      </w:pPr>
      <w:r w:rsidRPr="00DE1945">
        <w:rPr>
          <w:rFonts w:ascii="Book Antiqua" w:hAnsi="Book Antiqua"/>
          <w:sz w:val="20"/>
        </w:rPr>
        <w:t xml:space="preserve">Kreider, R.B., D.E. Cundiff, J. Hammett, C.W. Cortes, and K.W. Williams. </w:t>
      </w:r>
      <w:r w:rsidRPr="00DE1945">
        <w:rPr>
          <w:rFonts w:ascii="Book Antiqua" w:hAnsi="Book Antiqua"/>
          <w:i/>
          <w:sz w:val="20"/>
        </w:rPr>
        <w:t xml:space="preserve">Cardiovascular, hemodynamic, and blood </w:t>
      </w:r>
      <w:r w:rsidRPr="00DE1945">
        <w:rPr>
          <w:rFonts w:ascii="Book Antiqua" w:hAnsi="Book Antiqua"/>
          <w:i/>
          <w:sz w:val="20"/>
        </w:rPr>
        <w:lastRenderedPageBreak/>
        <w:t xml:space="preserve">lactate responses during the bike-run transition in male triathletes. </w:t>
      </w:r>
      <w:r w:rsidRPr="00DE1945">
        <w:rPr>
          <w:rFonts w:ascii="Book Antiqua" w:hAnsi="Book Antiqua"/>
          <w:b/>
          <w:sz w:val="20"/>
        </w:rPr>
        <w:t xml:space="preserve">13th Annual Southeast American College of Sports Medicine Meeting. </w:t>
      </w:r>
      <w:r w:rsidRPr="00DE1945">
        <w:rPr>
          <w:rFonts w:ascii="Book Antiqua" w:hAnsi="Book Antiqua"/>
          <w:sz w:val="20"/>
        </w:rPr>
        <w:t>Athens, GA. January 24, 1986.</w:t>
      </w:r>
    </w:p>
    <w:p w14:paraId="62B9F3BC"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B., W.R. Thompson, T. Boone, and J. Bailey. </w:t>
      </w:r>
      <w:r w:rsidRPr="00DE1945">
        <w:rPr>
          <w:rFonts w:ascii="Book Antiqua" w:hAnsi="Book Antiqua"/>
          <w:i/>
          <w:sz w:val="20"/>
        </w:rPr>
        <w:t xml:space="preserve">Effects of pedaling rate on actual and predicted VO2 responses in cycling. </w:t>
      </w:r>
      <w:r w:rsidRPr="00DE1945">
        <w:rPr>
          <w:rFonts w:ascii="Book Antiqua" w:hAnsi="Book Antiqua"/>
          <w:b/>
          <w:sz w:val="20"/>
        </w:rPr>
        <w:t xml:space="preserve">14th Annual Southeast American College of Sports Medicine Meeting. </w:t>
      </w:r>
      <w:r w:rsidRPr="00DE1945">
        <w:rPr>
          <w:rFonts w:ascii="Book Antiqua" w:hAnsi="Book Antiqua"/>
          <w:sz w:val="20"/>
        </w:rPr>
        <w:t>Charleston, SC. January 28, 1987.</w:t>
      </w:r>
    </w:p>
    <w:p w14:paraId="12C86C9C" w14:textId="77777777" w:rsidR="00C325AF" w:rsidRPr="00DE1945" w:rsidRDefault="00960D0E" w:rsidP="00DE1945">
      <w:pPr>
        <w:numPr>
          <w:ilvl w:val="0"/>
          <w:numId w:val="8"/>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Cortes, C.W., R.B. Kreider, and T. Boone. </w:t>
      </w:r>
      <w:r w:rsidRPr="00DE1945">
        <w:rPr>
          <w:rFonts w:ascii="Book Antiqua" w:hAnsi="Book Antiqua"/>
          <w:i/>
          <w:sz w:val="20"/>
        </w:rPr>
        <w:t xml:space="preserve">Reliability of exercise responses during submaximal exercise. </w:t>
      </w:r>
      <w:r w:rsidRPr="00DE1945">
        <w:rPr>
          <w:rFonts w:ascii="Book Antiqua" w:hAnsi="Book Antiqua"/>
          <w:b/>
          <w:sz w:val="20"/>
        </w:rPr>
        <w:t xml:space="preserve">14th Annual Southeast American College of Sports Medicine Meeting. </w:t>
      </w:r>
      <w:r w:rsidRPr="00DE1945">
        <w:rPr>
          <w:rFonts w:ascii="Book Antiqua" w:hAnsi="Book Antiqua"/>
          <w:sz w:val="20"/>
        </w:rPr>
        <w:t>Charleston, SC. January 28, 1987.</w:t>
      </w:r>
    </w:p>
    <w:p w14:paraId="2DFB5312" w14:textId="77777777" w:rsidR="00C325AF" w:rsidRPr="00DE1945" w:rsidRDefault="00960D0E" w:rsidP="00DE1945">
      <w:pPr>
        <w:numPr>
          <w:ilvl w:val="0"/>
          <w:numId w:val="8"/>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B., T. Boone, W.R. Thompson, S. Burkes, and C.W. Cortes. </w:t>
      </w:r>
      <w:r w:rsidRPr="00DE1945">
        <w:rPr>
          <w:rFonts w:ascii="Book Antiqua" w:hAnsi="Book Antiqua"/>
          <w:b/>
          <w:sz w:val="20"/>
        </w:rPr>
        <w:t>1987 Olympic Festival Congress on Sports Medicine and Science</w:t>
      </w:r>
      <w:r w:rsidRPr="00DE1945">
        <w:rPr>
          <w:rFonts w:ascii="Book Antiqua" w:hAnsi="Book Antiqua"/>
          <w:i/>
          <w:sz w:val="20"/>
        </w:rPr>
        <w:t xml:space="preserve">. </w:t>
      </w:r>
      <w:r w:rsidRPr="00DE1945">
        <w:rPr>
          <w:rFonts w:ascii="Book Antiqua" w:hAnsi="Book Antiqua"/>
          <w:sz w:val="20"/>
        </w:rPr>
        <w:t>Chapel Hill, NC. July 11, 1987.</w:t>
      </w:r>
    </w:p>
    <w:p w14:paraId="1DAEAE6F" w14:textId="77777777" w:rsidR="00C325AF" w:rsidRPr="00DE1945" w:rsidRDefault="00960D0E" w:rsidP="00DE1945">
      <w:pPr>
        <w:numPr>
          <w:ilvl w:val="0"/>
          <w:numId w:val="8"/>
        </w:numPr>
        <w:tabs>
          <w:tab w:val="left" w:pos="659"/>
        </w:tabs>
        <w:ind w:left="658" w:hanging="539"/>
        <w:rPr>
          <w:rFonts w:ascii="Book Antiqua" w:eastAsia="Book Antiqua" w:hAnsi="Book Antiqua" w:cs="Book Antiqua"/>
          <w:sz w:val="20"/>
          <w:szCs w:val="20"/>
        </w:rPr>
      </w:pPr>
      <w:r w:rsidRPr="00DE1945">
        <w:rPr>
          <w:rFonts w:ascii="Book Antiqua" w:hAnsi="Book Antiqua"/>
          <w:sz w:val="20"/>
        </w:rPr>
        <w:t xml:space="preserve">Cortes, C.W., R.B. Kreider, S. Al-Mandalawi, J. Lamberth, K.D. Johnson, W.R. Johnson, and H. Anderson. </w:t>
      </w:r>
      <w:r w:rsidRPr="00DE1945">
        <w:rPr>
          <w:rFonts w:ascii="Book Antiqua" w:hAnsi="Book Antiqua"/>
          <w:i/>
          <w:sz w:val="20"/>
        </w:rPr>
        <w:t xml:space="preserve">Lactate clearance during active and passive recovery. </w:t>
      </w:r>
      <w:r w:rsidRPr="00DE1945">
        <w:rPr>
          <w:rFonts w:ascii="Book Antiqua" w:hAnsi="Book Antiqua"/>
          <w:b/>
          <w:sz w:val="20"/>
        </w:rPr>
        <w:t xml:space="preserve">1987 Olympic Festival Congress on Sports Medicine and Science. </w:t>
      </w:r>
      <w:r w:rsidRPr="00DE1945">
        <w:rPr>
          <w:rFonts w:ascii="Book Antiqua" w:hAnsi="Book Antiqua"/>
          <w:sz w:val="20"/>
        </w:rPr>
        <w:t>Chapel Hill, NC. July 11, 1987.</w:t>
      </w:r>
    </w:p>
    <w:p w14:paraId="5166AA72" w14:textId="77777777"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Boone, T., R. Cooper, C.W. Cortes, and R.B. Kreider. </w:t>
      </w:r>
      <w:r w:rsidRPr="00DE1945">
        <w:rPr>
          <w:rFonts w:ascii="Book Antiqua" w:hAnsi="Book Antiqua"/>
          <w:i/>
          <w:sz w:val="20"/>
        </w:rPr>
        <w:t xml:space="preserve">Effects of deep muscular massage on performance. </w:t>
      </w:r>
      <w:r w:rsidRPr="00DE1945">
        <w:rPr>
          <w:rFonts w:ascii="Book Antiqua" w:hAnsi="Book Antiqua"/>
          <w:b/>
          <w:sz w:val="20"/>
        </w:rPr>
        <w:t xml:space="preserve">1987 Olympic Festival Congress on Sports Medicine and Science. </w:t>
      </w:r>
      <w:r w:rsidRPr="00DE1945">
        <w:rPr>
          <w:rFonts w:ascii="Book Antiqua" w:hAnsi="Book Antiqua"/>
          <w:sz w:val="20"/>
        </w:rPr>
        <w:t>Chapel Hill, NC. July 11, 1987.</w:t>
      </w:r>
    </w:p>
    <w:p w14:paraId="6AA5B43F" w14:textId="77777777" w:rsidR="00C325AF" w:rsidRPr="00DE1945" w:rsidRDefault="00960D0E" w:rsidP="00DE1945">
      <w:pPr>
        <w:numPr>
          <w:ilvl w:val="0"/>
          <w:numId w:val="8"/>
        </w:numPr>
        <w:tabs>
          <w:tab w:val="left" w:pos="660"/>
        </w:tabs>
        <w:ind w:left="659" w:hanging="541"/>
        <w:rPr>
          <w:rFonts w:ascii="Book Antiqua" w:eastAsia="Book Antiqua" w:hAnsi="Book Antiqua" w:cs="Book Antiqua"/>
          <w:sz w:val="20"/>
          <w:szCs w:val="20"/>
        </w:rPr>
      </w:pPr>
      <w:r w:rsidRPr="00DE1945">
        <w:rPr>
          <w:rFonts w:ascii="Book Antiqua" w:hAnsi="Book Antiqua"/>
          <w:sz w:val="20"/>
        </w:rPr>
        <w:t xml:space="preserve">Kreider, R.B. and M.H. Williams.  </w:t>
      </w:r>
      <w:r w:rsidRPr="00DE1945">
        <w:rPr>
          <w:rFonts w:ascii="Book Antiqua" w:hAnsi="Book Antiqua"/>
          <w:i/>
          <w:sz w:val="20"/>
        </w:rPr>
        <w:t xml:space="preserve">Physiological and nutritional considerations in ultraendurance performance. </w:t>
      </w:r>
      <w:r w:rsidRPr="00DE1945">
        <w:rPr>
          <w:rFonts w:ascii="Book Antiqua" w:hAnsi="Book Antiqua"/>
          <w:b/>
          <w:sz w:val="20"/>
        </w:rPr>
        <w:t xml:space="preserve">15th Annual Southeast American College of Sports Medicine Meeting. </w:t>
      </w:r>
      <w:r w:rsidRPr="00DE1945">
        <w:rPr>
          <w:rFonts w:ascii="Book Antiqua" w:hAnsi="Book Antiqua"/>
          <w:sz w:val="20"/>
        </w:rPr>
        <w:t>Winston-Salem, NC. January 29, 1988.</w:t>
      </w:r>
    </w:p>
    <w:p w14:paraId="7200D71C" w14:textId="77777777"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Ventilatory threshold in swimming, cycling, and running in triathletes. </w:t>
      </w:r>
      <w:r w:rsidRPr="00DE1945">
        <w:rPr>
          <w:rFonts w:ascii="Book Antiqua" w:hAnsi="Book Antiqua"/>
          <w:b/>
          <w:sz w:val="20"/>
        </w:rPr>
        <w:t xml:space="preserve">15th Annual Southeast American College of Sports Medicine Meeting. </w:t>
      </w:r>
      <w:r w:rsidRPr="00DE1945">
        <w:rPr>
          <w:rFonts w:ascii="Book Antiqua" w:hAnsi="Book Antiqua"/>
          <w:sz w:val="20"/>
        </w:rPr>
        <w:t>Winston-Salem, NC. January 30, 1988.</w:t>
      </w:r>
    </w:p>
    <w:p w14:paraId="2549418A" w14:textId="77777777" w:rsidR="00C325AF" w:rsidRPr="00DE1945" w:rsidRDefault="00960D0E" w:rsidP="00DE1945">
      <w:pPr>
        <w:numPr>
          <w:ilvl w:val="0"/>
          <w:numId w:val="8"/>
        </w:numPr>
        <w:tabs>
          <w:tab w:val="left" w:pos="660"/>
        </w:tabs>
        <w:ind w:left="659" w:hanging="541"/>
        <w:rPr>
          <w:rFonts w:ascii="Book Antiqua" w:eastAsia="Book Antiqua" w:hAnsi="Book Antiqua" w:cs="Book Antiqua"/>
          <w:sz w:val="20"/>
          <w:szCs w:val="20"/>
        </w:rPr>
      </w:pPr>
      <w:r w:rsidRPr="00DE1945">
        <w:rPr>
          <w:rFonts w:ascii="Book Antiqua" w:hAnsi="Book Antiqua"/>
          <w:sz w:val="20"/>
        </w:rPr>
        <w:t xml:space="preserve">Cortes, C.W., R.B. Kreider, S. Al-Mandalawi, K.D. Johnson, J. Lamberth, and W.R. Thompson. </w:t>
      </w:r>
      <w:r w:rsidRPr="00DE1945">
        <w:rPr>
          <w:rFonts w:ascii="Book Antiqua" w:hAnsi="Book Antiqua"/>
          <w:i/>
          <w:sz w:val="20"/>
        </w:rPr>
        <w:t xml:space="preserve">Ventilatory equivalent in trained and untrained cyclists. </w:t>
      </w:r>
      <w:r w:rsidRPr="00DE1945">
        <w:rPr>
          <w:rFonts w:ascii="Book Antiqua" w:hAnsi="Book Antiqua"/>
          <w:b/>
          <w:sz w:val="20"/>
        </w:rPr>
        <w:t>15th Annual Southeast American College of Sports Medicine Meeting.</w:t>
      </w:r>
    </w:p>
    <w:p w14:paraId="0664020F" w14:textId="77777777" w:rsidR="00C325AF" w:rsidRPr="00DE1945" w:rsidRDefault="00960D0E" w:rsidP="00DE1945">
      <w:pPr>
        <w:pStyle w:val="BodyText"/>
        <w:spacing w:before="1"/>
        <w:ind w:left="658" w:firstLine="0"/>
      </w:pPr>
      <w:r w:rsidRPr="00DE1945">
        <w:t>Winston-Salem, NC. January 29, 1988.</w:t>
      </w:r>
    </w:p>
    <w:p w14:paraId="45AFB265" w14:textId="77777777" w:rsidR="00C325AF" w:rsidRPr="00DE1945" w:rsidRDefault="00960D0E" w:rsidP="00DE1945">
      <w:pPr>
        <w:numPr>
          <w:ilvl w:val="0"/>
          <w:numId w:val="8"/>
        </w:numPr>
        <w:tabs>
          <w:tab w:val="left" w:pos="659"/>
        </w:tabs>
        <w:ind w:left="658" w:hanging="539"/>
        <w:rPr>
          <w:rFonts w:ascii="Book Antiqua" w:eastAsia="Book Antiqua" w:hAnsi="Book Antiqua" w:cs="Book Antiqua"/>
          <w:sz w:val="20"/>
          <w:szCs w:val="20"/>
        </w:rPr>
      </w:pPr>
      <w:r w:rsidRPr="00DE1945">
        <w:rPr>
          <w:rFonts w:ascii="Book Antiqua" w:hAnsi="Book Antiqua"/>
          <w:sz w:val="20"/>
        </w:rPr>
        <w:t xml:space="preserve">Johnson, K.D., W.R. Thompson, J. Lamberth, S. Al-Mandalawi, R.B. Kreider, and C.W. Cortes. </w:t>
      </w:r>
      <w:r w:rsidRPr="00DE1945">
        <w:rPr>
          <w:rFonts w:ascii="Book Antiqua" w:hAnsi="Book Antiqua"/>
          <w:i/>
          <w:sz w:val="20"/>
        </w:rPr>
        <w:t xml:space="preserve">Plasma lactate and ventilation thresholds in untrained and trained non-cyclists. </w:t>
      </w:r>
      <w:r w:rsidRPr="00DE1945">
        <w:rPr>
          <w:rFonts w:ascii="Book Antiqua" w:hAnsi="Book Antiqua"/>
          <w:b/>
          <w:sz w:val="20"/>
        </w:rPr>
        <w:t xml:space="preserve">15th Annual Southeast American College of Sports Medicine Meeting. </w:t>
      </w:r>
      <w:r w:rsidRPr="00DE1945">
        <w:rPr>
          <w:rFonts w:ascii="Book Antiqua" w:hAnsi="Book Antiqua"/>
          <w:sz w:val="20"/>
        </w:rPr>
        <w:t>Winston-Salem, NC. January 30, 1988.</w:t>
      </w:r>
    </w:p>
    <w:p w14:paraId="005BA855" w14:textId="77777777" w:rsidR="00C325AF" w:rsidRPr="00DE1945" w:rsidRDefault="00960D0E" w:rsidP="00DE1945">
      <w:pPr>
        <w:numPr>
          <w:ilvl w:val="0"/>
          <w:numId w:val="8"/>
        </w:numPr>
        <w:tabs>
          <w:tab w:val="left" w:pos="659"/>
        </w:tabs>
        <w:ind w:left="658" w:hanging="538"/>
        <w:rPr>
          <w:rFonts w:ascii="Book Antiqua" w:eastAsia="Book Antiqua" w:hAnsi="Book Antiqua" w:cs="Book Antiqua"/>
          <w:sz w:val="20"/>
          <w:szCs w:val="20"/>
        </w:rPr>
      </w:pPr>
      <w:r w:rsidRPr="00DE1945">
        <w:rPr>
          <w:rFonts w:ascii="Book Antiqua" w:hAnsi="Book Antiqua"/>
          <w:sz w:val="20"/>
        </w:rPr>
        <w:t xml:space="preserve">*Miller, G.W. and R.B. Kreider.  </w:t>
      </w:r>
      <w:r w:rsidRPr="00DE1945">
        <w:rPr>
          <w:rFonts w:ascii="Book Antiqua" w:hAnsi="Book Antiqua"/>
          <w:i/>
          <w:sz w:val="20"/>
        </w:rPr>
        <w:t xml:space="preserve">Effects of Sodium Phosphate Supplementation on Human Performance. </w:t>
      </w:r>
      <w:r w:rsidRPr="00DE1945">
        <w:rPr>
          <w:rFonts w:ascii="Book Antiqua" w:hAnsi="Book Antiqua"/>
          <w:b/>
          <w:sz w:val="20"/>
        </w:rPr>
        <w:t xml:space="preserve">Virginia Alliance of Health, Physical Education, Recreation, and Dance Annual Meeting. </w:t>
      </w:r>
      <w:r w:rsidRPr="00DE1945">
        <w:rPr>
          <w:rFonts w:ascii="Book Antiqua" w:hAnsi="Book Antiqua"/>
          <w:sz w:val="20"/>
        </w:rPr>
        <w:t>Roanoke, VA. December 2, 1988.</w:t>
      </w:r>
    </w:p>
    <w:p w14:paraId="57557DF9" w14:textId="77777777" w:rsidR="00C325AF" w:rsidRPr="00DE1945" w:rsidRDefault="00960D0E" w:rsidP="00DE1945">
      <w:pPr>
        <w:numPr>
          <w:ilvl w:val="0"/>
          <w:numId w:val="8"/>
        </w:numPr>
        <w:tabs>
          <w:tab w:val="left" w:pos="659"/>
        </w:tabs>
        <w:spacing w:before="1"/>
        <w:ind w:left="658" w:hanging="538"/>
        <w:rPr>
          <w:rFonts w:ascii="Book Antiqua" w:eastAsia="Book Antiqua" w:hAnsi="Book Antiqua" w:cs="Book Antiqua"/>
          <w:sz w:val="20"/>
          <w:szCs w:val="20"/>
        </w:rPr>
      </w:pPr>
      <w:r w:rsidRPr="00DE1945">
        <w:rPr>
          <w:rFonts w:ascii="Book Antiqua" w:hAnsi="Book Antiqua"/>
          <w:sz w:val="20"/>
        </w:rPr>
        <w:t xml:space="preserve">*Miller, G.W., R.B. Kreider, M.H. Williams, C.T. Somma, and T. Nasser. </w:t>
      </w:r>
      <w:r w:rsidRPr="00DE1945">
        <w:rPr>
          <w:rFonts w:ascii="Book Antiqua" w:hAnsi="Book Antiqua"/>
          <w:i/>
          <w:sz w:val="20"/>
        </w:rPr>
        <w:t xml:space="preserve">Analysis of ventilatory thresholds as a limiting factor in five-mile performance. </w:t>
      </w:r>
      <w:r w:rsidRPr="00DE1945">
        <w:rPr>
          <w:rFonts w:ascii="Book Antiqua" w:hAnsi="Book Antiqua"/>
          <w:b/>
          <w:sz w:val="20"/>
        </w:rPr>
        <w:t xml:space="preserve">Virginia Alliance of Health, Physical Education, Recreation, and Dance Annual Meeting. </w:t>
      </w:r>
      <w:r w:rsidRPr="00DE1945">
        <w:rPr>
          <w:rFonts w:ascii="Book Antiqua" w:hAnsi="Book Antiqua"/>
          <w:sz w:val="20"/>
        </w:rPr>
        <w:t>Roanoke, VA. December 2, 1988.</w:t>
      </w:r>
    </w:p>
    <w:p w14:paraId="05CEA309" w14:textId="77777777"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Barrett-Friend, M. and R.B. Kreider. </w:t>
      </w:r>
      <w:r w:rsidRPr="00DE1945">
        <w:rPr>
          <w:rFonts w:ascii="Book Antiqua" w:hAnsi="Book Antiqua"/>
          <w:i/>
          <w:sz w:val="20"/>
        </w:rPr>
        <w:t xml:space="preserve">Effects of an eight-week low impact aerobic dance class on adult women. </w:t>
      </w:r>
      <w:r w:rsidRPr="00DE1945">
        <w:rPr>
          <w:rFonts w:ascii="Book Antiqua" w:hAnsi="Book Antiqua"/>
          <w:b/>
          <w:sz w:val="20"/>
        </w:rPr>
        <w:t xml:space="preserve">Virginia Alliance of Health, Physical Education, Recreation, and Dance Annual Meeting. </w:t>
      </w:r>
      <w:r w:rsidRPr="00DE1945">
        <w:rPr>
          <w:rFonts w:ascii="Book Antiqua" w:hAnsi="Book Antiqua"/>
          <w:sz w:val="20"/>
        </w:rPr>
        <w:t>Roanoke, VA. December 4, 1988.</w:t>
      </w:r>
    </w:p>
    <w:p w14:paraId="63514F82" w14:textId="58393B64"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reider, R.B., G.W. Miller, M.H. Williams, C.T. Somma, and T. Nasser. </w:t>
      </w:r>
      <w:r w:rsidRPr="00DE1945">
        <w:rPr>
          <w:rFonts w:ascii="Book Antiqua" w:hAnsi="Book Antiqua"/>
          <w:i/>
          <w:sz w:val="20"/>
        </w:rPr>
        <w:t xml:space="preserve">Effects of </w:t>
      </w:r>
      <w:r w:rsidR="00F76B81" w:rsidRPr="00DE1945">
        <w:rPr>
          <w:rFonts w:ascii="Book Antiqua" w:hAnsi="Book Antiqua"/>
          <w:i/>
          <w:sz w:val="20"/>
        </w:rPr>
        <w:t>three- or six-day</w:t>
      </w:r>
      <w:r w:rsidRPr="00DE1945">
        <w:rPr>
          <w:rFonts w:ascii="Book Antiqua" w:hAnsi="Book Antiqua"/>
          <w:i/>
          <w:sz w:val="20"/>
        </w:rPr>
        <w:t xml:space="preserve"> sodium phosphate regimens on serum phosphate, 2,3-DPG, hemoglobin, and hematocrit. </w:t>
      </w:r>
      <w:r w:rsidRPr="00DE1945">
        <w:rPr>
          <w:rFonts w:ascii="Book Antiqua" w:hAnsi="Book Antiqua"/>
          <w:b/>
          <w:sz w:val="20"/>
        </w:rPr>
        <w:t xml:space="preserve">16th Annual Southeast American College of Sports Medicine Meeting. </w:t>
      </w:r>
      <w:r w:rsidRPr="00DE1945">
        <w:rPr>
          <w:rFonts w:ascii="Book Antiqua" w:hAnsi="Book Antiqua"/>
          <w:sz w:val="20"/>
        </w:rPr>
        <w:t>Atlanta, GA. January 20, 1989.</w:t>
      </w:r>
    </w:p>
    <w:p w14:paraId="416413C1" w14:textId="77777777"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Miller, G.W., R.B. Kreider, M.H. Williams, C.T. Somma, and T. Nasser. </w:t>
      </w:r>
      <w:r w:rsidRPr="00DE1945">
        <w:rPr>
          <w:rFonts w:ascii="Book Antiqua" w:hAnsi="Book Antiqua"/>
          <w:i/>
          <w:sz w:val="20"/>
        </w:rPr>
        <w:t xml:space="preserve">Analysis of ventilatory thresholds as a limiting factor in five-mile performance. </w:t>
      </w:r>
      <w:r w:rsidRPr="00DE1945">
        <w:rPr>
          <w:rFonts w:ascii="Book Antiqua" w:hAnsi="Book Antiqua"/>
          <w:b/>
          <w:sz w:val="20"/>
        </w:rPr>
        <w:t xml:space="preserve">16th Annual Southeast American College of Sports Medicine Meeting. </w:t>
      </w:r>
      <w:r w:rsidRPr="00DE1945">
        <w:rPr>
          <w:rFonts w:ascii="Book Antiqua" w:hAnsi="Book Antiqua"/>
          <w:sz w:val="20"/>
        </w:rPr>
        <w:t>Atlanta, GA. January 20, 1989.</w:t>
      </w:r>
    </w:p>
    <w:p w14:paraId="3756B1AC" w14:textId="77777777"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Barrett-Friend, M. and R.B. Kreider. </w:t>
      </w:r>
      <w:r w:rsidRPr="00DE1945">
        <w:rPr>
          <w:rFonts w:ascii="Book Antiqua" w:hAnsi="Book Antiqua"/>
          <w:i/>
          <w:sz w:val="20"/>
        </w:rPr>
        <w:t xml:space="preserve">Effects of an eight-week low impact aerobic dance class on adult women. </w:t>
      </w:r>
      <w:r w:rsidRPr="00DE1945">
        <w:rPr>
          <w:rFonts w:ascii="Book Antiqua" w:hAnsi="Book Antiqua"/>
          <w:b/>
          <w:sz w:val="20"/>
        </w:rPr>
        <w:t xml:space="preserve">16th Annual Southeast American College of Sports Medicine Meeting. </w:t>
      </w:r>
      <w:r w:rsidRPr="00DE1945">
        <w:rPr>
          <w:rFonts w:ascii="Book Antiqua" w:hAnsi="Book Antiqua"/>
          <w:sz w:val="20"/>
        </w:rPr>
        <w:t>Atlanta, GA. January 21, 1989.</w:t>
      </w:r>
    </w:p>
    <w:p w14:paraId="13EAF62B" w14:textId="77777777" w:rsidR="00C325AF" w:rsidRPr="00DE1945" w:rsidRDefault="00960D0E" w:rsidP="00DE1945">
      <w:pPr>
        <w:numPr>
          <w:ilvl w:val="0"/>
          <w:numId w:val="8"/>
        </w:numPr>
        <w:tabs>
          <w:tab w:val="left" w:pos="659"/>
        </w:tabs>
        <w:spacing w:before="1"/>
        <w:ind w:left="658"/>
        <w:rPr>
          <w:rFonts w:ascii="Book Antiqua" w:eastAsia="Book Antiqua" w:hAnsi="Book Antiqua" w:cs="Book Antiqua"/>
          <w:sz w:val="20"/>
          <w:szCs w:val="20"/>
        </w:rPr>
      </w:pPr>
      <w:r w:rsidRPr="00DE1945">
        <w:rPr>
          <w:rFonts w:ascii="Book Antiqua" w:hAnsi="Book Antiqua"/>
          <w:sz w:val="20"/>
        </w:rPr>
        <w:t xml:space="preserve">Kreider, R.B., G.W. Miller, M.H. Williams, C.T. Somma, and T. Nasser. </w:t>
      </w:r>
      <w:r w:rsidRPr="00DE1945">
        <w:rPr>
          <w:rFonts w:ascii="Book Antiqua" w:hAnsi="Book Antiqua"/>
          <w:i/>
          <w:sz w:val="20"/>
        </w:rPr>
        <w:t xml:space="preserve">Effects of sodium phosphate supplementation on serum phosphate, 2,3-DPG, hemoglobin, and hematocrit following maximal and five-mile run performance. </w:t>
      </w:r>
      <w:r w:rsidRPr="00DE1945">
        <w:rPr>
          <w:rFonts w:ascii="Book Antiqua" w:hAnsi="Book Antiqua"/>
          <w:b/>
          <w:sz w:val="20"/>
        </w:rPr>
        <w:t xml:space="preserve">37th Annual American College of Sports Medicine Meeting. </w:t>
      </w:r>
      <w:r w:rsidRPr="00DE1945">
        <w:rPr>
          <w:rFonts w:ascii="Book Antiqua" w:hAnsi="Book Antiqua"/>
          <w:sz w:val="20"/>
        </w:rPr>
        <w:t>Baltimore, MD. June 1, 1989.</w:t>
      </w:r>
    </w:p>
    <w:p w14:paraId="37F28B91" w14:textId="77777777"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Miller, G.W., R.B. Kreider, G.W. Miller, M.H. Williams, C.T. Somma, and T. Nasser. </w:t>
      </w:r>
      <w:r w:rsidRPr="00DE1945">
        <w:rPr>
          <w:rFonts w:ascii="Book Antiqua" w:hAnsi="Book Antiqua"/>
          <w:i/>
          <w:sz w:val="20"/>
        </w:rPr>
        <w:t xml:space="preserve">Effects of sodium phosphate supplementation on maximal and five-mile run performance. </w:t>
      </w:r>
      <w:r w:rsidRPr="00DE1945">
        <w:rPr>
          <w:rFonts w:ascii="Book Antiqua" w:hAnsi="Book Antiqua"/>
          <w:b/>
          <w:sz w:val="20"/>
        </w:rPr>
        <w:t xml:space="preserve">37th Annual American College of Sports Medicine Meeting. </w:t>
      </w:r>
      <w:r w:rsidRPr="00DE1945">
        <w:rPr>
          <w:rFonts w:ascii="Book Antiqua" w:hAnsi="Book Antiqua"/>
          <w:sz w:val="20"/>
        </w:rPr>
        <w:t>Baltimore, MD. June 1, 1989.</w:t>
      </w:r>
    </w:p>
    <w:p w14:paraId="6EE0F923" w14:textId="77777777"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Williams, M.H., R.B. Kreider, D. Hunter, C.T. Somma, L.M. Shall, M.L. Woodhouse, and L. Rokitski. </w:t>
      </w:r>
      <w:r w:rsidRPr="00DE1945">
        <w:rPr>
          <w:rFonts w:ascii="Book Antiqua" w:hAnsi="Book Antiqua"/>
          <w:i/>
          <w:sz w:val="20"/>
        </w:rPr>
        <w:t xml:space="preserve">Effect of oral inosine supplementation on performance in a 3-mile treadmill run and VO2 peak. </w:t>
      </w:r>
      <w:r w:rsidRPr="00DE1945">
        <w:rPr>
          <w:rFonts w:ascii="Book Antiqua" w:hAnsi="Book Antiqua"/>
          <w:b/>
          <w:sz w:val="20"/>
        </w:rPr>
        <w:t xml:space="preserve">First International Olympic Committee World Congress on Sports Sciences. </w:t>
      </w:r>
      <w:r w:rsidRPr="00DE1945">
        <w:rPr>
          <w:rFonts w:ascii="Book Antiqua" w:hAnsi="Book Antiqua"/>
          <w:sz w:val="20"/>
        </w:rPr>
        <w:t>Colorado Springs, CO. October 29, 1989.</w:t>
      </w:r>
    </w:p>
    <w:p w14:paraId="47C2AE26" w14:textId="77777777" w:rsidR="00C325AF" w:rsidRPr="00DE1945" w:rsidRDefault="00960D0E" w:rsidP="00DE1945">
      <w:pPr>
        <w:numPr>
          <w:ilvl w:val="0"/>
          <w:numId w:val="8"/>
        </w:numPr>
        <w:tabs>
          <w:tab w:val="left" w:pos="660"/>
        </w:tabs>
        <w:spacing w:before="40"/>
        <w:rPr>
          <w:rFonts w:ascii="Book Antiqua" w:eastAsia="Book Antiqua" w:hAnsi="Book Antiqua" w:cs="Book Antiqua"/>
          <w:sz w:val="20"/>
          <w:szCs w:val="20"/>
        </w:rPr>
      </w:pPr>
      <w:r w:rsidRPr="00DE1945">
        <w:rPr>
          <w:rFonts w:ascii="Book Antiqua" w:hAnsi="Book Antiqua"/>
          <w:sz w:val="20"/>
        </w:rPr>
        <w:t xml:space="preserve">Kreider, R.B., T. Drews, B. Drinkard, C.W. Cortes, L. Shall, and M. Woodhouse. </w:t>
      </w:r>
      <w:r w:rsidRPr="00DE1945">
        <w:rPr>
          <w:rFonts w:ascii="Book Antiqua" w:hAnsi="Book Antiqua"/>
          <w:i/>
          <w:sz w:val="20"/>
        </w:rPr>
        <w:t xml:space="preserve">Effects of repeated ultraendurance cycling on pulmonary function. </w:t>
      </w:r>
      <w:r w:rsidRPr="00DE1945">
        <w:rPr>
          <w:rFonts w:ascii="Book Antiqua" w:hAnsi="Book Antiqua"/>
          <w:b/>
          <w:sz w:val="20"/>
        </w:rPr>
        <w:t xml:space="preserve">17th Annual Southeast American College of Sports Medicine Meeting. </w:t>
      </w:r>
      <w:r w:rsidRPr="00DE1945">
        <w:rPr>
          <w:rFonts w:ascii="Book Antiqua" w:hAnsi="Book Antiqua"/>
          <w:sz w:val="20"/>
        </w:rPr>
        <w:t>Columbia, SC. February 2, 1990.</w:t>
      </w:r>
    </w:p>
    <w:p w14:paraId="129FBA27" w14:textId="77777777" w:rsidR="00C325AF" w:rsidRPr="00DE1945" w:rsidRDefault="00960D0E" w:rsidP="00DE1945">
      <w:pPr>
        <w:numPr>
          <w:ilvl w:val="0"/>
          <w:numId w:val="8"/>
        </w:numPr>
        <w:tabs>
          <w:tab w:val="left" w:pos="661"/>
        </w:tabs>
        <w:rPr>
          <w:rFonts w:ascii="Book Antiqua" w:eastAsia="Book Antiqua" w:hAnsi="Book Antiqua" w:cs="Book Antiqua"/>
          <w:sz w:val="20"/>
          <w:szCs w:val="20"/>
        </w:rPr>
      </w:pPr>
      <w:r w:rsidRPr="00DE1945">
        <w:rPr>
          <w:rFonts w:ascii="Book Antiqua" w:hAnsi="Book Antiqua"/>
          <w:sz w:val="20"/>
        </w:rPr>
        <w:t xml:space="preserve">*Drinkard, B., R.B. Kreider, T. Drews, C.W. Cortes, L. Shall, and M.L. Woodhouse. </w:t>
      </w:r>
      <w:r w:rsidRPr="00DE1945">
        <w:rPr>
          <w:rFonts w:ascii="Book Antiqua" w:hAnsi="Book Antiqua"/>
          <w:i/>
          <w:sz w:val="20"/>
        </w:rPr>
        <w:t xml:space="preserve">Chronotropic and Inotropic adaptations to repeated ultraendurance cycling. </w:t>
      </w:r>
      <w:r w:rsidRPr="00DE1945">
        <w:rPr>
          <w:rFonts w:ascii="Book Antiqua" w:hAnsi="Book Antiqua"/>
          <w:b/>
          <w:sz w:val="20"/>
        </w:rPr>
        <w:t xml:space="preserve">17th Annual Southeast American College of Sports Medicine Meeting. </w:t>
      </w:r>
      <w:r w:rsidRPr="00DE1945">
        <w:rPr>
          <w:rFonts w:ascii="Book Antiqua" w:hAnsi="Book Antiqua"/>
          <w:sz w:val="20"/>
        </w:rPr>
        <w:t>Columbia, SC. February 2, 1990.</w:t>
      </w:r>
    </w:p>
    <w:p w14:paraId="14B5358C" w14:textId="77777777" w:rsidR="00C325AF" w:rsidRPr="00DE1945" w:rsidRDefault="00960D0E" w:rsidP="00DE1945">
      <w:pPr>
        <w:numPr>
          <w:ilvl w:val="0"/>
          <w:numId w:val="8"/>
        </w:numPr>
        <w:tabs>
          <w:tab w:val="left" w:pos="661"/>
        </w:tabs>
        <w:rPr>
          <w:rFonts w:ascii="Book Antiqua" w:eastAsia="Book Antiqua" w:hAnsi="Book Antiqua" w:cs="Book Antiqua"/>
          <w:sz w:val="20"/>
          <w:szCs w:val="20"/>
        </w:rPr>
      </w:pPr>
      <w:r w:rsidRPr="00DE1945">
        <w:rPr>
          <w:rFonts w:ascii="Book Antiqua" w:hAnsi="Book Antiqua"/>
          <w:sz w:val="20"/>
        </w:rPr>
        <w:t xml:space="preserve">*Drews, T., R.B. Kreider, B. Drinkard, C.W. Cortes, C. Lester, C.T. Somma, L.M. Shall, and M.L Woodhouse. </w:t>
      </w:r>
      <w:r w:rsidRPr="00DE1945">
        <w:rPr>
          <w:rFonts w:ascii="Book Antiqua" w:hAnsi="Book Antiqua"/>
          <w:i/>
          <w:sz w:val="20"/>
        </w:rPr>
        <w:t>Effects of post-event massage therapy on repeated ultraendurance cycling.</w:t>
      </w:r>
      <w:r w:rsidRPr="00DE1945">
        <w:rPr>
          <w:rFonts w:ascii="Book Antiqua" w:hAnsi="Book Antiqua"/>
          <w:b/>
          <w:sz w:val="20"/>
        </w:rPr>
        <w:t xml:space="preserve">17th Annual Southeast American College of Sports Medicine Meeting. </w:t>
      </w:r>
      <w:r w:rsidRPr="00DE1945">
        <w:rPr>
          <w:rFonts w:ascii="Book Antiqua" w:hAnsi="Book Antiqua"/>
          <w:sz w:val="20"/>
        </w:rPr>
        <w:t>Columbia, SC. February 2, 1990.</w:t>
      </w:r>
    </w:p>
    <w:p w14:paraId="06D40B5D" w14:textId="77777777" w:rsidR="00C325AF" w:rsidRPr="00DE1945" w:rsidRDefault="00960D0E" w:rsidP="00DE1945">
      <w:pPr>
        <w:numPr>
          <w:ilvl w:val="0"/>
          <w:numId w:val="8"/>
        </w:numPr>
        <w:tabs>
          <w:tab w:val="left" w:pos="661"/>
        </w:tabs>
        <w:spacing w:before="1"/>
        <w:rPr>
          <w:rFonts w:ascii="Book Antiqua" w:eastAsia="Book Antiqua" w:hAnsi="Book Antiqua" w:cs="Book Antiqua"/>
          <w:sz w:val="20"/>
          <w:szCs w:val="20"/>
        </w:rPr>
      </w:pPr>
      <w:r w:rsidRPr="00DE1945">
        <w:rPr>
          <w:rFonts w:ascii="Book Antiqua" w:hAnsi="Book Antiqua"/>
          <w:sz w:val="20"/>
        </w:rPr>
        <w:t xml:space="preserve">Cortes, C.W., T. Boone, D. Redondo, and R.B. Kreider. </w:t>
      </w:r>
      <w:r w:rsidRPr="00DE1945">
        <w:rPr>
          <w:rFonts w:ascii="Book Antiqua" w:hAnsi="Book Antiqua"/>
          <w:i/>
          <w:sz w:val="20"/>
        </w:rPr>
        <w:t xml:space="preserve">Effects of prior hydrotherapy on cardiovascular responses to </w:t>
      </w:r>
      <w:r w:rsidRPr="00DE1945">
        <w:rPr>
          <w:rFonts w:ascii="Book Antiqua" w:hAnsi="Book Antiqua"/>
          <w:i/>
          <w:sz w:val="20"/>
        </w:rPr>
        <w:lastRenderedPageBreak/>
        <w:t xml:space="preserve">exercise. </w:t>
      </w:r>
      <w:r w:rsidRPr="00DE1945">
        <w:rPr>
          <w:rFonts w:ascii="Book Antiqua" w:hAnsi="Book Antiqua"/>
          <w:b/>
          <w:sz w:val="20"/>
        </w:rPr>
        <w:t xml:space="preserve">17th Annual Southeast American College of Sports Medicine Meeting. </w:t>
      </w:r>
      <w:r w:rsidRPr="00DE1945">
        <w:rPr>
          <w:rFonts w:ascii="Book Antiqua" w:hAnsi="Book Antiqua"/>
          <w:sz w:val="20"/>
        </w:rPr>
        <w:t>Columbia, SC. February 3, 1990.</w:t>
      </w:r>
    </w:p>
    <w:p w14:paraId="0FC4978D" w14:textId="77777777" w:rsidR="00C325AF" w:rsidRPr="00DE1945" w:rsidRDefault="00960D0E" w:rsidP="00DE1945">
      <w:pPr>
        <w:numPr>
          <w:ilvl w:val="0"/>
          <w:numId w:val="8"/>
        </w:numPr>
        <w:tabs>
          <w:tab w:val="left" w:pos="661"/>
        </w:tabs>
        <w:spacing w:before="1"/>
        <w:rPr>
          <w:rFonts w:ascii="Book Antiqua" w:eastAsia="Book Antiqua" w:hAnsi="Book Antiqua" w:cs="Book Antiqua"/>
          <w:sz w:val="20"/>
          <w:szCs w:val="20"/>
        </w:rPr>
      </w:pPr>
      <w:r w:rsidRPr="00DE1945">
        <w:rPr>
          <w:rFonts w:ascii="Book Antiqua" w:hAnsi="Book Antiqua"/>
          <w:sz w:val="20"/>
        </w:rPr>
        <w:t xml:space="preserve">Kreider, R., C. Cortes, T. Drews, B. Drinkard, S. Sechrist, T. Somma, C. Lester, M. Woodhouse, and L. Shall (Sponsor: J.O. Holloszy). </w:t>
      </w:r>
      <w:r w:rsidRPr="00DE1945">
        <w:rPr>
          <w:rFonts w:ascii="Book Antiqua" w:hAnsi="Book Antiqua"/>
          <w:i/>
          <w:sz w:val="20"/>
        </w:rPr>
        <w:t xml:space="preserve">Protein gluconeogenesis in repeated ultraendurance cycling. </w:t>
      </w:r>
      <w:r w:rsidRPr="00DE1945">
        <w:rPr>
          <w:rFonts w:ascii="Book Antiqua" w:hAnsi="Book Antiqua"/>
          <w:b/>
          <w:sz w:val="20"/>
        </w:rPr>
        <w:t xml:space="preserve">74th Annual Federation of American Societies of Experimental Biology Meeting. </w:t>
      </w:r>
      <w:r w:rsidRPr="00DE1945">
        <w:rPr>
          <w:rFonts w:ascii="Book Antiqua" w:hAnsi="Book Antiqua"/>
          <w:sz w:val="20"/>
        </w:rPr>
        <w:t>Washington, D.C. April 3, 1990.</w:t>
      </w:r>
    </w:p>
    <w:p w14:paraId="03F6A882" w14:textId="77777777" w:rsidR="00C325AF" w:rsidRPr="00DE1945" w:rsidRDefault="00960D0E" w:rsidP="00DE1945">
      <w:pPr>
        <w:numPr>
          <w:ilvl w:val="0"/>
          <w:numId w:val="8"/>
        </w:numPr>
        <w:tabs>
          <w:tab w:val="left" w:pos="661"/>
        </w:tabs>
        <w:rPr>
          <w:rFonts w:ascii="Book Antiqua" w:eastAsia="Book Antiqua" w:hAnsi="Book Antiqua" w:cs="Book Antiqua"/>
          <w:sz w:val="20"/>
          <w:szCs w:val="20"/>
        </w:rPr>
      </w:pPr>
      <w:r w:rsidRPr="00DE1945">
        <w:rPr>
          <w:rFonts w:ascii="Book Antiqua" w:hAnsi="Book Antiqua"/>
          <w:sz w:val="20"/>
        </w:rPr>
        <w:t xml:space="preserve">Cortes, C., R. Kreider, B. Drinkard, T. Drews, L. Shall, and M. Woodhouse (Sponsor: J.O. Holloszy). </w:t>
      </w:r>
      <w:r w:rsidRPr="00DE1945">
        <w:rPr>
          <w:rFonts w:ascii="Book Antiqua" w:hAnsi="Book Antiqua"/>
          <w:i/>
          <w:sz w:val="20"/>
        </w:rPr>
        <w:t xml:space="preserve">Ventilatory compliance to repeated ultraendurance cycling. </w:t>
      </w:r>
      <w:r w:rsidRPr="00DE1945">
        <w:rPr>
          <w:rFonts w:ascii="Book Antiqua" w:hAnsi="Book Antiqua"/>
          <w:b/>
          <w:sz w:val="20"/>
        </w:rPr>
        <w:t xml:space="preserve">74th Annual Federation of American Societies of Experimental Biology Meeting. </w:t>
      </w:r>
      <w:r w:rsidRPr="00DE1945">
        <w:rPr>
          <w:rFonts w:ascii="Book Antiqua" w:hAnsi="Book Antiqua"/>
          <w:sz w:val="20"/>
        </w:rPr>
        <w:t>Washington, D.C. April 4, 1990.</w:t>
      </w:r>
    </w:p>
    <w:p w14:paraId="28AB441E" w14:textId="77777777" w:rsidR="00C325AF" w:rsidRPr="00DE1945" w:rsidRDefault="00960D0E" w:rsidP="00DE1945">
      <w:pPr>
        <w:numPr>
          <w:ilvl w:val="0"/>
          <w:numId w:val="8"/>
        </w:numPr>
        <w:tabs>
          <w:tab w:val="left" w:pos="661"/>
        </w:tabs>
        <w:spacing w:before="1"/>
        <w:rPr>
          <w:rFonts w:ascii="Book Antiqua" w:eastAsia="Book Antiqua" w:hAnsi="Book Antiqua" w:cs="Book Antiqua"/>
          <w:sz w:val="20"/>
          <w:szCs w:val="20"/>
        </w:rPr>
      </w:pPr>
      <w:r w:rsidRPr="00DE1945">
        <w:rPr>
          <w:rFonts w:ascii="Book Antiqua" w:hAnsi="Book Antiqua"/>
          <w:sz w:val="20"/>
        </w:rPr>
        <w:t xml:space="preserve">Cortes, C.W., R.B. Kreider, B. Drinkard, T. Drews, C. Lester, C.T. Somma, M.L. Woodhouse, and L.M. Shall. </w:t>
      </w:r>
      <w:r w:rsidRPr="00DE1945">
        <w:rPr>
          <w:rFonts w:ascii="Book Antiqua" w:hAnsi="Book Antiqua"/>
          <w:i/>
          <w:sz w:val="20"/>
        </w:rPr>
        <w:t xml:space="preserve">Electrolyte levels during repeated ultraendurance cycling. </w:t>
      </w:r>
      <w:r w:rsidRPr="00DE1945">
        <w:rPr>
          <w:rFonts w:ascii="Book Antiqua" w:hAnsi="Book Antiqua"/>
          <w:b/>
          <w:sz w:val="20"/>
        </w:rPr>
        <w:t xml:space="preserve">38th Annual American College of Sports Medicine Meeting. </w:t>
      </w:r>
      <w:r w:rsidRPr="00DE1945">
        <w:rPr>
          <w:rFonts w:ascii="Book Antiqua" w:hAnsi="Book Antiqua"/>
          <w:sz w:val="20"/>
        </w:rPr>
        <w:t>Salt Lake City, UT. May 22, 1990.</w:t>
      </w:r>
    </w:p>
    <w:p w14:paraId="4D60F1EA" w14:textId="77777777" w:rsidR="00C325AF" w:rsidRPr="00DE1945" w:rsidRDefault="00960D0E" w:rsidP="00DE1945">
      <w:pPr>
        <w:numPr>
          <w:ilvl w:val="0"/>
          <w:numId w:val="8"/>
        </w:numPr>
        <w:tabs>
          <w:tab w:val="left" w:pos="661"/>
        </w:tabs>
        <w:rPr>
          <w:rFonts w:ascii="Book Antiqua" w:eastAsia="Book Antiqua" w:hAnsi="Book Antiqua" w:cs="Book Antiqua"/>
          <w:sz w:val="20"/>
          <w:szCs w:val="20"/>
        </w:rPr>
      </w:pPr>
      <w:r w:rsidRPr="00DE1945">
        <w:rPr>
          <w:rFonts w:ascii="Book Antiqua" w:hAnsi="Book Antiqua"/>
          <w:sz w:val="20"/>
        </w:rPr>
        <w:t xml:space="preserve">*Drews, T., R.B. Kreider, B. Drinkard, C.W. Cortes, C. Lester, C.T. Somma, M.L. Woodhouse, and L.M. Shall. </w:t>
      </w:r>
      <w:r w:rsidRPr="00DE1945">
        <w:rPr>
          <w:rFonts w:ascii="Book Antiqua" w:hAnsi="Book Antiqua"/>
          <w:i/>
          <w:sz w:val="20"/>
        </w:rPr>
        <w:t xml:space="preserve">Effects of post-event massage therapy on muscle recovery and performance in repeated ultraendurance cycling. </w:t>
      </w:r>
      <w:r w:rsidRPr="00DE1945">
        <w:rPr>
          <w:rFonts w:ascii="Book Antiqua" w:hAnsi="Book Antiqua"/>
          <w:b/>
          <w:sz w:val="20"/>
        </w:rPr>
        <w:t xml:space="preserve">38th Annual American College of Sports Medicine Meeting. </w:t>
      </w:r>
      <w:r w:rsidRPr="00DE1945">
        <w:rPr>
          <w:rFonts w:ascii="Book Antiqua" w:hAnsi="Book Antiqua"/>
          <w:sz w:val="20"/>
        </w:rPr>
        <w:t>Salt Lake City, UT. May 24, 1990.</w:t>
      </w:r>
    </w:p>
    <w:p w14:paraId="1B2D6EA2" w14:textId="77777777" w:rsidR="00C325AF" w:rsidRPr="00DE1945" w:rsidRDefault="00960D0E" w:rsidP="00DE1945">
      <w:pPr>
        <w:numPr>
          <w:ilvl w:val="0"/>
          <w:numId w:val="8"/>
        </w:numPr>
        <w:tabs>
          <w:tab w:val="left" w:pos="661"/>
        </w:tabs>
        <w:rPr>
          <w:rFonts w:ascii="Book Antiqua" w:eastAsia="Book Antiqua" w:hAnsi="Book Antiqua" w:cs="Book Antiqua"/>
          <w:sz w:val="20"/>
          <w:szCs w:val="20"/>
        </w:rPr>
      </w:pPr>
      <w:r w:rsidRPr="00DE1945">
        <w:rPr>
          <w:rFonts w:ascii="Book Antiqua" w:hAnsi="Book Antiqua"/>
          <w:sz w:val="20"/>
        </w:rPr>
        <w:t xml:space="preserve">*Drinkard, B., R.B. Kreider, T. Drews, C.W. Cortes, C. Lester, C.T. Somma, M.L. Woodhouse, and L.M. Shall. </w:t>
      </w:r>
      <w:r w:rsidRPr="00DE1945">
        <w:rPr>
          <w:rFonts w:ascii="Book Antiqua" w:hAnsi="Book Antiqua"/>
          <w:i/>
          <w:sz w:val="20"/>
        </w:rPr>
        <w:t xml:space="preserve">Effects of repeated ultraendurance cycling on muscle injury. </w:t>
      </w:r>
      <w:r w:rsidRPr="00DE1945">
        <w:rPr>
          <w:rFonts w:ascii="Book Antiqua" w:hAnsi="Book Antiqua"/>
          <w:b/>
          <w:sz w:val="20"/>
        </w:rPr>
        <w:t xml:space="preserve">38th Annual American College of Sports Medicine Meeting. </w:t>
      </w:r>
      <w:r w:rsidRPr="00DE1945">
        <w:rPr>
          <w:rFonts w:ascii="Book Antiqua" w:hAnsi="Book Antiqua"/>
          <w:sz w:val="20"/>
        </w:rPr>
        <w:t>Salt Lake City, UT. May 25, 1990.</w:t>
      </w:r>
    </w:p>
    <w:p w14:paraId="38FA0169" w14:textId="21C9D4E1"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B., B. Drinkard, T. Drews, C.W. Cortes, S.R. Sechrist, C.T. Somma, M.L. Woodhouse, and L.M. Shall. </w:t>
      </w:r>
      <w:r w:rsidR="00F76B81" w:rsidRPr="00DE1945">
        <w:rPr>
          <w:rFonts w:ascii="Book Antiqua" w:hAnsi="Book Antiqua"/>
          <w:i/>
          <w:sz w:val="20"/>
        </w:rPr>
        <w:t>Evidence of hemolysis</w:t>
      </w:r>
      <w:r w:rsidRPr="00DE1945">
        <w:rPr>
          <w:rFonts w:ascii="Book Antiqua" w:hAnsi="Book Antiqua"/>
          <w:i/>
          <w:sz w:val="20"/>
        </w:rPr>
        <w:t xml:space="preserve"> altered hormonal and vitamin status, fecal blood loss, and anemia in response to multi-stage ultraendurance cycling. </w:t>
      </w:r>
      <w:r w:rsidRPr="00DE1945">
        <w:rPr>
          <w:rFonts w:ascii="Book Antiqua" w:hAnsi="Book Antiqua"/>
          <w:b/>
          <w:sz w:val="20"/>
        </w:rPr>
        <w:t xml:space="preserve">18th Annual Southeast American College of Sports Medicine Meeting. </w:t>
      </w:r>
      <w:r w:rsidRPr="00DE1945">
        <w:rPr>
          <w:rFonts w:ascii="Book Antiqua" w:hAnsi="Book Antiqua"/>
          <w:sz w:val="20"/>
        </w:rPr>
        <w:t>Louisville, KY.  Jan 31, 1991.</w:t>
      </w:r>
    </w:p>
    <w:p w14:paraId="6A14FAB3" w14:textId="77777777" w:rsidR="00C325AF" w:rsidRPr="00DE1945" w:rsidRDefault="00960D0E" w:rsidP="00DE1945">
      <w:pPr>
        <w:numPr>
          <w:ilvl w:val="0"/>
          <w:numId w:val="8"/>
        </w:numPr>
        <w:tabs>
          <w:tab w:val="left" w:pos="660"/>
        </w:tabs>
        <w:ind w:left="659" w:hanging="539"/>
        <w:rPr>
          <w:rFonts w:ascii="Book Antiqua" w:eastAsia="Book Antiqua" w:hAnsi="Book Antiqua" w:cs="Book Antiqua"/>
          <w:sz w:val="20"/>
          <w:szCs w:val="20"/>
        </w:rPr>
      </w:pPr>
      <w:r w:rsidRPr="00DE1945">
        <w:rPr>
          <w:rFonts w:ascii="Book Antiqua" w:hAnsi="Book Antiqua"/>
          <w:sz w:val="20"/>
        </w:rPr>
        <w:t xml:space="preserve">*Drinkard, B., R.B. Kreider, T. Drews, and C.W. Cortes. </w:t>
      </w:r>
      <w:r w:rsidRPr="00DE1945">
        <w:rPr>
          <w:rFonts w:ascii="Book Antiqua" w:hAnsi="Book Antiqua"/>
          <w:i/>
          <w:sz w:val="20"/>
        </w:rPr>
        <w:t xml:space="preserve">Fluid homeostasis and thermoregulation during a multi-stage ultraendurance cycling event. </w:t>
      </w:r>
      <w:r w:rsidRPr="00DE1945">
        <w:rPr>
          <w:rFonts w:ascii="Book Antiqua" w:hAnsi="Book Antiqua"/>
          <w:b/>
          <w:sz w:val="20"/>
        </w:rPr>
        <w:t xml:space="preserve">18th Annual Southeast American College of Sports Medicine Meeting. </w:t>
      </w:r>
      <w:r w:rsidRPr="00DE1945">
        <w:rPr>
          <w:rFonts w:ascii="Book Antiqua" w:hAnsi="Book Antiqua"/>
          <w:sz w:val="20"/>
        </w:rPr>
        <w:t>Louisville, KY. January 31, 1991.</w:t>
      </w:r>
    </w:p>
    <w:p w14:paraId="41E291E6" w14:textId="77777777" w:rsidR="00C325AF" w:rsidRPr="00DE1945" w:rsidRDefault="00960D0E" w:rsidP="00DE1945">
      <w:pPr>
        <w:numPr>
          <w:ilvl w:val="0"/>
          <w:numId w:val="8"/>
        </w:numPr>
        <w:tabs>
          <w:tab w:val="left" w:pos="659"/>
        </w:tabs>
        <w:ind w:left="658" w:hanging="539"/>
        <w:rPr>
          <w:rFonts w:ascii="Book Antiqua" w:eastAsia="Book Antiqua" w:hAnsi="Book Antiqua" w:cs="Book Antiqua"/>
          <w:sz w:val="20"/>
          <w:szCs w:val="20"/>
        </w:rPr>
      </w:pPr>
      <w:r w:rsidRPr="00DE1945">
        <w:rPr>
          <w:rFonts w:ascii="Book Antiqua" w:hAnsi="Book Antiqua"/>
          <w:sz w:val="20"/>
        </w:rPr>
        <w:t xml:space="preserve">*Schenck, D., R.B. Kreider, G.W. Miller, C.W. Cortes, C. Turner, and P. Rowland. </w:t>
      </w:r>
      <w:r w:rsidRPr="00DE1945">
        <w:rPr>
          <w:rFonts w:ascii="Book Antiqua" w:hAnsi="Book Antiqua"/>
          <w:i/>
          <w:sz w:val="20"/>
        </w:rPr>
        <w:t xml:space="preserve">Evaluation of metabolic, cardiovascular, and myocardial adaptations to competitive endurance cycling. </w:t>
      </w:r>
      <w:r w:rsidRPr="00DE1945">
        <w:rPr>
          <w:rFonts w:ascii="Book Antiqua" w:hAnsi="Book Antiqua"/>
          <w:b/>
          <w:sz w:val="20"/>
        </w:rPr>
        <w:t xml:space="preserve">18th Annual Southeast American College of Sports Medicine Meeting. </w:t>
      </w:r>
      <w:r w:rsidRPr="00DE1945">
        <w:rPr>
          <w:rFonts w:ascii="Book Antiqua" w:hAnsi="Book Antiqua"/>
          <w:sz w:val="20"/>
        </w:rPr>
        <w:t>Louisville, KY. January 31, 1991.</w:t>
      </w:r>
    </w:p>
    <w:p w14:paraId="2C03FB79"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Drews, T., R.B. Kreider, B. Drinkard, and C.W. Jackson. </w:t>
      </w:r>
      <w:r w:rsidRPr="00DE1945">
        <w:rPr>
          <w:rFonts w:ascii="Book Antiqua" w:hAnsi="Book Antiqua"/>
          <w:i/>
          <w:sz w:val="20"/>
        </w:rPr>
        <w:t xml:space="preserve">Effects of multi-stage ultraendurance cycling on psychological profiles of exertion, feeling, and mood. </w:t>
      </w:r>
      <w:r w:rsidRPr="00DE1945">
        <w:rPr>
          <w:rFonts w:ascii="Book Antiqua" w:hAnsi="Book Antiqua"/>
          <w:b/>
          <w:sz w:val="20"/>
        </w:rPr>
        <w:t xml:space="preserve">18th Annual Southeast American College of Sports Medicine Meeting. </w:t>
      </w:r>
      <w:r w:rsidRPr="00DE1945">
        <w:rPr>
          <w:rFonts w:ascii="Book Antiqua" w:hAnsi="Book Antiqua"/>
          <w:sz w:val="20"/>
        </w:rPr>
        <w:t>Louisville, KY. February 1, 1991.</w:t>
      </w:r>
    </w:p>
    <w:p w14:paraId="2FD31F69"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Miller, G.W., R.B. Kreider, D. Schenck, C.W. Cortes, C. Turner, and P. Rowland. </w:t>
      </w:r>
      <w:r w:rsidRPr="00DE1945">
        <w:rPr>
          <w:rFonts w:ascii="Book Antiqua" w:hAnsi="Book Antiqua"/>
          <w:i/>
          <w:sz w:val="20"/>
        </w:rPr>
        <w:t xml:space="preserve">Effects of muscular anaerobiosis of substrate availability and myocardial compliance to exercise. </w:t>
      </w:r>
      <w:r w:rsidRPr="00DE1945">
        <w:rPr>
          <w:rFonts w:ascii="Book Antiqua" w:hAnsi="Book Antiqua"/>
          <w:b/>
          <w:sz w:val="20"/>
        </w:rPr>
        <w:t xml:space="preserve">18th Annual Southeast American College of Sports Medicine Meeting. </w:t>
      </w:r>
      <w:r w:rsidRPr="00DE1945">
        <w:rPr>
          <w:rFonts w:ascii="Book Antiqua" w:hAnsi="Book Antiqua"/>
          <w:sz w:val="20"/>
        </w:rPr>
        <w:t>Louisville, KY. February 2, 1991.</w:t>
      </w:r>
    </w:p>
    <w:p w14:paraId="5168B970" w14:textId="77777777" w:rsidR="00C325AF" w:rsidRPr="00DE1945" w:rsidRDefault="00960D0E" w:rsidP="00DE1945">
      <w:pPr>
        <w:numPr>
          <w:ilvl w:val="0"/>
          <w:numId w:val="8"/>
        </w:numPr>
        <w:tabs>
          <w:tab w:val="left" w:pos="659"/>
        </w:tabs>
        <w:ind w:left="658" w:hanging="538"/>
        <w:rPr>
          <w:rFonts w:ascii="Book Antiqua" w:eastAsia="Book Antiqua" w:hAnsi="Book Antiqua" w:cs="Book Antiqua"/>
          <w:sz w:val="20"/>
          <w:szCs w:val="20"/>
        </w:rPr>
      </w:pPr>
      <w:r w:rsidRPr="00DE1945">
        <w:rPr>
          <w:rFonts w:ascii="Book Antiqua" w:hAnsi="Book Antiqua"/>
          <w:sz w:val="20"/>
        </w:rPr>
        <w:t xml:space="preserve">Kreider, R.B., G.W. Miller, D. Schenck, C. Cortes, V. Miriel, P. Rowland, C. Turner, and J.O. Holloszy. </w:t>
      </w:r>
      <w:r w:rsidRPr="00DE1945">
        <w:rPr>
          <w:rFonts w:ascii="Book Antiqua" w:hAnsi="Book Antiqua"/>
          <w:i/>
          <w:sz w:val="20"/>
        </w:rPr>
        <w:t>Effects of phosphate loading on myocardial adaptations to endurance exercise.</w:t>
      </w:r>
      <w:r w:rsidRPr="00DE1945">
        <w:rPr>
          <w:rFonts w:ascii="Book Antiqua" w:hAnsi="Book Antiqua"/>
          <w:b/>
          <w:sz w:val="20"/>
        </w:rPr>
        <w:t xml:space="preserve">75th Annual Federation of American Societies of Experimental Biology Meeting. </w:t>
      </w:r>
      <w:r w:rsidRPr="00DE1945">
        <w:rPr>
          <w:rFonts w:ascii="Book Antiqua" w:hAnsi="Book Antiqua"/>
          <w:sz w:val="20"/>
        </w:rPr>
        <w:t>Atlanta, GA. April 25, 1991.</w:t>
      </w:r>
    </w:p>
    <w:p w14:paraId="399EE3AA" w14:textId="77777777" w:rsidR="00C325AF" w:rsidRPr="00DE1945" w:rsidRDefault="00960D0E" w:rsidP="00DE1945">
      <w:pPr>
        <w:numPr>
          <w:ilvl w:val="0"/>
          <w:numId w:val="8"/>
        </w:numPr>
        <w:tabs>
          <w:tab w:val="left" w:pos="659"/>
        </w:tabs>
        <w:ind w:left="658" w:hanging="538"/>
        <w:rPr>
          <w:rFonts w:ascii="Book Antiqua" w:eastAsia="Book Antiqua" w:hAnsi="Book Antiqua" w:cs="Book Antiqua"/>
          <w:sz w:val="20"/>
          <w:szCs w:val="20"/>
        </w:rPr>
      </w:pPr>
      <w:r w:rsidRPr="00DE1945">
        <w:rPr>
          <w:rFonts w:ascii="Book Antiqua" w:hAnsi="Book Antiqua"/>
          <w:sz w:val="20"/>
        </w:rPr>
        <w:t xml:space="preserve">*Miller, G.W, R.B. Kreider, D. Schenck, C. Cortes, V. Miriel, P. Rowland, C. Turner, and J.O. Holloszy. </w:t>
      </w:r>
      <w:r w:rsidRPr="00DE1945">
        <w:rPr>
          <w:rFonts w:ascii="Book Antiqua" w:hAnsi="Book Antiqua"/>
          <w:i/>
          <w:sz w:val="20"/>
        </w:rPr>
        <w:t xml:space="preserve">Effects of phosphate loading on myocardial adaptations to endurance exercise. </w:t>
      </w:r>
      <w:r w:rsidRPr="00DE1945">
        <w:rPr>
          <w:rFonts w:ascii="Book Antiqua" w:hAnsi="Book Antiqua"/>
          <w:b/>
          <w:sz w:val="20"/>
        </w:rPr>
        <w:t xml:space="preserve">75th Annual Federation of American Societies of Experimental Biology Meeting. </w:t>
      </w:r>
      <w:r w:rsidRPr="00DE1945">
        <w:rPr>
          <w:rFonts w:ascii="Book Antiqua" w:hAnsi="Book Antiqua"/>
          <w:sz w:val="20"/>
        </w:rPr>
        <w:t>Atlanta, GA. April 25, 1991.</w:t>
      </w:r>
    </w:p>
    <w:p w14:paraId="1F90D2C4" w14:textId="77777777" w:rsidR="00C325AF" w:rsidRPr="00DE1945" w:rsidRDefault="00960D0E" w:rsidP="00DE1945">
      <w:pPr>
        <w:numPr>
          <w:ilvl w:val="0"/>
          <w:numId w:val="8"/>
        </w:numPr>
        <w:tabs>
          <w:tab w:val="left" w:pos="659"/>
        </w:tabs>
        <w:ind w:left="658"/>
        <w:jc w:val="both"/>
        <w:rPr>
          <w:rFonts w:ascii="Book Antiqua" w:eastAsia="Book Antiqua" w:hAnsi="Book Antiqua" w:cs="Book Antiqua"/>
          <w:sz w:val="20"/>
          <w:szCs w:val="20"/>
        </w:rPr>
      </w:pPr>
      <w:r w:rsidRPr="00DE1945">
        <w:rPr>
          <w:rFonts w:ascii="Book Antiqua" w:hAnsi="Book Antiqua"/>
          <w:sz w:val="20"/>
        </w:rPr>
        <w:t xml:space="preserve">Kreider, R.B., M. Mitchell, G.W. Miller, C.W. Cortes, and V. Miriel. </w:t>
      </w:r>
      <w:r w:rsidRPr="00DE1945">
        <w:rPr>
          <w:rFonts w:ascii="Book Antiqua" w:hAnsi="Book Antiqua"/>
          <w:i/>
          <w:sz w:val="20"/>
        </w:rPr>
        <w:t xml:space="preserve">Effects of protein supplementation on substrate usage during ultraendurance triathlon performance. </w:t>
      </w:r>
      <w:r w:rsidRPr="00DE1945">
        <w:rPr>
          <w:rFonts w:ascii="Book Antiqua" w:hAnsi="Book Antiqua"/>
          <w:b/>
          <w:sz w:val="20"/>
        </w:rPr>
        <w:t xml:space="preserve">39th Annual American College of Sports Medicine Meeting. </w:t>
      </w:r>
      <w:r w:rsidRPr="00DE1945">
        <w:rPr>
          <w:rFonts w:ascii="Book Antiqua" w:hAnsi="Book Antiqua"/>
          <w:sz w:val="20"/>
        </w:rPr>
        <w:t>Orlando, FL. May 29, 1991.</w:t>
      </w:r>
    </w:p>
    <w:p w14:paraId="11F27329" w14:textId="77777777"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Mitchell, M., R.B. Kreider, G.W. Miller, C.W. Cortes, and V. Miriel. </w:t>
      </w:r>
      <w:r w:rsidRPr="00DE1945">
        <w:rPr>
          <w:rFonts w:ascii="Book Antiqua" w:hAnsi="Book Antiqua"/>
          <w:i/>
          <w:sz w:val="20"/>
        </w:rPr>
        <w:t xml:space="preserve">Effects of protein supplementation on ultraendurance triathlon performance. </w:t>
      </w:r>
      <w:r w:rsidRPr="00DE1945">
        <w:rPr>
          <w:rFonts w:ascii="Book Antiqua" w:hAnsi="Book Antiqua"/>
          <w:b/>
          <w:sz w:val="20"/>
        </w:rPr>
        <w:t xml:space="preserve">39th Annual American College of Sports Medicine Meeting. </w:t>
      </w:r>
      <w:r w:rsidRPr="00DE1945">
        <w:rPr>
          <w:rFonts w:ascii="Book Antiqua" w:hAnsi="Book Antiqua"/>
          <w:sz w:val="20"/>
        </w:rPr>
        <w:t>Orlando, FL. May 29, 1991.</w:t>
      </w:r>
    </w:p>
    <w:p w14:paraId="1D38AA16" w14:textId="77777777"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Cortes, C.W., R.B. Kreider, D. Schenck, G.W. Miller, V. Miriel, and D. Crosson. </w:t>
      </w:r>
      <w:r w:rsidRPr="00DE1945">
        <w:rPr>
          <w:rFonts w:ascii="Book Antiqua" w:hAnsi="Book Antiqua"/>
          <w:i/>
          <w:sz w:val="20"/>
        </w:rPr>
        <w:t xml:space="preserve">Effects of phosphate loading on maximal cycling performance. </w:t>
      </w:r>
      <w:r w:rsidRPr="00DE1945">
        <w:rPr>
          <w:rFonts w:ascii="Book Antiqua" w:hAnsi="Book Antiqua"/>
          <w:b/>
          <w:sz w:val="20"/>
        </w:rPr>
        <w:t xml:space="preserve">39th Annual American College of Sports Medicine Meeting. </w:t>
      </w:r>
      <w:r w:rsidRPr="00DE1945">
        <w:rPr>
          <w:rFonts w:ascii="Book Antiqua" w:hAnsi="Book Antiqua"/>
          <w:sz w:val="20"/>
        </w:rPr>
        <w:t>Orlando, FL. May 30, 1991.</w:t>
      </w:r>
    </w:p>
    <w:p w14:paraId="21E1DEB1" w14:textId="77777777" w:rsidR="00C325AF" w:rsidRPr="00DE1945" w:rsidRDefault="00960D0E" w:rsidP="00DE1945">
      <w:pPr>
        <w:numPr>
          <w:ilvl w:val="0"/>
          <w:numId w:val="8"/>
        </w:numPr>
        <w:tabs>
          <w:tab w:val="left" w:pos="659"/>
        </w:tabs>
        <w:spacing w:before="1"/>
        <w:ind w:left="658"/>
        <w:rPr>
          <w:rFonts w:ascii="Book Antiqua" w:eastAsia="Book Antiqua" w:hAnsi="Book Antiqua" w:cs="Book Antiqua"/>
          <w:sz w:val="20"/>
          <w:szCs w:val="20"/>
        </w:rPr>
      </w:pPr>
      <w:r w:rsidRPr="00DE1945">
        <w:rPr>
          <w:rFonts w:ascii="Book Antiqua" w:hAnsi="Book Antiqua"/>
          <w:sz w:val="20"/>
        </w:rPr>
        <w:t xml:space="preserve">*Miller, G.W., R.B. Kreider, D. Schenck, C.W. Cortes, V. Miriel, and D. Crosson. </w:t>
      </w:r>
      <w:r w:rsidRPr="00DE1945">
        <w:rPr>
          <w:rFonts w:ascii="Book Antiqua" w:hAnsi="Book Antiqua"/>
          <w:i/>
          <w:sz w:val="20"/>
        </w:rPr>
        <w:t xml:space="preserve">Effects of phosphate loading on anaerobic threshold. </w:t>
      </w:r>
      <w:r w:rsidRPr="00DE1945">
        <w:rPr>
          <w:rFonts w:ascii="Book Antiqua" w:hAnsi="Book Antiqua"/>
          <w:b/>
          <w:sz w:val="20"/>
        </w:rPr>
        <w:t xml:space="preserve">39th Annual American College of Sports Medicine Meeting. </w:t>
      </w:r>
      <w:r w:rsidRPr="00DE1945">
        <w:rPr>
          <w:rFonts w:ascii="Book Antiqua" w:hAnsi="Book Antiqua"/>
          <w:sz w:val="20"/>
        </w:rPr>
        <w:t>Orlando, FL. May 30, 1991.</w:t>
      </w:r>
    </w:p>
    <w:p w14:paraId="7128F7D3" w14:textId="77777777" w:rsidR="00C325AF" w:rsidRPr="00DE1945" w:rsidRDefault="00960D0E" w:rsidP="00DE1945">
      <w:pPr>
        <w:numPr>
          <w:ilvl w:val="0"/>
          <w:numId w:val="8"/>
        </w:numPr>
        <w:tabs>
          <w:tab w:val="left" w:pos="660"/>
        </w:tabs>
        <w:spacing w:before="40"/>
        <w:rPr>
          <w:rFonts w:ascii="Book Antiqua" w:eastAsia="Book Antiqua" w:hAnsi="Book Antiqua" w:cs="Book Antiqua"/>
          <w:sz w:val="20"/>
          <w:szCs w:val="20"/>
        </w:rPr>
      </w:pPr>
      <w:r w:rsidRPr="00DE1945">
        <w:rPr>
          <w:rFonts w:ascii="Book Antiqua" w:hAnsi="Book Antiqua"/>
          <w:sz w:val="20"/>
        </w:rPr>
        <w:t xml:space="preserve">*Schenck, D., R.B. Kreider, G.W. Miller, G.W. Cortes, V. Miriel and D. Crosson. </w:t>
      </w:r>
      <w:r w:rsidRPr="00DE1945">
        <w:rPr>
          <w:rFonts w:ascii="Book Antiqua" w:hAnsi="Book Antiqua"/>
          <w:i/>
          <w:sz w:val="20"/>
        </w:rPr>
        <w:t xml:space="preserve">Effects of phosphate loading on 40 KM cycling performance. </w:t>
      </w:r>
      <w:r w:rsidRPr="00DE1945">
        <w:rPr>
          <w:rFonts w:ascii="Book Antiqua" w:hAnsi="Book Antiqua"/>
          <w:b/>
          <w:sz w:val="20"/>
        </w:rPr>
        <w:t xml:space="preserve">39th Annual American College of Sports Medicine Meeting. </w:t>
      </w:r>
      <w:r w:rsidRPr="00DE1945">
        <w:rPr>
          <w:rFonts w:ascii="Book Antiqua" w:hAnsi="Book Antiqua"/>
          <w:sz w:val="20"/>
        </w:rPr>
        <w:t>Orlando, FL. May 30, 1991.</w:t>
      </w:r>
    </w:p>
    <w:p w14:paraId="4BB85D73" w14:textId="77777777" w:rsidR="00C325AF" w:rsidRPr="00DE1945" w:rsidRDefault="00960D0E" w:rsidP="00DE1945">
      <w:pPr>
        <w:numPr>
          <w:ilvl w:val="0"/>
          <w:numId w:val="8"/>
        </w:numPr>
        <w:tabs>
          <w:tab w:val="left" w:pos="660"/>
        </w:tabs>
        <w:ind w:left="659" w:hanging="539"/>
        <w:rPr>
          <w:rFonts w:ascii="Book Antiqua" w:eastAsia="Book Antiqua" w:hAnsi="Book Antiqua" w:cs="Book Antiqua"/>
          <w:sz w:val="20"/>
          <w:szCs w:val="20"/>
        </w:rPr>
      </w:pPr>
      <w:r w:rsidRPr="00DE1945">
        <w:rPr>
          <w:rFonts w:ascii="Book Antiqua" w:hAnsi="Book Antiqua"/>
          <w:sz w:val="20"/>
        </w:rPr>
        <w:t xml:space="preserve">*Drews, T., R.B. Kreider, B. Drinkard, and C.J. Jackson. </w:t>
      </w:r>
      <w:r w:rsidRPr="00DE1945">
        <w:rPr>
          <w:rFonts w:ascii="Book Antiqua" w:hAnsi="Book Antiqua"/>
          <w:i/>
          <w:sz w:val="20"/>
        </w:rPr>
        <w:t xml:space="preserve">Effects of post-event massage therapy on psychological profiles of exertion, feeling, and mood. </w:t>
      </w:r>
      <w:r w:rsidRPr="00DE1945">
        <w:rPr>
          <w:rFonts w:ascii="Book Antiqua" w:hAnsi="Book Antiqua"/>
          <w:b/>
          <w:sz w:val="20"/>
        </w:rPr>
        <w:t xml:space="preserve">39th Annual American College of Sports Medicine Meeting. </w:t>
      </w:r>
      <w:r w:rsidRPr="00DE1945">
        <w:rPr>
          <w:rFonts w:ascii="Book Antiqua" w:hAnsi="Book Antiqua"/>
          <w:sz w:val="20"/>
        </w:rPr>
        <w:t>Orlando, FL. May 31, 1991.</w:t>
      </w:r>
    </w:p>
    <w:p w14:paraId="7AE5F218" w14:textId="77777777"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reider, R.B., G.W. Miller, M. Mitchell, C.W. Cortes, V. Miriel, C.T. Somma, S.R. Sechrist, and D. Hill. </w:t>
      </w:r>
      <w:r w:rsidRPr="00DE1945">
        <w:rPr>
          <w:rFonts w:ascii="Book Antiqua" w:hAnsi="Book Antiqua"/>
          <w:i/>
          <w:sz w:val="20"/>
        </w:rPr>
        <w:t xml:space="preserve">Effects of amino acid supplementation on ultraendurance triathlon performance. </w:t>
      </w:r>
      <w:r w:rsidRPr="00DE1945">
        <w:rPr>
          <w:rFonts w:ascii="Book Antiqua" w:hAnsi="Book Antiqua"/>
          <w:b/>
          <w:sz w:val="20"/>
        </w:rPr>
        <w:t xml:space="preserve">I World Congress on Sports Nutrition. </w:t>
      </w:r>
      <w:r w:rsidRPr="00DE1945">
        <w:rPr>
          <w:rFonts w:ascii="Book Antiqua" w:hAnsi="Book Antiqua"/>
          <w:sz w:val="20"/>
        </w:rPr>
        <w:t>Barcelona, Spain. June 17, 1991.</w:t>
      </w:r>
    </w:p>
    <w:p w14:paraId="62858372" w14:textId="77777777" w:rsidR="00C325AF" w:rsidRPr="00DE1945" w:rsidRDefault="00960D0E" w:rsidP="00DE1945">
      <w:pPr>
        <w:numPr>
          <w:ilvl w:val="0"/>
          <w:numId w:val="8"/>
        </w:numPr>
        <w:tabs>
          <w:tab w:val="left" w:pos="659"/>
        </w:tabs>
        <w:ind w:left="658"/>
        <w:jc w:val="both"/>
        <w:rPr>
          <w:rFonts w:ascii="Book Antiqua" w:eastAsia="Book Antiqua" w:hAnsi="Book Antiqua" w:cs="Book Antiqua"/>
          <w:sz w:val="20"/>
          <w:szCs w:val="20"/>
        </w:rPr>
      </w:pPr>
      <w:r w:rsidRPr="00DE1945">
        <w:rPr>
          <w:rFonts w:ascii="Book Antiqua" w:hAnsi="Book Antiqua"/>
          <w:sz w:val="20"/>
        </w:rPr>
        <w:t xml:space="preserve">Kreider, R.B., G.W. Miller, D. Schenck, C.W. Cortes, V. Miriel, C.T. Somma, P. Rowland, C. Turner, and D. Hill. </w:t>
      </w:r>
      <w:r w:rsidRPr="00DE1945">
        <w:rPr>
          <w:rFonts w:ascii="Book Antiqua" w:hAnsi="Book Antiqua"/>
          <w:i/>
          <w:sz w:val="20"/>
        </w:rPr>
        <w:t xml:space="preserve">Effects of phosphate loading on maximal and endurance exercise performance. </w:t>
      </w:r>
      <w:r w:rsidRPr="00DE1945">
        <w:rPr>
          <w:rFonts w:ascii="Book Antiqua" w:hAnsi="Book Antiqua"/>
          <w:b/>
          <w:sz w:val="20"/>
        </w:rPr>
        <w:t xml:space="preserve">I World Congress on Sports Nutrition. </w:t>
      </w:r>
      <w:r w:rsidRPr="00DE1945">
        <w:rPr>
          <w:rFonts w:ascii="Book Antiqua" w:hAnsi="Book Antiqua"/>
          <w:sz w:val="20"/>
        </w:rPr>
        <w:lastRenderedPageBreak/>
        <w:t>Barcelona, Spain. June 17, 1991.</w:t>
      </w:r>
    </w:p>
    <w:p w14:paraId="371088A7" w14:textId="77777777"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reider, R.B., T. Drews, B. Drinkard, C.W. Cortes, C.T. Somma, S.R. Sechrist, C. Lester, M. Woodhouse, and L.M. Shall. </w:t>
      </w:r>
      <w:r w:rsidRPr="00DE1945">
        <w:rPr>
          <w:rFonts w:ascii="Book Antiqua" w:hAnsi="Book Antiqua"/>
          <w:i/>
          <w:sz w:val="20"/>
        </w:rPr>
        <w:t xml:space="preserve">Bioenergetic and nutritional demands of multistage ultraendurance cycling. </w:t>
      </w:r>
      <w:r w:rsidRPr="00DE1945">
        <w:rPr>
          <w:rFonts w:ascii="Book Antiqua" w:hAnsi="Book Antiqua"/>
          <w:b/>
          <w:sz w:val="20"/>
        </w:rPr>
        <w:t xml:space="preserve">I World Congress on Sports Nutrition. </w:t>
      </w:r>
      <w:r w:rsidRPr="00DE1945">
        <w:rPr>
          <w:rFonts w:ascii="Book Antiqua" w:hAnsi="Book Antiqua"/>
          <w:sz w:val="20"/>
        </w:rPr>
        <w:t>Barcelona, Spain. June 17, 1991.</w:t>
      </w:r>
    </w:p>
    <w:p w14:paraId="10573926" w14:textId="77777777" w:rsidR="00C325AF" w:rsidRPr="00DE1945" w:rsidRDefault="00960D0E" w:rsidP="00DE1945">
      <w:pPr>
        <w:numPr>
          <w:ilvl w:val="0"/>
          <w:numId w:val="8"/>
        </w:numPr>
        <w:tabs>
          <w:tab w:val="left" w:pos="659"/>
        </w:tabs>
        <w:ind w:left="658"/>
        <w:jc w:val="both"/>
        <w:rPr>
          <w:rFonts w:ascii="Book Antiqua" w:eastAsia="Book Antiqua" w:hAnsi="Book Antiqua" w:cs="Book Antiqua"/>
          <w:sz w:val="20"/>
          <w:szCs w:val="20"/>
        </w:rPr>
      </w:pPr>
      <w:r w:rsidRPr="00DE1945">
        <w:rPr>
          <w:rFonts w:ascii="Book Antiqua" w:hAnsi="Book Antiqua"/>
          <w:sz w:val="20"/>
        </w:rPr>
        <w:t xml:space="preserve">*Miriel, V., R.B. Kreider, M. Mitchell, G.W. Miller, C.W. Cortes, D. Hill, T. Somma, and S. Sechrist. </w:t>
      </w:r>
      <w:r w:rsidRPr="00DE1945">
        <w:rPr>
          <w:rFonts w:ascii="Book Antiqua" w:hAnsi="Book Antiqua"/>
          <w:i/>
          <w:sz w:val="20"/>
        </w:rPr>
        <w:t xml:space="preserve">Analysis of electrolyte intake and serum electrolyte levels during an ultraendurance triathlon. </w:t>
      </w:r>
      <w:r w:rsidRPr="00DE1945">
        <w:rPr>
          <w:rFonts w:ascii="Book Antiqua" w:hAnsi="Book Antiqua"/>
          <w:b/>
          <w:sz w:val="20"/>
        </w:rPr>
        <w:t xml:space="preserve">19th Annual Southeast American College of Sports Medicine Meeting. </w:t>
      </w:r>
      <w:r w:rsidRPr="00DE1945">
        <w:rPr>
          <w:rFonts w:ascii="Book Antiqua" w:hAnsi="Book Antiqua"/>
          <w:sz w:val="20"/>
        </w:rPr>
        <w:t>Auburn, AL. January 30, 1992.</w:t>
      </w:r>
    </w:p>
    <w:p w14:paraId="7D382F68" w14:textId="77777777" w:rsidR="00C325AF" w:rsidRPr="00DE1945" w:rsidRDefault="00960D0E" w:rsidP="00DE1945">
      <w:pPr>
        <w:numPr>
          <w:ilvl w:val="0"/>
          <w:numId w:val="8"/>
        </w:numPr>
        <w:tabs>
          <w:tab w:val="left" w:pos="660"/>
        </w:tabs>
        <w:ind w:hanging="542"/>
        <w:rPr>
          <w:rFonts w:ascii="Book Antiqua" w:eastAsia="Book Antiqua" w:hAnsi="Book Antiqua" w:cs="Book Antiqua"/>
          <w:sz w:val="20"/>
          <w:szCs w:val="20"/>
        </w:rPr>
      </w:pPr>
      <w:r w:rsidRPr="00DE1945">
        <w:rPr>
          <w:rFonts w:ascii="Book Antiqua" w:hAnsi="Book Antiqua"/>
          <w:sz w:val="20"/>
        </w:rPr>
        <w:t xml:space="preserve">*Bertun, E., R.B. Kreider, M. Mitchell, G.W. Miller, V. Miriel, C.W. Cortes, D. Hill, T. Somma, and S. Sechrist. </w:t>
      </w:r>
      <w:r w:rsidRPr="00DE1945">
        <w:rPr>
          <w:rFonts w:ascii="Book Antiqua" w:hAnsi="Book Antiqua"/>
          <w:i/>
          <w:sz w:val="20"/>
        </w:rPr>
        <w:t xml:space="preserve">Effects of ultraendurance triathlon performance on serum enzyme levels. </w:t>
      </w:r>
      <w:r w:rsidRPr="00DE1945">
        <w:rPr>
          <w:rFonts w:ascii="Book Antiqua" w:hAnsi="Book Antiqua"/>
          <w:b/>
          <w:sz w:val="20"/>
        </w:rPr>
        <w:t xml:space="preserve">19th Annual Southeast American College of Sports Medicine Meeting. </w:t>
      </w:r>
      <w:r w:rsidRPr="00DE1945">
        <w:rPr>
          <w:rFonts w:ascii="Book Antiqua" w:hAnsi="Book Antiqua"/>
          <w:sz w:val="20"/>
        </w:rPr>
        <w:t>Auburn, AL. January 30, 1992.</w:t>
      </w:r>
    </w:p>
    <w:p w14:paraId="6F7FA95B" w14:textId="77777777" w:rsidR="00C325AF" w:rsidRPr="00DE1945" w:rsidRDefault="00960D0E" w:rsidP="00DE1945">
      <w:pPr>
        <w:numPr>
          <w:ilvl w:val="0"/>
          <w:numId w:val="8"/>
        </w:numPr>
        <w:tabs>
          <w:tab w:val="left" w:pos="659"/>
        </w:tabs>
        <w:ind w:left="658" w:hanging="538"/>
        <w:rPr>
          <w:rFonts w:ascii="Book Antiqua" w:eastAsia="Book Antiqua" w:hAnsi="Book Antiqua" w:cs="Book Antiqua"/>
          <w:sz w:val="20"/>
          <w:szCs w:val="20"/>
        </w:rPr>
      </w:pPr>
      <w:r w:rsidRPr="00DE1945">
        <w:rPr>
          <w:rFonts w:ascii="Book Antiqua" w:hAnsi="Book Antiqua"/>
          <w:sz w:val="20"/>
        </w:rPr>
        <w:t xml:space="preserve">Dowling, E., R. Kreider, M. Mitchell, G. Miller, V. Miriel, C. Cortes, D. Hill, S. Sechrist and T. Somma. </w:t>
      </w:r>
      <w:r w:rsidRPr="00DE1945">
        <w:rPr>
          <w:rFonts w:ascii="Book Antiqua" w:hAnsi="Book Antiqua"/>
          <w:i/>
          <w:sz w:val="20"/>
        </w:rPr>
        <w:t xml:space="preserve">Effects of ultraendurance triathlon performance on psychological profiles of exertion, feeling, and mood. </w:t>
      </w:r>
      <w:r w:rsidRPr="00DE1945">
        <w:rPr>
          <w:rFonts w:ascii="Book Antiqua" w:hAnsi="Book Antiqua"/>
          <w:b/>
          <w:sz w:val="20"/>
        </w:rPr>
        <w:t xml:space="preserve">19th Annual Southeast American College of Sports Medicine Meeting. </w:t>
      </w:r>
      <w:r w:rsidRPr="00DE1945">
        <w:rPr>
          <w:rFonts w:ascii="Book Antiqua" w:hAnsi="Book Antiqua"/>
          <w:sz w:val="20"/>
        </w:rPr>
        <w:t>Auburn, AL. January 30, 1992.</w:t>
      </w:r>
    </w:p>
    <w:p w14:paraId="0F90FC93" w14:textId="77777777" w:rsidR="00C325AF" w:rsidRPr="00DE1945" w:rsidRDefault="00960D0E" w:rsidP="00DE1945">
      <w:pPr>
        <w:numPr>
          <w:ilvl w:val="0"/>
          <w:numId w:val="8"/>
        </w:numPr>
        <w:tabs>
          <w:tab w:val="left" w:pos="659"/>
        </w:tabs>
        <w:spacing w:before="1"/>
        <w:ind w:left="658"/>
        <w:rPr>
          <w:rFonts w:ascii="Book Antiqua" w:eastAsia="Book Antiqua" w:hAnsi="Book Antiqua" w:cs="Book Antiqua"/>
          <w:sz w:val="20"/>
          <w:szCs w:val="20"/>
        </w:rPr>
      </w:pPr>
      <w:r w:rsidRPr="00DE1945">
        <w:rPr>
          <w:rFonts w:ascii="Book Antiqua" w:hAnsi="Book Antiqua"/>
          <w:sz w:val="20"/>
        </w:rPr>
        <w:t xml:space="preserve">Kreider, R.B., M. Mitchell, G. Miller, V. Miriel, C. Cortes, D. Hill, T. Somma, and S. Sechrist. </w:t>
      </w:r>
      <w:r w:rsidRPr="00DE1945">
        <w:rPr>
          <w:rFonts w:ascii="Book Antiqua" w:hAnsi="Book Antiqua"/>
          <w:i/>
          <w:sz w:val="20"/>
        </w:rPr>
        <w:t xml:space="preserve">Bioenergetic and nutritional analysis of an ultraendurance triathlon. </w:t>
      </w:r>
      <w:r w:rsidRPr="00DE1945">
        <w:rPr>
          <w:rFonts w:ascii="Book Antiqua" w:hAnsi="Book Antiqua"/>
          <w:b/>
          <w:sz w:val="20"/>
        </w:rPr>
        <w:t xml:space="preserve">19th Annual Southeast American College of Sports Medicine Meeting. </w:t>
      </w:r>
      <w:r w:rsidRPr="00DE1945">
        <w:rPr>
          <w:rFonts w:ascii="Book Antiqua" w:hAnsi="Book Antiqua"/>
          <w:sz w:val="20"/>
        </w:rPr>
        <w:t>Auburn, AL. February 1, 1992.</w:t>
      </w:r>
    </w:p>
    <w:p w14:paraId="48365843" w14:textId="77777777"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Redondo, D. R.B. Kreider, M. Mitchell, G. Miller, V. Miriel, C. Cortes, D. Hill, S. Sechrist, and T. Somma. </w:t>
      </w:r>
      <w:r w:rsidRPr="00DE1945">
        <w:rPr>
          <w:rFonts w:ascii="Book Antiqua" w:hAnsi="Book Antiqua"/>
          <w:i/>
          <w:sz w:val="20"/>
        </w:rPr>
        <w:t xml:space="preserve">Analysis of temperature regulation and fluid homeostasis during an ultraendurance triathlon. </w:t>
      </w:r>
      <w:r w:rsidRPr="00DE1945">
        <w:rPr>
          <w:rFonts w:ascii="Book Antiqua" w:hAnsi="Book Antiqua"/>
          <w:b/>
          <w:sz w:val="20"/>
        </w:rPr>
        <w:t xml:space="preserve">19th Annual Southeast American College of Sports Medicine Meeting. </w:t>
      </w:r>
      <w:r w:rsidRPr="00DE1945">
        <w:rPr>
          <w:rFonts w:ascii="Book Antiqua" w:hAnsi="Book Antiqua"/>
          <w:sz w:val="20"/>
        </w:rPr>
        <w:t>Auburn, AL. February 1, 1992.</w:t>
      </w:r>
    </w:p>
    <w:p w14:paraId="67E4D968" w14:textId="77777777" w:rsidR="00C325AF" w:rsidRPr="00DE1945" w:rsidRDefault="00960D0E" w:rsidP="00DE1945">
      <w:pPr>
        <w:numPr>
          <w:ilvl w:val="0"/>
          <w:numId w:val="8"/>
        </w:numPr>
        <w:tabs>
          <w:tab w:val="left" w:pos="659"/>
        </w:tabs>
        <w:spacing w:before="1"/>
        <w:ind w:left="658"/>
        <w:rPr>
          <w:rFonts w:ascii="Book Antiqua" w:eastAsia="Book Antiqua" w:hAnsi="Book Antiqua" w:cs="Book Antiqua"/>
          <w:sz w:val="20"/>
          <w:szCs w:val="20"/>
        </w:rPr>
      </w:pPr>
      <w:r w:rsidRPr="00DE1945">
        <w:rPr>
          <w:rFonts w:ascii="Book Antiqua" w:hAnsi="Book Antiqua"/>
          <w:sz w:val="20"/>
        </w:rPr>
        <w:t xml:space="preserve">*Bertun, E., R.B. Kreider, R. Ratzlaff, J. Edwards, D. Redondo, E. Dowling, V. Miriel, M. Williams, T. Somma, S. Sechrist, F. Coleman, and J. Gentry. </w:t>
      </w:r>
      <w:r w:rsidRPr="00DE1945">
        <w:rPr>
          <w:rFonts w:ascii="Book Antiqua" w:hAnsi="Book Antiqua"/>
          <w:i/>
          <w:sz w:val="20"/>
        </w:rPr>
        <w:t xml:space="preserve">Effects of amino acid and carnitine supplementation during swim training on immune status I: Lymphocyte subpopulations. </w:t>
      </w:r>
      <w:r w:rsidRPr="00DE1945">
        <w:rPr>
          <w:rFonts w:ascii="Book Antiqua" w:hAnsi="Book Antiqua"/>
          <w:b/>
          <w:sz w:val="20"/>
        </w:rPr>
        <w:t xml:space="preserve">40th Annual American College of Sports Medicine Meeting. </w:t>
      </w:r>
      <w:r w:rsidRPr="00DE1945">
        <w:rPr>
          <w:rFonts w:ascii="Book Antiqua" w:hAnsi="Book Antiqua"/>
          <w:sz w:val="20"/>
        </w:rPr>
        <w:t>Dallas, TX. May 28, 1992.</w:t>
      </w:r>
    </w:p>
    <w:p w14:paraId="5175472B" w14:textId="77777777"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reider, R.B., R. Ratzlaff, E. Bertun, J. Edwards, D. Redondo, E. Dowling, V. Miriel, M. Williams, T. Somma, S. Sechrist, F. Coleman, and J. Gentry. </w:t>
      </w:r>
      <w:r w:rsidRPr="00DE1945">
        <w:rPr>
          <w:rFonts w:ascii="Book Antiqua" w:hAnsi="Book Antiqua"/>
          <w:i/>
          <w:sz w:val="20"/>
        </w:rPr>
        <w:t>Effects of amino acid and carnitine supplementation during swim training on immune status II: Response to mitogen stimulation.</w:t>
      </w:r>
      <w:r w:rsidRPr="00DE1945">
        <w:rPr>
          <w:rFonts w:ascii="Book Antiqua" w:hAnsi="Book Antiqua"/>
          <w:b/>
          <w:sz w:val="20"/>
        </w:rPr>
        <w:t xml:space="preserve">40th Annual American College of Sports Medicine Meeting. </w:t>
      </w:r>
      <w:r w:rsidRPr="00DE1945">
        <w:rPr>
          <w:rFonts w:ascii="Book Antiqua" w:hAnsi="Book Antiqua"/>
          <w:sz w:val="20"/>
        </w:rPr>
        <w:t>Dallas, TX. May 28, 1992.</w:t>
      </w:r>
    </w:p>
    <w:p w14:paraId="1B38150A" w14:textId="77777777" w:rsidR="00C325AF" w:rsidRPr="00DE1945" w:rsidRDefault="00960D0E" w:rsidP="00DE1945">
      <w:pPr>
        <w:numPr>
          <w:ilvl w:val="0"/>
          <w:numId w:val="8"/>
        </w:numPr>
        <w:tabs>
          <w:tab w:val="left" w:pos="659"/>
        </w:tabs>
        <w:ind w:left="658" w:hanging="538"/>
        <w:rPr>
          <w:rFonts w:ascii="Book Antiqua" w:eastAsia="Book Antiqua" w:hAnsi="Book Antiqua" w:cs="Book Antiqua"/>
          <w:sz w:val="20"/>
          <w:szCs w:val="20"/>
        </w:rPr>
      </w:pPr>
      <w:r w:rsidRPr="00DE1945">
        <w:rPr>
          <w:rFonts w:ascii="Book Antiqua" w:hAnsi="Book Antiqua"/>
          <w:sz w:val="20"/>
        </w:rPr>
        <w:t xml:space="preserve">*Lloyd, G., E. Dowling, D. Redondo, R. Kreider, G. Miller, M. Williams, and J. Gentry. </w:t>
      </w:r>
      <w:r w:rsidRPr="00DE1945">
        <w:rPr>
          <w:rFonts w:ascii="Book Antiqua" w:hAnsi="Book Antiqua"/>
          <w:i/>
          <w:sz w:val="20"/>
        </w:rPr>
        <w:t xml:space="preserve">Effects of a commercial supplement containing sodium phosphate and bicarbonate on hematological responses to swim performance. </w:t>
      </w:r>
      <w:r w:rsidRPr="00DE1945">
        <w:rPr>
          <w:rFonts w:ascii="Book Antiqua" w:hAnsi="Book Antiqua"/>
          <w:b/>
          <w:sz w:val="20"/>
        </w:rPr>
        <w:t xml:space="preserve">40th Annual American College of Sports Medicine Meeting. </w:t>
      </w:r>
      <w:r w:rsidRPr="00DE1945">
        <w:rPr>
          <w:rFonts w:ascii="Book Antiqua" w:hAnsi="Book Antiqua"/>
          <w:sz w:val="20"/>
        </w:rPr>
        <w:t>Dallas, TX. May 29, 1992.</w:t>
      </w:r>
    </w:p>
    <w:p w14:paraId="518BE0FF" w14:textId="77777777" w:rsidR="00C325AF" w:rsidRPr="00DE1945" w:rsidRDefault="00960D0E" w:rsidP="00DE1945">
      <w:pPr>
        <w:numPr>
          <w:ilvl w:val="0"/>
          <w:numId w:val="8"/>
        </w:numPr>
        <w:tabs>
          <w:tab w:val="left" w:pos="659"/>
        </w:tabs>
        <w:ind w:left="658" w:hanging="538"/>
        <w:rPr>
          <w:rFonts w:ascii="Book Antiqua" w:eastAsia="Book Antiqua" w:hAnsi="Book Antiqua" w:cs="Book Antiqua"/>
          <w:sz w:val="20"/>
          <w:szCs w:val="20"/>
        </w:rPr>
      </w:pPr>
      <w:r w:rsidRPr="00DE1945">
        <w:rPr>
          <w:rFonts w:ascii="Book Antiqua" w:hAnsi="Book Antiqua"/>
          <w:sz w:val="20"/>
        </w:rPr>
        <w:t xml:space="preserve">Kreider, R., V. Miriel, E. Bertun, T. Somma, and S. Sechrist. </w:t>
      </w:r>
      <w:r w:rsidRPr="00DE1945">
        <w:rPr>
          <w:rFonts w:ascii="Book Antiqua" w:hAnsi="Book Antiqua"/>
          <w:i/>
          <w:sz w:val="20"/>
        </w:rPr>
        <w:t xml:space="preserve">Effects of amino acid and carnitine supplementation on markers of protein catabolism and body composition during 25 weeks of swim training. </w:t>
      </w:r>
      <w:r w:rsidRPr="00DE1945">
        <w:rPr>
          <w:rFonts w:ascii="Book Antiqua" w:hAnsi="Book Antiqua"/>
          <w:b/>
          <w:sz w:val="20"/>
        </w:rPr>
        <w:t xml:space="preserve">20th Annual Southeast American College of Sports Medicine Meeting. </w:t>
      </w:r>
      <w:r w:rsidRPr="00DE1945">
        <w:rPr>
          <w:rFonts w:ascii="Book Antiqua" w:hAnsi="Book Antiqua"/>
          <w:sz w:val="20"/>
        </w:rPr>
        <w:t>Norfolk, VA. January 29, 1993.</w:t>
      </w:r>
    </w:p>
    <w:p w14:paraId="7E437199" w14:textId="77777777" w:rsidR="00C325AF" w:rsidRPr="00DE1945" w:rsidRDefault="00960D0E" w:rsidP="00DE1945">
      <w:pPr>
        <w:numPr>
          <w:ilvl w:val="0"/>
          <w:numId w:val="8"/>
        </w:numPr>
        <w:tabs>
          <w:tab w:val="left" w:pos="659"/>
        </w:tabs>
        <w:ind w:left="658" w:hanging="538"/>
        <w:rPr>
          <w:rFonts w:ascii="Book Antiqua" w:eastAsia="Book Antiqua" w:hAnsi="Book Antiqua" w:cs="Book Antiqua"/>
          <w:sz w:val="20"/>
          <w:szCs w:val="20"/>
        </w:rPr>
      </w:pPr>
      <w:r w:rsidRPr="00DE1945">
        <w:rPr>
          <w:rFonts w:ascii="Book Antiqua" w:hAnsi="Book Antiqua"/>
          <w:sz w:val="20"/>
        </w:rPr>
        <w:t xml:space="preserve">*Bertun, E., R.B. Kreider, R.E. Ratzlaff and J. Edwards. </w:t>
      </w:r>
      <w:r w:rsidRPr="00DE1945">
        <w:rPr>
          <w:rFonts w:ascii="Book Antiqua" w:hAnsi="Book Antiqua"/>
          <w:i/>
          <w:sz w:val="20"/>
        </w:rPr>
        <w:t xml:space="preserve">Effects of 25 weeks of competitive swim training on immune function. </w:t>
      </w:r>
      <w:r w:rsidRPr="00DE1945">
        <w:rPr>
          <w:rFonts w:ascii="Book Antiqua" w:hAnsi="Book Antiqua"/>
          <w:b/>
          <w:sz w:val="20"/>
        </w:rPr>
        <w:t xml:space="preserve">20th Annual Southeast American College of Sports Medicine Meeting. </w:t>
      </w:r>
      <w:r w:rsidRPr="00DE1945">
        <w:rPr>
          <w:rFonts w:ascii="Book Antiqua" w:hAnsi="Book Antiqua"/>
          <w:sz w:val="20"/>
        </w:rPr>
        <w:t>Norfolk, VA. January 30, 1993.</w:t>
      </w:r>
    </w:p>
    <w:p w14:paraId="7C69E80D" w14:textId="77777777" w:rsidR="00C325AF" w:rsidRPr="00DE1945" w:rsidRDefault="00960D0E" w:rsidP="00DE1945">
      <w:pPr>
        <w:numPr>
          <w:ilvl w:val="0"/>
          <w:numId w:val="8"/>
        </w:numPr>
        <w:tabs>
          <w:tab w:val="left" w:pos="659"/>
        </w:tabs>
        <w:ind w:left="658" w:hanging="538"/>
        <w:jc w:val="both"/>
        <w:rPr>
          <w:rFonts w:ascii="Book Antiqua" w:eastAsia="Book Antiqua" w:hAnsi="Book Antiqua" w:cs="Book Antiqua"/>
          <w:sz w:val="20"/>
          <w:szCs w:val="20"/>
        </w:rPr>
      </w:pPr>
      <w:r w:rsidRPr="00DE1945">
        <w:rPr>
          <w:rFonts w:ascii="Book Antiqua" w:hAnsi="Book Antiqua"/>
          <w:sz w:val="20"/>
        </w:rPr>
        <w:t xml:space="preserve">Kreider, R., R. Ratzlaff, E. Bertun, J. Edwards, V. Miriel, G. Lloyd, and J. Gentry. </w:t>
      </w:r>
      <w:r w:rsidRPr="00DE1945">
        <w:rPr>
          <w:rFonts w:ascii="Book Antiqua" w:hAnsi="Book Antiqua"/>
          <w:i/>
          <w:sz w:val="20"/>
        </w:rPr>
        <w:t xml:space="preserve">Effects of amino acid and carnitine supplementation on immune status during and intercollegiate swim season. </w:t>
      </w:r>
      <w:r w:rsidRPr="00DE1945">
        <w:rPr>
          <w:rFonts w:ascii="Book Antiqua" w:hAnsi="Book Antiqua"/>
          <w:b/>
          <w:sz w:val="20"/>
        </w:rPr>
        <w:t xml:space="preserve">40th Annual American College of Sports Medicine Meeting.  </w:t>
      </w:r>
      <w:r w:rsidRPr="00DE1945">
        <w:rPr>
          <w:rFonts w:ascii="Book Antiqua" w:hAnsi="Book Antiqua"/>
          <w:sz w:val="20"/>
        </w:rPr>
        <w:t>Seattle, WA. June 5, 1993.</w:t>
      </w:r>
    </w:p>
    <w:p w14:paraId="05F8231A" w14:textId="77777777" w:rsidR="00C325AF" w:rsidRPr="00DE1945" w:rsidRDefault="00960D0E" w:rsidP="00DE1945">
      <w:pPr>
        <w:numPr>
          <w:ilvl w:val="0"/>
          <w:numId w:val="8"/>
        </w:numPr>
        <w:tabs>
          <w:tab w:val="left" w:pos="659"/>
        </w:tabs>
        <w:ind w:left="658" w:hanging="538"/>
        <w:jc w:val="both"/>
        <w:rPr>
          <w:rFonts w:ascii="Book Antiqua" w:eastAsia="Book Antiqua" w:hAnsi="Book Antiqua" w:cs="Book Antiqua"/>
          <w:sz w:val="20"/>
          <w:szCs w:val="20"/>
        </w:rPr>
      </w:pPr>
      <w:r w:rsidRPr="00DE1945">
        <w:rPr>
          <w:rFonts w:ascii="Book Antiqua" w:hAnsi="Book Antiqua"/>
          <w:sz w:val="20"/>
        </w:rPr>
        <w:t xml:space="preserve">*Hensley, S., B. Leutholtz, R.B. Kreider, E. Hooker, and H. Jewett. </w:t>
      </w:r>
      <w:r w:rsidRPr="00DE1945">
        <w:rPr>
          <w:rFonts w:ascii="Book Antiqua" w:hAnsi="Book Antiqua"/>
          <w:i/>
          <w:sz w:val="20"/>
        </w:rPr>
        <w:t xml:space="preserve">The reliability of bioelectrical impedance for assessing body composition during the menstrual cycle. </w:t>
      </w:r>
      <w:r w:rsidRPr="00DE1945">
        <w:rPr>
          <w:rFonts w:ascii="Book Antiqua" w:hAnsi="Book Antiqua"/>
          <w:b/>
          <w:sz w:val="20"/>
        </w:rPr>
        <w:t xml:space="preserve">21st Annual Southeast American College of Sports Medicine Meeting. </w:t>
      </w:r>
      <w:r w:rsidRPr="00DE1945">
        <w:rPr>
          <w:rFonts w:ascii="Book Antiqua" w:hAnsi="Book Antiqua"/>
          <w:sz w:val="20"/>
        </w:rPr>
        <w:t>Greensboro, NC. January 21, 1994.</w:t>
      </w:r>
    </w:p>
    <w:p w14:paraId="1B6750F9" w14:textId="77777777" w:rsidR="00C325AF" w:rsidRPr="00DE1945" w:rsidRDefault="00960D0E" w:rsidP="00DE1945">
      <w:pPr>
        <w:numPr>
          <w:ilvl w:val="0"/>
          <w:numId w:val="8"/>
        </w:numPr>
        <w:tabs>
          <w:tab w:val="left" w:pos="659"/>
        </w:tabs>
        <w:ind w:left="658" w:hanging="538"/>
        <w:jc w:val="both"/>
        <w:rPr>
          <w:rFonts w:ascii="Book Antiqua" w:eastAsia="Book Antiqua" w:hAnsi="Book Antiqua" w:cs="Book Antiqua"/>
          <w:sz w:val="20"/>
          <w:szCs w:val="20"/>
        </w:rPr>
      </w:pPr>
      <w:r w:rsidRPr="00DE1945">
        <w:rPr>
          <w:rFonts w:ascii="Book Antiqua" w:hAnsi="Book Antiqua"/>
          <w:sz w:val="20"/>
        </w:rPr>
        <w:t xml:space="preserve">Kreider, R.B., D. Hill, G. Horton, M. Downes, S. Smith and B. Anders. </w:t>
      </w:r>
      <w:r w:rsidRPr="00DE1945">
        <w:rPr>
          <w:rFonts w:ascii="Book Antiqua" w:hAnsi="Book Antiqua"/>
          <w:i/>
          <w:sz w:val="20"/>
        </w:rPr>
        <w:t xml:space="preserve">Effects of carbohydrate supplementation during intense field hockey training on dietary patterns, psychological status, and performance. </w:t>
      </w:r>
      <w:r w:rsidRPr="00DE1945">
        <w:rPr>
          <w:rFonts w:ascii="Book Antiqua" w:hAnsi="Book Antiqua"/>
          <w:b/>
          <w:sz w:val="20"/>
        </w:rPr>
        <w:t xml:space="preserve">21st Annual Southeast American College of Sports Medicine Meeting. </w:t>
      </w:r>
      <w:r w:rsidRPr="00DE1945">
        <w:rPr>
          <w:rFonts w:ascii="Book Antiqua" w:hAnsi="Book Antiqua"/>
          <w:sz w:val="20"/>
        </w:rPr>
        <w:t>Greensboro, NC. January 22, 1994.</w:t>
      </w:r>
    </w:p>
    <w:p w14:paraId="659A2098" w14:textId="77777777" w:rsidR="00C325AF" w:rsidRPr="00DE1945" w:rsidRDefault="00960D0E" w:rsidP="00DE1945">
      <w:pPr>
        <w:numPr>
          <w:ilvl w:val="0"/>
          <w:numId w:val="8"/>
        </w:numPr>
        <w:tabs>
          <w:tab w:val="left" w:pos="659"/>
        </w:tabs>
        <w:ind w:left="658" w:hanging="538"/>
        <w:rPr>
          <w:rFonts w:ascii="Book Antiqua" w:eastAsia="Book Antiqua" w:hAnsi="Book Antiqua" w:cs="Book Antiqua"/>
          <w:sz w:val="20"/>
          <w:szCs w:val="20"/>
        </w:rPr>
      </w:pPr>
      <w:r w:rsidRPr="00DE1945">
        <w:rPr>
          <w:rFonts w:ascii="Book Antiqua" w:hAnsi="Book Antiqua"/>
          <w:sz w:val="20"/>
        </w:rPr>
        <w:t xml:space="preserve">Leutholtz, B., R.B. Kreider, and S. Newsome.  </w:t>
      </w:r>
      <w:r w:rsidRPr="00DE1945">
        <w:rPr>
          <w:rFonts w:ascii="Book Antiqua" w:hAnsi="Book Antiqua"/>
          <w:i/>
          <w:sz w:val="20"/>
        </w:rPr>
        <w:t xml:space="preserve">Effects of menstrual cycle on body composition measurements determined by bioelectrical impedance. </w:t>
      </w:r>
      <w:r w:rsidRPr="00DE1945">
        <w:rPr>
          <w:rFonts w:ascii="Book Antiqua" w:hAnsi="Book Antiqua"/>
          <w:b/>
          <w:sz w:val="20"/>
        </w:rPr>
        <w:t xml:space="preserve">41st Annual American College of Sports Medicine Meeting. </w:t>
      </w:r>
      <w:r w:rsidRPr="00DE1945">
        <w:rPr>
          <w:rFonts w:ascii="Book Antiqua" w:hAnsi="Book Antiqua"/>
          <w:sz w:val="20"/>
        </w:rPr>
        <w:t>Indianapolis, IN. June 1, 1994.</w:t>
      </w:r>
    </w:p>
    <w:p w14:paraId="64E153A3" w14:textId="77777777" w:rsidR="00C325AF" w:rsidRPr="00DE1945" w:rsidRDefault="00960D0E" w:rsidP="00DE1945">
      <w:pPr>
        <w:numPr>
          <w:ilvl w:val="0"/>
          <w:numId w:val="8"/>
        </w:numPr>
        <w:tabs>
          <w:tab w:val="left" w:pos="659"/>
        </w:tabs>
        <w:spacing w:before="1"/>
        <w:ind w:left="658" w:hanging="538"/>
        <w:rPr>
          <w:rFonts w:ascii="Book Antiqua" w:eastAsia="Book Antiqua" w:hAnsi="Book Antiqua" w:cs="Book Antiqua"/>
          <w:sz w:val="20"/>
          <w:szCs w:val="20"/>
        </w:rPr>
      </w:pPr>
      <w:r w:rsidRPr="00DE1945">
        <w:rPr>
          <w:rFonts w:ascii="Book Antiqua" w:hAnsi="Book Antiqua"/>
          <w:sz w:val="20"/>
        </w:rPr>
        <w:t xml:space="preserve">Kreider, R.B. and C.W. Jackson.  </w:t>
      </w:r>
      <w:r w:rsidRPr="00DE1945">
        <w:rPr>
          <w:rFonts w:ascii="Book Antiqua" w:hAnsi="Book Antiqua"/>
          <w:i/>
          <w:sz w:val="20"/>
        </w:rPr>
        <w:t xml:space="preserve">Effects of amino acid supplementation on psychological status during and intercollegiate swim season. </w:t>
      </w:r>
      <w:r w:rsidRPr="00DE1945">
        <w:rPr>
          <w:rFonts w:ascii="Book Antiqua" w:hAnsi="Book Antiqua"/>
          <w:b/>
          <w:sz w:val="20"/>
        </w:rPr>
        <w:t xml:space="preserve">41st Annual American College of Sports Medicine Meeting. </w:t>
      </w:r>
      <w:r w:rsidRPr="00DE1945">
        <w:rPr>
          <w:rFonts w:ascii="Book Antiqua" w:hAnsi="Book Antiqua"/>
          <w:sz w:val="20"/>
        </w:rPr>
        <w:t>Indianapolis, IN. June 3, 1994.</w:t>
      </w:r>
    </w:p>
    <w:p w14:paraId="33528E0D" w14:textId="0023C481" w:rsidR="00C325AF" w:rsidRPr="00DE1945" w:rsidRDefault="00960D0E" w:rsidP="00DE1945">
      <w:pPr>
        <w:numPr>
          <w:ilvl w:val="0"/>
          <w:numId w:val="8"/>
        </w:numPr>
        <w:tabs>
          <w:tab w:val="left" w:pos="660"/>
        </w:tabs>
        <w:spacing w:before="40"/>
        <w:rPr>
          <w:rFonts w:ascii="Book Antiqua" w:eastAsia="Book Antiqua" w:hAnsi="Book Antiqua" w:cs="Book Antiqua"/>
          <w:sz w:val="20"/>
          <w:szCs w:val="20"/>
        </w:rPr>
      </w:pPr>
      <w:r w:rsidRPr="00DE1945">
        <w:rPr>
          <w:rFonts w:ascii="Book Antiqua" w:hAnsi="Book Antiqua"/>
          <w:sz w:val="20"/>
        </w:rPr>
        <w:t xml:space="preserve">Kreider, R.B., R. Ratzlaff, E. Bertun, and J. Edwards. </w:t>
      </w:r>
      <w:r w:rsidRPr="00DE1945">
        <w:rPr>
          <w:rFonts w:ascii="Book Antiqua" w:hAnsi="Book Antiqua"/>
          <w:i/>
          <w:sz w:val="20"/>
        </w:rPr>
        <w:t xml:space="preserve">Effects of gender on immunological responses to 25 weeks </w:t>
      </w:r>
      <w:r w:rsidR="00F76B81" w:rsidRPr="00DE1945">
        <w:rPr>
          <w:rFonts w:ascii="Book Antiqua" w:hAnsi="Book Antiqua"/>
          <w:i/>
          <w:sz w:val="20"/>
        </w:rPr>
        <w:t>of intercollegiate</w:t>
      </w:r>
      <w:r w:rsidRPr="00DE1945">
        <w:rPr>
          <w:rFonts w:ascii="Book Antiqua" w:hAnsi="Book Antiqua"/>
          <w:i/>
          <w:sz w:val="20"/>
        </w:rPr>
        <w:t xml:space="preserve"> swim training. </w:t>
      </w:r>
      <w:r w:rsidRPr="00DE1945">
        <w:rPr>
          <w:rFonts w:ascii="Book Antiqua" w:hAnsi="Book Antiqua"/>
          <w:b/>
          <w:sz w:val="20"/>
        </w:rPr>
        <w:t xml:space="preserve">23rd Annual Southeast American College of Sports Medicine Meeting. </w:t>
      </w:r>
      <w:r w:rsidRPr="00DE1945">
        <w:rPr>
          <w:rFonts w:ascii="Book Antiqua" w:hAnsi="Book Antiqua"/>
          <w:sz w:val="20"/>
        </w:rPr>
        <w:t>Lexington, KY. February 4, 1995.</w:t>
      </w:r>
    </w:p>
    <w:p w14:paraId="0120498A"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Grindstaff, P., R. Kreider, L. Weiss, A. Fry, L. Wood, D. Bullen, M. Miyaji, L. Ramsey, M. Walling, and Y. Li. </w:t>
      </w:r>
      <w:r w:rsidRPr="00DE1945">
        <w:rPr>
          <w:rFonts w:ascii="Book Antiqua" w:hAnsi="Book Antiqua"/>
          <w:i/>
          <w:sz w:val="20"/>
        </w:rPr>
        <w:t xml:space="preserve">Relationship of psychological profiles of mood, exertion, and feeling on isokinetic strength performance. </w:t>
      </w:r>
      <w:r w:rsidRPr="00DE1945">
        <w:rPr>
          <w:rFonts w:ascii="Book Antiqua" w:hAnsi="Book Antiqua"/>
          <w:b/>
          <w:sz w:val="20"/>
        </w:rPr>
        <w:t>23rd Annual Southeast American College of Sports Medicine Meeting</w:t>
      </w:r>
      <w:r w:rsidRPr="00DE1945">
        <w:rPr>
          <w:rFonts w:ascii="Book Antiqua" w:hAnsi="Book Antiqua"/>
          <w:sz w:val="20"/>
        </w:rPr>
        <w:t>. Lexington, KY. February 4, 1995.</w:t>
      </w:r>
    </w:p>
    <w:p w14:paraId="4EB1EB2E"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Wood, L. R. Kreider, L. Weiss, A. Fry, P. Grindstaff, D. Bullen, M. Miyaji and L. Ramsey. </w:t>
      </w:r>
      <w:r w:rsidRPr="00DE1945">
        <w:rPr>
          <w:rFonts w:ascii="Book Antiqua" w:hAnsi="Book Antiqua"/>
          <w:i/>
          <w:sz w:val="20"/>
        </w:rPr>
        <w:t xml:space="preserve">Comparison of fatigue curves between upper and lower extremity muscle groups performing isokinetic strength testing. </w:t>
      </w:r>
      <w:r w:rsidRPr="00DE1945">
        <w:rPr>
          <w:rFonts w:ascii="Book Antiqua" w:hAnsi="Book Antiqua"/>
          <w:b/>
          <w:sz w:val="20"/>
        </w:rPr>
        <w:t>23rd Annual Southeast American College of Sports Medicine Meeting</w:t>
      </w:r>
      <w:r w:rsidRPr="00DE1945">
        <w:rPr>
          <w:rFonts w:ascii="Book Antiqua" w:hAnsi="Book Antiqua"/>
          <w:sz w:val="20"/>
        </w:rPr>
        <w:t>. Lexington, KY. February 3, 1995.</w:t>
      </w:r>
    </w:p>
    <w:p w14:paraId="1A981875" w14:textId="77777777" w:rsidR="00C325AF" w:rsidRPr="00DE1945" w:rsidRDefault="00960D0E" w:rsidP="00DE1945">
      <w:pPr>
        <w:numPr>
          <w:ilvl w:val="0"/>
          <w:numId w:val="8"/>
        </w:numPr>
        <w:tabs>
          <w:tab w:val="left" w:pos="660"/>
        </w:tabs>
        <w:ind w:left="659" w:hanging="539"/>
        <w:rPr>
          <w:rFonts w:ascii="Book Antiqua" w:eastAsia="Book Antiqua" w:hAnsi="Book Antiqua" w:cs="Book Antiqua"/>
          <w:sz w:val="20"/>
          <w:szCs w:val="20"/>
        </w:rPr>
      </w:pPr>
      <w:r w:rsidRPr="00DE1945">
        <w:rPr>
          <w:rFonts w:ascii="Book Antiqua" w:hAnsi="Book Antiqua"/>
          <w:sz w:val="20"/>
        </w:rPr>
        <w:t xml:space="preserve">*Bullen, D., K. Harmon, L. Ramsey, P. Grindstaff, M. Miyaji, R. Klesges, R. Kreider, A. Fry, and L. Weiss. </w:t>
      </w:r>
      <w:r w:rsidRPr="00DE1945">
        <w:rPr>
          <w:rFonts w:ascii="Book Antiqua" w:hAnsi="Book Antiqua"/>
          <w:i/>
          <w:sz w:val="20"/>
        </w:rPr>
        <w:lastRenderedPageBreak/>
        <w:t xml:space="preserve">Comparison of bioelectrical impedance analysis (BIA) to dual energy x-ray absorptiometry (DEXA) measurements in weight trained males. </w:t>
      </w:r>
      <w:r w:rsidRPr="00DE1945">
        <w:rPr>
          <w:rFonts w:ascii="Book Antiqua" w:hAnsi="Book Antiqua"/>
          <w:b/>
          <w:sz w:val="20"/>
        </w:rPr>
        <w:t xml:space="preserve">23rd Annual Southeast American College of Sports Medicine Meeting. </w:t>
      </w:r>
      <w:r w:rsidRPr="00DE1945">
        <w:rPr>
          <w:rFonts w:ascii="Book Antiqua" w:hAnsi="Book Antiqua"/>
          <w:sz w:val="20"/>
        </w:rPr>
        <w:t>Lexington, KY. February 4, 1995.</w:t>
      </w:r>
    </w:p>
    <w:p w14:paraId="57EF1027" w14:textId="762E8D5B" w:rsidR="00C325AF" w:rsidRPr="00DE1945" w:rsidRDefault="00960D0E" w:rsidP="00DE1945">
      <w:pPr>
        <w:numPr>
          <w:ilvl w:val="0"/>
          <w:numId w:val="8"/>
        </w:numPr>
        <w:tabs>
          <w:tab w:val="left" w:pos="660"/>
        </w:tabs>
        <w:spacing w:before="1"/>
        <w:ind w:left="659"/>
        <w:rPr>
          <w:rFonts w:ascii="Book Antiqua" w:eastAsia="Book Antiqua" w:hAnsi="Book Antiqua" w:cs="Book Antiqua"/>
          <w:sz w:val="20"/>
          <w:szCs w:val="20"/>
        </w:rPr>
      </w:pPr>
      <w:r w:rsidRPr="00DE1945">
        <w:rPr>
          <w:rFonts w:ascii="Book Antiqua" w:hAnsi="Book Antiqua"/>
          <w:sz w:val="20"/>
        </w:rPr>
        <w:t xml:space="preserve">Kreider, R., K. Harmon, B. Klesges, L. Weiss, A. Fry, A. Almada, L. Ramsey, P. Grindstaff, M. Miyaji, D. Bullen, L. Wood, and Y. Li (SPON: S. Brown). </w:t>
      </w:r>
      <w:r w:rsidRPr="00DE1945">
        <w:rPr>
          <w:rFonts w:ascii="Book Antiqua" w:hAnsi="Book Antiqua"/>
          <w:i/>
          <w:sz w:val="20"/>
        </w:rPr>
        <w:t xml:space="preserve">Effects of ingesting supplements designed to promote lean tissue accretion on </w:t>
      </w:r>
      <w:r w:rsidR="00F76B81" w:rsidRPr="00DE1945">
        <w:rPr>
          <w:rFonts w:ascii="Book Antiqua" w:hAnsi="Book Antiqua"/>
          <w:i/>
          <w:sz w:val="20"/>
        </w:rPr>
        <w:t>whole and</w:t>
      </w:r>
      <w:r w:rsidRPr="00DE1945">
        <w:rPr>
          <w:rFonts w:ascii="Book Antiqua" w:hAnsi="Book Antiqua"/>
          <w:i/>
          <w:sz w:val="20"/>
        </w:rPr>
        <w:t xml:space="preserve"> regional body composition alterations during resistance-training. </w:t>
      </w:r>
      <w:r w:rsidRPr="00DE1945">
        <w:rPr>
          <w:rFonts w:ascii="Book Antiqua" w:hAnsi="Book Antiqua"/>
          <w:b/>
          <w:sz w:val="20"/>
        </w:rPr>
        <w:t xml:space="preserve">79th Annual Federations of American Societies of Experimental Biology Meeting. </w:t>
      </w:r>
      <w:r w:rsidRPr="00DE1945">
        <w:rPr>
          <w:rFonts w:ascii="Book Antiqua" w:hAnsi="Book Antiqua"/>
          <w:sz w:val="20"/>
        </w:rPr>
        <w:t>Atlanta, GA. April 13, 1995.</w:t>
      </w:r>
    </w:p>
    <w:p w14:paraId="094B853C" w14:textId="77777777" w:rsidR="00C325AF" w:rsidRPr="00DE1945" w:rsidRDefault="00960D0E" w:rsidP="00DE1945">
      <w:pPr>
        <w:numPr>
          <w:ilvl w:val="0"/>
          <w:numId w:val="8"/>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Almada, A., R. Kreider, K. Harmon, B. Klesges, L. Weiss, A. Fry, L. Ramsey, P. Grindstaff, M. Miyaji, D. Bullen, L. Wood, and Y. Li (SPON: S. Brown). </w:t>
      </w:r>
      <w:r w:rsidRPr="00DE1945">
        <w:rPr>
          <w:rFonts w:ascii="Book Antiqua" w:hAnsi="Book Antiqua"/>
          <w:i/>
          <w:sz w:val="20"/>
        </w:rPr>
        <w:t>Effects of ingesting a nutritional supplement containing chromium picolinate and boron on body composition during resistance-training</w:t>
      </w:r>
      <w:r w:rsidRPr="00DE1945">
        <w:rPr>
          <w:rFonts w:ascii="Book Antiqua" w:hAnsi="Book Antiqua"/>
          <w:sz w:val="20"/>
        </w:rPr>
        <w:t xml:space="preserve">. </w:t>
      </w:r>
      <w:r w:rsidRPr="00DE1945">
        <w:rPr>
          <w:rFonts w:ascii="Book Antiqua" w:hAnsi="Book Antiqua"/>
          <w:b/>
          <w:sz w:val="20"/>
        </w:rPr>
        <w:t xml:space="preserve">79th Annual Federations of American Societies of Experimental Biology Meeting. </w:t>
      </w:r>
      <w:r w:rsidRPr="00DE1945">
        <w:rPr>
          <w:rFonts w:ascii="Book Antiqua" w:hAnsi="Book Antiqua"/>
          <w:sz w:val="20"/>
        </w:rPr>
        <w:t>Atlanta, GA. April 13, 1995.</w:t>
      </w:r>
    </w:p>
    <w:p w14:paraId="3142F2D7" w14:textId="77777777" w:rsidR="00C325AF" w:rsidRPr="00DE1945" w:rsidRDefault="00960D0E" w:rsidP="00DE1945">
      <w:pPr>
        <w:numPr>
          <w:ilvl w:val="0"/>
          <w:numId w:val="8"/>
        </w:numPr>
        <w:tabs>
          <w:tab w:val="left" w:pos="660"/>
        </w:tabs>
        <w:spacing w:before="1"/>
        <w:ind w:left="659"/>
        <w:jc w:val="both"/>
        <w:rPr>
          <w:rFonts w:ascii="Book Antiqua" w:eastAsia="Book Antiqua" w:hAnsi="Book Antiqua" w:cs="Book Antiqua"/>
          <w:sz w:val="20"/>
          <w:szCs w:val="20"/>
        </w:rPr>
      </w:pPr>
      <w:r w:rsidRPr="00DE1945">
        <w:rPr>
          <w:rFonts w:ascii="Book Antiqua" w:hAnsi="Book Antiqua"/>
          <w:sz w:val="20"/>
        </w:rPr>
        <w:t xml:space="preserve">Kreider, R., K. Harmon, B. Klesges, L. Weiss, A. Fry, L. Ramsey, P. Grindstaff, M. Miyaji, D. Bullen, L. Wood, Y. Li and A. Almada. </w:t>
      </w:r>
      <w:r w:rsidRPr="00DE1945">
        <w:rPr>
          <w:rFonts w:ascii="Book Antiqua" w:hAnsi="Book Antiqua"/>
          <w:i/>
          <w:sz w:val="20"/>
        </w:rPr>
        <w:t xml:space="preserve">Effects of ingesting nutritional supplements designed to promote lean tissue accretion on body composition. </w:t>
      </w:r>
      <w:r w:rsidRPr="00DE1945">
        <w:rPr>
          <w:rFonts w:ascii="Book Antiqua" w:hAnsi="Book Antiqua"/>
          <w:b/>
          <w:sz w:val="20"/>
        </w:rPr>
        <w:t xml:space="preserve">42nd Annual American College of Sports Medicine Meeting. </w:t>
      </w:r>
      <w:r w:rsidRPr="00DE1945">
        <w:rPr>
          <w:rFonts w:ascii="Book Antiqua" w:hAnsi="Book Antiqua"/>
          <w:sz w:val="20"/>
        </w:rPr>
        <w:t>Minneapolis, MN. June 2, 1995.</w:t>
      </w:r>
    </w:p>
    <w:p w14:paraId="706AE3BD" w14:textId="77777777" w:rsidR="00C325AF" w:rsidRPr="00DE1945" w:rsidRDefault="00960D0E" w:rsidP="00DE1945">
      <w:pPr>
        <w:numPr>
          <w:ilvl w:val="0"/>
          <w:numId w:val="8"/>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Grindstaff, P., R. Kreider, L. Weiss, A. Fry, L. Wood, D. Bullen, M. Miyaji, L. Ramsey, Y. Li and A. Almada. </w:t>
      </w:r>
      <w:r w:rsidRPr="00DE1945">
        <w:rPr>
          <w:rFonts w:ascii="Book Antiqua" w:hAnsi="Book Antiqua"/>
          <w:i/>
          <w:sz w:val="20"/>
        </w:rPr>
        <w:t xml:space="preserve">Effects of ingesting a supplement containing creating monohydrate for 7 days on isokinetic performance. </w:t>
      </w:r>
      <w:r w:rsidRPr="00DE1945">
        <w:rPr>
          <w:rFonts w:ascii="Book Antiqua" w:hAnsi="Book Antiqua"/>
          <w:b/>
          <w:sz w:val="20"/>
        </w:rPr>
        <w:t>42nd Annual American College of Sports Medicine Meeting</w:t>
      </w:r>
      <w:r w:rsidRPr="00DE1945">
        <w:rPr>
          <w:rFonts w:ascii="Book Antiqua" w:hAnsi="Book Antiqua"/>
          <w:sz w:val="20"/>
        </w:rPr>
        <w:t>. Minneapolis, MN. June 1, 1995.</w:t>
      </w:r>
    </w:p>
    <w:p w14:paraId="4FAFCE5C" w14:textId="77777777" w:rsidR="00C325AF" w:rsidRPr="00DE1945" w:rsidRDefault="00960D0E" w:rsidP="00DE1945">
      <w:pPr>
        <w:numPr>
          <w:ilvl w:val="0"/>
          <w:numId w:val="8"/>
        </w:numPr>
        <w:tabs>
          <w:tab w:val="left" w:pos="660"/>
        </w:tabs>
        <w:ind w:left="659"/>
        <w:jc w:val="both"/>
        <w:rPr>
          <w:rFonts w:ascii="Book Antiqua" w:eastAsia="Book Antiqua" w:hAnsi="Book Antiqua" w:cs="Book Antiqua"/>
          <w:sz w:val="20"/>
          <w:szCs w:val="20"/>
        </w:rPr>
      </w:pPr>
      <w:r w:rsidRPr="00DE1945">
        <w:rPr>
          <w:rFonts w:ascii="Book Antiqua" w:hAnsi="Book Antiqua"/>
          <w:sz w:val="20"/>
        </w:rPr>
        <w:t xml:space="preserve">Almada, A., R. Kreider, L. Weiss, A. Fry, L. Wood, D. Bullen, M. Miyaji, P. Grindstaff, L. Ramsey, and Y. Li. </w:t>
      </w:r>
      <w:r w:rsidRPr="00DE1945">
        <w:rPr>
          <w:rFonts w:ascii="Book Antiqua" w:hAnsi="Book Antiqua"/>
          <w:i/>
          <w:sz w:val="20"/>
        </w:rPr>
        <w:t>Effects of ingesting a supplement containing creating monohydrate for 28 days on isokinetic performance</w:t>
      </w:r>
      <w:r w:rsidRPr="00DE1945">
        <w:rPr>
          <w:rFonts w:ascii="Book Antiqua" w:hAnsi="Book Antiqua"/>
          <w:b/>
          <w:i/>
          <w:sz w:val="20"/>
        </w:rPr>
        <w:t xml:space="preserve">. </w:t>
      </w:r>
      <w:r w:rsidRPr="00DE1945">
        <w:rPr>
          <w:rFonts w:ascii="Book Antiqua" w:hAnsi="Book Antiqua"/>
          <w:b/>
          <w:sz w:val="20"/>
        </w:rPr>
        <w:t xml:space="preserve">42nd Annual American College of Sports Medicine Meeting. </w:t>
      </w:r>
      <w:r w:rsidRPr="00DE1945">
        <w:rPr>
          <w:rFonts w:ascii="Book Antiqua" w:hAnsi="Book Antiqua"/>
          <w:sz w:val="20"/>
        </w:rPr>
        <w:t>Minneapolis, MN. June 1, 1995.</w:t>
      </w:r>
    </w:p>
    <w:p w14:paraId="268C6D46" w14:textId="77777777" w:rsidR="00C325AF" w:rsidRPr="00DE1945" w:rsidRDefault="00960D0E" w:rsidP="00DE1945">
      <w:pPr>
        <w:numPr>
          <w:ilvl w:val="0"/>
          <w:numId w:val="8"/>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 L. Wood, D. Bullen, P. Grindstaff and A. Almada. </w:t>
      </w:r>
      <w:r w:rsidRPr="00DE1945">
        <w:rPr>
          <w:rFonts w:ascii="Book Antiqua" w:hAnsi="Book Antiqua"/>
          <w:i/>
          <w:sz w:val="20"/>
        </w:rPr>
        <w:t>Effects of ingestion a supplement containing creatine monohydrate on isokinetic performance</w:t>
      </w:r>
      <w:r w:rsidRPr="00DE1945">
        <w:rPr>
          <w:rFonts w:ascii="Book Antiqua" w:hAnsi="Book Antiqua"/>
          <w:b/>
          <w:i/>
          <w:sz w:val="20"/>
        </w:rPr>
        <w:t xml:space="preserve">. </w:t>
      </w:r>
      <w:r w:rsidRPr="00DE1945">
        <w:rPr>
          <w:rFonts w:ascii="Book Antiqua" w:hAnsi="Book Antiqua"/>
          <w:b/>
          <w:sz w:val="20"/>
        </w:rPr>
        <w:t xml:space="preserve">NSCA Annual Meeting. </w:t>
      </w:r>
      <w:r w:rsidRPr="00DE1945">
        <w:rPr>
          <w:rFonts w:ascii="Book Antiqua" w:hAnsi="Book Antiqua"/>
          <w:sz w:val="20"/>
        </w:rPr>
        <w:t>Phoenix, AZ. June 23, 1995.</w:t>
      </w:r>
    </w:p>
    <w:p w14:paraId="7448E5B3" w14:textId="77777777" w:rsidR="00C325AF" w:rsidRPr="00DE1945" w:rsidRDefault="00960D0E" w:rsidP="00DE1945">
      <w:pPr>
        <w:numPr>
          <w:ilvl w:val="0"/>
          <w:numId w:val="8"/>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Wood, L., R. Kreider, D. Bullen, P. Grindstaff and A. Almada.  </w:t>
      </w:r>
      <w:r w:rsidRPr="00DE1945">
        <w:rPr>
          <w:rFonts w:ascii="Book Antiqua" w:hAnsi="Book Antiqua"/>
          <w:i/>
          <w:sz w:val="20"/>
        </w:rPr>
        <w:t>Effects of ingesting a supplement containing chromium and boron on isokinetic performance</w:t>
      </w:r>
      <w:r w:rsidRPr="00DE1945">
        <w:rPr>
          <w:rFonts w:ascii="Book Antiqua" w:hAnsi="Book Antiqua"/>
          <w:b/>
          <w:i/>
          <w:sz w:val="20"/>
        </w:rPr>
        <w:t xml:space="preserve">. </w:t>
      </w:r>
      <w:r w:rsidRPr="00DE1945">
        <w:rPr>
          <w:rFonts w:ascii="Book Antiqua" w:hAnsi="Book Antiqua"/>
          <w:b/>
          <w:sz w:val="20"/>
        </w:rPr>
        <w:t xml:space="preserve">NSCA Annual Meeting. </w:t>
      </w:r>
      <w:r w:rsidRPr="00DE1945">
        <w:rPr>
          <w:rFonts w:ascii="Book Antiqua" w:hAnsi="Book Antiqua"/>
          <w:sz w:val="20"/>
        </w:rPr>
        <w:t>Phoenix, AZ. June 23, 1995.</w:t>
      </w:r>
    </w:p>
    <w:p w14:paraId="2BA10AFA" w14:textId="77777777" w:rsidR="00C325AF" w:rsidRPr="00DE1945" w:rsidRDefault="00960D0E" w:rsidP="00DE1945">
      <w:pPr>
        <w:numPr>
          <w:ilvl w:val="0"/>
          <w:numId w:val="8"/>
        </w:numPr>
        <w:tabs>
          <w:tab w:val="left" w:pos="659"/>
        </w:tabs>
        <w:ind w:left="658" w:hanging="538"/>
        <w:rPr>
          <w:rFonts w:ascii="Book Antiqua" w:eastAsia="Book Antiqua" w:hAnsi="Book Antiqua" w:cs="Book Antiqua"/>
          <w:sz w:val="20"/>
          <w:szCs w:val="20"/>
        </w:rPr>
      </w:pPr>
      <w:r w:rsidRPr="00DE1945">
        <w:rPr>
          <w:rFonts w:ascii="Book Antiqua" w:hAnsi="Book Antiqua"/>
          <w:sz w:val="20"/>
        </w:rPr>
        <w:t xml:space="preserve">Kreider, R., R. Klesges, D. Lotz, M. Davis, E. Cantler, K. Harmon, R. Dudley, P. Grindstaff, L. Wood, L. Ramsey, D. Bullen, and A. Almada. </w:t>
      </w:r>
      <w:r w:rsidRPr="00DE1945">
        <w:rPr>
          <w:rFonts w:ascii="Book Antiqua" w:hAnsi="Book Antiqua"/>
          <w:i/>
          <w:sz w:val="20"/>
        </w:rPr>
        <w:t xml:space="preserve">Effects of ingesting nutritional supplements designed to promote lean tissue accretion on body composition during off-season intercollegiate football training. </w:t>
      </w:r>
      <w:r w:rsidRPr="00DE1945">
        <w:rPr>
          <w:rFonts w:ascii="Book Antiqua" w:hAnsi="Book Antiqua"/>
          <w:b/>
          <w:sz w:val="20"/>
        </w:rPr>
        <w:t xml:space="preserve">International Sport Nutrition Conference. </w:t>
      </w:r>
      <w:r w:rsidRPr="00DE1945">
        <w:rPr>
          <w:rFonts w:ascii="Book Antiqua" w:hAnsi="Book Antiqua"/>
          <w:sz w:val="20"/>
        </w:rPr>
        <w:t>Minneapolis, MN, September 23, 1995.</w:t>
      </w:r>
    </w:p>
    <w:p w14:paraId="5C2ED18A" w14:textId="77777777" w:rsidR="00C325AF" w:rsidRPr="00DE1945" w:rsidRDefault="00960D0E" w:rsidP="00DE1945">
      <w:pPr>
        <w:numPr>
          <w:ilvl w:val="0"/>
          <w:numId w:val="8"/>
        </w:numPr>
        <w:tabs>
          <w:tab w:val="left" w:pos="659"/>
        </w:tabs>
        <w:ind w:left="658" w:hanging="538"/>
        <w:rPr>
          <w:rFonts w:ascii="Book Antiqua" w:eastAsia="Book Antiqua" w:hAnsi="Book Antiqua" w:cs="Book Antiqua"/>
          <w:sz w:val="20"/>
          <w:szCs w:val="20"/>
        </w:rPr>
      </w:pPr>
      <w:r w:rsidRPr="00DE1945">
        <w:rPr>
          <w:rFonts w:ascii="Book Antiqua" w:hAnsi="Book Antiqua"/>
          <w:sz w:val="20"/>
        </w:rPr>
        <w:t xml:space="preserve">Kreider, R., R. Klesges, D. Lotz, M. Davis, E. Cantler, L. Wood, P. Grindstaff, and A. Almada. </w:t>
      </w:r>
      <w:r w:rsidRPr="00DE1945">
        <w:rPr>
          <w:rFonts w:ascii="Book Antiqua" w:hAnsi="Book Antiqua"/>
          <w:i/>
          <w:sz w:val="20"/>
        </w:rPr>
        <w:t xml:space="preserve">Effects of ingesting nutritional supplements on isotonic strength performance during resistance-training. </w:t>
      </w:r>
      <w:r w:rsidRPr="00DE1945">
        <w:rPr>
          <w:rFonts w:ascii="Book Antiqua" w:hAnsi="Book Antiqua"/>
          <w:b/>
          <w:sz w:val="20"/>
        </w:rPr>
        <w:t xml:space="preserve">Canadian Society for Exercise Physiology. </w:t>
      </w:r>
      <w:r w:rsidRPr="00DE1945">
        <w:rPr>
          <w:rFonts w:ascii="Book Antiqua" w:hAnsi="Book Antiqua"/>
          <w:sz w:val="20"/>
        </w:rPr>
        <w:t>Quebec City, Canada. October 22, 1995.</w:t>
      </w:r>
    </w:p>
    <w:p w14:paraId="0B29883B" w14:textId="77777777" w:rsidR="00C325AF" w:rsidRPr="00DE1945" w:rsidRDefault="00960D0E" w:rsidP="00DE1945">
      <w:pPr>
        <w:numPr>
          <w:ilvl w:val="0"/>
          <w:numId w:val="8"/>
        </w:numPr>
        <w:tabs>
          <w:tab w:val="left" w:pos="659"/>
        </w:tabs>
        <w:ind w:left="658" w:hanging="538"/>
        <w:rPr>
          <w:rFonts w:ascii="Book Antiqua" w:eastAsia="Book Antiqua" w:hAnsi="Book Antiqua" w:cs="Book Antiqua"/>
          <w:sz w:val="20"/>
          <w:szCs w:val="20"/>
        </w:rPr>
      </w:pPr>
      <w:r w:rsidRPr="00DE1945">
        <w:rPr>
          <w:rFonts w:ascii="Book Antiqua" w:hAnsi="Book Antiqua"/>
          <w:sz w:val="20"/>
        </w:rPr>
        <w:t xml:space="preserve">Kreider, R., R. Klesges, D. Lotz, M. Davis, E. Cantler, K. Harmon, R. Dudley, P. Grindstaff, L. Wood, L. Ramsey, D. Bullen, and A. Almada. </w:t>
      </w:r>
      <w:r w:rsidRPr="00DE1945">
        <w:rPr>
          <w:rFonts w:ascii="Book Antiqua" w:hAnsi="Book Antiqua"/>
          <w:i/>
          <w:sz w:val="20"/>
        </w:rPr>
        <w:t xml:space="preserve">Effects of MET-RxTM supplementation during off-season college football training on body composition and strength. </w:t>
      </w:r>
      <w:r w:rsidRPr="00DE1945">
        <w:rPr>
          <w:rFonts w:ascii="Book Antiqua" w:hAnsi="Book Antiqua"/>
          <w:b/>
          <w:sz w:val="20"/>
        </w:rPr>
        <w:t xml:space="preserve">24th Annual Southeast American College of Sports Medicine Meeting. </w:t>
      </w:r>
      <w:r w:rsidRPr="00DE1945">
        <w:rPr>
          <w:rFonts w:ascii="Book Antiqua" w:hAnsi="Book Antiqua"/>
          <w:sz w:val="20"/>
        </w:rPr>
        <w:t>Chattanooga, TN. February 2, 1996.</w:t>
      </w:r>
    </w:p>
    <w:p w14:paraId="535C04E4" w14:textId="77777777" w:rsidR="00C325AF" w:rsidRPr="00DE1945" w:rsidRDefault="00960D0E" w:rsidP="00DE1945">
      <w:pPr>
        <w:numPr>
          <w:ilvl w:val="0"/>
          <w:numId w:val="8"/>
        </w:numPr>
        <w:tabs>
          <w:tab w:val="left" w:pos="661"/>
        </w:tabs>
        <w:rPr>
          <w:rFonts w:ascii="Book Antiqua" w:eastAsia="Book Antiqua" w:hAnsi="Book Antiqua" w:cs="Book Antiqua"/>
          <w:sz w:val="20"/>
          <w:szCs w:val="20"/>
        </w:rPr>
      </w:pPr>
      <w:r w:rsidRPr="00DE1945">
        <w:rPr>
          <w:rFonts w:ascii="Book Antiqua" w:hAnsi="Book Antiqua"/>
          <w:sz w:val="20"/>
        </w:rPr>
        <w:t xml:space="preserve">Kreider, R. </w:t>
      </w:r>
      <w:r w:rsidRPr="00DE1945">
        <w:rPr>
          <w:rFonts w:ascii="Book Antiqua" w:hAnsi="Book Antiqua"/>
          <w:i/>
          <w:sz w:val="20"/>
        </w:rPr>
        <w:t xml:space="preserve">Effects of creatine supplementation on anaerobic power and body composition. </w:t>
      </w:r>
      <w:r w:rsidRPr="00DE1945">
        <w:rPr>
          <w:rFonts w:ascii="Book Antiqua" w:hAnsi="Book Antiqua"/>
          <w:b/>
          <w:sz w:val="20"/>
        </w:rPr>
        <w:t xml:space="preserve">Southeast American College of Sports Medicine Meeting. </w:t>
      </w:r>
      <w:r w:rsidRPr="00DE1945">
        <w:rPr>
          <w:rFonts w:ascii="Book Antiqua" w:hAnsi="Book Antiqua"/>
          <w:sz w:val="20"/>
        </w:rPr>
        <w:t>Chattanooga, TN. February 2, 1996.</w:t>
      </w:r>
    </w:p>
    <w:p w14:paraId="0C348748"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 R. Klesges, D. Lotz, M. Davis, E. Cantler, K. Harmon, R. Dudley, P. Grindstaff, L. Wood, L. Ramsey, D. Bullen, and A. Almada. </w:t>
      </w:r>
      <w:r w:rsidRPr="00DE1945">
        <w:rPr>
          <w:rFonts w:ascii="Book Antiqua" w:hAnsi="Book Antiqua"/>
          <w:i/>
          <w:sz w:val="20"/>
        </w:rPr>
        <w:t xml:space="preserve">Effects of MET-RxTM supplementation during off-season college football training on body composition and strength. </w:t>
      </w:r>
      <w:r w:rsidRPr="00DE1945">
        <w:rPr>
          <w:rFonts w:ascii="Book Antiqua" w:hAnsi="Book Antiqua"/>
          <w:b/>
          <w:sz w:val="20"/>
        </w:rPr>
        <w:t xml:space="preserve">24th Annual Southeast American College of Sports Medicine Meeting. </w:t>
      </w:r>
      <w:r w:rsidRPr="00DE1945">
        <w:rPr>
          <w:rFonts w:ascii="Book Antiqua" w:hAnsi="Book Antiqua"/>
          <w:sz w:val="20"/>
        </w:rPr>
        <w:t>Chattanooga, TN. February 3, 1996.</w:t>
      </w:r>
    </w:p>
    <w:p w14:paraId="56369093" w14:textId="77777777" w:rsidR="00C325AF" w:rsidRPr="00DE1945" w:rsidRDefault="00960D0E" w:rsidP="00DE1945">
      <w:pPr>
        <w:numPr>
          <w:ilvl w:val="0"/>
          <w:numId w:val="8"/>
        </w:numPr>
        <w:tabs>
          <w:tab w:val="left" w:pos="661"/>
        </w:tabs>
        <w:rPr>
          <w:rFonts w:ascii="Book Antiqua" w:eastAsia="Book Antiqua" w:hAnsi="Book Antiqua" w:cs="Book Antiqua"/>
          <w:sz w:val="20"/>
          <w:szCs w:val="20"/>
        </w:rPr>
      </w:pPr>
      <w:r w:rsidRPr="00DE1945">
        <w:rPr>
          <w:rFonts w:ascii="Book Antiqua" w:hAnsi="Book Antiqua"/>
          <w:sz w:val="20"/>
        </w:rPr>
        <w:t xml:space="preserve">Kreider, R., P. Grindstaff, L. Wood, D. Bullen, R. Klesges, D. Lotz, M. Davis, E. Cantler, and A. Almada. </w:t>
      </w:r>
      <w:r w:rsidRPr="00DE1945">
        <w:rPr>
          <w:rFonts w:ascii="Book Antiqua" w:hAnsi="Book Antiqua"/>
          <w:i/>
          <w:sz w:val="20"/>
        </w:rPr>
        <w:t xml:space="preserve">Effects of ingesting a lean mass promoting supplement during resistance training on isokinetic performance. </w:t>
      </w:r>
      <w:r w:rsidRPr="00DE1945">
        <w:rPr>
          <w:rFonts w:ascii="Book Antiqua" w:hAnsi="Book Antiqua"/>
          <w:b/>
          <w:sz w:val="20"/>
        </w:rPr>
        <w:t xml:space="preserve">43rd Annual American College of Sports Medicine Meeting. </w:t>
      </w:r>
      <w:r w:rsidRPr="00DE1945">
        <w:rPr>
          <w:rFonts w:ascii="Book Antiqua" w:hAnsi="Book Antiqua"/>
          <w:sz w:val="20"/>
        </w:rPr>
        <w:t>Cincinnati, OH. May, 29, 1996.</w:t>
      </w:r>
    </w:p>
    <w:p w14:paraId="065532D2" w14:textId="77777777" w:rsidR="00C325AF" w:rsidRPr="00DE1945" w:rsidRDefault="00960D0E" w:rsidP="00DE1945">
      <w:pPr>
        <w:numPr>
          <w:ilvl w:val="0"/>
          <w:numId w:val="8"/>
        </w:numPr>
        <w:tabs>
          <w:tab w:val="left" w:pos="661"/>
        </w:tabs>
        <w:rPr>
          <w:rFonts w:ascii="Book Antiqua" w:eastAsia="Book Antiqua" w:hAnsi="Book Antiqua" w:cs="Book Antiqua"/>
          <w:sz w:val="20"/>
          <w:szCs w:val="20"/>
        </w:rPr>
      </w:pPr>
      <w:r w:rsidRPr="00DE1945">
        <w:rPr>
          <w:rFonts w:ascii="Book Antiqua" w:hAnsi="Book Antiqua"/>
          <w:sz w:val="20"/>
        </w:rPr>
        <w:t xml:space="preserve">Kreider, R., P. Grindstaff, L. Wood, B. Bullen, M. Wilson, D Lotz, M. Davis, E. Cantler, and A. Almada. </w:t>
      </w:r>
      <w:r w:rsidRPr="00DE1945">
        <w:rPr>
          <w:rFonts w:ascii="Book Antiqua" w:hAnsi="Book Antiqua"/>
          <w:i/>
          <w:sz w:val="20"/>
        </w:rPr>
        <w:t xml:space="preserve">Effects of ingesting a lean mass promoting supplement on isokinetic bench press performance. </w:t>
      </w:r>
      <w:r w:rsidRPr="00DE1945">
        <w:rPr>
          <w:rFonts w:ascii="Book Antiqua" w:hAnsi="Book Antiqua"/>
          <w:b/>
          <w:sz w:val="20"/>
        </w:rPr>
        <w:t xml:space="preserve">NSCA Annual Meeting. </w:t>
      </w:r>
      <w:r w:rsidRPr="00DE1945">
        <w:rPr>
          <w:rFonts w:ascii="Book Antiqua" w:hAnsi="Book Antiqua"/>
          <w:sz w:val="20"/>
        </w:rPr>
        <w:t>Atlanta, GA. June 22, 1996.</w:t>
      </w:r>
    </w:p>
    <w:p w14:paraId="0D8B467C" w14:textId="77777777" w:rsidR="00C325AF" w:rsidRPr="00DE1945" w:rsidRDefault="00960D0E" w:rsidP="00DE1945">
      <w:pPr>
        <w:numPr>
          <w:ilvl w:val="0"/>
          <w:numId w:val="8"/>
        </w:numPr>
        <w:tabs>
          <w:tab w:val="left" w:pos="661"/>
        </w:tabs>
        <w:rPr>
          <w:rFonts w:ascii="Book Antiqua" w:eastAsia="Book Antiqua" w:hAnsi="Book Antiqua" w:cs="Book Antiqua"/>
          <w:sz w:val="20"/>
          <w:szCs w:val="20"/>
        </w:rPr>
      </w:pPr>
      <w:r w:rsidRPr="00DE1945">
        <w:rPr>
          <w:rFonts w:ascii="Book Antiqua" w:hAnsi="Book Antiqua"/>
          <w:sz w:val="20"/>
        </w:rPr>
        <w:t xml:space="preserve">*Wilson, M., R. Kreider, R. Ratzlaff, E. Bertun, J. Bozarth, V. Miriel, D. Tulis, L. Ramsey, H. Yamashito, and T. Taylor. </w:t>
      </w:r>
      <w:r w:rsidRPr="00DE1945">
        <w:rPr>
          <w:rFonts w:ascii="Book Antiqua" w:hAnsi="Book Antiqua"/>
          <w:i/>
          <w:sz w:val="20"/>
        </w:rPr>
        <w:t xml:space="preserve">Effects of a 3-week taper period following 22-weeks of intercollegiate swim training on fasting immune status. </w:t>
      </w:r>
      <w:r w:rsidRPr="00DE1945">
        <w:rPr>
          <w:rFonts w:ascii="Book Antiqua" w:hAnsi="Book Antiqua"/>
          <w:b/>
          <w:sz w:val="20"/>
        </w:rPr>
        <w:t xml:space="preserve">International Conference on Overtraining in Sport. </w:t>
      </w:r>
      <w:r w:rsidRPr="00DE1945">
        <w:rPr>
          <w:rFonts w:ascii="Book Antiqua" w:hAnsi="Book Antiqua"/>
          <w:sz w:val="20"/>
        </w:rPr>
        <w:t>Memphis, TN. July 16, 1996.</w:t>
      </w:r>
    </w:p>
    <w:p w14:paraId="331BAC42" w14:textId="77777777" w:rsidR="00C325AF" w:rsidRPr="00DE1945" w:rsidRDefault="00960D0E" w:rsidP="00DE1945">
      <w:pPr>
        <w:numPr>
          <w:ilvl w:val="0"/>
          <w:numId w:val="8"/>
        </w:numPr>
        <w:tabs>
          <w:tab w:val="left" w:pos="660"/>
        </w:tabs>
        <w:spacing w:before="40"/>
        <w:rPr>
          <w:rFonts w:ascii="Book Antiqua" w:eastAsia="Book Antiqua" w:hAnsi="Book Antiqua" w:cs="Book Antiqua"/>
          <w:sz w:val="20"/>
          <w:szCs w:val="20"/>
        </w:rPr>
      </w:pPr>
      <w:r w:rsidRPr="00DE1945">
        <w:rPr>
          <w:rFonts w:ascii="Book Antiqua" w:hAnsi="Book Antiqua"/>
          <w:sz w:val="20"/>
        </w:rPr>
        <w:t xml:space="preserve">Kreider, R., V. Miriel, D. Tulis, and E. Bertun. </w:t>
      </w:r>
      <w:r w:rsidRPr="00DE1945">
        <w:rPr>
          <w:rFonts w:ascii="Book Antiqua" w:hAnsi="Book Antiqua"/>
          <w:i/>
          <w:sz w:val="20"/>
        </w:rPr>
        <w:t xml:space="preserve">Effects of amino acid supplementation during a 25-week intercollegiate swim season on leukocytic response to swimming. </w:t>
      </w:r>
      <w:r w:rsidRPr="00DE1945">
        <w:rPr>
          <w:rFonts w:ascii="Book Antiqua" w:hAnsi="Book Antiqua"/>
          <w:b/>
          <w:sz w:val="20"/>
        </w:rPr>
        <w:t xml:space="preserve">International Conference on Overtraining in Sport. </w:t>
      </w:r>
      <w:r w:rsidRPr="00DE1945">
        <w:rPr>
          <w:rFonts w:ascii="Book Antiqua" w:hAnsi="Book Antiqua"/>
          <w:sz w:val="20"/>
        </w:rPr>
        <w:t>Memphis, TN. July 16, 1996.</w:t>
      </w:r>
    </w:p>
    <w:p w14:paraId="47AC3612"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Taylor, T., R. Kreider, L. Ramsey, H. Yamashito, V. Miriel, D. Tulis, and E. Bertun. </w:t>
      </w:r>
      <w:r w:rsidRPr="00DE1945">
        <w:rPr>
          <w:rFonts w:ascii="Book Antiqua" w:hAnsi="Book Antiqua"/>
          <w:i/>
          <w:sz w:val="20"/>
        </w:rPr>
        <w:t xml:space="preserve">Effects of amino acid supplementation during a 25-week intercollegiate swim season on fasting immunoglobulins and leukocytes. </w:t>
      </w:r>
      <w:r w:rsidRPr="00DE1945">
        <w:rPr>
          <w:rFonts w:ascii="Book Antiqua" w:hAnsi="Book Antiqua"/>
          <w:b/>
          <w:sz w:val="20"/>
        </w:rPr>
        <w:t xml:space="preserve">International Conference on Overtraining in Sport. </w:t>
      </w:r>
      <w:r w:rsidRPr="00DE1945">
        <w:rPr>
          <w:rFonts w:ascii="Book Antiqua" w:hAnsi="Book Antiqua"/>
          <w:sz w:val="20"/>
        </w:rPr>
        <w:t>Memphis, TN. July 16, 1996.</w:t>
      </w:r>
    </w:p>
    <w:p w14:paraId="34A31F11" w14:textId="403D6EE2"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Ferreira, M., R. Kreider, V. Miriel, D. Tulis, and E. Bertun. </w:t>
      </w:r>
      <w:r w:rsidRPr="00DE1945">
        <w:rPr>
          <w:rFonts w:ascii="Book Antiqua" w:hAnsi="Book Antiqua"/>
          <w:i/>
          <w:sz w:val="20"/>
        </w:rPr>
        <w:t>Relationship of exercise-induced changes in the neutrophil/</w:t>
      </w:r>
      <w:r w:rsidR="00F76B81" w:rsidRPr="00DE1945">
        <w:rPr>
          <w:rFonts w:ascii="Book Antiqua" w:hAnsi="Book Antiqua"/>
          <w:i/>
          <w:sz w:val="20"/>
        </w:rPr>
        <w:t>lymphocyte</w:t>
      </w:r>
      <w:r w:rsidRPr="00DE1945">
        <w:rPr>
          <w:rFonts w:ascii="Book Antiqua" w:hAnsi="Book Antiqua"/>
          <w:i/>
          <w:sz w:val="20"/>
        </w:rPr>
        <w:t xml:space="preserve"> ratio to serum cortisol during and intercollegiate swim season. </w:t>
      </w:r>
      <w:r w:rsidRPr="00DE1945">
        <w:rPr>
          <w:rFonts w:ascii="Book Antiqua" w:hAnsi="Book Antiqua"/>
          <w:b/>
          <w:sz w:val="20"/>
        </w:rPr>
        <w:t xml:space="preserve">International Conference on Overtraining in Sport. </w:t>
      </w:r>
      <w:r w:rsidRPr="00DE1945">
        <w:rPr>
          <w:rFonts w:ascii="Book Antiqua" w:hAnsi="Book Antiqua"/>
          <w:sz w:val="20"/>
        </w:rPr>
        <w:t>Memphis, TN. July 16, 1996.</w:t>
      </w:r>
    </w:p>
    <w:p w14:paraId="70EB9070" w14:textId="77777777" w:rsidR="00C325AF" w:rsidRPr="00DE1945" w:rsidRDefault="00960D0E" w:rsidP="00DE1945">
      <w:pPr>
        <w:numPr>
          <w:ilvl w:val="0"/>
          <w:numId w:val="8"/>
        </w:numPr>
        <w:tabs>
          <w:tab w:val="left" w:pos="660"/>
        </w:tabs>
        <w:spacing w:before="1"/>
        <w:ind w:left="659"/>
        <w:rPr>
          <w:rFonts w:ascii="Book Antiqua" w:eastAsia="Book Antiqua" w:hAnsi="Book Antiqua" w:cs="Book Antiqua"/>
          <w:sz w:val="20"/>
          <w:szCs w:val="20"/>
        </w:rPr>
      </w:pPr>
      <w:r w:rsidRPr="00DE1945">
        <w:rPr>
          <w:rFonts w:ascii="Book Antiqua" w:hAnsi="Book Antiqua"/>
          <w:sz w:val="20"/>
        </w:rPr>
        <w:lastRenderedPageBreak/>
        <w:t xml:space="preserve">*Grindstaff, P., R. Kreider, R. Bishop, M. Wilson, L. Wood, C. Alexander, A. Almada, and D. Hannum. </w:t>
      </w:r>
      <w:r w:rsidRPr="00DE1945">
        <w:rPr>
          <w:rFonts w:ascii="Book Antiqua" w:hAnsi="Book Antiqua"/>
          <w:i/>
          <w:sz w:val="20"/>
        </w:rPr>
        <w:t xml:space="preserve">Effects of creatine supplementation on performance times and anaerobic capacity in competitive swimmers. </w:t>
      </w:r>
      <w:r w:rsidRPr="00DE1945">
        <w:rPr>
          <w:rFonts w:ascii="Book Antiqua" w:hAnsi="Book Antiqua"/>
          <w:b/>
          <w:sz w:val="20"/>
        </w:rPr>
        <w:t xml:space="preserve">International Conference on Overtraining in Sport. </w:t>
      </w:r>
      <w:r w:rsidRPr="00DE1945">
        <w:rPr>
          <w:rFonts w:ascii="Book Antiqua" w:hAnsi="Book Antiqua"/>
          <w:sz w:val="20"/>
        </w:rPr>
        <w:t>Memphis, TN. July 17, 1996.</w:t>
      </w:r>
    </w:p>
    <w:p w14:paraId="1810FA8C" w14:textId="77777777" w:rsidR="00C325AF" w:rsidRPr="00DE1945" w:rsidRDefault="00960D0E" w:rsidP="00DE1945">
      <w:pPr>
        <w:numPr>
          <w:ilvl w:val="0"/>
          <w:numId w:val="8"/>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Okwumabua, J., R. Kreider, and C. Cobel. </w:t>
      </w:r>
      <w:r w:rsidRPr="00DE1945">
        <w:rPr>
          <w:rFonts w:ascii="Book Antiqua" w:hAnsi="Book Antiqua"/>
          <w:i/>
          <w:sz w:val="20"/>
        </w:rPr>
        <w:t xml:space="preserve">Health promotion for African American senior citizens. </w:t>
      </w:r>
      <w:r w:rsidRPr="00DE1945">
        <w:rPr>
          <w:rFonts w:ascii="Book Antiqua" w:hAnsi="Book Antiqua"/>
          <w:b/>
          <w:sz w:val="20"/>
        </w:rPr>
        <w:t xml:space="preserve">Sport in the City Conference. </w:t>
      </w:r>
      <w:r w:rsidRPr="00DE1945">
        <w:rPr>
          <w:rFonts w:ascii="Book Antiqua" w:hAnsi="Book Antiqua"/>
          <w:sz w:val="20"/>
        </w:rPr>
        <w:t>Memphis, TN. October 13, 1996.</w:t>
      </w:r>
    </w:p>
    <w:p w14:paraId="5E688906" w14:textId="77777777" w:rsidR="00C325AF" w:rsidRPr="00DE1945" w:rsidRDefault="00960D0E" w:rsidP="00DE1945">
      <w:pPr>
        <w:numPr>
          <w:ilvl w:val="0"/>
          <w:numId w:val="8"/>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 M. Ferreira, M. Wilson, P. Grindstaff, S. Plisk, J. Reinhardy, E. Cantler, and A. Almada. </w:t>
      </w:r>
      <w:r w:rsidRPr="00DE1945">
        <w:rPr>
          <w:rFonts w:ascii="Book Antiqua" w:hAnsi="Book Antiqua"/>
          <w:i/>
          <w:sz w:val="20"/>
        </w:rPr>
        <w:t xml:space="preserve">Effects of creatine monohydrate supplementation on hematological responses to resistance training. </w:t>
      </w:r>
      <w:r w:rsidRPr="00DE1945">
        <w:rPr>
          <w:rFonts w:ascii="Book Antiqua" w:hAnsi="Book Antiqua"/>
          <w:b/>
          <w:sz w:val="20"/>
        </w:rPr>
        <w:t xml:space="preserve">25th Annual Southeast American College of Sports Medicine Meeting. </w:t>
      </w:r>
      <w:r w:rsidRPr="00DE1945">
        <w:rPr>
          <w:rFonts w:ascii="Book Antiqua" w:hAnsi="Book Antiqua"/>
          <w:sz w:val="20"/>
        </w:rPr>
        <w:t>Atlanta, GA. January 24, 1997.</w:t>
      </w:r>
    </w:p>
    <w:p w14:paraId="6B5DA5E9" w14:textId="77777777" w:rsidR="00C325AF" w:rsidRPr="00DE1945" w:rsidRDefault="00960D0E" w:rsidP="00DE1945">
      <w:pPr>
        <w:numPr>
          <w:ilvl w:val="0"/>
          <w:numId w:val="8"/>
        </w:numPr>
        <w:tabs>
          <w:tab w:val="left" w:pos="659"/>
        </w:tabs>
        <w:ind w:left="658" w:hanging="539"/>
        <w:jc w:val="both"/>
        <w:rPr>
          <w:rFonts w:ascii="Book Antiqua" w:eastAsia="Book Antiqua" w:hAnsi="Book Antiqua" w:cs="Book Antiqua"/>
          <w:sz w:val="20"/>
          <w:szCs w:val="20"/>
        </w:rPr>
      </w:pPr>
      <w:r w:rsidRPr="00DE1945">
        <w:rPr>
          <w:rFonts w:ascii="Book Antiqua" w:hAnsi="Book Antiqua"/>
          <w:sz w:val="20"/>
        </w:rPr>
        <w:t xml:space="preserve">Ferreira, M., R. Kreider, M. Wilson, R. Ratzlaff, E. Bertun, J. Bozarth, V. Miriel, D. Tulis, L. Ramsey, H. Yamashita, and T. Taylor. </w:t>
      </w:r>
      <w:r w:rsidRPr="00DE1945">
        <w:rPr>
          <w:rFonts w:ascii="Book Antiqua" w:hAnsi="Book Antiqua"/>
          <w:i/>
          <w:sz w:val="20"/>
        </w:rPr>
        <w:t xml:space="preserve">Effects of a 3-week taper period following 22-weeks of swim training on immunological responses to exercise. </w:t>
      </w:r>
      <w:r w:rsidRPr="00DE1945">
        <w:rPr>
          <w:rFonts w:ascii="Book Antiqua" w:hAnsi="Book Antiqua"/>
          <w:b/>
          <w:sz w:val="20"/>
        </w:rPr>
        <w:t xml:space="preserve">25th Annual Southeast American College of Sports Medicine Meeting. </w:t>
      </w:r>
      <w:r w:rsidRPr="00DE1945">
        <w:rPr>
          <w:rFonts w:ascii="Book Antiqua" w:hAnsi="Book Antiqua"/>
          <w:sz w:val="20"/>
        </w:rPr>
        <w:t>Atlanta, GA. January 24, 1997.</w:t>
      </w:r>
    </w:p>
    <w:p w14:paraId="02B2C9B8" w14:textId="03A82E8E"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reider, R., M. Ferreira, M. Wilson, P. Grindstaff, S. Plisk, J. Reinhardy, E. Cantler, and A. Almada (SPON: S. Brown). </w:t>
      </w:r>
      <w:r w:rsidRPr="00DE1945">
        <w:rPr>
          <w:rFonts w:ascii="Book Antiqua" w:hAnsi="Book Antiqua"/>
          <w:i/>
          <w:sz w:val="20"/>
        </w:rPr>
        <w:t xml:space="preserve">Effects of calcium </w:t>
      </w:r>
      <w:r w:rsidR="001C0A92" w:rsidRPr="00DE1945">
        <w:rPr>
          <w:rFonts w:ascii="Book Antiqua" w:hAnsi="Book Antiqua"/>
          <w:i/>
          <w:sz w:val="20"/>
        </w:rPr>
        <w:t>β</w:t>
      </w:r>
      <w:r w:rsidRPr="00DE1945">
        <w:rPr>
          <w:rFonts w:ascii="Book Antiqua" w:hAnsi="Book Antiqua"/>
          <w:i/>
          <w:sz w:val="20"/>
        </w:rPr>
        <w:t xml:space="preserve"> -HMB supplementation with or without creatine during training on body composition alterations. </w:t>
      </w:r>
      <w:r w:rsidRPr="00DE1945">
        <w:rPr>
          <w:rFonts w:ascii="Book Antiqua" w:hAnsi="Book Antiqua"/>
          <w:b/>
          <w:sz w:val="20"/>
        </w:rPr>
        <w:t xml:space="preserve">81st Annual Experimental Biology Meeting. </w:t>
      </w:r>
      <w:r w:rsidRPr="00DE1945">
        <w:rPr>
          <w:rFonts w:ascii="Book Antiqua" w:hAnsi="Book Antiqua"/>
          <w:sz w:val="20"/>
        </w:rPr>
        <w:t>New Orleans, LA. April 8, 1997.</w:t>
      </w:r>
    </w:p>
    <w:p w14:paraId="1FF144E1" w14:textId="660EC272"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Almada, A., R. Kreider, M. Ferreira, M. Wilson, P. Grindstaff, S. Plisk, J. Reinhardy, and E. Cantler (SPON: S. Brown). </w:t>
      </w:r>
      <w:r w:rsidRPr="00DE1945">
        <w:rPr>
          <w:rFonts w:ascii="Book Antiqua" w:hAnsi="Book Antiqua"/>
          <w:i/>
          <w:sz w:val="20"/>
        </w:rPr>
        <w:t xml:space="preserve">Effects of calcium </w:t>
      </w:r>
      <w:r w:rsidR="001C0A92" w:rsidRPr="00DE1945">
        <w:rPr>
          <w:rFonts w:ascii="Book Antiqua" w:hAnsi="Book Antiqua"/>
          <w:i/>
          <w:sz w:val="20"/>
        </w:rPr>
        <w:t>β</w:t>
      </w:r>
      <w:r w:rsidRPr="00DE1945">
        <w:rPr>
          <w:rFonts w:ascii="Book Antiqua" w:hAnsi="Book Antiqua"/>
          <w:i/>
          <w:sz w:val="20"/>
        </w:rPr>
        <w:t xml:space="preserve"> -HMB supplementation with or without creatine during training on strength and sprint capacity. </w:t>
      </w:r>
      <w:r w:rsidRPr="00DE1945">
        <w:rPr>
          <w:rFonts w:ascii="Book Antiqua" w:hAnsi="Book Antiqua"/>
          <w:b/>
          <w:sz w:val="20"/>
        </w:rPr>
        <w:t xml:space="preserve">81st Annual Experimental Biology Meeting. </w:t>
      </w:r>
      <w:r w:rsidRPr="00DE1945">
        <w:rPr>
          <w:rFonts w:ascii="Book Antiqua" w:hAnsi="Book Antiqua"/>
          <w:sz w:val="20"/>
        </w:rPr>
        <w:t>New Orleans, LA. April 8, 1997.</w:t>
      </w:r>
    </w:p>
    <w:p w14:paraId="05EC2597" w14:textId="77777777"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reider, R., M. Ferreira, M. Wilson, P. Grindstaff, S. Plisk, J. Reinhardy, E. Cantler, and A. Almada. </w:t>
      </w:r>
      <w:r w:rsidRPr="00DE1945">
        <w:rPr>
          <w:rFonts w:ascii="Book Antiqua" w:hAnsi="Book Antiqua"/>
          <w:i/>
          <w:sz w:val="20"/>
        </w:rPr>
        <w:t xml:space="preserve">Effects of ingesting a supplement designed to enhance creatine uptake on body composition during training. </w:t>
      </w:r>
      <w:r w:rsidRPr="00DE1945">
        <w:rPr>
          <w:rFonts w:ascii="Book Antiqua" w:hAnsi="Book Antiqua"/>
          <w:b/>
          <w:sz w:val="20"/>
        </w:rPr>
        <w:t xml:space="preserve">44th Annual American College of Sports Medicine Meeting. </w:t>
      </w:r>
      <w:r w:rsidRPr="00DE1945">
        <w:rPr>
          <w:rFonts w:ascii="Book Antiqua" w:hAnsi="Book Antiqua"/>
          <w:sz w:val="20"/>
        </w:rPr>
        <w:t>Denver, CO. May 29, 1997.</w:t>
      </w:r>
    </w:p>
    <w:p w14:paraId="4F6ABEA9" w14:textId="77777777" w:rsidR="00C325AF" w:rsidRPr="00DE1945" w:rsidRDefault="00960D0E" w:rsidP="00DE1945">
      <w:pPr>
        <w:numPr>
          <w:ilvl w:val="0"/>
          <w:numId w:val="8"/>
        </w:numPr>
        <w:tabs>
          <w:tab w:val="left" w:pos="660"/>
        </w:tabs>
        <w:ind w:left="659" w:hanging="541"/>
        <w:rPr>
          <w:rFonts w:ascii="Book Antiqua" w:eastAsia="Book Antiqua" w:hAnsi="Book Antiqua" w:cs="Book Antiqua"/>
          <w:sz w:val="20"/>
          <w:szCs w:val="20"/>
        </w:rPr>
      </w:pPr>
      <w:r w:rsidRPr="00DE1945">
        <w:rPr>
          <w:rFonts w:ascii="Book Antiqua" w:hAnsi="Book Antiqua"/>
          <w:sz w:val="20"/>
        </w:rPr>
        <w:t>Ferreira, M., R. Kreider, M. Wilson, P. Grindstaff, S. Plisk, J. Reinhardy, E. Cantler, and A. Almada</w:t>
      </w:r>
      <w:r w:rsidRPr="00DE1945">
        <w:rPr>
          <w:rFonts w:ascii="Book Antiqua" w:hAnsi="Book Antiqua"/>
          <w:b/>
          <w:sz w:val="20"/>
        </w:rPr>
        <w:t xml:space="preserve">. </w:t>
      </w:r>
      <w:r w:rsidRPr="00DE1945">
        <w:rPr>
          <w:rFonts w:ascii="Book Antiqua" w:hAnsi="Book Antiqua"/>
          <w:i/>
          <w:sz w:val="20"/>
        </w:rPr>
        <w:t>Effects of ingesting a supplement designed to enhance creatine uptake on strength and sprint capacity</w:t>
      </w:r>
      <w:r w:rsidRPr="00DE1945">
        <w:rPr>
          <w:rFonts w:ascii="Book Antiqua" w:hAnsi="Book Antiqua"/>
          <w:sz w:val="20"/>
        </w:rPr>
        <w:t xml:space="preserve">. </w:t>
      </w:r>
      <w:r w:rsidRPr="00DE1945">
        <w:rPr>
          <w:rFonts w:ascii="Book Antiqua" w:hAnsi="Book Antiqua"/>
          <w:b/>
          <w:sz w:val="20"/>
        </w:rPr>
        <w:t xml:space="preserve">44th Annual American College of Sports Medicine Meeting. </w:t>
      </w:r>
      <w:r w:rsidRPr="00DE1945">
        <w:rPr>
          <w:rFonts w:ascii="Book Antiqua" w:hAnsi="Book Antiqua"/>
          <w:sz w:val="20"/>
        </w:rPr>
        <w:t>Denver, CO. May 29, 1997.</w:t>
      </w:r>
    </w:p>
    <w:p w14:paraId="4D214B0F" w14:textId="77777777" w:rsidR="00C325AF" w:rsidRPr="00DE1945" w:rsidRDefault="00960D0E" w:rsidP="00DE1945">
      <w:pPr>
        <w:numPr>
          <w:ilvl w:val="0"/>
          <w:numId w:val="8"/>
        </w:numPr>
        <w:tabs>
          <w:tab w:val="left" w:pos="660"/>
        </w:tabs>
        <w:spacing w:before="1"/>
        <w:rPr>
          <w:rFonts w:ascii="Book Antiqua" w:eastAsia="Book Antiqua" w:hAnsi="Book Antiqua" w:cs="Book Antiqua"/>
          <w:sz w:val="20"/>
          <w:szCs w:val="20"/>
        </w:rPr>
      </w:pPr>
      <w:r w:rsidRPr="00DE1945">
        <w:rPr>
          <w:rFonts w:ascii="Book Antiqua" w:hAnsi="Book Antiqua"/>
          <w:sz w:val="20"/>
        </w:rPr>
        <w:t xml:space="preserve">Kreider, R., M. Ferreira, M. Wilson, and A. Almada. </w:t>
      </w:r>
      <w:r w:rsidRPr="00DE1945">
        <w:rPr>
          <w:rFonts w:ascii="Book Antiqua" w:hAnsi="Book Antiqua"/>
          <w:i/>
          <w:sz w:val="20"/>
        </w:rPr>
        <w:t xml:space="preserve">Effects of creatine supplementation with and without glucose on body composition in trained and untrained men and women. </w:t>
      </w:r>
      <w:r w:rsidRPr="00DE1945">
        <w:rPr>
          <w:rFonts w:ascii="Book Antiqua" w:hAnsi="Book Antiqua"/>
          <w:b/>
          <w:sz w:val="20"/>
        </w:rPr>
        <w:t xml:space="preserve">1997 NSCA Annual Meeting. </w:t>
      </w:r>
      <w:r w:rsidRPr="00DE1945">
        <w:rPr>
          <w:rFonts w:ascii="Book Antiqua" w:hAnsi="Book Antiqua"/>
          <w:sz w:val="20"/>
        </w:rPr>
        <w:t>Las Vegas, NV. June 27, 1997.</w:t>
      </w:r>
    </w:p>
    <w:p w14:paraId="11496D59"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Ferreira, M., R. Kreider, M. Wilson, and A. Almada. </w:t>
      </w:r>
      <w:r w:rsidRPr="00DE1945">
        <w:rPr>
          <w:rFonts w:ascii="Book Antiqua" w:hAnsi="Book Antiqua"/>
          <w:i/>
          <w:sz w:val="20"/>
        </w:rPr>
        <w:t xml:space="preserve">Effects of conjugated linoleic acid supplementation during resistance training on body composition and strength. </w:t>
      </w:r>
      <w:r w:rsidRPr="00DE1945">
        <w:rPr>
          <w:rFonts w:ascii="Book Antiqua" w:hAnsi="Book Antiqua"/>
          <w:b/>
          <w:sz w:val="20"/>
        </w:rPr>
        <w:t xml:space="preserve">1997 NSCA Annual Meeting. </w:t>
      </w:r>
      <w:r w:rsidRPr="00DE1945">
        <w:rPr>
          <w:rFonts w:ascii="Book Antiqua" w:hAnsi="Book Antiqua"/>
          <w:sz w:val="20"/>
        </w:rPr>
        <w:t>Las Vegas, NV. June 27, 1997.</w:t>
      </w:r>
    </w:p>
    <w:p w14:paraId="6B19BC40" w14:textId="42034C56" w:rsidR="00C325AF" w:rsidRPr="00DE1945" w:rsidRDefault="00960D0E" w:rsidP="00DE1945">
      <w:pPr>
        <w:numPr>
          <w:ilvl w:val="0"/>
          <w:numId w:val="8"/>
        </w:numPr>
        <w:tabs>
          <w:tab w:val="left" w:pos="660"/>
        </w:tabs>
        <w:ind w:hanging="570"/>
        <w:rPr>
          <w:rFonts w:ascii="Book Antiqua" w:hAnsi="Book Antiqua"/>
        </w:rPr>
      </w:pPr>
      <w:r w:rsidRPr="00DE1945">
        <w:rPr>
          <w:rFonts w:ascii="Book Antiqua" w:hAnsi="Book Antiqua"/>
          <w:sz w:val="20"/>
        </w:rPr>
        <w:t xml:space="preserve">Kreider, R. </w:t>
      </w:r>
      <w:r w:rsidRPr="00DE1945">
        <w:rPr>
          <w:rFonts w:ascii="Book Antiqua" w:hAnsi="Book Antiqua"/>
          <w:i/>
          <w:sz w:val="20"/>
        </w:rPr>
        <w:t xml:space="preserve">Effects of conjugated linoleic acid supplementation on body composition and strength. </w:t>
      </w:r>
      <w:r w:rsidRPr="00DE1945">
        <w:rPr>
          <w:rFonts w:ascii="Book Antiqua" w:hAnsi="Book Antiqua"/>
          <w:b/>
          <w:sz w:val="20"/>
        </w:rPr>
        <w:t>1997 CLA Forum.</w:t>
      </w:r>
      <w:r w:rsidR="00F76B81" w:rsidRPr="00DE1945">
        <w:rPr>
          <w:rFonts w:ascii="Book Antiqua" w:hAnsi="Book Antiqua"/>
          <w:b/>
          <w:sz w:val="20"/>
        </w:rPr>
        <w:t xml:space="preserve"> </w:t>
      </w:r>
      <w:r w:rsidRPr="00DE1945">
        <w:rPr>
          <w:rFonts w:ascii="Book Antiqua" w:hAnsi="Book Antiqua"/>
        </w:rPr>
        <w:t>Madison, WI. August 14, 1997.</w:t>
      </w:r>
    </w:p>
    <w:p w14:paraId="5557CE06"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 M. Ferreira, M. Wilson, and A. Almada. </w:t>
      </w:r>
      <w:r w:rsidRPr="00DE1945">
        <w:rPr>
          <w:rFonts w:ascii="Book Antiqua" w:hAnsi="Book Antiqua"/>
          <w:i/>
          <w:sz w:val="20"/>
        </w:rPr>
        <w:t xml:space="preserve">Effects of creatine supplementation with and without glucose on repetitive sprint performance in trained and untrained men and women. </w:t>
      </w:r>
      <w:r w:rsidRPr="00DE1945">
        <w:rPr>
          <w:rFonts w:ascii="Book Antiqua" w:hAnsi="Book Antiqua"/>
          <w:b/>
          <w:sz w:val="20"/>
        </w:rPr>
        <w:t xml:space="preserve">International Sport Nutrition Conference. </w:t>
      </w:r>
      <w:r w:rsidRPr="00DE1945">
        <w:rPr>
          <w:rFonts w:ascii="Book Antiqua" w:hAnsi="Book Antiqua"/>
          <w:sz w:val="20"/>
        </w:rPr>
        <w:t>Williamsburg, VA. September 26, 1997.</w:t>
      </w:r>
    </w:p>
    <w:p w14:paraId="24878FE0" w14:textId="77777777" w:rsidR="00C325AF" w:rsidRPr="00DE1945" w:rsidRDefault="00960D0E" w:rsidP="00DE1945">
      <w:pPr>
        <w:numPr>
          <w:ilvl w:val="0"/>
          <w:numId w:val="8"/>
        </w:numPr>
        <w:tabs>
          <w:tab w:val="left" w:pos="660"/>
          <w:tab w:val="left" w:pos="6941"/>
        </w:tabs>
        <w:rPr>
          <w:rFonts w:ascii="Book Antiqua" w:eastAsia="Book Antiqua" w:hAnsi="Book Antiqua" w:cs="Book Antiqua"/>
          <w:sz w:val="20"/>
          <w:szCs w:val="20"/>
        </w:rPr>
      </w:pPr>
      <w:r w:rsidRPr="00DE1945">
        <w:rPr>
          <w:rFonts w:ascii="Book Antiqua" w:hAnsi="Book Antiqua"/>
          <w:sz w:val="20"/>
        </w:rPr>
        <w:t xml:space="preserve">Kreider, R., M. Ferreira, M. Wilson, and A. Almada. </w:t>
      </w:r>
      <w:r w:rsidRPr="00DE1945">
        <w:rPr>
          <w:rFonts w:ascii="Book Antiqua" w:hAnsi="Book Antiqua"/>
          <w:i/>
          <w:sz w:val="20"/>
        </w:rPr>
        <w:t>Effects of calcium</w:t>
      </w:r>
      <w:r w:rsidR="00BC4925" w:rsidRPr="00DE1945">
        <w:rPr>
          <w:rFonts w:ascii="Book Antiqua" w:hAnsi="Book Antiqua"/>
          <w:i/>
          <w:sz w:val="20"/>
        </w:rPr>
        <w:t xml:space="preserve"> B-</w:t>
      </w:r>
      <w:r w:rsidRPr="00DE1945">
        <w:rPr>
          <w:rFonts w:ascii="Book Antiqua" w:hAnsi="Book Antiqua"/>
          <w:i/>
          <w:sz w:val="20"/>
        </w:rPr>
        <w:t xml:space="preserve">HMB supplementation during training on body composition and strength. </w:t>
      </w:r>
      <w:r w:rsidRPr="00DE1945">
        <w:rPr>
          <w:rFonts w:ascii="Book Antiqua" w:hAnsi="Book Antiqua"/>
          <w:b/>
          <w:sz w:val="20"/>
        </w:rPr>
        <w:t>4</w:t>
      </w:r>
      <w:r w:rsidRPr="00DE1945">
        <w:rPr>
          <w:rFonts w:ascii="Book Antiqua" w:hAnsi="Book Antiqua"/>
          <w:b/>
          <w:position w:val="5"/>
          <w:sz w:val="13"/>
        </w:rPr>
        <w:t xml:space="preserve">th </w:t>
      </w:r>
      <w:r w:rsidRPr="00DE1945">
        <w:rPr>
          <w:rFonts w:ascii="Book Antiqua" w:hAnsi="Book Antiqua"/>
          <w:b/>
          <w:sz w:val="20"/>
        </w:rPr>
        <w:t xml:space="preserve">International Olympic Committee World Congress on Sport Sciences.  </w:t>
      </w:r>
      <w:r w:rsidRPr="00DE1945">
        <w:rPr>
          <w:rFonts w:ascii="Book Antiqua" w:hAnsi="Book Antiqua"/>
          <w:sz w:val="20"/>
        </w:rPr>
        <w:t>Monte Carlo, Principality of Monaco. October 23, 1997.</w:t>
      </w:r>
    </w:p>
    <w:p w14:paraId="7FA75A17"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 M. Ferreira, M. Wilson, and A. Almada. </w:t>
      </w:r>
      <w:r w:rsidRPr="00DE1945">
        <w:rPr>
          <w:rFonts w:ascii="Book Antiqua" w:hAnsi="Book Antiqua"/>
          <w:i/>
          <w:sz w:val="20"/>
        </w:rPr>
        <w:t xml:space="preserve">Effects of conjugated linoleic acid (CLA) supplementation during resistance-training on bone mineral content, bone mineral density, and markers of immune stress. </w:t>
      </w:r>
      <w:r w:rsidRPr="00DE1945">
        <w:rPr>
          <w:rFonts w:ascii="Book Antiqua" w:hAnsi="Book Antiqua"/>
          <w:b/>
          <w:sz w:val="20"/>
        </w:rPr>
        <w:t>82</w:t>
      </w:r>
      <w:r w:rsidRPr="00DE1945">
        <w:rPr>
          <w:rFonts w:ascii="Book Antiqua" w:hAnsi="Book Antiqua"/>
          <w:b/>
          <w:position w:val="5"/>
          <w:sz w:val="13"/>
        </w:rPr>
        <w:t xml:space="preserve">nd </w:t>
      </w:r>
      <w:r w:rsidRPr="00DE1945">
        <w:rPr>
          <w:rFonts w:ascii="Book Antiqua" w:hAnsi="Book Antiqua"/>
          <w:b/>
          <w:sz w:val="20"/>
        </w:rPr>
        <w:t xml:space="preserve">Annual Experimental Biology Meeting. </w:t>
      </w:r>
      <w:r w:rsidRPr="00DE1945">
        <w:rPr>
          <w:rFonts w:ascii="Book Antiqua" w:hAnsi="Book Antiqua"/>
          <w:sz w:val="20"/>
        </w:rPr>
        <w:t>San Francisco, CA. April 19, 1998.</w:t>
      </w:r>
    </w:p>
    <w:p w14:paraId="52381CC4" w14:textId="77777777" w:rsidR="00C325AF" w:rsidRPr="00DE1945" w:rsidRDefault="00960D0E" w:rsidP="00DE1945">
      <w:pPr>
        <w:numPr>
          <w:ilvl w:val="0"/>
          <w:numId w:val="8"/>
        </w:numPr>
        <w:tabs>
          <w:tab w:val="left" w:pos="660"/>
        </w:tabs>
        <w:spacing w:before="1"/>
        <w:rPr>
          <w:rFonts w:ascii="Book Antiqua" w:eastAsia="Book Antiqua" w:hAnsi="Book Antiqua" w:cs="Book Antiqua"/>
          <w:sz w:val="20"/>
          <w:szCs w:val="20"/>
        </w:rPr>
      </w:pPr>
      <w:r w:rsidRPr="00DE1945">
        <w:rPr>
          <w:rFonts w:ascii="Book Antiqua" w:hAnsi="Book Antiqua"/>
          <w:sz w:val="20"/>
        </w:rPr>
        <w:t xml:space="preserve">Kreider, R., P. Koh, M. Ferreira, P. Cowan, and A. Almada. </w:t>
      </w:r>
      <w:r w:rsidRPr="00DE1945">
        <w:rPr>
          <w:rFonts w:ascii="Book Antiqua" w:hAnsi="Book Antiqua"/>
          <w:i/>
          <w:sz w:val="20"/>
        </w:rPr>
        <w:t xml:space="preserve">Effects of pyruvate supplementation during training on body composition and metabolic responses to exercise. </w:t>
      </w:r>
      <w:r w:rsidRPr="00DE1945">
        <w:rPr>
          <w:rFonts w:ascii="Book Antiqua" w:hAnsi="Book Antiqua"/>
          <w:b/>
          <w:sz w:val="20"/>
        </w:rPr>
        <w:t xml:space="preserve">45th Annual American College of Sports Medicine Meeting. </w:t>
      </w:r>
      <w:r w:rsidRPr="00DE1945">
        <w:rPr>
          <w:rFonts w:ascii="Book Antiqua" w:hAnsi="Book Antiqua"/>
          <w:sz w:val="20"/>
        </w:rPr>
        <w:t>Orlando, FL. June 3, 1998.</w:t>
      </w:r>
    </w:p>
    <w:p w14:paraId="4DB46125"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Koh, P., R. Kreider, M. Ferreira, P. Cowan, and A. Almada. </w:t>
      </w:r>
      <w:r w:rsidRPr="00DE1945">
        <w:rPr>
          <w:rFonts w:ascii="Book Antiqua" w:hAnsi="Book Antiqua"/>
          <w:i/>
          <w:sz w:val="20"/>
        </w:rPr>
        <w:t xml:space="preserve">Effects of pyruvate supplementation during training on hematologic and metabolic profiles. </w:t>
      </w:r>
      <w:r w:rsidRPr="00DE1945">
        <w:rPr>
          <w:rFonts w:ascii="Book Antiqua" w:hAnsi="Book Antiqua"/>
          <w:b/>
          <w:sz w:val="20"/>
        </w:rPr>
        <w:t xml:space="preserve">45th Annual American College of Sports Medicine Meeting. </w:t>
      </w:r>
      <w:r w:rsidRPr="00DE1945">
        <w:rPr>
          <w:rFonts w:ascii="Book Antiqua" w:hAnsi="Book Antiqua"/>
          <w:sz w:val="20"/>
        </w:rPr>
        <w:t>Orlando, FL. June 3, 1998.</w:t>
      </w:r>
    </w:p>
    <w:p w14:paraId="1BFFAF65"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B., C. Rasmussen, J. Ransom, and A.L. Almada. </w:t>
      </w:r>
      <w:r w:rsidRPr="00DE1945">
        <w:rPr>
          <w:rFonts w:ascii="Book Antiqua" w:hAnsi="Book Antiqua"/>
          <w:i/>
          <w:sz w:val="20"/>
        </w:rPr>
        <w:t xml:space="preserve">Effects of creatine supplementation during training on incidence of muscle cramping, injuries, and GI distress. </w:t>
      </w:r>
      <w:r w:rsidRPr="00DE1945">
        <w:rPr>
          <w:rFonts w:ascii="Book Antiqua" w:hAnsi="Book Antiqua"/>
          <w:b/>
          <w:sz w:val="20"/>
        </w:rPr>
        <w:t xml:space="preserve">NSCA Annual Meeting. </w:t>
      </w:r>
      <w:r w:rsidRPr="00DE1945">
        <w:rPr>
          <w:rFonts w:ascii="Book Antiqua" w:hAnsi="Book Antiqua"/>
          <w:sz w:val="20"/>
        </w:rPr>
        <w:t>Nashville, TN. June 24, 1998.</w:t>
      </w:r>
    </w:p>
    <w:p w14:paraId="3AF87F32"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Wood, L.E., L.W. Weiss, A.C. Fry, R.B. Kreider, D. Bullen, P. Grindstaff, and G. Relyea. </w:t>
      </w:r>
      <w:r w:rsidRPr="00DE1945">
        <w:rPr>
          <w:rFonts w:ascii="Book Antiqua" w:hAnsi="Book Antiqua"/>
          <w:i/>
          <w:sz w:val="20"/>
        </w:rPr>
        <w:t xml:space="preserve">The effect of pre-performance training abstinence on maximal bench press strength and power. </w:t>
      </w:r>
      <w:r w:rsidRPr="00DE1945">
        <w:rPr>
          <w:rFonts w:ascii="Book Antiqua" w:hAnsi="Book Antiqua"/>
          <w:b/>
          <w:sz w:val="20"/>
        </w:rPr>
        <w:t xml:space="preserve">NSCA Annual Meeting. </w:t>
      </w:r>
      <w:r w:rsidRPr="00DE1945">
        <w:rPr>
          <w:rFonts w:ascii="Book Antiqua" w:hAnsi="Book Antiqua"/>
          <w:sz w:val="20"/>
        </w:rPr>
        <w:t>Nashville, TN. June 24, 1998.</w:t>
      </w:r>
    </w:p>
    <w:p w14:paraId="6A348245" w14:textId="59EA0EE6" w:rsidR="00C325AF" w:rsidRPr="00DE1945" w:rsidRDefault="00960D0E" w:rsidP="00DE1945">
      <w:pPr>
        <w:numPr>
          <w:ilvl w:val="0"/>
          <w:numId w:val="8"/>
        </w:numPr>
        <w:tabs>
          <w:tab w:val="left" w:pos="660"/>
        </w:tabs>
        <w:spacing w:before="40"/>
        <w:rPr>
          <w:rFonts w:ascii="Book Antiqua" w:eastAsia="Book Antiqua" w:hAnsi="Book Antiqua" w:cs="Book Antiqua"/>
          <w:sz w:val="20"/>
          <w:szCs w:val="20"/>
        </w:rPr>
      </w:pPr>
      <w:r w:rsidRPr="00DE1945">
        <w:rPr>
          <w:rFonts w:ascii="Book Antiqua" w:hAnsi="Book Antiqua"/>
          <w:sz w:val="20"/>
        </w:rPr>
        <w:t xml:space="preserve">*Cowan, P.A., D.K. Hathaway, and R. Kreider. </w:t>
      </w:r>
      <w:r w:rsidRPr="00DE1945">
        <w:rPr>
          <w:rFonts w:ascii="Book Antiqua" w:hAnsi="Book Antiqua"/>
          <w:i/>
          <w:sz w:val="20"/>
        </w:rPr>
        <w:t xml:space="preserve">The effect of moderate exercise intervention on heart rate variability </w:t>
      </w:r>
      <w:r w:rsidR="00F76B81" w:rsidRPr="00DE1945">
        <w:rPr>
          <w:rFonts w:ascii="Book Antiqua" w:hAnsi="Book Antiqua"/>
          <w:i/>
          <w:sz w:val="20"/>
        </w:rPr>
        <w:t>and exercise</w:t>
      </w:r>
      <w:r w:rsidRPr="00DE1945">
        <w:rPr>
          <w:rFonts w:ascii="Book Antiqua" w:hAnsi="Book Antiqua"/>
          <w:i/>
          <w:sz w:val="20"/>
        </w:rPr>
        <w:t xml:space="preserve"> capacity in women. </w:t>
      </w:r>
      <w:r w:rsidRPr="00DE1945">
        <w:rPr>
          <w:rFonts w:ascii="Book Antiqua" w:hAnsi="Book Antiqua"/>
          <w:b/>
          <w:sz w:val="20"/>
        </w:rPr>
        <w:t xml:space="preserve">International Autonomic Society Annual Meeting. </w:t>
      </w:r>
      <w:r w:rsidRPr="00DE1945">
        <w:rPr>
          <w:rFonts w:ascii="Book Antiqua" w:hAnsi="Book Antiqua"/>
          <w:sz w:val="20"/>
        </w:rPr>
        <w:t>Fort Myers, FL, October 1998.</w:t>
      </w:r>
    </w:p>
    <w:p w14:paraId="7B767A7D"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Cowan, P., R. Kreider, and D. Hathaway. </w:t>
      </w:r>
      <w:r w:rsidRPr="00DE1945">
        <w:rPr>
          <w:rFonts w:ascii="Book Antiqua" w:hAnsi="Book Antiqua"/>
          <w:i/>
          <w:sz w:val="20"/>
        </w:rPr>
        <w:t xml:space="preserve">Heart rate variability and exercise capacity in women. </w:t>
      </w:r>
      <w:r w:rsidRPr="00DE1945">
        <w:rPr>
          <w:rFonts w:ascii="Book Antiqua" w:hAnsi="Book Antiqua"/>
          <w:b/>
          <w:sz w:val="20"/>
        </w:rPr>
        <w:t xml:space="preserve">Nonlinear Dynamics in Nursing Conference. </w:t>
      </w:r>
      <w:r w:rsidRPr="00DE1945">
        <w:rPr>
          <w:rFonts w:ascii="Book Antiqua" w:hAnsi="Book Antiqua"/>
          <w:sz w:val="20"/>
        </w:rPr>
        <w:t>November 1998.</w:t>
      </w:r>
    </w:p>
    <w:p w14:paraId="0B45FD0F"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B., C. Rasmussen, J. Ransom, C. Melton, J Hunt, A.L. Almada, R. Tutko, and P. Milnor. </w:t>
      </w:r>
      <w:r w:rsidRPr="00DE1945">
        <w:rPr>
          <w:rFonts w:ascii="Book Antiqua" w:hAnsi="Book Antiqua"/>
          <w:i/>
          <w:sz w:val="20"/>
        </w:rPr>
        <w:t xml:space="preserve">Relationship between creatine supplementation history and markers of clinical status in college football players. </w:t>
      </w:r>
      <w:r w:rsidRPr="00DE1945">
        <w:rPr>
          <w:rFonts w:ascii="Book Antiqua" w:hAnsi="Book Antiqua"/>
          <w:b/>
          <w:sz w:val="20"/>
        </w:rPr>
        <w:t>27th Annual Southeast American College of Sports Medicine Meeting</w:t>
      </w:r>
      <w:r w:rsidRPr="00DE1945">
        <w:rPr>
          <w:rFonts w:ascii="Book Antiqua" w:hAnsi="Book Antiqua"/>
          <w:sz w:val="20"/>
        </w:rPr>
        <w:t>. Norfolk, VA. February 5, 1999.</w:t>
      </w:r>
    </w:p>
    <w:p w14:paraId="1709CE71" w14:textId="5AEB82A7" w:rsidR="00C325AF" w:rsidRPr="00DE1945" w:rsidRDefault="00960D0E" w:rsidP="00DE1945">
      <w:pPr>
        <w:numPr>
          <w:ilvl w:val="0"/>
          <w:numId w:val="8"/>
        </w:numPr>
        <w:tabs>
          <w:tab w:val="left" w:pos="660"/>
        </w:tabs>
        <w:jc w:val="both"/>
        <w:rPr>
          <w:rFonts w:ascii="Book Antiqua" w:eastAsia="Book Antiqua" w:hAnsi="Book Antiqua" w:cs="Book Antiqua"/>
          <w:sz w:val="20"/>
          <w:szCs w:val="20"/>
        </w:rPr>
      </w:pPr>
      <w:r w:rsidRPr="00DE1945">
        <w:rPr>
          <w:rFonts w:ascii="Book Antiqua" w:hAnsi="Book Antiqua"/>
          <w:sz w:val="20"/>
        </w:rPr>
        <w:t xml:space="preserve">Almada, A.L., R.B. Kreider, J. Ransom, C. Rasmussen, R. Tutko, and P. Milnor. </w:t>
      </w:r>
      <w:r w:rsidRPr="00DE1945">
        <w:rPr>
          <w:rFonts w:ascii="Book Antiqua" w:hAnsi="Book Antiqua"/>
          <w:i/>
          <w:sz w:val="20"/>
        </w:rPr>
        <w:t xml:space="preserve">Day-to-day reliability of spine, hip, and </w:t>
      </w:r>
      <w:r w:rsidR="00F76B81" w:rsidRPr="00DE1945">
        <w:rPr>
          <w:rFonts w:ascii="Book Antiqua" w:hAnsi="Book Antiqua"/>
          <w:i/>
          <w:sz w:val="20"/>
        </w:rPr>
        <w:t>whole-body</w:t>
      </w:r>
      <w:r w:rsidRPr="00DE1945">
        <w:rPr>
          <w:rFonts w:ascii="Book Antiqua" w:hAnsi="Book Antiqua"/>
          <w:i/>
          <w:sz w:val="20"/>
        </w:rPr>
        <w:t xml:space="preserve"> DEXA scans in men and women. </w:t>
      </w:r>
      <w:r w:rsidRPr="00DE1945">
        <w:rPr>
          <w:rFonts w:ascii="Book Antiqua" w:hAnsi="Book Antiqua"/>
          <w:b/>
          <w:sz w:val="20"/>
        </w:rPr>
        <w:t>27th Annual Southeast American College of Sports Medicine Meeting</w:t>
      </w:r>
      <w:r w:rsidRPr="00DE1945">
        <w:rPr>
          <w:rFonts w:ascii="Book Antiqua" w:hAnsi="Book Antiqua"/>
          <w:sz w:val="20"/>
        </w:rPr>
        <w:t>. Norfolk, VA. February 5, 1999.</w:t>
      </w:r>
    </w:p>
    <w:p w14:paraId="6E417C0C" w14:textId="77777777" w:rsidR="00C325AF" w:rsidRPr="00DE1945" w:rsidRDefault="00960D0E" w:rsidP="00DE1945">
      <w:pPr>
        <w:numPr>
          <w:ilvl w:val="0"/>
          <w:numId w:val="8"/>
        </w:numPr>
        <w:tabs>
          <w:tab w:val="left" w:pos="660"/>
        </w:tabs>
        <w:ind w:left="659" w:hanging="539"/>
        <w:rPr>
          <w:rFonts w:ascii="Book Antiqua" w:eastAsia="Book Antiqua" w:hAnsi="Book Antiqua" w:cs="Book Antiqua"/>
          <w:sz w:val="20"/>
          <w:szCs w:val="20"/>
        </w:rPr>
      </w:pPr>
      <w:r w:rsidRPr="00DE1945">
        <w:rPr>
          <w:rFonts w:ascii="Book Antiqua" w:hAnsi="Book Antiqua"/>
          <w:sz w:val="20"/>
        </w:rPr>
        <w:lastRenderedPageBreak/>
        <w:t xml:space="preserve">Kreider, R., J. Ransom, C. Rasmussen, J. Hunt, C. Melton, T. Stroud, E. Cantler and P. Milnor. </w:t>
      </w:r>
      <w:r w:rsidRPr="00DE1945">
        <w:rPr>
          <w:rFonts w:ascii="Book Antiqua" w:hAnsi="Book Antiqua"/>
          <w:i/>
          <w:sz w:val="20"/>
        </w:rPr>
        <w:t xml:space="preserve">Creatine supplementation during pre-season football training does not affect markers of renal function. </w:t>
      </w:r>
      <w:r w:rsidRPr="00DE1945">
        <w:rPr>
          <w:rFonts w:ascii="Book Antiqua" w:hAnsi="Book Antiqua"/>
          <w:b/>
          <w:sz w:val="20"/>
        </w:rPr>
        <w:t>83rd Annual Experimental Biology Meeting</w:t>
      </w:r>
      <w:r w:rsidRPr="00DE1945">
        <w:rPr>
          <w:rFonts w:ascii="Book Antiqua" w:hAnsi="Book Antiqua"/>
          <w:sz w:val="20"/>
        </w:rPr>
        <w:t>. Washington, D.C. April 19, 1999.</w:t>
      </w:r>
    </w:p>
    <w:p w14:paraId="6140BEA3" w14:textId="77777777" w:rsidR="00C325AF" w:rsidRPr="00DE1945" w:rsidRDefault="00960D0E" w:rsidP="00DE1945">
      <w:pPr>
        <w:numPr>
          <w:ilvl w:val="0"/>
          <w:numId w:val="8"/>
        </w:numPr>
        <w:tabs>
          <w:tab w:val="left" w:pos="660"/>
        </w:tabs>
        <w:ind w:left="659"/>
        <w:jc w:val="both"/>
        <w:rPr>
          <w:rFonts w:ascii="Book Antiqua" w:eastAsia="Book Antiqua" w:hAnsi="Book Antiqua" w:cs="Book Antiqua"/>
          <w:sz w:val="20"/>
          <w:szCs w:val="20"/>
        </w:rPr>
      </w:pPr>
      <w:r w:rsidRPr="00DE1945">
        <w:rPr>
          <w:rFonts w:ascii="Book Antiqua" w:hAnsi="Book Antiqua"/>
          <w:sz w:val="20"/>
        </w:rPr>
        <w:t xml:space="preserve">*Melton, C., R. Kreider, C. Rasmussen, J. Ransom, J. Hunt, T. Stroud, E. Cantler and P. Milnor. </w:t>
      </w:r>
      <w:r w:rsidRPr="00DE1945">
        <w:rPr>
          <w:rFonts w:ascii="Book Antiqua" w:hAnsi="Book Antiqua"/>
          <w:i/>
          <w:sz w:val="20"/>
        </w:rPr>
        <w:t>Effects of ingesting creatine containing supplements during training on blood lipid profiles</w:t>
      </w:r>
      <w:r w:rsidRPr="00DE1945">
        <w:rPr>
          <w:rFonts w:ascii="Book Antiqua" w:hAnsi="Book Antiqua"/>
          <w:sz w:val="20"/>
        </w:rPr>
        <w:t xml:space="preserve">. </w:t>
      </w:r>
      <w:r w:rsidRPr="00DE1945">
        <w:rPr>
          <w:rFonts w:ascii="Book Antiqua" w:hAnsi="Book Antiqua"/>
          <w:b/>
          <w:sz w:val="20"/>
        </w:rPr>
        <w:t>83rd Annual Experimental Biology Meeting</w:t>
      </w:r>
      <w:r w:rsidRPr="00DE1945">
        <w:rPr>
          <w:rFonts w:ascii="Book Antiqua" w:hAnsi="Book Antiqua"/>
          <w:sz w:val="20"/>
        </w:rPr>
        <w:t>. Washington, D.C. April 19, 1999.</w:t>
      </w:r>
    </w:p>
    <w:p w14:paraId="0BDE4ACF" w14:textId="77777777" w:rsidR="00C325AF" w:rsidRPr="00DE1945" w:rsidRDefault="00960D0E" w:rsidP="00DE1945">
      <w:pPr>
        <w:numPr>
          <w:ilvl w:val="0"/>
          <w:numId w:val="8"/>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 C. Melton, J. Hunt, C. Rasmussen, J. Ransom, T. Stroud, E. Cantler and P. Milnor. </w:t>
      </w:r>
      <w:r w:rsidRPr="00DE1945">
        <w:rPr>
          <w:rFonts w:ascii="Book Antiqua" w:hAnsi="Book Antiqua"/>
          <w:i/>
          <w:sz w:val="20"/>
        </w:rPr>
        <w:t xml:space="preserve">Creatine does not increase incidence of cramping or injury during pre-season college football training I. </w:t>
      </w:r>
      <w:r w:rsidRPr="00DE1945">
        <w:rPr>
          <w:rFonts w:ascii="Book Antiqua" w:hAnsi="Book Antiqua"/>
          <w:b/>
          <w:sz w:val="20"/>
        </w:rPr>
        <w:t>46th Annual American College of Sports Medicine Meeting</w:t>
      </w:r>
      <w:r w:rsidRPr="00DE1945">
        <w:rPr>
          <w:rFonts w:ascii="Book Antiqua" w:hAnsi="Book Antiqua"/>
          <w:sz w:val="20"/>
        </w:rPr>
        <w:t>. Seattle, WA. June 5, 1999.</w:t>
      </w:r>
    </w:p>
    <w:p w14:paraId="69E8A7A3" w14:textId="77777777" w:rsidR="00C325AF" w:rsidRPr="00DE1945" w:rsidRDefault="00960D0E" w:rsidP="00DE1945">
      <w:pPr>
        <w:numPr>
          <w:ilvl w:val="0"/>
          <w:numId w:val="8"/>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Hunt, J., R. Kreider, C. Melton, J. Ransom, C. Rasmussen, T. Stroud, E. Cantler and P. Milnor. </w:t>
      </w:r>
      <w:r w:rsidRPr="00DE1945">
        <w:rPr>
          <w:rFonts w:ascii="Book Antiqua" w:hAnsi="Book Antiqua"/>
          <w:i/>
          <w:sz w:val="20"/>
        </w:rPr>
        <w:t xml:space="preserve">Creatine does not increase incidence of cramping or injury during pre-season college football training II. </w:t>
      </w:r>
      <w:r w:rsidRPr="00DE1945">
        <w:rPr>
          <w:rFonts w:ascii="Book Antiqua" w:hAnsi="Book Antiqua"/>
          <w:b/>
          <w:sz w:val="20"/>
        </w:rPr>
        <w:t>46th Annual American College of Sports Medicine Meeting</w:t>
      </w:r>
      <w:r w:rsidRPr="00DE1945">
        <w:rPr>
          <w:rFonts w:ascii="Book Antiqua" w:hAnsi="Book Antiqua"/>
          <w:sz w:val="20"/>
        </w:rPr>
        <w:t>. Seattle, WA. June 5, 1999.</w:t>
      </w:r>
    </w:p>
    <w:p w14:paraId="1D73FA26" w14:textId="77777777" w:rsidR="00C325AF" w:rsidRPr="00DE1945" w:rsidRDefault="00960D0E" w:rsidP="00DE1945">
      <w:pPr>
        <w:numPr>
          <w:ilvl w:val="0"/>
          <w:numId w:val="8"/>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Rasmussen, C., R. Kreider, J. Ransom, J. Hunt, C. Melton, T. Stroud, E. Cantler and P. Milnor. </w:t>
      </w:r>
      <w:r w:rsidRPr="00DE1945">
        <w:rPr>
          <w:rFonts w:ascii="Book Antiqua" w:hAnsi="Book Antiqua"/>
          <w:i/>
          <w:sz w:val="20"/>
        </w:rPr>
        <w:t>Creatine supplementation during pre-season football training does not affect fluid or electrolyte status</w:t>
      </w:r>
      <w:r w:rsidRPr="00DE1945">
        <w:rPr>
          <w:rFonts w:ascii="Book Antiqua" w:hAnsi="Book Antiqua"/>
          <w:sz w:val="20"/>
        </w:rPr>
        <w:t xml:space="preserve">. </w:t>
      </w:r>
      <w:r w:rsidRPr="00DE1945">
        <w:rPr>
          <w:rFonts w:ascii="Book Antiqua" w:hAnsi="Book Antiqua"/>
          <w:b/>
          <w:sz w:val="20"/>
        </w:rPr>
        <w:t>46th Annual American College of Sports Medicine Meeting</w:t>
      </w:r>
      <w:r w:rsidRPr="00DE1945">
        <w:rPr>
          <w:rFonts w:ascii="Book Antiqua" w:hAnsi="Book Antiqua"/>
          <w:sz w:val="20"/>
        </w:rPr>
        <w:t>. Seattle, WA. June 3, 1999.</w:t>
      </w:r>
    </w:p>
    <w:p w14:paraId="055046CB" w14:textId="77777777" w:rsidR="00C325AF" w:rsidRPr="00DE1945" w:rsidRDefault="00960D0E" w:rsidP="00DE1945">
      <w:pPr>
        <w:numPr>
          <w:ilvl w:val="0"/>
          <w:numId w:val="8"/>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Ransom, J., R. Kreider FACSM, J. Hunt, C. Melton, C. Rasmussen, T. Stroud, E. Cantler and P. Milnor. </w:t>
      </w:r>
      <w:r w:rsidRPr="00DE1945">
        <w:rPr>
          <w:rFonts w:ascii="Book Antiqua" w:hAnsi="Book Antiqua"/>
          <w:i/>
          <w:sz w:val="20"/>
        </w:rPr>
        <w:t>Effects of creatine supplementation during training on markers of catabolism and muscle and liver enzymes</w:t>
      </w:r>
      <w:r w:rsidRPr="00DE1945">
        <w:rPr>
          <w:rFonts w:ascii="Book Antiqua" w:hAnsi="Book Antiqua"/>
          <w:sz w:val="20"/>
        </w:rPr>
        <w:t xml:space="preserve">. </w:t>
      </w:r>
      <w:r w:rsidRPr="00DE1945">
        <w:rPr>
          <w:rFonts w:ascii="Book Antiqua" w:hAnsi="Book Antiqua"/>
          <w:b/>
          <w:sz w:val="20"/>
        </w:rPr>
        <w:t>46th Annual American College of Sports Medicine Meeting</w:t>
      </w:r>
      <w:r w:rsidRPr="00DE1945">
        <w:rPr>
          <w:rFonts w:ascii="Book Antiqua" w:hAnsi="Book Antiqua"/>
          <w:sz w:val="20"/>
        </w:rPr>
        <w:t>. Seattle, WA. June 4, 1999.</w:t>
      </w:r>
    </w:p>
    <w:p w14:paraId="73B89C0E" w14:textId="77777777" w:rsidR="00C325AF" w:rsidRPr="00DE1945" w:rsidRDefault="00960D0E" w:rsidP="00DE1945">
      <w:pPr>
        <w:pStyle w:val="BodyText"/>
        <w:numPr>
          <w:ilvl w:val="0"/>
          <w:numId w:val="8"/>
        </w:numPr>
        <w:tabs>
          <w:tab w:val="left" w:pos="660"/>
        </w:tabs>
        <w:ind w:left="659" w:hanging="569"/>
        <w:rPr>
          <w:rFonts w:cs="Book Antiqua"/>
        </w:rPr>
      </w:pPr>
      <w:r w:rsidRPr="00DE1945">
        <w:t>*Cowan, P., D.K. Hathaway, R. Kreider, FACSM, J. Soberman, P. Jordan, M.N. Wicks, K. Englehardt, A.K. Cashion,</w:t>
      </w:r>
      <w:r w:rsidR="001C0A92" w:rsidRPr="00DE1945">
        <w:t xml:space="preserve"> </w:t>
      </w:r>
      <w:r w:rsidRPr="00DE1945">
        <w:t xml:space="preserve">J. Milstead and A.O. Gaber. </w:t>
      </w:r>
      <w:r w:rsidRPr="00DE1945">
        <w:rPr>
          <w:i/>
        </w:rPr>
        <w:t xml:space="preserve">Exercise capacity and cardiac autonomic function in recent kidney and kidney-pancreas transplant recipients. </w:t>
      </w:r>
      <w:r w:rsidRPr="00DE1945">
        <w:rPr>
          <w:b/>
        </w:rPr>
        <w:t>46th Annual American College of Sports Medicine Meeting</w:t>
      </w:r>
      <w:r w:rsidRPr="00DE1945">
        <w:t>. Seattle, WA. June 4, 1999.</w:t>
      </w:r>
    </w:p>
    <w:p w14:paraId="0C47BBC7"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 C. Melton, J. Ransom, C. Rasmussen, T. Stroud, E. Cantler, M. Greenwood and P. Milnor. </w:t>
      </w:r>
      <w:r w:rsidRPr="00DE1945">
        <w:rPr>
          <w:rFonts w:ascii="Book Antiqua" w:hAnsi="Book Antiqua"/>
          <w:i/>
          <w:sz w:val="20"/>
        </w:rPr>
        <w:t xml:space="preserve">Creatine Supplementation does not increase incidence of cramping or injury during college football training I. </w:t>
      </w:r>
      <w:r w:rsidRPr="00DE1945">
        <w:rPr>
          <w:rFonts w:ascii="Book Antiqua" w:hAnsi="Book Antiqua"/>
          <w:b/>
          <w:sz w:val="20"/>
        </w:rPr>
        <w:t xml:space="preserve">22nd Annual National Strength and Conditioning Association Meeting. </w:t>
      </w:r>
      <w:r w:rsidRPr="00DE1945">
        <w:rPr>
          <w:rFonts w:ascii="Book Antiqua" w:hAnsi="Book Antiqua"/>
          <w:sz w:val="20"/>
        </w:rPr>
        <w:t>Kansas City, MO. June 25, 1999.</w:t>
      </w:r>
    </w:p>
    <w:p w14:paraId="36FB69FB" w14:textId="77777777" w:rsidR="00C325AF" w:rsidRPr="00DE1945" w:rsidRDefault="00960D0E" w:rsidP="00DE1945">
      <w:pPr>
        <w:numPr>
          <w:ilvl w:val="0"/>
          <w:numId w:val="8"/>
        </w:numPr>
        <w:tabs>
          <w:tab w:val="left" w:pos="659"/>
        </w:tabs>
        <w:ind w:left="658" w:hanging="538"/>
        <w:rPr>
          <w:rFonts w:ascii="Book Antiqua" w:eastAsia="Book Antiqua" w:hAnsi="Book Antiqua" w:cs="Book Antiqua"/>
          <w:sz w:val="20"/>
          <w:szCs w:val="20"/>
        </w:rPr>
      </w:pPr>
      <w:r w:rsidRPr="00DE1945">
        <w:rPr>
          <w:rFonts w:ascii="Book Antiqua" w:hAnsi="Book Antiqua"/>
          <w:sz w:val="20"/>
        </w:rPr>
        <w:t xml:space="preserve">Greenwood, M., R. Kreider, J. Ransom, C. Rasmussen, C. Melton, T. Stroud, E. Cantler, and P. Milnor. </w:t>
      </w:r>
      <w:r w:rsidRPr="00DE1945">
        <w:rPr>
          <w:rFonts w:ascii="Book Antiqua" w:hAnsi="Book Antiqua"/>
          <w:i/>
          <w:sz w:val="20"/>
        </w:rPr>
        <w:t xml:space="preserve">Creatine Supplementation does not increase incidence of cramping or injury during college football training II. </w:t>
      </w:r>
      <w:r w:rsidRPr="00DE1945">
        <w:rPr>
          <w:rFonts w:ascii="Book Antiqua" w:hAnsi="Book Antiqua"/>
          <w:b/>
          <w:sz w:val="20"/>
        </w:rPr>
        <w:t xml:space="preserve">22nd Annual National Strength and Conditioning Association Meeting. </w:t>
      </w:r>
      <w:r w:rsidRPr="00DE1945">
        <w:rPr>
          <w:rFonts w:ascii="Book Antiqua" w:hAnsi="Book Antiqua"/>
          <w:sz w:val="20"/>
        </w:rPr>
        <w:t>Kansas City, MO. June 25, 1999.</w:t>
      </w:r>
    </w:p>
    <w:p w14:paraId="661D8DDC" w14:textId="77777777" w:rsidR="00C325AF" w:rsidRPr="00DE1945" w:rsidRDefault="00960D0E" w:rsidP="00DE1945">
      <w:pPr>
        <w:numPr>
          <w:ilvl w:val="0"/>
          <w:numId w:val="8"/>
        </w:numPr>
        <w:tabs>
          <w:tab w:val="left" w:pos="659"/>
        </w:tabs>
        <w:spacing w:before="1"/>
        <w:ind w:left="658"/>
        <w:rPr>
          <w:rFonts w:ascii="Book Antiqua" w:eastAsia="Book Antiqua" w:hAnsi="Book Antiqua" w:cs="Book Antiqua"/>
          <w:sz w:val="20"/>
          <w:szCs w:val="20"/>
        </w:rPr>
      </w:pPr>
      <w:r w:rsidRPr="00DE1945">
        <w:rPr>
          <w:rFonts w:ascii="Book Antiqua" w:hAnsi="Book Antiqua"/>
          <w:sz w:val="20"/>
        </w:rPr>
        <w:t xml:space="preserve">*Ransom, J., R. Kreider, C. Rasmussen, C. Melton, T. Stroud, E. Cantler, M. Greenwood and P. Milnor. </w:t>
      </w:r>
      <w:r w:rsidRPr="00DE1945">
        <w:rPr>
          <w:rFonts w:ascii="Book Antiqua" w:hAnsi="Book Antiqua"/>
          <w:i/>
          <w:sz w:val="20"/>
        </w:rPr>
        <w:t xml:space="preserve">Effects of long-term creatine supplementation during training on markers of catabolism and enzyme efflux. </w:t>
      </w:r>
      <w:r w:rsidRPr="00DE1945">
        <w:rPr>
          <w:rFonts w:ascii="Book Antiqua" w:hAnsi="Book Antiqua"/>
          <w:b/>
          <w:sz w:val="20"/>
        </w:rPr>
        <w:t xml:space="preserve">22nd Annual National Strength and Conditioning Association Meeting. </w:t>
      </w:r>
      <w:r w:rsidRPr="00DE1945">
        <w:rPr>
          <w:rFonts w:ascii="Book Antiqua" w:hAnsi="Book Antiqua"/>
          <w:sz w:val="20"/>
        </w:rPr>
        <w:t>Kansas City, MO. June 25, 1999.</w:t>
      </w:r>
    </w:p>
    <w:p w14:paraId="16D81C4C"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Rasmussen, C., R. Kreider, C. Melton, J. Ransom, T. Stroud, E. Cantler, M. Greenwood and P. Milnor. </w:t>
      </w:r>
      <w:r w:rsidRPr="00DE1945">
        <w:rPr>
          <w:rFonts w:ascii="Book Antiqua" w:hAnsi="Book Antiqua"/>
          <w:i/>
          <w:sz w:val="20"/>
        </w:rPr>
        <w:t xml:space="preserve">Long-term creatine supplementation during football training does not affect markers of renal stress. </w:t>
      </w:r>
      <w:r w:rsidRPr="00DE1945">
        <w:rPr>
          <w:rFonts w:ascii="Book Antiqua" w:hAnsi="Book Antiqua"/>
          <w:b/>
          <w:sz w:val="20"/>
        </w:rPr>
        <w:t xml:space="preserve">22nd Annual National Strength and Conditioning Association Meeting. </w:t>
      </w:r>
      <w:r w:rsidRPr="00DE1945">
        <w:rPr>
          <w:rFonts w:ascii="Book Antiqua" w:hAnsi="Book Antiqua"/>
          <w:sz w:val="20"/>
        </w:rPr>
        <w:t>Kansas City, MO. June 24, 1999.</w:t>
      </w:r>
    </w:p>
    <w:p w14:paraId="7BC24E3F" w14:textId="77777777" w:rsidR="00C325AF" w:rsidRPr="00DE1945" w:rsidRDefault="00960D0E" w:rsidP="00DE1945">
      <w:pPr>
        <w:numPr>
          <w:ilvl w:val="0"/>
          <w:numId w:val="8"/>
        </w:numPr>
        <w:tabs>
          <w:tab w:val="left" w:pos="660"/>
        </w:tabs>
        <w:jc w:val="both"/>
        <w:rPr>
          <w:rFonts w:ascii="Book Antiqua" w:eastAsia="Book Antiqua" w:hAnsi="Book Antiqua" w:cs="Book Antiqua"/>
          <w:sz w:val="20"/>
          <w:szCs w:val="20"/>
        </w:rPr>
      </w:pPr>
      <w:r w:rsidRPr="00DE1945">
        <w:rPr>
          <w:rFonts w:ascii="Book Antiqua" w:hAnsi="Book Antiqua"/>
          <w:sz w:val="20"/>
        </w:rPr>
        <w:t xml:space="preserve">*Melton, C., R. Kreider, C. Rasmussen, J. Ransom, T. Stroud, E. Cantler, M. Greenwood and P. Milnor. </w:t>
      </w:r>
      <w:r w:rsidRPr="00DE1945">
        <w:rPr>
          <w:rFonts w:ascii="Book Antiqua" w:hAnsi="Book Antiqua"/>
          <w:i/>
          <w:sz w:val="20"/>
        </w:rPr>
        <w:t xml:space="preserve">Effects of creatine supplementation during in-season college football training on markers of clinical status. </w:t>
      </w:r>
      <w:r w:rsidRPr="00DE1945">
        <w:rPr>
          <w:rFonts w:ascii="Book Antiqua" w:hAnsi="Book Antiqua"/>
          <w:b/>
          <w:sz w:val="20"/>
        </w:rPr>
        <w:t xml:space="preserve">22nd Annual National Strength and Conditioning Association Meeting. </w:t>
      </w:r>
      <w:r w:rsidRPr="00DE1945">
        <w:rPr>
          <w:rFonts w:ascii="Book Antiqua" w:hAnsi="Book Antiqua"/>
          <w:sz w:val="20"/>
        </w:rPr>
        <w:t>Kansas City, MO. June 25, 1999.</w:t>
      </w:r>
    </w:p>
    <w:p w14:paraId="6840C164"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Cowan, P.A., D.K. Hathaway, M.N. Wicks, R. Kreider, A.K. Cashion, and A.O. Gaber. </w:t>
      </w:r>
      <w:r w:rsidRPr="00DE1945">
        <w:rPr>
          <w:rFonts w:ascii="Book Antiqua" w:hAnsi="Book Antiqua"/>
          <w:i/>
          <w:sz w:val="20"/>
        </w:rPr>
        <w:t xml:space="preserve">Exercise capacity, cardiac autonomic function (CAF), and quality of life (QOL) in kidney transplant recipients. </w:t>
      </w:r>
      <w:r w:rsidRPr="00DE1945">
        <w:rPr>
          <w:rFonts w:ascii="Book Antiqua" w:hAnsi="Book Antiqua"/>
          <w:b/>
          <w:sz w:val="20"/>
        </w:rPr>
        <w:t xml:space="preserve">8th Annual International Transplant Nurses Society Symposium and General Assembly. </w:t>
      </w:r>
      <w:r w:rsidRPr="00DE1945">
        <w:rPr>
          <w:rFonts w:ascii="Book Antiqua" w:hAnsi="Book Antiqua"/>
          <w:sz w:val="20"/>
        </w:rPr>
        <w:t>Toronto, Canada. September 9-11, 1999.</w:t>
      </w:r>
    </w:p>
    <w:p w14:paraId="174818EF"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Cowan, P.A., D.K. Hathaway, J. Soberman, P. Jordan, M.N. Wicks, R. Kreider, and A.O. Gaber. </w:t>
      </w:r>
      <w:r w:rsidRPr="00DE1945">
        <w:rPr>
          <w:rFonts w:ascii="Book Antiqua" w:hAnsi="Book Antiqua"/>
          <w:i/>
          <w:sz w:val="20"/>
        </w:rPr>
        <w:t xml:space="preserve">Cardiac autonomic function and exercise in diabetic kidney pancreas recipients. </w:t>
      </w:r>
      <w:r w:rsidRPr="00DE1945">
        <w:rPr>
          <w:rFonts w:ascii="Book Antiqua" w:hAnsi="Book Antiqua"/>
          <w:b/>
          <w:sz w:val="20"/>
        </w:rPr>
        <w:t xml:space="preserve">7th World Congress of the International Pancreas and Islet Transplant Association. </w:t>
      </w:r>
      <w:r w:rsidRPr="00DE1945">
        <w:rPr>
          <w:rFonts w:ascii="Book Antiqua" w:hAnsi="Book Antiqua"/>
          <w:sz w:val="20"/>
        </w:rPr>
        <w:t>Sydney, Australia. August 22-25, 1999.</w:t>
      </w:r>
    </w:p>
    <w:p w14:paraId="43F1491D"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lang w:val="pt-BR"/>
        </w:rPr>
        <w:t xml:space="preserve">Almada, A.L., R.B. Kreider, J. Ransom, C. Rasmussen, R. Tutko, P. Milnor. </w:t>
      </w:r>
      <w:r w:rsidRPr="00DE1945">
        <w:rPr>
          <w:rFonts w:ascii="Book Antiqua" w:hAnsi="Book Antiqua"/>
          <w:i/>
          <w:sz w:val="20"/>
        </w:rPr>
        <w:t xml:space="preserve">Comparison to the reliability of repeated whole body DEXA scans to repeated hip and spine scans. </w:t>
      </w:r>
      <w:r w:rsidRPr="00DE1945">
        <w:rPr>
          <w:rFonts w:ascii="Book Antiqua" w:hAnsi="Book Antiqua"/>
          <w:b/>
          <w:sz w:val="20"/>
        </w:rPr>
        <w:t xml:space="preserve">21st Annual Meeting of the American Society of Bone Mineral Research. </w:t>
      </w:r>
      <w:r w:rsidRPr="00DE1945">
        <w:rPr>
          <w:rFonts w:ascii="Book Antiqua" w:hAnsi="Book Antiqua"/>
          <w:sz w:val="20"/>
        </w:rPr>
        <w:t>St. Louis, MO. October 2, 1999.</w:t>
      </w:r>
    </w:p>
    <w:p w14:paraId="1A8EB188" w14:textId="77777777" w:rsidR="00C325AF" w:rsidRPr="00DE1945" w:rsidRDefault="00960D0E" w:rsidP="00DE1945">
      <w:pPr>
        <w:numPr>
          <w:ilvl w:val="0"/>
          <w:numId w:val="8"/>
        </w:numPr>
        <w:tabs>
          <w:tab w:val="left" w:pos="660"/>
        </w:tabs>
        <w:ind w:left="659" w:hanging="539"/>
        <w:rPr>
          <w:rFonts w:ascii="Book Antiqua" w:eastAsia="Book Antiqua" w:hAnsi="Book Antiqua" w:cs="Book Antiqua"/>
          <w:sz w:val="20"/>
          <w:szCs w:val="20"/>
        </w:rPr>
      </w:pPr>
      <w:r w:rsidRPr="00DE1945">
        <w:rPr>
          <w:rFonts w:ascii="Book Antiqua" w:hAnsi="Book Antiqua"/>
          <w:sz w:val="20"/>
        </w:rPr>
        <w:t xml:space="preserve">Kreider, R., C. Rasmussen, J. Ransom, C. Melton, M. Greenwood, T. Stroud, E. Cantler, P. Milnor, A. Almada, and P. Greenhaff.  </w:t>
      </w:r>
      <w:r w:rsidRPr="00DE1945">
        <w:rPr>
          <w:rFonts w:ascii="Book Antiqua" w:hAnsi="Book Antiqua"/>
          <w:i/>
          <w:sz w:val="20"/>
        </w:rPr>
        <w:t>Long-term creatine supplementation does not affect markers of renal stress in athletes</w:t>
      </w:r>
      <w:r w:rsidRPr="00DE1945">
        <w:rPr>
          <w:rFonts w:ascii="Book Antiqua" w:hAnsi="Book Antiqua"/>
          <w:b/>
          <w:i/>
          <w:sz w:val="20"/>
        </w:rPr>
        <w:t xml:space="preserve">. </w:t>
      </w:r>
      <w:r w:rsidRPr="00DE1945">
        <w:rPr>
          <w:rFonts w:ascii="Book Antiqua" w:hAnsi="Book Antiqua"/>
          <w:b/>
          <w:sz w:val="20"/>
        </w:rPr>
        <w:t xml:space="preserve">Southwest American College of Sports Annual Meeting. </w:t>
      </w:r>
      <w:r w:rsidRPr="00DE1945">
        <w:rPr>
          <w:rFonts w:ascii="Book Antiqua" w:hAnsi="Book Antiqua"/>
          <w:sz w:val="20"/>
        </w:rPr>
        <w:t>San Jose, CA. November 12, 1999.</w:t>
      </w:r>
    </w:p>
    <w:p w14:paraId="6F3D79A2" w14:textId="77777777" w:rsidR="00C325AF" w:rsidRPr="00DE1945" w:rsidRDefault="00960D0E" w:rsidP="00DE1945">
      <w:pPr>
        <w:pStyle w:val="BodyText"/>
        <w:numPr>
          <w:ilvl w:val="0"/>
          <w:numId w:val="8"/>
        </w:numPr>
        <w:tabs>
          <w:tab w:val="left" w:pos="660"/>
        </w:tabs>
        <w:spacing w:before="40"/>
        <w:ind w:hanging="480"/>
        <w:rPr>
          <w:rFonts w:cs="Book Antiqua"/>
        </w:rPr>
      </w:pPr>
      <w:r w:rsidRPr="00DE1945">
        <w:t>Almada, A., Kreider, R., J. Ransom, C. Melton, C. Rasmussen, M. Greenwood, T. Stroud, E. Cantler, P. Milnor, and</w:t>
      </w:r>
      <w:r w:rsidR="00BC4925" w:rsidRPr="00DE1945">
        <w:t xml:space="preserve"> </w:t>
      </w:r>
      <w:r w:rsidRPr="00DE1945">
        <w:t xml:space="preserve">C. Earnest. </w:t>
      </w:r>
      <w:r w:rsidRPr="00DE1945">
        <w:rPr>
          <w:i/>
        </w:rPr>
        <w:t>Long-term creatine supplementation does not affect muscle or liver enzyme efflux in athletes</w:t>
      </w:r>
      <w:r w:rsidRPr="00DE1945">
        <w:rPr>
          <w:b/>
          <w:i/>
        </w:rPr>
        <w:t xml:space="preserve">.  </w:t>
      </w:r>
      <w:r w:rsidRPr="00DE1945">
        <w:rPr>
          <w:b/>
        </w:rPr>
        <w:t xml:space="preserve">Southwest American College of Sports Annual Meeting. </w:t>
      </w:r>
      <w:r w:rsidRPr="00DE1945">
        <w:t>San Jose, CA. November 12, 1999.</w:t>
      </w:r>
    </w:p>
    <w:p w14:paraId="247023C7" w14:textId="77777777" w:rsidR="00C325AF" w:rsidRPr="00DE1945" w:rsidRDefault="00960D0E" w:rsidP="00DE1945">
      <w:pPr>
        <w:numPr>
          <w:ilvl w:val="0"/>
          <w:numId w:val="8"/>
        </w:numPr>
        <w:tabs>
          <w:tab w:val="left" w:pos="661"/>
        </w:tabs>
        <w:rPr>
          <w:rFonts w:ascii="Book Antiqua" w:eastAsia="Book Antiqua" w:hAnsi="Book Antiqua" w:cs="Book Antiqua"/>
          <w:sz w:val="20"/>
          <w:szCs w:val="20"/>
        </w:rPr>
      </w:pPr>
      <w:r w:rsidRPr="00DE1945">
        <w:rPr>
          <w:rFonts w:ascii="Book Antiqua" w:hAnsi="Book Antiqua"/>
          <w:sz w:val="20"/>
        </w:rPr>
        <w:t xml:space="preserve">*Cowan, P.A., D.K. Hathaway, M.N. Wicks, R.B. Kreider, A.K. Cashion, and A.O. Gaber. </w:t>
      </w:r>
      <w:r w:rsidRPr="00DE1945">
        <w:rPr>
          <w:rFonts w:ascii="Book Antiqua" w:hAnsi="Book Antiqua"/>
          <w:i/>
          <w:sz w:val="20"/>
        </w:rPr>
        <w:t xml:space="preserve">Exercise capacity, cardiac autonomic function (CAF) and quality of life (QOL) in kidney transplant recipients. </w:t>
      </w:r>
      <w:r w:rsidRPr="00DE1945">
        <w:rPr>
          <w:rFonts w:ascii="Book Antiqua" w:hAnsi="Book Antiqua"/>
          <w:b/>
          <w:sz w:val="20"/>
        </w:rPr>
        <w:t>Proceedings of the Tennessee Nurses Association Convention</w:t>
      </w:r>
      <w:r w:rsidRPr="00DE1945">
        <w:rPr>
          <w:rFonts w:ascii="Book Antiqua" w:hAnsi="Book Antiqua"/>
          <w:sz w:val="20"/>
        </w:rPr>
        <w:t>, Memphis, TN. November 19-21,1999.</w:t>
      </w:r>
    </w:p>
    <w:p w14:paraId="7D1960BB" w14:textId="77777777" w:rsidR="00C325AF" w:rsidRPr="00DE1945" w:rsidRDefault="00960D0E" w:rsidP="00DE1945">
      <w:pPr>
        <w:numPr>
          <w:ilvl w:val="0"/>
          <w:numId w:val="8"/>
        </w:numPr>
        <w:tabs>
          <w:tab w:val="left" w:pos="661"/>
        </w:tabs>
        <w:rPr>
          <w:rFonts w:ascii="Book Antiqua" w:eastAsia="Book Antiqua" w:hAnsi="Book Antiqua" w:cs="Book Antiqua"/>
          <w:sz w:val="20"/>
          <w:szCs w:val="20"/>
        </w:rPr>
      </w:pPr>
      <w:r w:rsidRPr="00DE1945">
        <w:rPr>
          <w:rFonts w:ascii="Book Antiqua" w:hAnsi="Book Antiqua"/>
          <w:sz w:val="20"/>
        </w:rPr>
        <w:t xml:space="preserve">*Cowan, P.A., D.K. Hathaway, and R. Kreider. </w:t>
      </w:r>
      <w:r w:rsidRPr="00DE1945">
        <w:rPr>
          <w:rFonts w:ascii="Book Antiqua" w:hAnsi="Book Antiqua"/>
          <w:i/>
          <w:sz w:val="20"/>
        </w:rPr>
        <w:t xml:space="preserve">The effect of moderate exercise on heart rate variability and exercise capacity in healthy women. </w:t>
      </w:r>
      <w:r w:rsidRPr="00DE1945">
        <w:rPr>
          <w:rFonts w:ascii="Book Antiqua" w:hAnsi="Book Antiqua"/>
          <w:b/>
          <w:sz w:val="20"/>
        </w:rPr>
        <w:t>Proceedings of the Tennessee Nurses Association Convention</w:t>
      </w:r>
      <w:r w:rsidRPr="00DE1945">
        <w:rPr>
          <w:rFonts w:ascii="Book Antiqua" w:hAnsi="Book Antiqua"/>
          <w:sz w:val="20"/>
        </w:rPr>
        <w:t>, Memphis, TN. November 19-21, 1999.</w:t>
      </w:r>
    </w:p>
    <w:p w14:paraId="51A0E529"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Cowan, P.A., D.K. Hathaway, M.N. Wicks, R. Kreider, K. Engelhardt, and A.O. Gaber. </w:t>
      </w:r>
      <w:r w:rsidRPr="00DE1945">
        <w:rPr>
          <w:rFonts w:ascii="Book Antiqua" w:hAnsi="Book Antiqua"/>
          <w:i/>
          <w:sz w:val="20"/>
        </w:rPr>
        <w:t xml:space="preserve">Relationships between </w:t>
      </w:r>
      <w:r w:rsidRPr="00DE1945">
        <w:rPr>
          <w:rFonts w:ascii="Book Antiqua" w:hAnsi="Book Antiqua"/>
          <w:i/>
          <w:sz w:val="20"/>
        </w:rPr>
        <w:lastRenderedPageBreak/>
        <w:t xml:space="preserve">functional capacity, quality of life, and cardiac autonomic function in kidney transplant recipients. </w:t>
      </w:r>
      <w:r w:rsidRPr="00DE1945">
        <w:rPr>
          <w:rFonts w:ascii="Book Antiqua" w:hAnsi="Book Antiqua"/>
          <w:b/>
          <w:sz w:val="20"/>
        </w:rPr>
        <w:t xml:space="preserve">Proceedings of the Sigma Theta Tau Beta Theta Chapter Research Day Conference.  </w:t>
      </w:r>
      <w:r w:rsidRPr="00DE1945">
        <w:rPr>
          <w:rFonts w:ascii="Book Antiqua" w:hAnsi="Book Antiqua"/>
          <w:sz w:val="20"/>
        </w:rPr>
        <w:t>Memphis, TN. March 31, 2000.</w:t>
      </w:r>
    </w:p>
    <w:p w14:paraId="24844038"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Cowan, P.A., D.K. Hathaway, M.N. Wicks, R. Kreider, K. Engelhardt, and A.O. Gaber. </w:t>
      </w:r>
      <w:r w:rsidRPr="00DE1945">
        <w:rPr>
          <w:rFonts w:ascii="Book Antiqua" w:hAnsi="Book Antiqua"/>
          <w:i/>
          <w:sz w:val="20"/>
        </w:rPr>
        <w:t>Effect of exercise training on functional capacity, quality of life, and cardiac autonomic function in kidney transplant recipients</w:t>
      </w:r>
      <w:r w:rsidRPr="00DE1945">
        <w:rPr>
          <w:rFonts w:ascii="Book Antiqua" w:hAnsi="Book Antiqua"/>
          <w:sz w:val="20"/>
        </w:rPr>
        <w:t xml:space="preserve">. </w:t>
      </w:r>
      <w:r w:rsidRPr="00DE1945">
        <w:rPr>
          <w:rFonts w:ascii="Book Antiqua" w:hAnsi="Book Antiqua"/>
          <w:b/>
          <w:sz w:val="20"/>
        </w:rPr>
        <w:t xml:space="preserve">Proceedings of the Sigma Theta Tau Beta Theta Chapter Research Day Conference.  </w:t>
      </w:r>
      <w:r w:rsidRPr="00DE1945">
        <w:rPr>
          <w:rFonts w:ascii="Book Antiqua" w:hAnsi="Book Antiqua"/>
          <w:sz w:val="20"/>
        </w:rPr>
        <w:t>Memphis, TN. March 31, 2000.</w:t>
      </w:r>
    </w:p>
    <w:p w14:paraId="00A07485" w14:textId="77777777" w:rsidR="00C325AF" w:rsidRPr="00DE1945" w:rsidRDefault="00960D0E" w:rsidP="00DE1945">
      <w:pPr>
        <w:numPr>
          <w:ilvl w:val="0"/>
          <w:numId w:val="8"/>
        </w:numPr>
        <w:tabs>
          <w:tab w:val="left" w:pos="660"/>
        </w:tabs>
        <w:jc w:val="both"/>
        <w:rPr>
          <w:rFonts w:ascii="Book Antiqua" w:eastAsia="Book Antiqua" w:hAnsi="Book Antiqua" w:cs="Book Antiqua"/>
          <w:sz w:val="20"/>
          <w:szCs w:val="20"/>
        </w:rPr>
      </w:pPr>
      <w:r w:rsidRPr="00DE1945">
        <w:rPr>
          <w:rFonts w:ascii="Book Antiqua" w:hAnsi="Book Antiqua"/>
          <w:sz w:val="20"/>
        </w:rPr>
        <w:t xml:space="preserve">*Cowan, P.A., D.K. Hathaway, M.N. Wicks, R. Kreider, and A.O. Gaber. </w:t>
      </w:r>
      <w:r w:rsidRPr="00DE1945">
        <w:rPr>
          <w:rFonts w:ascii="Book Antiqua" w:hAnsi="Book Antiqua"/>
          <w:i/>
          <w:sz w:val="20"/>
        </w:rPr>
        <w:t>Exercise rehabilitation for kidney and kidney- pancreas transplant recipients</w:t>
      </w:r>
      <w:r w:rsidRPr="00DE1945">
        <w:rPr>
          <w:rFonts w:ascii="Book Antiqua" w:hAnsi="Book Antiqua"/>
          <w:sz w:val="20"/>
        </w:rPr>
        <w:t xml:space="preserve">. </w:t>
      </w:r>
      <w:r w:rsidRPr="00DE1945">
        <w:rPr>
          <w:rFonts w:ascii="Book Antiqua" w:hAnsi="Book Antiqua"/>
          <w:b/>
          <w:sz w:val="20"/>
        </w:rPr>
        <w:t xml:space="preserve">31st Annual American Nephrology Nurses Association Symposium. </w:t>
      </w:r>
      <w:r w:rsidRPr="00DE1945">
        <w:rPr>
          <w:rFonts w:ascii="Book Antiqua" w:hAnsi="Book Antiqua"/>
          <w:sz w:val="20"/>
        </w:rPr>
        <w:t>Nashville, TN. April 10, 2000.</w:t>
      </w:r>
    </w:p>
    <w:p w14:paraId="26A2D36E" w14:textId="77777777" w:rsidR="00C325AF" w:rsidRPr="00DE1945" w:rsidRDefault="00960D0E" w:rsidP="00DE1945">
      <w:pPr>
        <w:numPr>
          <w:ilvl w:val="0"/>
          <w:numId w:val="8"/>
        </w:numPr>
        <w:tabs>
          <w:tab w:val="left" w:pos="660"/>
        </w:tabs>
        <w:ind w:left="659" w:hanging="539"/>
        <w:rPr>
          <w:rFonts w:ascii="Book Antiqua" w:eastAsia="Book Antiqua" w:hAnsi="Book Antiqua" w:cs="Book Antiqua"/>
          <w:sz w:val="20"/>
          <w:szCs w:val="20"/>
        </w:rPr>
      </w:pPr>
      <w:r w:rsidRPr="00DE1945">
        <w:rPr>
          <w:rFonts w:ascii="Book Antiqua" w:hAnsi="Book Antiqua"/>
          <w:sz w:val="20"/>
        </w:rPr>
        <w:t xml:space="preserve">*Cowan, P.A., D.K. Hathaway, M.N. Wicks, R. Kreider, and A.O. Gaber. </w:t>
      </w:r>
      <w:r w:rsidRPr="00DE1945">
        <w:rPr>
          <w:rFonts w:ascii="Book Antiqua" w:hAnsi="Book Antiqua"/>
          <w:i/>
          <w:sz w:val="20"/>
        </w:rPr>
        <w:t>Functional capacity correlates with heart rate variability and quality of life in kidney and kidney-pancreas transplant recipients</w:t>
      </w:r>
      <w:r w:rsidRPr="00DE1945">
        <w:rPr>
          <w:rFonts w:ascii="Book Antiqua" w:hAnsi="Book Antiqua"/>
          <w:sz w:val="20"/>
        </w:rPr>
        <w:t xml:space="preserve">. </w:t>
      </w:r>
      <w:r w:rsidRPr="00DE1945">
        <w:rPr>
          <w:rFonts w:ascii="Book Antiqua" w:hAnsi="Book Antiqua"/>
          <w:b/>
          <w:sz w:val="20"/>
        </w:rPr>
        <w:t xml:space="preserve">31st Annual American Nephrology Nurses Association Symposium. </w:t>
      </w:r>
      <w:r w:rsidRPr="00DE1945">
        <w:rPr>
          <w:rFonts w:ascii="Book Antiqua" w:hAnsi="Book Antiqua"/>
          <w:sz w:val="20"/>
        </w:rPr>
        <w:t>Nashville, TN. April 11, 2000.</w:t>
      </w:r>
    </w:p>
    <w:p w14:paraId="4F95F6E2" w14:textId="77777777" w:rsidR="00C325AF" w:rsidRPr="00DE1945" w:rsidRDefault="00960D0E" w:rsidP="00DE1945">
      <w:pPr>
        <w:numPr>
          <w:ilvl w:val="0"/>
          <w:numId w:val="8"/>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R. Kreider, C. Rasmussen, J. Lundberg, P. Cowan, M. Greenwood, C. Earnest, and A. Almada.  </w:t>
      </w:r>
      <w:r w:rsidRPr="00DE1945">
        <w:rPr>
          <w:rFonts w:ascii="Book Antiqua" w:hAnsi="Book Antiqua"/>
          <w:i/>
          <w:sz w:val="20"/>
        </w:rPr>
        <w:t>Effects of ingesting carbohydrate gels on glucose, insulin and perception of hypoglycemia</w:t>
      </w:r>
      <w:r w:rsidRPr="00DE1945">
        <w:rPr>
          <w:rFonts w:ascii="Book Antiqua" w:hAnsi="Book Antiqua"/>
          <w:b/>
          <w:sz w:val="20"/>
        </w:rPr>
        <w:t>. 84</w:t>
      </w:r>
      <w:r w:rsidRPr="00DE1945">
        <w:rPr>
          <w:rFonts w:ascii="Book Antiqua" w:hAnsi="Book Antiqua"/>
          <w:b/>
          <w:position w:val="5"/>
          <w:sz w:val="13"/>
        </w:rPr>
        <w:t xml:space="preserve">th </w:t>
      </w:r>
      <w:r w:rsidRPr="00DE1945">
        <w:rPr>
          <w:rFonts w:ascii="Book Antiqua" w:hAnsi="Book Antiqua"/>
          <w:b/>
          <w:sz w:val="20"/>
        </w:rPr>
        <w:t xml:space="preserve">Annual Experimental Biology Meeting.  </w:t>
      </w:r>
      <w:r w:rsidRPr="00DE1945">
        <w:rPr>
          <w:rFonts w:ascii="Book Antiqua" w:hAnsi="Book Antiqua"/>
          <w:sz w:val="20"/>
        </w:rPr>
        <w:t>San Diego, CA. April 17, 2000.</w:t>
      </w:r>
    </w:p>
    <w:p w14:paraId="472D0BDD"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Rasmussen, C., R. Kreider, J. Lundberg, P. Cowan, M. Greenwood, C. Earnest, and A. Almada.  </w:t>
      </w:r>
      <w:r w:rsidRPr="00DE1945">
        <w:rPr>
          <w:rFonts w:ascii="Book Antiqua" w:hAnsi="Book Antiqua"/>
          <w:i/>
          <w:sz w:val="20"/>
        </w:rPr>
        <w:t xml:space="preserve">Analysis of the glycemic index and insulin response index of various carbohydrate gels. </w:t>
      </w:r>
      <w:r w:rsidRPr="00DE1945">
        <w:rPr>
          <w:rFonts w:ascii="Book Antiqua" w:hAnsi="Book Antiqua"/>
          <w:b/>
          <w:sz w:val="20"/>
        </w:rPr>
        <w:t>84</w:t>
      </w:r>
      <w:r w:rsidRPr="00DE1945">
        <w:rPr>
          <w:rFonts w:ascii="Book Antiqua" w:hAnsi="Book Antiqua"/>
          <w:b/>
          <w:position w:val="5"/>
          <w:sz w:val="13"/>
        </w:rPr>
        <w:t xml:space="preserve">th </w:t>
      </w:r>
      <w:r w:rsidRPr="00DE1945">
        <w:rPr>
          <w:rFonts w:ascii="Book Antiqua" w:hAnsi="Book Antiqua"/>
          <w:b/>
          <w:sz w:val="20"/>
        </w:rPr>
        <w:t xml:space="preserve">Annual Experimental Biology Meeting.  </w:t>
      </w:r>
      <w:r w:rsidRPr="00DE1945">
        <w:rPr>
          <w:rFonts w:ascii="Book Antiqua" w:hAnsi="Book Antiqua"/>
          <w:sz w:val="20"/>
        </w:rPr>
        <w:t>San Diego, CA. April 17, 2000.</w:t>
      </w:r>
    </w:p>
    <w:p w14:paraId="262CF1A8"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Cowan, P.A., D.K. Hathaway, R. Kreider, M.N. Wicks, J. Soberman, P. Jordan, R. Stratta, and A.O. Gaber. </w:t>
      </w:r>
      <w:r w:rsidRPr="00DE1945">
        <w:rPr>
          <w:rFonts w:ascii="Book Antiqua" w:hAnsi="Book Antiqua"/>
          <w:i/>
          <w:sz w:val="20"/>
        </w:rPr>
        <w:t>Exercise improves cardiac autonomic functional and functional capacity in kidney and kidney-pancreas transplant recipients</w:t>
      </w:r>
      <w:r w:rsidRPr="00DE1945">
        <w:rPr>
          <w:rFonts w:ascii="Book Antiqua" w:hAnsi="Book Antiqua"/>
          <w:sz w:val="20"/>
        </w:rPr>
        <w:t xml:space="preserve">. </w:t>
      </w:r>
      <w:r w:rsidRPr="00DE1945">
        <w:rPr>
          <w:rFonts w:ascii="Book Antiqua" w:hAnsi="Book Antiqua"/>
          <w:b/>
          <w:sz w:val="20"/>
        </w:rPr>
        <w:t>Transplantation 2000: Joint Conference of the American Society of Transplant Physicians and Surgeons</w:t>
      </w:r>
      <w:r w:rsidRPr="00DE1945">
        <w:rPr>
          <w:rFonts w:ascii="Book Antiqua" w:hAnsi="Book Antiqua"/>
          <w:sz w:val="20"/>
        </w:rPr>
        <w:t>. Chicago, IL. May 14-17, 2000.</w:t>
      </w:r>
    </w:p>
    <w:p w14:paraId="253F81BD"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 C. Rasmussen C. Melton, M. Greenwood, T. Stroud, J., Ransom, E. Cantler, P. Milnor, and A. Almada. </w:t>
      </w:r>
      <w:r w:rsidRPr="00DE1945">
        <w:rPr>
          <w:rFonts w:ascii="Book Antiqua" w:hAnsi="Book Antiqua"/>
          <w:i/>
          <w:sz w:val="20"/>
        </w:rPr>
        <w:t xml:space="preserve">Long-term creatine supplementation does not adversely affect markers of clinical status. </w:t>
      </w:r>
      <w:r w:rsidRPr="00DE1945">
        <w:rPr>
          <w:rFonts w:ascii="Book Antiqua" w:hAnsi="Book Antiqua"/>
          <w:b/>
          <w:sz w:val="20"/>
        </w:rPr>
        <w:t xml:space="preserve">American College of Sports Medicine Annual Meeting. </w:t>
      </w:r>
      <w:r w:rsidRPr="00DE1945">
        <w:rPr>
          <w:rFonts w:ascii="Book Antiqua" w:hAnsi="Book Antiqua"/>
          <w:sz w:val="20"/>
        </w:rPr>
        <w:t>Indianapolis, IN. June 2-5, 2000.</w:t>
      </w:r>
    </w:p>
    <w:p w14:paraId="106102FC"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Cowan, P., D.K Hathaway, R. Kreider, M.N. Wicks, A.O. Gaber, J. Soberman, and P. Jordan. </w:t>
      </w:r>
      <w:r w:rsidRPr="00DE1945">
        <w:rPr>
          <w:rFonts w:ascii="Book Antiqua" w:hAnsi="Book Antiqua"/>
          <w:i/>
          <w:sz w:val="20"/>
        </w:rPr>
        <w:t xml:space="preserve">Effect of exercise training on functional capacity and quality of life of kidney transplant recipients. </w:t>
      </w:r>
      <w:r w:rsidRPr="00DE1945">
        <w:rPr>
          <w:rFonts w:ascii="Book Antiqua" w:hAnsi="Book Antiqua"/>
          <w:b/>
          <w:sz w:val="20"/>
        </w:rPr>
        <w:t xml:space="preserve">American College of Sports Medicine Annual Meeting. </w:t>
      </w:r>
      <w:r w:rsidRPr="00DE1945">
        <w:rPr>
          <w:rFonts w:ascii="Book Antiqua" w:hAnsi="Book Antiqua"/>
          <w:sz w:val="20"/>
        </w:rPr>
        <w:t>Indianapolis, IN. June 2-5, 2000.</w:t>
      </w:r>
    </w:p>
    <w:p w14:paraId="74BC306C"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Greenwood, M., R. Kreider, L. Greenwood, and J. Farris. </w:t>
      </w:r>
      <w:r w:rsidRPr="00DE1945">
        <w:rPr>
          <w:rFonts w:ascii="Book Antiqua" w:hAnsi="Book Antiqua"/>
          <w:i/>
          <w:sz w:val="20"/>
        </w:rPr>
        <w:t xml:space="preserve">Effects of creatine supplementation on injury rates during 3-a- day football training.. </w:t>
      </w:r>
      <w:r w:rsidRPr="00DE1945">
        <w:rPr>
          <w:rFonts w:ascii="Book Antiqua" w:hAnsi="Book Antiqua"/>
          <w:b/>
          <w:sz w:val="20"/>
        </w:rPr>
        <w:t xml:space="preserve">American College of Sports Medicine Annual Meeting. </w:t>
      </w:r>
      <w:r w:rsidRPr="00DE1945">
        <w:rPr>
          <w:rFonts w:ascii="Book Antiqua" w:hAnsi="Book Antiqua"/>
          <w:sz w:val="20"/>
        </w:rPr>
        <w:t>Indianapolis, IN. June 2-5, 2000.</w:t>
      </w:r>
    </w:p>
    <w:p w14:paraId="729A85E2" w14:textId="18001FE8"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Greenwood, L., M. Greenwood, R. Kreider, and J. Farris. </w:t>
      </w:r>
      <w:r w:rsidRPr="00DE1945">
        <w:rPr>
          <w:rFonts w:ascii="Book Antiqua" w:hAnsi="Book Antiqua"/>
          <w:i/>
          <w:sz w:val="20"/>
        </w:rPr>
        <w:t xml:space="preserve">Effects of creatine supplementation on injury rates during 5- weeks of fall college baseball training. </w:t>
      </w:r>
      <w:r w:rsidRPr="00DE1945">
        <w:rPr>
          <w:rFonts w:ascii="Book Antiqua" w:hAnsi="Book Antiqua"/>
          <w:b/>
          <w:sz w:val="20"/>
        </w:rPr>
        <w:t xml:space="preserve">American College of Sports Medicine Annual Meeting. </w:t>
      </w:r>
      <w:r w:rsidRPr="00DE1945">
        <w:rPr>
          <w:rFonts w:ascii="Book Antiqua" w:hAnsi="Book Antiqua"/>
          <w:sz w:val="20"/>
        </w:rPr>
        <w:t>Indianapolis, IN. June 2-5, 2000.</w:t>
      </w:r>
    </w:p>
    <w:p w14:paraId="2D0F299C" w14:textId="77777777"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Greenwood, M., R. Kreider, C. Melton, C. Rasmussen, J. Lundberg, T. Stroud, E. Cantler, P. Milnor, and A. Almada. </w:t>
      </w:r>
      <w:r w:rsidRPr="00DE1945">
        <w:rPr>
          <w:rFonts w:ascii="Book Antiqua" w:hAnsi="Book Antiqua"/>
          <w:i/>
          <w:sz w:val="20"/>
        </w:rPr>
        <w:t xml:space="preserve">Short and long-term creatine supplementation does not affect hematological markers of health.  </w:t>
      </w:r>
      <w:r w:rsidRPr="00DE1945">
        <w:rPr>
          <w:rFonts w:ascii="Book Antiqua" w:hAnsi="Book Antiqua"/>
          <w:b/>
          <w:sz w:val="20"/>
        </w:rPr>
        <w:t>22nd Annual National Strength and Conditioning Association Meeting</w:t>
      </w:r>
      <w:r w:rsidRPr="00DE1945">
        <w:rPr>
          <w:rFonts w:ascii="Book Antiqua" w:hAnsi="Book Antiqua"/>
          <w:sz w:val="20"/>
        </w:rPr>
        <w:t>. Orlando, FL. June 22-24, 2000.</w:t>
      </w:r>
    </w:p>
    <w:p w14:paraId="39BC1EEA" w14:textId="77777777"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Almada, A., R. Kreider, C. Melton, C. Rasmussen, J. Lundberg, J. Ransom, M. Greenwood, T. Stroud, E. Cantler, P. Milnor, and J. Fox. </w:t>
      </w:r>
      <w:r w:rsidRPr="00DE1945">
        <w:rPr>
          <w:rFonts w:ascii="Book Antiqua" w:hAnsi="Book Antiqua"/>
          <w:b/>
          <w:i/>
          <w:sz w:val="20"/>
        </w:rPr>
        <w:t>L</w:t>
      </w:r>
      <w:r w:rsidRPr="00DE1945">
        <w:rPr>
          <w:rFonts w:ascii="Book Antiqua" w:hAnsi="Book Antiqua"/>
          <w:i/>
          <w:sz w:val="20"/>
        </w:rPr>
        <w:t>ong-term creatine supplementation does not affect markers of renal stress in athletes</w:t>
      </w:r>
      <w:r w:rsidRPr="00DE1945">
        <w:rPr>
          <w:rFonts w:ascii="Book Antiqua" w:hAnsi="Book Antiqua"/>
          <w:b/>
          <w:sz w:val="20"/>
        </w:rPr>
        <w:t>. 22nd Annual National Strength and Conditioning Association Meeting</w:t>
      </w:r>
      <w:r w:rsidRPr="00DE1945">
        <w:rPr>
          <w:rFonts w:ascii="Book Antiqua" w:hAnsi="Book Antiqua"/>
          <w:sz w:val="20"/>
        </w:rPr>
        <w:t>. Orlando, FL. June 22-24, 2000.</w:t>
      </w:r>
    </w:p>
    <w:p w14:paraId="00FAB74D" w14:textId="77777777" w:rsidR="00C325AF" w:rsidRPr="00DE1945" w:rsidRDefault="00960D0E" w:rsidP="00DE1945">
      <w:pPr>
        <w:numPr>
          <w:ilvl w:val="0"/>
          <w:numId w:val="8"/>
        </w:numPr>
        <w:tabs>
          <w:tab w:val="left" w:pos="659"/>
        </w:tabs>
        <w:spacing w:before="1"/>
        <w:ind w:left="658"/>
        <w:rPr>
          <w:rFonts w:ascii="Book Antiqua" w:eastAsia="Book Antiqua" w:hAnsi="Book Antiqua" w:cs="Book Antiqua"/>
          <w:sz w:val="20"/>
          <w:szCs w:val="20"/>
        </w:rPr>
      </w:pPr>
      <w:r w:rsidRPr="00DE1945">
        <w:rPr>
          <w:rFonts w:ascii="Book Antiqua" w:hAnsi="Book Antiqua"/>
          <w:sz w:val="20"/>
        </w:rPr>
        <w:t xml:space="preserve">Kreider, R., J. Lundberg, C. Rasmussen, P. Cowan, M. Greenwood, C. Earnest and A. Almada. </w:t>
      </w:r>
      <w:r w:rsidRPr="00DE1945">
        <w:rPr>
          <w:rFonts w:ascii="Book Antiqua" w:hAnsi="Book Antiqua"/>
          <w:bCs/>
          <w:i/>
          <w:sz w:val="20"/>
        </w:rPr>
        <w:t xml:space="preserve">Effects of ingesting protein with various forms of carbohydrate following resistance-exercise on substrate availability and markers of catabolism. </w:t>
      </w:r>
      <w:r w:rsidRPr="00DE1945">
        <w:rPr>
          <w:rFonts w:ascii="Book Antiqua" w:hAnsi="Book Antiqua"/>
          <w:b/>
          <w:i/>
          <w:sz w:val="20"/>
        </w:rPr>
        <w:t xml:space="preserve"> </w:t>
      </w:r>
      <w:r w:rsidRPr="00DE1945">
        <w:rPr>
          <w:rFonts w:ascii="Book Antiqua" w:hAnsi="Book Antiqua"/>
          <w:b/>
          <w:sz w:val="20"/>
        </w:rPr>
        <w:t>22nd Annual National Strength and Conditioning Association Meeting</w:t>
      </w:r>
      <w:r w:rsidRPr="00DE1945">
        <w:rPr>
          <w:rFonts w:ascii="Book Antiqua" w:hAnsi="Book Antiqua"/>
          <w:sz w:val="20"/>
        </w:rPr>
        <w:t>. Orlando, FL. June 22-24, 2000.</w:t>
      </w:r>
    </w:p>
    <w:p w14:paraId="2D56B29B"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Earnest, C., R. Kreider, J. Lundberg, C. Rasmussen, P. Cowan, M. Greenwood, and A. Almada. </w:t>
      </w:r>
      <w:r w:rsidRPr="00DE1945">
        <w:rPr>
          <w:rFonts w:ascii="Book Antiqua" w:hAnsi="Book Antiqua"/>
          <w:i/>
          <w:sz w:val="20"/>
        </w:rPr>
        <w:t>Effects of pre-exercise carbohydrate feedings on glucose and insulin responses during and following resistance exercise</w:t>
      </w:r>
      <w:r w:rsidRPr="00DE1945">
        <w:rPr>
          <w:rFonts w:ascii="Book Antiqua" w:hAnsi="Book Antiqua"/>
          <w:sz w:val="20"/>
        </w:rPr>
        <w:t xml:space="preserve">. </w:t>
      </w:r>
      <w:r w:rsidRPr="00DE1945">
        <w:rPr>
          <w:rFonts w:ascii="Book Antiqua" w:hAnsi="Book Antiqua"/>
          <w:b/>
          <w:sz w:val="20"/>
        </w:rPr>
        <w:t>22nd Annual National Strength and Conditioning Association Meeting</w:t>
      </w:r>
      <w:r w:rsidRPr="00DE1945">
        <w:rPr>
          <w:rFonts w:ascii="Book Antiqua" w:hAnsi="Book Antiqua"/>
          <w:sz w:val="20"/>
        </w:rPr>
        <w:t>. Orlando, FL. June 22-24, 2000.</w:t>
      </w:r>
    </w:p>
    <w:p w14:paraId="720EAF89"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Greenwood, L., M. Greenwood, R. Kreider, and R. Carroll. </w:t>
      </w:r>
      <w:r w:rsidRPr="00DE1945">
        <w:rPr>
          <w:rFonts w:ascii="Book Antiqua" w:hAnsi="Book Antiqua"/>
          <w:i/>
          <w:sz w:val="20"/>
        </w:rPr>
        <w:t xml:space="preserve">Effects of creatine supplementation on the incidence of cramping/injury during a college football season. </w:t>
      </w:r>
      <w:r w:rsidRPr="00DE1945">
        <w:rPr>
          <w:rFonts w:ascii="Book Antiqua" w:hAnsi="Book Antiqua"/>
          <w:b/>
          <w:sz w:val="20"/>
        </w:rPr>
        <w:t>National Athletic Trainers Association Annual Meeting</w:t>
      </w:r>
      <w:r w:rsidRPr="00DE1945">
        <w:rPr>
          <w:rFonts w:ascii="Book Antiqua" w:hAnsi="Book Antiqua"/>
          <w:sz w:val="20"/>
        </w:rPr>
        <w:t>. Nashville, TN. June 29-July 2, 2000.</w:t>
      </w:r>
    </w:p>
    <w:p w14:paraId="38710E33" w14:textId="7FF0DB2B" w:rsidR="00C325AF" w:rsidRPr="00DE1945" w:rsidRDefault="00960D0E" w:rsidP="00DE1945">
      <w:pPr>
        <w:numPr>
          <w:ilvl w:val="0"/>
          <w:numId w:val="8"/>
        </w:numPr>
        <w:tabs>
          <w:tab w:val="left" w:pos="660"/>
        </w:tabs>
        <w:spacing w:before="40"/>
        <w:rPr>
          <w:rFonts w:ascii="Book Antiqua" w:eastAsia="Book Antiqua" w:hAnsi="Book Antiqua" w:cs="Book Antiqua"/>
          <w:sz w:val="20"/>
          <w:szCs w:val="20"/>
        </w:rPr>
      </w:pPr>
      <w:r w:rsidRPr="00DE1945">
        <w:rPr>
          <w:rFonts w:ascii="Book Antiqua" w:hAnsi="Book Antiqua"/>
          <w:sz w:val="20"/>
        </w:rPr>
        <w:t xml:space="preserve">Greenwood, M., R. Kreider, and L. Greenwood. </w:t>
      </w:r>
      <w:r w:rsidRPr="00DE1945">
        <w:rPr>
          <w:rFonts w:ascii="Book Antiqua" w:hAnsi="Book Antiqua"/>
          <w:i/>
          <w:sz w:val="20"/>
        </w:rPr>
        <w:t xml:space="preserve">Creatine supplementation patterns and perceived effects among division </w:t>
      </w:r>
      <w:r w:rsidR="00F76B81" w:rsidRPr="00DE1945">
        <w:rPr>
          <w:rFonts w:ascii="Book Antiqua" w:hAnsi="Book Antiqua"/>
          <w:i/>
          <w:sz w:val="20"/>
        </w:rPr>
        <w:t>I athletes</w:t>
      </w:r>
      <w:r w:rsidRPr="00DE1945">
        <w:rPr>
          <w:rFonts w:ascii="Book Antiqua" w:hAnsi="Book Antiqua"/>
          <w:sz w:val="20"/>
        </w:rPr>
        <w:t xml:space="preserve">. </w:t>
      </w:r>
      <w:r w:rsidRPr="00DE1945">
        <w:rPr>
          <w:rFonts w:ascii="Book Antiqua" w:hAnsi="Book Antiqua"/>
          <w:b/>
          <w:sz w:val="20"/>
        </w:rPr>
        <w:t>National Athletic Trainers Association Annual Meeting</w:t>
      </w:r>
      <w:r w:rsidRPr="00DE1945">
        <w:rPr>
          <w:rFonts w:ascii="Book Antiqua" w:hAnsi="Book Antiqua"/>
          <w:sz w:val="20"/>
        </w:rPr>
        <w:t>. Nashville, TN. June 29-July 2, 2000.</w:t>
      </w:r>
    </w:p>
    <w:p w14:paraId="643A7A4A"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Hathaway, D.K., P.A. Cowan, R.B. Kreider, M.N. Wicks, and A.O. Gaber. </w:t>
      </w:r>
      <w:r w:rsidRPr="00DE1945">
        <w:rPr>
          <w:rFonts w:ascii="Book Antiqua" w:hAnsi="Book Antiqua"/>
          <w:i/>
          <w:sz w:val="20"/>
        </w:rPr>
        <w:t>Effect of exercise on heart rate variability and functional capacity in kidney and kidney-pancreas transplant recipients</w:t>
      </w:r>
      <w:r w:rsidRPr="00DE1945">
        <w:rPr>
          <w:rFonts w:ascii="Book Antiqua" w:hAnsi="Book Antiqua"/>
          <w:sz w:val="20"/>
        </w:rPr>
        <w:t xml:space="preserve">. </w:t>
      </w:r>
      <w:r w:rsidRPr="00DE1945">
        <w:rPr>
          <w:rFonts w:ascii="Book Antiqua" w:hAnsi="Book Antiqua"/>
          <w:b/>
          <w:sz w:val="20"/>
        </w:rPr>
        <w:t xml:space="preserve">World Congress of Transplantation. </w:t>
      </w:r>
      <w:r w:rsidRPr="00DE1945">
        <w:rPr>
          <w:rFonts w:ascii="Book Antiqua" w:hAnsi="Book Antiqua"/>
          <w:sz w:val="20"/>
        </w:rPr>
        <w:t>Rome, Italy.  August 2000.</w:t>
      </w:r>
    </w:p>
    <w:p w14:paraId="327258D4"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Cowan, P.A., D.K. Hathaway, M.N. Wicks, R. Kreider, and A.O. Gaber. </w:t>
      </w:r>
      <w:r w:rsidRPr="00DE1945">
        <w:rPr>
          <w:rFonts w:ascii="Book Antiqua" w:hAnsi="Book Antiqua"/>
          <w:i/>
          <w:sz w:val="20"/>
        </w:rPr>
        <w:t xml:space="preserve">Effect of exercise training on functional capacity, quality of life, and cardiac autonomic function in kidney transplant recipients. </w:t>
      </w:r>
      <w:r w:rsidRPr="00DE1945">
        <w:rPr>
          <w:rFonts w:ascii="Book Antiqua" w:hAnsi="Book Antiqua"/>
          <w:b/>
          <w:sz w:val="20"/>
        </w:rPr>
        <w:t>Proceedings of the International Transplant Nurses Society</w:t>
      </w:r>
      <w:r w:rsidRPr="00DE1945">
        <w:rPr>
          <w:rFonts w:ascii="Book Antiqua" w:hAnsi="Book Antiqua"/>
          <w:sz w:val="20"/>
        </w:rPr>
        <w:t>. Las Vegas, NV. September 2000.</w:t>
      </w:r>
    </w:p>
    <w:p w14:paraId="67C67EBA"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Performance enhancement nutrition: analysis of effective and ineffective nutritional ergogenic aid. </w:t>
      </w:r>
      <w:r w:rsidRPr="00DE1945">
        <w:rPr>
          <w:rFonts w:ascii="Book Antiqua" w:hAnsi="Book Antiqua"/>
          <w:b/>
          <w:sz w:val="20"/>
        </w:rPr>
        <w:t xml:space="preserve">NACSM Scholar Lecture Series. </w:t>
      </w:r>
      <w:r w:rsidRPr="00DE1945">
        <w:rPr>
          <w:rFonts w:ascii="Book Antiqua" w:hAnsi="Book Antiqua"/>
          <w:sz w:val="20"/>
        </w:rPr>
        <w:t>Omaha, NE. February 27, 2001.</w:t>
      </w:r>
    </w:p>
    <w:p w14:paraId="44F88AE0"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Performance enhancement nutrition: analysis of effective and ineffective nutritional ergogenic aid. </w:t>
      </w:r>
      <w:r w:rsidRPr="00DE1945">
        <w:rPr>
          <w:rFonts w:ascii="Book Antiqua" w:hAnsi="Book Antiqua"/>
          <w:b/>
          <w:sz w:val="20"/>
        </w:rPr>
        <w:t xml:space="preserve">NACSM Scholar Lecture Series. </w:t>
      </w:r>
      <w:r w:rsidRPr="00DE1945">
        <w:rPr>
          <w:rFonts w:ascii="Book Antiqua" w:hAnsi="Book Antiqua"/>
          <w:sz w:val="20"/>
        </w:rPr>
        <w:t>Souix Falls, SD. February 27, 2001.</w:t>
      </w:r>
    </w:p>
    <w:p w14:paraId="0DF47D08"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lastRenderedPageBreak/>
        <w:t xml:space="preserve">*Melton C., R. Kreider, C. Rasmussen, J. Lundberg, M. Greenwood, A. Almada, and C.P. Earnest. </w:t>
      </w:r>
      <w:r w:rsidRPr="00DE1945">
        <w:rPr>
          <w:rFonts w:ascii="Book Antiqua" w:hAnsi="Book Antiqua"/>
          <w:i/>
          <w:sz w:val="20"/>
        </w:rPr>
        <w:t xml:space="preserve">Effects of oral D- ribose supplementation on anaerobic capacity and markers of metabolism. </w:t>
      </w:r>
      <w:r w:rsidRPr="00DE1945">
        <w:rPr>
          <w:rFonts w:ascii="Book Antiqua" w:hAnsi="Book Antiqua"/>
          <w:b/>
          <w:sz w:val="20"/>
        </w:rPr>
        <w:t>85</w:t>
      </w:r>
      <w:r w:rsidRPr="00DE1945">
        <w:rPr>
          <w:rFonts w:ascii="Book Antiqua" w:hAnsi="Book Antiqua"/>
          <w:b/>
          <w:position w:val="5"/>
          <w:sz w:val="13"/>
        </w:rPr>
        <w:t xml:space="preserve">th </w:t>
      </w:r>
      <w:r w:rsidRPr="00DE1945">
        <w:rPr>
          <w:rFonts w:ascii="Book Antiqua" w:hAnsi="Book Antiqua"/>
          <w:b/>
          <w:sz w:val="20"/>
        </w:rPr>
        <w:t xml:space="preserve">Annual Experimental Biology Annual Meeting.  </w:t>
      </w:r>
      <w:r w:rsidRPr="00DE1945">
        <w:rPr>
          <w:rFonts w:ascii="Book Antiqua" w:hAnsi="Book Antiqua"/>
          <w:sz w:val="20"/>
        </w:rPr>
        <w:t>Orlando, FL. April 3, 2001.</w:t>
      </w:r>
    </w:p>
    <w:p w14:paraId="776D6495" w14:textId="77777777"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Lancaster, S., R. Kreider, C. Rasmussen, C. Kerksick. M. Greenwood, A. Almada, and C.P. Earnest. </w:t>
      </w:r>
      <w:r w:rsidRPr="00DE1945">
        <w:rPr>
          <w:rFonts w:ascii="Book Antiqua" w:hAnsi="Book Antiqua"/>
          <w:i/>
          <w:sz w:val="20"/>
        </w:rPr>
        <w:t xml:space="preserve">Effects of honey supplementation on glucose, insulin, and endurance cycling performance. </w:t>
      </w:r>
      <w:r w:rsidRPr="00DE1945">
        <w:rPr>
          <w:rFonts w:ascii="Book Antiqua" w:hAnsi="Book Antiqua"/>
          <w:b/>
          <w:sz w:val="20"/>
        </w:rPr>
        <w:t>85</w:t>
      </w:r>
      <w:r w:rsidRPr="00DE1945">
        <w:rPr>
          <w:rFonts w:ascii="Book Antiqua" w:hAnsi="Book Antiqua"/>
          <w:b/>
          <w:position w:val="5"/>
          <w:sz w:val="13"/>
        </w:rPr>
        <w:t xml:space="preserve">th </w:t>
      </w:r>
      <w:r w:rsidRPr="00DE1945">
        <w:rPr>
          <w:rFonts w:ascii="Book Antiqua" w:hAnsi="Book Antiqua"/>
          <w:b/>
          <w:sz w:val="20"/>
        </w:rPr>
        <w:t xml:space="preserve">Annual Experimental Biology Annual Meeting.  </w:t>
      </w:r>
      <w:r w:rsidRPr="00DE1945">
        <w:rPr>
          <w:rFonts w:ascii="Book Antiqua" w:hAnsi="Book Antiqua"/>
          <w:sz w:val="20"/>
        </w:rPr>
        <w:t>Orlando, FL. April 4, 2001.</w:t>
      </w:r>
    </w:p>
    <w:p w14:paraId="3AB8AFAD" w14:textId="77777777" w:rsidR="00C325AF" w:rsidRPr="00DE1945" w:rsidRDefault="00960D0E" w:rsidP="00DE1945">
      <w:pPr>
        <w:numPr>
          <w:ilvl w:val="0"/>
          <w:numId w:val="8"/>
        </w:numPr>
        <w:tabs>
          <w:tab w:val="left" w:pos="659"/>
        </w:tabs>
        <w:ind w:left="658" w:hanging="538"/>
        <w:rPr>
          <w:rFonts w:ascii="Book Antiqua" w:eastAsia="Book Antiqua" w:hAnsi="Book Antiqua" w:cs="Book Antiqua"/>
          <w:sz w:val="20"/>
          <w:szCs w:val="20"/>
        </w:rPr>
      </w:pPr>
      <w:r w:rsidRPr="00DE1945">
        <w:rPr>
          <w:rFonts w:ascii="Book Antiqua" w:hAnsi="Book Antiqua"/>
          <w:sz w:val="20"/>
        </w:rPr>
        <w:t xml:space="preserve">Kreider, R., C. Rasmussen, C. Kerksick, S. Lancaster, M. Starks, M. Greenwood, P. Milnor, A. Almada and C. Earnest. </w:t>
      </w:r>
      <w:r w:rsidRPr="00DE1945">
        <w:rPr>
          <w:rFonts w:ascii="Book Antiqua" w:hAnsi="Book Antiqua"/>
          <w:i/>
          <w:sz w:val="20"/>
        </w:rPr>
        <w:t xml:space="preserve">Effects of bovine colostrum supplementation on training adaptations I: body composition. </w:t>
      </w:r>
      <w:r w:rsidRPr="00DE1945">
        <w:rPr>
          <w:rFonts w:ascii="Book Antiqua" w:hAnsi="Book Antiqua"/>
          <w:b/>
          <w:sz w:val="20"/>
        </w:rPr>
        <w:t>85</w:t>
      </w:r>
      <w:r w:rsidRPr="00DE1945">
        <w:rPr>
          <w:rFonts w:ascii="Book Antiqua" w:hAnsi="Book Antiqua"/>
          <w:b/>
          <w:position w:val="5"/>
          <w:sz w:val="13"/>
        </w:rPr>
        <w:t xml:space="preserve">th </w:t>
      </w:r>
      <w:r w:rsidRPr="00DE1945">
        <w:rPr>
          <w:rFonts w:ascii="Book Antiqua" w:hAnsi="Book Antiqua"/>
          <w:b/>
          <w:sz w:val="20"/>
        </w:rPr>
        <w:t xml:space="preserve">Annual Experimental Biology Annual Meeting.  </w:t>
      </w:r>
      <w:r w:rsidRPr="00DE1945">
        <w:rPr>
          <w:rFonts w:ascii="Book Antiqua" w:hAnsi="Book Antiqua"/>
          <w:sz w:val="20"/>
        </w:rPr>
        <w:t>Orlando, FL. April 4, 2001.</w:t>
      </w:r>
    </w:p>
    <w:p w14:paraId="5A3849F3"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 C. Rasmussen, C. Kerksick, S. Lancaster, M. Starks, M. Greenwood, P. Milnor, A. Almada and C. Earnest. </w:t>
      </w:r>
      <w:r w:rsidRPr="00DE1945">
        <w:rPr>
          <w:rFonts w:ascii="Book Antiqua" w:hAnsi="Book Antiqua"/>
          <w:i/>
          <w:sz w:val="20"/>
        </w:rPr>
        <w:t xml:space="preserve">Effects of bovine colostrum supplementation on training adaptations II: performance. </w:t>
      </w:r>
      <w:r w:rsidRPr="00DE1945">
        <w:rPr>
          <w:rFonts w:ascii="Book Antiqua" w:hAnsi="Book Antiqua"/>
          <w:b/>
          <w:sz w:val="20"/>
        </w:rPr>
        <w:t>85</w:t>
      </w:r>
      <w:r w:rsidRPr="00DE1945">
        <w:rPr>
          <w:rFonts w:ascii="Book Antiqua" w:hAnsi="Book Antiqua"/>
          <w:b/>
          <w:position w:val="5"/>
          <w:sz w:val="13"/>
        </w:rPr>
        <w:t xml:space="preserve">th </w:t>
      </w:r>
      <w:r w:rsidRPr="00DE1945">
        <w:rPr>
          <w:rFonts w:ascii="Book Antiqua" w:hAnsi="Book Antiqua"/>
          <w:b/>
          <w:sz w:val="20"/>
        </w:rPr>
        <w:t xml:space="preserve">Annual Experimental Biology Annual Meeting.  </w:t>
      </w:r>
      <w:r w:rsidRPr="00DE1945">
        <w:rPr>
          <w:rFonts w:ascii="Book Antiqua" w:hAnsi="Book Antiqua"/>
          <w:sz w:val="20"/>
        </w:rPr>
        <w:t>Orlando, FL. April 4, 2001.</w:t>
      </w:r>
    </w:p>
    <w:p w14:paraId="3C79E1C5" w14:textId="77777777" w:rsidR="00C325AF" w:rsidRPr="00DE1945" w:rsidRDefault="00960D0E" w:rsidP="00DE1945">
      <w:pPr>
        <w:numPr>
          <w:ilvl w:val="0"/>
          <w:numId w:val="8"/>
        </w:numPr>
        <w:tabs>
          <w:tab w:val="left" w:pos="660"/>
        </w:tabs>
        <w:ind w:left="659" w:hanging="53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Dietary supplementation for growth and strength. </w:t>
      </w:r>
      <w:r w:rsidRPr="00DE1945">
        <w:rPr>
          <w:rFonts w:ascii="Book Antiqua" w:hAnsi="Book Antiqua"/>
          <w:b/>
          <w:sz w:val="20"/>
        </w:rPr>
        <w:t>The Società Italiana Fitness e Scienze Motorie (SIFESM) Annual Conference on Nutrition and Supplementation</w:t>
      </w:r>
      <w:r w:rsidRPr="00DE1945">
        <w:rPr>
          <w:rFonts w:ascii="Book Antiqua" w:hAnsi="Book Antiqua"/>
          <w:i/>
          <w:sz w:val="20"/>
        </w:rPr>
        <w:t xml:space="preserve">. </w:t>
      </w:r>
      <w:r w:rsidRPr="00DE1945">
        <w:rPr>
          <w:rFonts w:ascii="Book Antiqua" w:hAnsi="Book Antiqua"/>
          <w:sz w:val="20"/>
        </w:rPr>
        <w:t>Rome, Italy. April 14, 2001.</w:t>
      </w:r>
    </w:p>
    <w:p w14:paraId="2AD70B06" w14:textId="77777777" w:rsidR="00C325AF" w:rsidRPr="00DE1945" w:rsidRDefault="00960D0E" w:rsidP="00DE1945">
      <w:pPr>
        <w:numPr>
          <w:ilvl w:val="0"/>
          <w:numId w:val="8"/>
        </w:numPr>
        <w:tabs>
          <w:tab w:val="left" w:pos="660"/>
        </w:tabs>
        <w:spacing w:before="1"/>
        <w:ind w:left="659"/>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Nutrition in to prevent overtraining</w:t>
      </w:r>
      <w:r w:rsidRPr="00DE1945">
        <w:rPr>
          <w:rFonts w:ascii="Book Antiqua" w:hAnsi="Book Antiqua"/>
          <w:sz w:val="20"/>
        </w:rPr>
        <w:t xml:space="preserve">. </w:t>
      </w:r>
      <w:r w:rsidRPr="00DE1945">
        <w:rPr>
          <w:rFonts w:ascii="Book Antiqua" w:hAnsi="Book Antiqua"/>
          <w:b/>
          <w:sz w:val="20"/>
        </w:rPr>
        <w:t>The Società Italiana Fitness e Scienze Motorie (SIFESM) Annual Conference on Nutrition and Supplementation</w:t>
      </w:r>
      <w:r w:rsidRPr="00DE1945">
        <w:rPr>
          <w:rFonts w:ascii="Book Antiqua" w:hAnsi="Book Antiqua"/>
          <w:i/>
          <w:sz w:val="20"/>
        </w:rPr>
        <w:t xml:space="preserve">. </w:t>
      </w:r>
      <w:r w:rsidRPr="00DE1945">
        <w:rPr>
          <w:rFonts w:ascii="Book Antiqua" w:hAnsi="Book Antiqua"/>
          <w:sz w:val="20"/>
        </w:rPr>
        <w:t>Rome, Italy. April 15, 2001.</w:t>
      </w:r>
    </w:p>
    <w:p w14:paraId="16CEB176" w14:textId="77777777" w:rsidR="00C325AF" w:rsidRPr="00DE1945" w:rsidRDefault="00960D0E" w:rsidP="00DE1945">
      <w:pPr>
        <w:numPr>
          <w:ilvl w:val="0"/>
          <w:numId w:val="8"/>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 C. Melton, C. Rasmussen, M. Greenwood, E. Cantler, P. Milnor, and A. Almada. </w:t>
      </w:r>
      <w:r w:rsidRPr="00DE1945">
        <w:rPr>
          <w:rFonts w:ascii="Book Antiqua" w:hAnsi="Book Antiqua"/>
          <w:i/>
          <w:sz w:val="20"/>
        </w:rPr>
        <w:t>Effects of long-term creatine supplementation on renal function and muscle and liver enzyme efflux</w:t>
      </w:r>
      <w:r w:rsidRPr="00DE1945">
        <w:rPr>
          <w:rFonts w:ascii="Book Antiqua" w:hAnsi="Book Antiqua"/>
          <w:sz w:val="20"/>
        </w:rPr>
        <w:t xml:space="preserve">. </w:t>
      </w:r>
      <w:r w:rsidRPr="00DE1945">
        <w:rPr>
          <w:rFonts w:ascii="Book Antiqua" w:hAnsi="Book Antiqua"/>
          <w:b/>
          <w:sz w:val="20"/>
        </w:rPr>
        <w:t xml:space="preserve">American College of Sports Medicine Annual Meeting. </w:t>
      </w:r>
      <w:r w:rsidRPr="00DE1945">
        <w:rPr>
          <w:rFonts w:ascii="Book Antiqua" w:hAnsi="Book Antiqua"/>
          <w:sz w:val="20"/>
        </w:rPr>
        <w:t>Baltimore, MD. June 1, 2001.</w:t>
      </w:r>
    </w:p>
    <w:p w14:paraId="127AABE6" w14:textId="77777777" w:rsidR="00C325AF" w:rsidRPr="00DE1945" w:rsidRDefault="00960D0E" w:rsidP="00DE1945">
      <w:pPr>
        <w:numPr>
          <w:ilvl w:val="0"/>
          <w:numId w:val="8"/>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Rasmussen, C., M. Greenwood, R. Kreider, C. Earnest, and A. Almada. </w:t>
      </w:r>
      <w:r w:rsidRPr="00DE1945">
        <w:rPr>
          <w:rFonts w:ascii="Book Antiqua" w:hAnsi="Book Antiqua"/>
          <w:i/>
          <w:sz w:val="20"/>
        </w:rPr>
        <w:t xml:space="preserve">Influence of D-Pinitol on whole body creatine retention. </w:t>
      </w:r>
      <w:r w:rsidRPr="00DE1945">
        <w:rPr>
          <w:rFonts w:ascii="Book Antiqua" w:hAnsi="Book Antiqua"/>
          <w:b/>
          <w:sz w:val="20"/>
        </w:rPr>
        <w:t xml:space="preserve">American College of Sports Medicine Annual Meeting. </w:t>
      </w:r>
      <w:r w:rsidRPr="00DE1945">
        <w:rPr>
          <w:rFonts w:ascii="Book Antiqua" w:hAnsi="Book Antiqua"/>
          <w:sz w:val="20"/>
        </w:rPr>
        <w:t>Baltimore, MD. June 1, 2001.</w:t>
      </w:r>
    </w:p>
    <w:p w14:paraId="07215A98" w14:textId="77777777" w:rsidR="00C325AF" w:rsidRPr="00DE1945" w:rsidRDefault="00960D0E" w:rsidP="00DE1945">
      <w:pPr>
        <w:numPr>
          <w:ilvl w:val="0"/>
          <w:numId w:val="8"/>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Almada, A., M. Greenwood, R. Kreider, C. Rasmussen, and C. Earnest. </w:t>
      </w:r>
      <w:r w:rsidRPr="00DE1945">
        <w:rPr>
          <w:rFonts w:ascii="Book Antiqua" w:hAnsi="Book Antiqua"/>
          <w:i/>
          <w:sz w:val="20"/>
        </w:rPr>
        <w:t xml:space="preserve">Analysis of various nutritional formulation strategies on whole body creatine retention. </w:t>
      </w:r>
      <w:r w:rsidRPr="00DE1945">
        <w:rPr>
          <w:rFonts w:ascii="Book Antiqua" w:hAnsi="Book Antiqua"/>
          <w:b/>
          <w:sz w:val="20"/>
        </w:rPr>
        <w:t xml:space="preserve">American College of Sports Medicine Annual Meeting. </w:t>
      </w:r>
      <w:r w:rsidRPr="00DE1945">
        <w:rPr>
          <w:rFonts w:ascii="Book Antiqua" w:hAnsi="Book Antiqua"/>
          <w:sz w:val="20"/>
        </w:rPr>
        <w:t>Baltimore, MD. June 1, 2001.</w:t>
      </w:r>
    </w:p>
    <w:p w14:paraId="259D2A00" w14:textId="77777777" w:rsidR="00C325AF" w:rsidRPr="00DE1945" w:rsidRDefault="00960D0E" w:rsidP="00DE1945">
      <w:pPr>
        <w:numPr>
          <w:ilvl w:val="0"/>
          <w:numId w:val="8"/>
        </w:numPr>
        <w:tabs>
          <w:tab w:val="left" w:pos="660"/>
        </w:tabs>
        <w:spacing w:before="1"/>
        <w:ind w:left="659"/>
        <w:rPr>
          <w:rFonts w:ascii="Book Antiqua" w:eastAsia="Book Antiqua" w:hAnsi="Book Antiqua" w:cs="Book Antiqua"/>
          <w:sz w:val="20"/>
          <w:szCs w:val="20"/>
        </w:rPr>
      </w:pPr>
      <w:r w:rsidRPr="00DE1945">
        <w:rPr>
          <w:rFonts w:ascii="Book Antiqua" w:hAnsi="Book Antiqua"/>
          <w:sz w:val="20"/>
        </w:rPr>
        <w:t xml:space="preserve">Cowan, P.A., A.K. Cashion, R.B. Kreider, D.K. Hathaway and A.O. Gaber. </w:t>
      </w:r>
      <w:r w:rsidRPr="00DE1945">
        <w:rPr>
          <w:rFonts w:ascii="Book Antiqua" w:hAnsi="Book Antiqua"/>
          <w:i/>
          <w:sz w:val="20"/>
        </w:rPr>
        <w:t xml:space="preserve">Exercise results in sustained improvement in cardiac autonomic function in kidney and kidney-pancreas transplant recipients. </w:t>
      </w:r>
      <w:r w:rsidRPr="00DE1945">
        <w:rPr>
          <w:rFonts w:ascii="Book Antiqua" w:hAnsi="Book Antiqua"/>
          <w:b/>
          <w:sz w:val="20"/>
        </w:rPr>
        <w:t xml:space="preserve">American College of Sports Medicine Annual Meeting. </w:t>
      </w:r>
      <w:r w:rsidRPr="00DE1945">
        <w:rPr>
          <w:rFonts w:ascii="Book Antiqua" w:hAnsi="Book Antiqua"/>
          <w:sz w:val="20"/>
        </w:rPr>
        <w:t>Baltimore, MD. May 31, 2001.</w:t>
      </w:r>
    </w:p>
    <w:p w14:paraId="1960FEFF" w14:textId="77777777" w:rsidR="00C325AF" w:rsidRPr="00DE1945" w:rsidRDefault="00960D0E" w:rsidP="00DE1945">
      <w:pPr>
        <w:numPr>
          <w:ilvl w:val="0"/>
          <w:numId w:val="8"/>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Greenwood, M., J. Farris, R. Kreider, L. Greenwood, and A. Byars. </w:t>
      </w:r>
      <w:r w:rsidRPr="00DE1945">
        <w:rPr>
          <w:rFonts w:ascii="Book Antiqua" w:hAnsi="Book Antiqua"/>
          <w:i/>
          <w:sz w:val="20"/>
        </w:rPr>
        <w:t xml:space="preserve">Perceived health status and side effects associated with creatine supplementation during the collegiate baseball season of division I athletes. </w:t>
      </w:r>
      <w:r w:rsidRPr="00DE1945">
        <w:rPr>
          <w:rFonts w:ascii="Book Antiqua" w:hAnsi="Book Antiqua"/>
          <w:b/>
          <w:sz w:val="20"/>
        </w:rPr>
        <w:t xml:space="preserve">American College of Sports Medicine Annual Meeting. </w:t>
      </w:r>
      <w:r w:rsidRPr="00DE1945">
        <w:rPr>
          <w:rFonts w:ascii="Book Antiqua" w:hAnsi="Book Antiqua"/>
          <w:sz w:val="20"/>
        </w:rPr>
        <w:t>Baltimore, MD. June 1, 2001.</w:t>
      </w:r>
    </w:p>
    <w:p w14:paraId="39232A92" w14:textId="77777777" w:rsidR="00C325AF" w:rsidRPr="00DE1945" w:rsidRDefault="00960D0E" w:rsidP="00DE1945">
      <w:pPr>
        <w:numPr>
          <w:ilvl w:val="0"/>
          <w:numId w:val="8"/>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Greenwood, L., M. Greenwood, J. Farris, R. Kreider, and A. Byars. </w:t>
      </w:r>
      <w:r w:rsidRPr="00DE1945">
        <w:rPr>
          <w:rFonts w:ascii="Book Antiqua" w:hAnsi="Book Antiqua"/>
          <w:i/>
          <w:sz w:val="20"/>
        </w:rPr>
        <w:t xml:space="preserve">Perceived health status and side effects associated with creatine supplementation of division IA football players during the competitive season. </w:t>
      </w:r>
      <w:r w:rsidRPr="00DE1945">
        <w:rPr>
          <w:rFonts w:ascii="Book Antiqua" w:hAnsi="Book Antiqua"/>
          <w:b/>
          <w:sz w:val="20"/>
        </w:rPr>
        <w:t xml:space="preserve">American College of Sports Medicine Annual Meeting. </w:t>
      </w:r>
      <w:r w:rsidRPr="00DE1945">
        <w:rPr>
          <w:rFonts w:ascii="Book Antiqua" w:hAnsi="Book Antiqua"/>
          <w:sz w:val="20"/>
        </w:rPr>
        <w:t>Baltimore, MD. June 1, 2001.</w:t>
      </w:r>
    </w:p>
    <w:p w14:paraId="1524E3C8" w14:textId="77777777" w:rsidR="00C325AF" w:rsidRPr="00DE1945" w:rsidRDefault="00960D0E" w:rsidP="00DE1945">
      <w:pPr>
        <w:numPr>
          <w:ilvl w:val="0"/>
          <w:numId w:val="8"/>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Greenwood M, R. Kreider, and L. Greenwood. </w:t>
      </w:r>
      <w:r w:rsidR="001C0A92" w:rsidRPr="00DE1945">
        <w:rPr>
          <w:rFonts w:ascii="Book Antiqua" w:hAnsi="Book Antiqua"/>
          <w:i/>
          <w:sz w:val="20"/>
        </w:rPr>
        <w:t>Effects o</w:t>
      </w:r>
      <w:r w:rsidRPr="00DE1945">
        <w:rPr>
          <w:rFonts w:ascii="Book Antiqua" w:hAnsi="Book Antiqua"/>
          <w:i/>
          <w:sz w:val="20"/>
        </w:rPr>
        <w:t xml:space="preserve">f creatine supplementation on the incidence of cramping/injury during the collegiate baseball season. </w:t>
      </w:r>
      <w:r w:rsidRPr="00DE1945">
        <w:rPr>
          <w:rFonts w:ascii="Book Antiqua" w:hAnsi="Book Antiqua"/>
          <w:b/>
          <w:sz w:val="20"/>
        </w:rPr>
        <w:t>National Athletic Trainers Association Annual Meeting</w:t>
      </w:r>
      <w:r w:rsidRPr="00DE1945">
        <w:rPr>
          <w:rFonts w:ascii="Book Antiqua" w:hAnsi="Book Antiqua"/>
          <w:sz w:val="20"/>
        </w:rPr>
        <w:t>. Los Angeles, CA. June 19, 2001.</w:t>
      </w:r>
    </w:p>
    <w:p w14:paraId="434320BC" w14:textId="77777777" w:rsidR="00C325AF" w:rsidRPr="00DE1945" w:rsidRDefault="00960D0E" w:rsidP="00DE1945">
      <w:pPr>
        <w:numPr>
          <w:ilvl w:val="0"/>
          <w:numId w:val="8"/>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reider R., M. Greenwood, A. Byars, and L. Greenwood. </w:t>
      </w:r>
      <w:r w:rsidRPr="00DE1945">
        <w:rPr>
          <w:rFonts w:ascii="Book Antiqua" w:hAnsi="Book Antiqua"/>
          <w:i/>
          <w:sz w:val="20"/>
        </w:rPr>
        <w:t xml:space="preserve">Perceived fatigue associated with creatine supplementation during the fall collegiate baseball season of division I players. </w:t>
      </w:r>
      <w:r w:rsidRPr="00DE1945">
        <w:rPr>
          <w:rFonts w:ascii="Book Antiqua" w:hAnsi="Book Antiqua"/>
          <w:b/>
          <w:sz w:val="20"/>
        </w:rPr>
        <w:t>National Athletic Trainers Association Annual Meeting</w:t>
      </w:r>
      <w:r w:rsidRPr="00DE1945">
        <w:rPr>
          <w:rFonts w:ascii="Book Antiqua" w:hAnsi="Book Antiqua"/>
          <w:sz w:val="20"/>
        </w:rPr>
        <w:t>. Los Angeles, CA. June 19, 2001.</w:t>
      </w:r>
    </w:p>
    <w:p w14:paraId="014BA52A" w14:textId="77777777" w:rsidR="00C325AF" w:rsidRPr="00DE1945" w:rsidRDefault="00960D0E" w:rsidP="00DE1945">
      <w:pPr>
        <w:numPr>
          <w:ilvl w:val="0"/>
          <w:numId w:val="8"/>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Greenwood L, M. Greenwood, R. Kreider, and A. Byars. </w:t>
      </w:r>
      <w:r w:rsidRPr="00DE1945">
        <w:rPr>
          <w:rFonts w:ascii="Book Antiqua" w:hAnsi="Book Antiqua"/>
          <w:i/>
          <w:sz w:val="20"/>
        </w:rPr>
        <w:t xml:space="preserve">Perceived fatigue associated with creatine supplementation of division IA football players during 3-a-day training. </w:t>
      </w:r>
      <w:r w:rsidRPr="00DE1945">
        <w:rPr>
          <w:rFonts w:ascii="Book Antiqua" w:hAnsi="Book Antiqua"/>
          <w:b/>
          <w:sz w:val="20"/>
        </w:rPr>
        <w:t>National Athletic Trainers Association Annual Meeting</w:t>
      </w:r>
      <w:r w:rsidRPr="00DE1945">
        <w:rPr>
          <w:rFonts w:ascii="Book Antiqua" w:hAnsi="Book Antiqua"/>
          <w:sz w:val="20"/>
        </w:rPr>
        <w:t>. Los Angeles, CA. June 19, 2001.</w:t>
      </w:r>
    </w:p>
    <w:p w14:paraId="4E0C0011"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 M. Greenwood, C. Rasmussen, C. Earnest and A. Almada. </w:t>
      </w:r>
      <w:r w:rsidRPr="00DE1945">
        <w:rPr>
          <w:rFonts w:ascii="Book Antiqua" w:hAnsi="Book Antiqua"/>
          <w:i/>
          <w:sz w:val="20"/>
        </w:rPr>
        <w:t xml:space="preserve">Effects of creatine loading on hydration, whole body creatine retention, and urinary creatinine excretion. </w:t>
      </w:r>
      <w:r w:rsidRPr="00DE1945">
        <w:rPr>
          <w:rFonts w:ascii="Book Antiqua" w:hAnsi="Book Antiqua"/>
          <w:b/>
          <w:sz w:val="20"/>
        </w:rPr>
        <w:t>23nd Annual National Strength and Conditioning Association Meeting</w:t>
      </w:r>
      <w:r w:rsidRPr="00DE1945">
        <w:rPr>
          <w:rFonts w:ascii="Book Antiqua" w:hAnsi="Book Antiqua"/>
          <w:sz w:val="20"/>
        </w:rPr>
        <w:t>. Spokane, WA. July 12, 2001.</w:t>
      </w:r>
    </w:p>
    <w:p w14:paraId="3D6B74C7" w14:textId="77777777" w:rsidR="00C325AF" w:rsidRPr="00DE1945" w:rsidRDefault="00960D0E" w:rsidP="00DE1945">
      <w:pPr>
        <w:numPr>
          <w:ilvl w:val="0"/>
          <w:numId w:val="8"/>
        </w:numPr>
        <w:tabs>
          <w:tab w:val="left" w:pos="660"/>
        </w:tabs>
        <w:spacing w:before="40"/>
        <w:rPr>
          <w:rFonts w:ascii="Book Antiqua" w:eastAsia="Book Antiqua" w:hAnsi="Book Antiqua" w:cs="Book Antiqua"/>
          <w:sz w:val="20"/>
          <w:szCs w:val="20"/>
        </w:rPr>
      </w:pPr>
      <w:r w:rsidRPr="00DE1945">
        <w:rPr>
          <w:rFonts w:ascii="Book Antiqua" w:hAnsi="Book Antiqua"/>
          <w:sz w:val="20"/>
        </w:rPr>
        <w:t xml:space="preserve">Greenwood, M., R. Kreider, L. Greenwood, A. Byars, L.E. Brown, and K. Stahura. </w:t>
      </w:r>
      <w:r w:rsidRPr="00DE1945">
        <w:rPr>
          <w:rFonts w:ascii="Book Antiqua" w:hAnsi="Book Antiqua"/>
          <w:i/>
          <w:sz w:val="20"/>
        </w:rPr>
        <w:t xml:space="preserve">Perceived fatigue associated with creatine supplementation of division IA football players.   </w:t>
      </w:r>
      <w:r w:rsidRPr="00DE1945">
        <w:rPr>
          <w:rFonts w:ascii="Book Antiqua" w:hAnsi="Book Antiqua"/>
          <w:b/>
          <w:sz w:val="20"/>
        </w:rPr>
        <w:t>23nd Annual National Strength and Conditioning</w:t>
      </w:r>
      <w:r w:rsidR="00BC4925" w:rsidRPr="00DE1945">
        <w:rPr>
          <w:rFonts w:ascii="Book Antiqua" w:eastAsia="Book Antiqua" w:hAnsi="Book Antiqua" w:cs="Book Antiqua"/>
          <w:sz w:val="20"/>
          <w:szCs w:val="20"/>
        </w:rPr>
        <w:t xml:space="preserve"> </w:t>
      </w:r>
      <w:r w:rsidRPr="00DE1945">
        <w:rPr>
          <w:rFonts w:ascii="Book Antiqua" w:hAnsi="Book Antiqua"/>
          <w:b/>
          <w:sz w:val="20"/>
        </w:rPr>
        <w:t>Association Meeting</w:t>
      </w:r>
      <w:r w:rsidRPr="00DE1945">
        <w:rPr>
          <w:rFonts w:ascii="Book Antiqua" w:hAnsi="Book Antiqua"/>
          <w:sz w:val="20"/>
        </w:rPr>
        <w:t>. Spokane, WA. July 12, 2001.</w:t>
      </w:r>
    </w:p>
    <w:p w14:paraId="5E6BCB1C" w14:textId="77777777" w:rsidR="00C325AF" w:rsidRPr="00DE1945" w:rsidRDefault="00960D0E" w:rsidP="00DE1945">
      <w:pPr>
        <w:numPr>
          <w:ilvl w:val="0"/>
          <w:numId w:val="8"/>
        </w:numPr>
        <w:tabs>
          <w:tab w:val="left" w:pos="660"/>
        </w:tabs>
        <w:jc w:val="both"/>
        <w:rPr>
          <w:rFonts w:ascii="Book Antiqua" w:eastAsia="Book Antiqua" w:hAnsi="Book Antiqua" w:cs="Book Antiqua"/>
          <w:sz w:val="20"/>
          <w:szCs w:val="20"/>
        </w:rPr>
      </w:pPr>
      <w:r w:rsidRPr="00DE1945">
        <w:rPr>
          <w:rFonts w:ascii="Book Antiqua" w:hAnsi="Book Antiqua"/>
          <w:sz w:val="20"/>
        </w:rPr>
        <w:t xml:space="preserve">Greenwood, L., M. Greenwood, R. Kreider, L., A. Byars, L.E. Brown, and K. Stahura. </w:t>
      </w:r>
      <w:r w:rsidRPr="00DE1945">
        <w:rPr>
          <w:rFonts w:ascii="Book Antiqua" w:hAnsi="Book Antiqua"/>
          <w:i/>
          <w:sz w:val="20"/>
        </w:rPr>
        <w:t xml:space="preserve">Perceived fatigue associated with creatine supplementation during the collegiate baseball season of division IA players. </w:t>
      </w:r>
      <w:r w:rsidRPr="00DE1945">
        <w:rPr>
          <w:rFonts w:ascii="Book Antiqua" w:hAnsi="Book Antiqua"/>
          <w:b/>
          <w:sz w:val="20"/>
        </w:rPr>
        <w:t>23nd Annual National Strength and Conditioning Association Meeting</w:t>
      </w:r>
      <w:r w:rsidRPr="00DE1945">
        <w:rPr>
          <w:rFonts w:ascii="Book Antiqua" w:hAnsi="Book Antiqua"/>
          <w:sz w:val="20"/>
        </w:rPr>
        <w:t>. Spokane, WA. July 12, 2001.</w:t>
      </w:r>
    </w:p>
    <w:p w14:paraId="685BE2B0" w14:textId="77777777" w:rsidR="00C325AF" w:rsidRPr="00DE1945" w:rsidRDefault="00960D0E" w:rsidP="00DE1945">
      <w:pPr>
        <w:numPr>
          <w:ilvl w:val="0"/>
          <w:numId w:val="8"/>
        </w:numPr>
        <w:tabs>
          <w:tab w:val="left" w:pos="661"/>
        </w:tabs>
        <w:rPr>
          <w:rFonts w:ascii="Book Antiqua" w:eastAsia="Book Antiqua" w:hAnsi="Book Antiqua" w:cs="Book Antiqua"/>
          <w:sz w:val="20"/>
          <w:szCs w:val="20"/>
        </w:rPr>
      </w:pPr>
      <w:r w:rsidRPr="00DE1945">
        <w:rPr>
          <w:rFonts w:ascii="Book Antiqua" w:hAnsi="Book Antiqua"/>
          <w:sz w:val="20"/>
        </w:rPr>
        <w:t xml:space="preserve">Kreider, R.B., C. Melton, C.J. Rasmussen, M. Greenwood, S. Lancaster, E.C. Cantler, P. Milnor, and A.L. Almada. </w:t>
      </w:r>
      <w:r w:rsidRPr="00DE1945">
        <w:rPr>
          <w:rFonts w:ascii="Book Antiqua" w:hAnsi="Book Antiqua"/>
          <w:i/>
          <w:sz w:val="20"/>
        </w:rPr>
        <w:t xml:space="preserve">Long-term creatine supplementation does not significantly affect clinical markers of health in athletes. </w:t>
      </w:r>
      <w:r w:rsidRPr="00DE1945">
        <w:rPr>
          <w:rFonts w:ascii="Book Antiqua" w:hAnsi="Book Antiqua"/>
          <w:b/>
          <w:sz w:val="20"/>
        </w:rPr>
        <w:t>6</w:t>
      </w:r>
      <w:r w:rsidRPr="00DE1945">
        <w:rPr>
          <w:rFonts w:ascii="Book Antiqua" w:hAnsi="Book Antiqua"/>
          <w:b/>
          <w:position w:val="5"/>
          <w:sz w:val="13"/>
        </w:rPr>
        <w:t xml:space="preserve">th </w:t>
      </w:r>
      <w:r w:rsidRPr="00DE1945">
        <w:rPr>
          <w:rFonts w:ascii="Book Antiqua" w:hAnsi="Book Antiqua"/>
          <w:b/>
          <w:sz w:val="20"/>
        </w:rPr>
        <w:t xml:space="preserve">International Meeting on Guanidino Compounds in Biology and Medicine. </w:t>
      </w:r>
      <w:r w:rsidRPr="00DE1945">
        <w:rPr>
          <w:rFonts w:ascii="Book Antiqua" w:hAnsi="Book Antiqua"/>
          <w:sz w:val="20"/>
        </w:rPr>
        <w:t>Cincinnati, OH. September 1, 2001.</w:t>
      </w:r>
    </w:p>
    <w:p w14:paraId="28145AE6"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Greenwood, M., R.B. Kreider, C. Melton, C. Rasmussen, S. Lancaster, E. Cantler, P. Milnor and A. Almada. </w:t>
      </w:r>
      <w:r w:rsidRPr="00DE1945">
        <w:rPr>
          <w:rFonts w:ascii="Book Antiqua" w:hAnsi="Book Antiqua"/>
          <w:i/>
          <w:sz w:val="20"/>
        </w:rPr>
        <w:t xml:space="preserve">Creatine supplementation during college football training does not increase the incidence of cramping or injury. </w:t>
      </w:r>
      <w:r w:rsidRPr="00DE1945">
        <w:rPr>
          <w:rFonts w:ascii="Book Antiqua" w:hAnsi="Book Antiqua"/>
          <w:b/>
          <w:sz w:val="20"/>
        </w:rPr>
        <w:t>6</w:t>
      </w:r>
      <w:r w:rsidRPr="00DE1945">
        <w:rPr>
          <w:rFonts w:ascii="Book Antiqua" w:hAnsi="Book Antiqua"/>
          <w:b/>
          <w:position w:val="5"/>
          <w:sz w:val="13"/>
        </w:rPr>
        <w:t xml:space="preserve">th </w:t>
      </w:r>
      <w:r w:rsidRPr="00DE1945">
        <w:rPr>
          <w:rFonts w:ascii="Book Antiqua" w:hAnsi="Book Antiqua"/>
          <w:b/>
          <w:sz w:val="20"/>
        </w:rPr>
        <w:t xml:space="preserve">International Meeting on Guanidino Compounds in Biology and Medicine. </w:t>
      </w:r>
      <w:r w:rsidRPr="00DE1945">
        <w:rPr>
          <w:rFonts w:ascii="Book Antiqua" w:hAnsi="Book Antiqua"/>
          <w:sz w:val="20"/>
        </w:rPr>
        <w:t>Cincinnati, OH. September 2, 2001.</w:t>
      </w:r>
    </w:p>
    <w:p w14:paraId="2FEFDEAE" w14:textId="77777777" w:rsidR="00C325AF" w:rsidRPr="00DE1945" w:rsidRDefault="00960D0E" w:rsidP="00DE1945">
      <w:pPr>
        <w:pStyle w:val="BodyText"/>
        <w:numPr>
          <w:ilvl w:val="0"/>
          <w:numId w:val="8"/>
        </w:numPr>
        <w:tabs>
          <w:tab w:val="left" w:pos="660"/>
        </w:tabs>
      </w:pPr>
      <w:r w:rsidRPr="00DE1945">
        <w:t xml:space="preserve">Greenwood, M., R. Kreider, C. Melton, L. Greenwood, C. Rasmussen, and A. Almada. Creatine supplementation does not increase the incidence of cramping or injury for two division IA football teams training/competing in </w:t>
      </w:r>
      <w:r w:rsidRPr="00DE1945">
        <w:lastRenderedPageBreak/>
        <w:t xml:space="preserve">similar climates. </w:t>
      </w:r>
      <w:r w:rsidRPr="00DE1945">
        <w:rPr>
          <w:b/>
        </w:rPr>
        <w:t>4</w:t>
      </w:r>
      <w:r w:rsidRPr="00DE1945">
        <w:rPr>
          <w:b/>
          <w:position w:val="5"/>
          <w:sz w:val="13"/>
        </w:rPr>
        <w:t xml:space="preserve">th </w:t>
      </w:r>
      <w:r w:rsidRPr="00DE1945">
        <w:rPr>
          <w:b/>
        </w:rPr>
        <w:t xml:space="preserve">Annual American Society of Exercise Physiologists Meeting. </w:t>
      </w:r>
      <w:r w:rsidRPr="00DE1945">
        <w:t>Memphis, TN. September 29, 2001.</w:t>
      </w:r>
    </w:p>
    <w:p w14:paraId="203E8ABC" w14:textId="77777777" w:rsidR="00C325AF" w:rsidRPr="00DE1945" w:rsidRDefault="00960D0E" w:rsidP="00DE1945">
      <w:pPr>
        <w:pStyle w:val="BodyText"/>
        <w:numPr>
          <w:ilvl w:val="0"/>
          <w:numId w:val="8"/>
        </w:numPr>
        <w:tabs>
          <w:tab w:val="left" w:pos="660"/>
        </w:tabs>
      </w:pPr>
      <w:r w:rsidRPr="00DE1945">
        <w:t xml:space="preserve">Kreider R, Greenwood M, Melton C, Rasmussen C, Cantler E, Milner P, Almada A. Long-term creatine supplementation during training/competition does not increase perceptions of fatigue or adversely affect health status. </w:t>
      </w:r>
      <w:r w:rsidRPr="00DE1945">
        <w:rPr>
          <w:b/>
        </w:rPr>
        <w:t xml:space="preserve">American College of Sports Medicine Annual Meeting. </w:t>
      </w:r>
      <w:r w:rsidRPr="00DE1945">
        <w:t>St Louis, MO. May 30, 2002.</w:t>
      </w:r>
    </w:p>
    <w:p w14:paraId="1A5D19C1"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Cowan PA, Cashion AK, Kreider R, Gaber AO, Hathaway DK. </w:t>
      </w:r>
      <w:r w:rsidRPr="00DE1945">
        <w:rPr>
          <w:rFonts w:ascii="Book Antiqua" w:hAnsi="Book Antiqua"/>
          <w:i/>
          <w:sz w:val="20"/>
        </w:rPr>
        <w:t xml:space="preserve">Functional capacity and cardiovascular risk factors in kidney and kidney-pancreas transplant recipients. </w:t>
      </w:r>
      <w:r w:rsidRPr="00DE1945">
        <w:rPr>
          <w:rFonts w:ascii="Book Antiqua" w:hAnsi="Book Antiqua"/>
          <w:b/>
          <w:sz w:val="20"/>
        </w:rPr>
        <w:t xml:space="preserve">American College of Sports Medicine Annual Meeting. </w:t>
      </w:r>
      <w:r w:rsidRPr="00DE1945">
        <w:rPr>
          <w:rFonts w:ascii="Book Antiqua" w:hAnsi="Book Antiqua"/>
          <w:sz w:val="20"/>
        </w:rPr>
        <w:t>St Louis, MO. May 30, 2002.</w:t>
      </w:r>
    </w:p>
    <w:p w14:paraId="00B1B139" w14:textId="77777777" w:rsidR="00C325AF" w:rsidRPr="00DE1945" w:rsidRDefault="00960D0E" w:rsidP="00DE1945">
      <w:pPr>
        <w:pStyle w:val="BodyText"/>
        <w:numPr>
          <w:ilvl w:val="0"/>
          <w:numId w:val="8"/>
        </w:numPr>
        <w:tabs>
          <w:tab w:val="left" w:pos="660"/>
        </w:tabs>
      </w:pPr>
      <w:r w:rsidRPr="00DE1945">
        <w:t xml:space="preserve">Greenwood M, Kreider R, Greenwood L, Earnest C, Farris J, Brown L. Effects of creatine supplementation on the incidence of cramping/injury during eighteen weeks of collegiate baseball training/competition. </w:t>
      </w:r>
      <w:r w:rsidRPr="00DE1945">
        <w:rPr>
          <w:b/>
        </w:rPr>
        <w:t xml:space="preserve">American College of Sports Medicine Annual Meeting. </w:t>
      </w:r>
      <w:r w:rsidRPr="00DE1945">
        <w:t>St Louis, MO. May 30, 2002.</w:t>
      </w:r>
    </w:p>
    <w:p w14:paraId="3BE87C59" w14:textId="77777777" w:rsidR="00C325AF" w:rsidRPr="00DE1945" w:rsidRDefault="00960D0E" w:rsidP="00DE1945">
      <w:pPr>
        <w:pStyle w:val="BodyText"/>
        <w:numPr>
          <w:ilvl w:val="0"/>
          <w:numId w:val="8"/>
        </w:numPr>
        <w:tabs>
          <w:tab w:val="left" w:pos="660"/>
        </w:tabs>
      </w:pPr>
      <w:r w:rsidRPr="00DE1945">
        <w:t xml:space="preserve">Greenwood L, Greenwood M, Kreider R, Earnest C, Brown L, Farris J, Byars A. Effects of creatine supplementation on the incidence of cramping/injury during eighteen weeks of Division IA football training/competition. </w:t>
      </w:r>
      <w:r w:rsidRPr="00DE1945">
        <w:rPr>
          <w:b/>
        </w:rPr>
        <w:t xml:space="preserve">American College of Sports Medicine Annual Meeting. </w:t>
      </w:r>
      <w:r w:rsidRPr="00DE1945">
        <w:t>St Louis, MO. May 30, 2002.</w:t>
      </w:r>
    </w:p>
    <w:p w14:paraId="60F7355A"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Byars A, Greenwood M, Kreider R, Greenwood L. </w:t>
      </w:r>
      <w:r w:rsidRPr="00DE1945">
        <w:rPr>
          <w:rFonts w:ascii="Book Antiqua" w:hAnsi="Book Antiqua"/>
          <w:i/>
          <w:sz w:val="20"/>
        </w:rPr>
        <w:t>Creatine supplementation patterns among select division I athletes.</w:t>
      </w:r>
    </w:p>
    <w:p w14:paraId="06C6ACE5" w14:textId="77777777" w:rsidR="00C325AF" w:rsidRPr="00DE1945" w:rsidRDefault="00960D0E" w:rsidP="00DE1945">
      <w:pPr>
        <w:ind w:left="658"/>
        <w:rPr>
          <w:rFonts w:ascii="Book Antiqua" w:eastAsia="Book Antiqua" w:hAnsi="Book Antiqua" w:cs="Book Antiqua"/>
          <w:sz w:val="20"/>
          <w:szCs w:val="20"/>
        </w:rPr>
      </w:pPr>
      <w:r w:rsidRPr="00DE1945">
        <w:rPr>
          <w:rFonts w:ascii="Book Antiqua" w:hAnsi="Book Antiqua"/>
          <w:b/>
          <w:sz w:val="20"/>
        </w:rPr>
        <w:t xml:space="preserve">American College of Sports Medicine Annual Meeting. </w:t>
      </w:r>
      <w:r w:rsidRPr="00DE1945">
        <w:rPr>
          <w:rFonts w:ascii="Book Antiqua" w:hAnsi="Book Antiqua"/>
          <w:sz w:val="20"/>
        </w:rPr>
        <w:t>St Louis, MO. May 30, 2002.</w:t>
      </w:r>
    </w:p>
    <w:p w14:paraId="0EE36F96"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Chiu LZF, Fry AC, Schilling BK, Weiss LW, Kreider RB. </w:t>
      </w:r>
      <w:r w:rsidRPr="00DE1945">
        <w:rPr>
          <w:rFonts w:ascii="Book Antiqua" w:hAnsi="Book Antiqua"/>
          <w:i/>
          <w:sz w:val="20"/>
        </w:rPr>
        <w:t xml:space="preserve">The relationship between EMG-time and isometric force-time curves. </w:t>
      </w:r>
      <w:r w:rsidRPr="00DE1945">
        <w:rPr>
          <w:rFonts w:ascii="Book Antiqua" w:hAnsi="Book Antiqua"/>
          <w:b/>
          <w:sz w:val="20"/>
        </w:rPr>
        <w:t xml:space="preserve">Sixth IOC World Congress on Sport Sciences. </w:t>
      </w:r>
      <w:r w:rsidRPr="00DE1945">
        <w:rPr>
          <w:rFonts w:ascii="Book Antiqua" w:hAnsi="Book Antiqua"/>
          <w:sz w:val="20"/>
        </w:rPr>
        <w:t>St. Louis, MO. May 28, 2002.</w:t>
      </w:r>
    </w:p>
    <w:p w14:paraId="463C8F47" w14:textId="77777777"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Schilling BK, Fry AC, Chiu LZ, Kreider RB, Rasmussen CJ, Weiss LW. </w:t>
      </w:r>
      <w:r w:rsidRPr="00DE1945">
        <w:rPr>
          <w:rFonts w:ascii="Book Antiqua" w:hAnsi="Book Antiqua"/>
          <w:i/>
          <w:sz w:val="20"/>
        </w:rPr>
        <w:t xml:space="preserve">Myosin heavy chain expression and dynamic strength and force variables in weight-trained females. </w:t>
      </w:r>
      <w:r w:rsidRPr="00DE1945">
        <w:rPr>
          <w:rFonts w:ascii="Book Antiqua" w:hAnsi="Book Antiqua"/>
          <w:b/>
          <w:sz w:val="20"/>
        </w:rPr>
        <w:t xml:space="preserve">Sixth IOC World Congress on Sport Sciences. </w:t>
      </w:r>
      <w:r w:rsidRPr="00DE1945">
        <w:rPr>
          <w:rFonts w:ascii="Book Antiqua" w:hAnsi="Book Antiqua"/>
          <w:sz w:val="20"/>
        </w:rPr>
        <w:t>St. Louis, MO. May 28, 2002.</w:t>
      </w:r>
    </w:p>
    <w:p w14:paraId="1C518311" w14:textId="77777777"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Greenwood M, Kreider R., Greenwood L, Stahura K. </w:t>
      </w:r>
      <w:r w:rsidRPr="00DE1945">
        <w:rPr>
          <w:rFonts w:ascii="Book Antiqua" w:hAnsi="Book Antiqua"/>
          <w:i/>
          <w:sz w:val="20"/>
        </w:rPr>
        <w:t xml:space="preserve">Creatine supplementation during college football does not increase perceptions of fatigue or adversely affect health status. </w:t>
      </w:r>
      <w:r w:rsidRPr="00DE1945">
        <w:rPr>
          <w:rFonts w:ascii="Book Antiqua" w:hAnsi="Book Antiqua"/>
          <w:b/>
          <w:sz w:val="20"/>
        </w:rPr>
        <w:t>National Athletic Trainers Association Annual Conference</w:t>
      </w:r>
      <w:r w:rsidRPr="00DE1945">
        <w:rPr>
          <w:rFonts w:ascii="Book Antiqua" w:hAnsi="Book Antiqua"/>
          <w:sz w:val="20"/>
        </w:rPr>
        <w:t>, Dallas, TX. June 14-18, 2002.</w:t>
      </w:r>
    </w:p>
    <w:p w14:paraId="7E1DE8B5" w14:textId="77777777"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Greenwood L, Greenwood M, Kreider R. </w:t>
      </w:r>
      <w:r w:rsidRPr="00DE1945">
        <w:rPr>
          <w:rFonts w:ascii="Book Antiqua" w:hAnsi="Book Antiqua"/>
          <w:i/>
          <w:sz w:val="20"/>
        </w:rPr>
        <w:t>Nutritional supplementation patterns among select division I male athletes</w:t>
      </w:r>
      <w:r w:rsidRPr="00DE1945">
        <w:rPr>
          <w:rFonts w:ascii="Book Antiqua" w:hAnsi="Book Antiqua"/>
          <w:b/>
          <w:i/>
          <w:sz w:val="20"/>
        </w:rPr>
        <w:t>.</w:t>
      </w:r>
    </w:p>
    <w:p w14:paraId="5C75572C" w14:textId="77777777" w:rsidR="00C325AF" w:rsidRPr="00DE1945" w:rsidRDefault="00960D0E" w:rsidP="00DE1945">
      <w:pPr>
        <w:ind w:left="658"/>
        <w:rPr>
          <w:rFonts w:ascii="Book Antiqua" w:eastAsia="Book Antiqua" w:hAnsi="Book Antiqua" w:cs="Book Antiqua"/>
          <w:sz w:val="20"/>
          <w:szCs w:val="20"/>
        </w:rPr>
      </w:pPr>
      <w:r w:rsidRPr="00DE1945">
        <w:rPr>
          <w:rFonts w:ascii="Book Antiqua" w:hAnsi="Book Antiqua"/>
          <w:b/>
          <w:sz w:val="20"/>
        </w:rPr>
        <w:t>National Athletic Trainers Association Annual Conference</w:t>
      </w:r>
      <w:r w:rsidRPr="00DE1945">
        <w:rPr>
          <w:rFonts w:ascii="Book Antiqua" w:hAnsi="Book Antiqua"/>
          <w:sz w:val="20"/>
        </w:rPr>
        <w:t>, Dallas, TX. June 14-18, 2002.</w:t>
      </w:r>
    </w:p>
    <w:p w14:paraId="1C9E10B9" w14:textId="77777777" w:rsidR="00C325AF" w:rsidRPr="00DE1945" w:rsidRDefault="00960D0E" w:rsidP="00DE1945">
      <w:pPr>
        <w:numPr>
          <w:ilvl w:val="0"/>
          <w:numId w:val="8"/>
        </w:numPr>
        <w:tabs>
          <w:tab w:val="left" w:pos="660"/>
        </w:tabs>
        <w:ind w:hanging="542"/>
        <w:rPr>
          <w:rFonts w:ascii="Book Antiqua" w:eastAsia="Book Antiqua" w:hAnsi="Book Antiqua" w:cs="Book Antiqua"/>
          <w:sz w:val="20"/>
          <w:szCs w:val="20"/>
        </w:rPr>
      </w:pPr>
      <w:r w:rsidRPr="00DE1945">
        <w:rPr>
          <w:rFonts w:ascii="Book Antiqua" w:hAnsi="Book Antiqua"/>
          <w:sz w:val="20"/>
        </w:rPr>
        <w:t xml:space="preserve">Kreider RB. </w:t>
      </w:r>
      <w:r w:rsidRPr="00DE1945">
        <w:rPr>
          <w:rFonts w:ascii="Book Antiqua" w:hAnsi="Book Antiqua"/>
          <w:i/>
          <w:sz w:val="20"/>
        </w:rPr>
        <w:t xml:space="preserve">The search for an ephedra substitute in the sport nutrition market.  </w:t>
      </w:r>
      <w:r w:rsidRPr="00DE1945">
        <w:rPr>
          <w:rFonts w:ascii="Book Antiqua" w:hAnsi="Book Antiqua"/>
          <w:b/>
          <w:sz w:val="20"/>
        </w:rPr>
        <w:t>Sport Nutrition 2002</w:t>
      </w:r>
      <w:r w:rsidRPr="00DE1945">
        <w:rPr>
          <w:rFonts w:ascii="Book Antiqua" w:hAnsi="Book Antiqua"/>
          <w:sz w:val="20"/>
        </w:rPr>
        <w:t>. San Diego, CA. June 25, 2002.</w:t>
      </w:r>
    </w:p>
    <w:p w14:paraId="76F44599" w14:textId="77777777" w:rsidR="00C325AF" w:rsidRPr="00DE1945" w:rsidRDefault="00960D0E" w:rsidP="00DE1945">
      <w:pPr>
        <w:numPr>
          <w:ilvl w:val="0"/>
          <w:numId w:val="8"/>
        </w:numPr>
        <w:tabs>
          <w:tab w:val="left" w:pos="659"/>
        </w:tabs>
        <w:ind w:left="658" w:hanging="538"/>
        <w:rPr>
          <w:rFonts w:ascii="Book Antiqua" w:eastAsia="Book Antiqua" w:hAnsi="Book Antiqua" w:cs="Book Antiqua"/>
          <w:sz w:val="20"/>
          <w:szCs w:val="20"/>
        </w:rPr>
      </w:pPr>
      <w:r w:rsidRPr="00DE1945">
        <w:rPr>
          <w:rFonts w:ascii="Book Antiqua" w:hAnsi="Book Antiqua"/>
          <w:sz w:val="20"/>
        </w:rPr>
        <w:t xml:space="preserve">Kreider RB. Effective ergogenic/nutritional aids to promote muscle gain and fat loss. </w:t>
      </w:r>
      <w:r w:rsidRPr="00DE1945">
        <w:rPr>
          <w:rFonts w:ascii="Book Antiqua" w:hAnsi="Book Antiqua"/>
          <w:b/>
          <w:sz w:val="20"/>
        </w:rPr>
        <w:t xml:space="preserve">National Strength &amp; Conditioning Association Pre-Conference Symposium: Sport Nutrition for the New Millennium. </w:t>
      </w:r>
      <w:r w:rsidRPr="00DE1945">
        <w:rPr>
          <w:rFonts w:ascii="Book Antiqua" w:hAnsi="Book Antiqua"/>
          <w:sz w:val="20"/>
        </w:rPr>
        <w:t>Las Vegas, NV. July 10, 2002.</w:t>
      </w:r>
    </w:p>
    <w:p w14:paraId="141EE7DC" w14:textId="77777777"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reider R, Greenwood M, Greenwood L, Brown LE, Stahura K, Byars A.  </w:t>
      </w:r>
      <w:r w:rsidRPr="00DE1945">
        <w:rPr>
          <w:rFonts w:ascii="Book Antiqua" w:hAnsi="Book Antiqua"/>
          <w:i/>
          <w:sz w:val="20"/>
        </w:rPr>
        <w:t xml:space="preserve">Creatine supplementation does not adversely affect health status of division IA football players. </w:t>
      </w:r>
      <w:r w:rsidRPr="00DE1945">
        <w:rPr>
          <w:rFonts w:ascii="Book Antiqua" w:hAnsi="Book Antiqua"/>
          <w:b/>
          <w:sz w:val="20"/>
        </w:rPr>
        <w:t>25</w:t>
      </w:r>
      <w:r w:rsidRPr="00DE1945">
        <w:rPr>
          <w:rFonts w:ascii="Book Antiqua" w:hAnsi="Book Antiqua"/>
          <w:b/>
          <w:position w:val="5"/>
          <w:sz w:val="13"/>
        </w:rPr>
        <w:t xml:space="preserve">th </w:t>
      </w:r>
      <w:r w:rsidRPr="00DE1945">
        <w:rPr>
          <w:rFonts w:ascii="Book Antiqua" w:hAnsi="Book Antiqua"/>
          <w:b/>
          <w:sz w:val="20"/>
        </w:rPr>
        <w:t xml:space="preserve">Annual National Strength &amp; Conditioning Association Meeting.  </w:t>
      </w:r>
      <w:r w:rsidRPr="00DE1945">
        <w:rPr>
          <w:rFonts w:ascii="Book Antiqua" w:hAnsi="Book Antiqua"/>
          <w:sz w:val="20"/>
        </w:rPr>
        <w:t>Las Vegas, NV. July 11, 2002.</w:t>
      </w:r>
    </w:p>
    <w:p w14:paraId="00B19E58"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Greenwood L, Greenwood M, Kreider R, Byars A, Brown LE, Stahura K. </w:t>
      </w:r>
      <w:r w:rsidRPr="00DE1945">
        <w:rPr>
          <w:rFonts w:ascii="Book Antiqua" w:hAnsi="Book Antiqua"/>
          <w:i/>
          <w:sz w:val="20"/>
        </w:rPr>
        <w:t xml:space="preserve">Creatine supplementation does not adversely affect health status of division IA baseball players. </w:t>
      </w:r>
      <w:r w:rsidRPr="00DE1945">
        <w:rPr>
          <w:rFonts w:ascii="Book Antiqua" w:hAnsi="Book Antiqua"/>
          <w:b/>
          <w:sz w:val="20"/>
        </w:rPr>
        <w:t>25</w:t>
      </w:r>
      <w:r w:rsidRPr="00DE1945">
        <w:rPr>
          <w:rFonts w:ascii="Book Antiqua" w:hAnsi="Book Antiqua"/>
          <w:b/>
          <w:position w:val="5"/>
          <w:sz w:val="13"/>
        </w:rPr>
        <w:t xml:space="preserve">th </w:t>
      </w:r>
      <w:r w:rsidRPr="00DE1945">
        <w:rPr>
          <w:rFonts w:ascii="Book Antiqua" w:hAnsi="Book Antiqua"/>
          <w:b/>
          <w:sz w:val="20"/>
        </w:rPr>
        <w:t xml:space="preserve">Annual National Strength &amp; Conditioning Association Meeting.  </w:t>
      </w:r>
      <w:r w:rsidRPr="00DE1945">
        <w:rPr>
          <w:rFonts w:ascii="Book Antiqua" w:hAnsi="Book Antiqua"/>
          <w:sz w:val="20"/>
        </w:rPr>
        <w:t>Las Vegas, NV. July 11, 2002.</w:t>
      </w:r>
    </w:p>
    <w:p w14:paraId="39144B05"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Byars A, Greenwood M, Kreider R, Greenwood L. </w:t>
      </w:r>
      <w:r w:rsidRPr="00DE1945">
        <w:rPr>
          <w:rFonts w:ascii="Book Antiqua" w:hAnsi="Book Antiqua"/>
          <w:i/>
          <w:sz w:val="20"/>
        </w:rPr>
        <w:t>Creatine supplementation patterns among select division I athletes.</w:t>
      </w:r>
    </w:p>
    <w:p w14:paraId="5A8EC95F" w14:textId="77777777" w:rsidR="00C325AF" w:rsidRPr="00DE1945" w:rsidRDefault="00960D0E" w:rsidP="00DE1945">
      <w:pPr>
        <w:ind w:left="658"/>
        <w:rPr>
          <w:rFonts w:ascii="Book Antiqua" w:eastAsia="Book Antiqua" w:hAnsi="Book Antiqua" w:cs="Book Antiqua"/>
          <w:sz w:val="20"/>
          <w:szCs w:val="20"/>
        </w:rPr>
      </w:pPr>
      <w:r w:rsidRPr="00DE1945">
        <w:rPr>
          <w:rFonts w:ascii="Book Antiqua" w:hAnsi="Book Antiqua"/>
          <w:b/>
          <w:sz w:val="20"/>
        </w:rPr>
        <w:t>25</w:t>
      </w:r>
      <w:r w:rsidRPr="00DE1945">
        <w:rPr>
          <w:rFonts w:ascii="Book Antiqua" w:hAnsi="Book Antiqua"/>
          <w:b/>
          <w:position w:val="5"/>
          <w:sz w:val="13"/>
        </w:rPr>
        <w:t xml:space="preserve">th </w:t>
      </w:r>
      <w:r w:rsidRPr="00DE1945">
        <w:rPr>
          <w:rFonts w:ascii="Book Antiqua" w:hAnsi="Book Antiqua"/>
          <w:b/>
          <w:sz w:val="20"/>
        </w:rPr>
        <w:t xml:space="preserve">Annual National Strength &amp; Conditioning Association Meeting. </w:t>
      </w:r>
      <w:r w:rsidRPr="00DE1945">
        <w:rPr>
          <w:rFonts w:ascii="Book Antiqua" w:hAnsi="Book Antiqua"/>
          <w:sz w:val="20"/>
        </w:rPr>
        <w:t>Las Vegas, NV. July 11, 2002.</w:t>
      </w:r>
    </w:p>
    <w:p w14:paraId="32D01C8D"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Kerksick, C., B. Leutholtz, R. Bowden, C. Rasmussen, R. Muse, J. Hanson, M. Greenwood, C. Earnest, &amp; R. Kreider. </w:t>
      </w:r>
      <w:r w:rsidRPr="00DE1945">
        <w:rPr>
          <w:rFonts w:ascii="Book Antiqua" w:hAnsi="Book Antiqua"/>
          <w:i/>
          <w:sz w:val="20"/>
        </w:rPr>
        <w:t>Effects of Ribose Supplementation Prior to and Following Intense Exercise on Anaerobic Capacity and Metabolic Markers</w:t>
      </w:r>
      <w:r w:rsidRPr="00DE1945">
        <w:rPr>
          <w:rFonts w:ascii="Book Antiqua" w:hAnsi="Book Antiqua"/>
          <w:sz w:val="20"/>
        </w:rPr>
        <w:t xml:space="preserve">. </w:t>
      </w:r>
      <w:r w:rsidRPr="00DE1945">
        <w:rPr>
          <w:rFonts w:ascii="Book Antiqua" w:hAnsi="Book Antiqua"/>
          <w:b/>
          <w:sz w:val="20"/>
        </w:rPr>
        <w:t xml:space="preserve">American Society of Exercise Physiologists National Meeting. </w:t>
      </w:r>
      <w:r w:rsidRPr="00DE1945">
        <w:rPr>
          <w:rFonts w:ascii="Book Antiqua" w:hAnsi="Book Antiqua"/>
          <w:sz w:val="20"/>
        </w:rPr>
        <w:t>Sacramento, CA. April 5, 2003.</w:t>
      </w:r>
    </w:p>
    <w:p w14:paraId="74E41B4C" w14:textId="7EED0F0C"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 M. Greenwood, R. Robergs, T. </w:t>
      </w:r>
      <w:r w:rsidR="00F76B81" w:rsidRPr="00DE1945">
        <w:rPr>
          <w:rFonts w:ascii="Book Antiqua" w:hAnsi="Book Antiqua"/>
          <w:sz w:val="20"/>
        </w:rPr>
        <w:t>Ziegenfuss</w:t>
      </w:r>
      <w:r w:rsidRPr="00DE1945">
        <w:rPr>
          <w:rFonts w:ascii="Book Antiqua" w:hAnsi="Book Antiqua"/>
          <w:sz w:val="20"/>
        </w:rPr>
        <w:t xml:space="preserve">. </w:t>
      </w:r>
      <w:r w:rsidRPr="00DE1945">
        <w:rPr>
          <w:rFonts w:ascii="Book Antiqua" w:hAnsi="Book Antiqua"/>
          <w:i/>
          <w:sz w:val="20"/>
        </w:rPr>
        <w:t xml:space="preserve">Dietary Supplementation in Exercise &amp; Sport: A Roundtable Discussion of Issues and Controversies. </w:t>
      </w:r>
      <w:r w:rsidRPr="00DE1945">
        <w:rPr>
          <w:rFonts w:ascii="Book Antiqua" w:hAnsi="Book Antiqua"/>
          <w:b/>
          <w:sz w:val="20"/>
        </w:rPr>
        <w:t xml:space="preserve">American Society of Exercise Physiologists National Meeting. </w:t>
      </w:r>
      <w:r w:rsidRPr="00DE1945">
        <w:rPr>
          <w:rFonts w:ascii="Book Antiqua" w:hAnsi="Book Antiqua"/>
          <w:sz w:val="20"/>
        </w:rPr>
        <w:t>Sacramento, CA. April 5, 2003.</w:t>
      </w:r>
    </w:p>
    <w:p w14:paraId="6DF816C9" w14:textId="77777777" w:rsidR="00C325AF" w:rsidRPr="00DE1945" w:rsidRDefault="00960D0E" w:rsidP="00DE1945">
      <w:pPr>
        <w:pStyle w:val="BodyText"/>
        <w:numPr>
          <w:ilvl w:val="0"/>
          <w:numId w:val="8"/>
        </w:numPr>
        <w:tabs>
          <w:tab w:val="left" w:pos="660"/>
        </w:tabs>
        <w:spacing w:before="40"/>
        <w:rPr>
          <w:rFonts w:cs="Book Antiqua"/>
        </w:rPr>
      </w:pPr>
      <w:r w:rsidRPr="00DE1945">
        <w:t xml:space="preserve">Rasmussen, C., R. Kreider, C. Kerksick, B. Leutholtz, M. Greenwood, M. Chandler, R. Wilson &amp; C.P. Earnest. </w:t>
      </w:r>
      <w:r w:rsidRPr="00DE1945">
        <w:rPr>
          <w:i/>
        </w:rPr>
        <w:t>Effects</w:t>
      </w:r>
      <w:r w:rsidR="00BC4925" w:rsidRPr="00DE1945">
        <w:rPr>
          <w:i/>
        </w:rPr>
        <w:t xml:space="preserve"> </w:t>
      </w:r>
      <w:r w:rsidRPr="00DE1945">
        <w:rPr>
          <w:i/>
        </w:rPr>
        <w:t>of a non-ephedra containing thermogenic supplement on weight loss and medical safety</w:t>
      </w:r>
      <w:r w:rsidRPr="00DE1945">
        <w:t xml:space="preserve">. </w:t>
      </w:r>
      <w:r w:rsidRPr="00DE1945">
        <w:rPr>
          <w:b/>
        </w:rPr>
        <w:t xml:space="preserve">Experimental Biology Annual Meeting.  </w:t>
      </w:r>
      <w:r w:rsidRPr="00DE1945">
        <w:t>San Diego, CA April 15, 2003.</w:t>
      </w:r>
    </w:p>
    <w:p w14:paraId="618F17AD"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 D. Willoughby, M. Greenwood, E. Payne, G. Parise, M. Tarnopolsky. </w:t>
      </w:r>
      <w:r w:rsidRPr="00DE1945">
        <w:rPr>
          <w:rFonts w:ascii="Book Antiqua" w:hAnsi="Book Antiqua"/>
          <w:i/>
          <w:sz w:val="20"/>
        </w:rPr>
        <w:t xml:space="preserve">Creatine serum supplementation has no effect on muscle ATP, creatine, or phosphocreatine levels. </w:t>
      </w:r>
      <w:r w:rsidRPr="00DE1945">
        <w:rPr>
          <w:rFonts w:ascii="Book Antiqua" w:hAnsi="Book Antiqua"/>
          <w:b/>
          <w:sz w:val="20"/>
        </w:rPr>
        <w:t xml:space="preserve">Experimental Biology Annual Meeting.  </w:t>
      </w:r>
      <w:r w:rsidRPr="00DE1945">
        <w:rPr>
          <w:rFonts w:ascii="Book Antiqua" w:hAnsi="Book Antiqua"/>
          <w:sz w:val="20"/>
        </w:rPr>
        <w:t>San Diego, CA April 15, 2003.</w:t>
      </w:r>
    </w:p>
    <w:p w14:paraId="498C2F06" w14:textId="77777777" w:rsidR="00C325AF" w:rsidRPr="00DE1945" w:rsidRDefault="00960D0E" w:rsidP="00DE1945">
      <w:pPr>
        <w:numPr>
          <w:ilvl w:val="0"/>
          <w:numId w:val="8"/>
        </w:numPr>
        <w:tabs>
          <w:tab w:val="left" w:pos="660"/>
        </w:tabs>
        <w:spacing w:before="1"/>
        <w:rPr>
          <w:rFonts w:ascii="Book Antiqua" w:eastAsia="Book Antiqua" w:hAnsi="Book Antiqua" w:cs="Book Antiqua"/>
          <w:sz w:val="20"/>
          <w:szCs w:val="20"/>
        </w:rPr>
      </w:pPr>
      <w:r w:rsidRPr="00DE1945">
        <w:rPr>
          <w:rFonts w:ascii="Book Antiqua" w:hAnsi="Book Antiqua"/>
          <w:sz w:val="20"/>
        </w:rPr>
        <w:t xml:space="preserve">Greenwood M, Greenwood L, Kreider R, Comeau M, Farris J, Fry A, Sjostrum T. </w:t>
      </w:r>
      <w:r w:rsidRPr="00DE1945">
        <w:rPr>
          <w:rFonts w:ascii="Book Antiqua" w:hAnsi="Book Antiqua"/>
          <w:i/>
          <w:sz w:val="20"/>
        </w:rPr>
        <w:t xml:space="preserve">The effects of a combination botanical COX-2 inhibitor supplement on muscular pain and soreness. </w:t>
      </w:r>
      <w:r w:rsidRPr="00DE1945">
        <w:rPr>
          <w:rFonts w:ascii="Book Antiqua" w:hAnsi="Book Antiqua"/>
          <w:b/>
          <w:sz w:val="20"/>
        </w:rPr>
        <w:t xml:space="preserve">American College of Sports Medicine Annual Meeting. </w:t>
      </w:r>
      <w:r w:rsidRPr="00DE1945">
        <w:rPr>
          <w:rFonts w:ascii="Book Antiqua" w:hAnsi="Book Antiqua"/>
          <w:sz w:val="20"/>
        </w:rPr>
        <w:t>San Francisco, CA. May 30, 2003.</w:t>
      </w:r>
    </w:p>
    <w:p w14:paraId="21F4D797"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Greenwood L, Greenwood M, Kreider R, Comeau M, Farris J, Fry A, Sjostrum T. </w:t>
      </w:r>
      <w:r w:rsidRPr="00DE1945">
        <w:rPr>
          <w:rFonts w:ascii="Book Antiqua" w:hAnsi="Book Antiqua"/>
          <w:i/>
          <w:sz w:val="20"/>
        </w:rPr>
        <w:t xml:space="preserve">The effects of a combination botanical COX-2 inhibitor supplement on muscular hematological markers of health. </w:t>
      </w:r>
      <w:r w:rsidRPr="00DE1945">
        <w:rPr>
          <w:rFonts w:ascii="Book Antiqua" w:hAnsi="Book Antiqua"/>
          <w:b/>
          <w:sz w:val="20"/>
        </w:rPr>
        <w:t xml:space="preserve">American College of Sports Medicine Annual Meeting. </w:t>
      </w:r>
      <w:r w:rsidRPr="00DE1945">
        <w:rPr>
          <w:rFonts w:ascii="Book Antiqua" w:hAnsi="Book Antiqua"/>
          <w:sz w:val="20"/>
        </w:rPr>
        <w:t>San Francisco, CA. May 30, 2003.</w:t>
      </w:r>
    </w:p>
    <w:p w14:paraId="48FF9099" w14:textId="77777777" w:rsidR="00C325AF" w:rsidRPr="00DE1945" w:rsidRDefault="00960D0E" w:rsidP="00DE1945">
      <w:pPr>
        <w:pStyle w:val="BodyText"/>
        <w:numPr>
          <w:ilvl w:val="0"/>
          <w:numId w:val="8"/>
        </w:numPr>
        <w:tabs>
          <w:tab w:val="left" w:pos="660"/>
        </w:tabs>
        <w:spacing w:before="1"/>
      </w:pPr>
      <w:r w:rsidRPr="00DE1945">
        <w:t>Kreider R, Kerksick C, Rasmussen C, Lancaster S, Magu B, Smith C, Melton C, Greenwood M, Almada A, Earnest</w:t>
      </w:r>
    </w:p>
    <w:p w14:paraId="0F5B2822" w14:textId="77777777" w:rsidR="00C325AF" w:rsidRPr="00DE1945" w:rsidRDefault="00960D0E" w:rsidP="00DE1945">
      <w:pPr>
        <w:ind w:left="660" w:hanging="2"/>
        <w:rPr>
          <w:rFonts w:ascii="Book Antiqua" w:eastAsia="Book Antiqua" w:hAnsi="Book Antiqua" w:cs="Book Antiqua"/>
          <w:sz w:val="20"/>
          <w:szCs w:val="20"/>
        </w:rPr>
      </w:pPr>
      <w:r w:rsidRPr="00DE1945">
        <w:rPr>
          <w:rFonts w:ascii="Book Antiqua" w:hAnsi="Book Antiqua"/>
          <w:sz w:val="20"/>
        </w:rPr>
        <w:t xml:space="preserve">C. </w:t>
      </w:r>
      <w:r w:rsidRPr="00DE1945">
        <w:rPr>
          <w:rFonts w:ascii="Book Antiqua" w:hAnsi="Book Antiqua"/>
          <w:i/>
          <w:sz w:val="20"/>
        </w:rPr>
        <w:t xml:space="preserve">Effects of whey protein, BCAA and glutamine supplementation on training adaptations I: Body composition. </w:t>
      </w:r>
      <w:r w:rsidRPr="00DE1945">
        <w:rPr>
          <w:rFonts w:ascii="Book Antiqua" w:hAnsi="Book Antiqua"/>
          <w:b/>
          <w:sz w:val="20"/>
        </w:rPr>
        <w:t xml:space="preserve">American </w:t>
      </w:r>
      <w:r w:rsidRPr="00DE1945">
        <w:rPr>
          <w:rFonts w:ascii="Book Antiqua" w:hAnsi="Book Antiqua"/>
          <w:b/>
          <w:sz w:val="20"/>
        </w:rPr>
        <w:lastRenderedPageBreak/>
        <w:t xml:space="preserve">College of Sports Medicine Annual Meeting. </w:t>
      </w:r>
      <w:r w:rsidRPr="00DE1945">
        <w:rPr>
          <w:rFonts w:ascii="Book Antiqua" w:hAnsi="Book Antiqua"/>
          <w:sz w:val="20"/>
        </w:rPr>
        <w:t>San Francisco, CA. May 30, 2003.</w:t>
      </w:r>
    </w:p>
    <w:p w14:paraId="371F5F11"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Kerksick C, Kreider R, Rasmussen C, Lancaster S, Kreider R, Magu B, Smith C, Melton C, Greenwood M, Almada A, Earnest C. </w:t>
      </w:r>
      <w:r w:rsidRPr="00DE1945">
        <w:rPr>
          <w:rFonts w:ascii="Book Antiqua" w:hAnsi="Book Antiqua"/>
          <w:i/>
          <w:sz w:val="20"/>
        </w:rPr>
        <w:t xml:space="preserve">Effects of whey protein, BCAA and glutamine supplementation on training adaptations II: Performance. </w:t>
      </w:r>
      <w:r w:rsidRPr="00DE1945">
        <w:rPr>
          <w:rFonts w:ascii="Book Antiqua" w:hAnsi="Book Antiqua"/>
          <w:b/>
          <w:sz w:val="20"/>
        </w:rPr>
        <w:t xml:space="preserve">American College of Sports Medicine Annual Meeting. </w:t>
      </w:r>
      <w:r w:rsidRPr="00DE1945">
        <w:rPr>
          <w:rFonts w:ascii="Book Antiqua" w:hAnsi="Book Antiqua"/>
          <w:sz w:val="20"/>
        </w:rPr>
        <w:t>San Francisco, CA. June 1, 2003.</w:t>
      </w:r>
    </w:p>
    <w:p w14:paraId="498EEA4A"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Greenwood M, Greenwood L, Kreider R, Willoughby D. </w:t>
      </w:r>
      <w:r w:rsidRPr="00DE1945">
        <w:rPr>
          <w:rFonts w:ascii="Book Antiqua" w:hAnsi="Book Antiqua"/>
          <w:i/>
          <w:sz w:val="20"/>
        </w:rPr>
        <w:t xml:space="preserve">The effects of a botanical COX-2 inhibitor supplement on knee range of motion following isokinetic performance. </w:t>
      </w:r>
      <w:r w:rsidRPr="00DE1945">
        <w:rPr>
          <w:rFonts w:ascii="Book Antiqua" w:hAnsi="Book Antiqua"/>
          <w:b/>
          <w:sz w:val="20"/>
        </w:rPr>
        <w:t xml:space="preserve">National Athletic Trainers Association Annual Conference. </w:t>
      </w:r>
      <w:r w:rsidRPr="00DE1945">
        <w:rPr>
          <w:rFonts w:ascii="Book Antiqua" w:hAnsi="Book Antiqua"/>
          <w:sz w:val="20"/>
        </w:rPr>
        <w:t>St. Louis, MO. June 24-28, 2003.</w:t>
      </w:r>
    </w:p>
    <w:p w14:paraId="0ABEEDEE" w14:textId="77777777" w:rsidR="00C325AF" w:rsidRPr="00DE1945" w:rsidRDefault="00960D0E" w:rsidP="00DE1945">
      <w:pPr>
        <w:numPr>
          <w:ilvl w:val="0"/>
          <w:numId w:val="8"/>
        </w:numPr>
        <w:tabs>
          <w:tab w:val="left" w:pos="660"/>
        </w:tabs>
        <w:spacing w:before="1"/>
        <w:rPr>
          <w:rFonts w:ascii="Book Antiqua" w:eastAsia="Book Antiqua" w:hAnsi="Book Antiqua" w:cs="Book Antiqua"/>
          <w:sz w:val="20"/>
          <w:szCs w:val="20"/>
        </w:rPr>
      </w:pPr>
      <w:r w:rsidRPr="00DE1945">
        <w:rPr>
          <w:rFonts w:ascii="Book Antiqua" w:hAnsi="Book Antiqua"/>
          <w:sz w:val="20"/>
        </w:rPr>
        <w:t xml:space="preserve">Greenwood L, Greenwood M, Kreider R, Willoughby D. </w:t>
      </w:r>
      <w:r w:rsidRPr="00DE1945">
        <w:rPr>
          <w:rFonts w:ascii="Book Antiqua" w:hAnsi="Book Antiqua"/>
          <w:i/>
          <w:sz w:val="20"/>
        </w:rPr>
        <w:t xml:space="preserve">The effects of a botanical COX-2 inhibitor supplement on muscular soreness. </w:t>
      </w:r>
      <w:r w:rsidRPr="00DE1945">
        <w:rPr>
          <w:rFonts w:ascii="Book Antiqua" w:hAnsi="Book Antiqua"/>
          <w:b/>
          <w:sz w:val="20"/>
        </w:rPr>
        <w:t xml:space="preserve">National Athletic Trainers Association Annual Conference. </w:t>
      </w:r>
      <w:r w:rsidRPr="00DE1945">
        <w:rPr>
          <w:rFonts w:ascii="Book Antiqua" w:hAnsi="Book Antiqua"/>
          <w:sz w:val="20"/>
        </w:rPr>
        <w:t>St. Louis, MO. June 24-28, 2003.</w:t>
      </w:r>
    </w:p>
    <w:p w14:paraId="59BA7D28"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Greenwood M, Greenwood L, Brown L, Kreider R, Comeau M, Sjostrum T. </w:t>
      </w:r>
      <w:r w:rsidRPr="00DE1945">
        <w:rPr>
          <w:rFonts w:ascii="Book Antiqua" w:hAnsi="Book Antiqua"/>
          <w:i/>
          <w:sz w:val="20"/>
        </w:rPr>
        <w:t xml:space="preserve">The effects of a botanical Cox-2 inhibitor on isokinetic performance after DOMS induction. </w:t>
      </w:r>
      <w:r w:rsidRPr="00DE1945">
        <w:rPr>
          <w:rFonts w:ascii="Book Antiqua" w:hAnsi="Book Antiqua"/>
          <w:b/>
          <w:sz w:val="20"/>
        </w:rPr>
        <w:t>NSCA National Meeting</w:t>
      </w:r>
      <w:r w:rsidRPr="00DE1945">
        <w:rPr>
          <w:rFonts w:ascii="Book Antiqua" w:hAnsi="Book Antiqua"/>
          <w:sz w:val="20"/>
        </w:rPr>
        <w:t>.  Indianapolis, IN. July 17, 2003.</w:t>
      </w:r>
    </w:p>
    <w:p w14:paraId="62603C20"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Wilborn, C, B Campbell, A Thomas, R Slonaker, A Vacanti, B Marcello, J Baer, C Kerksick, C Rasmussen, S Ounpraseuth, P Casey, R Wilson, M Greenwood, C Earnest, R Kreider. </w:t>
      </w:r>
      <w:r w:rsidRPr="00DE1945">
        <w:rPr>
          <w:rFonts w:ascii="Book Antiqua" w:hAnsi="Book Antiqua"/>
          <w:i/>
          <w:sz w:val="20"/>
        </w:rPr>
        <w:t>Effects of methoxyisoflavone, ecdysterone, and sulfopolysaccharide (CSP3) supplementation during training on body composition and training adaptations</w:t>
      </w:r>
      <w:r w:rsidRPr="00DE1945">
        <w:rPr>
          <w:rFonts w:ascii="Book Antiqua" w:hAnsi="Book Antiqua"/>
          <w:b/>
          <w:sz w:val="20"/>
        </w:rPr>
        <w:t xml:space="preserve">. Experimental Biology Annual Meeting.  </w:t>
      </w:r>
      <w:r w:rsidRPr="00DE1945">
        <w:rPr>
          <w:rFonts w:ascii="Book Antiqua" w:hAnsi="Book Antiqua"/>
          <w:sz w:val="20"/>
        </w:rPr>
        <w:t>Washington, DC, April 21, 2004.</w:t>
      </w:r>
    </w:p>
    <w:p w14:paraId="20EF743D" w14:textId="77777777" w:rsidR="00C325AF" w:rsidRPr="00DE1945" w:rsidRDefault="00960D0E" w:rsidP="00DE1945">
      <w:pPr>
        <w:numPr>
          <w:ilvl w:val="0"/>
          <w:numId w:val="8"/>
        </w:numPr>
        <w:tabs>
          <w:tab w:val="left" w:pos="660"/>
        </w:tabs>
        <w:ind w:left="659" w:hanging="539"/>
        <w:rPr>
          <w:rFonts w:ascii="Book Antiqua" w:eastAsia="Book Antiqua" w:hAnsi="Book Antiqua" w:cs="Book Antiqua"/>
          <w:sz w:val="20"/>
          <w:szCs w:val="20"/>
        </w:rPr>
      </w:pPr>
      <w:r w:rsidRPr="00DE1945">
        <w:rPr>
          <w:rFonts w:ascii="Book Antiqua" w:hAnsi="Book Antiqua"/>
          <w:sz w:val="20"/>
        </w:rPr>
        <w:t xml:space="preserve">*Rohle D, C Mulligan, L Taylor, D Fogt, A Vacanti, C Wilborn, C Kerksick, C Rasmussen, S Ounpraseuth, P Casey, M Greenwood, C Earnest, R Kreider. </w:t>
      </w:r>
      <w:r w:rsidRPr="00DE1945">
        <w:rPr>
          <w:rFonts w:ascii="Book Antiqua" w:hAnsi="Book Antiqua"/>
          <w:i/>
          <w:sz w:val="20"/>
        </w:rPr>
        <w:t>Effects of methoxyisoflavone, ecdysterone, and sulfopolysaccharide (CSP3) supplementation during training on markers of anabolism &amp; catabolism</w:t>
      </w:r>
      <w:r w:rsidRPr="00DE1945">
        <w:rPr>
          <w:rFonts w:ascii="Book Antiqua" w:hAnsi="Book Antiqua"/>
          <w:sz w:val="20"/>
        </w:rPr>
        <w:t xml:space="preserve">. </w:t>
      </w:r>
      <w:r w:rsidRPr="00DE1945">
        <w:rPr>
          <w:rFonts w:ascii="Book Antiqua" w:hAnsi="Book Antiqua"/>
          <w:b/>
          <w:sz w:val="20"/>
        </w:rPr>
        <w:t xml:space="preserve">Experimental Biology Annual Meeting. </w:t>
      </w:r>
      <w:r w:rsidRPr="00DE1945">
        <w:rPr>
          <w:rFonts w:ascii="Book Antiqua" w:hAnsi="Book Antiqua"/>
          <w:sz w:val="20"/>
        </w:rPr>
        <w:t>Washington, DC, April 21, 2004.</w:t>
      </w:r>
    </w:p>
    <w:p w14:paraId="1D4B0F1F" w14:textId="77777777" w:rsidR="00C325AF" w:rsidRPr="00DE1945" w:rsidRDefault="00960D0E" w:rsidP="00DE1945">
      <w:pPr>
        <w:numPr>
          <w:ilvl w:val="0"/>
          <w:numId w:val="8"/>
        </w:numPr>
        <w:tabs>
          <w:tab w:val="left" w:pos="660"/>
        </w:tabs>
        <w:ind w:hanging="541"/>
        <w:rPr>
          <w:rFonts w:ascii="Book Antiqua" w:eastAsia="Book Antiqua" w:hAnsi="Book Antiqua" w:cs="Book Antiqua"/>
          <w:sz w:val="20"/>
          <w:szCs w:val="20"/>
        </w:rPr>
      </w:pPr>
      <w:r w:rsidRPr="00DE1945">
        <w:rPr>
          <w:rFonts w:ascii="Book Antiqua" w:hAnsi="Book Antiqua"/>
          <w:sz w:val="20"/>
        </w:rPr>
        <w:t xml:space="preserve">*Campbell B, J Baer, A Thomas, R Slonaker, A Vacanti, B Marcello, C Wilborn, C Kerksick, C Rasmussen, S Ounpraseuth, P Casey, R Wilson, M Greenwood, C Earnest, R Kreider. </w:t>
      </w:r>
      <w:r w:rsidRPr="00DE1945">
        <w:rPr>
          <w:rFonts w:ascii="Book Antiqua" w:hAnsi="Book Antiqua"/>
          <w:i/>
          <w:sz w:val="20"/>
        </w:rPr>
        <w:t xml:space="preserve">Effects of zinc magnesium-aspartate (ZMA) supplementation during training on body composition and training adaptations. </w:t>
      </w:r>
      <w:r w:rsidRPr="00DE1945">
        <w:rPr>
          <w:rFonts w:ascii="Book Antiqua" w:hAnsi="Book Antiqua"/>
          <w:b/>
          <w:sz w:val="20"/>
        </w:rPr>
        <w:t xml:space="preserve">Experimental Biology Annual Meeting. </w:t>
      </w:r>
      <w:r w:rsidRPr="00DE1945">
        <w:rPr>
          <w:rFonts w:ascii="Book Antiqua" w:hAnsi="Book Antiqua"/>
          <w:sz w:val="20"/>
        </w:rPr>
        <w:t>Washington, DC, April 21, 2004.</w:t>
      </w:r>
    </w:p>
    <w:p w14:paraId="638FCC43"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Taylor L, C Mulligan, D Rohle, D Fogt, A Vacanti, J Baer, C Kerksick, C Rasmussen, S Ounpraseuth, P Casey, M Greenwood, C Earnest, R Kreider. </w:t>
      </w:r>
      <w:r w:rsidRPr="00DE1945">
        <w:rPr>
          <w:rFonts w:ascii="Book Antiqua" w:hAnsi="Book Antiqua"/>
          <w:i/>
          <w:sz w:val="20"/>
        </w:rPr>
        <w:t xml:space="preserve">Effects of zinc magnesium-aspartate (ZMA) supplementation during training on markers of anabolism and catabolism. </w:t>
      </w:r>
      <w:r w:rsidRPr="00DE1945">
        <w:rPr>
          <w:rFonts w:ascii="Book Antiqua" w:hAnsi="Book Antiqua"/>
          <w:b/>
          <w:sz w:val="20"/>
        </w:rPr>
        <w:t xml:space="preserve">Experimental Biology Annual Meeting.  </w:t>
      </w:r>
      <w:r w:rsidRPr="00DE1945">
        <w:rPr>
          <w:rFonts w:ascii="Book Antiqua" w:hAnsi="Book Antiqua"/>
          <w:sz w:val="20"/>
        </w:rPr>
        <w:t>Washington, DC, April 21, 2004.</w:t>
      </w:r>
    </w:p>
    <w:p w14:paraId="1E9C026E" w14:textId="77777777" w:rsidR="00C325AF" w:rsidRPr="00DE1945" w:rsidRDefault="00960D0E" w:rsidP="00DE1945">
      <w:pPr>
        <w:numPr>
          <w:ilvl w:val="0"/>
          <w:numId w:val="8"/>
        </w:numPr>
        <w:tabs>
          <w:tab w:val="left" w:pos="660"/>
        </w:tabs>
        <w:ind w:left="659" w:hanging="539"/>
        <w:rPr>
          <w:rFonts w:ascii="Book Antiqua" w:eastAsia="Book Antiqua" w:hAnsi="Book Antiqua" w:cs="Book Antiqua"/>
          <w:sz w:val="20"/>
          <w:szCs w:val="20"/>
        </w:rPr>
      </w:pPr>
      <w:r w:rsidRPr="00DE1945">
        <w:rPr>
          <w:rFonts w:ascii="Book Antiqua" w:hAnsi="Book Antiqua"/>
          <w:sz w:val="20"/>
        </w:rPr>
        <w:t xml:space="preserve">*Kerksick C, C Rasmussen, T Magrans, B Campbell, J Baer, R Slonaker, M Grimstvedt, E Pfau, C Wilborn, A Thomas, B Marcello, L Taylor, C Mulligan, D Rohle, A Vacanti, S Ounpraseuth, P Casey, M Greenwood, R Wilson, C Earnest, R Kreider. </w:t>
      </w:r>
      <w:r w:rsidRPr="00DE1945">
        <w:rPr>
          <w:rFonts w:ascii="Book Antiqua" w:hAnsi="Book Antiqua"/>
          <w:i/>
          <w:sz w:val="20"/>
        </w:rPr>
        <w:t xml:space="preserve">Effects of the Curves® fitness &amp; weight loss program I: Body composition. </w:t>
      </w:r>
      <w:r w:rsidRPr="00DE1945">
        <w:rPr>
          <w:rFonts w:ascii="Book Antiqua" w:hAnsi="Book Antiqua"/>
          <w:b/>
          <w:sz w:val="20"/>
        </w:rPr>
        <w:t xml:space="preserve">Experimental Biology Annual Meeting.  </w:t>
      </w:r>
      <w:r w:rsidRPr="00DE1945">
        <w:rPr>
          <w:rFonts w:ascii="Book Antiqua" w:hAnsi="Book Antiqua"/>
          <w:sz w:val="20"/>
        </w:rPr>
        <w:t>Washington, DC, April 21, 2004.</w:t>
      </w:r>
    </w:p>
    <w:p w14:paraId="6215F280" w14:textId="77777777" w:rsidR="00C325AF" w:rsidRPr="00DE1945" w:rsidRDefault="00960D0E" w:rsidP="00DE1945">
      <w:pPr>
        <w:numPr>
          <w:ilvl w:val="0"/>
          <w:numId w:val="8"/>
        </w:numPr>
        <w:tabs>
          <w:tab w:val="left" w:pos="659"/>
        </w:tabs>
        <w:ind w:left="658" w:hanging="538"/>
        <w:rPr>
          <w:rFonts w:ascii="Book Antiqua" w:eastAsia="Book Antiqua" w:hAnsi="Book Antiqua" w:cs="Book Antiqua"/>
          <w:sz w:val="20"/>
          <w:szCs w:val="20"/>
        </w:rPr>
      </w:pPr>
      <w:r w:rsidRPr="00DE1945">
        <w:rPr>
          <w:rFonts w:ascii="Book Antiqua" w:hAnsi="Book Antiqua"/>
          <w:sz w:val="20"/>
        </w:rPr>
        <w:t xml:space="preserve">*Thomas A, C Rasmussen, C Kerksick, T Magrans, B Campbell, J Baer, R Slonaker, E Pfau, M Grimstvedt, C Wilborn, B Marcello, L Taylor, C Mulligan, D Rohle, A Vacanti, S Ounpraseuth, P Casey, R Wilson, M Greenwood, R Kreider, C Earnest. </w:t>
      </w:r>
      <w:r w:rsidRPr="00DE1945">
        <w:rPr>
          <w:rFonts w:ascii="Book Antiqua" w:hAnsi="Book Antiqua"/>
          <w:i/>
          <w:sz w:val="20"/>
        </w:rPr>
        <w:t xml:space="preserve">Effects of the Curves® fitness &amp; weight loss program II: Resting energy expenditure. </w:t>
      </w:r>
      <w:r w:rsidRPr="00DE1945">
        <w:rPr>
          <w:rFonts w:ascii="Book Antiqua" w:hAnsi="Book Antiqua"/>
          <w:b/>
          <w:sz w:val="20"/>
        </w:rPr>
        <w:t xml:space="preserve">Experimental Biology Annual Meeting.  </w:t>
      </w:r>
      <w:r w:rsidRPr="00DE1945">
        <w:rPr>
          <w:rFonts w:ascii="Book Antiqua" w:hAnsi="Book Antiqua"/>
          <w:sz w:val="20"/>
        </w:rPr>
        <w:t>Washington, DC, April 21, 2004.</w:t>
      </w:r>
    </w:p>
    <w:p w14:paraId="7F050FB5" w14:textId="77777777" w:rsidR="00C325AF" w:rsidRPr="00DE1945" w:rsidRDefault="00960D0E" w:rsidP="00DE1945">
      <w:pPr>
        <w:numPr>
          <w:ilvl w:val="0"/>
          <w:numId w:val="8"/>
        </w:numPr>
        <w:tabs>
          <w:tab w:val="left" w:pos="659"/>
        </w:tabs>
        <w:ind w:left="658" w:hanging="538"/>
        <w:rPr>
          <w:rFonts w:ascii="Book Antiqua" w:eastAsia="Book Antiqua" w:hAnsi="Book Antiqua" w:cs="Book Antiqua"/>
          <w:sz w:val="20"/>
          <w:szCs w:val="20"/>
        </w:rPr>
      </w:pPr>
      <w:r w:rsidRPr="00DE1945">
        <w:rPr>
          <w:rFonts w:ascii="Book Antiqua" w:hAnsi="Book Antiqua"/>
          <w:sz w:val="20"/>
        </w:rPr>
        <w:t xml:space="preserve">*Rasmussen C, C Kerksick, T Magrans, B Campbell, J Baer, A Thomas, R Slonaker, M Grimstvedt, E Pfau, C Wilborn, B Marcello, L Taylor, C Mulligan, D Rohle, A Vacanti, S Ounpraseuth, P Casey, R Wilson, M Greenwood, C Earnest, R Kreider. </w:t>
      </w:r>
      <w:r w:rsidRPr="00DE1945">
        <w:rPr>
          <w:rFonts w:ascii="Book Antiqua" w:hAnsi="Book Antiqua"/>
          <w:i/>
          <w:sz w:val="20"/>
        </w:rPr>
        <w:t xml:space="preserve">Effects of the Curves® fitness &amp; weight loss program III: Training adaptations. </w:t>
      </w:r>
      <w:r w:rsidRPr="00DE1945">
        <w:rPr>
          <w:rFonts w:ascii="Book Antiqua" w:hAnsi="Book Antiqua"/>
          <w:b/>
          <w:sz w:val="20"/>
        </w:rPr>
        <w:t xml:space="preserve">Experimental Biology Annual Meeting.  </w:t>
      </w:r>
      <w:r w:rsidRPr="00DE1945">
        <w:rPr>
          <w:rFonts w:ascii="Book Antiqua" w:hAnsi="Book Antiqua"/>
          <w:sz w:val="20"/>
        </w:rPr>
        <w:t>Washington, DC, April 21, 2004.</w:t>
      </w:r>
    </w:p>
    <w:p w14:paraId="00389296" w14:textId="77777777" w:rsidR="00C325AF" w:rsidRPr="00DE1945" w:rsidRDefault="00960D0E" w:rsidP="00DE1945">
      <w:pPr>
        <w:numPr>
          <w:ilvl w:val="0"/>
          <w:numId w:val="8"/>
        </w:numPr>
        <w:tabs>
          <w:tab w:val="left" w:pos="659"/>
        </w:tabs>
        <w:spacing w:before="1"/>
        <w:ind w:left="658"/>
        <w:rPr>
          <w:rFonts w:ascii="Book Antiqua" w:eastAsia="Book Antiqua" w:hAnsi="Book Antiqua" w:cs="Book Antiqua"/>
          <w:sz w:val="20"/>
          <w:szCs w:val="20"/>
        </w:rPr>
      </w:pPr>
      <w:r w:rsidRPr="00DE1945">
        <w:rPr>
          <w:rFonts w:ascii="Book Antiqua" w:hAnsi="Book Antiqua"/>
          <w:sz w:val="20"/>
        </w:rPr>
        <w:t xml:space="preserve">*Slonaker B, C Rasmussen, C Kerksick, T Magrans, B Campbell, J Baer, A Thomas, E Pfau, M Grimstvedt, C Wilborn, B Marcello, L Taylor, C Mulligan, D Rohle, A Vacanti, S Ounpraseuth, P Casey, R Wilson, M Greenwood, C Earnest, R Kreider. </w:t>
      </w:r>
      <w:r w:rsidRPr="00DE1945">
        <w:rPr>
          <w:rFonts w:ascii="Book Antiqua" w:hAnsi="Book Antiqua"/>
          <w:i/>
          <w:sz w:val="20"/>
        </w:rPr>
        <w:t xml:space="preserve">Effects of the Curves® fitness &amp; weight loss program IV: Health markers. </w:t>
      </w:r>
      <w:r w:rsidRPr="00DE1945">
        <w:rPr>
          <w:rFonts w:ascii="Book Antiqua" w:hAnsi="Book Antiqua"/>
          <w:b/>
          <w:sz w:val="20"/>
        </w:rPr>
        <w:t xml:space="preserve">Experimental Biology Annual Meeting.  </w:t>
      </w:r>
      <w:r w:rsidRPr="00DE1945">
        <w:rPr>
          <w:rFonts w:ascii="Book Antiqua" w:hAnsi="Book Antiqua"/>
          <w:sz w:val="20"/>
        </w:rPr>
        <w:t>Washington, DC, April 21, 2004.</w:t>
      </w:r>
    </w:p>
    <w:p w14:paraId="155C337A" w14:textId="24060EFD" w:rsidR="00C325AF" w:rsidRPr="00DE1945" w:rsidRDefault="00960D0E" w:rsidP="00DE1945">
      <w:pPr>
        <w:numPr>
          <w:ilvl w:val="0"/>
          <w:numId w:val="8"/>
        </w:numPr>
        <w:tabs>
          <w:tab w:val="left" w:pos="659"/>
        </w:tabs>
        <w:spacing w:before="40"/>
        <w:rPr>
          <w:rFonts w:ascii="Book Antiqua" w:eastAsia="Book Antiqua" w:hAnsi="Book Antiqua" w:cs="Book Antiqua"/>
          <w:sz w:val="20"/>
          <w:szCs w:val="20"/>
        </w:rPr>
      </w:pPr>
      <w:r w:rsidRPr="00DE1945">
        <w:rPr>
          <w:rFonts w:ascii="Book Antiqua" w:hAnsi="Book Antiqua"/>
          <w:sz w:val="20"/>
        </w:rPr>
        <w:t xml:space="preserve">*Vacanti A, L Taylor, C Mulligan, D Rohle, D Fogt, C Rasmussen, C Kerksick, T Magrans, B Campbell, J Baer, A Thomas, R Slonaker, M Grimstvedt, E Pfau, C Wilborn, B Marcello, S Ounpraseuth, P Casey, R Wilson, M Greenwood, C Earnest, R Kreider. </w:t>
      </w:r>
      <w:r w:rsidRPr="00DE1945">
        <w:rPr>
          <w:rFonts w:ascii="Book Antiqua" w:hAnsi="Book Antiqua"/>
          <w:i/>
          <w:sz w:val="20"/>
        </w:rPr>
        <w:t xml:space="preserve">Effects of the Curves® fitness &amp; weight loss program V: Relationship of leptin to </w:t>
      </w:r>
      <w:r w:rsidR="00F76B81" w:rsidRPr="00DE1945">
        <w:rPr>
          <w:rFonts w:ascii="Book Antiqua" w:hAnsi="Book Antiqua"/>
          <w:i/>
          <w:sz w:val="20"/>
        </w:rPr>
        <w:t>weight loss</w:t>
      </w:r>
      <w:r w:rsidRPr="00DE1945">
        <w:rPr>
          <w:rFonts w:ascii="Book Antiqua" w:hAnsi="Book Antiqua"/>
          <w:i/>
          <w:sz w:val="20"/>
        </w:rPr>
        <w:t xml:space="preserve">. </w:t>
      </w:r>
      <w:r w:rsidRPr="00DE1945">
        <w:rPr>
          <w:rFonts w:ascii="Book Antiqua" w:hAnsi="Book Antiqua"/>
          <w:b/>
          <w:sz w:val="20"/>
        </w:rPr>
        <w:t xml:space="preserve">Experimental Biology Annual Meeting.  </w:t>
      </w:r>
      <w:r w:rsidRPr="00DE1945">
        <w:rPr>
          <w:rFonts w:ascii="Book Antiqua" w:hAnsi="Book Antiqua"/>
          <w:sz w:val="20"/>
        </w:rPr>
        <w:t>Washington, DC, April 21, 2004.</w:t>
      </w:r>
    </w:p>
    <w:p w14:paraId="0D2F7E88"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Mulligan C, D Fogt, L Taylor, D Rohle, A Vacanti, C Rasmussen, C Kerksick, T Magrans, B Campbell, J Baer, A Thomas, R Slonaker, C Wilborn, B Marcello, E Pfau, M Grimstvedt, S Ounpraseuth, P Casey, R Wilson, M Greenwood, C Earnest, R Kreider. </w:t>
      </w:r>
      <w:r w:rsidRPr="00DE1945">
        <w:rPr>
          <w:rFonts w:ascii="Book Antiqua" w:hAnsi="Book Antiqua"/>
          <w:i/>
          <w:sz w:val="20"/>
        </w:rPr>
        <w:t>Effects of the Curves® fitness &amp; weight loss program VI: Insulin</w:t>
      </w:r>
    </w:p>
    <w:p w14:paraId="7215D384" w14:textId="77777777" w:rsidR="00C325AF" w:rsidRPr="00DE1945" w:rsidRDefault="00960D0E" w:rsidP="00DE1945">
      <w:pPr>
        <w:ind w:left="658"/>
        <w:rPr>
          <w:rFonts w:ascii="Book Antiqua" w:eastAsia="Book Antiqua" w:hAnsi="Book Antiqua" w:cs="Book Antiqua"/>
          <w:sz w:val="20"/>
          <w:szCs w:val="20"/>
        </w:rPr>
      </w:pPr>
      <w:r w:rsidRPr="00DE1945">
        <w:rPr>
          <w:rFonts w:ascii="Book Antiqua" w:hAnsi="Book Antiqua"/>
          <w:i/>
          <w:sz w:val="20"/>
        </w:rPr>
        <w:t>sensitivity</w:t>
      </w:r>
      <w:r w:rsidRPr="00DE1945">
        <w:rPr>
          <w:rFonts w:ascii="Book Antiqua" w:hAnsi="Book Antiqua"/>
          <w:b/>
          <w:sz w:val="20"/>
        </w:rPr>
        <w:t xml:space="preserve">.  Experimental Biology Annual Meeting.  </w:t>
      </w:r>
      <w:r w:rsidRPr="00DE1945">
        <w:rPr>
          <w:rFonts w:ascii="Book Antiqua" w:hAnsi="Book Antiqua"/>
          <w:sz w:val="20"/>
        </w:rPr>
        <w:t>Washington, DC, April 21, 2004.</w:t>
      </w:r>
    </w:p>
    <w:p w14:paraId="4A60767B" w14:textId="77777777" w:rsidR="00C325AF" w:rsidRPr="00DE1945" w:rsidRDefault="00960D0E" w:rsidP="00DE1945">
      <w:pPr>
        <w:numPr>
          <w:ilvl w:val="0"/>
          <w:numId w:val="8"/>
        </w:numPr>
        <w:tabs>
          <w:tab w:val="left" w:pos="660"/>
        </w:tabs>
        <w:spacing w:before="1"/>
        <w:rPr>
          <w:rFonts w:ascii="Book Antiqua" w:eastAsia="Book Antiqua" w:hAnsi="Book Antiqua" w:cs="Book Antiqua"/>
          <w:sz w:val="20"/>
          <w:szCs w:val="20"/>
        </w:rPr>
      </w:pPr>
      <w:r w:rsidRPr="00DE1945">
        <w:rPr>
          <w:rFonts w:ascii="Book Antiqua" w:hAnsi="Book Antiqua"/>
          <w:sz w:val="20"/>
        </w:rPr>
        <w:t xml:space="preserve">Bowden R, B Lanning, H Johnston, C Rasmussen, C Kerksick, T Magrans, B Campbell, J Baer, A Thomas, R Slonaker, E Pfau, M Grimstvedt, C Wilborn, B Marcello, D Fogt, L Taylor, C Mulligan, D Rohle, A Vacanti, S Ounpraseuth, P Casey, R Wilson, M Greenwood, C Earnest, R Kreider.  </w:t>
      </w:r>
      <w:r w:rsidRPr="00DE1945">
        <w:rPr>
          <w:rFonts w:ascii="Book Antiqua" w:hAnsi="Book Antiqua"/>
          <w:i/>
          <w:sz w:val="20"/>
        </w:rPr>
        <w:t xml:space="preserve">Effects of the Curves® fitness &amp; weight loss program VII: Quality of life. </w:t>
      </w:r>
      <w:r w:rsidRPr="00DE1945">
        <w:rPr>
          <w:rFonts w:ascii="Book Antiqua" w:hAnsi="Book Antiqua"/>
          <w:b/>
          <w:sz w:val="20"/>
        </w:rPr>
        <w:t xml:space="preserve">Experimental Biology Annual Meeting.  </w:t>
      </w:r>
      <w:r w:rsidRPr="00DE1945">
        <w:rPr>
          <w:rFonts w:ascii="Book Antiqua" w:hAnsi="Book Antiqua"/>
          <w:sz w:val="20"/>
        </w:rPr>
        <w:t>Washington, DC, April 21, 2004.</w:t>
      </w:r>
    </w:p>
    <w:p w14:paraId="71AE1E94" w14:textId="77777777" w:rsidR="00C325AF" w:rsidRPr="00DE1945" w:rsidRDefault="00960D0E" w:rsidP="00DE1945">
      <w:pPr>
        <w:numPr>
          <w:ilvl w:val="0"/>
          <w:numId w:val="8"/>
        </w:numPr>
        <w:tabs>
          <w:tab w:val="left" w:pos="660"/>
        </w:tabs>
        <w:ind w:left="659" w:hanging="539"/>
        <w:rPr>
          <w:rFonts w:ascii="Book Antiqua" w:eastAsia="Book Antiqua" w:hAnsi="Book Antiqua" w:cs="Book Antiqua"/>
          <w:sz w:val="20"/>
          <w:szCs w:val="20"/>
        </w:rPr>
      </w:pPr>
      <w:r w:rsidRPr="00DE1945">
        <w:rPr>
          <w:rFonts w:ascii="Book Antiqua" w:hAnsi="Book Antiqua"/>
          <w:sz w:val="20"/>
        </w:rPr>
        <w:t xml:space="preserve">Lanning B, R Bowden, H Johnston, C Rasmussen, C Kerksick, T Magrans, B Campbell, J Baer, A Thomas, R Slonaker, E Pfau, M Grimstvedt, C Wilborn, B Marcello, D Fogt, L Taylor, C Mulligan, D Rohle, A Vacanti, S Ounpraseuth, P Casey, R Wilson, M Greenwood, C Earnest, R Kreider. </w:t>
      </w:r>
      <w:r w:rsidRPr="00DE1945">
        <w:rPr>
          <w:rFonts w:ascii="Book Antiqua" w:hAnsi="Book Antiqua"/>
          <w:i/>
          <w:sz w:val="20"/>
        </w:rPr>
        <w:t xml:space="preserve">Effects of the Curves® fitness &amp; weight loss program VIII: Body image. </w:t>
      </w:r>
      <w:r w:rsidRPr="00DE1945">
        <w:rPr>
          <w:rFonts w:ascii="Book Antiqua" w:hAnsi="Book Antiqua"/>
          <w:b/>
          <w:sz w:val="20"/>
        </w:rPr>
        <w:t xml:space="preserve">Experimental Biology Annual Meeting.  </w:t>
      </w:r>
      <w:r w:rsidRPr="00DE1945">
        <w:rPr>
          <w:rFonts w:ascii="Book Antiqua" w:hAnsi="Book Antiqua"/>
          <w:sz w:val="20"/>
        </w:rPr>
        <w:t>Washington, DC, April 21, 2004.</w:t>
      </w:r>
    </w:p>
    <w:p w14:paraId="3FD8020F" w14:textId="77777777" w:rsidR="00C325AF" w:rsidRPr="00DE1945" w:rsidRDefault="00960D0E" w:rsidP="00DE1945">
      <w:pPr>
        <w:pStyle w:val="BodyText"/>
        <w:numPr>
          <w:ilvl w:val="0"/>
          <w:numId w:val="8"/>
        </w:numPr>
        <w:tabs>
          <w:tab w:val="left" w:pos="660"/>
        </w:tabs>
        <w:spacing w:before="1"/>
        <w:ind w:left="658" w:hanging="539"/>
        <w:rPr>
          <w:rFonts w:cs="Book Antiqua"/>
        </w:rPr>
      </w:pPr>
      <w:r w:rsidRPr="00DE1945">
        <w:lastRenderedPageBreak/>
        <w:t>Kreider, R. C. Rasmussen, C. Kerksick, B. Campbell, J. Baer, B. Slonaker, E. Pfau, M. Grimstvedt, C. Wilborn, A. Thomas, T. Magrans, B. Marcello, L. Taylor, C. Mulligan, D. Rohle, A. Vacanti, L. Autrey, S. Ounpraseuth, P. Casey,</w:t>
      </w:r>
      <w:r w:rsidR="002E3397" w:rsidRPr="00DE1945">
        <w:t xml:space="preserve"> </w:t>
      </w:r>
      <w:r w:rsidRPr="00DE1945">
        <w:t xml:space="preserve">M. Greenwood, R. Wilson. </w:t>
      </w:r>
      <w:r w:rsidRPr="00DE1945">
        <w:rPr>
          <w:i/>
        </w:rPr>
        <w:t xml:space="preserve">Effects of the Curves® Fitness &amp; Weight Loss Program on Weight Loss and Resting Energy Expenditure. </w:t>
      </w:r>
      <w:r w:rsidRPr="00DE1945">
        <w:rPr>
          <w:b/>
        </w:rPr>
        <w:t xml:space="preserve">American College of Sports Medicine Annual Meeting. </w:t>
      </w:r>
      <w:r w:rsidRPr="00DE1945">
        <w:t>Indianapolis, IN. June 2, 2004.</w:t>
      </w:r>
    </w:p>
    <w:p w14:paraId="5CD3E1AC" w14:textId="77777777" w:rsidR="00C325AF" w:rsidRPr="00DE1945" w:rsidRDefault="00960D0E" w:rsidP="00DE1945">
      <w:pPr>
        <w:pStyle w:val="BodyText"/>
        <w:numPr>
          <w:ilvl w:val="0"/>
          <w:numId w:val="8"/>
        </w:numPr>
        <w:tabs>
          <w:tab w:val="left" w:pos="659"/>
        </w:tabs>
        <w:ind w:left="658"/>
      </w:pPr>
      <w:r w:rsidRPr="00DE1945">
        <w:t>Greenwood, M. R. Kreider, C. Rasmussen, C. Kerksick, T. Magrans, B. Marcello, L. Taylor, C. Mulligan, D. Rohle,</w:t>
      </w:r>
    </w:p>
    <w:p w14:paraId="478576B9" w14:textId="77777777" w:rsidR="00C325AF" w:rsidRPr="00DE1945" w:rsidRDefault="00960D0E" w:rsidP="00DE1945">
      <w:pPr>
        <w:numPr>
          <w:ilvl w:val="1"/>
          <w:numId w:val="8"/>
        </w:numPr>
        <w:tabs>
          <w:tab w:val="left" w:pos="916"/>
        </w:tabs>
        <w:ind w:firstLine="0"/>
        <w:rPr>
          <w:rFonts w:ascii="Book Antiqua" w:eastAsia="Book Antiqua" w:hAnsi="Book Antiqua" w:cs="Book Antiqua"/>
          <w:sz w:val="20"/>
          <w:szCs w:val="20"/>
        </w:rPr>
      </w:pPr>
      <w:r w:rsidRPr="00DE1945">
        <w:rPr>
          <w:rFonts w:ascii="Book Antiqua" w:hAnsi="Book Antiqua"/>
          <w:sz w:val="20"/>
        </w:rPr>
        <w:t xml:space="preserve">Vacanti, L. Autrey, S., B. Campbell, B. Slonaker, J. Baer, E. Pfau, M. Grimstvedt, C. Wilborn, A. Thomas, S. Ounpraseuth, P. Casey, R. Wilson. </w:t>
      </w:r>
      <w:r w:rsidRPr="00DE1945">
        <w:rPr>
          <w:rFonts w:ascii="Book Antiqua" w:hAnsi="Book Antiqua"/>
          <w:i/>
          <w:sz w:val="20"/>
        </w:rPr>
        <w:t xml:space="preserve">Effects of the Curves® Fitness Program on Muscular Strength, Muscular Endurance, and Maximal Aerobic Capacity.  </w:t>
      </w:r>
      <w:r w:rsidRPr="00DE1945">
        <w:rPr>
          <w:rFonts w:ascii="Book Antiqua" w:hAnsi="Book Antiqua"/>
          <w:b/>
          <w:sz w:val="20"/>
        </w:rPr>
        <w:t xml:space="preserve">American College of Sports Medicine Annual Meeting. </w:t>
      </w:r>
      <w:r w:rsidRPr="00DE1945">
        <w:rPr>
          <w:rFonts w:ascii="Book Antiqua" w:hAnsi="Book Antiqua"/>
          <w:sz w:val="20"/>
        </w:rPr>
        <w:t>Indianapolis, IN. June 2, 2004.</w:t>
      </w:r>
    </w:p>
    <w:p w14:paraId="66287EFB" w14:textId="77777777"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Rasmussen, C., R. Kreider, C. Kerksick, B. Campbell, B. Slonaker, M. Greenwood, J. Baer, E, Pfau, M. Grimstvedt, C. Wilborn, A. Thomas, L. Autrey, T. Magrans, B. Marcello, C. Mulligan, D. Rohle, L. Taylor, A. Vacanti, S. Ounpraseuth, P. Casey, R. Wilson</w:t>
      </w:r>
      <w:r w:rsidRPr="00DE1945">
        <w:rPr>
          <w:rFonts w:ascii="Book Antiqua" w:hAnsi="Book Antiqua"/>
          <w:b/>
          <w:sz w:val="20"/>
        </w:rPr>
        <w:t xml:space="preserve">.  </w:t>
      </w:r>
      <w:r w:rsidRPr="00DE1945">
        <w:rPr>
          <w:rFonts w:ascii="Book Antiqua" w:hAnsi="Book Antiqua"/>
          <w:i/>
          <w:sz w:val="20"/>
        </w:rPr>
        <w:t xml:space="preserve">Effects of the Curves® Fitness and Weight Loss Program on Markers of Health. </w:t>
      </w:r>
      <w:r w:rsidRPr="00DE1945">
        <w:rPr>
          <w:rFonts w:ascii="Book Antiqua" w:hAnsi="Book Antiqua"/>
          <w:b/>
          <w:sz w:val="20"/>
        </w:rPr>
        <w:t xml:space="preserve">American College of Sports Medicine Annual Meeting. </w:t>
      </w:r>
      <w:r w:rsidRPr="00DE1945">
        <w:rPr>
          <w:rFonts w:ascii="Book Antiqua" w:hAnsi="Book Antiqua"/>
          <w:sz w:val="20"/>
        </w:rPr>
        <w:t>Indianapolis, IN. June 2, 2004.</w:t>
      </w:r>
    </w:p>
    <w:p w14:paraId="3A9C52FA" w14:textId="77777777" w:rsidR="00C325AF" w:rsidRPr="00DE1945" w:rsidRDefault="00960D0E" w:rsidP="00DE1945">
      <w:pPr>
        <w:numPr>
          <w:ilvl w:val="0"/>
          <w:numId w:val="8"/>
        </w:numPr>
        <w:tabs>
          <w:tab w:val="left" w:pos="659"/>
        </w:tabs>
        <w:ind w:left="658"/>
        <w:jc w:val="both"/>
        <w:rPr>
          <w:rFonts w:ascii="Book Antiqua" w:eastAsia="Book Antiqua" w:hAnsi="Book Antiqua" w:cs="Book Antiqua"/>
          <w:sz w:val="20"/>
          <w:szCs w:val="20"/>
        </w:rPr>
      </w:pPr>
      <w:r w:rsidRPr="00DE1945">
        <w:rPr>
          <w:rFonts w:ascii="Book Antiqua" w:hAnsi="Book Antiqua"/>
          <w:sz w:val="20"/>
        </w:rPr>
        <w:t xml:space="preserve">Cowan, P.A., A. K. Cashion, R. Kreider, A. O. Gaber &amp; D. K. Hathaway.  </w:t>
      </w:r>
      <w:r w:rsidRPr="00DE1945">
        <w:rPr>
          <w:rFonts w:ascii="Book Antiqua" w:hAnsi="Book Antiqua"/>
          <w:i/>
          <w:sz w:val="20"/>
        </w:rPr>
        <w:t>Heart Rate Variability and Exercise Capacity in Diabetic and Non-Diabetic Kidney Transplant Recipients</w:t>
      </w:r>
      <w:r w:rsidRPr="00DE1945">
        <w:rPr>
          <w:rFonts w:ascii="Book Antiqua" w:hAnsi="Book Antiqua"/>
          <w:sz w:val="20"/>
        </w:rPr>
        <w:t xml:space="preserve">. </w:t>
      </w:r>
      <w:r w:rsidRPr="00DE1945">
        <w:rPr>
          <w:rFonts w:ascii="Book Antiqua" w:hAnsi="Book Antiqua"/>
          <w:b/>
          <w:sz w:val="20"/>
        </w:rPr>
        <w:t xml:space="preserve">American College of Sports Medicine Annual Meeting. </w:t>
      </w:r>
      <w:r w:rsidRPr="00DE1945">
        <w:rPr>
          <w:rFonts w:ascii="Book Antiqua" w:hAnsi="Book Antiqua"/>
          <w:sz w:val="20"/>
        </w:rPr>
        <w:t>Indianapolis, IN. June 4, 2004.</w:t>
      </w:r>
    </w:p>
    <w:p w14:paraId="1A281AF6" w14:textId="77777777"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eastAsia="Book Antiqua" w:hAnsi="Book Antiqua" w:cs="Book Antiqua"/>
          <w:sz w:val="20"/>
          <w:szCs w:val="20"/>
        </w:rPr>
        <w:t>*Taylor L, Mulligan C, Rohle D, Vacanti A, Fogt D, Rasmussen C, Kerksick C, Magrans T, Campbell B, Baer J, Slonaker B, Wilborn C, Thomas A, Marcello B, Pfau E, Grimstvedt M, Opusunju J, Ounpraseuth S, Casey P, Greenwood M, Wilson R, Kreider R</w:t>
      </w:r>
      <w:r w:rsidRPr="00DE1945">
        <w:rPr>
          <w:rFonts w:ascii="Book Antiqua" w:eastAsia="Book Antiqua" w:hAnsi="Book Antiqua" w:cs="Book Antiqua"/>
          <w:b/>
          <w:bCs/>
          <w:sz w:val="20"/>
          <w:szCs w:val="20"/>
        </w:rPr>
        <w:t xml:space="preserve">. </w:t>
      </w:r>
      <w:r w:rsidRPr="00DE1945">
        <w:rPr>
          <w:rFonts w:ascii="Book Antiqua" w:eastAsia="Book Antiqua" w:hAnsi="Book Antiqua" w:cs="Book Antiqua"/>
          <w:i/>
          <w:sz w:val="20"/>
          <w:szCs w:val="20"/>
        </w:rPr>
        <w:t xml:space="preserve">Analysis of the safety of the Curves™ fitness and weight loss program high protein diets.  </w:t>
      </w:r>
      <w:r w:rsidRPr="00DE1945">
        <w:rPr>
          <w:rFonts w:ascii="Book Antiqua" w:eastAsia="Book Antiqua" w:hAnsi="Book Antiqua" w:cs="Book Antiqua"/>
          <w:b/>
          <w:bCs/>
          <w:sz w:val="20"/>
          <w:szCs w:val="20"/>
        </w:rPr>
        <w:t xml:space="preserve">ISSN Annual Meeting. </w:t>
      </w:r>
      <w:r w:rsidRPr="00DE1945">
        <w:rPr>
          <w:rFonts w:ascii="Book Antiqua" w:eastAsia="Book Antiqua" w:hAnsi="Book Antiqua" w:cs="Book Antiqua"/>
          <w:sz w:val="20"/>
          <w:szCs w:val="20"/>
        </w:rPr>
        <w:t>Las Vegas, NV. June 19, 2004.</w:t>
      </w:r>
    </w:p>
    <w:p w14:paraId="0F9F168D" w14:textId="77777777" w:rsidR="00C325AF" w:rsidRPr="00DE1945" w:rsidRDefault="00960D0E" w:rsidP="00DE1945">
      <w:pPr>
        <w:numPr>
          <w:ilvl w:val="0"/>
          <w:numId w:val="8"/>
        </w:numPr>
        <w:tabs>
          <w:tab w:val="left" w:pos="660"/>
        </w:tabs>
        <w:spacing w:before="1"/>
        <w:jc w:val="both"/>
        <w:rPr>
          <w:rFonts w:ascii="Book Antiqua" w:eastAsia="Book Antiqua" w:hAnsi="Book Antiqua" w:cs="Book Antiqua"/>
          <w:sz w:val="20"/>
          <w:szCs w:val="20"/>
        </w:rPr>
      </w:pPr>
      <w:r w:rsidRPr="00DE1945">
        <w:rPr>
          <w:rFonts w:ascii="Book Antiqua" w:hAnsi="Book Antiqua"/>
          <w:sz w:val="20"/>
        </w:rPr>
        <w:t xml:space="preserve">*Kerksick C, Campbell B, Taylor L, Wilborn C, Rasmussen C, Vacanti T, Greenwood M, Bowden R, Wilson R, Kreider R. </w:t>
      </w:r>
      <w:r w:rsidRPr="00DE1945">
        <w:rPr>
          <w:rFonts w:ascii="Book Antiqua" w:hAnsi="Book Antiqua"/>
          <w:i/>
          <w:sz w:val="20"/>
        </w:rPr>
        <w:t xml:space="preserve">Pharmokinetic profile of time released and non-time released oral arginine. </w:t>
      </w:r>
      <w:r w:rsidRPr="00DE1945">
        <w:rPr>
          <w:rFonts w:ascii="Book Antiqua" w:hAnsi="Book Antiqua"/>
          <w:b/>
          <w:sz w:val="20"/>
        </w:rPr>
        <w:t xml:space="preserve">ISSN Annual Meeting. </w:t>
      </w:r>
      <w:r w:rsidRPr="00DE1945">
        <w:rPr>
          <w:rFonts w:ascii="Book Antiqua" w:hAnsi="Book Antiqua"/>
          <w:sz w:val="20"/>
        </w:rPr>
        <w:t>Las Vegas, NV. June 19, 2004.</w:t>
      </w:r>
    </w:p>
    <w:p w14:paraId="6530E820" w14:textId="77777777" w:rsidR="00C325AF" w:rsidRPr="00DE1945" w:rsidRDefault="00960D0E" w:rsidP="00DE1945">
      <w:pPr>
        <w:numPr>
          <w:ilvl w:val="0"/>
          <w:numId w:val="8"/>
        </w:numPr>
        <w:tabs>
          <w:tab w:val="left" w:pos="661"/>
        </w:tabs>
        <w:rPr>
          <w:rFonts w:ascii="Book Antiqua" w:eastAsia="Book Antiqua" w:hAnsi="Book Antiqua" w:cs="Book Antiqua"/>
          <w:sz w:val="20"/>
          <w:szCs w:val="20"/>
        </w:rPr>
      </w:pPr>
      <w:r w:rsidRPr="00DE1945">
        <w:rPr>
          <w:rFonts w:ascii="Book Antiqua" w:hAnsi="Book Antiqua"/>
          <w:sz w:val="20"/>
        </w:rPr>
        <w:t xml:space="preserve">*Campbell B, Baer J, Roberts M, Vacanti T, Marcello B, Thomas A, Kerksick C, Wilborn C, Rohle D, Taylor L, Rasmussen C, Greenwood M, Wilson R, Kreider R.  </w:t>
      </w:r>
      <w:r w:rsidRPr="00DE1945">
        <w:rPr>
          <w:rFonts w:ascii="Book Antiqua" w:hAnsi="Book Antiqua"/>
          <w:i/>
          <w:sz w:val="20"/>
        </w:rPr>
        <w:t xml:space="preserve">Effects of arginine alpha-ketoglutarate supplementation on body composition and training adaptations. </w:t>
      </w:r>
      <w:r w:rsidRPr="00DE1945">
        <w:rPr>
          <w:rFonts w:ascii="Book Antiqua" w:hAnsi="Book Antiqua"/>
          <w:b/>
          <w:sz w:val="20"/>
        </w:rPr>
        <w:t xml:space="preserve">ISSN Annual Meeting. </w:t>
      </w:r>
      <w:r w:rsidRPr="00DE1945">
        <w:rPr>
          <w:rFonts w:ascii="Book Antiqua" w:hAnsi="Book Antiqua"/>
          <w:sz w:val="20"/>
        </w:rPr>
        <w:t>Las Vegas, NV. June 19, 2004.</w:t>
      </w:r>
    </w:p>
    <w:p w14:paraId="204609B7" w14:textId="77777777"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Vacanti T, Campbell B, Baer J, Roberts M, Marcello B, Thomas A, Kerksick C, Wilborn C, Rohle D, Taylor L, Rasmussen C, Greenwood M, Wilson R, Kreider R. </w:t>
      </w:r>
      <w:r w:rsidRPr="00DE1945">
        <w:rPr>
          <w:rFonts w:ascii="Book Antiqua" w:hAnsi="Book Antiqua"/>
          <w:i/>
          <w:sz w:val="20"/>
        </w:rPr>
        <w:t xml:space="preserve">Effects of arginine alpha-ketoglutarate supplementation on markers of catabolism and health status. </w:t>
      </w:r>
      <w:r w:rsidRPr="00DE1945">
        <w:rPr>
          <w:rFonts w:ascii="Book Antiqua" w:hAnsi="Book Antiqua"/>
          <w:b/>
          <w:sz w:val="20"/>
        </w:rPr>
        <w:t xml:space="preserve">ISSN Annual Meeting. </w:t>
      </w:r>
      <w:r w:rsidRPr="00DE1945">
        <w:rPr>
          <w:rFonts w:ascii="Book Antiqua" w:hAnsi="Book Antiqua"/>
          <w:sz w:val="20"/>
        </w:rPr>
        <w:t>Las Vegas, NV. June 19, 2004.</w:t>
      </w:r>
    </w:p>
    <w:p w14:paraId="39EF6F26" w14:textId="77777777" w:rsidR="00C325AF" w:rsidRPr="00DE1945" w:rsidRDefault="00960D0E" w:rsidP="00DE1945">
      <w:pPr>
        <w:numPr>
          <w:ilvl w:val="0"/>
          <w:numId w:val="8"/>
        </w:numPr>
        <w:tabs>
          <w:tab w:val="left" w:pos="659"/>
        </w:tabs>
        <w:spacing w:before="1"/>
        <w:ind w:left="658"/>
        <w:jc w:val="both"/>
        <w:rPr>
          <w:rFonts w:ascii="Book Antiqua" w:eastAsia="Book Antiqua" w:hAnsi="Book Antiqua" w:cs="Book Antiqua"/>
          <w:sz w:val="20"/>
          <w:szCs w:val="20"/>
        </w:rPr>
      </w:pPr>
      <w:r w:rsidRPr="00DE1945">
        <w:rPr>
          <w:rFonts w:ascii="Book Antiqua" w:hAnsi="Book Antiqua"/>
          <w:sz w:val="20"/>
        </w:rPr>
        <w:t xml:space="preserve">*Nassar EI, Bowden RG, Campbell B, Vacanti T, Kerksick C, Baer J, Roberts M, Marcello B, Thomas A, Taylor L, Wilborn C, Rasmussen C, Ounpraseuth S, Casey P, Greenwood M, Wilson R, Kreider R. </w:t>
      </w:r>
      <w:r w:rsidRPr="00DE1945">
        <w:rPr>
          <w:rFonts w:ascii="Book Antiqua" w:hAnsi="Book Antiqua"/>
          <w:i/>
          <w:sz w:val="20"/>
        </w:rPr>
        <w:t xml:space="preserve">Effects of arginine alpha- ketoglutarate supplementation on quality of life. </w:t>
      </w:r>
      <w:r w:rsidRPr="00DE1945">
        <w:rPr>
          <w:rFonts w:ascii="Book Antiqua" w:hAnsi="Book Antiqua"/>
          <w:b/>
          <w:sz w:val="20"/>
        </w:rPr>
        <w:t xml:space="preserve">ISSN Annual Meeting. </w:t>
      </w:r>
      <w:r w:rsidRPr="00DE1945">
        <w:rPr>
          <w:rFonts w:ascii="Book Antiqua" w:hAnsi="Book Antiqua"/>
          <w:sz w:val="20"/>
        </w:rPr>
        <w:t>Las Vegas, NV. June 19, 2004.</w:t>
      </w:r>
    </w:p>
    <w:p w14:paraId="3187CB17" w14:textId="77777777"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Wilborn C, J Baer, B Campbell, A Thomas, B Slonaker, T Vacanti, B Marcello, C Kerksick, C Rasmussen, L Taylor, C Mulligan, D Rohle, D Fogt, R Wilson, M Greenwood, R Kreider. </w:t>
      </w:r>
      <w:r w:rsidRPr="00DE1945">
        <w:rPr>
          <w:rFonts w:ascii="Book Antiqua" w:hAnsi="Book Antiqua"/>
          <w:i/>
          <w:sz w:val="20"/>
        </w:rPr>
        <w:t xml:space="preserve">Effects of ZMA supplementation on the relationship of zinc and magnesium to body composition, strength, sprint performance, and metabolic and hormonal profiles. </w:t>
      </w:r>
      <w:r w:rsidRPr="00DE1945">
        <w:rPr>
          <w:rFonts w:ascii="Book Antiqua" w:hAnsi="Book Antiqua"/>
          <w:b/>
          <w:sz w:val="20"/>
        </w:rPr>
        <w:t xml:space="preserve">ISSN Annual Meeting. </w:t>
      </w:r>
      <w:r w:rsidRPr="00DE1945">
        <w:rPr>
          <w:rFonts w:ascii="Book Antiqua" w:hAnsi="Book Antiqua"/>
          <w:sz w:val="20"/>
        </w:rPr>
        <w:t>Las Vegas, NV. June 19, 2004.</w:t>
      </w:r>
    </w:p>
    <w:p w14:paraId="4186F35E" w14:textId="77777777" w:rsidR="00C325AF" w:rsidRPr="00DE1945" w:rsidRDefault="00960D0E" w:rsidP="00DE1945">
      <w:pPr>
        <w:numPr>
          <w:ilvl w:val="0"/>
          <w:numId w:val="8"/>
        </w:numPr>
        <w:tabs>
          <w:tab w:val="left" w:pos="659"/>
        </w:tabs>
        <w:spacing w:before="1"/>
        <w:ind w:left="658"/>
        <w:rPr>
          <w:rFonts w:ascii="Book Antiqua" w:eastAsia="Book Antiqua" w:hAnsi="Book Antiqua" w:cs="Book Antiqua"/>
          <w:sz w:val="20"/>
          <w:szCs w:val="20"/>
        </w:rPr>
      </w:pPr>
      <w:r w:rsidRPr="00DE1945">
        <w:rPr>
          <w:rFonts w:ascii="Book Antiqua" w:hAnsi="Book Antiqua"/>
          <w:sz w:val="20"/>
        </w:rPr>
        <w:t xml:space="preserve">*Harvey T, J Beckham, B Campbell, M Galbreath, C Kerksick, P LaBounty, C Rasmussen, D Fogt, M Greenwood, D Willoughby, R Kreider. </w:t>
      </w:r>
      <w:r w:rsidRPr="00DE1945">
        <w:rPr>
          <w:rFonts w:ascii="Book Antiqua" w:hAnsi="Book Antiqua"/>
          <w:i/>
          <w:sz w:val="20"/>
        </w:rPr>
        <w:t xml:space="preserve">Effects of the Curves® fitness &amp; weight loss program I: Body composition. </w:t>
      </w:r>
      <w:r w:rsidRPr="00DE1945">
        <w:rPr>
          <w:rFonts w:ascii="Book Antiqua" w:hAnsi="Book Antiqua"/>
          <w:b/>
          <w:sz w:val="20"/>
        </w:rPr>
        <w:t xml:space="preserve">Experimental Biology Annual Meeting. San Diego, CA, </w:t>
      </w:r>
      <w:r w:rsidRPr="00DE1945">
        <w:rPr>
          <w:rFonts w:ascii="Book Antiqua" w:hAnsi="Book Antiqua"/>
          <w:sz w:val="20"/>
        </w:rPr>
        <w:t>April 5, 2005.</w:t>
      </w:r>
    </w:p>
    <w:p w14:paraId="713337F5" w14:textId="77777777"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Thomas A, T Magrans, B Marcello, C Moulton, M Roberts, D Rohle, C Rasmussen, D Fogt, M Greenwood, D Willoughby, R Kreider. </w:t>
      </w:r>
      <w:r w:rsidRPr="00DE1945">
        <w:rPr>
          <w:rFonts w:ascii="Book Antiqua" w:hAnsi="Book Antiqua"/>
          <w:i/>
          <w:sz w:val="20"/>
        </w:rPr>
        <w:t xml:space="preserve">Effects of the Curves® fitness &amp; weight loss program II: Resting Energy Expenditure. </w:t>
      </w:r>
      <w:r w:rsidRPr="00DE1945">
        <w:rPr>
          <w:rFonts w:ascii="Book Antiqua" w:hAnsi="Book Antiqua"/>
          <w:b/>
          <w:sz w:val="20"/>
        </w:rPr>
        <w:t xml:space="preserve">Experimental Biology Annual Meeting. San Diego, CA, </w:t>
      </w:r>
      <w:r w:rsidRPr="00DE1945">
        <w:rPr>
          <w:rFonts w:ascii="Book Antiqua" w:hAnsi="Book Antiqua"/>
          <w:sz w:val="20"/>
        </w:rPr>
        <w:t>April 5, 2005.</w:t>
      </w:r>
    </w:p>
    <w:p w14:paraId="54F6B7E6" w14:textId="77777777" w:rsidR="00C325AF" w:rsidRPr="00DE1945" w:rsidRDefault="00960D0E" w:rsidP="00DE1945">
      <w:pPr>
        <w:numPr>
          <w:ilvl w:val="0"/>
          <w:numId w:val="8"/>
        </w:numPr>
        <w:tabs>
          <w:tab w:val="left" w:pos="660"/>
        </w:tabs>
        <w:spacing w:before="40"/>
        <w:rPr>
          <w:rFonts w:ascii="Book Antiqua" w:eastAsia="Book Antiqua" w:hAnsi="Book Antiqua" w:cs="Book Antiqua"/>
          <w:sz w:val="20"/>
          <w:szCs w:val="20"/>
        </w:rPr>
      </w:pPr>
      <w:r w:rsidRPr="00DE1945">
        <w:rPr>
          <w:rFonts w:ascii="Book Antiqua" w:hAnsi="Book Antiqua"/>
          <w:sz w:val="20"/>
        </w:rPr>
        <w:t xml:space="preserve">*Campbell B, D Rohle, L Taylor, A Thomas, A Vacanti, C Wilborn, D Fogt, C Rasmussen, M Greenwood, D Willoughby, R Kreider. </w:t>
      </w:r>
      <w:r w:rsidRPr="00DE1945">
        <w:rPr>
          <w:rFonts w:ascii="Book Antiqua" w:hAnsi="Book Antiqua"/>
          <w:i/>
          <w:sz w:val="20"/>
        </w:rPr>
        <w:t xml:space="preserve">Effects of the Curves® fitness &amp; weight loss program III: Training Adaptations. </w:t>
      </w:r>
      <w:r w:rsidRPr="00DE1945">
        <w:rPr>
          <w:rFonts w:ascii="Book Antiqua" w:hAnsi="Book Antiqua"/>
          <w:b/>
          <w:sz w:val="20"/>
        </w:rPr>
        <w:t>Experimental</w:t>
      </w:r>
      <w:r w:rsidR="00BC4925" w:rsidRPr="00DE1945">
        <w:rPr>
          <w:rFonts w:ascii="Book Antiqua" w:hAnsi="Book Antiqua"/>
          <w:b/>
          <w:sz w:val="20"/>
        </w:rPr>
        <w:t xml:space="preserve"> </w:t>
      </w:r>
      <w:r w:rsidRPr="00DE1945">
        <w:rPr>
          <w:rFonts w:ascii="Book Antiqua" w:hAnsi="Book Antiqua"/>
          <w:b/>
          <w:sz w:val="20"/>
        </w:rPr>
        <w:t xml:space="preserve">Biology Annual Meeting. San Diego, CA, </w:t>
      </w:r>
      <w:r w:rsidRPr="00DE1945">
        <w:rPr>
          <w:rFonts w:ascii="Book Antiqua" w:hAnsi="Book Antiqua"/>
          <w:sz w:val="20"/>
        </w:rPr>
        <w:t>April 5, 2005.</w:t>
      </w:r>
    </w:p>
    <w:p w14:paraId="17F9E32D"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Galbreath M, C Wilborn, J Wismann, J Beckham, T Harvey, C Kerksick, D Fogt, M Greenwood, D Willoughby, R Kreider. </w:t>
      </w:r>
      <w:r w:rsidRPr="00DE1945">
        <w:rPr>
          <w:rFonts w:ascii="Book Antiqua" w:hAnsi="Book Antiqua"/>
          <w:i/>
          <w:sz w:val="20"/>
        </w:rPr>
        <w:t xml:space="preserve">Effects of the Curves® fitness &amp; weight loss program IV: Health Markers. </w:t>
      </w:r>
      <w:r w:rsidRPr="00DE1945">
        <w:rPr>
          <w:rFonts w:ascii="Book Antiqua" w:hAnsi="Book Antiqua"/>
          <w:b/>
          <w:sz w:val="20"/>
        </w:rPr>
        <w:t xml:space="preserve">Experimental Biology Annual Meeting. San Diego, CA, </w:t>
      </w:r>
      <w:r w:rsidRPr="00DE1945">
        <w:rPr>
          <w:rFonts w:ascii="Book Antiqua" w:hAnsi="Book Antiqua"/>
          <w:sz w:val="20"/>
        </w:rPr>
        <w:t>April 5, 2005.</w:t>
      </w:r>
    </w:p>
    <w:p w14:paraId="688CE90C"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Nassar E, L Long, R Bowden, B Lanning, A Zimmerman, J Beckham, D Fogt, C Rasmussen, M Greenwood, D Willoughby, R Kreider. </w:t>
      </w:r>
      <w:r w:rsidRPr="00DE1945">
        <w:rPr>
          <w:rFonts w:ascii="Book Antiqua" w:hAnsi="Book Antiqua"/>
          <w:i/>
          <w:sz w:val="20"/>
        </w:rPr>
        <w:t xml:space="preserve">Effects of the Curves® fitness &amp; weight loss program V: Quality of Life. </w:t>
      </w:r>
      <w:r w:rsidRPr="00DE1945">
        <w:rPr>
          <w:rFonts w:ascii="Book Antiqua" w:hAnsi="Book Antiqua"/>
          <w:b/>
          <w:sz w:val="20"/>
        </w:rPr>
        <w:t xml:space="preserve">Experimental Biology Annual Meeting. San Diego, CA, </w:t>
      </w:r>
      <w:r w:rsidRPr="00DE1945">
        <w:rPr>
          <w:rFonts w:ascii="Book Antiqua" w:hAnsi="Book Antiqua"/>
          <w:sz w:val="20"/>
        </w:rPr>
        <w:t>April 5, 2005.</w:t>
      </w:r>
    </w:p>
    <w:p w14:paraId="00D557F1" w14:textId="77777777" w:rsidR="00C325AF" w:rsidRPr="00DE1945" w:rsidRDefault="00960D0E" w:rsidP="00DE1945">
      <w:pPr>
        <w:numPr>
          <w:ilvl w:val="0"/>
          <w:numId w:val="8"/>
        </w:numPr>
        <w:tabs>
          <w:tab w:val="left" w:pos="660"/>
        </w:tabs>
        <w:jc w:val="both"/>
        <w:rPr>
          <w:rFonts w:ascii="Book Antiqua" w:eastAsia="Book Antiqua" w:hAnsi="Book Antiqua" w:cs="Book Antiqua"/>
          <w:sz w:val="20"/>
          <w:szCs w:val="20"/>
        </w:rPr>
      </w:pPr>
      <w:r w:rsidRPr="00DE1945">
        <w:rPr>
          <w:rFonts w:ascii="Book Antiqua" w:hAnsi="Book Antiqua"/>
          <w:sz w:val="20"/>
        </w:rPr>
        <w:t xml:space="preserve">*Long L, B Lanning, R Bowden, E Nassar, A Zimmerman, B Campbell, D Fogt, C Rasmussen, M Greenwood, D Willoughby, R Kreider. </w:t>
      </w:r>
      <w:r w:rsidRPr="00DE1945">
        <w:rPr>
          <w:rFonts w:ascii="Book Antiqua" w:hAnsi="Book Antiqua"/>
          <w:i/>
          <w:sz w:val="20"/>
        </w:rPr>
        <w:t xml:space="preserve">Effects of the Curves® fitness &amp; weight loss program VI: Body Image. </w:t>
      </w:r>
      <w:r w:rsidRPr="00DE1945">
        <w:rPr>
          <w:rFonts w:ascii="Book Antiqua" w:hAnsi="Book Antiqua"/>
          <w:b/>
          <w:sz w:val="20"/>
        </w:rPr>
        <w:t xml:space="preserve">Experimental Biology Annual Meeting. San Diego, CA, </w:t>
      </w:r>
      <w:r w:rsidRPr="00DE1945">
        <w:rPr>
          <w:rFonts w:ascii="Book Antiqua" w:hAnsi="Book Antiqua"/>
          <w:sz w:val="20"/>
        </w:rPr>
        <w:t>April 5, 2005.</w:t>
      </w:r>
    </w:p>
    <w:p w14:paraId="139B5F38" w14:textId="77777777" w:rsidR="00C325AF" w:rsidRPr="00DE1945" w:rsidRDefault="00960D0E" w:rsidP="00DE1945">
      <w:pPr>
        <w:numPr>
          <w:ilvl w:val="0"/>
          <w:numId w:val="8"/>
        </w:numPr>
        <w:tabs>
          <w:tab w:val="left" w:pos="660"/>
        </w:tabs>
        <w:jc w:val="both"/>
        <w:rPr>
          <w:rFonts w:ascii="Book Antiqua" w:eastAsia="Book Antiqua" w:hAnsi="Book Antiqua" w:cs="Book Antiqua"/>
          <w:sz w:val="20"/>
          <w:szCs w:val="20"/>
        </w:rPr>
      </w:pPr>
      <w:r w:rsidRPr="00DE1945">
        <w:rPr>
          <w:rFonts w:ascii="Book Antiqua" w:hAnsi="Book Antiqua"/>
          <w:sz w:val="20"/>
        </w:rPr>
        <w:t xml:space="preserve">*Mulligan C, C Moulton, L Taylor, D Rohle, A Vacanti, D Willoughby, D Fogt, C Rasmussen, M Greenwood, R Kreider. </w:t>
      </w:r>
      <w:r w:rsidRPr="00DE1945">
        <w:rPr>
          <w:rFonts w:ascii="Book Antiqua" w:hAnsi="Book Antiqua"/>
          <w:i/>
          <w:sz w:val="20"/>
        </w:rPr>
        <w:t xml:space="preserve">Effects of the Curves® fitness &amp; weight loss program: Relationship of changes in resting energy expenditure to thyroid status. </w:t>
      </w:r>
      <w:r w:rsidRPr="00DE1945">
        <w:rPr>
          <w:rFonts w:ascii="Book Antiqua" w:hAnsi="Book Antiqua"/>
          <w:b/>
          <w:sz w:val="20"/>
        </w:rPr>
        <w:t xml:space="preserve">Experimental Biology Annual Meeting. San Diego, CA, </w:t>
      </w:r>
      <w:r w:rsidRPr="00DE1945">
        <w:rPr>
          <w:rFonts w:ascii="Book Antiqua" w:hAnsi="Book Antiqua"/>
          <w:sz w:val="20"/>
        </w:rPr>
        <w:t>April 5, 2005.</w:t>
      </w:r>
    </w:p>
    <w:p w14:paraId="4AA09055"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Magrans T, C Wilborn, J Wismann, J Beckham, B Campbell, M Galbreath, C Kerksick, C Rasmussen, M </w:t>
      </w:r>
      <w:r w:rsidRPr="00DE1945">
        <w:rPr>
          <w:rFonts w:ascii="Book Antiqua" w:hAnsi="Book Antiqua"/>
          <w:sz w:val="20"/>
        </w:rPr>
        <w:lastRenderedPageBreak/>
        <w:t xml:space="preserve">Greenwood, D Willoughby, R Kreider. </w:t>
      </w:r>
      <w:r w:rsidRPr="00DE1945">
        <w:rPr>
          <w:rFonts w:ascii="Book Antiqua" w:hAnsi="Book Antiqua"/>
          <w:i/>
          <w:sz w:val="20"/>
        </w:rPr>
        <w:t xml:space="preserve">Long-Term effects of the Curves® fitness &amp; weight loss program: Body composition and resting energy expenditure. </w:t>
      </w:r>
      <w:r w:rsidRPr="00DE1945">
        <w:rPr>
          <w:rFonts w:ascii="Book Antiqua" w:hAnsi="Book Antiqua"/>
          <w:b/>
          <w:sz w:val="20"/>
        </w:rPr>
        <w:t xml:space="preserve">Experimental Biology Annual Meeting. San Diego, CA, </w:t>
      </w:r>
      <w:r w:rsidRPr="00DE1945">
        <w:rPr>
          <w:rFonts w:ascii="Book Antiqua" w:hAnsi="Book Antiqua"/>
          <w:sz w:val="20"/>
        </w:rPr>
        <w:t>April 5, 2005.</w:t>
      </w:r>
    </w:p>
    <w:p w14:paraId="0CCDD992"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Wilborn C, T Harvey, P LaBounty, B Marcello, B Campbell, C Kerksick, T Magrans, C Rasmussen, M Greenwood, D Willoughby, R Kreider. </w:t>
      </w:r>
      <w:r w:rsidRPr="00DE1945">
        <w:rPr>
          <w:rFonts w:ascii="Book Antiqua" w:hAnsi="Book Antiqua"/>
          <w:i/>
          <w:sz w:val="20"/>
        </w:rPr>
        <w:t xml:space="preserve">Long-Term effects of the Curves® fitness &amp; weight loss program: Training Adaptations. </w:t>
      </w:r>
      <w:r w:rsidRPr="00DE1945">
        <w:rPr>
          <w:rFonts w:ascii="Book Antiqua" w:hAnsi="Book Antiqua"/>
          <w:b/>
          <w:sz w:val="20"/>
        </w:rPr>
        <w:t xml:space="preserve">Experimental Biology Annual Meeting. San Diego, CA, </w:t>
      </w:r>
      <w:r w:rsidRPr="00DE1945">
        <w:rPr>
          <w:rFonts w:ascii="Book Antiqua" w:hAnsi="Book Antiqua"/>
          <w:sz w:val="20"/>
        </w:rPr>
        <w:t>April 5, 2005.</w:t>
      </w:r>
    </w:p>
    <w:p w14:paraId="5020792D"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Wismann J, C Moulton, D Rohle, L Taylor, A Vacanti, C Kerksick, T Magrans, C Rasmussen, M Greenwood, D Willoughby, R Kreider. </w:t>
      </w:r>
      <w:r w:rsidRPr="00DE1945">
        <w:rPr>
          <w:rFonts w:ascii="Book Antiqua" w:hAnsi="Book Antiqua"/>
          <w:i/>
          <w:sz w:val="20"/>
        </w:rPr>
        <w:t xml:space="preserve">Long-Term effects of the Curves® fitness &amp; weight loss program: Health outcomes. </w:t>
      </w:r>
      <w:r w:rsidRPr="00DE1945">
        <w:rPr>
          <w:rFonts w:ascii="Book Antiqua" w:hAnsi="Book Antiqua"/>
          <w:b/>
          <w:sz w:val="20"/>
        </w:rPr>
        <w:t xml:space="preserve">Experimental Biology Annual Meeting. San Diego, CA, </w:t>
      </w:r>
      <w:r w:rsidRPr="00DE1945">
        <w:rPr>
          <w:rFonts w:ascii="Book Antiqua" w:hAnsi="Book Antiqua"/>
          <w:sz w:val="20"/>
        </w:rPr>
        <w:t>April 5, 2005.</w:t>
      </w:r>
    </w:p>
    <w:p w14:paraId="08D58399" w14:textId="77777777" w:rsidR="00C325AF" w:rsidRPr="00DE1945" w:rsidRDefault="00960D0E" w:rsidP="00DE1945">
      <w:pPr>
        <w:numPr>
          <w:ilvl w:val="0"/>
          <w:numId w:val="8"/>
        </w:numPr>
        <w:tabs>
          <w:tab w:val="left" w:pos="660"/>
        </w:tabs>
        <w:ind w:left="659" w:hanging="539"/>
        <w:rPr>
          <w:rFonts w:ascii="Book Antiqua" w:eastAsia="Book Antiqua" w:hAnsi="Book Antiqua" w:cs="Book Antiqua"/>
          <w:sz w:val="20"/>
          <w:szCs w:val="20"/>
        </w:rPr>
      </w:pPr>
      <w:r w:rsidRPr="00DE1945">
        <w:rPr>
          <w:rFonts w:ascii="Book Antiqua" w:hAnsi="Book Antiqua"/>
          <w:sz w:val="20"/>
        </w:rPr>
        <w:t xml:space="preserve">*Kerksick CM, A Thomas, B Campbell, C Wilborn, M Roberts, P LaBounty, L Taylor, T Magrans, C Rasmussen, M Greenwood, D Willoughby, R Kreider. </w:t>
      </w:r>
      <w:r w:rsidRPr="00DE1945">
        <w:rPr>
          <w:rFonts w:ascii="Book Antiqua" w:hAnsi="Book Antiqua"/>
          <w:i/>
          <w:sz w:val="20"/>
        </w:rPr>
        <w:t xml:space="preserve">Prediction of resting energy expenditure in sedentary, moderately overweight, healthy females. </w:t>
      </w:r>
      <w:r w:rsidRPr="00DE1945">
        <w:rPr>
          <w:rFonts w:ascii="Book Antiqua" w:hAnsi="Book Antiqua"/>
          <w:b/>
          <w:sz w:val="20"/>
        </w:rPr>
        <w:t xml:space="preserve">Experimental Biology Annual Meeting. </w:t>
      </w:r>
      <w:r w:rsidRPr="00DE1945">
        <w:rPr>
          <w:rFonts w:ascii="Book Antiqua" w:hAnsi="Book Antiqua"/>
          <w:sz w:val="20"/>
        </w:rPr>
        <w:t>San Diego, CA, April 5, 2005.</w:t>
      </w:r>
    </w:p>
    <w:p w14:paraId="02264CAB" w14:textId="77777777" w:rsidR="00C325AF" w:rsidRPr="00DE1945" w:rsidRDefault="00960D0E" w:rsidP="00DE1945">
      <w:pPr>
        <w:numPr>
          <w:ilvl w:val="0"/>
          <w:numId w:val="8"/>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Kerksick C, Grimstvedt M, Rasmussen C, Mayhew J, Greenwood M, Almada A, Kreider R. </w:t>
      </w:r>
      <w:r w:rsidRPr="00DE1945">
        <w:rPr>
          <w:rFonts w:ascii="Book Antiqua" w:hAnsi="Book Antiqua"/>
          <w:i/>
          <w:sz w:val="20"/>
        </w:rPr>
        <w:t>Regional body composition analysis using DEXA</w:t>
      </w:r>
      <w:r w:rsidRPr="00DE1945">
        <w:rPr>
          <w:rFonts w:ascii="Book Antiqua" w:hAnsi="Book Antiqua"/>
          <w:sz w:val="20"/>
        </w:rPr>
        <w:t xml:space="preserve">. </w:t>
      </w:r>
      <w:r w:rsidRPr="00DE1945">
        <w:rPr>
          <w:rFonts w:ascii="Book Antiqua" w:hAnsi="Book Antiqua"/>
          <w:b/>
          <w:sz w:val="20"/>
        </w:rPr>
        <w:t xml:space="preserve">American College of Sports Medicine Annual Meeting. </w:t>
      </w:r>
      <w:r w:rsidRPr="00DE1945">
        <w:rPr>
          <w:rFonts w:ascii="Book Antiqua" w:hAnsi="Book Antiqua"/>
          <w:sz w:val="20"/>
        </w:rPr>
        <w:t>Nashville, TN. June 2, 2005.</w:t>
      </w:r>
    </w:p>
    <w:p w14:paraId="1257E58F" w14:textId="77777777" w:rsidR="00C325AF" w:rsidRPr="00DE1945" w:rsidRDefault="00960D0E" w:rsidP="00DE1945">
      <w:pPr>
        <w:numPr>
          <w:ilvl w:val="0"/>
          <w:numId w:val="8"/>
        </w:numPr>
        <w:tabs>
          <w:tab w:val="left" w:pos="660"/>
        </w:tabs>
        <w:ind w:left="659"/>
        <w:jc w:val="both"/>
        <w:rPr>
          <w:rFonts w:ascii="Book Antiqua" w:eastAsia="Book Antiqua" w:hAnsi="Book Antiqua" w:cs="Book Antiqua"/>
          <w:sz w:val="20"/>
          <w:szCs w:val="20"/>
        </w:rPr>
      </w:pPr>
      <w:r w:rsidRPr="00DE1945">
        <w:rPr>
          <w:rFonts w:ascii="Book Antiqua" w:hAnsi="Book Antiqua"/>
          <w:sz w:val="20"/>
        </w:rPr>
        <w:t xml:space="preserve">*La Bounty P, Campbell B, Wismann J, Nassar E, Thomas A, Beckham J, Wieckowski M, Galbreath M, Harvey T, Greenwood M, Kreider R. </w:t>
      </w:r>
      <w:r w:rsidRPr="00DE1945">
        <w:rPr>
          <w:rFonts w:ascii="Book Antiqua" w:hAnsi="Book Antiqua"/>
          <w:i/>
          <w:sz w:val="20"/>
        </w:rPr>
        <w:t xml:space="preserve">Blood markers of kidney function and dietary protein intake of resistance trained males. </w:t>
      </w:r>
      <w:r w:rsidRPr="00DE1945">
        <w:rPr>
          <w:rFonts w:ascii="Book Antiqua" w:hAnsi="Book Antiqua"/>
          <w:b/>
          <w:sz w:val="20"/>
        </w:rPr>
        <w:t xml:space="preserve">ISSN Annual Meeting. </w:t>
      </w:r>
      <w:r w:rsidRPr="00DE1945">
        <w:rPr>
          <w:rFonts w:ascii="Book Antiqua" w:hAnsi="Book Antiqua"/>
          <w:sz w:val="20"/>
        </w:rPr>
        <w:t>New Orleans, LA. June 17, 2005</w:t>
      </w:r>
    </w:p>
    <w:p w14:paraId="510E6396" w14:textId="77777777" w:rsidR="00C325AF" w:rsidRPr="00DE1945" w:rsidRDefault="00960D0E" w:rsidP="00DE1945">
      <w:pPr>
        <w:numPr>
          <w:ilvl w:val="0"/>
          <w:numId w:val="8"/>
        </w:numPr>
        <w:tabs>
          <w:tab w:val="left" w:pos="660"/>
        </w:tabs>
        <w:ind w:hanging="541"/>
        <w:jc w:val="both"/>
        <w:rPr>
          <w:rFonts w:ascii="Book Antiqua" w:eastAsia="Book Antiqua" w:hAnsi="Book Antiqua" w:cs="Book Antiqua"/>
          <w:sz w:val="20"/>
          <w:szCs w:val="20"/>
        </w:rPr>
      </w:pPr>
      <w:r w:rsidRPr="00DE1945">
        <w:rPr>
          <w:rFonts w:ascii="Book Antiqua" w:hAnsi="Book Antiqua"/>
          <w:sz w:val="20"/>
        </w:rPr>
        <w:t xml:space="preserve">*Campbell B, La Bounty P, Wismann J, Nassar E, Thomas E, Beckham J, Wieckowski M, Galbreath M, Harvey T, Greenwood M, Kreider R. </w:t>
      </w:r>
      <w:r w:rsidRPr="00DE1945">
        <w:rPr>
          <w:rFonts w:ascii="Book Antiqua" w:hAnsi="Book Antiqua"/>
          <w:i/>
          <w:sz w:val="20"/>
        </w:rPr>
        <w:t xml:space="preserve">Dietary protein and carbohydrate intake of resistance trained males. </w:t>
      </w:r>
      <w:r w:rsidRPr="00DE1945">
        <w:rPr>
          <w:rFonts w:ascii="Book Antiqua" w:hAnsi="Book Antiqua"/>
          <w:b/>
          <w:sz w:val="20"/>
        </w:rPr>
        <w:t xml:space="preserve">ISSN Annual Meeting. </w:t>
      </w:r>
      <w:r w:rsidRPr="00DE1945">
        <w:rPr>
          <w:rFonts w:ascii="Book Antiqua" w:hAnsi="Book Antiqua"/>
          <w:sz w:val="20"/>
        </w:rPr>
        <w:t>New Orleans, LA. June 17, 2005</w:t>
      </w:r>
    </w:p>
    <w:p w14:paraId="300F4AA8" w14:textId="77777777" w:rsidR="00C325AF" w:rsidRPr="00DE1945" w:rsidRDefault="00960D0E" w:rsidP="00DE1945">
      <w:pPr>
        <w:pStyle w:val="BodyText"/>
        <w:numPr>
          <w:ilvl w:val="0"/>
          <w:numId w:val="8"/>
        </w:numPr>
        <w:tabs>
          <w:tab w:val="left" w:pos="661"/>
        </w:tabs>
      </w:pPr>
      <w:r w:rsidRPr="00DE1945">
        <w:t xml:space="preserve">Greenwood M, Kerksick C, Wilborn C, Harvey T, Baer J, Marcello B, Campbell B, Taylor L, Vacanti T, Rohle D, Mulligan C, Greenwood L, Byars A, Kreider R, Almada A. The effects of varying types creatine on strength measures and body composition. </w:t>
      </w:r>
      <w:r w:rsidRPr="00DE1945">
        <w:rPr>
          <w:b/>
        </w:rPr>
        <w:t xml:space="preserve">National Strength &amp; Conditioning Association Annual Meeting. </w:t>
      </w:r>
      <w:r w:rsidRPr="00DE1945">
        <w:t>Las Vegas, NV. July 7, 2005.</w:t>
      </w:r>
    </w:p>
    <w:p w14:paraId="55AFEEB7" w14:textId="77777777" w:rsidR="00C325AF" w:rsidRPr="00DE1945" w:rsidRDefault="00960D0E" w:rsidP="00DE1945">
      <w:pPr>
        <w:numPr>
          <w:ilvl w:val="0"/>
          <w:numId w:val="8"/>
        </w:numPr>
        <w:tabs>
          <w:tab w:val="left" w:pos="661"/>
        </w:tabs>
        <w:rPr>
          <w:rFonts w:ascii="Book Antiqua" w:eastAsia="Book Antiqua" w:hAnsi="Book Antiqua" w:cs="Book Antiqua"/>
          <w:sz w:val="20"/>
          <w:szCs w:val="20"/>
        </w:rPr>
      </w:pPr>
      <w:r w:rsidRPr="00DE1945">
        <w:rPr>
          <w:rFonts w:ascii="Book Antiqua" w:hAnsi="Book Antiqua"/>
          <w:sz w:val="20"/>
        </w:rPr>
        <w:t xml:space="preserve">Greenwood M, Kerksick C, Wilborn C, Harvey T, Baer J, Marcello B, Campbell B, Taylor L, Vacanti T, Rohle D, Mulligan C, Greenwood L, Byars A, Kreider R, Almada A. </w:t>
      </w:r>
      <w:r w:rsidRPr="00DE1945">
        <w:rPr>
          <w:rFonts w:ascii="Book Antiqua" w:hAnsi="Book Antiqua"/>
          <w:i/>
          <w:sz w:val="20"/>
        </w:rPr>
        <w:t>Influence of varying creatine formulations on safety issues regarding whole body creatine retention</w:t>
      </w:r>
      <w:r w:rsidRPr="00DE1945">
        <w:rPr>
          <w:rFonts w:ascii="Book Antiqua" w:hAnsi="Book Antiqua"/>
          <w:sz w:val="20"/>
        </w:rPr>
        <w:t xml:space="preserve">. </w:t>
      </w:r>
      <w:r w:rsidRPr="00DE1945">
        <w:rPr>
          <w:rFonts w:ascii="Book Antiqua" w:hAnsi="Book Antiqua"/>
          <w:b/>
          <w:sz w:val="20"/>
        </w:rPr>
        <w:t xml:space="preserve">National Strength &amp; Conditioning Association Annual Meeting. </w:t>
      </w:r>
      <w:r w:rsidRPr="00DE1945">
        <w:rPr>
          <w:rFonts w:ascii="Book Antiqua" w:hAnsi="Book Antiqua"/>
          <w:sz w:val="20"/>
        </w:rPr>
        <w:t>Las Vegas, NV. July 7, 2005.</w:t>
      </w:r>
    </w:p>
    <w:p w14:paraId="5965BA98" w14:textId="77777777" w:rsidR="00C325AF" w:rsidRPr="00DE1945" w:rsidRDefault="00960D0E" w:rsidP="00DE1945">
      <w:pPr>
        <w:numPr>
          <w:ilvl w:val="0"/>
          <w:numId w:val="8"/>
        </w:numPr>
        <w:tabs>
          <w:tab w:val="left" w:pos="661"/>
        </w:tabs>
        <w:rPr>
          <w:rFonts w:ascii="Book Antiqua" w:eastAsia="Book Antiqua" w:hAnsi="Book Antiqua" w:cs="Book Antiqua"/>
          <w:sz w:val="20"/>
          <w:szCs w:val="20"/>
        </w:rPr>
      </w:pPr>
      <w:r w:rsidRPr="00DE1945">
        <w:rPr>
          <w:rFonts w:ascii="Book Antiqua" w:hAnsi="Book Antiqua"/>
          <w:sz w:val="20"/>
        </w:rPr>
        <w:t xml:space="preserve">*Kerksick C, Greenwood M, Wilborn C, Harvey T, Baer J, Marcello B, Campbell B, Taylor L, Vacanti T, Rohle D, Mulligan C, Greenwood L, Byars A, Kreider R, Almada A. </w:t>
      </w:r>
      <w:r w:rsidRPr="00DE1945">
        <w:rPr>
          <w:rFonts w:ascii="Book Antiqua" w:hAnsi="Book Antiqua"/>
          <w:i/>
          <w:sz w:val="20"/>
        </w:rPr>
        <w:t xml:space="preserve">The effects of creatine and creatine with D-Pinitol on markers of health. </w:t>
      </w:r>
      <w:r w:rsidRPr="00DE1945">
        <w:rPr>
          <w:rFonts w:ascii="Book Antiqua" w:hAnsi="Book Antiqua"/>
          <w:b/>
          <w:sz w:val="20"/>
        </w:rPr>
        <w:t xml:space="preserve">National Strength &amp; Conditioning Association Annual Meeting. </w:t>
      </w:r>
      <w:r w:rsidRPr="00DE1945">
        <w:rPr>
          <w:rFonts w:ascii="Book Antiqua" w:hAnsi="Book Antiqua"/>
          <w:sz w:val="20"/>
        </w:rPr>
        <w:t>Las Vegas, NV. July 7, 2005.</w:t>
      </w:r>
    </w:p>
    <w:p w14:paraId="2EB44A70" w14:textId="77777777" w:rsidR="00C325AF" w:rsidRPr="00DE1945" w:rsidRDefault="00960D0E" w:rsidP="00DE1945">
      <w:pPr>
        <w:numPr>
          <w:ilvl w:val="0"/>
          <w:numId w:val="8"/>
        </w:numPr>
        <w:tabs>
          <w:tab w:val="left" w:pos="661"/>
        </w:tabs>
        <w:rPr>
          <w:rFonts w:ascii="Book Antiqua" w:eastAsia="Book Antiqua" w:hAnsi="Book Antiqua" w:cs="Book Antiqua"/>
          <w:sz w:val="20"/>
          <w:szCs w:val="20"/>
        </w:rPr>
      </w:pPr>
      <w:r w:rsidRPr="00DE1945">
        <w:rPr>
          <w:rFonts w:ascii="Book Antiqua" w:hAnsi="Book Antiqua"/>
          <w:sz w:val="20"/>
        </w:rPr>
        <w:t xml:space="preserve">*Campbell B, Kerksick C, Wilborn C, Marcello B, Lutz R, La Bounty P, Harvey T, Taylor L, Galbreath Rasmussen C, Greenwood M, Kreider R. </w:t>
      </w:r>
      <w:r w:rsidRPr="00DE1945">
        <w:rPr>
          <w:rFonts w:ascii="Book Antiqua" w:hAnsi="Book Antiqua"/>
          <w:i/>
          <w:sz w:val="20"/>
        </w:rPr>
        <w:t xml:space="preserve">Assessment of a learning curve for the Wingate anaerobic test.  </w:t>
      </w:r>
      <w:r w:rsidRPr="00DE1945">
        <w:rPr>
          <w:rFonts w:ascii="Book Antiqua" w:hAnsi="Book Antiqua"/>
          <w:b/>
          <w:sz w:val="20"/>
        </w:rPr>
        <w:t xml:space="preserve">National Strength &amp; Conditioning Association Annual Meeting. </w:t>
      </w:r>
      <w:r w:rsidRPr="00DE1945">
        <w:rPr>
          <w:rFonts w:ascii="Book Antiqua" w:hAnsi="Book Antiqua"/>
          <w:sz w:val="20"/>
        </w:rPr>
        <w:t>Las Vegas, NV. July 7, 2005.</w:t>
      </w:r>
    </w:p>
    <w:p w14:paraId="55986FC5" w14:textId="77777777" w:rsidR="00C325AF" w:rsidRPr="00DE1945" w:rsidRDefault="00960D0E" w:rsidP="00DE1945">
      <w:pPr>
        <w:numPr>
          <w:ilvl w:val="0"/>
          <w:numId w:val="8"/>
        </w:numPr>
        <w:tabs>
          <w:tab w:val="left" w:pos="659"/>
        </w:tabs>
        <w:ind w:left="658" w:hanging="538"/>
        <w:rPr>
          <w:rFonts w:ascii="Book Antiqua" w:eastAsia="Book Antiqua" w:hAnsi="Book Antiqua" w:cs="Book Antiqua"/>
          <w:sz w:val="20"/>
          <w:szCs w:val="20"/>
        </w:rPr>
      </w:pPr>
      <w:r w:rsidRPr="00DE1945">
        <w:rPr>
          <w:rFonts w:ascii="Book Antiqua" w:hAnsi="Book Antiqua"/>
          <w:sz w:val="20"/>
        </w:rPr>
        <w:t xml:space="preserve">Kreider R.  </w:t>
      </w:r>
      <w:r w:rsidRPr="00DE1945">
        <w:rPr>
          <w:rFonts w:ascii="Book Antiqua" w:hAnsi="Book Antiqua"/>
          <w:i/>
          <w:sz w:val="20"/>
        </w:rPr>
        <w:t xml:space="preserve">Creatine in Sport. </w:t>
      </w:r>
      <w:r w:rsidRPr="00DE1945">
        <w:rPr>
          <w:rFonts w:ascii="Book Antiqua" w:hAnsi="Book Antiqua"/>
          <w:b/>
          <w:sz w:val="20"/>
        </w:rPr>
        <w:t>International Society of Sport Nutrition Regional Conference</w:t>
      </w:r>
      <w:r w:rsidRPr="00DE1945">
        <w:rPr>
          <w:rFonts w:ascii="Book Antiqua" w:hAnsi="Book Antiqua"/>
          <w:sz w:val="20"/>
        </w:rPr>
        <w:t>. Baylor University, Waco TX. December 3, 2005.</w:t>
      </w:r>
    </w:p>
    <w:p w14:paraId="5404C48A" w14:textId="77777777" w:rsidR="00C325AF" w:rsidRPr="00DE1945" w:rsidRDefault="00960D0E" w:rsidP="00DE1945">
      <w:pPr>
        <w:numPr>
          <w:ilvl w:val="0"/>
          <w:numId w:val="8"/>
        </w:numPr>
        <w:tabs>
          <w:tab w:val="left" w:pos="659"/>
        </w:tabs>
        <w:ind w:left="658" w:hanging="538"/>
        <w:rPr>
          <w:rFonts w:ascii="Book Antiqua" w:eastAsia="Book Antiqua" w:hAnsi="Book Antiqua" w:cs="Book Antiqua"/>
          <w:sz w:val="20"/>
          <w:szCs w:val="20"/>
        </w:rPr>
      </w:pPr>
      <w:r w:rsidRPr="00DE1945">
        <w:rPr>
          <w:rFonts w:ascii="Book Antiqua" w:hAnsi="Book Antiqua"/>
          <w:sz w:val="20"/>
        </w:rPr>
        <w:t xml:space="preserve">Greenwood M. Kreider. R, Willoughby D. Stout J. Kalman D. Ivy J. </w:t>
      </w:r>
      <w:r w:rsidRPr="00DE1945">
        <w:rPr>
          <w:rFonts w:ascii="Book Antiqua" w:hAnsi="Book Antiqua"/>
          <w:i/>
          <w:sz w:val="20"/>
        </w:rPr>
        <w:t>Round Table Discussion for Sport and Exercise Nutrition Guidelines</w:t>
      </w:r>
      <w:r w:rsidRPr="00DE1945">
        <w:rPr>
          <w:rFonts w:ascii="Book Antiqua" w:hAnsi="Book Antiqua"/>
          <w:sz w:val="20"/>
        </w:rPr>
        <w:t xml:space="preserve">. </w:t>
      </w:r>
      <w:r w:rsidRPr="00DE1945">
        <w:rPr>
          <w:rFonts w:ascii="Book Antiqua" w:hAnsi="Book Antiqua"/>
          <w:b/>
          <w:sz w:val="20"/>
        </w:rPr>
        <w:t>International Society of Sport Nutrition Regional Conference</w:t>
      </w:r>
      <w:r w:rsidRPr="00DE1945">
        <w:rPr>
          <w:rFonts w:ascii="Book Antiqua" w:hAnsi="Book Antiqua"/>
          <w:sz w:val="20"/>
        </w:rPr>
        <w:t>. Baylor University, Waco TX. December 3, 2005.</w:t>
      </w:r>
    </w:p>
    <w:p w14:paraId="55F4B228" w14:textId="77777777" w:rsidR="00C325AF" w:rsidRPr="00DE1945" w:rsidRDefault="00960D0E" w:rsidP="00DE1945">
      <w:pPr>
        <w:numPr>
          <w:ilvl w:val="0"/>
          <w:numId w:val="8"/>
        </w:numPr>
        <w:tabs>
          <w:tab w:val="left" w:pos="659"/>
        </w:tabs>
        <w:ind w:left="658" w:hanging="538"/>
        <w:rPr>
          <w:rFonts w:ascii="Book Antiqua" w:eastAsia="Book Antiqua" w:hAnsi="Book Antiqua" w:cs="Book Antiqua"/>
          <w:sz w:val="20"/>
          <w:szCs w:val="20"/>
        </w:rPr>
      </w:pPr>
      <w:r w:rsidRPr="00DE1945">
        <w:rPr>
          <w:rFonts w:ascii="Book Antiqua" w:hAnsi="Book Antiqua"/>
          <w:sz w:val="20"/>
        </w:rPr>
        <w:t xml:space="preserve">Kreider RB, Kerksick C, Thomas A, Rasmussen C, Wilborn C, Campbell B, Harvey T, La Bounty P, Galbreath Marcello B, Wismann J, M, Ferreira M, Li R, Parker A, Sharp K.  </w:t>
      </w:r>
      <w:r w:rsidRPr="00DE1945">
        <w:rPr>
          <w:rFonts w:ascii="Book Antiqua" w:hAnsi="Book Antiqua"/>
          <w:i/>
          <w:sz w:val="20"/>
        </w:rPr>
        <w:t xml:space="preserve">Effects of increased levels of energy intake after hypocaloric dieting on body mass, body composition, and resting energy expenditure in obese females. </w:t>
      </w:r>
      <w:r w:rsidRPr="00DE1945">
        <w:rPr>
          <w:rFonts w:ascii="Book Antiqua" w:hAnsi="Book Antiqua"/>
          <w:b/>
          <w:sz w:val="20"/>
        </w:rPr>
        <w:t xml:space="preserve">Nutrition and Metabolism Conference on Carbohydrate Restriction. </w:t>
      </w:r>
      <w:r w:rsidRPr="00DE1945">
        <w:rPr>
          <w:rFonts w:ascii="Book Antiqua" w:hAnsi="Book Antiqua"/>
          <w:sz w:val="20"/>
        </w:rPr>
        <w:t>Brooklyn, NY. January 20, 2006.</w:t>
      </w:r>
    </w:p>
    <w:p w14:paraId="27638213" w14:textId="77777777" w:rsidR="00C325AF" w:rsidRPr="00DE1945" w:rsidRDefault="00960D0E" w:rsidP="00DE1945">
      <w:pPr>
        <w:numPr>
          <w:ilvl w:val="0"/>
          <w:numId w:val="8"/>
        </w:numPr>
        <w:tabs>
          <w:tab w:val="left" w:pos="660"/>
        </w:tabs>
        <w:spacing w:before="40"/>
        <w:rPr>
          <w:rFonts w:ascii="Book Antiqua" w:eastAsia="Book Antiqua" w:hAnsi="Book Antiqua" w:cs="Book Antiqua"/>
          <w:sz w:val="20"/>
          <w:szCs w:val="20"/>
        </w:rPr>
      </w:pPr>
      <w:r w:rsidRPr="00DE1945">
        <w:rPr>
          <w:rFonts w:ascii="Book Antiqua" w:hAnsi="Book Antiqua"/>
          <w:sz w:val="20"/>
        </w:rPr>
        <w:t xml:space="preserve">*Kerksick C, Thomas A, Rasmussen C, Wilborn C, Campbell B, Harvey T, La Bounty P, Galbreath Marcello B, Wismann J, M, Ferreira M, Li R, Parker A, Sharp K, Kreider RB. </w:t>
      </w:r>
      <w:r w:rsidRPr="00DE1945">
        <w:rPr>
          <w:rFonts w:ascii="Book Antiqua" w:hAnsi="Book Antiqua"/>
          <w:i/>
          <w:sz w:val="20"/>
        </w:rPr>
        <w:t xml:space="preserve">Acute effects of ingesting a high carbohydrate and high protein hypocaloric diets on body mass, body composition, and resting energy expenditure in obese females. </w:t>
      </w:r>
      <w:r w:rsidRPr="00DE1945">
        <w:rPr>
          <w:rFonts w:ascii="Book Antiqua" w:hAnsi="Book Antiqua"/>
          <w:b/>
          <w:sz w:val="20"/>
        </w:rPr>
        <w:t xml:space="preserve">Nutrition and Metabolism Conference on Carbohydrate Restriction. </w:t>
      </w:r>
      <w:r w:rsidRPr="00DE1945">
        <w:rPr>
          <w:rFonts w:ascii="Book Antiqua" w:hAnsi="Book Antiqua"/>
          <w:sz w:val="20"/>
        </w:rPr>
        <w:t>Brooklyn, NY. January 20, 2006.</w:t>
      </w:r>
    </w:p>
    <w:p w14:paraId="2F81C8B4"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Rasmussen C, M Galbreath, B Campbell, B Marcello, J Beckham, J Opusunju, T Harvey, C Kerksick, P LaBounty, L. Taylor, E Nassar, S Ounpraseuth, M. Greenwood, R Wilson &amp; R Kreider (Sponsor: D Willoughby). </w:t>
      </w:r>
      <w:r w:rsidRPr="00DE1945">
        <w:rPr>
          <w:rFonts w:ascii="Book Antiqua" w:hAnsi="Book Antiqua"/>
          <w:i/>
          <w:sz w:val="20"/>
        </w:rPr>
        <w:t xml:space="preserve">Effects of calcium supplementation in post-menopausal women participating in the Curves® fitness &amp; weight loss program I: Body composition &amp; bone density. </w:t>
      </w:r>
      <w:r w:rsidRPr="00DE1945">
        <w:rPr>
          <w:rFonts w:ascii="Book Antiqua" w:hAnsi="Book Antiqua"/>
          <w:b/>
          <w:sz w:val="20"/>
        </w:rPr>
        <w:t xml:space="preserve">Experimental Biology Annual Meeting. </w:t>
      </w:r>
      <w:r w:rsidRPr="00DE1945">
        <w:rPr>
          <w:rFonts w:ascii="Book Antiqua" w:hAnsi="Book Antiqua"/>
          <w:sz w:val="20"/>
        </w:rPr>
        <w:t>San Francisco, CA, April 5, 2006.</w:t>
      </w:r>
    </w:p>
    <w:p w14:paraId="20FD64E7"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Wismann J, A Thomas, C Moulton, K Sharp, A Parker, M Iosia, M Ferreira, R Li, R Schoch, C Kerksick, S Ounpraseuth J Crixell, M Greenwood, R Wilson &amp; R Kreider (Sponsor: D Willoughby). </w:t>
      </w:r>
      <w:r w:rsidRPr="00DE1945">
        <w:rPr>
          <w:rFonts w:ascii="Book Antiqua" w:hAnsi="Book Antiqua"/>
          <w:i/>
          <w:sz w:val="20"/>
        </w:rPr>
        <w:t xml:space="preserve">Effects of calcium supplementation in post-menopausal women participating in the Curves® fitness &amp; weight loss program II: Resting energy expenditure. </w:t>
      </w:r>
      <w:r w:rsidRPr="00DE1945">
        <w:rPr>
          <w:rFonts w:ascii="Book Antiqua" w:hAnsi="Book Antiqua"/>
          <w:b/>
          <w:sz w:val="20"/>
        </w:rPr>
        <w:t xml:space="preserve">Experimental Biology Annual Meeting. </w:t>
      </w:r>
      <w:r w:rsidRPr="00DE1945">
        <w:rPr>
          <w:rFonts w:ascii="Book Antiqua" w:hAnsi="Book Antiqua"/>
          <w:sz w:val="20"/>
        </w:rPr>
        <w:t>San Francisco, CA, April 5, 2006.</w:t>
      </w:r>
    </w:p>
    <w:p w14:paraId="3414BEA5" w14:textId="77777777" w:rsidR="00C325AF" w:rsidRPr="00DE1945" w:rsidRDefault="00960D0E" w:rsidP="00DE1945">
      <w:pPr>
        <w:numPr>
          <w:ilvl w:val="0"/>
          <w:numId w:val="8"/>
        </w:numPr>
        <w:tabs>
          <w:tab w:val="left" w:pos="661"/>
        </w:tabs>
        <w:rPr>
          <w:rFonts w:ascii="Book Antiqua" w:eastAsia="Book Antiqua" w:hAnsi="Book Antiqua" w:cs="Book Antiqua"/>
          <w:sz w:val="20"/>
          <w:szCs w:val="20"/>
        </w:rPr>
      </w:pPr>
      <w:r w:rsidRPr="00DE1945">
        <w:rPr>
          <w:rFonts w:ascii="Book Antiqua" w:hAnsi="Book Antiqua"/>
          <w:sz w:val="20"/>
        </w:rPr>
        <w:t xml:space="preserve">*Harvey T, C Wilborn, J Wismann, M Galbreath, B Campbell, M Ferreira, P LaBounty, M Roberts, S Ounpraseuth, J Crixell, C Rasmussen, M Greenwood, R Wilson &amp; R Kreider (Sponsor: D Willoughby). </w:t>
      </w:r>
      <w:r w:rsidRPr="00DE1945">
        <w:rPr>
          <w:rFonts w:ascii="Book Antiqua" w:hAnsi="Book Antiqua"/>
          <w:i/>
          <w:sz w:val="20"/>
        </w:rPr>
        <w:t xml:space="preserve">Effects of calcium supplementation in post-menopausal women participating in the Curves® fitness &amp; weight loss program III: Training adaptations. </w:t>
      </w:r>
      <w:r w:rsidRPr="00DE1945">
        <w:rPr>
          <w:rFonts w:ascii="Book Antiqua" w:hAnsi="Book Antiqua"/>
          <w:b/>
          <w:sz w:val="20"/>
        </w:rPr>
        <w:t xml:space="preserve">Experimental Biology Annual Meeting. </w:t>
      </w:r>
      <w:r w:rsidRPr="00DE1945">
        <w:rPr>
          <w:rFonts w:ascii="Book Antiqua" w:hAnsi="Book Antiqua"/>
          <w:sz w:val="20"/>
        </w:rPr>
        <w:t>San Francisco, CA, April 5, 2006.</w:t>
      </w:r>
    </w:p>
    <w:p w14:paraId="1AE299C8" w14:textId="77777777" w:rsidR="00C325AF" w:rsidRPr="00DE1945" w:rsidRDefault="00960D0E" w:rsidP="00DE1945">
      <w:pPr>
        <w:pStyle w:val="BodyText"/>
        <w:numPr>
          <w:ilvl w:val="0"/>
          <w:numId w:val="8"/>
        </w:numPr>
        <w:tabs>
          <w:tab w:val="left" w:pos="661"/>
        </w:tabs>
        <w:spacing w:before="1"/>
      </w:pPr>
      <w:r w:rsidRPr="00DE1945">
        <w:lastRenderedPageBreak/>
        <w:t>*Beckham J, M. Wooddy, K. Fredenburg, J. Opusunju, R Schoch, K Donahue, A Bachuss, M Galbreath, C Kerksick,</w:t>
      </w:r>
    </w:p>
    <w:p w14:paraId="02325F55" w14:textId="77777777" w:rsidR="00C325AF" w:rsidRPr="00DE1945" w:rsidRDefault="00960D0E" w:rsidP="00DE1945">
      <w:pPr>
        <w:ind w:left="660"/>
        <w:rPr>
          <w:rFonts w:ascii="Book Antiqua" w:eastAsia="Book Antiqua" w:hAnsi="Book Antiqua" w:cs="Book Antiqua"/>
          <w:sz w:val="20"/>
          <w:szCs w:val="20"/>
        </w:rPr>
      </w:pPr>
      <w:r w:rsidRPr="00DE1945">
        <w:rPr>
          <w:rFonts w:ascii="Book Antiqua" w:hAnsi="Book Antiqua"/>
          <w:sz w:val="20"/>
        </w:rPr>
        <w:t xml:space="preserve">S. Ounpraseuth, J Crixell, C Rasmussen, M Greenwood, R. Wilson, R Kreider (Sponsor: D Willoughby). </w:t>
      </w:r>
      <w:r w:rsidRPr="00DE1945">
        <w:rPr>
          <w:rFonts w:ascii="Book Antiqua" w:hAnsi="Book Antiqua"/>
          <w:i/>
          <w:sz w:val="20"/>
        </w:rPr>
        <w:t xml:space="preserve">Effects of the Curves® fitness program on markers of health and fitness in middle school-aged children. </w:t>
      </w:r>
      <w:r w:rsidRPr="00DE1945">
        <w:rPr>
          <w:rFonts w:ascii="Book Antiqua" w:hAnsi="Book Antiqua"/>
          <w:b/>
          <w:sz w:val="20"/>
        </w:rPr>
        <w:t xml:space="preserve">Experimental Biology Annual Meeting. </w:t>
      </w:r>
      <w:r w:rsidRPr="00DE1945">
        <w:rPr>
          <w:rFonts w:ascii="Book Antiqua" w:hAnsi="Book Antiqua"/>
          <w:sz w:val="20"/>
        </w:rPr>
        <w:t>San Francisco, CA, April 5, 2006.</w:t>
      </w:r>
    </w:p>
    <w:p w14:paraId="617FF2E7" w14:textId="77777777" w:rsidR="00C325AF" w:rsidRPr="00DE1945" w:rsidRDefault="00960D0E" w:rsidP="00DE1945">
      <w:pPr>
        <w:numPr>
          <w:ilvl w:val="0"/>
          <w:numId w:val="8"/>
        </w:numPr>
        <w:tabs>
          <w:tab w:val="left" w:pos="661"/>
        </w:tabs>
        <w:rPr>
          <w:rFonts w:ascii="Book Antiqua" w:eastAsia="Book Antiqua" w:hAnsi="Book Antiqua" w:cs="Book Antiqua"/>
          <w:sz w:val="20"/>
          <w:szCs w:val="20"/>
        </w:rPr>
      </w:pPr>
      <w:r w:rsidRPr="00DE1945">
        <w:rPr>
          <w:rFonts w:ascii="Book Antiqua" w:hAnsi="Book Antiqua"/>
          <w:sz w:val="20"/>
        </w:rPr>
        <w:t xml:space="preserve">*Wilborn C, J Beckham, T Harvey, C Kerksick, P LaBounty, B Marcello, J Wismann , C. Moulton, M. Roberts, B Campbell, C. Rasmussen, &amp; R Kreider (Sponsor: D Willoughby). </w:t>
      </w:r>
      <w:r w:rsidRPr="00DE1945">
        <w:rPr>
          <w:rFonts w:ascii="Book Antiqua" w:hAnsi="Book Antiqua"/>
          <w:i/>
          <w:sz w:val="20"/>
        </w:rPr>
        <w:t xml:space="preserve">Assessment of resting energy expenditure using a portable hand held analyzer vs. stationary unit.   </w:t>
      </w:r>
      <w:r w:rsidRPr="00DE1945">
        <w:rPr>
          <w:rFonts w:ascii="Book Antiqua" w:hAnsi="Book Antiqua"/>
          <w:b/>
          <w:sz w:val="20"/>
        </w:rPr>
        <w:t xml:space="preserve">Experimental Biology Annual Meeting. </w:t>
      </w:r>
      <w:r w:rsidRPr="00DE1945">
        <w:rPr>
          <w:rFonts w:ascii="Book Antiqua" w:hAnsi="Book Antiqua"/>
          <w:sz w:val="20"/>
        </w:rPr>
        <w:t>San Francisco, CA, April 5, 2006.</w:t>
      </w:r>
    </w:p>
    <w:p w14:paraId="04967C83" w14:textId="77777777" w:rsidR="00C325AF" w:rsidRPr="00DE1945" w:rsidRDefault="00960D0E" w:rsidP="00DE1945">
      <w:pPr>
        <w:numPr>
          <w:ilvl w:val="0"/>
          <w:numId w:val="8"/>
        </w:numPr>
        <w:tabs>
          <w:tab w:val="left" w:pos="661"/>
        </w:tabs>
        <w:rPr>
          <w:rFonts w:ascii="Book Antiqua" w:eastAsia="Book Antiqua" w:hAnsi="Book Antiqua" w:cs="Book Antiqua"/>
          <w:sz w:val="20"/>
          <w:szCs w:val="20"/>
        </w:rPr>
      </w:pPr>
      <w:r w:rsidRPr="00DE1945">
        <w:rPr>
          <w:rFonts w:ascii="Book Antiqua" w:hAnsi="Book Antiqua"/>
          <w:sz w:val="20"/>
        </w:rPr>
        <w:t>*La Bounty P</w:t>
      </w:r>
      <w:r w:rsidRPr="00DE1945">
        <w:rPr>
          <w:rFonts w:ascii="Book Antiqua" w:hAnsi="Book Antiqua"/>
          <w:b/>
          <w:sz w:val="20"/>
        </w:rPr>
        <w:t xml:space="preserve">, </w:t>
      </w:r>
      <w:r w:rsidRPr="00DE1945">
        <w:rPr>
          <w:rFonts w:ascii="Book Antiqua" w:hAnsi="Book Antiqua"/>
          <w:sz w:val="20"/>
        </w:rPr>
        <w:t xml:space="preserve">C Wilborn, B Marcello, B Campbell, M Faries, J Shim, C Rasmussen &amp; R Kreider (Sponsor: D Willoughby). </w:t>
      </w:r>
      <w:r w:rsidRPr="00DE1945">
        <w:rPr>
          <w:rFonts w:ascii="Book Antiqua" w:hAnsi="Book Antiqua"/>
          <w:i/>
          <w:sz w:val="20"/>
        </w:rPr>
        <w:t xml:space="preserve">Analysis of exercise intensities of women using the Curves® hydraulic training equipment. </w:t>
      </w:r>
      <w:r w:rsidRPr="00DE1945">
        <w:rPr>
          <w:rFonts w:ascii="Book Antiqua" w:hAnsi="Book Antiqua"/>
          <w:b/>
          <w:sz w:val="20"/>
        </w:rPr>
        <w:t xml:space="preserve">Experimental Biology Annual Meeting. </w:t>
      </w:r>
      <w:r w:rsidRPr="00DE1945">
        <w:rPr>
          <w:rFonts w:ascii="Book Antiqua" w:hAnsi="Book Antiqua"/>
          <w:sz w:val="20"/>
        </w:rPr>
        <w:t>San Francisco, CA, April 5, 2006.</w:t>
      </w:r>
    </w:p>
    <w:p w14:paraId="1C3369FC" w14:textId="77777777" w:rsidR="00C325AF" w:rsidRPr="00DE1945" w:rsidRDefault="00960D0E" w:rsidP="00DE1945">
      <w:pPr>
        <w:numPr>
          <w:ilvl w:val="0"/>
          <w:numId w:val="8"/>
        </w:numPr>
        <w:tabs>
          <w:tab w:val="left" w:pos="661"/>
        </w:tabs>
        <w:rPr>
          <w:rFonts w:ascii="Book Antiqua" w:eastAsia="Book Antiqua" w:hAnsi="Book Antiqua" w:cs="Book Antiqua"/>
          <w:sz w:val="20"/>
          <w:szCs w:val="20"/>
        </w:rPr>
      </w:pPr>
      <w:r w:rsidRPr="00DE1945">
        <w:rPr>
          <w:rFonts w:ascii="Book Antiqua" w:hAnsi="Book Antiqua"/>
          <w:sz w:val="20"/>
        </w:rPr>
        <w:t xml:space="preserve">*Farris G, J Wismann, R Farris, N Gandy, L Long, E Pfau, B Campbell, P La Bounty, C Rasmussen, R Wilson &amp; R Kreider (Sponsor: D Willoughby). </w:t>
      </w:r>
      <w:r w:rsidRPr="00DE1945">
        <w:rPr>
          <w:rFonts w:ascii="Book Antiqua" w:hAnsi="Book Antiqua"/>
          <w:i/>
          <w:sz w:val="20"/>
        </w:rPr>
        <w:t xml:space="preserve">Exercise intensity and energy expenditure analysis of women participating in the Curves® exercise program. </w:t>
      </w:r>
      <w:r w:rsidRPr="00DE1945">
        <w:rPr>
          <w:rFonts w:ascii="Book Antiqua" w:hAnsi="Book Antiqua"/>
          <w:b/>
          <w:sz w:val="20"/>
        </w:rPr>
        <w:t xml:space="preserve">Experimental Biology Annual Meeting. </w:t>
      </w:r>
      <w:r w:rsidRPr="00DE1945">
        <w:rPr>
          <w:rFonts w:ascii="Book Antiqua" w:hAnsi="Book Antiqua"/>
          <w:sz w:val="20"/>
        </w:rPr>
        <w:t>San Francisco, CA, April 5, 2006.</w:t>
      </w:r>
    </w:p>
    <w:p w14:paraId="7B75AB74" w14:textId="77777777" w:rsidR="00C325AF" w:rsidRPr="00DE1945" w:rsidRDefault="00960D0E" w:rsidP="00DE1945">
      <w:pPr>
        <w:numPr>
          <w:ilvl w:val="0"/>
          <w:numId w:val="8"/>
        </w:numPr>
        <w:tabs>
          <w:tab w:val="left" w:pos="661"/>
        </w:tabs>
        <w:rPr>
          <w:rFonts w:ascii="Book Antiqua" w:eastAsia="Book Antiqua" w:hAnsi="Book Antiqua" w:cs="Book Antiqua"/>
          <w:sz w:val="20"/>
          <w:szCs w:val="20"/>
        </w:rPr>
      </w:pPr>
      <w:r w:rsidRPr="00DE1945">
        <w:rPr>
          <w:rFonts w:ascii="Book Antiqua" w:hAnsi="Book Antiqua"/>
          <w:sz w:val="20"/>
        </w:rPr>
        <w:t xml:space="preserve">*Taylor L, B Campbell, C Kerksick, A Thomas, C Rasmussen, &amp; R Kreider (Sponsor: D Willoughby). </w:t>
      </w:r>
      <w:r w:rsidRPr="00DE1945">
        <w:rPr>
          <w:rFonts w:ascii="Book Antiqua" w:hAnsi="Book Antiqua"/>
          <w:i/>
          <w:sz w:val="20"/>
        </w:rPr>
        <w:t xml:space="preserve">Effects of hypoenergetic dieting with different macronutrients on thyroid hormones. </w:t>
      </w:r>
      <w:r w:rsidRPr="00DE1945">
        <w:rPr>
          <w:rFonts w:ascii="Book Antiqua" w:hAnsi="Book Antiqua"/>
          <w:b/>
          <w:sz w:val="20"/>
        </w:rPr>
        <w:t xml:space="preserve">Experimental Biology Annual Meeting. </w:t>
      </w:r>
      <w:r w:rsidRPr="00DE1945">
        <w:rPr>
          <w:rFonts w:ascii="Book Antiqua" w:hAnsi="Book Antiqua"/>
          <w:sz w:val="20"/>
        </w:rPr>
        <w:t>San Francisco, CA, April 5, 2006.</w:t>
      </w:r>
    </w:p>
    <w:p w14:paraId="6C3F8935" w14:textId="77777777" w:rsidR="00C325AF" w:rsidRPr="00DE1945" w:rsidRDefault="00960D0E" w:rsidP="00DE1945">
      <w:pPr>
        <w:numPr>
          <w:ilvl w:val="0"/>
          <w:numId w:val="8"/>
        </w:numPr>
        <w:tabs>
          <w:tab w:val="left" w:pos="660"/>
        </w:tabs>
        <w:spacing w:before="1"/>
        <w:ind w:left="659" w:hanging="539"/>
        <w:rPr>
          <w:rFonts w:ascii="Book Antiqua" w:eastAsia="Book Antiqua" w:hAnsi="Book Antiqua" w:cs="Book Antiqua"/>
          <w:sz w:val="20"/>
          <w:szCs w:val="20"/>
        </w:rPr>
      </w:pPr>
      <w:r w:rsidRPr="00DE1945">
        <w:rPr>
          <w:rFonts w:ascii="Book Antiqua" w:hAnsi="Book Antiqua"/>
          <w:sz w:val="20"/>
        </w:rPr>
        <w:t xml:space="preserve">*Campbell B, C Moulton, C Kerksick, M Roberts, C Rasmussen &amp; R Kreider (Sponsor: D Willoughby). </w:t>
      </w:r>
      <w:r w:rsidRPr="00DE1945">
        <w:rPr>
          <w:rFonts w:ascii="Book Antiqua" w:hAnsi="Book Antiqua"/>
          <w:i/>
          <w:sz w:val="20"/>
        </w:rPr>
        <w:t xml:space="preserve">Changes in clinical safety markers after one week of hypoenergetic dieting with different macronutrients. </w:t>
      </w:r>
      <w:r w:rsidRPr="00DE1945">
        <w:rPr>
          <w:rFonts w:ascii="Book Antiqua" w:hAnsi="Book Antiqua"/>
          <w:b/>
          <w:sz w:val="20"/>
        </w:rPr>
        <w:t xml:space="preserve">Experimental Biology Annual Meeting. </w:t>
      </w:r>
      <w:r w:rsidRPr="00DE1945">
        <w:rPr>
          <w:rFonts w:ascii="Book Antiqua" w:hAnsi="Book Antiqua"/>
          <w:sz w:val="20"/>
        </w:rPr>
        <w:t>San Francisco, CA, April 5, 2006.</w:t>
      </w:r>
    </w:p>
    <w:p w14:paraId="5C7FB10F" w14:textId="77777777" w:rsidR="00C325AF" w:rsidRPr="00DE1945" w:rsidRDefault="00960D0E" w:rsidP="00DE1945">
      <w:pPr>
        <w:numPr>
          <w:ilvl w:val="0"/>
          <w:numId w:val="8"/>
        </w:numPr>
        <w:tabs>
          <w:tab w:val="left" w:pos="660"/>
        </w:tabs>
        <w:ind w:left="659" w:hanging="539"/>
        <w:jc w:val="both"/>
        <w:rPr>
          <w:rFonts w:ascii="Book Antiqua" w:eastAsia="Book Antiqua" w:hAnsi="Book Antiqua" w:cs="Book Antiqua"/>
          <w:sz w:val="20"/>
          <w:szCs w:val="20"/>
        </w:rPr>
      </w:pPr>
      <w:r w:rsidRPr="00DE1945">
        <w:rPr>
          <w:rFonts w:ascii="Book Antiqua" w:hAnsi="Book Antiqua"/>
          <w:sz w:val="20"/>
        </w:rPr>
        <w:t xml:space="preserve">*Moulton C, L Taylor, B Campbell, C Kerksick, M Roberts, C Rasmussen, &amp; R Kreider (Sponsor: D Willoughby). </w:t>
      </w:r>
      <w:r w:rsidRPr="00DE1945">
        <w:rPr>
          <w:rFonts w:ascii="Book Antiqua" w:hAnsi="Book Antiqua"/>
          <w:i/>
          <w:sz w:val="20"/>
        </w:rPr>
        <w:t xml:space="preserve">Impact of hypoenergetic dieting with different types of macronutrients on ketone and leptin levels. </w:t>
      </w:r>
      <w:r w:rsidRPr="00DE1945">
        <w:rPr>
          <w:rFonts w:ascii="Book Antiqua" w:hAnsi="Book Antiqua"/>
          <w:b/>
          <w:sz w:val="20"/>
        </w:rPr>
        <w:t xml:space="preserve">Experimental Biology Annual Meeting. </w:t>
      </w:r>
      <w:r w:rsidRPr="00DE1945">
        <w:rPr>
          <w:rFonts w:ascii="Book Antiqua" w:hAnsi="Book Antiqua"/>
          <w:sz w:val="20"/>
        </w:rPr>
        <w:t>San Francisco, CA, April 5, 2006.</w:t>
      </w:r>
    </w:p>
    <w:p w14:paraId="29B88190"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Kerksick C, L Taylor, C Moulton B Campbell, M. Roberts, C Rasmussen &amp; R Kreider (Sponsor: D Willoughby). </w:t>
      </w:r>
      <w:r w:rsidRPr="00DE1945">
        <w:rPr>
          <w:rFonts w:ascii="Book Antiqua" w:hAnsi="Book Antiqua"/>
          <w:i/>
          <w:sz w:val="20"/>
        </w:rPr>
        <w:t xml:space="preserve">Effects of hypoenergetic dieting with different macronutrients on lipid panels, glucose, and insulin kinetics.  </w:t>
      </w:r>
      <w:r w:rsidRPr="00DE1945">
        <w:rPr>
          <w:rFonts w:ascii="Book Antiqua" w:hAnsi="Book Antiqua"/>
          <w:b/>
          <w:sz w:val="20"/>
        </w:rPr>
        <w:t xml:space="preserve">Experimental Biology Annual Meeting. </w:t>
      </w:r>
      <w:r w:rsidRPr="00DE1945">
        <w:rPr>
          <w:rFonts w:ascii="Book Antiqua" w:hAnsi="Book Antiqua"/>
          <w:sz w:val="20"/>
        </w:rPr>
        <w:t>San Francisco, CA, April 5, 2006.</w:t>
      </w:r>
    </w:p>
    <w:p w14:paraId="264F477B"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Iosia M, M Roberts, C Kerksick, B Campbell, T Harvey, C Wilborn, R Wilson, M. Greenwood, D Willoughby, and R Kreider. </w:t>
      </w:r>
      <w:r w:rsidRPr="00DE1945">
        <w:rPr>
          <w:rFonts w:ascii="Book Antiqua" w:hAnsi="Book Antiqua"/>
          <w:i/>
          <w:sz w:val="20"/>
        </w:rPr>
        <w:t xml:space="preserve">Performance and body composition changes after 50 days of concomitant arachidonic acid supplementation and resistance training.  </w:t>
      </w:r>
      <w:r w:rsidRPr="00DE1945">
        <w:rPr>
          <w:rFonts w:ascii="Book Antiqua" w:hAnsi="Book Antiqua"/>
          <w:b/>
          <w:sz w:val="20"/>
        </w:rPr>
        <w:t xml:space="preserve">International Society of Sports Nutrition Annual Conference. </w:t>
      </w:r>
      <w:r w:rsidRPr="00DE1945">
        <w:rPr>
          <w:rFonts w:ascii="Book Antiqua" w:hAnsi="Book Antiqua"/>
          <w:sz w:val="20"/>
        </w:rPr>
        <w:t>Las Vegas, NV. June 17, 2006.</w:t>
      </w:r>
    </w:p>
    <w:p w14:paraId="4A760F2D" w14:textId="77777777" w:rsidR="00C325AF" w:rsidRPr="00DE1945" w:rsidRDefault="00960D0E" w:rsidP="00DE1945">
      <w:pPr>
        <w:numPr>
          <w:ilvl w:val="0"/>
          <w:numId w:val="8"/>
        </w:numPr>
        <w:tabs>
          <w:tab w:val="left" w:pos="660"/>
        </w:tabs>
        <w:ind w:left="659" w:hanging="539"/>
        <w:rPr>
          <w:rFonts w:ascii="Book Antiqua" w:eastAsia="Book Antiqua" w:hAnsi="Book Antiqua" w:cs="Book Antiqua"/>
          <w:sz w:val="20"/>
          <w:szCs w:val="20"/>
        </w:rPr>
      </w:pPr>
      <w:r w:rsidRPr="00DE1945">
        <w:rPr>
          <w:rFonts w:ascii="Book Antiqua" w:hAnsi="Book Antiqua"/>
          <w:sz w:val="20"/>
        </w:rPr>
        <w:t xml:space="preserve">*Kerksick C, Taylor L, Campbell B, Moulton C, Wilborn C, Harvey T, Wismann J, La Bounty P, Galbreath M, Iosia M, Roberts M, Rasmussen C, Wilson R, and Kreider R. </w:t>
      </w:r>
      <w:r w:rsidRPr="00DE1945">
        <w:rPr>
          <w:rFonts w:ascii="Book Antiqua" w:hAnsi="Book Antiqua"/>
          <w:i/>
          <w:sz w:val="20"/>
        </w:rPr>
        <w:t xml:space="preserve">Effects of increased levels of energy intake after hypocaloric dieting on metabolic indicators of fuel utilization in obese females. </w:t>
      </w:r>
      <w:r w:rsidRPr="00DE1945">
        <w:rPr>
          <w:rFonts w:ascii="Book Antiqua" w:hAnsi="Book Antiqua"/>
          <w:b/>
          <w:sz w:val="20"/>
        </w:rPr>
        <w:t xml:space="preserve">International Society of Sports Nutrition Annual Conference. </w:t>
      </w:r>
      <w:r w:rsidRPr="00DE1945">
        <w:rPr>
          <w:rFonts w:ascii="Book Antiqua" w:hAnsi="Book Antiqua"/>
          <w:sz w:val="20"/>
        </w:rPr>
        <w:t>Las Vegas, NV. June 17, 2006.</w:t>
      </w:r>
    </w:p>
    <w:p w14:paraId="2E3114DB" w14:textId="77777777" w:rsidR="00C325AF" w:rsidRPr="00DE1945" w:rsidRDefault="00960D0E" w:rsidP="00DE1945">
      <w:pPr>
        <w:numPr>
          <w:ilvl w:val="0"/>
          <w:numId w:val="8"/>
        </w:numPr>
        <w:tabs>
          <w:tab w:val="left" w:pos="659"/>
        </w:tabs>
        <w:ind w:left="658" w:hanging="538"/>
        <w:rPr>
          <w:rFonts w:ascii="Book Antiqua" w:eastAsia="Book Antiqua" w:hAnsi="Book Antiqua" w:cs="Book Antiqua"/>
          <w:sz w:val="20"/>
          <w:szCs w:val="20"/>
        </w:rPr>
      </w:pPr>
      <w:r w:rsidRPr="00DE1945">
        <w:rPr>
          <w:rFonts w:ascii="Book Antiqua" w:hAnsi="Book Antiqua"/>
          <w:sz w:val="20"/>
        </w:rPr>
        <w:t xml:space="preserve">*Roberts M, Kerksick C, Taylor L, Iosia M, Campbell B, Wilborn C, Harvey T, Wilson R, Greenwood M, Willoughby D, and Kreider R. </w:t>
      </w:r>
      <w:r w:rsidRPr="00DE1945">
        <w:rPr>
          <w:rFonts w:ascii="Book Antiqua" w:hAnsi="Book Antiqua"/>
          <w:i/>
          <w:sz w:val="20"/>
        </w:rPr>
        <w:t xml:space="preserve">Hormonal and intramuscular adaptations over 50 days of concomitant arachidonic acid supplementation and resistance training.  </w:t>
      </w:r>
      <w:r w:rsidRPr="00DE1945">
        <w:rPr>
          <w:rFonts w:ascii="Book Antiqua" w:hAnsi="Book Antiqua"/>
          <w:b/>
          <w:sz w:val="20"/>
        </w:rPr>
        <w:t xml:space="preserve">International Society of Sports Nutrition Annual Conference. </w:t>
      </w:r>
      <w:r w:rsidRPr="00DE1945">
        <w:rPr>
          <w:rFonts w:ascii="Book Antiqua" w:hAnsi="Book Antiqua"/>
          <w:sz w:val="20"/>
        </w:rPr>
        <w:t>Las Vegas, NV. June 17, 2006.</w:t>
      </w:r>
    </w:p>
    <w:p w14:paraId="2BF9D16E" w14:textId="77777777" w:rsidR="00C325AF" w:rsidRPr="00DE1945" w:rsidRDefault="00960D0E" w:rsidP="00DE1945">
      <w:pPr>
        <w:numPr>
          <w:ilvl w:val="0"/>
          <w:numId w:val="8"/>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Taylor L, Campbell B, Kerksick C, Rasmussen C, and Kreider R. </w:t>
      </w:r>
      <w:r w:rsidRPr="00DE1945">
        <w:rPr>
          <w:rFonts w:ascii="Book Antiqua" w:hAnsi="Book Antiqua"/>
          <w:i/>
          <w:sz w:val="20"/>
        </w:rPr>
        <w:t xml:space="preserve">Changes thyroid hormones and REE after one week of hypocaloric dieting followed by varying levels of dietary caloric intake. </w:t>
      </w:r>
      <w:r w:rsidRPr="00DE1945">
        <w:rPr>
          <w:rFonts w:ascii="Book Antiqua" w:hAnsi="Book Antiqua"/>
          <w:b/>
          <w:sz w:val="20"/>
        </w:rPr>
        <w:t xml:space="preserve">International Society of Sports Nutrition Annual Conference. </w:t>
      </w:r>
      <w:r w:rsidRPr="00DE1945">
        <w:rPr>
          <w:rFonts w:ascii="Book Antiqua" w:hAnsi="Book Antiqua"/>
          <w:sz w:val="20"/>
        </w:rPr>
        <w:t>Las Vegas, NV. June 17, 2006.</w:t>
      </w:r>
    </w:p>
    <w:p w14:paraId="29E42175" w14:textId="77777777" w:rsidR="00C325AF" w:rsidRPr="00DE1945" w:rsidRDefault="00960D0E" w:rsidP="00DE1945">
      <w:pPr>
        <w:numPr>
          <w:ilvl w:val="0"/>
          <w:numId w:val="8"/>
        </w:numPr>
        <w:tabs>
          <w:tab w:val="left" w:pos="659"/>
        </w:tabs>
        <w:spacing w:before="40"/>
        <w:rPr>
          <w:rFonts w:ascii="Book Antiqua" w:eastAsia="Book Antiqua" w:hAnsi="Book Antiqua" w:cs="Book Antiqua"/>
          <w:sz w:val="20"/>
          <w:szCs w:val="20"/>
        </w:rPr>
      </w:pPr>
      <w:r w:rsidRPr="00DE1945">
        <w:rPr>
          <w:rFonts w:ascii="Book Antiqua" w:hAnsi="Book Antiqua"/>
          <w:sz w:val="20"/>
        </w:rPr>
        <w:t xml:space="preserve">*Wilborn C, Roberts M, Kerksick C, Iosia M, Taylor L, Campbell B, Harvey T, Wilson R, Greenwood M, Willoughby D, and Kreider R. </w:t>
      </w:r>
      <w:r w:rsidRPr="00DE1945">
        <w:rPr>
          <w:rFonts w:ascii="Book Antiqua" w:hAnsi="Book Antiqua"/>
          <w:i/>
          <w:sz w:val="20"/>
        </w:rPr>
        <w:t>Changes in whole blood and clinical safety markers over 50 days of concomitant arachidonic acid</w:t>
      </w:r>
      <w:r w:rsidR="002E3397" w:rsidRPr="00DE1945">
        <w:rPr>
          <w:rFonts w:ascii="Book Antiqua" w:hAnsi="Book Antiqua"/>
          <w:i/>
          <w:sz w:val="20"/>
        </w:rPr>
        <w:t xml:space="preserve"> </w:t>
      </w:r>
      <w:r w:rsidRPr="00DE1945">
        <w:rPr>
          <w:rFonts w:ascii="Book Antiqua" w:hAnsi="Book Antiqua"/>
          <w:i/>
          <w:sz w:val="20"/>
        </w:rPr>
        <w:t xml:space="preserve">supplementation and resistance training. </w:t>
      </w:r>
      <w:r w:rsidRPr="00DE1945">
        <w:rPr>
          <w:rFonts w:ascii="Book Antiqua" w:hAnsi="Book Antiqua"/>
          <w:b/>
          <w:sz w:val="20"/>
        </w:rPr>
        <w:t xml:space="preserve">International Society of Sports Nutrition Annual Conference. </w:t>
      </w:r>
      <w:r w:rsidRPr="00DE1945">
        <w:rPr>
          <w:rFonts w:ascii="Book Antiqua" w:hAnsi="Book Antiqua"/>
          <w:sz w:val="20"/>
        </w:rPr>
        <w:t>Las Vegas, NV. June 17, 2006.</w:t>
      </w:r>
    </w:p>
    <w:p w14:paraId="2FE45DB2"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Campbell B, Kerksick C, Wilborn C, Harvey T, Wismann J, La Bounty P, Galbreath M, Rasmussen C, Wilson R, and Kreider R. </w:t>
      </w:r>
      <w:r w:rsidRPr="00DE1945">
        <w:rPr>
          <w:rFonts w:ascii="Book Antiqua" w:hAnsi="Book Antiqua"/>
          <w:i/>
          <w:sz w:val="20"/>
        </w:rPr>
        <w:t xml:space="preserve">Effects of increased levels of energy intake after hypocaloric dieting on body mass, body composition, total body water, and resting energy expenditure in obese females. </w:t>
      </w:r>
      <w:r w:rsidRPr="00DE1945">
        <w:rPr>
          <w:rFonts w:ascii="Book Antiqua" w:hAnsi="Book Antiqua"/>
          <w:b/>
          <w:sz w:val="20"/>
        </w:rPr>
        <w:t xml:space="preserve">International Society of Sports Nutrition Annual Conference. </w:t>
      </w:r>
      <w:r w:rsidRPr="00DE1945">
        <w:rPr>
          <w:rFonts w:ascii="Book Antiqua" w:hAnsi="Book Antiqua"/>
          <w:sz w:val="20"/>
        </w:rPr>
        <w:t>Las Vegas, NV. June 17, 2006.</w:t>
      </w:r>
    </w:p>
    <w:p w14:paraId="66EB477C"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Campbell, B., C. Kerksick, C. Wilborn, C. Rasmussen, M. Greenwood, &amp; R. Kreider. </w:t>
      </w:r>
      <w:r w:rsidRPr="00DE1945">
        <w:rPr>
          <w:rFonts w:ascii="Book Antiqua" w:hAnsi="Book Antiqua"/>
          <w:i/>
          <w:sz w:val="20"/>
        </w:rPr>
        <w:t xml:space="preserve">Body composition changes following an eight-week split-body periodized resistance training program in college-aged and middle-aged males. </w:t>
      </w:r>
      <w:r w:rsidRPr="00DE1945">
        <w:rPr>
          <w:rFonts w:ascii="Book Antiqua" w:hAnsi="Book Antiqua"/>
          <w:b/>
          <w:sz w:val="20"/>
        </w:rPr>
        <w:t xml:space="preserve">National Strength &amp; Conditioning Annual Meeting. </w:t>
      </w:r>
      <w:r w:rsidRPr="00DE1945">
        <w:rPr>
          <w:rFonts w:ascii="Book Antiqua" w:hAnsi="Book Antiqua"/>
          <w:sz w:val="20"/>
        </w:rPr>
        <w:t>Nashville, TN. July 14, 2006.</w:t>
      </w:r>
    </w:p>
    <w:p w14:paraId="6B22475F" w14:textId="77777777" w:rsidR="00C325AF" w:rsidRPr="00DE1945" w:rsidRDefault="00960D0E" w:rsidP="00DE1945">
      <w:pPr>
        <w:numPr>
          <w:ilvl w:val="0"/>
          <w:numId w:val="8"/>
        </w:numPr>
        <w:tabs>
          <w:tab w:val="left" w:pos="660"/>
        </w:tabs>
        <w:spacing w:before="1"/>
        <w:jc w:val="both"/>
        <w:rPr>
          <w:rFonts w:ascii="Book Antiqua" w:eastAsia="Book Antiqua" w:hAnsi="Book Antiqua" w:cs="Book Antiqua"/>
          <w:sz w:val="20"/>
          <w:szCs w:val="20"/>
        </w:rPr>
      </w:pPr>
      <w:r w:rsidRPr="00DE1945">
        <w:rPr>
          <w:rFonts w:ascii="Book Antiqua" w:hAnsi="Book Antiqua"/>
          <w:sz w:val="20"/>
        </w:rPr>
        <w:t xml:space="preserve">*Campbell, B., C. Wilborn, C. Kerksick, C. Rasmussen, M. Greenwood, &amp; R. Kreider. </w:t>
      </w:r>
      <w:r w:rsidRPr="00DE1945">
        <w:rPr>
          <w:rFonts w:ascii="Book Antiqua" w:hAnsi="Book Antiqua"/>
          <w:i/>
          <w:sz w:val="20"/>
        </w:rPr>
        <w:t xml:space="preserve">Strength changes following an eight-week split-body periodized resistance training program in college-aged and middle-aged males. </w:t>
      </w:r>
      <w:r w:rsidRPr="00DE1945">
        <w:rPr>
          <w:rFonts w:ascii="Book Antiqua" w:hAnsi="Book Antiqua"/>
          <w:b/>
          <w:sz w:val="20"/>
        </w:rPr>
        <w:t xml:space="preserve">National Strength &amp; Conditioning Annual Meeting. </w:t>
      </w:r>
      <w:r w:rsidRPr="00DE1945">
        <w:rPr>
          <w:rFonts w:ascii="Book Antiqua" w:hAnsi="Book Antiqua"/>
          <w:sz w:val="20"/>
        </w:rPr>
        <w:t>Nashville, TN. July 14, 2006.</w:t>
      </w:r>
    </w:p>
    <w:p w14:paraId="1D18F3DC"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Beavers KM, Serra MC, Beavers DP, &amp; Kreider RB. (2007) </w:t>
      </w:r>
      <w:r w:rsidRPr="00DE1945">
        <w:rPr>
          <w:rFonts w:ascii="Book Antiqua" w:hAnsi="Book Antiqua"/>
          <w:i/>
          <w:sz w:val="20"/>
        </w:rPr>
        <w:t xml:space="preserve">Analysis of the ability to comply to high carbohydrate and high protein diet prescription.  </w:t>
      </w:r>
      <w:r w:rsidRPr="00DE1945">
        <w:rPr>
          <w:rFonts w:ascii="Book Antiqua" w:hAnsi="Book Antiqua"/>
          <w:b/>
          <w:sz w:val="20"/>
        </w:rPr>
        <w:t xml:space="preserve">2007 Sports, Cardiovascular, and Wellness Nutritionists Conference. </w:t>
      </w:r>
      <w:r w:rsidRPr="00DE1945">
        <w:rPr>
          <w:rFonts w:ascii="Book Antiqua" w:hAnsi="Book Antiqua"/>
          <w:sz w:val="20"/>
        </w:rPr>
        <w:t>San Antonio, TX, April 2007.</w:t>
      </w:r>
    </w:p>
    <w:p w14:paraId="61500B92" w14:textId="3311AC92" w:rsidR="00C325AF" w:rsidRPr="00DE1945" w:rsidRDefault="00960D0E" w:rsidP="00DE1945">
      <w:pPr>
        <w:numPr>
          <w:ilvl w:val="0"/>
          <w:numId w:val="8"/>
        </w:numPr>
        <w:tabs>
          <w:tab w:val="left" w:pos="660"/>
        </w:tabs>
        <w:spacing w:line="242" w:lineRule="auto"/>
        <w:rPr>
          <w:rFonts w:ascii="Book Antiqua" w:eastAsia="Book Antiqua" w:hAnsi="Book Antiqua" w:cs="Book Antiqua"/>
          <w:sz w:val="20"/>
          <w:szCs w:val="20"/>
        </w:rPr>
      </w:pPr>
      <w:r w:rsidRPr="00DE1945">
        <w:rPr>
          <w:rFonts w:ascii="Book Antiqua" w:hAnsi="Book Antiqua"/>
          <w:sz w:val="20"/>
        </w:rPr>
        <w:t xml:space="preserve">*Serra MC, Beavers KM, Beavers DP, &amp; Kreider RB. (2007) </w:t>
      </w:r>
      <w:r w:rsidRPr="00DE1945">
        <w:rPr>
          <w:rFonts w:ascii="Book Antiqua" w:hAnsi="Book Antiqua"/>
          <w:i/>
          <w:sz w:val="20"/>
        </w:rPr>
        <w:t xml:space="preserve">Effects of varying macronutrient and total calorie concentrations on dietary compliance among sedentary, obese women.  </w:t>
      </w:r>
      <w:r w:rsidRPr="00DE1945">
        <w:rPr>
          <w:rFonts w:ascii="Book Antiqua" w:hAnsi="Book Antiqua"/>
          <w:b/>
          <w:sz w:val="20"/>
        </w:rPr>
        <w:t xml:space="preserve">2007 Sports, Cardiovascular, and Wellness </w:t>
      </w:r>
      <w:r w:rsidRPr="00DE1945">
        <w:rPr>
          <w:rFonts w:ascii="Book Antiqua" w:hAnsi="Book Antiqua"/>
          <w:b/>
          <w:sz w:val="20"/>
        </w:rPr>
        <w:lastRenderedPageBreak/>
        <w:t>Nutritionists Conference</w:t>
      </w:r>
      <w:r w:rsidRPr="00DE1945">
        <w:rPr>
          <w:rFonts w:ascii="Book Antiqua" w:hAnsi="Book Antiqua"/>
          <w:sz w:val="20"/>
        </w:rPr>
        <w:t xml:space="preserve">. San Antonio, TX, </w:t>
      </w:r>
      <w:r w:rsidR="00F76B81" w:rsidRPr="00DE1945">
        <w:rPr>
          <w:rFonts w:ascii="Book Antiqua" w:hAnsi="Book Antiqua"/>
          <w:sz w:val="20"/>
        </w:rPr>
        <w:t>April</w:t>
      </w:r>
      <w:r w:rsidRPr="00DE1945">
        <w:rPr>
          <w:rFonts w:ascii="Book Antiqua" w:hAnsi="Book Antiqua"/>
          <w:sz w:val="20"/>
        </w:rPr>
        <w:t xml:space="preserve"> 2007.</w:t>
      </w:r>
    </w:p>
    <w:p w14:paraId="56D8D946" w14:textId="77777777" w:rsidR="00C325AF" w:rsidRPr="00DE1945" w:rsidRDefault="00960D0E" w:rsidP="00DE1945">
      <w:pPr>
        <w:numPr>
          <w:ilvl w:val="0"/>
          <w:numId w:val="8"/>
        </w:numPr>
        <w:tabs>
          <w:tab w:val="left" w:pos="660"/>
        </w:tabs>
        <w:spacing w:line="239" w:lineRule="auto"/>
        <w:rPr>
          <w:rFonts w:ascii="Book Antiqua" w:eastAsia="Book Antiqua" w:hAnsi="Book Antiqua" w:cs="Book Antiqua"/>
          <w:sz w:val="20"/>
          <w:szCs w:val="20"/>
        </w:rPr>
      </w:pPr>
      <w:r w:rsidRPr="00DE1945">
        <w:rPr>
          <w:rFonts w:ascii="Book Antiqua" w:hAnsi="Book Antiqua"/>
          <w:sz w:val="20"/>
        </w:rPr>
        <w:t xml:space="preserve">*Kerksick C, M Roberts, L Taylor, C Moulton, C Rasmussen, R Kreider. </w:t>
      </w:r>
      <w:r w:rsidRPr="00DE1945">
        <w:rPr>
          <w:rFonts w:ascii="Book Antiqua" w:hAnsi="Book Antiqua"/>
          <w:i/>
          <w:sz w:val="20"/>
        </w:rPr>
        <w:t xml:space="preserve">Impact of Increased Energy Intake After Acute Hypo-Energetic Dieting on Markers of Energy Balance, Satiety and Fuel Utilization in Obese Females. </w:t>
      </w:r>
      <w:r w:rsidRPr="00DE1945">
        <w:rPr>
          <w:rFonts w:ascii="Book Antiqua" w:hAnsi="Book Antiqua"/>
          <w:b/>
          <w:sz w:val="20"/>
        </w:rPr>
        <w:t xml:space="preserve">Experimental Biology Annual Meeting. </w:t>
      </w:r>
      <w:r w:rsidRPr="00DE1945">
        <w:rPr>
          <w:rFonts w:ascii="Book Antiqua" w:hAnsi="Book Antiqua"/>
          <w:sz w:val="20"/>
        </w:rPr>
        <w:t>Washington, DC, April 30, 2007.</w:t>
      </w:r>
    </w:p>
    <w:p w14:paraId="58142839"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Galbreath M, B Campbell, C Kerksick, L Taylor, C Wilborn, A Thomas, J Beckham, J Wismann, C Rasmussen, R Kreider. </w:t>
      </w:r>
      <w:r w:rsidRPr="00DE1945">
        <w:rPr>
          <w:rFonts w:ascii="Book Antiqua" w:hAnsi="Book Antiqua"/>
          <w:i/>
          <w:sz w:val="20"/>
        </w:rPr>
        <w:t xml:space="preserve">Effects of Calcium Supplementation in Post-Menopausal Women Participating in the Curves Fitness &amp; Weight Loss Program. </w:t>
      </w:r>
      <w:r w:rsidRPr="00DE1945">
        <w:rPr>
          <w:rFonts w:ascii="Book Antiqua" w:hAnsi="Book Antiqua"/>
          <w:b/>
          <w:sz w:val="20"/>
        </w:rPr>
        <w:t xml:space="preserve">Experimental Biology Annual Meeting. </w:t>
      </w:r>
      <w:r w:rsidRPr="00DE1945">
        <w:rPr>
          <w:rFonts w:ascii="Book Antiqua" w:hAnsi="Book Antiqua"/>
          <w:sz w:val="20"/>
        </w:rPr>
        <w:t>Washington, DC, April 30, 2007.</w:t>
      </w:r>
    </w:p>
    <w:p w14:paraId="1857EBB9"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Magrans-Courtney T, R Li, B Campbell, E Nassar, M Ferreira, M Iosia, M Cooke, L Greenwood, C Rasmussen, M Greenwood, R Kreider. </w:t>
      </w:r>
      <w:r w:rsidRPr="00DE1945">
        <w:rPr>
          <w:rFonts w:ascii="Book Antiqua" w:hAnsi="Book Antiqua"/>
          <w:i/>
          <w:sz w:val="20"/>
        </w:rPr>
        <w:t xml:space="preserve">Effects of glucosamine and chondroitin supplementation in women with knee osteoarthritis participating in a fitness and weight loss program. </w:t>
      </w:r>
      <w:r w:rsidRPr="00DE1945">
        <w:rPr>
          <w:rFonts w:ascii="Book Antiqua" w:hAnsi="Book Antiqua"/>
          <w:b/>
          <w:sz w:val="20"/>
        </w:rPr>
        <w:t xml:space="preserve">Experimental Biology Annual Meeting. </w:t>
      </w:r>
      <w:r w:rsidRPr="00DE1945">
        <w:rPr>
          <w:rFonts w:ascii="Book Antiqua" w:hAnsi="Book Antiqua"/>
          <w:sz w:val="20"/>
        </w:rPr>
        <w:t>Washington, DC, May 2, 2007.</w:t>
      </w:r>
    </w:p>
    <w:p w14:paraId="7FFAE9F3" w14:textId="77777777" w:rsidR="00C325AF" w:rsidRPr="00DE1945" w:rsidRDefault="00960D0E" w:rsidP="00DE1945">
      <w:pPr>
        <w:numPr>
          <w:ilvl w:val="0"/>
          <w:numId w:val="8"/>
        </w:numPr>
        <w:tabs>
          <w:tab w:val="left" w:pos="661"/>
        </w:tabs>
        <w:rPr>
          <w:rFonts w:ascii="Book Antiqua" w:eastAsia="Book Antiqua" w:hAnsi="Book Antiqua" w:cs="Book Antiqua"/>
          <w:sz w:val="20"/>
          <w:szCs w:val="20"/>
        </w:rPr>
      </w:pPr>
      <w:r w:rsidRPr="00DE1945">
        <w:rPr>
          <w:rFonts w:ascii="Book Antiqua" w:hAnsi="Book Antiqua"/>
          <w:sz w:val="20"/>
        </w:rPr>
        <w:t xml:space="preserve">Cooke M, C Kerksick, B Campbell, C Wilborn, M Galbreath, R Li, M Ferreira, E Nassar, T Harvey, A Parker, K Sharp, M Iosia, C Rasmussen, M Greenwood, R Kreider. </w:t>
      </w:r>
      <w:r w:rsidRPr="00DE1945">
        <w:rPr>
          <w:rFonts w:ascii="Book Antiqua" w:hAnsi="Book Antiqua"/>
          <w:i/>
          <w:sz w:val="20"/>
        </w:rPr>
        <w:t xml:space="preserve">Effects of the Curves® fitness &amp; weight loss program I: body composition. </w:t>
      </w:r>
      <w:r w:rsidRPr="00DE1945">
        <w:rPr>
          <w:rFonts w:ascii="Book Antiqua" w:hAnsi="Book Antiqua"/>
          <w:b/>
          <w:sz w:val="20"/>
        </w:rPr>
        <w:t xml:space="preserve">Experimental Biology Annual Meeting. </w:t>
      </w:r>
      <w:r w:rsidRPr="00DE1945">
        <w:rPr>
          <w:rFonts w:ascii="Book Antiqua" w:hAnsi="Book Antiqua"/>
          <w:sz w:val="20"/>
        </w:rPr>
        <w:t>Washington, DC, May 2, 2007.</w:t>
      </w:r>
    </w:p>
    <w:p w14:paraId="57EE15FF" w14:textId="77777777" w:rsidR="00C325AF" w:rsidRPr="00DE1945" w:rsidRDefault="00960D0E" w:rsidP="00DE1945">
      <w:pPr>
        <w:numPr>
          <w:ilvl w:val="0"/>
          <w:numId w:val="8"/>
        </w:numPr>
        <w:tabs>
          <w:tab w:val="left" w:pos="661"/>
        </w:tabs>
        <w:rPr>
          <w:rFonts w:ascii="Book Antiqua" w:eastAsia="Book Antiqua" w:hAnsi="Book Antiqua" w:cs="Book Antiqua"/>
          <w:sz w:val="20"/>
          <w:szCs w:val="20"/>
        </w:rPr>
      </w:pPr>
      <w:r w:rsidRPr="00DE1945">
        <w:rPr>
          <w:rFonts w:ascii="Book Antiqua" w:hAnsi="Book Antiqua"/>
          <w:sz w:val="20"/>
        </w:rPr>
        <w:t xml:space="preserve">*Li R, C Kerksick, B Campbell, C Wilborn, B Marcello, M Ferreira, J Wismann, J Beckham-Dove, M Galbreath, T Harvey, P La Bounty, K Sharp, A Parker, E Nassar, M Iosia, M Cooke, C Rasmussen, M Greenwood, R Kreider. </w:t>
      </w:r>
      <w:r w:rsidRPr="00DE1945">
        <w:rPr>
          <w:rFonts w:ascii="Book Antiqua" w:hAnsi="Book Antiqua"/>
          <w:i/>
          <w:sz w:val="20"/>
        </w:rPr>
        <w:t xml:space="preserve">Effects of the Curves® fitness &amp; weight loss program II: resting energy expenditure. </w:t>
      </w:r>
      <w:r w:rsidRPr="00DE1945">
        <w:rPr>
          <w:rFonts w:ascii="Book Antiqua" w:hAnsi="Book Antiqua"/>
          <w:b/>
          <w:sz w:val="20"/>
        </w:rPr>
        <w:t xml:space="preserve">Experimental Biology Annual Meeting. </w:t>
      </w:r>
      <w:r w:rsidRPr="00DE1945">
        <w:rPr>
          <w:rFonts w:ascii="Book Antiqua" w:hAnsi="Book Antiqua"/>
          <w:sz w:val="20"/>
        </w:rPr>
        <w:t>Washington, DC, May 2, 2007.</w:t>
      </w:r>
    </w:p>
    <w:p w14:paraId="63CEC841"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Iosia M, B Campbell, C Wilborn, J Wismann, K Sharp, E Nassar, J Beckham-Dove, M Galbreath, A Parker, T Harvey, C Kerksick, P La Bounty, B Marcello, M Cooke, M Ferreira, R Li, C Rasmussen, M Greenwood, R Kreider. </w:t>
      </w:r>
      <w:r w:rsidRPr="00DE1945">
        <w:rPr>
          <w:rFonts w:ascii="Book Antiqua" w:hAnsi="Book Antiqua"/>
          <w:i/>
          <w:sz w:val="20"/>
        </w:rPr>
        <w:t xml:space="preserve">Effects of the Curves® fitness &amp; weight loss program III: training adaptations. </w:t>
      </w:r>
      <w:r w:rsidRPr="00DE1945">
        <w:rPr>
          <w:rFonts w:ascii="Book Antiqua" w:hAnsi="Book Antiqua"/>
          <w:b/>
          <w:sz w:val="20"/>
        </w:rPr>
        <w:t>Experimental Biology Annual</w:t>
      </w:r>
    </w:p>
    <w:p w14:paraId="0EE53FAE" w14:textId="77777777" w:rsidR="00C325AF" w:rsidRPr="00DE1945" w:rsidRDefault="00960D0E" w:rsidP="00DE1945">
      <w:pPr>
        <w:ind w:left="659"/>
        <w:rPr>
          <w:rFonts w:ascii="Book Antiqua" w:eastAsia="Book Antiqua" w:hAnsi="Book Antiqua" w:cs="Book Antiqua"/>
          <w:sz w:val="20"/>
          <w:szCs w:val="20"/>
        </w:rPr>
      </w:pPr>
      <w:r w:rsidRPr="00DE1945">
        <w:rPr>
          <w:rFonts w:ascii="Book Antiqua" w:hAnsi="Book Antiqua"/>
          <w:b/>
          <w:sz w:val="20"/>
        </w:rPr>
        <w:t xml:space="preserve">Meeting. </w:t>
      </w:r>
      <w:r w:rsidRPr="00DE1945">
        <w:rPr>
          <w:rFonts w:ascii="Book Antiqua" w:hAnsi="Book Antiqua"/>
          <w:sz w:val="20"/>
        </w:rPr>
        <w:t>Washington, DC, May 2, 2007.</w:t>
      </w:r>
    </w:p>
    <w:p w14:paraId="0BC8B66E" w14:textId="77777777" w:rsidR="00C325AF" w:rsidRPr="00DE1945" w:rsidRDefault="00960D0E" w:rsidP="00DE1945">
      <w:pPr>
        <w:numPr>
          <w:ilvl w:val="0"/>
          <w:numId w:val="8"/>
        </w:numPr>
        <w:tabs>
          <w:tab w:val="left" w:pos="660"/>
        </w:tabs>
        <w:spacing w:before="1"/>
        <w:ind w:left="659" w:hanging="539"/>
        <w:rPr>
          <w:rFonts w:ascii="Book Antiqua" w:eastAsia="Book Antiqua" w:hAnsi="Book Antiqua" w:cs="Book Antiqua"/>
          <w:sz w:val="20"/>
          <w:szCs w:val="20"/>
        </w:rPr>
      </w:pPr>
      <w:r w:rsidRPr="00DE1945">
        <w:rPr>
          <w:rFonts w:ascii="Book Antiqua" w:hAnsi="Book Antiqua"/>
          <w:sz w:val="20"/>
        </w:rPr>
        <w:t xml:space="preserve">*Wismann J, M Galbreath, C Wilborn, L Taylor, B Campbell, E Nassar, J Beckham-Dove, T Harvey, C Kerksick, P La Bounty, A Parker, M Ferreira, M Cooke, M Iosia, R Chandran, C Rasmussen, M Greenwood, R Kreider. </w:t>
      </w:r>
      <w:r w:rsidRPr="00DE1945">
        <w:rPr>
          <w:rFonts w:ascii="Book Antiqua" w:hAnsi="Book Antiqua"/>
          <w:i/>
          <w:sz w:val="20"/>
        </w:rPr>
        <w:t xml:space="preserve">Effects of the Curves® fitness &amp; weight loss program IV: health markers. </w:t>
      </w:r>
      <w:r w:rsidRPr="00DE1945">
        <w:rPr>
          <w:rFonts w:ascii="Book Antiqua" w:hAnsi="Book Antiqua"/>
          <w:b/>
          <w:sz w:val="20"/>
        </w:rPr>
        <w:t xml:space="preserve">Experimental Biology Annual Meeting. </w:t>
      </w:r>
      <w:r w:rsidRPr="00DE1945">
        <w:rPr>
          <w:rFonts w:ascii="Book Antiqua" w:hAnsi="Book Antiqua"/>
          <w:sz w:val="20"/>
        </w:rPr>
        <w:t>Washington, DC, May 2, 2007.</w:t>
      </w:r>
    </w:p>
    <w:p w14:paraId="2E0B40A0" w14:textId="77777777" w:rsidR="00C325AF" w:rsidRPr="00DE1945" w:rsidRDefault="00960D0E" w:rsidP="00DE1945">
      <w:pPr>
        <w:numPr>
          <w:ilvl w:val="0"/>
          <w:numId w:val="8"/>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Nassar E, L Taylor, C Kerksick, B Campbell, C Wilborn, T Buford, G Hudson, T Harvey, M Cooke, C Rasmussen, D Willoughby, R Kreider. </w:t>
      </w:r>
      <w:r w:rsidRPr="00DE1945">
        <w:rPr>
          <w:rFonts w:ascii="Book Antiqua" w:hAnsi="Book Antiqua"/>
          <w:i/>
          <w:sz w:val="20"/>
        </w:rPr>
        <w:t xml:space="preserve">Effects of the Curves® fitness &amp; weight loss program V: leptin &amp; insulin. </w:t>
      </w:r>
      <w:r w:rsidRPr="00DE1945">
        <w:rPr>
          <w:rFonts w:ascii="Book Antiqua" w:hAnsi="Book Antiqua"/>
          <w:b/>
          <w:sz w:val="20"/>
        </w:rPr>
        <w:t xml:space="preserve">Experimental Biology Annual Meeting. </w:t>
      </w:r>
      <w:r w:rsidRPr="00DE1945">
        <w:rPr>
          <w:rFonts w:ascii="Book Antiqua" w:hAnsi="Book Antiqua"/>
          <w:sz w:val="20"/>
        </w:rPr>
        <w:t>Washington, DC, May 2, 2007.</w:t>
      </w:r>
    </w:p>
    <w:p w14:paraId="00BB097A" w14:textId="77777777" w:rsidR="00C325AF" w:rsidRPr="00DE1945" w:rsidRDefault="00960D0E" w:rsidP="00DE1945">
      <w:pPr>
        <w:numPr>
          <w:ilvl w:val="0"/>
          <w:numId w:val="8"/>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Harvey T, E Nassar, R Bowden, M Davis, L Long, J Opusunju, B Lanning, J Beckham-Dove, J Wismann, M Galbreath, B Campbell, C Kerksick, P La Bounty, M Ferreira, C Wilborn, J Crixell, M Iosia, M Cooke, C Rasmussen, R Kreider. </w:t>
      </w:r>
      <w:r w:rsidRPr="00DE1945">
        <w:rPr>
          <w:rFonts w:ascii="Book Antiqua" w:hAnsi="Book Antiqua"/>
          <w:i/>
          <w:sz w:val="20"/>
        </w:rPr>
        <w:t xml:space="preserve">Effects of the Curves® fitness &amp; weight loss program VI: quality of life. </w:t>
      </w:r>
      <w:r w:rsidRPr="00DE1945">
        <w:rPr>
          <w:rFonts w:ascii="Book Antiqua" w:hAnsi="Book Antiqua"/>
          <w:b/>
          <w:sz w:val="20"/>
        </w:rPr>
        <w:t xml:space="preserve">Experimental Biology Annual Meeting. </w:t>
      </w:r>
      <w:r w:rsidRPr="00DE1945">
        <w:rPr>
          <w:rFonts w:ascii="Book Antiqua" w:hAnsi="Book Antiqua"/>
          <w:sz w:val="20"/>
        </w:rPr>
        <w:t>Washington, DC, May 2, 2007.</w:t>
      </w:r>
    </w:p>
    <w:p w14:paraId="22674E83" w14:textId="77777777" w:rsidR="00C325AF" w:rsidRPr="00DE1945" w:rsidRDefault="00960D0E" w:rsidP="00DE1945">
      <w:pPr>
        <w:numPr>
          <w:ilvl w:val="0"/>
          <w:numId w:val="8"/>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Davis M, B Lanning, E Nassar, L Long, J Opusunju, R Bowden, J Beckham-Dove, J Wismann, M Galbreath, B Campbell, T Harvey, C Kerksick, P La Bounty, M Ferreira, C Wilborn, J Crixell, M Iosia, M Cooke, C Rasmussen, R Kreider. </w:t>
      </w:r>
      <w:r w:rsidRPr="00DE1945">
        <w:rPr>
          <w:rFonts w:ascii="Book Antiqua" w:hAnsi="Book Antiqua"/>
          <w:i/>
          <w:sz w:val="20"/>
        </w:rPr>
        <w:t xml:space="preserve">Effects of the Curves® fitness &amp; weight loss program VII: body image &amp; self-esteem. </w:t>
      </w:r>
      <w:r w:rsidRPr="00DE1945">
        <w:rPr>
          <w:rFonts w:ascii="Book Antiqua" w:hAnsi="Book Antiqua"/>
          <w:b/>
          <w:sz w:val="20"/>
        </w:rPr>
        <w:t xml:space="preserve">Experimental Biology Annual Meeting. </w:t>
      </w:r>
      <w:r w:rsidRPr="00DE1945">
        <w:rPr>
          <w:rFonts w:ascii="Book Antiqua" w:hAnsi="Book Antiqua"/>
          <w:sz w:val="20"/>
        </w:rPr>
        <w:t>Washington, DC, May 2, 2007.</w:t>
      </w:r>
    </w:p>
    <w:p w14:paraId="703BAC1D" w14:textId="77777777" w:rsidR="00C325AF" w:rsidRPr="00DE1945" w:rsidRDefault="00960D0E" w:rsidP="00DE1945">
      <w:pPr>
        <w:numPr>
          <w:ilvl w:val="0"/>
          <w:numId w:val="8"/>
        </w:numPr>
        <w:tabs>
          <w:tab w:val="left" w:pos="660"/>
        </w:tabs>
        <w:ind w:left="659"/>
        <w:rPr>
          <w:rFonts w:ascii="Book Antiqua" w:eastAsia="Book Antiqua" w:hAnsi="Book Antiqua" w:cs="Book Antiqua"/>
          <w:sz w:val="20"/>
          <w:szCs w:val="20"/>
        </w:rPr>
      </w:pPr>
      <w:r w:rsidRPr="00DE1945">
        <w:rPr>
          <w:rFonts w:ascii="Book Antiqua" w:hAnsi="Book Antiqua"/>
          <w:sz w:val="20"/>
        </w:rPr>
        <w:t xml:space="preserve">*Sharp K, C Kerksick, C Wilborn, B Campbell, J Wismann, M Galbreath, E Nassar, J Beckham-Dove, T Harvey, P La Bounty, A Parker, M Ferreira, M Cooke, M Iosia, C Rasmussen, M Greenwood, R Kreider. </w:t>
      </w:r>
      <w:r w:rsidRPr="00DE1945">
        <w:rPr>
          <w:rFonts w:ascii="Book Antiqua" w:hAnsi="Book Antiqua"/>
          <w:i/>
          <w:sz w:val="20"/>
        </w:rPr>
        <w:t xml:space="preserve">Long-Term effects of the Curves® fitness &amp; weight loss program on weight and fat loss. </w:t>
      </w:r>
      <w:r w:rsidRPr="00DE1945">
        <w:rPr>
          <w:rFonts w:ascii="Book Antiqua" w:hAnsi="Book Antiqua"/>
          <w:b/>
          <w:sz w:val="20"/>
        </w:rPr>
        <w:t xml:space="preserve">Experimental Biology Annual Meeting. </w:t>
      </w:r>
      <w:r w:rsidRPr="00DE1945">
        <w:rPr>
          <w:rFonts w:ascii="Book Antiqua" w:hAnsi="Book Antiqua"/>
          <w:sz w:val="20"/>
        </w:rPr>
        <w:t>Washington, DC, May 2, 2007.</w:t>
      </w:r>
    </w:p>
    <w:p w14:paraId="3C46C68A" w14:textId="77777777" w:rsidR="00C325AF" w:rsidRPr="00DE1945" w:rsidRDefault="00960D0E" w:rsidP="00DE1945">
      <w:pPr>
        <w:numPr>
          <w:ilvl w:val="0"/>
          <w:numId w:val="8"/>
        </w:numPr>
        <w:tabs>
          <w:tab w:val="left" w:pos="660"/>
        </w:tabs>
        <w:spacing w:before="40"/>
        <w:rPr>
          <w:rFonts w:ascii="Book Antiqua" w:eastAsia="Book Antiqua" w:hAnsi="Book Antiqua" w:cs="Book Antiqua"/>
          <w:sz w:val="20"/>
          <w:szCs w:val="20"/>
        </w:rPr>
      </w:pPr>
      <w:r w:rsidRPr="00DE1945">
        <w:rPr>
          <w:rFonts w:ascii="Book Antiqua" w:hAnsi="Book Antiqua"/>
          <w:sz w:val="20"/>
        </w:rPr>
        <w:t xml:space="preserve">*Chandran, J Jitomir, B Shelmadine, K Beavers, C Kerksick, C Wilborn, J Wismann, E Nassar, J Beckham-Dove, M Galbreath, T Harvey, P La Bounty, M Ferreira, M Cooke, M Iosia, C Rasmussen, M Greenwood, R Kreider. </w:t>
      </w:r>
      <w:r w:rsidRPr="00DE1945">
        <w:rPr>
          <w:rFonts w:ascii="Book Antiqua" w:hAnsi="Book Antiqua"/>
          <w:i/>
          <w:sz w:val="20"/>
        </w:rPr>
        <w:t xml:space="preserve">Effects of isoenergetic high carbohydrate and high protein diets on health outcomes in women with metabolic syndrome (MS) participating in the Curves® fitness program.  </w:t>
      </w:r>
      <w:r w:rsidRPr="00DE1945">
        <w:rPr>
          <w:rFonts w:ascii="Book Antiqua" w:hAnsi="Book Antiqua"/>
          <w:b/>
          <w:sz w:val="20"/>
        </w:rPr>
        <w:t xml:space="preserve">Experimental Biology Annual Meeting. </w:t>
      </w:r>
      <w:r w:rsidRPr="00DE1945">
        <w:rPr>
          <w:rFonts w:ascii="Book Antiqua" w:hAnsi="Book Antiqua"/>
          <w:sz w:val="20"/>
        </w:rPr>
        <w:t>Washington, DC, May 2, 2007.</w:t>
      </w:r>
    </w:p>
    <w:p w14:paraId="023B70E1"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Jitomir J, R Chandran, B Shelmadine, K Beavers, C Kerksick, C Wilborn, J Wismann, E Nassar, J Beckham-Dove, M Galbreath, T Harvey, P La Bounty, M Ferreira, M Iosia, M Cooke, C Rasmussen, M Greenwood, R Kreider. </w:t>
      </w:r>
      <w:r w:rsidRPr="00DE1945">
        <w:rPr>
          <w:rFonts w:ascii="Book Antiqua" w:hAnsi="Book Antiqua"/>
          <w:i/>
          <w:sz w:val="20"/>
        </w:rPr>
        <w:t xml:space="preserve">Effects of diet and exercise interventions on health outcomes in women with and without metabolic syndrome (MS). </w:t>
      </w:r>
      <w:r w:rsidRPr="00DE1945">
        <w:rPr>
          <w:rFonts w:ascii="Book Antiqua" w:hAnsi="Book Antiqua"/>
          <w:b/>
          <w:sz w:val="20"/>
        </w:rPr>
        <w:t xml:space="preserve">Experimental Biology Annual Meeting. </w:t>
      </w:r>
      <w:r w:rsidRPr="00DE1945">
        <w:rPr>
          <w:rFonts w:ascii="Book Antiqua" w:hAnsi="Book Antiqua"/>
          <w:sz w:val="20"/>
        </w:rPr>
        <w:t>Washington, DC, May 2, 2007.</w:t>
      </w:r>
    </w:p>
    <w:p w14:paraId="3D662BEC"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Galbreath M, R Chandran, J Wismann, K Beavers, G Hudson, M Serra, R Li, J Jitomir, B Shelmadine, E Deike, E Nassar, A Parker, C Boulton, J Dove, T Buford, B Campbell, P La Bounty, M Cooke, C Rasmussen, R Wilson, R Kreider. </w:t>
      </w:r>
      <w:r w:rsidRPr="00DE1945">
        <w:rPr>
          <w:rFonts w:ascii="Book Antiqua" w:hAnsi="Book Antiqua"/>
          <w:i/>
          <w:sz w:val="20"/>
        </w:rPr>
        <w:t xml:space="preserve">Effects of the Curves® fitness and weight loss program in senior-aged women: body composition.  </w:t>
      </w:r>
      <w:r w:rsidRPr="00DE1945">
        <w:rPr>
          <w:rFonts w:ascii="Book Antiqua" w:hAnsi="Book Antiqua"/>
          <w:b/>
          <w:sz w:val="20"/>
        </w:rPr>
        <w:t xml:space="preserve">Experimental Biology Annual Meeting. </w:t>
      </w:r>
      <w:r w:rsidRPr="00DE1945">
        <w:rPr>
          <w:rFonts w:ascii="Book Antiqua" w:hAnsi="Book Antiqua"/>
          <w:sz w:val="20"/>
        </w:rPr>
        <w:t>San Diego, CA, April 9, 2008.</w:t>
      </w:r>
    </w:p>
    <w:p w14:paraId="13AFE1D1"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Serra M, J Wismann, M Galbreath, R Chandran, K Beavers, G Hudson, R Li, J Jitomir, B Shelmadine, E Deike, E Nassar, A Parker, J Dove, T Buford, B Campbell, P La Bounty, M Cooke, C Rasmussen, R Wilson, R Kreider. </w:t>
      </w:r>
      <w:r w:rsidRPr="00DE1945">
        <w:rPr>
          <w:rFonts w:ascii="Book Antiqua" w:hAnsi="Book Antiqua"/>
          <w:i/>
          <w:sz w:val="20"/>
        </w:rPr>
        <w:t xml:space="preserve">Effects of the Curves® fitness and weight loss program in senior-aged women: resting energy expenditure. </w:t>
      </w:r>
      <w:r w:rsidRPr="00DE1945">
        <w:rPr>
          <w:rFonts w:ascii="Book Antiqua" w:hAnsi="Book Antiqua"/>
          <w:b/>
          <w:sz w:val="20"/>
        </w:rPr>
        <w:t xml:space="preserve">Experimental Biology Annual Meeting. </w:t>
      </w:r>
      <w:r w:rsidRPr="00DE1945">
        <w:rPr>
          <w:rFonts w:ascii="Book Antiqua" w:hAnsi="Book Antiqua"/>
          <w:sz w:val="20"/>
        </w:rPr>
        <w:t>San Diego, CA, April 9, 2008.</w:t>
      </w:r>
    </w:p>
    <w:p w14:paraId="5D76DAAD"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Parker A, M Galbreath, E Deike, T Buford, E Nassar, B Shelmadine, C Boulton, J Dove, R Chandran, K Beavers, J Wismann, G Hudson, M Serra, J Jitomir, R Li, B Campbell, P La Bounty, M Cooke, C Rasmussen, M Greenwood, R </w:t>
      </w:r>
      <w:r w:rsidRPr="00DE1945">
        <w:rPr>
          <w:rFonts w:ascii="Book Antiqua" w:hAnsi="Book Antiqua"/>
          <w:sz w:val="20"/>
        </w:rPr>
        <w:lastRenderedPageBreak/>
        <w:t xml:space="preserve">Wilson, R Kreider. </w:t>
      </w:r>
      <w:r w:rsidRPr="00DE1945">
        <w:rPr>
          <w:rFonts w:ascii="Book Antiqua" w:hAnsi="Book Antiqua"/>
          <w:i/>
          <w:sz w:val="20"/>
        </w:rPr>
        <w:t xml:space="preserve">Effects of the Curves® fitness &amp; weight loss program in senior-aged women: training adaptations. </w:t>
      </w:r>
      <w:r w:rsidRPr="00DE1945">
        <w:rPr>
          <w:rFonts w:ascii="Book Antiqua" w:hAnsi="Book Antiqua"/>
          <w:b/>
          <w:sz w:val="20"/>
        </w:rPr>
        <w:t xml:space="preserve">Experimental Biology Annual Meeting. </w:t>
      </w:r>
      <w:r w:rsidRPr="00DE1945">
        <w:rPr>
          <w:rFonts w:ascii="Book Antiqua" w:hAnsi="Book Antiqua"/>
          <w:sz w:val="20"/>
        </w:rPr>
        <w:t>San Diego, CA, April 9, 2008.</w:t>
      </w:r>
    </w:p>
    <w:p w14:paraId="33B01130" w14:textId="77777777" w:rsidR="00C325AF" w:rsidRPr="00DE1945" w:rsidRDefault="00960D0E" w:rsidP="00DE1945">
      <w:pPr>
        <w:numPr>
          <w:ilvl w:val="0"/>
          <w:numId w:val="8"/>
        </w:numPr>
        <w:tabs>
          <w:tab w:val="left" w:pos="660"/>
        </w:tabs>
        <w:spacing w:before="1"/>
        <w:rPr>
          <w:rFonts w:ascii="Book Antiqua" w:eastAsia="Book Antiqua" w:hAnsi="Book Antiqua" w:cs="Book Antiqua"/>
          <w:sz w:val="20"/>
          <w:szCs w:val="20"/>
        </w:rPr>
      </w:pPr>
      <w:r w:rsidRPr="00DE1945">
        <w:rPr>
          <w:rFonts w:ascii="Book Antiqua" w:hAnsi="Book Antiqua"/>
          <w:sz w:val="20"/>
        </w:rPr>
        <w:t xml:space="preserve">*Shelmadine B, M Galbreath, R Chandran, K Beavers, G Hudson, M Serra, R Li, T Buford, J Jitomir, E Nassar, J Wismann, A Parker, E Deike, C Boulton, J Dove, B Campbell, P La Bounty, M Cooke, C Rasmussen, D Willoughby, R Wilson, R Kreider. </w:t>
      </w:r>
      <w:r w:rsidRPr="00DE1945">
        <w:rPr>
          <w:rFonts w:ascii="Book Antiqua" w:hAnsi="Book Antiqua"/>
          <w:i/>
          <w:sz w:val="20"/>
        </w:rPr>
        <w:t xml:space="preserve">Effects of the Curves® fitness &amp; weight loss program in senior-aged women: health markers. </w:t>
      </w:r>
      <w:r w:rsidRPr="00DE1945">
        <w:rPr>
          <w:rFonts w:ascii="Book Antiqua" w:hAnsi="Book Antiqua"/>
          <w:b/>
          <w:sz w:val="20"/>
        </w:rPr>
        <w:t xml:space="preserve">Experimental Biology Annual Meeting. </w:t>
      </w:r>
      <w:r w:rsidRPr="00DE1945">
        <w:rPr>
          <w:rFonts w:ascii="Book Antiqua" w:hAnsi="Book Antiqua"/>
          <w:sz w:val="20"/>
        </w:rPr>
        <w:t>San Diego, CA, April 9, 2008.</w:t>
      </w:r>
    </w:p>
    <w:p w14:paraId="04903F53"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Hartman J, M Galbreath, R Chandran, K Beavers, G Hudson, M Serra, R Li, J Jitomir, B Shelmadine, E Nassar, J Wismann, A Parker, E Deike, C Boulton, J Dove, T Buford, B Campbell, P La Bounty, M Cooke, C Rasmussen, R Bowden, R Wilson, R Kreider. </w:t>
      </w:r>
      <w:r w:rsidRPr="00DE1945">
        <w:rPr>
          <w:rFonts w:ascii="Book Antiqua" w:hAnsi="Book Antiqua"/>
          <w:i/>
          <w:sz w:val="20"/>
        </w:rPr>
        <w:t xml:space="preserve">Effects of the Curves® fitness &amp; weight loss program in senior-aged women: quality of life. </w:t>
      </w:r>
      <w:r w:rsidRPr="00DE1945">
        <w:rPr>
          <w:rFonts w:ascii="Book Antiqua" w:hAnsi="Book Antiqua"/>
          <w:b/>
          <w:sz w:val="20"/>
        </w:rPr>
        <w:t xml:space="preserve">Experimental Biology Annual Meeting. </w:t>
      </w:r>
      <w:r w:rsidRPr="00DE1945">
        <w:rPr>
          <w:rFonts w:ascii="Book Antiqua" w:hAnsi="Book Antiqua"/>
          <w:sz w:val="20"/>
        </w:rPr>
        <w:t>San Diego, CA, April 9, 2008.</w:t>
      </w:r>
    </w:p>
    <w:p w14:paraId="2CDA014F" w14:textId="77777777" w:rsidR="00C325AF" w:rsidRPr="00DE1945" w:rsidRDefault="00960D0E" w:rsidP="00DE1945">
      <w:pPr>
        <w:numPr>
          <w:ilvl w:val="0"/>
          <w:numId w:val="8"/>
        </w:numPr>
        <w:tabs>
          <w:tab w:val="left" w:pos="660"/>
        </w:tabs>
        <w:ind w:left="659" w:hanging="539"/>
        <w:rPr>
          <w:rFonts w:ascii="Book Antiqua" w:eastAsia="Book Antiqua" w:hAnsi="Book Antiqua" w:cs="Book Antiqua"/>
          <w:sz w:val="20"/>
          <w:szCs w:val="20"/>
        </w:rPr>
      </w:pPr>
      <w:r w:rsidRPr="00DE1945">
        <w:rPr>
          <w:rFonts w:ascii="Book Antiqua" w:hAnsi="Book Antiqua"/>
          <w:sz w:val="20"/>
        </w:rPr>
        <w:t xml:space="preserve">*Deike E, M Galbreath, J Hartman, M Serra, R Li, J Jitomir, B Shelmadine, T Buford, E Nassar, J Wismann, R Chandran, K Beavers, G Hudson, A Parker, C Boulton, J Dove, B Campbell, P La Bounty, M Cooke, C Rasmussen, B Lanning, R Wilson, R Kreider. </w:t>
      </w:r>
      <w:r w:rsidRPr="00DE1945">
        <w:rPr>
          <w:rFonts w:ascii="Book Antiqua" w:hAnsi="Book Antiqua"/>
          <w:i/>
          <w:sz w:val="20"/>
        </w:rPr>
        <w:t xml:space="preserve">Effects of the Curves® fitness &amp; weight loss program in senior-aged women: body image &amp; self-esteem. </w:t>
      </w:r>
      <w:r w:rsidRPr="00DE1945">
        <w:rPr>
          <w:rFonts w:ascii="Book Antiqua" w:hAnsi="Book Antiqua"/>
          <w:b/>
          <w:sz w:val="20"/>
        </w:rPr>
        <w:t xml:space="preserve">Experimental Biology Annual Meeting. </w:t>
      </w:r>
      <w:r w:rsidRPr="00DE1945">
        <w:rPr>
          <w:rFonts w:ascii="Book Antiqua" w:hAnsi="Book Antiqua"/>
          <w:sz w:val="20"/>
        </w:rPr>
        <w:t>San Diego, CA, April 9, 2008.</w:t>
      </w:r>
    </w:p>
    <w:p w14:paraId="42710958" w14:textId="77777777" w:rsidR="00C325AF" w:rsidRPr="00DE1945" w:rsidRDefault="00960D0E" w:rsidP="00DE1945">
      <w:pPr>
        <w:numPr>
          <w:ilvl w:val="0"/>
          <w:numId w:val="8"/>
        </w:numPr>
        <w:tabs>
          <w:tab w:val="left" w:pos="660"/>
        </w:tabs>
        <w:rPr>
          <w:rFonts w:ascii="Book Antiqua" w:eastAsia="Book Antiqua" w:hAnsi="Book Antiqua" w:cs="Book Antiqua"/>
          <w:sz w:val="20"/>
          <w:szCs w:val="20"/>
        </w:rPr>
      </w:pPr>
      <w:r w:rsidRPr="00DE1945">
        <w:rPr>
          <w:rFonts w:ascii="Book Antiqua" w:hAnsi="Book Antiqua"/>
          <w:sz w:val="20"/>
        </w:rPr>
        <w:t xml:space="preserve">*Dove*, M Ferreira, M Galbreath, R Chandran, K Beavers, M Serra, R Li, J Jitomir, B Shelmadine, T Buford, E Nassar, J Wismann, G Hudson, A Parker, C Rasmussen, K Fredenburg, M Wooddy, R Wilson, R Kreider. </w:t>
      </w:r>
      <w:r w:rsidRPr="00DE1945">
        <w:rPr>
          <w:rFonts w:ascii="Book Antiqua" w:hAnsi="Book Antiqua"/>
          <w:i/>
          <w:sz w:val="20"/>
        </w:rPr>
        <w:t xml:space="preserve">Effects of a multi-component school-based intervention on health markers, body composition, physical fitness, and psychological measures in overweight adolescent females. </w:t>
      </w:r>
      <w:r w:rsidRPr="00DE1945">
        <w:rPr>
          <w:rFonts w:ascii="Book Antiqua" w:hAnsi="Book Antiqua"/>
          <w:b/>
          <w:sz w:val="20"/>
        </w:rPr>
        <w:t xml:space="preserve">Experimental Biology Annual Meeting. </w:t>
      </w:r>
      <w:r w:rsidRPr="00DE1945">
        <w:rPr>
          <w:rFonts w:ascii="Book Antiqua" w:hAnsi="Book Antiqua"/>
          <w:sz w:val="20"/>
        </w:rPr>
        <w:t>San Diego, CA, April 9, 2008.</w:t>
      </w:r>
    </w:p>
    <w:p w14:paraId="0580400D" w14:textId="77777777" w:rsidR="00C325AF" w:rsidRPr="00DE1945" w:rsidRDefault="00960D0E" w:rsidP="00DE1945">
      <w:pPr>
        <w:numPr>
          <w:ilvl w:val="0"/>
          <w:numId w:val="8"/>
        </w:numPr>
        <w:tabs>
          <w:tab w:val="left" w:pos="660"/>
        </w:tabs>
        <w:ind w:left="659" w:hanging="539"/>
        <w:rPr>
          <w:rFonts w:ascii="Book Antiqua" w:eastAsia="Book Antiqua" w:hAnsi="Book Antiqua" w:cs="Book Antiqua"/>
          <w:sz w:val="20"/>
          <w:szCs w:val="20"/>
        </w:rPr>
      </w:pPr>
      <w:r w:rsidRPr="00DE1945">
        <w:rPr>
          <w:rFonts w:ascii="Book Antiqua" w:hAnsi="Book Antiqua"/>
          <w:sz w:val="20"/>
        </w:rPr>
        <w:t xml:space="preserve">*Li R, M Ferreira, A Parker, J Jitomir, M Galbreath, M Serra, K Beavers, J Dove, J Culbertson, B Shelmadine, C Curts, J Moreillon, M Byrd, E Deike, C Rasmussen, R Wilson, R Kreider.  </w:t>
      </w:r>
      <w:r w:rsidRPr="00DE1945">
        <w:rPr>
          <w:rFonts w:ascii="Book Antiqua" w:hAnsi="Book Antiqua"/>
          <w:i/>
          <w:sz w:val="20"/>
        </w:rPr>
        <w:t xml:space="preserve">Effects of the Curves® fitness &amp; weight loss program in women with medically managed conditions: body composition and resting energy expenditure. </w:t>
      </w:r>
      <w:r w:rsidRPr="00DE1945">
        <w:rPr>
          <w:rFonts w:ascii="Book Antiqua" w:hAnsi="Book Antiqua"/>
          <w:b/>
          <w:sz w:val="20"/>
        </w:rPr>
        <w:t xml:space="preserve">Experimental Biology Annual Meeting. </w:t>
      </w:r>
      <w:r w:rsidRPr="00DE1945">
        <w:rPr>
          <w:rFonts w:ascii="Book Antiqua" w:hAnsi="Book Antiqua"/>
          <w:sz w:val="20"/>
        </w:rPr>
        <w:t>San Diego, CA, April 9, 2008.</w:t>
      </w:r>
    </w:p>
    <w:p w14:paraId="2425E65A" w14:textId="77777777" w:rsidR="00C325AF" w:rsidRPr="00DE1945" w:rsidRDefault="00960D0E" w:rsidP="00DE1945">
      <w:pPr>
        <w:numPr>
          <w:ilvl w:val="0"/>
          <w:numId w:val="8"/>
        </w:numPr>
        <w:tabs>
          <w:tab w:val="left" w:pos="660"/>
        </w:tabs>
        <w:ind w:left="659" w:hanging="539"/>
        <w:rPr>
          <w:rFonts w:ascii="Book Antiqua" w:eastAsia="Book Antiqua" w:hAnsi="Book Antiqua" w:cs="Book Antiqua"/>
          <w:sz w:val="20"/>
          <w:szCs w:val="20"/>
        </w:rPr>
      </w:pPr>
      <w:r w:rsidRPr="00DE1945">
        <w:rPr>
          <w:rFonts w:ascii="Book Antiqua" w:hAnsi="Book Antiqua"/>
          <w:sz w:val="20"/>
        </w:rPr>
        <w:t xml:space="preserve">*Ferreira M, R Li, A Parker, M Galbreath, J Jitomir, M Serra, K Beavers, J Dove, J Culbertson, B Shelmadine, C Curts, J Moreillon, M Byrd, E Deike, C Rasmussen, R Wilson, R Kreider.  </w:t>
      </w:r>
      <w:r w:rsidRPr="00DE1945">
        <w:rPr>
          <w:rFonts w:ascii="Book Antiqua" w:hAnsi="Book Antiqua"/>
          <w:i/>
          <w:sz w:val="20"/>
        </w:rPr>
        <w:t xml:space="preserve">Effects of the Curves® fitness &amp; weight loss program in women with medically managed conditions: training adaptations. </w:t>
      </w:r>
      <w:r w:rsidRPr="00DE1945">
        <w:rPr>
          <w:rFonts w:ascii="Book Antiqua" w:hAnsi="Book Antiqua"/>
          <w:b/>
          <w:sz w:val="20"/>
        </w:rPr>
        <w:t xml:space="preserve">Experimental Biology Annual Meeting. </w:t>
      </w:r>
      <w:r w:rsidRPr="00DE1945">
        <w:rPr>
          <w:rFonts w:ascii="Book Antiqua" w:hAnsi="Book Antiqua"/>
          <w:sz w:val="20"/>
        </w:rPr>
        <w:t>San Diego, CA, April 9, 2008.</w:t>
      </w:r>
    </w:p>
    <w:p w14:paraId="5D02C3F0" w14:textId="77777777" w:rsidR="00C325AF" w:rsidRPr="00DE1945" w:rsidRDefault="00960D0E" w:rsidP="00DE1945">
      <w:pPr>
        <w:ind w:left="659" w:hanging="540"/>
        <w:rPr>
          <w:rFonts w:ascii="Book Antiqua" w:eastAsia="Book Antiqua" w:hAnsi="Book Antiqua" w:cs="Book Antiqua"/>
          <w:sz w:val="20"/>
          <w:szCs w:val="20"/>
        </w:rPr>
      </w:pPr>
      <w:r w:rsidRPr="00DE1945">
        <w:rPr>
          <w:rFonts w:ascii="Book Antiqua" w:hAnsi="Book Antiqua"/>
          <w:i/>
          <w:sz w:val="20"/>
        </w:rPr>
        <w:t xml:space="preserve">278.   </w:t>
      </w:r>
      <w:r w:rsidRPr="00DE1945">
        <w:rPr>
          <w:rFonts w:ascii="Book Antiqua" w:hAnsi="Book Antiqua"/>
          <w:sz w:val="20"/>
        </w:rPr>
        <w:t xml:space="preserve">*Jitomir J, R Chandran, B Shelmadine1, K Beavers, C Kerksick, C Wilborn, J Wismann, E Nassar, J Dove, M Galbreath, T Harvey, P La Bounty, B Campbell, M Ferreira, M Cooke, M Iosia, C Rasmussen, R Bowden, R Wilson, R Kreider.  </w:t>
      </w:r>
      <w:r w:rsidRPr="00DE1945">
        <w:rPr>
          <w:rFonts w:ascii="Book Antiqua" w:hAnsi="Book Antiqua"/>
          <w:i/>
          <w:sz w:val="20"/>
        </w:rPr>
        <w:t xml:space="preserve">Medical profile of sedentary women with and without metabolic syndrome (MS).  </w:t>
      </w:r>
      <w:r w:rsidRPr="00DE1945">
        <w:rPr>
          <w:rFonts w:ascii="Book Antiqua" w:hAnsi="Book Antiqua"/>
          <w:b/>
          <w:sz w:val="20"/>
        </w:rPr>
        <w:t xml:space="preserve">Experimental Biology Annual Meeting. </w:t>
      </w:r>
      <w:r w:rsidRPr="00DE1945">
        <w:rPr>
          <w:rFonts w:ascii="Book Antiqua" w:hAnsi="Book Antiqua"/>
          <w:sz w:val="20"/>
        </w:rPr>
        <w:t>San Diego, CA, April 9, 2008.</w:t>
      </w:r>
    </w:p>
    <w:p w14:paraId="4E23C5B3" w14:textId="77777777" w:rsidR="00C325AF" w:rsidRPr="00DE1945" w:rsidRDefault="00960D0E" w:rsidP="00DE1945">
      <w:pPr>
        <w:numPr>
          <w:ilvl w:val="0"/>
          <w:numId w:val="7"/>
        </w:numPr>
        <w:tabs>
          <w:tab w:val="left" w:pos="660"/>
        </w:tabs>
        <w:ind w:hanging="539"/>
        <w:rPr>
          <w:rFonts w:ascii="Book Antiqua" w:eastAsia="Book Antiqua" w:hAnsi="Book Antiqua" w:cs="Book Antiqua"/>
          <w:sz w:val="20"/>
          <w:szCs w:val="20"/>
        </w:rPr>
      </w:pPr>
      <w:r w:rsidRPr="00DE1945">
        <w:rPr>
          <w:rFonts w:ascii="Book Antiqua" w:hAnsi="Book Antiqua"/>
          <w:sz w:val="20"/>
        </w:rPr>
        <w:t xml:space="preserve">*Beavers K, R Chandran, J Jitomir, B Shelmadine, C Kerksick, C Wilborn, J Wismann, E Nassar, J Dove, M Galbreath, P La Bounty, B Campbell, M Ferreira, M Cooke, M Iosia, C Rasmussen, R Bowden, R Wilson, R Kreider. </w:t>
      </w:r>
      <w:r w:rsidRPr="00DE1945">
        <w:rPr>
          <w:rFonts w:ascii="Book Antiqua" w:hAnsi="Book Antiqua"/>
          <w:i/>
          <w:sz w:val="20"/>
        </w:rPr>
        <w:t xml:space="preserve">Relationship of uric acid to markers of metabolic syndrome (MS) and medical status.  </w:t>
      </w:r>
      <w:r w:rsidRPr="00DE1945">
        <w:rPr>
          <w:rFonts w:ascii="Book Antiqua" w:hAnsi="Book Antiqua"/>
          <w:b/>
          <w:sz w:val="20"/>
        </w:rPr>
        <w:t xml:space="preserve">Experimental Biology Annual Meeting. </w:t>
      </w:r>
      <w:r w:rsidRPr="00DE1945">
        <w:rPr>
          <w:rFonts w:ascii="Book Antiqua" w:hAnsi="Book Antiqua"/>
          <w:sz w:val="20"/>
        </w:rPr>
        <w:t>San Diego, CA, April 9, 2008.</w:t>
      </w:r>
    </w:p>
    <w:p w14:paraId="4D643300" w14:textId="77777777" w:rsidR="00C325AF" w:rsidRPr="00DE1945" w:rsidRDefault="00960D0E" w:rsidP="00DE1945">
      <w:pPr>
        <w:numPr>
          <w:ilvl w:val="0"/>
          <w:numId w:val="7"/>
        </w:numPr>
        <w:tabs>
          <w:tab w:val="left" w:pos="660"/>
        </w:tabs>
        <w:ind w:hanging="539"/>
        <w:rPr>
          <w:rFonts w:ascii="Book Antiqua" w:eastAsia="Book Antiqua" w:hAnsi="Book Antiqua" w:cs="Book Antiqua"/>
          <w:sz w:val="20"/>
          <w:szCs w:val="20"/>
        </w:rPr>
      </w:pPr>
      <w:r w:rsidRPr="00DE1945">
        <w:rPr>
          <w:rFonts w:ascii="Book Antiqua" w:hAnsi="Book Antiqua"/>
          <w:sz w:val="20"/>
        </w:rPr>
        <w:t xml:space="preserve">*Beavers KM, MC Serra, B Marcello, CM Kerksick, CJ Rasmussen, DP Beavers, RB Kreider. Body composition data on Division I athletes using dual energy x-ray absorptiometry: body fat percentage. </w:t>
      </w:r>
      <w:r w:rsidRPr="00DE1945">
        <w:rPr>
          <w:rFonts w:ascii="Book Antiqua" w:hAnsi="Book Antiqua"/>
          <w:b/>
          <w:sz w:val="20"/>
        </w:rPr>
        <w:t>2008 Sports, Cardiovascular, and Wellness Nutritionists Annual Conference</w:t>
      </w:r>
      <w:r w:rsidRPr="00DE1945">
        <w:rPr>
          <w:rFonts w:ascii="Book Antiqua" w:hAnsi="Book Antiqua"/>
          <w:sz w:val="20"/>
        </w:rPr>
        <w:t>. Boston, MA. March 12, 2008.</w:t>
      </w:r>
    </w:p>
    <w:p w14:paraId="18057213" w14:textId="77777777" w:rsidR="00C325AF" w:rsidRPr="00DE1945" w:rsidRDefault="00960D0E" w:rsidP="00DE1945">
      <w:pPr>
        <w:numPr>
          <w:ilvl w:val="0"/>
          <w:numId w:val="7"/>
        </w:numPr>
        <w:tabs>
          <w:tab w:val="left" w:pos="660"/>
        </w:tabs>
        <w:spacing w:before="1"/>
        <w:ind w:hanging="539"/>
        <w:rPr>
          <w:rFonts w:ascii="Book Antiqua" w:eastAsia="Book Antiqua" w:hAnsi="Book Antiqua" w:cs="Book Antiqua"/>
          <w:sz w:val="20"/>
          <w:szCs w:val="20"/>
        </w:rPr>
      </w:pPr>
      <w:r w:rsidRPr="00DE1945">
        <w:rPr>
          <w:rFonts w:ascii="Book Antiqua" w:hAnsi="Book Antiqua"/>
          <w:sz w:val="20"/>
        </w:rPr>
        <w:t xml:space="preserve">*Serra MC, Beavers KM, B Marcello, CM Kerksick, CJ Rasmussen, DP Beavers, RB Kreider. Body Composition Data on Division I Athletes Using Dual Energy X-ray Absorptiometry: Bone Mineral Density &amp; T-Scores. </w:t>
      </w:r>
      <w:r w:rsidRPr="00DE1945">
        <w:rPr>
          <w:rFonts w:ascii="Book Antiqua" w:hAnsi="Book Antiqua"/>
          <w:b/>
          <w:sz w:val="20"/>
        </w:rPr>
        <w:t xml:space="preserve">2008 Sports, Cardiovascular, and Wellness Nutritionists Conference.   </w:t>
      </w:r>
      <w:r w:rsidRPr="00DE1945">
        <w:rPr>
          <w:rFonts w:ascii="Book Antiqua" w:hAnsi="Book Antiqua"/>
          <w:sz w:val="20"/>
        </w:rPr>
        <w:t>Boston, MA. March 12, 2008.</w:t>
      </w:r>
    </w:p>
    <w:p w14:paraId="23F60C09" w14:textId="77777777" w:rsidR="00C325AF" w:rsidRPr="00DE1945" w:rsidRDefault="00960D0E" w:rsidP="00DE1945">
      <w:pPr>
        <w:numPr>
          <w:ilvl w:val="0"/>
          <w:numId w:val="7"/>
        </w:numPr>
        <w:tabs>
          <w:tab w:val="left" w:pos="660"/>
        </w:tabs>
        <w:spacing w:before="40"/>
        <w:ind w:left="660"/>
        <w:rPr>
          <w:rFonts w:ascii="Book Antiqua" w:eastAsia="Book Antiqua" w:hAnsi="Book Antiqua" w:cs="Book Antiqua"/>
          <w:sz w:val="20"/>
          <w:szCs w:val="20"/>
        </w:rPr>
      </w:pPr>
      <w:r w:rsidRPr="00DE1945">
        <w:rPr>
          <w:rFonts w:ascii="Book Antiqua" w:hAnsi="Book Antiqua"/>
          <w:sz w:val="20"/>
        </w:rPr>
        <w:t xml:space="preserve">Cooke M, M Iosia, T Buford, B Shelmadine, G Hudson, C Kerksick, C Rasmussen, M Greenwood, B Leutholtz, D Willoughby, Richard Kreider. </w:t>
      </w:r>
      <w:r w:rsidRPr="00DE1945">
        <w:rPr>
          <w:rFonts w:ascii="Book Antiqua" w:hAnsi="Book Antiqua"/>
          <w:i/>
          <w:sz w:val="20"/>
        </w:rPr>
        <w:t xml:space="preserve">Effects of acute and chronic coenzyme Q10 supplementation on exercise performance in both trained and untrained individuals. </w:t>
      </w:r>
      <w:r w:rsidRPr="00DE1945">
        <w:rPr>
          <w:rFonts w:ascii="Book Antiqua" w:hAnsi="Book Antiqua"/>
          <w:b/>
          <w:sz w:val="20"/>
        </w:rPr>
        <w:t xml:space="preserve">American College of Sports Medicine Annual Meeting. </w:t>
      </w:r>
      <w:r w:rsidRPr="00DE1945">
        <w:rPr>
          <w:rFonts w:ascii="Book Antiqua" w:hAnsi="Book Antiqua"/>
          <w:sz w:val="20"/>
        </w:rPr>
        <w:t>Indianapolis, IN, May 29, 2008.</w:t>
      </w:r>
    </w:p>
    <w:p w14:paraId="31387389"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Hudson G, M Galbreath, R Chandran, J Wismann, M Serra, J Dove, C Boulton, P LaBounty, M Cooke, C Rasmussen, R Wilson, D Willoughby, M Greenwood, and R Kreider. </w:t>
      </w:r>
      <w:r w:rsidRPr="00DE1945">
        <w:rPr>
          <w:rFonts w:ascii="Book Antiqua" w:hAnsi="Book Antiqua"/>
          <w:i/>
          <w:sz w:val="20"/>
        </w:rPr>
        <w:t xml:space="preserve">Effects of a popular fitness and weight loss program in senior-aged women: leptin, ghrelin, &amp; adiponectin levels.  </w:t>
      </w:r>
      <w:r w:rsidRPr="00DE1945">
        <w:rPr>
          <w:rFonts w:ascii="Book Antiqua" w:hAnsi="Book Antiqua"/>
          <w:b/>
          <w:sz w:val="20"/>
        </w:rPr>
        <w:t xml:space="preserve">National Strength &amp; Conditioning Association Annual Meeting. </w:t>
      </w:r>
      <w:r w:rsidRPr="00DE1945">
        <w:rPr>
          <w:rFonts w:ascii="Book Antiqua" w:hAnsi="Book Antiqua"/>
          <w:sz w:val="20"/>
        </w:rPr>
        <w:t>Las Vegas, NV. July 10, 2008.</w:t>
      </w:r>
    </w:p>
    <w:p w14:paraId="5DB5266F"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ider R, A Parker, J Moreillon, C Rasmussen, M Greenwood. </w:t>
      </w:r>
      <w:r w:rsidRPr="00DE1945">
        <w:rPr>
          <w:rFonts w:ascii="Book Antiqua" w:hAnsi="Book Antiqua"/>
          <w:i/>
          <w:sz w:val="20"/>
        </w:rPr>
        <w:t xml:space="preserve">Energy expenditure analysis of women participating in a computerized hydraulic circuit training program. </w:t>
      </w:r>
      <w:r w:rsidRPr="00DE1945">
        <w:rPr>
          <w:rFonts w:ascii="Book Antiqua" w:hAnsi="Book Antiqua"/>
          <w:b/>
          <w:sz w:val="20"/>
        </w:rPr>
        <w:t>National Strength &amp; Conditioning Association Annual Meeting.</w:t>
      </w:r>
    </w:p>
    <w:p w14:paraId="09905E19" w14:textId="77777777" w:rsidR="00C325AF" w:rsidRPr="00DE1945" w:rsidRDefault="00960D0E" w:rsidP="00DE1945">
      <w:pPr>
        <w:pStyle w:val="BodyText"/>
        <w:spacing w:before="1"/>
        <w:ind w:left="659" w:firstLine="0"/>
      </w:pPr>
      <w:r w:rsidRPr="00DE1945">
        <w:t>Las Vegas, NV. July 11, 2008.</w:t>
      </w:r>
    </w:p>
    <w:p w14:paraId="02769C88"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Hudson G, M Galbreath, R Chandran, J Wismann, M Serra, J Dove, C Boulton, P LaBounty, M Cooke, C Rasmussen, R Wilson, D Willoughby, M Greenwood, R Kreider. </w:t>
      </w:r>
      <w:r w:rsidRPr="00DE1945">
        <w:rPr>
          <w:rFonts w:ascii="Book Antiqua" w:hAnsi="Book Antiqua"/>
          <w:i/>
          <w:sz w:val="20"/>
        </w:rPr>
        <w:t xml:space="preserve">Effects of a popular fitness and weight loss program in senior-aged women: glucose and insulin kinetics. </w:t>
      </w:r>
      <w:r w:rsidRPr="00DE1945">
        <w:rPr>
          <w:rFonts w:ascii="Book Antiqua" w:hAnsi="Book Antiqua"/>
          <w:b/>
          <w:sz w:val="20"/>
        </w:rPr>
        <w:t xml:space="preserve">National Strength &amp; Conditioning Association Annual Meeting. </w:t>
      </w:r>
      <w:r w:rsidRPr="00DE1945">
        <w:rPr>
          <w:rFonts w:ascii="Book Antiqua" w:hAnsi="Book Antiqua"/>
          <w:sz w:val="20"/>
        </w:rPr>
        <w:t>Las Vegas, NV. July 11, 2008.</w:t>
      </w:r>
    </w:p>
    <w:p w14:paraId="1B5FD0C5" w14:textId="77777777" w:rsidR="00C325AF" w:rsidRPr="00DE1945" w:rsidRDefault="00960D0E" w:rsidP="00DE1945">
      <w:pPr>
        <w:pStyle w:val="BodyText"/>
        <w:numPr>
          <w:ilvl w:val="0"/>
          <w:numId w:val="7"/>
        </w:numPr>
        <w:tabs>
          <w:tab w:val="left" w:pos="659"/>
        </w:tabs>
        <w:ind w:left="658"/>
      </w:pPr>
      <w:r w:rsidRPr="00DE1945">
        <w:t>*Beavers K, M. Serra, J. Moreillon, G. Hudson, B. Shelmadine, J. Jitomir, C. Curts, E. Deike, M. Byrd, J. Culbertson,</w:t>
      </w:r>
    </w:p>
    <w:p w14:paraId="45D8D45C" w14:textId="77777777" w:rsidR="00C325AF" w:rsidRPr="00DE1945" w:rsidRDefault="00960D0E" w:rsidP="00DE1945">
      <w:pPr>
        <w:spacing w:before="1"/>
        <w:ind w:left="658"/>
        <w:rPr>
          <w:rFonts w:ascii="Book Antiqua" w:eastAsia="Book Antiqua" w:hAnsi="Book Antiqua" w:cs="Book Antiqua"/>
          <w:sz w:val="20"/>
          <w:szCs w:val="20"/>
        </w:rPr>
      </w:pPr>
      <w:r w:rsidRPr="00DE1945">
        <w:rPr>
          <w:rFonts w:ascii="Book Antiqua" w:hAnsi="Book Antiqua"/>
          <w:sz w:val="20"/>
        </w:rPr>
        <w:t xml:space="preserve">P. Leeke, F. Vela, C. Rasmussen, M. Greenwood, J. Campbell, J. Beiseigel, S. Jonnalagadda, R. Kreider. </w:t>
      </w:r>
      <w:r w:rsidRPr="00DE1945">
        <w:rPr>
          <w:rFonts w:ascii="Book Antiqua" w:hAnsi="Book Antiqua"/>
          <w:i/>
          <w:sz w:val="20"/>
        </w:rPr>
        <w:t>Comparison of two 10-week diet and exercise programs for weight loss in women</w:t>
      </w:r>
      <w:r w:rsidRPr="00DE1945">
        <w:rPr>
          <w:rFonts w:ascii="Book Antiqua" w:hAnsi="Book Antiqua"/>
          <w:sz w:val="20"/>
        </w:rPr>
        <w:t xml:space="preserve">. </w:t>
      </w:r>
      <w:r w:rsidRPr="00DE1945">
        <w:rPr>
          <w:rFonts w:ascii="Book Antiqua" w:hAnsi="Book Antiqua"/>
          <w:b/>
          <w:sz w:val="20"/>
        </w:rPr>
        <w:t xml:space="preserve">Experimental Biology. </w:t>
      </w:r>
      <w:r w:rsidRPr="00DE1945">
        <w:rPr>
          <w:rFonts w:ascii="Book Antiqua" w:hAnsi="Book Antiqua"/>
          <w:sz w:val="20"/>
        </w:rPr>
        <w:t>New Orleans, LA. April 22, 2009.</w:t>
      </w:r>
    </w:p>
    <w:p w14:paraId="2A57A025" w14:textId="77777777" w:rsidR="00C325AF" w:rsidRPr="00DE1945" w:rsidRDefault="00960D0E" w:rsidP="00DE1945">
      <w:pPr>
        <w:pStyle w:val="BodyText"/>
        <w:numPr>
          <w:ilvl w:val="0"/>
          <w:numId w:val="7"/>
        </w:numPr>
        <w:tabs>
          <w:tab w:val="left" w:pos="659"/>
        </w:tabs>
        <w:ind w:left="658"/>
      </w:pPr>
      <w:r w:rsidRPr="00DE1945">
        <w:lastRenderedPageBreak/>
        <w:t>*Serra M, K. Beavers, J. Moreillon, G. Hudson, B. Shelmadine, J. Jitomir, C. Curts, E. Deike, M. Byrd, J. Culbertson,</w:t>
      </w:r>
    </w:p>
    <w:p w14:paraId="7EA7734B" w14:textId="77777777" w:rsidR="00C325AF" w:rsidRPr="00DE1945" w:rsidRDefault="00960D0E" w:rsidP="00DE1945">
      <w:pPr>
        <w:ind w:left="658"/>
        <w:rPr>
          <w:rFonts w:ascii="Book Antiqua" w:eastAsia="Book Antiqua" w:hAnsi="Book Antiqua" w:cs="Book Antiqua"/>
          <w:sz w:val="20"/>
          <w:szCs w:val="20"/>
        </w:rPr>
      </w:pPr>
      <w:r w:rsidRPr="00DE1945">
        <w:rPr>
          <w:rFonts w:ascii="Book Antiqua" w:hAnsi="Book Antiqua"/>
          <w:sz w:val="20"/>
        </w:rPr>
        <w:t xml:space="preserve">P. Leeke, F. Vela, C. Rasmussen, M. Greenwood, J. Campbell, J. Beiseigel, S. Jonnalagadda, R. Kreider. </w:t>
      </w:r>
      <w:r w:rsidRPr="00DE1945">
        <w:rPr>
          <w:rFonts w:ascii="Book Antiqua" w:hAnsi="Book Antiqua"/>
          <w:i/>
          <w:sz w:val="20"/>
        </w:rPr>
        <w:t>Comparison of two ready-to-eat cereals as partial meal replacements in a 2-week weight loss plan</w:t>
      </w:r>
      <w:r w:rsidRPr="00DE1945">
        <w:rPr>
          <w:rFonts w:ascii="Book Antiqua" w:hAnsi="Book Antiqua"/>
          <w:sz w:val="20"/>
        </w:rPr>
        <w:t xml:space="preserve">. </w:t>
      </w:r>
      <w:r w:rsidRPr="00DE1945">
        <w:rPr>
          <w:rFonts w:ascii="Book Antiqua" w:hAnsi="Book Antiqua"/>
          <w:b/>
          <w:sz w:val="20"/>
        </w:rPr>
        <w:t xml:space="preserve">Experimental Biology. </w:t>
      </w:r>
      <w:r w:rsidRPr="00DE1945">
        <w:rPr>
          <w:rFonts w:ascii="Book Antiqua" w:hAnsi="Book Antiqua"/>
          <w:sz w:val="20"/>
        </w:rPr>
        <w:t>New Orleans, LA. April 22, 2009.</w:t>
      </w:r>
    </w:p>
    <w:p w14:paraId="78FF0BDD" w14:textId="77777777"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reider R, M. Serra, J. Moreillon, K. Beavers, G. Hudson, B. Shelmadine, J. Jitomir, C. Curts, E. Deike, M. Byrd, J. Culbertson, P. Leeke, F. Vela, C. Rasmussen, M. Greenwood, J. Campbell, J. Beiseigel and S. Jonnalagadda. </w:t>
      </w:r>
      <w:r w:rsidRPr="00DE1945">
        <w:rPr>
          <w:rFonts w:ascii="Book Antiqua" w:hAnsi="Book Antiqua"/>
          <w:i/>
          <w:sz w:val="20"/>
        </w:rPr>
        <w:t xml:space="preserve">A comparison of two weight maintenance programs following weight loss in women </w:t>
      </w:r>
      <w:r w:rsidRPr="00DE1945">
        <w:rPr>
          <w:rFonts w:ascii="Book Antiqua" w:hAnsi="Book Antiqua"/>
          <w:b/>
          <w:sz w:val="20"/>
        </w:rPr>
        <w:t xml:space="preserve">Experimental Biology. </w:t>
      </w:r>
      <w:r w:rsidRPr="00DE1945">
        <w:rPr>
          <w:rFonts w:ascii="Book Antiqua" w:hAnsi="Book Antiqua"/>
          <w:sz w:val="20"/>
        </w:rPr>
        <w:t>New Orleans, LA. April 22, 2009.</w:t>
      </w:r>
    </w:p>
    <w:p w14:paraId="6B7714CB" w14:textId="77777777" w:rsidR="00C325AF" w:rsidRPr="00DE1945" w:rsidRDefault="00960D0E" w:rsidP="00DE1945">
      <w:pPr>
        <w:pStyle w:val="BodyText"/>
        <w:numPr>
          <w:ilvl w:val="0"/>
          <w:numId w:val="7"/>
        </w:numPr>
        <w:tabs>
          <w:tab w:val="left" w:pos="659"/>
        </w:tabs>
        <w:ind w:left="658"/>
        <w:rPr>
          <w:rFonts w:cs="Book Antiqua"/>
        </w:rPr>
      </w:pPr>
      <w:r w:rsidRPr="00DE1945">
        <w:t>*Culbertson J, M. Byrd, M. Cooke, C. Kerksick, B. Campbell, C. Wilborn, M. Galbreath, R. Li, M. Ferreira, E. Nassar,</w:t>
      </w:r>
      <w:r w:rsidR="002E3397" w:rsidRPr="00DE1945">
        <w:t xml:space="preserve"> </w:t>
      </w:r>
      <w:r w:rsidRPr="00DE1945">
        <w:t xml:space="preserve">T. Harvey, A. Parker, T. Courtney, J. Dove, K. Beavers, M. Serra, J. Jitomir, J. Moreillon, s. Simbo, R. Chandran, G. Hudson, C. Curts, E. Deike, M. Iosia, C. Rasmussen, M. Greenwood, r. Kreider. </w:t>
      </w:r>
      <w:r w:rsidRPr="00DE1945">
        <w:rPr>
          <w:i/>
        </w:rPr>
        <w:t>Effects of the Curves fitness &amp; weight loss program on body composition &amp; resting energy expenditure</w:t>
      </w:r>
      <w:r w:rsidRPr="00DE1945">
        <w:t xml:space="preserve">. </w:t>
      </w:r>
      <w:r w:rsidRPr="00DE1945">
        <w:rPr>
          <w:b/>
        </w:rPr>
        <w:t xml:space="preserve">Experimental Biology. </w:t>
      </w:r>
      <w:r w:rsidRPr="00DE1945">
        <w:t>New Orleans, LA. April 22, 2009.</w:t>
      </w:r>
    </w:p>
    <w:p w14:paraId="5265A528" w14:textId="77777777"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Moreillon J, J. Culbertson, M. Byrd, J. Wismann, M. Galbreath, C. Wilborn, L. Taylor, B. Campbell, E. Nassar, J. Dove, T. Harvey, C. Kerksick, P. LaBounty, A. Parker, M. Ferreira, M. Cooke, M. Iosia, R. Chandran, K. Beavers, M. Serra, J. Jitomir, C. Curts, E. Deike, G. Hudson, T. Buford, B. Shelmadine, C. Rasmussen, M. Greenwood, D. Willoughby, R. Kreider.  </w:t>
      </w:r>
      <w:r w:rsidRPr="00DE1945">
        <w:rPr>
          <w:rFonts w:ascii="Book Antiqua" w:hAnsi="Book Antiqua"/>
          <w:i/>
          <w:sz w:val="20"/>
        </w:rPr>
        <w:t>Effects of the Curves fitness &amp; weight loss program on markers of health &amp; fitness</w:t>
      </w:r>
      <w:r w:rsidRPr="00DE1945">
        <w:rPr>
          <w:rFonts w:ascii="Book Antiqua" w:hAnsi="Book Antiqua"/>
          <w:sz w:val="20"/>
        </w:rPr>
        <w:t xml:space="preserve">. </w:t>
      </w:r>
      <w:r w:rsidRPr="00DE1945">
        <w:rPr>
          <w:rFonts w:ascii="Book Antiqua" w:hAnsi="Book Antiqua"/>
          <w:b/>
          <w:sz w:val="20"/>
        </w:rPr>
        <w:t xml:space="preserve">Experimental Biology. </w:t>
      </w:r>
      <w:r w:rsidRPr="00DE1945">
        <w:rPr>
          <w:rFonts w:ascii="Book Antiqua" w:hAnsi="Book Antiqua"/>
          <w:sz w:val="20"/>
        </w:rPr>
        <w:t>New Orleans, LA. April 22, 2009.</w:t>
      </w:r>
    </w:p>
    <w:p w14:paraId="207DE1A6"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Rasmussen C, J. Culbertson, R. Li, M. Ferreira, A. Parker, J. Jitomir, M. Galbreath, M. Serra, K. Beavers, J. Dove, B. Shelmadine, G. Hudson, C. Curts, J. Moreillon, M. Byrd, E. Deike and R. Kreider. </w:t>
      </w:r>
      <w:r w:rsidRPr="00DE1945">
        <w:rPr>
          <w:rFonts w:ascii="Book Antiqua" w:hAnsi="Book Antiqua"/>
          <w:i/>
          <w:sz w:val="20"/>
        </w:rPr>
        <w:t>Effects of the Curves fitness &amp; weight loss program in women with medically managed conditions: body composition and resting energy</w:t>
      </w:r>
    </w:p>
    <w:p w14:paraId="18466949" w14:textId="77777777" w:rsidR="00C325AF" w:rsidRPr="00DE1945" w:rsidRDefault="00960D0E" w:rsidP="00DE1945">
      <w:pPr>
        <w:spacing w:before="1"/>
        <w:ind w:left="658"/>
        <w:rPr>
          <w:rFonts w:ascii="Book Antiqua" w:eastAsia="Book Antiqua" w:hAnsi="Book Antiqua" w:cs="Book Antiqua"/>
          <w:sz w:val="20"/>
          <w:szCs w:val="20"/>
        </w:rPr>
      </w:pPr>
      <w:r w:rsidRPr="00DE1945">
        <w:rPr>
          <w:rFonts w:ascii="Book Antiqua" w:hAnsi="Book Antiqua"/>
          <w:i/>
          <w:sz w:val="20"/>
        </w:rPr>
        <w:t>expenditure</w:t>
      </w:r>
      <w:r w:rsidRPr="00DE1945">
        <w:rPr>
          <w:rFonts w:ascii="Book Antiqua" w:hAnsi="Book Antiqua"/>
          <w:sz w:val="20"/>
        </w:rPr>
        <w:t xml:space="preserve">. </w:t>
      </w:r>
      <w:r w:rsidRPr="00DE1945">
        <w:rPr>
          <w:rFonts w:ascii="Book Antiqua" w:hAnsi="Book Antiqua"/>
          <w:b/>
          <w:sz w:val="20"/>
        </w:rPr>
        <w:t xml:space="preserve">Experimental Biology. </w:t>
      </w:r>
      <w:r w:rsidRPr="00DE1945">
        <w:rPr>
          <w:rFonts w:ascii="Book Antiqua" w:hAnsi="Book Antiqua"/>
          <w:sz w:val="20"/>
        </w:rPr>
        <w:t>New Orleans, LA. April 22, 2009.</w:t>
      </w:r>
    </w:p>
    <w:p w14:paraId="6041D009" w14:textId="77777777" w:rsidR="00C325AF" w:rsidRPr="00DE1945" w:rsidRDefault="00960D0E" w:rsidP="00DE1945">
      <w:pPr>
        <w:numPr>
          <w:ilvl w:val="0"/>
          <w:numId w:val="7"/>
        </w:numPr>
        <w:tabs>
          <w:tab w:val="left" w:pos="660"/>
        </w:tabs>
        <w:spacing w:before="1"/>
        <w:ind w:left="660"/>
        <w:rPr>
          <w:rFonts w:ascii="Book Antiqua" w:eastAsia="Book Antiqua" w:hAnsi="Book Antiqua" w:cs="Book Antiqua"/>
          <w:sz w:val="20"/>
          <w:szCs w:val="20"/>
        </w:rPr>
      </w:pPr>
      <w:r w:rsidRPr="00DE1945">
        <w:rPr>
          <w:rFonts w:ascii="Book Antiqua" w:hAnsi="Book Antiqua"/>
          <w:sz w:val="20"/>
        </w:rPr>
        <w:t xml:space="preserve">*Byrd M, M. Ferreira, R. Li, A. Parker, M. Galbreath, J. Jitomir, M. Serra, K. Beavers, J. Dove, J. Culbertson, G. Hudson, B. Shelmadine, C. Curts, J. Moreillon, E. Deike, C. Rasmussen and R. Kreider. </w:t>
      </w:r>
      <w:r w:rsidRPr="00DE1945">
        <w:rPr>
          <w:rFonts w:ascii="Book Antiqua" w:hAnsi="Book Antiqua"/>
          <w:i/>
          <w:sz w:val="20"/>
        </w:rPr>
        <w:t>Effects of the Curves fitness &amp; weight loss program in women with medically managed conditions: training adaptations</w:t>
      </w:r>
      <w:r w:rsidRPr="00DE1945">
        <w:rPr>
          <w:rFonts w:ascii="Book Antiqua" w:hAnsi="Book Antiqua"/>
          <w:sz w:val="20"/>
        </w:rPr>
        <w:t xml:space="preserve">.  </w:t>
      </w:r>
      <w:r w:rsidRPr="00DE1945">
        <w:rPr>
          <w:rFonts w:ascii="Book Antiqua" w:hAnsi="Book Antiqua"/>
          <w:b/>
          <w:sz w:val="20"/>
        </w:rPr>
        <w:t xml:space="preserve">Experimental Biology. </w:t>
      </w:r>
      <w:r w:rsidRPr="00DE1945">
        <w:rPr>
          <w:rFonts w:ascii="Book Antiqua" w:hAnsi="Book Antiqua"/>
          <w:sz w:val="20"/>
        </w:rPr>
        <w:t>New Orleans, LA. April 22, 2009.</w:t>
      </w:r>
    </w:p>
    <w:p w14:paraId="57D6E427" w14:textId="77777777" w:rsidR="00C325AF" w:rsidRPr="00DE1945" w:rsidRDefault="00960D0E" w:rsidP="00DE1945">
      <w:pPr>
        <w:pStyle w:val="BodyText"/>
        <w:numPr>
          <w:ilvl w:val="0"/>
          <w:numId w:val="7"/>
        </w:numPr>
        <w:tabs>
          <w:tab w:val="left" w:pos="660"/>
        </w:tabs>
        <w:ind w:left="658"/>
        <w:rPr>
          <w:rFonts w:cs="Book Antiqua"/>
        </w:rPr>
      </w:pPr>
      <w:r w:rsidRPr="00DE1945">
        <w:t>Kerksick C, K. Beavers, R. Chandran, J. Jitomir, M. Serra, B. Shelmadine, C. Wilborn, J. Wismann, E. Nassar, J. Dove,</w:t>
      </w:r>
      <w:r w:rsidR="002E3397" w:rsidRPr="00DE1945">
        <w:t xml:space="preserve"> </w:t>
      </w:r>
      <w:r w:rsidRPr="00DE1945">
        <w:t xml:space="preserve">M. Galbreath, P. LaBounty, B. Campbell, M. Ferreira, M. Cooke, M. Iosia, C. Rasmussen, R. Wilson and R. Kreider. </w:t>
      </w:r>
      <w:r w:rsidRPr="00DE1945">
        <w:rPr>
          <w:i/>
        </w:rPr>
        <w:t>Relationship of uric acid to body composition, heart disease risk factors and energy expenditure</w:t>
      </w:r>
      <w:r w:rsidRPr="00DE1945">
        <w:t xml:space="preserve">.  </w:t>
      </w:r>
      <w:r w:rsidRPr="00DE1945">
        <w:rPr>
          <w:b/>
        </w:rPr>
        <w:t xml:space="preserve">Experimental Biology. </w:t>
      </w:r>
      <w:r w:rsidRPr="00DE1945">
        <w:t>New Orleans, LA. April 22, 2009.</w:t>
      </w:r>
    </w:p>
    <w:p w14:paraId="69FB81CF" w14:textId="77777777" w:rsidR="00C325AF" w:rsidRPr="00DE1945" w:rsidRDefault="00960D0E" w:rsidP="00DE1945">
      <w:pPr>
        <w:pStyle w:val="BodyText"/>
        <w:numPr>
          <w:ilvl w:val="0"/>
          <w:numId w:val="7"/>
        </w:numPr>
        <w:tabs>
          <w:tab w:val="left" w:pos="661"/>
        </w:tabs>
        <w:ind w:left="660"/>
        <w:rPr>
          <w:rFonts w:cs="Book Antiqua"/>
        </w:rPr>
      </w:pPr>
      <w:r w:rsidRPr="00DE1945">
        <w:t>Kerksick C, K. Beavers, R. Chandran, J. Jitomir, M. Serra, B. Shelmadine, C. Wilborn, J. Wismann, E. Nassar, J. Dove,</w:t>
      </w:r>
      <w:r w:rsidR="002E3397" w:rsidRPr="00DE1945">
        <w:t xml:space="preserve"> </w:t>
      </w:r>
      <w:r w:rsidRPr="00DE1945">
        <w:t xml:space="preserve">M. Galbreath, T. Harvey, P. LaBounty, B. Campbell, M. Cooke, M. Iosia, C. Rasmussen, R. Wilson and R. Kreider. </w:t>
      </w:r>
      <w:r w:rsidRPr="00DE1945">
        <w:rPr>
          <w:i/>
        </w:rPr>
        <w:t>Relationship of resting energy expenditure to body composition and clinical health markers</w:t>
      </w:r>
      <w:r w:rsidRPr="00DE1945">
        <w:t xml:space="preserve">. </w:t>
      </w:r>
      <w:r w:rsidRPr="00DE1945">
        <w:rPr>
          <w:b/>
        </w:rPr>
        <w:t xml:space="preserve">Experimental Biology. </w:t>
      </w:r>
      <w:r w:rsidRPr="00DE1945">
        <w:t>New Orleans, LA. April 22, 2009.</w:t>
      </w:r>
    </w:p>
    <w:p w14:paraId="70AFD3A3" w14:textId="77777777" w:rsidR="00C325AF" w:rsidRPr="00DE1945" w:rsidRDefault="00960D0E" w:rsidP="00DE1945">
      <w:pPr>
        <w:numPr>
          <w:ilvl w:val="0"/>
          <w:numId w:val="7"/>
        </w:numPr>
        <w:tabs>
          <w:tab w:val="left" w:pos="661"/>
        </w:tabs>
        <w:ind w:left="660"/>
        <w:rPr>
          <w:rFonts w:ascii="Book Antiqua" w:eastAsia="Book Antiqua" w:hAnsi="Book Antiqua" w:cs="Book Antiqua"/>
          <w:sz w:val="20"/>
          <w:szCs w:val="20"/>
        </w:rPr>
      </w:pPr>
      <w:r w:rsidRPr="00DE1945">
        <w:rPr>
          <w:rFonts w:ascii="Book Antiqua" w:hAnsi="Book Antiqua"/>
          <w:sz w:val="20"/>
        </w:rPr>
        <w:t xml:space="preserve">Kreider R., C. Rasmussen, J. Culbertson and M. Byrd. </w:t>
      </w:r>
      <w:r w:rsidRPr="00DE1945">
        <w:rPr>
          <w:rFonts w:ascii="Book Antiqua" w:hAnsi="Book Antiqua"/>
          <w:i/>
          <w:sz w:val="20"/>
        </w:rPr>
        <w:t>Effects of a 30-day fitness challenge on body composition and markers of health in women</w:t>
      </w:r>
      <w:r w:rsidRPr="00DE1945">
        <w:rPr>
          <w:rFonts w:ascii="Book Antiqua" w:hAnsi="Book Antiqua"/>
          <w:sz w:val="20"/>
        </w:rPr>
        <w:t xml:space="preserve">. </w:t>
      </w:r>
      <w:r w:rsidRPr="00DE1945">
        <w:rPr>
          <w:rFonts w:ascii="Book Antiqua" w:hAnsi="Book Antiqua"/>
          <w:b/>
          <w:sz w:val="20"/>
        </w:rPr>
        <w:t>American College of Sports Medicine Annual Meeting</w:t>
      </w:r>
      <w:r w:rsidRPr="00DE1945">
        <w:rPr>
          <w:rFonts w:ascii="Book Antiqua" w:hAnsi="Book Antiqua"/>
          <w:sz w:val="20"/>
        </w:rPr>
        <w:t>. Seattle, WA. May 28, 2009.</w:t>
      </w:r>
    </w:p>
    <w:p w14:paraId="24571492"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Li R., M. Ferreira, M. Cooke, P. La Bounty, B. Campbell, M. Greenwood, D. Willoughby, R. Kreider. </w:t>
      </w:r>
      <w:r w:rsidRPr="00DE1945">
        <w:rPr>
          <w:rFonts w:ascii="Book Antiqua" w:hAnsi="Book Antiqua"/>
          <w:i/>
          <w:sz w:val="20"/>
        </w:rPr>
        <w:t xml:space="preserve">Mysotatin gene expression in response to acute resistance exercise with amino acids and carbohydrate supplementation. </w:t>
      </w:r>
      <w:r w:rsidRPr="00DE1945">
        <w:rPr>
          <w:rFonts w:ascii="Book Antiqua" w:hAnsi="Book Antiqua"/>
          <w:b/>
          <w:sz w:val="20"/>
        </w:rPr>
        <w:t>American College of Sports Medicine Annual Meeting</w:t>
      </w:r>
      <w:r w:rsidRPr="00DE1945">
        <w:rPr>
          <w:rFonts w:ascii="Book Antiqua" w:hAnsi="Book Antiqua"/>
          <w:sz w:val="20"/>
        </w:rPr>
        <w:t>. Seattle, WA. May 27, 2009.</w:t>
      </w:r>
    </w:p>
    <w:p w14:paraId="3BBCDE5C" w14:textId="77777777" w:rsidR="00C325AF" w:rsidRPr="00DE1945" w:rsidRDefault="00960D0E" w:rsidP="00DE1945">
      <w:pPr>
        <w:numPr>
          <w:ilvl w:val="0"/>
          <w:numId w:val="7"/>
        </w:numPr>
        <w:tabs>
          <w:tab w:val="left" w:pos="660"/>
        </w:tabs>
        <w:spacing w:before="40"/>
        <w:ind w:left="660"/>
        <w:rPr>
          <w:rFonts w:ascii="Book Antiqua" w:eastAsia="Book Antiqua" w:hAnsi="Book Antiqua" w:cs="Book Antiqua"/>
          <w:sz w:val="20"/>
          <w:szCs w:val="20"/>
        </w:rPr>
      </w:pPr>
      <w:r w:rsidRPr="00DE1945">
        <w:rPr>
          <w:rFonts w:ascii="Book Antiqua" w:hAnsi="Book Antiqua"/>
          <w:sz w:val="20"/>
        </w:rPr>
        <w:t xml:space="preserve">*Wilborn C., L. Taylor, C. Foster, T. Swift, C. Burken, M. Florez, C. Poole, B. Bushey, R. Kreider, D. Willoughby. </w:t>
      </w:r>
      <w:r w:rsidRPr="00DE1945">
        <w:rPr>
          <w:rFonts w:ascii="Book Antiqua" w:hAnsi="Book Antiqua"/>
          <w:i/>
          <w:sz w:val="20"/>
        </w:rPr>
        <w:t xml:space="preserve">Effects of fenugreek, cinnamon, &amp; curcumin on post workout inflammatory response. </w:t>
      </w:r>
      <w:r w:rsidRPr="00DE1945">
        <w:rPr>
          <w:rFonts w:ascii="Book Antiqua" w:hAnsi="Book Antiqua"/>
          <w:b/>
          <w:sz w:val="20"/>
        </w:rPr>
        <w:t>American College of Sports Medicine Annual Meeting</w:t>
      </w:r>
      <w:r w:rsidRPr="00DE1945">
        <w:rPr>
          <w:rFonts w:ascii="Book Antiqua" w:hAnsi="Book Antiqua"/>
          <w:sz w:val="20"/>
        </w:rPr>
        <w:t>. Seattle, WA. May 28, 2009.</w:t>
      </w:r>
    </w:p>
    <w:p w14:paraId="57AB4789" w14:textId="77777777" w:rsidR="00C325AF" w:rsidRPr="00DE1945" w:rsidRDefault="00960D0E" w:rsidP="00DE1945">
      <w:pPr>
        <w:numPr>
          <w:ilvl w:val="0"/>
          <w:numId w:val="7"/>
        </w:numPr>
        <w:tabs>
          <w:tab w:val="left" w:pos="659"/>
        </w:tabs>
        <w:spacing w:before="1"/>
        <w:ind w:left="658" w:hanging="538"/>
        <w:rPr>
          <w:rFonts w:ascii="Book Antiqua" w:eastAsia="Book Antiqua" w:hAnsi="Book Antiqua" w:cs="Book Antiqua"/>
          <w:sz w:val="20"/>
          <w:szCs w:val="20"/>
        </w:rPr>
      </w:pPr>
      <w:r w:rsidRPr="00DE1945">
        <w:rPr>
          <w:rFonts w:ascii="Book Antiqua" w:hAnsi="Book Antiqua"/>
          <w:sz w:val="20"/>
        </w:rPr>
        <w:t xml:space="preserve">*Taylor L., C. Wilborn, B. Bushey, C. Poole, C. Foster, B. Campbell, R. Kreider, D. Willoughby. </w:t>
      </w:r>
      <w:r w:rsidRPr="00DE1945">
        <w:rPr>
          <w:rFonts w:ascii="Book Antiqua" w:hAnsi="Book Antiqua"/>
          <w:i/>
          <w:sz w:val="20"/>
        </w:rPr>
        <w:t xml:space="preserve">Fenugreek extract supplementation has no effect on the hormonal profile of resistance-trained males. </w:t>
      </w:r>
      <w:r w:rsidRPr="00DE1945">
        <w:rPr>
          <w:rFonts w:ascii="Book Antiqua" w:hAnsi="Book Antiqua"/>
          <w:b/>
          <w:sz w:val="20"/>
        </w:rPr>
        <w:t>American College of Sports Medicine Annual Meeting</w:t>
      </w:r>
      <w:r w:rsidRPr="00DE1945">
        <w:rPr>
          <w:rFonts w:ascii="Book Antiqua" w:hAnsi="Book Antiqua"/>
          <w:sz w:val="20"/>
        </w:rPr>
        <w:t>. Seattle, WA. May 28, 2009.</w:t>
      </w:r>
    </w:p>
    <w:p w14:paraId="60E443FC" w14:textId="77777777"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Campbell, B., P. La Bounty, A. Oetken, R. Kreider, M. Greenwood, D. Willoughby. </w:t>
      </w:r>
      <w:r w:rsidRPr="00DE1945">
        <w:rPr>
          <w:rFonts w:ascii="Book Antiqua" w:hAnsi="Book Antiqua"/>
          <w:i/>
          <w:sz w:val="20"/>
        </w:rPr>
        <w:t xml:space="preserve">The effects of branched chain amino acid supplementation on total lower body workout volume. </w:t>
      </w:r>
      <w:r w:rsidRPr="00DE1945">
        <w:rPr>
          <w:rFonts w:ascii="Book Antiqua" w:hAnsi="Book Antiqua"/>
          <w:b/>
          <w:sz w:val="20"/>
        </w:rPr>
        <w:t>American College of Sports Medicine Annual Meeting</w:t>
      </w:r>
      <w:r w:rsidRPr="00DE1945">
        <w:rPr>
          <w:rFonts w:ascii="Book Antiqua" w:hAnsi="Book Antiqua"/>
          <w:sz w:val="20"/>
        </w:rPr>
        <w:t>. Seattle, WA. May 28, 2009.</w:t>
      </w:r>
    </w:p>
    <w:p w14:paraId="301105FF" w14:textId="77777777"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hAnsi="Book Antiqua"/>
          <w:sz w:val="20"/>
        </w:rPr>
        <w:t>*La Bounty P., B. Campbell, A. Oetken, R. Lutz, R. Kreider, M. Greenwood, D. Willoughby</w:t>
      </w:r>
      <w:r w:rsidRPr="00DE1945">
        <w:rPr>
          <w:rFonts w:ascii="Book Antiqua" w:hAnsi="Book Antiqua"/>
          <w:i/>
          <w:sz w:val="20"/>
        </w:rPr>
        <w:t xml:space="preserve">. The effect of leucine supplementation on total lower-body workout volume. </w:t>
      </w:r>
      <w:r w:rsidRPr="00DE1945">
        <w:rPr>
          <w:rFonts w:ascii="Book Antiqua" w:hAnsi="Book Antiqua"/>
          <w:b/>
          <w:sz w:val="20"/>
        </w:rPr>
        <w:t>American College of Sports Medicine Annual Meeting</w:t>
      </w:r>
      <w:r w:rsidRPr="00DE1945">
        <w:rPr>
          <w:rFonts w:ascii="Book Antiqua" w:hAnsi="Book Antiqua"/>
          <w:sz w:val="20"/>
        </w:rPr>
        <w:t>. Seattle, WA. May 28, 2009.</w:t>
      </w:r>
    </w:p>
    <w:p w14:paraId="181FCD3F" w14:textId="77777777" w:rsidR="00C325AF" w:rsidRPr="00DE1945" w:rsidRDefault="00960D0E" w:rsidP="00DE1945">
      <w:pPr>
        <w:pStyle w:val="BodyText"/>
        <w:numPr>
          <w:ilvl w:val="0"/>
          <w:numId w:val="7"/>
        </w:numPr>
        <w:tabs>
          <w:tab w:val="left" w:pos="659"/>
        </w:tabs>
        <w:ind w:left="658"/>
      </w:pPr>
      <w:r w:rsidRPr="00DE1945">
        <w:t xml:space="preserve">*Ferreira, M., R Li, M. Cooke, B. Campbell, P. La Bounty, R. Kreider, D. Willoughby. Irs1, Pkb, P70s6k, &amp; Erk1/2 phosphorylation increased by acute resistance exercise but not BCAA/carbohydrate. </w:t>
      </w:r>
      <w:r w:rsidRPr="00DE1945">
        <w:rPr>
          <w:b/>
        </w:rPr>
        <w:t>American College of Sports Medicine Annual Meeting</w:t>
      </w:r>
      <w:r w:rsidRPr="00DE1945">
        <w:t>. Seattle, WA. May 29, 2009.</w:t>
      </w:r>
    </w:p>
    <w:p w14:paraId="1711B9EA" w14:textId="77777777"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reider R, Jitomir J, Culbertson J, Byrd M, Simbo S, Curts C, Serra M, Beavers K, Moreillon J, Ferreira M, Li R, Shelmadine B, Rasmussen C, Greenwood M. </w:t>
      </w:r>
      <w:r w:rsidRPr="00DE1945">
        <w:rPr>
          <w:rFonts w:ascii="Book Antiqua" w:hAnsi="Book Antiqua"/>
          <w:i/>
          <w:sz w:val="20"/>
        </w:rPr>
        <w:t xml:space="preserve">Effects of diet cycling during training on weight loss and resting energy expenditure: a preliminary analysis. </w:t>
      </w:r>
      <w:r w:rsidRPr="00DE1945">
        <w:rPr>
          <w:rFonts w:ascii="Book Antiqua" w:hAnsi="Book Antiqua"/>
          <w:b/>
          <w:sz w:val="20"/>
        </w:rPr>
        <w:t>International Society of Sport Nutrition Annual Meeting</w:t>
      </w:r>
      <w:r w:rsidRPr="00DE1945">
        <w:rPr>
          <w:rFonts w:ascii="Book Antiqua" w:hAnsi="Book Antiqua"/>
          <w:sz w:val="20"/>
        </w:rPr>
        <w:t>. New Orleans, LA. June, 15, 2009.</w:t>
      </w:r>
    </w:p>
    <w:p w14:paraId="1E15F930" w14:textId="77777777"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Lewing M, Pena E, Poole C, Dufour F, Consancio E, Jacobson H, Dugan K, Jones T, Ervin N, Foster C, Kreider R, </w:t>
      </w:r>
      <w:r w:rsidRPr="00DE1945">
        <w:rPr>
          <w:rFonts w:ascii="Book Antiqua" w:hAnsi="Book Antiqua"/>
          <w:sz w:val="20"/>
        </w:rPr>
        <w:lastRenderedPageBreak/>
        <w:t xml:space="preserve">Taylor L, Wilborn C.  </w:t>
      </w:r>
      <w:r w:rsidRPr="00DE1945">
        <w:rPr>
          <w:rFonts w:ascii="Book Antiqua" w:hAnsi="Book Antiqua"/>
          <w:i/>
          <w:sz w:val="20"/>
        </w:rPr>
        <w:t xml:space="preserve">Effects of BIOCREAT supplementation on strength and body composition during an 8-week resistance training program. </w:t>
      </w:r>
      <w:r w:rsidRPr="00DE1945">
        <w:rPr>
          <w:rFonts w:ascii="Book Antiqua" w:hAnsi="Book Antiqua"/>
          <w:b/>
          <w:sz w:val="20"/>
        </w:rPr>
        <w:t>International Society of Sport Nutrition Annual Meeting</w:t>
      </w:r>
      <w:r w:rsidRPr="00DE1945">
        <w:rPr>
          <w:rFonts w:ascii="Book Antiqua" w:hAnsi="Book Antiqua"/>
          <w:sz w:val="20"/>
        </w:rPr>
        <w:t>. New Orleans, LA. June, 15, 2009.</w:t>
      </w:r>
    </w:p>
    <w:p w14:paraId="4C055C3C" w14:textId="77777777"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Poole C, Bushey B, Pena E, Constancio E, Jones T, Dufour F, Ervin N, Clemens B, Willoughby D, Kreider R, Foster C, Taylor L, Wilborn C.  </w:t>
      </w:r>
      <w:r w:rsidRPr="00DE1945">
        <w:rPr>
          <w:rFonts w:ascii="Book Antiqua" w:hAnsi="Book Antiqua"/>
          <w:i/>
          <w:sz w:val="20"/>
        </w:rPr>
        <w:t>Effects of TESTOSURGE supplementation on strength, body composition and hormonal profiles during an 8-week resistance training program</w:t>
      </w:r>
      <w:r w:rsidRPr="00DE1945">
        <w:rPr>
          <w:rFonts w:ascii="Book Antiqua" w:hAnsi="Book Antiqua"/>
          <w:sz w:val="20"/>
        </w:rPr>
        <w:t xml:space="preserve">. </w:t>
      </w:r>
      <w:r w:rsidRPr="00DE1945">
        <w:rPr>
          <w:rFonts w:ascii="Book Antiqua" w:hAnsi="Book Antiqua"/>
          <w:b/>
          <w:sz w:val="20"/>
        </w:rPr>
        <w:t>International Society of Sport Nutrition Annual Meeting</w:t>
      </w:r>
      <w:r w:rsidRPr="00DE1945">
        <w:rPr>
          <w:rFonts w:ascii="Book Antiqua" w:hAnsi="Book Antiqua"/>
          <w:sz w:val="20"/>
        </w:rPr>
        <w:t>. New Orleans, LA. June, 15, 2009.</w:t>
      </w:r>
    </w:p>
    <w:p w14:paraId="04B053AD" w14:textId="77777777" w:rsidR="00C325AF" w:rsidRPr="00DE1945" w:rsidRDefault="00960D0E" w:rsidP="00DE1945">
      <w:pPr>
        <w:numPr>
          <w:ilvl w:val="0"/>
          <w:numId w:val="7"/>
        </w:numPr>
        <w:tabs>
          <w:tab w:val="left" w:pos="659"/>
          <w:tab w:val="left" w:pos="7857"/>
        </w:tabs>
        <w:spacing w:before="1"/>
        <w:ind w:left="658"/>
        <w:rPr>
          <w:rFonts w:ascii="Book Antiqua" w:eastAsia="Book Antiqua" w:hAnsi="Book Antiqua" w:cs="Book Antiqua"/>
          <w:sz w:val="20"/>
          <w:szCs w:val="20"/>
        </w:rPr>
      </w:pPr>
      <w:r w:rsidRPr="00DE1945">
        <w:rPr>
          <w:rFonts w:ascii="Book Antiqua" w:hAnsi="Book Antiqua"/>
          <w:sz w:val="20"/>
        </w:rPr>
        <w:t>*Campbell B, La Bounty P, Oetken A, Greenwood M, Kreider R, Willoughby D.</w:t>
      </w:r>
      <w:r w:rsidRPr="00DE1945">
        <w:rPr>
          <w:rFonts w:ascii="Book Antiqua" w:hAnsi="Book Antiqua"/>
          <w:sz w:val="20"/>
        </w:rPr>
        <w:tab/>
      </w:r>
      <w:r w:rsidRPr="00DE1945">
        <w:rPr>
          <w:rFonts w:ascii="Book Antiqua" w:hAnsi="Book Antiqua"/>
          <w:i/>
          <w:sz w:val="20"/>
        </w:rPr>
        <w:t xml:space="preserve">The anabolic hormone response to a lower-body resistance exercise bout in conjunction with oral BCAA supplementation. </w:t>
      </w:r>
      <w:r w:rsidRPr="00DE1945">
        <w:rPr>
          <w:rFonts w:ascii="Book Antiqua" w:hAnsi="Book Antiqua"/>
          <w:b/>
          <w:sz w:val="20"/>
        </w:rPr>
        <w:t>International Society of Sport Nutrition Annual Meeting</w:t>
      </w:r>
      <w:r w:rsidRPr="00DE1945">
        <w:rPr>
          <w:rFonts w:ascii="Book Antiqua" w:hAnsi="Book Antiqua"/>
          <w:sz w:val="20"/>
        </w:rPr>
        <w:t>. New Orleans, LA. June, 15, 2009.</w:t>
      </w:r>
    </w:p>
    <w:p w14:paraId="7B86BA35" w14:textId="77777777"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Campbell B, La Bounty P, Oetken A, Greenwood M, Kreider R, Willoughby D. </w:t>
      </w:r>
      <w:r w:rsidRPr="00DE1945">
        <w:rPr>
          <w:rFonts w:ascii="Book Antiqua" w:hAnsi="Book Antiqua"/>
          <w:i/>
          <w:sz w:val="20"/>
        </w:rPr>
        <w:t xml:space="preserve">Response of serum IGF-1 after an acute bout of lower-body resistance exercise. </w:t>
      </w:r>
      <w:r w:rsidRPr="00DE1945">
        <w:rPr>
          <w:rFonts w:ascii="Book Antiqua" w:hAnsi="Book Antiqua"/>
          <w:b/>
          <w:sz w:val="20"/>
        </w:rPr>
        <w:t xml:space="preserve">National Strength &amp; Conditioning Association Annual Meeting. </w:t>
      </w:r>
      <w:r w:rsidRPr="00DE1945">
        <w:rPr>
          <w:rFonts w:ascii="Book Antiqua" w:hAnsi="Book Antiqua"/>
          <w:sz w:val="20"/>
        </w:rPr>
        <w:t>Las Vegas, NV. July 10, 2009.</w:t>
      </w:r>
    </w:p>
    <w:p w14:paraId="7AA28374" w14:textId="77777777" w:rsidR="00C325AF" w:rsidRPr="00DE1945" w:rsidRDefault="00960D0E" w:rsidP="00DE1945">
      <w:pPr>
        <w:pStyle w:val="BodyText"/>
        <w:numPr>
          <w:ilvl w:val="0"/>
          <w:numId w:val="7"/>
        </w:numPr>
        <w:tabs>
          <w:tab w:val="left" w:pos="660"/>
        </w:tabs>
      </w:pPr>
      <w:r w:rsidRPr="00DE1945">
        <w:t xml:space="preserve">*Harvey T, Shelmadine BD, Moreillon JJ, Liang J, Greenwood L, Greenwood M, Kreider R, Willoughby D. </w:t>
      </w:r>
      <w:r w:rsidRPr="00DE1945">
        <w:rPr>
          <w:i/>
        </w:rPr>
        <w:t>Effects of concentric and eccentric muscle contractions on IL-6 signaling in human skeletal muscle and downstream regulation of HSP-72 gene expression.</w:t>
      </w:r>
      <w:r w:rsidRPr="00DE1945">
        <w:t xml:space="preserve"> </w:t>
      </w:r>
      <w:r w:rsidRPr="00DE1945">
        <w:rPr>
          <w:b/>
        </w:rPr>
        <w:t xml:space="preserve">National Strength &amp; Conditioning Association Annual Meeting. </w:t>
      </w:r>
      <w:r w:rsidRPr="00DE1945">
        <w:t>Las Vegas,</w:t>
      </w:r>
      <w:r w:rsidR="002E3397" w:rsidRPr="00DE1945">
        <w:t xml:space="preserve"> </w:t>
      </w:r>
      <w:r w:rsidRPr="00DE1945">
        <w:t>NV. July 10, 2010.</w:t>
      </w:r>
    </w:p>
    <w:p w14:paraId="4799F140" w14:textId="77777777" w:rsidR="00C325AF" w:rsidRPr="00DE1945" w:rsidRDefault="00960D0E" w:rsidP="00DE1945">
      <w:pPr>
        <w:pStyle w:val="BodyText"/>
        <w:numPr>
          <w:ilvl w:val="0"/>
          <w:numId w:val="7"/>
        </w:numPr>
        <w:tabs>
          <w:tab w:val="left" w:pos="660"/>
        </w:tabs>
        <w:ind w:left="660"/>
      </w:pPr>
      <w:r w:rsidRPr="00DE1945">
        <w:t>*Byrd M, J. Culbertson, C. Canon, J. Oliver, M. Mardock, S. Simbo, Y. Jung, D. Khanna, M. Koozehchian, R. Dalton,</w:t>
      </w:r>
    </w:p>
    <w:p w14:paraId="77C904AE" w14:textId="77777777" w:rsidR="00C325AF" w:rsidRPr="00DE1945" w:rsidRDefault="00960D0E" w:rsidP="00DE1945">
      <w:pPr>
        <w:ind w:left="658"/>
        <w:rPr>
          <w:rFonts w:ascii="Book Antiqua" w:eastAsia="Book Antiqua" w:hAnsi="Book Antiqua" w:cs="Book Antiqua"/>
          <w:sz w:val="20"/>
          <w:szCs w:val="20"/>
        </w:rPr>
      </w:pPr>
      <w:r w:rsidRPr="00DE1945">
        <w:rPr>
          <w:rFonts w:ascii="Book Antiqua" w:hAnsi="Book Antiqua"/>
          <w:sz w:val="20"/>
        </w:rPr>
        <w:t xml:space="preserve">H. Kim, B. Lockard, C. Rasmussen and R. Kreider. </w:t>
      </w:r>
      <w:r w:rsidRPr="00DE1945">
        <w:rPr>
          <w:rFonts w:ascii="Book Antiqua" w:hAnsi="Book Antiqua"/>
          <w:i/>
          <w:sz w:val="20"/>
        </w:rPr>
        <w:t>Effects of high carbohydrate and high protein diets on markers of metabolic syndrome (ms) in women participating in the Curves fitness program</w:t>
      </w:r>
      <w:r w:rsidRPr="00DE1945">
        <w:rPr>
          <w:rFonts w:ascii="Book Antiqua" w:hAnsi="Book Antiqua"/>
          <w:sz w:val="20"/>
        </w:rPr>
        <w:t xml:space="preserve">. </w:t>
      </w:r>
      <w:r w:rsidRPr="00DE1945">
        <w:rPr>
          <w:rFonts w:ascii="Book Antiqua" w:hAnsi="Book Antiqua"/>
          <w:b/>
          <w:sz w:val="20"/>
        </w:rPr>
        <w:t>Experimental Biology Annual Meeting</w:t>
      </w:r>
      <w:r w:rsidRPr="00DE1945">
        <w:rPr>
          <w:rFonts w:ascii="Book Antiqua" w:hAnsi="Book Antiqua"/>
          <w:sz w:val="20"/>
        </w:rPr>
        <w:t>. San Diego, CA. April 28, 2010.</w:t>
      </w:r>
    </w:p>
    <w:p w14:paraId="75C57EA5" w14:textId="77777777" w:rsidR="00C325AF" w:rsidRPr="00DE1945" w:rsidRDefault="00960D0E" w:rsidP="00DE1945">
      <w:pPr>
        <w:pStyle w:val="BodyText"/>
        <w:numPr>
          <w:ilvl w:val="0"/>
          <w:numId w:val="7"/>
        </w:numPr>
        <w:tabs>
          <w:tab w:val="left" w:pos="660"/>
        </w:tabs>
        <w:ind w:left="660"/>
      </w:pPr>
      <w:r w:rsidRPr="00DE1945">
        <w:t>*Oliver J, J. Culbertson, C. Canon, M. Byrd, M. Mardock, S. Simbo, Y. Jung, D. Khanna, M. Koozehchian, R. Dalton,</w:t>
      </w:r>
    </w:p>
    <w:p w14:paraId="34986E76" w14:textId="77777777" w:rsidR="00C325AF" w:rsidRPr="00DE1945" w:rsidRDefault="00960D0E" w:rsidP="00DE1945">
      <w:pPr>
        <w:spacing w:before="1"/>
        <w:ind w:left="658"/>
        <w:rPr>
          <w:rFonts w:ascii="Book Antiqua" w:eastAsia="Book Antiqua" w:hAnsi="Book Antiqua" w:cs="Book Antiqua"/>
          <w:sz w:val="20"/>
          <w:szCs w:val="20"/>
        </w:rPr>
      </w:pPr>
      <w:r w:rsidRPr="00DE1945">
        <w:rPr>
          <w:rFonts w:ascii="Book Antiqua" w:hAnsi="Book Antiqua"/>
          <w:sz w:val="20"/>
        </w:rPr>
        <w:t xml:space="preserve">H. Kim, B. Lockard, C. Rasmussen and R. Kreider. </w:t>
      </w:r>
      <w:r w:rsidRPr="00DE1945">
        <w:rPr>
          <w:rFonts w:ascii="Book Antiqua" w:hAnsi="Book Antiqua"/>
          <w:i/>
          <w:sz w:val="20"/>
        </w:rPr>
        <w:t xml:space="preserve">Effects of exercise and high carbohydrate and high protein diets on women with and without metabolic syndrome (MS). </w:t>
      </w:r>
      <w:r w:rsidRPr="00DE1945">
        <w:rPr>
          <w:rFonts w:ascii="Book Antiqua" w:hAnsi="Book Antiqua"/>
          <w:b/>
          <w:sz w:val="20"/>
        </w:rPr>
        <w:t>Experimental Biology Annual Meeting</w:t>
      </w:r>
      <w:r w:rsidRPr="00DE1945">
        <w:rPr>
          <w:rFonts w:ascii="Book Antiqua" w:hAnsi="Book Antiqua"/>
          <w:sz w:val="20"/>
        </w:rPr>
        <w:t>. San Diego, CA. April 28, 2010.</w:t>
      </w:r>
    </w:p>
    <w:p w14:paraId="56D27BB5" w14:textId="77777777" w:rsidR="00C325AF" w:rsidRPr="00DE1945" w:rsidRDefault="00960D0E" w:rsidP="00DE1945">
      <w:pPr>
        <w:pStyle w:val="BodyText"/>
        <w:numPr>
          <w:ilvl w:val="0"/>
          <w:numId w:val="7"/>
        </w:numPr>
        <w:tabs>
          <w:tab w:val="left" w:pos="660"/>
        </w:tabs>
        <w:ind w:left="660"/>
      </w:pPr>
      <w:r w:rsidRPr="00DE1945">
        <w:t>*Mardock M, M. Byrd, S. Simbo, J. Oliver, J. Culbertson, C. Canon, Y. Jung, D. Khanna, M. Koozehchian, R. Dalton,</w:t>
      </w:r>
    </w:p>
    <w:p w14:paraId="63E0BC99" w14:textId="77777777" w:rsidR="00C325AF" w:rsidRPr="00DE1945" w:rsidRDefault="00960D0E" w:rsidP="00DE1945">
      <w:pPr>
        <w:ind w:left="659"/>
        <w:rPr>
          <w:rFonts w:ascii="Book Antiqua" w:eastAsia="Book Antiqua" w:hAnsi="Book Antiqua" w:cs="Book Antiqua"/>
          <w:sz w:val="20"/>
          <w:szCs w:val="20"/>
        </w:rPr>
      </w:pPr>
      <w:r w:rsidRPr="00DE1945">
        <w:rPr>
          <w:rFonts w:ascii="Book Antiqua" w:hAnsi="Book Antiqua"/>
          <w:sz w:val="20"/>
        </w:rPr>
        <w:t xml:space="preserve">H. Kim, B. Lockard, C. Rasmussen and R. Kreider. </w:t>
      </w:r>
      <w:r w:rsidRPr="00DE1945">
        <w:rPr>
          <w:rFonts w:ascii="Book Antiqua" w:hAnsi="Book Antiqua"/>
          <w:i/>
          <w:sz w:val="20"/>
        </w:rPr>
        <w:t xml:space="preserve">Clinical profiles of women with and without metabolic syndrome (MS). </w:t>
      </w:r>
      <w:r w:rsidRPr="00DE1945">
        <w:rPr>
          <w:rFonts w:ascii="Book Antiqua" w:hAnsi="Book Antiqua"/>
          <w:b/>
          <w:sz w:val="20"/>
        </w:rPr>
        <w:t>Experimental Biology Annual Meeting</w:t>
      </w:r>
      <w:r w:rsidRPr="00DE1945">
        <w:rPr>
          <w:rFonts w:ascii="Book Antiqua" w:hAnsi="Book Antiqua"/>
          <w:sz w:val="20"/>
        </w:rPr>
        <w:t>. San Diego, CA. April 28, 2010.</w:t>
      </w:r>
    </w:p>
    <w:p w14:paraId="3FB01E5C" w14:textId="77777777" w:rsidR="00C325AF" w:rsidRPr="00DE1945" w:rsidRDefault="00960D0E" w:rsidP="00DE1945">
      <w:pPr>
        <w:pStyle w:val="BodyText"/>
        <w:numPr>
          <w:ilvl w:val="0"/>
          <w:numId w:val="7"/>
        </w:numPr>
        <w:tabs>
          <w:tab w:val="left" w:pos="660"/>
        </w:tabs>
        <w:ind w:left="660"/>
      </w:pPr>
      <w:r w:rsidRPr="00DE1945">
        <w:t>*Culbertson J, M. Mardock, M. Byrd, S. Simbo, J. Oliver, C. Canon, Y. Jung, D. Khanna, M. Koozehchian, R. Dalton,</w:t>
      </w:r>
    </w:p>
    <w:p w14:paraId="62899506" w14:textId="77777777" w:rsidR="00C325AF" w:rsidRPr="00DE1945" w:rsidRDefault="00960D0E" w:rsidP="00DE1945">
      <w:pPr>
        <w:ind w:left="659"/>
        <w:rPr>
          <w:rFonts w:ascii="Book Antiqua" w:eastAsia="Book Antiqua" w:hAnsi="Book Antiqua" w:cs="Book Antiqua"/>
          <w:sz w:val="20"/>
          <w:szCs w:val="20"/>
        </w:rPr>
      </w:pPr>
      <w:r w:rsidRPr="00DE1945">
        <w:rPr>
          <w:rFonts w:ascii="Book Antiqua" w:hAnsi="Book Antiqua"/>
          <w:sz w:val="20"/>
        </w:rPr>
        <w:t xml:space="preserve">H. Kim, B. Lockard, C. Rasmussen and R. Kreider. </w:t>
      </w:r>
      <w:r w:rsidRPr="00DE1945">
        <w:rPr>
          <w:rFonts w:ascii="Book Antiqua" w:hAnsi="Book Antiqua"/>
          <w:i/>
          <w:sz w:val="20"/>
        </w:rPr>
        <w:t>Effects of diet cycling on weight loss and resting energy expenditure in women participating in the curves fitness program</w:t>
      </w:r>
      <w:r w:rsidRPr="00DE1945">
        <w:rPr>
          <w:rFonts w:ascii="Book Antiqua" w:hAnsi="Book Antiqua"/>
          <w:sz w:val="20"/>
        </w:rPr>
        <w:t xml:space="preserve">. </w:t>
      </w:r>
      <w:r w:rsidRPr="00DE1945">
        <w:rPr>
          <w:rFonts w:ascii="Book Antiqua" w:hAnsi="Book Antiqua"/>
          <w:b/>
          <w:sz w:val="20"/>
        </w:rPr>
        <w:t>Experimental Biology Annual Meeting</w:t>
      </w:r>
      <w:r w:rsidRPr="00DE1945">
        <w:rPr>
          <w:rFonts w:ascii="Book Antiqua" w:hAnsi="Book Antiqua"/>
          <w:sz w:val="20"/>
        </w:rPr>
        <w:t>. San Diego, CA. April 28, 2010.</w:t>
      </w:r>
    </w:p>
    <w:p w14:paraId="5326ECB5" w14:textId="77777777" w:rsidR="00C325AF" w:rsidRPr="00DE1945" w:rsidRDefault="00960D0E" w:rsidP="00DE1945">
      <w:pPr>
        <w:pStyle w:val="BodyText"/>
        <w:numPr>
          <w:ilvl w:val="0"/>
          <w:numId w:val="7"/>
        </w:numPr>
        <w:tabs>
          <w:tab w:val="left" w:pos="660"/>
        </w:tabs>
        <w:ind w:left="660"/>
      </w:pPr>
      <w:r w:rsidRPr="00DE1945">
        <w:t>*Simbo S, J. Culbertson, M. Mardock, M. Byrd, J. Oliver, C. Canon, Y. Jung, D. Khanna, M. Koozehchian, R. Dalton,</w:t>
      </w:r>
    </w:p>
    <w:p w14:paraId="1753BA51" w14:textId="77777777" w:rsidR="00C325AF" w:rsidRPr="00DE1945" w:rsidRDefault="00960D0E" w:rsidP="00DE1945">
      <w:pPr>
        <w:spacing w:before="1"/>
        <w:ind w:left="659"/>
        <w:rPr>
          <w:rFonts w:ascii="Book Antiqua" w:eastAsia="Book Antiqua" w:hAnsi="Book Antiqua" w:cs="Book Antiqua"/>
          <w:sz w:val="20"/>
          <w:szCs w:val="20"/>
        </w:rPr>
      </w:pPr>
      <w:r w:rsidRPr="00DE1945">
        <w:rPr>
          <w:rFonts w:ascii="Book Antiqua" w:hAnsi="Book Antiqua"/>
          <w:sz w:val="20"/>
        </w:rPr>
        <w:t xml:space="preserve">H. Kim, B. Lockard, C. Rasmussen and R. Kreider. </w:t>
      </w:r>
      <w:r w:rsidRPr="00DE1945">
        <w:rPr>
          <w:rFonts w:ascii="Book Antiqua" w:hAnsi="Book Antiqua"/>
          <w:i/>
          <w:sz w:val="20"/>
        </w:rPr>
        <w:t>Effects of 30-day diet cycling on weight loss and resting energy expenditure in women participating in the Curves fitness program: a preliminary long-term analysis</w:t>
      </w:r>
      <w:r w:rsidRPr="00DE1945">
        <w:rPr>
          <w:rFonts w:ascii="Book Antiqua" w:hAnsi="Book Antiqua"/>
          <w:sz w:val="20"/>
        </w:rPr>
        <w:t xml:space="preserve">. </w:t>
      </w:r>
      <w:r w:rsidRPr="00DE1945">
        <w:rPr>
          <w:rFonts w:ascii="Book Antiqua" w:hAnsi="Book Antiqua"/>
          <w:b/>
          <w:sz w:val="20"/>
        </w:rPr>
        <w:t xml:space="preserve">Experimental Biology Annual Meeting. </w:t>
      </w:r>
      <w:r w:rsidRPr="00DE1945">
        <w:rPr>
          <w:rFonts w:ascii="Book Antiqua" w:hAnsi="Book Antiqua"/>
          <w:sz w:val="20"/>
        </w:rPr>
        <w:t>San Diego, CA. April 28, 2010.</w:t>
      </w:r>
    </w:p>
    <w:p w14:paraId="021F71BF"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Brabham B, T. Buford, B. Shelmadine, G. Hudson, M. McPheeters, J. Moreillon, M. Greenwood, R. Kreider, FACSM, D. Willoughby, TACSM, M. Cooke. </w:t>
      </w:r>
      <w:r w:rsidRPr="00DE1945">
        <w:rPr>
          <w:rFonts w:ascii="Book Antiqua" w:hAnsi="Book Antiqua"/>
          <w:i/>
          <w:sz w:val="20"/>
        </w:rPr>
        <w:t>Effects of Creatine Supplementation and Resistance Training on Body</w:t>
      </w:r>
    </w:p>
    <w:p w14:paraId="0B5B6855" w14:textId="77777777" w:rsidR="00C325AF" w:rsidRPr="00DE1945" w:rsidRDefault="00960D0E" w:rsidP="00DE1945">
      <w:pPr>
        <w:spacing w:before="38"/>
        <w:ind w:left="660"/>
        <w:rPr>
          <w:rFonts w:ascii="Book Antiqua" w:hAnsi="Book Antiqua"/>
          <w:sz w:val="20"/>
        </w:rPr>
      </w:pPr>
      <w:r w:rsidRPr="00DE1945">
        <w:rPr>
          <w:rFonts w:ascii="Book Antiqua" w:hAnsi="Book Antiqua"/>
          <w:i/>
          <w:sz w:val="20"/>
        </w:rPr>
        <w:t xml:space="preserve">Composition and Strength in Older Individuals.   </w:t>
      </w:r>
      <w:r w:rsidRPr="00DE1945">
        <w:rPr>
          <w:rFonts w:ascii="Book Antiqua" w:hAnsi="Book Antiqua"/>
          <w:b/>
          <w:sz w:val="20"/>
        </w:rPr>
        <w:t>59</w:t>
      </w:r>
      <w:r w:rsidRPr="00DE1945">
        <w:rPr>
          <w:rFonts w:ascii="Book Antiqua" w:hAnsi="Book Antiqua"/>
          <w:b/>
          <w:position w:val="5"/>
          <w:sz w:val="13"/>
        </w:rPr>
        <w:t xml:space="preserve">th </w:t>
      </w:r>
      <w:r w:rsidRPr="00DE1945">
        <w:rPr>
          <w:rFonts w:ascii="Book Antiqua" w:hAnsi="Book Antiqua"/>
          <w:b/>
          <w:sz w:val="20"/>
        </w:rPr>
        <w:t>Annual American College of Sports Medicine Annual Meeting.</w:t>
      </w:r>
      <w:r w:rsidR="002E3397" w:rsidRPr="00DE1945">
        <w:rPr>
          <w:rFonts w:ascii="Book Antiqua" w:hAnsi="Book Antiqua"/>
          <w:b/>
          <w:sz w:val="20"/>
        </w:rPr>
        <w:t xml:space="preserve"> </w:t>
      </w:r>
      <w:r w:rsidRPr="00DE1945">
        <w:rPr>
          <w:rFonts w:ascii="Book Antiqua" w:hAnsi="Book Antiqua"/>
          <w:sz w:val="20"/>
        </w:rPr>
        <w:t>Baltimore, MD. June 3, 2010.</w:t>
      </w:r>
    </w:p>
    <w:p w14:paraId="4CBE4458" w14:textId="77777777" w:rsidR="00C325AF" w:rsidRPr="00DE1945" w:rsidRDefault="00960D0E" w:rsidP="00DE1945">
      <w:pPr>
        <w:numPr>
          <w:ilvl w:val="0"/>
          <w:numId w:val="7"/>
        </w:numPr>
        <w:tabs>
          <w:tab w:val="left" w:pos="659"/>
        </w:tabs>
        <w:ind w:left="658" w:hanging="538"/>
        <w:rPr>
          <w:rFonts w:ascii="Book Antiqua" w:eastAsia="Book Antiqua" w:hAnsi="Book Antiqua" w:cs="Book Antiqua"/>
          <w:sz w:val="20"/>
          <w:szCs w:val="20"/>
        </w:rPr>
      </w:pPr>
      <w:r w:rsidRPr="00DE1945">
        <w:rPr>
          <w:rFonts w:ascii="Book Antiqua" w:hAnsi="Book Antiqua"/>
          <w:sz w:val="20"/>
        </w:rPr>
        <w:t xml:space="preserve">Campbell B, J. Downing, M. Kilpatrick, P. LaBounty, A. Elkins, S. Williams, M. Gisele dos Santos, T. Chang, S. Willey, R. Kreider, FACSM. </w:t>
      </w:r>
      <w:r w:rsidRPr="00DE1945">
        <w:rPr>
          <w:rFonts w:ascii="Book Antiqua" w:hAnsi="Book Antiqua"/>
          <w:i/>
          <w:sz w:val="20"/>
        </w:rPr>
        <w:t xml:space="preserve">The Effects of a Commercially Available Energy Drink on Resistance Training Performance. </w:t>
      </w:r>
      <w:r w:rsidRPr="00DE1945">
        <w:rPr>
          <w:rFonts w:ascii="Book Antiqua" w:hAnsi="Book Antiqua"/>
          <w:b/>
          <w:sz w:val="20"/>
        </w:rPr>
        <w:t xml:space="preserve">59th Annual American College of Sports Medicine Annual Meeting. </w:t>
      </w:r>
      <w:r w:rsidRPr="00DE1945">
        <w:rPr>
          <w:rFonts w:ascii="Book Antiqua" w:hAnsi="Book Antiqua"/>
          <w:sz w:val="20"/>
        </w:rPr>
        <w:t>Baltimore, MD. June 3, 2010.</w:t>
      </w:r>
    </w:p>
    <w:p w14:paraId="3A50CF08" w14:textId="77777777"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Taylor L, C. Wilborn, C. Foster, R. Kreider. </w:t>
      </w:r>
      <w:r w:rsidRPr="00DE1945">
        <w:rPr>
          <w:rFonts w:ascii="Book Antiqua" w:hAnsi="Book Antiqua"/>
          <w:i/>
          <w:sz w:val="20"/>
        </w:rPr>
        <w:t xml:space="preserve">Effects of Fenugreek, Cinnamon &amp; Curcumin Supplementation on Post Workout IL6 and Cortisol Response.   </w:t>
      </w:r>
      <w:r w:rsidRPr="00DE1945">
        <w:rPr>
          <w:rFonts w:ascii="Book Antiqua" w:hAnsi="Book Antiqua"/>
          <w:b/>
          <w:sz w:val="20"/>
        </w:rPr>
        <w:t xml:space="preserve">59th Annual American College of Sports Medicine Annual Meeting. </w:t>
      </w:r>
      <w:r w:rsidRPr="00DE1945">
        <w:rPr>
          <w:rFonts w:ascii="Book Antiqua" w:hAnsi="Book Antiqua"/>
          <w:sz w:val="20"/>
        </w:rPr>
        <w:t>Baltimore, MD. June 4, 2010.</w:t>
      </w:r>
    </w:p>
    <w:p w14:paraId="4923461D" w14:textId="77777777" w:rsidR="00C325AF" w:rsidRPr="00DE1945" w:rsidRDefault="00960D0E" w:rsidP="00DE1945">
      <w:pPr>
        <w:numPr>
          <w:ilvl w:val="0"/>
          <w:numId w:val="7"/>
        </w:numPr>
        <w:tabs>
          <w:tab w:val="left" w:pos="659"/>
        </w:tabs>
        <w:spacing w:before="1"/>
        <w:ind w:left="658"/>
        <w:rPr>
          <w:rFonts w:ascii="Book Antiqua" w:eastAsia="Book Antiqua" w:hAnsi="Book Antiqua" w:cs="Book Antiqua"/>
          <w:sz w:val="20"/>
          <w:szCs w:val="20"/>
        </w:rPr>
      </w:pPr>
      <w:r w:rsidRPr="00DE1945">
        <w:rPr>
          <w:rFonts w:ascii="Book Antiqua" w:hAnsi="Book Antiqua"/>
          <w:sz w:val="20"/>
        </w:rPr>
        <w:t xml:space="preserve">*Canon C, J. Culbertson, M. Byrd, C. Rasmussen, P. Jung, D. Khanna, M. Koozehchian, M. Mardock, J. Oliver, S. Simbo, R. Kreider, FACSM. </w:t>
      </w:r>
      <w:r w:rsidRPr="00DE1945">
        <w:rPr>
          <w:rFonts w:ascii="Book Antiqua" w:hAnsi="Book Antiqua"/>
          <w:i/>
          <w:sz w:val="20"/>
        </w:rPr>
        <w:t>Effects of a 30-Day Fitness Challenge on Body Composition and Markers of Health in Women</w:t>
      </w:r>
      <w:r w:rsidRPr="00DE1945">
        <w:rPr>
          <w:rFonts w:ascii="Book Antiqua" w:hAnsi="Book Antiqua"/>
          <w:sz w:val="20"/>
        </w:rPr>
        <w:t xml:space="preserve">. </w:t>
      </w:r>
      <w:r w:rsidRPr="00DE1945">
        <w:rPr>
          <w:rFonts w:ascii="Book Antiqua" w:hAnsi="Book Antiqua"/>
          <w:b/>
          <w:sz w:val="20"/>
        </w:rPr>
        <w:t xml:space="preserve">Medicine &amp; Science in Sports &amp; Exercise. </w:t>
      </w:r>
      <w:r w:rsidRPr="00DE1945">
        <w:rPr>
          <w:rFonts w:ascii="Book Antiqua" w:hAnsi="Book Antiqua"/>
          <w:sz w:val="20"/>
        </w:rPr>
        <w:t>42(5):S458-9, 2010.</w:t>
      </w:r>
    </w:p>
    <w:p w14:paraId="6945A910" w14:textId="77777777"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Shelmadine B, B. Brabham, G. Hudson, T. Buford, M. McPheeters, J. Moreillon, M. Greenwood, FACSM, R. Kreider, FACSM, D. Willoughby, FACSM, M. Cooke. </w:t>
      </w:r>
      <w:r w:rsidRPr="00DE1945">
        <w:rPr>
          <w:rFonts w:ascii="Book Antiqua" w:hAnsi="Book Antiqua"/>
          <w:i/>
          <w:sz w:val="20"/>
        </w:rPr>
        <w:t>Effects of Creatine Supplementation and Resistance Training on Skeletal Muscle Hypertrophy in Older Individuals</w:t>
      </w:r>
      <w:r w:rsidRPr="00DE1945">
        <w:rPr>
          <w:rFonts w:ascii="Book Antiqua" w:hAnsi="Book Antiqua"/>
          <w:sz w:val="20"/>
        </w:rPr>
        <w:t xml:space="preserve">. </w:t>
      </w:r>
      <w:r w:rsidRPr="00DE1945">
        <w:rPr>
          <w:rFonts w:ascii="Book Antiqua" w:hAnsi="Book Antiqua"/>
          <w:b/>
          <w:sz w:val="20"/>
        </w:rPr>
        <w:t xml:space="preserve">59th Annual American College of Sports Medicine Annual Meeting. </w:t>
      </w:r>
      <w:r w:rsidRPr="00DE1945">
        <w:rPr>
          <w:rFonts w:ascii="Book Antiqua" w:hAnsi="Book Antiqua"/>
          <w:sz w:val="20"/>
        </w:rPr>
        <w:t>Baltimore, MD. June 4, 2010.</w:t>
      </w:r>
    </w:p>
    <w:p w14:paraId="3073C58C" w14:textId="77777777"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Parker A, J. Gordon, A. Thornton, J. Lubker, M. Bartlett, R. Jäger, M. Purpura, M. Byrd, J. Oliver, S. Simbo, C. Rasmussen, R.B. Kreider.  </w:t>
      </w:r>
      <w:r w:rsidRPr="00DE1945">
        <w:rPr>
          <w:rFonts w:ascii="Book Antiqua" w:hAnsi="Book Antiqua"/>
          <w:i/>
          <w:sz w:val="20"/>
        </w:rPr>
        <w:t xml:space="preserve">The effects of phosphatidylserine supplementation on cognitive functioning prior and following an acute bout of resistance training in young males. </w:t>
      </w:r>
      <w:r w:rsidRPr="00DE1945">
        <w:rPr>
          <w:rFonts w:ascii="Book Antiqua" w:hAnsi="Book Antiqua"/>
          <w:b/>
          <w:sz w:val="20"/>
        </w:rPr>
        <w:t>International Society of Sports Nutrition Annual Conference</w:t>
      </w:r>
      <w:r w:rsidRPr="00DE1945">
        <w:rPr>
          <w:rFonts w:ascii="Book Antiqua" w:hAnsi="Book Antiqua"/>
          <w:sz w:val="20"/>
        </w:rPr>
        <w:t>. Clearwater, FL. June 25, 2010.</w:t>
      </w:r>
    </w:p>
    <w:p w14:paraId="646E5390" w14:textId="77777777"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Oliver J, J.Y. Kresta, M. Byrd, C. Canon, M. Mardock, S. Simbo, P. Jung, B. Lockard, D. Khanna, M. Koozehchian, C. Rasmussen, C. Kerksick, R. Kreider. </w:t>
      </w:r>
      <w:r w:rsidRPr="00DE1945">
        <w:rPr>
          <w:rFonts w:ascii="Book Antiqua" w:hAnsi="Book Antiqua"/>
          <w:i/>
          <w:sz w:val="20"/>
        </w:rPr>
        <w:t xml:space="preserve">Effects of high carbohydrate or high protein energy-restricted diets combined with resistance-exercise on weight loss and markers of health in women with serum triglyceride levels above or below median </w:t>
      </w:r>
      <w:r w:rsidRPr="00DE1945">
        <w:rPr>
          <w:rFonts w:ascii="Book Antiqua" w:hAnsi="Book Antiqua"/>
          <w:i/>
          <w:sz w:val="20"/>
        </w:rPr>
        <w:lastRenderedPageBreak/>
        <w:t>values</w:t>
      </w:r>
      <w:r w:rsidRPr="00DE1945">
        <w:rPr>
          <w:rFonts w:ascii="Book Antiqua" w:hAnsi="Book Antiqua"/>
          <w:sz w:val="20"/>
        </w:rPr>
        <w:t xml:space="preserve">. </w:t>
      </w:r>
      <w:r w:rsidRPr="00DE1945">
        <w:rPr>
          <w:rFonts w:ascii="Book Antiqua" w:hAnsi="Book Antiqua"/>
          <w:b/>
          <w:sz w:val="20"/>
        </w:rPr>
        <w:t xml:space="preserve">International Society of Sports Nutrition Annual Conference. </w:t>
      </w:r>
      <w:r w:rsidRPr="00DE1945">
        <w:rPr>
          <w:rFonts w:ascii="Book Antiqua" w:hAnsi="Book Antiqua"/>
          <w:sz w:val="20"/>
        </w:rPr>
        <w:t>Clearwater, FL. June 25, 2010.</w:t>
      </w:r>
    </w:p>
    <w:p w14:paraId="7788B4FE" w14:textId="131117C8"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Canon C, J.Y. Kresta, M. Byrd, J.M. Oliver, M. Mardock, S. Simbo, Y. Jung, M. Koozehchian, D. Khanna, B. Lockard, R. Dalton, H.K. Kim, C. Rasmussen, R.B. Kreider. </w:t>
      </w:r>
      <w:r w:rsidRPr="00DE1945">
        <w:rPr>
          <w:rFonts w:ascii="Book Antiqua" w:hAnsi="Book Antiqua"/>
          <w:i/>
          <w:sz w:val="20"/>
        </w:rPr>
        <w:t xml:space="preserve">Long-term efficacy of women participating in the </w:t>
      </w:r>
      <w:r w:rsidR="00F76B81" w:rsidRPr="00DE1945">
        <w:rPr>
          <w:rFonts w:ascii="Book Antiqua" w:hAnsi="Book Antiqua"/>
          <w:i/>
          <w:sz w:val="20"/>
        </w:rPr>
        <w:t>C</w:t>
      </w:r>
      <w:r w:rsidRPr="00DE1945">
        <w:rPr>
          <w:rFonts w:ascii="Book Antiqua" w:hAnsi="Book Antiqua"/>
          <w:i/>
          <w:sz w:val="20"/>
        </w:rPr>
        <w:t xml:space="preserve">urves fitness and weight loss program. </w:t>
      </w:r>
      <w:r w:rsidRPr="00DE1945">
        <w:rPr>
          <w:rFonts w:ascii="Book Antiqua" w:hAnsi="Book Antiqua"/>
          <w:b/>
          <w:sz w:val="20"/>
        </w:rPr>
        <w:t xml:space="preserve">International Society of Sports Nutrition Annual Conference. </w:t>
      </w:r>
      <w:r w:rsidRPr="00DE1945">
        <w:rPr>
          <w:rFonts w:ascii="Book Antiqua" w:hAnsi="Book Antiqua"/>
          <w:sz w:val="20"/>
        </w:rPr>
        <w:t>Clearwater, FL. June 25, 2010.</w:t>
      </w:r>
    </w:p>
    <w:p w14:paraId="529473E0" w14:textId="77777777"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resta KY, M. Byrd, J.M. Oliver, C. Canon, M. Mardock, S. Simbo, Y. Jung, M. Koozehchian, D. Khanna, B. Lockard, R. Dalton, H.K. Kim, C. Rasmussen, R.B. Kreider. </w:t>
      </w:r>
      <w:r w:rsidRPr="00DE1945">
        <w:rPr>
          <w:rFonts w:ascii="Book Antiqua" w:hAnsi="Book Antiqua"/>
          <w:i/>
          <w:sz w:val="20"/>
        </w:rPr>
        <w:t>Effects of diet Effects of diet cycling on weight loss, fat loss and resting energy expenditure in women cycling on weight loss, fat loss and resting energy expenditure in women</w:t>
      </w:r>
      <w:r w:rsidRPr="00DE1945">
        <w:rPr>
          <w:rFonts w:ascii="Book Antiqua" w:hAnsi="Book Antiqua"/>
          <w:sz w:val="20"/>
        </w:rPr>
        <w:t xml:space="preserve">. </w:t>
      </w:r>
      <w:r w:rsidRPr="00DE1945">
        <w:rPr>
          <w:rFonts w:ascii="Book Antiqua" w:hAnsi="Book Antiqua"/>
          <w:b/>
          <w:sz w:val="20"/>
        </w:rPr>
        <w:t xml:space="preserve">International Society of Sports Nutrition Annual Conference. </w:t>
      </w:r>
      <w:r w:rsidRPr="00DE1945">
        <w:rPr>
          <w:rFonts w:ascii="Book Antiqua" w:hAnsi="Book Antiqua"/>
          <w:sz w:val="20"/>
        </w:rPr>
        <w:t>Clearwater, FL. June 25, 2010.</w:t>
      </w:r>
    </w:p>
    <w:p w14:paraId="242E3F1B" w14:textId="77777777"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Canon C, J. Culbertson, M. Byrd, C. Rasmussen, P. Jung, D. Khanna, M. Koozehchian, M. Mardock, J. Oliver, S. Simbo, R. Kreider. </w:t>
      </w:r>
      <w:r w:rsidRPr="00DE1945">
        <w:rPr>
          <w:rFonts w:ascii="Book Antiqua" w:hAnsi="Book Antiqua"/>
          <w:i/>
          <w:sz w:val="20"/>
        </w:rPr>
        <w:t>Effects of a 30-Day Fitness Challenge on Body Composition and Health Markers in Sedentary Women</w:t>
      </w:r>
      <w:r w:rsidRPr="00DE1945">
        <w:rPr>
          <w:rFonts w:ascii="Book Antiqua" w:hAnsi="Book Antiqua"/>
          <w:sz w:val="20"/>
        </w:rPr>
        <w:t xml:space="preserve">. </w:t>
      </w:r>
      <w:r w:rsidRPr="00DE1945">
        <w:rPr>
          <w:rFonts w:ascii="Book Antiqua" w:hAnsi="Book Antiqua"/>
          <w:b/>
          <w:sz w:val="20"/>
        </w:rPr>
        <w:t>National Strength &amp; Conditioning Annual Conference</w:t>
      </w:r>
      <w:r w:rsidRPr="00DE1945">
        <w:rPr>
          <w:rFonts w:ascii="Book Antiqua" w:hAnsi="Book Antiqua"/>
          <w:sz w:val="20"/>
        </w:rPr>
        <w:t>. Orlando, FL. July 16, 2010.</w:t>
      </w:r>
    </w:p>
    <w:p w14:paraId="1D37A369" w14:textId="77777777" w:rsidR="00C325AF" w:rsidRPr="00DE1945" w:rsidRDefault="00960D0E" w:rsidP="00DE1945">
      <w:pPr>
        <w:numPr>
          <w:ilvl w:val="0"/>
          <w:numId w:val="7"/>
        </w:numPr>
        <w:tabs>
          <w:tab w:val="left" w:pos="660"/>
        </w:tabs>
        <w:rPr>
          <w:rFonts w:ascii="Book Antiqua" w:eastAsia="Book Antiqua" w:hAnsi="Book Antiqua" w:cs="Book Antiqua"/>
          <w:sz w:val="20"/>
          <w:szCs w:val="20"/>
        </w:rPr>
      </w:pPr>
      <w:r w:rsidRPr="00DE1945">
        <w:rPr>
          <w:rFonts w:ascii="Book Antiqua" w:hAnsi="Book Antiqua"/>
          <w:sz w:val="20"/>
        </w:rPr>
        <w:t xml:space="preserve">Kreider RB, J. Culbertson, M. Byrd, S. Simbo, J. Oliver, M. Mardock, C. Canon, Y. Yung, D. Khanna, M. Koozehchian, R. Dalton, H. Kim, B. Lockard, C. Rasmussen. </w:t>
      </w:r>
      <w:r w:rsidRPr="00DE1945">
        <w:rPr>
          <w:rFonts w:ascii="Book Antiqua" w:hAnsi="Book Antiqua"/>
          <w:i/>
          <w:sz w:val="20"/>
        </w:rPr>
        <w:t>Maintaining a High Protein Diet While Participating in a Resistance Training Program Does Not Affect Markers of Bone Health in Women</w:t>
      </w:r>
      <w:r w:rsidRPr="00DE1945">
        <w:rPr>
          <w:rFonts w:ascii="Book Antiqua" w:hAnsi="Book Antiqua"/>
          <w:sz w:val="20"/>
        </w:rPr>
        <w:t xml:space="preserve">. </w:t>
      </w:r>
      <w:r w:rsidRPr="00DE1945">
        <w:rPr>
          <w:rFonts w:ascii="Book Antiqua" w:hAnsi="Book Antiqua"/>
          <w:b/>
          <w:sz w:val="20"/>
        </w:rPr>
        <w:t>National Strength &amp; Conditioning Annual Conference</w:t>
      </w:r>
      <w:r w:rsidRPr="00DE1945">
        <w:rPr>
          <w:rFonts w:ascii="Book Antiqua" w:hAnsi="Book Antiqua"/>
          <w:sz w:val="20"/>
        </w:rPr>
        <w:t>.  Orlando, FL. July 16, 2010.</w:t>
      </w:r>
    </w:p>
    <w:p w14:paraId="7A84BA40"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Oliver JM, Julie Y. Kresta, Claire N. Canon, Mike Byrd, Michelle Mardock, Sunday Simbo, Peter Jung, Majid Koozehchian, Chris Rasmussen, Richard B. Kreider, FACSM. </w:t>
      </w:r>
      <w:r w:rsidRPr="00DE1945">
        <w:rPr>
          <w:rFonts w:ascii="Book Antiqua" w:hAnsi="Book Antiqua"/>
          <w:i/>
          <w:sz w:val="20"/>
        </w:rPr>
        <w:t>Comparison of Two Different Diet Programs on fasting Insulin Levels in Sedentary Obese Women Participation in Resistance training</w:t>
      </w:r>
      <w:r w:rsidRPr="00DE1945">
        <w:rPr>
          <w:rFonts w:ascii="Book Antiqua" w:hAnsi="Book Antiqua"/>
          <w:sz w:val="20"/>
        </w:rPr>
        <w:t xml:space="preserve">. </w:t>
      </w:r>
      <w:r w:rsidRPr="00DE1945">
        <w:rPr>
          <w:rFonts w:ascii="Book Antiqua" w:hAnsi="Book Antiqua"/>
          <w:b/>
          <w:sz w:val="20"/>
        </w:rPr>
        <w:t>National Strength &amp; Conditioning Annual Conference</w:t>
      </w:r>
      <w:r w:rsidRPr="00DE1945">
        <w:rPr>
          <w:rFonts w:ascii="Book Antiqua" w:hAnsi="Book Antiqua"/>
          <w:sz w:val="20"/>
        </w:rPr>
        <w:t>.  Orlando, FL. July 16, 2010.</w:t>
      </w:r>
    </w:p>
    <w:p w14:paraId="50EA118D"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Jung YP, Julie Y. Kresta, Jonathan M. Oliver, Sunday Simbo, Claire N. Canon, Mike Byrd, Michelle Mardock, Brittanie Lockard, Chris Rasmussen, Richard B. Kreider, FACSM. </w:t>
      </w:r>
      <w:r w:rsidRPr="00DE1945">
        <w:rPr>
          <w:rFonts w:ascii="Book Antiqua" w:hAnsi="Book Antiqua"/>
          <w:i/>
          <w:sz w:val="20"/>
        </w:rPr>
        <w:t>Effects of a High Protein Diet on Weight Loss and Body Composition in Sedentary Women with Normal Insulin Sensitivity and Insulin Resistance</w:t>
      </w:r>
      <w:r w:rsidRPr="00DE1945">
        <w:rPr>
          <w:rFonts w:ascii="Book Antiqua" w:hAnsi="Book Antiqua"/>
          <w:sz w:val="20"/>
        </w:rPr>
        <w:t xml:space="preserve">. </w:t>
      </w:r>
      <w:r w:rsidRPr="00DE1945">
        <w:rPr>
          <w:rFonts w:ascii="Book Antiqua" w:hAnsi="Book Antiqua"/>
          <w:b/>
          <w:sz w:val="20"/>
        </w:rPr>
        <w:t>ACSM Integrated Physiology of Exercise Meeting</w:t>
      </w:r>
      <w:r w:rsidRPr="00DE1945">
        <w:rPr>
          <w:rFonts w:ascii="Book Antiqua" w:hAnsi="Book Antiqua"/>
          <w:sz w:val="20"/>
        </w:rPr>
        <w:t>. Miami, FL. September 23, 2010.</w:t>
      </w:r>
    </w:p>
    <w:p w14:paraId="3EB02211" w14:textId="77777777"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Jagim A, Jonathan M. Oliver, Julie Y. Kresta, Claire N. Canon, Mike Byrd, Michelle Mardock, Sunday Simbo, Peter Jung, Chris Rasmussen, Richard B. Kreider, FACSM. </w:t>
      </w:r>
      <w:r w:rsidRPr="00DE1945">
        <w:rPr>
          <w:rFonts w:ascii="Book Antiqua" w:hAnsi="Book Antiqua"/>
          <w:i/>
          <w:sz w:val="20"/>
        </w:rPr>
        <w:t>Effects of a High Protein Diet on Weight Loss and Leptin Levels in Sedentary Women with Normal and Elevated Leptin</w:t>
      </w:r>
      <w:r w:rsidRPr="00DE1945">
        <w:rPr>
          <w:rFonts w:ascii="Book Antiqua" w:hAnsi="Book Antiqua"/>
          <w:sz w:val="20"/>
        </w:rPr>
        <w:t xml:space="preserve">. </w:t>
      </w:r>
      <w:r w:rsidRPr="00DE1945">
        <w:rPr>
          <w:rFonts w:ascii="Book Antiqua" w:hAnsi="Book Antiqua"/>
          <w:b/>
          <w:sz w:val="20"/>
        </w:rPr>
        <w:t>ACSM Integrated Physiology of Exercise Meeting</w:t>
      </w:r>
      <w:r w:rsidRPr="00DE1945">
        <w:rPr>
          <w:rFonts w:ascii="Book Antiqua" w:hAnsi="Book Antiqua"/>
          <w:sz w:val="20"/>
        </w:rPr>
        <w:t>. Miami, FL. September 23, 2010.</w:t>
      </w:r>
    </w:p>
    <w:p w14:paraId="0617C9D6" w14:textId="77777777"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reider RB, FACSM, Jonathan M. Oliver, Julie Y. Kresta, Mike Byrd, Claire N. Canon, Michelle Mardock, Sunday Simbo, Brittanie Lockard, Chris Rasmussen. </w:t>
      </w:r>
      <w:r w:rsidRPr="00DE1945">
        <w:rPr>
          <w:rFonts w:ascii="Book Antiqua" w:hAnsi="Book Antiqua"/>
          <w:i/>
          <w:sz w:val="20"/>
        </w:rPr>
        <w:t>Effects of Exercise, Weight Loss and Diet Type on Leptin in Sedentary Women</w:t>
      </w:r>
      <w:r w:rsidRPr="00DE1945">
        <w:rPr>
          <w:rFonts w:ascii="Book Antiqua" w:hAnsi="Book Antiqua"/>
          <w:sz w:val="20"/>
        </w:rPr>
        <w:t xml:space="preserve">. </w:t>
      </w:r>
      <w:r w:rsidRPr="00DE1945">
        <w:rPr>
          <w:rFonts w:ascii="Book Antiqua" w:hAnsi="Book Antiqua"/>
          <w:b/>
          <w:sz w:val="20"/>
        </w:rPr>
        <w:t>ACSM Integrated Physiology of Exercise Meeting</w:t>
      </w:r>
      <w:r w:rsidRPr="00DE1945">
        <w:rPr>
          <w:rFonts w:ascii="Book Antiqua" w:hAnsi="Book Antiqua"/>
          <w:sz w:val="20"/>
        </w:rPr>
        <w:t>. Miami, FL. September 23, 2010.</w:t>
      </w:r>
    </w:p>
    <w:p w14:paraId="59A6BA2F" w14:textId="77777777"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resta KY, Jonathan M. Oliver, Mike Byrd, Claire N. Canon, Andrew Jagim, Brittanie Lockard, Michelle Mardock, Sunday Simbo, Chris Rasmussen, Richard B. Kreider, FACSM. </w:t>
      </w:r>
      <w:r w:rsidRPr="00DE1945">
        <w:rPr>
          <w:rFonts w:ascii="Book Antiqua" w:hAnsi="Book Antiqua"/>
          <w:i/>
          <w:sz w:val="20"/>
        </w:rPr>
        <w:t xml:space="preserve">Relationship between Fasting Serum Leptin Levels and Markers of Bone, Fat and Health in Sedentary Women. </w:t>
      </w:r>
      <w:r w:rsidRPr="00DE1945">
        <w:rPr>
          <w:rFonts w:ascii="Book Antiqua" w:hAnsi="Book Antiqua"/>
          <w:b/>
          <w:sz w:val="20"/>
        </w:rPr>
        <w:t>ACSM Integrated Physiology of Exercise Meeting</w:t>
      </w:r>
      <w:r w:rsidRPr="00DE1945">
        <w:rPr>
          <w:rFonts w:ascii="Book Antiqua" w:hAnsi="Book Antiqua"/>
          <w:sz w:val="20"/>
        </w:rPr>
        <w:t>. Miami, FL. September 23, 2010.</w:t>
      </w:r>
    </w:p>
    <w:p w14:paraId="6C4173B0" w14:textId="77777777" w:rsidR="00C325AF" w:rsidRPr="00DE1945" w:rsidRDefault="00960D0E" w:rsidP="00DE1945">
      <w:pPr>
        <w:numPr>
          <w:ilvl w:val="0"/>
          <w:numId w:val="7"/>
        </w:numPr>
        <w:tabs>
          <w:tab w:val="left" w:pos="660"/>
        </w:tabs>
        <w:spacing w:before="40"/>
        <w:ind w:left="660"/>
        <w:rPr>
          <w:rFonts w:ascii="Book Antiqua" w:eastAsia="Book Antiqua" w:hAnsi="Book Antiqua" w:cs="Book Antiqua"/>
          <w:sz w:val="20"/>
          <w:szCs w:val="20"/>
        </w:rPr>
      </w:pPr>
      <w:r w:rsidRPr="00DE1945">
        <w:rPr>
          <w:rFonts w:ascii="Book Antiqua" w:hAnsi="Book Antiqua"/>
          <w:sz w:val="20"/>
        </w:rPr>
        <w:t xml:space="preserve">*Simbo S, J. Oliver, JY Kresta, CN Cannon, M Byrd, M Mardock, P Jung, B Lockard, C Rasmussen, RB Kreider. </w:t>
      </w:r>
      <w:r w:rsidRPr="00DE1945">
        <w:rPr>
          <w:rFonts w:ascii="Book Antiqua" w:hAnsi="Book Antiqua"/>
          <w:i/>
          <w:sz w:val="20"/>
        </w:rPr>
        <w:t>Effects of a high protein diet on weight loss and body composition in women with normal and elevated blood glucose levels</w:t>
      </w:r>
      <w:r w:rsidRPr="00DE1945">
        <w:rPr>
          <w:rFonts w:ascii="Book Antiqua" w:hAnsi="Book Antiqua"/>
          <w:sz w:val="20"/>
        </w:rPr>
        <w:t xml:space="preserve">. </w:t>
      </w:r>
      <w:r w:rsidRPr="00DE1945">
        <w:rPr>
          <w:rFonts w:ascii="Book Antiqua" w:hAnsi="Book Antiqua"/>
          <w:b/>
          <w:sz w:val="20"/>
        </w:rPr>
        <w:t>ACSM Integrated Physiology of Exercise Meeting</w:t>
      </w:r>
      <w:r w:rsidRPr="00DE1945">
        <w:rPr>
          <w:rFonts w:ascii="Book Antiqua" w:hAnsi="Book Antiqua"/>
          <w:sz w:val="20"/>
        </w:rPr>
        <w:t>. Miami, FL. September 23, 2010.</w:t>
      </w:r>
    </w:p>
    <w:p w14:paraId="2600263E"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Mardock M, B Lockard, M Byrd, S Simbo, A Jagim, JY Kresta, C Baetge, Y Jung, M Koozehchian, D Khanna, H Kyul, JM Oliver, M. Greenwood, C Rasmussen, R Kreider. </w:t>
      </w:r>
      <w:r w:rsidRPr="00DE1945">
        <w:rPr>
          <w:rFonts w:ascii="Book Antiqua" w:hAnsi="Book Antiqua"/>
          <w:i/>
          <w:sz w:val="20"/>
        </w:rPr>
        <w:t>Comparative effectiveness of two popular weight loss programs in women I: body composition and resting energy expenditure</w:t>
      </w:r>
      <w:r w:rsidRPr="00DE1945">
        <w:rPr>
          <w:rFonts w:ascii="Book Antiqua" w:hAnsi="Book Antiqua"/>
          <w:sz w:val="20"/>
        </w:rPr>
        <w:t xml:space="preserve">.  </w:t>
      </w:r>
      <w:r w:rsidRPr="00DE1945">
        <w:rPr>
          <w:rFonts w:ascii="Book Antiqua" w:hAnsi="Book Antiqua"/>
          <w:b/>
          <w:sz w:val="20"/>
        </w:rPr>
        <w:t>Federation of American Societies of Experimental Biology Annual Meeting</w:t>
      </w:r>
      <w:r w:rsidRPr="00DE1945">
        <w:rPr>
          <w:rFonts w:ascii="Book Antiqua" w:hAnsi="Book Antiqua"/>
          <w:sz w:val="20"/>
        </w:rPr>
        <w:t>. Washington, DC. April 13, 2011.</w:t>
      </w:r>
    </w:p>
    <w:p w14:paraId="6EC7E360"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Lockard B, M Mardock, M Byrd, S Simbo, A Jagim, JY Kresta, C Baetge, Y Jung, M Koozehchian, D Khanna, H Kyul, JM Oliver, M. Greenwood, C Rasmussen, R Kreider. </w:t>
      </w:r>
      <w:r w:rsidRPr="00DE1945">
        <w:rPr>
          <w:rFonts w:ascii="Book Antiqua" w:hAnsi="Book Antiqua"/>
          <w:i/>
          <w:sz w:val="20"/>
        </w:rPr>
        <w:t>Comparative effectiveness of two popular weight loss programs in women II: metabolic markers</w:t>
      </w:r>
      <w:r w:rsidRPr="00DE1945">
        <w:rPr>
          <w:rFonts w:ascii="Book Antiqua" w:hAnsi="Book Antiqua"/>
          <w:sz w:val="20"/>
        </w:rPr>
        <w:t xml:space="preserve">. </w:t>
      </w:r>
      <w:r w:rsidRPr="00DE1945">
        <w:rPr>
          <w:rFonts w:ascii="Book Antiqua" w:hAnsi="Book Antiqua"/>
          <w:b/>
          <w:sz w:val="20"/>
        </w:rPr>
        <w:t>Federation of American Societies of Experimental Biology Annual Meeting</w:t>
      </w:r>
      <w:r w:rsidRPr="00DE1945">
        <w:rPr>
          <w:rFonts w:ascii="Book Antiqua" w:hAnsi="Book Antiqua"/>
          <w:sz w:val="20"/>
        </w:rPr>
        <w:t>. Washington, DC. April 13, 2011.</w:t>
      </w:r>
    </w:p>
    <w:p w14:paraId="056AC553"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Byrd M, M Mardock, B Lockard, S Simbo, A Jagim, JY Kresta, C Baetge, Y Jung, M Koozehchian, D Khanna, H Kyul, JM Oliver, M. Greenwood, C Rasmussen, R Kreider. </w:t>
      </w:r>
      <w:r w:rsidRPr="00DE1945">
        <w:rPr>
          <w:rFonts w:ascii="Book Antiqua" w:hAnsi="Book Antiqua"/>
          <w:i/>
          <w:sz w:val="20"/>
        </w:rPr>
        <w:t>Comparative effectiveness of two popular weight loss programs in women III: fitness markers</w:t>
      </w:r>
      <w:r w:rsidRPr="00DE1945">
        <w:rPr>
          <w:rFonts w:ascii="Book Antiqua" w:hAnsi="Book Antiqua"/>
          <w:sz w:val="20"/>
        </w:rPr>
        <w:t xml:space="preserve">. </w:t>
      </w:r>
      <w:r w:rsidRPr="00DE1945">
        <w:rPr>
          <w:rFonts w:ascii="Book Antiqua" w:hAnsi="Book Antiqua"/>
          <w:b/>
          <w:sz w:val="20"/>
        </w:rPr>
        <w:t>Federation of American Societies of Experimental Biology Annual Meeting</w:t>
      </w:r>
      <w:r w:rsidRPr="00DE1945">
        <w:rPr>
          <w:rFonts w:ascii="Book Antiqua" w:hAnsi="Book Antiqua"/>
          <w:sz w:val="20"/>
        </w:rPr>
        <w:t>. Washington, DC. April 13, 2011.</w:t>
      </w:r>
    </w:p>
    <w:p w14:paraId="6C20C6E9"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rPr>
        <w:t>*Jagim A, M Mardock, B Lockard, S Simbo, M Byrd, JY Kresta, C Baetge, Y Jung, M Koozehchian, D Khanna, H Kyul, JM Oliver, M. Greenwood, C Rasmussen, R Kreider</w:t>
      </w:r>
      <w:r w:rsidRPr="00DE1945">
        <w:rPr>
          <w:rFonts w:ascii="Book Antiqua" w:hAnsi="Book Antiqua"/>
          <w:i/>
          <w:sz w:val="20"/>
        </w:rPr>
        <w:t xml:space="preserve">. Comparative effectiveness of two popular weight loss programs in women IV: quality of life. </w:t>
      </w:r>
      <w:r w:rsidRPr="00DE1945">
        <w:rPr>
          <w:rFonts w:ascii="Book Antiqua" w:hAnsi="Book Antiqua"/>
          <w:b/>
          <w:sz w:val="20"/>
        </w:rPr>
        <w:t xml:space="preserve">Federation of American Societies of Experimental Biology Annual Meeting. </w:t>
      </w:r>
      <w:r w:rsidRPr="00DE1945">
        <w:rPr>
          <w:rFonts w:ascii="Book Antiqua" w:hAnsi="Book Antiqua"/>
          <w:sz w:val="20"/>
        </w:rPr>
        <w:t>Washington, DC. April 13, 2011.</w:t>
      </w:r>
    </w:p>
    <w:p w14:paraId="407BB69B"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Simbo S, M Mardock, B Lockard, M Byrd, A Jagim, JY Kresta, C Baetge, Y Jung, M Koozehchian, D Khanna, H Kyul, JM Oliver, M. Greenwood, L. Greenwood, C Rasmussen, R Kreider. </w:t>
      </w:r>
      <w:r w:rsidRPr="00DE1945">
        <w:rPr>
          <w:rFonts w:ascii="Book Antiqua" w:hAnsi="Book Antiqua"/>
          <w:i/>
          <w:sz w:val="20"/>
        </w:rPr>
        <w:t xml:space="preserve">Experiencing the impact of weight loss on work capacity prior to initiation of a weight loss program may influence weight loss success. </w:t>
      </w:r>
      <w:r w:rsidRPr="00DE1945">
        <w:rPr>
          <w:rFonts w:ascii="Book Antiqua" w:hAnsi="Book Antiqua"/>
          <w:b/>
          <w:sz w:val="20"/>
        </w:rPr>
        <w:t>Federation of American Societies of Experimental Biology Annual Meeting</w:t>
      </w:r>
      <w:r w:rsidRPr="00DE1945">
        <w:rPr>
          <w:rFonts w:ascii="Book Antiqua" w:hAnsi="Book Antiqua"/>
          <w:sz w:val="20"/>
        </w:rPr>
        <w:t>. Washington, DC. April 13, 2011.</w:t>
      </w:r>
    </w:p>
    <w:p w14:paraId="651929C1"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ider R, J Oliver, K Kresta, M Byrd, C Baetge, M Mardock, S Simbo, B Lockard, P Jung, M Koozechian, D </w:t>
      </w:r>
      <w:r w:rsidRPr="00DE1945">
        <w:rPr>
          <w:rFonts w:ascii="Book Antiqua" w:hAnsi="Book Antiqua"/>
          <w:sz w:val="20"/>
        </w:rPr>
        <w:lastRenderedPageBreak/>
        <w:t xml:space="preserve">Khanna, Kyul, A Jagim, C. Kerksick, C Rasmussen. </w:t>
      </w:r>
      <w:r w:rsidRPr="00DE1945">
        <w:rPr>
          <w:rFonts w:ascii="Book Antiqua" w:hAnsi="Book Antiqua"/>
          <w:i/>
          <w:sz w:val="20"/>
        </w:rPr>
        <w:t>Effects of diet type during an exercise and weight loss program on markers of metabolic syndrome in women with elevated uric acid levels</w:t>
      </w:r>
      <w:r w:rsidRPr="00DE1945">
        <w:rPr>
          <w:rFonts w:ascii="Book Antiqua" w:hAnsi="Book Antiqua"/>
          <w:sz w:val="20"/>
        </w:rPr>
        <w:t xml:space="preserve">.  </w:t>
      </w:r>
      <w:r w:rsidRPr="00DE1945">
        <w:rPr>
          <w:rFonts w:ascii="Book Antiqua" w:hAnsi="Book Antiqua"/>
          <w:b/>
          <w:sz w:val="20"/>
        </w:rPr>
        <w:t xml:space="preserve">Federation of American Societies of Experimental Biology Annual Meeting. </w:t>
      </w:r>
      <w:r w:rsidRPr="00DE1945">
        <w:rPr>
          <w:rFonts w:ascii="Book Antiqua" w:hAnsi="Book Antiqua"/>
          <w:sz w:val="20"/>
        </w:rPr>
        <w:t>Washington, DC. April 13, 2011.</w:t>
      </w:r>
    </w:p>
    <w:p w14:paraId="1163BBF7" w14:textId="77777777" w:rsidR="00C325AF" w:rsidRPr="00DE1945" w:rsidRDefault="00960D0E" w:rsidP="00DE1945">
      <w:pPr>
        <w:numPr>
          <w:ilvl w:val="0"/>
          <w:numId w:val="7"/>
        </w:numPr>
        <w:tabs>
          <w:tab w:val="left" w:pos="660"/>
        </w:tabs>
        <w:spacing w:before="1"/>
        <w:ind w:left="660"/>
        <w:rPr>
          <w:rFonts w:ascii="Book Antiqua" w:eastAsia="Book Antiqua" w:hAnsi="Book Antiqua" w:cs="Book Antiqua"/>
          <w:sz w:val="20"/>
          <w:szCs w:val="20"/>
        </w:rPr>
      </w:pPr>
      <w:r w:rsidRPr="00DE1945">
        <w:rPr>
          <w:rFonts w:ascii="Book Antiqua" w:hAnsi="Book Antiqua"/>
          <w:sz w:val="20"/>
        </w:rPr>
        <w:t xml:space="preserve">Kerksick CM, M Grimstvedt, JL Mayhew, M Greenwood, R Kreider. </w:t>
      </w:r>
      <w:r w:rsidRPr="00DE1945">
        <w:rPr>
          <w:rFonts w:ascii="Book Antiqua" w:hAnsi="Book Antiqua"/>
          <w:i/>
          <w:sz w:val="20"/>
        </w:rPr>
        <w:t xml:space="preserve">Effect of Strength and Body Composition on Upper- and Lower-body Work Capacity in Adult Men.  </w:t>
      </w:r>
      <w:r w:rsidRPr="00DE1945">
        <w:rPr>
          <w:rFonts w:ascii="Book Antiqua" w:hAnsi="Book Antiqua"/>
          <w:b/>
          <w:sz w:val="20"/>
        </w:rPr>
        <w:t xml:space="preserve">American College of Sports Medicine Annual Meeting. </w:t>
      </w:r>
      <w:r w:rsidRPr="00DE1945">
        <w:rPr>
          <w:rFonts w:ascii="Book Antiqua" w:hAnsi="Book Antiqua"/>
          <w:sz w:val="20"/>
        </w:rPr>
        <w:t>Denver, CO.  June 1, 2011.</w:t>
      </w:r>
    </w:p>
    <w:p w14:paraId="3A2EA6F5"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Kresta J, M Byrd, J Oliver, C Baetge, M Mardock, S Simbo, Y Jung, M Koozehchian, D Khanna, B Lockard, R Dalton, H Kim, C Rasmussen, R Kreider. </w:t>
      </w:r>
      <w:r w:rsidRPr="00DE1945">
        <w:rPr>
          <w:rFonts w:ascii="Book Antiqua" w:hAnsi="Book Antiqua"/>
          <w:i/>
          <w:sz w:val="20"/>
        </w:rPr>
        <w:t xml:space="preserve">Effects of Intermittent Dieting During Resistance Training in Women II: Health Markers. </w:t>
      </w:r>
      <w:r w:rsidRPr="00DE1945">
        <w:rPr>
          <w:rFonts w:ascii="Book Antiqua" w:hAnsi="Book Antiqua"/>
          <w:b/>
          <w:sz w:val="20"/>
        </w:rPr>
        <w:t>American College of Sports Medicine Annual Meeting</w:t>
      </w:r>
      <w:r w:rsidRPr="00DE1945">
        <w:rPr>
          <w:rFonts w:ascii="Book Antiqua" w:hAnsi="Book Antiqua"/>
          <w:sz w:val="20"/>
        </w:rPr>
        <w:t>. Denver, CO.  June 2, 2011.</w:t>
      </w:r>
    </w:p>
    <w:p w14:paraId="2AC7CFA2" w14:textId="77777777" w:rsidR="00C325AF" w:rsidRPr="00DE1945" w:rsidRDefault="00960D0E" w:rsidP="00DE1945">
      <w:pPr>
        <w:numPr>
          <w:ilvl w:val="0"/>
          <w:numId w:val="7"/>
        </w:numPr>
        <w:tabs>
          <w:tab w:val="left" w:pos="660"/>
        </w:tabs>
        <w:ind w:left="660"/>
        <w:jc w:val="both"/>
        <w:rPr>
          <w:rFonts w:ascii="Book Antiqua" w:eastAsia="Book Antiqua" w:hAnsi="Book Antiqua" w:cs="Book Antiqua"/>
          <w:sz w:val="20"/>
          <w:szCs w:val="20"/>
        </w:rPr>
      </w:pPr>
      <w:r w:rsidRPr="00DE1945">
        <w:rPr>
          <w:rFonts w:ascii="Book Antiqua" w:hAnsi="Book Antiqua"/>
          <w:sz w:val="20"/>
        </w:rPr>
        <w:t xml:space="preserve">*Byrd M, J. Kresta, J. Oliver, C. Baetge, M. Mardock, S. Simbo, Y. Jung, M. Koozehchian, D. Khanna, B. Lockard, R. Dalton, H. Kim, C. Rasmussen, R. B. Kreider. </w:t>
      </w:r>
      <w:r w:rsidRPr="00DE1945">
        <w:rPr>
          <w:rFonts w:ascii="Book Antiqua" w:hAnsi="Book Antiqua"/>
          <w:i/>
          <w:sz w:val="20"/>
        </w:rPr>
        <w:t xml:space="preserve">Effects of Intermittent Dieting During Resistance Training In Women III: Fitness.  </w:t>
      </w:r>
      <w:r w:rsidRPr="00DE1945">
        <w:rPr>
          <w:rFonts w:ascii="Book Antiqua" w:hAnsi="Book Antiqua"/>
          <w:b/>
          <w:sz w:val="20"/>
        </w:rPr>
        <w:t>American College of Sports Medicine Annual Meeting</w:t>
      </w:r>
      <w:r w:rsidRPr="00DE1945">
        <w:rPr>
          <w:rFonts w:ascii="Book Antiqua" w:hAnsi="Book Antiqua"/>
          <w:sz w:val="20"/>
        </w:rPr>
        <w:t>.  Denver, CO.  June 2, 2011.</w:t>
      </w:r>
    </w:p>
    <w:p w14:paraId="4E755065"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Baetge C, J Kresta, M Byrd, J Oliver, M Mardock, S Simbo, Y Jung, M Koozehchian, D Khanna, B Lockard, R Dalton, H Kim, C Rasmussen, R Kreider. </w:t>
      </w:r>
      <w:r w:rsidRPr="00DE1945">
        <w:rPr>
          <w:rFonts w:ascii="Book Antiqua" w:hAnsi="Book Antiqua"/>
          <w:i/>
          <w:sz w:val="20"/>
        </w:rPr>
        <w:t xml:space="preserve">Effects of Intermittent Dieting During Resistance Training in Women IV: Quality of Life. </w:t>
      </w:r>
      <w:r w:rsidRPr="00DE1945">
        <w:rPr>
          <w:rFonts w:ascii="Book Antiqua" w:hAnsi="Book Antiqua"/>
          <w:b/>
          <w:sz w:val="20"/>
        </w:rPr>
        <w:t>American College of Sports Medicine Annual Meeting</w:t>
      </w:r>
      <w:r w:rsidRPr="00DE1945">
        <w:rPr>
          <w:rFonts w:ascii="Book Antiqua" w:hAnsi="Book Antiqua"/>
          <w:sz w:val="20"/>
        </w:rPr>
        <w:t>. Denver, CO. June 2, 2011.</w:t>
      </w:r>
    </w:p>
    <w:p w14:paraId="059A04AB" w14:textId="77777777" w:rsidR="00C325AF" w:rsidRPr="00DE1945" w:rsidRDefault="00960D0E" w:rsidP="00DE1945">
      <w:pPr>
        <w:numPr>
          <w:ilvl w:val="0"/>
          <w:numId w:val="7"/>
        </w:numPr>
        <w:tabs>
          <w:tab w:val="left" w:pos="659"/>
        </w:tabs>
        <w:ind w:left="658" w:hanging="538"/>
        <w:rPr>
          <w:rFonts w:ascii="Book Antiqua" w:eastAsia="Book Antiqua" w:hAnsi="Book Antiqua" w:cs="Book Antiqua"/>
          <w:sz w:val="20"/>
          <w:szCs w:val="20"/>
        </w:rPr>
      </w:pPr>
      <w:r w:rsidRPr="00DE1945">
        <w:rPr>
          <w:rFonts w:ascii="Book Antiqua" w:hAnsi="Book Antiqua"/>
          <w:sz w:val="20"/>
        </w:rPr>
        <w:t xml:space="preserve">Campbell BI, B Myers, A Forsyth, B Parker1, B Gomez, A Elkins, B Marcello, C Wilborn, P La Bounty, R Kreider. </w:t>
      </w:r>
      <w:r w:rsidRPr="00DE1945">
        <w:rPr>
          <w:rFonts w:ascii="Book Antiqua" w:hAnsi="Book Antiqua"/>
          <w:i/>
          <w:sz w:val="20"/>
        </w:rPr>
        <w:t>The Effects of Fat-Free vs. Fat-Containing Chocolate Milk Ingestion on Performance Characteristics in Collegiate Softball Players</w:t>
      </w:r>
      <w:r w:rsidRPr="00DE1945">
        <w:rPr>
          <w:rFonts w:ascii="Book Antiqua" w:hAnsi="Book Antiqua"/>
          <w:sz w:val="20"/>
        </w:rPr>
        <w:t xml:space="preserve">. </w:t>
      </w:r>
      <w:r w:rsidRPr="00DE1945">
        <w:rPr>
          <w:rFonts w:ascii="Book Antiqua" w:hAnsi="Book Antiqua"/>
          <w:b/>
          <w:sz w:val="20"/>
        </w:rPr>
        <w:t>American College of Sports Medicine Annual Meeting</w:t>
      </w:r>
      <w:r w:rsidRPr="00DE1945">
        <w:rPr>
          <w:rFonts w:ascii="Book Antiqua" w:hAnsi="Book Antiqua"/>
          <w:sz w:val="20"/>
        </w:rPr>
        <w:t>. Denver, CO. June 2, 2011.</w:t>
      </w:r>
    </w:p>
    <w:p w14:paraId="00B1BCA9" w14:textId="77777777" w:rsidR="00C325AF" w:rsidRPr="00DE1945" w:rsidRDefault="00960D0E" w:rsidP="00DE1945">
      <w:pPr>
        <w:numPr>
          <w:ilvl w:val="0"/>
          <w:numId w:val="7"/>
        </w:numPr>
        <w:tabs>
          <w:tab w:val="left" w:pos="659"/>
        </w:tabs>
        <w:ind w:left="658" w:hanging="538"/>
        <w:rPr>
          <w:rFonts w:ascii="Book Antiqua" w:eastAsia="Book Antiqua" w:hAnsi="Book Antiqua" w:cs="Book Antiqua"/>
          <w:sz w:val="20"/>
          <w:szCs w:val="20"/>
        </w:rPr>
      </w:pPr>
      <w:r w:rsidRPr="00DE1945">
        <w:rPr>
          <w:rFonts w:ascii="Book Antiqua" w:hAnsi="Book Antiqua"/>
          <w:sz w:val="20"/>
        </w:rPr>
        <w:t xml:space="preserve">*Mardock M, B Lockard, J Oliver, M Byrd, S Simbo, A Jagim, J Kresta, C Baetge, P Jung, M Koozehchian, D Khanna, M Greenwood, C Rasmussen, R Kreider. </w:t>
      </w:r>
      <w:r w:rsidRPr="00DE1945">
        <w:rPr>
          <w:rFonts w:ascii="Book Antiqua" w:hAnsi="Book Antiqua"/>
          <w:i/>
          <w:sz w:val="20"/>
        </w:rPr>
        <w:t>Comparative effectiveness of two popular weight loss programs in women I: body composition and resting energy expenditure</w:t>
      </w:r>
      <w:r w:rsidRPr="00DE1945">
        <w:rPr>
          <w:rFonts w:ascii="Book Antiqua" w:hAnsi="Book Antiqua"/>
          <w:b/>
          <w:sz w:val="20"/>
        </w:rPr>
        <w:t>. International Society of Sport Nutrition Annual Meeting</w:t>
      </w:r>
      <w:r w:rsidRPr="00DE1945">
        <w:rPr>
          <w:rFonts w:ascii="Book Antiqua" w:hAnsi="Book Antiqua"/>
          <w:sz w:val="20"/>
        </w:rPr>
        <w:t>.  Las Vegas, NV. June 24, 2011.</w:t>
      </w:r>
    </w:p>
    <w:p w14:paraId="3D9F5D23" w14:textId="77777777" w:rsidR="00C325AF" w:rsidRPr="00DE1945" w:rsidRDefault="00960D0E" w:rsidP="00DE1945">
      <w:pPr>
        <w:numPr>
          <w:ilvl w:val="0"/>
          <w:numId w:val="7"/>
        </w:numPr>
        <w:tabs>
          <w:tab w:val="left" w:pos="659"/>
        </w:tabs>
        <w:spacing w:before="1"/>
        <w:ind w:left="658"/>
        <w:rPr>
          <w:rFonts w:ascii="Book Antiqua" w:eastAsia="Book Antiqua" w:hAnsi="Book Antiqua" w:cs="Book Antiqua"/>
          <w:sz w:val="20"/>
          <w:szCs w:val="20"/>
        </w:rPr>
      </w:pPr>
      <w:r w:rsidRPr="00DE1945">
        <w:rPr>
          <w:rFonts w:ascii="Book Antiqua" w:hAnsi="Book Antiqua"/>
          <w:sz w:val="20"/>
        </w:rPr>
        <w:t xml:space="preserve">*Byrd M, M Mardock, B Lockard, J Oliver, S Simbo, A Jagim, J Kresta, C Baetge, P Jung, M Koozehchian, D Khanna, M Greenwood, C Rasmussen, R Kreider.  </w:t>
      </w:r>
      <w:r w:rsidRPr="00DE1945">
        <w:rPr>
          <w:rFonts w:ascii="Book Antiqua" w:hAnsi="Book Antiqua"/>
          <w:i/>
          <w:sz w:val="20"/>
        </w:rPr>
        <w:t xml:space="preserve">Comparative effectiveness of two popular weight loss programs in women II: metabolic markers. </w:t>
      </w:r>
      <w:r w:rsidRPr="00DE1945">
        <w:rPr>
          <w:rFonts w:ascii="Book Antiqua" w:hAnsi="Book Antiqua"/>
          <w:b/>
          <w:sz w:val="20"/>
        </w:rPr>
        <w:t>International Society of Sport Nutrition Annual Meeting</w:t>
      </w:r>
      <w:r w:rsidRPr="00DE1945">
        <w:rPr>
          <w:rFonts w:ascii="Book Antiqua" w:hAnsi="Book Antiqua"/>
          <w:sz w:val="20"/>
        </w:rPr>
        <w:t>. Las Vegas, NV. June 24, 2011.</w:t>
      </w:r>
    </w:p>
    <w:p w14:paraId="25C4D4F8" w14:textId="77777777"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Oliver J, M Mardock, B Lockard, M Byrd, S Simbo, A Jagim, J Kresta, C Baetge, P Jung, M Koozehchian, D Khanna, M Greenwood, C Rasmussen, R Kreider. </w:t>
      </w:r>
      <w:r w:rsidRPr="00DE1945">
        <w:rPr>
          <w:rFonts w:ascii="Book Antiqua" w:hAnsi="Book Antiqua"/>
          <w:i/>
          <w:sz w:val="20"/>
        </w:rPr>
        <w:t>Comparative effectiveness of two popular weight loss programs in women III: health and fitness markers</w:t>
      </w:r>
      <w:r w:rsidRPr="00DE1945">
        <w:rPr>
          <w:rFonts w:ascii="Book Antiqua" w:hAnsi="Book Antiqua"/>
          <w:sz w:val="20"/>
        </w:rPr>
        <w:t xml:space="preserve">. </w:t>
      </w:r>
      <w:r w:rsidRPr="00DE1945">
        <w:rPr>
          <w:rFonts w:ascii="Book Antiqua" w:hAnsi="Book Antiqua"/>
          <w:b/>
          <w:sz w:val="20"/>
        </w:rPr>
        <w:t>International Society of Sport Nutrition Annual Meeting</w:t>
      </w:r>
      <w:r w:rsidRPr="00DE1945">
        <w:rPr>
          <w:rFonts w:ascii="Book Antiqua" w:hAnsi="Book Antiqua"/>
          <w:sz w:val="20"/>
        </w:rPr>
        <w:t>. Las Vegas, NV. June 24, 2011.</w:t>
      </w:r>
    </w:p>
    <w:p w14:paraId="0B2AF774" w14:textId="77777777"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Jagim A, M Mardock, B Lockard, J Oliver, M Byrd, S Simbo, J Kresta, C Baetge, P Jung, M Koozehchian, D Khanna, M Greenwood, C Rasmussen, R Kreider. </w:t>
      </w:r>
      <w:r w:rsidRPr="00DE1945">
        <w:rPr>
          <w:rFonts w:ascii="Book Antiqua" w:hAnsi="Book Antiqua"/>
          <w:i/>
          <w:sz w:val="20"/>
        </w:rPr>
        <w:t>Comparative effectiveness of two popular weight loss programs in women IV: quality of life and diet satisfaction</w:t>
      </w:r>
      <w:r w:rsidRPr="00DE1945">
        <w:rPr>
          <w:rFonts w:ascii="Book Antiqua" w:hAnsi="Book Antiqua"/>
          <w:sz w:val="20"/>
        </w:rPr>
        <w:t xml:space="preserve">. </w:t>
      </w:r>
      <w:r w:rsidRPr="00DE1945">
        <w:rPr>
          <w:rFonts w:ascii="Book Antiqua" w:hAnsi="Book Antiqua"/>
          <w:b/>
          <w:sz w:val="20"/>
        </w:rPr>
        <w:t>International Society of Sport Nutrition Annual Meeting</w:t>
      </w:r>
      <w:r w:rsidRPr="00DE1945">
        <w:rPr>
          <w:rFonts w:ascii="Book Antiqua" w:hAnsi="Book Antiqua"/>
          <w:sz w:val="20"/>
        </w:rPr>
        <w:t>. Las Vegas, NV. June 24, 2011.</w:t>
      </w:r>
    </w:p>
    <w:p w14:paraId="31473A95" w14:textId="3E5B821A" w:rsidR="00C325AF" w:rsidRPr="00DE1945" w:rsidRDefault="00960D0E" w:rsidP="00DE1945">
      <w:pPr>
        <w:numPr>
          <w:ilvl w:val="0"/>
          <w:numId w:val="7"/>
        </w:numPr>
        <w:tabs>
          <w:tab w:val="left" w:pos="659"/>
        </w:tabs>
        <w:spacing w:before="40"/>
        <w:ind w:left="658"/>
        <w:rPr>
          <w:rFonts w:ascii="Book Antiqua" w:eastAsia="Book Antiqua" w:hAnsi="Book Antiqua" w:cs="Book Antiqua"/>
          <w:sz w:val="20"/>
          <w:szCs w:val="20"/>
        </w:rPr>
      </w:pPr>
      <w:r w:rsidRPr="00DE1945">
        <w:rPr>
          <w:rFonts w:ascii="Book Antiqua" w:hAnsi="Book Antiqua"/>
          <w:sz w:val="20"/>
        </w:rPr>
        <w:t xml:space="preserve">Greenwood M, M Mardock, B Lockard, J Oliver, S Simbo, A Jagim, J Kresta, C Baetge, P Jung, M Koozehchian, D Khanna, C Rasmussen, R Kreider. </w:t>
      </w:r>
      <w:r w:rsidRPr="00DE1945">
        <w:rPr>
          <w:rFonts w:ascii="Book Antiqua" w:hAnsi="Book Antiqua"/>
          <w:i/>
          <w:sz w:val="20"/>
        </w:rPr>
        <w:t>Experiencing the impact of weight loss on work capacity prior to initiation of a weight</w:t>
      </w:r>
      <w:r w:rsidR="00F76B81" w:rsidRPr="00DE1945">
        <w:rPr>
          <w:rFonts w:ascii="Book Antiqua" w:hAnsi="Book Antiqua"/>
          <w:i/>
          <w:sz w:val="20"/>
        </w:rPr>
        <w:t xml:space="preserve"> </w:t>
      </w:r>
      <w:r w:rsidRPr="00DE1945">
        <w:rPr>
          <w:rFonts w:ascii="Book Antiqua" w:hAnsi="Book Antiqua"/>
          <w:i/>
          <w:sz w:val="20"/>
        </w:rPr>
        <w:t>loss program enhances success</w:t>
      </w:r>
      <w:r w:rsidRPr="00DE1945">
        <w:rPr>
          <w:rFonts w:ascii="Book Antiqua" w:hAnsi="Book Antiqua"/>
          <w:sz w:val="20"/>
        </w:rPr>
        <w:t xml:space="preserve">.  </w:t>
      </w:r>
      <w:r w:rsidRPr="00DE1945">
        <w:rPr>
          <w:rFonts w:ascii="Book Antiqua" w:hAnsi="Book Antiqua"/>
          <w:b/>
          <w:sz w:val="20"/>
        </w:rPr>
        <w:t>International Society of Sport Nutrition Annual Meeting</w:t>
      </w:r>
      <w:r w:rsidRPr="00DE1945">
        <w:rPr>
          <w:rFonts w:ascii="Book Antiqua" w:hAnsi="Book Antiqua"/>
          <w:sz w:val="20"/>
        </w:rPr>
        <w:t>. Las Vegas, NV. June 24, 2011.</w:t>
      </w:r>
    </w:p>
    <w:p w14:paraId="149F2EAA"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lang w:val="pt-BR"/>
        </w:rPr>
        <w:t xml:space="preserve">*Oliver J, M Mardock, AJagim, ASanchez, J Kresta, S Crouse, R Kreider. </w:t>
      </w:r>
      <w:r w:rsidRPr="00DE1945">
        <w:rPr>
          <w:rFonts w:ascii="Book Antiqua" w:hAnsi="Book Antiqua"/>
          <w:i/>
          <w:sz w:val="20"/>
        </w:rPr>
        <w:t>Effectiveness of a dietary intervention on macronutrient intake, lean mass and strength gains in males participating in a supervised resistance training program</w:t>
      </w:r>
      <w:r w:rsidRPr="00DE1945">
        <w:rPr>
          <w:rFonts w:ascii="Book Antiqua" w:hAnsi="Book Antiqua"/>
          <w:sz w:val="20"/>
        </w:rPr>
        <w:t xml:space="preserve">. </w:t>
      </w:r>
      <w:r w:rsidRPr="00DE1945">
        <w:rPr>
          <w:rFonts w:ascii="Book Antiqua" w:hAnsi="Book Antiqua"/>
          <w:b/>
          <w:sz w:val="20"/>
        </w:rPr>
        <w:t>International Society of Sport Nutrition Annual Meeting</w:t>
      </w:r>
      <w:r w:rsidRPr="00DE1945">
        <w:rPr>
          <w:rFonts w:ascii="Book Antiqua" w:hAnsi="Book Antiqua"/>
          <w:sz w:val="20"/>
        </w:rPr>
        <w:t>. Las Vegas, NV.  June 24, 2011.</w:t>
      </w:r>
    </w:p>
    <w:p w14:paraId="39CDDCA4" w14:textId="77777777" w:rsidR="00C325AF" w:rsidRPr="00DE1945" w:rsidRDefault="00960D0E" w:rsidP="00DE1945">
      <w:pPr>
        <w:numPr>
          <w:ilvl w:val="0"/>
          <w:numId w:val="7"/>
        </w:numPr>
        <w:tabs>
          <w:tab w:val="left" w:pos="660"/>
        </w:tabs>
        <w:spacing w:before="1"/>
        <w:ind w:left="660"/>
        <w:rPr>
          <w:rFonts w:ascii="Book Antiqua" w:eastAsia="Book Antiqua" w:hAnsi="Book Antiqua" w:cs="Book Antiqua"/>
          <w:sz w:val="20"/>
          <w:szCs w:val="20"/>
        </w:rPr>
      </w:pPr>
      <w:r w:rsidRPr="00DE1945">
        <w:rPr>
          <w:rFonts w:ascii="Book Antiqua" w:hAnsi="Book Antiqua"/>
          <w:sz w:val="20"/>
        </w:rPr>
        <w:t xml:space="preserve">*Lockard B, C Baetge, J Oliver, M Mardock, M Byrd, S Simbo, Y Jung, D Khanna, M Koozehchian, R Dalton, H Kim, J Kresta, T Leopold, K Horrell, V Fan, C Rasmussen, M Greenwood, R.B. Kreider. </w:t>
      </w:r>
      <w:r w:rsidRPr="00DE1945">
        <w:rPr>
          <w:rFonts w:ascii="Book Antiqua" w:hAnsi="Book Antiqua"/>
          <w:i/>
          <w:sz w:val="20"/>
        </w:rPr>
        <w:t>Exercise intensity and energy expenditure assessment of performing the Curves with Zumba workout</w:t>
      </w:r>
      <w:r w:rsidRPr="00DE1945">
        <w:rPr>
          <w:rFonts w:ascii="Book Antiqua" w:hAnsi="Book Antiqua"/>
          <w:sz w:val="20"/>
        </w:rPr>
        <w:t xml:space="preserve">. </w:t>
      </w:r>
      <w:r w:rsidRPr="00DE1945">
        <w:rPr>
          <w:rFonts w:ascii="Book Antiqua" w:hAnsi="Book Antiqua"/>
          <w:b/>
          <w:sz w:val="20"/>
        </w:rPr>
        <w:t xml:space="preserve">National Strength &amp; Conditioning Annual Conference. </w:t>
      </w:r>
      <w:r w:rsidRPr="00DE1945">
        <w:rPr>
          <w:rFonts w:ascii="Book Antiqua" w:hAnsi="Book Antiqua"/>
          <w:sz w:val="20"/>
        </w:rPr>
        <w:t>Las Vegas, NV. July 7, 2011.</w:t>
      </w:r>
    </w:p>
    <w:p w14:paraId="299651DA"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Oliver JM, A. R. Jagim, A. C. Sanchez, J. Y. Kresta, M. A. Mardock, S. F. Crouse, R. B. Kreider. </w:t>
      </w:r>
      <w:r w:rsidRPr="00DE1945">
        <w:rPr>
          <w:rFonts w:ascii="Book Antiqua" w:hAnsi="Book Antiqua"/>
          <w:i/>
          <w:sz w:val="20"/>
        </w:rPr>
        <w:t>Comparitive analysis of body composition, strength and power of U.S. soldiers participating in an enlisted to commissioning program and experience matched controls</w:t>
      </w:r>
      <w:r w:rsidRPr="00DE1945">
        <w:rPr>
          <w:rFonts w:ascii="Book Antiqua" w:hAnsi="Book Antiqua"/>
          <w:sz w:val="20"/>
        </w:rPr>
        <w:t xml:space="preserve">.  </w:t>
      </w:r>
      <w:r w:rsidRPr="00DE1945">
        <w:rPr>
          <w:rFonts w:ascii="Book Antiqua" w:hAnsi="Book Antiqua"/>
          <w:b/>
          <w:sz w:val="20"/>
        </w:rPr>
        <w:t>National Strength &amp; Conditioning Annual Conference</w:t>
      </w:r>
      <w:r w:rsidRPr="00DE1945">
        <w:rPr>
          <w:rFonts w:ascii="Book Antiqua" w:hAnsi="Book Antiqua"/>
          <w:sz w:val="20"/>
        </w:rPr>
        <w:t>. Las Vegas, NV. July 7, 2011.</w:t>
      </w:r>
    </w:p>
    <w:p w14:paraId="06CEDC9C"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Jung YP, JM Oliver, C Rasmussen, RB Kreider. </w:t>
      </w:r>
      <w:r w:rsidRPr="00DE1945">
        <w:rPr>
          <w:rFonts w:ascii="Book Antiqua" w:hAnsi="Book Antiqua"/>
          <w:i/>
          <w:sz w:val="20"/>
        </w:rPr>
        <w:t>Effects of a High Protein Energy-restricted Diet on Body Composition and Markers of Health in Obese Women</w:t>
      </w:r>
      <w:r w:rsidRPr="00DE1945">
        <w:rPr>
          <w:rFonts w:ascii="Book Antiqua" w:hAnsi="Book Antiqua"/>
          <w:sz w:val="20"/>
        </w:rPr>
        <w:t xml:space="preserve">. </w:t>
      </w:r>
      <w:r w:rsidRPr="00DE1945">
        <w:rPr>
          <w:rFonts w:ascii="Book Antiqua" w:hAnsi="Book Antiqua"/>
          <w:b/>
          <w:sz w:val="20"/>
        </w:rPr>
        <w:t>23rd International Sport Science Congress: Korean Society of Exercise Nutrition</w:t>
      </w:r>
      <w:r w:rsidRPr="00DE1945">
        <w:rPr>
          <w:rFonts w:ascii="Book Antiqua" w:hAnsi="Book Antiqua"/>
          <w:sz w:val="20"/>
        </w:rPr>
        <w:t>. Keimyung University. Daegu, South Korea.  August 26, 2011.</w:t>
      </w:r>
    </w:p>
    <w:p w14:paraId="48F1F9EE" w14:textId="77777777"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Baetge C, Lockard B, Mardock M, Simbo S, Jung Y, Galvan E, Levers K, Byrd M, Koozehchian M, Khanna D, et al: </w:t>
      </w:r>
      <w:r w:rsidRPr="00DE1945">
        <w:rPr>
          <w:rFonts w:ascii="Book Antiqua" w:hAnsi="Book Antiqua"/>
          <w:i/>
          <w:sz w:val="20"/>
        </w:rPr>
        <w:t>Comparison of the efficacy of popular weight loss programs in sedentary overweight women I: body composition and resting energy expenditure</w:t>
      </w:r>
      <w:r w:rsidRPr="00DE1945">
        <w:rPr>
          <w:rFonts w:ascii="Book Antiqua" w:hAnsi="Book Antiqua"/>
          <w:b/>
          <w:sz w:val="20"/>
        </w:rPr>
        <w:t>. Federation of American Societies of Experimental Biology Annual Meeting</w:t>
      </w:r>
      <w:r w:rsidRPr="00DE1945">
        <w:rPr>
          <w:rFonts w:ascii="Book Antiqua" w:hAnsi="Book Antiqua"/>
          <w:sz w:val="20"/>
        </w:rPr>
        <w:t>. San Diego, CA. April 25, 2012.</w:t>
      </w:r>
    </w:p>
    <w:p w14:paraId="060DEE37" w14:textId="77777777"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Galvan E, Baetge C, Lockard B, Mardock M, Simbo S, Jung Y, Levers K, Byrd M, Koozehchian M, Khanna D, et al: </w:t>
      </w:r>
      <w:r w:rsidRPr="00DE1945">
        <w:rPr>
          <w:rFonts w:ascii="Book Antiqua" w:hAnsi="Book Antiqua"/>
          <w:i/>
          <w:sz w:val="20"/>
        </w:rPr>
        <w:t>Comparison of the efficacy of popular weight loss programs in sedentary overweight women IV: bone, protein &amp; liver status</w:t>
      </w:r>
      <w:r w:rsidRPr="00DE1945">
        <w:rPr>
          <w:rFonts w:ascii="Book Antiqua" w:hAnsi="Book Antiqua"/>
          <w:b/>
          <w:sz w:val="20"/>
        </w:rPr>
        <w:t>. Federation of American Societies of Experimental Biology Annual Meeting</w:t>
      </w:r>
      <w:r w:rsidRPr="00DE1945">
        <w:rPr>
          <w:rFonts w:ascii="Book Antiqua" w:hAnsi="Book Antiqua"/>
          <w:sz w:val="20"/>
        </w:rPr>
        <w:t>. San Diego, CA. April 25, 2012.</w:t>
      </w:r>
    </w:p>
    <w:p w14:paraId="5F7863C8" w14:textId="77777777"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Jung Y, Baetge C, Lockard B, Mardock M, Simbo S, Galvan E, Levers K, Byrd M, Koozehchian M, Khanna D, et al: </w:t>
      </w:r>
      <w:r w:rsidRPr="00DE1945">
        <w:rPr>
          <w:rFonts w:ascii="Book Antiqua" w:hAnsi="Book Antiqua"/>
          <w:i/>
          <w:sz w:val="20"/>
        </w:rPr>
        <w:lastRenderedPageBreak/>
        <w:t>Comparison of the efficacy of popular weight loss programs in sedentary overweight women II: health &amp; fitness markers</w:t>
      </w:r>
      <w:r w:rsidRPr="00DE1945">
        <w:rPr>
          <w:rFonts w:ascii="Book Antiqua" w:hAnsi="Book Antiqua"/>
          <w:b/>
          <w:sz w:val="20"/>
        </w:rPr>
        <w:t>. Federation of American Societies of Experimental Biology Annual Meeting</w:t>
      </w:r>
      <w:r w:rsidRPr="00DE1945">
        <w:rPr>
          <w:rFonts w:ascii="Book Antiqua" w:hAnsi="Book Antiqua"/>
          <w:sz w:val="20"/>
        </w:rPr>
        <w:t>. San Diego, CA. April 25, 2012.</w:t>
      </w:r>
    </w:p>
    <w:p w14:paraId="2898EB84" w14:textId="77777777" w:rsidR="00C325AF" w:rsidRPr="00DE1945" w:rsidRDefault="00960D0E" w:rsidP="00DE1945">
      <w:pPr>
        <w:numPr>
          <w:ilvl w:val="0"/>
          <w:numId w:val="7"/>
        </w:numPr>
        <w:tabs>
          <w:tab w:val="left" w:pos="659"/>
        </w:tabs>
        <w:ind w:left="658"/>
        <w:jc w:val="both"/>
        <w:rPr>
          <w:rFonts w:ascii="Book Antiqua" w:eastAsia="Book Antiqua" w:hAnsi="Book Antiqua" w:cs="Book Antiqua"/>
          <w:sz w:val="20"/>
          <w:szCs w:val="20"/>
        </w:rPr>
      </w:pPr>
      <w:r w:rsidRPr="00DE1945">
        <w:rPr>
          <w:rFonts w:ascii="Book Antiqua" w:hAnsi="Book Antiqua"/>
          <w:sz w:val="20"/>
        </w:rPr>
        <w:t xml:space="preserve">*Khanna D, Baetge C, Lockard B, Mardock M, Simbo S, Jung Y, Byrd M, Koozehchian M, Galvan E, Levers K, et al: </w:t>
      </w:r>
      <w:r w:rsidRPr="00DE1945">
        <w:rPr>
          <w:rFonts w:ascii="Book Antiqua" w:hAnsi="Book Antiqua"/>
          <w:i/>
          <w:sz w:val="20"/>
        </w:rPr>
        <w:t>Comparison of the efficacy of popular weight loss programs in sedentary overweight women VI: quality of life</w:t>
      </w:r>
      <w:r w:rsidRPr="00DE1945">
        <w:rPr>
          <w:rFonts w:ascii="Book Antiqua" w:hAnsi="Book Antiqua"/>
          <w:b/>
          <w:sz w:val="20"/>
        </w:rPr>
        <w:t>. Federation of American Societies of Experimental Biology Annual Meeting</w:t>
      </w:r>
      <w:r w:rsidRPr="00DE1945">
        <w:rPr>
          <w:rFonts w:ascii="Book Antiqua" w:hAnsi="Book Antiqua"/>
          <w:sz w:val="20"/>
        </w:rPr>
        <w:t>. San Diego, CA. April 25, 2012.</w:t>
      </w:r>
    </w:p>
    <w:p w14:paraId="0D8FE419" w14:textId="77777777"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Koozehchian M, Baetge C, Lockard B, Mardock M, Simbo S, Jung Y, Galvan E, Levers K, Byrd M, Khanna D, et al: </w:t>
      </w:r>
      <w:r w:rsidRPr="00DE1945">
        <w:rPr>
          <w:rFonts w:ascii="Book Antiqua" w:hAnsi="Book Antiqua"/>
          <w:i/>
          <w:sz w:val="20"/>
        </w:rPr>
        <w:t>Comparison of the efficacy of popular weight loss programs in sedentary overweight women III: fasting blood lipids and glucose</w:t>
      </w:r>
      <w:r w:rsidRPr="00DE1945">
        <w:rPr>
          <w:rFonts w:ascii="Book Antiqua" w:hAnsi="Book Antiqua"/>
          <w:b/>
          <w:sz w:val="20"/>
        </w:rPr>
        <w:t>. Federation of American Societies of Experimental Biology Annual Meeting</w:t>
      </w:r>
      <w:r w:rsidRPr="00DE1945">
        <w:rPr>
          <w:rFonts w:ascii="Book Antiqua" w:hAnsi="Book Antiqua"/>
          <w:sz w:val="20"/>
        </w:rPr>
        <w:t>. San Diego, CA. April 25, 2012.</w:t>
      </w:r>
    </w:p>
    <w:p w14:paraId="642E4EF3" w14:textId="77777777" w:rsidR="00C325AF" w:rsidRPr="00DE1945" w:rsidRDefault="00960D0E" w:rsidP="00DE1945">
      <w:pPr>
        <w:numPr>
          <w:ilvl w:val="0"/>
          <w:numId w:val="7"/>
        </w:numPr>
        <w:tabs>
          <w:tab w:val="left" w:pos="661"/>
        </w:tabs>
        <w:ind w:left="660"/>
        <w:rPr>
          <w:rFonts w:ascii="Book Antiqua" w:eastAsia="Book Antiqua" w:hAnsi="Book Antiqua" w:cs="Book Antiqua"/>
          <w:sz w:val="20"/>
          <w:szCs w:val="20"/>
        </w:rPr>
      </w:pPr>
      <w:r w:rsidRPr="00DE1945">
        <w:rPr>
          <w:rFonts w:ascii="Book Antiqua" w:hAnsi="Book Antiqua"/>
          <w:sz w:val="20"/>
        </w:rPr>
        <w:t xml:space="preserve">*Levers K, Baetge C, Lockard B, Mardock M, Simbo S, Jung Y, Byrd M, Koozehchian M, Galvan E, Khanna D, et al: </w:t>
      </w:r>
      <w:r w:rsidRPr="00DE1945">
        <w:rPr>
          <w:rFonts w:ascii="Book Antiqua" w:hAnsi="Book Antiqua"/>
          <w:i/>
          <w:sz w:val="20"/>
        </w:rPr>
        <w:t xml:space="preserve">Comparison of the efficacy of popular weight loss programs in sedentary overweight women V: perception of quality of diets. </w:t>
      </w:r>
      <w:r w:rsidRPr="00DE1945">
        <w:rPr>
          <w:rFonts w:ascii="Book Antiqua" w:hAnsi="Book Antiqua"/>
          <w:b/>
          <w:sz w:val="20"/>
        </w:rPr>
        <w:t>Federation of American Societies of Experimental Biology Annual Meeting</w:t>
      </w:r>
      <w:r w:rsidRPr="00DE1945">
        <w:rPr>
          <w:rFonts w:ascii="Book Antiqua" w:hAnsi="Book Antiqua"/>
          <w:sz w:val="20"/>
        </w:rPr>
        <w:t>. San Diego, CA. April 25, 2012.</w:t>
      </w:r>
    </w:p>
    <w:p w14:paraId="5F979F23"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Campell BI, Raposo KA, Bullion A, Petchonka A, Pannoni N, Cloer B, Deignan S, Vyas T, Kreider RB.  </w:t>
      </w:r>
      <w:r w:rsidRPr="00DE1945">
        <w:rPr>
          <w:rFonts w:ascii="Book Antiqua" w:hAnsi="Book Antiqua"/>
          <w:i/>
          <w:color w:val="171717"/>
          <w:sz w:val="20"/>
        </w:rPr>
        <w:t>Pre-exercise carbohydrate supplementation does not suppress rate of fatigue during resistance exercise in trained females</w:t>
      </w:r>
      <w:r w:rsidRPr="00DE1945">
        <w:rPr>
          <w:rFonts w:ascii="Book Antiqua" w:hAnsi="Book Antiqua"/>
          <w:color w:val="171717"/>
          <w:sz w:val="20"/>
        </w:rPr>
        <w:t xml:space="preserve">.   </w:t>
      </w:r>
      <w:r w:rsidRPr="00DE1945">
        <w:rPr>
          <w:rFonts w:ascii="Book Antiqua" w:hAnsi="Book Antiqua"/>
          <w:b/>
          <w:color w:val="171717"/>
          <w:sz w:val="20"/>
        </w:rPr>
        <w:t>American College of Sports Medicine Annual Meeting</w:t>
      </w:r>
      <w:r w:rsidRPr="00DE1945">
        <w:rPr>
          <w:rFonts w:ascii="Book Antiqua" w:hAnsi="Book Antiqua"/>
          <w:color w:val="171717"/>
          <w:sz w:val="20"/>
        </w:rPr>
        <w:t>. San Francisco, CA. May 31, 2012.</w:t>
      </w:r>
    </w:p>
    <w:p w14:paraId="56C0D9E8" w14:textId="77777777" w:rsidR="00C325AF" w:rsidRPr="00DE1945" w:rsidRDefault="00960D0E" w:rsidP="00DE1945">
      <w:pPr>
        <w:numPr>
          <w:ilvl w:val="0"/>
          <w:numId w:val="7"/>
        </w:numPr>
        <w:tabs>
          <w:tab w:val="left" w:pos="659"/>
        </w:tabs>
        <w:ind w:left="660"/>
        <w:rPr>
          <w:rFonts w:ascii="Book Antiqua" w:eastAsia="Book Antiqua" w:hAnsi="Book Antiqua" w:cs="Book Antiqua"/>
          <w:sz w:val="20"/>
          <w:szCs w:val="20"/>
        </w:rPr>
      </w:pPr>
      <w:r w:rsidRPr="00DE1945">
        <w:rPr>
          <w:rFonts w:ascii="Book Antiqua" w:hAnsi="Book Antiqua"/>
          <w:sz w:val="20"/>
        </w:rPr>
        <w:t>*Oliver JM, AR Jagim, AC Sanchez, K. Kelley, E. Galvan, J. Fluckey, S. Riechman, M. Greenwood, R. Jäger, M. Purpura, I. Pischel</w:t>
      </w:r>
      <w:r w:rsidRPr="00DE1945">
        <w:rPr>
          <w:rFonts w:ascii="Book Antiqua" w:hAnsi="Book Antiqua"/>
          <w:b/>
          <w:sz w:val="20"/>
        </w:rPr>
        <w:t xml:space="preserve">, </w:t>
      </w:r>
      <w:r w:rsidRPr="00DE1945">
        <w:rPr>
          <w:rFonts w:ascii="Book Antiqua" w:hAnsi="Book Antiqua"/>
          <w:sz w:val="20"/>
        </w:rPr>
        <w:t xml:space="preserve">RB Kreider. </w:t>
      </w:r>
      <w:r w:rsidRPr="00DE1945">
        <w:rPr>
          <w:rFonts w:ascii="Book Antiqua" w:hAnsi="Book Antiqua"/>
          <w:i/>
          <w:sz w:val="20"/>
        </w:rPr>
        <w:t xml:space="preserve">Effects of Short-Term Ingestion of Russian Tarragon Prior to Creatine Monohydrate Supplementation on Whole Body and Muscle Creatine Retention: A Preliminary Investigation. </w:t>
      </w:r>
      <w:r w:rsidRPr="00DE1945">
        <w:rPr>
          <w:rFonts w:ascii="Book Antiqua" w:hAnsi="Book Antiqua"/>
          <w:b/>
          <w:sz w:val="20"/>
        </w:rPr>
        <w:t>International Society of Sports Nutrition Annual Meeting</w:t>
      </w:r>
      <w:r w:rsidRPr="00DE1945">
        <w:rPr>
          <w:rFonts w:ascii="Book Antiqua" w:hAnsi="Book Antiqua"/>
          <w:sz w:val="20"/>
        </w:rPr>
        <w:t>. Clearwater, FL. June 23, 2012.</w:t>
      </w:r>
    </w:p>
    <w:p w14:paraId="3F746B1A" w14:textId="77777777" w:rsidR="00C325AF" w:rsidRPr="00DE1945" w:rsidRDefault="00960D0E" w:rsidP="00DE1945">
      <w:pPr>
        <w:numPr>
          <w:ilvl w:val="0"/>
          <w:numId w:val="7"/>
        </w:numPr>
        <w:tabs>
          <w:tab w:val="left" w:pos="659"/>
        </w:tabs>
        <w:ind w:left="660"/>
        <w:rPr>
          <w:rFonts w:ascii="Book Antiqua" w:eastAsia="Book Antiqua" w:hAnsi="Book Antiqua" w:cs="Book Antiqua"/>
          <w:sz w:val="20"/>
          <w:szCs w:val="20"/>
        </w:rPr>
      </w:pPr>
      <w:r w:rsidRPr="00DE1945">
        <w:rPr>
          <w:rFonts w:ascii="Book Antiqua" w:hAnsi="Book Antiqua"/>
          <w:sz w:val="20"/>
        </w:rPr>
        <w:t xml:space="preserve">*Kresta KY, J Oliver, A Jagim, R Kreider, J Fluckey, S Reichman, S Talcott. </w:t>
      </w:r>
      <w:r w:rsidRPr="00DE1945">
        <w:rPr>
          <w:rFonts w:ascii="Book Antiqua" w:hAnsi="Book Antiqua"/>
          <w:i/>
          <w:sz w:val="20"/>
        </w:rPr>
        <w:t>Effects of 28 days of beta-alanine and creatine monohydrate supplementation on muscle carnosine, body composition and exercise performance in recreationally active females</w:t>
      </w:r>
      <w:r w:rsidRPr="00DE1945">
        <w:rPr>
          <w:rFonts w:ascii="Book Antiqua" w:hAnsi="Book Antiqua"/>
          <w:b/>
          <w:sz w:val="20"/>
        </w:rPr>
        <w:t>. International Society of Sports Nutrition Annual Meeting</w:t>
      </w:r>
      <w:r w:rsidRPr="00DE1945">
        <w:rPr>
          <w:rFonts w:ascii="Book Antiqua" w:hAnsi="Book Antiqua"/>
          <w:sz w:val="20"/>
        </w:rPr>
        <w:t>. Clearwater, FL. June 23, 2012.</w:t>
      </w:r>
    </w:p>
    <w:p w14:paraId="703DABC5"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Jagim AR, JM Oliver, A Sanchez, E Galvan, J Fluckey, S Riechman, S Talcott, K Kelly, C Meininger, C Rasmussen, RB Kreider.  </w:t>
      </w:r>
      <w:r w:rsidRPr="00DE1945">
        <w:rPr>
          <w:rFonts w:ascii="Book Antiqua" w:hAnsi="Book Antiqua"/>
          <w:i/>
          <w:sz w:val="20"/>
        </w:rPr>
        <w:t xml:space="preserve">Kre-Alkalyn® supplementation does not promote greater changes in muscle creatine content, body composition, or training adaptations in comparison to creatine monohydrate. </w:t>
      </w:r>
      <w:r w:rsidRPr="00DE1945">
        <w:rPr>
          <w:rFonts w:ascii="Book Antiqua" w:hAnsi="Book Antiqua"/>
          <w:b/>
          <w:sz w:val="20"/>
        </w:rPr>
        <w:t>International Society of Sports Nutrition Annual Meeting</w:t>
      </w:r>
      <w:r w:rsidRPr="00DE1945">
        <w:rPr>
          <w:rFonts w:ascii="Book Antiqua" w:hAnsi="Book Antiqua"/>
          <w:sz w:val="20"/>
        </w:rPr>
        <w:t>. Clearwater, FL. June 23, 2012.</w:t>
      </w:r>
    </w:p>
    <w:p w14:paraId="08F390EB" w14:textId="77777777" w:rsidR="00C325AF" w:rsidRPr="00DE1945" w:rsidRDefault="00960D0E" w:rsidP="00DE1945">
      <w:pPr>
        <w:numPr>
          <w:ilvl w:val="0"/>
          <w:numId w:val="7"/>
        </w:numPr>
        <w:tabs>
          <w:tab w:val="left" w:pos="660"/>
        </w:tabs>
        <w:ind w:left="660"/>
        <w:jc w:val="both"/>
        <w:rPr>
          <w:rFonts w:ascii="Book Antiqua" w:eastAsia="Book Antiqua" w:hAnsi="Book Antiqua" w:cs="Book Antiqua"/>
          <w:sz w:val="20"/>
          <w:szCs w:val="20"/>
        </w:rPr>
      </w:pPr>
      <w:r w:rsidRPr="00DE1945">
        <w:rPr>
          <w:rFonts w:ascii="Book Antiqua" w:hAnsi="Book Antiqua"/>
          <w:sz w:val="20"/>
        </w:rPr>
        <w:t xml:space="preserve">*Galvan E, Jagim AR, JM Oliver, A Sanchez, J Fluckey, S Riechman, S Talcott, K Kelly, C Meininger, C Rasmussen, RB Kreider. </w:t>
      </w:r>
      <w:r w:rsidRPr="00DE1945">
        <w:rPr>
          <w:rFonts w:ascii="Book Antiqua" w:hAnsi="Book Antiqua"/>
          <w:i/>
          <w:sz w:val="20"/>
        </w:rPr>
        <w:t xml:space="preserve">Kre-Alkalyn® supplementation does not exhibit a safer clinical profile or have less side effects in comparison to creatine monohydrate. </w:t>
      </w:r>
      <w:r w:rsidRPr="00DE1945">
        <w:rPr>
          <w:rFonts w:ascii="Book Antiqua" w:hAnsi="Book Antiqua"/>
          <w:b/>
          <w:sz w:val="20"/>
        </w:rPr>
        <w:t>International Society of Sports Nutrition Annual Meeting</w:t>
      </w:r>
      <w:r w:rsidRPr="00DE1945">
        <w:rPr>
          <w:rFonts w:ascii="Book Antiqua" w:hAnsi="Book Antiqua"/>
          <w:sz w:val="20"/>
        </w:rPr>
        <w:t>. Clearwater, FL. June 23, 2012.</w:t>
      </w:r>
    </w:p>
    <w:p w14:paraId="030B2DAA" w14:textId="70BBC748"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lang w:val="pt-BR"/>
        </w:rPr>
        <w:t xml:space="preserve">*Oliver JM, AR Jagim, AC Sanchez, JYKresta, MA Mardock, SF Crouse, RB Kreider. </w:t>
      </w:r>
      <w:r w:rsidRPr="00DE1945">
        <w:rPr>
          <w:rFonts w:ascii="Book Antiqua" w:hAnsi="Book Antiqua"/>
          <w:i/>
          <w:sz w:val="20"/>
        </w:rPr>
        <w:t xml:space="preserve">Greater strength and power output after </w:t>
      </w:r>
      <w:r w:rsidR="00F76B81" w:rsidRPr="00DE1945">
        <w:rPr>
          <w:rFonts w:ascii="Book Antiqua" w:hAnsi="Book Antiqua"/>
          <w:i/>
          <w:sz w:val="20"/>
        </w:rPr>
        <w:t>12-week</w:t>
      </w:r>
      <w:r w:rsidRPr="00DE1945">
        <w:rPr>
          <w:rFonts w:ascii="Book Antiqua" w:hAnsi="Book Antiqua"/>
          <w:i/>
          <w:sz w:val="20"/>
        </w:rPr>
        <w:t xml:space="preserve"> training program designed to elicit hypertrophy using intra-set rest intervals. </w:t>
      </w:r>
      <w:r w:rsidRPr="00DE1945">
        <w:rPr>
          <w:rFonts w:ascii="Book Antiqua" w:hAnsi="Book Antiqua"/>
          <w:b/>
          <w:sz w:val="20"/>
        </w:rPr>
        <w:t>National Strength &amp; Conditioning Association Annual Meeting</w:t>
      </w:r>
      <w:r w:rsidRPr="00DE1945">
        <w:rPr>
          <w:rFonts w:ascii="Book Antiqua" w:hAnsi="Book Antiqua"/>
          <w:sz w:val="20"/>
        </w:rPr>
        <w:t>.  Providence, RI. July 13, 2012.</w:t>
      </w:r>
    </w:p>
    <w:p w14:paraId="5896297F" w14:textId="51DF4BA9" w:rsidR="00C325AF" w:rsidRPr="00DE1945" w:rsidRDefault="00960D0E" w:rsidP="00DE1945">
      <w:pPr>
        <w:pStyle w:val="BodyText"/>
        <w:numPr>
          <w:ilvl w:val="0"/>
          <w:numId w:val="7"/>
        </w:numPr>
        <w:tabs>
          <w:tab w:val="left" w:pos="660"/>
        </w:tabs>
        <w:ind w:left="658" w:hanging="568"/>
      </w:pPr>
      <w:r w:rsidRPr="00DE1945">
        <w:t>*Lockard, C. Baetge, K. Levers, E.</w:t>
      </w:r>
      <w:r w:rsidR="00F76B81" w:rsidRPr="00DE1945">
        <w:t xml:space="preserve"> </w:t>
      </w:r>
      <w:r w:rsidRPr="00DE1945">
        <w:t>Galvan, A. Jagim, S. Simbo, M. Byrd, Y. Jung, J. Oliver, M. Koozechian, R. Dalton,</w:t>
      </w:r>
      <w:r w:rsidR="00F76B81" w:rsidRPr="00DE1945">
        <w:t xml:space="preserve"> </w:t>
      </w:r>
      <w:r w:rsidRPr="00DE1945">
        <w:t>D. Khanna, B. Sanchez, J. Kresta, K. Horrell, T. Leopold, M. Cho, S. Springer, A. Rivera, C. Cerda, C. Rasmussen and</w:t>
      </w:r>
      <w:r w:rsidR="002E3397" w:rsidRPr="00DE1945">
        <w:t xml:space="preserve"> </w:t>
      </w:r>
      <w:r w:rsidRPr="00DE1945">
        <w:t xml:space="preserve">R. Kreider. </w:t>
      </w:r>
      <w:r w:rsidRPr="00DE1945">
        <w:rPr>
          <w:i/>
        </w:rPr>
        <w:t>Women who participate in a structured weight loss program with resistance-exercise experience more</w:t>
      </w:r>
      <w:r w:rsidR="002E3397" w:rsidRPr="00DE1945">
        <w:rPr>
          <w:i/>
        </w:rPr>
        <w:t xml:space="preserve"> </w:t>
      </w:r>
      <w:r w:rsidRPr="00DE1945">
        <w:rPr>
          <w:i/>
        </w:rPr>
        <w:t>favorable changes in body composition when compared to other popular weight loss programs</w:t>
      </w:r>
      <w:r w:rsidRPr="00DE1945">
        <w:t xml:space="preserve">. </w:t>
      </w:r>
      <w:r w:rsidRPr="00DE1945">
        <w:rPr>
          <w:b/>
        </w:rPr>
        <w:t xml:space="preserve">Experimental Biology. </w:t>
      </w:r>
      <w:r w:rsidRPr="00DE1945">
        <w:t>Boston, MA. April 9, 2013.</w:t>
      </w:r>
    </w:p>
    <w:p w14:paraId="13C2DD28" w14:textId="77777777" w:rsidR="00C325AF" w:rsidRPr="00DE1945" w:rsidRDefault="00960D0E" w:rsidP="00DE1945">
      <w:pPr>
        <w:pStyle w:val="BodyText"/>
        <w:numPr>
          <w:ilvl w:val="0"/>
          <w:numId w:val="7"/>
        </w:numPr>
        <w:tabs>
          <w:tab w:val="left" w:pos="660"/>
        </w:tabs>
        <w:ind w:left="660"/>
      </w:pPr>
      <w:r w:rsidRPr="00DE1945">
        <w:t xml:space="preserve">*Galvan E, B. Lockard, C. Baetge, K. Levers, A. Jagim, S. Simbo, M. Byrd, Y. Jung, J. Oliver, M. Koozechian, R. Dalton, D. Khanna, B. Sanchez, J. Kresta, K. Horrell, T. Leopold, M. Cho, S. Springer, A. Rivera, C. Cerda, C. Rasmussen and R. Kreider. </w:t>
      </w:r>
      <w:r w:rsidRPr="00DE1945">
        <w:rPr>
          <w:i/>
        </w:rPr>
        <w:t>Women who participate in a structured weight loss program with resistance-exercise experience more favorable changes in blood lipids when compared to other popular weight loss programs.</w:t>
      </w:r>
      <w:r w:rsidRPr="00DE1945">
        <w:t xml:space="preserve"> </w:t>
      </w:r>
      <w:r w:rsidRPr="00DE1945">
        <w:rPr>
          <w:b/>
        </w:rPr>
        <w:t xml:space="preserve">Experimental Biology. </w:t>
      </w:r>
      <w:r w:rsidRPr="00DE1945">
        <w:t>Boston, MA. April 9, 2013.</w:t>
      </w:r>
    </w:p>
    <w:p w14:paraId="35AB1036" w14:textId="07C4D61B" w:rsidR="00C325AF" w:rsidRPr="00DE1945" w:rsidRDefault="00960D0E" w:rsidP="00DE1945">
      <w:pPr>
        <w:pStyle w:val="BodyText"/>
        <w:numPr>
          <w:ilvl w:val="0"/>
          <w:numId w:val="7"/>
        </w:numPr>
        <w:tabs>
          <w:tab w:val="left" w:pos="660"/>
        </w:tabs>
        <w:ind w:left="660"/>
      </w:pPr>
      <w:r w:rsidRPr="00DE1945">
        <w:t>*Simbo S, B. Lockard, C. Baetge, K. Levers, E.</w:t>
      </w:r>
      <w:r w:rsidR="00F76B81" w:rsidRPr="00DE1945">
        <w:t xml:space="preserve"> </w:t>
      </w:r>
      <w:r w:rsidRPr="00DE1945">
        <w:t xml:space="preserve">Galvan, A. Jagim, M. Byrd, Y. Jung, J. Oliver, M. Koozechian, R. Dalton, D. Khanna, B. Sanchez, J. Kresta, K. Horrell, T. Leopold, M. Cho, S. Springer, A. Rivera, C. Cerda, C. Rasmussen and R. Kreider. </w:t>
      </w:r>
      <w:r w:rsidRPr="00DE1945">
        <w:rPr>
          <w:i/>
        </w:rPr>
        <w:t>Effects of participation in popular weight loss and fitness programs on markers of health and fitness in women</w:t>
      </w:r>
      <w:r w:rsidRPr="00DE1945">
        <w:t xml:space="preserve">. </w:t>
      </w:r>
      <w:r w:rsidRPr="00DE1945">
        <w:rPr>
          <w:b/>
        </w:rPr>
        <w:t xml:space="preserve">Experimental Biology. </w:t>
      </w:r>
      <w:r w:rsidRPr="00DE1945">
        <w:t>Boston, MA. April 9, 2013.</w:t>
      </w:r>
    </w:p>
    <w:p w14:paraId="7E99C8CC" w14:textId="255676FE" w:rsidR="00C325AF" w:rsidRPr="00DE1945" w:rsidRDefault="00960D0E" w:rsidP="00DE1945">
      <w:pPr>
        <w:pStyle w:val="BodyText"/>
        <w:numPr>
          <w:ilvl w:val="0"/>
          <w:numId w:val="7"/>
        </w:numPr>
        <w:tabs>
          <w:tab w:val="left" w:pos="660"/>
        </w:tabs>
        <w:ind w:left="660"/>
      </w:pPr>
      <w:r w:rsidRPr="00DE1945">
        <w:t>*Dalton R, B. Lockard, C. Baetge, K. Levers, E.</w:t>
      </w:r>
      <w:r w:rsidR="00F76B81" w:rsidRPr="00DE1945">
        <w:t xml:space="preserve"> </w:t>
      </w:r>
      <w:r w:rsidRPr="00DE1945">
        <w:t xml:space="preserve">Galvan, A. Jagim, S. Simbo, M. Byrd, Y. Jung, J. Oliver, M. Koozechian, D. Khanna, R. Dalton, B. Sanchez, J. Kresta, K. Horrell, T. Leopold, M. Cho, S. Springer, A. Rivera, C. Cerda, C. Rasmussen and R. Kreider. </w:t>
      </w:r>
      <w:r w:rsidRPr="00DE1945">
        <w:rPr>
          <w:i/>
        </w:rPr>
        <w:t>Effects of participation in popular weight loss and fitness programs on insulin and leptin in women.</w:t>
      </w:r>
      <w:r w:rsidRPr="00DE1945">
        <w:t xml:space="preserve"> </w:t>
      </w:r>
      <w:r w:rsidRPr="00DE1945">
        <w:rPr>
          <w:b/>
        </w:rPr>
        <w:t xml:space="preserve">Experimental Biology. </w:t>
      </w:r>
      <w:r w:rsidRPr="00DE1945">
        <w:t>Boston, MA. April 9, 2013.</w:t>
      </w:r>
    </w:p>
    <w:p w14:paraId="6CB92A80" w14:textId="011FB60F" w:rsidR="00C325AF" w:rsidRPr="00DE1945" w:rsidRDefault="00960D0E" w:rsidP="00DE1945">
      <w:pPr>
        <w:pStyle w:val="BodyText"/>
        <w:numPr>
          <w:ilvl w:val="0"/>
          <w:numId w:val="7"/>
        </w:numPr>
        <w:tabs>
          <w:tab w:val="left" w:pos="660"/>
        </w:tabs>
        <w:ind w:left="660"/>
      </w:pPr>
      <w:r w:rsidRPr="00DE1945">
        <w:t>*Levers K, B. Lockard, C. Baetge, E.</w:t>
      </w:r>
      <w:r w:rsidR="00F76B81" w:rsidRPr="00DE1945">
        <w:t xml:space="preserve"> </w:t>
      </w:r>
      <w:r w:rsidRPr="00DE1945">
        <w:t xml:space="preserve">Galvan, A. Jagim, S. Simbo, M. Byrd, Y. Jung, J. Oliver, M. Koozechian, R. Dalton, D. Khanna, B. Sanchez, J. Kresta, K. Horrell, T. Leopold, M. Cho, S. Springer, A. Rivera, C. Cerda, C. Rasmussen and R. Kreider. </w:t>
      </w:r>
      <w:r w:rsidRPr="00DE1945">
        <w:rPr>
          <w:i/>
        </w:rPr>
        <w:t>Adding access to online meal plans and monitoring to a structured weight loss program with resistance-exercise promotes more positive changes in triglycerides</w:t>
      </w:r>
      <w:r w:rsidRPr="00DE1945">
        <w:t xml:space="preserve">. </w:t>
      </w:r>
      <w:r w:rsidRPr="00DE1945">
        <w:rPr>
          <w:b/>
        </w:rPr>
        <w:t xml:space="preserve">Experimental Biology. </w:t>
      </w:r>
      <w:r w:rsidRPr="00DE1945">
        <w:t>Boston, MA. April 9, 2013.</w:t>
      </w:r>
    </w:p>
    <w:p w14:paraId="20F71ED5" w14:textId="5D84A026" w:rsidR="00C325AF" w:rsidRPr="00DE1945" w:rsidRDefault="00960D0E" w:rsidP="00DE1945">
      <w:pPr>
        <w:pStyle w:val="BodyText"/>
        <w:numPr>
          <w:ilvl w:val="0"/>
          <w:numId w:val="7"/>
        </w:numPr>
        <w:tabs>
          <w:tab w:val="left" w:pos="660"/>
        </w:tabs>
        <w:ind w:left="658" w:hanging="478"/>
        <w:jc w:val="both"/>
      </w:pPr>
      <w:r w:rsidRPr="00DE1945">
        <w:t>*Baetge, B. Lockard, K. Levers, E.</w:t>
      </w:r>
      <w:r w:rsidR="00F76B81" w:rsidRPr="00DE1945">
        <w:t xml:space="preserve"> </w:t>
      </w:r>
      <w:r w:rsidRPr="00DE1945">
        <w:t>Galvan, A. Jagim, S. Simbo, M. Byrd, Y. Jung, J. Oliver, M. Koozechian, R. Dalton,</w:t>
      </w:r>
      <w:r w:rsidR="00F76B81" w:rsidRPr="00DE1945">
        <w:t xml:space="preserve"> </w:t>
      </w:r>
      <w:r w:rsidRPr="00DE1945">
        <w:t>D. Khanna, B. Sanchez, J. Kresta, K. Horrell, T. Leopold, M. Cho, S. Springer, A. Rivera, C. Cerda, C. Rasmussen and</w:t>
      </w:r>
      <w:r w:rsidR="002E3397" w:rsidRPr="00DE1945">
        <w:t xml:space="preserve"> </w:t>
      </w:r>
      <w:r w:rsidRPr="00DE1945">
        <w:t xml:space="preserve">R. Kreider. </w:t>
      </w:r>
      <w:r w:rsidRPr="00DE1945">
        <w:rPr>
          <w:i/>
        </w:rPr>
        <w:t>Adding access to online meal plans and monitoring improves success to a structured weight loss program with resistance-exercise in women</w:t>
      </w:r>
      <w:r w:rsidRPr="00DE1945">
        <w:t xml:space="preserve">. </w:t>
      </w:r>
      <w:r w:rsidRPr="00DE1945">
        <w:rPr>
          <w:b/>
        </w:rPr>
        <w:t xml:space="preserve">Experimental Biology. </w:t>
      </w:r>
      <w:r w:rsidRPr="00DE1945">
        <w:t>Boston, MA. April 9, 2013.</w:t>
      </w:r>
    </w:p>
    <w:p w14:paraId="4366A440" w14:textId="77777777" w:rsidR="00C325AF" w:rsidRPr="00DE1945" w:rsidRDefault="00960D0E" w:rsidP="00DE1945">
      <w:pPr>
        <w:pStyle w:val="BodyText"/>
        <w:numPr>
          <w:ilvl w:val="0"/>
          <w:numId w:val="7"/>
        </w:numPr>
        <w:tabs>
          <w:tab w:val="left" w:pos="660"/>
        </w:tabs>
        <w:ind w:left="660"/>
      </w:pPr>
      <w:r w:rsidRPr="00DE1945">
        <w:t xml:space="preserve">*Jung Y, M. Byrd, C. Baetge, B. Lockard, K. Levers, E.Galvan, A. Jagim, S. Simbo, J. Oliver, M. Koozechian, R. </w:t>
      </w:r>
      <w:r w:rsidRPr="00DE1945">
        <w:lastRenderedPageBreak/>
        <w:t xml:space="preserve">Dalton, D. Khanna, B. Sanchez, J. Kresta, K. Horrell, T. Leopold, M. Cho, S. Springer, A. Rivera, C. Cerda, C. Rasmussen and R. Kreider. </w:t>
      </w:r>
      <w:r w:rsidRPr="00DE1945">
        <w:rPr>
          <w:i/>
        </w:rPr>
        <w:t>Adherence to a high protein and low fat energy-restricted diet while participating in a circuit resistance-exercise program promotes fat loss with no loss in fat free mass in postmenopausal women</w:t>
      </w:r>
      <w:r w:rsidRPr="00DE1945">
        <w:rPr>
          <w:b/>
        </w:rPr>
        <w:t xml:space="preserve">. Experimental Biology. </w:t>
      </w:r>
      <w:r w:rsidRPr="00DE1945">
        <w:t>Boston, MA. April 9, 2013.</w:t>
      </w:r>
    </w:p>
    <w:p w14:paraId="550CDC03" w14:textId="7ACE12D5" w:rsidR="00C325AF" w:rsidRPr="00DE1945" w:rsidRDefault="00960D0E" w:rsidP="00DE1945">
      <w:pPr>
        <w:pStyle w:val="BodyText"/>
        <w:numPr>
          <w:ilvl w:val="0"/>
          <w:numId w:val="7"/>
        </w:numPr>
        <w:tabs>
          <w:tab w:val="left" w:pos="660"/>
        </w:tabs>
        <w:ind w:left="658" w:hanging="568"/>
        <w:jc w:val="both"/>
      </w:pPr>
      <w:r w:rsidRPr="00DE1945">
        <w:t>*Jagim, M. Byrd, B. Lockard, C. Baetge, K. Levers, E.</w:t>
      </w:r>
      <w:r w:rsidR="00F76B81" w:rsidRPr="00DE1945">
        <w:t xml:space="preserve"> </w:t>
      </w:r>
      <w:r w:rsidRPr="00DE1945">
        <w:t>Galvan, S. Simbo, Y. Jung, J. Oliver, M. Koozechian, R. Dalton,</w:t>
      </w:r>
      <w:r w:rsidR="00F76B81" w:rsidRPr="00DE1945">
        <w:t xml:space="preserve"> </w:t>
      </w:r>
      <w:r w:rsidRPr="00DE1945">
        <w:t>D. Khanna, B. Sanchez, J. Kresta, K. Horrell, T. Leopold, M. Cho, S. Springer, A. Rivera, C. Cerda, C. Rasmussen and</w:t>
      </w:r>
      <w:r w:rsidR="002E3397" w:rsidRPr="00DE1945">
        <w:t xml:space="preserve"> </w:t>
      </w:r>
      <w:r w:rsidRPr="00DE1945">
        <w:t xml:space="preserve">R. Kreider. </w:t>
      </w:r>
      <w:r w:rsidRPr="00DE1945">
        <w:rPr>
          <w:i/>
        </w:rPr>
        <w:t>Adherence to a high protein and low fat energy-restricted diet while participating in a circuit resistance- exercise program promotes positive changes in blood glucose and lipids in post-menopausal women</w:t>
      </w:r>
      <w:r w:rsidRPr="00DE1945">
        <w:t xml:space="preserve">. </w:t>
      </w:r>
      <w:r w:rsidRPr="00DE1945">
        <w:rPr>
          <w:b/>
        </w:rPr>
        <w:t xml:space="preserve">Experimental Biology. </w:t>
      </w:r>
      <w:r w:rsidRPr="00DE1945">
        <w:t>Boston, MA. April 9, 2013.</w:t>
      </w:r>
    </w:p>
    <w:p w14:paraId="696130D6" w14:textId="2AF75D3E" w:rsidR="00C325AF" w:rsidRPr="00DE1945" w:rsidRDefault="00960D0E" w:rsidP="00DE1945">
      <w:pPr>
        <w:pStyle w:val="BodyText"/>
        <w:numPr>
          <w:ilvl w:val="0"/>
          <w:numId w:val="7"/>
        </w:numPr>
        <w:tabs>
          <w:tab w:val="left" w:pos="660"/>
        </w:tabs>
        <w:ind w:left="660"/>
      </w:pPr>
      <w:r w:rsidRPr="00DE1945">
        <w:t>*Byrd M, Y. Jung, B. Lockard, C. Baetge, K. Levers, E.</w:t>
      </w:r>
      <w:r w:rsidR="00F76B81" w:rsidRPr="00DE1945">
        <w:t xml:space="preserve"> </w:t>
      </w:r>
      <w:r w:rsidRPr="00DE1945">
        <w:t xml:space="preserve">Galvan, A. Jagim, S. Simbo, J. Oliver, M. Koozechian, D. Khanna, R. Dalton, B. Sanchez, K. Horrell, T. Leopold, M. Cho, J. Fluckey, S. Riechman, M. Greenwood, J. Hart, K. Shimkus, W. Gapinski, M. Pere. </w:t>
      </w:r>
      <w:r w:rsidRPr="00DE1945">
        <w:rPr>
          <w:i/>
        </w:rPr>
        <w:t>Effects of nutrient timing following resistance-exercise on changes in body composition in post-menopausal women participating in weight loss program</w:t>
      </w:r>
      <w:r w:rsidRPr="00DE1945">
        <w:t xml:space="preserve">. </w:t>
      </w:r>
      <w:r w:rsidRPr="00DE1945">
        <w:rPr>
          <w:b/>
        </w:rPr>
        <w:t xml:space="preserve">Experimental Biology. </w:t>
      </w:r>
      <w:r w:rsidRPr="00DE1945">
        <w:t>Boston, MA. April 9, 2013.</w:t>
      </w:r>
    </w:p>
    <w:p w14:paraId="509B6219" w14:textId="77777777" w:rsidR="00C325AF" w:rsidRPr="00DE1945" w:rsidRDefault="00960D0E" w:rsidP="00DE1945">
      <w:pPr>
        <w:pStyle w:val="BodyText"/>
        <w:numPr>
          <w:ilvl w:val="0"/>
          <w:numId w:val="7"/>
        </w:numPr>
        <w:tabs>
          <w:tab w:val="left" w:pos="660"/>
        </w:tabs>
        <w:ind w:left="660"/>
      </w:pPr>
      <w:r w:rsidRPr="00DE1945">
        <w:t xml:space="preserve">*Koozehchian M, Nazem F, Kreider RB. </w:t>
      </w:r>
      <w:r w:rsidRPr="00DE1945">
        <w:rPr>
          <w:i/>
        </w:rPr>
        <w:t>Impact of Exercise Training on Cardiovascular Risk and Anti-Risk Factors in Adolescent Boys. Experimental Biology</w:t>
      </w:r>
      <w:r w:rsidRPr="00DE1945">
        <w:t xml:space="preserve">. </w:t>
      </w:r>
      <w:r w:rsidRPr="00DE1945">
        <w:rPr>
          <w:b/>
        </w:rPr>
        <w:t xml:space="preserve">Experimental Biology. </w:t>
      </w:r>
      <w:r w:rsidRPr="00DE1945">
        <w:t>Boston, MA. April 9, 2013.</w:t>
      </w:r>
    </w:p>
    <w:p w14:paraId="740F498C" w14:textId="2C8F6740" w:rsidR="00C325AF" w:rsidRPr="00DE1945" w:rsidRDefault="00E07202" w:rsidP="00DE1945">
      <w:pPr>
        <w:numPr>
          <w:ilvl w:val="0"/>
          <w:numId w:val="7"/>
        </w:numPr>
        <w:tabs>
          <w:tab w:val="left" w:pos="660"/>
        </w:tabs>
        <w:ind w:hanging="539"/>
        <w:rPr>
          <w:rFonts w:ascii="Book Antiqua" w:eastAsia="Book Antiqua" w:hAnsi="Book Antiqua" w:cs="Book Antiqua"/>
          <w:sz w:val="20"/>
          <w:szCs w:val="20"/>
        </w:rPr>
      </w:pPr>
      <w:r w:rsidRPr="00DE1945">
        <w:rPr>
          <w:rFonts w:ascii="Book Antiqua" w:hAnsi="Book Antiqua"/>
          <w:sz w:val="20"/>
        </w:rPr>
        <w:t>*D</w:t>
      </w:r>
      <w:r w:rsidR="00960D0E" w:rsidRPr="00DE1945">
        <w:rPr>
          <w:rFonts w:ascii="Book Antiqua" w:hAnsi="Book Antiqua"/>
          <w:sz w:val="20"/>
        </w:rPr>
        <w:t>alton R, C Baetge, B Lockard, K Levers, E Galvan, A Jagim, S Simbo, M Byrd, Y Jung, JM Oliver, M. Koozehchian, D Khanna, B. Sanchez, JY Kresta, K. Horrell, T. Leopold, M. Cho, S Springer, A Rivera, C Cerda, C Rasmussen, R Kreider</w:t>
      </w:r>
      <w:r w:rsidR="00960D0E" w:rsidRPr="00DE1945">
        <w:rPr>
          <w:rFonts w:ascii="Book Antiqua" w:hAnsi="Book Antiqua"/>
          <w:i/>
          <w:sz w:val="20"/>
        </w:rPr>
        <w:t xml:space="preserve">. Analysis of efficacy and cost effectiveness of popular weight loss and fitness programs. </w:t>
      </w:r>
      <w:r w:rsidR="00960D0E" w:rsidRPr="00DE1945">
        <w:rPr>
          <w:rFonts w:ascii="Book Antiqua" w:hAnsi="Book Antiqua"/>
          <w:b/>
          <w:sz w:val="20"/>
        </w:rPr>
        <w:t>International Society of Sports Nutrition National Conference</w:t>
      </w:r>
      <w:r w:rsidR="00960D0E" w:rsidRPr="00DE1945">
        <w:rPr>
          <w:rFonts w:ascii="Book Antiqua" w:hAnsi="Book Antiqua"/>
          <w:sz w:val="20"/>
        </w:rPr>
        <w:t>. Boulder, CO. June, 15, 2013.</w:t>
      </w:r>
    </w:p>
    <w:p w14:paraId="0985725A" w14:textId="75CCEF17" w:rsidR="00C325AF" w:rsidRPr="00DE1945" w:rsidRDefault="00960D0E" w:rsidP="00DE1945">
      <w:pPr>
        <w:numPr>
          <w:ilvl w:val="0"/>
          <w:numId w:val="7"/>
        </w:numPr>
        <w:tabs>
          <w:tab w:val="left" w:pos="660"/>
        </w:tabs>
        <w:rPr>
          <w:rFonts w:ascii="Book Antiqua" w:eastAsia="Book Antiqua" w:hAnsi="Book Antiqua" w:cs="Book Antiqua"/>
          <w:sz w:val="20"/>
          <w:szCs w:val="20"/>
        </w:rPr>
      </w:pPr>
      <w:r w:rsidRPr="00DE1945">
        <w:rPr>
          <w:rFonts w:ascii="Book Antiqua" w:hAnsi="Book Antiqua"/>
          <w:sz w:val="20"/>
        </w:rPr>
        <w:t xml:space="preserve">*Byrd M, S Simbo, YP Jung, B Sanchez, M Cho, CW Lee, B Lockard, C Baetge, K Levers, E Galvan, A Jagim, JM Oliver, R Dalton, B Bessire, K Horrell, T Leopold, M Koozehchian, D Khanna, K Shimkus, W Gapinsky, M Perez, J Hart, S Riechman, J Fluckey, M Greenwood, C Rasmussen, R Kreider. </w:t>
      </w:r>
      <w:r w:rsidRPr="00DE1945">
        <w:rPr>
          <w:rFonts w:ascii="Book Antiqua" w:hAnsi="Book Antiqua"/>
          <w:i/>
          <w:sz w:val="20"/>
        </w:rPr>
        <w:t xml:space="preserve">Effects of immediate and delayed nutrient timing following resistance exercise on changes in mixed muscle fractional synthesis rate (FSR) in post-menopausal women participating in a weight loss program.  </w:t>
      </w:r>
      <w:r w:rsidRPr="00DE1945">
        <w:rPr>
          <w:rFonts w:ascii="Book Antiqua" w:hAnsi="Book Antiqua"/>
          <w:b/>
          <w:sz w:val="20"/>
        </w:rPr>
        <w:t>International Society of Sports Nutrition National Conference</w:t>
      </w:r>
      <w:r w:rsidRPr="00DE1945">
        <w:rPr>
          <w:rFonts w:ascii="Book Antiqua" w:hAnsi="Book Antiqua"/>
          <w:sz w:val="20"/>
        </w:rPr>
        <w:t xml:space="preserve">. Boulder, CO. </w:t>
      </w:r>
      <w:r w:rsidR="00F76B81" w:rsidRPr="00DE1945">
        <w:rPr>
          <w:rFonts w:ascii="Book Antiqua" w:hAnsi="Book Antiqua"/>
          <w:sz w:val="20"/>
        </w:rPr>
        <w:t>June</w:t>
      </w:r>
      <w:r w:rsidRPr="00DE1945">
        <w:rPr>
          <w:rFonts w:ascii="Book Antiqua" w:hAnsi="Book Antiqua"/>
          <w:sz w:val="20"/>
        </w:rPr>
        <w:t xml:space="preserve"> 15, 2013.</w:t>
      </w:r>
    </w:p>
    <w:p w14:paraId="5F80AF26" w14:textId="7AB8E3D5" w:rsidR="00C325AF" w:rsidRPr="00DE1945" w:rsidRDefault="00960D0E" w:rsidP="00DE1945">
      <w:pPr>
        <w:numPr>
          <w:ilvl w:val="0"/>
          <w:numId w:val="7"/>
        </w:numPr>
        <w:tabs>
          <w:tab w:val="left" w:pos="660"/>
        </w:tabs>
        <w:spacing w:before="1"/>
        <w:rPr>
          <w:rFonts w:ascii="Book Antiqua" w:eastAsia="Book Antiqua" w:hAnsi="Book Antiqua" w:cs="Book Antiqua"/>
          <w:sz w:val="20"/>
          <w:szCs w:val="20"/>
        </w:rPr>
      </w:pPr>
      <w:r w:rsidRPr="00DE1945">
        <w:rPr>
          <w:rFonts w:ascii="Book Antiqua" w:hAnsi="Book Antiqua"/>
          <w:sz w:val="20"/>
        </w:rPr>
        <w:t xml:space="preserve">*Levers K, S Simbo, E Galvan, YP Jung, C Baetge, B Lockard, A Jagim, M Byrd, C Rasmussen, R Kreider. </w:t>
      </w:r>
      <w:r w:rsidRPr="00DE1945">
        <w:rPr>
          <w:rFonts w:ascii="Book Antiqua" w:hAnsi="Book Antiqua"/>
          <w:i/>
          <w:sz w:val="20"/>
        </w:rPr>
        <w:t xml:space="preserve">Effects of exercise and diet-induced weight loss on markers of inflammation I: impact on body composition and markers of health and fitness. </w:t>
      </w:r>
      <w:r w:rsidRPr="00DE1945">
        <w:rPr>
          <w:rFonts w:ascii="Book Antiqua" w:hAnsi="Book Antiqua"/>
          <w:b/>
          <w:sz w:val="20"/>
        </w:rPr>
        <w:t>International Society of Sports Nutrition National Conference</w:t>
      </w:r>
      <w:r w:rsidRPr="00DE1945">
        <w:rPr>
          <w:rFonts w:ascii="Book Antiqua" w:hAnsi="Book Antiqua"/>
          <w:sz w:val="20"/>
        </w:rPr>
        <w:t xml:space="preserve">. Boulder, CO. </w:t>
      </w:r>
      <w:r w:rsidR="00F76B81" w:rsidRPr="00DE1945">
        <w:rPr>
          <w:rFonts w:ascii="Book Antiqua" w:hAnsi="Book Antiqua"/>
          <w:sz w:val="20"/>
        </w:rPr>
        <w:t>June</w:t>
      </w:r>
      <w:r w:rsidRPr="00DE1945">
        <w:rPr>
          <w:rFonts w:ascii="Book Antiqua" w:hAnsi="Book Antiqua"/>
          <w:sz w:val="20"/>
        </w:rPr>
        <w:t xml:space="preserve"> 15, 2013.</w:t>
      </w:r>
    </w:p>
    <w:p w14:paraId="4377E6CE" w14:textId="62DEFBF7" w:rsidR="00C325AF" w:rsidRPr="00DE1945" w:rsidRDefault="00960D0E" w:rsidP="00DE1945">
      <w:pPr>
        <w:numPr>
          <w:ilvl w:val="0"/>
          <w:numId w:val="7"/>
        </w:numPr>
        <w:tabs>
          <w:tab w:val="left" w:pos="660"/>
        </w:tabs>
        <w:spacing w:before="1"/>
        <w:jc w:val="both"/>
        <w:rPr>
          <w:rFonts w:ascii="Book Antiqua" w:eastAsia="Book Antiqua" w:hAnsi="Book Antiqua" w:cs="Book Antiqua"/>
          <w:sz w:val="20"/>
          <w:szCs w:val="20"/>
        </w:rPr>
      </w:pPr>
      <w:r w:rsidRPr="00DE1945">
        <w:rPr>
          <w:rFonts w:ascii="Book Antiqua" w:hAnsi="Book Antiqua"/>
          <w:sz w:val="20"/>
          <w:lang w:val="pt-BR"/>
        </w:rPr>
        <w:t xml:space="preserve">*Simbo S, A Roque-Andrade, S Mertens-Talcott, C Rasmussen, R Kreider. </w:t>
      </w:r>
      <w:r w:rsidRPr="00DE1945">
        <w:rPr>
          <w:rFonts w:ascii="Book Antiqua" w:hAnsi="Book Antiqua"/>
          <w:i/>
          <w:sz w:val="20"/>
        </w:rPr>
        <w:t>Effects of exercise and diet-induced weight loss on markers of inflammation II: impact on microRNA 21 and microRNA 146a expression and their regulatory</w:t>
      </w:r>
      <w:r w:rsidR="00F76B81" w:rsidRPr="00DE1945">
        <w:rPr>
          <w:rFonts w:ascii="Book Antiqua" w:hAnsi="Book Antiqua"/>
          <w:i/>
          <w:sz w:val="20"/>
        </w:rPr>
        <w:t xml:space="preserve"> </w:t>
      </w:r>
      <w:r w:rsidRPr="00DE1945">
        <w:rPr>
          <w:rFonts w:ascii="Book Antiqua" w:hAnsi="Book Antiqua"/>
          <w:i/>
          <w:sz w:val="20"/>
        </w:rPr>
        <w:t xml:space="preserve">role. </w:t>
      </w:r>
      <w:r w:rsidRPr="00DE1945">
        <w:rPr>
          <w:rFonts w:ascii="Book Antiqua" w:hAnsi="Book Antiqua"/>
          <w:b/>
          <w:sz w:val="20"/>
        </w:rPr>
        <w:t>International Society of Sports Nutrition National Conference</w:t>
      </w:r>
      <w:r w:rsidRPr="00DE1945">
        <w:rPr>
          <w:rFonts w:ascii="Book Antiqua" w:hAnsi="Book Antiqua"/>
          <w:sz w:val="20"/>
        </w:rPr>
        <w:t xml:space="preserve">. Boulder, CO. </w:t>
      </w:r>
      <w:r w:rsidR="00F76B81" w:rsidRPr="00DE1945">
        <w:rPr>
          <w:rFonts w:ascii="Book Antiqua" w:hAnsi="Book Antiqua"/>
          <w:sz w:val="20"/>
        </w:rPr>
        <w:t>June</w:t>
      </w:r>
      <w:r w:rsidRPr="00DE1945">
        <w:rPr>
          <w:rFonts w:ascii="Book Antiqua" w:hAnsi="Book Antiqua"/>
          <w:sz w:val="20"/>
        </w:rPr>
        <w:t xml:space="preserve"> 15, 2013.</w:t>
      </w:r>
    </w:p>
    <w:p w14:paraId="69DE573B" w14:textId="77777777" w:rsidR="00C325AF" w:rsidRPr="00DE1945" w:rsidRDefault="00960D0E" w:rsidP="00DE1945">
      <w:pPr>
        <w:numPr>
          <w:ilvl w:val="0"/>
          <w:numId w:val="7"/>
        </w:numPr>
        <w:tabs>
          <w:tab w:val="left" w:pos="660"/>
        </w:tabs>
        <w:spacing w:before="1"/>
        <w:rPr>
          <w:rFonts w:ascii="Book Antiqua" w:eastAsia="Book Antiqua" w:hAnsi="Book Antiqua" w:cs="Book Antiqua"/>
          <w:sz w:val="20"/>
          <w:szCs w:val="20"/>
        </w:rPr>
      </w:pPr>
      <w:r w:rsidRPr="00DE1945">
        <w:rPr>
          <w:rFonts w:ascii="Book Antiqua" w:hAnsi="Book Antiqua"/>
          <w:sz w:val="20"/>
          <w:lang w:val="pt-BR"/>
        </w:rPr>
        <w:t xml:space="preserve">*Cho M, C Rasmussen, R Kreider. </w:t>
      </w:r>
      <w:r w:rsidRPr="00DE1945">
        <w:rPr>
          <w:rFonts w:ascii="Book Antiqua" w:hAnsi="Book Antiqua"/>
          <w:i/>
          <w:sz w:val="20"/>
        </w:rPr>
        <w:t>Effects of Irvin</w:t>
      </w:r>
      <w:r w:rsidR="002E3397" w:rsidRPr="00DE1945">
        <w:rPr>
          <w:rFonts w:ascii="Book Antiqua" w:hAnsi="Book Antiqua"/>
          <w:i/>
          <w:sz w:val="20"/>
        </w:rPr>
        <w:t>gia Gabonensis (African Mango) o</w:t>
      </w:r>
      <w:r w:rsidRPr="00DE1945">
        <w:rPr>
          <w:rFonts w:ascii="Book Antiqua" w:hAnsi="Book Antiqua"/>
          <w:i/>
          <w:sz w:val="20"/>
        </w:rPr>
        <w:t xml:space="preserve">n Weight Loss </w:t>
      </w:r>
      <w:r w:rsidR="002E3397" w:rsidRPr="00DE1945">
        <w:rPr>
          <w:rFonts w:ascii="Book Antiqua" w:hAnsi="Book Antiqua"/>
          <w:i/>
          <w:sz w:val="20"/>
        </w:rPr>
        <w:t>in Obese o</w:t>
      </w:r>
      <w:r w:rsidRPr="00DE1945">
        <w:rPr>
          <w:rFonts w:ascii="Book Antiqua" w:hAnsi="Book Antiqua"/>
          <w:i/>
          <w:sz w:val="20"/>
        </w:rPr>
        <w:t>r Overweight</w:t>
      </w:r>
      <w:r w:rsidR="002E3397" w:rsidRPr="00DE1945">
        <w:rPr>
          <w:rFonts w:ascii="Book Antiqua" w:hAnsi="Book Antiqua"/>
          <w:i/>
          <w:sz w:val="20"/>
        </w:rPr>
        <w:t xml:space="preserve"> </w:t>
      </w:r>
      <w:r w:rsidRPr="00DE1945">
        <w:rPr>
          <w:rFonts w:ascii="Book Antiqua" w:hAnsi="Book Antiqua"/>
          <w:i/>
          <w:sz w:val="20"/>
        </w:rPr>
        <w:t>Humans</w:t>
      </w:r>
      <w:r w:rsidRPr="00DE1945">
        <w:rPr>
          <w:rFonts w:ascii="Book Antiqua" w:hAnsi="Book Antiqua"/>
          <w:sz w:val="20"/>
        </w:rPr>
        <w:t xml:space="preserve">. </w:t>
      </w:r>
      <w:r w:rsidRPr="00DE1945">
        <w:rPr>
          <w:rFonts w:ascii="Book Antiqua" w:hAnsi="Book Antiqua"/>
          <w:b/>
          <w:sz w:val="20"/>
        </w:rPr>
        <w:t>Vegetable and Fruit Improvement Conference</w:t>
      </w:r>
      <w:r w:rsidRPr="00DE1945">
        <w:rPr>
          <w:rFonts w:ascii="Book Antiqua" w:hAnsi="Book Antiqua"/>
          <w:sz w:val="20"/>
        </w:rPr>
        <w:t>, Texas A&amp;M University, February 26, 2014.</w:t>
      </w:r>
    </w:p>
    <w:p w14:paraId="11C56FF1"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lang w:val="pt-BR"/>
        </w:rPr>
        <w:t xml:space="preserve">*Coletta A, C Rasmussen, R Kreider. </w:t>
      </w:r>
      <w:r w:rsidRPr="00DE1945">
        <w:rPr>
          <w:rFonts w:ascii="Book Antiqua" w:hAnsi="Book Antiqua"/>
          <w:i/>
          <w:sz w:val="20"/>
        </w:rPr>
        <w:t>Concentrated Fruit &amp; Vegetable Supplements</w:t>
      </w:r>
      <w:r w:rsidRPr="00DE1945">
        <w:rPr>
          <w:rFonts w:ascii="Book Antiqua" w:hAnsi="Book Antiqua"/>
          <w:b/>
          <w:sz w:val="20"/>
        </w:rPr>
        <w:t>. Vegetable and Fruit Improvement Center 20</w:t>
      </w:r>
      <w:r w:rsidRPr="00DE1945">
        <w:rPr>
          <w:rFonts w:ascii="Book Antiqua" w:hAnsi="Book Antiqua"/>
          <w:b/>
          <w:position w:val="5"/>
          <w:sz w:val="13"/>
        </w:rPr>
        <w:t xml:space="preserve">th </w:t>
      </w:r>
      <w:r w:rsidRPr="00DE1945">
        <w:rPr>
          <w:rFonts w:ascii="Book Antiqua" w:hAnsi="Book Antiqua"/>
          <w:b/>
          <w:sz w:val="20"/>
        </w:rPr>
        <w:t>Anniversary Conference</w:t>
      </w:r>
      <w:r w:rsidRPr="00DE1945">
        <w:rPr>
          <w:rFonts w:ascii="Book Antiqua" w:hAnsi="Book Antiqua"/>
          <w:sz w:val="20"/>
        </w:rPr>
        <w:t>. College Station, TX. February 26, 2014.</w:t>
      </w:r>
    </w:p>
    <w:p w14:paraId="5E642D8A"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Dalton R, K Levers, S Simbo, YP Jung, E Galvan, M Koozehchian, D Khanna, B Sanchez, N Barringer, A Coletta, J Carter, A Reyes, S Springer, M Cho, C Goodenough, A O’Connor, C Rasmussen, R Kreider. </w:t>
      </w:r>
      <w:r w:rsidRPr="00DE1945">
        <w:rPr>
          <w:rFonts w:ascii="Book Antiqua" w:eastAsia="Book Antiqua" w:hAnsi="Book Antiqua" w:cs="Book Antiqua"/>
          <w:i/>
          <w:sz w:val="20"/>
          <w:szCs w:val="20"/>
        </w:rPr>
        <w:t xml:space="preserve">Raspberry Ketones – A Brief Review Of The Potential Benefits And Risks As A Dietary Supplement </w:t>
      </w:r>
      <w:r w:rsidRPr="00DE1945">
        <w:rPr>
          <w:rFonts w:ascii="Book Antiqua" w:eastAsia="Book Antiqua" w:hAnsi="Book Antiqua" w:cs="Book Antiqua"/>
          <w:b/>
          <w:bCs/>
          <w:sz w:val="20"/>
          <w:szCs w:val="20"/>
        </w:rPr>
        <w:t>Vegetable and Fruit Improvement Center 20</w:t>
      </w:r>
      <w:r w:rsidRPr="00DE1945">
        <w:rPr>
          <w:rFonts w:ascii="Book Antiqua" w:eastAsia="Book Antiqua" w:hAnsi="Book Antiqua" w:cs="Book Antiqua"/>
          <w:b/>
          <w:bCs/>
          <w:position w:val="5"/>
          <w:sz w:val="13"/>
          <w:szCs w:val="13"/>
        </w:rPr>
        <w:t xml:space="preserve">th </w:t>
      </w:r>
      <w:r w:rsidRPr="00DE1945">
        <w:rPr>
          <w:rFonts w:ascii="Book Antiqua" w:eastAsia="Book Antiqua" w:hAnsi="Book Antiqua" w:cs="Book Antiqua"/>
          <w:b/>
          <w:bCs/>
          <w:sz w:val="20"/>
          <w:szCs w:val="20"/>
        </w:rPr>
        <w:t>Anniversary Conference</w:t>
      </w:r>
      <w:r w:rsidRPr="00DE1945">
        <w:rPr>
          <w:rFonts w:ascii="Book Antiqua" w:eastAsia="Book Antiqua" w:hAnsi="Book Antiqua" w:cs="Book Antiqua"/>
          <w:sz w:val="20"/>
          <w:szCs w:val="20"/>
        </w:rPr>
        <w:t>. College Station, TX. February 26, 2014.</w:t>
      </w:r>
    </w:p>
    <w:p w14:paraId="443401CA"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Galvan E, JM Oliver, AR Jagim, I Pischel, R Jager, M Purpura, A Sanchez, J Fluckey, S Riechman, M Greenwood, K Kelly, C Meininger, C Rasmussen, R Kreider. </w:t>
      </w:r>
      <w:r w:rsidRPr="00DE1945">
        <w:rPr>
          <w:rFonts w:ascii="Book Antiqua" w:hAnsi="Book Antiqua"/>
          <w:i/>
          <w:sz w:val="20"/>
        </w:rPr>
        <w:t xml:space="preserve">Effects of Short-Term Ingestion of Russian Tarragon Prior </w:t>
      </w:r>
      <w:r w:rsidR="002E3397" w:rsidRPr="00DE1945">
        <w:rPr>
          <w:rFonts w:ascii="Book Antiqua" w:hAnsi="Book Antiqua"/>
          <w:i/>
          <w:sz w:val="20"/>
        </w:rPr>
        <w:t>t</w:t>
      </w:r>
      <w:r w:rsidRPr="00DE1945">
        <w:rPr>
          <w:rFonts w:ascii="Book Antiqua" w:hAnsi="Book Antiqua"/>
          <w:i/>
          <w:sz w:val="20"/>
        </w:rPr>
        <w:t>o Creati</w:t>
      </w:r>
      <w:r w:rsidR="002E3397" w:rsidRPr="00DE1945">
        <w:rPr>
          <w:rFonts w:ascii="Book Antiqua" w:hAnsi="Book Antiqua"/>
          <w:i/>
          <w:sz w:val="20"/>
        </w:rPr>
        <w:t>ne Monohydrate Supplementation o</w:t>
      </w:r>
      <w:r w:rsidRPr="00DE1945">
        <w:rPr>
          <w:rFonts w:ascii="Book Antiqua" w:hAnsi="Book Antiqua"/>
          <w:i/>
          <w:sz w:val="20"/>
        </w:rPr>
        <w:t xml:space="preserve">n Whole Body And Muscle Creatine Retention </w:t>
      </w:r>
      <w:r w:rsidR="002E3397" w:rsidRPr="00DE1945">
        <w:rPr>
          <w:rFonts w:ascii="Book Antiqua" w:hAnsi="Book Antiqua"/>
          <w:i/>
          <w:sz w:val="20"/>
        </w:rPr>
        <w:t>a</w:t>
      </w:r>
      <w:r w:rsidRPr="00DE1945">
        <w:rPr>
          <w:rFonts w:ascii="Book Antiqua" w:hAnsi="Book Antiqua"/>
          <w:i/>
          <w:sz w:val="20"/>
        </w:rPr>
        <w:t>nd Anaerobic Spring Capacity: A Preliminary Investigation</w:t>
      </w:r>
      <w:r w:rsidRPr="00DE1945">
        <w:rPr>
          <w:rFonts w:ascii="Book Antiqua" w:hAnsi="Book Antiqua"/>
          <w:sz w:val="20"/>
        </w:rPr>
        <w:t xml:space="preserve">. </w:t>
      </w:r>
      <w:r w:rsidRPr="00DE1945">
        <w:rPr>
          <w:rFonts w:ascii="Book Antiqua" w:hAnsi="Book Antiqua"/>
          <w:b/>
          <w:sz w:val="20"/>
        </w:rPr>
        <w:t>Vegetable and Fruit Improvement Center 20</w:t>
      </w:r>
      <w:r w:rsidRPr="00DE1945">
        <w:rPr>
          <w:rFonts w:ascii="Book Antiqua" w:hAnsi="Book Antiqua"/>
          <w:b/>
          <w:position w:val="5"/>
          <w:sz w:val="13"/>
        </w:rPr>
        <w:t xml:space="preserve">th </w:t>
      </w:r>
      <w:r w:rsidRPr="00DE1945">
        <w:rPr>
          <w:rFonts w:ascii="Book Antiqua" w:hAnsi="Book Antiqua"/>
          <w:b/>
          <w:sz w:val="20"/>
        </w:rPr>
        <w:t>Anniversary Conference</w:t>
      </w:r>
      <w:r w:rsidRPr="00DE1945">
        <w:rPr>
          <w:rFonts w:ascii="Book Antiqua" w:hAnsi="Book Antiqua"/>
          <w:sz w:val="20"/>
        </w:rPr>
        <w:t>. College Station, TX. February 26, 2014.</w:t>
      </w:r>
    </w:p>
    <w:p w14:paraId="1A35897D"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Jung YP, C Rasmussen, R Kreider. </w:t>
      </w:r>
      <w:r w:rsidR="002E3397" w:rsidRPr="00DE1945">
        <w:rPr>
          <w:rFonts w:ascii="Book Antiqua" w:hAnsi="Book Antiqua"/>
          <w:i/>
          <w:sz w:val="20"/>
        </w:rPr>
        <w:t>Comprehensive Review of Ergogenic Effects o</w:t>
      </w:r>
      <w:r w:rsidRPr="00DE1945">
        <w:rPr>
          <w:rFonts w:ascii="Book Antiqua" w:hAnsi="Book Antiqua"/>
          <w:i/>
          <w:sz w:val="20"/>
        </w:rPr>
        <w:t xml:space="preserve">f Beetroot Juice (Nitrate). </w:t>
      </w:r>
      <w:r w:rsidRPr="00DE1945">
        <w:rPr>
          <w:rFonts w:ascii="Book Antiqua" w:hAnsi="Book Antiqua"/>
          <w:b/>
          <w:sz w:val="20"/>
        </w:rPr>
        <w:t>Vegetable and Fruit Improvement Center 20</w:t>
      </w:r>
      <w:r w:rsidRPr="00DE1945">
        <w:rPr>
          <w:rFonts w:ascii="Book Antiqua" w:hAnsi="Book Antiqua"/>
          <w:b/>
          <w:position w:val="5"/>
          <w:sz w:val="13"/>
        </w:rPr>
        <w:t xml:space="preserve">th </w:t>
      </w:r>
      <w:r w:rsidRPr="00DE1945">
        <w:rPr>
          <w:rFonts w:ascii="Book Antiqua" w:hAnsi="Book Antiqua"/>
          <w:b/>
          <w:sz w:val="20"/>
        </w:rPr>
        <w:t>Anniversary Conference</w:t>
      </w:r>
      <w:r w:rsidRPr="00DE1945">
        <w:rPr>
          <w:rFonts w:ascii="Book Antiqua" w:hAnsi="Book Antiqua"/>
          <w:sz w:val="20"/>
        </w:rPr>
        <w:t>. College Station, TX. February 26, 2014.</w:t>
      </w:r>
    </w:p>
    <w:p w14:paraId="12E8317E"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Koozehchian M, K Levers, S Simbo, YP Jung, E Galvan, R Dalton, D Khanna, B Sanchez, N Barringer, A Coletta, J Carter, S Springer, M Cho, C Goodenough, A O’Connor, C Rasmussen, R Kreider. </w:t>
      </w:r>
      <w:r w:rsidRPr="00DE1945">
        <w:rPr>
          <w:rFonts w:ascii="Book Antiqua" w:eastAsia="Book Antiqua" w:hAnsi="Book Antiqua" w:cs="Book Antiqua"/>
          <w:i/>
          <w:sz w:val="20"/>
          <w:szCs w:val="20"/>
        </w:rPr>
        <w:t xml:space="preserve">A </w:t>
      </w:r>
      <w:r w:rsidR="002E3397" w:rsidRPr="00DE1945">
        <w:rPr>
          <w:rFonts w:ascii="Book Antiqua" w:eastAsia="Book Antiqua" w:hAnsi="Book Antiqua" w:cs="Book Antiqua"/>
          <w:i/>
          <w:sz w:val="20"/>
          <w:szCs w:val="20"/>
        </w:rPr>
        <w:t>Comprehensive Review Detailing t</w:t>
      </w:r>
      <w:r w:rsidRPr="00DE1945">
        <w:rPr>
          <w:rFonts w:ascii="Book Antiqua" w:eastAsia="Book Antiqua" w:hAnsi="Book Antiqua" w:cs="Book Antiqua"/>
          <w:i/>
          <w:sz w:val="20"/>
          <w:szCs w:val="20"/>
        </w:rPr>
        <w:t>he Effects Of Betaine Supplementation On Exercise Performance And Disease</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Vegetable and Fruit Improvement Center 20</w:t>
      </w:r>
      <w:r w:rsidRPr="00DE1945">
        <w:rPr>
          <w:rFonts w:ascii="Book Antiqua" w:eastAsia="Book Antiqua" w:hAnsi="Book Antiqua" w:cs="Book Antiqua"/>
          <w:b/>
          <w:bCs/>
          <w:position w:val="5"/>
          <w:sz w:val="13"/>
          <w:szCs w:val="13"/>
        </w:rPr>
        <w:t xml:space="preserve">th </w:t>
      </w:r>
      <w:r w:rsidRPr="00DE1945">
        <w:rPr>
          <w:rFonts w:ascii="Book Antiqua" w:eastAsia="Book Antiqua" w:hAnsi="Book Antiqua" w:cs="Book Antiqua"/>
          <w:b/>
          <w:bCs/>
          <w:sz w:val="20"/>
          <w:szCs w:val="20"/>
        </w:rPr>
        <w:t>Anniversary Conference</w:t>
      </w:r>
      <w:r w:rsidRPr="00DE1945">
        <w:rPr>
          <w:rFonts w:ascii="Book Antiqua" w:eastAsia="Book Antiqua" w:hAnsi="Book Antiqua" w:cs="Book Antiqua"/>
          <w:sz w:val="20"/>
          <w:szCs w:val="20"/>
        </w:rPr>
        <w:t>. College Station, TX. February 26, 2014.</w:t>
      </w:r>
    </w:p>
    <w:p w14:paraId="70BF6146"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Levers K, S Simbo, YP Jung, E Galvan, R Dalton, B Sanchez, N Barringer, A Coletta, J Carter, S Springer, M Cho, C Goodenough, A O’Connor, C Rasmussen, R Kreider. </w:t>
      </w:r>
      <w:r w:rsidRPr="00DE1945">
        <w:rPr>
          <w:rFonts w:ascii="Book Antiqua" w:eastAsia="Book Antiqua" w:hAnsi="Book Antiqua" w:cs="Book Antiqua"/>
          <w:i/>
          <w:sz w:val="20"/>
          <w:szCs w:val="20"/>
        </w:rPr>
        <w:t>A Comprehensive Review Detailing The Effects Of Tart Cherry Supplementation On Markers of Inflammation, Muscle Damage, And Soreness Following Acute Bouts Of Intense Resistance And Endurance Exercise</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Vegetable and Fruit Improvement Center 20</w:t>
      </w:r>
      <w:r w:rsidRPr="00DE1945">
        <w:rPr>
          <w:rFonts w:ascii="Book Antiqua" w:eastAsia="Book Antiqua" w:hAnsi="Book Antiqua" w:cs="Book Antiqua"/>
          <w:b/>
          <w:bCs/>
          <w:position w:val="5"/>
          <w:sz w:val="13"/>
          <w:szCs w:val="13"/>
        </w:rPr>
        <w:t xml:space="preserve">th </w:t>
      </w:r>
      <w:r w:rsidRPr="00DE1945">
        <w:rPr>
          <w:rFonts w:ascii="Book Antiqua" w:eastAsia="Book Antiqua" w:hAnsi="Book Antiqua" w:cs="Book Antiqua"/>
          <w:b/>
          <w:bCs/>
          <w:sz w:val="20"/>
          <w:szCs w:val="20"/>
        </w:rPr>
        <w:t>Anniversary Conference</w:t>
      </w:r>
      <w:r w:rsidRPr="00DE1945">
        <w:rPr>
          <w:rFonts w:ascii="Book Antiqua" w:eastAsia="Book Antiqua" w:hAnsi="Book Antiqua" w:cs="Book Antiqua"/>
          <w:sz w:val="20"/>
          <w:szCs w:val="20"/>
        </w:rPr>
        <w:t>. College Station, TX. February 26, 2014.</w:t>
      </w:r>
    </w:p>
    <w:p w14:paraId="7903A49A" w14:textId="6B0AF0B4"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O’connor A, S Simbo, YP Jung, E Galvan, K Levers, R Dalton, M Koozechian, D Khanna, B Sanchez, N Barringer, A Coletta, J Carter, A Reyes, S Spring, M Cho, C Goodenough, C Rasmussen, R Kreider. </w:t>
      </w:r>
      <w:r w:rsidR="002E3397" w:rsidRPr="00DE1945">
        <w:rPr>
          <w:rFonts w:ascii="Book Antiqua" w:eastAsia="Book Antiqua" w:hAnsi="Book Antiqua" w:cs="Book Antiqua"/>
          <w:i/>
          <w:sz w:val="20"/>
          <w:szCs w:val="20"/>
        </w:rPr>
        <w:t>A Review o</w:t>
      </w:r>
      <w:r w:rsidRPr="00DE1945">
        <w:rPr>
          <w:rFonts w:ascii="Book Antiqua" w:eastAsia="Book Antiqua" w:hAnsi="Book Antiqua" w:cs="Book Antiqua"/>
          <w:i/>
          <w:sz w:val="20"/>
          <w:szCs w:val="20"/>
        </w:rPr>
        <w:t>f</w:t>
      </w:r>
      <w:r w:rsidR="002E3397" w:rsidRPr="00DE1945">
        <w:rPr>
          <w:rFonts w:ascii="Book Antiqua" w:eastAsia="Book Antiqua" w:hAnsi="Book Antiqua" w:cs="Book Antiqua"/>
          <w:i/>
          <w:sz w:val="20"/>
          <w:szCs w:val="20"/>
        </w:rPr>
        <w:t xml:space="preserve"> t</w:t>
      </w:r>
      <w:r w:rsidRPr="00DE1945">
        <w:rPr>
          <w:rFonts w:ascii="Book Antiqua" w:eastAsia="Book Antiqua" w:hAnsi="Book Antiqua" w:cs="Book Antiqua"/>
          <w:i/>
          <w:sz w:val="20"/>
          <w:szCs w:val="20"/>
        </w:rPr>
        <w:t>he Proposed Ca</w:t>
      </w:r>
      <w:r w:rsidR="002E3397" w:rsidRPr="00DE1945">
        <w:rPr>
          <w:rFonts w:ascii="Book Antiqua" w:eastAsia="Book Antiqua" w:hAnsi="Book Antiqua" w:cs="Book Antiqua"/>
          <w:i/>
          <w:sz w:val="20"/>
          <w:szCs w:val="20"/>
        </w:rPr>
        <w:t xml:space="preserve">rdioprotective Characteristics of The </w:t>
      </w:r>
      <w:r w:rsidR="00F76B81" w:rsidRPr="00DE1945">
        <w:rPr>
          <w:rFonts w:ascii="Book Antiqua" w:eastAsia="Book Antiqua" w:hAnsi="Book Antiqua" w:cs="Book Antiqua"/>
          <w:i/>
          <w:sz w:val="20"/>
          <w:szCs w:val="20"/>
        </w:rPr>
        <w:t>Polyphenolic</w:t>
      </w:r>
      <w:r w:rsidR="002E3397" w:rsidRPr="00DE1945">
        <w:rPr>
          <w:rFonts w:ascii="Book Antiqua" w:eastAsia="Book Antiqua" w:hAnsi="Book Antiqua" w:cs="Book Antiqua"/>
          <w:i/>
          <w:sz w:val="20"/>
          <w:szCs w:val="20"/>
        </w:rPr>
        <w:t xml:space="preserve"> Compounds i</w:t>
      </w:r>
      <w:r w:rsidRPr="00DE1945">
        <w:rPr>
          <w:rFonts w:ascii="Book Antiqua" w:eastAsia="Book Antiqua" w:hAnsi="Book Antiqua" w:cs="Book Antiqua"/>
          <w:i/>
          <w:sz w:val="20"/>
          <w:szCs w:val="20"/>
        </w:rPr>
        <w:t>n Grape Product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Vegetable and Fruit Improvement Center 20</w:t>
      </w:r>
      <w:r w:rsidRPr="00DE1945">
        <w:rPr>
          <w:rFonts w:ascii="Book Antiqua" w:eastAsia="Book Antiqua" w:hAnsi="Book Antiqua" w:cs="Book Antiqua"/>
          <w:b/>
          <w:bCs/>
          <w:position w:val="5"/>
          <w:sz w:val="13"/>
          <w:szCs w:val="13"/>
        </w:rPr>
        <w:t xml:space="preserve">th </w:t>
      </w:r>
      <w:r w:rsidRPr="00DE1945">
        <w:rPr>
          <w:rFonts w:ascii="Book Antiqua" w:eastAsia="Book Antiqua" w:hAnsi="Book Antiqua" w:cs="Book Antiqua"/>
          <w:b/>
          <w:bCs/>
          <w:sz w:val="20"/>
          <w:szCs w:val="20"/>
        </w:rPr>
        <w:t>Anniversary Conference</w:t>
      </w:r>
      <w:r w:rsidRPr="00DE1945">
        <w:rPr>
          <w:rFonts w:ascii="Book Antiqua" w:eastAsia="Book Antiqua" w:hAnsi="Book Antiqua" w:cs="Book Antiqua"/>
          <w:sz w:val="20"/>
          <w:szCs w:val="20"/>
        </w:rPr>
        <w:t>. College Station, TX. February 26, 2014.</w:t>
      </w:r>
    </w:p>
    <w:p w14:paraId="1BCE909F"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lang w:val="pt-BR"/>
        </w:rPr>
        <w:lastRenderedPageBreak/>
        <w:t xml:space="preserve">*Sanchez, C Rasmussen, R Kreider. </w:t>
      </w:r>
      <w:r w:rsidR="002E3397" w:rsidRPr="00DE1945">
        <w:rPr>
          <w:rFonts w:ascii="Book Antiqua" w:hAnsi="Book Antiqua"/>
          <w:i/>
          <w:sz w:val="20"/>
        </w:rPr>
        <w:t>Ergogenic Function of Pumpkin Seed Extract o</w:t>
      </w:r>
      <w:r w:rsidRPr="00DE1945">
        <w:rPr>
          <w:rFonts w:ascii="Book Antiqua" w:hAnsi="Book Antiqua"/>
          <w:i/>
          <w:sz w:val="20"/>
        </w:rPr>
        <w:t>n Exercise Performa</w:t>
      </w:r>
      <w:r w:rsidR="002E3397" w:rsidRPr="00DE1945">
        <w:rPr>
          <w:rFonts w:ascii="Book Antiqua" w:hAnsi="Book Antiqua"/>
          <w:i/>
          <w:sz w:val="20"/>
        </w:rPr>
        <w:t>nce, Fatigue, And   Biomarkers o</w:t>
      </w:r>
      <w:r w:rsidRPr="00DE1945">
        <w:rPr>
          <w:rFonts w:ascii="Book Antiqua" w:hAnsi="Book Antiqua"/>
          <w:i/>
          <w:sz w:val="20"/>
        </w:rPr>
        <w:t>f Muscle Metabolism Following Physical Exertion</w:t>
      </w:r>
      <w:r w:rsidRPr="00DE1945">
        <w:rPr>
          <w:rFonts w:ascii="Book Antiqua" w:hAnsi="Book Antiqua"/>
          <w:sz w:val="20"/>
        </w:rPr>
        <w:t xml:space="preserve">. </w:t>
      </w:r>
      <w:r w:rsidRPr="00DE1945">
        <w:rPr>
          <w:rFonts w:ascii="Book Antiqua" w:hAnsi="Book Antiqua"/>
          <w:b/>
          <w:sz w:val="20"/>
        </w:rPr>
        <w:t>Vegetable and Fruit Improvement Center 20</w:t>
      </w:r>
      <w:r w:rsidRPr="00DE1945">
        <w:rPr>
          <w:rFonts w:ascii="Book Antiqua" w:hAnsi="Book Antiqua"/>
          <w:b/>
          <w:position w:val="5"/>
          <w:sz w:val="13"/>
        </w:rPr>
        <w:t>th</w:t>
      </w:r>
      <w:r w:rsidRPr="00DE1945">
        <w:rPr>
          <w:rFonts w:ascii="Book Antiqua" w:hAnsi="Book Antiqua"/>
          <w:b/>
          <w:w w:val="99"/>
          <w:position w:val="5"/>
          <w:sz w:val="13"/>
        </w:rPr>
        <w:t xml:space="preserve"> </w:t>
      </w:r>
      <w:r w:rsidRPr="00DE1945">
        <w:rPr>
          <w:rFonts w:ascii="Book Antiqua" w:hAnsi="Book Antiqua"/>
          <w:b/>
          <w:sz w:val="20"/>
        </w:rPr>
        <w:t>Anniversary Conference</w:t>
      </w:r>
      <w:r w:rsidRPr="00DE1945">
        <w:rPr>
          <w:rFonts w:ascii="Book Antiqua" w:hAnsi="Book Antiqua"/>
          <w:sz w:val="20"/>
        </w:rPr>
        <w:t>. College Station, TX. February 26, 2014.</w:t>
      </w:r>
    </w:p>
    <w:p w14:paraId="5E8EF429"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Levers K, E Galvan, A Coletta, R Dalton, Y Jung, A O'Connor, C Goodenough, S Simbo, C Seesselberg, B Bonin, M Koozehchian, B Sanchez, N Barringer, C Rasmussen, M Greenwood, and R Kreider. </w:t>
      </w:r>
      <w:r w:rsidRPr="00DE1945">
        <w:rPr>
          <w:rFonts w:ascii="Book Antiqua" w:hAnsi="Book Antiqua"/>
          <w:i/>
          <w:sz w:val="20"/>
        </w:rPr>
        <w:t xml:space="preserve">Assessment of factors related to carbohydrate intolerance I: OGTT glucose AUC. </w:t>
      </w:r>
      <w:r w:rsidRPr="00DE1945">
        <w:rPr>
          <w:rFonts w:ascii="Book Antiqua" w:hAnsi="Book Antiqua"/>
          <w:b/>
          <w:sz w:val="20"/>
        </w:rPr>
        <w:t xml:space="preserve">Experimental Biology. </w:t>
      </w:r>
      <w:r w:rsidRPr="00DE1945">
        <w:rPr>
          <w:rFonts w:ascii="Book Antiqua" w:hAnsi="Book Antiqua"/>
          <w:sz w:val="20"/>
        </w:rPr>
        <w:t>San Diego, CA. April 30, 2014.</w:t>
      </w:r>
    </w:p>
    <w:p w14:paraId="2D399EEA" w14:textId="77777777" w:rsidR="00C325AF" w:rsidRPr="00DE1945" w:rsidRDefault="00960D0E" w:rsidP="00DE1945">
      <w:pPr>
        <w:numPr>
          <w:ilvl w:val="0"/>
          <w:numId w:val="7"/>
        </w:numPr>
        <w:tabs>
          <w:tab w:val="left" w:pos="660"/>
        </w:tabs>
        <w:spacing w:before="1"/>
        <w:ind w:left="660"/>
        <w:rPr>
          <w:rFonts w:ascii="Book Antiqua" w:eastAsia="Book Antiqua" w:hAnsi="Book Antiqua" w:cs="Book Antiqua"/>
          <w:sz w:val="20"/>
          <w:szCs w:val="20"/>
        </w:rPr>
      </w:pPr>
      <w:r w:rsidRPr="00DE1945">
        <w:rPr>
          <w:rFonts w:ascii="Book Antiqua" w:hAnsi="Book Antiqua"/>
          <w:sz w:val="20"/>
        </w:rPr>
        <w:t xml:space="preserve">*Galvan E, K Levers, A Coletta, R Dalton, Y Jung, A O'Connor, C Goodenough, S Simbo, C Seesselberg, B Bonin, M Koozehchian, B Sanchez, N Barringer, C Rasmussen, M Greenwood, and R Kreider. </w:t>
      </w:r>
      <w:r w:rsidRPr="00DE1945">
        <w:rPr>
          <w:rFonts w:ascii="Book Antiqua" w:hAnsi="Book Antiqua"/>
          <w:i/>
          <w:sz w:val="20"/>
        </w:rPr>
        <w:t xml:space="preserve">Assessment of factors related to carbohydrate intolerance II: OGTT glucose at 120 minutes.  </w:t>
      </w:r>
      <w:r w:rsidRPr="00DE1945">
        <w:rPr>
          <w:rFonts w:ascii="Book Antiqua" w:hAnsi="Book Antiqua"/>
          <w:b/>
          <w:sz w:val="20"/>
        </w:rPr>
        <w:t xml:space="preserve">Experimental Biology. </w:t>
      </w:r>
      <w:r w:rsidRPr="00DE1945">
        <w:rPr>
          <w:rFonts w:ascii="Book Antiqua" w:hAnsi="Book Antiqua"/>
          <w:sz w:val="20"/>
        </w:rPr>
        <w:t>San Diego, CA. April 30, 2014.</w:t>
      </w:r>
    </w:p>
    <w:p w14:paraId="16923E91"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rPr>
        <w:t xml:space="preserve">*Jung Y, B Lockard, C Baetge, K Levers, E Galvan, A Jagim, S Simbo, M Byrd, J Oliver, M Koozehchian, R Dalton, D Khanna, B Sanchez, J Kresta, K Horrell, T Leopold, M Cho, S Springer, A Rivera, C Cerda, C Chang, C Rasmussen, and R Kreider. </w:t>
      </w:r>
      <w:r w:rsidRPr="00DE1945">
        <w:rPr>
          <w:rFonts w:ascii="Book Antiqua" w:hAnsi="Book Antiqua"/>
          <w:i/>
          <w:sz w:val="20"/>
        </w:rPr>
        <w:t xml:space="preserve">Comparative effectiveness of popular diet programs on changes in body composition and visceral adipose tissue in women </w:t>
      </w:r>
      <w:r w:rsidRPr="00DE1945">
        <w:rPr>
          <w:rFonts w:ascii="Book Antiqua" w:hAnsi="Book Antiqua"/>
          <w:b/>
          <w:sz w:val="20"/>
        </w:rPr>
        <w:t xml:space="preserve">Experimental Biology. </w:t>
      </w:r>
      <w:r w:rsidRPr="00DE1945">
        <w:rPr>
          <w:rFonts w:ascii="Book Antiqua" w:hAnsi="Book Antiqua"/>
          <w:sz w:val="20"/>
        </w:rPr>
        <w:t>San Diego, CA. April 30, 2014.</w:t>
      </w:r>
    </w:p>
    <w:p w14:paraId="03770610" w14:textId="4543B0C8" w:rsidR="00C325AF" w:rsidRPr="00DE1945" w:rsidRDefault="00960D0E" w:rsidP="00DE1945">
      <w:pPr>
        <w:numPr>
          <w:ilvl w:val="0"/>
          <w:numId w:val="7"/>
        </w:numPr>
        <w:tabs>
          <w:tab w:val="left" w:pos="660"/>
        </w:tabs>
        <w:ind w:hanging="539"/>
        <w:rPr>
          <w:rFonts w:ascii="Book Antiqua" w:eastAsia="Book Antiqua" w:hAnsi="Book Antiqua" w:cs="Book Antiqua"/>
          <w:sz w:val="20"/>
          <w:szCs w:val="20"/>
        </w:rPr>
      </w:pPr>
      <w:r w:rsidRPr="00DE1945">
        <w:rPr>
          <w:rFonts w:ascii="Book Antiqua" w:hAnsi="Book Antiqua"/>
          <w:sz w:val="20"/>
        </w:rPr>
        <w:t>*Simbo S, A Coletta, M Mardock, B Lockard, B B</w:t>
      </w:r>
      <w:r w:rsidR="00F76B81" w:rsidRPr="00DE1945">
        <w:rPr>
          <w:rFonts w:ascii="Book Antiqua" w:hAnsi="Book Antiqua"/>
          <w:sz w:val="20"/>
        </w:rPr>
        <w:t>yr</w:t>
      </w:r>
      <w:r w:rsidRPr="00DE1945">
        <w:rPr>
          <w:rFonts w:ascii="Book Antiqua" w:hAnsi="Book Antiqua"/>
          <w:sz w:val="20"/>
        </w:rPr>
        <w:t xml:space="preserve">d, A Jagim, JY Kresta, C Baetge, YP Jung, M Koozehchian, D Khanna, H Kyul, JM Oliver, M Greenwood, C Rasmussen, and R Kreider. </w:t>
      </w:r>
      <w:r w:rsidRPr="00DE1945">
        <w:rPr>
          <w:rFonts w:ascii="Book Antiqua" w:hAnsi="Book Antiqua"/>
          <w:i/>
          <w:sz w:val="20"/>
        </w:rPr>
        <w:t xml:space="preserve">Effects of two popular weight loss programs on changes in android and gynoid body composition in women. </w:t>
      </w:r>
      <w:r w:rsidRPr="00DE1945">
        <w:rPr>
          <w:rFonts w:ascii="Book Antiqua" w:hAnsi="Book Antiqua"/>
          <w:b/>
          <w:sz w:val="20"/>
        </w:rPr>
        <w:t xml:space="preserve">Experimental Biology. </w:t>
      </w:r>
      <w:r w:rsidRPr="00DE1945">
        <w:rPr>
          <w:rFonts w:ascii="Book Antiqua" w:hAnsi="Book Antiqua"/>
          <w:sz w:val="20"/>
        </w:rPr>
        <w:t>San Diego, CA. April 30, 2014.</w:t>
      </w:r>
    </w:p>
    <w:p w14:paraId="08304EEF" w14:textId="77777777" w:rsidR="00C325AF" w:rsidRPr="00DE1945" w:rsidRDefault="00960D0E" w:rsidP="00DE1945">
      <w:pPr>
        <w:numPr>
          <w:ilvl w:val="0"/>
          <w:numId w:val="7"/>
        </w:numPr>
        <w:tabs>
          <w:tab w:val="left" w:pos="660"/>
        </w:tabs>
        <w:spacing w:before="1"/>
        <w:ind w:hanging="539"/>
        <w:rPr>
          <w:rFonts w:ascii="Book Antiqua" w:eastAsia="Book Antiqua" w:hAnsi="Book Antiqua" w:cs="Book Antiqua"/>
          <w:sz w:val="20"/>
          <w:szCs w:val="20"/>
        </w:rPr>
      </w:pPr>
      <w:r w:rsidRPr="00DE1945">
        <w:rPr>
          <w:rFonts w:ascii="Book Antiqua" w:hAnsi="Book Antiqua"/>
          <w:sz w:val="20"/>
        </w:rPr>
        <w:t xml:space="preserve">*O'Connor A, K Levers, E Galvan, A Coletta, R Dalton, YP Jung, C Goodenough, S Simbo, C Seesselberg, B Bonin, M Koozehchian, B Sanchez, N Barringer, C Rasmussen, M Greenwood, and R Kreider. </w:t>
      </w:r>
      <w:r w:rsidRPr="00DE1945">
        <w:rPr>
          <w:rFonts w:ascii="Book Antiqua" w:hAnsi="Book Antiqua"/>
          <w:i/>
          <w:sz w:val="20"/>
        </w:rPr>
        <w:t xml:space="preserve">Analysis of the validity of a carbohydrate intolerance questionnaire.  </w:t>
      </w:r>
      <w:r w:rsidRPr="00DE1945">
        <w:rPr>
          <w:rFonts w:ascii="Book Antiqua" w:hAnsi="Book Antiqua"/>
          <w:b/>
          <w:sz w:val="20"/>
        </w:rPr>
        <w:t xml:space="preserve">Experimental Biology. </w:t>
      </w:r>
      <w:r w:rsidRPr="00DE1945">
        <w:rPr>
          <w:rFonts w:ascii="Book Antiqua" w:hAnsi="Book Antiqua"/>
          <w:sz w:val="20"/>
        </w:rPr>
        <w:t>San Diego, CA. April 30, 2014.</w:t>
      </w:r>
    </w:p>
    <w:p w14:paraId="4050E65D" w14:textId="77777777"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Dalton R, K Levers, E Galvan, A Coletta, Y Jung, A O'Connor, C Goodenough, S Simbo, C Seesselberg, B Bonin, M Koozehchian, B Sanchez, N Barringer, C Rasmussen, M Greenwood, and R Kreider. </w:t>
      </w:r>
      <w:r w:rsidRPr="00DE1945">
        <w:rPr>
          <w:rFonts w:ascii="Book Antiqua" w:hAnsi="Book Antiqua"/>
          <w:i/>
          <w:sz w:val="20"/>
        </w:rPr>
        <w:t xml:space="preserve">Assessment of factors related to carbohydrate intolerance III: Fasting HOMA. </w:t>
      </w:r>
      <w:r w:rsidRPr="00DE1945">
        <w:rPr>
          <w:rFonts w:ascii="Book Antiqua" w:hAnsi="Book Antiqua"/>
          <w:b/>
          <w:sz w:val="20"/>
        </w:rPr>
        <w:t xml:space="preserve">Experimental Biology. </w:t>
      </w:r>
      <w:r w:rsidRPr="00DE1945">
        <w:rPr>
          <w:rFonts w:ascii="Book Antiqua" w:hAnsi="Book Antiqua"/>
          <w:sz w:val="20"/>
        </w:rPr>
        <w:t>San Diego, CA. April 30, 2014</w:t>
      </w:r>
      <w:r w:rsidRPr="00DE1945">
        <w:rPr>
          <w:rFonts w:ascii="Book Antiqua" w:hAnsi="Book Antiqua"/>
          <w:b/>
          <w:sz w:val="20"/>
        </w:rPr>
        <w:t>.</w:t>
      </w:r>
    </w:p>
    <w:p w14:paraId="7AA258D2" w14:textId="77777777"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hAnsi="Book Antiqua"/>
          <w:sz w:val="20"/>
        </w:rPr>
        <w:t>*Springer S, B Lockard, C Baetge, Y Jung, K Levers, E Galvan, A Jagim, S Simbo, M Byrd, J Oliver, M Koozehchian, R Dalton, D Khanna, J Kresta, B Sanchez, K Horrell, T Leopold, M Cho, A Rivera, C Cerda, C Chang, C Rasmussen, and R Kreider</w:t>
      </w:r>
      <w:r w:rsidRPr="00DE1945">
        <w:rPr>
          <w:rFonts w:ascii="Book Antiqua" w:hAnsi="Book Antiqua"/>
          <w:i/>
          <w:sz w:val="20"/>
        </w:rPr>
        <w:t xml:space="preserve">. Comparative effectiveness of popular diet programs on changes in android and gynoid body composition in women. </w:t>
      </w:r>
      <w:r w:rsidRPr="00DE1945">
        <w:rPr>
          <w:rFonts w:ascii="Book Antiqua" w:hAnsi="Book Antiqua"/>
          <w:b/>
          <w:sz w:val="20"/>
        </w:rPr>
        <w:t xml:space="preserve">Experimental Biology. </w:t>
      </w:r>
      <w:r w:rsidRPr="00DE1945">
        <w:rPr>
          <w:rFonts w:ascii="Book Antiqua" w:hAnsi="Book Antiqua"/>
          <w:sz w:val="20"/>
        </w:rPr>
        <w:t>San Diego, CA. April 30, 2014.</w:t>
      </w:r>
    </w:p>
    <w:p w14:paraId="413664BA" w14:textId="77777777"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hAnsi="Book Antiqua"/>
          <w:sz w:val="20"/>
        </w:rPr>
        <w:t xml:space="preserve">*Goodenough C, K Levers, E Galvan, A Coletta, R Dalton, Y Jung, A O'Connor, S Simbo, C Seesselberg, B Bonin, M Koozehchian, B Sanchez, N Barringer, C Rasmussen, M Greenwood, and R Kreider. </w:t>
      </w:r>
      <w:r w:rsidRPr="00DE1945">
        <w:rPr>
          <w:rFonts w:ascii="Book Antiqua" w:hAnsi="Book Antiqua"/>
          <w:i/>
          <w:sz w:val="20"/>
        </w:rPr>
        <w:t xml:space="preserve">Analysis of the validity of a carbohydrate intolerance questionnaire II. </w:t>
      </w:r>
      <w:r w:rsidRPr="00DE1945">
        <w:rPr>
          <w:rFonts w:ascii="Book Antiqua" w:hAnsi="Book Antiqua"/>
          <w:b/>
          <w:sz w:val="20"/>
        </w:rPr>
        <w:t xml:space="preserve">Experimental Biology. </w:t>
      </w:r>
      <w:r w:rsidRPr="00DE1945">
        <w:rPr>
          <w:rFonts w:ascii="Book Antiqua" w:hAnsi="Book Antiqua"/>
          <w:sz w:val="20"/>
        </w:rPr>
        <w:t>San Diego, CA. April 30, 2014.</w:t>
      </w:r>
    </w:p>
    <w:p w14:paraId="5EC317E6" w14:textId="77777777" w:rsidR="00C325AF" w:rsidRPr="00DE1945" w:rsidRDefault="00960D0E" w:rsidP="00DE1945">
      <w:pPr>
        <w:numPr>
          <w:ilvl w:val="0"/>
          <w:numId w:val="7"/>
        </w:numPr>
        <w:tabs>
          <w:tab w:val="left" w:pos="659"/>
        </w:tabs>
        <w:spacing w:before="40"/>
        <w:ind w:left="660"/>
        <w:rPr>
          <w:rFonts w:ascii="Book Antiqua" w:eastAsia="Book Antiqua" w:hAnsi="Book Antiqua" w:cs="Book Antiqua"/>
          <w:sz w:val="20"/>
          <w:szCs w:val="20"/>
        </w:rPr>
      </w:pPr>
      <w:r w:rsidRPr="00DE1945">
        <w:rPr>
          <w:rFonts w:ascii="Book Antiqua" w:hAnsi="Book Antiqua"/>
          <w:sz w:val="20"/>
        </w:rPr>
        <w:t xml:space="preserve">*Coletta A, M Mardock, B Lockard, M Byrd, S Simbo, A Jagim, J Kresta, C Baetge, Y Jung, M Koozehchian, D Khanna, H Kyul, J Oliver, M Greenwood, C Rasmussen, and R Kreider. </w:t>
      </w:r>
      <w:r w:rsidRPr="00DE1945">
        <w:rPr>
          <w:rFonts w:ascii="Book Antiqua" w:hAnsi="Book Antiqua"/>
          <w:i/>
          <w:sz w:val="20"/>
        </w:rPr>
        <w:t>Effects of two popular weight loss programs on</w:t>
      </w:r>
      <w:r w:rsidR="004D6B47" w:rsidRPr="00DE1945">
        <w:rPr>
          <w:rFonts w:ascii="Book Antiqua" w:hAnsi="Book Antiqua"/>
          <w:i/>
          <w:sz w:val="20"/>
        </w:rPr>
        <w:t xml:space="preserve"> </w:t>
      </w:r>
      <w:r w:rsidRPr="00DE1945">
        <w:rPr>
          <w:rFonts w:ascii="Book Antiqua" w:hAnsi="Book Antiqua"/>
          <w:i/>
          <w:sz w:val="20"/>
        </w:rPr>
        <w:t xml:space="preserve">changes in body composition and visceral adipose tissue in women.  </w:t>
      </w:r>
      <w:r w:rsidRPr="00DE1945">
        <w:rPr>
          <w:rFonts w:ascii="Book Antiqua" w:hAnsi="Book Antiqua"/>
          <w:b/>
          <w:sz w:val="20"/>
        </w:rPr>
        <w:t xml:space="preserve">Experimental Biology. </w:t>
      </w:r>
      <w:r w:rsidRPr="00DE1945">
        <w:rPr>
          <w:rFonts w:ascii="Book Antiqua" w:hAnsi="Book Antiqua"/>
          <w:sz w:val="20"/>
        </w:rPr>
        <w:t>San Diego, CA. April 30, 2014.</w:t>
      </w:r>
    </w:p>
    <w:p w14:paraId="7D78B4B5" w14:textId="0B7D3671"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hAnsi="Book Antiqua"/>
          <w:sz w:val="20"/>
        </w:rPr>
        <w:t>*Koozehchian M, K Levers, E Galvan, A Coletta, R Dalton, Y Jung, A O</w:t>
      </w:r>
      <w:r w:rsidR="00F76B81" w:rsidRPr="00DE1945">
        <w:rPr>
          <w:rFonts w:ascii="Book Antiqua" w:hAnsi="Book Antiqua"/>
          <w:sz w:val="20"/>
        </w:rPr>
        <w:t>’</w:t>
      </w:r>
      <w:r w:rsidRPr="00DE1945">
        <w:rPr>
          <w:rFonts w:ascii="Book Antiqua" w:hAnsi="Book Antiqua"/>
          <w:sz w:val="20"/>
        </w:rPr>
        <w:t xml:space="preserve">Connor, C Goodenough, S Simbo, C Seesselberg, B Bonin, B Sanchez, N Barringer, C Rasmussen, M Greenwood, and R Kreider. </w:t>
      </w:r>
      <w:r w:rsidRPr="00DE1945">
        <w:rPr>
          <w:rFonts w:ascii="Book Antiqua" w:hAnsi="Book Antiqua"/>
          <w:i/>
          <w:sz w:val="20"/>
        </w:rPr>
        <w:t xml:space="preserve">Analysis of the validity of a carbohydrate intolerance questionnaire III. </w:t>
      </w:r>
      <w:r w:rsidRPr="00DE1945">
        <w:rPr>
          <w:rFonts w:ascii="Book Antiqua" w:hAnsi="Book Antiqua"/>
          <w:b/>
          <w:sz w:val="20"/>
        </w:rPr>
        <w:t xml:space="preserve">Experimental Biology. </w:t>
      </w:r>
      <w:r w:rsidRPr="00DE1945">
        <w:rPr>
          <w:rFonts w:ascii="Book Antiqua" w:hAnsi="Book Antiqua"/>
          <w:sz w:val="20"/>
        </w:rPr>
        <w:t>San Diego, CA. April 30, 2014.</w:t>
      </w:r>
    </w:p>
    <w:p w14:paraId="1AB98203" w14:textId="77777777" w:rsidR="00C325AF" w:rsidRPr="00DE1945" w:rsidRDefault="00960D0E" w:rsidP="00DE1945">
      <w:pPr>
        <w:numPr>
          <w:ilvl w:val="0"/>
          <w:numId w:val="7"/>
        </w:numPr>
        <w:tabs>
          <w:tab w:val="left" w:pos="660"/>
        </w:tabs>
        <w:spacing w:before="1"/>
        <w:ind w:left="660"/>
        <w:rPr>
          <w:rFonts w:ascii="Book Antiqua" w:eastAsia="Book Antiqua" w:hAnsi="Book Antiqua" w:cs="Book Antiqua"/>
          <w:sz w:val="20"/>
          <w:szCs w:val="20"/>
        </w:rPr>
      </w:pPr>
      <w:r w:rsidRPr="00DE1945">
        <w:rPr>
          <w:rFonts w:ascii="Book Antiqua" w:hAnsi="Book Antiqua"/>
          <w:sz w:val="20"/>
        </w:rPr>
        <w:t xml:space="preserve">*Koozehchian MS, J Ataee, RB Kreider, P Jung, L Zuo.  </w:t>
      </w:r>
      <w:r w:rsidRPr="00DE1945">
        <w:rPr>
          <w:rFonts w:ascii="Book Antiqua" w:hAnsi="Book Antiqua"/>
          <w:i/>
          <w:sz w:val="20"/>
        </w:rPr>
        <w:t xml:space="preserve">Effectiveness of Accommodation and Constant Resistance Training on Maximal Strength and Power in Young Athletes. </w:t>
      </w:r>
      <w:r w:rsidRPr="00DE1945">
        <w:rPr>
          <w:rFonts w:ascii="Book Antiqua" w:hAnsi="Book Antiqua"/>
          <w:b/>
          <w:sz w:val="20"/>
        </w:rPr>
        <w:t xml:space="preserve">American College of Sports Medicine Annual Meeting. </w:t>
      </w:r>
      <w:r w:rsidRPr="00DE1945">
        <w:rPr>
          <w:rFonts w:ascii="Book Antiqua" w:hAnsi="Book Antiqua"/>
          <w:sz w:val="20"/>
        </w:rPr>
        <w:t>Orlando, FL. May 30, 2014.</w:t>
      </w:r>
    </w:p>
    <w:p w14:paraId="59BD631D"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eastAsia="Book Antiqua" w:hAnsi="Book Antiqua" w:cs="Book Antiqua"/>
          <w:sz w:val="20"/>
          <w:szCs w:val="20"/>
        </w:rPr>
        <w:t>*Galvan E, K Levers, R Dalton, C Goodenough, A O’Connor, S Simbo, N Barringer, J Carter, C Seesselberg, A Coletta, YP Jung, M Koozehchian, B Sanchez, S Springer, M Cho, S Mertens-Talcott, C Rasmussen, M Greenwood, R Kreider</w:t>
      </w:r>
      <w:r w:rsidRPr="00DE1945">
        <w:rPr>
          <w:rFonts w:ascii="Book Antiqua" w:eastAsia="Book Antiqua" w:hAnsi="Book Antiqua" w:cs="Book Antiqua"/>
          <w:b/>
          <w:bCs/>
          <w:i/>
          <w:sz w:val="20"/>
          <w:szCs w:val="20"/>
        </w:rPr>
        <w:t xml:space="preserve">. </w:t>
      </w:r>
      <w:r w:rsidRPr="00DE1945">
        <w:rPr>
          <w:rFonts w:ascii="Book Antiqua" w:eastAsia="Book Antiqua" w:hAnsi="Book Antiqua" w:cs="Book Antiqua"/>
          <w:i/>
          <w:sz w:val="20"/>
          <w:szCs w:val="20"/>
        </w:rPr>
        <w:t xml:space="preserve">Powdered Tart Cherry Supplementation Effectively Reduces Markers of Catabolism and Perceptions of Muscle Soreness following an Acute Bout of Intense Endurance Exercise. </w:t>
      </w:r>
      <w:r w:rsidRPr="00DE1945">
        <w:rPr>
          <w:rFonts w:ascii="Book Antiqua" w:eastAsia="Book Antiqua" w:hAnsi="Book Antiqua" w:cs="Book Antiqua"/>
          <w:b/>
          <w:bCs/>
          <w:sz w:val="20"/>
          <w:szCs w:val="20"/>
        </w:rPr>
        <w:t xml:space="preserve">International Society of Sports Nutrition Annual Meeting. </w:t>
      </w:r>
      <w:r w:rsidRPr="00DE1945">
        <w:rPr>
          <w:rFonts w:ascii="Book Antiqua" w:eastAsia="Book Antiqua" w:hAnsi="Book Antiqua" w:cs="Book Antiqua"/>
          <w:sz w:val="20"/>
          <w:szCs w:val="20"/>
        </w:rPr>
        <w:t>Clearwater, FL. June 21, 2014.</w:t>
      </w:r>
    </w:p>
    <w:p w14:paraId="519027F3"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eastAsia="Book Antiqua" w:hAnsi="Book Antiqua" w:cs="Book Antiqua"/>
          <w:sz w:val="20"/>
          <w:szCs w:val="20"/>
        </w:rPr>
        <w:t>*Goodenough C, K Levers, R Dalton, Galvan E, A O’Connor, S Simbo, N Barringer, J Carter, C Seesselberg, A Coletta, YP Jung, M Koozehchian, B Sanchez, S Springer, M Cho, S Mertens-Talcott, C Rasmussen, M Greenwood, R Kreider</w:t>
      </w:r>
      <w:r w:rsidRPr="00DE1945">
        <w:rPr>
          <w:rFonts w:ascii="Book Antiqua" w:eastAsia="Book Antiqua" w:hAnsi="Book Antiqua" w:cs="Book Antiqua"/>
          <w:b/>
          <w:bCs/>
          <w:i/>
          <w:sz w:val="20"/>
          <w:szCs w:val="20"/>
        </w:rPr>
        <w:t xml:space="preserve">. </w:t>
      </w:r>
      <w:r w:rsidRPr="00DE1945">
        <w:rPr>
          <w:rFonts w:ascii="Book Antiqua" w:eastAsia="Book Antiqua" w:hAnsi="Book Antiqua" w:cs="Book Antiqua"/>
          <w:i/>
          <w:sz w:val="20"/>
          <w:szCs w:val="20"/>
        </w:rPr>
        <w:t xml:space="preserve">Powdered Tart Cherry Supplementation Mitigates the Post-Exercise Immune Response with Reduction in Total Antioxidant Status and Serum Triglyceride Levels following an Acute Bout of Intense Endurance Exercise. . </w:t>
      </w:r>
      <w:r w:rsidRPr="00DE1945">
        <w:rPr>
          <w:rFonts w:ascii="Book Antiqua" w:eastAsia="Book Antiqua" w:hAnsi="Book Antiqua" w:cs="Book Antiqua"/>
          <w:b/>
          <w:bCs/>
          <w:sz w:val="20"/>
          <w:szCs w:val="20"/>
        </w:rPr>
        <w:t xml:space="preserve">International Society of Sports Nutrition Annual Meeting. </w:t>
      </w:r>
      <w:r w:rsidRPr="00DE1945">
        <w:rPr>
          <w:rFonts w:ascii="Book Antiqua" w:eastAsia="Book Antiqua" w:hAnsi="Book Antiqua" w:cs="Book Antiqua"/>
          <w:sz w:val="20"/>
          <w:szCs w:val="20"/>
        </w:rPr>
        <w:t>Clearwater, FL. June 21, 2014.</w:t>
      </w:r>
    </w:p>
    <w:p w14:paraId="22597C02" w14:textId="77777777" w:rsidR="00C325AF" w:rsidRPr="00DE1945" w:rsidRDefault="00960D0E" w:rsidP="00DE1945">
      <w:pPr>
        <w:numPr>
          <w:ilvl w:val="0"/>
          <w:numId w:val="7"/>
        </w:numPr>
        <w:tabs>
          <w:tab w:val="left" w:pos="660"/>
        </w:tabs>
        <w:ind w:left="660"/>
        <w:rPr>
          <w:rFonts w:ascii="Book Antiqua" w:eastAsia="Book Antiqua" w:hAnsi="Book Antiqua" w:cs="Book Antiqua"/>
          <w:sz w:val="20"/>
          <w:szCs w:val="20"/>
        </w:rPr>
      </w:pPr>
      <w:r w:rsidRPr="00DE1945">
        <w:rPr>
          <w:rFonts w:ascii="Book Antiqua" w:eastAsia="Book Antiqua" w:hAnsi="Book Antiqua" w:cs="Book Antiqua"/>
          <w:sz w:val="20"/>
          <w:szCs w:val="20"/>
        </w:rPr>
        <w:t>*Levers K, R Dalton, E Galvan, C Goodenough, A O’Connor, S Simbo, N Barringer, J Carter, C Seesselberg, A Coletta, YP Jung, M Koozehchian, B Sanchez, S Springer, M Cho, S Mertens-Talcott, C Rasmussen, M Greenwood, R Kreider</w:t>
      </w:r>
      <w:r w:rsidRPr="00DE1945">
        <w:rPr>
          <w:rFonts w:ascii="Book Antiqua" w:eastAsia="Book Antiqua" w:hAnsi="Book Antiqua" w:cs="Book Antiqua"/>
          <w:b/>
          <w:bCs/>
          <w:i/>
          <w:sz w:val="20"/>
          <w:szCs w:val="20"/>
        </w:rPr>
        <w:t xml:space="preserve">. </w:t>
      </w:r>
      <w:r w:rsidRPr="00DE1945">
        <w:rPr>
          <w:rFonts w:ascii="Book Antiqua" w:eastAsia="Book Antiqua" w:hAnsi="Book Antiqua" w:cs="Book Antiqua"/>
          <w:i/>
          <w:sz w:val="20"/>
          <w:szCs w:val="20"/>
        </w:rPr>
        <w:t xml:space="preserve">Powdered Tart Cherry Supplementation Demonstrates Benefit on Markers of Catabolism and Muscle Soreness following an Acute Bout of Intense Lower Body Resistance Exercise.  </w:t>
      </w:r>
      <w:r w:rsidRPr="00DE1945">
        <w:rPr>
          <w:rFonts w:ascii="Book Antiqua" w:eastAsia="Book Antiqua" w:hAnsi="Book Antiqua" w:cs="Book Antiqua"/>
          <w:b/>
          <w:bCs/>
          <w:sz w:val="20"/>
          <w:szCs w:val="20"/>
        </w:rPr>
        <w:t xml:space="preserve">International Society of Sports Nutrition Annual Meeting. </w:t>
      </w:r>
      <w:r w:rsidRPr="00DE1945">
        <w:rPr>
          <w:rFonts w:ascii="Book Antiqua" w:eastAsia="Book Antiqua" w:hAnsi="Book Antiqua" w:cs="Book Antiqua"/>
          <w:sz w:val="20"/>
          <w:szCs w:val="20"/>
        </w:rPr>
        <w:t>Clearwater, FL. June 21, 2014.</w:t>
      </w:r>
    </w:p>
    <w:p w14:paraId="5DF70D53" w14:textId="77777777" w:rsidR="00C325AF" w:rsidRPr="00DE1945" w:rsidRDefault="00960D0E" w:rsidP="00DE1945">
      <w:pPr>
        <w:numPr>
          <w:ilvl w:val="0"/>
          <w:numId w:val="7"/>
        </w:numPr>
        <w:tabs>
          <w:tab w:val="left" w:pos="659"/>
        </w:tabs>
        <w:ind w:left="658"/>
        <w:rPr>
          <w:rFonts w:ascii="Book Antiqua" w:eastAsia="Book Antiqua" w:hAnsi="Book Antiqua" w:cs="Book Antiqua"/>
          <w:sz w:val="20"/>
          <w:szCs w:val="20"/>
        </w:rPr>
      </w:pPr>
      <w:r w:rsidRPr="00DE1945">
        <w:rPr>
          <w:rFonts w:ascii="Book Antiqua" w:eastAsia="Book Antiqua" w:hAnsi="Book Antiqua" w:cs="Book Antiqua"/>
          <w:sz w:val="20"/>
          <w:szCs w:val="20"/>
        </w:rPr>
        <w:t>*Dalton R, K Levers, E Galvan, C Goodenough, A O’Connor, S Simbo, N Barringer, J Carter, C Seesselberg, A Coletta, YP Jung, M Koozehchian, B Sanchez, S Springer, M Cho, S Mertens-Talcott, C Rasmussen, M Greenwood, R Kreider</w:t>
      </w:r>
      <w:r w:rsidRPr="00DE1945">
        <w:rPr>
          <w:rFonts w:ascii="Book Antiqua" w:eastAsia="Book Antiqua" w:hAnsi="Book Antiqua" w:cs="Book Antiqua"/>
          <w:b/>
          <w:bCs/>
          <w:i/>
          <w:sz w:val="20"/>
          <w:szCs w:val="20"/>
        </w:rPr>
        <w:t xml:space="preserve">. </w:t>
      </w:r>
      <w:r w:rsidRPr="00DE1945">
        <w:rPr>
          <w:rFonts w:ascii="Book Antiqua" w:eastAsia="Book Antiqua" w:hAnsi="Book Antiqua" w:cs="Book Antiqua"/>
          <w:i/>
          <w:sz w:val="20"/>
          <w:szCs w:val="20"/>
        </w:rPr>
        <w:t>Powdered Tart Cherry Supplementation Moderates Post-Exercise Immunosuppression, Total Cholesterol, and Antioxidant Status with No Effect on Performance Recovery following an Acute Bout of Intense Lower Body Resistance Exercise</w:t>
      </w:r>
      <w:r w:rsidRPr="00DE1945">
        <w:rPr>
          <w:rFonts w:ascii="Book Antiqua" w:eastAsia="Book Antiqua" w:hAnsi="Book Antiqua" w:cs="Book Antiqua"/>
          <w:b/>
          <w:bCs/>
          <w:sz w:val="20"/>
          <w:szCs w:val="20"/>
        </w:rPr>
        <w:t xml:space="preserve">. International Society of Sports Nutrition Annual Meeting. </w:t>
      </w:r>
      <w:r w:rsidRPr="00DE1945">
        <w:rPr>
          <w:rFonts w:ascii="Book Antiqua" w:eastAsia="Book Antiqua" w:hAnsi="Book Antiqua" w:cs="Book Antiqua"/>
          <w:sz w:val="20"/>
          <w:szCs w:val="20"/>
        </w:rPr>
        <w:t>Clearwater, FL. June 21, 2014.</w:t>
      </w:r>
    </w:p>
    <w:p w14:paraId="69C7169F" w14:textId="77777777" w:rsidR="00C325AF" w:rsidRPr="00DE1945" w:rsidRDefault="00960D0E" w:rsidP="00DE1945">
      <w:pPr>
        <w:numPr>
          <w:ilvl w:val="0"/>
          <w:numId w:val="6"/>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lastRenderedPageBreak/>
        <w:t xml:space="preserve">*Jung YP, C Goodenough, M Cho, A O’Connor, R Dalton, K Levers, E Galvan, N Barringer, F Ayadi, J Carter, M Koozechian, S Simbo, A Reyes, B Sanchez, A Coletta, C Rasmussen, R Kreider. </w:t>
      </w:r>
      <w:r w:rsidRPr="00DE1945">
        <w:rPr>
          <w:rFonts w:ascii="Book Antiqua" w:eastAsia="Book Antiqua" w:hAnsi="Book Antiqua" w:cs="Book Antiqua"/>
          <w:i/>
          <w:sz w:val="20"/>
          <w:szCs w:val="20"/>
        </w:rPr>
        <w:t xml:space="preserve">Thermogenic and Hemodynamic Effects of Ingesting a Pre-Workout Supplement with and without Synephrine. </w:t>
      </w:r>
      <w:r w:rsidRPr="00DE1945">
        <w:rPr>
          <w:rFonts w:ascii="Book Antiqua" w:eastAsia="Book Antiqua" w:hAnsi="Book Antiqua" w:cs="Book Antiqua"/>
          <w:b/>
          <w:bCs/>
          <w:sz w:val="20"/>
          <w:szCs w:val="20"/>
        </w:rPr>
        <w:t xml:space="preserve">International Society of Sports Nutrition Annual Meeting. </w:t>
      </w:r>
      <w:r w:rsidRPr="00DE1945">
        <w:rPr>
          <w:rFonts w:ascii="Book Antiqua" w:eastAsia="Book Antiqua" w:hAnsi="Book Antiqua" w:cs="Book Antiqua"/>
          <w:sz w:val="20"/>
          <w:szCs w:val="20"/>
        </w:rPr>
        <w:t>Clearwater, FL. June 21, 2014.</w:t>
      </w:r>
    </w:p>
    <w:p w14:paraId="15BBBA11" w14:textId="77777777" w:rsidR="00C325AF" w:rsidRPr="00DE1945" w:rsidRDefault="00960D0E" w:rsidP="00DE1945">
      <w:pPr>
        <w:numPr>
          <w:ilvl w:val="0"/>
          <w:numId w:val="6"/>
        </w:numPr>
        <w:tabs>
          <w:tab w:val="left" w:pos="659"/>
        </w:tabs>
        <w:spacing w:before="1"/>
        <w:ind w:left="658"/>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Cho M, YP Jung, C Goodenough, A O’Connor, R Dalton, K Levers, E Galvan, N Barringer, F Ayadi, J Carter, M Koozechian, S Simbo, A Reyes, B Sanchez, A Coletta, C Rasmussen, R Kreider. </w:t>
      </w:r>
      <w:r w:rsidRPr="00DE1945">
        <w:rPr>
          <w:rFonts w:ascii="Book Antiqua" w:eastAsia="Book Antiqua" w:hAnsi="Book Antiqua" w:cs="Book Antiqua"/>
          <w:i/>
          <w:sz w:val="20"/>
          <w:szCs w:val="20"/>
        </w:rPr>
        <w:t xml:space="preserve">Effects of Ingesting a Pre-Workout Supplement with and without Synephrine on Cognitive Function, Perceptions of Readiness to Perform, and Exercise Performance. </w:t>
      </w:r>
      <w:r w:rsidRPr="00DE1945">
        <w:rPr>
          <w:rFonts w:ascii="Book Antiqua" w:eastAsia="Book Antiqua" w:hAnsi="Book Antiqua" w:cs="Book Antiqua"/>
          <w:b/>
          <w:bCs/>
          <w:sz w:val="20"/>
          <w:szCs w:val="20"/>
        </w:rPr>
        <w:t xml:space="preserve">International Society of Sports Nutrition Annual Meeting. </w:t>
      </w:r>
      <w:r w:rsidRPr="00DE1945">
        <w:rPr>
          <w:rFonts w:ascii="Book Antiqua" w:eastAsia="Book Antiqua" w:hAnsi="Book Antiqua" w:cs="Book Antiqua"/>
          <w:sz w:val="20"/>
          <w:szCs w:val="20"/>
        </w:rPr>
        <w:t>Clearwater, FL. June 21, 2014.</w:t>
      </w:r>
    </w:p>
    <w:p w14:paraId="5DDDCBA8" w14:textId="77777777" w:rsidR="00C325AF" w:rsidRPr="00DE1945" w:rsidRDefault="00960D0E" w:rsidP="00DE1945">
      <w:pPr>
        <w:numPr>
          <w:ilvl w:val="0"/>
          <w:numId w:val="5"/>
        </w:numPr>
        <w:tabs>
          <w:tab w:val="left" w:pos="660"/>
        </w:tabs>
        <w:rPr>
          <w:rFonts w:ascii="Book Antiqua" w:eastAsia="Book Antiqua" w:hAnsi="Book Antiqua" w:cs="Book Antiqua"/>
          <w:sz w:val="20"/>
          <w:szCs w:val="20"/>
        </w:rPr>
      </w:pPr>
      <w:r w:rsidRPr="00DE1945">
        <w:rPr>
          <w:rFonts w:ascii="Book Antiqua" w:hAnsi="Book Antiqua"/>
          <w:sz w:val="20"/>
        </w:rPr>
        <w:t xml:space="preserve">*Barringer N, T Elliott, S. Carroll, R. Kotwa, R. Dalton, S. Crouse, M. Greenwood, R. Kreider. </w:t>
      </w:r>
      <w:r w:rsidRPr="00DE1945">
        <w:rPr>
          <w:rFonts w:ascii="Book Antiqua" w:hAnsi="Book Antiqua"/>
          <w:i/>
          <w:sz w:val="20"/>
        </w:rPr>
        <w:t>Fatty acid blood levels, Vitamin D status, and physical performance and its relationship to resiliency and mood in active duty soldiers</w:t>
      </w:r>
      <w:r w:rsidRPr="00DE1945">
        <w:rPr>
          <w:rFonts w:ascii="Book Antiqua" w:hAnsi="Book Antiqua"/>
          <w:b/>
          <w:i/>
          <w:sz w:val="20"/>
        </w:rPr>
        <w:t xml:space="preserve">. </w:t>
      </w:r>
      <w:r w:rsidRPr="00DE1945">
        <w:rPr>
          <w:rFonts w:ascii="Book Antiqua" w:hAnsi="Book Antiqua"/>
          <w:b/>
          <w:sz w:val="20"/>
        </w:rPr>
        <w:t>National Strength &amp; Conditioning Association Annual Meeting</w:t>
      </w:r>
      <w:r w:rsidRPr="00DE1945">
        <w:rPr>
          <w:rFonts w:ascii="Book Antiqua" w:hAnsi="Book Antiqua"/>
          <w:sz w:val="20"/>
        </w:rPr>
        <w:t>. Las Vegas, NV. July 11, 2014.</w:t>
      </w:r>
    </w:p>
    <w:p w14:paraId="20DACFB0" w14:textId="77777777" w:rsidR="00C325AF" w:rsidRPr="00DE1945" w:rsidRDefault="00960D0E" w:rsidP="00DE1945">
      <w:pPr>
        <w:numPr>
          <w:ilvl w:val="0"/>
          <w:numId w:val="5"/>
        </w:numPr>
        <w:tabs>
          <w:tab w:val="left" w:pos="660"/>
        </w:tabs>
        <w:spacing w:before="1"/>
        <w:rPr>
          <w:rFonts w:ascii="Book Antiqua" w:eastAsia="Book Antiqua" w:hAnsi="Book Antiqua" w:cs="Book Antiqua"/>
          <w:sz w:val="20"/>
          <w:szCs w:val="20"/>
        </w:rPr>
      </w:pPr>
      <w:r w:rsidRPr="00DE1945">
        <w:rPr>
          <w:rFonts w:ascii="Book Antiqua" w:hAnsi="Book Antiqua"/>
          <w:sz w:val="20"/>
        </w:rPr>
        <w:t xml:space="preserve">*Carter JG, J.M. Oliver, A.R. Jagim, AC Sanchez, MA Mardock, KA Kelly, HJ Meredith, GL Smith, M. Greenwood, JL Parker, SE Riechman, JD Fluckey, SF Crouse, RB Kreider.  </w:t>
      </w:r>
      <w:r w:rsidRPr="00DE1945">
        <w:rPr>
          <w:rFonts w:ascii="Book Antiqua" w:hAnsi="Book Antiqua"/>
          <w:i/>
          <w:sz w:val="20"/>
        </w:rPr>
        <w:t>The effects of various resistance training on body composition and body weight, fat mass, body fat, and visceral adipose tissue in physically active males</w:t>
      </w:r>
      <w:r w:rsidRPr="00DE1945">
        <w:rPr>
          <w:rFonts w:ascii="Book Antiqua" w:hAnsi="Book Antiqua"/>
          <w:sz w:val="20"/>
        </w:rPr>
        <w:t xml:space="preserve">. </w:t>
      </w:r>
      <w:r w:rsidRPr="00DE1945">
        <w:rPr>
          <w:rFonts w:ascii="Book Antiqua" w:hAnsi="Book Antiqua"/>
          <w:b/>
          <w:sz w:val="20"/>
        </w:rPr>
        <w:t>National Strength &amp; Conditioning Association Annual Meeting</w:t>
      </w:r>
      <w:r w:rsidRPr="00DE1945">
        <w:rPr>
          <w:rFonts w:ascii="Book Antiqua" w:hAnsi="Book Antiqua"/>
          <w:sz w:val="20"/>
        </w:rPr>
        <w:t>. Las Vegas, NV. July 11, 2014.</w:t>
      </w:r>
    </w:p>
    <w:p w14:paraId="055E5CBF" w14:textId="1478DD84" w:rsidR="00C325AF" w:rsidRPr="00DE1945" w:rsidRDefault="00E07202" w:rsidP="00DE1945">
      <w:pPr>
        <w:numPr>
          <w:ilvl w:val="0"/>
          <w:numId w:val="5"/>
        </w:numPr>
        <w:tabs>
          <w:tab w:val="left" w:pos="660"/>
        </w:tabs>
        <w:jc w:val="both"/>
        <w:rPr>
          <w:rFonts w:ascii="Book Antiqua" w:eastAsia="Book Antiqua" w:hAnsi="Book Antiqua" w:cs="Book Antiqua"/>
          <w:sz w:val="20"/>
          <w:szCs w:val="20"/>
        </w:rPr>
      </w:pPr>
      <w:r w:rsidRPr="00DE1945">
        <w:rPr>
          <w:rFonts w:ascii="Book Antiqua" w:hAnsi="Book Antiqua"/>
          <w:sz w:val="20"/>
        </w:rPr>
        <w:t>*</w:t>
      </w:r>
      <w:r w:rsidR="00960D0E" w:rsidRPr="00DE1945">
        <w:rPr>
          <w:rFonts w:ascii="Book Antiqua" w:hAnsi="Book Antiqua"/>
          <w:sz w:val="20"/>
        </w:rPr>
        <w:t xml:space="preserve">Jagim AR, K Levers, E Galvan, D Joubert, C Rasmussen, R Kreider. </w:t>
      </w:r>
      <w:r w:rsidR="00960D0E" w:rsidRPr="00DE1945">
        <w:rPr>
          <w:rFonts w:ascii="Book Antiqua" w:hAnsi="Book Antiqua"/>
          <w:i/>
          <w:sz w:val="20"/>
        </w:rPr>
        <w:t xml:space="preserve">Effects of an ultra-endurance event on energy balance, body composition and training adaptations: a case study. </w:t>
      </w:r>
      <w:r w:rsidR="00960D0E" w:rsidRPr="00DE1945">
        <w:rPr>
          <w:rFonts w:ascii="Book Antiqua" w:hAnsi="Book Antiqua"/>
          <w:b/>
          <w:sz w:val="20"/>
        </w:rPr>
        <w:t>National Strength &amp; Conditioning Association Annual Meeting</w:t>
      </w:r>
      <w:r w:rsidR="00960D0E" w:rsidRPr="00DE1945">
        <w:rPr>
          <w:rFonts w:ascii="Book Antiqua" w:hAnsi="Book Antiqua"/>
          <w:sz w:val="20"/>
        </w:rPr>
        <w:t>. Las Vegas, NV. July 11, 2014.</w:t>
      </w:r>
    </w:p>
    <w:p w14:paraId="1FE35B85" w14:textId="18331842" w:rsidR="00C325AF" w:rsidRPr="00DE1945" w:rsidRDefault="00960D0E" w:rsidP="00DE1945">
      <w:pPr>
        <w:numPr>
          <w:ilvl w:val="0"/>
          <w:numId w:val="5"/>
        </w:numPr>
        <w:tabs>
          <w:tab w:val="left" w:pos="660"/>
        </w:tabs>
        <w:spacing w:before="1"/>
        <w:rPr>
          <w:rFonts w:ascii="Book Antiqua" w:eastAsia="Book Antiqua" w:hAnsi="Book Antiqua" w:cs="Book Antiqua"/>
          <w:sz w:val="20"/>
          <w:szCs w:val="20"/>
        </w:rPr>
      </w:pPr>
      <w:r w:rsidRPr="00DE1945">
        <w:rPr>
          <w:rFonts w:ascii="Book Antiqua" w:hAnsi="Book Antiqua"/>
          <w:sz w:val="20"/>
        </w:rPr>
        <w:t xml:space="preserve">*Koozehchian M, R Kreider, L Zuo. </w:t>
      </w:r>
      <w:r w:rsidRPr="00DE1945">
        <w:rPr>
          <w:rFonts w:ascii="Book Antiqua" w:hAnsi="Book Antiqua"/>
          <w:i/>
          <w:sz w:val="20"/>
        </w:rPr>
        <w:t>Antioxidant preconditioning strengthens the skeletal muscle function during hypoxia.</w:t>
      </w:r>
      <w:r w:rsidR="00F76B81" w:rsidRPr="00DE1945">
        <w:rPr>
          <w:rFonts w:ascii="Book Antiqua" w:hAnsi="Book Antiqua"/>
          <w:i/>
          <w:sz w:val="20"/>
        </w:rPr>
        <w:t xml:space="preserve"> </w:t>
      </w:r>
      <w:r w:rsidRPr="00DE1945">
        <w:rPr>
          <w:rFonts w:ascii="Book Antiqua" w:hAnsi="Book Antiqua"/>
          <w:b/>
          <w:sz w:val="20"/>
        </w:rPr>
        <w:t>National Strength &amp; Conditioning Association Annual Meeting</w:t>
      </w:r>
      <w:r w:rsidRPr="00DE1945">
        <w:rPr>
          <w:rFonts w:ascii="Book Antiqua" w:hAnsi="Book Antiqua"/>
          <w:sz w:val="20"/>
        </w:rPr>
        <w:t>. Las Vegas, NV. July 11, 2014.</w:t>
      </w:r>
    </w:p>
    <w:p w14:paraId="703AC818" w14:textId="77777777" w:rsidR="00C325AF" w:rsidRPr="00DE1945" w:rsidRDefault="00960D0E" w:rsidP="00DE1945">
      <w:pPr>
        <w:pStyle w:val="BodyText"/>
        <w:numPr>
          <w:ilvl w:val="0"/>
          <w:numId w:val="5"/>
        </w:numPr>
        <w:tabs>
          <w:tab w:val="left" w:pos="626"/>
        </w:tabs>
        <w:ind w:left="625" w:hanging="505"/>
      </w:pPr>
      <w:r w:rsidRPr="00DE1945">
        <w:t xml:space="preserve">*Sanchez B, A Coletta, E Galvan, P Jung, R Dalton, K Levers, M Koozehchian, S Simbo, A O’Connor, A Reyes, S Springer, C Goodenough, M Cho, C Rasmussen, RB Kreider. </w:t>
      </w:r>
      <w:r w:rsidRPr="00DE1945">
        <w:rPr>
          <w:i/>
        </w:rPr>
        <w:t>Influence of five obesity related gene SNP’s on body composition and health markers in sedentary obese women.</w:t>
      </w:r>
      <w:r w:rsidRPr="00DE1945">
        <w:t xml:space="preserve"> </w:t>
      </w:r>
      <w:r w:rsidRPr="00DE1945">
        <w:rPr>
          <w:rFonts w:cs="Book Antiqua"/>
          <w:b/>
          <w:bCs/>
        </w:rPr>
        <w:t>SEC Symposium on Obesity</w:t>
      </w:r>
      <w:r w:rsidRPr="00DE1945">
        <w:t>. Atlanta, GA. September 21, 2014.</w:t>
      </w:r>
    </w:p>
    <w:p w14:paraId="1A1B2533" w14:textId="7BD6CD91" w:rsidR="00C325AF" w:rsidRPr="00DE1945" w:rsidRDefault="00E07202" w:rsidP="00DE1945">
      <w:pPr>
        <w:numPr>
          <w:ilvl w:val="0"/>
          <w:numId w:val="5"/>
        </w:numPr>
        <w:tabs>
          <w:tab w:val="left" w:pos="626"/>
        </w:tabs>
        <w:ind w:left="625" w:hanging="505"/>
        <w:rPr>
          <w:rFonts w:ascii="Book Antiqua" w:eastAsia="Book Antiqua" w:hAnsi="Book Antiqua" w:cs="Book Antiqua"/>
          <w:sz w:val="20"/>
          <w:szCs w:val="20"/>
        </w:rPr>
      </w:pPr>
      <w:r w:rsidRPr="00DE1945">
        <w:rPr>
          <w:rFonts w:ascii="Book Antiqua" w:hAnsi="Book Antiqua"/>
          <w:sz w:val="20"/>
        </w:rPr>
        <w:t>*</w:t>
      </w:r>
      <w:r w:rsidR="00960D0E" w:rsidRPr="00DE1945">
        <w:rPr>
          <w:rFonts w:ascii="Book Antiqua" w:hAnsi="Book Antiqua"/>
          <w:sz w:val="20"/>
        </w:rPr>
        <w:t xml:space="preserve">Lockard B., J Oliver, E Galvin, K Levers, V Jagim, A Rivera, M Cho, A Jagim, C Baetge, YP Jung, M Koozehchian, S Springer, J Rhodes, J Waltersheid, CH Chang, A Machac, C Kerksick, C Wilborn, L Taylor, T Magrans-Courtney, M Galbreath, R Li, M Ferreira, C Rasmussen, RB Kreider. </w:t>
      </w:r>
      <w:r w:rsidR="00960D0E" w:rsidRPr="00DE1945">
        <w:rPr>
          <w:rFonts w:ascii="Book Antiqua" w:hAnsi="Book Antiqua"/>
          <w:i/>
          <w:sz w:val="20"/>
        </w:rPr>
        <w:t>Effects of adherence to higher carbohydrate or higher protein hypoenergetic diets while participating in a resistance-training program on obese women with and without metabolic syndrome</w:t>
      </w:r>
      <w:r w:rsidR="00D963E4" w:rsidRPr="00DE1945">
        <w:rPr>
          <w:rFonts w:ascii="Book Antiqua" w:hAnsi="Book Antiqua"/>
          <w:i/>
          <w:sz w:val="20"/>
        </w:rPr>
        <w:t xml:space="preserve"> </w:t>
      </w:r>
      <w:r w:rsidR="00D963E4" w:rsidRPr="00DE1945">
        <w:rPr>
          <w:rFonts w:ascii="Book Antiqua" w:eastAsia="Book Antiqua" w:hAnsi="Book Antiqua" w:cs="Book Antiqua"/>
          <w:i/>
          <w:sz w:val="20"/>
          <w:szCs w:val="20"/>
        </w:rPr>
        <w:t>I.</w:t>
      </w:r>
      <w:r w:rsidR="00D963E4" w:rsidRPr="00DE1945">
        <w:rPr>
          <w:rFonts w:ascii="Book Antiqua" w:eastAsia="Book Antiqua" w:hAnsi="Book Antiqua" w:cs="Book Antiqua"/>
          <w:sz w:val="20"/>
          <w:szCs w:val="20"/>
        </w:rPr>
        <w:t xml:space="preserve">  </w:t>
      </w:r>
      <w:r w:rsidR="00960D0E" w:rsidRPr="00DE1945">
        <w:rPr>
          <w:rFonts w:ascii="Book Antiqua" w:hAnsi="Book Antiqua"/>
          <w:b/>
          <w:sz w:val="20"/>
        </w:rPr>
        <w:t>SEC Symposium on Obesity</w:t>
      </w:r>
      <w:r w:rsidR="00960D0E" w:rsidRPr="00DE1945">
        <w:rPr>
          <w:rFonts w:ascii="Book Antiqua" w:hAnsi="Book Antiqua"/>
          <w:sz w:val="20"/>
        </w:rPr>
        <w:t>. Atlanta, GA. September 22, 2014.</w:t>
      </w:r>
    </w:p>
    <w:p w14:paraId="1E6EDF56" w14:textId="7A9931DA" w:rsidR="00C325AF" w:rsidRPr="00DE1945" w:rsidRDefault="00E07202" w:rsidP="00DE1945">
      <w:pPr>
        <w:pStyle w:val="BodyText"/>
        <w:numPr>
          <w:ilvl w:val="0"/>
          <w:numId w:val="5"/>
        </w:numPr>
        <w:tabs>
          <w:tab w:val="left" w:pos="660"/>
        </w:tabs>
        <w:ind w:left="659"/>
      </w:pPr>
      <w:r w:rsidRPr="00DE1945">
        <w:t>*</w:t>
      </w:r>
      <w:r w:rsidR="00960D0E" w:rsidRPr="00DE1945">
        <w:t>Colletta, A. Lockard B., J Oliver, E Galvin, K Levers, V Jagim, A Rivera, M Cho, A Jagim, C Baetge, YP Jung, M</w:t>
      </w:r>
    </w:p>
    <w:p w14:paraId="1E7A9680" w14:textId="77777777" w:rsidR="00C325AF" w:rsidRPr="00DE1945" w:rsidRDefault="00960D0E" w:rsidP="00DE1945">
      <w:pPr>
        <w:spacing w:before="40"/>
        <w:ind w:left="679"/>
        <w:rPr>
          <w:rFonts w:ascii="Book Antiqua" w:hAnsi="Book Antiqua"/>
          <w:sz w:val="20"/>
        </w:rPr>
      </w:pPr>
      <w:r w:rsidRPr="00DE1945">
        <w:rPr>
          <w:rFonts w:ascii="Book Antiqua" w:hAnsi="Book Antiqua"/>
          <w:sz w:val="20"/>
        </w:rPr>
        <w:t xml:space="preserve">Koozehchian, S Springer, J Rhodes, J Waltersheid, CH Chang, A Machac, C Kerksick, C Wilborn, L Taylor, T Magrans-Courtney, M Galbreath, R Li, M Ferreira, C Rasmussen, RB Kreider. </w:t>
      </w:r>
      <w:r w:rsidRPr="00DE1945">
        <w:rPr>
          <w:rFonts w:ascii="Book Antiqua" w:hAnsi="Book Antiqua"/>
          <w:i/>
          <w:sz w:val="20"/>
        </w:rPr>
        <w:t xml:space="preserve">Effects of adherence to higher carbohydrate or higher protein hypoenergetic diets while participating in a resistance-training program on obese women with and without metabolic syndrome II. </w:t>
      </w:r>
      <w:r w:rsidRPr="00DE1945">
        <w:rPr>
          <w:rFonts w:ascii="Book Antiqua" w:hAnsi="Book Antiqua"/>
          <w:b/>
          <w:sz w:val="20"/>
        </w:rPr>
        <w:t>SEC Symposium on Obesity</w:t>
      </w:r>
      <w:r w:rsidRPr="00DE1945">
        <w:rPr>
          <w:rFonts w:ascii="Book Antiqua" w:hAnsi="Book Antiqua"/>
          <w:sz w:val="20"/>
        </w:rPr>
        <w:t>. Atlanta, GA. September 22, 2014.</w:t>
      </w:r>
    </w:p>
    <w:p w14:paraId="5FEC5F13" w14:textId="1B36E352" w:rsidR="00AE75EC" w:rsidRPr="00DE1945" w:rsidRDefault="00AE75EC" w:rsidP="00DE1945">
      <w:pPr>
        <w:pStyle w:val="ListParagraph"/>
        <w:numPr>
          <w:ilvl w:val="0"/>
          <w:numId w:val="27"/>
        </w:numPr>
        <w:spacing w:before="40"/>
        <w:rPr>
          <w:rFonts w:ascii="Book Antiqua" w:eastAsia="Book Antiqua" w:hAnsi="Book Antiqua" w:cs="Book Antiqua"/>
          <w:sz w:val="20"/>
          <w:szCs w:val="20"/>
        </w:rPr>
      </w:pPr>
      <w:r w:rsidRPr="00DE1945">
        <w:rPr>
          <w:rFonts w:ascii="Book Antiqua" w:eastAsia="Book Antiqua" w:hAnsi="Book Antiqua" w:cs="Book Antiqua"/>
          <w:sz w:val="20"/>
          <w:szCs w:val="20"/>
          <w:lang w:val="pt-BR"/>
        </w:rPr>
        <w:t>Kim</w:t>
      </w:r>
      <w:r w:rsidR="00E07202" w:rsidRPr="00DE1945">
        <w:rPr>
          <w:rFonts w:ascii="Book Antiqua" w:eastAsia="Book Antiqua" w:hAnsi="Book Antiqua" w:cs="Book Antiqua"/>
          <w:sz w:val="20"/>
          <w:szCs w:val="20"/>
          <w:lang w:val="pt-BR"/>
        </w:rPr>
        <w:t xml:space="preserve"> H</w:t>
      </w:r>
      <w:r w:rsidRPr="00DE1945">
        <w:rPr>
          <w:rFonts w:ascii="Book Antiqua" w:eastAsia="Book Antiqua" w:hAnsi="Book Antiqua" w:cs="Book Antiqua"/>
          <w:sz w:val="20"/>
          <w:szCs w:val="20"/>
          <w:lang w:val="pt-BR"/>
        </w:rPr>
        <w:t xml:space="preserve">, S Simbo, J Chown, L McAlister, A Roque, N Banerjee, S Talcott, R Kreider, S Mertens-Talcott.  </w:t>
      </w:r>
      <w:r w:rsidRPr="00DE1945">
        <w:rPr>
          <w:rFonts w:ascii="Book Antiqua" w:eastAsia="Book Antiqua" w:hAnsi="Book Antiqua" w:cs="Book Antiqua"/>
          <w:i/>
          <w:sz w:val="20"/>
          <w:szCs w:val="20"/>
        </w:rPr>
        <w:t>The consumption of acai beverage (Euterpe oleracea Mart.) improves biomarkers for inflammation in individuals with the metabolic syndrome.</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 xml:space="preserve">Experimental Biology Meeting.  </w:t>
      </w:r>
      <w:r w:rsidRPr="00DE1945">
        <w:rPr>
          <w:rFonts w:ascii="Book Antiqua" w:eastAsia="Book Antiqua" w:hAnsi="Book Antiqua" w:cs="Book Antiqua"/>
          <w:sz w:val="20"/>
          <w:szCs w:val="20"/>
        </w:rPr>
        <w:t xml:space="preserve">April 1, 2015. </w:t>
      </w:r>
    </w:p>
    <w:p w14:paraId="0A084D0C" w14:textId="41065DA0" w:rsidR="00AE75EC" w:rsidRPr="00DE1945" w:rsidRDefault="00E07202" w:rsidP="00DE1945">
      <w:pPr>
        <w:pStyle w:val="ListParagraph"/>
        <w:numPr>
          <w:ilvl w:val="0"/>
          <w:numId w:val="27"/>
        </w:numPr>
        <w:spacing w:before="40"/>
        <w:rPr>
          <w:rFonts w:ascii="Book Antiqua" w:eastAsia="Book Antiqua" w:hAnsi="Book Antiqua" w:cs="Book Antiqua"/>
          <w:sz w:val="20"/>
          <w:szCs w:val="20"/>
        </w:rPr>
      </w:pPr>
      <w:r w:rsidRPr="00DE1945">
        <w:rPr>
          <w:rFonts w:ascii="Book Antiqua" w:eastAsia="Book Antiqua" w:hAnsi="Book Antiqua" w:cs="Book Antiqua"/>
          <w:sz w:val="20"/>
          <w:szCs w:val="20"/>
          <w:lang w:val="pt-BR"/>
        </w:rPr>
        <w:t>*</w:t>
      </w:r>
      <w:r w:rsidR="00AE75EC" w:rsidRPr="00DE1945">
        <w:rPr>
          <w:rFonts w:ascii="Book Antiqua" w:eastAsia="Book Antiqua" w:hAnsi="Book Antiqua" w:cs="Book Antiqua"/>
          <w:sz w:val="20"/>
          <w:szCs w:val="20"/>
          <w:lang w:val="pt-BR"/>
        </w:rPr>
        <w:t>Simbo</w:t>
      </w:r>
      <w:r w:rsidRPr="00DE1945">
        <w:rPr>
          <w:rFonts w:ascii="Book Antiqua" w:eastAsia="Book Antiqua" w:hAnsi="Book Antiqua" w:cs="Book Antiqua"/>
          <w:sz w:val="20"/>
          <w:szCs w:val="20"/>
          <w:lang w:val="pt-BR"/>
        </w:rPr>
        <w:t xml:space="preserve"> S</w:t>
      </w:r>
      <w:r w:rsidR="00AE75EC" w:rsidRPr="00DE1945">
        <w:rPr>
          <w:rFonts w:ascii="Book Antiqua" w:eastAsia="Book Antiqua" w:hAnsi="Book Antiqua" w:cs="Book Antiqua"/>
          <w:sz w:val="20"/>
          <w:szCs w:val="20"/>
          <w:lang w:val="pt-BR"/>
        </w:rPr>
        <w:t xml:space="preserve">, H Kim, J Chrown, A Roque, N Banerjee, S Talcott, R Kreider, S Mertens-Talcott.  </w:t>
      </w:r>
      <w:r w:rsidR="00AE75EC" w:rsidRPr="00DE1945">
        <w:rPr>
          <w:rFonts w:ascii="Book Antiqua" w:eastAsia="Book Antiqua" w:hAnsi="Book Antiqua" w:cs="Book Antiqua"/>
          <w:i/>
          <w:sz w:val="20"/>
          <w:szCs w:val="20"/>
        </w:rPr>
        <w:t>Consumption of Acai Beverage (Euterpe oleracea Mart.) in Cardio-metabolic Syndrome</w:t>
      </w:r>
      <w:r w:rsidR="00AE75EC" w:rsidRPr="00DE1945">
        <w:rPr>
          <w:rFonts w:ascii="Book Antiqua" w:eastAsia="Book Antiqua" w:hAnsi="Book Antiqua" w:cs="Book Antiqua"/>
          <w:sz w:val="20"/>
          <w:szCs w:val="20"/>
        </w:rPr>
        <w:t xml:space="preserve">.  </w:t>
      </w:r>
      <w:r w:rsidR="00AE75EC" w:rsidRPr="00DE1945">
        <w:rPr>
          <w:rFonts w:ascii="Book Antiqua" w:eastAsia="Book Antiqua" w:hAnsi="Book Antiqua" w:cs="Book Antiqua"/>
          <w:b/>
          <w:sz w:val="20"/>
          <w:szCs w:val="20"/>
        </w:rPr>
        <w:t xml:space="preserve">Experimental Biology Meeting.  </w:t>
      </w:r>
      <w:r w:rsidR="00AE75EC" w:rsidRPr="00DE1945">
        <w:rPr>
          <w:rFonts w:ascii="Book Antiqua" w:eastAsia="Book Antiqua" w:hAnsi="Book Antiqua" w:cs="Book Antiqua"/>
          <w:sz w:val="20"/>
          <w:szCs w:val="20"/>
        </w:rPr>
        <w:t xml:space="preserve">April 1, 2015. </w:t>
      </w:r>
    </w:p>
    <w:p w14:paraId="7B808379" w14:textId="0C9D61A0" w:rsidR="00AE75EC" w:rsidRPr="00DE1945" w:rsidRDefault="00AE75EC" w:rsidP="00DE1945">
      <w:pPr>
        <w:pStyle w:val="ListParagraph"/>
        <w:numPr>
          <w:ilvl w:val="0"/>
          <w:numId w:val="27"/>
        </w:numPr>
        <w:spacing w:before="40"/>
        <w:rPr>
          <w:rFonts w:ascii="Book Antiqua" w:eastAsia="Book Antiqua" w:hAnsi="Book Antiqua" w:cs="Book Antiqua"/>
          <w:sz w:val="20"/>
          <w:szCs w:val="20"/>
        </w:rPr>
      </w:pPr>
      <w:r w:rsidRPr="00DE1945">
        <w:rPr>
          <w:rFonts w:ascii="Book Antiqua" w:eastAsia="Book Antiqua" w:hAnsi="Book Antiqua" w:cs="Book Antiqua"/>
          <w:sz w:val="20"/>
          <w:szCs w:val="20"/>
        </w:rPr>
        <w:t>*Jung</w:t>
      </w:r>
      <w:r w:rsidR="00E07202" w:rsidRPr="00DE1945">
        <w:rPr>
          <w:rFonts w:ascii="Book Antiqua" w:eastAsia="Book Antiqua" w:hAnsi="Book Antiqua" w:cs="Book Antiqua"/>
          <w:sz w:val="20"/>
          <w:szCs w:val="20"/>
        </w:rPr>
        <w:t xml:space="preserve"> Y</w:t>
      </w:r>
      <w:r w:rsidRPr="00DE1945">
        <w:rPr>
          <w:rFonts w:ascii="Book Antiqua" w:eastAsia="Book Antiqua" w:hAnsi="Book Antiqua" w:cs="Book Antiqua"/>
          <w:sz w:val="20"/>
          <w:szCs w:val="20"/>
        </w:rPr>
        <w:t xml:space="preserve">, M Cho, A O'Connor, C Chang, M Koozehchian, C Goodenough, N Barringer, F Ayadi, D Walker, S Simbo, E Galvan, R Dalton, K Levers, E Garcia, C Mitchell, C Rasmussen, M Greenwood, P Murano, C Earnest, R Kreider.  </w:t>
      </w:r>
      <w:r w:rsidRPr="00DE1945">
        <w:rPr>
          <w:rFonts w:ascii="Book Antiqua" w:eastAsia="Book Antiqua" w:hAnsi="Book Antiqua" w:cs="Book Antiqua"/>
          <w:i/>
          <w:sz w:val="20"/>
          <w:szCs w:val="20"/>
        </w:rPr>
        <w:t xml:space="preserve">Effects of Pre-Workout Supplement on Strength, Anaerobic Power, and Body Composition. </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 xml:space="preserve">Experimental Biology Meeting.  </w:t>
      </w:r>
      <w:r w:rsidRPr="00DE1945">
        <w:rPr>
          <w:rFonts w:ascii="Book Antiqua" w:eastAsia="Book Antiqua" w:hAnsi="Book Antiqua" w:cs="Book Antiqua"/>
          <w:sz w:val="20"/>
          <w:szCs w:val="20"/>
        </w:rPr>
        <w:t xml:space="preserve">April 1, 2015. </w:t>
      </w:r>
    </w:p>
    <w:p w14:paraId="0C40A90E" w14:textId="4D288B98" w:rsidR="00AE75EC" w:rsidRPr="00DE1945" w:rsidRDefault="00AE75EC" w:rsidP="00DE1945">
      <w:pPr>
        <w:pStyle w:val="ListParagraph"/>
        <w:numPr>
          <w:ilvl w:val="0"/>
          <w:numId w:val="27"/>
        </w:numPr>
        <w:spacing w:before="40"/>
        <w:rPr>
          <w:rFonts w:ascii="Book Antiqua" w:eastAsia="Book Antiqua" w:hAnsi="Book Antiqua" w:cs="Book Antiqua"/>
          <w:sz w:val="20"/>
          <w:szCs w:val="20"/>
        </w:rPr>
      </w:pPr>
      <w:r w:rsidRPr="00DE1945">
        <w:rPr>
          <w:rFonts w:ascii="Book Antiqua" w:eastAsia="Book Antiqua" w:hAnsi="Book Antiqua" w:cs="Book Antiqua"/>
          <w:sz w:val="20"/>
          <w:szCs w:val="20"/>
        </w:rPr>
        <w:t>*Koozehchian</w:t>
      </w:r>
      <w:r w:rsidR="00E07202" w:rsidRPr="00DE1945">
        <w:rPr>
          <w:rFonts w:ascii="Book Antiqua" w:eastAsia="Book Antiqua" w:hAnsi="Book Antiqua" w:cs="Book Antiqua"/>
          <w:sz w:val="20"/>
          <w:szCs w:val="20"/>
        </w:rPr>
        <w:t xml:space="preserve"> M</w:t>
      </w:r>
      <w:r w:rsidRPr="00DE1945">
        <w:rPr>
          <w:rFonts w:ascii="Book Antiqua" w:eastAsia="Book Antiqua" w:hAnsi="Book Antiqua" w:cs="Book Antiqua"/>
          <w:sz w:val="20"/>
          <w:szCs w:val="20"/>
        </w:rPr>
        <w:t xml:space="preserve">, A Moosakhani, R Soori, L Zuo, M Shariatzadeh, F Moosakhani, R Kreider. </w:t>
      </w:r>
      <w:r w:rsidRPr="00DE1945">
        <w:rPr>
          <w:rFonts w:ascii="Book Antiqua" w:eastAsia="Book Antiqua" w:hAnsi="Book Antiqua" w:cs="Book Antiqua"/>
          <w:i/>
          <w:sz w:val="20"/>
          <w:szCs w:val="20"/>
        </w:rPr>
        <w:t>Impact of Arginine Supplementation on Hormonal Levels in Trained Endurance Athletes during Recovery Period</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 xml:space="preserve">Experimental Biology Meeting.  </w:t>
      </w:r>
      <w:r w:rsidRPr="00DE1945">
        <w:rPr>
          <w:rFonts w:ascii="Book Antiqua" w:eastAsia="Book Antiqua" w:hAnsi="Book Antiqua" w:cs="Book Antiqua"/>
          <w:sz w:val="20"/>
          <w:szCs w:val="20"/>
        </w:rPr>
        <w:t xml:space="preserve">April 1, 2015. </w:t>
      </w:r>
    </w:p>
    <w:p w14:paraId="27A22760" w14:textId="775225CF" w:rsidR="00AE75EC" w:rsidRPr="00DE1945" w:rsidRDefault="00AE75EC" w:rsidP="00DE1945">
      <w:pPr>
        <w:pStyle w:val="ListParagraph"/>
        <w:numPr>
          <w:ilvl w:val="0"/>
          <w:numId w:val="27"/>
        </w:numPr>
        <w:spacing w:before="40"/>
        <w:rPr>
          <w:rFonts w:ascii="Book Antiqua" w:eastAsia="Book Antiqua" w:hAnsi="Book Antiqua" w:cs="Book Antiqua"/>
          <w:sz w:val="20"/>
          <w:szCs w:val="20"/>
        </w:rPr>
      </w:pPr>
      <w:r w:rsidRPr="00DE1945">
        <w:rPr>
          <w:rFonts w:ascii="Book Antiqua" w:eastAsia="Book Antiqua" w:hAnsi="Book Antiqua" w:cs="Book Antiqua"/>
          <w:sz w:val="20"/>
          <w:szCs w:val="20"/>
        </w:rPr>
        <w:t>*Levers</w:t>
      </w:r>
      <w:r w:rsidR="00E07202" w:rsidRPr="00DE1945">
        <w:rPr>
          <w:rFonts w:ascii="Book Antiqua" w:eastAsia="Book Antiqua" w:hAnsi="Book Antiqua" w:cs="Book Antiqua"/>
          <w:sz w:val="20"/>
          <w:szCs w:val="20"/>
        </w:rPr>
        <w:t xml:space="preserve"> K</w:t>
      </w:r>
      <w:r w:rsidRPr="00DE1945">
        <w:rPr>
          <w:rFonts w:ascii="Book Antiqua" w:eastAsia="Book Antiqua" w:hAnsi="Book Antiqua" w:cs="Book Antiqua"/>
          <w:sz w:val="20"/>
          <w:szCs w:val="20"/>
        </w:rPr>
        <w:t xml:space="preserve">, E Galvan, A Coletta, R Dalton, Y Jung, A O'Connor, C Goodenough, S Simbo, M Koozehchian, B Sanchez, C Rasmussen, M Greenwood, C Earnest, R Kreider.  </w:t>
      </w:r>
      <w:r w:rsidRPr="00DE1945">
        <w:rPr>
          <w:rFonts w:ascii="Book Antiqua" w:eastAsia="Book Antiqua" w:hAnsi="Book Antiqua" w:cs="Book Antiqua"/>
          <w:i/>
          <w:sz w:val="20"/>
          <w:szCs w:val="20"/>
        </w:rPr>
        <w:t>Analysis of Correlational Validity Between OGTT Results and a Carbohydrate Intolerance Questionnaire.</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 xml:space="preserve">Experimental Biology Meeting.  </w:t>
      </w:r>
      <w:r w:rsidRPr="00DE1945">
        <w:rPr>
          <w:rFonts w:ascii="Book Antiqua" w:eastAsia="Book Antiqua" w:hAnsi="Book Antiqua" w:cs="Book Antiqua"/>
          <w:sz w:val="20"/>
          <w:szCs w:val="20"/>
        </w:rPr>
        <w:t xml:space="preserve">April 1, 2015. </w:t>
      </w:r>
    </w:p>
    <w:p w14:paraId="12CD4493" w14:textId="63DBB863" w:rsidR="00AE75EC" w:rsidRPr="00DE1945" w:rsidRDefault="00AE75EC" w:rsidP="00DE1945">
      <w:pPr>
        <w:pStyle w:val="ListParagraph"/>
        <w:numPr>
          <w:ilvl w:val="0"/>
          <w:numId w:val="27"/>
        </w:numPr>
        <w:spacing w:before="40"/>
        <w:rPr>
          <w:rFonts w:ascii="Book Antiqua" w:eastAsia="Book Antiqua" w:hAnsi="Book Antiqua" w:cs="Book Antiqua"/>
          <w:sz w:val="20"/>
          <w:szCs w:val="20"/>
        </w:rPr>
      </w:pPr>
      <w:r w:rsidRPr="00DE1945">
        <w:rPr>
          <w:rFonts w:ascii="Book Antiqua" w:eastAsia="Book Antiqua" w:hAnsi="Book Antiqua" w:cs="Book Antiqua"/>
          <w:sz w:val="20"/>
          <w:szCs w:val="20"/>
        </w:rPr>
        <w:t>*Levers</w:t>
      </w:r>
      <w:r w:rsidR="00E07202" w:rsidRPr="00DE1945">
        <w:rPr>
          <w:rFonts w:ascii="Book Antiqua" w:eastAsia="Book Antiqua" w:hAnsi="Book Antiqua" w:cs="Book Antiqua"/>
          <w:sz w:val="20"/>
          <w:szCs w:val="20"/>
        </w:rPr>
        <w:t xml:space="preserve"> K</w:t>
      </w:r>
      <w:r w:rsidRPr="00DE1945">
        <w:rPr>
          <w:rFonts w:ascii="Book Antiqua" w:eastAsia="Book Antiqua" w:hAnsi="Book Antiqua" w:cs="Book Antiqua"/>
          <w:sz w:val="20"/>
          <w:szCs w:val="20"/>
        </w:rPr>
        <w:t xml:space="preserve">, C Rasmussen, M Greenwood, C Earnest, R Kreider.  </w:t>
      </w:r>
      <w:r w:rsidRPr="00DE1945">
        <w:rPr>
          <w:rFonts w:ascii="Book Antiqua" w:eastAsia="Book Antiqua" w:hAnsi="Book Antiqua" w:cs="Book Antiqua"/>
          <w:i/>
          <w:sz w:val="20"/>
          <w:szCs w:val="20"/>
        </w:rPr>
        <w:t>Establishing Regression Parameters to Simplify Determination of Carbohydrate Intolerance.</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 xml:space="preserve">Experimental Biology Meeting.  </w:t>
      </w:r>
      <w:r w:rsidRPr="00DE1945">
        <w:rPr>
          <w:rFonts w:ascii="Book Antiqua" w:eastAsia="Book Antiqua" w:hAnsi="Book Antiqua" w:cs="Book Antiqua"/>
          <w:sz w:val="20"/>
          <w:szCs w:val="20"/>
        </w:rPr>
        <w:t xml:space="preserve">April 1, 2015. </w:t>
      </w:r>
    </w:p>
    <w:p w14:paraId="67CC85CE" w14:textId="0B990AEC" w:rsidR="00AE75EC" w:rsidRPr="00DE1945" w:rsidRDefault="00AE75EC" w:rsidP="00DE1945">
      <w:pPr>
        <w:pStyle w:val="ListParagraph"/>
        <w:numPr>
          <w:ilvl w:val="0"/>
          <w:numId w:val="27"/>
        </w:numPr>
        <w:spacing w:before="40"/>
        <w:rPr>
          <w:rFonts w:ascii="Book Antiqua" w:eastAsia="Book Antiqua" w:hAnsi="Book Antiqua" w:cs="Book Antiqua"/>
          <w:sz w:val="20"/>
          <w:szCs w:val="20"/>
        </w:rPr>
      </w:pPr>
      <w:r w:rsidRPr="00DE1945">
        <w:rPr>
          <w:rFonts w:ascii="Book Antiqua" w:eastAsia="Book Antiqua" w:hAnsi="Book Antiqua" w:cs="Book Antiqua"/>
          <w:sz w:val="20"/>
          <w:szCs w:val="20"/>
        </w:rPr>
        <w:t>*Coletta</w:t>
      </w:r>
      <w:r w:rsidR="00E07202" w:rsidRPr="00DE1945">
        <w:rPr>
          <w:rFonts w:ascii="Book Antiqua" w:eastAsia="Book Antiqua" w:hAnsi="Book Antiqua" w:cs="Book Antiqua"/>
          <w:sz w:val="20"/>
          <w:szCs w:val="20"/>
        </w:rPr>
        <w:t xml:space="preserve"> A</w:t>
      </w:r>
      <w:r w:rsidRPr="00DE1945">
        <w:rPr>
          <w:rFonts w:ascii="Book Antiqua" w:eastAsia="Book Antiqua" w:hAnsi="Book Antiqua" w:cs="Book Antiqua"/>
          <w:sz w:val="20"/>
          <w:szCs w:val="20"/>
        </w:rPr>
        <w:t xml:space="preserve">, B Sanchez, A O'Connor, R Dalton, S Springer, M Koozehchian, Y Jung, S Simbo, M Cho, C Goodenough, A Reyes, E Galvan, K Levers, K Wilkins, C Rasmussen, R Kreider.  </w:t>
      </w:r>
      <w:r w:rsidRPr="00DE1945">
        <w:rPr>
          <w:rFonts w:ascii="Book Antiqua" w:eastAsia="Book Antiqua" w:hAnsi="Book Antiqua" w:cs="Book Antiqua"/>
          <w:i/>
          <w:sz w:val="20"/>
          <w:szCs w:val="20"/>
        </w:rPr>
        <w:t>Influence of Obesity-Related Genotype on Weight Loss Success and Body Composition Changes While Participating in an a 3-Month Exercise and Weight Loss Program: Preliminary Finding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 xml:space="preserve">Experimental Biology Meeting.  </w:t>
      </w:r>
      <w:r w:rsidRPr="00DE1945">
        <w:rPr>
          <w:rFonts w:ascii="Book Antiqua" w:eastAsia="Book Antiqua" w:hAnsi="Book Antiqua" w:cs="Book Antiqua"/>
          <w:sz w:val="20"/>
          <w:szCs w:val="20"/>
        </w:rPr>
        <w:t xml:space="preserve">April 1, 2015. </w:t>
      </w:r>
    </w:p>
    <w:p w14:paraId="2C3617D7" w14:textId="541B6947" w:rsidR="00AE75EC" w:rsidRPr="00DE1945" w:rsidRDefault="00AE75EC" w:rsidP="00DE1945">
      <w:pPr>
        <w:pStyle w:val="ListParagraph"/>
        <w:numPr>
          <w:ilvl w:val="0"/>
          <w:numId w:val="27"/>
        </w:numPr>
        <w:spacing w:before="40"/>
        <w:rPr>
          <w:rFonts w:ascii="Book Antiqua" w:eastAsia="Book Antiqua" w:hAnsi="Book Antiqua" w:cs="Book Antiqua"/>
          <w:sz w:val="20"/>
          <w:szCs w:val="20"/>
        </w:rPr>
      </w:pPr>
      <w:r w:rsidRPr="00DE1945">
        <w:rPr>
          <w:rFonts w:ascii="Book Antiqua" w:eastAsia="Book Antiqua" w:hAnsi="Book Antiqua" w:cs="Book Antiqua"/>
          <w:sz w:val="20"/>
          <w:szCs w:val="20"/>
        </w:rPr>
        <w:t>*Galvan</w:t>
      </w:r>
      <w:r w:rsidR="00E07202" w:rsidRPr="00DE1945">
        <w:rPr>
          <w:rFonts w:ascii="Book Antiqua" w:eastAsia="Book Antiqua" w:hAnsi="Book Antiqua" w:cs="Book Antiqua"/>
          <w:sz w:val="20"/>
          <w:szCs w:val="20"/>
        </w:rPr>
        <w:t xml:space="preserve"> E</w:t>
      </w:r>
      <w:r w:rsidRPr="00DE1945">
        <w:rPr>
          <w:rFonts w:ascii="Book Antiqua" w:eastAsia="Book Antiqua" w:hAnsi="Book Antiqua" w:cs="Book Antiqua"/>
          <w:sz w:val="20"/>
          <w:szCs w:val="20"/>
        </w:rPr>
        <w:t xml:space="preserve">, Y Jung, M Cho, A O'Connor, C Chang, M Koozehchian, C Goodenough, N Barringer, F Ayadi, D Walker, S Simbo, R Dalton, K Levers, E Garcia, C Mitchell, C Rasmussen, M Greenwood, P Murano, C Earnest, R </w:t>
      </w:r>
      <w:r w:rsidRPr="00DE1945">
        <w:rPr>
          <w:rFonts w:ascii="Book Antiqua" w:eastAsia="Book Antiqua" w:hAnsi="Book Antiqua" w:cs="Book Antiqua"/>
          <w:sz w:val="20"/>
          <w:szCs w:val="20"/>
        </w:rPr>
        <w:lastRenderedPageBreak/>
        <w:t xml:space="preserve">Kreider.  </w:t>
      </w:r>
      <w:r w:rsidRPr="00DE1945">
        <w:rPr>
          <w:rFonts w:ascii="Book Antiqua" w:eastAsia="Book Antiqua" w:hAnsi="Book Antiqua" w:cs="Book Antiqua"/>
          <w:i/>
          <w:sz w:val="20"/>
          <w:szCs w:val="20"/>
        </w:rPr>
        <w:t>Acute Hemodynamic, Hematologic and Dose Effects of Ingesting Two Creatine Nitrate Based Dietary Supplement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 xml:space="preserve">Experimental Biology Meeting.  </w:t>
      </w:r>
      <w:r w:rsidRPr="00DE1945">
        <w:rPr>
          <w:rFonts w:ascii="Book Antiqua" w:eastAsia="Book Antiqua" w:hAnsi="Book Antiqua" w:cs="Book Antiqua"/>
          <w:sz w:val="20"/>
          <w:szCs w:val="20"/>
        </w:rPr>
        <w:t xml:space="preserve">April 1, 2015. </w:t>
      </w:r>
    </w:p>
    <w:p w14:paraId="323D4B14" w14:textId="09A7868A" w:rsidR="00AE75EC" w:rsidRPr="00DE1945" w:rsidRDefault="00AE75EC" w:rsidP="00DE1945">
      <w:pPr>
        <w:pStyle w:val="ListParagraph"/>
        <w:numPr>
          <w:ilvl w:val="0"/>
          <w:numId w:val="27"/>
        </w:numPr>
        <w:spacing w:before="40"/>
        <w:rPr>
          <w:rFonts w:ascii="Book Antiqua" w:eastAsia="Book Antiqua" w:hAnsi="Book Antiqua" w:cs="Book Antiqua"/>
          <w:sz w:val="20"/>
          <w:szCs w:val="20"/>
        </w:rPr>
      </w:pPr>
      <w:r w:rsidRPr="00DE1945">
        <w:rPr>
          <w:rFonts w:ascii="Book Antiqua" w:eastAsia="Book Antiqua" w:hAnsi="Book Antiqua" w:cs="Book Antiqua"/>
          <w:sz w:val="20"/>
          <w:szCs w:val="20"/>
        </w:rPr>
        <w:t>*Sanchez</w:t>
      </w:r>
      <w:r w:rsidR="00E07202" w:rsidRPr="00DE1945">
        <w:rPr>
          <w:rFonts w:ascii="Book Antiqua" w:eastAsia="Book Antiqua" w:hAnsi="Book Antiqua" w:cs="Book Antiqua"/>
          <w:sz w:val="20"/>
          <w:szCs w:val="20"/>
        </w:rPr>
        <w:t xml:space="preserve"> B</w:t>
      </w:r>
      <w:r w:rsidRPr="00DE1945">
        <w:rPr>
          <w:rFonts w:ascii="Book Antiqua" w:eastAsia="Book Antiqua" w:hAnsi="Book Antiqua" w:cs="Book Antiqua"/>
          <w:sz w:val="20"/>
          <w:szCs w:val="20"/>
        </w:rPr>
        <w:t xml:space="preserve">, A Coletta, E Galvan, R Dalton, A O'Connor, M Koozehchian, A Reyes, C Goodenough, M Cho, Y Jung, K Levers, S Simbo, S Springer, L Wilkins, C Rasmussen, R Kreider.  </w:t>
      </w:r>
      <w:r w:rsidRPr="00DE1945">
        <w:rPr>
          <w:rFonts w:ascii="Book Antiqua" w:eastAsia="Book Antiqua" w:hAnsi="Book Antiqua" w:cs="Book Antiqua"/>
          <w:i/>
          <w:sz w:val="20"/>
          <w:szCs w:val="20"/>
        </w:rPr>
        <w:t>Influence of Metabolic Genotyping on Weight Loss and Body Composition in Women Participating in a 6 Month Diet and Exercise Program: Preliminary Finding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 xml:space="preserve">Experimental Biology Meeting.  </w:t>
      </w:r>
      <w:r w:rsidRPr="00DE1945">
        <w:rPr>
          <w:rFonts w:ascii="Book Antiqua" w:eastAsia="Book Antiqua" w:hAnsi="Book Antiqua" w:cs="Book Antiqua"/>
          <w:sz w:val="20"/>
          <w:szCs w:val="20"/>
        </w:rPr>
        <w:t xml:space="preserve">April 1, 2015. </w:t>
      </w:r>
    </w:p>
    <w:p w14:paraId="74760C0A" w14:textId="62CDF469" w:rsidR="00AE75EC" w:rsidRPr="00DE1945" w:rsidRDefault="00AE75EC" w:rsidP="00DE1945">
      <w:pPr>
        <w:pStyle w:val="ListParagraph"/>
        <w:numPr>
          <w:ilvl w:val="0"/>
          <w:numId w:val="27"/>
        </w:numPr>
        <w:spacing w:before="40"/>
        <w:rPr>
          <w:rFonts w:ascii="Book Antiqua" w:eastAsia="Book Antiqua" w:hAnsi="Book Antiqua" w:cs="Book Antiqua"/>
          <w:sz w:val="20"/>
          <w:szCs w:val="20"/>
        </w:rPr>
      </w:pPr>
      <w:r w:rsidRPr="00DE1945">
        <w:rPr>
          <w:rFonts w:ascii="Book Antiqua" w:eastAsia="Book Antiqua" w:hAnsi="Book Antiqua" w:cs="Book Antiqua"/>
          <w:sz w:val="20"/>
          <w:szCs w:val="20"/>
        </w:rPr>
        <w:t>*Jung</w:t>
      </w:r>
      <w:r w:rsidR="00E07202" w:rsidRPr="00DE1945">
        <w:rPr>
          <w:rFonts w:ascii="Book Antiqua" w:eastAsia="Book Antiqua" w:hAnsi="Book Antiqua" w:cs="Book Antiqua"/>
          <w:sz w:val="20"/>
          <w:szCs w:val="20"/>
        </w:rPr>
        <w:t xml:space="preserve"> Y</w:t>
      </w:r>
      <w:r w:rsidRPr="00DE1945">
        <w:rPr>
          <w:rFonts w:ascii="Book Antiqua" w:eastAsia="Book Antiqua" w:hAnsi="Book Antiqua" w:cs="Book Antiqua"/>
          <w:sz w:val="20"/>
          <w:szCs w:val="20"/>
        </w:rPr>
        <w:t xml:space="preserve">, M Cho, A O'Connor, C Chang, M Koozehchian, C Goodenough, N Barringer, F Ayadi, D Walker, S Simbo, E Galvan, R Dalton, K Levers, E Garcia, C Mitchell, C Rasmussen, M Greenwood, P Murano, C Earnest, R Kreider.  </w:t>
      </w:r>
      <w:r w:rsidRPr="00DE1945">
        <w:rPr>
          <w:rFonts w:ascii="Book Antiqua" w:eastAsia="Book Antiqua" w:hAnsi="Book Antiqua" w:cs="Book Antiqua"/>
          <w:i/>
          <w:sz w:val="20"/>
          <w:szCs w:val="20"/>
        </w:rPr>
        <w:t xml:space="preserve">Effects of 8 Weeks Ingestion of a Pre-Workout Supplement </w:t>
      </w:r>
      <w:r w:rsidR="00A24DFA" w:rsidRPr="00DE1945">
        <w:rPr>
          <w:rFonts w:ascii="Book Antiqua" w:eastAsia="Book Antiqua" w:hAnsi="Book Antiqua" w:cs="Book Antiqua"/>
          <w:i/>
          <w:sz w:val="20"/>
          <w:szCs w:val="20"/>
        </w:rPr>
        <w:t>with</w:t>
      </w:r>
      <w:r w:rsidRPr="00DE1945">
        <w:rPr>
          <w:rFonts w:ascii="Book Antiqua" w:eastAsia="Book Antiqua" w:hAnsi="Book Antiqua" w:cs="Book Antiqua"/>
          <w:i/>
          <w:sz w:val="20"/>
          <w:szCs w:val="20"/>
        </w:rPr>
        <w:t xml:space="preserve"> and Without Synephrine on Cognitive Function, and Perceptions of Readiness to Perform</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 xml:space="preserve">Experimental Biology Meeting.  </w:t>
      </w:r>
      <w:r w:rsidRPr="00DE1945">
        <w:rPr>
          <w:rFonts w:ascii="Book Antiqua" w:eastAsia="Book Antiqua" w:hAnsi="Book Antiqua" w:cs="Book Antiqua"/>
          <w:sz w:val="20"/>
          <w:szCs w:val="20"/>
        </w:rPr>
        <w:t xml:space="preserve">April 1, 2015. </w:t>
      </w:r>
    </w:p>
    <w:p w14:paraId="6FB8CA4D" w14:textId="4C693F2E" w:rsidR="00AE75EC" w:rsidRPr="00DE1945" w:rsidRDefault="00AE75EC" w:rsidP="00DE1945">
      <w:pPr>
        <w:pStyle w:val="ListParagraph"/>
        <w:numPr>
          <w:ilvl w:val="0"/>
          <w:numId w:val="27"/>
        </w:numPr>
        <w:spacing w:before="40"/>
        <w:rPr>
          <w:rFonts w:ascii="Book Antiqua" w:eastAsia="Book Antiqua" w:hAnsi="Book Antiqua" w:cs="Book Antiqua"/>
          <w:sz w:val="20"/>
          <w:szCs w:val="20"/>
        </w:rPr>
      </w:pPr>
      <w:r w:rsidRPr="00DE1945">
        <w:rPr>
          <w:rFonts w:ascii="Book Antiqua" w:eastAsia="Book Antiqua" w:hAnsi="Book Antiqua" w:cs="Book Antiqua"/>
          <w:sz w:val="20"/>
          <w:szCs w:val="20"/>
        </w:rPr>
        <w:t>*Galvan</w:t>
      </w:r>
      <w:r w:rsidR="00E07202" w:rsidRPr="00DE1945">
        <w:rPr>
          <w:rFonts w:ascii="Book Antiqua" w:eastAsia="Book Antiqua" w:hAnsi="Book Antiqua" w:cs="Book Antiqua"/>
          <w:sz w:val="20"/>
          <w:szCs w:val="20"/>
        </w:rPr>
        <w:t xml:space="preserve"> E</w:t>
      </w:r>
      <w:r w:rsidRPr="00DE1945">
        <w:rPr>
          <w:rFonts w:ascii="Book Antiqua" w:eastAsia="Book Antiqua" w:hAnsi="Book Antiqua" w:cs="Book Antiqua"/>
          <w:sz w:val="20"/>
          <w:szCs w:val="20"/>
        </w:rPr>
        <w:t xml:space="preserve">, D Walker, S Simbo, A O'Connor, C Goodenough, R Dalton, K Levers, N Barringer, M Cho, M Koozehchian, F Ayadi, Y Jung, C Rasmussen, M Greenwood, P Murano, C Earnest, R Kreider.  </w:t>
      </w:r>
      <w:r w:rsidRPr="00DE1945">
        <w:rPr>
          <w:rFonts w:ascii="Book Antiqua" w:eastAsia="Book Antiqua" w:hAnsi="Book Antiqua" w:cs="Book Antiqua"/>
          <w:i/>
          <w:sz w:val="20"/>
          <w:szCs w:val="20"/>
        </w:rPr>
        <w:t>Effects of 28 Days of Two Creatine Nitrate Based Dietary Supplements on Body Composition and Exercise Performance in Recreationally Active Male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 xml:space="preserve">Experimental Biology Meeting.  </w:t>
      </w:r>
      <w:r w:rsidRPr="00DE1945">
        <w:rPr>
          <w:rFonts w:ascii="Book Antiqua" w:eastAsia="Book Antiqua" w:hAnsi="Book Antiqua" w:cs="Book Antiqua"/>
          <w:sz w:val="20"/>
          <w:szCs w:val="20"/>
        </w:rPr>
        <w:t xml:space="preserve">April 1, 2015. </w:t>
      </w:r>
    </w:p>
    <w:p w14:paraId="1F35D0C1" w14:textId="2FC03476" w:rsidR="00AE75EC" w:rsidRPr="00DE1945" w:rsidRDefault="00AE75EC" w:rsidP="00DE1945">
      <w:pPr>
        <w:pStyle w:val="ListParagraph"/>
        <w:numPr>
          <w:ilvl w:val="0"/>
          <w:numId w:val="27"/>
        </w:numPr>
        <w:spacing w:before="40"/>
        <w:rPr>
          <w:rFonts w:ascii="Book Antiqua" w:eastAsia="Book Antiqua" w:hAnsi="Book Antiqua" w:cs="Book Antiqua"/>
          <w:sz w:val="20"/>
          <w:szCs w:val="20"/>
        </w:rPr>
      </w:pPr>
      <w:r w:rsidRPr="00DE1945">
        <w:rPr>
          <w:rFonts w:ascii="Book Antiqua" w:eastAsia="Book Antiqua" w:hAnsi="Book Antiqua" w:cs="Book Antiqua"/>
          <w:sz w:val="20"/>
          <w:szCs w:val="20"/>
        </w:rPr>
        <w:t>*Khanna</w:t>
      </w:r>
      <w:r w:rsidR="00E07202" w:rsidRPr="00DE1945">
        <w:rPr>
          <w:rFonts w:ascii="Book Antiqua" w:eastAsia="Book Antiqua" w:hAnsi="Book Antiqua" w:cs="Book Antiqua"/>
          <w:sz w:val="20"/>
          <w:szCs w:val="20"/>
        </w:rPr>
        <w:t xml:space="preserve"> D</w:t>
      </w:r>
      <w:r w:rsidRPr="00DE1945">
        <w:rPr>
          <w:rFonts w:ascii="Book Antiqua" w:eastAsia="Book Antiqua" w:hAnsi="Book Antiqua" w:cs="Book Antiqua"/>
          <w:sz w:val="20"/>
          <w:szCs w:val="20"/>
        </w:rPr>
        <w:t xml:space="preserve">, E Galvan, C Baetge, K Levers, S Simbo, M Byrd, P Jung, M Koozehchian, C Rasmussen, M Greenwood, R Kreider.  </w:t>
      </w:r>
      <w:r w:rsidRPr="00DE1945">
        <w:rPr>
          <w:rFonts w:ascii="Book Antiqua" w:eastAsia="Book Antiqua" w:hAnsi="Book Antiqua" w:cs="Book Antiqua"/>
          <w:i/>
          <w:sz w:val="20"/>
          <w:szCs w:val="20"/>
        </w:rPr>
        <w:t>Effects of an Exercise and Diet-Induced Weight Loss Program on Resistin and Visfatin in Sedentary Obese Women</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 xml:space="preserve">Experimental Biology Meeting.  </w:t>
      </w:r>
      <w:r w:rsidRPr="00DE1945">
        <w:rPr>
          <w:rFonts w:ascii="Book Antiqua" w:eastAsia="Book Antiqua" w:hAnsi="Book Antiqua" w:cs="Book Antiqua"/>
          <w:sz w:val="20"/>
          <w:szCs w:val="20"/>
        </w:rPr>
        <w:t xml:space="preserve">April 1, 2015. </w:t>
      </w:r>
    </w:p>
    <w:p w14:paraId="6E963B6D" w14:textId="297F431A" w:rsidR="00AE75EC" w:rsidRPr="00DE1945" w:rsidRDefault="00AE75EC" w:rsidP="00DE1945">
      <w:pPr>
        <w:pStyle w:val="ListParagraph"/>
        <w:numPr>
          <w:ilvl w:val="0"/>
          <w:numId w:val="27"/>
        </w:numPr>
        <w:spacing w:before="40"/>
        <w:rPr>
          <w:rFonts w:ascii="Book Antiqua" w:eastAsia="Book Antiqua" w:hAnsi="Book Antiqua" w:cs="Book Antiqua"/>
          <w:sz w:val="20"/>
          <w:szCs w:val="20"/>
        </w:rPr>
      </w:pPr>
      <w:r w:rsidRPr="00DE1945">
        <w:rPr>
          <w:rFonts w:ascii="Book Antiqua" w:eastAsia="Book Antiqua" w:hAnsi="Book Antiqua" w:cs="Book Antiqua"/>
          <w:sz w:val="20"/>
          <w:szCs w:val="20"/>
        </w:rPr>
        <w:t>*Goodenough</w:t>
      </w:r>
      <w:r w:rsidR="00E07202" w:rsidRPr="00DE1945">
        <w:rPr>
          <w:rFonts w:ascii="Book Antiqua" w:eastAsia="Book Antiqua" w:hAnsi="Book Antiqua" w:cs="Book Antiqua"/>
          <w:sz w:val="20"/>
          <w:szCs w:val="20"/>
        </w:rPr>
        <w:t xml:space="preserve"> C</w:t>
      </w:r>
      <w:r w:rsidRPr="00DE1945">
        <w:rPr>
          <w:rFonts w:ascii="Book Antiqua" w:eastAsia="Book Antiqua" w:hAnsi="Book Antiqua" w:cs="Book Antiqua"/>
          <w:sz w:val="20"/>
          <w:szCs w:val="20"/>
        </w:rPr>
        <w:t xml:space="preserve">, C Earnest, B Lockhart, J Oliver, R Kreider, C Rasmussen.  </w:t>
      </w:r>
      <w:r w:rsidRPr="00DE1945">
        <w:rPr>
          <w:rFonts w:ascii="Book Antiqua" w:eastAsia="Book Antiqua" w:hAnsi="Book Antiqua" w:cs="Book Antiqua"/>
          <w:i/>
          <w:sz w:val="20"/>
          <w:szCs w:val="20"/>
        </w:rPr>
        <w:t>Effect of Carbohydrate and Protein Focused Diets on Metabolic Syndrome Prevalence in Overweight and Obese Women Combined with Exercise.</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 xml:space="preserve">Experimental Biology Meeting.  </w:t>
      </w:r>
      <w:r w:rsidRPr="00DE1945">
        <w:rPr>
          <w:rFonts w:ascii="Book Antiqua" w:eastAsia="Book Antiqua" w:hAnsi="Book Antiqua" w:cs="Book Antiqua"/>
          <w:sz w:val="20"/>
          <w:szCs w:val="20"/>
        </w:rPr>
        <w:t xml:space="preserve">April 1, 2015. </w:t>
      </w:r>
    </w:p>
    <w:p w14:paraId="1472B119" w14:textId="77777777" w:rsidR="00AE75EC" w:rsidRPr="00DE1945" w:rsidRDefault="00AE75EC" w:rsidP="00DE1945">
      <w:pPr>
        <w:pStyle w:val="ListParagraph"/>
        <w:numPr>
          <w:ilvl w:val="0"/>
          <w:numId w:val="27"/>
        </w:numPr>
        <w:spacing w:before="40"/>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Kreider RB.  </w:t>
      </w:r>
      <w:r w:rsidRPr="00DE1945">
        <w:rPr>
          <w:rFonts w:ascii="Book Antiqua" w:eastAsia="Book Antiqua" w:hAnsi="Book Antiqua" w:cs="Book Antiqua"/>
          <w:i/>
          <w:sz w:val="20"/>
          <w:szCs w:val="20"/>
        </w:rPr>
        <w:t>Creatine in Sport</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2015 Creatine in Health, Sport, and Medicine Conference</w:t>
      </w:r>
      <w:r w:rsidRPr="00DE1945">
        <w:rPr>
          <w:rFonts w:ascii="Book Antiqua" w:eastAsia="Book Antiqua" w:hAnsi="Book Antiqua" w:cs="Book Antiqua"/>
          <w:sz w:val="20"/>
          <w:szCs w:val="20"/>
        </w:rPr>
        <w:t xml:space="preserve">.  Leufen, Germany.  April 23, 2015. </w:t>
      </w:r>
    </w:p>
    <w:p w14:paraId="0F00C029" w14:textId="4B35397A" w:rsidR="00AE75EC" w:rsidRPr="00DE1945" w:rsidRDefault="00AE75EC" w:rsidP="00DE1945">
      <w:pPr>
        <w:pStyle w:val="ListParagraph"/>
        <w:numPr>
          <w:ilvl w:val="0"/>
          <w:numId w:val="27"/>
        </w:numPr>
        <w:spacing w:before="40"/>
        <w:rPr>
          <w:rFonts w:ascii="Book Antiqua" w:eastAsia="Book Antiqua" w:hAnsi="Book Antiqua" w:cs="Book Antiqua"/>
          <w:sz w:val="20"/>
          <w:szCs w:val="20"/>
        </w:rPr>
      </w:pPr>
      <w:r w:rsidRPr="00DE1945">
        <w:rPr>
          <w:rFonts w:ascii="Book Antiqua" w:eastAsia="Book Antiqua" w:hAnsi="Book Antiqua" w:cs="Book Antiqua"/>
          <w:sz w:val="20"/>
          <w:szCs w:val="20"/>
        </w:rPr>
        <w:t>*Dalton</w:t>
      </w:r>
      <w:r w:rsidR="00E07202" w:rsidRPr="00DE1945">
        <w:rPr>
          <w:rFonts w:ascii="Book Antiqua" w:eastAsia="Book Antiqua" w:hAnsi="Book Antiqua" w:cs="Book Antiqua"/>
          <w:sz w:val="20"/>
          <w:szCs w:val="20"/>
        </w:rPr>
        <w:t xml:space="preserve"> R</w:t>
      </w:r>
      <w:r w:rsidRPr="00DE1945">
        <w:rPr>
          <w:rFonts w:ascii="Book Antiqua" w:eastAsia="Book Antiqua" w:hAnsi="Book Antiqua" w:cs="Book Antiqua"/>
          <w:sz w:val="20"/>
          <w:szCs w:val="20"/>
        </w:rPr>
        <w:t xml:space="preserve">, YP Jung, C Rasmussen, P Murano, CP Earnest, RB Kreider.  </w:t>
      </w:r>
      <w:r w:rsidRPr="00DE1945">
        <w:rPr>
          <w:rFonts w:ascii="Book Antiqua" w:eastAsia="Book Antiqua" w:hAnsi="Book Antiqua" w:cs="Book Antiqua"/>
          <w:i/>
          <w:sz w:val="20"/>
          <w:szCs w:val="20"/>
        </w:rPr>
        <w:t>Safety and efficacy of a pre-wrkout dietary supplement with and without synephrine.</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International Society of Sports Nutrition Annual Meeting.</w:t>
      </w:r>
      <w:r w:rsidRPr="00DE1945">
        <w:rPr>
          <w:rFonts w:ascii="Book Antiqua" w:eastAsia="Book Antiqua" w:hAnsi="Book Antiqua" w:cs="Book Antiqua"/>
          <w:sz w:val="20"/>
          <w:szCs w:val="20"/>
        </w:rPr>
        <w:t xml:space="preserve">  Austin, TX, June 12, 2015. </w:t>
      </w:r>
    </w:p>
    <w:p w14:paraId="2AD8A197" w14:textId="64082D4F" w:rsidR="00AE75EC" w:rsidRPr="00DE1945" w:rsidRDefault="00AE75EC" w:rsidP="00DE1945">
      <w:pPr>
        <w:pStyle w:val="ListParagraph"/>
        <w:numPr>
          <w:ilvl w:val="0"/>
          <w:numId w:val="27"/>
        </w:numPr>
        <w:spacing w:before="40"/>
        <w:rPr>
          <w:rFonts w:ascii="Book Antiqua" w:eastAsia="Book Antiqua" w:hAnsi="Book Antiqua" w:cs="Book Antiqua"/>
          <w:sz w:val="20"/>
          <w:szCs w:val="20"/>
        </w:rPr>
      </w:pPr>
      <w:r w:rsidRPr="00DE1945">
        <w:rPr>
          <w:rFonts w:ascii="Book Antiqua" w:eastAsia="Book Antiqua" w:hAnsi="Book Antiqua" w:cs="Book Antiqua"/>
          <w:sz w:val="20"/>
          <w:szCs w:val="20"/>
        </w:rPr>
        <w:t>*Jung</w:t>
      </w:r>
      <w:r w:rsidR="00E07202" w:rsidRPr="00DE1945">
        <w:rPr>
          <w:rFonts w:ascii="Book Antiqua" w:eastAsia="Book Antiqua" w:hAnsi="Book Antiqua" w:cs="Book Antiqua"/>
          <w:sz w:val="20"/>
          <w:szCs w:val="20"/>
        </w:rPr>
        <w:t xml:space="preserve"> YP</w:t>
      </w:r>
      <w:r w:rsidRPr="00DE1945">
        <w:rPr>
          <w:rFonts w:ascii="Book Antiqua" w:eastAsia="Book Antiqua" w:hAnsi="Book Antiqua" w:cs="Book Antiqua"/>
          <w:sz w:val="20"/>
          <w:szCs w:val="20"/>
        </w:rPr>
        <w:t xml:space="preserve">, R Dalton, C Rasmussen, P Murano, CP Earnest, RB Kreider.  </w:t>
      </w:r>
      <w:r w:rsidRPr="00DE1945">
        <w:rPr>
          <w:rFonts w:ascii="Book Antiqua" w:eastAsia="Book Antiqua" w:hAnsi="Book Antiqua" w:cs="Book Antiqua"/>
          <w:i/>
          <w:sz w:val="20"/>
          <w:szCs w:val="20"/>
        </w:rPr>
        <w:t>Effects of 8 weeks pre-workout dietary supplement ingestion with and without synephrine on blood chemistry panel</w:t>
      </w:r>
      <w:r w:rsidRPr="00DE1945">
        <w:rPr>
          <w:rFonts w:ascii="Book Antiqua" w:eastAsia="Book Antiqua" w:hAnsi="Book Antiqua" w:cs="Book Antiqua"/>
          <w:b/>
          <w:sz w:val="20"/>
          <w:szCs w:val="20"/>
        </w:rPr>
        <w:t xml:space="preserve"> International Society of Sports Nutrition Annual Meeting.</w:t>
      </w:r>
      <w:r w:rsidRPr="00DE1945">
        <w:rPr>
          <w:rFonts w:ascii="Book Antiqua" w:eastAsia="Book Antiqua" w:hAnsi="Book Antiqua" w:cs="Book Antiqua"/>
          <w:sz w:val="20"/>
          <w:szCs w:val="20"/>
        </w:rPr>
        <w:t xml:space="preserve">  Austin, TX, June 12, 2015. </w:t>
      </w:r>
    </w:p>
    <w:p w14:paraId="53BBD647" w14:textId="3342EA57" w:rsidR="00AE75EC" w:rsidRPr="00DE1945" w:rsidRDefault="00AE75EC" w:rsidP="00DE1945">
      <w:pPr>
        <w:pStyle w:val="ListParagraph"/>
        <w:numPr>
          <w:ilvl w:val="0"/>
          <w:numId w:val="27"/>
        </w:numPr>
        <w:spacing w:before="40"/>
        <w:rPr>
          <w:rFonts w:ascii="Book Antiqua" w:eastAsia="Book Antiqua" w:hAnsi="Book Antiqua" w:cs="Book Antiqua"/>
          <w:sz w:val="20"/>
          <w:szCs w:val="20"/>
        </w:rPr>
      </w:pPr>
      <w:r w:rsidRPr="00DE1945">
        <w:rPr>
          <w:rFonts w:ascii="Book Antiqua" w:eastAsia="Book Antiqua" w:hAnsi="Book Antiqua" w:cs="Book Antiqua"/>
          <w:sz w:val="20"/>
          <w:szCs w:val="20"/>
        </w:rPr>
        <w:t>*Coletta</w:t>
      </w:r>
      <w:r w:rsidR="00E07202" w:rsidRPr="00DE1945">
        <w:rPr>
          <w:rFonts w:ascii="Book Antiqua" w:eastAsia="Book Antiqua" w:hAnsi="Book Antiqua" w:cs="Book Antiqua"/>
          <w:sz w:val="20"/>
          <w:szCs w:val="20"/>
        </w:rPr>
        <w:t xml:space="preserve"> A</w:t>
      </w:r>
      <w:r w:rsidRPr="00DE1945">
        <w:rPr>
          <w:rFonts w:ascii="Book Antiqua" w:eastAsia="Book Antiqua" w:hAnsi="Book Antiqua" w:cs="Book Antiqua"/>
          <w:sz w:val="20"/>
          <w:szCs w:val="20"/>
        </w:rPr>
        <w:t xml:space="preserve">, B Sanchez, A O'Connor, R Dalton, S Springer, M Koozehchian, YP Jung, S Simbo, M Cho, C Goodenough, A Reyes, R Sowinski, L Wilkins, C Rasmussen, RB Kreider.  </w:t>
      </w:r>
      <w:r w:rsidRPr="00DE1945">
        <w:rPr>
          <w:rFonts w:ascii="Book Antiqua" w:eastAsia="Book Antiqua" w:hAnsi="Book Antiqua" w:cs="Book Antiqua"/>
          <w:i/>
          <w:sz w:val="20"/>
          <w:szCs w:val="20"/>
        </w:rPr>
        <w:t xml:space="preserve">Effects of matching diet type to obesity-related genotype on body composition changes in women during a six-month resistance-exercise training and walking program. </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International Society of Sports Nutrition Annual Meeting.</w:t>
      </w:r>
      <w:r w:rsidRPr="00DE1945">
        <w:rPr>
          <w:rFonts w:ascii="Book Antiqua" w:eastAsia="Book Antiqua" w:hAnsi="Book Antiqua" w:cs="Book Antiqua"/>
          <w:sz w:val="20"/>
          <w:szCs w:val="20"/>
        </w:rPr>
        <w:t xml:space="preserve">  Austin, TX, June 12, 2015. </w:t>
      </w:r>
    </w:p>
    <w:p w14:paraId="68183303" w14:textId="0AC241E4" w:rsidR="00AE75EC" w:rsidRPr="00DE1945" w:rsidRDefault="00AE75EC" w:rsidP="00DE1945">
      <w:pPr>
        <w:pStyle w:val="ListParagraph"/>
        <w:numPr>
          <w:ilvl w:val="0"/>
          <w:numId w:val="27"/>
        </w:numPr>
        <w:spacing w:before="40"/>
        <w:rPr>
          <w:rFonts w:ascii="Book Antiqua" w:eastAsia="Book Antiqua" w:hAnsi="Book Antiqua" w:cs="Book Antiqua"/>
          <w:sz w:val="20"/>
          <w:szCs w:val="20"/>
        </w:rPr>
      </w:pPr>
      <w:r w:rsidRPr="00DE1945">
        <w:rPr>
          <w:rFonts w:ascii="Book Antiqua" w:eastAsia="Book Antiqua" w:hAnsi="Book Antiqua" w:cs="Book Antiqua"/>
          <w:sz w:val="20"/>
          <w:szCs w:val="20"/>
        </w:rPr>
        <w:t>*O'Connor</w:t>
      </w:r>
      <w:r w:rsidR="00E07202" w:rsidRPr="00DE1945">
        <w:rPr>
          <w:rFonts w:ascii="Book Antiqua" w:eastAsia="Book Antiqua" w:hAnsi="Book Antiqua" w:cs="Book Antiqua"/>
          <w:sz w:val="20"/>
          <w:szCs w:val="20"/>
        </w:rPr>
        <w:t xml:space="preserve"> A</w:t>
      </w:r>
      <w:r w:rsidRPr="00DE1945">
        <w:rPr>
          <w:rFonts w:ascii="Book Antiqua" w:eastAsia="Book Antiqua" w:hAnsi="Book Antiqua" w:cs="Book Antiqua"/>
          <w:sz w:val="20"/>
          <w:szCs w:val="20"/>
        </w:rPr>
        <w:t xml:space="preserve">, K Levers, R Dalton, E Galvan, C Goodenough, S Simbo, S Mertens-Talcott, C Rasmussen, M Greenwood, R Kreider.  </w:t>
      </w:r>
      <w:r w:rsidRPr="00DE1945">
        <w:rPr>
          <w:rFonts w:ascii="Book Antiqua" w:eastAsia="Book Antiqua" w:hAnsi="Book Antiqua" w:cs="Book Antiqua"/>
          <w:i/>
          <w:sz w:val="20"/>
          <w:szCs w:val="20"/>
        </w:rPr>
        <w:t>Short-term powdered tart cherry supplementation encircling an acute endurance challenge potentially increases running performance and attenuates post-race markers of inflammation</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International Society of Sports Nutrition Annual Meeting.</w:t>
      </w:r>
      <w:r w:rsidRPr="00DE1945">
        <w:rPr>
          <w:rFonts w:ascii="Book Antiqua" w:eastAsia="Book Antiqua" w:hAnsi="Book Antiqua" w:cs="Book Antiqua"/>
          <w:sz w:val="20"/>
          <w:szCs w:val="20"/>
        </w:rPr>
        <w:t xml:space="preserve">  Austin, TX, June 12, 2015. </w:t>
      </w:r>
    </w:p>
    <w:p w14:paraId="0369F666" w14:textId="4AAF3B5B" w:rsidR="00F54B98" w:rsidRPr="00DE1945" w:rsidRDefault="00AE75EC" w:rsidP="00DE1945">
      <w:pPr>
        <w:pStyle w:val="ListParagraph"/>
        <w:numPr>
          <w:ilvl w:val="0"/>
          <w:numId w:val="27"/>
        </w:numPr>
        <w:spacing w:before="40"/>
        <w:ind w:left="679"/>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Galvan E, A O'Connor, YC Goodenough, R Dalton, K Levers, N Barringer, M Cho, P Jung, M Greenwoord, C Rasmussen, PS Murano, CP Earnest, R Kreider.  </w:t>
      </w:r>
      <w:r w:rsidRPr="00DE1945">
        <w:rPr>
          <w:rFonts w:ascii="Book Antiqua" w:eastAsia="Book Antiqua" w:hAnsi="Book Antiqua" w:cs="Book Antiqua"/>
          <w:i/>
          <w:sz w:val="20"/>
          <w:szCs w:val="20"/>
        </w:rPr>
        <w:t>Effects of 28 days of two creatine nitrate based dietary supplements on bench press power in recreationally active male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International Society of Sports Nutrition Annual Meeting.</w:t>
      </w:r>
      <w:r w:rsidRPr="00DE1945">
        <w:rPr>
          <w:rFonts w:ascii="Book Antiqua" w:eastAsia="Book Antiqua" w:hAnsi="Book Antiqua" w:cs="Book Antiqua"/>
          <w:sz w:val="20"/>
          <w:szCs w:val="20"/>
        </w:rPr>
        <w:t xml:space="preserve">  Austin, TX, June 12, 2015. </w:t>
      </w:r>
    </w:p>
    <w:p w14:paraId="131E67A5" w14:textId="77777777" w:rsidR="00AB69A1" w:rsidRPr="00DE1945" w:rsidRDefault="00AB69A1" w:rsidP="00DE1945">
      <w:pPr>
        <w:pStyle w:val="ListParagraph"/>
        <w:numPr>
          <w:ilvl w:val="0"/>
          <w:numId w:val="27"/>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Coletta A, C Baetge, P Murano, E Galvin, C Rasmussen, M Greenwood, K Levers, B Lockard, SY Simbo, YP Jung, M Koozehchian, M Cho, M Mardock, J Kresta, J Oliver, B Sanchez, M Byrd, D Khanna, A Jagim, CP Earnest, RB Kreider.  </w:t>
      </w:r>
      <w:r w:rsidRPr="00DE1945">
        <w:rPr>
          <w:rFonts w:ascii="Book Antiqua" w:eastAsia="Book Antiqua" w:hAnsi="Book Antiqua" w:cs="Book Antiqua"/>
          <w:i/>
          <w:sz w:val="20"/>
          <w:szCs w:val="20"/>
        </w:rPr>
        <w:t>Efficacy of Commercial Weight Loss Programs on Metabolic Syndrome.</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 xml:space="preserve">Experimental Biology Meeting.  </w:t>
      </w:r>
      <w:r w:rsidRPr="00DE1945">
        <w:rPr>
          <w:rFonts w:ascii="Book Antiqua" w:eastAsia="Book Antiqua" w:hAnsi="Book Antiqua" w:cs="Book Antiqua"/>
          <w:sz w:val="20"/>
          <w:szCs w:val="20"/>
        </w:rPr>
        <w:t>San Diego, CA.</w:t>
      </w:r>
      <w:r w:rsidRPr="00DE1945">
        <w:rPr>
          <w:rFonts w:ascii="Book Antiqua" w:eastAsia="Book Antiqua" w:hAnsi="Book Antiqua" w:cs="Book Antiqua"/>
          <w:b/>
          <w:sz w:val="20"/>
          <w:szCs w:val="20"/>
        </w:rPr>
        <w:t xml:space="preserve">  </w:t>
      </w:r>
      <w:r w:rsidRPr="00DE1945">
        <w:rPr>
          <w:rFonts w:ascii="Book Antiqua" w:eastAsia="Book Antiqua" w:hAnsi="Book Antiqua" w:cs="Book Antiqua"/>
          <w:sz w:val="20"/>
          <w:szCs w:val="20"/>
        </w:rPr>
        <w:t>April 6, 2016.</w:t>
      </w:r>
    </w:p>
    <w:p w14:paraId="107AEE73" w14:textId="77777777" w:rsidR="00AB69A1" w:rsidRPr="00DE1945" w:rsidRDefault="00AB69A1" w:rsidP="00DE1945">
      <w:pPr>
        <w:pStyle w:val="ListParagraph"/>
        <w:numPr>
          <w:ilvl w:val="0"/>
          <w:numId w:val="27"/>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Koozehchian M, E Falah, A Daneshfar, M Kaveh, BK Sanchez, G Owlia, A Moosakhani, G Nazem, NMoradi, RB Kreider.  </w:t>
      </w:r>
      <w:r w:rsidRPr="00DE1945">
        <w:rPr>
          <w:rFonts w:ascii="Book Antiqua" w:eastAsia="Book Antiqua" w:hAnsi="Book Antiqua" w:cs="Book Antiqua"/>
          <w:i/>
          <w:sz w:val="20"/>
          <w:szCs w:val="20"/>
        </w:rPr>
        <w:t>The Effects of Resistance Training with L-carnitine Supplementation on Total Antioxidant Capacity and Lipid Peroxidation in Untrained Men</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 xml:space="preserve">Experimental Biology Meeting.  </w:t>
      </w:r>
      <w:r w:rsidRPr="00DE1945">
        <w:rPr>
          <w:rFonts w:ascii="Book Antiqua" w:eastAsia="Book Antiqua" w:hAnsi="Book Antiqua" w:cs="Book Antiqua"/>
          <w:sz w:val="20"/>
          <w:szCs w:val="20"/>
        </w:rPr>
        <w:t>San Diego, CA.</w:t>
      </w:r>
      <w:r w:rsidRPr="00DE1945">
        <w:rPr>
          <w:rFonts w:ascii="Book Antiqua" w:eastAsia="Book Antiqua" w:hAnsi="Book Antiqua" w:cs="Book Antiqua"/>
          <w:b/>
          <w:sz w:val="20"/>
          <w:szCs w:val="20"/>
        </w:rPr>
        <w:t xml:space="preserve">  </w:t>
      </w:r>
      <w:r w:rsidRPr="00DE1945">
        <w:rPr>
          <w:rFonts w:ascii="Book Antiqua" w:eastAsia="Book Antiqua" w:hAnsi="Book Antiqua" w:cs="Book Antiqua"/>
          <w:sz w:val="20"/>
          <w:szCs w:val="20"/>
        </w:rPr>
        <w:t>April 6, 2016.</w:t>
      </w:r>
    </w:p>
    <w:p w14:paraId="571A6C85" w14:textId="77777777" w:rsidR="00AB69A1" w:rsidRPr="00DE1945" w:rsidRDefault="00AB69A1" w:rsidP="00DE1945">
      <w:pPr>
        <w:pStyle w:val="ListParagraph"/>
        <w:numPr>
          <w:ilvl w:val="0"/>
          <w:numId w:val="27"/>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Jung YP, B Sanchez, RB Kreider.  </w:t>
      </w:r>
      <w:r w:rsidRPr="00DE1945">
        <w:rPr>
          <w:rFonts w:ascii="Book Antiqua" w:eastAsia="Book Antiqua" w:hAnsi="Book Antiqua" w:cs="Book Antiqua"/>
          <w:i/>
          <w:sz w:val="20"/>
          <w:szCs w:val="20"/>
        </w:rPr>
        <w:t xml:space="preserve">Genes and sequence variants in weight loss in response to diet and exercise: Meta-analysis.  </w:t>
      </w:r>
      <w:r w:rsidRPr="00DE1945">
        <w:rPr>
          <w:rFonts w:ascii="Book Antiqua" w:eastAsia="Book Antiqua" w:hAnsi="Book Antiqua" w:cs="Book Antiqua"/>
          <w:b/>
          <w:sz w:val="20"/>
          <w:szCs w:val="20"/>
        </w:rPr>
        <w:t xml:space="preserve">Experimental Biology Meeting.  </w:t>
      </w:r>
      <w:r w:rsidRPr="00DE1945">
        <w:rPr>
          <w:rFonts w:ascii="Book Antiqua" w:eastAsia="Book Antiqua" w:hAnsi="Book Antiqua" w:cs="Book Antiqua"/>
          <w:sz w:val="20"/>
          <w:szCs w:val="20"/>
        </w:rPr>
        <w:t>San Diego, CA.</w:t>
      </w:r>
      <w:r w:rsidRPr="00DE1945">
        <w:rPr>
          <w:rFonts w:ascii="Book Antiqua" w:eastAsia="Book Antiqua" w:hAnsi="Book Antiqua" w:cs="Book Antiqua"/>
          <w:b/>
          <w:sz w:val="20"/>
          <w:szCs w:val="20"/>
        </w:rPr>
        <w:t xml:space="preserve">  </w:t>
      </w:r>
      <w:r w:rsidRPr="00DE1945">
        <w:rPr>
          <w:rFonts w:ascii="Book Antiqua" w:eastAsia="Book Antiqua" w:hAnsi="Book Antiqua" w:cs="Book Antiqua"/>
          <w:sz w:val="20"/>
          <w:szCs w:val="20"/>
        </w:rPr>
        <w:t>April 6, 2016.</w:t>
      </w:r>
    </w:p>
    <w:p w14:paraId="2BC213BE" w14:textId="77777777" w:rsidR="00AB69A1" w:rsidRPr="00DE1945" w:rsidRDefault="00AB69A1" w:rsidP="00DE1945">
      <w:pPr>
        <w:pStyle w:val="ListParagraph"/>
        <w:numPr>
          <w:ilvl w:val="0"/>
          <w:numId w:val="27"/>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Koozehchian MS, PB Collins, A O'Connor, SY Shin, R Dalton, T Grubic, R Sowinski, YP Jung, BK Sanchez, A Coletta, M Cho, A Reyes, C Rasmussen, CP Ernest, PS Murano, M Greenwood, RB Kreider.  </w:t>
      </w:r>
      <w:r w:rsidRPr="00DE1945">
        <w:rPr>
          <w:rFonts w:ascii="Book Antiqua" w:eastAsia="Book Antiqua" w:hAnsi="Book Antiqua" w:cs="Book Antiqua"/>
          <w:i/>
          <w:sz w:val="20"/>
          <w:szCs w:val="20"/>
        </w:rPr>
        <w:t>Dose Dependent Safety Study of a Pre-workout Dietary Supplement In Resistance Training Participant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 xml:space="preserve">American College of Sports Medicine Annual Meeting.  </w:t>
      </w:r>
      <w:r w:rsidRPr="00DE1945">
        <w:rPr>
          <w:rFonts w:ascii="Book Antiqua" w:eastAsia="Book Antiqua" w:hAnsi="Book Antiqua" w:cs="Book Antiqua"/>
          <w:sz w:val="20"/>
          <w:szCs w:val="20"/>
        </w:rPr>
        <w:t>Boston, MA.  June 1, 2016.</w:t>
      </w:r>
    </w:p>
    <w:p w14:paraId="4F7C294D" w14:textId="77777777" w:rsidR="00AB69A1" w:rsidRPr="00DE1945" w:rsidRDefault="00AB69A1" w:rsidP="00DE1945">
      <w:pPr>
        <w:pStyle w:val="ListParagraph"/>
        <w:numPr>
          <w:ilvl w:val="0"/>
          <w:numId w:val="27"/>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Jung YP, M Koozechian, A O'Connor, S Shin, PB Collins, R Dalton, T Grubic, R Sowinski, BK Sanchez, A Coletta, M Cho, A Reyes, C Rasmussen, PS Murano, M Greenwood, CP Earnest, RB Kreider.  </w:t>
      </w:r>
      <w:r w:rsidRPr="00DE1945">
        <w:rPr>
          <w:rFonts w:ascii="Book Antiqua" w:eastAsia="Book Antiqua" w:hAnsi="Book Antiqua" w:cs="Book Antiqua"/>
          <w:i/>
          <w:sz w:val="20"/>
          <w:szCs w:val="20"/>
        </w:rPr>
        <w:t>Effects of Short-term Pre-workout Supplement Ingestion at Different Dosages on Exercise Performance</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 xml:space="preserve">American College of Sports Medicine Annual Meeting.  </w:t>
      </w:r>
      <w:r w:rsidRPr="00DE1945">
        <w:rPr>
          <w:rFonts w:ascii="Book Antiqua" w:eastAsia="Book Antiqua" w:hAnsi="Book Antiqua" w:cs="Book Antiqua"/>
          <w:sz w:val="20"/>
          <w:szCs w:val="20"/>
        </w:rPr>
        <w:t>Boston, MA.  June 1, 2016.</w:t>
      </w:r>
    </w:p>
    <w:p w14:paraId="69496189" w14:textId="7B364901" w:rsidR="00AB69A1" w:rsidRPr="00DE1945" w:rsidRDefault="00AB69A1" w:rsidP="00DE1945">
      <w:pPr>
        <w:pStyle w:val="ListParagraph"/>
        <w:numPr>
          <w:ilvl w:val="0"/>
          <w:numId w:val="27"/>
        </w:numPr>
        <w:tabs>
          <w:tab w:val="left" w:pos="660"/>
        </w:tabs>
        <w:rPr>
          <w:rFonts w:ascii="Book Antiqua" w:eastAsia="Book Antiqua" w:hAnsi="Book Antiqua" w:cs="Book Antiqua"/>
          <w:sz w:val="20"/>
          <w:szCs w:val="20"/>
        </w:rPr>
      </w:pPr>
      <w:r w:rsidRPr="00DE1945">
        <w:rPr>
          <w:rFonts w:ascii="Book Antiqua" w:eastAsia="Book Antiqua" w:hAnsi="Book Antiqua" w:cs="Book Antiqua"/>
          <w:sz w:val="20"/>
          <w:szCs w:val="20"/>
        </w:rPr>
        <w:lastRenderedPageBreak/>
        <w:t xml:space="preserve">*Koozehchian MS, PB Collins, R Sowinski, T Grubic, R Dalton, A O’Connor, SY Shin, YP Jung, BK Sanchez, A Coletta, M Cho, A Reyes, C Rasmussen, CP Earnest FACSM, PS Murano, M Greenwood, RB Kreider.  </w:t>
      </w:r>
      <w:r w:rsidRPr="00DE1945">
        <w:rPr>
          <w:rFonts w:ascii="Book Antiqua" w:eastAsia="Book Antiqua" w:hAnsi="Book Antiqua" w:cs="Book Antiqua"/>
          <w:i/>
          <w:sz w:val="20"/>
          <w:szCs w:val="20"/>
        </w:rPr>
        <w:t>Effect of a multi-ingredient pre</w:t>
      </w:r>
      <w:r w:rsidR="00F76B81" w:rsidRPr="00DE1945">
        <w:rPr>
          <w:rFonts w:ascii="Book Antiqua" w:eastAsia="Book Antiqua" w:hAnsi="Book Antiqua" w:cs="Book Antiqua"/>
          <w:i/>
          <w:sz w:val="20"/>
          <w:szCs w:val="20"/>
        </w:rPr>
        <w:t>-</w:t>
      </w:r>
      <w:r w:rsidRPr="00DE1945">
        <w:rPr>
          <w:rFonts w:ascii="Book Antiqua" w:eastAsia="Book Antiqua" w:hAnsi="Book Antiqua" w:cs="Book Antiqua"/>
          <w:i/>
          <w:sz w:val="20"/>
          <w:szCs w:val="20"/>
        </w:rPr>
        <w:t>workout supplement on cognitive function and perceptions of readiness to perform.</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International Society of Sports Nutrition Annual Meeting</w:t>
      </w:r>
      <w:r w:rsidRPr="00DE1945">
        <w:rPr>
          <w:rFonts w:ascii="Book Antiqua" w:eastAsia="Book Antiqua" w:hAnsi="Book Antiqua" w:cs="Book Antiqua"/>
          <w:sz w:val="20"/>
          <w:szCs w:val="20"/>
        </w:rPr>
        <w:t xml:space="preserve">.  Clearwater, FL.  June 11, 2016.  </w:t>
      </w:r>
    </w:p>
    <w:p w14:paraId="3F2FBA8F" w14:textId="364C8D3C" w:rsidR="00AB69A1" w:rsidRPr="00DE1945" w:rsidRDefault="00E07202" w:rsidP="00DE1945">
      <w:pPr>
        <w:pStyle w:val="ListParagraph"/>
        <w:numPr>
          <w:ilvl w:val="0"/>
          <w:numId w:val="27"/>
        </w:numPr>
        <w:rPr>
          <w:rFonts w:ascii="Book Antiqua" w:eastAsia="Book Antiqua" w:hAnsi="Book Antiqua" w:cs="Book Antiqua"/>
          <w:sz w:val="20"/>
          <w:szCs w:val="20"/>
        </w:rPr>
      </w:pPr>
      <w:r w:rsidRPr="00DE1945">
        <w:rPr>
          <w:rFonts w:ascii="Book Antiqua" w:eastAsia="Book Antiqua" w:hAnsi="Book Antiqua" w:cs="Book Antiqua"/>
          <w:sz w:val="20"/>
          <w:szCs w:val="20"/>
        </w:rPr>
        <w:t>*</w:t>
      </w:r>
      <w:r w:rsidR="00AB69A1" w:rsidRPr="00DE1945">
        <w:rPr>
          <w:rFonts w:ascii="Book Antiqua" w:eastAsia="Book Antiqua" w:hAnsi="Book Antiqua" w:cs="Book Antiqua"/>
          <w:sz w:val="20"/>
          <w:szCs w:val="20"/>
        </w:rPr>
        <w:t xml:space="preserve">Dalton R, R Sowinski, T Grubic, PB Collins, A Coletta, A Reyes, B Sanchez, M </w:t>
      </w:r>
      <w:r w:rsidR="00F76B81" w:rsidRPr="00DE1945">
        <w:rPr>
          <w:rFonts w:ascii="Book Antiqua" w:eastAsia="Book Antiqua" w:hAnsi="Book Antiqua" w:cs="Book Antiqua"/>
          <w:sz w:val="20"/>
          <w:szCs w:val="20"/>
        </w:rPr>
        <w:t>Koozehchian</w:t>
      </w:r>
      <w:r w:rsidR="00AB69A1" w:rsidRPr="00DE1945">
        <w:rPr>
          <w:rFonts w:ascii="Book Antiqua" w:eastAsia="Book Antiqua" w:hAnsi="Book Antiqua" w:cs="Book Antiqua"/>
          <w:sz w:val="20"/>
          <w:szCs w:val="20"/>
        </w:rPr>
        <w:t xml:space="preserve">, YP Jung, C Rasmussen, P Murano, CP Earnest, RB Kreider. Seven days of high and low dose creatine nitrate supplementation I:  </w:t>
      </w:r>
      <w:r w:rsidR="00F76B81" w:rsidRPr="00DE1945">
        <w:rPr>
          <w:rFonts w:ascii="Book Antiqua" w:eastAsia="Book Antiqua" w:hAnsi="Book Antiqua" w:cs="Book Antiqua"/>
          <w:sz w:val="20"/>
          <w:szCs w:val="20"/>
        </w:rPr>
        <w:t>hepatorenal</w:t>
      </w:r>
      <w:r w:rsidR="00AB69A1" w:rsidRPr="00DE1945">
        <w:rPr>
          <w:rFonts w:ascii="Book Antiqua" w:eastAsia="Book Antiqua" w:hAnsi="Book Antiqua" w:cs="Book Antiqua"/>
          <w:sz w:val="20"/>
          <w:szCs w:val="20"/>
        </w:rPr>
        <w:t xml:space="preserve">, glucose, and muscle enzyme function.  </w:t>
      </w:r>
      <w:r w:rsidR="00AB69A1" w:rsidRPr="00DE1945">
        <w:rPr>
          <w:rFonts w:ascii="Book Antiqua" w:eastAsia="Book Antiqua" w:hAnsi="Book Antiqua" w:cs="Book Antiqua"/>
          <w:b/>
          <w:sz w:val="20"/>
          <w:szCs w:val="20"/>
        </w:rPr>
        <w:t>International Society of Sports Nutrition Annual Meeting</w:t>
      </w:r>
      <w:r w:rsidR="00AB69A1" w:rsidRPr="00DE1945">
        <w:rPr>
          <w:rFonts w:ascii="Book Antiqua" w:eastAsia="Book Antiqua" w:hAnsi="Book Antiqua" w:cs="Book Antiqua"/>
          <w:sz w:val="20"/>
          <w:szCs w:val="20"/>
        </w:rPr>
        <w:t xml:space="preserve">.  Clearwater, FL.  June 11, 2016.    </w:t>
      </w:r>
    </w:p>
    <w:p w14:paraId="2514C81B" w14:textId="684BBE52" w:rsidR="00AB69A1" w:rsidRPr="00DE1945" w:rsidRDefault="00E07202" w:rsidP="00DE1945">
      <w:pPr>
        <w:pStyle w:val="ListParagraph"/>
        <w:numPr>
          <w:ilvl w:val="0"/>
          <w:numId w:val="27"/>
        </w:numPr>
        <w:rPr>
          <w:rFonts w:ascii="Book Antiqua" w:eastAsia="Book Antiqua" w:hAnsi="Book Antiqua" w:cs="Book Antiqua"/>
          <w:sz w:val="20"/>
          <w:szCs w:val="20"/>
        </w:rPr>
      </w:pPr>
      <w:r w:rsidRPr="00DE1945">
        <w:rPr>
          <w:rFonts w:ascii="Book Antiqua" w:eastAsia="Book Antiqua" w:hAnsi="Book Antiqua" w:cs="Book Antiqua"/>
          <w:sz w:val="20"/>
          <w:szCs w:val="20"/>
        </w:rPr>
        <w:t>*</w:t>
      </w:r>
      <w:r w:rsidR="00AB69A1" w:rsidRPr="00DE1945">
        <w:rPr>
          <w:rFonts w:ascii="Book Antiqua" w:eastAsia="Book Antiqua" w:hAnsi="Book Antiqua" w:cs="Book Antiqua"/>
          <w:sz w:val="20"/>
          <w:szCs w:val="20"/>
        </w:rPr>
        <w:t xml:space="preserve">Grubric T, R Dalton, R Sowinski, PB Collins, A Coletta, A Reyes, B Sanchez, M </w:t>
      </w:r>
      <w:r w:rsidR="00F76B81" w:rsidRPr="00DE1945">
        <w:rPr>
          <w:rFonts w:ascii="Book Antiqua" w:eastAsia="Book Antiqua" w:hAnsi="Book Antiqua" w:cs="Book Antiqua"/>
          <w:sz w:val="20"/>
          <w:szCs w:val="20"/>
        </w:rPr>
        <w:t>Koozehchian</w:t>
      </w:r>
      <w:r w:rsidR="00AB69A1" w:rsidRPr="00DE1945">
        <w:rPr>
          <w:rFonts w:ascii="Book Antiqua" w:eastAsia="Book Antiqua" w:hAnsi="Book Antiqua" w:cs="Book Antiqua"/>
          <w:sz w:val="20"/>
          <w:szCs w:val="20"/>
        </w:rPr>
        <w:t xml:space="preserve">, YP Jung, C Rasmussen, P Murano, CP Earnest, RB Kreider. Seven days of high and low dose creatine nitrate supplementation II:  performance.  </w:t>
      </w:r>
      <w:r w:rsidR="00356822" w:rsidRPr="00DE1945">
        <w:rPr>
          <w:rFonts w:ascii="Book Antiqua" w:eastAsia="Book Antiqua" w:hAnsi="Book Antiqua" w:cs="Book Antiqua"/>
          <w:b/>
          <w:sz w:val="20"/>
          <w:szCs w:val="20"/>
        </w:rPr>
        <w:t>International Society of Sports Nutrition Annual Meeting</w:t>
      </w:r>
      <w:r w:rsidR="00356822" w:rsidRPr="00DE1945">
        <w:rPr>
          <w:rFonts w:ascii="Book Antiqua" w:eastAsia="Book Antiqua" w:hAnsi="Book Antiqua" w:cs="Book Antiqua"/>
          <w:sz w:val="20"/>
          <w:szCs w:val="20"/>
        </w:rPr>
        <w:t xml:space="preserve">.  Clearwater, FL.  June 11, 2016.  </w:t>
      </w:r>
      <w:r w:rsidR="00AB69A1" w:rsidRPr="00DE1945">
        <w:rPr>
          <w:rFonts w:ascii="Book Antiqua" w:eastAsia="Book Antiqua" w:hAnsi="Book Antiqua" w:cs="Book Antiqua"/>
          <w:sz w:val="20"/>
          <w:szCs w:val="20"/>
        </w:rPr>
        <w:t xml:space="preserve">  </w:t>
      </w:r>
    </w:p>
    <w:p w14:paraId="294D8A94" w14:textId="255BB899" w:rsidR="00AB69A1" w:rsidRPr="00DE1945" w:rsidRDefault="00E07202" w:rsidP="00DE1945">
      <w:pPr>
        <w:pStyle w:val="ListParagraph"/>
        <w:numPr>
          <w:ilvl w:val="0"/>
          <w:numId w:val="27"/>
        </w:numPr>
        <w:spacing w:before="40"/>
        <w:ind w:left="679"/>
        <w:rPr>
          <w:rFonts w:ascii="Book Antiqua" w:eastAsia="Book Antiqua" w:hAnsi="Book Antiqua" w:cs="Book Antiqua"/>
          <w:sz w:val="20"/>
          <w:szCs w:val="20"/>
        </w:rPr>
      </w:pPr>
      <w:r w:rsidRPr="00DE1945">
        <w:rPr>
          <w:rFonts w:ascii="Book Antiqua" w:eastAsia="Book Antiqua" w:hAnsi="Book Antiqua" w:cs="Book Antiqua"/>
          <w:sz w:val="20"/>
          <w:szCs w:val="20"/>
        </w:rPr>
        <w:t>*</w:t>
      </w:r>
      <w:r w:rsidR="00AB69A1" w:rsidRPr="00DE1945">
        <w:rPr>
          <w:rFonts w:ascii="Book Antiqua" w:eastAsia="Book Antiqua" w:hAnsi="Book Antiqua" w:cs="Book Antiqua"/>
          <w:sz w:val="20"/>
          <w:szCs w:val="20"/>
        </w:rPr>
        <w:t xml:space="preserve">Sowinski R, Dalton R, T Grubic, PB Collins, A Coletta, A Reyes, B Sanchez, M </w:t>
      </w:r>
      <w:r w:rsidR="00F76B81" w:rsidRPr="00DE1945">
        <w:rPr>
          <w:rFonts w:ascii="Book Antiqua" w:eastAsia="Book Antiqua" w:hAnsi="Book Antiqua" w:cs="Book Antiqua"/>
          <w:sz w:val="20"/>
          <w:szCs w:val="20"/>
        </w:rPr>
        <w:t>Koozehchian</w:t>
      </w:r>
      <w:r w:rsidR="00AB69A1" w:rsidRPr="00DE1945">
        <w:rPr>
          <w:rFonts w:ascii="Book Antiqua" w:eastAsia="Book Antiqua" w:hAnsi="Book Antiqua" w:cs="Book Antiqua"/>
          <w:sz w:val="20"/>
          <w:szCs w:val="20"/>
        </w:rPr>
        <w:t xml:space="preserve">, YP Jung, C Rasmussen, P Murano, CP Earnest, RB Kreider. Seven days of high and low dose creatine nitrate supplementation III:  hemodynamics.  </w:t>
      </w:r>
      <w:r w:rsidR="00356822" w:rsidRPr="00DE1945">
        <w:rPr>
          <w:rFonts w:ascii="Book Antiqua" w:eastAsia="Book Antiqua" w:hAnsi="Book Antiqua" w:cs="Book Antiqua"/>
          <w:b/>
          <w:sz w:val="20"/>
          <w:szCs w:val="20"/>
        </w:rPr>
        <w:t>International Society of Sports Nutrition Annual Meeting</w:t>
      </w:r>
      <w:r w:rsidR="00356822" w:rsidRPr="00DE1945">
        <w:rPr>
          <w:rFonts w:ascii="Book Antiqua" w:eastAsia="Book Antiqua" w:hAnsi="Book Antiqua" w:cs="Book Antiqua"/>
          <w:sz w:val="20"/>
          <w:szCs w:val="20"/>
        </w:rPr>
        <w:t xml:space="preserve">.  Clearwater, FL.  June 11, 2016.  </w:t>
      </w:r>
    </w:p>
    <w:p w14:paraId="1ECA1048" w14:textId="60D87BB3" w:rsidR="005C6652" w:rsidRPr="00DE1945" w:rsidRDefault="00E07202" w:rsidP="00DE1945">
      <w:pPr>
        <w:pStyle w:val="ListParagraph"/>
        <w:numPr>
          <w:ilvl w:val="0"/>
          <w:numId w:val="27"/>
        </w:numPr>
        <w:spacing w:before="40"/>
        <w:ind w:left="679"/>
        <w:rPr>
          <w:rFonts w:ascii="Book Antiqua" w:eastAsia="Book Antiqua" w:hAnsi="Book Antiqua" w:cs="Book Antiqua"/>
          <w:sz w:val="20"/>
          <w:szCs w:val="20"/>
        </w:rPr>
      </w:pPr>
      <w:r w:rsidRPr="00DE1945">
        <w:rPr>
          <w:rFonts w:ascii="Book Antiqua" w:eastAsia="Book Antiqua" w:hAnsi="Book Antiqua" w:cs="Book Antiqua"/>
          <w:sz w:val="20"/>
          <w:szCs w:val="20"/>
        </w:rPr>
        <w:t>*</w:t>
      </w:r>
      <w:r w:rsidR="005C6652" w:rsidRPr="00DE1945">
        <w:rPr>
          <w:rFonts w:ascii="Book Antiqua" w:eastAsia="Book Antiqua" w:hAnsi="Book Antiqua" w:cs="Book Antiqua"/>
          <w:sz w:val="20"/>
          <w:szCs w:val="20"/>
        </w:rPr>
        <w:t xml:space="preserve">Jung YP, M Koozehchian, R Dalton, C Rasmussen, P Murano, CP Earnest, RB Kreider.  </w:t>
      </w:r>
      <w:r w:rsidR="005C6652" w:rsidRPr="00DE1945">
        <w:rPr>
          <w:rFonts w:ascii="Book Antiqua" w:eastAsia="Book Antiqua" w:hAnsi="Book Antiqua" w:cs="Book Antiqua"/>
          <w:i/>
          <w:sz w:val="20"/>
          <w:szCs w:val="20"/>
        </w:rPr>
        <w:t>Effects of Acute Pre-Workout Dietary Supplement Ingestion with and without Synephrine on Serum Creatine</w:t>
      </w:r>
      <w:r w:rsidR="005C6652" w:rsidRPr="00DE1945">
        <w:rPr>
          <w:rFonts w:ascii="Book Antiqua" w:eastAsia="Book Antiqua" w:hAnsi="Book Antiqua" w:cs="Book Antiqua"/>
          <w:sz w:val="20"/>
          <w:szCs w:val="20"/>
        </w:rPr>
        <w:t xml:space="preserve">.  </w:t>
      </w:r>
      <w:r w:rsidR="005C6652" w:rsidRPr="00DE1945">
        <w:rPr>
          <w:rFonts w:ascii="Book Antiqua" w:eastAsia="Book Antiqua" w:hAnsi="Book Antiqua" w:cs="Book Antiqua"/>
          <w:b/>
          <w:sz w:val="20"/>
          <w:szCs w:val="20"/>
        </w:rPr>
        <w:t>28</w:t>
      </w:r>
      <w:r w:rsidR="005C6652" w:rsidRPr="00DE1945">
        <w:rPr>
          <w:rFonts w:ascii="Book Antiqua" w:eastAsia="Book Antiqua" w:hAnsi="Book Antiqua" w:cs="Book Antiqua"/>
          <w:b/>
          <w:sz w:val="20"/>
          <w:szCs w:val="20"/>
          <w:vertAlign w:val="superscript"/>
        </w:rPr>
        <w:t>th</w:t>
      </w:r>
      <w:r w:rsidR="005C6652" w:rsidRPr="00DE1945">
        <w:rPr>
          <w:rFonts w:ascii="Book Antiqua" w:eastAsia="Book Antiqua" w:hAnsi="Book Antiqua" w:cs="Book Antiqua"/>
          <w:b/>
          <w:sz w:val="20"/>
          <w:szCs w:val="20"/>
        </w:rPr>
        <w:t xml:space="preserve"> International Conference on Sport Sciences</w:t>
      </w:r>
      <w:r w:rsidR="005C6652" w:rsidRPr="00DE1945">
        <w:rPr>
          <w:rFonts w:ascii="Book Antiqua" w:eastAsia="Book Antiqua" w:hAnsi="Book Antiqua" w:cs="Book Antiqua"/>
          <w:sz w:val="20"/>
          <w:szCs w:val="20"/>
        </w:rPr>
        <w:t>.  Hanyang, South Korea, August 26, 2016.</w:t>
      </w:r>
    </w:p>
    <w:p w14:paraId="48DF5CB1" w14:textId="77777777" w:rsidR="0006614B" w:rsidRPr="00DE1945" w:rsidRDefault="0006614B" w:rsidP="00DE1945">
      <w:pPr>
        <w:pStyle w:val="ListParagraph"/>
        <w:numPr>
          <w:ilvl w:val="0"/>
          <w:numId w:val="27"/>
        </w:numPr>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Earnest CP, B Lockard, C Baetge, M Greenwood, RB Kreider.  </w:t>
      </w:r>
      <w:r w:rsidRPr="00DE1945">
        <w:rPr>
          <w:rFonts w:ascii="Book Antiqua" w:eastAsia="Book Antiqua" w:hAnsi="Book Antiqua" w:cs="Book Antiqua"/>
          <w:i/>
          <w:sz w:val="20"/>
          <w:szCs w:val="20"/>
        </w:rPr>
        <w:t>Retrospective Analysis of Weight Loss Relative to Protein Intake during Short-term Exercise Training in Women</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American College of Sports Medicine Annual Meeting</w:t>
      </w:r>
      <w:r w:rsidRPr="00DE1945">
        <w:rPr>
          <w:rFonts w:ascii="Book Antiqua" w:eastAsia="Book Antiqua" w:hAnsi="Book Antiqua" w:cs="Book Antiqua"/>
          <w:sz w:val="20"/>
          <w:szCs w:val="20"/>
        </w:rPr>
        <w:t xml:space="preserve">.  Denver, CO.  June 2, 2017. </w:t>
      </w:r>
    </w:p>
    <w:p w14:paraId="3BF3D788" w14:textId="77777777" w:rsidR="0006614B" w:rsidRPr="00DE1945" w:rsidRDefault="0006614B" w:rsidP="00DE1945">
      <w:pPr>
        <w:pStyle w:val="ListParagraph"/>
        <w:numPr>
          <w:ilvl w:val="0"/>
          <w:numId w:val="27"/>
        </w:numPr>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Grubic T, R Sowinski, R Dalton, C Favot, B Sanchez, PB Collins, A Reyes, C Rasmussen, M Greenwood, CP Earnest, RB Kreider.  </w:t>
      </w:r>
      <w:r w:rsidRPr="00DE1945">
        <w:rPr>
          <w:rFonts w:ascii="Book Antiqua" w:eastAsia="Book Antiqua" w:hAnsi="Book Antiqua" w:cs="Book Antiqua"/>
          <w:i/>
          <w:sz w:val="20"/>
          <w:szCs w:val="20"/>
        </w:rPr>
        <w:t>Glycemic and Insulinemic Response to a Commercial Food Bar Containing a Whey Protein Blend with Isomalto-oligosaccharides Plant Fiber as the Carbohydrate Source</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International Society of Sports Nutrition Annual Meeting</w:t>
      </w:r>
      <w:r w:rsidRPr="00DE1945">
        <w:rPr>
          <w:rFonts w:ascii="Book Antiqua" w:eastAsia="Book Antiqua" w:hAnsi="Book Antiqua" w:cs="Book Antiqua"/>
          <w:sz w:val="20"/>
          <w:szCs w:val="20"/>
        </w:rPr>
        <w:t xml:space="preserve">.  Phoenix, AZ.  June 23, 2017.    </w:t>
      </w:r>
    </w:p>
    <w:p w14:paraId="14A03F18" w14:textId="77777777" w:rsidR="0006614B" w:rsidRPr="00DE1945" w:rsidRDefault="0014604D" w:rsidP="00DE1945">
      <w:pPr>
        <w:pStyle w:val="ListParagraph"/>
        <w:numPr>
          <w:ilvl w:val="0"/>
          <w:numId w:val="27"/>
        </w:numPr>
        <w:rPr>
          <w:rFonts w:ascii="Book Antiqua" w:eastAsia="Book Antiqua" w:hAnsi="Book Antiqua" w:cs="Book Antiqua"/>
          <w:sz w:val="20"/>
          <w:szCs w:val="20"/>
        </w:rPr>
      </w:pPr>
      <w:r w:rsidRPr="00DE1945">
        <w:rPr>
          <w:rFonts w:ascii="Book Antiqua" w:eastAsia="Book Antiqua" w:hAnsi="Book Antiqua" w:cs="Book Antiqua"/>
          <w:sz w:val="20"/>
          <w:szCs w:val="20"/>
        </w:rPr>
        <w:t>*</w:t>
      </w:r>
      <w:r w:rsidR="0006614B" w:rsidRPr="00DE1945">
        <w:rPr>
          <w:rFonts w:ascii="Book Antiqua" w:eastAsia="Book Antiqua" w:hAnsi="Book Antiqua" w:cs="Book Antiqua"/>
          <w:sz w:val="20"/>
          <w:szCs w:val="20"/>
        </w:rPr>
        <w:t xml:space="preserve">Collins PB, CP Earnest, RL Dalton, RJ Sowinski1, TJ Grubic, BK Sanchez, CJ Favot, AG Reyes, AM Coletta, C Rasmussen, M Greenwood, PS Murano, RB Kreider. </w:t>
      </w:r>
      <w:r w:rsidR="0006614B" w:rsidRPr="00DE1945">
        <w:rPr>
          <w:rFonts w:ascii="Book Antiqua" w:eastAsia="Book Antiqua" w:hAnsi="Book Antiqua" w:cs="Book Antiqua"/>
          <w:bCs/>
          <w:i/>
          <w:sz w:val="20"/>
          <w:szCs w:val="20"/>
        </w:rPr>
        <w:t xml:space="preserve">Short-Term Effects of a Ready-to-Drink Pre-Workout Beverage on Skeletal Muscle Strength and Endurance. </w:t>
      </w:r>
      <w:r w:rsidR="0006614B" w:rsidRPr="00DE1945">
        <w:rPr>
          <w:rFonts w:ascii="Book Antiqua" w:eastAsia="Book Antiqua" w:hAnsi="Book Antiqua" w:cs="Book Antiqua"/>
          <w:sz w:val="20"/>
          <w:szCs w:val="20"/>
        </w:rPr>
        <w:t xml:space="preserve"> </w:t>
      </w:r>
      <w:r w:rsidR="0006614B" w:rsidRPr="00DE1945">
        <w:rPr>
          <w:rFonts w:ascii="Book Antiqua" w:eastAsia="Book Antiqua" w:hAnsi="Book Antiqua" w:cs="Book Antiqua"/>
          <w:b/>
          <w:sz w:val="20"/>
          <w:szCs w:val="20"/>
        </w:rPr>
        <w:t>International Society of Sports Nutrition Annual Meeting</w:t>
      </w:r>
      <w:r w:rsidR="0006614B" w:rsidRPr="00DE1945">
        <w:rPr>
          <w:rFonts w:ascii="Book Antiqua" w:eastAsia="Book Antiqua" w:hAnsi="Book Antiqua" w:cs="Book Antiqua"/>
          <w:sz w:val="20"/>
          <w:szCs w:val="20"/>
        </w:rPr>
        <w:t xml:space="preserve">.  Phoenix, AZ.  June 23, 2017.    </w:t>
      </w:r>
    </w:p>
    <w:p w14:paraId="62A14885" w14:textId="77777777" w:rsidR="0006614B" w:rsidRPr="00DE1945" w:rsidRDefault="0014604D" w:rsidP="00DE1945">
      <w:pPr>
        <w:pStyle w:val="ListParagraph"/>
        <w:numPr>
          <w:ilvl w:val="0"/>
          <w:numId w:val="27"/>
        </w:numPr>
        <w:rPr>
          <w:rFonts w:ascii="Book Antiqua" w:eastAsia="Book Antiqua" w:hAnsi="Book Antiqua" w:cs="Book Antiqua"/>
          <w:sz w:val="20"/>
          <w:szCs w:val="20"/>
        </w:rPr>
      </w:pPr>
      <w:r w:rsidRPr="00DE1945">
        <w:rPr>
          <w:rFonts w:ascii="Book Antiqua" w:eastAsia="Book Antiqua" w:hAnsi="Book Antiqua" w:cs="Book Antiqua"/>
          <w:bCs/>
          <w:sz w:val="20"/>
          <w:szCs w:val="20"/>
        </w:rPr>
        <w:t>*</w:t>
      </w:r>
      <w:r w:rsidR="0006614B" w:rsidRPr="00DE1945">
        <w:rPr>
          <w:rFonts w:ascii="Book Antiqua" w:eastAsia="Book Antiqua" w:hAnsi="Book Antiqua" w:cs="Book Antiqua"/>
          <w:bCs/>
          <w:sz w:val="20"/>
          <w:szCs w:val="20"/>
        </w:rPr>
        <w:t xml:space="preserve">Collins PB, RJ Sowinski, CP Earnest, RL Dalton, TJ Grubic, BK Sanchez, CJ Favot, AG Reyes, AM Coletta, C Rasmussen, M Greenwood, PS Murano, RB Kreider. </w:t>
      </w:r>
      <w:r w:rsidR="0006614B" w:rsidRPr="00DE1945">
        <w:rPr>
          <w:rFonts w:ascii="Book Antiqua" w:eastAsia="Book Antiqua" w:hAnsi="Book Antiqua" w:cs="Book Antiqua"/>
          <w:bCs/>
          <w:i/>
          <w:sz w:val="20"/>
          <w:szCs w:val="20"/>
        </w:rPr>
        <w:t>Short-Term Effects of a Ready-to-Drink Pre-Workout Beverage on Hematological Response to Postural Challenge</w:t>
      </w:r>
      <w:r w:rsidR="0006614B" w:rsidRPr="00DE1945">
        <w:rPr>
          <w:rFonts w:ascii="Book Antiqua" w:eastAsia="Book Antiqua" w:hAnsi="Book Antiqua" w:cs="Book Antiqua"/>
          <w:bCs/>
          <w:sz w:val="20"/>
          <w:szCs w:val="20"/>
        </w:rPr>
        <w:t xml:space="preserve">. </w:t>
      </w:r>
      <w:r w:rsidR="0006614B" w:rsidRPr="00DE1945">
        <w:rPr>
          <w:rFonts w:ascii="Book Antiqua" w:eastAsia="Book Antiqua" w:hAnsi="Book Antiqua" w:cs="Book Antiqua"/>
          <w:b/>
          <w:sz w:val="20"/>
          <w:szCs w:val="20"/>
        </w:rPr>
        <w:t>International Society of Sports Nutrition Annual Meeting</w:t>
      </w:r>
      <w:r w:rsidR="0006614B" w:rsidRPr="00DE1945">
        <w:rPr>
          <w:rFonts w:ascii="Book Antiqua" w:eastAsia="Book Antiqua" w:hAnsi="Book Antiqua" w:cs="Book Antiqua"/>
          <w:sz w:val="20"/>
          <w:szCs w:val="20"/>
        </w:rPr>
        <w:t xml:space="preserve">.  Phoenix, AZ.  June 23, 2017.    </w:t>
      </w:r>
    </w:p>
    <w:p w14:paraId="6067F71F" w14:textId="77777777" w:rsidR="00F03368" w:rsidRPr="00DE1945" w:rsidRDefault="0014604D" w:rsidP="00DE1945">
      <w:pPr>
        <w:pStyle w:val="ListParagraph"/>
        <w:numPr>
          <w:ilvl w:val="0"/>
          <w:numId w:val="27"/>
        </w:numPr>
        <w:spacing w:before="4"/>
        <w:ind w:left="679"/>
        <w:rPr>
          <w:rFonts w:ascii="Book Antiqua" w:eastAsia="Book Antiqua" w:hAnsi="Book Antiqua" w:cs="Book Antiqua"/>
          <w:sz w:val="20"/>
          <w:szCs w:val="20"/>
        </w:rPr>
      </w:pPr>
      <w:r w:rsidRPr="00DE1945">
        <w:rPr>
          <w:rFonts w:ascii="Book Antiqua" w:eastAsia="Book Antiqua" w:hAnsi="Book Antiqua" w:cs="Book Antiqua"/>
          <w:bCs/>
          <w:sz w:val="20"/>
          <w:szCs w:val="20"/>
        </w:rPr>
        <w:t>*</w:t>
      </w:r>
      <w:r w:rsidR="0006614B" w:rsidRPr="00DE1945">
        <w:rPr>
          <w:rFonts w:ascii="Book Antiqua" w:eastAsia="Book Antiqua" w:hAnsi="Book Antiqua" w:cs="Book Antiqua"/>
          <w:bCs/>
          <w:sz w:val="20"/>
          <w:szCs w:val="20"/>
        </w:rPr>
        <w:t xml:space="preserve">Collins PB, CJ Favot, CP Earnest, RL Dalton, RJ Sowinski, TJ Grubic, BK Sanchez, AG Reyes, AM Coletta, C Rasmussen, M Greenwood, PS Murano, RB Kreider.  </w:t>
      </w:r>
      <w:r w:rsidR="0006614B" w:rsidRPr="00DE1945">
        <w:rPr>
          <w:rFonts w:ascii="Book Antiqua" w:eastAsia="Book Antiqua" w:hAnsi="Book Antiqua" w:cs="Book Antiqua"/>
          <w:bCs/>
          <w:i/>
          <w:sz w:val="20"/>
          <w:szCs w:val="20"/>
        </w:rPr>
        <w:t>Short-Term Effects of a Ready-to-Drink Pre-Workout Beverage on Blood Chemistry and Self-Reported Side Effects</w:t>
      </w:r>
      <w:r w:rsidR="0006614B" w:rsidRPr="00DE1945">
        <w:rPr>
          <w:rFonts w:ascii="Book Antiqua" w:eastAsia="Book Antiqua" w:hAnsi="Book Antiqua" w:cs="Book Antiqua"/>
          <w:bCs/>
          <w:sz w:val="20"/>
          <w:szCs w:val="20"/>
        </w:rPr>
        <w:t xml:space="preserve">.  </w:t>
      </w:r>
      <w:r w:rsidR="0006614B" w:rsidRPr="00DE1945">
        <w:rPr>
          <w:rFonts w:ascii="Book Antiqua" w:eastAsia="Book Antiqua" w:hAnsi="Book Antiqua" w:cs="Book Antiqua"/>
          <w:b/>
          <w:sz w:val="20"/>
          <w:szCs w:val="20"/>
        </w:rPr>
        <w:t>International Society of Sports Nutrition Annual Meeting</w:t>
      </w:r>
      <w:r w:rsidR="0006614B" w:rsidRPr="00DE1945">
        <w:rPr>
          <w:rFonts w:ascii="Book Antiqua" w:eastAsia="Book Antiqua" w:hAnsi="Book Antiqua" w:cs="Book Antiqua"/>
          <w:sz w:val="20"/>
          <w:szCs w:val="20"/>
        </w:rPr>
        <w:t xml:space="preserve">.  Phoenix, AZ.  June 23, 2017.    </w:t>
      </w:r>
    </w:p>
    <w:p w14:paraId="0F80542E" w14:textId="0A2EA67F" w:rsidR="00F03368" w:rsidRPr="00DE1945" w:rsidRDefault="0014604D" w:rsidP="00DE1945">
      <w:pPr>
        <w:pStyle w:val="ListParagraph"/>
        <w:numPr>
          <w:ilvl w:val="0"/>
          <w:numId w:val="27"/>
        </w:numPr>
        <w:spacing w:before="4"/>
        <w:rPr>
          <w:rFonts w:ascii="Book Antiqua" w:eastAsia="Book Antiqua" w:hAnsi="Book Antiqua" w:cs="Book Antiqua"/>
          <w:sz w:val="20"/>
          <w:szCs w:val="20"/>
        </w:rPr>
      </w:pPr>
      <w:r w:rsidRPr="00DE1945">
        <w:rPr>
          <w:rFonts w:ascii="Book Antiqua" w:eastAsia="Book Antiqua" w:hAnsi="Book Antiqua" w:cs="Book Antiqua"/>
          <w:sz w:val="20"/>
          <w:szCs w:val="20"/>
        </w:rPr>
        <w:t>*</w:t>
      </w:r>
      <w:r w:rsidR="00F03368" w:rsidRPr="00DE1945">
        <w:rPr>
          <w:rFonts w:ascii="Book Antiqua" w:eastAsia="Book Antiqua" w:hAnsi="Book Antiqua" w:cs="Book Antiqua"/>
          <w:sz w:val="20"/>
          <w:szCs w:val="20"/>
        </w:rPr>
        <w:t xml:space="preserve">Koozehchian MS, A Daneshfar, M Hassanzadeh, M Kaveh, E Fallah, CP Earnest, G Owlia, M Greenwood, RB Kreider.  </w:t>
      </w:r>
      <w:r w:rsidR="00F03368" w:rsidRPr="00DE1945">
        <w:rPr>
          <w:rFonts w:ascii="Book Antiqua" w:eastAsia="Book Antiqua" w:hAnsi="Book Antiqua" w:cs="Book Antiqua"/>
          <w:i/>
          <w:sz w:val="20"/>
          <w:szCs w:val="20"/>
        </w:rPr>
        <w:t>Effects of chronic</w:t>
      </w:r>
      <w:r w:rsidR="00F76B81" w:rsidRPr="00DE1945">
        <w:rPr>
          <w:rFonts w:ascii="Book Antiqua" w:eastAsia="Book Antiqua" w:hAnsi="Book Antiqua" w:cs="Book Antiqua"/>
          <w:i/>
          <w:sz w:val="20"/>
          <w:szCs w:val="20"/>
        </w:rPr>
        <w:t xml:space="preserve"> </w:t>
      </w:r>
      <w:r w:rsidR="00F03368" w:rsidRPr="00DE1945">
        <w:rPr>
          <w:rFonts w:ascii="Book Antiqua" w:eastAsia="Book Antiqua" w:hAnsi="Book Antiqua" w:cs="Book Antiqua"/>
          <w:i/>
          <w:sz w:val="20"/>
          <w:szCs w:val="20"/>
        </w:rPr>
        <w:t>L-carnitine supplementation on exercise performance and blood lactate in resistance-trained males</w:t>
      </w:r>
      <w:r w:rsidR="00F03368" w:rsidRPr="00DE1945">
        <w:rPr>
          <w:rFonts w:ascii="Book Antiqua" w:eastAsia="Book Antiqua" w:hAnsi="Book Antiqua" w:cs="Book Antiqua"/>
          <w:sz w:val="20"/>
          <w:szCs w:val="20"/>
        </w:rPr>
        <w:t>.</w:t>
      </w:r>
      <w:r w:rsidR="00F03368" w:rsidRPr="00DE1945">
        <w:rPr>
          <w:rFonts w:ascii="Book Antiqua" w:hAnsi="Book Antiqua" w:cs="Book Antiqua"/>
          <w:b/>
        </w:rPr>
        <w:t xml:space="preserve"> </w:t>
      </w:r>
      <w:r w:rsidR="00F03368" w:rsidRPr="00DE1945">
        <w:rPr>
          <w:rFonts w:ascii="Book Antiqua" w:eastAsia="Book Antiqua" w:hAnsi="Book Antiqua" w:cs="Book Antiqua"/>
          <w:b/>
          <w:sz w:val="20"/>
          <w:szCs w:val="20"/>
        </w:rPr>
        <w:t>International Society of Sports Nutrition Annual Meeting</w:t>
      </w:r>
      <w:r w:rsidR="00F03368" w:rsidRPr="00DE1945">
        <w:rPr>
          <w:rFonts w:ascii="Book Antiqua" w:eastAsia="Book Antiqua" w:hAnsi="Book Antiqua" w:cs="Book Antiqua"/>
          <w:sz w:val="20"/>
          <w:szCs w:val="20"/>
        </w:rPr>
        <w:t xml:space="preserve">.  Phoenix, AZ.  June 23, 2017.    </w:t>
      </w:r>
    </w:p>
    <w:p w14:paraId="492A1C1D" w14:textId="55268876" w:rsidR="0014604D" w:rsidRPr="00DE1945" w:rsidRDefault="0014604D" w:rsidP="00DE1945">
      <w:pPr>
        <w:pStyle w:val="ListParagraph"/>
        <w:numPr>
          <w:ilvl w:val="0"/>
          <w:numId w:val="27"/>
        </w:numPr>
        <w:spacing w:before="4"/>
        <w:rPr>
          <w:rFonts w:ascii="Book Antiqua" w:eastAsia="Book Antiqua" w:hAnsi="Book Antiqua" w:cs="Book Antiqua"/>
          <w:sz w:val="20"/>
          <w:szCs w:val="20"/>
        </w:rPr>
      </w:pPr>
      <w:r w:rsidRPr="00DE1945">
        <w:rPr>
          <w:rFonts w:ascii="Book Antiqua" w:eastAsia="Book Antiqua" w:hAnsi="Book Antiqua" w:cs="Book Antiqua"/>
          <w:sz w:val="20"/>
          <w:szCs w:val="20"/>
        </w:rPr>
        <w:t>*</w:t>
      </w:r>
      <w:r w:rsidR="00F03368" w:rsidRPr="00DE1945">
        <w:rPr>
          <w:rFonts w:ascii="Book Antiqua" w:eastAsia="Book Antiqua" w:hAnsi="Book Antiqua" w:cs="Book Antiqua"/>
          <w:sz w:val="20"/>
          <w:szCs w:val="20"/>
        </w:rPr>
        <w:t xml:space="preserve">Koozehchian MS, A Daneshfar, M Hassanzadeh, M Kaveh, E Fallah, CP Earnest, G Owlia, M Greenwood, RB Kreider.  </w:t>
      </w:r>
      <w:r w:rsidR="00F03368" w:rsidRPr="00DE1945">
        <w:rPr>
          <w:rFonts w:ascii="Book Antiqua" w:eastAsia="Book Antiqua" w:hAnsi="Book Antiqua" w:cs="Book Antiqua"/>
          <w:i/>
          <w:sz w:val="20"/>
          <w:szCs w:val="20"/>
        </w:rPr>
        <w:t>Effects of chronic</w:t>
      </w:r>
      <w:r w:rsidR="00F76B81" w:rsidRPr="00DE1945">
        <w:rPr>
          <w:rFonts w:ascii="Book Antiqua" w:eastAsia="Book Antiqua" w:hAnsi="Book Antiqua" w:cs="Book Antiqua"/>
          <w:i/>
          <w:sz w:val="20"/>
          <w:szCs w:val="20"/>
        </w:rPr>
        <w:t xml:space="preserve"> </w:t>
      </w:r>
      <w:r w:rsidR="00F03368" w:rsidRPr="00DE1945">
        <w:rPr>
          <w:rFonts w:ascii="Book Antiqua" w:eastAsia="Book Antiqua" w:hAnsi="Book Antiqua" w:cs="Book Antiqua"/>
          <w:i/>
          <w:sz w:val="20"/>
          <w:szCs w:val="20"/>
        </w:rPr>
        <w:t xml:space="preserve">L-carnitine supplementation on </w:t>
      </w:r>
      <w:r w:rsidR="00F03368" w:rsidRPr="00DE1945">
        <w:rPr>
          <w:rFonts w:ascii="Book Antiqua" w:eastAsia="Book Antiqua" w:hAnsi="Book Antiqua" w:cs="Book Antiqua"/>
          <w:bCs/>
          <w:i/>
          <w:sz w:val="20"/>
          <w:szCs w:val="20"/>
        </w:rPr>
        <w:t>exercise-induced oxidative stress markers in resistance-trained males</w:t>
      </w:r>
      <w:r w:rsidR="00F03368" w:rsidRPr="00DE1945">
        <w:rPr>
          <w:rFonts w:ascii="Book Antiqua" w:eastAsia="Book Antiqua" w:hAnsi="Book Antiqua" w:cs="Book Antiqua"/>
          <w:sz w:val="20"/>
          <w:szCs w:val="20"/>
        </w:rPr>
        <w:t>.</w:t>
      </w:r>
      <w:r w:rsidR="00F03368" w:rsidRPr="00DE1945">
        <w:rPr>
          <w:rFonts w:ascii="Book Antiqua" w:eastAsia="Book Antiqua" w:hAnsi="Book Antiqua" w:cs="Book Antiqua"/>
          <w:bCs/>
          <w:sz w:val="20"/>
          <w:szCs w:val="20"/>
        </w:rPr>
        <w:t xml:space="preserve"> </w:t>
      </w:r>
      <w:r w:rsidR="00F03368" w:rsidRPr="00DE1945">
        <w:rPr>
          <w:rFonts w:ascii="Book Antiqua" w:eastAsia="Book Antiqua" w:hAnsi="Book Antiqua" w:cs="Book Antiqua"/>
          <w:b/>
          <w:sz w:val="20"/>
          <w:szCs w:val="20"/>
        </w:rPr>
        <w:t>International Society of Sports Nutrition Annual Meeting</w:t>
      </w:r>
      <w:r w:rsidR="00F03368" w:rsidRPr="00DE1945">
        <w:rPr>
          <w:rFonts w:ascii="Book Antiqua" w:eastAsia="Book Antiqua" w:hAnsi="Book Antiqua" w:cs="Book Antiqua"/>
          <w:sz w:val="20"/>
          <w:szCs w:val="20"/>
        </w:rPr>
        <w:t xml:space="preserve">.  Phoenix, AZ.  June 23, 2017.    </w:t>
      </w:r>
    </w:p>
    <w:p w14:paraId="6F854F3C" w14:textId="77777777" w:rsidR="0014604D" w:rsidRPr="00DE1945" w:rsidRDefault="0014604D" w:rsidP="00DE1945">
      <w:pPr>
        <w:pStyle w:val="ListParagraph"/>
        <w:numPr>
          <w:ilvl w:val="0"/>
          <w:numId w:val="27"/>
        </w:numPr>
        <w:spacing w:before="4"/>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Grubic TJ, RB Kreider, R Sowinski, R Dalton, C Favot, M Greenwood, CP Earnest, A Reyes, C Rasmussen. Glycemic and insulinemic response to ingestion of a novel food bar containing whey protein and isomalto-oligosaccharides.  </w:t>
      </w:r>
      <w:r w:rsidRPr="00DE1945">
        <w:rPr>
          <w:rFonts w:ascii="Book Antiqua" w:eastAsia="Book Antiqua" w:hAnsi="Book Antiqua" w:cs="Book Antiqua"/>
          <w:b/>
          <w:sz w:val="20"/>
          <w:szCs w:val="20"/>
        </w:rPr>
        <w:t xml:space="preserve">Experimental Biology Meeting.  </w:t>
      </w:r>
      <w:r w:rsidRPr="00DE1945">
        <w:rPr>
          <w:rFonts w:ascii="Book Antiqua" w:eastAsia="Book Antiqua" w:hAnsi="Book Antiqua" w:cs="Book Antiqua"/>
          <w:sz w:val="20"/>
          <w:szCs w:val="20"/>
        </w:rPr>
        <w:t>San Diego, CA.</w:t>
      </w:r>
      <w:r w:rsidRPr="00DE1945">
        <w:rPr>
          <w:rFonts w:ascii="Book Antiqua" w:eastAsia="Book Antiqua" w:hAnsi="Book Antiqua" w:cs="Book Antiqua"/>
          <w:b/>
          <w:sz w:val="20"/>
          <w:szCs w:val="20"/>
        </w:rPr>
        <w:t xml:space="preserve">  </w:t>
      </w:r>
      <w:r w:rsidRPr="00DE1945">
        <w:rPr>
          <w:rFonts w:ascii="Book Antiqua" w:eastAsia="Book Antiqua" w:hAnsi="Book Antiqua" w:cs="Book Antiqua"/>
          <w:sz w:val="20"/>
          <w:szCs w:val="20"/>
        </w:rPr>
        <w:t>April 25, 2018.</w:t>
      </w:r>
    </w:p>
    <w:p w14:paraId="683DB4AB" w14:textId="77777777" w:rsidR="00EB6D11" w:rsidRPr="00DE1945" w:rsidRDefault="00EB6D11" w:rsidP="00DE1945">
      <w:pPr>
        <w:pStyle w:val="ListParagraph"/>
        <w:numPr>
          <w:ilvl w:val="0"/>
          <w:numId w:val="27"/>
        </w:numPr>
        <w:spacing w:before="4"/>
        <w:rPr>
          <w:rFonts w:ascii="Book Antiqua" w:eastAsia="Book Antiqua" w:hAnsi="Book Antiqua" w:cs="Book Antiqua"/>
          <w:sz w:val="20"/>
          <w:szCs w:val="20"/>
        </w:rPr>
      </w:pPr>
      <w:r w:rsidRPr="00DE1945">
        <w:rPr>
          <w:rFonts w:ascii="Book Antiqua" w:eastAsia="Book Antiqua" w:hAnsi="Book Antiqua" w:cs="Book Antiqua"/>
          <w:sz w:val="20"/>
          <w:szCs w:val="20"/>
        </w:rPr>
        <w:t>Vargas S, Romance R, Petro JL, Bonilla DA, Galancho I, Espinar S, </w:t>
      </w:r>
      <w:r w:rsidRPr="00DE1945">
        <w:rPr>
          <w:rFonts w:ascii="Book Antiqua" w:eastAsia="Book Antiqua" w:hAnsi="Book Antiqua" w:cs="Book Antiqua"/>
          <w:bCs/>
          <w:sz w:val="20"/>
          <w:szCs w:val="20"/>
        </w:rPr>
        <w:t>Kreider RB</w:t>
      </w:r>
      <w:r w:rsidRPr="00DE1945">
        <w:rPr>
          <w:rFonts w:ascii="Book Antiqua" w:eastAsia="Book Antiqua" w:hAnsi="Book Antiqua" w:cs="Book Antiqua"/>
          <w:sz w:val="20"/>
          <w:szCs w:val="20"/>
        </w:rPr>
        <w:t xml:space="preserve">, Benítez-Porres J. </w:t>
      </w:r>
      <w:r w:rsidRPr="00DE1945">
        <w:rPr>
          <w:rFonts w:ascii="Book Antiqua" w:eastAsia="Book Antiqua" w:hAnsi="Book Antiqua" w:cs="Book Antiqua"/>
          <w:i/>
          <w:sz w:val="20"/>
          <w:szCs w:val="20"/>
        </w:rPr>
        <w:t xml:space="preserve">Efficacy of ketogenic diet on body composition during resistance training in trained men.  </w:t>
      </w:r>
      <w:r w:rsidRPr="00DE1945">
        <w:rPr>
          <w:rFonts w:ascii="Book Antiqua" w:eastAsia="Book Antiqua" w:hAnsi="Book Antiqua" w:cs="Book Antiqua"/>
          <w:b/>
          <w:sz w:val="20"/>
          <w:szCs w:val="20"/>
        </w:rPr>
        <w:t xml:space="preserve">American College of Sports Medicine Annual Meeting.  </w:t>
      </w:r>
      <w:r w:rsidRPr="00DE1945">
        <w:rPr>
          <w:rFonts w:ascii="Book Antiqua" w:eastAsia="Book Antiqua" w:hAnsi="Book Antiqua" w:cs="Book Antiqua"/>
          <w:sz w:val="20"/>
          <w:szCs w:val="20"/>
        </w:rPr>
        <w:t xml:space="preserve">Minneapolis, MN. </w:t>
      </w:r>
      <w:r w:rsidRPr="00DE1945">
        <w:rPr>
          <w:rFonts w:ascii="Book Antiqua" w:eastAsia="Book Antiqua" w:hAnsi="Book Antiqua" w:cs="Book Antiqua"/>
          <w:b/>
          <w:sz w:val="20"/>
          <w:szCs w:val="20"/>
        </w:rPr>
        <w:t xml:space="preserve"> </w:t>
      </w:r>
      <w:r w:rsidRPr="00DE1945">
        <w:rPr>
          <w:rFonts w:ascii="Book Antiqua" w:eastAsia="Book Antiqua" w:hAnsi="Book Antiqua" w:cs="Book Antiqua"/>
          <w:sz w:val="20"/>
          <w:szCs w:val="20"/>
        </w:rPr>
        <w:t>May 30, 2018.</w:t>
      </w:r>
    </w:p>
    <w:p w14:paraId="2248F856" w14:textId="77777777" w:rsidR="0014604D" w:rsidRPr="00DE1945" w:rsidRDefault="0014604D" w:rsidP="00DE1945">
      <w:pPr>
        <w:pStyle w:val="ListParagraph"/>
        <w:numPr>
          <w:ilvl w:val="0"/>
          <w:numId w:val="27"/>
        </w:numPr>
        <w:spacing w:before="4"/>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Grubic TJ, R Sowinski, BE Nevares, SL Williamson, VM Pizzitola, AG Reyes, C Rasmussen, PS Murano, M Greenwood, CP Earnest, RB Kreider.  Short-term effects of ingesting a food bar containing whey protein and isomalto-oligosaccharides on glycemic and insulinemic responses to an acute resistance-exercise bout and sprint conditioning: I. </w:t>
      </w:r>
      <w:r w:rsidRPr="00DE1945">
        <w:rPr>
          <w:rFonts w:ascii="Book Antiqua" w:eastAsia="Book Antiqua" w:hAnsi="Book Antiqua" w:cs="Book Antiqua"/>
          <w:b/>
          <w:sz w:val="20"/>
          <w:szCs w:val="20"/>
        </w:rPr>
        <w:t>International Society of Sports Nutrition Annual Meeting</w:t>
      </w:r>
      <w:r w:rsidRPr="00DE1945">
        <w:rPr>
          <w:rFonts w:ascii="Book Antiqua" w:eastAsia="Book Antiqua" w:hAnsi="Book Antiqua" w:cs="Book Antiqua"/>
          <w:sz w:val="20"/>
          <w:szCs w:val="20"/>
        </w:rPr>
        <w:t xml:space="preserve">.  Clearwater, FL.  June 9, 2018.   </w:t>
      </w:r>
    </w:p>
    <w:p w14:paraId="646BCA84" w14:textId="77777777" w:rsidR="0011384E" w:rsidRPr="00DE1945" w:rsidRDefault="0014604D" w:rsidP="00DE1945">
      <w:pPr>
        <w:pStyle w:val="ListParagraph"/>
        <w:numPr>
          <w:ilvl w:val="0"/>
          <w:numId w:val="27"/>
        </w:numPr>
        <w:spacing w:before="4"/>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Grubic TJ, R Sowinski, BE Nevares, SL Williamson, VM Pizzitola, AG Reyes, C Rasmussen, PS Murano, M Greenwood, CP Earnest, RB Kreider.  Short-term effects of ingesting a food bar containing whey protein and isomalto-oligosaccharides on glycemic and insulinemic responses to an acute resistance-exercise bout and sprint conditioning: II. </w:t>
      </w:r>
      <w:r w:rsidRPr="00DE1945">
        <w:rPr>
          <w:rFonts w:ascii="Book Antiqua" w:eastAsia="Book Antiqua" w:hAnsi="Book Antiqua" w:cs="Book Antiqua"/>
          <w:b/>
          <w:sz w:val="20"/>
          <w:szCs w:val="20"/>
        </w:rPr>
        <w:t>International Society of Sports Nutrition Annual Meeting</w:t>
      </w:r>
      <w:r w:rsidRPr="00DE1945">
        <w:rPr>
          <w:rFonts w:ascii="Book Antiqua" w:eastAsia="Book Antiqua" w:hAnsi="Book Antiqua" w:cs="Book Antiqua"/>
          <w:sz w:val="20"/>
          <w:szCs w:val="20"/>
        </w:rPr>
        <w:t xml:space="preserve">.  Clearwater, FL.  June 9, 2018.   </w:t>
      </w:r>
    </w:p>
    <w:p w14:paraId="16450A8A" w14:textId="1E88F3CE" w:rsidR="0011384E" w:rsidRPr="00DE1945" w:rsidRDefault="00FF21DB" w:rsidP="00DE1945">
      <w:pPr>
        <w:pStyle w:val="ListParagraph"/>
        <w:numPr>
          <w:ilvl w:val="0"/>
          <w:numId w:val="27"/>
        </w:numPr>
        <w:spacing w:before="12"/>
        <w:rPr>
          <w:rFonts w:ascii="Book Antiqua" w:eastAsia="Book Antiqua" w:hAnsi="Book Antiqua" w:cs="Book Antiqua"/>
          <w:sz w:val="19"/>
          <w:szCs w:val="19"/>
        </w:rPr>
      </w:pPr>
      <w:r w:rsidRPr="00DE1945">
        <w:rPr>
          <w:rFonts w:ascii="Book Antiqua" w:eastAsia="Book Antiqua" w:hAnsi="Book Antiqua" w:cs="Book Antiqua"/>
          <w:sz w:val="20"/>
          <w:szCs w:val="19"/>
        </w:rPr>
        <w:t>*</w:t>
      </w:r>
      <w:r w:rsidR="0011384E" w:rsidRPr="00DE1945">
        <w:rPr>
          <w:rFonts w:ascii="Book Antiqua" w:eastAsia="Book Antiqua" w:hAnsi="Book Antiqua" w:cs="Book Antiqua"/>
          <w:sz w:val="20"/>
          <w:szCs w:val="19"/>
        </w:rPr>
        <w:t>Grubic</w:t>
      </w:r>
      <w:r w:rsidR="00E07202" w:rsidRPr="00DE1945">
        <w:rPr>
          <w:rFonts w:ascii="Book Antiqua" w:eastAsia="Book Antiqua" w:hAnsi="Book Antiqua" w:cs="Book Antiqua"/>
          <w:sz w:val="20"/>
          <w:szCs w:val="19"/>
        </w:rPr>
        <w:t xml:space="preserve"> T</w:t>
      </w:r>
      <w:r w:rsidR="0011384E" w:rsidRPr="00DE1945">
        <w:rPr>
          <w:rFonts w:ascii="Book Antiqua" w:eastAsia="Book Antiqua" w:hAnsi="Book Antiqua" w:cs="Book Antiqua"/>
          <w:sz w:val="20"/>
          <w:szCs w:val="19"/>
        </w:rPr>
        <w:t xml:space="preserve">, R Sowinski, B Nevares, V Jenkins, S Williamson, A Reyes, C Rasmussen, M Greenwood, P Murano, C Earnest, R Kreider. </w:t>
      </w:r>
      <w:r w:rsidR="0011384E" w:rsidRPr="00DE1945">
        <w:rPr>
          <w:rFonts w:ascii="Book Antiqua" w:eastAsia="Book Antiqua" w:hAnsi="Book Antiqua" w:cs="Book Antiqua"/>
          <w:i/>
          <w:sz w:val="20"/>
          <w:szCs w:val="19"/>
        </w:rPr>
        <w:t xml:space="preserve">Effects of ingesting a food bar containing whey protein and isomalto-oligosaccharides on performance </w:t>
      </w:r>
      <w:r w:rsidR="0011384E" w:rsidRPr="00DE1945">
        <w:rPr>
          <w:rFonts w:ascii="Book Antiqua" w:eastAsia="Book Antiqua" w:hAnsi="Book Antiqua" w:cs="Book Antiqua"/>
          <w:i/>
          <w:sz w:val="20"/>
          <w:szCs w:val="19"/>
        </w:rPr>
        <w:lastRenderedPageBreak/>
        <w:t>and recovery from an acute bout of resistance-exercise and sprint-conditioning</w:t>
      </w:r>
      <w:r w:rsidR="0011384E" w:rsidRPr="00DE1945">
        <w:rPr>
          <w:rFonts w:ascii="Book Antiqua" w:eastAsia="Book Antiqua" w:hAnsi="Book Antiqua" w:cs="Book Antiqua"/>
          <w:sz w:val="20"/>
          <w:szCs w:val="19"/>
        </w:rPr>
        <w:t xml:space="preserve">. </w:t>
      </w:r>
      <w:r w:rsidR="0011384E" w:rsidRPr="00DE1945">
        <w:rPr>
          <w:rFonts w:ascii="Book Antiqua" w:eastAsia="Book Antiqua" w:hAnsi="Book Antiqua" w:cs="Book Antiqua"/>
          <w:b/>
          <w:sz w:val="20"/>
          <w:szCs w:val="19"/>
        </w:rPr>
        <w:t xml:space="preserve">Experimental Biology Meeting.  </w:t>
      </w:r>
      <w:r w:rsidR="00354AD3" w:rsidRPr="00DE1945">
        <w:rPr>
          <w:rFonts w:ascii="Book Antiqua" w:eastAsia="Book Antiqua" w:hAnsi="Book Antiqua" w:cs="Book Antiqua"/>
          <w:sz w:val="20"/>
          <w:szCs w:val="19"/>
        </w:rPr>
        <w:t>Orlando, FL</w:t>
      </w:r>
      <w:r w:rsidR="0011384E" w:rsidRPr="00DE1945">
        <w:rPr>
          <w:rFonts w:ascii="Book Antiqua" w:eastAsia="Book Antiqua" w:hAnsi="Book Antiqua" w:cs="Book Antiqua"/>
          <w:sz w:val="20"/>
          <w:szCs w:val="19"/>
        </w:rPr>
        <w:t xml:space="preserve">.  April </w:t>
      </w:r>
      <w:r w:rsidR="00354AD3" w:rsidRPr="00DE1945">
        <w:rPr>
          <w:rFonts w:ascii="Book Antiqua" w:eastAsia="Book Antiqua" w:hAnsi="Book Antiqua" w:cs="Book Antiqua"/>
          <w:sz w:val="20"/>
          <w:szCs w:val="19"/>
        </w:rPr>
        <w:t>9, 2019</w:t>
      </w:r>
      <w:r w:rsidR="0011384E" w:rsidRPr="00DE1945">
        <w:rPr>
          <w:rFonts w:ascii="Book Antiqua" w:eastAsia="Book Antiqua" w:hAnsi="Book Antiqua" w:cs="Book Antiqua"/>
          <w:sz w:val="20"/>
          <w:szCs w:val="19"/>
        </w:rPr>
        <w:t>.</w:t>
      </w:r>
    </w:p>
    <w:p w14:paraId="71B208C7" w14:textId="77777777" w:rsidR="00354AD3" w:rsidRPr="00DE1945" w:rsidRDefault="0011384E" w:rsidP="00DE1945">
      <w:pPr>
        <w:pStyle w:val="ListParagraph"/>
        <w:numPr>
          <w:ilvl w:val="0"/>
          <w:numId w:val="27"/>
        </w:numPr>
        <w:spacing w:before="4"/>
        <w:rPr>
          <w:rFonts w:ascii="Book Antiqua" w:eastAsia="Book Antiqua" w:hAnsi="Book Antiqua" w:cs="Book Antiqua"/>
          <w:sz w:val="20"/>
          <w:szCs w:val="20"/>
        </w:rPr>
      </w:pPr>
      <w:r w:rsidRPr="00DE1945">
        <w:rPr>
          <w:rFonts w:ascii="Book Antiqua" w:eastAsia="Book Antiqua" w:hAnsi="Book Antiqua" w:cs="Book Antiqua"/>
          <w:sz w:val="20"/>
          <w:szCs w:val="20"/>
          <w:lang w:val="pt-BR"/>
        </w:rPr>
        <w:t xml:space="preserve">Vargas S, R Ramón, J Petro, E Sergio, D Bonilla, B Schoenfeld, RB Kreider, J. Benítez-Porres. </w:t>
      </w:r>
      <w:r w:rsidRPr="00DE1945">
        <w:rPr>
          <w:rFonts w:ascii="Book Antiqua" w:eastAsia="Book Antiqua" w:hAnsi="Book Antiqua" w:cs="Book Antiqua"/>
          <w:i/>
          <w:sz w:val="20"/>
          <w:szCs w:val="20"/>
        </w:rPr>
        <w:t>Effects of oral-contraceptive use on strength, power and body composition in trained women</w:t>
      </w:r>
      <w:r w:rsidRPr="00DE1945">
        <w:rPr>
          <w:rFonts w:ascii="Book Antiqua" w:eastAsia="Book Antiqua" w:hAnsi="Book Antiqua" w:cs="Book Antiqua"/>
          <w:sz w:val="20"/>
          <w:szCs w:val="20"/>
        </w:rPr>
        <w:t xml:space="preserve">. </w:t>
      </w:r>
      <w:r w:rsidR="00354AD3" w:rsidRPr="00DE1945">
        <w:rPr>
          <w:rFonts w:ascii="Book Antiqua" w:eastAsia="Book Antiqua" w:hAnsi="Book Antiqua" w:cs="Book Antiqua"/>
          <w:b/>
          <w:sz w:val="20"/>
          <w:szCs w:val="20"/>
        </w:rPr>
        <w:t xml:space="preserve">American College of Sports Medicine Annual Meeting.  </w:t>
      </w:r>
      <w:r w:rsidR="00354AD3" w:rsidRPr="00DE1945">
        <w:rPr>
          <w:rFonts w:ascii="Book Antiqua" w:eastAsia="Book Antiqua" w:hAnsi="Book Antiqua" w:cs="Book Antiqua"/>
          <w:sz w:val="20"/>
          <w:szCs w:val="20"/>
        </w:rPr>
        <w:t>Orlando, FL. June 1, 2019.</w:t>
      </w:r>
    </w:p>
    <w:p w14:paraId="5607A06B" w14:textId="0E1108FC" w:rsidR="0011384E" w:rsidRPr="00DE1945" w:rsidRDefault="00FF21DB" w:rsidP="00DE1945">
      <w:pPr>
        <w:pStyle w:val="ListParagraph"/>
        <w:numPr>
          <w:ilvl w:val="0"/>
          <w:numId w:val="27"/>
        </w:numPr>
        <w:spacing w:before="12"/>
        <w:rPr>
          <w:rFonts w:ascii="Book Antiqua" w:eastAsia="Book Antiqua" w:hAnsi="Book Antiqua" w:cs="Book Antiqua"/>
          <w:sz w:val="19"/>
          <w:szCs w:val="19"/>
        </w:rPr>
      </w:pPr>
      <w:r w:rsidRPr="00DE1945">
        <w:rPr>
          <w:rFonts w:ascii="Book Antiqua" w:eastAsia="Book Antiqua" w:hAnsi="Book Antiqua" w:cs="Book Antiqua"/>
          <w:sz w:val="20"/>
          <w:szCs w:val="20"/>
        </w:rPr>
        <w:t>*</w:t>
      </w:r>
      <w:r w:rsidR="0011384E" w:rsidRPr="00DE1945">
        <w:rPr>
          <w:rFonts w:ascii="Book Antiqua" w:eastAsia="Book Antiqua" w:hAnsi="Book Antiqua" w:cs="Book Antiqua"/>
          <w:sz w:val="20"/>
          <w:szCs w:val="20"/>
        </w:rPr>
        <w:t>Sowinski</w:t>
      </w:r>
      <w:r w:rsidRPr="00DE1945">
        <w:rPr>
          <w:rFonts w:ascii="Book Antiqua" w:eastAsia="Book Antiqua" w:hAnsi="Book Antiqua" w:cs="Book Antiqua"/>
          <w:sz w:val="20"/>
          <w:szCs w:val="20"/>
        </w:rPr>
        <w:t xml:space="preserve"> R</w:t>
      </w:r>
      <w:r w:rsidR="0011384E" w:rsidRPr="00DE1945">
        <w:rPr>
          <w:rFonts w:ascii="Book Antiqua" w:eastAsia="Book Antiqua" w:hAnsi="Book Antiqua" w:cs="Book Antiqua"/>
          <w:sz w:val="20"/>
          <w:szCs w:val="20"/>
        </w:rPr>
        <w:t>, T. Grubic, R. Dalton, J. Schlaffer, AG. Reyes, V. Jenkins, S. Williamson, C. Rasmussen, P. Murano, M. Greenwood, C.P. Earnest, R.B. Kreider. A</w:t>
      </w:r>
      <w:r w:rsidR="0011384E" w:rsidRPr="00DE1945">
        <w:rPr>
          <w:rFonts w:ascii="Book Antiqua" w:eastAsia="Book Antiqua" w:hAnsi="Book Antiqua" w:cs="Book Antiqua"/>
          <w:i/>
          <w:sz w:val="20"/>
          <w:szCs w:val="20"/>
        </w:rPr>
        <w:t xml:space="preserve">n examination of a novel weight loss formula on measurements of body composition. </w:t>
      </w:r>
      <w:r w:rsidR="0011384E" w:rsidRPr="00DE1945">
        <w:rPr>
          <w:rFonts w:ascii="Book Antiqua" w:eastAsia="Book Antiqua" w:hAnsi="Book Antiqua" w:cs="Book Antiqua"/>
          <w:sz w:val="20"/>
          <w:szCs w:val="20"/>
        </w:rPr>
        <w:t xml:space="preserve"> </w:t>
      </w:r>
      <w:r w:rsidR="0011384E" w:rsidRPr="00DE1945">
        <w:rPr>
          <w:rFonts w:ascii="Book Antiqua" w:eastAsia="Book Antiqua" w:hAnsi="Book Antiqua" w:cs="Book Antiqua"/>
          <w:b/>
          <w:sz w:val="20"/>
          <w:szCs w:val="20"/>
        </w:rPr>
        <w:t>Internation</w:t>
      </w:r>
      <w:r w:rsidR="00354AD3" w:rsidRPr="00DE1945">
        <w:rPr>
          <w:rFonts w:ascii="Book Antiqua" w:eastAsia="Book Antiqua" w:hAnsi="Book Antiqua" w:cs="Book Antiqua"/>
          <w:b/>
          <w:sz w:val="20"/>
          <w:szCs w:val="20"/>
        </w:rPr>
        <w:t>al Society of Sports Nutrition</w:t>
      </w:r>
      <w:r w:rsidR="002D5985" w:rsidRPr="00DE1945">
        <w:rPr>
          <w:rFonts w:ascii="Book Antiqua" w:eastAsia="Book Antiqua" w:hAnsi="Book Antiqua" w:cs="Book Antiqua"/>
          <w:b/>
          <w:sz w:val="20"/>
          <w:szCs w:val="20"/>
        </w:rPr>
        <w:t xml:space="preserve"> Annual Meeting</w:t>
      </w:r>
      <w:r w:rsidR="00354AD3" w:rsidRPr="00DE1945">
        <w:rPr>
          <w:rFonts w:ascii="Book Antiqua" w:eastAsia="Book Antiqua" w:hAnsi="Book Antiqua" w:cs="Book Antiqua"/>
          <w:b/>
          <w:sz w:val="20"/>
          <w:szCs w:val="20"/>
        </w:rPr>
        <w:t>.</w:t>
      </w:r>
      <w:r w:rsidR="0011384E" w:rsidRPr="00DE1945">
        <w:rPr>
          <w:rFonts w:ascii="Book Antiqua" w:eastAsia="Book Antiqua" w:hAnsi="Book Antiqua" w:cs="Book Antiqua"/>
          <w:sz w:val="20"/>
          <w:szCs w:val="20"/>
        </w:rPr>
        <w:t xml:space="preserve"> </w:t>
      </w:r>
      <w:r w:rsidR="00354AD3" w:rsidRPr="00DE1945">
        <w:rPr>
          <w:rFonts w:ascii="Book Antiqua" w:eastAsia="Book Antiqua" w:hAnsi="Book Antiqua" w:cs="Book Antiqua"/>
          <w:sz w:val="20"/>
          <w:szCs w:val="20"/>
        </w:rPr>
        <w:t>Las Vegas, NV. June 15</w:t>
      </w:r>
      <w:r w:rsidR="0011384E" w:rsidRPr="00DE1945">
        <w:rPr>
          <w:rFonts w:ascii="Book Antiqua" w:eastAsia="Book Antiqua" w:hAnsi="Book Antiqua" w:cs="Book Antiqua"/>
          <w:sz w:val="20"/>
          <w:szCs w:val="20"/>
        </w:rPr>
        <w:t>, 2019</w:t>
      </w:r>
      <w:r w:rsidR="00354AD3" w:rsidRPr="00DE1945">
        <w:rPr>
          <w:rFonts w:ascii="Book Antiqua" w:eastAsia="Book Antiqua" w:hAnsi="Book Antiqua" w:cs="Book Antiqua"/>
          <w:sz w:val="20"/>
          <w:szCs w:val="20"/>
        </w:rPr>
        <w:t>.</w:t>
      </w:r>
    </w:p>
    <w:p w14:paraId="7DA218E3" w14:textId="255D23B2" w:rsidR="0011384E" w:rsidRPr="00DE1945" w:rsidRDefault="00FF21DB" w:rsidP="00DE1945">
      <w:pPr>
        <w:pStyle w:val="ListParagraph"/>
        <w:numPr>
          <w:ilvl w:val="0"/>
          <w:numId w:val="27"/>
        </w:numPr>
        <w:rPr>
          <w:rFonts w:ascii="Book Antiqua" w:eastAsia="Book Antiqua" w:hAnsi="Book Antiqua" w:cs="Book Antiqua"/>
          <w:sz w:val="20"/>
          <w:szCs w:val="20"/>
        </w:rPr>
      </w:pPr>
      <w:r w:rsidRPr="00DE1945">
        <w:rPr>
          <w:rFonts w:ascii="Book Antiqua" w:eastAsia="Book Antiqua" w:hAnsi="Book Antiqua" w:cs="Book Antiqua"/>
          <w:sz w:val="20"/>
          <w:szCs w:val="20"/>
        </w:rPr>
        <w:t>*Jenkins V,</w:t>
      </w:r>
      <w:r w:rsidR="0011384E" w:rsidRPr="00DE1945">
        <w:rPr>
          <w:rFonts w:ascii="Book Antiqua" w:eastAsia="Book Antiqua" w:hAnsi="Book Antiqua" w:cs="Book Antiqua"/>
          <w:sz w:val="20"/>
          <w:szCs w:val="20"/>
        </w:rPr>
        <w:t xml:space="preserve"> R. Sowinski, T. Grubic, R. Dalton, J. Schlaffer, AG. Reyes, S. Williamson, C. Rasmussen, P. Murano, M. Greenwood, CP. Earnest, and RB. Kreider. </w:t>
      </w:r>
      <w:r w:rsidR="0011384E" w:rsidRPr="00DE1945">
        <w:rPr>
          <w:rFonts w:ascii="Book Antiqua" w:eastAsia="Book Antiqua" w:hAnsi="Book Antiqua" w:cs="Book Antiqua"/>
          <w:i/>
          <w:sz w:val="20"/>
          <w:szCs w:val="20"/>
        </w:rPr>
        <w:t>An examination of a novel weight loss formula on measurements of resting energy expenditure</w:t>
      </w:r>
      <w:r w:rsidR="0011384E" w:rsidRPr="00DE1945">
        <w:rPr>
          <w:rFonts w:ascii="Book Antiqua" w:eastAsia="Book Antiqua" w:hAnsi="Book Antiqua" w:cs="Book Antiqua"/>
          <w:sz w:val="20"/>
          <w:szCs w:val="20"/>
        </w:rPr>
        <w:t xml:space="preserve">. </w:t>
      </w:r>
      <w:r w:rsidR="002D5985" w:rsidRPr="00DE1945">
        <w:rPr>
          <w:rFonts w:ascii="Book Antiqua" w:eastAsia="Book Antiqua" w:hAnsi="Book Antiqua" w:cs="Book Antiqua"/>
          <w:b/>
          <w:sz w:val="20"/>
          <w:szCs w:val="20"/>
        </w:rPr>
        <w:t>International Society of Sports Nutrition Annual Meeting.</w:t>
      </w:r>
      <w:r w:rsidR="0011384E" w:rsidRPr="00DE1945">
        <w:rPr>
          <w:rFonts w:ascii="Book Antiqua" w:eastAsia="Book Antiqua" w:hAnsi="Book Antiqua" w:cs="Book Antiqua"/>
          <w:sz w:val="20"/>
          <w:szCs w:val="20"/>
        </w:rPr>
        <w:t xml:space="preserve">  </w:t>
      </w:r>
      <w:r w:rsidR="00354AD3" w:rsidRPr="00DE1945">
        <w:rPr>
          <w:rFonts w:ascii="Book Antiqua" w:eastAsia="Book Antiqua" w:hAnsi="Book Antiqua" w:cs="Book Antiqua"/>
          <w:sz w:val="20"/>
          <w:szCs w:val="20"/>
        </w:rPr>
        <w:t>Las Vegas, NV. June 15, 2019.</w:t>
      </w:r>
    </w:p>
    <w:p w14:paraId="4EA1AB82" w14:textId="55947366" w:rsidR="0011384E" w:rsidRPr="00DE1945" w:rsidRDefault="0011384E" w:rsidP="00DE1945">
      <w:pPr>
        <w:pStyle w:val="ListParagraph"/>
        <w:numPr>
          <w:ilvl w:val="0"/>
          <w:numId w:val="27"/>
        </w:numPr>
        <w:rPr>
          <w:rFonts w:ascii="Book Antiqua" w:eastAsia="Book Antiqua" w:hAnsi="Book Antiqua" w:cs="Book Antiqua"/>
          <w:sz w:val="20"/>
          <w:szCs w:val="20"/>
        </w:rPr>
      </w:pPr>
      <w:r w:rsidRPr="00DE1945">
        <w:rPr>
          <w:rFonts w:ascii="Book Antiqua" w:eastAsia="Book Antiqua" w:hAnsi="Book Antiqua" w:cs="Book Antiqua"/>
          <w:sz w:val="20"/>
          <w:szCs w:val="20"/>
          <w:lang w:val="pt-BR"/>
        </w:rPr>
        <w:t xml:space="preserve">Bonilla DA, S Vargas, JL Petro, R Romance, M García, BJ Schoenfeld, RB Kreider, J Benítez-Porres. </w:t>
      </w:r>
      <w:r w:rsidRPr="00DE1945">
        <w:rPr>
          <w:rFonts w:ascii="Book Antiqua" w:eastAsia="Book Antiqua" w:hAnsi="Book Antiqua" w:cs="Book Antiqua"/>
          <w:i/>
          <w:sz w:val="20"/>
          <w:szCs w:val="20"/>
        </w:rPr>
        <w:t>Effects of creatine monohydrate plus beef protein on body composition and strength levels after 8-weeks of a cluster-based resistance training; a pilot study</w:t>
      </w:r>
      <w:r w:rsidRPr="00DE1945">
        <w:rPr>
          <w:rFonts w:ascii="Book Antiqua" w:eastAsia="Book Antiqua" w:hAnsi="Book Antiqua" w:cs="Book Antiqua"/>
          <w:sz w:val="20"/>
          <w:szCs w:val="20"/>
        </w:rPr>
        <w:t xml:space="preserve">.  </w:t>
      </w:r>
      <w:r w:rsidR="002D5985" w:rsidRPr="00DE1945">
        <w:rPr>
          <w:rFonts w:ascii="Book Antiqua" w:eastAsia="Book Antiqua" w:hAnsi="Book Antiqua" w:cs="Book Antiqua"/>
          <w:b/>
          <w:sz w:val="20"/>
          <w:szCs w:val="20"/>
        </w:rPr>
        <w:t>International Society of Sports Nutrition Annual Meeting.</w:t>
      </w:r>
      <w:r w:rsidRPr="00DE1945">
        <w:rPr>
          <w:rFonts w:ascii="Book Antiqua" w:eastAsia="Book Antiqua" w:hAnsi="Book Antiqua" w:cs="Book Antiqua"/>
          <w:sz w:val="20"/>
          <w:szCs w:val="20"/>
        </w:rPr>
        <w:t xml:space="preserve"> </w:t>
      </w:r>
      <w:r w:rsidR="00354AD3" w:rsidRPr="00DE1945">
        <w:rPr>
          <w:rFonts w:ascii="Book Antiqua" w:eastAsia="Book Antiqua" w:hAnsi="Book Antiqua" w:cs="Book Antiqua"/>
          <w:sz w:val="20"/>
          <w:szCs w:val="20"/>
        </w:rPr>
        <w:t>Las Vegas, NV. June 15, 2019.</w:t>
      </w:r>
    </w:p>
    <w:p w14:paraId="2B3D7B8F" w14:textId="145862DC" w:rsidR="00D163E8" w:rsidRPr="00DE1945" w:rsidRDefault="0011384E" w:rsidP="00DE1945">
      <w:pPr>
        <w:pStyle w:val="ListParagraph"/>
        <w:numPr>
          <w:ilvl w:val="0"/>
          <w:numId w:val="27"/>
        </w:numPr>
        <w:spacing w:before="4"/>
        <w:rPr>
          <w:rFonts w:ascii="Book Antiqua" w:eastAsia="Book Antiqua" w:hAnsi="Book Antiqua" w:cs="Book Antiqua"/>
          <w:sz w:val="20"/>
          <w:szCs w:val="20"/>
        </w:rPr>
      </w:pPr>
      <w:r w:rsidRPr="00DE1945">
        <w:rPr>
          <w:rFonts w:ascii="Book Antiqua" w:eastAsia="Book Antiqua" w:hAnsi="Book Antiqua" w:cs="Book Antiqua"/>
          <w:sz w:val="20"/>
          <w:szCs w:val="20"/>
          <w:lang w:val="pt-BR"/>
        </w:rPr>
        <w:t xml:space="preserve">Vargas S, R Romance, BJ Schoenfeld, M García, JL Petro, DA Bonilla, RB Kreider, F Martin, J Benítez-Porres.  </w:t>
      </w:r>
      <w:r w:rsidRPr="00DE1945">
        <w:rPr>
          <w:rFonts w:ascii="Book Antiqua" w:eastAsia="Book Antiqua" w:hAnsi="Book Antiqua" w:cs="Book Antiqua"/>
          <w:i/>
          <w:sz w:val="20"/>
          <w:szCs w:val="20"/>
        </w:rPr>
        <w:t>Effects of three cluster-based resistance training protocols on strength and body composition in trained men maintaining a high protein diet</w:t>
      </w:r>
      <w:r w:rsidRPr="00DE1945">
        <w:rPr>
          <w:rFonts w:ascii="Book Antiqua" w:eastAsia="Book Antiqua" w:hAnsi="Book Antiqua" w:cs="Book Antiqua"/>
          <w:sz w:val="20"/>
          <w:szCs w:val="20"/>
        </w:rPr>
        <w:t xml:space="preserve">. </w:t>
      </w:r>
      <w:r w:rsidR="002D5985" w:rsidRPr="00DE1945">
        <w:rPr>
          <w:rFonts w:ascii="Book Antiqua" w:eastAsia="Book Antiqua" w:hAnsi="Book Antiqua" w:cs="Book Antiqua"/>
          <w:b/>
          <w:sz w:val="20"/>
          <w:szCs w:val="20"/>
        </w:rPr>
        <w:t xml:space="preserve">International Society of Sports Nutrition Annual Meeting. </w:t>
      </w:r>
      <w:r w:rsidR="00354AD3" w:rsidRPr="00DE1945">
        <w:rPr>
          <w:rFonts w:ascii="Book Antiqua" w:eastAsia="Book Antiqua" w:hAnsi="Book Antiqua" w:cs="Book Antiqua"/>
          <w:sz w:val="20"/>
          <w:szCs w:val="20"/>
        </w:rPr>
        <w:t>Las Vegas, NV. June 15, 2019.</w:t>
      </w:r>
    </w:p>
    <w:p w14:paraId="45D98EBA" w14:textId="5804B4CB" w:rsidR="002F2F48" w:rsidRPr="00DE1945" w:rsidRDefault="00D163E8" w:rsidP="00DE1945">
      <w:pPr>
        <w:pStyle w:val="ListParagraph"/>
        <w:numPr>
          <w:ilvl w:val="0"/>
          <w:numId w:val="27"/>
        </w:numPr>
        <w:spacing w:before="4"/>
        <w:rPr>
          <w:rFonts w:ascii="Book Antiqua" w:eastAsia="Book Antiqua" w:hAnsi="Book Antiqua" w:cs="Book Antiqua"/>
          <w:sz w:val="20"/>
          <w:szCs w:val="20"/>
        </w:rPr>
      </w:pPr>
      <w:r w:rsidRPr="00DE1945">
        <w:rPr>
          <w:rFonts w:ascii="Book Antiqua" w:eastAsia="Book Antiqua" w:hAnsi="Book Antiqua" w:cs="Book Antiqua"/>
          <w:sz w:val="20"/>
          <w:szCs w:val="20"/>
          <w:lang w:val="pt-BR"/>
        </w:rPr>
        <w:t xml:space="preserve">Vargas, S. R Romance, JL Petro, DA Bonilla, BJ Schoenfeld, RB Kreider, J Benítez-Porres. </w:t>
      </w:r>
      <w:r w:rsidRPr="00DE1945">
        <w:rPr>
          <w:rFonts w:ascii="Book Antiqua" w:eastAsia="Book Antiqua" w:hAnsi="Book Antiqua" w:cs="Book Antiqua"/>
          <w:i/>
          <w:sz w:val="20"/>
          <w:szCs w:val="20"/>
        </w:rPr>
        <w:t>A pilot study examining the effects of menstrual cycle-based training versus traditional undulating program on body composition and strength in resistance-trained women.</w:t>
      </w:r>
      <w:r w:rsidRPr="00DE1945">
        <w:rPr>
          <w:rFonts w:ascii="Book Antiqua" w:eastAsia="Book Antiqua" w:hAnsi="Book Antiqua" w:cs="Book Antiqua"/>
          <w:sz w:val="20"/>
          <w:szCs w:val="20"/>
        </w:rPr>
        <w:t xml:space="preserve">  XII Simposio International de Fuerz y Proyeto IronFemm. </w:t>
      </w:r>
      <w:r w:rsidRPr="00DE1945">
        <w:rPr>
          <w:rFonts w:ascii="Book Antiqua" w:eastAsia="Book Antiqua" w:hAnsi="Book Antiqua" w:cs="Book Antiqua"/>
          <w:b/>
          <w:sz w:val="20"/>
          <w:szCs w:val="20"/>
        </w:rPr>
        <w:t>NSCA Spain National Conference</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Cs/>
          <w:sz w:val="20"/>
          <w:szCs w:val="20"/>
        </w:rPr>
        <w:t>Madrid, SPAIN. December 14, 2019.</w:t>
      </w:r>
    </w:p>
    <w:p w14:paraId="5349832A" w14:textId="7E0A23A4" w:rsidR="002D5985" w:rsidRPr="00DE1945" w:rsidRDefault="002D5985" w:rsidP="00DE1945">
      <w:pPr>
        <w:pStyle w:val="ListParagraph"/>
        <w:numPr>
          <w:ilvl w:val="0"/>
          <w:numId w:val="27"/>
        </w:numPr>
        <w:rPr>
          <w:rFonts w:ascii="Book Antiqua" w:eastAsia="Book Antiqua" w:hAnsi="Book Antiqua" w:cs="Book Antiqua"/>
          <w:sz w:val="20"/>
          <w:szCs w:val="20"/>
        </w:rPr>
      </w:pPr>
      <w:r w:rsidRPr="00DE1945">
        <w:rPr>
          <w:rFonts w:ascii="Book Antiqua" w:eastAsia="Book Antiqua" w:hAnsi="Book Antiqua" w:cs="Book Antiqua"/>
          <w:sz w:val="20"/>
          <w:szCs w:val="20"/>
          <w:lang w:val="pt-BR"/>
        </w:rPr>
        <w:t xml:space="preserve">Bonilla DA, Javier Benítez-Porres, Ramón Romance, Ignacio Medina, Jorge L Petro, Brad J Schoenfeld, Manuel García-Sillero, Richard B Kreider, Salvador Vargas-Molina. </w:t>
      </w:r>
      <w:r w:rsidRPr="00DE1945">
        <w:rPr>
          <w:rFonts w:ascii="Book Antiqua" w:eastAsia="Book Antiqua" w:hAnsi="Book Antiqua" w:cs="Book Antiqua"/>
          <w:i/>
          <w:sz w:val="20"/>
          <w:szCs w:val="20"/>
        </w:rPr>
        <w:t>Effects of a non-linear resistance training program on biochemical and physiological health parameters in elderly</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American College of Sports Medicine Annual Meeting</w:t>
      </w:r>
      <w:r w:rsidRPr="00DE1945">
        <w:rPr>
          <w:rFonts w:ascii="Book Antiqua" w:eastAsia="Book Antiqua" w:hAnsi="Book Antiqua" w:cs="Book Antiqua"/>
          <w:sz w:val="20"/>
          <w:szCs w:val="20"/>
        </w:rPr>
        <w:t xml:space="preserve"> (Virtual). May</w:t>
      </w:r>
      <w:r w:rsidR="001F769D" w:rsidRPr="00DE1945">
        <w:rPr>
          <w:rFonts w:ascii="Book Antiqua" w:eastAsia="Book Antiqua" w:hAnsi="Book Antiqua" w:cs="Book Antiqua"/>
          <w:sz w:val="20"/>
          <w:szCs w:val="20"/>
        </w:rPr>
        <w:t xml:space="preserve"> 30</w:t>
      </w:r>
      <w:r w:rsidRPr="00DE1945">
        <w:rPr>
          <w:rFonts w:ascii="Book Antiqua" w:eastAsia="Book Antiqua" w:hAnsi="Book Antiqua" w:cs="Book Antiqua"/>
          <w:sz w:val="20"/>
          <w:szCs w:val="20"/>
        </w:rPr>
        <w:t xml:space="preserve">, 2020.   </w:t>
      </w:r>
    </w:p>
    <w:p w14:paraId="4FFAC1F3" w14:textId="77777777" w:rsidR="00C36596" w:rsidRPr="00DE1945" w:rsidRDefault="00E07202" w:rsidP="00DE1945">
      <w:pPr>
        <w:pStyle w:val="ListParagraph"/>
        <w:numPr>
          <w:ilvl w:val="0"/>
          <w:numId w:val="27"/>
        </w:numPr>
        <w:spacing w:before="4"/>
        <w:rPr>
          <w:rFonts w:ascii="Book Antiqua" w:eastAsia="Book Antiqua" w:hAnsi="Book Antiqua" w:cs="Book Antiqua"/>
          <w:sz w:val="20"/>
          <w:szCs w:val="20"/>
        </w:rPr>
      </w:pPr>
      <w:r w:rsidRPr="00DE1945">
        <w:rPr>
          <w:rFonts w:ascii="Book Antiqua" w:eastAsia="Book Antiqua" w:hAnsi="Book Antiqua" w:cs="Book Antiqua"/>
          <w:bCs/>
          <w:sz w:val="20"/>
          <w:szCs w:val="20"/>
        </w:rPr>
        <w:t>*</w:t>
      </w:r>
      <w:r w:rsidR="002F2F48" w:rsidRPr="00DE1945">
        <w:rPr>
          <w:rFonts w:ascii="Book Antiqua" w:eastAsia="Book Antiqua" w:hAnsi="Book Antiqua" w:cs="Book Antiqua"/>
          <w:bCs/>
          <w:sz w:val="20"/>
          <w:szCs w:val="20"/>
        </w:rPr>
        <w:t xml:space="preserve">Xing D, C Yoo, CJ Rasmussen, M Purpura, R Jäger, RB Kreider. </w:t>
      </w:r>
      <w:r w:rsidR="002F2F48" w:rsidRPr="00DE1945">
        <w:rPr>
          <w:rFonts w:ascii="Book Antiqua" w:eastAsia="Book Antiqua" w:hAnsi="Book Antiqua" w:cs="Book Antiqua"/>
          <w:bCs/>
          <w:i/>
          <w:sz w:val="20"/>
          <w:szCs w:val="20"/>
        </w:rPr>
        <w:t>Acute ashwagandha supplementation improves cognitive function</w:t>
      </w:r>
      <w:r w:rsidR="002F2F48" w:rsidRPr="00DE1945">
        <w:rPr>
          <w:rFonts w:ascii="Book Antiqua" w:eastAsia="Book Antiqua" w:hAnsi="Book Antiqua" w:cs="Book Antiqua"/>
          <w:bCs/>
          <w:sz w:val="20"/>
          <w:szCs w:val="20"/>
        </w:rPr>
        <w:t xml:space="preserve">. </w:t>
      </w:r>
      <w:r w:rsidR="002F2F48" w:rsidRPr="00DE1945">
        <w:rPr>
          <w:rFonts w:ascii="Book Antiqua" w:eastAsia="Book Antiqua" w:hAnsi="Book Antiqua" w:cs="Book Antiqua"/>
          <w:b/>
          <w:bCs/>
          <w:sz w:val="20"/>
          <w:szCs w:val="20"/>
        </w:rPr>
        <w:t>International Society of Sports Nutrition Annual Conference</w:t>
      </w:r>
      <w:r w:rsidR="002F2F48" w:rsidRPr="00DE1945">
        <w:rPr>
          <w:rFonts w:ascii="Book Antiqua" w:eastAsia="Book Antiqua" w:hAnsi="Book Antiqua" w:cs="Book Antiqua"/>
          <w:bCs/>
          <w:sz w:val="20"/>
          <w:szCs w:val="20"/>
        </w:rPr>
        <w:t xml:space="preserve">. Daytona Beach, FL, September 11, 2020. </w:t>
      </w:r>
    </w:p>
    <w:p w14:paraId="494170FC" w14:textId="6F0BDFFF" w:rsidR="00C36596" w:rsidRPr="00DE1945" w:rsidRDefault="00C36596" w:rsidP="00DE1945">
      <w:pPr>
        <w:pStyle w:val="ListParagraph"/>
        <w:numPr>
          <w:ilvl w:val="0"/>
          <w:numId w:val="27"/>
        </w:numPr>
        <w:spacing w:before="4"/>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Leonard M, C Yoo, D Xing, T Jenkins, K Nottingham, B Dickerson, J Ko, D Gonzalez, M Faries, W Kephart, M Purpura, R Jäger, SD Wells, R Sowinski, C Rasmussen, RB Kreider. </w:t>
      </w:r>
      <w:r w:rsidRPr="00DE1945">
        <w:rPr>
          <w:rFonts w:ascii="Book Antiqua" w:eastAsia="Book Antiqua" w:hAnsi="Book Antiqua" w:cs="Book Antiqua"/>
          <w:i/>
          <w:sz w:val="20"/>
          <w:szCs w:val="20"/>
        </w:rPr>
        <w:t>Paraxanthine ingestion improves cognition, short-term memory, and helps to sustain attention</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International Society of Sports Nutrition Annual Conference</w:t>
      </w:r>
      <w:r w:rsidRPr="00DE1945">
        <w:rPr>
          <w:rFonts w:ascii="Book Antiqua" w:eastAsia="Book Antiqua" w:hAnsi="Book Antiqua" w:cs="Book Antiqua"/>
          <w:bCs/>
          <w:sz w:val="20"/>
          <w:szCs w:val="20"/>
        </w:rPr>
        <w:t xml:space="preserve">. St. Petersburg, FL, June 11, 2021. </w:t>
      </w:r>
    </w:p>
    <w:p w14:paraId="1AF9C41E" w14:textId="77777777" w:rsidR="00C36596" w:rsidRPr="00DE1945" w:rsidRDefault="00C36596" w:rsidP="00DE1945">
      <w:pPr>
        <w:pStyle w:val="ListParagraph"/>
        <w:numPr>
          <w:ilvl w:val="0"/>
          <w:numId w:val="27"/>
        </w:numPr>
        <w:spacing w:before="4"/>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Dickerson B, C Yoo, D Xing, T Jenkins, K Nottingham, J Ko, D Gonzalez, M Leonard, M Faries, W Kephart, M Purpura, R Jäger, SD Wells, R Sowinski, C Rasmussen, RB Kreider. </w:t>
      </w:r>
      <w:r w:rsidRPr="00DE1945">
        <w:rPr>
          <w:rFonts w:ascii="Book Antiqua" w:eastAsia="Book Antiqua" w:hAnsi="Book Antiqua" w:cs="Book Antiqua"/>
          <w:i/>
          <w:sz w:val="20"/>
          <w:szCs w:val="20"/>
        </w:rPr>
        <w:t xml:space="preserve">Dose-ranging study of paraxanthine ingestion on cognition, executive function, and psychomotor vigilance. </w:t>
      </w:r>
      <w:r w:rsidRPr="00DE1945">
        <w:rPr>
          <w:rFonts w:ascii="Book Antiqua" w:eastAsia="Book Antiqua" w:hAnsi="Book Antiqua" w:cs="Book Antiqua"/>
          <w:b/>
          <w:bCs/>
          <w:sz w:val="20"/>
          <w:szCs w:val="20"/>
        </w:rPr>
        <w:t>International Society of Sports Nutrition Annual Conference</w:t>
      </w:r>
      <w:r w:rsidRPr="00DE1945">
        <w:rPr>
          <w:rFonts w:ascii="Book Antiqua" w:eastAsia="Book Antiqua" w:hAnsi="Book Antiqua" w:cs="Book Antiqua"/>
          <w:bCs/>
          <w:sz w:val="20"/>
          <w:szCs w:val="20"/>
        </w:rPr>
        <w:t xml:space="preserve">. St. Petersburg, FL, June 11, 2021. </w:t>
      </w:r>
    </w:p>
    <w:p w14:paraId="0710A45D" w14:textId="77777777" w:rsidR="00C36596" w:rsidRPr="00DE1945" w:rsidRDefault="00C36596" w:rsidP="00DE1945">
      <w:pPr>
        <w:pStyle w:val="ListParagraph"/>
        <w:numPr>
          <w:ilvl w:val="0"/>
          <w:numId w:val="27"/>
        </w:numPr>
        <w:spacing w:before="4"/>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Xing D, C Yoo, D Gonzalez, T Jenkins, K Nottingham, B Dickerson, J Ko, M Humphries, M Leonard, M Faries, W Kephart, M Purpura, R Jäger, SD Wells, R Sowinski, C Rasmussen, RB Kreider. </w:t>
      </w:r>
      <w:r w:rsidRPr="00DE1945">
        <w:rPr>
          <w:rFonts w:ascii="Book Antiqua" w:eastAsia="Book Antiqua" w:hAnsi="Book Antiqua" w:cs="Book Antiqua"/>
          <w:i/>
          <w:sz w:val="20"/>
          <w:szCs w:val="20"/>
        </w:rPr>
        <w:t xml:space="preserve">Paraxanthine provides greater improvement in cognitive function and psychomotor vigilance prior to and following running than caffeine. </w:t>
      </w:r>
      <w:r w:rsidRPr="00DE1945">
        <w:rPr>
          <w:rFonts w:ascii="Book Antiqua" w:eastAsia="Book Antiqua" w:hAnsi="Book Antiqua" w:cs="Book Antiqua"/>
          <w:b/>
          <w:bCs/>
          <w:sz w:val="20"/>
          <w:szCs w:val="20"/>
        </w:rPr>
        <w:t>International Society of Sports Nutrition Annual Conference</w:t>
      </w:r>
      <w:r w:rsidRPr="00DE1945">
        <w:rPr>
          <w:rFonts w:ascii="Book Antiqua" w:eastAsia="Book Antiqua" w:hAnsi="Book Antiqua" w:cs="Book Antiqua"/>
          <w:bCs/>
          <w:sz w:val="20"/>
          <w:szCs w:val="20"/>
        </w:rPr>
        <w:t xml:space="preserve">. St. Petersburg, FL, June 11, 2021. </w:t>
      </w:r>
    </w:p>
    <w:p w14:paraId="70B9F4EA" w14:textId="5EF2C80B" w:rsidR="00C325AF" w:rsidRPr="00DE1945" w:rsidRDefault="00C36596" w:rsidP="00DE1945">
      <w:pPr>
        <w:pStyle w:val="ListParagraph"/>
        <w:numPr>
          <w:ilvl w:val="0"/>
          <w:numId w:val="27"/>
        </w:numPr>
        <w:spacing w:before="4"/>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Gonzalez D, R Sowinski, D Xing, C Yoo, T Jenkins, K Nottingham, B Dickerson, J Ko, M Humphries, M Leonard, M Faries, W Kephart, C Rasmussen, RB Kreider. </w:t>
      </w:r>
      <w:r w:rsidRPr="00DE1945">
        <w:rPr>
          <w:rFonts w:ascii="Book Antiqua" w:eastAsia="Book Antiqua" w:hAnsi="Book Antiqua" w:cs="Book Antiqua"/>
          <w:i/>
          <w:sz w:val="20"/>
          <w:szCs w:val="20"/>
        </w:rPr>
        <w:t xml:space="preserve">Effects of Arginine Silicate and Inositol Ingestion on Cognitive and Executive Function in Gamers. </w:t>
      </w:r>
      <w:r w:rsidRPr="00DE1945">
        <w:rPr>
          <w:rFonts w:ascii="Book Antiqua" w:eastAsia="Book Antiqua" w:hAnsi="Book Antiqua" w:cs="Book Antiqua"/>
          <w:b/>
          <w:bCs/>
          <w:sz w:val="20"/>
          <w:szCs w:val="20"/>
        </w:rPr>
        <w:t>International Society of Sports Nutrition Annual Conference</w:t>
      </w:r>
      <w:r w:rsidRPr="00DE1945">
        <w:rPr>
          <w:rFonts w:ascii="Book Antiqua" w:eastAsia="Book Antiqua" w:hAnsi="Book Antiqua" w:cs="Book Antiqua"/>
          <w:bCs/>
          <w:sz w:val="20"/>
          <w:szCs w:val="20"/>
        </w:rPr>
        <w:t xml:space="preserve">. St. Petersburg, FL, June 11, 2021. </w:t>
      </w:r>
      <w:r w:rsidRPr="00DE1945">
        <w:rPr>
          <w:rFonts w:ascii="Book Antiqua" w:eastAsia="Book Antiqua" w:hAnsi="Book Antiqua" w:cs="Book Antiqua"/>
          <w:sz w:val="20"/>
          <w:szCs w:val="20"/>
        </w:rPr>
        <w:t xml:space="preserve"> </w:t>
      </w:r>
    </w:p>
    <w:p w14:paraId="01BA0DD1" w14:textId="42080B5E" w:rsidR="00BF0572" w:rsidRPr="00DE1945" w:rsidRDefault="00BF0572" w:rsidP="00DE1945">
      <w:pPr>
        <w:pStyle w:val="ListParagraph"/>
        <w:numPr>
          <w:ilvl w:val="0"/>
          <w:numId w:val="27"/>
        </w:numPr>
        <w:rPr>
          <w:rFonts w:ascii="Book Antiqua" w:eastAsia="Book Antiqua" w:hAnsi="Book Antiqua" w:cs="Book Antiqua"/>
          <w:sz w:val="20"/>
          <w:szCs w:val="20"/>
        </w:rPr>
      </w:pPr>
      <w:r w:rsidRPr="00DE1945">
        <w:rPr>
          <w:rFonts w:ascii="Book Antiqua" w:eastAsia="Book Antiqua" w:hAnsi="Book Antiqua" w:cs="Book Antiqua"/>
          <w:sz w:val="20"/>
          <w:szCs w:val="20"/>
          <w:lang w:val="pt-BR"/>
        </w:rPr>
        <w:t>Aburto-Corona JA, JA de Paz, JJ Calleja-Núñez, RB Kreider, D Bonilla-Ocampo, J Moncada-Jiménez</w:t>
      </w:r>
      <w:r w:rsidRPr="00DE1945">
        <w:rPr>
          <w:rFonts w:ascii="Book Antiqua" w:eastAsia="Book Antiqua" w:hAnsi="Book Antiqua" w:cs="Book Antiqua"/>
          <w:i/>
          <w:sz w:val="20"/>
          <w:szCs w:val="20"/>
          <w:lang w:val="pt-BR"/>
        </w:rPr>
        <w:t xml:space="preserve">. </w:t>
      </w:r>
      <w:r w:rsidRPr="00DE1945">
        <w:rPr>
          <w:rFonts w:ascii="Book Antiqua" w:eastAsia="Book Antiqua" w:hAnsi="Book Antiqua" w:cs="Book Antiqua"/>
          <w:i/>
          <w:sz w:val="20"/>
          <w:szCs w:val="20"/>
        </w:rPr>
        <w:t>Passive dehydration-mediated body weight loss on body composition and phase angle in healthy men</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American College of Sports Medicine Annual Meeting</w:t>
      </w:r>
      <w:r w:rsidRPr="00DE1945">
        <w:rPr>
          <w:rFonts w:ascii="Book Antiqua" w:eastAsia="Book Antiqua" w:hAnsi="Book Antiqua" w:cs="Book Antiqua"/>
          <w:sz w:val="20"/>
          <w:szCs w:val="20"/>
        </w:rPr>
        <w:t xml:space="preserve">, </w:t>
      </w:r>
      <w:r w:rsidR="001F19F2" w:rsidRPr="00DE1945">
        <w:rPr>
          <w:rFonts w:ascii="Book Antiqua" w:eastAsia="Book Antiqua" w:hAnsi="Book Antiqua" w:cs="Book Antiqua"/>
          <w:sz w:val="20"/>
          <w:szCs w:val="20"/>
        </w:rPr>
        <w:t xml:space="preserve">San Diego, CA.  </w:t>
      </w:r>
      <w:r w:rsidRPr="00DE1945">
        <w:rPr>
          <w:rFonts w:ascii="Book Antiqua" w:eastAsia="Book Antiqua" w:hAnsi="Book Antiqua" w:cs="Book Antiqua"/>
          <w:sz w:val="20"/>
          <w:szCs w:val="20"/>
        </w:rPr>
        <w:t xml:space="preserve">June 1, 2022.   </w:t>
      </w:r>
    </w:p>
    <w:p w14:paraId="22F14968" w14:textId="24E8ECC3" w:rsidR="00BF0572" w:rsidRPr="00DE1945" w:rsidRDefault="00BF0572" w:rsidP="00DE1945">
      <w:pPr>
        <w:pStyle w:val="ListParagraph"/>
        <w:numPr>
          <w:ilvl w:val="0"/>
          <w:numId w:val="27"/>
        </w:numPr>
        <w:spacing w:before="4"/>
        <w:rPr>
          <w:rFonts w:ascii="Book Antiqua" w:eastAsia="Book Antiqua" w:hAnsi="Book Antiqua" w:cs="Book Antiqua"/>
          <w:sz w:val="20"/>
          <w:szCs w:val="20"/>
        </w:rPr>
      </w:pPr>
      <w:r w:rsidRPr="00DE1945">
        <w:rPr>
          <w:rFonts w:ascii="Book Antiqua" w:eastAsia="Book Antiqua" w:hAnsi="Book Antiqua" w:cs="Book Antiqua"/>
          <w:sz w:val="20"/>
          <w:szCs w:val="20"/>
          <w:lang w:val="pt-BR"/>
        </w:rPr>
        <w:t xml:space="preserve">Vargas-Molina S, DA Bonilla, JL Petro, JC García-Romero, M García-Sillero, RB Kreider, J Benítez-Porres. </w:t>
      </w:r>
      <w:r w:rsidRPr="00DE1945">
        <w:rPr>
          <w:rFonts w:ascii="Book Antiqua" w:eastAsia="Book Antiqua" w:hAnsi="Book Antiqua" w:cs="Book Antiqua"/>
          <w:i/>
          <w:sz w:val="20"/>
          <w:szCs w:val="20"/>
        </w:rPr>
        <w:t>Effects of the ketogenic diet on blood biochemical parameters in resistance-trained women: a pilot study</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American College of Sports Medicine Annual Meeting</w:t>
      </w:r>
      <w:r w:rsidRPr="00DE1945">
        <w:rPr>
          <w:rFonts w:ascii="Book Antiqua" w:eastAsia="Book Antiqua" w:hAnsi="Book Antiqua" w:cs="Book Antiqua"/>
          <w:sz w:val="20"/>
          <w:szCs w:val="20"/>
        </w:rPr>
        <w:t xml:space="preserve">, </w:t>
      </w:r>
      <w:r w:rsidR="001F19F2" w:rsidRPr="00DE1945">
        <w:rPr>
          <w:rFonts w:ascii="Book Antiqua" w:eastAsia="Book Antiqua" w:hAnsi="Book Antiqua" w:cs="Book Antiqua"/>
          <w:sz w:val="20"/>
          <w:szCs w:val="20"/>
        </w:rPr>
        <w:t>San Diego, CA.  J</w:t>
      </w:r>
      <w:r w:rsidRPr="00DE1945">
        <w:rPr>
          <w:rFonts w:ascii="Book Antiqua" w:eastAsia="Book Antiqua" w:hAnsi="Book Antiqua" w:cs="Book Antiqua"/>
          <w:sz w:val="20"/>
          <w:szCs w:val="20"/>
        </w:rPr>
        <w:t xml:space="preserve">une 3, 2022.   </w:t>
      </w:r>
    </w:p>
    <w:p w14:paraId="05F76E8B" w14:textId="7CD22C92" w:rsidR="00BF0572" w:rsidRPr="00DE1945" w:rsidRDefault="00BF0572" w:rsidP="00DE1945">
      <w:pPr>
        <w:pStyle w:val="ListParagraph"/>
        <w:numPr>
          <w:ilvl w:val="0"/>
          <w:numId w:val="27"/>
        </w:numPr>
        <w:spacing w:before="4"/>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Gonzalez D, K Nottingham, M Leonard, B Dickenson, T Jenkins, J Kendra, C Yoo, D Xing, J Ko, R Sowinski, CJ Rasmussen, RB Kreider. </w:t>
      </w:r>
      <w:r w:rsidRPr="00DE1945">
        <w:rPr>
          <w:rFonts w:ascii="Book Antiqua" w:eastAsia="Book Antiqua" w:hAnsi="Book Antiqua" w:cs="Book Antiqua"/>
          <w:i/>
          <w:sz w:val="20"/>
          <w:szCs w:val="20"/>
        </w:rPr>
        <w:t xml:space="preserve">Effects of acute and short-term Montmorency tart cherry supplementation on food-induced increases in uric acid and markers of cardiometabolic health: a </w:t>
      </w:r>
      <w:r w:rsidR="00822120" w:rsidRPr="00DE1945">
        <w:rPr>
          <w:rFonts w:ascii="Book Antiqua" w:eastAsia="Book Antiqua" w:hAnsi="Book Antiqua" w:cs="Book Antiqua"/>
          <w:i/>
          <w:sz w:val="20"/>
          <w:szCs w:val="20"/>
        </w:rPr>
        <w:t>proof-of-concept</w:t>
      </w:r>
      <w:r w:rsidRPr="00DE1945">
        <w:rPr>
          <w:rFonts w:ascii="Book Antiqua" w:eastAsia="Book Antiqua" w:hAnsi="Book Antiqua" w:cs="Book Antiqua"/>
          <w:i/>
          <w:sz w:val="20"/>
          <w:szCs w:val="20"/>
        </w:rPr>
        <w:t xml:space="preserve"> study</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International Society of Sports Nutrition Annual Conference</w:t>
      </w:r>
      <w:r w:rsidRPr="00DE1945">
        <w:rPr>
          <w:rFonts w:ascii="Book Antiqua" w:eastAsia="Book Antiqua" w:hAnsi="Book Antiqua" w:cs="Book Antiqua"/>
          <w:bCs/>
          <w:sz w:val="20"/>
          <w:szCs w:val="20"/>
        </w:rPr>
        <w:t xml:space="preserve">. Fort Lauderdale, FL, June 18, 2022. </w:t>
      </w:r>
    </w:p>
    <w:p w14:paraId="5D0479D3" w14:textId="6CC725A9" w:rsidR="00BF0572" w:rsidRPr="00DE1945" w:rsidRDefault="00BF0572" w:rsidP="00DE1945">
      <w:pPr>
        <w:pStyle w:val="ListParagraph"/>
        <w:numPr>
          <w:ilvl w:val="0"/>
          <w:numId w:val="27"/>
        </w:numPr>
        <w:spacing w:before="4"/>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Leonard M, </w:t>
      </w:r>
      <w:r w:rsidRPr="00DE1945">
        <w:rPr>
          <w:rFonts w:ascii="Book Antiqua" w:eastAsia="Book Antiqua" w:hAnsi="Book Antiqua" w:cs="Book Antiqua"/>
          <w:sz w:val="20"/>
          <w:szCs w:val="20"/>
          <w:lang w:val="fr-FR"/>
        </w:rPr>
        <w:t xml:space="preserve">J. Maury, </w:t>
      </w:r>
      <w:r w:rsidRPr="00DE1945">
        <w:rPr>
          <w:rFonts w:ascii="Book Antiqua" w:eastAsia="Book Antiqua" w:hAnsi="Book Antiqua" w:cs="Book Antiqua"/>
          <w:sz w:val="20"/>
          <w:szCs w:val="20"/>
        </w:rPr>
        <w:t xml:space="preserve">B. Dickerson, D. Gonzalez, J. Kendra, T. Jenkins, K. Nottingham, C. Yoo, D. Xing, J. Ko, </w:t>
      </w:r>
      <w:r w:rsidRPr="00DE1945">
        <w:rPr>
          <w:rFonts w:ascii="Book Antiqua" w:eastAsia="Book Antiqua" w:hAnsi="Book Antiqua" w:cs="Book Antiqua"/>
          <w:sz w:val="20"/>
          <w:szCs w:val="20"/>
          <w:lang w:val="fr-FR"/>
        </w:rPr>
        <w:t xml:space="preserve">R. Pradelles, </w:t>
      </w:r>
      <w:r w:rsidRPr="00DE1945">
        <w:rPr>
          <w:rFonts w:ascii="Book Antiqua" w:eastAsia="Book Antiqua" w:hAnsi="Book Antiqua" w:cs="Book Antiqua"/>
          <w:sz w:val="20"/>
          <w:szCs w:val="20"/>
        </w:rPr>
        <w:t xml:space="preserve">R. Sowinski, C.J. Rasmussen, R.B. Kreider.  </w:t>
      </w:r>
      <w:r w:rsidRPr="00DE1945">
        <w:rPr>
          <w:rFonts w:ascii="Book Antiqua" w:eastAsia="Book Antiqua" w:hAnsi="Book Antiqua" w:cs="Book Antiqua"/>
          <w:i/>
          <w:sz w:val="20"/>
          <w:szCs w:val="20"/>
        </w:rPr>
        <w:t>Efficacy of a microalgae extract combined with natural guarana on cognitive performance of gamers I: card sorting task test</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International Society of Sports Nutrition Annual Conference</w:t>
      </w:r>
      <w:r w:rsidRPr="00DE1945">
        <w:rPr>
          <w:rFonts w:ascii="Book Antiqua" w:eastAsia="Book Antiqua" w:hAnsi="Book Antiqua" w:cs="Book Antiqua"/>
          <w:bCs/>
          <w:sz w:val="20"/>
          <w:szCs w:val="20"/>
        </w:rPr>
        <w:t xml:space="preserve">. Fort Lauderdale, FL, June 18, 2022. </w:t>
      </w:r>
    </w:p>
    <w:p w14:paraId="744C2042" w14:textId="42299BEE" w:rsidR="00BF0572" w:rsidRPr="00DE1945" w:rsidRDefault="00BF0572" w:rsidP="00DE1945">
      <w:pPr>
        <w:pStyle w:val="ListParagraph"/>
        <w:numPr>
          <w:ilvl w:val="0"/>
          <w:numId w:val="27"/>
        </w:numPr>
        <w:spacing w:before="4"/>
        <w:rPr>
          <w:rFonts w:ascii="Book Antiqua" w:eastAsia="Book Antiqua" w:hAnsi="Book Antiqua" w:cs="Book Antiqua"/>
          <w:sz w:val="20"/>
          <w:szCs w:val="20"/>
        </w:rPr>
      </w:pPr>
      <w:r w:rsidRPr="00DE1945">
        <w:rPr>
          <w:rFonts w:ascii="Book Antiqua" w:eastAsia="Book Antiqua" w:hAnsi="Book Antiqua" w:cs="Book Antiqua"/>
          <w:sz w:val="20"/>
          <w:szCs w:val="20"/>
        </w:rPr>
        <w:t>*</w:t>
      </w:r>
      <w:r w:rsidRPr="00DE1945">
        <w:rPr>
          <w:rFonts w:ascii="Book Antiqua" w:eastAsia="Book Antiqua" w:hAnsi="Book Antiqua" w:cs="Book Antiqua"/>
          <w:sz w:val="20"/>
          <w:szCs w:val="20"/>
          <w:lang w:val="fr-FR"/>
        </w:rPr>
        <w:t xml:space="preserve">Maury J, M </w:t>
      </w:r>
      <w:r w:rsidRPr="00DE1945">
        <w:rPr>
          <w:rFonts w:ascii="Book Antiqua" w:eastAsia="Book Antiqua" w:hAnsi="Book Antiqua" w:cs="Book Antiqua"/>
          <w:sz w:val="20"/>
          <w:szCs w:val="20"/>
        </w:rPr>
        <w:t xml:space="preserve">Leonard, B Dickerson, D Gonzalez, J Kendra, T Jenkins, K Nottingham, C Yoo, D Xing, J Ko, </w:t>
      </w:r>
      <w:r w:rsidRPr="00DE1945">
        <w:rPr>
          <w:rFonts w:ascii="Book Antiqua" w:eastAsia="Book Antiqua" w:hAnsi="Book Antiqua" w:cs="Book Antiqua"/>
          <w:sz w:val="20"/>
          <w:szCs w:val="20"/>
          <w:lang w:val="fr-FR"/>
        </w:rPr>
        <w:t xml:space="preserve">R </w:t>
      </w:r>
      <w:r w:rsidRPr="00DE1945">
        <w:rPr>
          <w:rFonts w:ascii="Book Antiqua" w:eastAsia="Book Antiqua" w:hAnsi="Book Antiqua" w:cs="Book Antiqua"/>
          <w:sz w:val="20"/>
          <w:szCs w:val="20"/>
          <w:lang w:val="fr-FR"/>
        </w:rPr>
        <w:lastRenderedPageBreak/>
        <w:t xml:space="preserve">Pradelles, </w:t>
      </w:r>
      <w:r w:rsidRPr="00DE1945">
        <w:rPr>
          <w:rFonts w:ascii="Book Antiqua" w:eastAsia="Book Antiqua" w:hAnsi="Book Antiqua" w:cs="Book Antiqua"/>
          <w:sz w:val="20"/>
          <w:szCs w:val="20"/>
        </w:rPr>
        <w:t xml:space="preserve">R Sowinski, CJ Rasmussen, RB Kreider.  </w:t>
      </w:r>
      <w:r w:rsidRPr="00DE1945">
        <w:rPr>
          <w:rFonts w:ascii="Book Antiqua" w:eastAsia="Book Antiqua" w:hAnsi="Book Antiqua" w:cs="Book Antiqua"/>
          <w:i/>
          <w:sz w:val="20"/>
          <w:szCs w:val="20"/>
        </w:rPr>
        <w:t>Efficacy of a microalgae extract combined with natural guarana on cognitive performance of gamers II: Sternberg task test</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International Society of Sports Nutrition Annual Conference</w:t>
      </w:r>
      <w:r w:rsidRPr="00DE1945">
        <w:rPr>
          <w:rFonts w:ascii="Book Antiqua" w:eastAsia="Book Antiqua" w:hAnsi="Book Antiqua" w:cs="Book Antiqua"/>
          <w:bCs/>
          <w:sz w:val="20"/>
          <w:szCs w:val="20"/>
        </w:rPr>
        <w:t xml:space="preserve">. Fort Lauderdale, FL, June 18, 2022. </w:t>
      </w:r>
    </w:p>
    <w:p w14:paraId="752217CF" w14:textId="7DDC92E3" w:rsidR="00BF0572" w:rsidRPr="00DE1945" w:rsidRDefault="00BF0572" w:rsidP="00DE1945">
      <w:pPr>
        <w:pStyle w:val="ListParagraph"/>
        <w:numPr>
          <w:ilvl w:val="0"/>
          <w:numId w:val="27"/>
        </w:numPr>
        <w:spacing w:before="4"/>
        <w:rPr>
          <w:rFonts w:ascii="Book Antiqua" w:eastAsia="Book Antiqua" w:hAnsi="Book Antiqua" w:cs="Book Antiqua"/>
          <w:sz w:val="20"/>
          <w:szCs w:val="20"/>
        </w:rPr>
      </w:pPr>
      <w:r w:rsidRPr="00DE1945">
        <w:rPr>
          <w:rFonts w:ascii="Book Antiqua" w:eastAsia="Book Antiqua" w:hAnsi="Book Antiqua" w:cs="Book Antiqua"/>
          <w:sz w:val="20"/>
          <w:szCs w:val="20"/>
        </w:rPr>
        <w:t xml:space="preserve">*Dickerson B, </w:t>
      </w:r>
      <w:r w:rsidRPr="00DE1945">
        <w:rPr>
          <w:rFonts w:ascii="Book Antiqua" w:eastAsia="Book Antiqua" w:hAnsi="Book Antiqua" w:cs="Book Antiqua"/>
          <w:sz w:val="20"/>
          <w:szCs w:val="20"/>
          <w:lang w:val="fr-FR"/>
        </w:rPr>
        <w:t xml:space="preserve">M </w:t>
      </w:r>
      <w:r w:rsidRPr="00DE1945">
        <w:rPr>
          <w:rFonts w:ascii="Book Antiqua" w:eastAsia="Book Antiqua" w:hAnsi="Book Antiqua" w:cs="Book Antiqua"/>
          <w:sz w:val="20"/>
          <w:szCs w:val="20"/>
        </w:rPr>
        <w:t xml:space="preserve">Leonard, J </w:t>
      </w:r>
      <w:r w:rsidRPr="00DE1945">
        <w:rPr>
          <w:rFonts w:ascii="Book Antiqua" w:eastAsia="Book Antiqua" w:hAnsi="Book Antiqua" w:cs="Book Antiqua"/>
          <w:sz w:val="20"/>
          <w:szCs w:val="20"/>
          <w:lang w:val="fr-FR"/>
        </w:rPr>
        <w:t xml:space="preserve">Maury, </w:t>
      </w:r>
      <w:r w:rsidRPr="00DE1945">
        <w:rPr>
          <w:rFonts w:ascii="Book Antiqua" w:eastAsia="Book Antiqua" w:hAnsi="Book Antiqua" w:cs="Book Antiqua"/>
          <w:sz w:val="20"/>
          <w:szCs w:val="20"/>
        </w:rPr>
        <w:t>D Gonzalez, J Kendra, T Jenkins, K Nottingham, C Yoo, D Xing, J Ko, R</w:t>
      </w:r>
      <w:r w:rsidRPr="00DE1945">
        <w:rPr>
          <w:rFonts w:ascii="Book Antiqua" w:eastAsia="Book Antiqua" w:hAnsi="Book Antiqua" w:cs="Book Antiqua"/>
          <w:sz w:val="20"/>
          <w:szCs w:val="20"/>
          <w:lang w:val="fr-FR"/>
        </w:rPr>
        <w:t xml:space="preserve"> Pradelles, </w:t>
      </w:r>
      <w:r w:rsidRPr="00DE1945">
        <w:rPr>
          <w:rFonts w:ascii="Book Antiqua" w:eastAsia="Book Antiqua" w:hAnsi="Book Antiqua" w:cs="Book Antiqua"/>
          <w:sz w:val="20"/>
          <w:szCs w:val="20"/>
        </w:rPr>
        <w:t xml:space="preserve">R Sowinski, CJ Rasmussen, RB Kreider.  </w:t>
      </w:r>
      <w:r w:rsidRPr="00DE1945">
        <w:rPr>
          <w:rFonts w:ascii="Book Antiqua" w:eastAsia="Book Antiqua" w:hAnsi="Book Antiqua" w:cs="Book Antiqua"/>
          <w:i/>
          <w:sz w:val="20"/>
          <w:szCs w:val="20"/>
        </w:rPr>
        <w:t>Efficacy of a microalgae extract combined with natural guarana on cognitive performance of gamers III: go/no-go test</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International Society of Sports Nutrition Annual Conference</w:t>
      </w:r>
      <w:r w:rsidRPr="00DE1945">
        <w:rPr>
          <w:rFonts w:ascii="Book Antiqua" w:eastAsia="Book Antiqua" w:hAnsi="Book Antiqua" w:cs="Book Antiqua"/>
          <w:bCs/>
          <w:sz w:val="20"/>
          <w:szCs w:val="20"/>
        </w:rPr>
        <w:t xml:space="preserve">. Fort Lauderdale, FL, June 18, 2022. </w:t>
      </w:r>
    </w:p>
    <w:p w14:paraId="6939DFC2" w14:textId="270A3277" w:rsidR="004A1DBA" w:rsidRPr="00DE1945" w:rsidRDefault="00BF0572" w:rsidP="00DE1945">
      <w:pPr>
        <w:pStyle w:val="ListParagraph"/>
        <w:numPr>
          <w:ilvl w:val="0"/>
          <w:numId w:val="27"/>
        </w:numPr>
        <w:spacing w:before="4"/>
        <w:rPr>
          <w:rFonts w:ascii="Book Antiqua" w:eastAsia="Book Antiqua" w:hAnsi="Book Antiqua" w:cs="Book Antiqua"/>
          <w:bCs/>
          <w:sz w:val="20"/>
          <w:szCs w:val="20"/>
        </w:rPr>
      </w:pPr>
      <w:r w:rsidRPr="00DE1945">
        <w:rPr>
          <w:rFonts w:ascii="Book Antiqua" w:eastAsia="Book Antiqua" w:hAnsi="Book Antiqua" w:cs="Book Antiqua"/>
          <w:sz w:val="20"/>
          <w:szCs w:val="20"/>
        </w:rPr>
        <w:t xml:space="preserve">*Kendra J, </w:t>
      </w:r>
      <w:r w:rsidRPr="00DE1945">
        <w:rPr>
          <w:rFonts w:ascii="Book Antiqua" w:eastAsia="Book Antiqua" w:hAnsi="Book Antiqua" w:cs="Book Antiqua"/>
          <w:sz w:val="20"/>
          <w:szCs w:val="20"/>
          <w:lang w:val="fr-FR"/>
        </w:rPr>
        <w:t xml:space="preserve">M </w:t>
      </w:r>
      <w:r w:rsidRPr="00DE1945">
        <w:rPr>
          <w:rFonts w:ascii="Book Antiqua" w:eastAsia="Book Antiqua" w:hAnsi="Book Antiqua" w:cs="Book Antiqua"/>
          <w:sz w:val="20"/>
          <w:szCs w:val="20"/>
        </w:rPr>
        <w:t xml:space="preserve">Leonard, J </w:t>
      </w:r>
      <w:r w:rsidRPr="00DE1945">
        <w:rPr>
          <w:rFonts w:ascii="Book Antiqua" w:eastAsia="Book Antiqua" w:hAnsi="Book Antiqua" w:cs="Book Antiqua"/>
          <w:sz w:val="20"/>
          <w:szCs w:val="20"/>
          <w:lang w:val="fr-FR"/>
        </w:rPr>
        <w:t xml:space="preserve">Maury, </w:t>
      </w:r>
      <w:r w:rsidRPr="00DE1945">
        <w:rPr>
          <w:rFonts w:ascii="Book Antiqua" w:eastAsia="Book Antiqua" w:hAnsi="Book Antiqua" w:cs="Book Antiqua"/>
          <w:sz w:val="20"/>
          <w:szCs w:val="20"/>
        </w:rPr>
        <w:t xml:space="preserve">D. Gonzalez, B Dickerson, T Jenkins, K Nottingham, C Yoo, D Xing, J Ko, </w:t>
      </w:r>
      <w:r w:rsidRPr="00DE1945">
        <w:rPr>
          <w:rFonts w:ascii="Book Antiqua" w:eastAsia="Book Antiqua" w:hAnsi="Book Antiqua" w:cs="Book Antiqua"/>
          <w:sz w:val="20"/>
          <w:szCs w:val="20"/>
          <w:lang w:val="fr-FR"/>
        </w:rPr>
        <w:t xml:space="preserve">R Pradelles, </w:t>
      </w:r>
      <w:r w:rsidRPr="00DE1945">
        <w:rPr>
          <w:rFonts w:ascii="Book Antiqua" w:eastAsia="Book Antiqua" w:hAnsi="Book Antiqua" w:cs="Book Antiqua"/>
          <w:sz w:val="20"/>
          <w:szCs w:val="20"/>
        </w:rPr>
        <w:t xml:space="preserve">R Sowinski, CJ Rasmussen, RB Kreider.  </w:t>
      </w:r>
      <w:r w:rsidRPr="00DE1945">
        <w:rPr>
          <w:rFonts w:ascii="Book Antiqua" w:eastAsia="Book Antiqua" w:hAnsi="Book Antiqua" w:cs="Book Antiqua"/>
          <w:i/>
          <w:sz w:val="20"/>
          <w:szCs w:val="20"/>
        </w:rPr>
        <w:t>Efficacy of a microalgae extract combined with natural guarana on cognitive performance of gamers I</w:t>
      </w:r>
      <w:r w:rsidR="00822120" w:rsidRPr="00DE1945">
        <w:rPr>
          <w:rFonts w:ascii="Book Antiqua" w:eastAsia="Book Antiqua" w:hAnsi="Book Antiqua" w:cs="Book Antiqua"/>
          <w:i/>
          <w:sz w:val="20"/>
          <w:szCs w:val="20"/>
        </w:rPr>
        <w:t>V</w:t>
      </w:r>
      <w:r w:rsidRPr="00DE1945">
        <w:rPr>
          <w:rFonts w:ascii="Book Antiqua" w:eastAsia="Book Antiqua" w:hAnsi="Book Antiqua" w:cs="Book Antiqua"/>
          <w:i/>
          <w:sz w:val="20"/>
          <w:szCs w:val="20"/>
        </w:rPr>
        <w:t xml:space="preserve">: </w:t>
      </w:r>
      <w:r w:rsidR="001E549E" w:rsidRPr="00DE1945">
        <w:rPr>
          <w:rFonts w:ascii="Book Antiqua" w:eastAsia="Book Antiqua" w:hAnsi="Book Antiqua" w:cs="Book Antiqua"/>
          <w:i/>
          <w:sz w:val="20"/>
          <w:szCs w:val="20"/>
        </w:rPr>
        <w:t>psychomotor vigilance</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bCs/>
          <w:sz w:val="20"/>
          <w:szCs w:val="20"/>
        </w:rPr>
        <w:t>International Society of Sports Nutrition Annual Conference</w:t>
      </w:r>
      <w:r w:rsidRPr="00DE1945">
        <w:rPr>
          <w:rFonts w:ascii="Book Antiqua" w:eastAsia="Book Antiqua" w:hAnsi="Book Antiqua" w:cs="Book Antiqua"/>
          <w:bCs/>
          <w:sz w:val="20"/>
          <w:szCs w:val="20"/>
        </w:rPr>
        <w:t xml:space="preserve">. </w:t>
      </w:r>
      <w:bookmarkStart w:id="60" w:name="_Hlk153889772"/>
      <w:r w:rsidRPr="00DE1945">
        <w:rPr>
          <w:rFonts w:ascii="Book Antiqua" w:eastAsia="Book Antiqua" w:hAnsi="Book Antiqua" w:cs="Book Antiqua"/>
          <w:bCs/>
          <w:sz w:val="20"/>
          <w:szCs w:val="20"/>
        </w:rPr>
        <w:t xml:space="preserve">Fort Lauderdale, FL, </w:t>
      </w:r>
      <w:bookmarkEnd w:id="60"/>
      <w:r w:rsidRPr="00DE1945">
        <w:rPr>
          <w:rFonts w:ascii="Book Antiqua" w:eastAsia="Book Antiqua" w:hAnsi="Book Antiqua" w:cs="Book Antiqua"/>
          <w:bCs/>
          <w:sz w:val="20"/>
          <w:szCs w:val="20"/>
        </w:rPr>
        <w:t xml:space="preserve">June 18, 2022. </w:t>
      </w:r>
      <w:r w:rsidR="004A1DBA" w:rsidRPr="00DE1945">
        <w:rPr>
          <w:rFonts w:ascii="Book Antiqua" w:eastAsia="Book Antiqua" w:hAnsi="Book Antiqua" w:cs="Book Antiqua"/>
          <w:bCs/>
          <w:sz w:val="20"/>
          <w:szCs w:val="20"/>
        </w:rPr>
        <w:t xml:space="preserve"> </w:t>
      </w:r>
    </w:p>
    <w:p w14:paraId="55073BFC" w14:textId="300D48FD" w:rsidR="00D228EB" w:rsidRPr="00DE1945" w:rsidRDefault="005526F6" w:rsidP="00DE1945">
      <w:pPr>
        <w:pStyle w:val="ListParagraph"/>
        <w:numPr>
          <w:ilvl w:val="0"/>
          <w:numId w:val="27"/>
        </w:numPr>
        <w:spacing w:before="4"/>
        <w:rPr>
          <w:rFonts w:ascii="Book Antiqua" w:eastAsia="Book Antiqua" w:hAnsi="Book Antiqua" w:cs="Book Antiqua"/>
          <w:bCs/>
          <w:sz w:val="20"/>
          <w:szCs w:val="20"/>
        </w:rPr>
      </w:pPr>
      <w:r w:rsidRPr="00DE1945">
        <w:rPr>
          <w:rFonts w:ascii="Book Antiqua" w:eastAsia="Book Antiqua" w:hAnsi="Book Antiqua" w:cs="Book Antiqua"/>
          <w:bCs/>
          <w:sz w:val="20"/>
          <w:szCs w:val="20"/>
        </w:rPr>
        <w:t>*</w:t>
      </w:r>
      <w:r w:rsidR="00D228EB" w:rsidRPr="00DE1945">
        <w:rPr>
          <w:rFonts w:ascii="Book Antiqua" w:eastAsia="Book Antiqua" w:hAnsi="Book Antiqua" w:cs="Book Antiqua"/>
          <w:bCs/>
          <w:sz w:val="20"/>
          <w:szCs w:val="20"/>
        </w:rPr>
        <w:t xml:space="preserve">Gonzalez. DE, C Dillard, M Leonard, B Dickerson, C Yoo, J Ko, D Xing, T Jenkins, L Estes, R Sowinski, C Rasmussen, S Martin, M McAllister, RB Kreider. </w:t>
      </w:r>
      <w:r w:rsidR="00D228EB" w:rsidRPr="00DE1945">
        <w:rPr>
          <w:rFonts w:ascii="Book Antiqua" w:eastAsia="Book Antiqua" w:hAnsi="Book Antiqua" w:cs="Book Antiqua"/>
          <w:bCs/>
          <w:i/>
          <w:iCs/>
          <w:sz w:val="20"/>
          <w:szCs w:val="20"/>
        </w:rPr>
        <w:t>Effects of astaxnthin on inflammatory and oxidative stress responses to fire suppression activities</w:t>
      </w:r>
      <w:r w:rsidR="00D228EB" w:rsidRPr="00DE1945">
        <w:rPr>
          <w:rFonts w:ascii="Book Antiqua" w:eastAsia="Book Antiqua" w:hAnsi="Book Antiqua" w:cs="Book Antiqua"/>
          <w:bCs/>
          <w:sz w:val="20"/>
          <w:szCs w:val="20"/>
        </w:rPr>
        <w:t xml:space="preserve">. </w:t>
      </w:r>
      <w:r w:rsidR="00D228EB" w:rsidRPr="00DE1945">
        <w:rPr>
          <w:rFonts w:ascii="Book Antiqua" w:eastAsia="Book Antiqua" w:hAnsi="Book Antiqua" w:cs="Book Antiqua"/>
          <w:b/>
          <w:sz w:val="20"/>
          <w:szCs w:val="20"/>
        </w:rPr>
        <w:t>International Society of Sports Nu</w:t>
      </w:r>
      <w:r w:rsidR="005C226E" w:rsidRPr="00DE1945">
        <w:rPr>
          <w:rFonts w:ascii="Book Antiqua" w:eastAsia="Book Antiqua" w:hAnsi="Book Antiqua" w:cs="Book Antiqua"/>
          <w:b/>
          <w:sz w:val="20"/>
          <w:szCs w:val="20"/>
        </w:rPr>
        <w:t>t</w:t>
      </w:r>
      <w:r w:rsidR="00D228EB" w:rsidRPr="00DE1945">
        <w:rPr>
          <w:rFonts w:ascii="Book Antiqua" w:eastAsia="Book Antiqua" w:hAnsi="Book Antiqua" w:cs="Book Antiqua"/>
          <w:b/>
          <w:sz w:val="20"/>
          <w:szCs w:val="20"/>
        </w:rPr>
        <w:t>rition Annual Conference</w:t>
      </w:r>
      <w:r w:rsidR="00D228EB" w:rsidRPr="00DE1945">
        <w:rPr>
          <w:rFonts w:ascii="Book Antiqua" w:eastAsia="Book Antiqua" w:hAnsi="Book Antiqua" w:cs="Book Antiqua"/>
          <w:bCs/>
          <w:sz w:val="20"/>
          <w:szCs w:val="20"/>
        </w:rPr>
        <w:t xml:space="preserve">. </w:t>
      </w:r>
      <w:r w:rsidR="00DB4C8E" w:rsidRPr="00DE1945">
        <w:rPr>
          <w:rFonts w:ascii="Book Antiqua" w:eastAsia="Book Antiqua" w:hAnsi="Book Antiqua" w:cs="Book Antiqua"/>
          <w:bCs/>
          <w:sz w:val="20"/>
          <w:szCs w:val="20"/>
        </w:rPr>
        <w:t>Fort Lauderdale, FL,</w:t>
      </w:r>
      <w:r w:rsidR="00D228EB" w:rsidRPr="00DE1945">
        <w:rPr>
          <w:rFonts w:ascii="Book Antiqua" w:eastAsia="Book Antiqua" w:hAnsi="Book Antiqua" w:cs="Book Antiqua"/>
          <w:bCs/>
          <w:sz w:val="20"/>
          <w:szCs w:val="20"/>
        </w:rPr>
        <w:t xml:space="preserve"> Ju</w:t>
      </w:r>
      <w:r w:rsidR="00A94BD8" w:rsidRPr="00DE1945">
        <w:rPr>
          <w:rFonts w:ascii="Book Antiqua" w:eastAsia="Book Antiqua" w:hAnsi="Book Antiqua" w:cs="Book Antiqua"/>
          <w:bCs/>
          <w:sz w:val="20"/>
          <w:szCs w:val="20"/>
        </w:rPr>
        <w:t>ne</w:t>
      </w:r>
      <w:r w:rsidR="00D228EB" w:rsidRPr="00DE1945">
        <w:rPr>
          <w:rFonts w:ascii="Book Antiqua" w:eastAsia="Book Antiqua" w:hAnsi="Book Antiqua" w:cs="Book Antiqua"/>
          <w:bCs/>
          <w:sz w:val="20"/>
          <w:szCs w:val="20"/>
        </w:rPr>
        <w:t xml:space="preserve"> 1</w:t>
      </w:r>
      <w:r w:rsidR="005C226E" w:rsidRPr="00DE1945">
        <w:rPr>
          <w:rFonts w:ascii="Book Antiqua" w:eastAsia="Book Antiqua" w:hAnsi="Book Antiqua" w:cs="Book Antiqua"/>
          <w:bCs/>
          <w:sz w:val="20"/>
          <w:szCs w:val="20"/>
        </w:rPr>
        <w:t>7</w:t>
      </w:r>
      <w:r w:rsidR="00D228EB" w:rsidRPr="00DE1945">
        <w:rPr>
          <w:rFonts w:ascii="Book Antiqua" w:eastAsia="Book Antiqua" w:hAnsi="Book Antiqua" w:cs="Book Antiqua"/>
          <w:bCs/>
          <w:sz w:val="20"/>
          <w:szCs w:val="20"/>
        </w:rPr>
        <w:t>, 2023.</w:t>
      </w:r>
    </w:p>
    <w:p w14:paraId="2409788C" w14:textId="08B5EDB3" w:rsidR="00DB4C8E" w:rsidRPr="00DE1945" w:rsidRDefault="005526F6" w:rsidP="00DE1945">
      <w:pPr>
        <w:pStyle w:val="ListParagraph"/>
        <w:numPr>
          <w:ilvl w:val="0"/>
          <w:numId w:val="27"/>
        </w:numPr>
        <w:rPr>
          <w:rFonts w:ascii="Book Antiqua" w:eastAsia="Book Antiqua" w:hAnsi="Book Antiqua" w:cs="Book Antiqua"/>
          <w:bCs/>
          <w:sz w:val="20"/>
          <w:szCs w:val="20"/>
        </w:rPr>
      </w:pPr>
      <w:bookmarkStart w:id="61" w:name="_Hlk140755380"/>
      <w:r w:rsidRPr="00DE1945">
        <w:rPr>
          <w:rFonts w:ascii="Book Antiqua" w:eastAsia="Book Antiqua" w:hAnsi="Book Antiqua" w:cs="Book Antiqua"/>
          <w:bCs/>
          <w:sz w:val="20"/>
          <w:szCs w:val="20"/>
        </w:rPr>
        <w:t xml:space="preserve">*Leonard M, B Dickerson, DE Gonzalez, S Johnson, L Estes, D Xing, V Jenkins, J Ko, C Yoo1, M Purpura, R Jäger,  R Sowinski, CJ Rasmussen, RB Kreider. </w:t>
      </w:r>
      <w:r w:rsidRPr="00DE1945">
        <w:rPr>
          <w:rFonts w:ascii="Book Antiqua" w:eastAsia="Book Antiqua" w:hAnsi="Book Antiqua" w:cs="Book Antiqua"/>
          <w:bCs/>
          <w:i/>
          <w:iCs/>
          <w:sz w:val="20"/>
          <w:szCs w:val="20"/>
        </w:rPr>
        <w:t>Effects of liposomal ashwagandha supplementation on markers of health and cognitive function in healthy adults: COMPASS cognitive function assessment I.</w:t>
      </w:r>
      <w:r w:rsidRPr="00DE1945">
        <w:rPr>
          <w:rFonts w:ascii="Book Antiqua" w:eastAsia="Book Antiqua" w:hAnsi="Book Antiqua" w:cs="Book Antiqua"/>
          <w:bCs/>
          <w:sz w:val="20"/>
          <w:szCs w:val="20"/>
        </w:rPr>
        <w:t xml:space="preserve"> </w:t>
      </w:r>
      <w:r w:rsidRPr="00DE1945">
        <w:rPr>
          <w:rFonts w:ascii="Book Antiqua" w:eastAsia="Book Antiqua" w:hAnsi="Book Antiqua" w:cs="Book Antiqua"/>
          <w:b/>
          <w:sz w:val="20"/>
          <w:szCs w:val="20"/>
        </w:rPr>
        <w:t>International Society of Sports Nu</w:t>
      </w:r>
      <w:r w:rsidR="005C226E" w:rsidRPr="00DE1945">
        <w:rPr>
          <w:rFonts w:ascii="Book Antiqua" w:eastAsia="Book Antiqua" w:hAnsi="Book Antiqua" w:cs="Book Antiqua"/>
          <w:b/>
          <w:sz w:val="20"/>
          <w:szCs w:val="20"/>
        </w:rPr>
        <w:t>t</w:t>
      </w:r>
      <w:r w:rsidRPr="00DE1945">
        <w:rPr>
          <w:rFonts w:ascii="Book Antiqua" w:eastAsia="Book Antiqua" w:hAnsi="Book Antiqua" w:cs="Book Antiqua"/>
          <w:b/>
          <w:sz w:val="20"/>
          <w:szCs w:val="20"/>
        </w:rPr>
        <w:t>rition Annual Conference</w:t>
      </w:r>
      <w:r w:rsidRPr="00DE1945">
        <w:rPr>
          <w:rFonts w:ascii="Book Antiqua" w:eastAsia="Book Antiqua" w:hAnsi="Book Antiqua" w:cs="Book Antiqua"/>
          <w:bCs/>
          <w:sz w:val="20"/>
          <w:szCs w:val="20"/>
        </w:rPr>
        <w:t xml:space="preserve">. </w:t>
      </w:r>
      <w:bookmarkEnd w:id="61"/>
      <w:r w:rsidR="00DB4C8E" w:rsidRPr="00DE1945">
        <w:rPr>
          <w:rFonts w:ascii="Book Antiqua" w:eastAsia="Book Antiqua" w:hAnsi="Book Antiqua" w:cs="Book Antiqua"/>
          <w:bCs/>
          <w:sz w:val="20"/>
          <w:szCs w:val="20"/>
        </w:rPr>
        <w:t xml:space="preserve">Fort Lauderdale, FL, </w:t>
      </w:r>
      <w:r w:rsidR="00A94BD8" w:rsidRPr="00DE1945">
        <w:rPr>
          <w:rFonts w:ascii="Book Antiqua" w:eastAsia="Book Antiqua" w:hAnsi="Book Antiqua" w:cs="Book Antiqua"/>
          <w:bCs/>
          <w:sz w:val="20"/>
          <w:szCs w:val="20"/>
        </w:rPr>
        <w:t>June</w:t>
      </w:r>
      <w:r w:rsidR="00DB4C8E" w:rsidRPr="00DE1945">
        <w:rPr>
          <w:rFonts w:ascii="Book Antiqua" w:eastAsia="Book Antiqua" w:hAnsi="Book Antiqua" w:cs="Book Antiqua"/>
          <w:bCs/>
          <w:sz w:val="20"/>
          <w:szCs w:val="20"/>
        </w:rPr>
        <w:t xml:space="preserve"> 1</w:t>
      </w:r>
      <w:r w:rsidR="005C226E" w:rsidRPr="00DE1945">
        <w:rPr>
          <w:rFonts w:ascii="Book Antiqua" w:eastAsia="Book Antiqua" w:hAnsi="Book Antiqua" w:cs="Book Antiqua"/>
          <w:bCs/>
          <w:sz w:val="20"/>
          <w:szCs w:val="20"/>
        </w:rPr>
        <w:t>7</w:t>
      </w:r>
      <w:r w:rsidR="00DB4C8E" w:rsidRPr="00DE1945">
        <w:rPr>
          <w:rFonts w:ascii="Book Antiqua" w:eastAsia="Book Antiqua" w:hAnsi="Book Antiqua" w:cs="Book Antiqua"/>
          <w:bCs/>
          <w:sz w:val="20"/>
          <w:szCs w:val="20"/>
        </w:rPr>
        <w:t>, 2023.</w:t>
      </w:r>
    </w:p>
    <w:p w14:paraId="1D530DF4" w14:textId="531E27C8" w:rsidR="00DB4C8E" w:rsidRPr="00DE1945" w:rsidRDefault="005526F6" w:rsidP="00DE1945">
      <w:pPr>
        <w:pStyle w:val="ListParagraph"/>
        <w:numPr>
          <w:ilvl w:val="0"/>
          <w:numId w:val="27"/>
        </w:numPr>
        <w:rPr>
          <w:rFonts w:ascii="Book Antiqua" w:eastAsia="Book Antiqua" w:hAnsi="Book Antiqua" w:cs="Book Antiqua"/>
          <w:bCs/>
          <w:sz w:val="20"/>
          <w:szCs w:val="20"/>
        </w:rPr>
      </w:pPr>
      <w:r w:rsidRPr="00DE1945">
        <w:rPr>
          <w:rFonts w:ascii="Book Antiqua" w:eastAsia="Book Antiqua" w:hAnsi="Book Antiqua" w:cs="Book Antiqua"/>
          <w:bCs/>
          <w:sz w:val="20"/>
          <w:szCs w:val="20"/>
        </w:rPr>
        <w:t xml:space="preserve">*Johnson S, Leonard M, B Dickerson, DE Gonzalez, L Estes, D Xing, V Jenkins, J Ko, C Yoo1, M Purpura, R Jäger,  R Sowinski, CJ Rasmussen, RB Kreider. </w:t>
      </w:r>
      <w:r w:rsidRPr="00DE1945">
        <w:rPr>
          <w:rFonts w:ascii="Book Antiqua" w:eastAsia="Book Antiqua" w:hAnsi="Book Antiqua" w:cs="Book Antiqua"/>
          <w:bCs/>
          <w:i/>
          <w:iCs/>
          <w:sz w:val="20"/>
          <w:szCs w:val="20"/>
        </w:rPr>
        <w:t>Effects of liposomal ashwagandha supplementation on markers of health and cognitive function in healthy adults: COMPASS cognitive function assessment II.</w:t>
      </w:r>
      <w:r w:rsidRPr="00DE1945">
        <w:rPr>
          <w:rFonts w:ascii="Book Antiqua" w:eastAsia="Book Antiqua" w:hAnsi="Book Antiqua" w:cs="Book Antiqua"/>
          <w:bCs/>
          <w:sz w:val="20"/>
          <w:szCs w:val="20"/>
        </w:rPr>
        <w:t xml:space="preserve"> </w:t>
      </w:r>
      <w:r w:rsidRPr="00DE1945">
        <w:rPr>
          <w:rFonts w:ascii="Book Antiqua" w:eastAsia="Book Antiqua" w:hAnsi="Book Antiqua" w:cs="Book Antiqua"/>
          <w:b/>
          <w:sz w:val="20"/>
          <w:szCs w:val="20"/>
        </w:rPr>
        <w:t>International Society of Sports Nu</w:t>
      </w:r>
      <w:r w:rsidR="005C226E" w:rsidRPr="00DE1945">
        <w:rPr>
          <w:rFonts w:ascii="Book Antiqua" w:eastAsia="Book Antiqua" w:hAnsi="Book Antiqua" w:cs="Book Antiqua"/>
          <w:b/>
          <w:sz w:val="20"/>
          <w:szCs w:val="20"/>
        </w:rPr>
        <w:t>t</w:t>
      </w:r>
      <w:r w:rsidRPr="00DE1945">
        <w:rPr>
          <w:rFonts w:ascii="Book Antiqua" w:eastAsia="Book Antiqua" w:hAnsi="Book Antiqua" w:cs="Book Antiqua"/>
          <w:b/>
          <w:sz w:val="20"/>
          <w:szCs w:val="20"/>
        </w:rPr>
        <w:t>rition Annual Conference</w:t>
      </w:r>
      <w:r w:rsidRPr="00DE1945">
        <w:rPr>
          <w:rFonts w:ascii="Book Antiqua" w:eastAsia="Book Antiqua" w:hAnsi="Book Antiqua" w:cs="Book Antiqua"/>
          <w:bCs/>
          <w:sz w:val="20"/>
          <w:szCs w:val="20"/>
        </w:rPr>
        <w:t xml:space="preserve">. </w:t>
      </w:r>
      <w:r w:rsidR="00DB4C8E" w:rsidRPr="00DE1945">
        <w:rPr>
          <w:rFonts w:ascii="Book Antiqua" w:eastAsia="Book Antiqua" w:hAnsi="Book Antiqua" w:cs="Book Antiqua"/>
          <w:bCs/>
          <w:sz w:val="20"/>
          <w:szCs w:val="20"/>
        </w:rPr>
        <w:t>Fort Lauderdale, FL, Ju</w:t>
      </w:r>
      <w:r w:rsidR="00A94BD8" w:rsidRPr="00DE1945">
        <w:rPr>
          <w:rFonts w:ascii="Book Antiqua" w:eastAsia="Book Antiqua" w:hAnsi="Book Antiqua" w:cs="Book Antiqua"/>
          <w:bCs/>
          <w:sz w:val="20"/>
          <w:szCs w:val="20"/>
        </w:rPr>
        <w:t>ne</w:t>
      </w:r>
      <w:r w:rsidR="00DB4C8E" w:rsidRPr="00DE1945">
        <w:rPr>
          <w:rFonts w:ascii="Book Antiqua" w:eastAsia="Book Antiqua" w:hAnsi="Book Antiqua" w:cs="Book Antiqua"/>
          <w:bCs/>
          <w:sz w:val="20"/>
          <w:szCs w:val="20"/>
        </w:rPr>
        <w:t xml:space="preserve"> 1</w:t>
      </w:r>
      <w:r w:rsidR="005C226E" w:rsidRPr="00DE1945">
        <w:rPr>
          <w:rFonts w:ascii="Book Antiqua" w:eastAsia="Book Antiqua" w:hAnsi="Book Antiqua" w:cs="Book Antiqua"/>
          <w:bCs/>
          <w:sz w:val="20"/>
          <w:szCs w:val="20"/>
        </w:rPr>
        <w:t>7</w:t>
      </w:r>
      <w:r w:rsidR="00DB4C8E" w:rsidRPr="00DE1945">
        <w:rPr>
          <w:rFonts w:ascii="Book Antiqua" w:eastAsia="Book Antiqua" w:hAnsi="Book Antiqua" w:cs="Book Antiqua"/>
          <w:bCs/>
          <w:sz w:val="20"/>
          <w:szCs w:val="20"/>
        </w:rPr>
        <w:t>, 2023.</w:t>
      </w:r>
    </w:p>
    <w:p w14:paraId="6A1C2A64" w14:textId="2BD0C09F" w:rsidR="00DB4C8E" w:rsidRPr="00DE1945" w:rsidRDefault="005526F6" w:rsidP="00DE1945">
      <w:pPr>
        <w:pStyle w:val="ListParagraph"/>
        <w:numPr>
          <w:ilvl w:val="0"/>
          <w:numId w:val="27"/>
        </w:numPr>
        <w:rPr>
          <w:rFonts w:ascii="Book Antiqua" w:eastAsia="Book Antiqua" w:hAnsi="Book Antiqua" w:cs="Book Antiqua"/>
          <w:bCs/>
          <w:sz w:val="20"/>
          <w:szCs w:val="20"/>
        </w:rPr>
      </w:pPr>
      <w:r w:rsidRPr="00DE1945">
        <w:rPr>
          <w:rFonts w:ascii="Book Antiqua" w:eastAsia="Book Antiqua" w:hAnsi="Book Antiqua" w:cs="Book Antiqua"/>
          <w:bCs/>
          <w:sz w:val="20"/>
          <w:szCs w:val="20"/>
        </w:rPr>
        <w:t xml:space="preserve">*Estes L, Leonard M, B Dickerson, DE Gonzalez, S Johnson, D Xing, V Jenkins, J Ko, C Yoo1, M Purpura, R Jäger,  R Sowinski, CJ Rasmussen, RB Kreider. </w:t>
      </w:r>
      <w:r w:rsidRPr="00DE1945">
        <w:rPr>
          <w:rFonts w:ascii="Book Antiqua" w:eastAsia="Book Antiqua" w:hAnsi="Book Antiqua" w:cs="Book Antiqua"/>
          <w:i/>
          <w:iCs/>
          <w:sz w:val="20"/>
          <w:szCs w:val="20"/>
          <w:lang w:bidi="en-US"/>
        </w:rPr>
        <w:t xml:space="preserve">Effects of liposomal ashwagandha supplementation on markers of mood. </w:t>
      </w:r>
      <w:r w:rsidRPr="00DE1945">
        <w:rPr>
          <w:rFonts w:ascii="Book Antiqua" w:eastAsia="Book Antiqua" w:hAnsi="Book Antiqua" w:cs="Book Antiqua"/>
          <w:bCs/>
          <w:sz w:val="20"/>
          <w:szCs w:val="20"/>
        </w:rPr>
        <w:t xml:space="preserve"> </w:t>
      </w:r>
      <w:r w:rsidRPr="00DE1945">
        <w:rPr>
          <w:rFonts w:ascii="Book Antiqua" w:eastAsia="Book Antiqua" w:hAnsi="Book Antiqua" w:cs="Book Antiqua"/>
          <w:b/>
          <w:sz w:val="20"/>
          <w:szCs w:val="20"/>
        </w:rPr>
        <w:t>International Society of Sports Nu</w:t>
      </w:r>
      <w:r w:rsidR="005C226E" w:rsidRPr="00DE1945">
        <w:rPr>
          <w:rFonts w:ascii="Book Antiqua" w:eastAsia="Book Antiqua" w:hAnsi="Book Antiqua" w:cs="Book Antiqua"/>
          <w:b/>
          <w:sz w:val="20"/>
          <w:szCs w:val="20"/>
        </w:rPr>
        <w:t>t</w:t>
      </w:r>
      <w:r w:rsidRPr="00DE1945">
        <w:rPr>
          <w:rFonts w:ascii="Book Antiqua" w:eastAsia="Book Antiqua" w:hAnsi="Book Antiqua" w:cs="Book Antiqua"/>
          <w:b/>
          <w:sz w:val="20"/>
          <w:szCs w:val="20"/>
        </w:rPr>
        <w:t>rition Annual Conference</w:t>
      </w:r>
      <w:r w:rsidRPr="00DE1945">
        <w:rPr>
          <w:rFonts w:ascii="Book Antiqua" w:eastAsia="Book Antiqua" w:hAnsi="Book Antiqua" w:cs="Book Antiqua"/>
          <w:bCs/>
          <w:sz w:val="20"/>
          <w:szCs w:val="20"/>
        </w:rPr>
        <w:t xml:space="preserve">. </w:t>
      </w:r>
      <w:r w:rsidR="00DB4C8E" w:rsidRPr="00DE1945">
        <w:rPr>
          <w:rFonts w:ascii="Book Antiqua" w:eastAsia="Book Antiqua" w:hAnsi="Book Antiqua" w:cs="Book Antiqua"/>
          <w:bCs/>
          <w:sz w:val="20"/>
          <w:szCs w:val="20"/>
        </w:rPr>
        <w:t>Fort Lauderdale, FL, Ju</w:t>
      </w:r>
      <w:r w:rsidR="00A94BD8" w:rsidRPr="00DE1945">
        <w:rPr>
          <w:rFonts w:ascii="Book Antiqua" w:eastAsia="Book Antiqua" w:hAnsi="Book Antiqua" w:cs="Book Antiqua"/>
          <w:bCs/>
          <w:sz w:val="20"/>
          <w:szCs w:val="20"/>
        </w:rPr>
        <w:t>ne</w:t>
      </w:r>
      <w:r w:rsidR="00DB4C8E" w:rsidRPr="00DE1945">
        <w:rPr>
          <w:rFonts w:ascii="Book Antiqua" w:eastAsia="Book Antiqua" w:hAnsi="Book Antiqua" w:cs="Book Antiqua"/>
          <w:bCs/>
          <w:sz w:val="20"/>
          <w:szCs w:val="20"/>
        </w:rPr>
        <w:t xml:space="preserve"> 1</w:t>
      </w:r>
      <w:r w:rsidR="005C226E" w:rsidRPr="00DE1945">
        <w:rPr>
          <w:rFonts w:ascii="Book Antiqua" w:eastAsia="Book Antiqua" w:hAnsi="Book Antiqua" w:cs="Book Antiqua"/>
          <w:bCs/>
          <w:sz w:val="20"/>
          <w:szCs w:val="20"/>
        </w:rPr>
        <w:t>7</w:t>
      </w:r>
      <w:r w:rsidR="00DB4C8E" w:rsidRPr="00DE1945">
        <w:rPr>
          <w:rFonts w:ascii="Book Antiqua" w:eastAsia="Book Antiqua" w:hAnsi="Book Antiqua" w:cs="Book Antiqua"/>
          <w:bCs/>
          <w:sz w:val="20"/>
          <w:szCs w:val="20"/>
        </w:rPr>
        <w:t>, 2023.</w:t>
      </w:r>
    </w:p>
    <w:p w14:paraId="7E4783D5" w14:textId="46E8FB9F" w:rsidR="00DB4C8E" w:rsidRPr="00DE1945" w:rsidRDefault="005526F6" w:rsidP="00DE1945">
      <w:pPr>
        <w:pStyle w:val="ListParagraph"/>
        <w:numPr>
          <w:ilvl w:val="0"/>
          <w:numId w:val="27"/>
        </w:numPr>
        <w:rPr>
          <w:rFonts w:ascii="Book Antiqua" w:eastAsia="Book Antiqua" w:hAnsi="Book Antiqua" w:cs="Book Antiqua"/>
          <w:bCs/>
          <w:sz w:val="20"/>
          <w:szCs w:val="20"/>
        </w:rPr>
      </w:pPr>
      <w:r w:rsidRPr="00DE1945">
        <w:rPr>
          <w:rFonts w:ascii="Book Antiqua" w:eastAsia="Book Antiqua" w:hAnsi="Book Antiqua" w:cs="Book Antiqua"/>
          <w:bCs/>
          <w:sz w:val="20"/>
          <w:szCs w:val="20"/>
        </w:rPr>
        <w:t xml:space="preserve">*Xing DLeonard M, L Estes, B Dickerson, DE Gonzalez, S Johnson, V Jenkins, J Ko, C Yoo1, M Purpura, R Jäger,  R Sowinski, CJ Rasmussen, RB Kreider. </w:t>
      </w:r>
      <w:r w:rsidRPr="00DE1945">
        <w:rPr>
          <w:rFonts w:ascii="Book Antiqua" w:eastAsia="Book Antiqua" w:hAnsi="Book Antiqua" w:cs="Book Antiqua"/>
          <w:i/>
          <w:iCs/>
          <w:sz w:val="20"/>
          <w:szCs w:val="20"/>
          <w:lang w:bidi="en-US"/>
        </w:rPr>
        <w:t xml:space="preserve">Effects of liposomal ashwagandha supplementation on markers of health and safety in healthy adults. </w:t>
      </w:r>
      <w:r w:rsidRPr="00DE1945">
        <w:rPr>
          <w:rFonts w:ascii="Book Antiqua" w:eastAsia="Book Antiqua" w:hAnsi="Book Antiqua" w:cs="Book Antiqua"/>
          <w:bCs/>
          <w:sz w:val="20"/>
          <w:szCs w:val="20"/>
        </w:rPr>
        <w:t xml:space="preserve"> </w:t>
      </w:r>
      <w:r w:rsidRPr="00DE1945">
        <w:rPr>
          <w:rFonts w:ascii="Book Antiqua" w:eastAsia="Book Antiqua" w:hAnsi="Book Antiqua" w:cs="Book Antiqua"/>
          <w:b/>
          <w:sz w:val="20"/>
          <w:szCs w:val="20"/>
        </w:rPr>
        <w:t>International Society of Sports Nu</w:t>
      </w:r>
      <w:r w:rsidR="005C226E" w:rsidRPr="00DE1945">
        <w:rPr>
          <w:rFonts w:ascii="Book Antiqua" w:eastAsia="Book Antiqua" w:hAnsi="Book Antiqua" w:cs="Book Antiqua"/>
          <w:b/>
          <w:sz w:val="20"/>
          <w:szCs w:val="20"/>
        </w:rPr>
        <w:t>t</w:t>
      </w:r>
      <w:r w:rsidRPr="00DE1945">
        <w:rPr>
          <w:rFonts w:ascii="Book Antiqua" w:eastAsia="Book Antiqua" w:hAnsi="Book Antiqua" w:cs="Book Antiqua"/>
          <w:b/>
          <w:sz w:val="20"/>
          <w:szCs w:val="20"/>
        </w:rPr>
        <w:t>rition Annual Conference</w:t>
      </w:r>
      <w:r w:rsidRPr="00DE1945">
        <w:rPr>
          <w:rFonts w:ascii="Book Antiqua" w:eastAsia="Book Antiqua" w:hAnsi="Book Antiqua" w:cs="Book Antiqua"/>
          <w:bCs/>
          <w:sz w:val="20"/>
          <w:szCs w:val="20"/>
        </w:rPr>
        <w:t xml:space="preserve">. </w:t>
      </w:r>
      <w:r w:rsidR="00DB4C8E" w:rsidRPr="00DE1945">
        <w:rPr>
          <w:rFonts w:ascii="Book Antiqua" w:eastAsia="Book Antiqua" w:hAnsi="Book Antiqua" w:cs="Book Antiqua"/>
          <w:bCs/>
          <w:sz w:val="20"/>
          <w:szCs w:val="20"/>
        </w:rPr>
        <w:t>Fort Lauderdale, FL, Ju</w:t>
      </w:r>
      <w:r w:rsidR="00A94BD8" w:rsidRPr="00DE1945">
        <w:rPr>
          <w:rFonts w:ascii="Book Antiqua" w:eastAsia="Book Antiqua" w:hAnsi="Book Antiqua" w:cs="Book Antiqua"/>
          <w:bCs/>
          <w:sz w:val="20"/>
          <w:szCs w:val="20"/>
        </w:rPr>
        <w:t>ne</w:t>
      </w:r>
      <w:r w:rsidR="00DB4C8E" w:rsidRPr="00DE1945">
        <w:rPr>
          <w:rFonts w:ascii="Book Antiqua" w:eastAsia="Book Antiqua" w:hAnsi="Book Antiqua" w:cs="Book Antiqua"/>
          <w:bCs/>
          <w:sz w:val="20"/>
          <w:szCs w:val="20"/>
        </w:rPr>
        <w:t xml:space="preserve"> 1</w:t>
      </w:r>
      <w:r w:rsidR="005C226E" w:rsidRPr="00DE1945">
        <w:rPr>
          <w:rFonts w:ascii="Book Antiqua" w:eastAsia="Book Antiqua" w:hAnsi="Book Antiqua" w:cs="Book Antiqua"/>
          <w:bCs/>
          <w:sz w:val="20"/>
          <w:szCs w:val="20"/>
        </w:rPr>
        <w:t>7</w:t>
      </w:r>
      <w:r w:rsidR="00DB4C8E" w:rsidRPr="00DE1945">
        <w:rPr>
          <w:rFonts w:ascii="Book Antiqua" w:eastAsia="Book Antiqua" w:hAnsi="Book Antiqua" w:cs="Book Antiqua"/>
          <w:bCs/>
          <w:sz w:val="20"/>
          <w:szCs w:val="20"/>
        </w:rPr>
        <w:t>, 2023.</w:t>
      </w:r>
    </w:p>
    <w:p w14:paraId="312FFF6A" w14:textId="7309E60A" w:rsidR="00DB4C8E" w:rsidRPr="00DE1945" w:rsidRDefault="0093597E" w:rsidP="00DE1945">
      <w:pPr>
        <w:pStyle w:val="ListParagraph"/>
        <w:numPr>
          <w:ilvl w:val="0"/>
          <w:numId w:val="27"/>
        </w:numPr>
        <w:rPr>
          <w:rFonts w:ascii="Book Antiqua" w:eastAsia="Book Antiqua" w:hAnsi="Book Antiqua" w:cs="Book Antiqua"/>
          <w:bCs/>
          <w:sz w:val="20"/>
          <w:szCs w:val="20"/>
        </w:rPr>
      </w:pPr>
      <w:r w:rsidRPr="00DE1945">
        <w:rPr>
          <w:rFonts w:ascii="Palatino Linotype" w:hAnsi="Palatino Linotype" w:cs="Times New Roman"/>
          <w:sz w:val="20"/>
          <w:szCs w:val="20"/>
        </w:rPr>
        <w:t xml:space="preserve">Sowinski R, M Leonard, B Dickerson, D Gonzalez, J Kendra, V Martinez, K Nottingham, C Yoo, D Xing, J Ko, S Johnson, J Maury, R Pradelles, M Faries, W Kephart, CJ Rasmussen, RB Kreider. </w:t>
      </w:r>
      <w:r w:rsidRPr="00DE1945">
        <w:rPr>
          <w:rFonts w:ascii="Palatino Linotype" w:hAnsi="Palatino Linotype" w:cs="Times New Roman"/>
          <w:i/>
          <w:iCs/>
          <w:sz w:val="20"/>
          <w:szCs w:val="20"/>
        </w:rPr>
        <w:t xml:space="preserve">Effects of dietary supplementation of a microalgae extract containing fucoxanthin combined with Guarana on cognitive function and gaming performance I: Game Performance. </w:t>
      </w:r>
      <w:r w:rsidRPr="00DE1945">
        <w:rPr>
          <w:rFonts w:ascii="Book Antiqua" w:eastAsia="Book Antiqua" w:hAnsi="Book Antiqua" w:cs="Book Antiqua"/>
          <w:b/>
          <w:sz w:val="20"/>
          <w:szCs w:val="20"/>
        </w:rPr>
        <w:t>International Society of Sports Nu</w:t>
      </w:r>
      <w:r w:rsidR="005C226E" w:rsidRPr="00DE1945">
        <w:rPr>
          <w:rFonts w:ascii="Book Antiqua" w:eastAsia="Book Antiqua" w:hAnsi="Book Antiqua" w:cs="Book Antiqua"/>
          <w:b/>
          <w:sz w:val="20"/>
          <w:szCs w:val="20"/>
        </w:rPr>
        <w:t>t</w:t>
      </w:r>
      <w:r w:rsidRPr="00DE1945">
        <w:rPr>
          <w:rFonts w:ascii="Book Antiqua" w:eastAsia="Book Antiqua" w:hAnsi="Book Antiqua" w:cs="Book Antiqua"/>
          <w:b/>
          <w:sz w:val="20"/>
          <w:szCs w:val="20"/>
        </w:rPr>
        <w:t>rition Annual Conference</w:t>
      </w:r>
      <w:r w:rsidRPr="00DE1945">
        <w:rPr>
          <w:rFonts w:ascii="Book Antiqua" w:eastAsia="Book Antiqua" w:hAnsi="Book Antiqua" w:cs="Book Antiqua"/>
          <w:bCs/>
          <w:sz w:val="20"/>
          <w:szCs w:val="20"/>
        </w:rPr>
        <w:t xml:space="preserve">. </w:t>
      </w:r>
      <w:r w:rsidR="00DB4C8E" w:rsidRPr="00DE1945">
        <w:rPr>
          <w:rFonts w:ascii="Book Antiqua" w:eastAsia="Book Antiqua" w:hAnsi="Book Antiqua" w:cs="Book Antiqua"/>
          <w:bCs/>
          <w:sz w:val="20"/>
          <w:szCs w:val="20"/>
        </w:rPr>
        <w:t>Fort Lauderdale, FL, Ju</w:t>
      </w:r>
      <w:r w:rsidR="00A94BD8" w:rsidRPr="00DE1945">
        <w:rPr>
          <w:rFonts w:ascii="Book Antiqua" w:eastAsia="Book Antiqua" w:hAnsi="Book Antiqua" w:cs="Book Antiqua"/>
          <w:bCs/>
          <w:sz w:val="20"/>
          <w:szCs w:val="20"/>
        </w:rPr>
        <w:t>ne</w:t>
      </w:r>
      <w:r w:rsidR="00DB4C8E" w:rsidRPr="00DE1945">
        <w:rPr>
          <w:rFonts w:ascii="Book Antiqua" w:eastAsia="Book Antiqua" w:hAnsi="Book Antiqua" w:cs="Book Antiqua"/>
          <w:bCs/>
          <w:sz w:val="20"/>
          <w:szCs w:val="20"/>
        </w:rPr>
        <w:t xml:space="preserve"> 1</w:t>
      </w:r>
      <w:r w:rsidR="005C226E" w:rsidRPr="00DE1945">
        <w:rPr>
          <w:rFonts w:ascii="Book Antiqua" w:eastAsia="Book Antiqua" w:hAnsi="Book Antiqua" w:cs="Book Antiqua"/>
          <w:bCs/>
          <w:sz w:val="20"/>
          <w:szCs w:val="20"/>
        </w:rPr>
        <w:t>7</w:t>
      </w:r>
      <w:r w:rsidR="00DB4C8E" w:rsidRPr="00DE1945">
        <w:rPr>
          <w:rFonts w:ascii="Book Antiqua" w:eastAsia="Book Antiqua" w:hAnsi="Book Antiqua" w:cs="Book Antiqua"/>
          <w:bCs/>
          <w:sz w:val="20"/>
          <w:szCs w:val="20"/>
        </w:rPr>
        <w:t>, 2023.</w:t>
      </w:r>
    </w:p>
    <w:p w14:paraId="1F8AAE69" w14:textId="5DCB0152" w:rsidR="00392707" w:rsidRPr="00DE1945" w:rsidRDefault="00392707" w:rsidP="00DE1945">
      <w:pPr>
        <w:pStyle w:val="ListParagraph"/>
        <w:numPr>
          <w:ilvl w:val="0"/>
          <w:numId w:val="27"/>
        </w:numPr>
        <w:spacing w:before="4"/>
        <w:rPr>
          <w:rFonts w:ascii="Book Antiqua" w:eastAsia="Book Antiqua" w:hAnsi="Book Antiqua" w:cs="Book Antiqua"/>
          <w:bCs/>
          <w:sz w:val="20"/>
          <w:szCs w:val="20"/>
        </w:rPr>
      </w:pPr>
      <w:r w:rsidRPr="00DE1945">
        <w:rPr>
          <w:rFonts w:ascii="Palatino Linotype" w:hAnsi="Palatino Linotype" w:cs="Times New Roman"/>
          <w:sz w:val="20"/>
          <w:szCs w:val="20"/>
        </w:rPr>
        <w:t xml:space="preserve">*Martinez V, Sowinski R, M Leonard, B Dickerson, D Gonzalez, J Kendra, K Nottingham, C Yoo, D Xing, J Ko, S Johnson, J Maury, R Pradelles, M Faries, W Kephart, CJ Rasmussen, RB Kreider. </w:t>
      </w:r>
      <w:r w:rsidRPr="00DE1945">
        <w:rPr>
          <w:rFonts w:ascii="Palatino Linotype" w:hAnsi="Palatino Linotype" w:cs="Times New Roman"/>
          <w:i/>
          <w:iCs/>
          <w:sz w:val="20"/>
          <w:szCs w:val="20"/>
        </w:rPr>
        <w:t xml:space="preserve">Effects of dietary supplementation of a microalgae extract containing fucoxanthin combined with Guarana on cognitive function and gaming performance II: Profile of Mood States. </w:t>
      </w:r>
      <w:r w:rsidRPr="00DE1945">
        <w:rPr>
          <w:rFonts w:ascii="Book Antiqua" w:eastAsia="Book Antiqua" w:hAnsi="Book Antiqua" w:cs="Book Antiqua"/>
          <w:b/>
          <w:sz w:val="20"/>
          <w:szCs w:val="20"/>
        </w:rPr>
        <w:t>International Society of Sports Nu</w:t>
      </w:r>
      <w:r w:rsidR="005C226E" w:rsidRPr="00DE1945">
        <w:rPr>
          <w:rFonts w:ascii="Book Antiqua" w:eastAsia="Book Antiqua" w:hAnsi="Book Antiqua" w:cs="Book Antiqua"/>
          <w:b/>
          <w:sz w:val="20"/>
          <w:szCs w:val="20"/>
        </w:rPr>
        <w:t>t</w:t>
      </w:r>
      <w:r w:rsidRPr="00DE1945">
        <w:rPr>
          <w:rFonts w:ascii="Book Antiqua" w:eastAsia="Book Antiqua" w:hAnsi="Book Antiqua" w:cs="Book Antiqua"/>
          <w:b/>
          <w:sz w:val="20"/>
          <w:szCs w:val="20"/>
        </w:rPr>
        <w:t>rition Annual Conference</w:t>
      </w:r>
      <w:r w:rsidR="00DB4C8E" w:rsidRPr="00DE1945">
        <w:t xml:space="preserve"> </w:t>
      </w:r>
      <w:r w:rsidR="00DB4C8E" w:rsidRPr="00DE1945">
        <w:rPr>
          <w:rFonts w:ascii="Book Antiqua" w:eastAsia="Book Antiqua" w:hAnsi="Book Antiqua" w:cs="Book Antiqua"/>
          <w:bCs/>
          <w:sz w:val="20"/>
          <w:szCs w:val="20"/>
        </w:rPr>
        <w:t>Fort Lauderdale, FL, Ju</w:t>
      </w:r>
      <w:r w:rsidR="00A94BD8" w:rsidRPr="00DE1945">
        <w:rPr>
          <w:rFonts w:ascii="Book Antiqua" w:eastAsia="Book Antiqua" w:hAnsi="Book Antiqua" w:cs="Book Antiqua"/>
          <w:bCs/>
          <w:sz w:val="20"/>
          <w:szCs w:val="20"/>
        </w:rPr>
        <w:t>ne</w:t>
      </w:r>
      <w:r w:rsidR="00DB4C8E" w:rsidRPr="00DE1945">
        <w:rPr>
          <w:rFonts w:ascii="Book Antiqua" w:eastAsia="Book Antiqua" w:hAnsi="Book Antiqua" w:cs="Book Antiqua"/>
          <w:bCs/>
          <w:sz w:val="20"/>
          <w:szCs w:val="20"/>
        </w:rPr>
        <w:t xml:space="preserve"> 1</w:t>
      </w:r>
      <w:r w:rsidR="005C226E" w:rsidRPr="00DE1945">
        <w:rPr>
          <w:rFonts w:ascii="Book Antiqua" w:eastAsia="Book Antiqua" w:hAnsi="Book Antiqua" w:cs="Book Antiqua"/>
          <w:bCs/>
          <w:sz w:val="20"/>
          <w:szCs w:val="20"/>
        </w:rPr>
        <w:t>7</w:t>
      </w:r>
      <w:r w:rsidR="00DB4C8E" w:rsidRPr="00DE1945">
        <w:rPr>
          <w:rFonts w:ascii="Book Antiqua" w:eastAsia="Book Antiqua" w:hAnsi="Book Antiqua" w:cs="Book Antiqua"/>
          <w:bCs/>
          <w:sz w:val="20"/>
          <w:szCs w:val="20"/>
        </w:rPr>
        <w:t>, 2023.</w:t>
      </w:r>
    </w:p>
    <w:p w14:paraId="7CCBD1B7" w14:textId="4FFE9203" w:rsidR="00392707" w:rsidRPr="00DE1945" w:rsidRDefault="00392707" w:rsidP="00DE1945">
      <w:pPr>
        <w:pStyle w:val="ListParagraph"/>
        <w:numPr>
          <w:ilvl w:val="0"/>
          <w:numId w:val="27"/>
        </w:numPr>
        <w:spacing w:before="4"/>
        <w:rPr>
          <w:rFonts w:ascii="Book Antiqua" w:eastAsia="Book Antiqua" w:hAnsi="Book Antiqua" w:cs="Book Antiqua"/>
          <w:bCs/>
          <w:sz w:val="20"/>
          <w:szCs w:val="20"/>
        </w:rPr>
      </w:pPr>
      <w:r w:rsidRPr="00DE1945">
        <w:rPr>
          <w:rFonts w:ascii="Palatino Linotype" w:hAnsi="Palatino Linotype" w:cs="Times New Roman"/>
          <w:sz w:val="20"/>
          <w:szCs w:val="20"/>
        </w:rPr>
        <w:t xml:space="preserve">*Dickerson B, R Sowinski, M Leonard, D Gonzalez, J Kendra, V Martinez, K Nottingham, C Yoo, D Xing, J Ko, S Johnson, J Maury, R Pradelles, M Faries, W Kephart, CJ Rasmussen, RB Kreider. </w:t>
      </w:r>
      <w:r w:rsidRPr="00DE1945">
        <w:rPr>
          <w:rFonts w:ascii="Palatino Linotype" w:hAnsi="Palatino Linotype" w:cs="Times New Roman"/>
          <w:i/>
          <w:iCs/>
          <w:sz w:val="20"/>
          <w:szCs w:val="20"/>
        </w:rPr>
        <w:t xml:space="preserve">Effects of dietary supplementation of a microalgae extract containing fucoxanthin combined with Guarana on cognitive function and gaming performance III: Light Reaction Test. </w:t>
      </w:r>
      <w:r w:rsidRPr="00DE1945">
        <w:rPr>
          <w:rFonts w:ascii="Book Antiqua" w:eastAsia="Book Antiqua" w:hAnsi="Book Antiqua" w:cs="Book Antiqua"/>
          <w:b/>
          <w:sz w:val="20"/>
          <w:szCs w:val="20"/>
        </w:rPr>
        <w:t>International Society of Sports Nu</w:t>
      </w:r>
      <w:r w:rsidR="005C226E" w:rsidRPr="00DE1945">
        <w:rPr>
          <w:rFonts w:ascii="Book Antiqua" w:eastAsia="Book Antiqua" w:hAnsi="Book Antiqua" w:cs="Book Antiqua"/>
          <w:b/>
          <w:sz w:val="20"/>
          <w:szCs w:val="20"/>
        </w:rPr>
        <w:t>t</w:t>
      </w:r>
      <w:r w:rsidRPr="00DE1945">
        <w:rPr>
          <w:rFonts w:ascii="Book Antiqua" w:eastAsia="Book Antiqua" w:hAnsi="Book Antiqua" w:cs="Book Antiqua"/>
          <w:b/>
          <w:sz w:val="20"/>
          <w:szCs w:val="20"/>
        </w:rPr>
        <w:t>rition Annual Conference</w:t>
      </w:r>
      <w:r w:rsidRPr="00DE1945">
        <w:rPr>
          <w:rFonts w:ascii="Book Antiqua" w:eastAsia="Book Antiqua" w:hAnsi="Book Antiqua" w:cs="Book Antiqua"/>
          <w:bCs/>
          <w:sz w:val="20"/>
          <w:szCs w:val="20"/>
        </w:rPr>
        <w:t xml:space="preserve">. </w:t>
      </w:r>
      <w:r w:rsidR="00DB4C8E" w:rsidRPr="00DE1945">
        <w:rPr>
          <w:rFonts w:ascii="Book Antiqua" w:eastAsia="Book Antiqua" w:hAnsi="Book Antiqua" w:cs="Book Antiqua"/>
          <w:bCs/>
          <w:sz w:val="20"/>
          <w:szCs w:val="20"/>
        </w:rPr>
        <w:t>Fort Lauderdale, FL, Ju</w:t>
      </w:r>
      <w:r w:rsidR="00A94BD8" w:rsidRPr="00DE1945">
        <w:rPr>
          <w:rFonts w:ascii="Book Antiqua" w:eastAsia="Book Antiqua" w:hAnsi="Book Antiqua" w:cs="Book Antiqua"/>
          <w:bCs/>
          <w:sz w:val="20"/>
          <w:szCs w:val="20"/>
        </w:rPr>
        <w:t>ne</w:t>
      </w:r>
      <w:r w:rsidR="00DB4C8E" w:rsidRPr="00DE1945">
        <w:rPr>
          <w:rFonts w:ascii="Book Antiqua" w:eastAsia="Book Antiqua" w:hAnsi="Book Antiqua" w:cs="Book Antiqua"/>
          <w:bCs/>
          <w:sz w:val="20"/>
          <w:szCs w:val="20"/>
        </w:rPr>
        <w:t xml:space="preserve"> 1</w:t>
      </w:r>
      <w:r w:rsidR="005C226E" w:rsidRPr="00DE1945">
        <w:rPr>
          <w:rFonts w:ascii="Book Antiqua" w:eastAsia="Book Antiqua" w:hAnsi="Book Antiqua" w:cs="Book Antiqua"/>
          <w:bCs/>
          <w:sz w:val="20"/>
          <w:szCs w:val="20"/>
        </w:rPr>
        <w:t>7</w:t>
      </w:r>
      <w:r w:rsidR="00DB4C8E" w:rsidRPr="00DE1945">
        <w:rPr>
          <w:rFonts w:ascii="Book Antiqua" w:eastAsia="Book Antiqua" w:hAnsi="Book Antiqua" w:cs="Book Antiqua"/>
          <w:bCs/>
          <w:sz w:val="20"/>
          <w:szCs w:val="20"/>
        </w:rPr>
        <w:t>, 2023.</w:t>
      </w:r>
    </w:p>
    <w:p w14:paraId="5BEDCC84" w14:textId="0D3105C2" w:rsidR="00392707" w:rsidRPr="00DE1945" w:rsidRDefault="00392707" w:rsidP="00DE1945">
      <w:pPr>
        <w:pStyle w:val="ListParagraph"/>
        <w:numPr>
          <w:ilvl w:val="0"/>
          <w:numId w:val="27"/>
        </w:numPr>
        <w:spacing w:before="4"/>
        <w:rPr>
          <w:rFonts w:ascii="Book Antiqua" w:eastAsia="Book Antiqua" w:hAnsi="Book Antiqua" w:cs="Book Antiqua"/>
          <w:bCs/>
          <w:sz w:val="20"/>
          <w:szCs w:val="20"/>
        </w:rPr>
      </w:pPr>
      <w:r w:rsidRPr="00DE1945">
        <w:rPr>
          <w:rFonts w:ascii="Palatino Linotype" w:hAnsi="Palatino Linotype" w:cs="Times New Roman"/>
          <w:sz w:val="20"/>
          <w:szCs w:val="20"/>
        </w:rPr>
        <w:t xml:space="preserve">*Ko J, C Yoo, D Xing, D Gonzalez, V Martinez, B Dickerson, M Leonard, J Kendra, K Nottingham, S Johnson, J Maury, R Pradelles, M Faries, W Kephart, R Sowinski, CJ Rasmussen, RB Kreider. </w:t>
      </w:r>
      <w:r w:rsidRPr="00DE1945">
        <w:rPr>
          <w:rFonts w:ascii="Palatino Linotype" w:hAnsi="Palatino Linotype" w:cs="Times New Roman"/>
          <w:i/>
          <w:iCs/>
          <w:sz w:val="20"/>
          <w:szCs w:val="20"/>
          <w:lang w:bidi="en-US"/>
        </w:rPr>
        <w:t xml:space="preserve">Pharmacokinetic analyses of food and non-food-derived multivitamin/mineral formulations I: Serum changes. </w:t>
      </w:r>
      <w:r w:rsidRPr="00DE1945">
        <w:rPr>
          <w:rFonts w:ascii="Book Antiqua" w:eastAsia="Book Antiqua" w:hAnsi="Book Antiqua" w:cs="Book Antiqua"/>
          <w:b/>
          <w:sz w:val="20"/>
          <w:szCs w:val="20"/>
        </w:rPr>
        <w:t>International Society of Sports Nu</w:t>
      </w:r>
      <w:r w:rsidR="00EE19D7" w:rsidRPr="00DE1945">
        <w:rPr>
          <w:rFonts w:ascii="Book Antiqua" w:eastAsia="Book Antiqua" w:hAnsi="Book Antiqua" w:cs="Book Antiqua"/>
          <w:b/>
          <w:sz w:val="20"/>
          <w:szCs w:val="20"/>
        </w:rPr>
        <w:t>t</w:t>
      </w:r>
      <w:r w:rsidRPr="00DE1945">
        <w:rPr>
          <w:rFonts w:ascii="Book Antiqua" w:eastAsia="Book Antiqua" w:hAnsi="Book Antiqua" w:cs="Book Antiqua"/>
          <w:b/>
          <w:sz w:val="20"/>
          <w:szCs w:val="20"/>
        </w:rPr>
        <w:t>rition Annual Conference</w:t>
      </w:r>
      <w:r w:rsidRPr="00DE1945">
        <w:rPr>
          <w:rFonts w:ascii="Book Antiqua" w:eastAsia="Book Antiqua" w:hAnsi="Book Antiqua" w:cs="Book Antiqua"/>
          <w:bCs/>
          <w:sz w:val="20"/>
          <w:szCs w:val="20"/>
        </w:rPr>
        <w:t xml:space="preserve">. </w:t>
      </w:r>
      <w:r w:rsidR="00DB4C8E" w:rsidRPr="00DE1945">
        <w:rPr>
          <w:rFonts w:ascii="Book Antiqua" w:eastAsia="Book Antiqua" w:hAnsi="Book Antiqua" w:cs="Book Antiqua"/>
          <w:bCs/>
          <w:sz w:val="20"/>
          <w:szCs w:val="20"/>
        </w:rPr>
        <w:t>Fort Lauderdale, FL, Ju</w:t>
      </w:r>
      <w:r w:rsidR="00A94BD8" w:rsidRPr="00DE1945">
        <w:rPr>
          <w:rFonts w:ascii="Book Antiqua" w:eastAsia="Book Antiqua" w:hAnsi="Book Antiqua" w:cs="Book Antiqua"/>
          <w:bCs/>
          <w:sz w:val="20"/>
          <w:szCs w:val="20"/>
        </w:rPr>
        <w:t>ne</w:t>
      </w:r>
      <w:r w:rsidR="00DB4C8E" w:rsidRPr="00DE1945">
        <w:rPr>
          <w:rFonts w:ascii="Book Antiqua" w:eastAsia="Book Antiqua" w:hAnsi="Book Antiqua" w:cs="Book Antiqua"/>
          <w:bCs/>
          <w:sz w:val="20"/>
          <w:szCs w:val="20"/>
        </w:rPr>
        <w:t xml:space="preserve"> 1</w:t>
      </w:r>
      <w:r w:rsidR="005C226E" w:rsidRPr="00DE1945">
        <w:rPr>
          <w:rFonts w:ascii="Book Antiqua" w:eastAsia="Book Antiqua" w:hAnsi="Book Antiqua" w:cs="Book Antiqua"/>
          <w:bCs/>
          <w:sz w:val="20"/>
          <w:szCs w:val="20"/>
        </w:rPr>
        <w:t>7</w:t>
      </w:r>
      <w:r w:rsidR="00DB4C8E" w:rsidRPr="00DE1945">
        <w:rPr>
          <w:rFonts w:ascii="Book Antiqua" w:eastAsia="Book Antiqua" w:hAnsi="Book Antiqua" w:cs="Book Antiqua"/>
          <w:bCs/>
          <w:sz w:val="20"/>
          <w:szCs w:val="20"/>
        </w:rPr>
        <w:t>, 2023.</w:t>
      </w:r>
    </w:p>
    <w:p w14:paraId="5F7BB2A9" w14:textId="79753EA7" w:rsidR="00392707" w:rsidRPr="00DE1945" w:rsidRDefault="00392707" w:rsidP="00DE1945">
      <w:pPr>
        <w:pStyle w:val="ListParagraph"/>
        <w:numPr>
          <w:ilvl w:val="0"/>
          <w:numId w:val="27"/>
        </w:numPr>
        <w:spacing w:before="4"/>
        <w:rPr>
          <w:rFonts w:ascii="Book Antiqua" w:eastAsia="Book Antiqua" w:hAnsi="Book Antiqua" w:cs="Book Antiqua"/>
          <w:bCs/>
          <w:sz w:val="20"/>
          <w:szCs w:val="20"/>
        </w:rPr>
      </w:pPr>
      <w:r w:rsidRPr="00DE1945">
        <w:rPr>
          <w:rFonts w:ascii="Palatino Linotype" w:hAnsi="Palatino Linotype" w:cs="Times New Roman"/>
          <w:sz w:val="20"/>
          <w:szCs w:val="20"/>
        </w:rPr>
        <w:t xml:space="preserve">*Yoo C, J Ko, D Xing, D Gonzalez, V Martinez, B Dickerson, M Leonard, J Kendra, K Nottingham, S Johnson, J Maury, R Pradelles, M Faries, W Kephart, R Sowinski, CJ Rasmussen, RB Kreider. </w:t>
      </w:r>
      <w:r w:rsidRPr="00DE1945">
        <w:rPr>
          <w:rFonts w:ascii="Palatino Linotype" w:hAnsi="Palatino Linotype" w:cs="Times New Roman"/>
          <w:i/>
          <w:iCs/>
          <w:sz w:val="20"/>
          <w:szCs w:val="20"/>
          <w:lang w:bidi="en-US"/>
        </w:rPr>
        <w:t>Pharmacokinetic analyses of food and non-food-derived multivitamin/mineral formulations II: Detailed pharmacokinetic analysis.</w:t>
      </w:r>
      <w:r w:rsidR="00DB4C8E" w:rsidRPr="00DE1945">
        <w:rPr>
          <w:rFonts w:ascii="Book Antiqua" w:eastAsia="Book Antiqua" w:hAnsi="Book Antiqua" w:cs="Book Antiqua"/>
          <w:bCs/>
          <w:sz w:val="20"/>
          <w:szCs w:val="20"/>
        </w:rPr>
        <w:t>, Ju</w:t>
      </w:r>
      <w:r w:rsidR="00A94BD8" w:rsidRPr="00DE1945">
        <w:rPr>
          <w:rFonts w:ascii="Book Antiqua" w:eastAsia="Book Antiqua" w:hAnsi="Book Antiqua" w:cs="Book Antiqua"/>
          <w:bCs/>
          <w:sz w:val="20"/>
          <w:szCs w:val="20"/>
        </w:rPr>
        <w:t>ne</w:t>
      </w:r>
      <w:r w:rsidR="00DB4C8E" w:rsidRPr="00DE1945">
        <w:rPr>
          <w:rFonts w:ascii="Book Antiqua" w:eastAsia="Book Antiqua" w:hAnsi="Book Antiqua" w:cs="Book Antiqua"/>
          <w:bCs/>
          <w:sz w:val="20"/>
          <w:szCs w:val="20"/>
        </w:rPr>
        <w:t xml:space="preserve"> 1</w:t>
      </w:r>
      <w:r w:rsidR="005C226E" w:rsidRPr="00DE1945">
        <w:rPr>
          <w:rFonts w:ascii="Book Antiqua" w:eastAsia="Book Antiqua" w:hAnsi="Book Antiqua" w:cs="Book Antiqua"/>
          <w:bCs/>
          <w:sz w:val="20"/>
          <w:szCs w:val="20"/>
        </w:rPr>
        <w:t>7</w:t>
      </w:r>
      <w:r w:rsidR="00DB4C8E" w:rsidRPr="00DE1945">
        <w:rPr>
          <w:rFonts w:ascii="Book Antiqua" w:eastAsia="Book Antiqua" w:hAnsi="Book Antiqua" w:cs="Book Antiqua"/>
          <w:bCs/>
          <w:sz w:val="20"/>
          <w:szCs w:val="20"/>
        </w:rPr>
        <w:t>, 2023.</w:t>
      </w:r>
    </w:p>
    <w:p w14:paraId="0FB507EE" w14:textId="5C8CE05B" w:rsidR="00BA10C7" w:rsidRPr="00DE1945" w:rsidRDefault="001514DB" w:rsidP="00DE1945">
      <w:pPr>
        <w:pStyle w:val="ListParagraph"/>
        <w:numPr>
          <w:ilvl w:val="0"/>
          <w:numId w:val="27"/>
        </w:numPr>
        <w:spacing w:before="4"/>
        <w:rPr>
          <w:rFonts w:ascii="Book Antiqua" w:eastAsia="Book Antiqua" w:hAnsi="Book Antiqua" w:cs="Book Antiqua"/>
          <w:bCs/>
          <w:sz w:val="20"/>
          <w:szCs w:val="20"/>
        </w:rPr>
      </w:pPr>
      <w:r w:rsidRPr="00DE1945">
        <w:rPr>
          <w:rFonts w:ascii="Book Antiqua" w:eastAsia="Book Antiqua" w:hAnsi="Book Antiqua" w:cs="Book Antiqua"/>
          <w:bCs/>
          <w:sz w:val="20"/>
          <w:szCs w:val="20"/>
        </w:rPr>
        <w:t>*</w:t>
      </w:r>
      <w:r w:rsidR="00BA10C7" w:rsidRPr="00DE1945">
        <w:rPr>
          <w:rFonts w:ascii="Book Antiqua" w:eastAsia="Book Antiqua" w:hAnsi="Book Antiqua" w:cs="Book Antiqua"/>
          <w:bCs/>
          <w:sz w:val="20"/>
          <w:szCs w:val="20"/>
        </w:rPr>
        <w:t>Gonzalez. DE, C Dillard, M Leonard, B Dicke</w:t>
      </w:r>
      <w:r w:rsidR="00D228EB" w:rsidRPr="00DE1945">
        <w:rPr>
          <w:rFonts w:ascii="Book Antiqua" w:eastAsia="Book Antiqua" w:hAnsi="Book Antiqua" w:cs="Book Antiqua"/>
          <w:bCs/>
          <w:sz w:val="20"/>
          <w:szCs w:val="20"/>
        </w:rPr>
        <w:t>r</w:t>
      </w:r>
      <w:r w:rsidR="00BA10C7" w:rsidRPr="00DE1945">
        <w:rPr>
          <w:rFonts w:ascii="Book Antiqua" w:eastAsia="Book Antiqua" w:hAnsi="Book Antiqua" w:cs="Book Antiqua"/>
          <w:bCs/>
          <w:sz w:val="20"/>
          <w:szCs w:val="20"/>
        </w:rPr>
        <w:t xml:space="preserve">son, C Yoo, J Ko, R Sowinski, C Rasmussen, M McAllister, RB Kreider. </w:t>
      </w:r>
      <w:r w:rsidR="00BA10C7" w:rsidRPr="00DE1945">
        <w:rPr>
          <w:rFonts w:ascii="Book Antiqua" w:eastAsia="Book Antiqua" w:hAnsi="Book Antiqua" w:cs="Book Antiqua"/>
          <w:bCs/>
          <w:i/>
          <w:iCs/>
          <w:sz w:val="20"/>
          <w:szCs w:val="20"/>
        </w:rPr>
        <w:t xml:space="preserve">Effects of </w:t>
      </w:r>
      <w:r w:rsidR="00F40A33" w:rsidRPr="00DE1945">
        <w:rPr>
          <w:rFonts w:ascii="Book Antiqua" w:eastAsia="Book Antiqua" w:hAnsi="Book Antiqua" w:cs="Book Antiqua"/>
          <w:bCs/>
          <w:i/>
          <w:iCs/>
          <w:sz w:val="20"/>
          <w:szCs w:val="20"/>
        </w:rPr>
        <w:t>astaxanthin</w:t>
      </w:r>
      <w:r w:rsidR="00BA10C7" w:rsidRPr="00DE1945">
        <w:rPr>
          <w:rFonts w:ascii="Book Antiqua" w:eastAsia="Book Antiqua" w:hAnsi="Book Antiqua" w:cs="Book Antiqua"/>
          <w:bCs/>
          <w:i/>
          <w:iCs/>
          <w:sz w:val="20"/>
          <w:szCs w:val="20"/>
        </w:rPr>
        <w:t xml:space="preserve"> on </w:t>
      </w:r>
      <w:r w:rsidR="00D228EB" w:rsidRPr="00DE1945">
        <w:rPr>
          <w:rFonts w:ascii="Book Antiqua" w:eastAsia="Book Antiqua" w:hAnsi="Book Antiqua" w:cs="Book Antiqua"/>
          <w:bCs/>
          <w:i/>
          <w:iCs/>
          <w:sz w:val="20"/>
          <w:szCs w:val="20"/>
        </w:rPr>
        <w:t xml:space="preserve">cardiorespiratory </w:t>
      </w:r>
      <w:r w:rsidR="00F40A33" w:rsidRPr="00DE1945">
        <w:rPr>
          <w:rFonts w:ascii="Book Antiqua" w:eastAsia="Book Antiqua" w:hAnsi="Book Antiqua" w:cs="Book Antiqua"/>
          <w:bCs/>
          <w:i/>
          <w:iCs/>
          <w:sz w:val="20"/>
          <w:szCs w:val="20"/>
        </w:rPr>
        <w:t>fitness</w:t>
      </w:r>
      <w:r w:rsidR="00D228EB" w:rsidRPr="00DE1945">
        <w:rPr>
          <w:rFonts w:ascii="Book Antiqua" w:eastAsia="Book Antiqua" w:hAnsi="Book Antiqua" w:cs="Book Antiqua"/>
          <w:bCs/>
          <w:i/>
          <w:iCs/>
          <w:sz w:val="20"/>
          <w:szCs w:val="20"/>
        </w:rPr>
        <w:t xml:space="preserve"> and cardiometabolic health parameters among career firefighter.</w:t>
      </w:r>
      <w:r w:rsidR="00BA10C7" w:rsidRPr="00DE1945">
        <w:rPr>
          <w:rFonts w:ascii="Book Antiqua" w:eastAsia="Book Antiqua" w:hAnsi="Book Antiqua" w:cs="Book Antiqua"/>
          <w:bCs/>
          <w:sz w:val="20"/>
          <w:szCs w:val="20"/>
        </w:rPr>
        <w:t xml:space="preserve"> </w:t>
      </w:r>
      <w:r w:rsidR="00BA10C7" w:rsidRPr="00DE1945">
        <w:rPr>
          <w:rFonts w:ascii="Book Antiqua" w:eastAsia="Book Antiqua" w:hAnsi="Book Antiqua" w:cs="Book Antiqua"/>
          <w:b/>
          <w:sz w:val="20"/>
          <w:szCs w:val="20"/>
        </w:rPr>
        <w:t>National Strength and Conditioning Association Annual Meeting</w:t>
      </w:r>
      <w:r w:rsidR="00BA10C7" w:rsidRPr="00DE1945">
        <w:rPr>
          <w:rFonts w:ascii="Book Antiqua" w:eastAsia="Book Antiqua" w:hAnsi="Book Antiqua" w:cs="Book Antiqua"/>
          <w:bCs/>
          <w:sz w:val="20"/>
          <w:szCs w:val="20"/>
        </w:rPr>
        <w:t>. Las Vegas, NV, July 15, 2023.</w:t>
      </w:r>
    </w:p>
    <w:p w14:paraId="00F0AAE1" w14:textId="191B970D" w:rsidR="00BA10C7" w:rsidRPr="00DE1945" w:rsidRDefault="001514DB" w:rsidP="00DE1945">
      <w:pPr>
        <w:pStyle w:val="ListParagraph"/>
        <w:numPr>
          <w:ilvl w:val="0"/>
          <w:numId w:val="27"/>
        </w:numPr>
        <w:spacing w:before="4"/>
        <w:rPr>
          <w:rFonts w:ascii="Book Antiqua" w:eastAsia="Book Antiqua" w:hAnsi="Book Antiqua" w:cs="Book Antiqua"/>
          <w:bCs/>
          <w:sz w:val="20"/>
          <w:szCs w:val="20"/>
        </w:rPr>
      </w:pPr>
      <w:r w:rsidRPr="00DE1945">
        <w:rPr>
          <w:rFonts w:ascii="Book Antiqua" w:eastAsia="Book Antiqua" w:hAnsi="Book Antiqua" w:cs="Book Antiqua"/>
          <w:bCs/>
          <w:sz w:val="20"/>
          <w:szCs w:val="20"/>
        </w:rPr>
        <w:t>*</w:t>
      </w:r>
      <w:r w:rsidR="00D622B7" w:rsidRPr="00DE1945">
        <w:rPr>
          <w:rFonts w:ascii="Book Antiqua" w:eastAsia="Book Antiqua" w:hAnsi="Book Antiqua" w:cs="Book Antiqua"/>
          <w:bCs/>
          <w:sz w:val="20"/>
          <w:szCs w:val="20"/>
        </w:rPr>
        <w:t xml:space="preserve">Gonzalez DE, M Leonard, B Dickerson, T Jenkins, J Kendra, C Yoo, D Xing, J Ko, S Johnson, R Sowinski, CJ Rasmussen, RB Kreider. </w:t>
      </w:r>
      <w:r w:rsidR="00D622B7" w:rsidRPr="00DE1945">
        <w:rPr>
          <w:rFonts w:ascii="Book Antiqua" w:eastAsia="Book Antiqua" w:hAnsi="Book Antiqua" w:cs="Book Antiqua"/>
          <w:bCs/>
          <w:i/>
          <w:iCs/>
          <w:sz w:val="20"/>
          <w:szCs w:val="20"/>
        </w:rPr>
        <w:t>Effects of acute Montmorency tart cherry supplementation on food-induced increases in uric acid and inflammatory markers: A proof of concept study</w:t>
      </w:r>
      <w:r w:rsidR="00BA10C7" w:rsidRPr="00DE1945">
        <w:rPr>
          <w:rFonts w:ascii="Book Antiqua" w:eastAsia="Book Antiqua" w:hAnsi="Book Antiqua" w:cs="Book Antiqua"/>
          <w:i/>
          <w:iCs/>
          <w:sz w:val="20"/>
          <w:szCs w:val="20"/>
        </w:rPr>
        <w:t>.</w:t>
      </w:r>
      <w:r w:rsidR="00BA10C7" w:rsidRPr="00DE1945">
        <w:rPr>
          <w:rFonts w:ascii="Book Antiqua" w:eastAsia="Book Antiqua" w:hAnsi="Book Antiqua" w:cs="Book Antiqua"/>
          <w:b/>
          <w:bCs/>
          <w:sz w:val="20"/>
          <w:szCs w:val="20"/>
        </w:rPr>
        <w:t xml:space="preserve"> American Society for Nutrition Annual Meeting, </w:t>
      </w:r>
      <w:r w:rsidR="00BA10C7" w:rsidRPr="00DE1945">
        <w:rPr>
          <w:rFonts w:ascii="Book Antiqua" w:eastAsia="Book Antiqua" w:hAnsi="Book Antiqua" w:cs="Book Antiqua"/>
          <w:sz w:val="20"/>
          <w:szCs w:val="20"/>
        </w:rPr>
        <w:t xml:space="preserve">Boston, MA,  </w:t>
      </w:r>
      <w:r w:rsidR="00BA10C7" w:rsidRPr="00DE1945">
        <w:rPr>
          <w:rFonts w:ascii="Book Antiqua" w:eastAsia="Book Antiqua" w:hAnsi="Book Antiqua" w:cs="Book Antiqua"/>
          <w:sz w:val="20"/>
          <w:szCs w:val="20"/>
        </w:rPr>
        <w:lastRenderedPageBreak/>
        <w:t>July 2</w:t>
      </w:r>
      <w:r w:rsidR="00D622B7" w:rsidRPr="00DE1945">
        <w:rPr>
          <w:rFonts w:ascii="Book Antiqua" w:eastAsia="Book Antiqua" w:hAnsi="Book Antiqua" w:cs="Book Antiqua"/>
          <w:sz w:val="20"/>
          <w:szCs w:val="20"/>
        </w:rPr>
        <w:t>2</w:t>
      </w:r>
      <w:r w:rsidR="00BA10C7" w:rsidRPr="00DE1945">
        <w:rPr>
          <w:rFonts w:ascii="Book Antiqua" w:eastAsia="Book Antiqua" w:hAnsi="Book Antiqua" w:cs="Book Antiqua"/>
          <w:sz w:val="20"/>
          <w:szCs w:val="20"/>
        </w:rPr>
        <w:t>, 2023.</w:t>
      </w:r>
    </w:p>
    <w:p w14:paraId="76DF0D87" w14:textId="5DB01368" w:rsidR="006B1CC2" w:rsidRPr="00DE1945" w:rsidRDefault="006B1CC2" w:rsidP="00DE1945">
      <w:pPr>
        <w:pStyle w:val="ListParagraph"/>
        <w:numPr>
          <w:ilvl w:val="0"/>
          <w:numId w:val="27"/>
        </w:numPr>
        <w:spacing w:before="12"/>
        <w:rPr>
          <w:rFonts w:ascii="Book Antiqua" w:eastAsia="Book Antiqua" w:hAnsi="Book Antiqua" w:cs="Book Antiqua"/>
          <w:sz w:val="19"/>
          <w:szCs w:val="19"/>
        </w:rPr>
      </w:pPr>
      <w:bookmarkStart w:id="62" w:name="_Hlk158187647"/>
      <w:r w:rsidRPr="00DE1945">
        <w:rPr>
          <w:rFonts w:ascii="Book Antiqua" w:eastAsia="Book Antiqua" w:hAnsi="Book Antiqua" w:cs="Book Antiqua"/>
          <w:sz w:val="19"/>
          <w:szCs w:val="19"/>
          <w:lang w:val="pt-BR"/>
        </w:rPr>
        <w:t xml:space="preserve">Gómez-Pedraza A., CA Orozco, Y Moreno, R Cannataro, RB Kreider, JL Petro, DA Bonilla. </w:t>
      </w:r>
      <w:r w:rsidRPr="00DE1945">
        <w:rPr>
          <w:rFonts w:ascii="Book Antiqua" w:eastAsia="Book Antiqua" w:hAnsi="Book Antiqua" w:cs="Book Antiqua"/>
          <w:i/>
          <w:iCs/>
          <w:sz w:val="19"/>
          <w:szCs w:val="19"/>
        </w:rPr>
        <w:t>Potential microRNA network modulating training adaptations following nutritional supplementation: a bioinformatics-assisted review</w:t>
      </w:r>
      <w:r w:rsidRPr="00DE1945">
        <w:rPr>
          <w:rFonts w:ascii="Book Antiqua" w:eastAsia="Book Antiqua" w:hAnsi="Book Antiqua" w:cs="Book Antiqua"/>
          <w:sz w:val="19"/>
          <w:szCs w:val="19"/>
        </w:rPr>
        <w:t xml:space="preserve">. </w:t>
      </w:r>
      <w:bookmarkStart w:id="63" w:name="_Hlk158186197"/>
      <w:r w:rsidRPr="00DE1945">
        <w:rPr>
          <w:rFonts w:ascii="Book Antiqua" w:eastAsia="Book Antiqua" w:hAnsi="Book Antiqua" w:cs="Book Antiqua"/>
          <w:b/>
          <w:bCs/>
          <w:sz w:val="19"/>
          <w:szCs w:val="19"/>
        </w:rPr>
        <w:t>5th Ibero-American Symposium on Sport and Physical Activity: Nutrition &amp; Training (SIDANE) and 1st International Conference on Nutrition Applied to Physical Activity and Sport</w:t>
      </w:r>
      <w:r w:rsidRPr="00DE1945">
        <w:rPr>
          <w:rFonts w:ascii="Book Antiqua" w:eastAsia="Book Antiqua" w:hAnsi="Book Antiqua" w:cs="Book Antiqua"/>
          <w:sz w:val="19"/>
          <w:szCs w:val="19"/>
        </w:rPr>
        <w:t>. October 22, 2023, Medellin, COL.</w:t>
      </w:r>
      <w:r w:rsidRPr="00DE1945">
        <w:rPr>
          <w:rFonts w:ascii="Book Antiqua" w:eastAsia="Book Antiqua" w:hAnsi="Book Antiqua" w:cs="Book Antiqua"/>
          <w:b/>
          <w:bCs/>
          <w:sz w:val="19"/>
          <w:szCs w:val="19"/>
        </w:rPr>
        <w:t xml:space="preserve"> </w:t>
      </w:r>
    </w:p>
    <w:bookmarkEnd w:id="63"/>
    <w:p w14:paraId="527E8937" w14:textId="5BFAD1D1" w:rsidR="006B1CC2" w:rsidRPr="00DE1945" w:rsidRDefault="006B1CC2" w:rsidP="00DE1945">
      <w:pPr>
        <w:pStyle w:val="ListParagraph"/>
        <w:numPr>
          <w:ilvl w:val="0"/>
          <w:numId w:val="27"/>
        </w:numPr>
        <w:spacing w:before="4"/>
        <w:rPr>
          <w:rFonts w:ascii="Book Antiqua" w:eastAsia="Book Antiqua" w:hAnsi="Book Antiqua" w:cs="Book Antiqua"/>
          <w:bCs/>
          <w:sz w:val="20"/>
          <w:szCs w:val="20"/>
        </w:rPr>
      </w:pPr>
      <w:r w:rsidRPr="00DE1945">
        <w:rPr>
          <w:rFonts w:ascii="Book Antiqua" w:eastAsia="Book Antiqua" w:hAnsi="Book Antiqua" w:cs="Book Antiqua"/>
          <w:sz w:val="19"/>
          <w:szCs w:val="19"/>
          <w:lang w:val="pt-BR"/>
        </w:rPr>
        <w:t>Márquez-Rodríguez MA, AF Paipilla, J Montoya, JE Giraldo-Vallejo, JL Petro, A Pérez-Idárraga, K Franco, RB Kreider, DA Bonilla.</w:t>
      </w:r>
      <w:r w:rsidRPr="00DE1945">
        <w:rPr>
          <w:rFonts w:ascii="Book Antiqua" w:eastAsia="Book Antiqua" w:hAnsi="Book Antiqua" w:cs="Book Antiqua"/>
          <w:i/>
          <w:iCs/>
          <w:sz w:val="19"/>
          <w:szCs w:val="19"/>
          <w:lang w:val="pt-BR"/>
        </w:rPr>
        <w:t xml:space="preserve"> </w:t>
      </w:r>
      <w:r w:rsidRPr="00DE1945">
        <w:rPr>
          <w:rFonts w:ascii="Book Antiqua" w:eastAsia="Book Antiqua" w:hAnsi="Book Antiqua" w:cs="Book Antiqua"/>
          <w:i/>
          <w:iCs/>
          <w:sz w:val="19"/>
          <w:szCs w:val="19"/>
        </w:rPr>
        <w:t>Effects of carbohydrate mouth rinse on athletic performance: a systematic review</w:t>
      </w:r>
      <w:r w:rsidRPr="00DE1945">
        <w:rPr>
          <w:rFonts w:ascii="Book Antiqua" w:eastAsia="Book Antiqua" w:hAnsi="Book Antiqua" w:cs="Book Antiqua"/>
          <w:sz w:val="19"/>
          <w:szCs w:val="19"/>
        </w:rPr>
        <w:t xml:space="preserve">. </w:t>
      </w:r>
      <w:r w:rsidRPr="00DE1945">
        <w:rPr>
          <w:rFonts w:ascii="Book Antiqua" w:eastAsia="Book Antiqua" w:hAnsi="Book Antiqua" w:cs="Book Antiqua"/>
          <w:b/>
          <w:bCs/>
          <w:sz w:val="19"/>
          <w:szCs w:val="19"/>
        </w:rPr>
        <w:t>5th Ibero-American Symposium on Sport and Physical Activity: Nutrition &amp; Training (SIDANE) and 1st International Conference on Nutrition Applied to Physical Activity and Sport</w:t>
      </w:r>
      <w:r w:rsidRPr="00DE1945">
        <w:rPr>
          <w:rFonts w:ascii="Book Antiqua" w:eastAsia="Book Antiqua" w:hAnsi="Book Antiqua" w:cs="Book Antiqua"/>
          <w:sz w:val="19"/>
          <w:szCs w:val="19"/>
        </w:rPr>
        <w:t xml:space="preserve">. October 22, 2023, Medellin, COL. </w:t>
      </w:r>
    </w:p>
    <w:bookmarkEnd w:id="62"/>
    <w:p w14:paraId="15A04D53" w14:textId="77777777" w:rsidR="004A7175" w:rsidRPr="00DE1945" w:rsidRDefault="004A7175" w:rsidP="00DE1945">
      <w:pPr>
        <w:pStyle w:val="ListParagraph"/>
        <w:spacing w:before="4"/>
        <w:ind w:left="658"/>
        <w:rPr>
          <w:rFonts w:ascii="Book Antiqua" w:eastAsia="Book Antiqua" w:hAnsi="Book Antiqua" w:cs="Book Antiqua"/>
          <w:sz w:val="20"/>
          <w:szCs w:val="20"/>
        </w:rPr>
      </w:pPr>
    </w:p>
    <w:p w14:paraId="28F5984A" w14:textId="77777777" w:rsidR="00C325AF" w:rsidRPr="00DE1945" w:rsidRDefault="00255EC1" w:rsidP="00DE1945">
      <w:pPr>
        <w:spacing w:line="90" w:lineRule="atLeast"/>
        <w:ind w:left="107"/>
        <w:rPr>
          <w:rFonts w:ascii="Book Antiqua" w:eastAsia="Book Antiqua" w:hAnsi="Book Antiqua" w:cs="Book Antiqua"/>
          <w:sz w:val="9"/>
          <w:szCs w:val="9"/>
        </w:rPr>
      </w:pPr>
      <w:r w:rsidRPr="00DE1945">
        <w:rPr>
          <w:rFonts w:ascii="Book Antiqua" w:eastAsia="Book Antiqua" w:hAnsi="Book Antiqua" w:cs="Book Antiqua"/>
          <w:noProof/>
          <w:sz w:val="9"/>
          <w:szCs w:val="9"/>
        </w:rPr>
        <mc:AlternateContent>
          <mc:Choice Requires="wpg">
            <w:drawing>
              <wp:inline distT="0" distB="0" distL="0" distR="0" wp14:anchorId="52FE3C12" wp14:editId="7E5366C3">
                <wp:extent cx="6917690" cy="59690"/>
                <wp:effectExtent l="0" t="0" r="6985" b="6985"/>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7690" cy="59690"/>
                          <a:chOff x="0" y="0"/>
                          <a:chExt cx="10894" cy="94"/>
                        </a:xfrm>
                      </wpg:grpSpPr>
                      <wpg:grpSp>
                        <wpg:cNvPr id="8" name="Group 10"/>
                        <wpg:cNvGrpSpPr>
                          <a:grpSpLocks/>
                        </wpg:cNvGrpSpPr>
                        <wpg:grpSpPr bwMode="auto">
                          <a:xfrm>
                            <a:off x="17" y="17"/>
                            <a:ext cx="10860" cy="2"/>
                            <a:chOff x="17" y="17"/>
                            <a:chExt cx="10860" cy="2"/>
                          </a:xfrm>
                        </wpg:grpSpPr>
                        <wps:wsp>
                          <wps:cNvPr id="9" name="Freeform 11"/>
                          <wps:cNvSpPr>
                            <a:spLocks/>
                          </wps:cNvSpPr>
                          <wps:spPr bwMode="auto">
                            <a:xfrm>
                              <a:off x="17" y="17"/>
                              <a:ext cx="10860" cy="2"/>
                            </a:xfrm>
                            <a:custGeom>
                              <a:avLst/>
                              <a:gdLst>
                                <a:gd name="T0" fmla="+- 0 17 17"/>
                                <a:gd name="T1" fmla="*/ T0 w 10860"/>
                                <a:gd name="T2" fmla="+- 0 10877 17"/>
                                <a:gd name="T3" fmla="*/ T2 w 10860"/>
                              </a:gdLst>
                              <a:ahLst/>
                              <a:cxnLst>
                                <a:cxn ang="0">
                                  <a:pos x="T1" y="0"/>
                                </a:cxn>
                                <a:cxn ang="0">
                                  <a:pos x="T3" y="0"/>
                                </a:cxn>
                              </a:cxnLst>
                              <a:rect l="0" t="0" r="r" b="b"/>
                              <a:pathLst>
                                <a:path w="10860">
                                  <a:moveTo>
                                    <a:pt x="0" y="0"/>
                                  </a:moveTo>
                                  <a:lnTo>
                                    <a:pt x="10860" y="0"/>
                                  </a:lnTo>
                                </a:path>
                              </a:pathLst>
                            </a:custGeom>
                            <a:noFill/>
                            <a:ln w="2108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 name="Group 8"/>
                        <wpg:cNvGrpSpPr>
                          <a:grpSpLocks/>
                        </wpg:cNvGrpSpPr>
                        <wpg:grpSpPr bwMode="auto">
                          <a:xfrm>
                            <a:off x="17" y="77"/>
                            <a:ext cx="10860" cy="2"/>
                            <a:chOff x="17" y="77"/>
                            <a:chExt cx="10860" cy="2"/>
                          </a:xfrm>
                        </wpg:grpSpPr>
                        <wps:wsp>
                          <wps:cNvPr id="11" name="Freeform 9"/>
                          <wps:cNvSpPr>
                            <a:spLocks/>
                          </wps:cNvSpPr>
                          <wps:spPr bwMode="auto">
                            <a:xfrm>
                              <a:off x="17" y="77"/>
                              <a:ext cx="10860" cy="2"/>
                            </a:xfrm>
                            <a:custGeom>
                              <a:avLst/>
                              <a:gdLst>
                                <a:gd name="T0" fmla="+- 0 17 17"/>
                                <a:gd name="T1" fmla="*/ T0 w 10860"/>
                                <a:gd name="T2" fmla="+- 0 10877 17"/>
                                <a:gd name="T3" fmla="*/ T2 w 10860"/>
                              </a:gdLst>
                              <a:ahLst/>
                              <a:cxnLst>
                                <a:cxn ang="0">
                                  <a:pos x="T1" y="0"/>
                                </a:cxn>
                                <a:cxn ang="0">
                                  <a:pos x="T3" y="0"/>
                                </a:cxn>
                              </a:cxnLst>
                              <a:rect l="0" t="0" r="r" b="b"/>
                              <a:pathLst>
                                <a:path w="10860">
                                  <a:moveTo>
                                    <a:pt x="0" y="0"/>
                                  </a:moveTo>
                                  <a:lnTo>
                                    <a:pt x="10860" y="0"/>
                                  </a:lnTo>
                                </a:path>
                              </a:pathLst>
                            </a:custGeom>
                            <a:noFill/>
                            <a:ln w="2108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6du="http://schemas.microsoft.com/office/word/2023/wordml/word16du">
            <w:pict>
              <v:group w14:anchorId="240C8E9D" id="Group 7" o:spid="_x0000_s1026" style="width:544.7pt;height:4.7pt;mso-position-horizontal-relative:char;mso-position-vertical-relative:line" coordsize="10894,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">
                <v:group id="Group 10" o:spid="_x0000_s1027" style="position:absolute;left:17;top:17;width:10860;height:2" coordorigin="17,17"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11" o:spid="_x0000_s1028" style="position:absolute;left:17;top:17;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" path="m,l10860,e" filled="f" strokeweight="1.66pt">
                    <v:path arrowok="t" o:connecttype="custom" o:connectlocs="0,0;10860,0" o:connectangles="0,0"/>
                  </v:shape>
                </v:group>
                <v:group id="Group 8" o:spid="_x0000_s1029" style="position:absolute;left:17;top:77;width:10860;height:2" coordorigin="17,77"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9" o:spid="_x0000_s1030" style="position:absolute;left:17;top:77;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" path="m,l10860,e" filled="f" strokeweight="1.66pt">
                    <v:path arrowok="t" o:connecttype="custom" o:connectlocs="0,0;10860,0" o:connectangles="0,0"/>
                  </v:shape>
                </v:group>
                <w10:anchorlock/>
              </v:group>
            </w:pict>
          </mc:Fallback>
        </mc:AlternateContent>
      </w:r>
    </w:p>
    <w:p w14:paraId="70E01C48" w14:textId="77777777" w:rsidR="00C325AF" w:rsidRPr="00DE1945" w:rsidRDefault="00960D0E" w:rsidP="00DE1945">
      <w:pPr>
        <w:ind w:left="140"/>
        <w:rPr>
          <w:rFonts w:ascii="Book Antiqua" w:eastAsia="Book Antiqua" w:hAnsi="Book Antiqua" w:cs="Book Antiqua"/>
          <w:sz w:val="19"/>
          <w:szCs w:val="19"/>
        </w:rPr>
      </w:pPr>
      <w:r w:rsidRPr="00DE1945">
        <w:rPr>
          <w:rFonts w:ascii="Book Antiqua" w:hAnsi="Book Antiqua"/>
          <w:b/>
          <w:sz w:val="24"/>
        </w:rPr>
        <w:t>T</w:t>
      </w:r>
      <w:r w:rsidRPr="00DE1945">
        <w:rPr>
          <w:rFonts w:ascii="Book Antiqua" w:hAnsi="Book Antiqua"/>
          <w:b/>
          <w:sz w:val="19"/>
        </w:rPr>
        <w:t xml:space="preserve">EACHING </w:t>
      </w:r>
      <w:r w:rsidRPr="00DE1945">
        <w:rPr>
          <w:rFonts w:ascii="Book Antiqua" w:hAnsi="Book Antiqua"/>
          <w:b/>
          <w:sz w:val="24"/>
        </w:rPr>
        <w:t>&amp; M</w:t>
      </w:r>
      <w:r w:rsidRPr="00DE1945">
        <w:rPr>
          <w:rFonts w:ascii="Book Antiqua" w:hAnsi="Book Antiqua"/>
          <w:b/>
          <w:sz w:val="19"/>
        </w:rPr>
        <w:t>ENTORING</w:t>
      </w:r>
    </w:p>
    <w:p w14:paraId="60A9E858" w14:textId="77777777" w:rsidR="00C325AF" w:rsidRPr="00DE1945" w:rsidRDefault="00C325AF" w:rsidP="00DE1945">
      <w:pPr>
        <w:spacing w:before="5"/>
        <w:rPr>
          <w:rFonts w:ascii="Book Antiqua" w:eastAsia="Book Antiqua" w:hAnsi="Book Antiqua" w:cs="Book Antiqua"/>
          <w:b/>
          <w:bCs/>
          <w:sz w:val="15"/>
          <w:szCs w:val="15"/>
        </w:rPr>
      </w:pPr>
    </w:p>
    <w:p w14:paraId="71437146" w14:textId="77777777" w:rsidR="00C325AF" w:rsidRPr="00DE1945" w:rsidRDefault="00960D0E" w:rsidP="00DE1945">
      <w:pPr>
        <w:spacing w:before="61"/>
        <w:ind w:left="140"/>
        <w:rPr>
          <w:rFonts w:ascii="Book Antiqua" w:eastAsia="Book Antiqua" w:hAnsi="Book Antiqua" w:cs="Book Antiqua"/>
          <w:sz w:val="18"/>
          <w:szCs w:val="18"/>
        </w:rPr>
      </w:pPr>
      <w:r w:rsidRPr="00DE1945">
        <w:rPr>
          <w:rFonts w:ascii="Book Antiqua" w:hAnsi="Book Antiqua"/>
          <w:b/>
        </w:rPr>
        <w:t>G</w:t>
      </w:r>
      <w:r w:rsidRPr="00DE1945">
        <w:rPr>
          <w:rFonts w:ascii="Book Antiqua" w:hAnsi="Book Antiqua"/>
          <w:b/>
          <w:sz w:val="18"/>
        </w:rPr>
        <w:t xml:space="preserve">RADUATE </w:t>
      </w:r>
      <w:r w:rsidRPr="00DE1945">
        <w:rPr>
          <w:rFonts w:ascii="Book Antiqua" w:hAnsi="Book Antiqua"/>
          <w:b/>
        </w:rPr>
        <w:t>C</w:t>
      </w:r>
      <w:r w:rsidRPr="00DE1945">
        <w:rPr>
          <w:rFonts w:ascii="Book Antiqua" w:hAnsi="Book Antiqua"/>
          <w:b/>
          <w:sz w:val="18"/>
        </w:rPr>
        <w:t xml:space="preserve">OURSES </w:t>
      </w:r>
      <w:r w:rsidRPr="00DE1945">
        <w:rPr>
          <w:rFonts w:ascii="Book Antiqua" w:hAnsi="Book Antiqua"/>
          <w:b/>
        </w:rPr>
        <w:t>T</w:t>
      </w:r>
      <w:r w:rsidRPr="00DE1945">
        <w:rPr>
          <w:rFonts w:ascii="Book Antiqua" w:hAnsi="Book Antiqua"/>
          <w:b/>
          <w:sz w:val="18"/>
        </w:rPr>
        <w:t>AUGHT</w:t>
      </w:r>
    </w:p>
    <w:p w14:paraId="435D8D8E" w14:textId="77777777" w:rsidR="00C325AF" w:rsidRPr="00DE1945" w:rsidRDefault="00C325AF" w:rsidP="00DE1945">
      <w:pPr>
        <w:spacing w:before="6"/>
        <w:rPr>
          <w:rFonts w:ascii="Book Antiqua" w:eastAsia="Book Antiqua" w:hAnsi="Book Antiqua" w:cs="Book Antiqua"/>
          <w:b/>
          <w:bCs/>
          <w:sz w:val="20"/>
          <w:szCs w:val="20"/>
        </w:rPr>
      </w:pPr>
    </w:p>
    <w:p w14:paraId="770C55A0" w14:textId="77777777" w:rsidR="00C325AF" w:rsidRPr="00DE1945" w:rsidRDefault="00960D0E" w:rsidP="00DE1945">
      <w:pPr>
        <w:pStyle w:val="BodyText"/>
        <w:numPr>
          <w:ilvl w:val="0"/>
          <w:numId w:val="4"/>
        </w:numPr>
        <w:tabs>
          <w:tab w:val="left" w:pos="860"/>
        </w:tabs>
      </w:pPr>
      <w:r w:rsidRPr="00DE1945">
        <w:t>Kinesiological Analysis of Movement</w:t>
      </w:r>
    </w:p>
    <w:p w14:paraId="2F3DE18C" w14:textId="77777777" w:rsidR="00C325AF" w:rsidRPr="00DE1945" w:rsidRDefault="00960D0E" w:rsidP="00DE1945">
      <w:pPr>
        <w:pStyle w:val="BodyText"/>
        <w:numPr>
          <w:ilvl w:val="0"/>
          <w:numId w:val="4"/>
        </w:numPr>
        <w:tabs>
          <w:tab w:val="left" w:pos="860"/>
        </w:tabs>
        <w:spacing w:before="6" w:line="257" w:lineRule="exact"/>
      </w:pPr>
      <w:r w:rsidRPr="00DE1945">
        <w:t>Physiological Effects of Muscular Activity</w:t>
      </w:r>
    </w:p>
    <w:p w14:paraId="74028C9A" w14:textId="77777777" w:rsidR="00C325AF" w:rsidRPr="00DE1945" w:rsidRDefault="00960D0E" w:rsidP="00DE1945">
      <w:pPr>
        <w:pStyle w:val="BodyText"/>
        <w:numPr>
          <w:ilvl w:val="0"/>
          <w:numId w:val="4"/>
        </w:numPr>
        <w:tabs>
          <w:tab w:val="left" w:pos="860"/>
        </w:tabs>
        <w:spacing w:line="254" w:lineRule="exact"/>
      </w:pPr>
      <w:r w:rsidRPr="00DE1945">
        <w:t>Clinical Exercise Testing and Prescription</w:t>
      </w:r>
    </w:p>
    <w:p w14:paraId="20D8DA7F" w14:textId="77777777" w:rsidR="00C325AF" w:rsidRPr="00DE1945" w:rsidRDefault="00960D0E" w:rsidP="00DE1945">
      <w:pPr>
        <w:pStyle w:val="BodyText"/>
        <w:numPr>
          <w:ilvl w:val="0"/>
          <w:numId w:val="4"/>
        </w:numPr>
        <w:tabs>
          <w:tab w:val="left" w:pos="860"/>
        </w:tabs>
        <w:spacing w:line="254" w:lineRule="exact"/>
      </w:pPr>
      <w:r w:rsidRPr="00DE1945">
        <w:t>Electrophysiology/EKG Interpretation</w:t>
      </w:r>
    </w:p>
    <w:p w14:paraId="3A42F901" w14:textId="77777777" w:rsidR="00C325AF" w:rsidRPr="00DE1945" w:rsidRDefault="00960D0E" w:rsidP="00DE1945">
      <w:pPr>
        <w:pStyle w:val="BodyText"/>
        <w:numPr>
          <w:ilvl w:val="0"/>
          <w:numId w:val="4"/>
        </w:numPr>
        <w:tabs>
          <w:tab w:val="left" w:pos="860"/>
        </w:tabs>
        <w:spacing w:before="6" w:line="254" w:lineRule="exact"/>
      </w:pPr>
      <w:r w:rsidRPr="00DE1945">
        <w:t>Cardiac Rehabilitation</w:t>
      </w:r>
    </w:p>
    <w:p w14:paraId="36575E0D" w14:textId="77777777" w:rsidR="00C325AF" w:rsidRPr="00DE1945" w:rsidRDefault="00960D0E" w:rsidP="00DE1945">
      <w:pPr>
        <w:pStyle w:val="BodyText"/>
        <w:numPr>
          <w:ilvl w:val="0"/>
          <w:numId w:val="4"/>
        </w:numPr>
        <w:tabs>
          <w:tab w:val="left" w:pos="860"/>
        </w:tabs>
        <w:ind w:right="935"/>
      </w:pPr>
      <w:r w:rsidRPr="00DE1945">
        <w:t>Exercise Physiology: Metabolic &amp; Cardiovascular Aspects</w:t>
      </w:r>
    </w:p>
    <w:p w14:paraId="50BFE586" w14:textId="77777777" w:rsidR="00C325AF" w:rsidRPr="00DE1945" w:rsidRDefault="00960D0E" w:rsidP="00DE1945">
      <w:pPr>
        <w:pStyle w:val="BodyText"/>
        <w:numPr>
          <w:ilvl w:val="0"/>
          <w:numId w:val="4"/>
        </w:numPr>
        <w:tabs>
          <w:tab w:val="left" w:pos="860"/>
        </w:tabs>
        <w:spacing w:before="4" w:line="254" w:lineRule="exact"/>
      </w:pPr>
      <w:r w:rsidRPr="00DE1945">
        <w:t>Exercise Biochemistry</w:t>
      </w:r>
    </w:p>
    <w:p w14:paraId="6CD5267C" w14:textId="77777777" w:rsidR="00C325AF" w:rsidRPr="00DE1945" w:rsidRDefault="00960D0E" w:rsidP="00DE1945">
      <w:pPr>
        <w:pStyle w:val="BodyText"/>
        <w:numPr>
          <w:ilvl w:val="0"/>
          <w:numId w:val="4"/>
        </w:numPr>
        <w:tabs>
          <w:tab w:val="left" w:pos="860"/>
        </w:tabs>
        <w:spacing w:line="239" w:lineRule="auto"/>
        <w:ind w:right="243"/>
      </w:pPr>
      <w:r w:rsidRPr="00DE1945">
        <w:t>Research Methods: Nutrition and Weight Management (PhD)</w:t>
      </w:r>
    </w:p>
    <w:p w14:paraId="483256F6" w14:textId="77777777" w:rsidR="00C325AF" w:rsidRPr="00DE1945" w:rsidRDefault="00960D0E" w:rsidP="00DE1945">
      <w:pPr>
        <w:pStyle w:val="BodyText"/>
        <w:numPr>
          <w:ilvl w:val="0"/>
          <w:numId w:val="4"/>
        </w:numPr>
        <w:tabs>
          <w:tab w:val="left" w:pos="860"/>
        </w:tabs>
        <w:ind w:right="149"/>
      </w:pPr>
      <w:r w:rsidRPr="00DE1945">
        <w:t>Research Methods: Exercise Rehabilitation (PhD)</w:t>
      </w:r>
    </w:p>
    <w:p w14:paraId="4E3EF535" w14:textId="77777777" w:rsidR="00C325AF" w:rsidRPr="00DE1945" w:rsidRDefault="00960D0E" w:rsidP="00DE1945">
      <w:pPr>
        <w:pStyle w:val="BodyText"/>
        <w:numPr>
          <w:ilvl w:val="0"/>
          <w:numId w:val="4"/>
        </w:numPr>
        <w:tabs>
          <w:tab w:val="left" w:pos="860"/>
        </w:tabs>
        <w:spacing w:before="5" w:line="254" w:lineRule="exact"/>
      </w:pPr>
      <w:r w:rsidRPr="00DE1945">
        <w:t>Obesity &amp; Weight Management (PhD)</w:t>
      </w:r>
    </w:p>
    <w:p w14:paraId="6051C3ED" w14:textId="77777777" w:rsidR="00C325AF" w:rsidRPr="00DE1945" w:rsidRDefault="00960D0E" w:rsidP="00DE1945">
      <w:pPr>
        <w:pStyle w:val="BodyText"/>
        <w:numPr>
          <w:ilvl w:val="0"/>
          <w:numId w:val="4"/>
        </w:numPr>
        <w:tabs>
          <w:tab w:val="left" w:pos="860"/>
        </w:tabs>
      </w:pPr>
      <w:r w:rsidRPr="00DE1945">
        <w:t>Research Seminar: Research, Manuscript, &amp; Grant Writing (PhD)</w:t>
      </w:r>
    </w:p>
    <w:p w14:paraId="3BD6347D" w14:textId="70A3B67D" w:rsidR="00C325AF" w:rsidRPr="00DE1945" w:rsidRDefault="00960D0E" w:rsidP="00DE1945">
      <w:pPr>
        <w:pStyle w:val="BodyText"/>
        <w:numPr>
          <w:ilvl w:val="0"/>
          <w:numId w:val="4"/>
        </w:numPr>
        <w:tabs>
          <w:tab w:val="left" w:pos="860"/>
        </w:tabs>
        <w:spacing w:before="4"/>
      </w:pPr>
      <w:r w:rsidRPr="00DE1945">
        <w:t>Bioethics in ENH Research (PhD)</w:t>
      </w:r>
    </w:p>
    <w:p w14:paraId="58F13531" w14:textId="77777777" w:rsidR="00466A6C" w:rsidRPr="00DE1945" w:rsidRDefault="00466A6C" w:rsidP="00DE1945">
      <w:pPr>
        <w:pStyle w:val="BodyText"/>
        <w:numPr>
          <w:ilvl w:val="0"/>
          <w:numId w:val="4"/>
        </w:numPr>
        <w:tabs>
          <w:tab w:val="left" w:pos="860"/>
        </w:tabs>
        <w:spacing w:before="4"/>
      </w:pPr>
      <w:bookmarkStart w:id="64" w:name="_Hlk142301629"/>
      <w:r w:rsidRPr="00DE1945">
        <w:t>Nutrition in Sport and Exercise</w:t>
      </w:r>
      <w:bookmarkEnd w:id="64"/>
      <w:r w:rsidRPr="00DE1945">
        <w:t xml:space="preserve"> </w:t>
      </w:r>
    </w:p>
    <w:p w14:paraId="23A86DA3" w14:textId="208993A0" w:rsidR="00A6246D" w:rsidRPr="00DE1945" w:rsidRDefault="00A6246D" w:rsidP="00DE1945">
      <w:pPr>
        <w:pStyle w:val="BodyText"/>
        <w:numPr>
          <w:ilvl w:val="0"/>
          <w:numId w:val="4"/>
        </w:numPr>
        <w:tabs>
          <w:tab w:val="left" w:pos="860"/>
        </w:tabs>
        <w:spacing w:before="4"/>
      </w:pPr>
      <w:r w:rsidRPr="00DE1945">
        <w:t>Graduate Seminar</w:t>
      </w:r>
    </w:p>
    <w:p w14:paraId="0F82D1F8" w14:textId="77777777" w:rsidR="00C325AF" w:rsidRPr="00DE1945" w:rsidRDefault="00C325AF" w:rsidP="00DE1945">
      <w:pPr>
        <w:spacing w:before="9"/>
        <w:rPr>
          <w:rFonts w:ascii="Book Antiqua" w:eastAsia="Book Antiqua" w:hAnsi="Book Antiqua" w:cs="Book Antiqua"/>
          <w:sz w:val="26"/>
          <w:szCs w:val="26"/>
        </w:rPr>
      </w:pPr>
    </w:p>
    <w:p w14:paraId="28BDE313" w14:textId="77777777" w:rsidR="00C325AF" w:rsidRPr="00DE1945" w:rsidRDefault="00960D0E" w:rsidP="00DE1945">
      <w:pPr>
        <w:ind w:left="140"/>
        <w:rPr>
          <w:rFonts w:ascii="Book Antiqua" w:eastAsia="Book Antiqua" w:hAnsi="Book Antiqua" w:cs="Book Antiqua"/>
          <w:sz w:val="18"/>
          <w:szCs w:val="18"/>
        </w:rPr>
      </w:pPr>
      <w:r w:rsidRPr="00DE1945">
        <w:rPr>
          <w:rFonts w:ascii="Book Antiqua" w:hAnsi="Book Antiqua"/>
          <w:b/>
        </w:rPr>
        <w:t>U</w:t>
      </w:r>
      <w:r w:rsidRPr="00DE1945">
        <w:rPr>
          <w:rFonts w:ascii="Book Antiqua" w:hAnsi="Book Antiqua"/>
          <w:b/>
          <w:sz w:val="18"/>
        </w:rPr>
        <w:t xml:space="preserve">NDERGRADUATE </w:t>
      </w:r>
      <w:r w:rsidRPr="00DE1945">
        <w:rPr>
          <w:rFonts w:ascii="Book Antiqua" w:hAnsi="Book Antiqua"/>
          <w:b/>
        </w:rPr>
        <w:t>C</w:t>
      </w:r>
      <w:r w:rsidRPr="00DE1945">
        <w:rPr>
          <w:rFonts w:ascii="Book Antiqua" w:hAnsi="Book Antiqua"/>
          <w:b/>
          <w:sz w:val="18"/>
        </w:rPr>
        <w:t xml:space="preserve">OURSES </w:t>
      </w:r>
      <w:r w:rsidRPr="00DE1945">
        <w:rPr>
          <w:rFonts w:ascii="Book Antiqua" w:hAnsi="Book Antiqua"/>
          <w:b/>
        </w:rPr>
        <w:t>T</w:t>
      </w:r>
      <w:r w:rsidRPr="00DE1945">
        <w:rPr>
          <w:rFonts w:ascii="Book Antiqua" w:hAnsi="Book Antiqua"/>
          <w:b/>
          <w:sz w:val="18"/>
        </w:rPr>
        <w:t>AUGHT</w:t>
      </w:r>
    </w:p>
    <w:p w14:paraId="17BD0A6D" w14:textId="77777777" w:rsidR="00C325AF" w:rsidRPr="00DE1945" w:rsidRDefault="00C325AF" w:rsidP="00DE1945">
      <w:pPr>
        <w:spacing w:before="9"/>
        <w:rPr>
          <w:rFonts w:ascii="Book Antiqua" w:eastAsia="Book Antiqua" w:hAnsi="Book Antiqua" w:cs="Book Antiqua"/>
          <w:b/>
          <w:bCs/>
          <w:sz w:val="20"/>
          <w:szCs w:val="20"/>
        </w:rPr>
      </w:pPr>
    </w:p>
    <w:p w14:paraId="4A45A5C1" w14:textId="77777777" w:rsidR="00C325AF" w:rsidRPr="00DE1945" w:rsidRDefault="00960D0E" w:rsidP="00DE1945">
      <w:pPr>
        <w:pStyle w:val="BodyText"/>
        <w:numPr>
          <w:ilvl w:val="0"/>
          <w:numId w:val="4"/>
        </w:numPr>
        <w:tabs>
          <w:tab w:val="left" w:pos="860"/>
        </w:tabs>
      </w:pPr>
      <w:r w:rsidRPr="00DE1945">
        <w:t>Applied Anatomy and Kinesiology</w:t>
      </w:r>
    </w:p>
    <w:p w14:paraId="6CF4B2C1" w14:textId="77777777" w:rsidR="00C325AF" w:rsidRPr="00DE1945" w:rsidRDefault="00960D0E" w:rsidP="00DE1945">
      <w:pPr>
        <w:pStyle w:val="BodyText"/>
        <w:numPr>
          <w:ilvl w:val="0"/>
          <w:numId w:val="4"/>
        </w:numPr>
        <w:tabs>
          <w:tab w:val="left" w:pos="860"/>
        </w:tabs>
        <w:spacing w:before="5" w:line="257" w:lineRule="exact"/>
      </w:pPr>
      <w:r w:rsidRPr="00DE1945">
        <w:t>Advanced Kinesiology and Biomechanics</w:t>
      </w:r>
    </w:p>
    <w:p w14:paraId="027A878F" w14:textId="77777777" w:rsidR="00C325AF" w:rsidRPr="00DE1945" w:rsidRDefault="00960D0E" w:rsidP="00DE1945">
      <w:pPr>
        <w:pStyle w:val="BodyText"/>
        <w:numPr>
          <w:ilvl w:val="0"/>
          <w:numId w:val="4"/>
        </w:numPr>
        <w:tabs>
          <w:tab w:val="left" w:pos="860"/>
        </w:tabs>
        <w:spacing w:line="257" w:lineRule="exact"/>
      </w:pPr>
      <w:r w:rsidRPr="00DE1945">
        <w:t>Concepts and Application of Conditioning</w:t>
      </w:r>
    </w:p>
    <w:p w14:paraId="31AF2CBA" w14:textId="77777777" w:rsidR="00C325AF" w:rsidRPr="00DE1945" w:rsidRDefault="00960D0E" w:rsidP="00DE1945">
      <w:pPr>
        <w:pStyle w:val="BodyText"/>
        <w:numPr>
          <w:ilvl w:val="0"/>
          <w:numId w:val="4"/>
        </w:numPr>
        <w:tabs>
          <w:tab w:val="left" w:pos="860"/>
        </w:tabs>
        <w:spacing w:line="257" w:lineRule="exact"/>
      </w:pPr>
      <w:r w:rsidRPr="00DE1945">
        <w:t>Physical Fitness for PHED Majors</w:t>
      </w:r>
    </w:p>
    <w:p w14:paraId="2853A2C2" w14:textId="77777777" w:rsidR="00C325AF" w:rsidRPr="00DE1945" w:rsidRDefault="00960D0E" w:rsidP="00DE1945">
      <w:pPr>
        <w:pStyle w:val="BodyText"/>
        <w:numPr>
          <w:ilvl w:val="0"/>
          <w:numId w:val="4"/>
        </w:numPr>
        <w:tabs>
          <w:tab w:val="left" w:pos="860"/>
        </w:tabs>
        <w:spacing w:line="254" w:lineRule="exact"/>
      </w:pPr>
      <w:r w:rsidRPr="00DE1945">
        <w:t>Principles of Health/Fitness Instruction</w:t>
      </w:r>
    </w:p>
    <w:p w14:paraId="2B97A606" w14:textId="77777777" w:rsidR="00C325AF" w:rsidRPr="00DE1945" w:rsidRDefault="00960D0E" w:rsidP="00DE1945">
      <w:pPr>
        <w:pStyle w:val="BodyText"/>
        <w:numPr>
          <w:ilvl w:val="0"/>
          <w:numId w:val="4"/>
        </w:numPr>
        <w:tabs>
          <w:tab w:val="left" w:pos="860"/>
        </w:tabs>
        <w:spacing w:line="254" w:lineRule="exact"/>
      </w:pPr>
      <w:r w:rsidRPr="00DE1945">
        <w:t>Exercise Physiology</w:t>
      </w:r>
    </w:p>
    <w:p w14:paraId="73C8FAD6" w14:textId="77777777" w:rsidR="00C325AF" w:rsidRPr="00DE1945" w:rsidRDefault="00960D0E" w:rsidP="00DE1945">
      <w:pPr>
        <w:pStyle w:val="BodyText"/>
        <w:numPr>
          <w:ilvl w:val="0"/>
          <w:numId w:val="4"/>
        </w:numPr>
        <w:tabs>
          <w:tab w:val="left" w:pos="860"/>
        </w:tabs>
        <w:spacing w:before="6" w:line="257" w:lineRule="exact"/>
      </w:pPr>
      <w:r w:rsidRPr="00DE1945">
        <w:t>Clinical Exercise Physiology</w:t>
      </w:r>
    </w:p>
    <w:p w14:paraId="004BC89A" w14:textId="77777777" w:rsidR="00C325AF" w:rsidRPr="00DE1945" w:rsidRDefault="00960D0E" w:rsidP="00DE1945">
      <w:pPr>
        <w:pStyle w:val="BodyText"/>
        <w:numPr>
          <w:ilvl w:val="0"/>
          <w:numId w:val="4"/>
        </w:numPr>
        <w:tabs>
          <w:tab w:val="left" w:pos="860"/>
        </w:tabs>
        <w:spacing w:line="257" w:lineRule="exact"/>
      </w:pPr>
      <w:r w:rsidRPr="00DE1945">
        <w:t>Cardiac Rehabilitation</w:t>
      </w:r>
    </w:p>
    <w:p w14:paraId="765B5BF0" w14:textId="77777777" w:rsidR="00C325AF" w:rsidRPr="00DE1945" w:rsidRDefault="00960D0E" w:rsidP="00DE1945">
      <w:pPr>
        <w:pStyle w:val="BodyText"/>
        <w:numPr>
          <w:ilvl w:val="0"/>
          <w:numId w:val="4"/>
        </w:numPr>
        <w:tabs>
          <w:tab w:val="left" w:pos="860"/>
        </w:tabs>
        <w:spacing w:line="257" w:lineRule="exact"/>
      </w:pPr>
      <w:r w:rsidRPr="00DE1945">
        <w:t>Exercise Programming for Special Populations</w:t>
      </w:r>
    </w:p>
    <w:p w14:paraId="29E2F589" w14:textId="77777777" w:rsidR="00A6246D" w:rsidRPr="00DE1945" w:rsidRDefault="00960D0E" w:rsidP="00DE1945">
      <w:pPr>
        <w:pStyle w:val="BodyText"/>
        <w:numPr>
          <w:ilvl w:val="0"/>
          <w:numId w:val="4"/>
        </w:numPr>
        <w:tabs>
          <w:tab w:val="left" w:pos="860"/>
        </w:tabs>
        <w:spacing w:line="257" w:lineRule="exact"/>
      </w:pPr>
      <w:r w:rsidRPr="00DE1945">
        <w:t>Advanced Applied Human Physiology</w:t>
      </w:r>
    </w:p>
    <w:p w14:paraId="67218AF8" w14:textId="77777777" w:rsidR="00466A6C" w:rsidRPr="00DE1945" w:rsidRDefault="00A6246D" w:rsidP="00DE1945">
      <w:pPr>
        <w:pStyle w:val="BodyText"/>
        <w:numPr>
          <w:ilvl w:val="0"/>
          <w:numId w:val="4"/>
        </w:numPr>
        <w:tabs>
          <w:tab w:val="left" w:pos="860"/>
        </w:tabs>
        <w:spacing w:line="257" w:lineRule="exact"/>
      </w:pPr>
      <w:r w:rsidRPr="00DE1945">
        <w:t>Scientific Writing</w:t>
      </w:r>
    </w:p>
    <w:p w14:paraId="02F2477D" w14:textId="18C814D3" w:rsidR="00C325AF" w:rsidRPr="00DE1945" w:rsidRDefault="00466A6C" w:rsidP="00DE1945">
      <w:pPr>
        <w:pStyle w:val="BodyText"/>
        <w:numPr>
          <w:ilvl w:val="0"/>
          <w:numId w:val="4"/>
        </w:numPr>
        <w:tabs>
          <w:tab w:val="left" w:pos="860"/>
        </w:tabs>
        <w:spacing w:line="257" w:lineRule="exact"/>
      </w:pPr>
      <w:r w:rsidRPr="00DE1945">
        <w:t>Sports Nutrition</w:t>
      </w:r>
      <w:r w:rsidR="003B680D" w:rsidRPr="00DE1945">
        <w:br/>
      </w:r>
    </w:p>
    <w:p w14:paraId="23AD3B29" w14:textId="77777777" w:rsidR="00F90E71" w:rsidRPr="00DE1945" w:rsidRDefault="00960D0E" w:rsidP="00DE1945">
      <w:pPr>
        <w:rPr>
          <w:rFonts w:ascii="Book Antiqua" w:hAnsi="Book Antiqua"/>
          <w:b/>
        </w:rPr>
      </w:pPr>
      <w:r w:rsidRPr="00DE1945">
        <w:rPr>
          <w:rFonts w:ascii="Book Antiqua" w:hAnsi="Book Antiqua"/>
          <w:b/>
        </w:rPr>
        <w:t>S</w:t>
      </w:r>
      <w:r w:rsidRPr="00DE1945">
        <w:rPr>
          <w:rFonts w:ascii="Book Antiqua" w:hAnsi="Book Antiqua"/>
          <w:b/>
          <w:sz w:val="18"/>
        </w:rPr>
        <w:t xml:space="preserve">TUDENTS </w:t>
      </w:r>
      <w:r w:rsidRPr="00DE1945">
        <w:rPr>
          <w:rFonts w:ascii="Book Antiqua" w:hAnsi="Book Antiqua"/>
          <w:b/>
        </w:rPr>
        <w:t>M</w:t>
      </w:r>
      <w:r w:rsidRPr="00DE1945">
        <w:rPr>
          <w:rFonts w:ascii="Book Antiqua" w:hAnsi="Book Antiqua"/>
          <w:b/>
          <w:sz w:val="18"/>
        </w:rPr>
        <w:t>ENTORED AND</w:t>
      </w:r>
      <w:r w:rsidRPr="00DE1945">
        <w:rPr>
          <w:rFonts w:ascii="Book Antiqua" w:hAnsi="Book Antiqua"/>
          <w:b/>
        </w:rPr>
        <w:t>/</w:t>
      </w:r>
      <w:r w:rsidRPr="00DE1945">
        <w:rPr>
          <w:rFonts w:ascii="Book Antiqua" w:hAnsi="Book Antiqua"/>
          <w:b/>
          <w:sz w:val="18"/>
        </w:rPr>
        <w:t xml:space="preserve">OR </w:t>
      </w:r>
      <w:r w:rsidRPr="00DE1945">
        <w:rPr>
          <w:rFonts w:ascii="Book Antiqua" w:hAnsi="Book Antiqua"/>
          <w:b/>
        </w:rPr>
        <w:t>S</w:t>
      </w:r>
      <w:r w:rsidRPr="00DE1945">
        <w:rPr>
          <w:rFonts w:ascii="Book Antiqua" w:hAnsi="Book Antiqua"/>
          <w:b/>
          <w:sz w:val="18"/>
        </w:rPr>
        <w:t xml:space="preserve">UPPORTED </w:t>
      </w:r>
      <w:r w:rsidRPr="00DE1945">
        <w:rPr>
          <w:rFonts w:ascii="Book Antiqua" w:hAnsi="Book Antiqua"/>
          <w:b/>
        </w:rPr>
        <w:t>(S</w:t>
      </w:r>
      <w:r w:rsidRPr="00DE1945">
        <w:rPr>
          <w:rFonts w:ascii="Book Antiqua" w:hAnsi="Book Antiqua"/>
          <w:b/>
          <w:sz w:val="18"/>
        </w:rPr>
        <w:t>ELECTED</w:t>
      </w:r>
      <w:r w:rsidRPr="00DE1945">
        <w:rPr>
          <w:rFonts w:ascii="Book Antiqua" w:hAnsi="Book Antiqua"/>
          <w:b/>
        </w:rPr>
        <w:t>)</w:t>
      </w:r>
    </w:p>
    <w:p w14:paraId="47C368F1" w14:textId="77777777" w:rsidR="003B680D" w:rsidRPr="00DE1945" w:rsidRDefault="003B680D" w:rsidP="00DE1945">
      <w:pPr>
        <w:rPr>
          <w:rFonts w:ascii="Book Antiqua" w:hAnsi="Book Antiqua"/>
          <w:b/>
        </w:rPr>
      </w:pPr>
    </w:p>
    <w:p w14:paraId="2E9DB640" w14:textId="77777777" w:rsidR="003B680D" w:rsidRPr="00DE1945" w:rsidRDefault="003B680D" w:rsidP="00DE1945">
      <w:pPr>
        <w:pStyle w:val="Heading1"/>
        <w:ind w:left="498"/>
        <w:sectPr w:rsidR="003B680D" w:rsidRPr="00DE1945" w:rsidSect="003C7748">
          <w:footerReference w:type="default" r:id="rId19"/>
          <w:pgSz w:w="12240" w:h="15840"/>
          <w:pgMar w:top="576" w:right="720" w:bottom="576" w:left="720" w:header="0" w:footer="144" w:gutter="0"/>
          <w:pgNumType w:start="1"/>
          <w:cols w:space="720"/>
          <w:docGrid w:linePitch="299"/>
        </w:sectPr>
      </w:pPr>
    </w:p>
    <w:p w14:paraId="736580C6" w14:textId="77777777" w:rsidR="00C325AF" w:rsidRPr="00DE1945" w:rsidRDefault="00960D0E" w:rsidP="00DE1945">
      <w:pPr>
        <w:pStyle w:val="Heading1"/>
        <w:ind w:left="498"/>
        <w:rPr>
          <w:b w:val="0"/>
          <w:bCs w:val="0"/>
        </w:rPr>
      </w:pPr>
      <w:r w:rsidRPr="00DE1945">
        <w:t>Old Dominion University</w:t>
      </w:r>
    </w:p>
    <w:p w14:paraId="180A2FBB" w14:textId="77777777" w:rsidR="00C325AF" w:rsidRPr="00DE1945" w:rsidRDefault="00C325AF" w:rsidP="00DE1945">
      <w:pPr>
        <w:rPr>
          <w:rFonts w:ascii="Book Antiqua" w:eastAsia="Book Antiqua" w:hAnsi="Book Antiqua" w:cs="Book Antiqua"/>
          <w:b/>
          <w:bCs/>
          <w:sz w:val="21"/>
          <w:szCs w:val="21"/>
        </w:rPr>
      </w:pPr>
    </w:p>
    <w:p w14:paraId="59D5DFE4" w14:textId="77777777" w:rsidR="00C325AF" w:rsidRPr="00DE1945" w:rsidRDefault="00960D0E" w:rsidP="00DE1945">
      <w:pPr>
        <w:pStyle w:val="BodyText"/>
        <w:numPr>
          <w:ilvl w:val="0"/>
          <w:numId w:val="4"/>
        </w:numPr>
        <w:tabs>
          <w:tab w:val="left" w:pos="860"/>
        </w:tabs>
        <w:spacing w:line="257" w:lineRule="exact"/>
      </w:pPr>
      <w:r w:rsidRPr="00DE1945">
        <w:t>Jen Bozarth, PhD</w:t>
      </w:r>
    </w:p>
    <w:p w14:paraId="7CFB0830" w14:textId="77777777" w:rsidR="00C325AF" w:rsidRPr="00DE1945" w:rsidRDefault="00960D0E" w:rsidP="00DE1945">
      <w:pPr>
        <w:pStyle w:val="BodyText"/>
        <w:numPr>
          <w:ilvl w:val="0"/>
          <w:numId w:val="4"/>
        </w:numPr>
        <w:tabs>
          <w:tab w:val="left" w:pos="860"/>
        </w:tabs>
        <w:spacing w:line="254" w:lineRule="exact"/>
      </w:pPr>
      <w:r w:rsidRPr="00DE1945">
        <w:t>Eric Burton, MS</w:t>
      </w:r>
    </w:p>
    <w:p w14:paraId="45761BE3" w14:textId="77777777" w:rsidR="00C325AF" w:rsidRPr="00DE1945" w:rsidRDefault="00960D0E" w:rsidP="00DE1945">
      <w:pPr>
        <w:pStyle w:val="BodyText"/>
        <w:numPr>
          <w:ilvl w:val="0"/>
          <w:numId w:val="4"/>
        </w:numPr>
        <w:tabs>
          <w:tab w:val="left" w:pos="860"/>
        </w:tabs>
        <w:spacing w:line="254" w:lineRule="exact"/>
      </w:pPr>
      <w:r w:rsidRPr="00DE1945">
        <w:t>Bart Drinkard, MS, PT</w:t>
      </w:r>
    </w:p>
    <w:p w14:paraId="5F18B672" w14:textId="77777777" w:rsidR="00C325AF" w:rsidRPr="00DE1945" w:rsidRDefault="00960D0E" w:rsidP="00DE1945">
      <w:pPr>
        <w:pStyle w:val="BodyText"/>
        <w:numPr>
          <w:ilvl w:val="0"/>
          <w:numId w:val="4"/>
        </w:numPr>
        <w:tabs>
          <w:tab w:val="left" w:pos="860"/>
        </w:tabs>
        <w:spacing w:line="257" w:lineRule="exact"/>
      </w:pPr>
      <w:r w:rsidRPr="00DE1945">
        <w:t>Tracey Drews, MS</w:t>
      </w:r>
    </w:p>
    <w:p w14:paraId="521C0B3B" w14:textId="77777777" w:rsidR="0040169F" w:rsidRPr="00DE1945" w:rsidRDefault="00960D0E" w:rsidP="00DE1945">
      <w:pPr>
        <w:pStyle w:val="BodyText"/>
        <w:numPr>
          <w:ilvl w:val="0"/>
          <w:numId w:val="4"/>
        </w:numPr>
        <w:tabs>
          <w:tab w:val="left" w:pos="860"/>
        </w:tabs>
        <w:spacing w:line="257" w:lineRule="exact"/>
      </w:pPr>
      <w:r w:rsidRPr="00DE1945">
        <w:t>Gary Miller, PhD</w:t>
      </w:r>
    </w:p>
    <w:p w14:paraId="18E7ABC8" w14:textId="77777777" w:rsidR="00C325AF" w:rsidRPr="00DE1945" w:rsidRDefault="00960D0E" w:rsidP="00DE1945">
      <w:pPr>
        <w:pStyle w:val="BodyText"/>
        <w:numPr>
          <w:ilvl w:val="0"/>
          <w:numId w:val="4"/>
        </w:numPr>
        <w:tabs>
          <w:tab w:val="left" w:pos="860"/>
        </w:tabs>
        <w:spacing w:line="257" w:lineRule="exact"/>
      </w:pPr>
      <w:r w:rsidRPr="00DE1945">
        <w:t>Victor Miriel, PhD</w:t>
      </w:r>
    </w:p>
    <w:p w14:paraId="0AB5C6DD" w14:textId="77777777" w:rsidR="00C325AF" w:rsidRPr="00DE1945" w:rsidRDefault="00960D0E" w:rsidP="00DE1945">
      <w:pPr>
        <w:pStyle w:val="BodyText"/>
        <w:numPr>
          <w:ilvl w:val="0"/>
          <w:numId w:val="4"/>
        </w:numPr>
        <w:tabs>
          <w:tab w:val="left" w:pos="860"/>
        </w:tabs>
        <w:spacing w:line="254" w:lineRule="exact"/>
      </w:pPr>
      <w:r w:rsidRPr="00DE1945">
        <w:t>Mary Mitchell-Beaton, MS</w:t>
      </w:r>
    </w:p>
    <w:p w14:paraId="7A9AD064" w14:textId="77777777" w:rsidR="00C325AF" w:rsidRPr="00DE1945" w:rsidRDefault="00960D0E" w:rsidP="00DE1945">
      <w:pPr>
        <w:pStyle w:val="BodyText"/>
        <w:numPr>
          <w:ilvl w:val="0"/>
          <w:numId w:val="4"/>
        </w:numPr>
        <w:tabs>
          <w:tab w:val="left" w:pos="860"/>
        </w:tabs>
        <w:spacing w:line="255" w:lineRule="exact"/>
      </w:pPr>
      <w:r w:rsidRPr="00DE1945">
        <w:t>Sherri Parker, PhD</w:t>
      </w:r>
    </w:p>
    <w:p w14:paraId="203990CE" w14:textId="77777777" w:rsidR="00C325AF" w:rsidRPr="00DE1945" w:rsidRDefault="00960D0E" w:rsidP="00DE1945">
      <w:pPr>
        <w:pStyle w:val="BodyText"/>
        <w:numPr>
          <w:ilvl w:val="0"/>
          <w:numId w:val="4"/>
        </w:numPr>
        <w:tabs>
          <w:tab w:val="left" w:pos="860"/>
        </w:tabs>
        <w:spacing w:line="257" w:lineRule="exact"/>
      </w:pPr>
      <w:r w:rsidRPr="00DE1945">
        <w:t>Debbie Schenck, MS</w:t>
      </w:r>
    </w:p>
    <w:p w14:paraId="5B74E7B5" w14:textId="77777777" w:rsidR="00C325AF" w:rsidRPr="00DE1945" w:rsidRDefault="00960D0E" w:rsidP="00DE1945">
      <w:pPr>
        <w:pStyle w:val="BodyText"/>
        <w:numPr>
          <w:ilvl w:val="0"/>
          <w:numId w:val="4"/>
        </w:numPr>
        <w:tabs>
          <w:tab w:val="left" w:pos="860"/>
        </w:tabs>
        <w:spacing w:line="257" w:lineRule="exact"/>
      </w:pPr>
      <w:r w:rsidRPr="00DE1945">
        <w:t>David Tulis, PhD</w:t>
      </w:r>
    </w:p>
    <w:p w14:paraId="4816449B" w14:textId="77777777" w:rsidR="007457AA" w:rsidRPr="00DE1945" w:rsidRDefault="007457AA" w:rsidP="00DE1945">
      <w:pPr>
        <w:pStyle w:val="Heading1"/>
        <w:ind w:left="498"/>
      </w:pPr>
    </w:p>
    <w:p w14:paraId="5D2D15D0" w14:textId="3D53D704" w:rsidR="00C325AF" w:rsidRPr="00DE1945" w:rsidRDefault="00960D0E" w:rsidP="00DE1945">
      <w:pPr>
        <w:pStyle w:val="Heading1"/>
        <w:ind w:left="498"/>
        <w:rPr>
          <w:b w:val="0"/>
          <w:bCs w:val="0"/>
        </w:rPr>
      </w:pPr>
      <w:r w:rsidRPr="00DE1945">
        <w:t>University of Memphis</w:t>
      </w:r>
    </w:p>
    <w:p w14:paraId="25AAB5C4" w14:textId="77777777" w:rsidR="00C325AF" w:rsidRPr="00DE1945" w:rsidRDefault="00C325AF" w:rsidP="00DE1945">
      <w:pPr>
        <w:rPr>
          <w:rFonts w:ascii="Book Antiqua" w:eastAsia="Book Antiqua" w:hAnsi="Book Antiqua" w:cs="Book Antiqua"/>
          <w:b/>
          <w:bCs/>
          <w:sz w:val="21"/>
          <w:szCs w:val="21"/>
        </w:rPr>
      </w:pPr>
    </w:p>
    <w:p w14:paraId="210BD495" w14:textId="77777777" w:rsidR="00C325AF" w:rsidRPr="00DE1945" w:rsidRDefault="00960D0E" w:rsidP="00DE1945">
      <w:pPr>
        <w:pStyle w:val="BodyText"/>
        <w:numPr>
          <w:ilvl w:val="0"/>
          <w:numId w:val="4"/>
        </w:numPr>
        <w:tabs>
          <w:tab w:val="left" w:pos="860"/>
        </w:tabs>
        <w:spacing w:line="257" w:lineRule="exact"/>
      </w:pPr>
      <w:r w:rsidRPr="00DE1945">
        <w:t>Darren Bullen, MS</w:t>
      </w:r>
    </w:p>
    <w:p w14:paraId="5DE70A54" w14:textId="77777777" w:rsidR="00C325AF" w:rsidRPr="00DE1945" w:rsidRDefault="00960D0E" w:rsidP="00DE1945">
      <w:pPr>
        <w:pStyle w:val="BodyText"/>
        <w:numPr>
          <w:ilvl w:val="0"/>
          <w:numId w:val="4"/>
        </w:numPr>
        <w:tabs>
          <w:tab w:val="left" w:pos="860"/>
        </w:tabs>
        <w:spacing w:line="254" w:lineRule="exact"/>
      </w:pPr>
      <w:r w:rsidRPr="00DE1945">
        <w:t>Patty Cowan, PhD</w:t>
      </w:r>
    </w:p>
    <w:p w14:paraId="03842D2F" w14:textId="77777777" w:rsidR="00C325AF" w:rsidRPr="00DE1945" w:rsidRDefault="00960D0E" w:rsidP="00DE1945">
      <w:pPr>
        <w:pStyle w:val="BodyText"/>
        <w:numPr>
          <w:ilvl w:val="0"/>
          <w:numId w:val="4"/>
        </w:numPr>
        <w:tabs>
          <w:tab w:val="left" w:pos="860"/>
        </w:tabs>
        <w:spacing w:line="254" w:lineRule="exact"/>
      </w:pPr>
      <w:r w:rsidRPr="00DE1945">
        <w:t>Maria Ferreira, MS, RD</w:t>
      </w:r>
    </w:p>
    <w:p w14:paraId="00C61070" w14:textId="77777777" w:rsidR="00C325AF" w:rsidRPr="00DE1945" w:rsidRDefault="00960D0E" w:rsidP="00DE1945">
      <w:pPr>
        <w:pStyle w:val="BodyText"/>
        <w:numPr>
          <w:ilvl w:val="0"/>
          <w:numId w:val="4"/>
        </w:numPr>
        <w:tabs>
          <w:tab w:val="left" w:pos="860"/>
        </w:tabs>
        <w:spacing w:line="257" w:lineRule="exact"/>
      </w:pPr>
      <w:r w:rsidRPr="00DE1945">
        <w:t>Pamela Grindstaff, MS</w:t>
      </w:r>
    </w:p>
    <w:p w14:paraId="49713A2E" w14:textId="77777777" w:rsidR="00C325AF" w:rsidRPr="00DE1945" w:rsidRDefault="00960D0E" w:rsidP="00DE1945">
      <w:pPr>
        <w:pStyle w:val="BodyText"/>
        <w:numPr>
          <w:ilvl w:val="0"/>
          <w:numId w:val="4"/>
        </w:numPr>
        <w:tabs>
          <w:tab w:val="left" w:pos="860"/>
        </w:tabs>
        <w:spacing w:line="257" w:lineRule="exact"/>
      </w:pPr>
      <w:r w:rsidRPr="00DE1945">
        <w:t>Shonteh Henderson, MS, DPT</w:t>
      </w:r>
    </w:p>
    <w:p w14:paraId="17D1D7F9" w14:textId="77777777" w:rsidR="00C325AF" w:rsidRPr="00DE1945" w:rsidRDefault="00960D0E" w:rsidP="00DE1945">
      <w:pPr>
        <w:pStyle w:val="BodyText"/>
        <w:numPr>
          <w:ilvl w:val="0"/>
          <w:numId w:val="4"/>
        </w:numPr>
        <w:tabs>
          <w:tab w:val="left" w:pos="860"/>
        </w:tabs>
        <w:spacing w:line="257" w:lineRule="exact"/>
      </w:pPr>
      <w:r w:rsidRPr="00DE1945">
        <w:t>Chad Kerksick, MS</w:t>
      </w:r>
    </w:p>
    <w:p w14:paraId="6857218E" w14:textId="77777777" w:rsidR="00C325AF" w:rsidRPr="00DE1945" w:rsidRDefault="00960D0E" w:rsidP="00DE1945">
      <w:pPr>
        <w:pStyle w:val="BodyText"/>
        <w:numPr>
          <w:ilvl w:val="0"/>
          <w:numId w:val="4"/>
        </w:numPr>
        <w:tabs>
          <w:tab w:val="left" w:pos="860"/>
        </w:tabs>
        <w:spacing w:line="254" w:lineRule="exact"/>
      </w:pPr>
      <w:r w:rsidRPr="00DE1945">
        <w:t>Pauline Koh-Banerjee, MS, DSci</w:t>
      </w:r>
    </w:p>
    <w:p w14:paraId="71AF23F8" w14:textId="77777777" w:rsidR="00C325AF" w:rsidRPr="00DE1945" w:rsidRDefault="00960D0E" w:rsidP="00DE1945">
      <w:pPr>
        <w:pStyle w:val="BodyText"/>
        <w:numPr>
          <w:ilvl w:val="0"/>
          <w:numId w:val="4"/>
        </w:numPr>
        <w:tabs>
          <w:tab w:val="left" w:pos="860"/>
        </w:tabs>
        <w:spacing w:line="254" w:lineRule="exact"/>
      </w:pPr>
      <w:r w:rsidRPr="00DE1945">
        <w:lastRenderedPageBreak/>
        <w:t>Stacy Lancaster, MS, PhD</w:t>
      </w:r>
    </w:p>
    <w:p w14:paraId="6703C3B3" w14:textId="77777777" w:rsidR="00C325AF" w:rsidRPr="00DE1945" w:rsidRDefault="00960D0E" w:rsidP="00DE1945">
      <w:pPr>
        <w:pStyle w:val="BodyText"/>
        <w:numPr>
          <w:ilvl w:val="0"/>
          <w:numId w:val="4"/>
        </w:numPr>
        <w:tabs>
          <w:tab w:val="left" w:pos="860"/>
        </w:tabs>
        <w:spacing w:line="257" w:lineRule="exact"/>
      </w:pPr>
      <w:r w:rsidRPr="00DE1945">
        <w:t>Jen Lundberg, MS</w:t>
      </w:r>
    </w:p>
    <w:p w14:paraId="1677855E" w14:textId="77777777" w:rsidR="00C325AF" w:rsidRPr="00DE1945" w:rsidRDefault="00960D0E" w:rsidP="00DE1945">
      <w:pPr>
        <w:pStyle w:val="BodyText"/>
        <w:numPr>
          <w:ilvl w:val="0"/>
          <w:numId w:val="4"/>
        </w:numPr>
        <w:tabs>
          <w:tab w:val="left" w:pos="860"/>
        </w:tabs>
        <w:spacing w:line="254" w:lineRule="exact"/>
      </w:pPr>
      <w:r w:rsidRPr="00DE1945">
        <w:t>Charlie Melton, MS</w:t>
      </w:r>
    </w:p>
    <w:p w14:paraId="02442ABD" w14:textId="77777777" w:rsidR="00F90E71" w:rsidRPr="00DE1945" w:rsidRDefault="00960D0E" w:rsidP="00DE1945">
      <w:pPr>
        <w:pStyle w:val="BodyText"/>
        <w:numPr>
          <w:ilvl w:val="0"/>
          <w:numId w:val="4"/>
        </w:numPr>
        <w:tabs>
          <w:tab w:val="left" w:pos="860"/>
        </w:tabs>
        <w:spacing w:line="254" w:lineRule="exact"/>
      </w:pPr>
      <w:r w:rsidRPr="00DE1945">
        <w:t>Leigh Ramsey, MS</w:t>
      </w:r>
    </w:p>
    <w:p w14:paraId="0C2841FF" w14:textId="77777777" w:rsidR="00C325AF" w:rsidRPr="00DE1945" w:rsidRDefault="00960D0E" w:rsidP="00DE1945">
      <w:pPr>
        <w:pStyle w:val="BodyText"/>
        <w:numPr>
          <w:ilvl w:val="0"/>
          <w:numId w:val="4"/>
        </w:numPr>
        <w:tabs>
          <w:tab w:val="left" w:pos="860"/>
        </w:tabs>
        <w:spacing w:line="254" w:lineRule="exact"/>
      </w:pPr>
      <w:r w:rsidRPr="00DE1945">
        <w:t>John Ransom, BS</w:t>
      </w:r>
    </w:p>
    <w:p w14:paraId="7F7882FD" w14:textId="77777777" w:rsidR="00C325AF" w:rsidRPr="00DE1945" w:rsidRDefault="00960D0E" w:rsidP="00DE1945">
      <w:pPr>
        <w:pStyle w:val="BodyText"/>
        <w:numPr>
          <w:ilvl w:val="0"/>
          <w:numId w:val="4"/>
        </w:numPr>
        <w:tabs>
          <w:tab w:val="left" w:pos="860"/>
        </w:tabs>
        <w:spacing w:line="254" w:lineRule="exact"/>
      </w:pPr>
      <w:r w:rsidRPr="00DE1945">
        <w:t>Chris Rasmussen, MS</w:t>
      </w:r>
    </w:p>
    <w:p w14:paraId="4D463350" w14:textId="77777777" w:rsidR="00C325AF" w:rsidRPr="00DE1945" w:rsidRDefault="00960D0E" w:rsidP="00DE1945">
      <w:pPr>
        <w:pStyle w:val="BodyText"/>
        <w:numPr>
          <w:ilvl w:val="0"/>
          <w:numId w:val="4"/>
        </w:numPr>
        <w:tabs>
          <w:tab w:val="left" w:pos="860"/>
        </w:tabs>
        <w:spacing w:line="254" w:lineRule="exact"/>
      </w:pPr>
      <w:r w:rsidRPr="00DE1945">
        <w:t>Mike Starks, MS, PhD</w:t>
      </w:r>
    </w:p>
    <w:p w14:paraId="192B6818" w14:textId="77777777" w:rsidR="00C325AF" w:rsidRPr="00DE1945" w:rsidRDefault="00960D0E" w:rsidP="00DE1945">
      <w:pPr>
        <w:pStyle w:val="BodyText"/>
        <w:numPr>
          <w:ilvl w:val="0"/>
          <w:numId w:val="4"/>
        </w:numPr>
        <w:tabs>
          <w:tab w:val="left" w:pos="860"/>
        </w:tabs>
      </w:pPr>
      <w:r w:rsidRPr="00DE1945">
        <w:t>Mike Wilson, MS</w:t>
      </w:r>
    </w:p>
    <w:p w14:paraId="31452701" w14:textId="77777777" w:rsidR="00C325AF" w:rsidRPr="00DE1945" w:rsidRDefault="00960D0E" w:rsidP="00DE1945">
      <w:pPr>
        <w:pStyle w:val="BodyText"/>
        <w:numPr>
          <w:ilvl w:val="0"/>
          <w:numId w:val="4"/>
        </w:numPr>
        <w:tabs>
          <w:tab w:val="left" w:pos="860"/>
        </w:tabs>
      </w:pPr>
      <w:r w:rsidRPr="00DE1945">
        <w:t>Larry Wood, MS</w:t>
      </w:r>
    </w:p>
    <w:p w14:paraId="44F61360" w14:textId="77777777" w:rsidR="00C325AF" w:rsidRPr="00DE1945" w:rsidRDefault="00C325AF" w:rsidP="00DE1945">
      <w:pPr>
        <w:rPr>
          <w:rFonts w:ascii="Book Antiqua" w:eastAsia="Book Antiqua" w:hAnsi="Book Antiqua" w:cs="Book Antiqua"/>
          <w:sz w:val="18"/>
          <w:szCs w:val="18"/>
        </w:rPr>
      </w:pPr>
    </w:p>
    <w:p w14:paraId="2F5224B0" w14:textId="77777777" w:rsidR="00C325AF" w:rsidRPr="00DE1945" w:rsidRDefault="00960D0E" w:rsidP="00DE1945">
      <w:pPr>
        <w:pStyle w:val="Heading1"/>
        <w:ind w:left="498"/>
        <w:rPr>
          <w:b w:val="0"/>
          <w:bCs w:val="0"/>
        </w:rPr>
      </w:pPr>
      <w:r w:rsidRPr="00DE1945">
        <w:t>Baylor University</w:t>
      </w:r>
    </w:p>
    <w:p w14:paraId="7D565378" w14:textId="77777777" w:rsidR="00C325AF" w:rsidRPr="00DE1945" w:rsidRDefault="00C325AF" w:rsidP="00DE1945">
      <w:pPr>
        <w:rPr>
          <w:rFonts w:ascii="Book Antiqua" w:eastAsia="Book Antiqua" w:hAnsi="Book Antiqua" w:cs="Book Antiqua"/>
          <w:b/>
          <w:bCs/>
          <w:sz w:val="20"/>
          <w:szCs w:val="20"/>
        </w:rPr>
      </w:pPr>
    </w:p>
    <w:p w14:paraId="73CD1322" w14:textId="77777777" w:rsidR="00C325AF" w:rsidRPr="00DE1945" w:rsidRDefault="00960D0E" w:rsidP="00DE1945">
      <w:pPr>
        <w:pStyle w:val="BodyText"/>
        <w:numPr>
          <w:ilvl w:val="0"/>
          <w:numId w:val="3"/>
        </w:numPr>
        <w:tabs>
          <w:tab w:val="left" w:pos="860"/>
        </w:tabs>
      </w:pPr>
      <w:r w:rsidRPr="00DE1945">
        <w:t>Kristen Beavers, PhD</w:t>
      </w:r>
    </w:p>
    <w:p w14:paraId="1D63F8F6" w14:textId="77777777" w:rsidR="00C325AF" w:rsidRPr="00DE1945" w:rsidRDefault="00960D0E" w:rsidP="00DE1945">
      <w:pPr>
        <w:pStyle w:val="BodyText"/>
        <w:numPr>
          <w:ilvl w:val="0"/>
          <w:numId w:val="3"/>
        </w:numPr>
        <w:tabs>
          <w:tab w:val="left" w:pos="860"/>
        </w:tabs>
      </w:pPr>
      <w:r w:rsidRPr="00DE1945">
        <w:t>Jackie Beckham-Dove, PhD</w:t>
      </w:r>
    </w:p>
    <w:p w14:paraId="1F52C7B7" w14:textId="77777777" w:rsidR="00C325AF" w:rsidRPr="00DE1945" w:rsidRDefault="00960D0E" w:rsidP="00DE1945">
      <w:pPr>
        <w:pStyle w:val="BodyText"/>
        <w:numPr>
          <w:ilvl w:val="0"/>
          <w:numId w:val="3"/>
        </w:numPr>
        <w:tabs>
          <w:tab w:val="left" w:pos="860"/>
        </w:tabs>
      </w:pPr>
      <w:r w:rsidRPr="00DE1945">
        <w:t>Thomas Buford, PhD</w:t>
      </w:r>
    </w:p>
    <w:p w14:paraId="45C482DC" w14:textId="77777777" w:rsidR="00C325AF" w:rsidRPr="00DE1945" w:rsidRDefault="00960D0E" w:rsidP="00DE1945">
      <w:pPr>
        <w:pStyle w:val="BodyText"/>
        <w:numPr>
          <w:ilvl w:val="0"/>
          <w:numId w:val="3"/>
        </w:numPr>
        <w:tabs>
          <w:tab w:val="left" w:pos="860"/>
        </w:tabs>
      </w:pPr>
      <w:r w:rsidRPr="00DE1945">
        <w:t>Jen Wismann-Bunn, PhD</w:t>
      </w:r>
    </w:p>
    <w:p w14:paraId="1EDD016C" w14:textId="77777777" w:rsidR="00C325AF" w:rsidRPr="00DE1945" w:rsidRDefault="00960D0E" w:rsidP="00DE1945">
      <w:pPr>
        <w:pStyle w:val="BodyText"/>
        <w:numPr>
          <w:ilvl w:val="0"/>
          <w:numId w:val="3"/>
        </w:numPr>
        <w:tabs>
          <w:tab w:val="left" w:pos="860"/>
        </w:tabs>
      </w:pPr>
      <w:r w:rsidRPr="00DE1945">
        <w:t>Brian Brabham, PhD</w:t>
      </w:r>
    </w:p>
    <w:p w14:paraId="1F8C5B5C" w14:textId="77777777" w:rsidR="00C325AF" w:rsidRPr="00DE1945" w:rsidRDefault="00960D0E" w:rsidP="00DE1945">
      <w:pPr>
        <w:pStyle w:val="BodyText"/>
        <w:numPr>
          <w:ilvl w:val="0"/>
          <w:numId w:val="3"/>
        </w:numPr>
        <w:tabs>
          <w:tab w:val="left" w:pos="860"/>
        </w:tabs>
      </w:pPr>
      <w:r w:rsidRPr="00DE1945">
        <w:t>Bill Campbell, PhD</w:t>
      </w:r>
    </w:p>
    <w:p w14:paraId="6699AB11" w14:textId="77777777" w:rsidR="00C325AF" w:rsidRPr="00DE1945" w:rsidRDefault="00960D0E" w:rsidP="00DE1945">
      <w:pPr>
        <w:pStyle w:val="BodyText"/>
        <w:numPr>
          <w:ilvl w:val="0"/>
          <w:numId w:val="3"/>
        </w:numPr>
        <w:tabs>
          <w:tab w:val="left" w:pos="860"/>
        </w:tabs>
      </w:pPr>
      <w:r w:rsidRPr="00DE1945">
        <w:t>Rehka Chandran, MD</w:t>
      </w:r>
    </w:p>
    <w:p w14:paraId="3044926E" w14:textId="77777777" w:rsidR="00C325AF" w:rsidRPr="00DE1945" w:rsidRDefault="00960D0E" w:rsidP="00DE1945">
      <w:pPr>
        <w:pStyle w:val="BodyText"/>
        <w:numPr>
          <w:ilvl w:val="0"/>
          <w:numId w:val="3"/>
        </w:numPr>
        <w:tabs>
          <w:tab w:val="left" w:pos="860"/>
        </w:tabs>
      </w:pPr>
      <w:r w:rsidRPr="00DE1945">
        <w:t>Matt Cooke, PhD (Post-Doc)</w:t>
      </w:r>
    </w:p>
    <w:p w14:paraId="51B244FA" w14:textId="77777777" w:rsidR="00C325AF" w:rsidRPr="00DE1945" w:rsidRDefault="00960D0E" w:rsidP="00DE1945">
      <w:pPr>
        <w:pStyle w:val="BodyText"/>
        <w:numPr>
          <w:ilvl w:val="0"/>
          <w:numId w:val="3"/>
        </w:numPr>
        <w:tabs>
          <w:tab w:val="left" w:pos="860"/>
        </w:tabs>
      </w:pPr>
      <w:r w:rsidRPr="00DE1945">
        <w:t>Julie Culbertson, MS</w:t>
      </w:r>
    </w:p>
    <w:p w14:paraId="3F0CFB72" w14:textId="77777777" w:rsidR="00C325AF" w:rsidRPr="00DE1945" w:rsidRDefault="00960D0E" w:rsidP="00DE1945">
      <w:pPr>
        <w:pStyle w:val="BodyText"/>
        <w:numPr>
          <w:ilvl w:val="0"/>
          <w:numId w:val="3"/>
        </w:numPr>
        <w:tabs>
          <w:tab w:val="left" w:pos="860"/>
        </w:tabs>
      </w:pPr>
      <w:r w:rsidRPr="00DE1945">
        <w:t>Terry Magrans-Courtney, PhD</w:t>
      </w:r>
    </w:p>
    <w:p w14:paraId="701708F9" w14:textId="77777777" w:rsidR="00C325AF" w:rsidRPr="00DE1945" w:rsidRDefault="00960D0E" w:rsidP="00DE1945">
      <w:pPr>
        <w:pStyle w:val="BodyText"/>
        <w:numPr>
          <w:ilvl w:val="0"/>
          <w:numId w:val="3"/>
        </w:numPr>
        <w:tabs>
          <w:tab w:val="left" w:pos="860"/>
        </w:tabs>
      </w:pPr>
      <w:r w:rsidRPr="00DE1945">
        <w:t>Erika Dieke, PhD</w:t>
      </w:r>
    </w:p>
    <w:p w14:paraId="3EC01A04" w14:textId="77777777" w:rsidR="00C325AF" w:rsidRPr="00DE1945" w:rsidRDefault="00960D0E" w:rsidP="00DE1945">
      <w:pPr>
        <w:pStyle w:val="BodyText"/>
        <w:numPr>
          <w:ilvl w:val="0"/>
          <w:numId w:val="3"/>
        </w:numPr>
        <w:tabs>
          <w:tab w:val="left" w:pos="860"/>
        </w:tabs>
      </w:pPr>
      <w:r w:rsidRPr="00DE1945">
        <w:t>Maria Ferreira, PhD</w:t>
      </w:r>
    </w:p>
    <w:p w14:paraId="6AB2D21C" w14:textId="77777777" w:rsidR="00C325AF" w:rsidRPr="00DE1945" w:rsidRDefault="00960D0E" w:rsidP="00DE1945">
      <w:pPr>
        <w:pStyle w:val="BodyText"/>
        <w:numPr>
          <w:ilvl w:val="0"/>
          <w:numId w:val="3"/>
        </w:numPr>
        <w:tabs>
          <w:tab w:val="left" w:pos="860"/>
        </w:tabs>
      </w:pPr>
      <w:r w:rsidRPr="00DE1945">
        <w:t>David Fogt, PhD (Post-Doc)</w:t>
      </w:r>
    </w:p>
    <w:p w14:paraId="69336106" w14:textId="77777777" w:rsidR="00C325AF" w:rsidRPr="00DE1945" w:rsidRDefault="00960D0E" w:rsidP="00DE1945">
      <w:pPr>
        <w:pStyle w:val="BodyText"/>
        <w:numPr>
          <w:ilvl w:val="0"/>
          <w:numId w:val="3"/>
        </w:numPr>
        <w:tabs>
          <w:tab w:val="left" w:pos="860"/>
        </w:tabs>
      </w:pPr>
      <w:r w:rsidRPr="00DE1945">
        <w:t>Melyn Galbreath, NP, PhD</w:t>
      </w:r>
    </w:p>
    <w:p w14:paraId="731E0FBF" w14:textId="0D603F12" w:rsidR="00C325AF" w:rsidRPr="00DE1945" w:rsidRDefault="00960D0E" w:rsidP="00DE1945">
      <w:pPr>
        <w:pStyle w:val="BodyText"/>
        <w:numPr>
          <w:ilvl w:val="0"/>
          <w:numId w:val="3"/>
        </w:numPr>
        <w:tabs>
          <w:tab w:val="left" w:pos="860"/>
        </w:tabs>
      </w:pPr>
      <w:r w:rsidRPr="00DE1945">
        <w:t>Jean Jitomir-Gutierrez</w:t>
      </w:r>
      <w:r w:rsidR="006D535E" w:rsidRPr="00DE1945">
        <w:t>-Fry</w:t>
      </w:r>
      <w:r w:rsidRPr="00DE1945">
        <w:t>, PhD</w:t>
      </w:r>
    </w:p>
    <w:p w14:paraId="634F1A28" w14:textId="77777777" w:rsidR="00C325AF" w:rsidRPr="00DE1945" w:rsidRDefault="00960D0E" w:rsidP="00DE1945">
      <w:pPr>
        <w:pStyle w:val="BodyText"/>
        <w:numPr>
          <w:ilvl w:val="0"/>
          <w:numId w:val="3"/>
        </w:numPr>
        <w:tabs>
          <w:tab w:val="left" w:pos="860"/>
        </w:tabs>
      </w:pPr>
      <w:r w:rsidRPr="00DE1945">
        <w:t>Travis Harvey, PhD</w:t>
      </w:r>
    </w:p>
    <w:p w14:paraId="6CAB4F77" w14:textId="77777777" w:rsidR="00C325AF" w:rsidRPr="00DE1945" w:rsidRDefault="00960D0E" w:rsidP="00DE1945">
      <w:pPr>
        <w:pStyle w:val="BodyText"/>
        <w:numPr>
          <w:ilvl w:val="0"/>
          <w:numId w:val="3"/>
        </w:numPr>
        <w:tabs>
          <w:tab w:val="left" w:pos="860"/>
        </w:tabs>
      </w:pPr>
      <w:r w:rsidRPr="00DE1945">
        <w:t>Gregory Hudson, PhD</w:t>
      </w:r>
    </w:p>
    <w:p w14:paraId="03146765" w14:textId="77777777" w:rsidR="00C325AF" w:rsidRPr="00DE1945" w:rsidRDefault="00960D0E" w:rsidP="00DE1945">
      <w:pPr>
        <w:pStyle w:val="BodyText"/>
        <w:numPr>
          <w:ilvl w:val="0"/>
          <w:numId w:val="3"/>
        </w:numPr>
        <w:tabs>
          <w:tab w:val="left" w:pos="860"/>
        </w:tabs>
      </w:pPr>
      <w:r w:rsidRPr="00DE1945">
        <w:t>Mike Iosia, PhD (Post-Doc)</w:t>
      </w:r>
    </w:p>
    <w:p w14:paraId="40CF352E" w14:textId="77777777" w:rsidR="00F90E71" w:rsidRPr="00DE1945" w:rsidRDefault="00960D0E" w:rsidP="00DE1945">
      <w:pPr>
        <w:pStyle w:val="BodyText"/>
        <w:numPr>
          <w:ilvl w:val="0"/>
          <w:numId w:val="3"/>
        </w:numPr>
        <w:tabs>
          <w:tab w:val="left" w:pos="860"/>
        </w:tabs>
      </w:pPr>
      <w:r w:rsidRPr="00DE1945">
        <w:t>Chad Kerksick, PhD</w:t>
      </w:r>
    </w:p>
    <w:p w14:paraId="6837F4FC" w14:textId="77777777" w:rsidR="00C325AF" w:rsidRPr="00DE1945" w:rsidRDefault="00960D0E" w:rsidP="00DE1945">
      <w:pPr>
        <w:pStyle w:val="BodyText"/>
        <w:numPr>
          <w:ilvl w:val="0"/>
          <w:numId w:val="3"/>
        </w:numPr>
        <w:tabs>
          <w:tab w:val="left" w:pos="860"/>
        </w:tabs>
      </w:pPr>
      <w:r w:rsidRPr="00DE1945">
        <w:t>Paul La Bounty, PhD</w:t>
      </w:r>
    </w:p>
    <w:p w14:paraId="45BE5F22" w14:textId="77777777" w:rsidR="00C325AF" w:rsidRPr="00DE1945" w:rsidRDefault="00960D0E" w:rsidP="00DE1945">
      <w:pPr>
        <w:pStyle w:val="BodyText"/>
        <w:numPr>
          <w:ilvl w:val="0"/>
          <w:numId w:val="3"/>
        </w:numPr>
        <w:tabs>
          <w:tab w:val="left" w:pos="860"/>
        </w:tabs>
      </w:pPr>
      <w:r w:rsidRPr="00DE1945">
        <w:t>Rui Li, PhD</w:t>
      </w:r>
    </w:p>
    <w:p w14:paraId="3354714C" w14:textId="77777777" w:rsidR="00C325AF" w:rsidRPr="00DE1945" w:rsidRDefault="00960D0E" w:rsidP="00DE1945">
      <w:pPr>
        <w:pStyle w:val="BodyText"/>
        <w:numPr>
          <w:ilvl w:val="0"/>
          <w:numId w:val="3"/>
        </w:numPr>
        <w:tabs>
          <w:tab w:val="left" w:pos="860"/>
        </w:tabs>
      </w:pPr>
      <w:r w:rsidRPr="00DE1945">
        <w:t>Brandon Marcello, PhD</w:t>
      </w:r>
    </w:p>
    <w:p w14:paraId="498B3133" w14:textId="77777777" w:rsidR="00C325AF" w:rsidRPr="00DE1945" w:rsidRDefault="00960D0E" w:rsidP="00DE1945">
      <w:pPr>
        <w:pStyle w:val="BodyText"/>
        <w:numPr>
          <w:ilvl w:val="0"/>
          <w:numId w:val="3"/>
        </w:numPr>
        <w:tabs>
          <w:tab w:val="left" w:pos="860"/>
        </w:tabs>
      </w:pPr>
      <w:r w:rsidRPr="00DE1945">
        <w:t>Jen Moreillon, PhD</w:t>
      </w:r>
    </w:p>
    <w:p w14:paraId="7BEB3B07" w14:textId="77777777" w:rsidR="00C325AF" w:rsidRPr="00DE1945" w:rsidRDefault="00960D0E" w:rsidP="00DE1945">
      <w:pPr>
        <w:pStyle w:val="BodyText"/>
        <w:numPr>
          <w:ilvl w:val="0"/>
          <w:numId w:val="3"/>
        </w:numPr>
        <w:tabs>
          <w:tab w:val="left" w:pos="860"/>
        </w:tabs>
      </w:pPr>
      <w:r w:rsidRPr="00DE1945">
        <w:t>Chris Mulligan, MS</w:t>
      </w:r>
    </w:p>
    <w:p w14:paraId="0A448304" w14:textId="6853A49D" w:rsidR="00C325AF" w:rsidRPr="00DE1945" w:rsidRDefault="00960D0E" w:rsidP="00DE1945">
      <w:pPr>
        <w:pStyle w:val="BodyText"/>
        <w:numPr>
          <w:ilvl w:val="0"/>
          <w:numId w:val="3"/>
        </w:numPr>
        <w:tabs>
          <w:tab w:val="left" w:pos="860"/>
        </w:tabs>
      </w:pPr>
      <w:r w:rsidRPr="00DE1945">
        <w:t>Erika Nassar</w:t>
      </w:r>
      <w:r w:rsidR="006D535E" w:rsidRPr="00DE1945">
        <w:t>-Kneu</w:t>
      </w:r>
      <w:r w:rsidRPr="00DE1945">
        <w:t>, PhD</w:t>
      </w:r>
    </w:p>
    <w:p w14:paraId="0162F385" w14:textId="77777777" w:rsidR="00C325AF" w:rsidRPr="00DE1945" w:rsidRDefault="00960D0E" w:rsidP="00DE1945">
      <w:pPr>
        <w:pStyle w:val="BodyText"/>
        <w:numPr>
          <w:ilvl w:val="0"/>
          <w:numId w:val="3"/>
        </w:numPr>
        <w:tabs>
          <w:tab w:val="left" w:pos="860"/>
        </w:tabs>
      </w:pPr>
      <w:r w:rsidRPr="00DE1945">
        <w:t>Adam Parker, PhD</w:t>
      </w:r>
    </w:p>
    <w:p w14:paraId="4C24D83C" w14:textId="77777777" w:rsidR="00C325AF" w:rsidRPr="00DE1945" w:rsidRDefault="00960D0E" w:rsidP="00DE1945">
      <w:pPr>
        <w:pStyle w:val="BodyText"/>
        <w:numPr>
          <w:ilvl w:val="0"/>
          <w:numId w:val="3"/>
        </w:numPr>
        <w:tabs>
          <w:tab w:val="left" w:pos="860"/>
        </w:tabs>
      </w:pPr>
      <w:r w:rsidRPr="00DE1945">
        <w:t>Mike Roberts, MS, PhD</w:t>
      </w:r>
    </w:p>
    <w:p w14:paraId="3C884200" w14:textId="77777777" w:rsidR="00C325AF" w:rsidRPr="00DE1945" w:rsidRDefault="00960D0E" w:rsidP="00DE1945">
      <w:pPr>
        <w:pStyle w:val="BodyText"/>
        <w:numPr>
          <w:ilvl w:val="0"/>
          <w:numId w:val="3"/>
        </w:numPr>
        <w:tabs>
          <w:tab w:val="left" w:pos="860"/>
        </w:tabs>
      </w:pPr>
      <w:r w:rsidRPr="00DE1945">
        <w:t>Dan Rhol, MS</w:t>
      </w:r>
    </w:p>
    <w:p w14:paraId="5258D4E3" w14:textId="77777777" w:rsidR="00C325AF" w:rsidRPr="00DE1945" w:rsidRDefault="00960D0E" w:rsidP="00DE1945">
      <w:pPr>
        <w:pStyle w:val="BodyText"/>
        <w:numPr>
          <w:ilvl w:val="0"/>
          <w:numId w:val="3"/>
        </w:numPr>
        <w:tabs>
          <w:tab w:val="left" w:pos="860"/>
        </w:tabs>
      </w:pPr>
      <w:r w:rsidRPr="00DE1945">
        <w:t>Monica Serra, PhD</w:t>
      </w:r>
    </w:p>
    <w:p w14:paraId="34EBEEF8" w14:textId="77777777" w:rsidR="00C325AF" w:rsidRPr="00DE1945" w:rsidRDefault="00960D0E" w:rsidP="00DE1945">
      <w:pPr>
        <w:pStyle w:val="BodyText"/>
        <w:numPr>
          <w:ilvl w:val="0"/>
          <w:numId w:val="3"/>
        </w:numPr>
        <w:tabs>
          <w:tab w:val="left" w:pos="860"/>
        </w:tabs>
      </w:pPr>
      <w:r w:rsidRPr="00DE1945">
        <w:t>Kathye Sharp, MS</w:t>
      </w:r>
    </w:p>
    <w:p w14:paraId="5A3B6627" w14:textId="77777777" w:rsidR="00C325AF" w:rsidRPr="00DE1945" w:rsidRDefault="00960D0E" w:rsidP="00DE1945">
      <w:pPr>
        <w:pStyle w:val="BodyText"/>
        <w:numPr>
          <w:ilvl w:val="0"/>
          <w:numId w:val="3"/>
        </w:numPr>
        <w:tabs>
          <w:tab w:val="left" w:pos="860"/>
        </w:tabs>
      </w:pPr>
      <w:r w:rsidRPr="00DE1945">
        <w:t>Brian Shelmadine, PhD</w:t>
      </w:r>
    </w:p>
    <w:p w14:paraId="33CAB9A4" w14:textId="77777777" w:rsidR="00C325AF" w:rsidRPr="00DE1945" w:rsidRDefault="00960D0E" w:rsidP="00DE1945">
      <w:pPr>
        <w:pStyle w:val="BodyText"/>
        <w:numPr>
          <w:ilvl w:val="0"/>
          <w:numId w:val="3"/>
        </w:numPr>
        <w:tabs>
          <w:tab w:val="left" w:pos="860"/>
        </w:tabs>
      </w:pPr>
      <w:r w:rsidRPr="00DE1945">
        <w:t>Lem Taylor, PhD</w:t>
      </w:r>
    </w:p>
    <w:p w14:paraId="03408965" w14:textId="77777777" w:rsidR="00C325AF" w:rsidRPr="00DE1945" w:rsidRDefault="00960D0E" w:rsidP="00DE1945">
      <w:pPr>
        <w:pStyle w:val="BodyText"/>
        <w:numPr>
          <w:ilvl w:val="0"/>
          <w:numId w:val="3"/>
        </w:numPr>
        <w:tabs>
          <w:tab w:val="left" w:pos="860"/>
        </w:tabs>
      </w:pPr>
      <w:r w:rsidRPr="00DE1945">
        <w:t>Anthony Vacanti, MS</w:t>
      </w:r>
    </w:p>
    <w:p w14:paraId="5DE39FBC" w14:textId="77777777" w:rsidR="00C325AF" w:rsidRPr="00DE1945" w:rsidRDefault="00960D0E" w:rsidP="00DE1945">
      <w:pPr>
        <w:pStyle w:val="BodyText"/>
        <w:numPr>
          <w:ilvl w:val="0"/>
          <w:numId w:val="3"/>
        </w:numPr>
        <w:tabs>
          <w:tab w:val="left" w:pos="860"/>
        </w:tabs>
      </w:pPr>
      <w:r w:rsidRPr="00DE1945">
        <w:t>Colin Wilborn, PhD</w:t>
      </w:r>
    </w:p>
    <w:p w14:paraId="0073EA69" w14:textId="77777777" w:rsidR="000E4FD9" w:rsidRPr="00DE1945" w:rsidRDefault="000E4FD9" w:rsidP="00DE1945">
      <w:pPr>
        <w:pStyle w:val="Heading1"/>
        <w:ind w:left="500"/>
      </w:pPr>
    </w:p>
    <w:p w14:paraId="79F472F7" w14:textId="77777777" w:rsidR="00C325AF" w:rsidRPr="00DE1945" w:rsidRDefault="00960D0E" w:rsidP="00DE1945">
      <w:pPr>
        <w:pStyle w:val="Heading1"/>
        <w:ind w:left="500"/>
        <w:rPr>
          <w:b w:val="0"/>
          <w:bCs w:val="0"/>
        </w:rPr>
      </w:pPr>
      <w:r w:rsidRPr="00DE1945">
        <w:t>Texas A&amp;M University</w:t>
      </w:r>
    </w:p>
    <w:p w14:paraId="31EB701C" w14:textId="77777777" w:rsidR="00C325AF" w:rsidRPr="00DE1945" w:rsidRDefault="00C325AF" w:rsidP="00DE1945">
      <w:pPr>
        <w:rPr>
          <w:rFonts w:ascii="Book Antiqua" w:eastAsia="Book Antiqua" w:hAnsi="Book Antiqua" w:cs="Book Antiqua"/>
          <w:b/>
          <w:bCs/>
          <w:sz w:val="20"/>
          <w:szCs w:val="20"/>
        </w:rPr>
      </w:pPr>
    </w:p>
    <w:p w14:paraId="3038A349" w14:textId="77777777" w:rsidR="00C325AF" w:rsidRPr="00DE1945" w:rsidRDefault="00960D0E" w:rsidP="00DE1945">
      <w:pPr>
        <w:pStyle w:val="BodyText"/>
        <w:numPr>
          <w:ilvl w:val="0"/>
          <w:numId w:val="3"/>
        </w:numPr>
        <w:tabs>
          <w:tab w:val="left" w:pos="860"/>
        </w:tabs>
      </w:pPr>
      <w:r w:rsidRPr="00DE1945">
        <w:t xml:space="preserve">Mike Byrd, </w:t>
      </w:r>
      <w:r w:rsidR="00EC3C0C" w:rsidRPr="00DE1945">
        <w:t>PhD</w:t>
      </w:r>
    </w:p>
    <w:p w14:paraId="07DCFB71" w14:textId="77777777" w:rsidR="00C325AF" w:rsidRPr="00DE1945" w:rsidRDefault="00960D0E" w:rsidP="00DE1945">
      <w:pPr>
        <w:pStyle w:val="BodyText"/>
        <w:numPr>
          <w:ilvl w:val="0"/>
          <w:numId w:val="3"/>
        </w:numPr>
        <w:tabs>
          <w:tab w:val="left" w:pos="860"/>
        </w:tabs>
      </w:pPr>
      <w:r w:rsidRPr="00DE1945">
        <w:t>Claire Baetge, PhD</w:t>
      </w:r>
    </w:p>
    <w:p w14:paraId="43A6E250" w14:textId="77777777" w:rsidR="00F90E71" w:rsidRPr="00DE1945" w:rsidRDefault="00960D0E" w:rsidP="00DE1945">
      <w:pPr>
        <w:pStyle w:val="BodyText"/>
        <w:numPr>
          <w:ilvl w:val="0"/>
          <w:numId w:val="3"/>
        </w:numPr>
        <w:tabs>
          <w:tab w:val="left" w:pos="860"/>
        </w:tabs>
        <w:ind w:left="864"/>
      </w:pPr>
      <w:r w:rsidRPr="00DE1945">
        <w:t>Major Nick Barringer, RD</w:t>
      </w:r>
      <w:r w:rsidR="00F90E71" w:rsidRPr="00DE1945">
        <w:t>, PhD</w:t>
      </w:r>
    </w:p>
    <w:p w14:paraId="7444DCBE" w14:textId="77777777" w:rsidR="00A6246D" w:rsidRPr="00DE1945" w:rsidRDefault="00A6246D" w:rsidP="00DE1945">
      <w:pPr>
        <w:pStyle w:val="BodyText"/>
        <w:numPr>
          <w:ilvl w:val="0"/>
          <w:numId w:val="3"/>
        </w:numPr>
        <w:tabs>
          <w:tab w:val="left" w:pos="860"/>
        </w:tabs>
        <w:ind w:left="864"/>
      </w:pPr>
      <w:r w:rsidRPr="00DE1945">
        <w:t>Scott Battley, MS</w:t>
      </w:r>
    </w:p>
    <w:p w14:paraId="5FD122BD" w14:textId="3480DFA4" w:rsidR="00CA6026" w:rsidRPr="00DE1945" w:rsidRDefault="00CA6026" w:rsidP="00DE1945">
      <w:pPr>
        <w:pStyle w:val="BodyText"/>
        <w:numPr>
          <w:ilvl w:val="0"/>
          <w:numId w:val="3"/>
        </w:numPr>
        <w:tabs>
          <w:tab w:val="left" w:pos="860"/>
        </w:tabs>
        <w:ind w:left="864"/>
      </w:pPr>
      <w:r w:rsidRPr="00DE1945">
        <w:t>Jake Broeckel, MS</w:t>
      </w:r>
    </w:p>
    <w:p w14:paraId="10D56262" w14:textId="4D876F99" w:rsidR="00C325AF" w:rsidRPr="00DE1945" w:rsidRDefault="00960D0E" w:rsidP="00DE1945">
      <w:pPr>
        <w:pStyle w:val="BodyText"/>
        <w:numPr>
          <w:ilvl w:val="0"/>
          <w:numId w:val="3"/>
        </w:numPr>
        <w:tabs>
          <w:tab w:val="left" w:pos="860"/>
        </w:tabs>
        <w:ind w:left="864"/>
      </w:pPr>
      <w:r w:rsidRPr="00DE1945">
        <w:t>Jeremy Carter, MS</w:t>
      </w:r>
    </w:p>
    <w:p w14:paraId="652BF8BB" w14:textId="4F105BBD" w:rsidR="00C325AF" w:rsidRPr="00DE1945" w:rsidRDefault="00960D0E" w:rsidP="00DE1945">
      <w:pPr>
        <w:pStyle w:val="BodyText"/>
        <w:numPr>
          <w:ilvl w:val="0"/>
          <w:numId w:val="3"/>
        </w:numPr>
        <w:tabs>
          <w:tab w:val="left" w:pos="860"/>
        </w:tabs>
      </w:pPr>
      <w:r w:rsidRPr="00DE1945">
        <w:t>Mine Cho, MS</w:t>
      </w:r>
    </w:p>
    <w:p w14:paraId="419C2E3D" w14:textId="576DFB8C" w:rsidR="00CA6026" w:rsidRPr="00DE1945" w:rsidRDefault="00CA6026" w:rsidP="00DE1945">
      <w:pPr>
        <w:pStyle w:val="BodyText"/>
        <w:numPr>
          <w:ilvl w:val="0"/>
          <w:numId w:val="3"/>
        </w:numPr>
        <w:tabs>
          <w:tab w:val="left" w:pos="860"/>
        </w:tabs>
      </w:pPr>
      <w:r w:rsidRPr="00DE1945">
        <w:t>Jisun Chun, MS</w:t>
      </w:r>
    </w:p>
    <w:p w14:paraId="62F20170" w14:textId="77777777" w:rsidR="00C325AF" w:rsidRPr="00DE1945" w:rsidRDefault="00960D0E" w:rsidP="00DE1945">
      <w:pPr>
        <w:pStyle w:val="BodyText"/>
        <w:numPr>
          <w:ilvl w:val="0"/>
          <w:numId w:val="3"/>
        </w:numPr>
        <w:tabs>
          <w:tab w:val="left" w:pos="860"/>
        </w:tabs>
      </w:pPr>
      <w:r w:rsidRPr="00DE1945">
        <w:t>Adriana Coletta, MS, RD</w:t>
      </w:r>
      <w:r w:rsidR="00AA6981" w:rsidRPr="00DE1945">
        <w:t>, PhD</w:t>
      </w:r>
    </w:p>
    <w:p w14:paraId="792E07EA" w14:textId="7AF774A8" w:rsidR="00F90E71" w:rsidRPr="00DE1945" w:rsidRDefault="00F90E71" w:rsidP="00DE1945">
      <w:pPr>
        <w:pStyle w:val="BodyText"/>
        <w:numPr>
          <w:ilvl w:val="0"/>
          <w:numId w:val="3"/>
        </w:numPr>
        <w:tabs>
          <w:tab w:val="left" w:pos="860"/>
        </w:tabs>
      </w:pPr>
      <w:r w:rsidRPr="00DE1945">
        <w:t xml:space="preserve">Blaise Collins, </w:t>
      </w:r>
      <w:r w:rsidR="00EC3C0C" w:rsidRPr="00DE1945">
        <w:t>PhD</w:t>
      </w:r>
    </w:p>
    <w:p w14:paraId="02435B21" w14:textId="2D53A1B5" w:rsidR="0031163B" w:rsidRPr="00DE1945" w:rsidRDefault="0031163B" w:rsidP="00DE1945">
      <w:pPr>
        <w:pStyle w:val="BodyText"/>
        <w:numPr>
          <w:ilvl w:val="0"/>
          <w:numId w:val="3"/>
        </w:numPr>
        <w:tabs>
          <w:tab w:val="left" w:pos="860"/>
        </w:tabs>
      </w:pPr>
      <w:r w:rsidRPr="00DE1945">
        <w:t>Joel Correa, MS</w:t>
      </w:r>
    </w:p>
    <w:p w14:paraId="75F2A13A" w14:textId="6E14DA84" w:rsidR="00C325AF" w:rsidRPr="00DE1945" w:rsidRDefault="00960D0E" w:rsidP="00DE1945">
      <w:pPr>
        <w:pStyle w:val="BodyText"/>
        <w:numPr>
          <w:ilvl w:val="0"/>
          <w:numId w:val="3"/>
        </w:numPr>
        <w:tabs>
          <w:tab w:val="left" w:pos="860"/>
        </w:tabs>
      </w:pPr>
      <w:r w:rsidRPr="00DE1945">
        <w:t>Ryan Dalton, MS</w:t>
      </w:r>
      <w:r w:rsidR="00002B67" w:rsidRPr="00DE1945">
        <w:t>, PhD</w:t>
      </w:r>
    </w:p>
    <w:p w14:paraId="310FEFAB" w14:textId="3FACA2E0" w:rsidR="00C25943" w:rsidRPr="00DE1945" w:rsidRDefault="00C25943" w:rsidP="00DE1945">
      <w:pPr>
        <w:pStyle w:val="BodyText"/>
        <w:numPr>
          <w:ilvl w:val="0"/>
          <w:numId w:val="3"/>
        </w:numPr>
        <w:tabs>
          <w:tab w:val="left" w:pos="860"/>
        </w:tabs>
      </w:pPr>
      <w:r w:rsidRPr="00DE1945">
        <w:t xml:space="preserve">Broderick Dickerson, MS </w:t>
      </w:r>
    </w:p>
    <w:p w14:paraId="5CF130E8" w14:textId="196A00FB" w:rsidR="00CB40AE" w:rsidRPr="00DE1945" w:rsidRDefault="00CB40AE" w:rsidP="00DE1945">
      <w:pPr>
        <w:pStyle w:val="BodyText"/>
        <w:numPr>
          <w:ilvl w:val="0"/>
          <w:numId w:val="3"/>
        </w:numPr>
        <w:tabs>
          <w:tab w:val="left" w:pos="860"/>
        </w:tabs>
      </w:pPr>
      <w:r w:rsidRPr="00DE1945">
        <w:t>Landry Estes, MS</w:t>
      </w:r>
    </w:p>
    <w:p w14:paraId="78202CC5" w14:textId="77777777" w:rsidR="00C325AF" w:rsidRPr="00DE1945" w:rsidRDefault="00960D0E" w:rsidP="00DE1945">
      <w:pPr>
        <w:pStyle w:val="BodyText"/>
        <w:numPr>
          <w:ilvl w:val="0"/>
          <w:numId w:val="3"/>
        </w:numPr>
        <w:tabs>
          <w:tab w:val="left" w:pos="860"/>
        </w:tabs>
      </w:pPr>
      <w:r w:rsidRPr="00DE1945">
        <w:t>Elfego Galvin, MS, RD</w:t>
      </w:r>
      <w:r w:rsidR="00F90E71" w:rsidRPr="00DE1945">
        <w:t>, PhD</w:t>
      </w:r>
    </w:p>
    <w:p w14:paraId="056287C4" w14:textId="77777777" w:rsidR="00C325AF" w:rsidRPr="00DE1945" w:rsidRDefault="00960D0E" w:rsidP="00DE1945">
      <w:pPr>
        <w:pStyle w:val="BodyText"/>
        <w:numPr>
          <w:ilvl w:val="0"/>
          <w:numId w:val="3"/>
        </w:numPr>
        <w:tabs>
          <w:tab w:val="left" w:pos="860"/>
        </w:tabs>
      </w:pPr>
      <w:r w:rsidRPr="00DE1945">
        <w:t>Merrick Gearing</w:t>
      </w:r>
      <w:r w:rsidR="00F90E71" w:rsidRPr="00DE1945">
        <w:t>, PhD (Nutr</w:t>
      </w:r>
      <w:r w:rsidRPr="00DE1945">
        <w:t>ition)</w:t>
      </w:r>
    </w:p>
    <w:p w14:paraId="3D32610E" w14:textId="5B75D869" w:rsidR="008915EF" w:rsidRPr="00DE1945" w:rsidRDefault="008915EF" w:rsidP="00DE1945">
      <w:pPr>
        <w:pStyle w:val="BodyText"/>
        <w:numPr>
          <w:ilvl w:val="0"/>
          <w:numId w:val="3"/>
        </w:numPr>
        <w:tabs>
          <w:tab w:val="left" w:pos="860"/>
        </w:tabs>
      </w:pPr>
      <w:r w:rsidRPr="00DE1945">
        <w:t xml:space="preserve">Drew Gonzalez, </w:t>
      </w:r>
      <w:r w:rsidR="00855695" w:rsidRPr="00DE1945">
        <w:t>PhD</w:t>
      </w:r>
    </w:p>
    <w:p w14:paraId="2FFF29F8" w14:textId="34806869" w:rsidR="00F90E71" w:rsidRPr="00DE1945" w:rsidRDefault="00F90E71" w:rsidP="00DE1945">
      <w:pPr>
        <w:pStyle w:val="BodyText"/>
        <w:numPr>
          <w:ilvl w:val="0"/>
          <w:numId w:val="3"/>
        </w:numPr>
        <w:tabs>
          <w:tab w:val="left" w:pos="860"/>
        </w:tabs>
      </w:pPr>
      <w:r w:rsidRPr="00DE1945">
        <w:t xml:space="preserve">Tyler Grubric, </w:t>
      </w:r>
      <w:r w:rsidR="00602063" w:rsidRPr="00DE1945">
        <w:t>PhD</w:t>
      </w:r>
    </w:p>
    <w:p w14:paraId="0D78F6F7" w14:textId="341F28BF" w:rsidR="00050F21" w:rsidRPr="00DE1945" w:rsidRDefault="00050F21" w:rsidP="00DE1945">
      <w:pPr>
        <w:pStyle w:val="BodyText"/>
        <w:numPr>
          <w:ilvl w:val="0"/>
          <w:numId w:val="3"/>
        </w:numPr>
        <w:tabs>
          <w:tab w:val="left" w:pos="860"/>
        </w:tabs>
      </w:pPr>
      <w:r w:rsidRPr="00DE1945">
        <w:t>Kelly Hines, BS</w:t>
      </w:r>
    </w:p>
    <w:p w14:paraId="2E063638" w14:textId="4D3A7320" w:rsidR="00C25943" w:rsidRPr="00DE1945" w:rsidRDefault="00C25943" w:rsidP="00DE1945">
      <w:pPr>
        <w:pStyle w:val="BodyText"/>
        <w:numPr>
          <w:ilvl w:val="0"/>
          <w:numId w:val="3"/>
        </w:numPr>
        <w:tabs>
          <w:tab w:val="left" w:pos="860"/>
        </w:tabs>
      </w:pPr>
      <w:r w:rsidRPr="00DE1945">
        <w:t>Megan Humprhies, MS</w:t>
      </w:r>
    </w:p>
    <w:p w14:paraId="6AF9D8AC" w14:textId="396B2AD2" w:rsidR="00C325AF" w:rsidRPr="00DE1945" w:rsidRDefault="00960D0E" w:rsidP="00DE1945">
      <w:pPr>
        <w:pStyle w:val="BodyText"/>
        <w:numPr>
          <w:ilvl w:val="0"/>
          <w:numId w:val="3"/>
        </w:numPr>
        <w:tabs>
          <w:tab w:val="left" w:pos="860"/>
        </w:tabs>
      </w:pPr>
      <w:r w:rsidRPr="00DE1945">
        <w:t>Andrew Jagim, PhD</w:t>
      </w:r>
    </w:p>
    <w:p w14:paraId="5F567BED" w14:textId="5B0A44C1" w:rsidR="00C25943" w:rsidRPr="00DE1945" w:rsidRDefault="00C25943" w:rsidP="00DE1945">
      <w:pPr>
        <w:pStyle w:val="BodyText"/>
        <w:numPr>
          <w:ilvl w:val="0"/>
          <w:numId w:val="3"/>
        </w:numPr>
        <w:tabs>
          <w:tab w:val="left" w:pos="860"/>
        </w:tabs>
      </w:pPr>
      <w:r w:rsidRPr="00DE1945">
        <w:t>Tori Jenkins, MS</w:t>
      </w:r>
    </w:p>
    <w:p w14:paraId="33FC80EC" w14:textId="58D6B362" w:rsidR="00CB40AE" w:rsidRPr="00DE1945" w:rsidRDefault="00CB40AE" w:rsidP="00DE1945">
      <w:pPr>
        <w:pStyle w:val="BodyText"/>
        <w:numPr>
          <w:ilvl w:val="0"/>
          <w:numId w:val="3"/>
        </w:numPr>
        <w:tabs>
          <w:tab w:val="left" w:pos="860"/>
        </w:tabs>
      </w:pPr>
      <w:r w:rsidRPr="00DE1945">
        <w:t>Sarah Johnson, MS</w:t>
      </w:r>
    </w:p>
    <w:p w14:paraId="0DFA2690" w14:textId="07C33E52" w:rsidR="00C325AF" w:rsidRPr="00DE1945" w:rsidRDefault="00960D0E" w:rsidP="00DE1945">
      <w:pPr>
        <w:pStyle w:val="BodyText"/>
        <w:numPr>
          <w:ilvl w:val="0"/>
          <w:numId w:val="3"/>
        </w:numPr>
        <w:tabs>
          <w:tab w:val="left" w:pos="860"/>
        </w:tabs>
      </w:pPr>
      <w:r w:rsidRPr="00DE1945">
        <w:t>Peter Jung, MS</w:t>
      </w:r>
      <w:r w:rsidR="00AA6981" w:rsidRPr="00DE1945">
        <w:t>, PhD</w:t>
      </w:r>
    </w:p>
    <w:p w14:paraId="683A7B18" w14:textId="44155698" w:rsidR="0031163B" w:rsidRPr="00DE1945" w:rsidRDefault="0031163B" w:rsidP="00DE1945">
      <w:pPr>
        <w:pStyle w:val="BodyText"/>
        <w:numPr>
          <w:ilvl w:val="0"/>
          <w:numId w:val="3"/>
        </w:numPr>
        <w:tabs>
          <w:tab w:val="left" w:pos="860"/>
        </w:tabs>
      </w:pPr>
      <w:r w:rsidRPr="00DE1945">
        <w:t>Jacob Kendra, MS</w:t>
      </w:r>
    </w:p>
    <w:p w14:paraId="50A62154" w14:textId="30325FE4" w:rsidR="00C325AF" w:rsidRPr="00DE1945" w:rsidRDefault="00960D0E" w:rsidP="00DE1945">
      <w:pPr>
        <w:pStyle w:val="BodyText"/>
        <w:numPr>
          <w:ilvl w:val="0"/>
          <w:numId w:val="3"/>
        </w:numPr>
        <w:tabs>
          <w:tab w:val="left" w:pos="860"/>
        </w:tabs>
      </w:pPr>
      <w:r w:rsidRPr="00DE1945">
        <w:t>Deepesh Khanna, MS, MPH</w:t>
      </w:r>
      <w:r w:rsidR="00AA6981" w:rsidRPr="00DE1945">
        <w:t>, PhD</w:t>
      </w:r>
    </w:p>
    <w:p w14:paraId="140A45BD" w14:textId="5DEB86F9" w:rsidR="00C25943" w:rsidRPr="00DE1945" w:rsidRDefault="00C25943" w:rsidP="00DE1945">
      <w:pPr>
        <w:pStyle w:val="BodyText"/>
        <w:numPr>
          <w:ilvl w:val="0"/>
          <w:numId w:val="3"/>
        </w:numPr>
        <w:tabs>
          <w:tab w:val="left" w:pos="860"/>
        </w:tabs>
      </w:pPr>
      <w:r w:rsidRPr="00DE1945">
        <w:t>Joungbo Ko, MS</w:t>
      </w:r>
    </w:p>
    <w:p w14:paraId="10596424" w14:textId="77777777" w:rsidR="00C325AF" w:rsidRPr="00DE1945" w:rsidRDefault="00960D0E" w:rsidP="00DE1945">
      <w:pPr>
        <w:pStyle w:val="BodyText"/>
        <w:numPr>
          <w:ilvl w:val="0"/>
          <w:numId w:val="3"/>
        </w:numPr>
        <w:tabs>
          <w:tab w:val="left" w:pos="860"/>
        </w:tabs>
      </w:pPr>
      <w:r w:rsidRPr="00DE1945">
        <w:t>Majid Koozehchian, MS</w:t>
      </w:r>
      <w:r w:rsidR="0006614B" w:rsidRPr="00DE1945">
        <w:t>, PhD</w:t>
      </w:r>
    </w:p>
    <w:p w14:paraId="50637DA3" w14:textId="77777777" w:rsidR="00C325AF" w:rsidRPr="00DE1945" w:rsidRDefault="00960D0E" w:rsidP="00DE1945">
      <w:pPr>
        <w:pStyle w:val="BodyText"/>
        <w:numPr>
          <w:ilvl w:val="0"/>
          <w:numId w:val="3"/>
        </w:numPr>
        <w:tabs>
          <w:tab w:val="left" w:pos="860"/>
        </w:tabs>
      </w:pPr>
      <w:r w:rsidRPr="00DE1945">
        <w:t>Julie Culbertson-Kresta, PhD</w:t>
      </w:r>
    </w:p>
    <w:p w14:paraId="13D7B7C6" w14:textId="728F908E" w:rsidR="00C325AF" w:rsidRPr="00DE1945" w:rsidRDefault="00960D0E" w:rsidP="00DE1945">
      <w:pPr>
        <w:pStyle w:val="BodyText"/>
        <w:numPr>
          <w:ilvl w:val="0"/>
          <w:numId w:val="3"/>
        </w:numPr>
        <w:tabs>
          <w:tab w:val="left" w:pos="860"/>
        </w:tabs>
      </w:pPr>
      <w:r w:rsidRPr="00DE1945">
        <w:t xml:space="preserve">Kyle Levers, </w:t>
      </w:r>
      <w:r w:rsidR="00F90E71" w:rsidRPr="00DE1945">
        <w:t>PhD</w:t>
      </w:r>
    </w:p>
    <w:p w14:paraId="08A98DE7" w14:textId="07A245CC" w:rsidR="00C25943" w:rsidRPr="00DE1945" w:rsidRDefault="00C25943" w:rsidP="00DE1945">
      <w:pPr>
        <w:pStyle w:val="BodyText"/>
        <w:numPr>
          <w:ilvl w:val="0"/>
          <w:numId w:val="3"/>
        </w:numPr>
        <w:tabs>
          <w:tab w:val="left" w:pos="860"/>
        </w:tabs>
      </w:pPr>
      <w:r w:rsidRPr="00DE1945">
        <w:t>Megan Le</w:t>
      </w:r>
      <w:r w:rsidR="00A3451E" w:rsidRPr="00DE1945">
        <w:t>o</w:t>
      </w:r>
      <w:r w:rsidRPr="00DE1945">
        <w:t>nard, MS</w:t>
      </w:r>
    </w:p>
    <w:p w14:paraId="55B1ED70" w14:textId="77777777" w:rsidR="00C325AF" w:rsidRPr="00DE1945" w:rsidRDefault="00960D0E" w:rsidP="00DE1945">
      <w:pPr>
        <w:pStyle w:val="BodyText"/>
        <w:numPr>
          <w:ilvl w:val="0"/>
          <w:numId w:val="3"/>
        </w:numPr>
        <w:tabs>
          <w:tab w:val="left" w:pos="860"/>
        </w:tabs>
      </w:pPr>
      <w:r w:rsidRPr="00DE1945">
        <w:t>Brittanie Lockard, PhD</w:t>
      </w:r>
    </w:p>
    <w:p w14:paraId="25EEB89B" w14:textId="77777777" w:rsidR="00C325AF" w:rsidRPr="00DE1945" w:rsidRDefault="00960D0E" w:rsidP="00DE1945">
      <w:pPr>
        <w:pStyle w:val="BodyText"/>
        <w:numPr>
          <w:ilvl w:val="0"/>
          <w:numId w:val="3"/>
        </w:numPr>
        <w:tabs>
          <w:tab w:val="left" w:pos="860"/>
        </w:tabs>
      </w:pPr>
      <w:r w:rsidRPr="00DE1945">
        <w:t>Major Michelle Mardock, PhD</w:t>
      </w:r>
    </w:p>
    <w:p w14:paraId="522CE0C2" w14:textId="1FCD8182" w:rsidR="00A6246D" w:rsidRPr="00DE1945" w:rsidRDefault="00A6246D" w:rsidP="00DE1945">
      <w:pPr>
        <w:pStyle w:val="BodyText"/>
        <w:numPr>
          <w:ilvl w:val="0"/>
          <w:numId w:val="3"/>
        </w:numPr>
        <w:tabs>
          <w:tab w:val="left" w:pos="860"/>
        </w:tabs>
      </w:pPr>
      <w:r w:rsidRPr="00DE1945">
        <w:t>Kirsten Nottingham</w:t>
      </w:r>
      <w:r w:rsidR="0031163B" w:rsidRPr="00DE1945">
        <w:t>, MS</w:t>
      </w:r>
    </w:p>
    <w:p w14:paraId="1EB75323" w14:textId="77777777" w:rsidR="00C325AF" w:rsidRPr="00DE1945" w:rsidRDefault="00960D0E" w:rsidP="00DE1945">
      <w:pPr>
        <w:pStyle w:val="BodyText"/>
        <w:numPr>
          <w:ilvl w:val="0"/>
          <w:numId w:val="3"/>
        </w:numPr>
        <w:tabs>
          <w:tab w:val="left" w:pos="860"/>
        </w:tabs>
      </w:pPr>
      <w:r w:rsidRPr="00DE1945">
        <w:t>Jonathan Oliver, PhD</w:t>
      </w:r>
    </w:p>
    <w:p w14:paraId="79FD2553" w14:textId="77777777" w:rsidR="00C325AF" w:rsidRPr="00DE1945" w:rsidRDefault="00960D0E" w:rsidP="00DE1945">
      <w:pPr>
        <w:pStyle w:val="BodyText"/>
        <w:numPr>
          <w:ilvl w:val="0"/>
          <w:numId w:val="3"/>
        </w:numPr>
        <w:tabs>
          <w:tab w:val="left" w:pos="860"/>
        </w:tabs>
      </w:pPr>
      <w:r w:rsidRPr="00DE1945">
        <w:t>Abigail O'Conner</w:t>
      </w:r>
      <w:r w:rsidR="00AA6981" w:rsidRPr="00DE1945">
        <w:t>, MS</w:t>
      </w:r>
      <w:r w:rsidRPr="00DE1945">
        <w:t xml:space="preserve"> (Nutrition)</w:t>
      </w:r>
    </w:p>
    <w:p w14:paraId="7F8DE985" w14:textId="114A1C72" w:rsidR="00C325AF" w:rsidRPr="00DE1945" w:rsidRDefault="00960D0E" w:rsidP="00DE1945">
      <w:pPr>
        <w:pStyle w:val="BodyText"/>
        <w:numPr>
          <w:ilvl w:val="0"/>
          <w:numId w:val="3"/>
        </w:numPr>
        <w:tabs>
          <w:tab w:val="left" w:pos="860"/>
        </w:tabs>
      </w:pPr>
      <w:r w:rsidRPr="00DE1945">
        <w:t>A</w:t>
      </w:r>
      <w:r w:rsidR="009A0381" w:rsidRPr="00DE1945">
        <w:t>i</w:t>
      </w:r>
      <w:r w:rsidRPr="00DE1945">
        <w:t>mee Reyes</w:t>
      </w:r>
      <w:r w:rsidR="006D535E" w:rsidRPr="00DE1945">
        <w:t>-Elrod</w:t>
      </w:r>
      <w:r w:rsidRPr="00DE1945">
        <w:t xml:space="preserve">, </w:t>
      </w:r>
      <w:r w:rsidR="004E2A99" w:rsidRPr="00DE1945">
        <w:t>PhD</w:t>
      </w:r>
      <w:r w:rsidRPr="00DE1945">
        <w:t xml:space="preserve"> (Nutrition)</w:t>
      </w:r>
    </w:p>
    <w:p w14:paraId="024483A3" w14:textId="77777777" w:rsidR="00C325AF" w:rsidRPr="00DE1945" w:rsidRDefault="00960D0E" w:rsidP="00DE1945">
      <w:pPr>
        <w:pStyle w:val="BodyText"/>
        <w:numPr>
          <w:ilvl w:val="0"/>
          <w:numId w:val="3"/>
        </w:numPr>
        <w:tabs>
          <w:tab w:val="left" w:pos="860"/>
        </w:tabs>
      </w:pPr>
      <w:r w:rsidRPr="00DE1945">
        <w:t>Brittany Sanchez, MS</w:t>
      </w:r>
      <w:r w:rsidR="0006614B" w:rsidRPr="00DE1945">
        <w:t>, PhD</w:t>
      </w:r>
    </w:p>
    <w:p w14:paraId="197AC27C" w14:textId="77777777" w:rsidR="00C325AF" w:rsidRPr="00DE1945" w:rsidRDefault="00960D0E" w:rsidP="00DE1945">
      <w:pPr>
        <w:pStyle w:val="BodyText"/>
        <w:numPr>
          <w:ilvl w:val="0"/>
          <w:numId w:val="3"/>
        </w:numPr>
        <w:tabs>
          <w:tab w:val="left" w:pos="860"/>
        </w:tabs>
      </w:pPr>
      <w:r w:rsidRPr="00DE1945">
        <w:t>Sunday Simbo, MDiv, PhD</w:t>
      </w:r>
    </w:p>
    <w:p w14:paraId="1583C05B" w14:textId="77777777" w:rsidR="00A6246D" w:rsidRPr="00DE1945" w:rsidRDefault="00F90E71" w:rsidP="00DE1945">
      <w:pPr>
        <w:pStyle w:val="BodyText"/>
        <w:numPr>
          <w:ilvl w:val="0"/>
          <w:numId w:val="3"/>
        </w:numPr>
        <w:tabs>
          <w:tab w:val="left" w:pos="860"/>
        </w:tabs>
        <w:ind w:left="900"/>
      </w:pPr>
      <w:r w:rsidRPr="00DE1945">
        <w:t>Ryan Sowinski</w:t>
      </w:r>
      <w:r w:rsidR="00245470" w:rsidRPr="00DE1945">
        <w:t>, PhD</w:t>
      </w:r>
      <w:r w:rsidRPr="00DE1945">
        <w:t xml:space="preserve"> (Nutrition</w:t>
      </w:r>
      <w:r w:rsidR="00A6246D" w:rsidRPr="00DE1945">
        <w:t>)</w:t>
      </w:r>
    </w:p>
    <w:p w14:paraId="7A771B1A" w14:textId="6F7EDD93" w:rsidR="00A6246D" w:rsidRPr="00DE1945" w:rsidRDefault="00A6246D" w:rsidP="00DE1945">
      <w:pPr>
        <w:pStyle w:val="BodyText"/>
        <w:numPr>
          <w:ilvl w:val="0"/>
          <w:numId w:val="3"/>
        </w:numPr>
        <w:tabs>
          <w:tab w:val="left" w:pos="860"/>
        </w:tabs>
        <w:ind w:left="900"/>
      </w:pPr>
      <w:r w:rsidRPr="00DE1945">
        <w:t>Susannah Williamson</w:t>
      </w:r>
      <w:r w:rsidR="0031163B" w:rsidRPr="00DE1945">
        <w:t xml:space="preserve">, </w:t>
      </w:r>
      <w:r w:rsidR="008A7A8F" w:rsidRPr="00DE1945">
        <w:t>PhD</w:t>
      </w:r>
    </w:p>
    <w:p w14:paraId="4657AF8D" w14:textId="39B56465" w:rsidR="00245470" w:rsidRPr="00DE1945" w:rsidRDefault="00A6246D" w:rsidP="00DE1945">
      <w:pPr>
        <w:pStyle w:val="BodyText"/>
        <w:numPr>
          <w:ilvl w:val="0"/>
          <w:numId w:val="3"/>
        </w:numPr>
        <w:tabs>
          <w:tab w:val="left" w:pos="860"/>
        </w:tabs>
        <w:ind w:left="900"/>
      </w:pPr>
      <w:r w:rsidRPr="00DE1945">
        <w:t>Dante Xin</w:t>
      </w:r>
      <w:r w:rsidR="00245470" w:rsidRPr="00DE1945">
        <w:t>g</w:t>
      </w:r>
      <w:r w:rsidR="0031163B" w:rsidRPr="00DE1945">
        <w:t>, MS</w:t>
      </w:r>
    </w:p>
    <w:p w14:paraId="0C38B085" w14:textId="37F579E0" w:rsidR="00C25943" w:rsidRPr="00DE1945" w:rsidRDefault="00245470" w:rsidP="00DE1945">
      <w:pPr>
        <w:pStyle w:val="BodyText"/>
        <w:numPr>
          <w:ilvl w:val="0"/>
          <w:numId w:val="3"/>
        </w:numPr>
        <w:tabs>
          <w:tab w:val="left" w:pos="860"/>
        </w:tabs>
        <w:ind w:left="900"/>
      </w:pPr>
      <w:r w:rsidRPr="00DE1945">
        <w:t>Choong Sung Yoo</w:t>
      </w:r>
    </w:p>
    <w:p w14:paraId="58FF4AC2" w14:textId="77777777" w:rsidR="00C25943" w:rsidRPr="00DE1945" w:rsidRDefault="00C25943" w:rsidP="00DE1945">
      <w:pPr>
        <w:pStyle w:val="BodyText"/>
        <w:tabs>
          <w:tab w:val="left" w:pos="860"/>
        </w:tabs>
        <w:ind w:left="0" w:firstLine="0"/>
        <w:sectPr w:rsidR="00C25943" w:rsidRPr="00DE1945" w:rsidSect="003C7748">
          <w:type w:val="continuous"/>
          <w:pgSz w:w="12240" w:h="15840"/>
          <w:pgMar w:top="576" w:right="720" w:bottom="576" w:left="720" w:header="0" w:footer="418" w:gutter="0"/>
          <w:cols w:num="2" w:space="720"/>
        </w:sectPr>
      </w:pPr>
    </w:p>
    <w:p w14:paraId="0FF0AF56" w14:textId="77777777" w:rsidR="003B680D" w:rsidRPr="00DE1945" w:rsidRDefault="003B680D" w:rsidP="00DE1945">
      <w:pPr>
        <w:spacing w:line="277" w:lineRule="exact"/>
        <w:rPr>
          <w:rFonts w:ascii="Book Antiqua" w:hAnsi="Book Antiqua"/>
          <w:b/>
          <w:sz w:val="24"/>
        </w:rPr>
      </w:pPr>
      <w:r w:rsidRPr="00DE1945">
        <w:rPr>
          <w:rFonts w:ascii="Book Antiqua" w:eastAsia="Book Antiqua" w:hAnsi="Book Antiqua" w:cs="Book Antiqua"/>
          <w:noProof/>
          <w:sz w:val="9"/>
          <w:szCs w:val="9"/>
        </w:rPr>
        <mc:AlternateContent>
          <mc:Choice Requires="wpg">
            <w:drawing>
              <wp:inline distT="0" distB="0" distL="0" distR="0" wp14:anchorId="609A3A14" wp14:editId="5720CA93">
                <wp:extent cx="6591300" cy="56874"/>
                <wp:effectExtent l="0" t="0" r="0" b="635"/>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0728" cy="38118"/>
                          <a:chOff x="17" y="16"/>
                          <a:chExt cx="10860" cy="63"/>
                        </a:xfrm>
                      </wpg:grpSpPr>
                      <wpg:grpSp>
                        <wpg:cNvPr id="3" name="Group 5"/>
                        <wpg:cNvGrpSpPr>
                          <a:grpSpLocks/>
                        </wpg:cNvGrpSpPr>
                        <wpg:grpSpPr bwMode="auto">
                          <a:xfrm>
                            <a:off x="17" y="16"/>
                            <a:ext cx="10860" cy="2"/>
                            <a:chOff x="17" y="16"/>
                            <a:chExt cx="10860" cy="2"/>
                          </a:xfrm>
                        </wpg:grpSpPr>
                        <wps:wsp>
                          <wps:cNvPr id="4" name="Freeform 6"/>
                          <wps:cNvSpPr>
                            <a:spLocks/>
                          </wps:cNvSpPr>
                          <wps:spPr bwMode="auto">
                            <a:xfrm>
                              <a:off x="17" y="16"/>
                              <a:ext cx="10860" cy="2"/>
                            </a:xfrm>
                            <a:custGeom>
                              <a:avLst/>
                              <a:gdLst>
                                <a:gd name="T0" fmla="+- 0 17 17"/>
                                <a:gd name="T1" fmla="*/ T0 w 10860"/>
                                <a:gd name="T2" fmla="+- 0 10877 17"/>
                                <a:gd name="T3" fmla="*/ T2 w 10860"/>
                              </a:gdLst>
                              <a:ahLst/>
                              <a:cxnLst>
                                <a:cxn ang="0">
                                  <a:pos x="T1" y="0"/>
                                </a:cxn>
                                <a:cxn ang="0">
                                  <a:pos x="T3" y="0"/>
                                </a:cxn>
                              </a:cxnLst>
                              <a:rect l="0" t="0" r="r" b="b"/>
                              <a:pathLst>
                                <a:path w="10860">
                                  <a:moveTo>
                                    <a:pt x="0" y="0"/>
                                  </a:moveTo>
                                  <a:lnTo>
                                    <a:pt x="10860" y="0"/>
                                  </a:lnTo>
                                </a:path>
                              </a:pathLst>
                            </a:custGeom>
                            <a:noFill/>
                            <a:ln w="2108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3"/>
                        <wpg:cNvGrpSpPr>
                          <a:grpSpLocks/>
                        </wpg:cNvGrpSpPr>
                        <wpg:grpSpPr bwMode="auto">
                          <a:xfrm>
                            <a:off x="17" y="77"/>
                            <a:ext cx="10860" cy="2"/>
                            <a:chOff x="17" y="77"/>
                            <a:chExt cx="10860" cy="2"/>
                          </a:xfrm>
                        </wpg:grpSpPr>
                        <wps:wsp>
                          <wps:cNvPr id="6" name="Freeform 4"/>
                          <wps:cNvSpPr>
                            <a:spLocks/>
                          </wps:cNvSpPr>
                          <wps:spPr bwMode="auto">
                            <a:xfrm>
                              <a:off x="17" y="77"/>
                              <a:ext cx="10860" cy="2"/>
                            </a:xfrm>
                            <a:custGeom>
                              <a:avLst/>
                              <a:gdLst>
                                <a:gd name="T0" fmla="+- 0 17 17"/>
                                <a:gd name="T1" fmla="*/ T0 w 10860"/>
                                <a:gd name="T2" fmla="+- 0 10877 17"/>
                                <a:gd name="T3" fmla="*/ T2 w 10860"/>
                              </a:gdLst>
                              <a:ahLst/>
                              <a:cxnLst>
                                <a:cxn ang="0">
                                  <a:pos x="T1" y="0"/>
                                </a:cxn>
                                <a:cxn ang="0">
                                  <a:pos x="T3" y="0"/>
                                </a:cxn>
                              </a:cxnLst>
                              <a:rect l="0" t="0" r="r" b="b"/>
                              <a:pathLst>
                                <a:path w="10860">
                                  <a:moveTo>
                                    <a:pt x="0" y="0"/>
                                  </a:moveTo>
                                  <a:lnTo>
                                    <a:pt x="10860" y="0"/>
                                  </a:lnTo>
                                </a:path>
                              </a:pathLst>
                            </a:custGeom>
                            <a:noFill/>
                            <a:ln w="2108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xmlns:w16du="http://schemas.microsoft.com/office/word/2023/wordml/word16du">
            <w:pict>
              <v:group w14:anchorId="1BC216AF" id="Group 2" o:spid="_x0000_s1026" style="width:519pt;height:4.5pt;mso-position-horizontal-relative:char;mso-position-vertical-relative:line" coordorigin="17,16" coordsize="1086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">
                <v:group id="Group 5" o:spid="_x0000_s1027" style="position:absolute;left:17;top:16;width:10860;height:2" coordorigin="17,16"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6" o:spid="_x0000_s1028" style="position:absolute;left:17;top:16;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" path="m,l10860,e" filled="f" strokeweight="1.66pt">
                    <v:path arrowok="t" o:connecttype="custom" o:connectlocs="0,0;10860,0" o:connectangles="0,0"/>
                  </v:shape>
                </v:group>
                <v:group id="Group 3" o:spid="_x0000_s1029" style="position:absolute;left:17;top:77;width:10860;height:2" coordorigin="17,77"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4" o:spid="_x0000_s1030" style="position:absolute;left:17;top:77;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" path="m,l10860,e" filled="f" strokeweight="1.66pt">
                    <v:path arrowok="t" o:connecttype="custom" o:connectlocs="0,0;10860,0" o:connectangles="0,0"/>
                  </v:shape>
                </v:group>
                <w10:anchorlock/>
              </v:group>
            </w:pict>
          </mc:Fallback>
        </mc:AlternateContent>
      </w:r>
    </w:p>
    <w:p w14:paraId="1F832C6B" w14:textId="2A6B0858" w:rsidR="00C325AF" w:rsidRPr="00DE1945" w:rsidRDefault="00960D0E" w:rsidP="00DE1945">
      <w:pPr>
        <w:spacing w:line="277" w:lineRule="exact"/>
        <w:ind w:left="140"/>
        <w:contextualSpacing/>
        <w:rPr>
          <w:rFonts w:ascii="Book Antiqua" w:eastAsia="Book Antiqua" w:hAnsi="Book Antiqua" w:cs="Book Antiqua"/>
          <w:sz w:val="19"/>
          <w:szCs w:val="19"/>
        </w:rPr>
      </w:pPr>
      <w:r w:rsidRPr="00DE1945">
        <w:rPr>
          <w:rFonts w:ascii="Book Antiqua" w:hAnsi="Book Antiqua"/>
          <w:b/>
          <w:sz w:val="24"/>
        </w:rPr>
        <w:t>S</w:t>
      </w:r>
      <w:r w:rsidRPr="00DE1945">
        <w:rPr>
          <w:rFonts w:ascii="Book Antiqua" w:hAnsi="Book Antiqua"/>
          <w:b/>
          <w:sz w:val="19"/>
        </w:rPr>
        <w:t>ERVICE</w:t>
      </w:r>
    </w:p>
    <w:p w14:paraId="064BC4DD" w14:textId="77777777" w:rsidR="00C325AF" w:rsidRPr="00DE1945" w:rsidRDefault="00C325AF" w:rsidP="00DE1945">
      <w:pPr>
        <w:contextualSpacing/>
        <w:rPr>
          <w:rFonts w:ascii="Book Antiqua" w:eastAsia="Book Antiqua" w:hAnsi="Book Antiqua" w:cs="Book Antiqua"/>
          <w:b/>
          <w:bCs/>
          <w:sz w:val="20"/>
          <w:szCs w:val="20"/>
        </w:rPr>
      </w:pPr>
    </w:p>
    <w:p w14:paraId="23CC0A69" w14:textId="77777777" w:rsidR="00C325AF" w:rsidRPr="00DE1945" w:rsidRDefault="00960D0E" w:rsidP="00DE1945">
      <w:pPr>
        <w:ind w:left="140"/>
        <w:contextualSpacing/>
        <w:rPr>
          <w:rFonts w:ascii="Book Antiqua" w:eastAsia="Book Antiqua" w:hAnsi="Book Antiqua" w:cs="Book Antiqua"/>
          <w:sz w:val="18"/>
          <w:szCs w:val="18"/>
        </w:rPr>
      </w:pPr>
      <w:r w:rsidRPr="00DE1945">
        <w:rPr>
          <w:rFonts w:ascii="Book Antiqua" w:hAnsi="Book Antiqua"/>
          <w:b/>
        </w:rPr>
        <w:t>P</w:t>
      </w:r>
      <w:r w:rsidRPr="00DE1945">
        <w:rPr>
          <w:rFonts w:ascii="Book Antiqua" w:hAnsi="Book Antiqua"/>
          <w:b/>
          <w:sz w:val="18"/>
        </w:rPr>
        <w:t>ROFESSIONAL</w:t>
      </w:r>
    </w:p>
    <w:p w14:paraId="65B8137E" w14:textId="77777777" w:rsidR="00C325AF" w:rsidRPr="00DE1945" w:rsidRDefault="00C325AF" w:rsidP="00DE1945">
      <w:pPr>
        <w:contextualSpacing/>
        <w:rPr>
          <w:rFonts w:ascii="Book Antiqua" w:eastAsia="Book Antiqua" w:hAnsi="Book Antiqua" w:cs="Book Antiqua"/>
          <w:b/>
          <w:bCs/>
          <w:sz w:val="20"/>
          <w:szCs w:val="20"/>
        </w:rPr>
      </w:pPr>
    </w:p>
    <w:p w14:paraId="61D0AF33" w14:textId="77777777" w:rsidR="00C325AF" w:rsidRPr="00DE1945" w:rsidRDefault="00960D0E" w:rsidP="00DE1945">
      <w:pPr>
        <w:pStyle w:val="Heading1"/>
        <w:ind w:left="138"/>
        <w:contextualSpacing/>
        <w:rPr>
          <w:b w:val="0"/>
          <w:bCs w:val="0"/>
        </w:rPr>
      </w:pPr>
      <w:r w:rsidRPr="00DE1945">
        <w:t>Affiliations</w:t>
      </w:r>
    </w:p>
    <w:p w14:paraId="1DDE1CFC" w14:textId="77777777" w:rsidR="00C325AF" w:rsidRPr="00DE1945" w:rsidRDefault="00C325AF" w:rsidP="00DE1945">
      <w:pPr>
        <w:contextualSpacing/>
        <w:rPr>
          <w:rFonts w:ascii="Book Antiqua" w:eastAsia="Book Antiqua" w:hAnsi="Book Antiqua" w:cs="Book Antiqua"/>
          <w:b/>
          <w:bCs/>
          <w:sz w:val="20"/>
          <w:szCs w:val="20"/>
        </w:rPr>
      </w:pPr>
    </w:p>
    <w:p w14:paraId="6D0AA0C6" w14:textId="77777777" w:rsidR="00C325AF" w:rsidRPr="00DE1945" w:rsidRDefault="00960D0E" w:rsidP="00DE1945">
      <w:pPr>
        <w:numPr>
          <w:ilvl w:val="0"/>
          <w:numId w:val="4"/>
        </w:numPr>
        <w:tabs>
          <w:tab w:val="left" w:pos="860"/>
        </w:tabs>
        <w:contextualSpacing/>
        <w:rPr>
          <w:rFonts w:ascii="Book Antiqua" w:eastAsia="Book Antiqua" w:hAnsi="Book Antiqua" w:cs="Book Antiqua"/>
          <w:sz w:val="20"/>
          <w:szCs w:val="20"/>
        </w:rPr>
      </w:pPr>
      <w:r w:rsidRPr="00DE1945">
        <w:rPr>
          <w:rFonts w:ascii="Book Antiqua" w:hAnsi="Book Antiqua"/>
          <w:i/>
          <w:sz w:val="20"/>
        </w:rPr>
        <w:t xml:space="preserve">Virginia Alliance of Health, Physical Education, Recreation and Dance </w:t>
      </w:r>
      <w:r w:rsidRPr="00DE1945">
        <w:rPr>
          <w:rFonts w:ascii="Book Antiqua" w:hAnsi="Book Antiqua"/>
          <w:sz w:val="20"/>
        </w:rPr>
        <w:t>(1987-1991)</w:t>
      </w:r>
    </w:p>
    <w:p w14:paraId="4BC6B2BB" w14:textId="77777777" w:rsidR="00C325AF" w:rsidRPr="00DE1945" w:rsidRDefault="00960D0E" w:rsidP="00DE1945">
      <w:pPr>
        <w:numPr>
          <w:ilvl w:val="0"/>
          <w:numId w:val="4"/>
        </w:numPr>
        <w:tabs>
          <w:tab w:val="left" w:pos="860"/>
        </w:tabs>
        <w:spacing w:line="257" w:lineRule="exact"/>
        <w:contextualSpacing/>
        <w:rPr>
          <w:rFonts w:ascii="Book Antiqua" w:eastAsia="Book Antiqua" w:hAnsi="Book Antiqua" w:cs="Book Antiqua"/>
          <w:sz w:val="20"/>
          <w:szCs w:val="20"/>
        </w:rPr>
      </w:pPr>
      <w:r w:rsidRPr="00DE1945">
        <w:rPr>
          <w:rFonts w:ascii="Book Antiqua" w:hAnsi="Book Antiqua"/>
          <w:i/>
          <w:sz w:val="20"/>
        </w:rPr>
        <w:t xml:space="preserve">Virginia Society of Cardiovascular Rehabilitation </w:t>
      </w:r>
      <w:r w:rsidRPr="00DE1945">
        <w:rPr>
          <w:rFonts w:ascii="Book Antiqua" w:hAnsi="Book Antiqua"/>
          <w:sz w:val="20"/>
        </w:rPr>
        <w:t>(1989-1993)</w:t>
      </w:r>
    </w:p>
    <w:p w14:paraId="20C391DE" w14:textId="77777777" w:rsidR="00C325AF" w:rsidRPr="00DE1945" w:rsidRDefault="00960D0E" w:rsidP="00DE1945">
      <w:pPr>
        <w:numPr>
          <w:ilvl w:val="0"/>
          <w:numId w:val="4"/>
        </w:numPr>
        <w:tabs>
          <w:tab w:val="left" w:pos="860"/>
        </w:tabs>
        <w:spacing w:line="254" w:lineRule="exact"/>
        <w:contextualSpacing/>
        <w:rPr>
          <w:rFonts w:ascii="Book Antiqua" w:eastAsia="Book Antiqua" w:hAnsi="Book Antiqua" w:cs="Book Antiqua"/>
          <w:sz w:val="20"/>
          <w:szCs w:val="20"/>
        </w:rPr>
      </w:pPr>
      <w:r w:rsidRPr="00DE1945">
        <w:rPr>
          <w:rFonts w:ascii="Book Antiqua" w:hAnsi="Book Antiqua"/>
          <w:i/>
          <w:sz w:val="20"/>
        </w:rPr>
        <w:t xml:space="preserve">Southeast Region of the National Wellness Association </w:t>
      </w:r>
      <w:r w:rsidRPr="00DE1945">
        <w:rPr>
          <w:rFonts w:ascii="Book Antiqua" w:hAnsi="Book Antiqua"/>
          <w:sz w:val="20"/>
        </w:rPr>
        <w:t>(1987-89)</w:t>
      </w:r>
    </w:p>
    <w:p w14:paraId="09BFB4A3" w14:textId="77777777" w:rsidR="00C325AF" w:rsidRPr="00DE1945" w:rsidRDefault="00960D0E" w:rsidP="00DE1945">
      <w:pPr>
        <w:numPr>
          <w:ilvl w:val="0"/>
          <w:numId w:val="4"/>
        </w:numPr>
        <w:tabs>
          <w:tab w:val="left" w:pos="860"/>
        </w:tabs>
        <w:spacing w:line="255" w:lineRule="exact"/>
        <w:contextualSpacing/>
        <w:rPr>
          <w:rFonts w:ascii="Book Antiqua" w:eastAsia="Book Antiqua" w:hAnsi="Book Antiqua" w:cs="Book Antiqua"/>
          <w:sz w:val="20"/>
          <w:szCs w:val="20"/>
        </w:rPr>
      </w:pPr>
      <w:r w:rsidRPr="00DE1945">
        <w:rPr>
          <w:rFonts w:ascii="Book Antiqua" w:hAnsi="Book Antiqua"/>
          <w:i/>
          <w:sz w:val="20"/>
        </w:rPr>
        <w:t xml:space="preserve">American Alliance of Health, Physical Education, Recreation, and Dance National Wellness Association </w:t>
      </w:r>
      <w:r w:rsidRPr="00DE1945">
        <w:rPr>
          <w:rFonts w:ascii="Book Antiqua" w:hAnsi="Book Antiqua"/>
          <w:sz w:val="20"/>
        </w:rPr>
        <w:t>(1985-1991)</w:t>
      </w:r>
    </w:p>
    <w:p w14:paraId="1A819387" w14:textId="77777777" w:rsidR="00C325AF" w:rsidRPr="00DE1945" w:rsidRDefault="00960D0E" w:rsidP="00DE1945">
      <w:pPr>
        <w:numPr>
          <w:ilvl w:val="0"/>
          <w:numId w:val="4"/>
        </w:numPr>
        <w:tabs>
          <w:tab w:val="left" w:pos="860"/>
        </w:tabs>
        <w:spacing w:line="257" w:lineRule="exact"/>
        <w:contextualSpacing/>
        <w:rPr>
          <w:rFonts w:ascii="Book Antiqua" w:eastAsia="Book Antiqua" w:hAnsi="Book Antiqua" w:cs="Book Antiqua"/>
          <w:sz w:val="20"/>
          <w:szCs w:val="20"/>
        </w:rPr>
      </w:pPr>
      <w:r w:rsidRPr="00DE1945">
        <w:rPr>
          <w:rFonts w:ascii="Book Antiqua" w:hAnsi="Book Antiqua"/>
          <w:i/>
          <w:sz w:val="20"/>
        </w:rPr>
        <w:t xml:space="preserve">American Association of Cardiovascular and Pulmonary Rehabilitation </w:t>
      </w:r>
      <w:r w:rsidRPr="00DE1945">
        <w:rPr>
          <w:rFonts w:ascii="Book Antiqua" w:hAnsi="Book Antiqua"/>
          <w:sz w:val="20"/>
        </w:rPr>
        <w:t>(1992-93)</w:t>
      </w:r>
    </w:p>
    <w:p w14:paraId="7805725D" w14:textId="77777777" w:rsidR="00C325AF" w:rsidRPr="00DE1945" w:rsidRDefault="00960D0E" w:rsidP="00DE1945">
      <w:pPr>
        <w:numPr>
          <w:ilvl w:val="0"/>
          <w:numId w:val="4"/>
        </w:numPr>
        <w:tabs>
          <w:tab w:val="left" w:pos="860"/>
        </w:tabs>
        <w:spacing w:line="257" w:lineRule="exact"/>
        <w:contextualSpacing/>
        <w:rPr>
          <w:rFonts w:ascii="Book Antiqua" w:eastAsia="Book Antiqua" w:hAnsi="Book Antiqua" w:cs="Book Antiqua"/>
          <w:sz w:val="20"/>
          <w:szCs w:val="20"/>
        </w:rPr>
      </w:pPr>
      <w:r w:rsidRPr="00DE1945">
        <w:rPr>
          <w:rFonts w:ascii="Book Antiqua" w:hAnsi="Book Antiqua"/>
          <w:i/>
          <w:sz w:val="20"/>
        </w:rPr>
        <w:lastRenderedPageBreak/>
        <w:t xml:space="preserve">Southeast Chapter of the American College of Sports Medicine </w:t>
      </w:r>
      <w:r w:rsidRPr="00DE1945">
        <w:rPr>
          <w:rFonts w:ascii="Book Antiqua" w:hAnsi="Book Antiqua"/>
          <w:sz w:val="20"/>
        </w:rPr>
        <w:t>(1985-2002)</w:t>
      </w:r>
    </w:p>
    <w:p w14:paraId="04014F34" w14:textId="77777777" w:rsidR="00C325AF" w:rsidRPr="00DE1945" w:rsidRDefault="00960D0E" w:rsidP="00DE1945">
      <w:pPr>
        <w:numPr>
          <w:ilvl w:val="0"/>
          <w:numId w:val="4"/>
        </w:numPr>
        <w:tabs>
          <w:tab w:val="left" w:pos="860"/>
        </w:tabs>
        <w:spacing w:line="257" w:lineRule="exact"/>
        <w:contextualSpacing/>
        <w:rPr>
          <w:rFonts w:ascii="Book Antiqua" w:eastAsia="Book Antiqua" w:hAnsi="Book Antiqua" w:cs="Book Antiqua"/>
          <w:sz w:val="20"/>
          <w:szCs w:val="20"/>
        </w:rPr>
      </w:pPr>
      <w:r w:rsidRPr="00DE1945">
        <w:rPr>
          <w:rFonts w:ascii="Book Antiqua" w:hAnsi="Book Antiqua"/>
          <w:i/>
          <w:sz w:val="20"/>
        </w:rPr>
        <w:t xml:space="preserve">American College of Sports Medicine </w:t>
      </w:r>
      <w:r w:rsidRPr="00DE1945">
        <w:rPr>
          <w:rFonts w:ascii="Book Antiqua" w:hAnsi="Book Antiqua"/>
          <w:sz w:val="20"/>
        </w:rPr>
        <w:t>(1986 to present)</w:t>
      </w:r>
    </w:p>
    <w:p w14:paraId="41482348" w14:textId="77777777" w:rsidR="00C325AF" w:rsidRPr="00DE1945" w:rsidRDefault="00960D0E" w:rsidP="00DE1945">
      <w:pPr>
        <w:numPr>
          <w:ilvl w:val="0"/>
          <w:numId w:val="4"/>
        </w:numPr>
        <w:tabs>
          <w:tab w:val="left" w:pos="860"/>
        </w:tabs>
        <w:spacing w:line="254" w:lineRule="exact"/>
        <w:contextualSpacing/>
        <w:rPr>
          <w:rFonts w:ascii="Book Antiqua" w:eastAsia="Book Antiqua" w:hAnsi="Book Antiqua" w:cs="Book Antiqua"/>
          <w:sz w:val="20"/>
          <w:szCs w:val="20"/>
        </w:rPr>
      </w:pPr>
      <w:r w:rsidRPr="00DE1945">
        <w:rPr>
          <w:rFonts w:ascii="Book Antiqua" w:hAnsi="Book Antiqua"/>
          <w:i/>
          <w:sz w:val="20"/>
        </w:rPr>
        <w:t xml:space="preserve">National Strength and Conditioning Association </w:t>
      </w:r>
      <w:r w:rsidRPr="00DE1945">
        <w:rPr>
          <w:rFonts w:ascii="Book Antiqua" w:hAnsi="Book Antiqua"/>
          <w:sz w:val="20"/>
        </w:rPr>
        <w:t>(1995 to present)</w:t>
      </w:r>
    </w:p>
    <w:p w14:paraId="077E4D23" w14:textId="77777777" w:rsidR="00C325AF" w:rsidRPr="00DE1945" w:rsidRDefault="00960D0E" w:rsidP="00DE1945">
      <w:pPr>
        <w:numPr>
          <w:ilvl w:val="0"/>
          <w:numId w:val="4"/>
        </w:numPr>
        <w:tabs>
          <w:tab w:val="left" w:pos="860"/>
        </w:tabs>
        <w:spacing w:line="254" w:lineRule="exact"/>
        <w:contextualSpacing/>
        <w:rPr>
          <w:rFonts w:ascii="Book Antiqua" w:eastAsia="Book Antiqua" w:hAnsi="Book Antiqua" w:cs="Book Antiqua"/>
          <w:sz w:val="20"/>
          <w:szCs w:val="20"/>
        </w:rPr>
      </w:pPr>
      <w:r w:rsidRPr="00DE1945">
        <w:rPr>
          <w:rFonts w:ascii="Book Antiqua" w:hAnsi="Book Antiqua"/>
          <w:i/>
          <w:sz w:val="20"/>
        </w:rPr>
        <w:t xml:space="preserve">American Society of Exercise Physiology </w:t>
      </w:r>
      <w:r w:rsidRPr="00DE1945">
        <w:rPr>
          <w:rFonts w:ascii="Book Antiqua" w:hAnsi="Book Antiqua"/>
          <w:sz w:val="20"/>
        </w:rPr>
        <w:t>(1997 to 2003)</w:t>
      </w:r>
    </w:p>
    <w:p w14:paraId="1361F23D" w14:textId="77777777" w:rsidR="00C325AF" w:rsidRPr="00DE1945" w:rsidRDefault="00960D0E" w:rsidP="00DE1945">
      <w:pPr>
        <w:numPr>
          <w:ilvl w:val="0"/>
          <w:numId w:val="4"/>
        </w:numPr>
        <w:tabs>
          <w:tab w:val="left" w:pos="860"/>
        </w:tabs>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 xml:space="preserve">International Society of Sports Nutrition </w:t>
      </w:r>
      <w:r w:rsidRPr="00DE1945">
        <w:rPr>
          <w:rFonts w:ascii="Book Antiqua" w:eastAsia="Book Antiqua" w:hAnsi="Book Antiqua" w:cs="Book Antiqua"/>
          <w:sz w:val="20"/>
          <w:szCs w:val="20"/>
        </w:rPr>
        <w:t xml:space="preserve">(2003 to present) – </w:t>
      </w:r>
      <w:r w:rsidR="00843699" w:rsidRPr="00DE1945">
        <w:rPr>
          <w:rFonts w:ascii="Book Antiqua" w:eastAsia="Book Antiqua" w:hAnsi="Book Antiqua" w:cs="Book Antiqua"/>
          <w:sz w:val="20"/>
          <w:szCs w:val="20"/>
        </w:rPr>
        <w:t>Co-</w:t>
      </w:r>
      <w:r w:rsidRPr="00DE1945">
        <w:rPr>
          <w:rFonts w:ascii="Book Antiqua" w:eastAsia="Book Antiqua" w:hAnsi="Book Antiqua" w:cs="Book Antiqua"/>
          <w:sz w:val="20"/>
          <w:szCs w:val="20"/>
        </w:rPr>
        <w:t>Found</w:t>
      </w:r>
      <w:r w:rsidR="00843699" w:rsidRPr="00DE1945">
        <w:rPr>
          <w:rFonts w:ascii="Book Antiqua" w:eastAsia="Book Antiqua" w:hAnsi="Book Antiqua" w:cs="Book Antiqua"/>
          <w:sz w:val="20"/>
          <w:szCs w:val="20"/>
        </w:rPr>
        <w:t>er</w:t>
      </w:r>
    </w:p>
    <w:p w14:paraId="2F96BC51" w14:textId="77777777" w:rsidR="00C325AF" w:rsidRPr="00DE1945" w:rsidRDefault="00960D0E" w:rsidP="00DE1945">
      <w:pPr>
        <w:numPr>
          <w:ilvl w:val="0"/>
          <w:numId w:val="4"/>
        </w:numPr>
        <w:tabs>
          <w:tab w:val="left" w:pos="860"/>
        </w:tabs>
        <w:spacing w:line="257" w:lineRule="exact"/>
        <w:contextualSpacing/>
        <w:rPr>
          <w:rFonts w:ascii="Book Antiqua" w:eastAsia="Book Antiqua" w:hAnsi="Book Antiqua" w:cs="Book Antiqua"/>
          <w:sz w:val="20"/>
          <w:szCs w:val="20"/>
        </w:rPr>
      </w:pPr>
      <w:r w:rsidRPr="00DE1945">
        <w:rPr>
          <w:rFonts w:ascii="Book Antiqua" w:hAnsi="Book Antiqua"/>
          <w:i/>
          <w:sz w:val="20"/>
        </w:rPr>
        <w:t xml:space="preserve">American Kinesiology Association </w:t>
      </w:r>
      <w:r w:rsidRPr="00DE1945">
        <w:rPr>
          <w:rFonts w:ascii="Book Antiqua" w:hAnsi="Book Antiqua"/>
          <w:sz w:val="20"/>
        </w:rPr>
        <w:t>(2010 to present)</w:t>
      </w:r>
    </w:p>
    <w:p w14:paraId="44C34512" w14:textId="77777777" w:rsidR="00C325AF" w:rsidRPr="00DE1945" w:rsidRDefault="00960D0E" w:rsidP="00DE1945">
      <w:pPr>
        <w:numPr>
          <w:ilvl w:val="0"/>
          <w:numId w:val="4"/>
        </w:numPr>
        <w:tabs>
          <w:tab w:val="left" w:pos="860"/>
        </w:tabs>
        <w:spacing w:line="257" w:lineRule="exact"/>
        <w:contextualSpacing/>
        <w:rPr>
          <w:rFonts w:ascii="Book Antiqua" w:eastAsia="Book Antiqua" w:hAnsi="Book Antiqua" w:cs="Book Antiqua"/>
          <w:sz w:val="20"/>
          <w:szCs w:val="20"/>
        </w:rPr>
      </w:pPr>
      <w:r w:rsidRPr="00DE1945">
        <w:rPr>
          <w:rFonts w:ascii="Book Antiqua" w:hAnsi="Book Antiqua"/>
          <w:i/>
          <w:sz w:val="20"/>
        </w:rPr>
        <w:t xml:space="preserve">American College of Nutrition </w:t>
      </w:r>
      <w:r w:rsidRPr="00DE1945">
        <w:rPr>
          <w:rFonts w:ascii="Book Antiqua" w:hAnsi="Book Antiqua"/>
          <w:sz w:val="20"/>
        </w:rPr>
        <w:t>(2013 to present)</w:t>
      </w:r>
    </w:p>
    <w:p w14:paraId="123D8E9F" w14:textId="77777777" w:rsidR="00C325AF" w:rsidRPr="00DE1945" w:rsidRDefault="00960D0E" w:rsidP="00DE1945">
      <w:pPr>
        <w:numPr>
          <w:ilvl w:val="0"/>
          <w:numId w:val="4"/>
        </w:numPr>
        <w:tabs>
          <w:tab w:val="left" w:pos="860"/>
        </w:tabs>
        <w:spacing w:line="257" w:lineRule="exact"/>
        <w:ind w:left="859"/>
        <w:contextualSpacing/>
        <w:rPr>
          <w:rFonts w:ascii="Book Antiqua" w:eastAsia="Book Antiqua" w:hAnsi="Book Antiqua" w:cs="Book Antiqua"/>
          <w:sz w:val="20"/>
          <w:szCs w:val="20"/>
        </w:rPr>
      </w:pPr>
      <w:r w:rsidRPr="00DE1945">
        <w:rPr>
          <w:rFonts w:ascii="Book Antiqua" w:hAnsi="Book Antiqua"/>
          <w:i/>
          <w:sz w:val="20"/>
        </w:rPr>
        <w:t xml:space="preserve">American Society of Nutrition </w:t>
      </w:r>
      <w:r w:rsidRPr="00DE1945">
        <w:rPr>
          <w:rFonts w:ascii="Book Antiqua" w:hAnsi="Book Antiqua"/>
          <w:sz w:val="20"/>
        </w:rPr>
        <w:t>(2014 to present)</w:t>
      </w:r>
    </w:p>
    <w:p w14:paraId="5E951D63" w14:textId="77777777" w:rsidR="00FC7963" w:rsidRPr="00DE1945" w:rsidRDefault="00FC7963" w:rsidP="00DE1945">
      <w:pPr>
        <w:numPr>
          <w:ilvl w:val="0"/>
          <w:numId w:val="4"/>
        </w:numPr>
        <w:tabs>
          <w:tab w:val="left" w:pos="860"/>
        </w:tabs>
        <w:spacing w:line="257" w:lineRule="exact"/>
        <w:ind w:left="859"/>
        <w:contextualSpacing/>
        <w:rPr>
          <w:rFonts w:ascii="Book Antiqua" w:eastAsia="Book Antiqua" w:hAnsi="Book Antiqua" w:cs="Book Antiqua"/>
          <w:sz w:val="20"/>
          <w:szCs w:val="20"/>
        </w:rPr>
      </w:pPr>
      <w:r w:rsidRPr="00DE1945">
        <w:rPr>
          <w:rFonts w:ascii="Book Antiqua" w:hAnsi="Book Antiqua"/>
          <w:i/>
          <w:sz w:val="20"/>
        </w:rPr>
        <w:t xml:space="preserve">American Public Health Association </w:t>
      </w:r>
      <w:r w:rsidRPr="00DE1945">
        <w:rPr>
          <w:rFonts w:ascii="Book Antiqua" w:hAnsi="Book Antiqua"/>
          <w:sz w:val="20"/>
        </w:rPr>
        <w:t>(2014 to present)</w:t>
      </w:r>
    </w:p>
    <w:p w14:paraId="19953E93" w14:textId="77777777" w:rsidR="00956E79" w:rsidRPr="00DE1945" w:rsidRDefault="00956E79" w:rsidP="00DE1945">
      <w:pPr>
        <w:numPr>
          <w:ilvl w:val="0"/>
          <w:numId w:val="4"/>
        </w:numPr>
        <w:tabs>
          <w:tab w:val="left" w:pos="860"/>
        </w:tabs>
        <w:spacing w:line="257" w:lineRule="exact"/>
        <w:ind w:left="859"/>
        <w:contextualSpacing/>
        <w:rPr>
          <w:rFonts w:ascii="Book Antiqua" w:eastAsia="Book Antiqua" w:hAnsi="Book Antiqua" w:cs="Book Antiqua"/>
          <w:sz w:val="20"/>
          <w:szCs w:val="20"/>
        </w:rPr>
      </w:pPr>
      <w:r w:rsidRPr="00DE1945">
        <w:rPr>
          <w:rFonts w:ascii="Book Antiqua" w:hAnsi="Book Antiqua"/>
          <w:i/>
          <w:sz w:val="20"/>
        </w:rPr>
        <w:t xml:space="preserve">American Education Research Association </w:t>
      </w:r>
      <w:r w:rsidRPr="00DE1945">
        <w:rPr>
          <w:rFonts w:ascii="Book Antiqua" w:hAnsi="Book Antiqua"/>
          <w:sz w:val="20"/>
        </w:rPr>
        <w:t>(2017 to present)</w:t>
      </w:r>
    </w:p>
    <w:p w14:paraId="0D8E5E8E" w14:textId="77777777" w:rsidR="00C325AF" w:rsidRPr="00DE1945" w:rsidRDefault="00C325AF" w:rsidP="00DE1945">
      <w:pPr>
        <w:contextualSpacing/>
        <w:rPr>
          <w:rFonts w:ascii="Book Antiqua" w:eastAsia="Book Antiqua" w:hAnsi="Book Antiqua" w:cs="Book Antiqua"/>
          <w:sz w:val="19"/>
          <w:szCs w:val="19"/>
        </w:rPr>
      </w:pPr>
    </w:p>
    <w:p w14:paraId="29CE1633" w14:textId="77777777" w:rsidR="00C325AF" w:rsidRPr="00DE1945" w:rsidRDefault="00960D0E" w:rsidP="00DE1945">
      <w:pPr>
        <w:pStyle w:val="Heading1"/>
        <w:ind w:left="139"/>
        <w:contextualSpacing/>
        <w:rPr>
          <w:b w:val="0"/>
          <w:bCs w:val="0"/>
        </w:rPr>
      </w:pPr>
      <w:r w:rsidRPr="00DE1945">
        <w:t>Committees</w:t>
      </w:r>
    </w:p>
    <w:p w14:paraId="6236673C" w14:textId="77777777" w:rsidR="00C325AF" w:rsidRPr="00DE1945" w:rsidRDefault="00C325AF" w:rsidP="00DE1945">
      <w:pPr>
        <w:contextualSpacing/>
        <w:rPr>
          <w:rFonts w:ascii="Book Antiqua" w:eastAsia="Book Antiqua" w:hAnsi="Book Antiqua" w:cs="Book Antiqua"/>
          <w:b/>
          <w:bCs/>
          <w:sz w:val="20"/>
          <w:szCs w:val="20"/>
        </w:rPr>
      </w:pPr>
    </w:p>
    <w:p w14:paraId="5C23584A" w14:textId="77777777" w:rsidR="00C325AF" w:rsidRPr="00DE1945" w:rsidRDefault="00960D0E" w:rsidP="00DE1945">
      <w:pPr>
        <w:numPr>
          <w:ilvl w:val="0"/>
          <w:numId w:val="4"/>
        </w:numPr>
        <w:tabs>
          <w:tab w:val="left" w:pos="860"/>
        </w:tabs>
        <w:spacing w:line="257" w:lineRule="exact"/>
        <w:ind w:left="859"/>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 xml:space="preserve">American Heart Association – Tidewater, </w:t>
      </w:r>
      <w:r w:rsidRPr="00DE1945">
        <w:rPr>
          <w:rFonts w:ascii="Book Antiqua" w:eastAsia="Book Antiqua" w:hAnsi="Book Antiqua" w:cs="Book Antiqua"/>
          <w:b/>
          <w:bCs/>
          <w:sz w:val="20"/>
          <w:szCs w:val="20"/>
        </w:rPr>
        <w:t>Heart at Work Committee (</w:t>
      </w:r>
      <w:r w:rsidRPr="00DE1945">
        <w:rPr>
          <w:rFonts w:ascii="Book Antiqua" w:eastAsia="Book Antiqua" w:hAnsi="Book Antiqua" w:cs="Book Antiqua"/>
          <w:sz w:val="20"/>
          <w:szCs w:val="20"/>
        </w:rPr>
        <w:t>1987-90)</w:t>
      </w:r>
    </w:p>
    <w:p w14:paraId="52FEF383" w14:textId="77777777" w:rsidR="00C325AF" w:rsidRPr="00DE1945" w:rsidRDefault="00960D0E" w:rsidP="00DE1945">
      <w:pPr>
        <w:numPr>
          <w:ilvl w:val="0"/>
          <w:numId w:val="4"/>
        </w:numPr>
        <w:tabs>
          <w:tab w:val="left" w:pos="860"/>
        </w:tabs>
        <w:spacing w:line="257" w:lineRule="exact"/>
        <w:ind w:left="859"/>
        <w:contextualSpacing/>
        <w:rPr>
          <w:rFonts w:ascii="Book Antiqua" w:eastAsia="Book Antiqua" w:hAnsi="Book Antiqua" w:cs="Book Antiqua"/>
          <w:sz w:val="20"/>
          <w:szCs w:val="20"/>
        </w:rPr>
      </w:pPr>
      <w:r w:rsidRPr="00DE1945">
        <w:rPr>
          <w:rFonts w:ascii="Book Antiqua" w:hAnsi="Book Antiqua"/>
          <w:i/>
          <w:sz w:val="20"/>
        </w:rPr>
        <w:t xml:space="preserve">American College of Sports Medicine, </w:t>
      </w:r>
      <w:r w:rsidRPr="00DE1945">
        <w:rPr>
          <w:rFonts w:ascii="Book Antiqua" w:hAnsi="Book Antiqua"/>
          <w:b/>
          <w:sz w:val="20"/>
        </w:rPr>
        <w:t>Health Fitness Instructor Certification Committee (</w:t>
      </w:r>
      <w:r w:rsidRPr="00DE1945">
        <w:rPr>
          <w:rFonts w:ascii="Book Antiqua" w:hAnsi="Book Antiqua"/>
          <w:sz w:val="20"/>
        </w:rPr>
        <w:t>1992-95)</w:t>
      </w:r>
    </w:p>
    <w:p w14:paraId="19D0C042" w14:textId="77777777" w:rsidR="00C325AF" w:rsidRPr="00DE1945" w:rsidRDefault="00960D0E" w:rsidP="00DE1945">
      <w:pPr>
        <w:numPr>
          <w:ilvl w:val="0"/>
          <w:numId w:val="4"/>
        </w:numPr>
        <w:tabs>
          <w:tab w:val="left" w:pos="860"/>
        </w:tabs>
        <w:spacing w:line="254" w:lineRule="exact"/>
        <w:ind w:left="859"/>
        <w:contextualSpacing/>
        <w:rPr>
          <w:rFonts w:ascii="Book Antiqua" w:eastAsia="Book Antiqua" w:hAnsi="Book Antiqua" w:cs="Book Antiqua"/>
          <w:sz w:val="20"/>
          <w:szCs w:val="20"/>
        </w:rPr>
      </w:pPr>
      <w:r w:rsidRPr="00DE1945">
        <w:rPr>
          <w:rFonts w:ascii="Book Antiqua" w:hAnsi="Book Antiqua"/>
          <w:i/>
          <w:sz w:val="20"/>
        </w:rPr>
        <w:t xml:space="preserve">National Wellness Association, </w:t>
      </w:r>
      <w:r w:rsidRPr="00DE1945">
        <w:rPr>
          <w:rFonts w:ascii="Book Antiqua" w:hAnsi="Book Antiqua"/>
          <w:b/>
          <w:sz w:val="20"/>
        </w:rPr>
        <w:t>Southeast Regional Advisory Board (</w:t>
      </w:r>
      <w:r w:rsidRPr="00DE1945">
        <w:rPr>
          <w:rFonts w:ascii="Book Antiqua" w:hAnsi="Book Antiqua"/>
          <w:sz w:val="20"/>
        </w:rPr>
        <w:t>1987-89)</w:t>
      </w:r>
    </w:p>
    <w:p w14:paraId="786C6B61" w14:textId="77777777" w:rsidR="00C325AF" w:rsidRPr="00DE1945" w:rsidRDefault="00960D0E" w:rsidP="00DE1945">
      <w:pPr>
        <w:numPr>
          <w:ilvl w:val="0"/>
          <w:numId w:val="4"/>
        </w:numPr>
        <w:tabs>
          <w:tab w:val="left" w:pos="860"/>
        </w:tabs>
        <w:ind w:left="859" w:right="771"/>
        <w:contextualSpacing/>
        <w:rPr>
          <w:rFonts w:ascii="Book Antiqua" w:eastAsia="Book Antiqua" w:hAnsi="Book Antiqua" w:cs="Book Antiqua"/>
          <w:sz w:val="20"/>
          <w:szCs w:val="20"/>
        </w:rPr>
      </w:pPr>
      <w:r w:rsidRPr="00DE1945">
        <w:rPr>
          <w:rFonts w:ascii="Book Antiqua" w:hAnsi="Book Antiqua"/>
          <w:i/>
          <w:sz w:val="20"/>
        </w:rPr>
        <w:t xml:space="preserve">Commonwealth of Virginia Council of Higher Education, Advisory Committee of Education for Health Professions and Occupations. </w:t>
      </w:r>
      <w:r w:rsidRPr="00DE1945">
        <w:rPr>
          <w:rFonts w:ascii="Book Antiqua" w:hAnsi="Book Antiqua"/>
          <w:b/>
          <w:sz w:val="20"/>
        </w:rPr>
        <w:t>Doctoral Program Reviewer (</w:t>
      </w:r>
      <w:r w:rsidRPr="00DE1945">
        <w:rPr>
          <w:rFonts w:ascii="Book Antiqua" w:hAnsi="Book Antiqua"/>
          <w:sz w:val="20"/>
        </w:rPr>
        <w:t>1990).</w:t>
      </w:r>
    </w:p>
    <w:p w14:paraId="72606C69" w14:textId="77777777" w:rsidR="00C325AF" w:rsidRPr="00DE1945" w:rsidRDefault="00960D0E" w:rsidP="00DE1945">
      <w:pPr>
        <w:numPr>
          <w:ilvl w:val="0"/>
          <w:numId w:val="4"/>
        </w:numPr>
        <w:tabs>
          <w:tab w:val="left" w:pos="860"/>
        </w:tabs>
        <w:spacing w:line="254" w:lineRule="exact"/>
        <w:ind w:left="859"/>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 xml:space="preserve">American Heart Association – Virginia, </w:t>
      </w:r>
      <w:r w:rsidRPr="00DE1945">
        <w:rPr>
          <w:rFonts w:ascii="Book Antiqua" w:eastAsia="Book Antiqua" w:hAnsi="Book Antiqua" w:cs="Book Antiqua"/>
          <w:b/>
          <w:bCs/>
          <w:sz w:val="20"/>
          <w:szCs w:val="20"/>
        </w:rPr>
        <w:t>Research Peer Review Subcommittee (</w:t>
      </w:r>
      <w:r w:rsidRPr="00DE1945">
        <w:rPr>
          <w:rFonts w:ascii="Book Antiqua" w:eastAsia="Book Antiqua" w:hAnsi="Book Antiqua" w:cs="Book Antiqua"/>
          <w:sz w:val="20"/>
          <w:szCs w:val="20"/>
        </w:rPr>
        <w:t>1993)</w:t>
      </w:r>
    </w:p>
    <w:p w14:paraId="782BE1DE" w14:textId="77777777" w:rsidR="00C325AF" w:rsidRPr="00DE1945" w:rsidRDefault="00960D0E" w:rsidP="00DE1945">
      <w:pPr>
        <w:numPr>
          <w:ilvl w:val="0"/>
          <w:numId w:val="4"/>
        </w:numPr>
        <w:tabs>
          <w:tab w:val="left" w:pos="860"/>
        </w:tabs>
        <w:spacing w:line="254" w:lineRule="exact"/>
        <w:ind w:left="859"/>
        <w:contextualSpacing/>
        <w:rPr>
          <w:rFonts w:ascii="Book Antiqua" w:eastAsia="Book Antiqua" w:hAnsi="Book Antiqua" w:cs="Book Antiqua"/>
          <w:sz w:val="20"/>
          <w:szCs w:val="20"/>
        </w:rPr>
      </w:pPr>
      <w:r w:rsidRPr="00DE1945">
        <w:rPr>
          <w:rFonts w:ascii="Book Antiqua" w:hAnsi="Book Antiqua"/>
          <w:i/>
          <w:sz w:val="20"/>
        </w:rPr>
        <w:t xml:space="preserve">United States Air Force, </w:t>
      </w:r>
      <w:r w:rsidRPr="00DE1945">
        <w:rPr>
          <w:rFonts w:ascii="Book Antiqua" w:hAnsi="Book Antiqua"/>
          <w:b/>
          <w:sz w:val="20"/>
        </w:rPr>
        <w:t>Fitness Process Action Team (</w:t>
      </w:r>
      <w:r w:rsidRPr="00DE1945">
        <w:rPr>
          <w:rFonts w:ascii="Book Antiqua" w:hAnsi="Book Antiqua"/>
          <w:sz w:val="20"/>
        </w:rPr>
        <w:t>1993)</w:t>
      </w:r>
    </w:p>
    <w:p w14:paraId="4684E6E0" w14:textId="77777777" w:rsidR="00C325AF" w:rsidRPr="00DE1945" w:rsidRDefault="00960D0E" w:rsidP="00DE1945">
      <w:pPr>
        <w:numPr>
          <w:ilvl w:val="0"/>
          <w:numId w:val="4"/>
        </w:numPr>
        <w:tabs>
          <w:tab w:val="left" w:pos="860"/>
        </w:tabs>
        <w:spacing w:line="254" w:lineRule="exact"/>
        <w:contextualSpacing/>
        <w:rPr>
          <w:rFonts w:ascii="Book Antiqua" w:eastAsia="Book Antiqua" w:hAnsi="Book Antiqua" w:cs="Book Antiqua"/>
          <w:sz w:val="20"/>
          <w:szCs w:val="20"/>
        </w:rPr>
      </w:pPr>
      <w:r w:rsidRPr="00DE1945">
        <w:rPr>
          <w:rFonts w:ascii="Book Antiqua" w:hAnsi="Book Antiqua"/>
          <w:i/>
          <w:sz w:val="20"/>
        </w:rPr>
        <w:t xml:space="preserve">National Institutes of Health, Member of pool of experts for ad-hoc committees. </w:t>
      </w:r>
      <w:r w:rsidRPr="00DE1945">
        <w:rPr>
          <w:rFonts w:ascii="Book Antiqua" w:hAnsi="Book Antiqua"/>
          <w:b/>
          <w:sz w:val="20"/>
        </w:rPr>
        <w:t>Office of Dietary Supplements (</w:t>
      </w:r>
      <w:r w:rsidRPr="00DE1945">
        <w:rPr>
          <w:rFonts w:ascii="Book Antiqua" w:hAnsi="Book Antiqua"/>
          <w:sz w:val="20"/>
        </w:rPr>
        <w:t>1998)</w:t>
      </w:r>
    </w:p>
    <w:p w14:paraId="739A087F" w14:textId="77777777" w:rsidR="00C325AF" w:rsidRPr="00DE1945" w:rsidRDefault="00960D0E" w:rsidP="00DE1945">
      <w:pPr>
        <w:numPr>
          <w:ilvl w:val="0"/>
          <w:numId w:val="4"/>
        </w:numPr>
        <w:tabs>
          <w:tab w:val="left" w:pos="860"/>
        </w:tabs>
        <w:ind w:right="965" w:hanging="361"/>
        <w:contextualSpacing/>
        <w:rPr>
          <w:rFonts w:ascii="Book Antiqua" w:eastAsia="Book Antiqua" w:hAnsi="Book Antiqua" w:cs="Book Antiqua"/>
          <w:sz w:val="20"/>
          <w:szCs w:val="20"/>
        </w:rPr>
      </w:pPr>
      <w:r w:rsidRPr="00DE1945">
        <w:rPr>
          <w:rFonts w:ascii="Book Antiqua" w:hAnsi="Book Antiqua"/>
          <w:i/>
          <w:sz w:val="20"/>
        </w:rPr>
        <w:t xml:space="preserve">American Society of Exercise Physiology, </w:t>
      </w:r>
      <w:r w:rsidRPr="00DE1945">
        <w:rPr>
          <w:rFonts w:ascii="Book Antiqua" w:hAnsi="Book Antiqua"/>
          <w:b/>
          <w:sz w:val="20"/>
        </w:rPr>
        <w:t>Member of the Certification, Accreditation, Research, and Annual Meeting Committees (</w:t>
      </w:r>
      <w:r w:rsidRPr="00DE1945">
        <w:rPr>
          <w:rFonts w:ascii="Book Antiqua" w:hAnsi="Book Antiqua"/>
          <w:sz w:val="20"/>
        </w:rPr>
        <w:t>1998-2003)</w:t>
      </w:r>
    </w:p>
    <w:p w14:paraId="7744EA44" w14:textId="77777777" w:rsidR="00C325AF" w:rsidRPr="00DE1945" w:rsidRDefault="00960D0E" w:rsidP="00DE1945">
      <w:pPr>
        <w:numPr>
          <w:ilvl w:val="0"/>
          <w:numId w:val="4"/>
        </w:numPr>
        <w:tabs>
          <w:tab w:val="left" w:pos="860"/>
        </w:tabs>
        <w:spacing w:line="257" w:lineRule="exact"/>
        <w:contextualSpacing/>
        <w:rPr>
          <w:rFonts w:ascii="Book Antiqua" w:eastAsia="Book Antiqua" w:hAnsi="Book Antiqua" w:cs="Book Antiqua"/>
          <w:sz w:val="20"/>
          <w:szCs w:val="20"/>
        </w:rPr>
      </w:pPr>
      <w:r w:rsidRPr="00DE1945">
        <w:rPr>
          <w:rFonts w:ascii="Book Antiqua" w:hAnsi="Book Antiqua"/>
          <w:i/>
          <w:sz w:val="20"/>
        </w:rPr>
        <w:t xml:space="preserve">American Society of Exercise Physiology, </w:t>
      </w:r>
      <w:r w:rsidRPr="00DE1945">
        <w:rPr>
          <w:rFonts w:ascii="Book Antiqua" w:hAnsi="Book Antiqua"/>
          <w:b/>
          <w:sz w:val="20"/>
        </w:rPr>
        <w:t xml:space="preserve">President </w:t>
      </w:r>
      <w:r w:rsidRPr="00DE1945">
        <w:rPr>
          <w:rFonts w:ascii="Book Antiqua" w:hAnsi="Book Antiqua"/>
          <w:sz w:val="20"/>
        </w:rPr>
        <w:t>(2001-2003)</w:t>
      </w:r>
    </w:p>
    <w:p w14:paraId="29DC35E7" w14:textId="77777777" w:rsidR="00C325AF" w:rsidRPr="00DE1945" w:rsidRDefault="00960D0E" w:rsidP="00DE1945">
      <w:pPr>
        <w:numPr>
          <w:ilvl w:val="0"/>
          <w:numId w:val="4"/>
        </w:numPr>
        <w:tabs>
          <w:tab w:val="left" w:pos="860"/>
        </w:tabs>
        <w:spacing w:line="257" w:lineRule="exact"/>
        <w:contextualSpacing/>
        <w:rPr>
          <w:rFonts w:ascii="Book Antiqua" w:eastAsia="Book Antiqua" w:hAnsi="Book Antiqua" w:cs="Book Antiqua"/>
          <w:sz w:val="20"/>
          <w:szCs w:val="20"/>
        </w:rPr>
      </w:pPr>
      <w:r w:rsidRPr="00DE1945">
        <w:rPr>
          <w:rFonts w:ascii="Book Antiqua" w:hAnsi="Book Antiqua"/>
          <w:i/>
          <w:sz w:val="20"/>
        </w:rPr>
        <w:t xml:space="preserve">International Society of Sport Nutrition, </w:t>
      </w:r>
      <w:r w:rsidRPr="00DE1945">
        <w:rPr>
          <w:rFonts w:ascii="Book Antiqua" w:hAnsi="Book Antiqua"/>
          <w:b/>
          <w:sz w:val="20"/>
        </w:rPr>
        <w:t xml:space="preserve">Member of Board of Directors </w:t>
      </w:r>
      <w:r w:rsidRPr="00DE1945">
        <w:rPr>
          <w:rFonts w:ascii="Book Antiqua" w:hAnsi="Book Antiqua"/>
          <w:sz w:val="20"/>
        </w:rPr>
        <w:t>(2003 to present)</w:t>
      </w:r>
    </w:p>
    <w:p w14:paraId="000CBADC" w14:textId="150E777D" w:rsidR="00517E42" w:rsidRPr="00DE1945" w:rsidRDefault="00652B0A" w:rsidP="00DE1945">
      <w:pPr>
        <w:numPr>
          <w:ilvl w:val="0"/>
          <w:numId w:val="4"/>
        </w:numPr>
        <w:tabs>
          <w:tab w:val="left" w:pos="860"/>
        </w:tabs>
        <w:spacing w:line="257" w:lineRule="exact"/>
        <w:contextualSpacing/>
        <w:rPr>
          <w:rFonts w:ascii="Book Antiqua" w:eastAsia="Book Antiqua" w:hAnsi="Book Antiqua" w:cs="Book Antiqua"/>
          <w:sz w:val="20"/>
          <w:szCs w:val="20"/>
        </w:rPr>
      </w:pPr>
      <w:r w:rsidRPr="00DE1945">
        <w:rPr>
          <w:rFonts w:ascii="Book Antiqua" w:hAnsi="Book Antiqua"/>
          <w:i/>
          <w:sz w:val="20"/>
        </w:rPr>
        <w:t xml:space="preserve">American Kinesiology Association, </w:t>
      </w:r>
      <w:r w:rsidRPr="00DE1945">
        <w:rPr>
          <w:rFonts w:ascii="Book Antiqua" w:hAnsi="Book Antiqua"/>
          <w:b/>
          <w:sz w:val="20"/>
        </w:rPr>
        <w:t>Member of the Board of Directors</w:t>
      </w:r>
      <w:r w:rsidRPr="00DE1945">
        <w:rPr>
          <w:rFonts w:ascii="Book Antiqua" w:hAnsi="Book Antiqua"/>
          <w:i/>
          <w:sz w:val="20"/>
        </w:rPr>
        <w:t xml:space="preserve"> </w:t>
      </w:r>
      <w:r w:rsidRPr="00DE1945">
        <w:rPr>
          <w:rFonts w:ascii="Book Antiqua" w:hAnsi="Book Antiqua"/>
          <w:sz w:val="20"/>
        </w:rPr>
        <w:t xml:space="preserve">(2014 to </w:t>
      </w:r>
      <w:r w:rsidR="00A304C6" w:rsidRPr="00DE1945">
        <w:rPr>
          <w:rFonts w:ascii="Book Antiqua" w:hAnsi="Book Antiqua"/>
          <w:sz w:val="20"/>
        </w:rPr>
        <w:t>2017</w:t>
      </w:r>
      <w:r w:rsidRPr="00DE1945">
        <w:rPr>
          <w:rFonts w:ascii="Book Antiqua" w:hAnsi="Book Antiqua"/>
          <w:sz w:val="20"/>
        </w:rPr>
        <w:t>)</w:t>
      </w:r>
    </w:p>
    <w:p w14:paraId="03693888" w14:textId="77777777" w:rsidR="00652B0A" w:rsidRPr="00DE1945" w:rsidRDefault="00652B0A" w:rsidP="00DE1945">
      <w:pPr>
        <w:numPr>
          <w:ilvl w:val="0"/>
          <w:numId w:val="4"/>
        </w:numPr>
        <w:tabs>
          <w:tab w:val="left" w:pos="860"/>
        </w:tabs>
        <w:spacing w:line="257" w:lineRule="exact"/>
        <w:contextualSpacing/>
        <w:rPr>
          <w:rFonts w:ascii="Book Antiqua" w:eastAsia="Book Antiqua" w:hAnsi="Book Antiqua" w:cs="Book Antiqua"/>
          <w:sz w:val="20"/>
          <w:szCs w:val="20"/>
        </w:rPr>
      </w:pPr>
      <w:r w:rsidRPr="00DE1945">
        <w:rPr>
          <w:rFonts w:ascii="Book Antiqua" w:hAnsi="Book Antiqua"/>
          <w:i/>
          <w:sz w:val="20"/>
        </w:rPr>
        <w:t>American Kinesiology Association,</w:t>
      </w:r>
      <w:r w:rsidRPr="00DE1945">
        <w:rPr>
          <w:rFonts w:ascii="Book Antiqua" w:hAnsi="Book Antiqua"/>
          <w:b/>
          <w:sz w:val="20"/>
        </w:rPr>
        <w:t xml:space="preserve"> Chair of Annual Meeting Program Committee </w:t>
      </w:r>
      <w:r w:rsidRPr="00DE1945">
        <w:rPr>
          <w:rFonts w:ascii="Book Antiqua" w:hAnsi="Book Antiqua"/>
          <w:sz w:val="20"/>
        </w:rPr>
        <w:t>(2015-16)</w:t>
      </w:r>
    </w:p>
    <w:p w14:paraId="76AA6C22" w14:textId="18E3D974" w:rsidR="00652B0A" w:rsidRPr="00DE1945" w:rsidRDefault="00652B0A" w:rsidP="00DE1945">
      <w:pPr>
        <w:numPr>
          <w:ilvl w:val="0"/>
          <w:numId w:val="4"/>
        </w:numPr>
        <w:tabs>
          <w:tab w:val="left" w:pos="860"/>
        </w:tabs>
        <w:spacing w:line="257" w:lineRule="exact"/>
        <w:contextualSpacing/>
        <w:rPr>
          <w:rFonts w:ascii="Book Antiqua" w:eastAsia="Book Antiqua" w:hAnsi="Book Antiqua" w:cs="Book Antiqua"/>
          <w:sz w:val="20"/>
          <w:szCs w:val="20"/>
        </w:rPr>
      </w:pPr>
      <w:r w:rsidRPr="00DE1945">
        <w:rPr>
          <w:rFonts w:ascii="Book Antiqua" w:hAnsi="Book Antiqua"/>
          <w:i/>
          <w:sz w:val="20"/>
        </w:rPr>
        <w:t>American Kinesiology Association,</w:t>
      </w:r>
      <w:r w:rsidRPr="00DE1945">
        <w:rPr>
          <w:rFonts w:ascii="Book Antiqua" w:hAnsi="Book Antiqua"/>
          <w:b/>
          <w:sz w:val="20"/>
        </w:rPr>
        <w:t xml:space="preserve"> Member of Publications Commi</w:t>
      </w:r>
      <w:r w:rsidR="003B608C" w:rsidRPr="00DE1945">
        <w:rPr>
          <w:rFonts w:ascii="Book Antiqua" w:hAnsi="Book Antiqua"/>
          <w:b/>
          <w:sz w:val="20"/>
        </w:rPr>
        <w:t>t</w:t>
      </w:r>
      <w:r w:rsidRPr="00DE1945">
        <w:rPr>
          <w:rFonts w:ascii="Book Antiqua" w:hAnsi="Book Antiqua"/>
          <w:b/>
          <w:sz w:val="20"/>
        </w:rPr>
        <w:t xml:space="preserve">tee </w:t>
      </w:r>
      <w:r w:rsidR="009F2C0D" w:rsidRPr="00DE1945">
        <w:rPr>
          <w:rFonts w:ascii="Book Antiqua" w:hAnsi="Book Antiqua"/>
          <w:sz w:val="20"/>
        </w:rPr>
        <w:t>(2015 to</w:t>
      </w:r>
      <w:r w:rsidR="002D5D98" w:rsidRPr="00DE1945">
        <w:rPr>
          <w:rFonts w:ascii="Book Antiqua" w:hAnsi="Book Antiqua"/>
          <w:sz w:val="20"/>
        </w:rPr>
        <w:t xml:space="preserve"> 2018</w:t>
      </w:r>
      <w:r w:rsidR="003B608C" w:rsidRPr="00DE1945">
        <w:rPr>
          <w:rFonts w:ascii="Book Antiqua" w:hAnsi="Book Antiqua"/>
          <w:sz w:val="20"/>
        </w:rPr>
        <w:t>)</w:t>
      </w:r>
    </w:p>
    <w:p w14:paraId="03033ABA" w14:textId="77777777" w:rsidR="00B82F28" w:rsidRPr="00DE1945" w:rsidRDefault="00B82F28" w:rsidP="00DE1945">
      <w:pPr>
        <w:numPr>
          <w:ilvl w:val="0"/>
          <w:numId w:val="4"/>
        </w:numPr>
        <w:tabs>
          <w:tab w:val="left" w:pos="860"/>
        </w:tabs>
        <w:spacing w:line="257" w:lineRule="exact"/>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American Kinesiology Association,</w:t>
      </w:r>
      <w:r w:rsidRPr="00DE1945">
        <w:rPr>
          <w:rFonts w:ascii="Book Antiqua" w:eastAsia="Book Antiqua" w:hAnsi="Book Antiqua" w:cs="Book Antiqua"/>
          <w:b/>
          <w:sz w:val="20"/>
          <w:szCs w:val="20"/>
        </w:rPr>
        <w:t xml:space="preserve"> AKA Leadership Institute Mentor </w:t>
      </w:r>
      <w:r w:rsidRPr="00DE1945">
        <w:rPr>
          <w:rFonts w:ascii="Book Antiqua" w:eastAsia="Book Antiqua" w:hAnsi="Book Antiqua" w:cs="Book Antiqua"/>
          <w:sz w:val="20"/>
          <w:szCs w:val="20"/>
        </w:rPr>
        <w:t>(2018 to present)</w:t>
      </w:r>
    </w:p>
    <w:p w14:paraId="2DF0A1E7" w14:textId="77777777" w:rsidR="00956E79" w:rsidRPr="00DE1945" w:rsidRDefault="00956E79" w:rsidP="00DE1945">
      <w:pPr>
        <w:numPr>
          <w:ilvl w:val="0"/>
          <w:numId w:val="4"/>
        </w:numPr>
        <w:tabs>
          <w:tab w:val="left" w:pos="860"/>
        </w:tabs>
        <w:spacing w:line="257" w:lineRule="exact"/>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 xml:space="preserve">National Academy of Kinesiology, </w:t>
      </w:r>
      <w:r w:rsidRPr="00DE1945">
        <w:rPr>
          <w:rFonts w:ascii="Book Antiqua" w:eastAsia="Book Antiqua" w:hAnsi="Book Antiqua" w:cs="Book Antiqua"/>
          <w:b/>
          <w:sz w:val="20"/>
          <w:szCs w:val="20"/>
        </w:rPr>
        <w:t xml:space="preserve">Program Planning Committee </w:t>
      </w:r>
      <w:r w:rsidRPr="00DE1945">
        <w:rPr>
          <w:rFonts w:ascii="Book Antiqua" w:eastAsia="Book Antiqua" w:hAnsi="Book Antiqua" w:cs="Book Antiqua"/>
          <w:sz w:val="20"/>
          <w:szCs w:val="20"/>
        </w:rPr>
        <w:t>(2019)</w:t>
      </w:r>
    </w:p>
    <w:p w14:paraId="037FD478" w14:textId="77777777" w:rsidR="00945C2D" w:rsidRPr="00DE1945" w:rsidRDefault="00945C2D" w:rsidP="00DE1945">
      <w:pPr>
        <w:pStyle w:val="Heading1"/>
        <w:contextualSpacing/>
      </w:pPr>
    </w:p>
    <w:p w14:paraId="5A06B6E4" w14:textId="77777777" w:rsidR="00C325AF" w:rsidRPr="00DE1945" w:rsidRDefault="00960D0E" w:rsidP="00DE1945">
      <w:pPr>
        <w:pStyle w:val="Heading1"/>
        <w:contextualSpacing/>
        <w:rPr>
          <w:b w:val="0"/>
          <w:bCs w:val="0"/>
        </w:rPr>
      </w:pPr>
      <w:r w:rsidRPr="00DE1945">
        <w:t>Journals</w:t>
      </w:r>
    </w:p>
    <w:p w14:paraId="4EA3249D" w14:textId="77777777" w:rsidR="00C325AF" w:rsidRPr="00DE1945" w:rsidRDefault="00C325AF" w:rsidP="00DE1945">
      <w:pPr>
        <w:contextualSpacing/>
        <w:rPr>
          <w:rFonts w:ascii="Book Antiqua" w:eastAsia="Book Antiqua" w:hAnsi="Book Antiqua" w:cs="Book Antiqua"/>
          <w:b/>
          <w:bCs/>
          <w:sz w:val="20"/>
          <w:szCs w:val="20"/>
        </w:rPr>
      </w:pPr>
    </w:p>
    <w:p w14:paraId="63C0886E" w14:textId="77777777" w:rsidR="00C325AF" w:rsidRPr="00DE1945" w:rsidRDefault="00960D0E" w:rsidP="00DE1945">
      <w:pPr>
        <w:numPr>
          <w:ilvl w:val="0"/>
          <w:numId w:val="4"/>
        </w:numPr>
        <w:tabs>
          <w:tab w:val="left" w:pos="840"/>
        </w:tabs>
        <w:ind w:left="840"/>
        <w:contextualSpacing/>
        <w:rPr>
          <w:rFonts w:ascii="Book Antiqua" w:eastAsia="Book Antiqua" w:hAnsi="Book Antiqua" w:cs="Book Antiqua"/>
          <w:sz w:val="20"/>
          <w:szCs w:val="20"/>
        </w:rPr>
      </w:pPr>
      <w:r w:rsidRPr="00DE1945">
        <w:rPr>
          <w:rFonts w:ascii="Book Antiqua" w:hAnsi="Book Antiqua"/>
          <w:i/>
          <w:sz w:val="20"/>
        </w:rPr>
        <w:t xml:space="preserve">Journal of Applied Nutrition, </w:t>
      </w:r>
      <w:r w:rsidRPr="00DE1945">
        <w:rPr>
          <w:rFonts w:ascii="Book Antiqua" w:hAnsi="Book Antiqua"/>
          <w:b/>
          <w:sz w:val="20"/>
        </w:rPr>
        <w:t xml:space="preserve">Member of the Editorial Board </w:t>
      </w:r>
      <w:r w:rsidRPr="00DE1945">
        <w:rPr>
          <w:rFonts w:ascii="Book Antiqua" w:hAnsi="Book Antiqua"/>
          <w:sz w:val="20"/>
        </w:rPr>
        <w:t>(1991-92)</w:t>
      </w:r>
    </w:p>
    <w:p w14:paraId="6C3EC54A" w14:textId="77777777" w:rsidR="00C325AF" w:rsidRPr="00DE1945" w:rsidRDefault="00960D0E" w:rsidP="00DE1945">
      <w:pPr>
        <w:numPr>
          <w:ilvl w:val="0"/>
          <w:numId w:val="4"/>
        </w:numPr>
        <w:tabs>
          <w:tab w:val="left" w:pos="839"/>
        </w:tabs>
        <w:ind w:left="838" w:right="103" w:hanging="358"/>
        <w:contextualSpacing/>
        <w:rPr>
          <w:rFonts w:ascii="Book Antiqua" w:eastAsia="Book Antiqua" w:hAnsi="Book Antiqua" w:cs="Book Antiqua"/>
          <w:sz w:val="20"/>
          <w:szCs w:val="20"/>
        </w:rPr>
      </w:pPr>
      <w:r w:rsidRPr="00DE1945">
        <w:rPr>
          <w:rFonts w:ascii="Book Antiqua" w:hAnsi="Book Antiqua"/>
          <w:i/>
          <w:sz w:val="20"/>
        </w:rPr>
        <w:t xml:space="preserve">International Journal of Sport Nutrition and Exercise Metabolism. </w:t>
      </w:r>
      <w:r w:rsidRPr="00DE1945">
        <w:rPr>
          <w:rFonts w:ascii="Book Antiqua" w:hAnsi="Book Antiqua"/>
          <w:b/>
          <w:sz w:val="20"/>
        </w:rPr>
        <w:t xml:space="preserve">Research Digest Editor/Member of the Editorial Board </w:t>
      </w:r>
      <w:r w:rsidRPr="00DE1945">
        <w:rPr>
          <w:rFonts w:ascii="Book Antiqua" w:hAnsi="Book Antiqua"/>
          <w:sz w:val="20"/>
        </w:rPr>
        <w:t>(1990-2006)</w:t>
      </w:r>
    </w:p>
    <w:p w14:paraId="3F23A636" w14:textId="77777777" w:rsidR="00C325AF" w:rsidRPr="00DE1945" w:rsidRDefault="00960D0E" w:rsidP="00DE1945">
      <w:pPr>
        <w:numPr>
          <w:ilvl w:val="0"/>
          <w:numId w:val="4"/>
        </w:numPr>
        <w:tabs>
          <w:tab w:val="left" w:pos="839"/>
        </w:tabs>
        <w:spacing w:line="257" w:lineRule="exact"/>
        <w:ind w:left="838" w:hanging="358"/>
        <w:contextualSpacing/>
        <w:rPr>
          <w:rFonts w:ascii="Book Antiqua" w:eastAsia="Book Antiqua" w:hAnsi="Book Antiqua" w:cs="Book Antiqua"/>
          <w:sz w:val="20"/>
          <w:szCs w:val="20"/>
        </w:rPr>
      </w:pPr>
      <w:r w:rsidRPr="00DE1945">
        <w:rPr>
          <w:rFonts w:ascii="Book Antiqua" w:hAnsi="Book Antiqua"/>
          <w:i/>
          <w:sz w:val="20"/>
        </w:rPr>
        <w:t xml:space="preserve">Journal of Optimal Nutrition, </w:t>
      </w:r>
      <w:r w:rsidRPr="00DE1945">
        <w:rPr>
          <w:rFonts w:ascii="Book Antiqua" w:hAnsi="Book Antiqua"/>
          <w:b/>
          <w:sz w:val="20"/>
        </w:rPr>
        <w:t xml:space="preserve">Member of the Editorial Board </w:t>
      </w:r>
      <w:r w:rsidRPr="00DE1945">
        <w:rPr>
          <w:rFonts w:ascii="Book Antiqua" w:hAnsi="Book Antiqua"/>
          <w:sz w:val="20"/>
        </w:rPr>
        <w:t>(1992-97)</w:t>
      </w:r>
    </w:p>
    <w:p w14:paraId="55AC490C" w14:textId="77777777" w:rsidR="00C325AF" w:rsidRPr="00DE1945" w:rsidRDefault="00960D0E" w:rsidP="00DE1945">
      <w:pPr>
        <w:numPr>
          <w:ilvl w:val="0"/>
          <w:numId w:val="4"/>
        </w:numPr>
        <w:tabs>
          <w:tab w:val="left" w:pos="839"/>
        </w:tabs>
        <w:spacing w:line="257" w:lineRule="exact"/>
        <w:ind w:left="838" w:hanging="358"/>
        <w:contextualSpacing/>
        <w:rPr>
          <w:rFonts w:ascii="Book Antiqua" w:eastAsia="Book Antiqua" w:hAnsi="Book Antiqua" w:cs="Book Antiqua"/>
          <w:sz w:val="20"/>
          <w:szCs w:val="20"/>
        </w:rPr>
      </w:pPr>
      <w:r w:rsidRPr="00DE1945">
        <w:rPr>
          <w:rFonts w:ascii="Book Antiqua" w:hAnsi="Book Antiqua"/>
          <w:i/>
          <w:sz w:val="20"/>
        </w:rPr>
        <w:t xml:space="preserve">Journal of Exercise Physiology, </w:t>
      </w:r>
      <w:r w:rsidRPr="00DE1945">
        <w:rPr>
          <w:rFonts w:ascii="Book Antiqua" w:hAnsi="Book Antiqua"/>
          <w:b/>
          <w:sz w:val="20"/>
        </w:rPr>
        <w:t xml:space="preserve">Associate Editor </w:t>
      </w:r>
      <w:r w:rsidRPr="00DE1945">
        <w:rPr>
          <w:rFonts w:ascii="Book Antiqua" w:hAnsi="Book Antiqua"/>
          <w:sz w:val="20"/>
        </w:rPr>
        <w:t>(1997-2003)</w:t>
      </w:r>
    </w:p>
    <w:p w14:paraId="4D7B2C9F" w14:textId="77777777" w:rsidR="00C325AF" w:rsidRPr="00DE1945" w:rsidRDefault="00960D0E" w:rsidP="00DE1945">
      <w:pPr>
        <w:numPr>
          <w:ilvl w:val="0"/>
          <w:numId w:val="4"/>
        </w:numPr>
        <w:tabs>
          <w:tab w:val="left" w:pos="839"/>
        </w:tabs>
        <w:spacing w:line="257" w:lineRule="exact"/>
        <w:ind w:left="838" w:hanging="358"/>
        <w:contextualSpacing/>
        <w:rPr>
          <w:rFonts w:ascii="Book Antiqua" w:eastAsia="Book Antiqua" w:hAnsi="Book Antiqua" w:cs="Book Antiqua"/>
          <w:sz w:val="20"/>
          <w:szCs w:val="20"/>
        </w:rPr>
      </w:pPr>
      <w:r w:rsidRPr="00DE1945">
        <w:rPr>
          <w:rFonts w:ascii="Book Antiqua" w:hAnsi="Book Antiqua"/>
          <w:i/>
          <w:sz w:val="20"/>
        </w:rPr>
        <w:t xml:space="preserve">Journal of Strength &amp; Conditioning Research, </w:t>
      </w:r>
      <w:r w:rsidRPr="00DE1945">
        <w:rPr>
          <w:rFonts w:ascii="Book Antiqua" w:hAnsi="Book Antiqua"/>
          <w:b/>
          <w:sz w:val="20"/>
        </w:rPr>
        <w:t xml:space="preserve">Member of Editorial Board </w:t>
      </w:r>
      <w:r w:rsidRPr="00DE1945">
        <w:rPr>
          <w:rFonts w:ascii="Book Antiqua" w:hAnsi="Book Antiqua"/>
          <w:sz w:val="20"/>
        </w:rPr>
        <w:t>(1999-2003)</w:t>
      </w:r>
    </w:p>
    <w:p w14:paraId="096BB2BF" w14:textId="77777777" w:rsidR="00C325AF" w:rsidRPr="00DE1945" w:rsidRDefault="00960D0E" w:rsidP="00DE1945">
      <w:pPr>
        <w:numPr>
          <w:ilvl w:val="0"/>
          <w:numId w:val="4"/>
        </w:numPr>
        <w:tabs>
          <w:tab w:val="left" w:pos="839"/>
        </w:tabs>
        <w:spacing w:line="254"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Medycyna Spotowa (Polish Journal of Sports Medicine), </w:t>
      </w:r>
      <w:r w:rsidRPr="00DE1945">
        <w:rPr>
          <w:rFonts w:ascii="Book Antiqua" w:hAnsi="Book Antiqua"/>
          <w:b/>
          <w:sz w:val="20"/>
        </w:rPr>
        <w:t xml:space="preserve">Member of International Editorial Board </w:t>
      </w:r>
      <w:r w:rsidRPr="00DE1945">
        <w:rPr>
          <w:rFonts w:ascii="Book Antiqua" w:hAnsi="Book Antiqua"/>
          <w:sz w:val="20"/>
        </w:rPr>
        <w:t>(2000 to present)</w:t>
      </w:r>
    </w:p>
    <w:p w14:paraId="03B4FAD8" w14:textId="77777777" w:rsidR="00C325AF" w:rsidRPr="00DE1945" w:rsidRDefault="00960D0E" w:rsidP="00DE1945">
      <w:pPr>
        <w:numPr>
          <w:ilvl w:val="0"/>
          <w:numId w:val="4"/>
        </w:numPr>
        <w:tabs>
          <w:tab w:val="left" w:pos="839"/>
        </w:tabs>
        <w:spacing w:line="254"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Journal of Sports Medicine and Physical Fitness, </w:t>
      </w:r>
      <w:r w:rsidRPr="00DE1945">
        <w:rPr>
          <w:rFonts w:ascii="Book Antiqua" w:hAnsi="Book Antiqua"/>
          <w:b/>
          <w:sz w:val="20"/>
        </w:rPr>
        <w:t xml:space="preserve">Member of Editorial Board </w:t>
      </w:r>
      <w:r w:rsidRPr="00DE1945">
        <w:rPr>
          <w:rFonts w:ascii="Book Antiqua" w:hAnsi="Book Antiqua"/>
          <w:sz w:val="20"/>
        </w:rPr>
        <w:t>(2004)</w:t>
      </w:r>
    </w:p>
    <w:p w14:paraId="5107DF73" w14:textId="77777777" w:rsidR="00C325AF" w:rsidRPr="00DE1945" w:rsidRDefault="00960D0E" w:rsidP="00DE1945">
      <w:pPr>
        <w:numPr>
          <w:ilvl w:val="0"/>
          <w:numId w:val="4"/>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The Journal of Exercise and Sport Sciences, </w:t>
      </w:r>
      <w:r w:rsidRPr="00DE1945">
        <w:rPr>
          <w:rFonts w:ascii="Book Antiqua" w:hAnsi="Book Antiqua"/>
          <w:b/>
          <w:sz w:val="20"/>
        </w:rPr>
        <w:t xml:space="preserve">Member of Advisory Panel </w:t>
      </w:r>
      <w:r w:rsidRPr="00DE1945">
        <w:rPr>
          <w:rFonts w:ascii="Book Antiqua" w:hAnsi="Book Antiqua"/>
          <w:sz w:val="20"/>
        </w:rPr>
        <w:t>(2004-05)</w:t>
      </w:r>
    </w:p>
    <w:p w14:paraId="36141459" w14:textId="77777777" w:rsidR="00D06B33" w:rsidRPr="00DE1945" w:rsidRDefault="00D06B33" w:rsidP="00DE1945">
      <w:pPr>
        <w:numPr>
          <w:ilvl w:val="0"/>
          <w:numId w:val="4"/>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Sports Nutrition Review Journal, </w:t>
      </w:r>
      <w:r w:rsidRPr="00DE1945">
        <w:rPr>
          <w:rFonts w:ascii="Book Antiqua" w:hAnsi="Book Antiqua"/>
          <w:b/>
          <w:sz w:val="20"/>
        </w:rPr>
        <w:t xml:space="preserve">Editor-In-Chief </w:t>
      </w:r>
      <w:r w:rsidRPr="00DE1945">
        <w:rPr>
          <w:rFonts w:ascii="Book Antiqua" w:hAnsi="Book Antiqua"/>
          <w:sz w:val="20"/>
        </w:rPr>
        <w:t>(2003-04)</w:t>
      </w:r>
    </w:p>
    <w:p w14:paraId="3B5D5E71" w14:textId="77777777" w:rsidR="00C325AF" w:rsidRPr="00DE1945" w:rsidRDefault="00960D0E" w:rsidP="00DE1945">
      <w:pPr>
        <w:numPr>
          <w:ilvl w:val="0"/>
          <w:numId w:val="4"/>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Journal of the International Society of Sport Nutrition. </w:t>
      </w:r>
      <w:r w:rsidRPr="00DE1945">
        <w:rPr>
          <w:rFonts w:ascii="Book Antiqua" w:hAnsi="Book Antiqua"/>
          <w:b/>
          <w:sz w:val="20"/>
        </w:rPr>
        <w:t xml:space="preserve">Editor-in-Chief </w:t>
      </w:r>
      <w:r w:rsidRPr="00DE1945">
        <w:rPr>
          <w:rFonts w:ascii="Book Antiqua" w:hAnsi="Book Antiqua"/>
          <w:sz w:val="20"/>
        </w:rPr>
        <w:t>(2004-08)</w:t>
      </w:r>
    </w:p>
    <w:p w14:paraId="07FCF32A" w14:textId="77777777" w:rsidR="00C325AF" w:rsidRPr="00DE1945" w:rsidRDefault="00960D0E" w:rsidP="00DE1945">
      <w:pPr>
        <w:numPr>
          <w:ilvl w:val="0"/>
          <w:numId w:val="4"/>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Journal of the International Society of Sport Nutrition. </w:t>
      </w:r>
      <w:r w:rsidRPr="00DE1945">
        <w:rPr>
          <w:rFonts w:ascii="Book Antiqua" w:hAnsi="Book Antiqua"/>
          <w:b/>
          <w:sz w:val="20"/>
        </w:rPr>
        <w:t xml:space="preserve">Co-Editor-in-Chief </w:t>
      </w:r>
      <w:r w:rsidRPr="00DE1945">
        <w:rPr>
          <w:rFonts w:ascii="Book Antiqua" w:hAnsi="Book Antiqua"/>
          <w:sz w:val="20"/>
        </w:rPr>
        <w:t>(2009 to present)</w:t>
      </w:r>
    </w:p>
    <w:p w14:paraId="0E094B22" w14:textId="77777777" w:rsidR="00C325AF" w:rsidRPr="00DE1945" w:rsidRDefault="00960D0E" w:rsidP="00DE1945">
      <w:pPr>
        <w:numPr>
          <w:ilvl w:val="0"/>
          <w:numId w:val="4"/>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Bioenergetics: Open Access. </w:t>
      </w:r>
      <w:r w:rsidRPr="00DE1945">
        <w:rPr>
          <w:rFonts w:ascii="Book Antiqua" w:hAnsi="Book Antiqua"/>
          <w:b/>
          <w:sz w:val="20"/>
        </w:rPr>
        <w:t xml:space="preserve">Editorial Board </w:t>
      </w:r>
      <w:r w:rsidRPr="00DE1945">
        <w:rPr>
          <w:rFonts w:ascii="Book Antiqua" w:hAnsi="Book Antiqua"/>
          <w:sz w:val="20"/>
        </w:rPr>
        <w:t>(2012 to present)</w:t>
      </w:r>
    </w:p>
    <w:p w14:paraId="159405A9" w14:textId="77777777" w:rsidR="007B7ADB" w:rsidRPr="00DE1945" w:rsidRDefault="007B7ADB" w:rsidP="00DE1945">
      <w:pPr>
        <w:numPr>
          <w:ilvl w:val="0"/>
          <w:numId w:val="4"/>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i/>
          <w:sz w:val="20"/>
        </w:rPr>
        <w:t>Sport.</w:t>
      </w:r>
      <w:r w:rsidRPr="00DE1945">
        <w:rPr>
          <w:rFonts w:ascii="Book Antiqua" w:hAnsi="Book Antiqua"/>
          <w:b/>
          <w:sz w:val="20"/>
        </w:rPr>
        <w:t xml:space="preserve"> Editorial Board </w:t>
      </w:r>
      <w:r w:rsidRPr="00DE1945">
        <w:rPr>
          <w:rFonts w:ascii="Book Antiqua" w:hAnsi="Book Antiqua"/>
          <w:sz w:val="20"/>
        </w:rPr>
        <w:t>(2017 to present)</w:t>
      </w:r>
    </w:p>
    <w:p w14:paraId="6AA9E19C" w14:textId="561BF688" w:rsidR="00E22DEC" w:rsidRPr="00DE1945" w:rsidRDefault="00E22DEC" w:rsidP="00DE1945">
      <w:pPr>
        <w:numPr>
          <w:ilvl w:val="0"/>
          <w:numId w:val="4"/>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i/>
          <w:sz w:val="20"/>
        </w:rPr>
        <w:t>Sport.</w:t>
      </w:r>
      <w:r w:rsidRPr="00DE1945">
        <w:rPr>
          <w:rFonts w:ascii="Book Antiqua" w:hAnsi="Book Antiqua"/>
          <w:b/>
          <w:sz w:val="20"/>
        </w:rPr>
        <w:t xml:space="preserve"> Associate Editor </w:t>
      </w:r>
      <w:r w:rsidRPr="00DE1945">
        <w:rPr>
          <w:rFonts w:ascii="Book Antiqua" w:hAnsi="Book Antiqua"/>
          <w:sz w:val="20"/>
        </w:rPr>
        <w:t>(2019 to present)</w:t>
      </w:r>
    </w:p>
    <w:p w14:paraId="63B173BF" w14:textId="0DD2C1DA" w:rsidR="00E22DEC" w:rsidRPr="00DE1945" w:rsidRDefault="00E22DEC" w:rsidP="00DE1945">
      <w:pPr>
        <w:numPr>
          <w:ilvl w:val="0"/>
          <w:numId w:val="4"/>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Nutrients</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Special Issue</w:t>
      </w:r>
      <w:r w:rsidRPr="00DE1945">
        <w:rPr>
          <w:rFonts w:ascii="Book Antiqua" w:eastAsia="Book Antiqua" w:hAnsi="Book Antiqua" w:cs="Book Antiqua"/>
          <w:sz w:val="20"/>
          <w:szCs w:val="20"/>
        </w:rPr>
        <w:t xml:space="preserve"> </w:t>
      </w:r>
      <w:r w:rsidRPr="00DE1945">
        <w:rPr>
          <w:rFonts w:ascii="Book Antiqua" w:eastAsia="Book Antiqua" w:hAnsi="Book Antiqua" w:cs="Book Antiqua"/>
          <w:b/>
          <w:sz w:val="20"/>
          <w:szCs w:val="20"/>
        </w:rPr>
        <w:t xml:space="preserve">Editor </w:t>
      </w:r>
      <w:r w:rsidRPr="00DE1945">
        <w:rPr>
          <w:rFonts w:ascii="Book Antiqua" w:eastAsia="Book Antiqua" w:hAnsi="Book Antiqua" w:cs="Book Antiqua"/>
          <w:sz w:val="20"/>
          <w:szCs w:val="20"/>
        </w:rPr>
        <w:t>(201</w:t>
      </w:r>
      <w:r w:rsidR="0012473A" w:rsidRPr="00DE1945">
        <w:rPr>
          <w:rFonts w:ascii="Book Antiqua" w:eastAsia="Book Antiqua" w:hAnsi="Book Antiqua" w:cs="Book Antiqua"/>
          <w:sz w:val="20"/>
          <w:szCs w:val="20"/>
        </w:rPr>
        <w:t>8-present</w:t>
      </w:r>
      <w:r w:rsidR="00277DB6" w:rsidRPr="00DE1945">
        <w:rPr>
          <w:rFonts w:ascii="Book Antiqua" w:eastAsia="Book Antiqua" w:hAnsi="Book Antiqua" w:cs="Book Antiqua"/>
          <w:sz w:val="20"/>
          <w:szCs w:val="20"/>
        </w:rPr>
        <w:t xml:space="preserve"> – </w:t>
      </w:r>
      <w:r w:rsidR="00573457" w:rsidRPr="00DE1945">
        <w:rPr>
          <w:rFonts w:ascii="Book Antiqua" w:eastAsia="Book Antiqua" w:hAnsi="Book Antiqua" w:cs="Book Antiqua"/>
          <w:sz w:val="20"/>
          <w:szCs w:val="20"/>
        </w:rPr>
        <w:t xml:space="preserve">6 </w:t>
      </w:r>
      <w:r w:rsidR="00C52B36" w:rsidRPr="00DE1945">
        <w:rPr>
          <w:rFonts w:ascii="Book Antiqua" w:eastAsia="Book Antiqua" w:hAnsi="Book Antiqua" w:cs="Book Antiqua"/>
          <w:sz w:val="20"/>
          <w:szCs w:val="20"/>
        </w:rPr>
        <w:t>Special</w:t>
      </w:r>
      <w:r w:rsidR="00573457" w:rsidRPr="00DE1945">
        <w:rPr>
          <w:rFonts w:ascii="Book Antiqua" w:eastAsia="Book Antiqua" w:hAnsi="Book Antiqua" w:cs="Book Antiqua"/>
          <w:sz w:val="20"/>
          <w:szCs w:val="20"/>
        </w:rPr>
        <w:t xml:space="preserve"> </w:t>
      </w:r>
      <w:r w:rsidR="00277DB6" w:rsidRPr="00DE1945">
        <w:rPr>
          <w:rFonts w:ascii="Book Antiqua" w:eastAsia="Book Antiqua" w:hAnsi="Book Antiqua" w:cs="Book Antiqua"/>
          <w:sz w:val="20"/>
          <w:szCs w:val="20"/>
        </w:rPr>
        <w:t>Issues to date</w:t>
      </w:r>
      <w:r w:rsidRPr="00DE1945">
        <w:rPr>
          <w:rFonts w:ascii="Book Antiqua" w:eastAsia="Book Antiqua" w:hAnsi="Book Antiqua" w:cs="Book Antiqua"/>
          <w:sz w:val="20"/>
          <w:szCs w:val="20"/>
        </w:rPr>
        <w:t>)</w:t>
      </w:r>
    </w:p>
    <w:p w14:paraId="29B26551" w14:textId="77777777" w:rsidR="007B7ADB" w:rsidRPr="00DE1945" w:rsidRDefault="007B7ADB" w:rsidP="00DE1945">
      <w:pPr>
        <w:numPr>
          <w:ilvl w:val="0"/>
          <w:numId w:val="4"/>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Journal of Nutrition and Diabetes Research</w:t>
      </w:r>
      <w:r w:rsidRPr="00DE1945">
        <w:rPr>
          <w:rFonts w:ascii="Book Antiqua" w:eastAsia="Book Antiqua" w:hAnsi="Book Antiqua" w:cs="Book Antiqua"/>
          <w:sz w:val="20"/>
          <w:szCs w:val="20"/>
        </w:rPr>
        <w:t xml:space="preserve">. </w:t>
      </w:r>
      <w:r w:rsidRPr="00DE1945">
        <w:rPr>
          <w:rFonts w:ascii="Book Antiqua" w:hAnsi="Book Antiqua"/>
          <w:b/>
          <w:sz w:val="20"/>
        </w:rPr>
        <w:t xml:space="preserve">Editorial Board </w:t>
      </w:r>
      <w:r w:rsidRPr="00DE1945">
        <w:rPr>
          <w:rFonts w:ascii="Book Antiqua" w:hAnsi="Book Antiqua"/>
          <w:sz w:val="20"/>
        </w:rPr>
        <w:t>(2017)</w:t>
      </w:r>
    </w:p>
    <w:p w14:paraId="3BE5A2BA" w14:textId="71AD408B" w:rsidR="00ED7FBB" w:rsidRPr="00DE1945" w:rsidRDefault="00ED7FBB" w:rsidP="00DE1945">
      <w:pPr>
        <w:numPr>
          <w:ilvl w:val="0"/>
          <w:numId w:val="4"/>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 xml:space="preserve">International Journal of Environmental Research and Public Health. </w:t>
      </w:r>
      <w:r w:rsidRPr="00DE1945">
        <w:rPr>
          <w:rFonts w:ascii="Book Antiqua" w:hAnsi="Book Antiqua"/>
          <w:b/>
          <w:sz w:val="20"/>
        </w:rPr>
        <w:t>Editor</w:t>
      </w:r>
      <w:r w:rsidR="004B02E0" w:rsidRPr="00DE1945">
        <w:rPr>
          <w:rFonts w:ascii="Book Antiqua" w:hAnsi="Book Antiqua"/>
          <w:b/>
          <w:sz w:val="20"/>
        </w:rPr>
        <w:t xml:space="preserve">ial Section </w:t>
      </w:r>
      <w:r w:rsidRPr="00DE1945">
        <w:rPr>
          <w:rFonts w:ascii="Book Antiqua" w:hAnsi="Book Antiqua"/>
          <w:b/>
          <w:sz w:val="20"/>
        </w:rPr>
        <w:t>Board</w:t>
      </w:r>
      <w:r w:rsidR="004B02E0" w:rsidRPr="00DE1945">
        <w:rPr>
          <w:rFonts w:ascii="Book Antiqua" w:hAnsi="Book Antiqua"/>
          <w:b/>
          <w:sz w:val="20"/>
        </w:rPr>
        <w:t xml:space="preserve"> Member</w:t>
      </w:r>
      <w:r w:rsidRPr="00DE1945">
        <w:rPr>
          <w:rFonts w:ascii="Book Antiqua" w:hAnsi="Book Antiqua"/>
          <w:b/>
          <w:sz w:val="20"/>
        </w:rPr>
        <w:t xml:space="preserve"> </w:t>
      </w:r>
      <w:r w:rsidRPr="00DE1945">
        <w:rPr>
          <w:rFonts w:ascii="Book Antiqua" w:eastAsia="Book Antiqua" w:hAnsi="Book Antiqua" w:cs="Book Antiqua"/>
          <w:sz w:val="20"/>
          <w:szCs w:val="20"/>
        </w:rPr>
        <w:t>(2019 to present)</w:t>
      </w:r>
    </w:p>
    <w:p w14:paraId="518993BD" w14:textId="42F8C217" w:rsidR="007457AA" w:rsidRPr="00DE1945" w:rsidRDefault="007457AA" w:rsidP="00DE1945">
      <w:pPr>
        <w:numPr>
          <w:ilvl w:val="0"/>
          <w:numId w:val="4"/>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Women (</w:t>
      </w:r>
      <w:r w:rsidRPr="00DE1945">
        <w:rPr>
          <w:rFonts w:ascii="Book Antiqua" w:eastAsia="Book Antiqua" w:hAnsi="Book Antiqua" w:cs="Book Antiqua"/>
          <w:b/>
          <w:sz w:val="20"/>
          <w:szCs w:val="20"/>
        </w:rPr>
        <w:t>Editor</w:t>
      </w:r>
      <w:r w:rsidR="004B02E0" w:rsidRPr="00DE1945">
        <w:rPr>
          <w:rFonts w:ascii="Book Antiqua" w:eastAsia="Book Antiqua" w:hAnsi="Book Antiqua" w:cs="Book Antiqua"/>
          <w:b/>
          <w:sz w:val="20"/>
          <w:szCs w:val="20"/>
        </w:rPr>
        <w:t>ial Board</w:t>
      </w:r>
      <w:r w:rsidRPr="00DE1945">
        <w:rPr>
          <w:rFonts w:ascii="Book Antiqua" w:eastAsia="Book Antiqua" w:hAnsi="Book Antiqua" w:cs="Book Antiqua"/>
          <w:b/>
          <w:sz w:val="20"/>
          <w:szCs w:val="20"/>
        </w:rPr>
        <w:t xml:space="preserve">) </w:t>
      </w:r>
      <w:r w:rsidRPr="00DE1945">
        <w:rPr>
          <w:rFonts w:ascii="Book Antiqua" w:eastAsia="Book Antiqua" w:hAnsi="Book Antiqua" w:cs="Book Antiqua"/>
          <w:sz w:val="20"/>
          <w:szCs w:val="20"/>
        </w:rPr>
        <w:t>(2020 to present)</w:t>
      </w:r>
    </w:p>
    <w:p w14:paraId="5C3ACD76" w14:textId="59CEAC43" w:rsidR="00CA17CF" w:rsidRPr="00DE1945" w:rsidRDefault="00CA17CF" w:rsidP="00DE1945">
      <w:pPr>
        <w:numPr>
          <w:ilvl w:val="0"/>
          <w:numId w:val="4"/>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 xml:space="preserve">Life </w:t>
      </w:r>
      <w:r w:rsidRPr="00DE1945">
        <w:rPr>
          <w:rFonts w:ascii="Book Antiqua" w:eastAsia="Book Antiqua" w:hAnsi="Book Antiqua" w:cs="Book Antiqua"/>
          <w:iCs/>
          <w:sz w:val="20"/>
          <w:szCs w:val="20"/>
        </w:rPr>
        <w:t>(</w:t>
      </w:r>
      <w:r w:rsidRPr="00DE1945">
        <w:rPr>
          <w:rFonts w:ascii="Book Antiqua" w:eastAsia="Book Antiqua" w:hAnsi="Book Antiqua" w:cs="Book Antiqua"/>
          <w:b/>
          <w:bCs/>
          <w:iCs/>
          <w:sz w:val="20"/>
          <w:szCs w:val="20"/>
        </w:rPr>
        <w:t>Special Issue Editor</w:t>
      </w:r>
      <w:r w:rsidRPr="00DE1945">
        <w:rPr>
          <w:rFonts w:ascii="Book Antiqua" w:eastAsia="Book Antiqua" w:hAnsi="Book Antiqua" w:cs="Book Antiqua"/>
          <w:iCs/>
          <w:sz w:val="20"/>
          <w:szCs w:val="20"/>
        </w:rPr>
        <w:t xml:space="preserve"> - Sports Medicine: Nutritional Sciences and Nutritional Biochemistry) (2022 – present)</w:t>
      </w:r>
    </w:p>
    <w:p w14:paraId="68B3657F" w14:textId="017D3EAE" w:rsidR="005C2318" w:rsidRPr="00DE1945" w:rsidRDefault="005C2318" w:rsidP="00DE1945">
      <w:pPr>
        <w:numPr>
          <w:ilvl w:val="0"/>
          <w:numId w:val="4"/>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 xml:space="preserve">Frontiers in Nutrition </w:t>
      </w:r>
      <w:r w:rsidRPr="00DE1945">
        <w:rPr>
          <w:rFonts w:ascii="Book Antiqua" w:eastAsia="Book Antiqua" w:hAnsi="Book Antiqua" w:cs="Book Antiqua"/>
          <w:iCs/>
          <w:sz w:val="20"/>
          <w:szCs w:val="20"/>
        </w:rPr>
        <w:t xml:space="preserve">– Sport and Exercise Nutrition – </w:t>
      </w:r>
      <w:r w:rsidRPr="00DE1945">
        <w:rPr>
          <w:rFonts w:ascii="Book Antiqua" w:eastAsia="Book Antiqua" w:hAnsi="Book Antiqua" w:cs="Book Antiqua"/>
          <w:b/>
          <w:bCs/>
          <w:iCs/>
          <w:sz w:val="20"/>
          <w:szCs w:val="20"/>
        </w:rPr>
        <w:t>Research Topic Editor</w:t>
      </w:r>
      <w:r w:rsidRPr="00DE1945">
        <w:rPr>
          <w:rFonts w:ascii="Book Antiqua" w:eastAsia="Book Antiqua" w:hAnsi="Book Antiqua" w:cs="Book Antiqua"/>
          <w:iCs/>
          <w:sz w:val="20"/>
          <w:szCs w:val="20"/>
        </w:rPr>
        <w:t xml:space="preserve"> – New Insights and Advances in Body Recomposition (2023 to present)</w:t>
      </w:r>
    </w:p>
    <w:p w14:paraId="73A08C4A" w14:textId="77777777" w:rsidR="00C325AF" w:rsidRPr="00DE1945" w:rsidRDefault="00C325AF" w:rsidP="00DE1945">
      <w:pPr>
        <w:contextualSpacing/>
        <w:rPr>
          <w:rFonts w:ascii="Book Antiqua" w:eastAsia="Book Antiqua" w:hAnsi="Book Antiqua" w:cs="Book Antiqua"/>
          <w:sz w:val="18"/>
          <w:szCs w:val="18"/>
        </w:rPr>
      </w:pPr>
    </w:p>
    <w:p w14:paraId="7132E11A" w14:textId="1350D9FD" w:rsidR="00C325AF" w:rsidRPr="00DE1945" w:rsidRDefault="00960D0E" w:rsidP="00DE1945">
      <w:pPr>
        <w:pStyle w:val="Heading1"/>
        <w:ind w:left="118"/>
        <w:contextualSpacing/>
        <w:rPr>
          <w:b w:val="0"/>
          <w:bCs w:val="0"/>
        </w:rPr>
      </w:pPr>
      <w:r w:rsidRPr="00DE1945">
        <w:lastRenderedPageBreak/>
        <w:t>Advisory Boards/Panels</w:t>
      </w:r>
    </w:p>
    <w:p w14:paraId="47F283C7" w14:textId="77777777" w:rsidR="00C325AF" w:rsidRPr="00DE1945" w:rsidRDefault="00C325AF" w:rsidP="00DE1945">
      <w:pPr>
        <w:contextualSpacing/>
        <w:rPr>
          <w:rFonts w:ascii="Book Antiqua" w:eastAsia="Book Antiqua" w:hAnsi="Book Antiqua" w:cs="Book Antiqua"/>
          <w:b/>
          <w:bCs/>
          <w:sz w:val="20"/>
          <w:szCs w:val="20"/>
        </w:rPr>
      </w:pPr>
    </w:p>
    <w:p w14:paraId="3DB64156" w14:textId="77777777" w:rsidR="00C325AF" w:rsidRPr="00DE1945" w:rsidRDefault="00960D0E" w:rsidP="00DE1945">
      <w:pPr>
        <w:numPr>
          <w:ilvl w:val="0"/>
          <w:numId w:val="4"/>
        </w:numPr>
        <w:tabs>
          <w:tab w:val="left" w:pos="839"/>
        </w:tabs>
        <w:ind w:left="838"/>
        <w:contextualSpacing/>
        <w:rPr>
          <w:rFonts w:ascii="Book Antiqua" w:eastAsia="Book Antiqua" w:hAnsi="Book Antiqua" w:cs="Book Antiqua"/>
          <w:sz w:val="20"/>
          <w:szCs w:val="20"/>
        </w:rPr>
      </w:pPr>
      <w:r w:rsidRPr="00DE1945">
        <w:rPr>
          <w:rFonts w:ascii="Book Antiqua" w:hAnsi="Book Antiqua"/>
          <w:i/>
          <w:sz w:val="20"/>
        </w:rPr>
        <w:t xml:space="preserve">Experimental &amp; Applied Sciences, </w:t>
      </w:r>
      <w:r w:rsidRPr="00DE1945">
        <w:rPr>
          <w:rFonts w:ascii="Book Antiqua" w:hAnsi="Book Antiqua"/>
          <w:b/>
          <w:sz w:val="20"/>
        </w:rPr>
        <w:t>Member of Scientific Advisory Panel (</w:t>
      </w:r>
      <w:r w:rsidRPr="00DE1945">
        <w:rPr>
          <w:rFonts w:ascii="Book Antiqua" w:hAnsi="Book Antiqua"/>
          <w:sz w:val="20"/>
        </w:rPr>
        <w:t>1997-98)</w:t>
      </w:r>
    </w:p>
    <w:p w14:paraId="13F54421" w14:textId="77777777" w:rsidR="00C325AF" w:rsidRPr="00DE1945" w:rsidRDefault="00960D0E" w:rsidP="00DE1945">
      <w:pPr>
        <w:numPr>
          <w:ilvl w:val="0"/>
          <w:numId w:val="4"/>
        </w:numPr>
        <w:tabs>
          <w:tab w:val="left" w:pos="839"/>
        </w:tabs>
        <w:spacing w:line="255"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ImagiNutrition, </w:t>
      </w:r>
      <w:r w:rsidRPr="00DE1945">
        <w:rPr>
          <w:rFonts w:ascii="Book Antiqua" w:hAnsi="Book Antiqua"/>
          <w:b/>
          <w:sz w:val="20"/>
        </w:rPr>
        <w:t>Member of Think Tank/Advisory Board (</w:t>
      </w:r>
      <w:r w:rsidRPr="00DE1945">
        <w:rPr>
          <w:rFonts w:ascii="Book Antiqua" w:hAnsi="Book Antiqua"/>
          <w:sz w:val="20"/>
        </w:rPr>
        <w:t>1998-2003)</w:t>
      </w:r>
    </w:p>
    <w:p w14:paraId="43436F31" w14:textId="77777777" w:rsidR="00C325AF" w:rsidRPr="00DE1945" w:rsidRDefault="00960D0E" w:rsidP="00DE1945">
      <w:pPr>
        <w:numPr>
          <w:ilvl w:val="0"/>
          <w:numId w:val="2"/>
        </w:numPr>
        <w:tabs>
          <w:tab w:val="left" w:pos="840"/>
        </w:tabs>
        <w:spacing w:line="275" w:lineRule="exact"/>
        <w:contextualSpacing/>
        <w:rPr>
          <w:rFonts w:ascii="Book Antiqua" w:eastAsia="Book Antiqua" w:hAnsi="Book Antiqua" w:cs="Book Antiqua"/>
          <w:sz w:val="20"/>
          <w:szCs w:val="20"/>
        </w:rPr>
      </w:pPr>
      <w:r w:rsidRPr="00DE1945">
        <w:rPr>
          <w:rFonts w:ascii="Book Antiqua" w:hAnsi="Book Antiqua"/>
          <w:i/>
          <w:sz w:val="20"/>
        </w:rPr>
        <w:t xml:space="preserve">Muscular Development, </w:t>
      </w:r>
      <w:r w:rsidRPr="00DE1945">
        <w:rPr>
          <w:rFonts w:ascii="Book Antiqua" w:hAnsi="Book Antiqua"/>
          <w:b/>
          <w:sz w:val="20"/>
        </w:rPr>
        <w:t>Contributing Member of Advisory Board (</w:t>
      </w:r>
      <w:r w:rsidRPr="00DE1945">
        <w:rPr>
          <w:rFonts w:ascii="Book Antiqua" w:hAnsi="Book Antiqua"/>
          <w:sz w:val="20"/>
        </w:rPr>
        <w:t>1999-2003)</w:t>
      </w:r>
    </w:p>
    <w:p w14:paraId="0D0D9667" w14:textId="77777777" w:rsidR="00ED7FBB" w:rsidRPr="00DE1945" w:rsidRDefault="00960D0E" w:rsidP="00DE1945">
      <w:pPr>
        <w:numPr>
          <w:ilvl w:val="0"/>
          <w:numId w:val="2"/>
        </w:numPr>
        <w:tabs>
          <w:tab w:val="left" w:pos="840"/>
        </w:tabs>
        <w:spacing w:line="277" w:lineRule="exact"/>
        <w:contextualSpacing/>
        <w:rPr>
          <w:rFonts w:ascii="Book Antiqua" w:hAnsi="Book Antiqua"/>
          <w:b/>
        </w:rPr>
      </w:pPr>
      <w:r w:rsidRPr="00DE1945">
        <w:rPr>
          <w:rFonts w:ascii="Book Antiqua" w:hAnsi="Book Antiqua"/>
          <w:i/>
          <w:sz w:val="20"/>
        </w:rPr>
        <w:t xml:space="preserve">Body International Magazine, </w:t>
      </w:r>
      <w:r w:rsidRPr="00DE1945">
        <w:rPr>
          <w:rFonts w:ascii="Book Antiqua" w:hAnsi="Book Antiqua"/>
          <w:b/>
          <w:sz w:val="20"/>
        </w:rPr>
        <w:t>Contributing Member of Advisory Board (</w:t>
      </w:r>
      <w:r w:rsidRPr="00DE1945">
        <w:rPr>
          <w:rFonts w:ascii="Book Antiqua" w:hAnsi="Book Antiqua"/>
          <w:sz w:val="20"/>
        </w:rPr>
        <w:t>1999-2000)</w:t>
      </w:r>
    </w:p>
    <w:p w14:paraId="41609741" w14:textId="77777777" w:rsidR="00C25943" w:rsidRPr="00DE1945" w:rsidRDefault="00ED7FBB" w:rsidP="00DE1945">
      <w:pPr>
        <w:numPr>
          <w:ilvl w:val="0"/>
          <w:numId w:val="2"/>
        </w:numPr>
        <w:tabs>
          <w:tab w:val="left" w:pos="840"/>
        </w:tabs>
        <w:spacing w:line="277" w:lineRule="exact"/>
        <w:contextualSpacing/>
        <w:rPr>
          <w:rFonts w:ascii="Book Antiqua" w:hAnsi="Book Antiqua"/>
          <w:b/>
        </w:rPr>
      </w:pPr>
      <w:r w:rsidRPr="00DE1945">
        <w:rPr>
          <w:rFonts w:ascii="Book Antiqua" w:hAnsi="Book Antiqua"/>
          <w:i/>
          <w:sz w:val="20"/>
        </w:rPr>
        <w:t>Curves International.</w:t>
      </w:r>
      <w:r w:rsidRPr="00DE1945">
        <w:rPr>
          <w:rFonts w:ascii="Book Antiqua" w:hAnsi="Book Antiqua"/>
          <w:sz w:val="20"/>
        </w:rPr>
        <w:t xml:space="preserve">  </w:t>
      </w:r>
      <w:r w:rsidRPr="00DE1945">
        <w:rPr>
          <w:rFonts w:ascii="Book Antiqua" w:hAnsi="Book Antiqua"/>
          <w:b/>
          <w:sz w:val="20"/>
        </w:rPr>
        <w:t>Scientific Advisory Board</w:t>
      </w:r>
      <w:r w:rsidRPr="00DE1945">
        <w:rPr>
          <w:rFonts w:ascii="Book Antiqua" w:hAnsi="Book Antiqua"/>
          <w:sz w:val="20"/>
        </w:rPr>
        <w:t xml:space="preserve"> (2019 to present)</w:t>
      </w:r>
    </w:p>
    <w:p w14:paraId="5D4F9A99" w14:textId="415C9D9C" w:rsidR="0052788C" w:rsidRPr="00DE1945" w:rsidRDefault="00C25943" w:rsidP="00DE1945">
      <w:pPr>
        <w:numPr>
          <w:ilvl w:val="0"/>
          <w:numId w:val="2"/>
        </w:numPr>
        <w:tabs>
          <w:tab w:val="left" w:pos="840"/>
        </w:tabs>
        <w:spacing w:line="277" w:lineRule="exact"/>
        <w:contextualSpacing/>
        <w:rPr>
          <w:rFonts w:ascii="Book Antiqua" w:hAnsi="Book Antiqua"/>
          <w:b/>
        </w:rPr>
      </w:pPr>
      <w:r w:rsidRPr="00DE1945">
        <w:rPr>
          <w:rFonts w:ascii="Book Antiqua" w:hAnsi="Book Antiqua"/>
          <w:i/>
          <w:sz w:val="20"/>
        </w:rPr>
        <w:t xml:space="preserve">AlzChem. </w:t>
      </w:r>
      <w:r w:rsidRPr="00DE1945">
        <w:rPr>
          <w:rFonts w:ascii="Book Antiqua" w:hAnsi="Book Antiqua"/>
          <w:b/>
          <w:bCs/>
          <w:iCs/>
          <w:sz w:val="20"/>
        </w:rPr>
        <w:t xml:space="preserve">Chair, Scientific Advisory Board on Creatine in Health </w:t>
      </w:r>
      <w:r w:rsidRPr="00DE1945">
        <w:rPr>
          <w:rFonts w:ascii="Book Antiqua" w:hAnsi="Book Antiqua"/>
          <w:iCs/>
          <w:sz w:val="20"/>
        </w:rPr>
        <w:t>(2020 to present)</w:t>
      </w:r>
      <w:r w:rsidR="008150BE" w:rsidRPr="00DE1945">
        <w:rPr>
          <w:rFonts w:ascii="Book Antiqua" w:hAnsi="Book Antiqua"/>
          <w:sz w:val="20"/>
        </w:rPr>
        <w:br/>
      </w:r>
    </w:p>
    <w:p w14:paraId="51EACDBA" w14:textId="01D70721" w:rsidR="00C325AF" w:rsidRPr="00DE1945" w:rsidRDefault="00960D0E" w:rsidP="00DE1945">
      <w:pPr>
        <w:contextualSpacing/>
        <w:rPr>
          <w:rFonts w:ascii="Book Antiqua" w:eastAsia="Book Antiqua" w:hAnsi="Book Antiqua" w:cs="Book Antiqua"/>
          <w:sz w:val="18"/>
          <w:szCs w:val="18"/>
        </w:rPr>
      </w:pPr>
      <w:r w:rsidRPr="00DE1945">
        <w:rPr>
          <w:rFonts w:ascii="Book Antiqua" w:hAnsi="Book Antiqua"/>
          <w:b/>
        </w:rPr>
        <w:t>U</w:t>
      </w:r>
      <w:r w:rsidRPr="00DE1945">
        <w:rPr>
          <w:rFonts w:ascii="Book Antiqua" w:hAnsi="Book Antiqua"/>
          <w:b/>
          <w:sz w:val="18"/>
        </w:rPr>
        <w:t>NIVERSITY</w:t>
      </w:r>
    </w:p>
    <w:p w14:paraId="37E332DC" w14:textId="77777777" w:rsidR="00C325AF" w:rsidRPr="00DE1945" w:rsidRDefault="00C325AF" w:rsidP="00DE1945">
      <w:pPr>
        <w:contextualSpacing/>
        <w:rPr>
          <w:rFonts w:ascii="Book Antiqua" w:eastAsia="Book Antiqua" w:hAnsi="Book Antiqua" w:cs="Book Antiqua"/>
          <w:b/>
          <w:bCs/>
          <w:sz w:val="19"/>
          <w:szCs w:val="19"/>
        </w:rPr>
      </w:pPr>
    </w:p>
    <w:p w14:paraId="2222F70B" w14:textId="77777777" w:rsidR="00C325AF" w:rsidRPr="00DE1945" w:rsidRDefault="00960D0E" w:rsidP="00DE1945">
      <w:pPr>
        <w:pStyle w:val="Heading1"/>
        <w:contextualSpacing/>
        <w:rPr>
          <w:b w:val="0"/>
          <w:bCs w:val="0"/>
        </w:rPr>
      </w:pPr>
      <w:r w:rsidRPr="00DE1945">
        <w:t>Department</w:t>
      </w:r>
    </w:p>
    <w:p w14:paraId="326C21A9" w14:textId="77777777" w:rsidR="00C325AF" w:rsidRPr="00DE1945" w:rsidRDefault="00C325AF" w:rsidP="00DE1945">
      <w:pPr>
        <w:contextualSpacing/>
        <w:rPr>
          <w:rFonts w:ascii="Book Antiqua" w:eastAsia="Book Antiqua" w:hAnsi="Book Antiqua" w:cs="Book Antiqua"/>
          <w:b/>
          <w:bCs/>
          <w:sz w:val="20"/>
          <w:szCs w:val="20"/>
        </w:rPr>
      </w:pPr>
    </w:p>
    <w:p w14:paraId="795420DD" w14:textId="77777777" w:rsidR="00C325AF" w:rsidRPr="00DE1945" w:rsidRDefault="00960D0E" w:rsidP="00DE1945">
      <w:pPr>
        <w:numPr>
          <w:ilvl w:val="0"/>
          <w:numId w:val="1"/>
        </w:numPr>
        <w:tabs>
          <w:tab w:val="left" w:pos="840"/>
        </w:tabs>
        <w:contextualSpacing/>
        <w:rPr>
          <w:rFonts w:ascii="Book Antiqua" w:eastAsia="Book Antiqua" w:hAnsi="Book Antiqua" w:cs="Book Antiqua"/>
          <w:sz w:val="20"/>
          <w:szCs w:val="20"/>
        </w:rPr>
      </w:pPr>
      <w:r w:rsidRPr="00DE1945">
        <w:rPr>
          <w:rFonts w:ascii="Book Antiqua" w:hAnsi="Book Antiqua"/>
          <w:i/>
          <w:sz w:val="20"/>
        </w:rPr>
        <w:t xml:space="preserve">Founder and Director of the Laboratory of Kinesiological and Biomechanical Studies </w:t>
      </w:r>
      <w:r w:rsidRPr="00DE1945">
        <w:rPr>
          <w:rFonts w:ascii="Book Antiqua" w:hAnsi="Book Antiqua"/>
          <w:sz w:val="20"/>
        </w:rPr>
        <w:t>(1987-91)</w:t>
      </w:r>
    </w:p>
    <w:p w14:paraId="2B7DC1A3" w14:textId="77777777" w:rsidR="00C325AF" w:rsidRPr="00DE1945" w:rsidRDefault="00960D0E" w:rsidP="00DE1945">
      <w:pPr>
        <w:numPr>
          <w:ilvl w:val="0"/>
          <w:numId w:val="1"/>
        </w:numPr>
        <w:tabs>
          <w:tab w:val="left" w:pos="840"/>
        </w:tabs>
        <w:spacing w:line="257" w:lineRule="exact"/>
        <w:contextualSpacing/>
        <w:rPr>
          <w:rFonts w:ascii="Book Antiqua" w:eastAsia="Book Antiqua" w:hAnsi="Book Antiqua" w:cs="Book Antiqua"/>
          <w:sz w:val="20"/>
          <w:szCs w:val="20"/>
        </w:rPr>
      </w:pPr>
      <w:r w:rsidRPr="00DE1945">
        <w:rPr>
          <w:rFonts w:ascii="Book Antiqua" w:hAnsi="Book Antiqua"/>
          <w:i/>
          <w:sz w:val="20"/>
        </w:rPr>
        <w:t xml:space="preserve">Co-director of the Wellness Institute and Research Center </w:t>
      </w:r>
      <w:r w:rsidRPr="00DE1945">
        <w:rPr>
          <w:rFonts w:ascii="Book Antiqua" w:hAnsi="Book Antiqua"/>
          <w:sz w:val="20"/>
        </w:rPr>
        <w:t>(1987-90)</w:t>
      </w:r>
    </w:p>
    <w:p w14:paraId="127A4DBA" w14:textId="77777777" w:rsidR="00C325AF" w:rsidRPr="00DE1945" w:rsidRDefault="00960D0E"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Director of the Wellness Institute and Research Center </w:t>
      </w:r>
      <w:r w:rsidRPr="00DE1945">
        <w:rPr>
          <w:rFonts w:ascii="Book Antiqua" w:hAnsi="Book Antiqua"/>
          <w:sz w:val="20"/>
        </w:rPr>
        <w:t>(1990-93)</w:t>
      </w:r>
    </w:p>
    <w:p w14:paraId="7904A54B" w14:textId="20B0E26A" w:rsidR="00C325AF" w:rsidRPr="00DE1945" w:rsidRDefault="00960D0E"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Coordinator, Sports </w:t>
      </w:r>
      <w:r w:rsidR="00F81F4F" w:rsidRPr="00DE1945">
        <w:rPr>
          <w:rFonts w:ascii="Book Antiqua" w:hAnsi="Book Antiqua"/>
          <w:i/>
          <w:sz w:val="20"/>
        </w:rPr>
        <w:t>Medicine,</w:t>
      </w:r>
      <w:r w:rsidRPr="00DE1945">
        <w:rPr>
          <w:rFonts w:ascii="Book Antiqua" w:hAnsi="Book Antiqua"/>
          <w:i/>
          <w:sz w:val="20"/>
        </w:rPr>
        <w:t xml:space="preserve"> and Exercise Science Programs </w:t>
      </w:r>
      <w:r w:rsidRPr="00DE1945">
        <w:rPr>
          <w:rFonts w:ascii="Book Antiqua" w:hAnsi="Book Antiqua"/>
          <w:sz w:val="20"/>
        </w:rPr>
        <w:t>(1987-90)</w:t>
      </w:r>
    </w:p>
    <w:p w14:paraId="42462E73" w14:textId="77777777" w:rsidR="00C325AF" w:rsidRPr="00DE1945" w:rsidRDefault="00960D0E" w:rsidP="00DE1945">
      <w:pPr>
        <w:numPr>
          <w:ilvl w:val="0"/>
          <w:numId w:val="1"/>
        </w:numPr>
        <w:tabs>
          <w:tab w:val="left" w:pos="839"/>
        </w:tabs>
        <w:spacing w:line="254"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Director, Sports Medicine Internships </w:t>
      </w:r>
      <w:r w:rsidRPr="00DE1945">
        <w:rPr>
          <w:rFonts w:ascii="Book Antiqua" w:hAnsi="Book Antiqua"/>
          <w:sz w:val="20"/>
        </w:rPr>
        <w:t>(1987-90)</w:t>
      </w:r>
    </w:p>
    <w:p w14:paraId="1970C387" w14:textId="77777777" w:rsidR="00C325AF" w:rsidRPr="00DE1945" w:rsidRDefault="00960D0E" w:rsidP="00DE1945">
      <w:pPr>
        <w:numPr>
          <w:ilvl w:val="0"/>
          <w:numId w:val="1"/>
        </w:numPr>
        <w:tabs>
          <w:tab w:val="left" w:pos="839"/>
        </w:tabs>
        <w:spacing w:line="254"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Faculty Search Committees </w:t>
      </w:r>
      <w:r w:rsidRPr="00DE1945">
        <w:rPr>
          <w:rFonts w:ascii="Book Antiqua" w:hAnsi="Book Antiqua"/>
          <w:sz w:val="20"/>
        </w:rPr>
        <w:t>(1988, 1990, 1992)</w:t>
      </w:r>
    </w:p>
    <w:p w14:paraId="1609CC0A" w14:textId="77777777" w:rsidR="00C325AF" w:rsidRPr="00DE1945" w:rsidRDefault="00960D0E" w:rsidP="00DE1945">
      <w:pPr>
        <w:numPr>
          <w:ilvl w:val="0"/>
          <w:numId w:val="1"/>
        </w:numPr>
        <w:tabs>
          <w:tab w:val="left" w:pos="839"/>
        </w:tabs>
        <w:ind w:left="838"/>
        <w:contextualSpacing/>
        <w:rPr>
          <w:rFonts w:ascii="Book Antiqua" w:eastAsia="Book Antiqua" w:hAnsi="Book Antiqua" w:cs="Book Antiqua"/>
          <w:sz w:val="20"/>
          <w:szCs w:val="20"/>
        </w:rPr>
      </w:pPr>
      <w:r w:rsidRPr="00DE1945">
        <w:rPr>
          <w:rFonts w:ascii="Book Antiqua" w:hAnsi="Book Antiqua"/>
          <w:i/>
          <w:sz w:val="20"/>
        </w:rPr>
        <w:t xml:space="preserve">Sports Medicine Student Advisor for HPE Club </w:t>
      </w:r>
      <w:r w:rsidRPr="00DE1945">
        <w:rPr>
          <w:rFonts w:ascii="Book Antiqua" w:hAnsi="Book Antiqua"/>
          <w:sz w:val="20"/>
        </w:rPr>
        <w:t>(1988-90)</w:t>
      </w:r>
    </w:p>
    <w:p w14:paraId="10E565BD" w14:textId="77777777" w:rsidR="00C325AF" w:rsidRPr="00DE1945" w:rsidRDefault="00960D0E"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Assistant Department Chair, Department of Human Movement Sciences and Education </w:t>
      </w:r>
      <w:r w:rsidRPr="00DE1945">
        <w:rPr>
          <w:rFonts w:ascii="Book Antiqua" w:hAnsi="Book Antiqua"/>
          <w:sz w:val="20"/>
        </w:rPr>
        <w:t>(1994-2002)</w:t>
      </w:r>
    </w:p>
    <w:p w14:paraId="4B7CCFC9" w14:textId="77777777" w:rsidR="00C325AF" w:rsidRPr="00DE1945" w:rsidRDefault="00960D0E"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Founder and Director, Exercise and Sport Nutrition Laboratory </w:t>
      </w:r>
      <w:r w:rsidRPr="00DE1945">
        <w:rPr>
          <w:rFonts w:ascii="Book Antiqua" w:hAnsi="Book Antiqua"/>
          <w:sz w:val="20"/>
        </w:rPr>
        <w:t>(1997 to present)</w:t>
      </w:r>
    </w:p>
    <w:p w14:paraId="0E3C40D8" w14:textId="77777777" w:rsidR="00C325AF" w:rsidRPr="00DE1945" w:rsidRDefault="00960D0E" w:rsidP="00DE1945">
      <w:pPr>
        <w:numPr>
          <w:ilvl w:val="0"/>
          <w:numId w:val="1"/>
        </w:numPr>
        <w:tabs>
          <w:tab w:val="left" w:pos="839"/>
        </w:tabs>
        <w:spacing w:line="254"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Coordinator of Cardiovascular Research Station </w:t>
      </w:r>
      <w:r w:rsidRPr="00DE1945">
        <w:rPr>
          <w:rFonts w:ascii="Book Antiqua" w:hAnsi="Book Antiqua"/>
          <w:sz w:val="20"/>
        </w:rPr>
        <w:t>(1994-02)</w:t>
      </w:r>
    </w:p>
    <w:p w14:paraId="38904462" w14:textId="77777777" w:rsidR="00C325AF" w:rsidRPr="00DE1945" w:rsidRDefault="00960D0E" w:rsidP="00DE1945">
      <w:pPr>
        <w:numPr>
          <w:ilvl w:val="0"/>
          <w:numId w:val="1"/>
        </w:numPr>
        <w:tabs>
          <w:tab w:val="left" w:pos="839"/>
        </w:tabs>
        <w:spacing w:line="254"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Graduate Curriculum and Research Council </w:t>
      </w:r>
      <w:r w:rsidRPr="00DE1945">
        <w:rPr>
          <w:rFonts w:ascii="Book Antiqua" w:hAnsi="Book Antiqua"/>
          <w:sz w:val="20"/>
        </w:rPr>
        <w:t>(1994-1995, 1998-1999)</w:t>
      </w:r>
    </w:p>
    <w:p w14:paraId="119C39FF" w14:textId="77777777" w:rsidR="00C325AF" w:rsidRPr="00DE1945" w:rsidRDefault="00960D0E"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Academic Council </w:t>
      </w:r>
      <w:r w:rsidRPr="00DE1945">
        <w:rPr>
          <w:rFonts w:ascii="Book Antiqua" w:hAnsi="Book Antiqua"/>
          <w:sz w:val="20"/>
        </w:rPr>
        <w:t>(1994-02)</w:t>
      </w:r>
    </w:p>
    <w:p w14:paraId="3169AFAC" w14:textId="77777777" w:rsidR="00C325AF" w:rsidRPr="00DE1945" w:rsidRDefault="00960D0E"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Human Resource Committee </w:t>
      </w:r>
      <w:r w:rsidRPr="00DE1945">
        <w:rPr>
          <w:rFonts w:ascii="Book Antiqua" w:hAnsi="Book Antiqua"/>
          <w:sz w:val="20"/>
        </w:rPr>
        <w:t>(1994-98)</w:t>
      </w:r>
    </w:p>
    <w:p w14:paraId="3E8530A0" w14:textId="77777777" w:rsidR="00C325AF" w:rsidRPr="00DE1945" w:rsidRDefault="00960D0E"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Exercise Science and Health Promotion Academic Committee </w:t>
      </w:r>
      <w:r w:rsidRPr="00DE1945">
        <w:rPr>
          <w:rFonts w:ascii="Book Antiqua" w:hAnsi="Book Antiqua"/>
          <w:sz w:val="20"/>
        </w:rPr>
        <w:t>(1994-2002)</w:t>
      </w:r>
    </w:p>
    <w:p w14:paraId="16A74D7C" w14:textId="77777777" w:rsidR="00C325AF" w:rsidRPr="00DE1945" w:rsidRDefault="00960D0E" w:rsidP="00DE1945">
      <w:pPr>
        <w:numPr>
          <w:ilvl w:val="0"/>
          <w:numId w:val="1"/>
        </w:numPr>
        <w:tabs>
          <w:tab w:val="left" w:pos="839"/>
        </w:tabs>
        <w:spacing w:line="254"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Ad-Hoc Committee on Student Recruitment </w:t>
      </w:r>
      <w:r w:rsidRPr="00DE1945">
        <w:rPr>
          <w:rFonts w:ascii="Book Antiqua" w:hAnsi="Book Antiqua"/>
          <w:sz w:val="20"/>
        </w:rPr>
        <w:t>(1995-98)</w:t>
      </w:r>
    </w:p>
    <w:p w14:paraId="2B543BFB" w14:textId="77777777" w:rsidR="00C325AF" w:rsidRPr="00DE1945" w:rsidRDefault="00960D0E" w:rsidP="00DE1945">
      <w:pPr>
        <w:numPr>
          <w:ilvl w:val="0"/>
          <w:numId w:val="1"/>
        </w:numPr>
        <w:tabs>
          <w:tab w:val="left" w:pos="839"/>
        </w:tabs>
        <w:spacing w:line="254"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Ad hoc Committee on Urban Youth Wellness Initiative </w:t>
      </w:r>
      <w:r w:rsidRPr="00DE1945">
        <w:rPr>
          <w:rFonts w:ascii="Book Antiqua" w:hAnsi="Book Antiqua"/>
          <w:sz w:val="20"/>
        </w:rPr>
        <w:t>(1996-2002)</w:t>
      </w:r>
    </w:p>
    <w:p w14:paraId="598DCCEC" w14:textId="77777777" w:rsidR="00C325AF" w:rsidRPr="00DE1945" w:rsidRDefault="00960D0E" w:rsidP="00DE1945">
      <w:pPr>
        <w:tabs>
          <w:tab w:val="left" w:pos="838"/>
        </w:tabs>
        <w:spacing w:line="257" w:lineRule="exact"/>
        <w:ind w:left="478"/>
        <w:contextualSpacing/>
        <w:rPr>
          <w:rFonts w:ascii="Book Antiqua" w:eastAsia="Book Antiqua" w:hAnsi="Book Antiqua" w:cs="Book Antiqua"/>
          <w:sz w:val="20"/>
          <w:szCs w:val="20"/>
        </w:rPr>
      </w:pPr>
      <w:r w:rsidRPr="00DE1945">
        <w:rPr>
          <w:rFonts w:ascii="Book Antiqua" w:eastAsia="Symbol" w:hAnsi="Book Antiqua" w:cs="Symbol"/>
          <w:sz w:val="20"/>
          <w:szCs w:val="20"/>
        </w:rPr>
        <w:t></w:t>
      </w:r>
      <w:r w:rsidRPr="00DE1945">
        <w:rPr>
          <w:rFonts w:ascii="Book Antiqua" w:eastAsia="Times New Roman" w:hAnsi="Book Antiqua" w:cs="Times New Roman"/>
          <w:sz w:val="20"/>
          <w:szCs w:val="20"/>
        </w:rPr>
        <w:tab/>
      </w:r>
      <w:r w:rsidRPr="00DE1945">
        <w:rPr>
          <w:rFonts w:ascii="Book Antiqua" w:eastAsia="Book Antiqua" w:hAnsi="Book Antiqua" w:cs="Book Antiqua"/>
          <w:i/>
          <w:sz w:val="20"/>
          <w:szCs w:val="20"/>
        </w:rPr>
        <w:t xml:space="preserve">Faculty Search Committees </w:t>
      </w:r>
      <w:r w:rsidRPr="00DE1945">
        <w:rPr>
          <w:rFonts w:ascii="Book Antiqua" w:eastAsia="Book Antiqua" w:hAnsi="Book Antiqua" w:cs="Book Antiqua"/>
          <w:sz w:val="20"/>
          <w:szCs w:val="20"/>
        </w:rPr>
        <w:t>(1994, 1998, 2000, 2001, 2002)</w:t>
      </w:r>
    </w:p>
    <w:p w14:paraId="2FFB512D" w14:textId="77777777" w:rsidR="00C325AF" w:rsidRPr="00DE1945" w:rsidRDefault="00960D0E"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Chair, Department of Health, Human Performance &amp; Recreation </w:t>
      </w:r>
      <w:r w:rsidRPr="00DE1945">
        <w:rPr>
          <w:rFonts w:ascii="Book Antiqua" w:hAnsi="Book Antiqua"/>
          <w:sz w:val="20"/>
        </w:rPr>
        <w:t>(2002-08)</w:t>
      </w:r>
    </w:p>
    <w:p w14:paraId="57660436" w14:textId="77777777" w:rsidR="00C325AF" w:rsidRPr="00DE1945" w:rsidRDefault="00960D0E"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Founder &amp; Director, Center for Exercise, Nutrition, and Preventive Health </w:t>
      </w:r>
      <w:r w:rsidRPr="00DE1945">
        <w:rPr>
          <w:rFonts w:ascii="Book Antiqua" w:hAnsi="Book Antiqua"/>
          <w:sz w:val="20"/>
        </w:rPr>
        <w:t>(2002-08)</w:t>
      </w:r>
    </w:p>
    <w:p w14:paraId="7FBC75C9" w14:textId="77777777" w:rsidR="00C325AF" w:rsidRPr="00DE1945" w:rsidRDefault="00960D0E" w:rsidP="00DE1945">
      <w:pPr>
        <w:numPr>
          <w:ilvl w:val="0"/>
          <w:numId w:val="1"/>
        </w:numPr>
        <w:tabs>
          <w:tab w:val="left" w:pos="840"/>
        </w:tabs>
        <w:spacing w:line="254" w:lineRule="exact"/>
        <w:ind w:left="839" w:hanging="361"/>
        <w:contextualSpacing/>
        <w:rPr>
          <w:rFonts w:ascii="Book Antiqua" w:eastAsia="Book Antiqua" w:hAnsi="Book Antiqua" w:cs="Book Antiqua"/>
          <w:sz w:val="20"/>
          <w:szCs w:val="20"/>
        </w:rPr>
      </w:pPr>
      <w:r w:rsidRPr="00DE1945">
        <w:rPr>
          <w:rFonts w:ascii="Book Antiqua" w:hAnsi="Book Antiqua"/>
          <w:i/>
          <w:sz w:val="20"/>
        </w:rPr>
        <w:t xml:space="preserve">HHPR Academic Council </w:t>
      </w:r>
      <w:r w:rsidRPr="00DE1945">
        <w:rPr>
          <w:rFonts w:ascii="Book Antiqua" w:hAnsi="Book Antiqua"/>
          <w:sz w:val="20"/>
        </w:rPr>
        <w:t>(2002-08)</w:t>
      </w:r>
    </w:p>
    <w:p w14:paraId="7BFFAEFB" w14:textId="77777777" w:rsidR="00C325AF" w:rsidRPr="00DE1945" w:rsidRDefault="00960D0E" w:rsidP="00DE1945">
      <w:pPr>
        <w:numPr>
          <w:ilvl w:val="0"/>
          <w:numId w:val="1"/>
        </w:numPr>
        <w:tabs>
          <w:tab w:val="left" w:pos="839"/>
        </w:tabs>
        <w:spacing w:line="255"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PhD Program Planning Committee </w:t>
      </w:r>
      <w:r w:rsidRPr="00DE1945">
        <w:rPr>
          <w:rFonts w:ascii="Book Antiqua" w:hAnsi="Book Antiqua"/>
          <w:sz w:val="20"/>
        </w:rPr>
        <w:t>(Chair, 2002-03)</w:t>
      </w:r>
    </w:p>
    <w:p w14:paraId="1AE8C2E7" w14:textId="77777777" w:rsidR="00C325AF" w:rsidRPr="00DE1945" w:rsidRDefault="00960D0E"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Coordinator, Exercise Physiology Program </w:t>
      </w:r>
      <w:r w:rsidRPr="00DE1945">
        <w:rPr>
          <w:rFonts w:ascii="Book Antiqua" w:hAnsi="Book Antiqua"/>
          <w:sz w:val="20"/>
        </w:rPr>
        <w:t>(2002-03)</w:t>
      </w:r>
    </w:p>
    <w:p w14:paraId="6E89EB29" w14:textId="77777777" w:rsidR="00C325AF" w:rsidRPr="00DE1945" w:rsidRDefault="00960D0E"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Program Director, ENPH Doctoral Program </w:t>
      </w:r>
      <w:r w:rsidRPr="00DE1945">
        <w:rPr>
          <w:rFonts w:ascii="Book Antiqua" w:hAnsi="Book Antiqua"/>
          <w:sz w:val="20"/>
        </w:rPr>
        <w:t>(2005-08)</w:t>
      </w:r>
    </w:p>
    <w:p w14:paraId="3C0F7C88" w14:textId="77777777" w:rsidR="00C325AF" w:rsidRPr="00DE1945" w:rsidRDefault="00960D0E"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Head, Department of Health &amp; Kinesiology </w:t>
      </w:r>
      <w:r w:rsidRPr="00DE1945">
        <w:rPr>
          <w:rFonts w:ascii="Book Antiqua" w:hAnsi="Book Antiqua"/>
          <w:sz w:val="20"/>
        </w:rPr>
        <w:t xml:space="preserve">(2008 to </w:t>
      </w:r>
      <w:r w:rsidR="00D84FB6" w:rsidRPr="00DE1945">
        <w:rPr>
          <w:rFonts w:ascii="Book Antiqua" w:hAnsi="Book Antiqua"/>
          <w:sz w:val="20"/>
        </w:rPr>
        <w:t>2017</w:t>
      </w:r>
      <w:r w:rsidRPr="00DE1945">
        <w:rPr>
          <w:rFonts w:ascii="Book Antiqua" w:hAnsi="Book Antiqua"/>
          <w:sz w:val="20"/>
        </w:rPr>
        <w:t>)</w:t>
      </w:r>
    </w:p>
    <w:p w14:paraId="392931F7" w14:textId="77777777" w:rsidR="00C325AF" w:rsidRPr="00DE1945" w:rsidRDefault="00960D0E" w:rsidP="00DE1945">
      <w:pPr>
        <w:numPr>
          <w:ilvl w:val="0"/>
          <w:numId w:val="1"/>
        </w:numPr>
        <w:tabs>
          <w:tab w:val="left" w:pos="839"/>
        </w:tabs>
        <w:spacing w:line="254"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Chair, HLKN Executive Committee </w:t>
      </w:r>
      <w:r w:rsidRPr="00DE1945">
        <w:rPr>
          <w:rFonts w:ascii="Book Antiqua" w:hAnsi="Book Antiqua"/>
          <w:sz w:val="20"/>
        </w:rPr>
        <w:t xml:space="preserve">(2008 to </w:t>
      </w:r>
      <w:r w:rsidR="00D84FB6" w:rsidRPr="00DE1945">
        <w:rPr>
          <w:rFonts w:ascii="Book Antiqua" w:hAnsi="Book Antiqua"/>
          <w:sz w:val="20"/>
        </w:rPr>
        <w:t>2017</w:t>
      </w:r>
      <w:r w:rsidRPr="00DE1945">
        <w:rPr>
          <w:rFonts w:ascii="Book Antiqua" w:hAnsi="Book Antiqua"/>
          <w:sz w:val="20"/>
        </w:rPr>
        <w:t>)</w:t>
      </w:r>
    </w:p>
    <w:p w14:paraId="7C6EB249" w14:textId="77777777" w:rsidR="00C325AF" w:rsidRPr="00DE1945" w:rsidRDefault="00960D0E" w:rsidP="00DE1945">
      <w:pPr>
        <w:numPr>
          <w:ilvl w:val="0"/>
          <w:numId w:val="1"/>
        </w:numPr>
        <w:tabs>
          <w:tab w:val="left" w:pos="839"/>
        </w:tabs>
        <w:spacing w:line="254"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Chair, HLKN Division Chair Committee </w:t>
      </w:r>
      <w:r w:rsidRPr="00DE1945">
        <w:rPr>
          <w:rFonts w:ascii="Book Antiqua" w:hAnsi="Book Antiqua"/>
          <w:sz w:val="20"/>
        </w:rPr>
        <w:t xml:space="preserve">(2008 to </w:t>
      </w:r>
      <w:r w:rsidR="00D84FB6" w:rsidRPr="00DE1945">
        <w:rPr>
          <w:rFonts w:ascii="Book Antiqua" w:hAnsi="Book Antiqua"/>
          <w:sz w:val="20"/>
        </w:rPr>
        <w:t>2017</w:t>
      </w:r>
      <w:r w:rsidRPr="00DE1945">
        <w:rPr>
          <w:rFonts w:ascii="Book Antiqua" w:hAnsi="Book Antiqua"/>
          <w:sz w:val="20"/>
        </w:rPr>
        <w:t>)</w:t>
      </w:r>
    </w:p>
    <w:p w14:paraId="662323DC" w14:textId="3D24D5B5" w:rsidR="001C6F1F" w:rsidRPr="00DE1945" w:rsidRDefault="00960D0E" w:rsidP="00DE1945">
      <w:pPr>
        <w:numPr>
          <w:ilvl w:val="0"/>
          <w:numId w:val="1"/>
        </w:numPr>
        <w:tabs>
          <w:tab w:val="left" w:pos="839"/>
        </w:tabs>
        <w:spacing w:line="257" w:lineRule="exact"/>
        <w:ind w:left="838"/>
        <w:contextualSpacing/>
        <w:rPr>
          <w:rFonts w:ascii="Book Antiqua" w:hAnsi="Book Antiqua"/>
        </w:rPr>
      </w:pPr>
      <w:r w:rsidRPr="00DE1945">
        <w:rPr>
          <w:rFonts w:ascii="Book Antiqua" w:hAnsi="Book Antiqua"/>
          <w:i/>
          <w:sz w:val="20"/>
        </w:rPr>
        <w:t xml:space="preserve">Chair, HLKN Building Planning and Moving Committees </w:t>
      </w:r>
      <w:r w:rsidRPr="00DE1945">
        <w:rPr>
          <w:rFonts w:ascii="Book Antiqua" w:hAnsi="Book Antiqua"/>
          <w:sz w:val="20"/>
        </w:rPr>
        <w:t xml:space="preserve">(2011 to </w:t>
      </w:r>
      <w:r w:rsidR="00D84FB6" w:rsidRPr="00DE1945">
        <w:rPr>
          <w:rFonts w:ascii="Book Antiqua" w:hAnsi="Book Antiqua"/>
          <w:sz w:val="20"/>
        </w:rPr>
        <w:t>2017</w:t>
      </w:r>
      <w:r w:rsidRPr="00DE1945">
        <w:rPr>
          <w:rFonts w:ascii="Book Antiqua" w:hAnsi="Book Antiqua"/>
          <w:sz w:val="20"/>
        </w:rPr>
        <w:t>)</w:t>
      </w:r>
    </w:p>
    <w:p w14:paraId="49275F77" w14:textId="2A55525C" w:rsidR="00CF4E50" w:rsidRPr="00DE1945" w:rsidRDefault="00CF4E50" w:rsidP="00DE1945">
      <w:pPr>
        <w:numPr>
          <w:ilvl w:val="0"/>
          <w:numId w:val="1"/>
        </w:numPr>
        <w:tabs>
          <w:tab w:val="left" w:pos="839"/>
        </w:tabs>
        <w:spacing w:line="257" w:lineRule="exact"/>
        <w:ind w:left="838"/>
        <w:contextualSpacing/>
        <w:rPr>
          <w:rFonts w:ascii="Book Antiqua" w:hAnsi="Book Antiqua"/>
        </w:rPr>
      </w:pPr>
      <w:r w:rsidRPr="00DE1945">
        <w:rPr>
          <w:rFonts w:ascii="Book Antiqua" w:hAnsi="Book Antiqua"/>
          <w:i/>
          <w:sz w:val="20"/>
        </w:rPr>
        <w:t>Kinesiology Division. A1 evaluation committee (2023)</w:t>
      </w:r>
    </w:p>
    <w:p w14:paraId="2645573C" w14:textId="087730F8" w:rsidR="00855695" w:rsidRPr="00DE1945" w:rsidRDefault="00855695" w:rsidP="00DE1945">
      <w:pPr>
        <w:numPr>
          <w:ilvl w:val="0"/>
          <w:numId w:val="1"/>
        </w:numPr>
        <w:tabs>
          <w:tab w:val="left" w:pos="839"/>
        </w:tabs>
        <w:spacing w:line="257" w:lineRule="exact"/>
        <w:ind w:left="838"/>
        <w:contextualSpacing/>
        <w:rPr>
          <w:rFonts w:ascii="Book Antiqua" w:hAnsi="Book Antiqua"/>
        </w:rPr>
      </w:pPr>
      <w:r w:rsidRPr="00DE1945">
        <w:rPr>
          <w:rFonts w:ascii="Book Antiqua" w:hAnsi="Book Antiqua"/>
          <w:i/>
          <w:sz w:val="20"/>
        </w:rPr>
        <w:t>NAK Doctoral Program Review Submission (2023)</w:t>
      </w:r>
    </w:p>
    <w:p w14:paraId="4807B5AA" w14:textId="1ACFF821" w:rsidR="008A03E5" w:rsidRPr="00DE1945" w:rsidRDefault="008A03E5" w:rsidP="00DE1945">
      <w:pPr>
        <w:tabs>
          <w:tab w:val="left" w:pos="839"/>
        </w:tabs>
        <w:spacing w:line="257" w:lineRule="exact"/>
        <w:contextualSpacing/>
        <w:rPr>
          <w:rFonts w:ascii="Book Antiqua" w:hAnsi="Book Antiqua"/>
          <w:i/>
          <w:sz w:val="20"/>
        </w:rPr>
      </w:pPr>
    </w:p>
    <w:p w14:paraId="37E8DE52" w14:textId="6D238D41" w:rsidR="00C325AF" w:rsidRPr="00DE1945" w:rsidRDefault="00960D0E" w:rsidP="00DE1945">
      <w:pPr>
        <w:pStyle w:val="Heading1"/>
        <w:contextualSpacing/>
        <w:rPr>
          <w:b w:val="0"/>
          <w:bCs w:val="0"/>
        </w:rPr>
      </w:pPr>
      <w:r w:rsidRPr="00DE1945">
        <w:t>College / School</w:t>
      </w:r>
    </w:p>
    <w:p w14:paraId="7BA5C534" w14:textId="77777777" w:rsidR="00C325AF" w:rsidRPr="00DE1945" w:rsidRDefault="00C325AF" w:rsidP="00DE1945">
      <w:pPr>
        <w:contextualSpacing/>
        <w:rPr>
          <w:rFonts w:ascii="Book Antiqua" w:eastAsia="Book Antiqua" w:hAnsi="Book Antiqua" w:cs="Book Antiqua"/>
          <w:b/>
          <w:bCs/>
          <w:sz w:val="20"/>
          <w:szCs w:val="20"/>
        </w:rPr>
      </w:pPr>
    </w:p>
    <w:p w14:paraId="218B5ECB" w14:textId="77777777" w:rsidR="00C325AF" w:rsidRPr="00DE1945" w:rsidRDefault="00960D0E" w:rsidP="00DE1945">
      <w:pPr>
        <w:numPr>
          <w:ilvl w:val="0"/>
          <w:numId w:val="1"/>
        </w:numPr>
        <w:tabs>
          <w:tab w:val="left" w:pos="840"/>
        </w:tabs>
        <w:contextualSpacing/>
        <w:rPr>
          <w:rFonts w:ascii="Book Antiqua" w:eastAsia="Book Antiqua" w:hAnsi="Book Antiqua" w:cs="Book Antiqua"/>
          <w:sz w:val="20"/>
          <w:szCs w:val="20"/>
        </w:rPr>
      </w:pPr>
      <w:r w:rsidRPr="00DE1945">
        <w:rPr>
          <w:rFonts w:ascii="Book Antiqua" w:hAnsi="Book Antiqua"/>
          <w:i/>
          <w:sz w:val="20"/>
        </w:rPr>
        <w:t xml:space="preserve">Darden College of Education Research and Publication Committee </w:t>
      </w:r>
      <w:r w:rsidRPr="00DE1945">
        <w:rPr>
          <w:rFonts w:ascii="Book Antiqua" w:hAnsi="Book Antiqua"/>
          <w:sz w:val="20"/>
        </w:rPr>
        <w:t>(1988-1990)</w:t>
      </w:r>
    </w:p>
    <w:p w14:paraId="7AC051CE" w14:textId="77777777" w:rsidR="00C325AF" w:rsidRPr="00DE1945" w:rsidRDefault="00960D0E" w:rsidP="00DE1945">
      <w:pPr>
        <w:numPr>
          <w:ilvl w:val="0"/>
          <w:numId w:val="1"/>
        </w:numPr>
        <w:tabs>
          <w:tab w:val="left" w:pos="840"/>
        </w:tabs>
        <w:spacing w:line="257" w:lineRule="exact"/>
        <w:contextualSpacing/>
        <w:rPr>
          <w:rFonts w:ascii="Book Antiqua" w:eastAsia="Book Antiqua" w:hAnsi="Book Antiqua" w:cs="Book Antiqua"/>
          <w:sz w:val="20"/>
          <w:szCs w:val="20"/>
        </w:rPr>
      </w:pPr>
      <w:r w:rsidRPr="00DE1945">
        <w:rPr>
          <w:rFonts w:ascii="Book Antiqua" w:hAnsi="Book Antiqua"/>
          <w:i/>
          <w:sz w:val="20"/>
        </w:rPr>
        <w:t xml:space="preserve">Value Statement Committee </w:t>
      </w:r>
      <w:r w:rsidRPr="00DE1945">
        <w:rPr>
          <w:rFonts w:ascii="Book Antiqua" w:hAnsi="Book Antiqua"/>
          <w:sz w:val="20"/>
        </w:rPr>
        <w:t>(1994)</w:t>
      </w:r>
    </w:p>
    <w:p w14:paraId="3F0F57A7" w14:textId="77777777" w:rsidR="00C325AF" w:rsidRPr="00DE1945" w:rsidRDefault="00960D0E" w:rsidP="00DE1945">
      <w:pPr>
        <w:numPr>
          <w:ilvl w:val="0"/>
          <w:numId w:val="1"/>
        </w:numPr>
        <w:tabs>
          <w:tab w:val="left" w:pos="840"/>
        </w:tabs>
        <w:spacing w:line="257" w:lineRule="exact"/>
        <w:contextualSpacing/>
        <w:rPr>
          <w:rFonts w:ascii="Book Antiqua" w:eastAsia="Book Antiqua" w:hAnsi="Book Antiqua" w:cs="Book Antiqua"/>
          <w:sz w:val="20"/>
          <w:szCs w:val="20"/>
        </w:rPr>
      </w:pPr>
      <w:r w:rsidRPr="00DE1945">
        <w:rPr>
          <w:rFonts w:ascii="Book Antiqua" w:hAnsi="Book Antiqua"/>
          <w:i/>
          <w:sz w:val="20"/>
        </w:rPr>
        <w:t xml:space="preserve">COE Brochure Committee </w:t>
      </w:r>
      <w:r w:rsidRPr="00DE1945">
        <w:rPr>
          <w:rFonts w:ascii="Book Antiqua" w:hAnsi="Book Antiqua"/>
          <w:sz w:val="20"/>
        </w:rPr>
        <w:t>(1996)</w:t>
      </w:r>
    </w:p>
    <w:p w14:paraId="4AA27969" w14:textId="77777777" w:rsidR="00C325AF" w:rsidRPr="00DE1945" w:rsidRDefault="00960D0E" w:rsidP="00DE1945">
      <w:pPr>
        <w:numPr>
          <w:ilvl w:val="0"/>
          <w:numId w:val="1"/>
        </w:numPr>
        <w:tabs>
          <w:tab w:val="left" w:pos="840"/>
        </w:tabs>
        <w:spacing w:line="257" w:lineRule="exact"/>
        <w:contextualSpacing/>
        <w:rPr>
          <w:rFonts w:ascii="Book Antiqua" w:eastAsia="Book Antiqua" w:hAnsi="Book Antiqua" w:cs="Book Antiqua"/>
          <w:sz w:val="20"/>
          <w:szCs w:val="20"/>
        </w:rPr>
      </w:pPr>
      <w:r w:rsidRPr="00DE1945">
        <w:rPr>
          <w:rFonts w:ascii="Book Antiqua" w:hAnsi="Book Antiqua"/>
          <w:i/>
          <w:sz w:val="20"/>
        </w:rPr>
        <w:t xml:space="preserve">Deans Cabinet </w:t>
      </w:r>
      <w:r w:rsidRPr="00DE1945">
        <w:rPr>
          <w:rFonts w:ascii="Book Antiqua" w:hAnsi="Book Antiqua"/>
          <w:sz w:val="20"/>
        </w:rPr>
        <w:t>(2002-08)</w:t>
      </w:r>
    </w:p>
    <w:p w14:paraId="56187F85" w14:textId="77777777" w:rsidR="00C325AF" w:rsidRPr="00DE1945" w:rsidRDefault="00960D0E" w:rsidP="00DE1945">
      <w:pPr>
        <w:numPr>
          <w:ilvl w:val="0"/>
          <w:numId w:val="1"/>
        </w:numPr>
        <w:tabs>
          <w:tab w:val="left" w:pos="840"/>
        </w:tabs>
        <w:spacing w:line="254" w:lineRule="exact"/>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 xml:space="preserve">Dean’s Search Committee </w:t>
      </w:r>
      <w:r w:rsidRPr="00DE1945">
        <w:rPr>
          <w:rFonts w:ascii="Book Antiqua" w:eastAsia="Book Antiqua" w:hAnsi="Book Antiqua" w:cs="Book Antiqua"/>
          <w:sz w:val="20"/>
          <w:szCs w:val="20"/>
        </w:rPr>
        <w:t>(2005-07)</w:t>
      </w:r>
    </w:p>
    <w:p w14:paraId="04E0EB02" w14:textId="77777777" w:rsidR="00C325AF" w:rsidRPr="00DE1945" w:rsidRDefault="00960D0E" w:rsidP="00DE1945">
      <w:pPr>
        <w:numPr>
          <w:ilvl w:val="0"/>
          <w:numId w:val="1"/>
        </w:numPr>
        <w:tabs>
          <w:tab w:val="left" w:pos="840"/>
        </w:tabs>
        <w:spacing w:line="254" w:lineRule="exact"/>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 xml:space="preserve">Dean’s Leadership Council </w:t>
      </w:r>
      <w:r w:rsidRPr="00DE1945">
        <w:rPr>
          <w:rFonts w:ascii="Book Antiqua" w:eastAsia="Book Antiqua" w:hAnsi="Book Antiqua" w:cs="Book Antiqua"/>
          <w:sz w:val="20"/>
          <w:szCs w:val="20"/>
        </w:rPr>
        <w:t>(2004-08)</w:t>
      </w:r>
    </w:p>
    <w:p w14:paraId="43A46F76" w14:textId="77777777" w:rsidR="00C325AF" w:rsidRPr="00DE1945" w:rsidRDefault="00960D0E" w:rsidP="00DE1945">
      <w:pPr>
        <w:numPr>
          <w:ilvl w:val="0"/>
          <w:numId w:val="1"/>
        </w:numPr>
        <w:tabs>
          <w:tab w:val="left" w:pos="839"/>
        </w:tabs>
        <w:spacing w:line="257" w:lineRule="exact"/>
        <w:ind w:left="838" w:hanging="358"/>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 xml:space="preserve">Department Head Committee </w:t>
      </w:r>
      <w:r w:rsidRPr="00DE1945">
        <w:rPr>
          <w:rFonts w:ascii="Book Antiqua" w:eastAsia="Book Antiqua" w:hAnsi="Book Antiqua" w:cs="Book Antiqua"/>
          <w:sz w:val="20"/>
          <w:szCs w:val="20"/>
        </w:rPr>
        <w:t xml:space="preserve">(2008 – </w:t>
      </w:r>
      <w:r w:rsidR="00B851E2" w:rsidRPr="00DE1945">
        <w:rPr>
          <w:rFonts w:ascii="Book Antiqua" w:eastAsia="Book Antiqua" w:hAnsi="Book Antiqua" w:cs="Book Antiqua"/>
          <w:sz w:val="20"/>
          <w:szCs w:val="20"/>
        </w:rPr>
        <w:t>2017</w:t>
      </w:r>
      <w:r w:rsidRPr="00DE1945">
        <w:rPr>
          <w:rFonts w:ascii="Book Antiqua" w:eastAsia="Book Antiqua" w:hAnsi="Book Antiqua" w:cs="Book Antiqua"/>
          <w:sz w:val="20"/>
          <w:szCs w:val="20"/>
        </w:rPr>
        <w:t>)</w:t>
      </w:r>
    </w:p>
    <w:p w14:paraId="1654E380" w14:textId="77777777" w:rsidR="00C325AF" w:rsidRPr="00DE1945" w:rsidRDefault="00960D0E" w:rsidP="00DE1945">
      <w:pPr>
        <w:numPr>
          <w:ilvl w:val="0"/>
          <w:numId w:val="1"/>
        </w:numPr>
        <w:tabs>
          <w:tab w:val="left" w:pos="839"/>
        </w:tabs>
        <w:spacing w:line="254" w:lineRule="exact"/>
        <w:ind w:left="838" w:hanging="358"/>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 xml:space="preserve">Dean’s Leadership Council </w:t>
      </w:r>
      <w:r w:rsidRPr="00DE1945">
        <w:rPr>
          <w:rFonts w:ascii="Book Antiqua" w:eastAsia="Book Antiqua" w:hAnsi="Book Antiqua" w:cs="Book Antiqua"/>
          <w:sz w:val="20"/>
          <w:szCs w:val="20"/>
        </w:rPr>
        <w:t xml:space="preserve">(2008 – </w:t>
      </w:r>
      <w:r w:rsidR="00B851E2" w:rsidRPr="00DE1945">
        <w:rPr>
          <w:rFonts w:ascii="Book Antiqua" w:eastAsia="Book Antiqua" w:hAnsi="Book Antiqua" w:cs="Book Antiqua"/>
          <w:sz w:val="20"/>
          <w:szCs w:val="20"/>
        </w:rPr>
        <w:t>2017</w:t>
      </w:r>
      <w:r w:rsidRPr="00DE1945">
        <w:rPr>
          <w:rFonts w:ascii="Book Antiqua" w:eastAsia="Book Antiqua" w:hAnsi="Book Antiqua" w:cs="Book Antiqua"/>
          <w:sz w:val="20"/>
          <w:szCs w:val="20"/>
        </w:rPr>
        <w:t>)</w:t>
      </w:r>
    </w:p>
    <w:p w14:paraId="51A872FA" w14:textId="77777777" w:rsidR="00C325AF" w:rsidRPr="00DE1945" w:rsidRDefault="00960D0E" w:rsidP="00DE1945">
      <w:pPr>
        <w:numPr>
          <w:ilvl w:val="0"/>
          <w:numId w:val="1"/>
        </w:numPr>
        <w:tabs>
          <w:tab w:val="left" w:pos="839"/>
        </w:tabs>
        <w:spacing w:line="254" w:lineRule="exact"/>
        <w:ind w:left="838" w:hanging="358"/>
        <w:contextualSpacing/>
        <w:rPr>
          <w:rFonts w:ascii="Book Antiqua" w:eastAsia="Book Antiqua" w:hAnsi="Book Antiqua" w:cs="Book Antiqua"/>
          <w:sz w:val="20"/>
          <w:szCs w:val="20"/>
        </w:rPr>
      </w:pPr>
      <w:r w:rsidRPr="00DE1945">
        <w:rPr>
          <w:rFonts w:ascii="Book Antiqua" w:hAnsi="Book Antiqua"/>
          <w:i/>
          <w:sz w:val="20"/>
        </w:rPr>
        <w:t xml:space="preserve">Cyberlearning Conference Planning Committee </w:t>
      </w:r>
      <w:r w:rsidRPr="00DE1945">
        <w:rPr>
          <w:rFonts w:ascii="Book Antiqua" w:hAnsi="Book Antiqua"/>
          <w:sz w:val="20"/>
        </w:rPr>
        <w:t>(2011)</w:t>
      </w:r>
    </w:p>
    <w:p w14:paraId="464FB39E" w14:textId="77777777" w:rsidR="00ED70BF" w:rsidRPr="00DE1945" w:rsidRDefault="00ED70BF" w:rsidP="00DE1945">
      <w:pPr>
        <w:numPr>
          <w:ilvl w:val="0"/>
          <w:numId w:val="1"/>
        </w:numPr>
        <w:tabs>
          <w:tab w:val="left" w:pos="839"/>
        </w:tabs>
        <w:spacing w:line="254" w:lineRule="exact"/>
        <w:ind w:left="838" w:hanging="358"/>
        <w:contextualSpacing/>
        <w:rPr>
          <w:rFonts w:ascii="Book Antiqua" w:eastAsia="Book Antiqua" w:hAnsi="Book Antiqua" w:cs="Book Antiqua"/>
          <w:sz w:val="20"/>
          <w:szCs w:val="20"/>
        </w:rPr>
      </w:pPr>
      <w:r w:rsidRPr="00DE1945">
        <w:rPr>
          <w:rFonts w:ascii="Book Antiqua" w:hAnsi="Book Antiqua"/>
          <w:i/>
          <w:sz w:val="20"/>
        </w:rPr>
        <w:t>EPSY Department Head Search Committee Chair (2016)</w:t>
      </w:r>
    </w:p>
    <w:p w14:paraId="7AAA8338" w14:textId="7E075430" w:rsidR="00D84FB6" w:rsidRPr="00DE1945" w:rsidRDefault="00D84FB6" w:rsidP="00DE1945">
      <w:pPr>
        <w:numPr>
          <w:ilvl w:val="0"/>
          <w:numId w:val="1"/>
        </w:numPr>
        <w:tabs>
          <w:tab w:val="left" w:pos="839"/>
        </w:tabs>
        <w:spacing w:line="254" w:lineRule="exact"/>
        <w:ind w:left="838" w:hanging="358"/>
        <w:contextualSpacing/>
        <w:rPr>
          <w:rFonts w:ascii="Book Antiqua" w:eastAsia="Book Antiqua" w:hAnsi="Book Antiqua" w:cs="Book Antiqua"/>
          <w:sz w:val="20"/>
          <w:szCs w:val="20"/>
        </w:rPr>
      </w:pPr>
      <w:r w:rsidRPr="00DE1945">
        <w:rPr>
          <w:rFonts w:ascii="Book Antiqua" w:hAnsi="Book Antiqua"/>
          <w:i/>
          <w:sz w:val="20"/>
        </w:rPr>
        <w:t xml:space="preserve">Chair, Human Clinical Research Facility </w:t>
      </w:r>
      <w:r w:rsidR="0021380B" w:rsidRPr="00DE1945">
        <w:rPr>
          <w:rFonts w:ascii="Book Antiqua" w:hAnsi="Book Antiqua"/>
          <w:i/>
          <w:sz w:val="20"/>
        </w:rPr>
        <w:t xml:space="preserve">Board of Directors </w:t>
      </w:r>
      <w:r w:rsidRPr="00DE1945">
        <w:rPr>
          <w:rFonts w:ascii="Book Antiqua" w:hAnsi="Book Antiqua"/>
          <w:sz w:val="20"/>
        </w:rPr>
        <w:t xml:space="preserve">(2017 to </w:t>
      </w:r>
      <w:r w:rsidR="00855695" w:rsidRPr="00DE1945">
        <w:rPr>
          <w:rFonts w:ascii="Book Antiqua" w:hAnsi="Book Antiqua"/>
          <w:sz w:val="20"/>
        </w:rPr>
        <w:t>2021</w:t>
      </w:r>
      <w:r w:rsidRPr="00DE1945">
        <w:rPr>
          <w:rFonts w:ascii="Book Antiqua" w:hAnsi="Book Antiqua"/>
          <w:sz w:val="20"/>
        </w:rPr>
        <w:t>)</w:t>
      </w:r>
    </w:p>
    <w:p w14:paraId="57698ACE" w14:textId="52A64AED" w:rsidR="00A550F4" w:rsidRPr="00DE1945" w:rsidRDefault="00A550F4" w:rsidP="00DE1945">
      <w:pPr>
        <w:numPr>
          <w:ilvl w:val="0"/>
          <w:numId w:val="1"/>
        </w:numPr>
        <w:tabs>
          <w:tab w:val="left" w:pos="839"/>
        </w:tabs>
        <w:spacing w:line="254" w:lineRule="exact"/>
        <w:ind w:left="838" w:hanging="358"/>
        <w:contextualSpacing/>
        <w:rPr>
          <w:rFonts w:ascii="Book Antiqua" w:eastAsia="Book Antiqua" w:hAnsi="Book Antiqua" w:cs="Book Antiqua"/>
          <w:sz w:val="20"/>
          <w:szCs w:val="20"/>
        </w:rPr>
      </w:pPr>
      <w:r w:rsidRPr="00DE1945">
        <w:rPr>
          <w:rFonts w:ascii="Book Antiqua" w:hAnsi="Book Antiqua"/>
          <w:i/>
          <w:sz w:val="20"/>
        </w:rPr>
        <w:t>Council of Principal Investigators (2022 to present)</w:t>
      </w:r>
    </w:p>
    <w:p w14:paraId="3B8167E6" w14:textId="140273E5" w:rsidR="00CA17CF" w:rsidRPr="00DE1945" w:rsidRDefault="00CA17CF" w:rsidP="00DE1945">
      <w:pPr>
        <w:rPr>
          <w:rFonts w:ascii="Book Antiqua" w:eastAsia="Book Antiqua" w:hAnsi="Book Antiqua"/>
          <w:b/>
          <w:bCs/>
          <w:sz w:val="20"/>
          <w:szCs w:val="20"/>
        </w:rPr>
      </w:pPr>
    </w:p>
    <w:p w14:paraId="0ED575EB" w14:textId="44BDAC22" w:rsidR="00C325AF" w:rsidRPr="00DE1945" w:rsidRDefault="00960D0E" w:rsidP="00DE1945">
      <w:pPr>
        <w:pStyle w:val="Heading1"/>
        <w:ind w:left="0"/>
        <w:contextualSpacing/>
        <w:rPr>
          <w:b w:val="0"/>
          <w:bCs w:val="0"/>
        </w:rPr>
      </w:pPr>
      <w:r w:rsidRPr="00DE1945">
        <w:t>University</w:t>
      </w:r>
    </w:p>
    <w:p w14:paraId="2E197CEF" w14:textId="77777777" w:rsidR="00C325AF" w:rsidRPr="00DE1945" w:rsidRDefault="00C325AF" w:rsidP="00DE1945">
      <w:pPr>
        <w:contextualSpacing/>
        <w:rPr>
          <w:rFonts w:ascii="Book Antiqua" w:eastAsia="Book Antiqua" w:hAnsi="Book Antiqua" w:cs="Book Antiqua"/>
          <w:b/>
          <w:bCs/>
          <w:sz w:val="20"/>
          <w:szCs w:val="20"/>
        </w:rPr>
      </w:pPr>
    </w:p>
    <w:p w14:paraId="22DA9805" w14:textId="77777777" w:rsidR="00C325AF" w:rsidRPr="00DE1945" w:rsidRDefault="00960D0E" w:rsidP="00DE1945">
      <w:pPr>
        <w:numPr>
          <w:ilvl w:val="0"/>
          <w:numId w:val="1"/>
        </w:numPr>
        <w:tabs>
          <w:tab w:val="left" w:pos="839"/>
        </w:tabs>
        <w:ind w:left="838" w:hanging="358"/>
        <w:contextualSpacing/>
        <w:rPr>
          <w:rFonts w:ascii="Book Antiqua" w:eastAsia="Book Antiqua" w:hAnsi="Book Antiqua" w:cs="Book Antiqua"/>
          <w:sz w:val="20"/>
          <w:szCs w:val="20"/>
        </w:rPr>
      </w:pPr>
      <w:r w:rsidRPr="00DE1945">
        <w:rPr>
          <w:rFonts w:ascii="Book Antiqua" w:hAnsi="Book Antiqua"/>
          <w:i/>
          <w:sz w:val="20"/>
        </w:rPr>
        <w:t xml:space="preserve">CommonHealth Wellness Advisory Committee </w:t>
      </w:r>
      <w:r w:rsidRPr="00DE1945">
        <w:rPr>
          <w:rFonts w:ascii="Book Antiqua" w:hAnsi="Book Antiqua"/>
          <w:sz w:val="20"/>
        </w:rPr>
        <w:t>(1988-1993)</w:t>
      </w:r>
    </w:p>
    <w:p w14:paraId="3706BE53" w14:textId="77777777" w:rsidR="00C325AF" w:rsidRPr="00DE1945" w:rsidRDefault="00960D0E" w:rsidP="00DE1945">
      <w:pPr>
        <w:numPr>
          <w:ilvl w:val="0"/>
          <w:numId w:val="1"/>
        </w:numPr>
        <w:tabs>
          <w:tab w:val="left" w:pos="839"/>
        </w:tabs>
        <w:ind w:left="838" w:hanging="358"/>
        <w:contextualSpacing/>
        <w:rPr>
          <w:rFonts w:ascii="Book Antiqua" w:eastAsia="Book Antiqua" w:hAnsi="Book Antiqua" w:cs="Book Antiqua"/>
          <w:sz w:val="20"/>
          <w:szCs w:val="20"/>
        </w:rPr>
      </w:pPr>
      <w:r w:rsidRPr="00DE1945">
        <w:rPr>
          <w:rFonts w:ascii="Book Antiqua" w:hAnsi="Book Antiqua"/>
          <w:i/>
          <w:sz w:val="20"/>
        </w:rPr>
        <w:t xml:space="preserve">Human Subject Protection Committee </w:t>
      </w:r>
      <w:r w:rsidRPr="00DE1945">
        <w:rPr>
          <w:rFonts w:ascii="Book Antiqua" w:hAnsi="Book Antiqua"/>
          <w:sz w:val="20"/>
        </w:rPr>
        <w:t>(1988-1990)</w:t>
      </w:r>
    </w:p>
    <w:p w14:paraId="18C04D12" w14:textId="77777777" w:rsidR="00C325AF" w:rsidRPr="00DE1945" w:rsidRDefault="00960D0E" w:rsidP="00DE1945">
      <w:pPr>
        <w:numPr>
          <w:ilvl w:val="0"/>
          <w:numId w:val="1"/>
        </w:numPr>
        <w:tabs>
          <w:tab w:val="left" w:pos="839"/>
        </w:tabs>
        <w:spacing w:line="257" w:lineRule="exact"/>
        <w:ind w:left="838" w:hanging="358"/>
        <w:contextualSpacing/>
        <w:rPr>
          <w:rFonts w:ascii="Book Antiqua" w:eastAsia="Book Antiqua" w:hAnsi="Book Antiqua" w:cs="Book Antiqua"/>
          <w:sz w:val="20"/>
          <w:szCs w:val="20"/>
        </w:rPr>
      </w:pPr>
      <w:r w:rsidRPr="00DE1945">
        <w:rPr>
          <w:rFonts w:ascii="Book Antiqua" w:hAnsi="Book Antiqua"/>
          <w:i/>
          <w:sz w:val="20"/>
        </w:rPr>
        <w:t xml:space="preserve">ROTC Advisory Committee </w:t>
      </w:r>
      <w:r w:rsidRPr="00DE1945">
        <w:rPr>
          <w:rFonts w:ascii="Book Antiqua" w:hAnsi="Book Antiqua"/>
          <w:sz w:val="20"/>
        </w:rPr>
        <w:t>(1987-1990)</w:t>
      </w:r>
    </w:p>
    <w:p w14:paraId="245979FE" w14:textId="77777777" w:rsidR="00C325AF" w:rsidRPr="00DE1945" w:rsidRDefault="00960D0E" w:rsidP="00DE1945">
      <w:pPr>
        <w:numPr>
          <w:ilvl w:val="0"/>
          <w:numId w:val="1"/>
        </w:numPr>
        <w:tabs>
          <w:tab w:val="left" w:pos="839"/>
        </w:tabs>
        <w:spacing w:line="257" w:lineRule="exact"/>
        <w:ind w:left="838" w:hanging="358"/>
        <w:contextualSpacing/>
        <w:rPr>
          <w:rFonts w:ascii="Book Antiqua" w:eastAsia="Book Antiqua" w:hAnsi="Book Antiqua" w:cs="Book Antiqua"/>
          <w:sz w:val="20"/>
          <w:szCs w:val="20"/>
        </w:rPr>
      </w:pPr>
      <w:r w:rsidRPr="00DE1945">
        <w:rPr>
          <w:rFonts w:ascii="Book Antiqua" w:hAnsi="Book Antiqua"/>
          <w:i/>
          <w:sz w:val="20"/>
        </w:rPr>
        <w:t xml:space="preserve">Baylor Sports Nutrition Education Program </w:t>
      </w:r>
      <w:r w:rsidRPr="00DE1945">
        <w:rPr>
          <w:rFonts w:ascii="Book Antiqua" w:hAnsi="Book Antiqua"/>
          <w:sz w:val="20"/>
        </w:rPr>
        <w:t>(2002-08)</w:t>
      </w:r>
    </w:p>
    <w:p w14:paraId="17A9BF92" w14:textId="77777777" w:rsidR="00C325AF" w:rsidRPr="00DE1945" w:rsidRDefault="00960D0E"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VP for Finance Search Committee </w:t>
      </w:r>
      <w:r w:rsidRPr="00DE1945">
        <w:rPr>
          <w:rFonts w:ascii="Book Antiqua" w:hAnsi="Book Antiqua"/>
          <w:sz w:val="20"/>
        </w:rPr>
        <w:t>(2005)</w:t>
      </w:r>
    </w:p>
    <w:p w14:paraId="662703A7" w14:textId="77777777" w:rsidR="00C325AF" w:rsidRPr="00DE1945" w:rsidRDefault="00960D0E" w:rsidP="00DE1945">
      <w:pPr>
        <w:numPr>
          <w:ilvl w:val="0"/>
          <w:numId w:val="1"/>
        </w:numPr>
        <w:tabs>
          <w:tab w:val="left" w:pos="839"/>
        </w:tabs>
        <w:spacing w:line="254" w:lineRule="exact"/>
        <w:ind w:left="838"/>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 xml:space="preserve">President’s Research Organization Ad-hoc Committee </w:t>
      </w:r>
      <w:r w:rsidRPr="00DE1945">
        <w:rPr>
          <w:rFonts w:ascii="Book Antiqua" w:eastAsia="Book Antiqua" w:hAnsi="Book Antiqua" w:cs="Book Antiqua"/>
          <w:sz w:val="20"/>
          <w:szCs w:val="20"/>
        </w:rPr>
        <w:t>(2005)</w:t>
      </w:r>
    </w:p>
    <w:p w14:paraId="01C3FFAE" w14:textId="77777777" w:rsidR="00C325AF" w:rsidRPr="00DE1945" w:rsidRDefault="00960D0E" w:rsidP="00DE1945">
      <w:pPr>
        <w:numPr>
          <w:ilvl w:val="0"/>
          <w:numId w:val="1"/>
        </w:numPr>
        <w:tabs>
          <w:tab w:val="left" w:pos="839"/>
        </w:tabs>
        <w:spacing w:line="254" w:lineRule="exact"/>
        <w:ind w:left="838"/>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 xml:space="preserve">Athletic Task Force – Finance Committee </w:t>
      </w:r>
      <w:r w:rsidRPr="00DE1945">
        <w:rPr>
          <w:rFonts w:ascii="Book Antiqua" w:eastAsia="Book Antiqua" w:hAnsi="Book Antiqua" w:cs="Book Antiqua"/>
          <w:sz w:val="20"/>
          <w:szCs w:val="20"/>
        </w:rPr>
        <w:t>(2009)</w:t>
      </w:r>
    </w:p>
    <w:p w14:paraId="573459CD" w14:textId="77777777" w:rsidR="00C325AF" w:rsidRPr="00DE1945" w:rsidRDefault="00960D0E"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Conflict of Interest Working Group </w:t>
      </w:r>
      <w:r w:rsidRPr="00DE1945">
        <w:rPr>
          <w:rFonts w:ascii="Book Antiqua" w:hAnsi="Book Antiqua"/>
          <w:sz w:val="20"/>
        </w:rPr>
        <w:t>(2011)</w:t>
      </w:r>
    </w:p>
    <w:p w14:paraId="0E65F208" w14:textId="77777777" w:rsidR="00C325AF" w:rsidRPr="00DE1945" w:rsidRDefault="00960D0E"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Entrepreneur Mentorship Network Ad-Hoc Committee </w:t>
      </w:r>
      <w:r w:rsidRPr="00DE1945">
        <w:rPr>
          <w:rFonts w:ascii="Book Antiqua" w:hAnsi="Book Antiqua"/>
          <w:sz w:val="20"/>
        </w:rPr>
        <w:t>(2011)</w:t>
      </w:r>
    </w:p>
    <w:p w14:paraId="7802DE3E" w14:textId="77777777" w:rsidR="00C325AF" w:rsidRPr="00DE1945" w:rsidRDefault="00960D0E"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 xml:space="preserve">Department Head’s Steering Committee </w:t>
      </w:r>
      <w:r w:rsidRPr="00DE1945">
        <w:rPr>
          <w:rFonts w:ascii="Book Antiqua" w:eastAsia="Book Antiqua" w:hAnsi="Book Antiqua" w:cs="Book Antiqua"/>
          <w:sz w:val="20"/>
          <w:szCs w:val="20"/>
        </w:rPr>
        <w:t>(2011</w:t>
      </w:r>
      <w:r w:rsidR="001C38CC" w:rsidRPr="00DE1945">
        <w:rPr>
          <w:rFonts w:ascii="Book Antiqua" w:eastAsia="Book Antiqua" w:hAnsi="Book Antiqua" w:cs="Book Antiqua"/>
          <w:sz w:val="20"/>
          <w:szCs w:val="20"/>
        </w:rPr>
        <w:t>-12, 2015-1</w:t>
      </w:r>
      <w:r w:rsidR="00B851E2" w:rsidRPr="00DE1945">
        <w:rPr>
          <w:rFonts w:ascii="Book Antiqua" w:eastAsia="Book Antiqua" w:hAnsi="Book Antiqua" w:cs="Book Antiqua"/>
          <w:sz w:val="20"/>
          <w:szCs w:val="20"/>
        </w:rPr>
        <w:t>6</w:t>
      </w:r>
      <w:r w:rsidRPr="00DE1945">
        <w:rPr>
          <w:rFonts w:ascii="Book Antiqua" w:eastAsia="Book Antiqua" w:hAnsi="Book Antiqua" w:cs="Book Antiqua"/>
          <w:sz w:val="20"/>
          <w:szCs w:val="20"/>
        </w:rPr>
        <w:t>)</w:t>
      </w:r>
    </w:p>
    <w:p w14:paraId="2114D95A" w14:textId="77777777" w:rsidR="00C325AF" w:rsidRPr="00DE1945" w:rsidRDefault="00960D0E" w:rsidP="00DE1945">
      <w:pPr>
        <w:numPr>
          <w:ilvl w:val="0"/>
          <w:numId w:val="1"/>
        </w:numPr>
        <w:tabs>
          <w:tab w:val="left" w:pos="839"/>
        </w:tabs>
        <w:spacing w:line="254"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Faculty Committee on Administrative Change between TAMU and TAMHSC </w:t>
      </w:r>
      <w:r w:rsidRPr="00DE1945">
        <w:rPr>
          <w:rFonts w:ascii="Book Antiqua" w:hAnsi="Book Antiqua"/>
          <w:sz w:val="20"/>
        </w:rPr>
        <w:t>(2012)</w:t>
      </w:r>
    </w:p>
    <w:p w14:paraId="37E309AB" w14:textId="77777777" w:rsidR="00C325AF" w:rsidRPr="00DE1945" w:rsidRDefault="00960D0E" w:rsidP="00DE1945">
      <w:pPr>
        <w:numPr>
          <w:ilvl w:val="0"/>
          <w:numId w:val="1"/>
        </w:numPr>
        <w:tabs>
          <w:tab w:val="left" w:pos="839"/>
        </w:tabs>
        <w:spacing w:line="254" w:lineRule="exact"/>
        <w:ind w:left="838"/>
        <w:contextualSpacing/>
        <w:rPr>
          <w:rFonts w:ascii="Book Antiqua" w:eastAsia="Book Antiqua" w:hAnsi="Book Antiqua" w:cs="Book Antiqua"/>
          <w:sz w:val="20"/>
          <w:szCs w:val="20"/>
        </w:rPr>
      </w:pPr>
      <w:r w:rsidRPr="00DE1945">
        <w:rPr>
          <w:rFonts w:ascii="Book Antiqua" w:hAnsi="Book Antiqua"/>
          <w:i/>
          <w:sz w:val="20"/>
        </w:rPr>
        <w:t xml:space="preserve">One Health Building Planning Committee </w:t>
      </w:r>
      <w:r w:rsidRPr="00DE1945">
        <w:rPr>
          <w:rFonts w:ascii="Book Antiqua" w:hAnsi="Book Antiqua"/>
          <w:sz w:val="20"/>
        </w:rPr>
        <w:t>(2012)</w:t>
      </w:r>
    </w:p>
    <w:p w14:paraId="1BF6B2E6" w14:textId="77777777" w:rsidR="00C325AF" w:rsidRPr="00DE1945" w:rsidRDefault="00960D0E" w:rsidP="00DE1945">
      <w:pPr>
        <w:numPr>
          <w:ilvl w:val="0"/>
          <w:numId w:val="1"/>
        </w:numPr>
        <w:tabs>
          <w:tab w:val="left" w:pos="839"/>
        </w:tabs>
        <w:ind w:left="838"/>
        <w:contextualSpacing/>
        <w:rPr>
          <w:rFonts w:ascii="Book Antiqua" w:eastAsia="Book Antiqua" w:hAnsi="Book Antiqua" w:cs="Book Antiqua"/>
          <w:sz w:val="20"/>
          <w:szCs w:val="20"/>
        </w:rPr>
      </w:pPr>
      <w:r w:rsidRPr="00DE1945">
        <w:rPr>
          <w:rFonts w:ascii="Book Antiqua" w:hAnsi="Book Antiqua"/>
          <w:i/>
          <w:sz w:val="20"/>
        </w:rPr>
        <w:t xml:space="preserve">One Health University Council </w:t>
      </w:r>
      <w:r w:rsidRPr="00DE1945">
        <w:rPr>
          <w:rFonts w:ascii="Book Antiqua" w:hAnsi="Book Antiqua"/>
          <w:sz w:val="20"/>
        </w:rPr>
        <w:t>(2013</w:t>
      </w:r>
      <w:r w:rsidR="00ED70BF" w:rsidRPr="00DE1945">
        <w:rPr>
          <w:rFonts w:ascii="Book Antiqua" w:hAnsi="Book Antiqua"/>
          <w:sz w:val="20"/>
        </w:rPr>
        <w:t xml:space="preserve"> - present</w:t>
      </w:r>
      <w:r w:rsidRPr="00DE1945">
        <w:rPr>
          <w:rFonts w:ascii="Book Antiqua" w:hAnsi="Book Antiqua"/>
          <w:sz w:val="20"/>
        </w:rPr>
        <w:t>)</w:t>
      </w:r>
    </w:p>
    <w:p w14:paraId="6239E9DC" w14:textId="77777777" w:rsidR="00517E42" w:rsidRPr="00DE1945" w:rsidRDefault="00517E42"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 xml:space="preserve">Texas A&amp;M Press Review Committee </w:t>
      </w:r>
      <w:r w:rsidRPr="00DE1945">
        <w:rPr>
          <w:rFonts w:ascii="Book Antiqua" w:eastAsia="Book Antiqua" w:hAnsi="Book Antiqua" w:cs="Book Antiqua"/>
          <w:sz w:val="20"/>
          <w:szCs w:val="20"/>
        </w:rPr>
        <w:t>(2015 to present)</w:t>
      </w:r>
    </w:p>
    <w:p w14:paraId="62CD81A0" w14:textId="77777777" w:rsidR="00547B5E" w:rsidRPr="00DE1945" w:rsidRDefault="00547B5E"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 xml:space="preserve">Huffines Institute for Sports Medicine and Human Performance Board Member </w:t>
      </w:r>
      <w:r w:rsidRPr="00DE1945">
        <w:rPr>
          <w:rFonts w:ascii="Book Antiqua" w:eastAsia="Book Antiqua" w:hAnsi="Book Antiqua" w:cs="Book Antiqua"/>
          <w:sz w:val="20"/>
          <w:szCs w:val="20"/>
        </w:rPr>
        <w:t xml:space="preserve">(2008 to </w:t>
      </w:r>
      <w:r w:rsidR="001C38CC" w:rsidRPr="00DE1945">
        <w:rPr>
          <w:rFonts w:ascii="Book Antiqua" w:eastAsia="Book Antiqua" w:hAnsi="Book Antiqua" w:cs="Book Antiqua"/>
          <w:sz w:val="20"/>
          <w:szCs w:val="20"/>
        </w:rPr>
        <w:t>2017</w:t>
      </w:r>
      <w:r w:rsidRPr="00DE1945">
        <w:rPr>
          <w:rFonts w:ascii="Book Antiqua" w:eastAsia="Book Antiqua" w:hAnsi="Book Antiqua" w:cs="Book Antiqua"/>
          <w:sz w:val="20"/>
          <w:szCs w:val="20"/>
        </w:rPr>
        <w:t>)</w:t>
      </w:r>
    </w:p>
    <w:p w14:paraId="00F2B5C3" w14:textId="612773E5" w:rsidR="00FC7963" w:rsidRPr="00DE1945" w:rsidRDefault="00FC7963"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Ve</w:t>
      </w:r>
      <w:r w:rsidR="00EB229B" w:rsidRPr="00DE1945">
        <w:rPr>
          <w:rFonts w:ascii="Book Antiqua" w:eastAsia="Book Antiqua" w:hAnsi="Book Antiqua" w:cs="Book Antiqua"/>
          <w:i/>
          <w:sz w:val="20"/>
          <w:szCs w:val="20"/>
        </w:rPr>
        <w:t>g</w:t>
      </w:r>
      <w:r w:rsidRPr="00DE1945">
        <w:rPr>
          <w:rFonts w:ascii="Book Antiqua" w:eastAsia="Book Antiqua" w:hAnsi="Book Antiqua" w:cs="Book Antiqua"/>
          <w:i/>
          <w:sz w:val="20"/>
          <w:szCs w:val="20"/>
        </w:rPr>
        <w:t xml:space="preserve">etable and Fruit Innovation Center – Research Faculty </w:t>
      </w:r>
      <w:r w:rsidRPr="00DE1945">
        <w:rPr>
          <w:rFonts w:ascii="Book Antiqua" w:eastAsia="Book Antiqua" w:hAnsi="Book Antiqua" w:cs="Book Antiqua"/>
          <w:sz w:val="20"/>
          <w:szCs w:val="20"/>
        </w:rPr>
        <w:t>(2011 to present)</w:t>
      </w:r>
    </w:p>
    <w:p w14:paraId="7A33BD1F" w14:textId="071839FA" w:rsidR="00FC7963" w:rsidRPr="00DE1945" w:rsidRDefault="00FC7963"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Center for Remote Health Technologies and Syst</w:t>
      </w:r>
      <w:r w:rsidR="003B608C" w:rsidRPr="00DE1945">
        <w:rPr>
          <w:rFonts w:ascii="Book Antiqua" w:eastAsia="Book Antiqua" w:hAnsi="Book Antiqua" w:cs="Book Antiqua"/>
          <w:i/>
          <w:sz w:val="20"/>
          <w:szCs w:val="20"/>
        </w:rPr>
        <w:t>e</w:t>
      </w:r>
      <w:r w:rsidRPr="00DE1945">
        <w:rPr>
          <w:rFonts w:ascii="Book Antiqua" w:eastAsia="Book Antiqua" w:hAnsi="Book Antiqua" w:cs="Book Antiqua"/>
          <w:i/>
          <w:sz w:val="20"/>
          <w:szCs w:val="20"/>
        </w:rPr>
        <w:t xml:space="preserve">ms Partner </w:t>
      </w:r>
      <w:r w:rsidRPr="00DE1945">
        <w:rPr>
          <w:rFonts w:ascii="Book Antiqua" w:eastAsia="Book Antiqua" w:hAnsi="Book Antiqua" w:cs="Book Antiqua"/>
          <w:sz w:val="20"/>
          <w:szCs w:val="20"/>
        </w:rPr>
        <w:t>(2014 to present)</w:t>
      </w:r>
    </w:p>
    <w:p w14:paraId="2DEB52D0" w14:textId="77777777" w:rsidR="001C38CC" w:rsidRPr="00DE1945" w:rsidRDefault="001C38CC"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 xml:space="preserve">Member, Center for Health Systems &amp; Design Academic Circle </w:t>
      </w:r>
      <w:r w:rsidRPr="00DE1945">
        <w:rPr>
          <w:rFonts w:ascii="Book Antiqua" w:eastAsia="Book Antiqua" w:hAnsi="Book Antiqua" w:cs="Book Antiqua"/>
          <w:sz w:val="20"/>
          <w:szCs w:val="20"/>
        </w:rPr>
        <w:t>(2017 to present)</w:t>
      </w:r>
    </w:p>
    <w:p w14:paraId="37D4C104" w14:textId="77777777" w:rsidR="00673A9C" w:rsidRPr="00DE1945" w:rsidRDefault="00673A9C"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 xml:space="preserve">Member, Chief Information Safety Officer Search Committee </w:t>
      </w:r>
      <w:r w:rsidRPr="00DE1945">
        <w:rPr>
          <w:rFonts w:ascii="Book Antiqua" w:eastAsia="Book Antiqua" w:hAnsi="Book Antiqua" w:cs="Book Antiqua"/>
          <w:sz w:val="20"/>
          <w:szCs w:val="20"/>
        </w:rPr>
        <w:t>(2017)</w:t>
      </w:r>
    </w:p>
    <w:p w14:paraId="77FD8CEB" w14:textId="35972700" w:rsidR="00A9501C" w:rsidRPr="00DE1945" w:rsidRDefault="00A9501C"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VPR Service Center Organizing Committee</w:t>
      </w:r>
      <w:r w:rsidRPr="00DE1945">
        <w:rPr>
          <w:rFonts w:ascii="Book Antiqua" w:eastAsia="Book Antiqua" w:hAnsi="Book Antiqua" w:cs="Book Antiqua"/>
          <w:sz w:val="20"/>
          <w:szCs w:val="20"/>
        </w:rPr>
        <w:t xml:space="preserve"> (2019)</w:t>
      </w:r>
    </w:p>
    <w:p w14:paraId="02BFEF1D" w14:textId="7A35B423" w:rsidR="00D00A59" w:rsidRPr="00DE1945" w:rsidRDefault="00D00A59"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VPR Core Facilities Director Working Group (2020)</w:t>
      </w:r>
    </w:p>
    <w:p w14:paraId="794CA8E9" w14:textId="5769320E" w:rsidR="00855695" w:rsidRPr="00DE1945" w:rsidRDefault="00855695"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Human Clinical Core Director (2017 to present)</w:t>
      </w:r>
    </w:p>
    <w:p w14:paraId="551404BD" w14:textId="77777777" w:rsidR="00C325AF" w:rsidRPr="00DE1945" w:rsidRDefault="00C325AF" w:rsidP="00DE1945">
      <w:pPr>
        <w:contextualSpacing/>
        <w:rPr>
          <w:rFonts w:ascii="Book Antiqua" w:eastAsia="Book Antiqua" w:hAnsi="Book Antiqua" w:cs="Book Antiqua"/>
          <w:sz w:val="19"/>
          <w:szCs w:val="19"/>
        </w:rPr>
      </w:pPr>
    </w:p>
    <w:p w14:paraId="7C0699C1" w14:textId="77777777" w:rsidR="00C325AF" w:rsidRPr="00DE1945" w:rsidRDefault="00960D0E" w:rsidP="00DE1945">
      <w:pPr>
        <w:ind w:left="120"/>
        <w:contextualSpacing/>
        <w:rPr>
          <w:rFonts w:ascii="Book Antiqua" w:eastAsia="Book Antiqua" w:hAnsi="Book Antiqua" w:cs="Book Antiqua"/>
          <w:sz w:val="18"/>
          <w:szCs w:val="18"/>
        </w:rPr>
      </w:pPr>
      <w:r w:rsidRPr="00DE1945">
        <w:rPr>
          <w:rFonts w:ascii="Book Antiqua" w:hAnsi="Book Antiqua"/>
          <w:b/>
        </w:rPr>
        <w:t>C</w:t>
      </w:r>
      <w:r w:rsidRPr="00DE1945">
        <w:rPr>
          <w:rFonts w:ascii="Book Antiqua" w:hAnsi="Book Antiqua"/>
          <w:b/>
          <w:sz w:val="18"/>
        </w:rPr>
        <w:t>OMMUNITY</w:t>
      </w:r>
    </w:p>
    <w:p w14:paraId="24456BD0" w14:textId="77777777" w:rsidR="00C325AF" w:rsidRPr="00DE1945" w:rsidRDefault="00C325AF" w:rsidP="00DE1945">
      <w:pPr>
        <w:contextualSpacing/>
        <w:rPr>
          <w:rFonts w:ascii="Book Antiqua" w:eastAsia="Book Antiqua" w:hAnsi="Book Antiqua" w:cs="Book Antiqua"/>
          <w:b/>
          <w:bCs/>
          <w:sz w:val="20"/>
          <w:szCs w:val="20"/>
        </w:rPr>
      </w:pPr>
    </w:p>
    <w:p w14:paraId="1645D738" w14:textId="77777777" w:rsidR="00C325AF" w:rsidRPr="00DE1945" w:rsidRDefault="00960D0E" w:rsidP="00DE1945">
      <w:pPr>
        <w:numPr>
          <w:ilvl w:val="0"/>
          <w:numId w:val="1"/>
        </w:numPr>
        <w:tabs>
          <w:tab w:val="left" w:pos="840"/>
        </w:tabs>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 xml:space="preserve">Wellness Institute and Research Center Assessments, Old Dominion University </w:t>
      </w:r>
      <w:r w:rsidRPr="00DE1945">
        <w:rPr>
          <w:rFonts w:ascii="Book Antiqua" w:eastAsia="Book Antiqua" w:hAnsi="Book Antiqua" w:cs="Book Antiqua"/>
          <w:sz w:val="20"/>
          <w:szCs w:val="20"/>
        </w:rPr>
        <w:t>(1987–1993)</w:t>
      </w:r>
    </w:p>
    <w:p w14:paraId="105E2BDB" w14:textId="77777777" w:rsidR="00C325AF" w:rsidRPr="00DE1945" w:rsidRDefault="00960D0E" w:rsidP="00DE1945">
      <w:pPr>
        <w:numPr>
          <w:ilvl w:val="0"/>
          <w:numId w:val="1"/>
        </w:numPr>
        <w:tabs>
          <w:tab w:val="left" w:pos="840"/>
        </w:tabs>
        <w:spacing w:line="257" w:lineRule="exact"/>
        <w:contextualSpacing/>
        <w:rPr>
          <w:rFonts w:ascii="Book Antiqua" w:eastAsia="Book Antiqua" w:hAnsi="Book Antiqua" w:cs="Book Antiqua"/>
          <w:sz w:val="20"/>
          <w:szCs w:val="20"/>
        </w:rPr>
      </w:pPr>
      <w:r w:rsidRPr="00DE1945">
        <w:rPr>
          <w:rFonts w:ascii="Book Antiqua" w:hAnsi="Book Antiqua"/>
          <w:i/>
          <w:sz w:val="20"/>
        </w:rPr>
        <w:t xml:space="preserve">Memphis City Schools Nutrition/Fitness Testing Program, University of Memphis </w:t>
      </w:r>
      <w:r w:rsidRPr="00DE1945">
        <w:rPr>
          <w:rFonts w:ascii="Book Antiqua" w:hAnsi="Book Antiqua"/>
          <w:sz w:val="20"/>
        </w:rPr>
        <w:t>(1994)</w:t>
      </w:r>
    </w:p>
    <w:p w14:paraId="07C51FFE" w14:textId="77777777" w:rsidR="00C325AF" w:rsidRPr="00DE1945" w:rsidRDefault="00960D0E" w:rsidP="00DE1945">
      <w:pPr>
        <w:numPr>
          <w:ilvl w:val="0"/>
          <w:numId w:val="1"/>
        </w:numPr>
        <w:tabs>
          <w:tab w:val="left" w:pos="840"/>
        </w:tabs>
        <w:spacing w:line="254" w:lineRule="exact"/>
        <w:ind w:left="839"/>
        <w:contextualSpacing/>
        <w:rPr>
          <w:rFonts w:ascii="Book Antiqua" w:eastAsia="Book Antiqua" w:hAnsi="Book Antiqua" w:cs="Book Antiqua"/>
          <w:sz w:val="20"/>
          <w:szCs w:val="20"/>
        </w:rPr>
      </w:pPr>
      <w:r w:rsidRPr="00DE1945">
        <w:rPr>
          <w:rFonts w:ascii="Book Antiqua" w:hAnsi="Book Antiqua"/>
          <w:i/>
          <w:sz w:val="20"/>
        </w:rPr>
        <w:t xml:space="preserve">Elite Athlete Assessment Program, University of Memphis </w:t>
      </w:r>
      <w:r w:rsidRPr="00DE1945">
        <w:rPr>
          <w:rFonts w:ascii="Book Antiqua" w:hAnsi="Book Antiqua"/>
          <w:sz w:val="20"/>
        </w:rPr>
        <w:t>(1994-97)</w:t>
      </w:r>
    </w:p>
    <w:p w14:paraId="306905ED" w14:textId="6B23C423" w:rsidR="00C325AF" w:rsidRPr="00DE1945" w:rsidRDefault="00960D0E" w:rsidP="00DE1945">
      <w:pPr>
        <w:numPr>
          <w:ilvl w:val="0"/>
          <w:numId w:val="1"/>
        </w:numPr>
        <w:tabs>
          <w:tab w:val="left" w:pos="840"/>
        </w:tabs>
        <w:spacing w:line="254" w:lineRule="exact"/>
        <w:ind w:left="839"/>
        <w:contextualSpacing/>
        <w:rPr>
          <w:rFonts w:ascii="Book Antiqua" w:eastAsia="Book Antiqua" w:hAnsi="Book Antiqua" w:cs="Book Antiqua"/>
          <w:sz w:val="20"/>
          <w:szCs w:val="20"/>
        </w:rPr>
      </w:pPr>
      <w:r w:rsidRPr="00DE1945">
        <w:rPr>
          <w:rFonts w:ascii="Book Antiqua" w:eastAsia="Book Antiqua" w:hAnsi="Book Antiqua" w:cs="Book Antiqua"/>
          <w:i/>
          <w:sz w:val="20"/>
          <w:szCs w:val="20"/>
        </w:rPr>
        <w:t>Chair, International Conference on Overtraining in Sport Committee, University of Memphis</w:t>
      </w:r>
      <w:r w:rsidR="007A1428" w:rsidRPr="00DE1945">
        <w:rPr>
          <w:rFonts w:ascii="Book Antiqua" w:eastAsia="Book Antiqua" w:hAnsi="Book Antiqua" w:cs="Book Antiqua"/>
          <w:i/>
          <w:sz w:val="20"/>
          <w:szCs w:val="20"/>
        </w:rPr>
        <w:t xml:space="preserve"> </w:t>
      </w:r>
      <w:r w:rsidRPr="00DE1945">
        <w:rPr>
          <w:rFonts w:ascii="Book Antiqua" w:eastAsia="Book Antiqua" w:hAnsi="Book Antiqua" w:cs="Book Antiqua"/>
          <w:sz w:val="20"/>
          <w:szCs w:val="20"/>
        </w:rPr>
        <w:t>(1994–96)</w:t>
      </w:r>
    </w:p>
    <w:p w14:paraId="481526D8" w14:textId="77777777" w:rsidR="00C325AF" w:rsidRPr="00DE1945" w:rsidRDefault="00960D0E" w:rsidP="00DE1945">
      <w:pPr>
        <w:numPr>
          <w:ilvl w:val="0"/>
          <w:numId w:val="1"/>
        </w:numPr>
        <w:tabs>
          <w:tab w:val="left" w:pos="840"/>
        </w:tabs>
        <w:spacing w:line="257" w:lineRule="exact"/>
        <w:ind w:left="839"/>
        <w:contextualSpacing/>
        <w:rPr>
          <w:rFonts w:ascii="Book Antiqua" w:eastAsia="Book Antiqua" w:hAnsi="Book Antiqua" w:cs="Book Antiqua"/>
          <w:sz w:val="20"/>
          <w:szCs w:val="20"/>
        </w:rPr>
      </w:pPr>
      <w:r w:rsidRPr="00DE1945">
        <w:rPr>
          <w:rFonts w:ascii="Book Antiqua" w:hAnsi="Book Antiqua"/>
          <w:i/>
          <w:sz w:val="20"/>
        </w:rPr>
        <w:t xml:space="preserve">University of Memphis Nutrition Performance Enhancement Team </w:t>
      </w:r>
      <w:r w:rsidRPr="00DE1945">
        <w:rPr>
          <w:rFonts w:ascii="Book Antiqua" w:hAnsi="Book Antiqua"/>
          <w:sz w:val="20"/>
        </w:rPr>
        <w:t>(1995-2002)</w:t>
      </w:r>
    </w:p>
    <w:p w14:paraId="6E800CD3" w14:textId="77777777" w:rsidR="00C325AF" w:rsidRPr="00DE1945" w:rsidRDefault="00960D0E" w:rsidP="00DE1945">
      <w:pPr>
        <w:numPr>
          <w:ilvl w:val="0"/>
          <w:numId w:val="1"/>
        </w:numPr>
        <w:tabs>
          <w:tab w:val="left" w:pos="840"/>
        </w:tabs>
        <w:spacing w:line="257" w:lineRule="exact"/>
        <w:ind w:left="839"/>
        <w:contextualSpacing/>
        <w:rPr>
          <w:rFonts w:ascii="Book Antiqua" w:eastAsia="Book Antiqua" w:hAnsi="Book Antiqua" w:cs="Book Antiqua"/>
          <w:sz w:val="20"/>
          <w:szCs w:val="20"/>
        </w:rPr>
      </w:pPr>
      <w:r w:rsidRPr="00DE1945">
        <w:rPr>
          <w:rFonts w:ascii="Book Antiqua" w:hAnsi="Book Antiqua"/>
          <w:i/>
          <w:sz w:val="20"/>
        </w:rPr>
        <w:t xml:space="preserve">Memphis Tiger Swim Club Board of Directors </w:t>
      </w:r>
      <w:r w:rsidRPr="00DE1945">
        <w:rPr>
          <w:rFonts w:ascii="Book Antiqua" w:hAnsi="Book Antiqua"/>
          <w:sz w:val="20"/>
        </w:rPr>
        <w:t>(1996-98)</w:t>
      </w:r>
    </w:p>
    <w:p w14:paraId="4178EB1F" w14:textId="77777777" w:rsidR="00C325AF" w:rsidRPr="00DE1945" w:rsidRDefault="00960D0E" w:rsidP="00DE1945">
      <w:pPr>
        <w:numPr>
          <w:ilvl w:val="0"/>
          <w:numId w:val="1"/>
        </w:numPr>
        <w:tabs>
          <w:tab w:val="left" w:pos="840"/>
        </w:tabs>
        <w:spacing w:line="257" w:lineRule="exact"/>
        <w:ind w:left="839"/>
        <w:contextualSpacing/>
        <w:rPr>
          <w:rFonts w:ascii="Book Antiqua" w:eastAsia="Book Antiqua" w:hAnsi="Book Antiqua" w:cs="Book Antiqua"/>
          <w:sz w:val="20"/>
          <w:szCs w:val="20"/>
        </w:rPr>
      </w:pPr>
      <w:r w:rsidRPr="00DE1945">
        <w:rPr>
          <w:rFonts w:ascii="Book Antiqua" w:hAnsi="Book Antiqua"/>
          <w:i/>
          <w:sz w:val="20"/>
        </w:rPr>
        <w:t xml:space="preserve">Urban Youth Wellness Initiative, University of Memphis </w:t>
      </w:r>
      <w:r w:rsidRPr="00DE1945">
        <w:rPr>
          <w:rFonts w:ascii="Book Antiqua" w:hAnsi="Book Antiqua"/>
          <w:sz w:val="20"/>
        </w:rPr>
        <w:t>(1996-2002)</w:t>
      </w:r>
    </w:p>
    <w:p w14:paraId="56E0D076" w14:textId="77777777" w:rsidR="00C325AF" w:rsidRPr="00DE1945" w:rsidRDefault="00960D0E" w:rsidP="00DE1945">
      <w:pPr>
        <w:numPr>
          <w:ilvl w:val="0"/>
          <w:numId w:val="1"/>
        </w:numPr>
        <w:tabs>
          <w:tab w:val="left" w:pos="840"/>
        </w:tabs>
        <w:spacing w:line="254" w:lineRule="exact"/>
        <w:ind w:left="839"/>
        <w:contextualSpacing/>
        <w:rPr>
          <w:rFonts w:ascii="Book Antiqua" w:eastAsia="Book Antiqua" w:hAnsi="Book Antiqua" w:cs="Book Antiqua"/>
          <w:sz w:val="20"/>
          <w:szCs w:val="20"/>
        </w:rPr>
      </w:pPr>
      <w:r w:rsidRPr="00DE1945">
        <w:rPr>
          <w:rFonts w:ascii="Book Antiqua" w:hAnsi="Book Antiqua"/>
          <w:i/>
          <w:sz w:val="20"/>
        </w:rPr>
        <w:t xml:space="preserve">Proctor American College of Sports Medicine Health/Fitness Instructor Examinations </w:t>
      </w:r>
      <w:r w:rsidRPr="00DE1945">
        <w:rPr>
          <w:rFonts w:ascii="Book Antiqua" w:hAnsi="Book Antiqua"/>
          <w:sz w:val="20"/>
        </w:rPr>
        <w:t>(1989-2002)</w:t>
      </w:r>
    </w:p>
    <w:p w14:paraId="09AA34A8" w14:textId="77777777" w:rsidR="00C325AF" w:rsidRPr="00DE1945" w:rsidRDefault="00960D0E" w:rsidP="00DE1945">
      <w:pPr>
        <w:numPr>
          <w:ilvl w:val="0"/>
          <w:numId w:val="1"/>
        </w:numPr>
        <w:tabs>
          <w:tab w:val="left" w:pos="840"/>
        </w:tabs>
        <w:spacing w:line="254" w:lineRule="exact"/>
        <w:ind w:left="839"/>
        <w:contextualSpacing/>
        <w:rPr>
          <w:rFonts w:ascii="Book Antiqua" w:eastAsia="Book Antiqua" w:hAnsi="Book Antiqua" w:cs="Book Antiqua"/>
          <w:sz w:val="20"/>
          <w:szCs w:val="20"/>
        </w:rPr>
      </w:pPr>
      <w:r w:rsidRPr="00DE1945">
        <w:rPr>
          <w:rFonts w:ascii="Book Antiqua" w:hAnsi="Book Antiqua"/>
          <w:i/>
          <w:sz w:val="20"/>
        </w:rPr>
        <w:t xml:space="preserve">Serve as community media resource on exercise, nutrition, and human performance </w:t>
      </w:r>
      <w:r w:rsidRPr="00DE1945">
        <w:rPr>
          <w:rFonts w:ascii="Book Antiqua" w:hAnsi="Book Antiqua"/>
          <w:sz w:val="20"/>
        </w:rPr>
        <w:t>(1987 to present)</w:t>
      </w:r>
    </w:p>
    <w:p w14:paraId="61B2D92F" w14:textId="77777777" w:rsidR="00A823B7" w:rsidRPr="00DE1945" w:rsidRDefault="00960D0E" w:rsidP="00DE1945">
      <w:pPr>
        <w:numPr>
          <w:ilvl w:val="0"/>
          <w:numId w:val="1"/>
        </w:numPr>
        <w:tabs>
          <w:tab w:val="left" w:pos="840"/>
        </w:tabs>
        <w:ind w:left="839"/>
        <w:contextualSpacing/>
        <w:rPr>
          <w:rFonts w:ascii="Book Antiqua" w:hAnsi="Book Antiqua"/>
          <w:b/>
        </w:rPr>
      </w:pPr>
      <w:r w:rsidRPr="00DE1945">
        <w:rPr>
          <w:rFonts w:ascii="Book Antiqua" w:eastAsia="Book Antiqua" w:hAnsi="Book Antiqua" w:cs="Book Antiqua"/>
          <w:i/>
          <w:sz w:val="20"/>
          <w:szCs w:val="20"/>
        </w:rPr>
        <w:t xml:space="preserve">Coach Lady Magic AAU Basketball Program and Assistant Coach Tri-City Cowboy’s Pop Warner Football </w:t>
      </w:r>
      <w:r w:rsidRPr="00DE1945">
        <w:rPr>
          <w:rFonts w:ascii="Book Antiqua" w:eastAsia="Book Antiqua" w:hAnsi="Book Antiqua" w:cs="Book Antiqua"/>
          <w:sz w:val="20"/>
          <w:szCs w:val="20"/>
        </w:rPr>
        <w:t>(2004-08).</w:t>
      </w:r>
    </w:p>
    <w:p w14:paraId="2542DD35" w14:textId="77777777" w:rsidR="0053107E" w:rsidRPr="00DE1945" w:rsidRDefault="0053107E" w:rsidP="00DE1945">
      <w:pPr>
        <w:tabs>
          <w:tab w:val="left" w:pos="840"/>
        </w:tabs>
        <w:ind w:left="839"/>
        <w:contextualSpacing/>
        <w:rPr>
          <w:rFonts w:ascii="Book Antiqua" w:hAnsi="Book Antiqua"/>
          <w:b/>
        </w:rPr>
      </w:pPr>
    </w:p>
    <w:p w14:paraId="112CFAC5" w14:textId="078227DE" w:rsidR="00C325AF" w:rsidRPr="00DE1945" w:rsidRDefault="00960D0E" w:rsidP="00DE1945">
      <w:pPr>
        <w:ind w:left="120"/>
        <w:contextualSpacing/>
        <w:rPr>
          <w:rFonts w:ascii="Book Antiqua" w:eastAsia="Book Antiqua" w:hAnsi="Book Antiqua" w:cs="Book Antiqua"/>
          <w:sz w:val="18"/>
          <w:szCs w:val="18"/>
        </w:rPr>
      </w:pPr>
      <w:r w:rsidRPr="00DE1945">
        <w:rPr>
          <w:rFonts w:ascii="Book Antiqua" w:hAnsi="Book Antiqua"/>
          <w:b/>
        </w:rPr>
        <w:t>C</w:t>
      </w:r>
      <w:r w:rsidRPr="00DE1945">
        <w:rPr>
          <w:rFonts w:ascii="Book Antiqua" w:hAnsi="Book Antiqua"/>
          <w:b/>
          <w:sz w:val="18"/>
        </w:rPr>
        <w:t>ONSULTING</w:t>
      </w:r>
    </w:p>
    <w:p w14:paraId="059D1A1B" w14:textId="77777777" w:rsidR="00C325AF" w:rsidRPr="00DE1945" w:rsidRDefault="00C325AF" w:rsidP="00DE1945">
      <w:pPr>
        <w:contextualSpacing/>
        <w:rPr>
          <w:rFonts w:ascii="Book Antiqua" w:eastAsia="Book Antiqua" w:hAnsi="Book Antiqua" w:cs="Book Antiqua"/>
          <w:b/>
          <w:bCs/>
          <w:sz w:val="20"/>
          <w:szCs w:val="20"/>
        </w:rPr>
      </w:pPr>
    </w:p>
    <w:p w14:paraId="76FF3CAC" w14:textId="77777777" w:rsidR="00C325AF" w:rsidRPr="00DE1945" w:rsidRDefault="00960D0E" w:rsidP="00DE1945">
      <w:pPr>
        <w:numPr>
          <w:ilvl w:val="0"/>
          <w:numId w:val="1"/>
        </w:numPr>
        <w:tabs>
          <w:tab w:val="left" w:pos="840"/>
        </w:tabs>
        <w:contextualSpacing/>
        <w:rPr>
          <w:rFonts w:ascii="Book Antiqua" w:eastAsia="Book Antiqua" w:hAnsi="Book Antiqua" w:cs="Book Antiqua"/>
          <w:sz w:val="20"/>
          <w:szCs w:val="20"/>
        </w:rPr>
      </w:pPr>
      <w:r w:rsidRPr="00DE1945">
        <w:rPr>
          <w:rFonts w:ascii="Book Antiqua" w:hAnsi="Book Antiqua"/>
          <w:b/>
          <w:sz w:val="20"/>
        </w:rPr>
        <w:t>Maryview Hospital</w:t>
      </w:r>
      <w:r w:rsidRPr="00DE1945">
        <w:rPr>
          <w:rFonts w:ascii="Book Antiqua" w:hAnsi="Book Antiqua"/>
          <w:sz w:val="20"/>
        </w:rPr>
        <w:t>, Portsmouth, Virginia (1988)</w:t>
      </w:r>
    </w:p>
    <w:p w14:paraId="38C77B89" w14:textId="168A38E3" w:rsidR="00C325AF" w:rsidRPr="00DE1945" w:rsidRDefault="00F81F4F" w:rsidP="00DE1945">
      <w:pPr>
        <w:numPr>
          <w:ilvl w:val="0"/>
          <w:numId w:val="1"/>
        </w:numPr>
        <w:tabs>
          <w:tab w:val="left" w:pos="840"/>
        </w:tabs>
        <w:contextualSpacing/>
        <w:rPr>
          <w:rFonts w:ascii="Book Antiqua" w:eastAsia="Book Antiqua" w:hAnsi="Book Antiqua" w:cs="Book Antiqua"/>
          <w:sz w:val="20"/>
          <w:szCs w:val="20"/>
        </w:rPr>
      </w:pPr>
      <w:r w:rsidRPr="00DE1945">
        <w:rPr>
          <w:rFonts w:ascii="Book Antiqua" w:hAnsi="Book Antiqua"/>
          <w:b/>
          <w:sz w:val="20"/>
        </w:rPr>
        <w:t>PepsiCo</w:t>
      </w:r>
      <w:r w:rsidR="00960D0E" w:rsidRPr="00DE1945">
        <w:rPr>
          <w:rFonts w:ascii="Book Antiqua" w:hAnsi="Book Antiqua"/>
          <w:b/>
          <w:sz w:val="20"/>
        </w:rPr>
        <w:t xml:space="preserve"> Scientific Affairs, </w:t>
      </w:r>
      <w:r w:rsidR="00960D0E" w:rsidRPr="00DE1945">
        <w:rPr>
          <w:rFonts w:ascii="Book Antiqua" w:hAnsi="Book Antiqua"/>
          <w:sz w:val="20"/>
        </w:rPr>
        <w:t>New York (1992)</w:t>
      </w:r>
    </w:p>
    <w:p w14:paraId="57DB03B8" w14:textId="77777777" w:rsidR="00C325AF" w:rsidRPr="00DE1945" w:rsidRDefault="00960D0E" w:rsidP="00DE1945">
      <w:pPr>
        <w:numPr>
          <w:ilvl w:val="0"/>
          <w:numId w:val="1"/>
        </w:numPr>
        <w:tabs>
          <w:tab w:val="left" w:pos="840"/>
        </w:tabs>
        <w:contextualSpacing/>
        <w:rPr>
          <w:rFonts w:ascii="Book Antiqua" w:eastAsia="Book Antiqua" w:hAnsi="Book Antiqua" w:cs="Book Antiqua"/>
          <w:sz w:val="20"/>
          <w:szCs w:val="20"/>
        </w:rPr>
      </w:pPr>
      <w:r w:rsidRPr="00DE1945">
        <w:rPr>
          <w:rFonts w:ascii="Book Antiqua" w:hAnsi="Book Antiqua"/>
          <w:b/>
          <w:sz w:val="20"/>
        </w:rPr>
        <w:t xml:space="preserve">Portsmouth Naval Hospital. </w:t>
      </w:r>
      <w:r w:rsidRPr="00DE1945">
        <w:rPr>
          <w:rFonts w:ascii="Book Antiqua" w:hAnsi="Book Antiqua"/>
          <w:sz w:val="20"/>
        </w:rPr>
        <w:t>Portsmouth, Virginia (1993)</w:t>
      </w:r>
    </w:p>
    <w:p w14:paraId="082A9897" w14:textId="77777777" w:rsidR="00C325AF" w:rsidRPr="00DE1945" w:rsidRDefault="00960D0E"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b/>
          <w:sz w:val="20"/>
        </w:rPr>
        <w:t xml:space="preserve">Numico Research/GNC </w:t>
      </w:r>
      <w:r w:rsidRPr="00DE1945">
        <w:rPr>
          <w:rFonts w:ascii="Book Antiqua" w:hAnsi="Book Antiqua"/>
          <w:sz w:val="20"/>
        </w:rPr>
        <w:t>(2000)</w:t>
      </w:r>
    </w:p>
    <w:p w14:paraId="652C9E2A" w14:textId="77777777" w:rsidR="00C325AF" w:rsidRPr="00DE1945" w:rsidRDefault="00960D0E"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b/>
          <w:sz w:val="20"/>
        </w:rPr>
        <w:t xml:space="preserve">MuscleTech, </w:t>
      </w:r>
      <w:r w:rsidRPr="00DE1945">
        <w:rPr>
          <w:rFonts w:ascii="Book Antiqua" w:hAnsi="Book Antiqua"/>
          <w:sz w:val="20"/>
        </w:rPr>
        <w:t>Canada (2000)</w:t>
      </w:r>
    </w:p>
    <w:p w14:paraId="7BBC8BC5" w14:textId="77777777" w:rsidR="00C325AF" w:rsidRPr="00DE1945" w:rsidRDefault="00960D0E" w:rsidP="00DE1945">
      <w:pPr>
        <w:numPr>
          <w:ilvl w:val="0"/>
          <w:numId w:val="1"/>
        </w:numPr>
        <w:tabs>
          <w:tab w:val="left" w:pos="839"/>
        </w:tabs>
        <w:spacing w:line="254" w:lineRule="exact"/>
        <w:ind w:left="838"/>
        <w:contextualSpacing/>
        <w:rPr>
          <w:rFonts w:ascii="Book Antiqua" w:eastAsia="Book Antiqua" w:hAnsi="Book Antiqua" w:cs="Book Antiqua"/>
          <w:sz w:val="20"/>
          <w:szCs w:val="20"/>
        </w:rPr>
      </w:pPr>
      <w:r w:rsidRPr="00DE1945">
        <w:rPr>
          <w:rFonts w:ascii="Book Antiqua" w:hAnsi="Book Antiqua"/>
          <w:b/>
          <w:sz w:val="20"/>
        </w:rPr>
        <w:t xml:space="preserve">Proctor &amp; Gamble, </w:t>
      </w:r>
      <w:r w:rsidRPr="00DE1945">
        <w:rPr>
          <w:rFonts w:ascii="Book Antiqua" w:hAnsi="Book Antiqua"/>
          <w:sz w:val="20"/>
        </w:rPr>
        <w:t>Cincinnati, Ohio (2003)</w:t>
      </w:r>
    </w:p>
    <w:p w14:paraId="0B4AEE98" w14:textId="77777777" w:rsidR="00C325AF" w:rsidRPr="00DE1945" w:rsidRDefault="00960D0E" w:rsidP="00DE1945">
      <w:pPr>
        <w:numPr>
          <w:ilvl w:val="0"/>
          <w:numId w:val="1"/>
        </w:numPr>
        <w:tabs>
          <w:tab w:val="left" w:pos="839"/>
        </w:tabs>
        <w:spacing w:line="254" w:lineRule="exact"/>
        <w:ind w:left="838"/>
        <w:contextualSpacing/>
        <w:rPr>
          <w:rFonts w:ascii="Book Antiqua" w:eastAsia="Book Antiqua" w:hAnsi="Book Antiqua" w:cs="Book Antiqua"/>
          <w:sz w:val="20"/>
          <w:szCs w:val="20"/>
        </w:rPr>
      </w:pPr>
      <w:r w:rsidRPr="00DE1945">
        <w:rPr>
          <w:rFonts w:ascii="Book Antiqua" w:hAnsi="Book Antiqua"/>
          <w:b/>
          <w:sz w:val="20"/>
        </w:rPr>
        <w:t xml:space="preserve">Reebok </w:t>
      </w:r>
      <w:r w:rsidRPr="00DE1945">
        <w:rPr>
          <w:rFonts w:ascii="Book Antiqua" w:hAnsi="Book Antiqua"/>
          <w:sz w:val="20"/>
        </w:rPr>
        <w:t>(2004)</w:t>
      </w:r>
    </w:p>
    <w:p w14:paraId="54AFF198" w14:textId="77777777" w:rsidR="00C325AF" w:rsidRPr="00DE1945" w:rsidRDefault="00960D0E"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b/>
          <w:sz w:val="20"/>
        </w:rPr>
        <w:t>Supreme Protein (</w:t>
      </w:r>
      <w:r w:rsidRPr="00DE1945">
        <w:rPr>
          <w:rFonts w:ascii="Book Antiqua" w:hAnsi="Book Antiqua"/>
          <w:sz w:val="20"/>
        </w:rPr>
        <w:t>2009)</w:t>
      </w:r>
    </w:p>
    <w:p w14:paraId="7CD42CC8" w14:textId="346BEB03" w:rsidR="00284125" w:rsidRPr="00DE1945" w:rsidRDefault="00960D0E"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b/>
          <w:sz w:val="20"/>
        </w:rPr>
        <w:t>Nu</w:t>
      </w:r>
      <w:r w:rsidR="00255EC1" w:rsidRPr="00DE1945">
        <w:rPr>
          <w:rFonts w:ascii="Book Antiqua" w:hAnsi="Book Antiqua"/>
          <w:b/>
          <w:sz w:val="20"/>
        </w:rPr>
        <w:t>t</w:t>
      </w:r>
      <w:r w:rsidRPr="00DE1945">
        <w:rPr>
          <w:rFonts w:ascii="Book Antiqua" w:hAnsi="Book Antiqua"/>
          <w:b/>
          <w:sz w:val="20"/>
        </w:rPr>
        <w:t>r</w:t>
      </w:r>
      <w:r w:rsidR="00255EC1" w:rsidRPr="00DE1945">
        <w:rPr>
          <w:rFonts w:ascii="Book Antiqua" w:hAnsi="Book Antiqua"/>
          <w:b/>
          <w:sz w:val="20"/>
        </w:rPr>
        <w:t>a</w:t>
      </w:r>
      <w:r w:rsidRPr="00DE1945">
        <w:rPr>
          <w:rFonts w:ascii="Book Antiqua" w:hAnsi="Book Antiqua"/>
          <w:b/>
          <w:sz w:val="20"/>
        </w:rPr>
        <w:t xml:space="preserve">bolt </w:t>
      </w:r>
      <w:r w:rsidRPr="00DE1945">
        <w:rPr>
          <w:rFonts w:ascii="Book Antiqua" w:hAnsi="Book Antiqua"/>
          <w:sz w:val="20"/>
        </w:rPr>
        <w:t xml:space="preserve">(2012 to </w:t>
      </w:r>
      <w:r w:rsidR="00FF4775" w:rsidRPr="00DE1945">
        <w:rPr>
          <w:rFonts w:ascii="Book Antiqua" w:hAnsi="Book Antiqua"/>
          <w:sz w:val="20"/>
        </w:rPr>
        <w:t>2018</w:t>
      </w:r>
      <w:r w:rsidRPr="00DE1945">
        <w:rPr>
          <w:rFonts w:ascii="Book Antiqua" w:hAnsi="Book Antiqua"/>
          <w:sz w:val="20"/>
        </w:rPr>
        <w:t>)</w:t>
      </w:r>
    </w:p>
    <w:p w14:paraId="2B23A8A2" w14:textId="35C38FA1" w:rsidR="0026461B" w:rsidRPr="00DE1945" w:rsidRDefault="0026461B"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b/>
          <w:sz w:val="20"/>
        </w:rPr>
        <w:t>AlzChem</w:t>
      </w:r>
      <w:r w:rsidR="00893E42" w:rsidRPr="00DE1945">
        <w:rPr>
          <w:rFonts w:ascii="Book Antiqua" w:hAnsi="Book Antiqua"/>
          <w:b/>
          <w:sz w:val="20"/>
        </w:rPr>
        <w:t>, Chair of Scientific Advisory Board on Creatine in Health</w:t>
      </w:r>
      <w:r w:rsidRPr="00DE1945">
        <w:rPr>
          <w:rFonts w:ascii="Book Antiqua" w:hAnsi="Book Antiqua"/>
          <w:b/>
          <w:sz w:val="20"/>
        </w:rPr>
        <w:t xml:space="preserve"> </w:t>
      </w:r>
      <w:r w:rsidRPr="00DE1945">
        <w:rPr>
          <w:rFonts w:ascii="Book Antiqua" w:hAnsi="Book Antiqua"/>
          <w:bCs/>
          <w:sz w:val="20"/>
        </w:rPr>
        <w:t>(2020 – present)</w:t>
      </w:r>
    </w:p>
    <w:p w14:paraId="2A69EB75" w14:textId="51670FC6" w:rsidR="00F749BC" w:rsidRPr="00DE1945" w:rsidRDefault="00F749BC"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b/>
          <w:sz w:val="20"/>
        </w:rPr>
        <w:t>Trove Nutrition</w:t>
      </w:r>
      <w:r w:rsidRPr="00DE1945">
        <w:rPr>
          <w:rFonts w:ascii="Book Antiqua" w:hAnsi="Book Antiqua"/>
          <w:bCs/>
          <w:sz w:val="20"/>
        </w:rPr>
        <w:t xml:space="preserve"> (2022 to present)</w:t>
      </w:r>
    </w:p>
    <w:p w14:paraId="79D4EF1A" w14:textId="09FE68EC" w:rsidR="00A47783" w:rsidRPr="00DE1945" w:rsidRDefault="00A47783" w:rsidP="00DE1945">
      <w:pPr>
        <w:numPr>
          <w:ilvl w:val="0"/>
          <w:numId w:val="1"/>
        </w:numPr>
        <w:tabs>
          <w:tab w:val="left" w:pos="839"/>
        </w:tabs>
        <w:spacing w:line="257" w:lineRule="exact"/>
        <w:ind w:left="838"/>
        <w:contextualSpacing/>
        <w:rPr>
          <w:rFonts w:ascii="Book Antiqua" w:eastAsia="Book Antiqua" w:hAnsi="Book Antiqua" w:cs="Book Antiqua"/>
          <w:sz w:val="20"/>
          <w:szCs w:val="20"/>
        </w:rPr>
      </w:pPr>
      <w:r w:rsidRPr="00DE1945">
        <w:rPr>
          <w:rFonts w:ascii="Book Antiqua" w:hAnsi="Book Antiqua"/>
          <w:b/>
          <w:sz w:val="20"/>
        </w:rPr>
        <w:t xml:space="preserve">Lynntech </w:t>
      </w:r>
      <w:r w:rsidRPr="00DE1945">
        <w:rPr>
          <w:rFonts w:ascii="Book Antiqua" w:hAnsi="Book Antiqua"/>
          <w:bCs/>
          <w:sz w:val="20"/>
        </w:rPr>
        <w:t>(2023 to present)</w:t>
      </w:r>
    </w:p>
    <w:sectPr w:rsidR="00A47783" w:rsidRPr="00DE1945" w:rsidSect="003C7748">
      <w:type w:val="continuous"/>
      <w:pgSz w:w="12240" w:h="15840"/>
      <w:pgMar w:top="576" w:right="720" w:bottom="576" w:left="720" w:header="0" w:footer="41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99AA6" w14:textId="77777777" w:rsidR="003C7748" w:rsidRDefault="003C7748">
      <w:r>
        <w:separator/>
      </w:r>
    </w:p>
  </w:endnote>
  <w:endnote w:type="continuationSeparator" w:id="0">
    <w:p w14:paraId="5F92059A" w14:textId="77777777" w:rsidR="003C7748" w:rsidRDefault="003C7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8216409"/>
      <w:docPartObj>
        <w:docPartGallery w:val="Page Numbers (Bottom of Page)"/>
        <w:docPartUnique/>
      </w:docPartObj>
    </w:sdtPr>
    <w:sdtEndPr>
      <w:rPr>
        <w:rFonts w:ascii="Book Antiqua" w:hAnsi="Book Antiqua"/>
        <w:noProof/>
        <w:sz w:val="14"/>
        <w:szCs w:val="14"/>
      </w:rPr>
    </w:sdtEndPr>
    <w:sdtContent>
      <w:p w14:paraId="1054AEC9" w14:textId="011CFB6E" w:rsidR="007A0356" w:rsidRPr="002B64EF" w:rsidRDefault="007A0356">
        <w:pPr>
          <w:pStyle w:val="Footer"/>
          <w:jc w:val="center"/>
          <w:rPr>
            <w:rFonts w:ascii="Book Antiqua" w:hAnsi="Book Antiqua"/>
            <w:sz w:val="14"/>
            <w:szCs w:val="14"/>
          </w:rPr>
        </w:pPr>
        <w:r w:rsidRPr="002B64EF">
          <w:rPr>
            <w:rFonts w:ascii="Book Antiqua" w:hAnsi="Book Antiqua"/>
            <w:sz w:val="14"/>
            <w:szCs w:val="14"/>
          </w:rPr>
          <w:fldChar w:fldCharType="begin"/>
        </w:r>
        <w:r w:rsidRPr="002B64EF">
          <w:rPr>
            <w:rFonts w:ascii="Book Antiqua" w:hAnsi="Book Antiqua"/>
            <w:sz w:val="14"/>
            <w:szCs w:val="14"/>
          </w:rPr>
          <w:instrText xml:space="preserve"> PAGE   \* MERGEFORMAT </w:instrText>
        </w:r>
        <w:r w:rsidRPr="002B64EF">
          <w:rPr>
            <w:rFonts w:ascii="Book Antiqua" w:hAnsi="Book Antiqua"/>
            <w:sz w:val="14"/>
            <w:szCs w:val="14"/>
          </w:rPr>
          <w:fldChar w:fldCharType="separate"/>
        </w:r>
        <w:r w:rsidRPr="002B64EF">
          <w:rPr>
            <w:rFonts w:ascii="Book Antiqua" w:hAnsi="Book Antiqua"/>
            <w:noProof/>
            <w:sz w:val="14"/>
            <w:szCs w:val="14"/>
          </w:rPr>
          <w:t>2</w:t>
        </w:r>
        <w:r w:rsidRPr="002B64EF">
          <w:rPr>
            <w:rFonts w:ascii="Book Antiqua" w:hAnsi="Book Antiqua"/>
            <w:noProof/>
            <w:sz w:val="14"/>
            <w:szCs w:val="14"/>
          </w:rPr>
          <w:fldChar w:fldCharType="end"/>
        </w:r>
      </w:p>
    </w:sdtContent>
  </w:sdt>
  <w:p w14:paraId="42E6523D" w14:textId="3998563A" w:rsidR="00237EB4" w:rsidRDefault="00237EB4">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3E4CC" w14:textId="77777777" w:rsidR="003C7748" w:rsidRDefault="003C7748">
      <w:r>
        <w:separator/>
      </w:r>
    </w:p>
  </w:footnote>
  <w:footnote w:type="continuationSeparator" w:id="0">
    <w:p w14:paraId="5F329A4B" w14:textId="77777777" w:rsidR="003C7748" w:rsidRDefault="003C77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D19D4"/>
    <w:multiLevelType w:val="hybridMultilevel"/>
    <w:tmpl w:val="0792D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5A754D"/>
    <w:multiLevelType w:val="multilevel"/>
    <w:tmpl w:val="BAB41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EE32F3"/>
    <w:multiLevelType w:val="hybridMultilevel"/>
    <w:tmpl w:val="C856198C"/>
    <w:lvl w:ilvl="0" w:tplc="DCF2AD8E">
      <w:start w:val="1"/>
      <w:numFmt w:val="decimal"/>
      <w:lvlText w:val="%1."/>
      <w:lvlJc w:val="left"/>
      <w:pPr>
        <w:ind w:left="630" w:hanging="540"/>
      </w:pPr>
      <w:rPr>
        <w:rFonts w:ascii="Book Antiqua" w:eastAsia="Book Antiqua" w:hAnsi="Book Antiqua" w:hint="default"/>
        <w:b w:val="0"/>
        <w:sz w:val="20"/>
        <w:szCs w:val="20"/>
      </w:rPr>
    </w:lvl>
    <w:lvl w:ilvl="1" w:tplc="D43A4D48">
      <w:start w:val="1"/>
      <w:numFmt w:val="bullet"/>
      <w:lvlText w:val="•"/>
      <w:lvlJc w:val="left"/>
      <w:pPr>
        <w:ind w:left="1686" w:hanging="540"/>
      </w:pPr>
      <w:rPr>
        <w:rFonts w:hint="default"/>
      </w:rPr>
    </w:lvl>
    <w:lvl w:ilvl="2" w:tplc="255E05DA">
      <w:start w:val="1"/>
      <w:numFmt w:val="bullet"/>
      <w:lvlText w:val="•"/>
      <w:lvlJc w:val="left"/>
      <w:pPr>
        <w:ind w:left="2712" w:hanging="540"/>
      </w:pPr>
      <w:rPr>
        <w:rFonts w:hint="default"/>
      </w:rPr>
    </w:lvl>
    <w:lvl w:ilvl="3" w:tplc="D96C951A">
      <w:start w:val="1"/>
      <w:numFmt w:val="bullet"/>
      <w:lvlText w:val="•"/>
      <w:lvlJc w:val="left"/>
      <w:pPr>
        <w:ind w:left="3738" w:hanging="540"/>
      </w:pPr>
      <w:rPr>
        <w:rFonts w:hint="default"/>
      </w:rPr>
    </w:lvl>
    <w:lvl w:ilvl="4" w:tplc="8C0E8564">
      <w:start w:val="1"/>
      <w:numFmt w:val="bullet"/>
      <w:lvlText w:val="•"/>
      <w:lvlJc w:val="left"/>
      <w:pPr>
        <w:ind w:left="4764" w:hanging="540"/>
      </w:pPr>
      <w:rPr>
        <w:rFonts w:hint="default"/>
      </w:rPr>
    </w:lvl>
    <w:lvl w:ilvl="5" w:tplc="B3B49AFC">
      <w:start w:val="1"/>
      <w:numFmt w:val="bullet"/>
      <w:lvlText w:val="•"/>
      <w:lvlJc w:val="left"/>
      <w:pPr>
        <w:ind w:left="5790" w:hanging="540"/>
      </w:pPr>
      <w:rPr>
        <w:rFonts w:hint="default"/>
      </w:rPr>
    </w:lvl>
    <w:lvl w:ilvl="6" w:tplc="1F9880E0">
      <w:start w:val="1"/>
      <w:numFmt w:val="bullet"/>
      <w:lvlText w:val="•"/>
      <w:lvlJc w:val="left"/>
      <w:pPr>
        <w:ind w:left="6816" w:hanging="540"/>
      </w:pPr>
      <w:rPr>
        <w:rFonts w:hint="default"/>
      </w:rPr>
    </w:lvl>
    <w:lvl w:ilvl="7" w:tplc="958CCB56">
      <w:start w:val="1"/>
      <w:numFmt w:val="bullet"/>
      <w:lvlText w:val="•"/>
      <w:lvlJc w:val="left"/>
      <w:pPr>
        <w:ind w:left="7842" w:hanging="540"/>
      </w:pPr>
      <w:rPr>
        <w:rFonts w:hint="default"/>
      </w:rPr>
    </w:lvl>
    <w:lvl w:ilvl="8" w:tplc="5F745F26">
      <w:start w:val="1"/>
      <w:numFmt w:val="bullet"/>
      <w:lvlText w:val="•"/>
      <w:lvlJc w:val="left"/>
      <w:pPr>
        <w:ind w:left="8868" w:hanging="540"/>
      </w:pPr>
      <w:rPr>
        <w:rFonts w:hint="default"/>
      </w:rPr>
    </w:lvl>
  </w:abstractNum>
  <w:abstractNum w:abstractNumId="3" w15:restartNumberingAfterBreak="0">
    <w:nsid w:val="0DC57CAC"/>
    <w:multiLevelType w:val="hybridMultilevel"/>
    <w:tmpl w:val="6E680C06"/>
    <w:lvl w:ilvl="0" w:tplc="B3AEA33E">
      <w:start w:val="400"/>
      <w:numFmt w:val="decimal"/>
      <w:lvlText w:val="%1."/>
      <w:lvlJc w:val="left"/>
      <w:pPr>
        <w:ind w:left="660" w:hanging="540"/>
      </w:pPr>
      <w:rPr>
        <w:rFonts w:ascii="Book Antiqua" w:eastAsia="Book Antiqua" w:hAnsi="Book Antiqua" w:hint="default"/>
        <w:sz w:val="20"/>
        <w:szCs w:val="20"/>
      </w:rPr>
    </w:lvl>
    <w:lvl w:ilvl="1" w:tplc="0E4E20B2">
      <w:start w:val="1"/>
      <w:numFmt w:val="upperRoman"/>
      <w:lvlText w:val="%2."/>
      <w:lvlJc w:val="left"/>
      <w:pPr>
        <w:ind w:left="842" w:hanging="218"/>
      </w:pPr>
      <w:rPr>
        <w:rFonts w:ascii="Book Antiqua" w:eastAsia="Book Antiqua" w:hAnsi="Book Antiqua" w:hint="default"/>
        <w:i/>
        <w:sz w:val="20"/>
        <w:szCs w:val="20"/>
      </w:rPr>
    </w:lvl>
    <w:lvl w:ilvl="2" w:tplc="BC9E79B2">
      <w:start w:val="1"/>
      <w:numFmt w:val="bullet"/>
      <w:lvlText w:val="•"/>
      <w:lvlJc w:val="left"/>
      <w:pPr>
        <w:ind w:left="1962" w:hanging="218"/>
      </w:pPr>
      <w:rPr>
        <w:rFonts w:hint="default"/>
      </w:rPr>
    </w:lvl>
    <w:lvl w:ilvl="3" w:tplc="03C28D46">
      <w:start w:val="1"/>
      <w:numFmt w:val="bullet"/>
      <w:lvlText w:val="•"/>
      <w:lvlJc w:val="left"/>
      <w:pPr>
        <w:ind w:left="3081" w:hanging="218"/>
      </w:pPr>
      <w:rPr>
        <w:rFonts w:hint="default"/>
      </w:rPr>
    </w:lvl>
    <w:lvl w:ilvl="4" w:tplc="30101EDE">
      <w:start w:val="1"/>
      <w:numFmt w:val="bullet"/>
      <w:lvlText w:val="•"/>
      <w:lvlJc w:val="left"/>
      <w:pPr>
        <w:ind w:left="4201" w:hanging="218"/>
      </w:pPr>
      <w:rPr>
        <w:rFonts w:hint="default"/>
      </w:rPr>
    </w:lvl>
    <w:lvl w:ilvl="5" w:tplc="A5A054EA">
      <w:start w:val="1"/>
      <w:numFmt w:val="bullet"/>
      <w:lvlText w:val="•"/>
      <w:lvlJc w:val="left"/>
      <w:pPr>
        <w:ind w:left="5321" w:hanging="218"/>
      </w:pPr>
      <w:rPr>
        <w:rFonts w:hint="default"/>
      </w:rPr>
    </w:lvl>
    <w:lvl w:ilvl="6" w:tplc="1D9C2EE2">
      <w:start w:val="1"/>
      <w:numFmt w:val="bullet"/>
      <w:lvlText w:val="•"/>
      <w:lvlJc w:val="left"/>
      <w:pPr>
        <w:ind w:left="6441" w:hanging="218"/>
      </w:pPr>
      <w:rPr>
        <w:rFonts w:hint="default"/>
      </w:rPr>
    </w:lvl>
    <w:lvl w:ilvl="7" w:tplc="F1828D3E">
      <w:start w:val="1"/>
      <w:numFmt w:val="bullet"/>
      <w:lvlText w:val="•"/>
      <w:lvlJc w:val="left"/>
      <w:pPr>
        <w:ind w:left="7560" w:hanging="218"/>
      </w:pPr>
      <w:rPr>
        <w:rFonts w:hint="default"/>
      </w:rPr>
    </w:lvl>
    <w:lvl w:ilvl="8" w:tplc="FB3A61A8">
      <w:start w:val="1"/>
      <w:numFmt w:val="bullet"/>
      <w:lvlText w:val="•"/>
      <w:lvlJc w:val="left"/>
      <w:pPr>
        <w:ind w:left="8680" w:hanging="218"/>
      </w:pPr>
      <w:rPr>
        <w:rFonts w:hint="default"/>
      </w:rPr>
    </w:lvl>
  </w:abstractNum>
  <w:abstractNum w:abstractNumId="4" w15:restartNumberingAfterBreak="0">
    <w:nsid w:val="0FE3244B"/>
    <w:multiLevelType w:val="multilevel"/>
    <w:tmpl w:val="1040B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0531AC"/>
    <w:multiLevelType w:val="hybridMultilevel"/>
    <w:tmpl w:val="F3F47ABC"/>
    <w:lvl w:ilvl="0" w:tplc="9140C5A8">
      <w:start w:val="70"/>
      <w:numFmt w:val="decimal"/>
      <w:lvlText w:val="%1."/>
      <w:lvlJc w:val="left"/>
      <w:pPr>
        <w:ind w:left="658" w:hanging="540"/>
      </w:pPr>
      <w:rPr>
        <w:rFonts w:ascii="Book Antiqua" w:eastAsia="Book Antiqua" w:hAnsi="Book Antiqua" w:hint="default"/>
        <w:b w:val="0"/>
        <w:sz w:val="20"/>
        <w:szCs w:val="20"/>
      </w:rPr>
    </w:lvl>
    <w:lvl w:ilvl="1" w:tplc="F204195A">
      <w:start w:val="1"/>
      <w:numFmt w:val="bullet"/>
      <w:lvlText w:val="•"/>
      <w:lvlJc w:val="left"/>
      <w:pPr>
        <w:ind w:left="1684" w:hanging="540"/>
      </w:pPr>
      <w:rPr>
        <w:rFonts w:hint="default"/>
      </w:rPr>
    </w:lvl>
    <w:lvl w:ilvl="2" w:tplc="D2A46122">
      <w:start w:val="1"/>
      <w:numFmt w:val="bullet"/>
      <w:lvlText w:val="•"/>
      <w:lvlJc w:val="left"/>
      <w:pPr>
        <w:ind w:left="2710" w:hanging="540"/>
      </w:pPr>
      <w:rPr>
        <w:rFonts w:hint="default"/>
      </w:rPr>
    </w:lvl>
    <w:lvl w:ilvl="3" w:tplc="E6A87122">
      <w:start w:val="1"/>
      <w:numFmt w:val="bullet"/>
      <w:lvlText w:val="•"/>
      <w:lvlJc w:val="left"/>
      <w:pPr>
        <w:ind w:left="3737" w:hanging="540"/>
      </w:pPr>
      <w:rPr>
        <w:rFonts w:hint="default"/>
      </w:rPr>
    </w:lvl>
    <w:lvl w:ilvl="4" w:tplc="B896E388">
      <w:start w:val="1"/>
      <w:numFmt w:val="bullet"/>
      <w:lvlText w:val="•"/>
      <w:lvlJc w:val="left"/>
      <w:pPr>
        <w:ind w:left="4763" w:hanging="540"/>
      </w:pPr>
      <w:rPr>
        <w:rFonts w:hint="default"/>
      </w:rPr>
    </w:lvl>
    <w:lvl w:ilvl="5" w:tplc="7FD0B2F6">
      <w:start w:val="1"/>
      <w:numFmt w:val="bullet"/>
      <w:lvlText w:val="•"/>
      <w:lvlJc w:val="left"/>
      <w:pPr>
        <w:ind w:left="5789" w:hanging="540"/>
      </w:pPr>
      <w:rPr>
        <w:rFonts w:hint="default"/>
      </w:rPr>
    </w:lvl>
    <w:lvl w:ilvl="6" w:tplc="F40C3734">
      <w:start w:val="1"/>
      <w:numFmt w:val="bullet"/>
      <w:lvlText w:val="•"/>
      <w:lvlJc w:val="left"/>
      <w:pPr>
        <w:ind w:left="6815" w:hanging="540"/>
      </w:pPr>
      <w:rPr>
        <w:rFonts w:hint="default"/>
      </w:rPr>
    </w:lvl>
    <w:lvl w:ilvl="7" w:tplc="43383DD2">
      <w:start w:val="1"/>
      <w:numFmt w:val="bullet"/>
      <w:lvlText w:val="•"/>
      <w:lvlJc w:val="left"/>
      <w:pPr>
        <w:ind w:left="7841" w:hanging="540"/>
      </w:pPr>
      <w:rPr>
        <w:rFonts w:hint="default"/>
      </w:rPr>
    </w:lvl>
    <w:lvl w:ilvl="8" w:tplc="23C20E22">
      <w:start w:val="1"/>
      <w:numFmt w:val="bullet"/>
      <w:lvlText w:val="•"/>
      <w:lvlJc w:val="left"/>
      <w:pPr>
        <w:ind w:left="8867" w:hanging="540"/>
      </w:pPr>
      <w:rPr>
        <w:rFonts w:hint="default"/>
      </w:rPr>
    </w:lvl>
  </w:abstractNum>
  <w:abstractNum w:abstractNumId="6" w15:restartNumberingAfterBreak="0">
    <w:nsid w:val="19144B8A"/>
    <w:multiLevelType w:val="hybridMultilevel"/>
    <w:tmpl w:val="E09EBCA4"/>
    <w:lvl w:ilvl="0" w:tplc="1824A170">
      <w:start w:val="1"/>
      <w:numFmt w:val="decimal"/>
      <w:lvlText w:val="%1."/>
      <w:lvlJc w:val="left"/>
      <w:pPr>
        <w:ind w:left="449" w:hanging="359"/>
      </w:pPr>
      <w:rPr>
        <w:rFonts w:ascii="Book Antiqua" w:eastAsia="Book Antiqua" w:hAnsi="Book Antiqua" w:hint="default"/>
        <w:i w:val="0"/>
        <w:sz w:val="20"/>
        <w:szCs w:val="20"/>
      </w:rPr>
    </w:lvl>
    <w:lvl w:ilvl="1" w:tplc="D35E3518">
      <w:start w:val="1"/>
      <w:numFmt w:val="bullet"/>
      <w:lvlText w:val="•"/>
      <w:lvlJc w:val="left"/>
      <w:pPr>
        <w:ind w:left="836" w:hanging="359"/>
      </w:pPr>
      <w:rPr>
        <w:rFonts w:hint="default"/>
      </w:rPr>
    </w:lvl>
    <w:lvl w:ilvl="2" w:tplc="519C55CE">
      <w:start w:val="1"/>
      <w:numFmt w:val="bullet"/>
      <w:lvlText w:val="•"/>
      <w:lvlJc w:val="left"/>
      <w:pPr>
        <w:ind w:left="1974" w:hanging="359"/>
      </w:pPr>
      <w:rPr>
        <w:rFonts w:hint="default"/>
      </w:rPr>
    </w:lvl>
    <w:lvl w:ilvl="3" w:tplc="3BD24110">
      <w:start w:val="1"/>
      <w:numFmt w:val="bullet"/>
      <w:lvlText w:val="•"/>
      <w:lvlJc w:val="left"/>
      <w:pPr>
        <w:ind w:left="3113" w:hanging="359"/>
      </w:pPr>
      <w:rPr>
        <w:rFonts w:hint="default"/>
      </w:rPr>
    </w:lvl>
    <w:lvl w:ilvl="4" w:tplc="4E928874">
      <w:start w:val="1"/>
      <w:numFmt w:val="bullet"/>
      <w:lvlText w:val="•"/>
      <w:lvlJc w:val="left"/>
      <w:pPr>
        <w:ind w:left="4251" w:hanging="359"/>
      </w:pPr>
      <w:rPr>
        <w:rFonts w:hint="default"/>
      </w:rPr>
    </w:lvl>
    <w:lvl w:ilvl="5" w:tplc="3CCCE472">
      <w:start w:val="1"/>
      <w:numFmt w:val="bullet"/>
      <w:lvlText w:val="•"/>
      <w:lvlJc w:val="left"/>
      <w:pPr>
        <w:ind w:left="5389" w:hanging="359"/>
      </w:pPr>
      <w:rPr>
        <w:rFonts w:hint="default"/>
      </w:rPr>
    </w:lvl>
    <w:lvl w:ilvl="6" w:tplc="9BA6D670">
      <w:start w:val="1"/>
      <w:numFmt w:val="bullet"/>
      <w:lvlText w:val="•"/>
      <w:lvlJc w:val="left"/>
      <w:pPr>
        <w:ind w:left="6527" w:hanging="359"/>
      </w:pPr>
      <w:rPr>
        <w:rFonts w:hint="default"/>
      </w:rPr>
    </w:lvl>
    <w:lvl w:ilvl="7" w:tplc="2E641700">
      <w:start w:val="1"/>
      <w:numFmt w:val="bullet"/>
      <w:lvlText w:val="•"/>
      <w:lvlJc w:val="left"/>
      <w:pPr>
        <w:ind w:left="7665" w:hanging="359"/>
      </w:pPr>
      <w:rPr>
        <w:rFonts w:hint="default"/>
      </w:rPr>
    </w:lvl>
    <w:lvl w:ilvl="8" w:tplc="CA0A9824">
      <w:start w:val="1"/>
      <w:numFmt w:val="bullet"/>
      <w:lvlText w:val="•"/>
      <w:lvlJc w:val="left"/>
      <w:pPr>
        <w:ind w:left="8803" w:hanging="359"/>
      </w:pPr>
      <w:rPr>
        <w:rFonts w:hint="default"/>
      </w:rPr>
    </w:lvl>
  </w:abstractNum>
  <w:abstractNum w:abstractNumId="7" w15:restartNumberingAfterBreak="0">
    <w:nsid w:val="1B47277A"/>
    <w:multiLevelType w:val="hybridMultilevel"/>
    <w:tmpl w:val="76D09476"/>
    <w:lvl w:ilvl="0" w:tplc="E8A81C70">
      <w:start w:val="1"/>
      <w:numFmt w:val="bullet"/>
      <w:lvlText w:val=""/>
      <w:lvlJc w:val="left"/>
      <w:pPr>
        <w:ind w:left="860" w:hanging="360"/>
      </w:pPr>
      <w:rPr>
        <w:rFonts w:ascii="Symbol" w:eastAsia="Symbol" w:hAnsi="Symbol" w:hint="default"/>
        <w:sz w:val="20"/>
        <w:szCs w:val="20"/>
      </w:rPr>
    </w:lvl>
    <w:lvl w:ilvl="1" w:tplc="5AC0CE62">
      <w:start w:val="1"/>
      <w:numFmt w:val="bullet"/>
      <w:lvlText w:val="•"/>
      <w:lvlJc w:val="left"/>
      <w:pPr>
        <w:ind w:left="1886" w:hanging="360"/>
      </w:pPr>
      <w:rPr>
        <w:rFonts w:hint="default"/>
      </w:rPr>
    </w:lvl>
    <w:lvl w:ilvl="2" w:tplc="2E7256D4">
      <w:start w:val="1"/>
      <w:numFmt w:val="bullet"/>
      <w:lvlText w:val="•"/>
      <w:lvlJc w:val="left"/>
      <w:pPr>
        <w:ind w:left="2912" w:hanging="360"/>
      </w:pPr>
      <w:rPr>
        <w:rFonts w:hint="default"/>
      </w:rPr>
    </w:lvl>
    <w:lvl w:ilvl="3" w:tplc="990ABAD2">
      <w:start w:val="1"/>
      <w:numFmt w:val="bullet"/>
      <w:lvlText w:val="•"/>
      <w:lvlJc w:val="left"/>
      <w:pPr>
        <w:ind w:left="3938" w:hanging="360"/>
      </w:pPr>
      <w:rPr>
        <w:rFonts w:hint="default"/>
      </w:rPr>
    </w:lvl>
    <w:lvl w:ilvl="4" w:tplc="A5B80E9C">
      <w:start w:val="1"/>
      <w:numFmt w:val="bullet"/>
      <w:lvlText w:val="•"/>
      <w:lvlJc w:val="left"/>
      <w:pPr>
        <w:ind w:left="4964" w:hanging="360"/>
      </w:pPr>
      <w:rPr>
        <w:rFonts w:hint="default"/>
      </w:rPr>
    </w:lvl>
    <w:lvl w:ilvl="5" w:tplc="C3B6953C">
      <w:start w:val="1"/>
      <w:numFmt w:val="bullet"/>
      <w:lvlText w:val="•"/>
      <w:lvlJc w:val="left"/>
      <w:pPr>
        <w:ind w:left="5990" w:hanging="360"/>
      </w:pPr>
      <w:rPr>
        <w:rFonts w:hint="default"/>
      </w:rPr>
    </w:lvl>
    <w:lvl w:ilvl="6" w:tplc="A9B4EE38">
      <w:start w:val="1"/>
      <w:numFmt w:val="bullet"/>
      <w:lvlText w:val="•"/>
      <w:lvlJc w:val="left"/>
      <w:pPr>
        <w:ind w:left="7016" w:hanging="360"/>
      </w:pPr>
      <w:rPr>
        <w:rFonts w:hint="default"/>
      </w:rPr>
    </w:lvl>
    <w:lvl w:ilvl="7" w:tplc="69D68D1E">
      <w:start w:val="1"/>
      <w:numFmt w:val="bullet"/>
      <w:lvlText w:val="•"/>
      <w:lvlJc w:val="left"/>
      <w:pPr>
        <w:ind w:left="8042" w:hanging="360"/>
      </w:pPr>
      <w:rPr>
        <w:rFonts w:hint="default"/>
      </w:rPr>
    </w:lvl>
    <w:lvl w:ilvl="8" w:tplc="3E722ED6">
      <w:start w:val="1"/>
      <w:numFmt w:val="bullet"/>
      <w:lvlText w:val="•"/>
      <w:lvlJc w:val="left"/>
      <w:pPr>
        <w:ind w:left="9068" w:hanging="360"/>
      </w:pPr>
      <w:rPr>
        <w:rFonts w:hint="default"/>
      </w:rPr>
    </w:lvl>
  </w:abstractNum>
  <w:abstractNum w:abstractNumId="8" w15:restartNumberingAfterBreak="0">
    <w:nsid w:val="21491D73"/>
    <w:multiLevelType w:val="hybridMultilevel"/>
    <w:tmpl w:val="5D9EDB5C"/>
    <w:lvl w:ilvl="0" w:tplc="FFFFFFFF">
      <w:start w:val="1"/>
      <w:numFmt w:val="decimal"/>
      <w:lvlText w:val="%1."/>
      <w:lvlJc w:val="left"/>
      <w:pPr>
        <w:ind w:left="449" w:hanging="359"/>
      </w:pPr>
      <w:rPr>
        <w:rFonts w:ascii="Book Antiqua" w:eastAsia="Book Antiqua" w:hAnsi="Book Antiqua" w:hint="default"/>
        <w:i w:val="0"/>
        <w:sz w:val="20"/>
        <w:szCs w:val="20"/>
      </w:rPr>
    </w:lvl>
    <w:lvl w:ilvl="1" w:tplc="FFFFFFFF">
      <w:start w:val="1"/>
      <w:numFmt w:val="bullet"/>
      <w:lvlText w:val="•"/>
      <w:lvlJc w:val="left"/>
      <w:pPr>
        <w:ind w:left="836" w:hanging="359"/>
      </w:pPr>
      <w:rPr>
        <w:rFonts w:hint="default"/>
      </w:rPr>
    </w:lvl>
    <w:lvl w:ilvl="2" w:tplc="FFFFFFFF">
      <w:start w:val="1"/>
      <w:numFmt w:val="bullet"/>
      <w:lvlText w:val="•"/>
      <w:lvlJc w:val="left"/>
      <w:pPr>
        <w:ind w:left="1974" w:hanging="359"/>
      </w:pPr>
      <w:rPr>
        <w:rFonts w:hint="default"/>
      </w:rPr>
    </w:lvl>
    <w:lvl w:ilvl="3" w:tplc="FFFFFFFF">
      <w:start w:val="1"/>
      <w:numFmt w:val="bullet"/>
      <w:lvlText w:val="•"/>
      <w:lvlJc w:val="left"/>
      <w:pPr>
        <w:ind w:left="3113" w:hanging="359"/>
      </w:pPr>
      <w:rPr>
        <w:rFonts w:hint="default"/>
      </w:rPr>
    </w:lvl>
    <w:lvl w:ilvl="4" w:tplc="FFFFFFFF">
      <w:start w:val="1"/>
      <w:numFmt w:val="bullet"/>
      <w:lvlText w:val="•"/>
      <w:lvlJc w:val="left"/>
      <w:pPr>
        <w:ind w:left="4251" w:hanging="359"/>
      </w:pPr>
      <w:rPr>
        <w:rFonts w:hint="default"/>
      </w:rPr>
    </w:lvl>
    <w:lvl w:ilvl="5" w:tplc="FFFFFFFF">
      <w:start w:val="1"/>
      <w:numFmt w:val="bullet"/>
      <w:lvlText w:val="•"/>
      <w:lvlJc w:val="left"/>
      <w:pPr>
        <w:ind w:left="5389" w:hanging="359"/>
      </w:pPr>
      <w:rPr>
        <w:rFonts w:hint="default"/>
      </w:rPr>
    </w:lvl>
    <w:lvl w:ilvl="6" w:tplc="FFFFFFFF">
      <w:start w:val="1"/>
      <w:numFmt w:val="bullet"/>
      <w:lvlText w:val="•"/>
      <w:lvlJc w:val="left"/>
      <w:pPr>
        <w:ind w:left="6527" w:hanging="359"/>
      </w:pPr>
      <w:rPr>
        <w:rFonts w:hint="default"/>
      </w:rPr>
    </w:lvl>
    <w:lvl w:ilvl="7" w:tplc="FFFFFFFF">
      <w:start w:val="1"/>
      <w:numFmt w:val="bullet"/>
      <w:lvlText w:val="•"/>
      <w:lvlJc w:val="left"/>
      <w:pPr>
        <w:ind w:left="7665" w:hanging="359"/>
      </w:pPr>
      <w:rPr>
        <w:rFonts w:hint="default"/>
      </w:rPr>
    </w:lvl>
    <w:lvl w:ilvl="8" w:tplc="FFFFFFFF">
      <w:start w:val="1"/>
      <w:numFmt w:val="bullet"/>
      <w:lvlText w:val="•"/>
      <w:lvlJc w:val="left"/>
      <w:pPr>
        <w:ind w:left="8803" w:hanging="359"/>
      </w:pPr>
      <w:rPr>
        <w:rFonts w:hint="default"/>
      </w:rPr>
    </w:lvl>
  </w:abstractNum>
  <w:abstractNum w:abstractNumId="9" w15:restartNumberingAfterBreak="0">
    <w:nsid w:val="24C251EA"/>
    <w:multiLevelType w:val="multilevel"/>
    <w:tmpl w:val="83246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994BC8"/>
    <w:multiLevelType w:val="hybridMultilevel"/>
    <w:tmpl w:val="9CB4564E"/>
    <w:lvl w:ilvl="0" w:tplc="4678BABA">
      <w:start w:val="407"/>
      <w:numFmt w:val="decimal"/>
      <w:lvlText w:val="%1."/>
      <w:lvlJc w:val="left"/>
      <w:pPr>
        <w:ind w:left="658" w:hanging="540"/>
      </w:pPr>
      <w:rPr>
        <w:rFonts w:ascii="Book Antiqua" w:eastAsia="Book Antiqua" w:hAnsi="Book Antiqua"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ED5217"/>
    <w:multiLevelType w:val="hybridMultilevel"/>
    <w:tmpl w:val="5C721BC8"/>
    <w:lvl w:ilvl="0" w:tplc="B87E3C8C">
      <w:start w:val="1"/>
      <w:numFmt w:val="decimal"/>
      <w:lvlText w:val="%1."/>
      <w:lvlJc w:val="left"/>
      <w:pPr>
        <w:ind w:left="658" w:hanging="539"/>
      </w:pPr>
      <w:rPr>
        <w:rFonts w:ascii="Book Antiqua" w:eastAsia="Book Antiqua" w:hAnsi="Book Antiqua" w:hint="default"/>
        <w:sz w:val="20"/>
        <w:szCs w:val="20"/>
      </w:rPr>
    </w:lvl>
    <w:lvl w:ilvl="1" w:tplc="52CCAB42">
      <w:start w:val="1"/>
      <w:numFmt w:val="bullet"/>
      <w:lvlText w:val="•"/>
      <w:lvlJc w:val="left"/>
      <w:pPr>
        <w:ind w:left="1676" w:hanging="539"/>
      </w:pPr>
      <w:rPr>
        <w:rFonts w:hint="default"/>
      </w:rPr>
    </w:lvl>
    <w:lvl w:ilvl="2" w:tplc="7F2E8A22">
      <w:start w:val="1"/>
      <w:numFmt w:val="bullet"/>
      <w:lvlText w:val="•"/>
      <w:lvlJc w:val="left"/>
      <w:pPr>
        <w:ind w:left="2695" w:hanging="539"/>
      </w:pPr>
      <w:rPr>
        <w:rFonts w:hint="default"/>
      </w:rPr>
    </w:lvl>
    <w:lvl w:ilvl="3" w:tplc="A3768C84">
      <w:start w:val="1"/>
      <w:numFmt w:val="bullet"/>
      <w:lvlText w:val="•"/>
      <w:lvlJc w:val="left"/>
      <w:pPr>
        <w:ind w:left="3713" w:hanging="539"/>
      </w:pPr>
      <w:rPr>
        <w:rFonts w:hint="default"/>
      </w:rPr>
    </w:lvl>
    <w:lvl w:ilvl="4" w:tplc="219A5F32">
      <w:start w:val="1"/>
      <w:numFmt w:val="bullet"/>
      <w:lvlText w:val="•"/>
      <w:lvlJc w:val="left"/>
      <w:pPr>
        <w:ind w:left="4731" w:hanging="539"/>
      </w:pPr>
      <w:rPr>
        <w:rFonts w:hint="default"/>
      </w:rPr>
    </w:lvl>
    <w:lvl w:ilvl="5" w:tplc="863E57A4">
      <w:start w:val="1"/>
      <w:numFmt w:val="bullet"/>
      <w:lvlText w:val="•"/>
      <w:lvlJc w:val="left"/>
      <w:pPr>
        <w:ind w:left="5749" w:hanging="539"/>
      </w:pPr>
      <w:rPr>
        <w:rFonts w:hint="default"/>
      </w:rPr>
    </w:lvl>
    <w:lvl w:ilvl="6" w:tplc="AFBE8AEA">
      <w:start w:val="1"/>
      <w:numFmt w:val="bullet"/>
      <w:lvlText w:val="•"/>
      <w:lvlJc w:val="left"/>
      <w:pPr>
        <w:ind w:left="6767" w:hanging="539"/>
      </w:pPr>
      <w:rPr>
        <w:rFonts w:hint="default"/>
      </w:rPr>
    </w:lvl>
    <w:lvl w:ilvl="7" w:tplc="A1ACEC0A">
      <w:start w:val="1"/>
      <w:numFmt w:val="bullet"/>
      <w:lvlText w:val="•"/>
      <w:lvlJc w:val="left"/>
      <w:pPr>
        <w:ind w:left="7785" w:hanging="539"/>
      </w:pPr>
      <w:rPr>
        <w:rFonts w:hint="default"/>
      </w:rPr>
    </w:lvl>
    <w:lvl w:ilvl="8" w:tplc="F4AE7A24">
      <w:start w:val="1"/>
      <w:numFmt w:val="bullet"/>
      <w:lvlText w:val="•"/>
      <w:lvlJc w:val="left"/>
      <w:pPr>
        <w:ind w:left="8803" w:hanging="539"/>
      </w:pPr>
      <w:rPr>
        <w:rFonts w:hint="default"/>
      </w:rPr>
    </w:lvl>
  </w:abstractNum>
  <w:abstractNum w:abstractNumId="12" w15:restartNumberingAfterBreak="0">
    <w:nsid w:val="2D8D34C3"/>
    <w:multiLevelType w:val="hybridMultilevel"/>
    <w:tmpl w:val="36687AA2"/>
    <w:lvl w:ilvl="0" w:tplc="65EEB92C">
      <w:start w:val="1"/>
      <w:numFmt w:val="decimal"/>
      <w:lvlText w:val="%1."/>
      <w:lvlJc w:val="left"/>
      <w:pPr>
        <w:ind w:left="645" w:hanging="506"/>
      </w:pPr>
      <w:rPr>
        <w:rFonts w:ascii="Book Antiqua" w:eastAsia="Book Antiqua" w:hAnsi="Book Antiqua" w:hint="default"/>
        <w:sz w:val="20"/>
        <w:szCs w:val="20"/>
      </w:rPr>
    </w:lvl>
    <w:lvl w:ilvl="1" w:tplc="55F28752">
      <w:start w:val="3"/>
      <w:numFmt w:val="upperLetter"/>
      <w:lvlText w:val="%2."/>
      <w:lvlJc w:val="left"/>
      <w:pPr>
        <w:ind w:left="687" w:hanging="243"/>
      </w:pPr>
      <w:rPr>
        <w:rFonts w:ascii="Book Antiqua" w:eastAsia="Book Antiqua" w:hAnsi="Book Antiqua" w:hint="default"/>
        <w:spacing w:val="-2"/>
        <w:sz w:val="20"/>
        <w:szCs w:val="20"/>
      </w:rPr>
    </w:lvl>
    <w:lvl w:ilvl="2" w:tplc="FAE000FC">
      <w:start w:val="1"/>
      <w:numFmt w:val="bullet"/>
      <w:lvlText w:val="•"/>
      <w:lvlJc w:val="left"/>
      <w:pPr>
        <w:ind w:left="667" w:hanging="243"/>
      </w:pPr>
      <w:rPr>
        <w:rFonts w:hint="default"/>
      </w:rPr>
    </w:lvl>
    <w:lvl w:ilvl="3" w:tplc="15D853A8">
      <w:start w:val="1"/>
      <w:numFmt w:val="bullet"/>
      <w:lvlText w:val="•"/>
      <w:lvlJc w:val="left"/>
      <w:pPr>
        <w:ind w:left="687" w:hanging="243"/>
      </w:pPr>
      <w:rPr>
        <w:rFonts w:hint="default"/>
      </w:rPr>
    </w:lvl>
    <w:lvl w:ilvl="4" w:tplc="C8F4C02E">
      <w:start w:val="1"/>
      <w:numFmt w:val="bullet"/>
      <w:lvlText w:val="•"/>
      <w:lvlJc w:val="left"/>
      <w:pPr>
        <w:ind w:left="2146" w:hanging="243"/>
      </w:pPr>
      <w:rPr>
        <w:rFonts w:hint="default"/>
      </w:rPr>
    </w:lvl>
    <w:lvl w:ilvl="5" w:tplc="305A3DB4">
      <w:start w:val="1"/>
      <w:numFmt w:val="bullet"/>
      <w:lvlText w:val="•"/>
      <w:lvlJc w:val="left"/>
      <w:pPr>
        <w:ind w:left="3605" w:hanging="243"/>
      </w:pPr>
      <w:rPr>
        <w:rFonts w:hint="default"/>
      </w:rPr>
    </w:lvl>
    <w:lvl w:ilvl="6" w:tplc="A21E0BF2">
      <w:start w:val="1"/>
      <w:numFmt w:val="bullet"/>
      <w:lvlText w:val="•"/>
      <w:lvlJc w:val="left"/>
      <w:pPr>
        <w:ind w:left="5064" w:hanging="243"/>
      </w:pPr>
      <w:rPr>
        <w:rFonts w:hint="default"/>
      </w:rPr>
    </w:lvl>
    <w:lvl w:ilvl="7" w:tplc="AAAADD7A">
      <w:start w:val="1"/>
      <w:numFmt w:val="bullet"/>
      <w:lvlText w:val="•"/>
      <w:lvlJc w:val="left"/>
      <w:pPr>
        <w:ind w:left="6523" w:hanging="243"/>
      </w:pPr>
      <w:rPr>
        <w:rFonts w:hint="default"/>
      </w:rPr>
    </w:lvl>
    <w:lvl w:ilvl="8" w:tplc="09E88E88">
      <w:start w:val="1"/>
      <w:numFmt w:val="bullet"/>
      <w:lvlText w:val="•"/>
      <w:lvlJc w:val="left"/>
      <w:pPr>
        <w:ind w:left="7982" w:hanging="243"/>
      </w:pPr>
      <w:rPr>
        <w:rFonts w:hint="default"/>
      </w:rPr>
    </w:lvl>
  </w:abstractNum>
  <w:abstractNum w:abstractNumId="13" w15:restartNumberingAfterBreak="0">
    <w:nsid w:val="2FAA5A6E"/>
    <w:multiLevelType w:val="hybridMultilevel"/>
    <w:tmpl w:val="0C706F2C"/>
    <w:lvl w:ilvl="0" w:tplc="8B0A7D6A">
      <w:start w:val="1"/>
      <w:numFmt w:val="decimal"/>
      <w:lvlText w:val="%1."/>
      <w:lvlJc w:val="left"/>
      <w:pPr>
        <w:ind w:left="499" w:hanging="360"/>
      </w:pPr>
      <w:rPr>
        <w:rFonts w:ascii="Book Antiqua" w:eastAsia="Book Antiqua" w:hAnsi="Book Antiqua" w:hint="default"/>
        <w:b w:val="0"/>
        <w:bCs w:val="0"/>
        <w:i w:val="0"/>
        <w:iCs/>
        <w:sz w:val="20"/>
        <w:szCs w:val="20"/>
      </w:rPr>
    </w:lvl>
    <w:lvl w:ilvl="1" w:tplc="DF86D52C">
      <w:start w:val="1"/>
      <w:numFmt w:val="bullet"/>
      <w:lvlText w:val="•"/>
      <w:lvlJc w:val="left"/>
      <w:pPr>
        <w:ind w:left="836" w:hanging="360"/>
      </w:pPr>
      <w:rPr>
        <w:rFonts w:hint="default"/>
      </w:rPr>
    </w:lvl>
    <w:lvl w:ilvl="2" w:tplc="A00C9B24">
      <w:start w:val="1"/>
      <w:numFmt w:val="bullet"/>
      <w:lvlText w:val="•"/>
      <w:lvlJc w:val="left"/>
      <w:pPr>
        <w:ind w:left="1979" w:hanging="360"/>
      </w:pPr>
      <w:rPr>
        <w:rFonts w:hint="default"/>
      </w:rPr>
    </w:lvl>
    <w:lvl w:ilvl="3" w:tplc="48AC7DC4">
      <w:start w:val="1"/>
      <w:numFmt w:val="bullet"/>
      <w:lvlText w:val="•"/>
      <w:lvlJc w:val="left"/>
      <w:pPr>
        <w:ind w:left="3121" w:hanging="360"/>
      </w:pPr>
      <w:rPr>
        <w:rFonts w:hint="default"/>
      </w:rPr>
    </w:lvl>
    <w:lvl w:ilvl="4" w:tplc="46AC9A68">
      <w:start w:val="1"/>
      <w:numFmt w:val="bullet"/>
      <w:lvlText w:val="•"/>
      <w:lvlJc w:val="left"/>
      <w:pPr>
        <w:ind w:left="4264" w:hanging="360"/>
      </w:pPr>
      <w:rPr>
        <w:rFonts w:hint="default"/>
      </w:rPr>
    </w:lvl>
    <w:lvl w:ilvl="5" w:tplc="EF2AB8FE">
      <w:start w:val="1"/>
      <w:numFmt w:val="bullet"/>
      <w:lvlText w:val="•"/>
      <w:lvlJc w:val="left"/>
      <w:pPr>
        <w:ind w:left="5406" w:hanging="360"/>
      </w:pPr>
      <w:rPr>
        <w:rFonts w:hint="default"/>
      </w:rPr>
    </w:lvl>
    <w:lvl w:ilvl="6" w:tplc="9306C20A">
      <w:start w:val="1"/>
      <w:numFmt w:val="bullet"/>
      <w:lvlText w:val="•"/>
      <w:lvlJc w:val="left"/>
      <w:pPr>
        <w:ind w:left="6549" w:hanging="360"/>
      </w:pPr>
      <w:rPr>
        <w:rFonts w:hint="default"/>
      </w:rPr>
    </w:lvl>
    <w:lvl w:ilvl="7" w:tplc="721651BA">
      <w:start w:val="1"/>
      <w:numFmt w:val="bullet"/>
      <w:lvlText w:val="•"/>
      <w:lvlJc w:val="left"/>
      <w:pPr>
        <w:ind w:left="7692" w:hanging="360"/>
      </w:pPr>
      <w:rPr>
        <w:rFonts w:hint="default"/>
      </w:rPr>
    </w:lvl>
    <w:lvl w:ilvl="8" w:tplc="B83E96BC">
      <w:start w:val="1"/>
      <w:numFmt w:val="bullet"/>
      <w:lvlText w:val="•"/>
      <w:lvlJc w:val="left"/>
      <w:pPr>
        <w:ind w:left="8834" w:hanging="360"/>
      </w:pPr>
      <w:rPr>
        <w:rFonts w:hint="default"/>
      </w:rPr>
    </w:lvl>
  </w:abstractNum>
  <w:abstractNum w:abstractNumId="14" w15:restartNumberingAfterBreak="0">
    <w:nsid w:val="30235D15"/>
    <w:multiLevelType w:val="hybridMultilevel"/>
    <w:tmpl w:val="823E0CD6"/>
    <w:lvl w:ilvl="0" w:tplc="BDB095EE">
      <w:start w:val="279"/>
      <w:numFmt w:val="decimal"/>
      <w:lvlText w:val="%1."/>
      <w:lvlJc w:val="left"/>
      <w:pPr>
        <w:ind w:left="659" w:hanging="540"/>
      </w:pPr>
      <w:rPr>
        <w:rFonts w:ascii="Book Antiqua" w:eastAsia="Book Antiqua" w:hAnsi="Book Antiqua" w:hint="default"/>
        <w:sz w:val="20"/>
        <w:szCs w:val="20"/>
      </w:rPr>
    </w:lvl>
    <w:lvl w:ilvl="1" w:tplc="70143A46">
      <w:start w:val="1"/>
      <w:numFmt w:val="bullet"/>
      <w:lvlText w:val="•"/>
      <w:lvlJc w:val="left"/>
      <w:pPr>
        <w:ind w:left="1686" w:hanging="540"/>
      </w:pPr>
      <w:rPr>
        <w:rFonts w:hint="default"/>
      </w:rPr>
    </w:lvl>
    <w:lvl w:ilvl="2" w:tplc="0A6E6316">
      <w:start w:val="1"/>
      <w:numFmt w:val="bullet"/>
      <w:lvlText w:val="•"/>
      <w:lvlJc w:val="left"/>
      <w:pPr>
        <w:ind w:left="2712" w:hanging="540"/>
      </w:pPr>
      <w:rPr>
        <w:rFonts w:hint="default"/>
      </w:rPr>
    </w:lvl>
    <w:lvl w:ilvl="3" w:tplc="A6E66E38">
      <w:start w:val="1"/>
      <w:numFmt w:val="bullet"/>
      <w:lvlText w:val="•"/>
      <w:lvlJc w:val="left"/>
      <w:pPr>
        <w:ind w:left="3738" w:hanging="540"/>
      </w:pPr>
      <w:rPr>
        <w:rFonts w:hint="default"/>
      </w:rPr>
    </w:lvl>
    <w:lvl w:ilvl="4" w:tplc="E8ACAEAA">
      <w:start w:val="1"/>
      <w:numFmt w:val="bullet"/>
      <w:lvlText w:val="•"/>
      <w:lvlJc w:val="left"/>
      <w:pPr>
        <w:ind w:left="4764" w:hanging="540"/>
      </w:pPr>
      <w:rPr>
        <w:rFonts w:hint="default"/>
      </w:rPr>
    </w:lvl>
    <w:lvl w:ilvl="5" w:tplc="2DB28350">
      <w:start w:val="1"/>
      <w:numFmt w:val="bullet"/>
      <w:lvlText w:val="•"/>
      <w:lvlJc w:val="left"/>
      <w:pPr>
        <w:ind w:left="5790" w:hanging="540"/>
      </w:pPr>
      <w:rPr>
        <w:rFonts w:hint="default"/>
      </w:rPr>
    </w:lvl>
    <w:lvl w:ilvl="6" w:tplc="3B6C22F6">
      <w:start w:val="1"/>
      <w:numFmt w:val="bullet"/>
      <w:lvlText w:val="•"/>
      <w:lvlJc w:val="left"/>
      <w:pPr>
        <w:ind w:left="6816" w:hanging="540"/>
      </w:pPr>
      <w:rPr>
        <w:rFonts w:hint="default"/>
      </w:rPr>
    </w:lvl>
    <w:lvl w:ilvl="7" w:tplc="ADE8296A">
      <w:start w:val="1"/>
      <w:numFmt w:val="bullet"/>
      <w:lvlText w:val="•"/>
      <w:lvlJc w:val="left"/>
      <w:pPr>
        <w:ind w:left="7842" w:hanging="540"/>
      </w:pPr>
      <w:rPr>
        <w:rFonts w:hint="default"/>
      </w:rPr>
    </w:lvl>
    <w:lvl w:ilvl="8" w:tplc="0A828FB8">
      <w:start w:val="1"/>
      <w:numFmt w:val="bullet"/>
      <w:lvlText w:val="•"/>
      <w:lvlJc w:val="left"/>
      <w:pPr>
        <w:ind w:left="8868" w:hanging="540"/>
      </w:pPr>
      <w:rPr>
        <w:rFonts w:hint="default"/>
      </w:rPr>
    </w:lvl>
  </w:abstractNum>
  <w:abstractNum w:abstractNumId="15" w15:restartNumberingAfterBreak="0">
    <w:nsid w:val="30672DA6"/>
    <w:multiLevelType w:val="hybridMultilevel"/>
    <w:tmpl w:val="F998CB3E"/>
    <w:lvl w:ilvl="0" w:tplc="813A0220">
      <w:start w:val="70"/>
      <w:numFmt w:val="decimal"/>
      <w:lvlText w:val="%1."/>
      <w:lvlJc w:val="left"/>
      <w:pPr>
        <w:ind w:left="1337" w:hanging="540"/>
      </w:pPr>
      <w:rPr>
        <w:rFonts w:ascii="Book Antiqua" w:eastAsia="Book Antiqua" w:hAnsi="Book Antiqua" w:hint="default"/>
        <w:sz w:val="20"/>
        <w:szCs w:val="20"/>
      </w:rPr>
    </w:lvl>
    <w:lvl w:ilvl="1" w:tplc="04090019" w:tentative="1">
      <w:start w:val="1"/>
      <w:numFmt w:val="lowerLetter"/>
      <w:lvlText w:val="%2."/>
      <w:lvlJc w:val="left"/>
      <w:pPr>
        <w:ind w:left="2119" w:hanging="360"/>
      </w:pPr>
    </w:lvl>
    <w:lvl w:ilvl="2" w:tplc="0409001B" w:tentative="1">
      <w:start w:val="1"/>
      <w:numFmt w:val="lowerRoman"/>
      <w:lvlText w:val="%3."/>
      <w:lvlJc w:val="right"/>
      <w:pPr>
        <w:ind w:left="2839" w:hanging="180"/>
      </w:pPr>
    </w:lvl>
    <w:lvl w:ilvl="3" w:tplc="0409000F" w:tentative="1">
      <w:start w:val="1"/>
      <w:numFmt w:val="decimal"/>
      <w:lvlText w:val="%4."/>
      <w:lvlJc w:val="left"/>
      <w:pPr>
        <w:ind w:left="3559" w:hanging="360"/>
      </w:pPr>
    </w:lvl>
    <w:lvl w:ilvl="4" w:tplc="04090019" w:tentative="1">
      <w:start w:val="1"/>
      <w:numFmt w:val="lowerLetter"/>
      <w:lvlText w:val="%5."/>
      <w:lvlJc w:val="left"/>
      <w:pPr>
        <w:ind w:left="4279" w:hanging="360"/>
      </w:pPr>
    </w:lvl>
    <w:lvl w:ilvl="5" w:tplc="0409001B" w:tentative="1">
      <w:start w:val="1"/>
      <w:numFmt w:val="lowerRoman"/>
      <w:lvlText w:val="%6."/>
      <w:lvlJc w:val="right"/>
      <w:pPr>
        <w:ind w:left="4999" w:hanging="180"/>
      </w:pPr>
    </w:lvl>
    <w:lvl w:ilvl="6" w:tplc="0409000F" w:tentative="1">
      <w:start w:val="1"/>
      <w:numFmt w:val="decimal"/>
      <w:lvlText w:val="%7."/>
      <w:lvlJc w:val="left"/>
      <w:pPr>
        <w:ind w:left="5719" w:hanging="360"/>
      </w:pPr>
    </w:lvl>
    <w:lvl w:ilvl="7" w:tplc="04090019" w:tentative="1">
      <w:start w:val="1"/>
      <w:numFmt w:val="lowerLetter"/>
      <w:lvlText w:val="%8."/>
      <w:lvlJc w:val="left"/>
      <w:pPr>
        <w:ind w:left="6439" w:hanging="360"/>
      </w:pPr>
    </w:lvl>
    <w:lvl w:ilvl="8" w:tplc="0409001B" w:tentative="1">
      <w:start w:val="1"/>
      <w:numFmt w:val="lowerRoman"/>
      <w:lvlText w:val="%9."/>
      <w:lvlJc w:val="right"/>
      <w:pPr>
        <w:ind w:left="7159" w:hanging="180"/>
      </w:pPr>
    </w:lvl>
  </w:abstractNum>
  <w:abstractNum w:abstractNumId="16" w15:restartNumberingAfterBreak="0">
    <w:nsid w:val="3272090F"/>
    <w:multiLevelType w:val="hybridMultilevel"/>
    <w:tmpl w:val="4D90FC08"/>
    <w:lvl w:ilvl="0" w:tplc="5B566D38">
      <w:start w:val="1"/>
      <w:numFmt w:val="bullet"/>
      <w:lvlText w:val=""/>
      <w:lvlJc w:val="left"/>
      <w:pPr>
        <w:ind w:left="860" w:hanging="360"/>
      </w:pPr>
      <w:rPr>
        <w:rFonts w:ascii="Symbol" w:eastAsia="Symbol" w:hAnsi="Symbol" w:hint="default"/>
        <w:sz w:val="20"/>
        <w:szCs w:val="20"/>
      </w:rPr>
    </w:lvl>
    <w:lvl w:ilvl="1" w:tplc="7E6695DC">
      <w:start w:val="1"/>
      <w:numFmt w:val="bullet"/>
      <w:lvlText w:val="•"/>
      <w:lvlJc w:val="left"/>
      <w:pPr>
        <w:ind w:left="1245" w:hanging="360"/>
      </w:pPr>
      <w:rPr>
        <w:rFonts w:hint="default"/>
      </w:rPr>
    </w:lvl>
    <w:lvl w:ilvl="2" w:tplc="8682B268">
      <w:start w:val="1"/>
      <w:numFmt w:val="bullet"/>
      <w:lvlText w:val="•"/>
      <w:lvlJc w:val="left"/>
      <w:pPr>
        <w:ind w:left="1631" w:hanging="360"/>
      </w:pPr>
      <w:rPr>
        <w:rFonts w:hint="default"/>
      </w:rPr>
    </w:lvl>
    <w:lvl w:ilvl="3" w:tplc="F0A22906">
      <w:start w:val="1"/>
      <w:numFmt w:val="bullet"/>
      <w:lvlText w:val="•"/>
      <w:lvlJc w:val="left"/>
      <w:pPr>
        <w:ind w:left="2017" w:hanging="360"/>
      </w:pPr>
      <w:rPr>
        <w:rFonts w:hint="default"/>
      </w:rPr>
    </w:lvl>
    <w:lvl w:ilvl="4" w:tplc="2FF415B4">
      <w:start w:val="1"/>
      <w:numFmt w:val="bullet"/>
      <w:lvlText w:val="•"/>
      <w:lvlJc w:val="left"/>
      <w:pPr>
        <w:ind w:left="2403" w:hanging="360"/>
      </w:pPr>
      <w:rPr>
        <w:rFonts w:hint="default"/>
      </w:rPr>
    </w:lvl>
    <w:lvl w:ilvl="5" w:tplc="F08CE768">
      <w:start w:val="1"/>
      <w:numFmt w:val="bullet"/>
      <w:lvlText w:val="•"/>
      <w:lvlJc w:val="left"/>
      <w:pPr>
        <w:ind w:left="2789" w:hanging="360"/>
      </w:pPr>
      <w:rPr>
        <w:rFonts w:hint="default"/>
      </w:rPr>
    </w:lvl>
    <w:lvl w:ilvl="6" w:tplc="433EF86C">
      <w:start w:val="1"/>
      <w:numFmt w:val="bullet"/>
      <w:lvlText w:val="•"/>
      <w:lvlJc w:val="left"/>
      <w:pPr>
        <w:ind w:left="3175" w:hanging="360"/>
      </w:pPr>
      <w:rPr>
        <w:rFonts w:hint="default"/>
      </w:rPr>
    </w:lvl>
    <w:lvl w:ilvl="7" w:tplc="D50EF616">
      <w:start w:val="1"/>
      <w:numFmt w:val="bullet"/>
      <w:lvlText w:val="•"/>
      <w:lvlJc w:val="left"/>
      <w:pPr>
        <w:ind w:left="3561" w:hanging="360"/>
      </w:pPr>
      <w:rPr>
        <w:rFonts w:hint="default"/>
      </w:rPr>
    </w:lvl>
    <w:lvl w:ilvl="8" w:tplc="3B6E4D68">
      <w:start w:val="1"/>
      <w:numFmt w:val="bullet"/>
      <w:lvlText w:val="•"/>
      <w:lvlJc w:val="left"/>
      <w:pPr>
        <w:ind w:left="3947" w:hanging="360"/>
      </w:pPr>
      <w:rPr>
        <w:rFonts w:hint="default"/>
      </w:rPr>
    </w:lvl>
  </w:abstractNum>
  <w:abstractNum w:abstractNumId="17" w15:restartNumberingAfterBreak="0">
    <w:nsid w:val="330D45EA"/>
    <w:multiLevelType w:val="hybridMultilevel"/>
    <w:tmpl w:val="9A7ACC18"/>
    <w:lvl w:ilvl="0" w:tplc="0128A674">
      <w:start w:val="1"/>
      <w:numFmt w:val="decimal"/>
      <w:lvlText w:val="%1."/>
      <w:lvlJc w:val="left"/>
      <w:pPr>
        <w:ind w:left="660" w:hanging="540"/>
      </w:pPr>
      <w:rPr>
        <w:rFonts w:ascii="Book Antiqua" w:eastAsia="Book Antiqua" w:hAnsi="Book Antiqua" w:hint="default"/>
        <w:b w:val="0"/>
        <w:sz w:val="20"/>
        <w:szCs w:val="20"/>
      </w:rPr>
    </w:lvl>
    <w:lvl w:ilvl="1" w:tplc="52A62A86">
      <w:start w:val="10"/>
      <w:numFmt w:val="upperLetter"/>
      <w:lvlText w:val="%2."/>
      <w:lvlJc w:val="left"/>
      <w:pPr>
        <w:ind w:left="659" w:hanging="219"/>
      </w:pPr>
      <w:rPr>
        <w:rFonts w:ascii="Book Antiqua" w:eastAsia="Book Antiqua" w:hAnsi="Book Antiqua" w:hint="default"/>
        <w:sz w:val="20"/>
        <w:szCs w:val="20"/>
      </w:rPr>
    </w:lvl>
    <w:lvl w:ilvl="2" w:tplc="D6D0A088">
      <w:start w:val="1"/>
      <w:numFmt w:val="bullet"/>
      <w:lvlText w:val="•"/>
      <w:lvlJc w:val="left"/>
      <w:pPr>
        <w:ind w:left="659" w:hanging="219"/>
      </w:pPr>
      <w:rPr>
        <w:rFonts w:hint="default"/>
      </w:rPr>
    </w:lvl>
    <w:lvl w:ilvl="3" w:tplc="089EF188">
      <w:start w:val="1"/>
      <w:numFmt w:val="bullet"/>
      <w:lvlText w:val="•"/>
      <w:lvlJc w:val="left"/>
      <w:pPr>
        <w:ind w:left="660" w:hanging="219"/>
      </w:pPr>
      <w:rPr>
        <w:rFonts w:hint="default"/>
      </w:rPr>
    </w:lvl>
    <w:lvl w:ilvl="4" w:tplc="6F383368">
      <w:start w:val="1"/>
      <w:numFmt w:val="bullet"/>
      <w:lvlText w:val="•"/>
      <w:lvlJc w:val="left"/>
      <w:pPr>
        <w:ind w:left="660" w:hanging="219"/>
      </w:pPr>
      <w:rPr>
        <w:rFonts w:hint="default"/>
      </w:rPr>
    </w:lvl>
    <w:lvl w:ilvl="5" w:tplc="809C6706">
      <w:start w:val="1"/>
      <w:numFmt w:val="bullet"/>
      <w:lvlText w:val="•"/>
      <w:lvlJc w:val="left"/>
      <w:pPr>
        <w:ind w:left="2366" w:hanging="219"/>
      </w:pPr>
      <w:rPr>
        <w:rFonts w:hint="default"/>
      </w:rPr>
    </w:lvl>
    <w:lvl w:ilvl="6" w:tplc="CEC60AF0">
      <w:start w:val="1"/>
      <w:numFmt w:val="bullet"/>
      <w:lvlText w:val="•"/>
      <w:lvlJc w:val="left"/>
      <w:pPr>
        <w:ind w:left="4073" w:hanging="219"/>
      </w:pPr>
      <w:rPr>
        <w:rFonts w:hint="default"/>
      </w:rPr>
    </w:lvl>
    <w:lvl w:ilvl="7" w:tplc="E58236C4">
      <w:start w:val="1"/>
      <w:numFmt w:val="bullet"/>
      <w:lvlText w:val="•"/>
      <w:lvlJc w:val="left"/>
      <w:pPr>
        <w:ind w:left="5780" w:hanging="219"/>
      </w:pPr>
      <w:rPr>
        <w:rFonts w:hint="default"/>
      </w:rPr>
    </w:lvl>
    <w:lvl w:ilvl="8" w:tplc="751AC8B4">
      <w:start w:val="1"/>
      <w:numFmt w:val="bullet"/>
      <w:lvlText w:val="•"/>
      <w:lvlJc w:val="left"/>
      <w:pPr>
        <w:ind w:left="7486" w:hanging="219"/>
      </w:pPr>
      <w:rPr>
        <w:rFonts w:hint="default"/>
      </w:rPr>
    </w:lvl>
  </w:abstractNum>
  <w:abstractNum w:abstractNumId="18" w15:restartNumberingAfterBreak="0">
    <w:nsid w:val="368E2FCE"/>
    <w:multiLevelType w:val="hybridMultilevel"/>
    <w:tmpl w:val="41C0E158"/>
    <w:lvl w:ilvl="0" w:tplc="61D0C476">
      <w:start w:val="407"/>
      <w:numFmt w:val="decimal"/>
      <w:lvlText w:val="%1."/>
      <w:lvlJc w:val="left"/>
      <w:pPr>
        <w:ind w:left="1337" w:hanging="540"/>
      </w:pPr>
      <w:rPr>
        <w:rFonts w:ascii="Book Antiqua" w:eastAsia="Book Antiqua" w:hAnsi="Book Antiqua"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C40FA8"/>
    <w:multiLevelType w:val="hybridMultilevel"/>
    <w:tmpl w:val="C4160C9C"/>
    <w:lvl w:ilvl="0" w:tplc="332A2488">
      <w:start w:val="1"/>
      <w:numFmt w:val="decimal"/>
      <w:lvlText w:val="%1."/>
      <w:lvlJc w:val="left"/>
      <w:pPr>
        <w:ind w:left="680" w:hanging="540"/>
      </w:pPr>
      <w:rPr>
        <w:rFonts w:ascii="Book Antiqua" w:eastAsia="Book Antiqua" w:hAnsi="Book Antiqua" w:hint="default"/>
        <w:sz w:val="20"/>
        <w:szCs w:val="20"/>
      </w:rPr>
    </w:lvl>
    <w:lvl w:ilvl="1" w:tplc="C47C8462">
      <w:start w:val="1"/>
      <w:numFmt w:val="bullet"/>
      <w:lvlText w:val="•"/>
      <w:lvlJc w:val="left"/>
      <w:pPr>
        <w:ind w:left="1724" w:hanging="540"/>
      </w:pPr>
      <w:rPr>
        <w:rFonts w:hint="default"/>
      </w:rPr>
    </w:lvl>
    <w:lvl w:ilvl="2" w:tplc="41EEA562">
      <w:start w:val="1"/>
      <w:numFmt w:val="bullet"/>
      <w:lvlText w:val="•"/>
      <w:lvlJc w:val="left"/>
      <w:pPr>
        <w:ind w:left="2768" w:hanging="540"/>
      </w:pPr>
      <w:rPr>
        <w:rFonts w:hint="default"/>
      </w:rPr>
    </w:lvl>
    <w:lvl w:ilvl="3" w:tplc="0D720CD2">
      <w:start w:val="1"/>
      <w:numFmt w:val="bullet"/>
      <w:lvlText w:val="•"/>
      <w:lvlJc w:val="left"/>
      <w:pPr>
        <w:ind w:left="3812" w:hanging="540"/>
      </w:pPr>
      <w:rPr>
        <w:rFonts w:hint="default"/>
      </w:rPr>
    </w:lvl>
    <w:lvl w:ilvl="4" w:tplc="3A7AC40E">
      <w:start w:val="1"/>
      <w:numFmt w:val="bullet"/>
      <w:lvlText w:val="•"/>
      <w:lvlJc w:val="left"/>
      <w:pPr>
        <w:ind w:left="4856" w:hanging="540"/>
      </w:pPr>
      <w:rPr>
        <w:rFonts w:hint="default"/>
      </w:rPr>
    </w:lvl>
    <w:lvl w:ilvl="5" w:tplc="CC127758">
      <w:start w:val="1"/>
      <w:numFmt w:val="bullet"/>
      <w:lvlText w:val="•"/>
      <w:lvlJc w:val="left"/>
      <w:pPr>
        <w:ind w:left="5900" w:hanging="540"/>
      </w:pPr>
      <w:rPr>
        <w:rFonts w:hint="default"/>
      </w:rPr>
    </w:lvl>
    <w:lvl w:ilvl="6" w:tplc="EBA6D50E">
      <w:start w:val="1"/>
      <w:numFmt w:val="bullet"/>
      <w:lvlText w:val="•"/>
      <w:lvlJc w:val="left"/>
      <w:pPr>
        <w:ind w:left="6944" w:hanging="540"/>
      </w:pPr>
      <w:rPr>
        <w:rFonts w:hint="default"/>
      </w:rPr>
    </w:lvl>
    <w:lvl w:ilvl="7" w:tplc="2BB06308">
      <w:start w:val="1"/>
      <w:numFmt w:val="bullet"/>
      <w:lvlText w:val="•"/>
      <w:lvlJc w:val="left"/>
      <w:pPr>
        <w:ind w:left="7988" w:hanging="540"/>
      </w:pPr>
      <w:rPr>
        <w:rFonts w:hint="default"/>
      </w:rPr>
    </w:lvl>
    <w:lvl w:ilvl="8" w:tplc="B01CCB74">
      <w:start w:val="1"/>
      <w:numFmt w:val="bullet"/>
      <w:lvlText w:val="•"/>
      <w:lvlJc w:val="left"/>
      <w:pPr>
        <w:ind w:left="9032" w:hanging="540"/>
      </w:pPr>
      <w:rPr>
        <w:rFonts w:hint="default"/>
      </w:rPr>
    </w:lvl>
  </w:abstractNum>
  <w:abstractNum w:abstractNumId="20" w15:restartNumberingAfterBreak="0">
    <w:nsid w:val="43F95DE3"/>
    <w:multiLevelType w:val="hybridMultilevel"/>
    <w:tmpl w:val="121AE0D4"/>
    <w:lvl w:ilvl="0" w:tplc="DE9E0A2A">
      <w:start w:val="1"/>
      <w:numFmt w:val="decimal"/>
      <w:lvlText w:val="%1."/>
      <w:lvlJc w:val="left"/>
      <w:pPr>
        <w:ind w:left="499" w:hanging="360"/>
      </w:pPr>
      <w:rPr>
        <w:rFonts w:ascii="Book Antiqua" w:eastAsia="Book Antiqua" w:hAnsi="Book Antiqua" w:hint="default"/>
        <w:sz w:val="20"/>
        <w:szCs w:val="20"/>
      </w:rPr>
    </w:lvl>
    <w:lvl w:ilvl="1" w:tplc="5E181196">
      <w:start w:val="1"/>
      <w:numFmt w:val="bullet"/>
      <w:lvlText w:val="•"/>
      <w:lvlJc w:val="left"/>
      <w:pPr>
        <w:ind w:left="1561" w:hanging="360"/>
      </w:pPr>
      <w:rPr>
        <w:rFonts w:hint="default"/>
      </w:rPr>
    </w:lvl>
    <w:lvl w:ilvl="2" w:tplc="252A19B8">
      <w:start w:val="1"/>
      <w:numFmt w:val="bullet"/>
      <w:lvlText w:val="•"/>
      <w:lvlJc w:val="left"/>
      <w:pPr>
        <w:ind w:left="2623" w:hanging="360"/>
      </w:pPr>
      <w:rPr>
        <w:rFonts w:hint="default"/>
      </w:rPr>
    </w:lvl>
    <w:lvl w:ilvl="3" w:tplc="0E9CC5FC">
      <w:start w:val="1"/>
      <w:numFmt w:val="bullet"/>
      <w:lvlText w:val="•"/>
      <w:lvlJc w:val="left"/>
      <w:pPr>
        <w:ind w:left="3685" w:hanging="360"/>
      </w:pPr>
      <w:rPr>
        <w:rFonts w:hint="default"/>
      </w:rPr>
    </w:lvl>
    <w:lvl w:ilvl="4" w:tplc="EFF8B36E">
      <w:start w:val="1"/>
      <w:numFmt w:val="bullet"/>
      <w:lvlText w:val="•"/>
      <w:lvlJc w:val="left"/>
      <w:pPr>
        <w:ind w:left="4747" w:hanging="360"/>
      </w:pPr>
      <w:rPr>
        <w:rFonts w:hint="default"/>
      </w:rPr>
    </w:lvl>
    <w:lvl w:ilvl="5" w:tplc="2F94908A">
      <w:start w:val="1"/>
      <w:numFmt w:val="bullet"/>
      <w:lvlText w:val="•"/>
      <w:lvlJc w:val="left"/>
      <w:pPr>
        <w:ind w:left="5809" w:hanging="360"/>
      </w:pPr>
      <w:rPr>
        <w:rFonts w:hint="default"/>
      </w:rPr>
    </w:lvl>
    <w:lvl w:ilvl="6" w:tplc="68E44A20">
      <w:start w:val="1"/>
      <w:numFmt w:val="bullet"/>
      <w:lvlText w:val="•"/>
      <w:lvlJc w:val="left"/>
      <w:pPr>
        <w:ind w:left="6871" w:hanging="360"/>
      </w:pPr>
      <w:rPr>
        <w:rFonts w:hint="default"/>
      </w:rPr>
    </w:lvl>
    <w:lvl w:ilvl="7" w:tplc="030075C6">
      <w:start w:val="1"/>
      <w:numFmt w:val="bullet"/>
      <w:lvlText w:val="•"/>
      <w:lvlJc w:val="left"/>
      <w:pPr>
        <w:ind w:left="7933" w:hanging="360"/>
      </w:pPr>
      <w:rPr>
        <w:rFonts w:hint="default"/>
      </w:rPr>
    </w:lvl>
    <w:lvl w:ilvl="8" w:tplc="B2B445F6">
      <w:start w:val="1"/>
      <w:numFmt w:val="bullet"/>
      <w:lvlText w:val="•"/>
      <w:lvlJc w:val="left"/>
      <w:pPr>
        <w:ind w:left="8995" w:hanging="360"/>
      </w:pPr>
      <w:rPr>
        <w:rFonts w:hint="default"/>
      </w:rPr>
    </w:lvl>
  </w:abstractNum>
  <w:abstractNum w:abstractNumId="21" w15:restartNumberingAfterBreak="0">
    <w:nsid w:val="45DA7B77"/>
    <w:multiLevelType w:val="hybridMultilevel"/>
    <w:tmpl w:val="DC1221C4"/>
    <w:lvl w:ilvl="0" w:tplc="E8BCF878">
      <w:start w:val="4"/>
      <w:numFmt w:val="decimal"/>
      <w:lvlText w:val="%1."/>
      <w:lvlJc w:val="left"/>
      <w:pPr>
        <w:ind w:left="499" w:hanging="360"/>
      </w:pPr>
      <w:rPr>
        <w:rFonts w:ascii="Book Antiqua" w:eastAsia="Book Antiqua" w:hAnsi="Book Antiqua" w:hint="default"/>
        <w:i w:val="0"/>
        <w:iCs/>
        <w:sz w:val="20"/>
        <w:szCs w:val="20"/>
      </w:rPr>
    </w:lvl>
    <w:lvl w:ilvl="1" w:tplc="5C742BAC">
      <w:start w:val="1"/>
      <w:numFmt w:val="bullet"/>
      <w:lvlText w:val="•"/>
      <w:lvlJc w:val="left"/>
      <w:pPr>
        <w:ind w:left="1561" w:hanging="360"/>
      </w:pPr>
      <w:rPr>
        <w:rFonts w:hint="default"/>
      </w:rPr>
    </w:lvl>
    <w:lvl w:ilvl="2" w:tplc="BC1C16B0">
      <w:start w:val="1"/>
      <w:numFmt w:val="bullet"/>
      <w:lvlText w:val="•"/>
      <w:lvlJc w:val="left"/>
      <w:pPr>
        <w:ind w:left="2623" w:hanging="360"/>
      </w:pPr>
      <w:rPr>
        <w:rFonts w:hint="default"/>
      </w:rPr>
    </w:lvl>
    <w:lvl w:ilvl="3" w:tplc="A3CC5712">
      <w:start w:val="1"/>
      <w:numFmt w:val="bullet"/>
      <w:lvlText w:val="•"/>
      <w:lvlJc w:val="left"/>
      <w:pPr>
        <w:ind w:left="3685" w:hanging="360"/>
      </w:pPr>
      <w:rPr>
        <w:rFonts w:hint="default"/>
      </w:rPr>
    </w:lvl>
    <w:lvl w:ilvl="4" w:tplc="DE12DE0E">
      <w:start w:val="1"/>
      <w:numFmt w:val="bullet"/>
      <w:lvlText w:val="•"/>
      <w:lvlJc w:val="left"/>
      <w:pPr>
        <w:ind w:left="4747" w:hanging="360"/>
      </w:pPr>
      <w:rPr>
        <w:rFonts w:hint="default"/>
      </w:rPr>
    </w:lvl>
    <w:lvl w:ilvl="5" w:tplc="462A2CAA">
      <w:start w:val="1"/>
      <w:numFmt w:val="bullet"/>
      <w:lvlText w:val="•"/>
      <w:lvlJc w:val="left"/>
      <w:pPr>
        <w:ind w:left="5809" w:hanging="360"/>
      </w:pPr>
      <w:rPr>
        <w:rFonts w:hint="default"/>
      </w:rPr>
    </w:lvl>
    <w:lvl w:ilvl="6" w:tplc="D57A55AA">
      <w:start w:val="1"/>
      <w:numFmt w:val="bullet"/>
      <w:lvlText w:val="•"/>
      <w:lvlJc w:val="left"/>
      <w:pPr>
        <w:ind w:left="6871" w:hanging="360"/>
      </w:pPr>
      <w:rPr>
        <w:rFonts w:hint="default"/>
      </w:rPr>
    </w:lvl>
    <w:lvl w:ilvl="7" w:tplc="D9CC12D0">
      <w:start w:val="1"/>
      <w:numFmt w:val="bullet"/>
      <w:lvlText w:val="•"/>
      <w:lvlJc w:val="left"/>
      <w:pPr>
        <w:ind w:left="7933" w:hanging="360"/>
      </w:pPr>
      <w:rPr>
        <w:rFonts w:hint="default"/>
      </w:rPr>
    </w:lvl>
    <w:lvl w:ilvl="8" w:tplc="FB020704">
      <w:start w:val="1"/>
      <w:numFmt w:val="bullet"/>
      <w:lvlText w:val="•"/>
      <w:lvlJc w:val="left"/>
      <w:pPr>
        <w:ind w:left="8995" w:hanging="360"/>
      </w:pPr>
      <w:rPr>
        <w:rFonts w:hint="default"/>
      </w:rPr>
    </w:lvl>
  </w:abstractNum>
  <w:abstractNum w:abstractNumId="22" w15:restartNumberingAfterBreak="0">
    <w:nsid w:val="4AAA10AD"/>
    <w:multiLevelType w:val="hybridMultilevel"/>
    <w:tmpl w:val="C33C91E0"/>
    <w:lvl w:ilvl="0" w:tplc="EB62CE2A">
      <w:start w:val="1"/>
      <w:numFmt w:val="bullet"/>
      <w:lvlText w:val=""/>
      <w:lvlJc w:val="left"/>
      <w:pPr>
        <w:ind w:left="840" w:hanging="360"/>
      </w:pPr>
      <w:rPr>
        <w:rFonts w:ascii="Symbol" w:eastAsia="Symbol" w:hAnsi="Symbol" w:hint="default"/>
        <w:sz w:val="20"/>
        <w:szCs w:val="20"/>
      </w:rPr>
    </w:lvl>
    <w:lvl w:ilvl="1" w:tplc="9A3EB38A">
      <w:start w:val="1"/>
      <w:numFmt w:val="bullet"/>
      <w:lvlText w:val="•"/>
      <w:lvlJc w:val="left"/>
      <w:pPr>
        <w:ind w:left="1822" w:hanging="360"/>
      </w:pPr>
      <w:rPr>
        <w:rFonts w:hint="default"/>
      </w:rPr>
    </w:lvl>
    <w:lvl w:ilvl="2" w:tplc="57248412">
      <w:start w:val="1"/>
      <w:numFmt w:val="bullet"/>
      <w:lvlText w:val="•"/>
      <w:lvlJc w:val="left"/>
      <w:pPr>
        <w:ind w:left="2804" w:hanging="360"/>
      </w:pPr>
      <w:rPr>
        <w:rFonts w:hint="default"/>
      </w:rPr>
    </w:lvl>
    <w:lvl w:ilvl="3" w:tplc="0F881788">
      <w:start w:val="1"/>
      <w:numFmt w:val="bullet"/>
      <w:lvlText w:val="•"/>
      <w:lvlJc w:val="left"/>
      <w:pPr>
        <w:ind w:left="3786" w:hanging="360"/>
      </w:pPr>
      <w:rPr>
        <w:rFonts w:hint="default"/>
      </w:rPr>
    </w:lvl>
    <w:lvl w:ilvl="4" w:tplc="00CE4942">
      <w:start w:val="1"/>
      <w:numFmt w:val="bullet"/>
      <w:lvlText w:val="•"/>
      <w:lvlJc w:val="left"/>
      <w:pPr>
        <w:ind w:left="4768" w:hanging="360"/>
      </w:pPr>
      <w:rPr>
        <w:rFonts w:hint="default"/>
      </w:rPr>
    </w:lvl>
    <w:lvl w:ilvl="5" w:tplc="CE366B98">
      <w:start w:val="1"/>
      <w:numFmt w:val="bullet"/>
      <w:lvlText w:val="•"/>
      <w:lvlJc w:val="left"/>
      <w:pPr>
        <w:ind w:left="5750" w:hanging="360"/>
      </w:pPr>
      <w:rPr>
        <w:rFonts w:hint="default"/>
      </w:rPr>
    </w:lvl>
    <w:lvl w:ilvl="6" w:tplc="0C126B84">
      <w:start w:val="1"/>
      <w:numFmt w:val="bullet"/>
      <w:lvlText w:val="•"/>
      <w:lvlJc w:val="left"/>
      <w:pPr>
        <w:ind w:left="6732" w:hanging="360"/>
      </w:pPr>
      <w:rPr>
        <w:rFonts w:hint="default"/>
      </w:rPr>
    </w:lvl>
    <w:lvl w:ilvl="7" w:tplc="13226C94">
      <w:start w:val="1"/>
      <w:numFmt w:val="bullet"/>
      <w:lvlText w:val="•"/>
      <w:lvlJc w:val="left"/>
      <w:pPr>
        <w:ind w:left="7714" w:hanging="360"/>
      </w:pPr>
      <w:rPr>
        <w:rFonts w:hint="default"/>
      </w:rPr>
    </w:lvl>
    <w:lvl w:ilvl="8" w:tplc="EF1E148C">
      <w:start w:val="1"/>
      <w:numFmt w:val="bullet"/>
      <w:lvlText w:val="•"/>
      <w:lvlJc w:val="left"/>
      <w:pPr>
        <w:ind w:left="8696" w:hanging="360"/>
      </w:pPr>
      <w:rPr>
        <w:rFonts w:hint="default"/>
      </w:rPr>
    </w:lvl>
  </w:abstractNum>
  <w:abstractNum w:abstractNumId="23" w15:restartNumberingAfterBreak="0">
    <w:nsid w:val="4D3E19A1"/>
    <w:multiLevelType w:val="hybridMultilevel"/>
    <w:tmpl w:val="84D462A8"/>
    <w:lvl w:ilvl="0" w:tplc="FFFFFFFF">
      <w:start w:val="1"/>
      <w:numFmt w:val="decimal"/>
      <w:lvlText w:val="%1."/>
      <w:lvlJc w:val="left"/>
      <w:pPr>
        <w:ind w:left="660" w:hanging="540"/>
      </w:pPr>
      <w:rPr>
        <w:rFonts w:ascii="Book Antiqua" w:eastAsia="Book Antiqua" w:hAnsi="Book Antiqua" w:hint="default"/>
        <w:b w:val="0"/>
        <w:sz w:val="20"/>
        <w:szCs w:val="20"/>
      </w:rPr>
    </w:lvl>
    <w:lvl w:ilvl="1" w:tplc="FFFFFFFF">
      <w:start w:val="10"/>
      <w:numFmt w:val="upperLetter"/>
      <w:lvlText w:val="%2."/>
      <w:lvlJc w:val="left"/>
      <w:pPr>
        <w:ind w:left="659" w:hanging="219"/>
      </w:pPr>
      <w:rPr>
        <w:rFonts w:ascii="Book Antiqua" w:eastAsia="Book Antiqua" w:hAnsi="Book Antiqua" w:hint="default"/>
        <w:sz w:val="20"/>
        <w:szCs w:val="20"/>
      </w:rPr>
    </w:lvl>
    <w:lvl w:ilvl="2" w:tplc="FFFFFFFF">
      <w:start w:val="1"/>
      <w:numFmt w:val="bullet"/>
      <w:lvlText w:val="•"/>
      <w:lvlJc w:val="left"/>
      <w:pPr>
        <w:ind w:left="659" w:hanging="219"/>
      </w:pPr>
      <w:rPr>
        <w:rFonts w:hint="default"/>
      </w:rPr>
    </w:lvl>
    <w:lvl w:ilvl="3" w:tplc="FFFFFFFF">
      <w:start w:val="1"/>
      <w:numFmt w:val="bullet"/>
      <w:lvlText w:val="•"/>
      <w:lvlJc w:val="left"/>
      <w:pPr>
        <w:ind w:left="660" w:hanging="219"/>
      </w:pPr>
      <w:rPr>
        <w:rFonts w:hint="default"/>
      </w:rPr>
    </w:lvl>
    <w:lvl w:ilvl="4" w:tplc="FFFFFFFF">
      <w:start w:val="1"/>
      <w:numFmt w:val="bullet"/>
      <w:lvlText w:val="•"/>
      <w:lvlJc w:val="left"/>
      <w:pPr>
        <w:ind w:left="660" w:hanging="219"/>
      </w:pPr>
      <w:rPr>
        <w:rFonts w:hint="default"/>
      </w:rPr>
    </w:lvl>
    <w:lvl w:ilvl="5" w:tplc="FFFFFFFF">
      <w:start w:val="1"/>
      <w:numFmt w:val="bullet"/>
      <w:lvlText w:val="•"/>
      <w:lvlJc w:val="left"/>
      <w:pPr>
        <w:ind w:left="2366" w:hanging="219"/>
      </w:pPr>
      <w:rPr>
        <w:rFonts w:hint="default"/>
      </w:rPr>
    </w:lvl>
    <w:lvl w:ilvl="6" w:tplc="FFFFFFFF">
      <w:start w:val="1"/>
      <w:numFmt w:val="bullet"/>
      <w:lvlText w:val="•"/>
      <w:lvlJc w:val="left"/>
      <w:pPr>
        <w:ind w:left="4073" w:hanging="219"/>
      </w:pPr>
      <w:rPr>
        <w:rFonts w:hint="default"/>
      </w:rPr>
    </w:lvl>
    <w:lvl w:ilvl="7" w:tplc="FFFFFFFF">
      <w:start w:val="1"/>
      <w:numFmt w:val="bullet"/>
      <w:lvlText w:val="•"/>
      <w:lvlJc w:val="left"/>
      <w:pPr>
        <w:ind w:left="5780" w:hanging="219"/>
      </w:pPr>
      <w:rPr>
        <w:rFonts w:hint="default"/>
      </w:rPr>
    </w:lvl>
    <w:lvl w:ilvl="8" w:tplc="FFFFFFFF">
      <w:start w:val="1"/>
      <w:numFmt w:val="bullet"/>
      <w:lvlText w:val="•"/>
      <w:lvlJc w:val="left"/>
      <w:pPr>
        <w:ind w:left="7486" w:hanging="219"/>
      </w:pPr>
      <w:rPr>
        <w:rFonts w:hint="default"/>
      </w:rPr>
    </w:lvl>
  </w:abstractNum>
  <w:abstractNum w:abstractNumId="24" w15:restartNumberingAfterBreak="0">
    <w:nsid w:val="4FAD5AF4"/>
    <w:multiLevelType w:val="hybridMultilevel"/>
    <w:tmpl w:val="38C42B6E"/>
    <w:lvl w:ilvl="0" w:tplc="FFFFFFFF">
      <w:start w:val="1"/>
      <w:numFmt w:val="decimal"/>
      <w:lvlText w:val="%1."/>
      <w:lvlJc w:val="left"/>
      <w:pPr>
        <w:ind w:left="630" w:hanging="540"/>
      </w:pPr>
      <w:rPr>
        <w:rFonts w:ascii="Book Antiqua" w:eastAsia="Book Antiqua" w:hAnsi="Book Antiqua" w:hint="default"/>
        <w:b w:val="0"/>
        <w:sz w:val="20"/>
        <w:szCs w:val="20"/>
      </w:rPr>
    </w:lvl>
    <w:lvl w:ilvl="1" w:tplc="FFFFFFFF">
      <w:start w:val="1"/>
      <w:numFmt w:val="bullet"/>
      <w:lvlText w:val="•"/>
      <w:lvlJc w:val="left"/>
      <w:pPr>
        <w:ind w:left="1686" w:hanging="540"/>
      </w:pPr>
      <w:rPr>
        <w:rFonts w:hint="default"/>
      </w:rPr>
    </w:lvl>
    <w:lvl w:ilvl="2" w:tplc="FFFFFFFF">
      <w:start w:val="1"/>
      <w:numFmt w:val="bullet"/>
      <w:lvlText w:val="•"/>
      <w:lvlJc w:val="left"/>
      <w:pPr>
        <w:ind w:left="2712" w:hanging="540"/>
      </w:pPr>
      <w:rPr>
        <w:rFonts w:hint="default"/>
      </w:rPr>
    </w:lvl>
    <w:lvl w:ilvl="3" w:tplc="FFFFFFFF">
      <w:start w:val="1"/>
      <w:numFmt w:val="bullet"/>
      <w:lvlText w:val="•"/>
      <w:lvlJc w:val="left"/>
      <w:pPr>
        <w:ind w:left="3738" w:hanging="540"/>
      </w:pPr>
      <w:rPr>
        <w:rFonts w:hint="default"/>
      </w:rPr>
    </w:lvl>
    <w:lvl w:ilvl="4" w:tplc="FFFFFFFF">
      <w:start w:val="1"/>
      <w:numFmt w:val="bullet"/>
      <w:lvlText w:val="•"/>
      <w:lvlJc w:val="left"/>
      <w:pPr>
        <w:ind w:left="4764" w:hanging="540"/>
      </w:pPr>
      <w:rPr>
        <w:rFonts w:hint="default"/>
      </w:rPr>
    </w:lvl>
    <w:lvl w:ilvl="5" w:tplc="FFFFFFFF">
      <w:start w:val="1"/>
      <w:numFmt w:val="bullet"/>
      <w:lvlText w:val="•"/>
      <w:lvlJc w:val="left"/>
      <w:pPr>
        <w:ind w:left="5790" w:hanging="540"/>
      </w:pPr>
      <w:rPr>
        <w:rFonts w:hint="default"/>
      </w:rPr>
    </w:lvl>
    <w:lvl w:ilvl="6" w:tplc="FFFFFFFF">
      <w:start w:val="1"/>
      <w:numFmt w:val="bullet"/>
      <w:lvlText w:val="•"/>
      <w:lvlJc w:val="left"/>
      <w:pPr>
        <w:ind w:left="6816" w:hanging="540"/>
      </w:pPr>
      <w:rPr>
        <w:rFonts w:hint="default"/>
      </w:rPr>
    </w:lvl>
    <w:lvl w:ilvl="7" w:tplc="FFFFFFFF">
      <w:start w:val="1"/>
      <w:numFmt w:val="bullet"/>
      <w:lvlText w:val="•"/>
      <w:lvlJc w:val="left"/>
      <w:pPr>
        <w:ind w:left="7842" w:hanging="540"/>
      </w:pPr>
      <w:rPr>
        <w:rFonts w:hint="default"/>
      </w:rPr>
    </w:lvl>
    <w:lvl w:ilvl="8" w:tplc="FFFFFFFF">
      <w:start w:val="1"/>
      <w:numFmt w:val="bullet"/>
      <w:lvlText w:val="•"/>
      <w:lvlJc w:val="left"/>
      <w:pPr>
        <w:ind w:left="8868" w:hanging="540"/>
      </w:pPr>
      <w:rPr>
        <w:rFonts w:hint="default"/>
      </w:rPr>
    </w:lvl>
  </w:abstractNum>
  <w:abstractNum w:abstractNumId="25" w15:restartNumberingAfterBreak="0">
    <w:nsid w:val="55822216"/>
    <w:multiLevelType w:val="hybridMultilevel"/>
    <w:tmpl w:val="D0BA2EB0"/>
    <w:lvl w:ilvl="0" w:tplc="91FAC5FC">
      <w:start w:val="1"/>
      <w:numFmt w:val="bullet"/>
      <w:lvlText w:val=""/>
      <w:lvlJc w:val="left"/>
      <w:pPr>
        <w:ind w:left="840" w:hanging="360"/>
      </w:pPr>
      <w:rPr>
        <w:rFonts w:ascii="Symbol" w:eastAsia="Symbol" w:hAnsi="Symbol" w:hint="default"/>
        <w:w w:val="98"/>
        <w:sz w:val="22"/>
        <w:szCs w:val="22"/>
      </w:rPr>
    </w:lvl>
    <w:lvl w:ilvl="1" w:tplc="DCDED3C2">
      <w:start w:val="1"/>
      <w:numFmt w:val="bullet"/>
      <w:lvlText w:val="•"/>
      <w:lvlJc w:val="left"/>
      <w:pPr>
        <w:ind w:left="1822" w:hanging="360"/>
      </w:pPr>
      <w:rPr>
        <w:rFonts w:hint="default"/>
      </w:rPr>
    </w:lvl>
    <w:lvl w:ilvl="2" w:tplc="6568A520">
      <w:start w:val="1"/>
      <w:numFmt w:val="bullet"/>
      <w:lvlText w:val="•"/>
      <w:lvlJc w:val="left"/>
      <w:pPr>
        <w:ind w:left="2804" w:hanging="360"/>
      </w:pPr>
      <w:rPr>
        <w:rFonts w:hint="default"/>
      </w:rPr>
    </w:lvl>
    <w:lvl w:ilvl="3" w:tplc="2BF84044">
      <w:start w:val="1"/>
      <w:numFmt w:val="bullet"/>
      <w:lvlText w:val="•"/>
      <w:lvlJc w:val="left"/>
      <w:pPr>
        <w:ind w:left="3786" w:hanging="360"/>
      </w:pPr>
      <w:rPr>
        <w:rFonts w:hint="default"/>
      </w:rPr>
    </w:lvl>
    <w:lvl w:ilvl="4" w:tplc="F5EAD958">
      <w:start w:val="1"/>
      <w:numFmt w:val="bullet"/>
      <w:lvlText w:val="•"/>
      <w:lvlJc w:val="left"/>
      <w:pPr>
        <w:ind w:left="4768" w:hanging="360"/>
      </w:pPr>
      <w:rPr>
        <w:rFonts w:hint="default"/>
      </w:rPr>
    </w:lvl>
    <w:lvl w:ilvl="5" w:tplc="816CADF4">
      <w:start w:val="1"/>
      <w:numFmt w:val="bullet"/>
      <w:lvlText w:val="•"/>
      <w:lvlJc w:val="left"/>
      <w:pPr>
        <w:ind w:left="5750" w:hanging="360"/>
      </w:pPr>
      <w:rPr>
        <w:rFonts w:hint="default"/>
      </w:rPr>
    </w:lvl>
    <w:lvl w:ilvl="6" w:tplc="F476DF00">
      <w:start w:val="1"/>
      <w:numFmt w:val="bullet"/>
      <w:lvlText w:val="•"/>
      <w:lvlJc w:val="left"/>
      <w:pPr>
        <w:ind w:left="6732" w:hanging="360"/>
      </w:pPr>
      <w:rPr>
        <w:rFonts w:hint="default"/>
      </w:rPr>
    </w:lvl>
    <w:lvl w:ilvl="7" w:tplc="B48E28B0">
      <w:start w:val="1"/>
      <w:numFmt w:val="bullet"/>
      <w:lvlText w:val="•"/>
      <w:lvlJc w:val="left"/>
      <w:pPr>
        <w:ind w:left="7714" w:hanging="360"/>
      </w:pPr>
      <w:rPr>
        <w:rFonts w:hint="default"/>
      </w:rPr>
    </w:lvl>
    <w:lvl w:ilvl="8" w:tplc="7180A2B0">
      <w:start w:val="1"/>
      <w:numFmt w:val="bullet"/>
      <w:lvlText w:val="•"/>
      <w:lvlJc w:val="left"/>
      <w:pPr>
        <w:ind w:left="8696" w:hanging="360"/>
      </w:pPr>
      <w:rPr>
        <w:rFonts w:hint="default"/>
      </w:rPr>
    </w:lvl>
  </w:abstractNum>
  <w:abstractNum w:abstractNumId="26" w15:restartNumberingAfterBreak="0">
    <w:nsid w:val="576A588F"/>
    <w:multiLevelType w:val="hybridMultilevel"/>
    <w:tmpl w:val="56602DDA"/>
    <w:lvl w:ilvl="0" w:tplc="933621A2">
      <w:start w:val="1"/>
      <w:numFmt w:val="decimal"/>
      <w:lvlText w:val="%1."/>
      <w:lvlJc w:val="left"/>
      <w:pPr>
        <w:ind w:left="570" w:hanging="450"/>
      </w:pPr>
      <w:rPr>
        <w:rFonts w:ascii="Book Antiqua" w:eastAsia="Book Antiqua" w:hAnsi="Book Antiqua" w:hint="default"/>
        <w:sz w:val="20"/>
        <w:szCs w:val="20"/>
      </w:rPr>
    </w:lvl>
    <w:lvl w:ilvl="1" w:tplc="A8C0570A">
      <w:start w:val="1"/>
      <w:numFmt w:val="upperRoman"/>
      <w:lvlText w:val="%2."/>
      <w:lvlJc w:val="left"/>
      <w:pPr>
        <w:ind w:left="787" w:hanging="218"/>
      </w:pPr>
      <w:rPr>
        <w:rFonts w:ascii="Book Antiqua" w:eastAsia="Book Antiqua" w:hAnsi="Book Antiqua" w:hint="default"/>
        <w:i/>
        <w:sz w:val="20"/>
        <w:szCs w:val="20"/>
      </w:rPr>
    </w:lvl>
    <w:lvl w:ilvl="2" w:tplc="8C88D2FA">
      <w:start w:val="1"/>
      <w:numFmt w:val="bullet"/>
      <w:lvlText w:val="•"/>
      <w:lvlJc w:val="left"/>
      <w:pPr>
        <w:ind w:left="1906" w:hanging="218"/>
      </w:pPr>
      <w:rPr>
        <w:rFonts w:hint="default"/>
      </w:rPr>
    </w:lvl>
    <w:lvl w:ilvl="3" w:tplc="52C01348">
      <w:start w:val="1"/>
      <w:numFmt w:val="bullet"/>
      <w:lvlText w:val="•"/>
      <w:lvlJc w:val="left"/>
      <w:pPr>
        <w:ind w:left="3025" w:hanging="218"/>
      </w:pPr>
      <w:rPr>
        <w:rFonts w:hint="default"/>
      </w:rPr>
    </w:lvl>
    <w:lvl w:ilvl="4" w:tplc="227C63BE">
      <w:start w:val="1"/>
      <w:numFmt w:val="bullet"/>
      <w:lvlText w:val="•"/>
      <w:lvlJc w:val="left"/>
      <w:pPr>
        <w:ind w:left="4144" w:hanging="218"/>
      </w:pPr>
      <w:rPr>
        <w:rFonts w:hint="default"/>
      </w:rPr>
    </w:lvl>
    <w:lvl w:ilvl="5" w:tplc="C770883A">
      <w:start w:val="1"/>
      <w:numFmt w:val="bullet"/>
      <w:lvlText w:val="•"/>
      <w:lvlJc w:val="left"/>
      <w:pPr>
        <w:ind w:left="5263" w:hanging="218"/>
      </w:pPr>
      <w:rPr>
        <w:rFonts w:hint="default"/>
      </w:rPr>
    </w:lvl>
    <w:lvl w:ilvl="6" w:tplc="B3FC78BC">
      <w:start w:val="1"/>
      <w:numFmt w:val="bullet"/>
      <w:lvlText w:val="•"/>
      <w:lvlJc w:val="left"/>
      <w:pPr>
        <w:ind w:left="6383" w:hanging="218"/>
      </w:pPr>
      <w:rPr>
        <w:rFonts w:hint="default"/>
      </w:rPr>
    </w:lvl>
    <w:lvl w:ilvl="7" w:tplc="53FE8FC4">
      <w:start w:val="1"/>
      <w:numFmt w:val="bullet"/>
      <w:lvlText w:val="•"/>
      <w:lvlJc w:val="left"/>
      <w:pPr>
        <w:ind w:left="7502" w:hanging="218"/>
      </w:pPr>
      <w:rPr>
        <w:rFonts w:hint="default"/>
      </w:rPr>
    </w:lvl>
    <w:lvl w:ilvl="8" w:tplc="F1C6D184">
      <w:start w:val="1"/>
      <w:numFmt w:val="bullet"/>
      <w:lvlText w:val="•"/>
      <w:lvlJc w:val="left"/>
      <w:pPr>
        <w:ind w:left="8621" w:hanging="218"/>
      </w:pPr>
      <w:rPr>
        <w:rFonts w:hint="default"/>
      </w:rPr>
    </w:lvl>
  </w:abstractNum>
  <w:abstractNum w:abstractNumId="27" w15:restartNumberingAfterBreak="0">
    <w:nsid w:val="5950251B"/>
    <w:multiLevelType w:val="multilevel"/>
    <w:tmpl w:val="5420A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C54D09"/>
    <w:multiLevelType w:val="hybridMultilevel"/>
    <w:tmpl w:val="622464EE"/>
    <w:lvl w:ilvl="0" w:tplc="60C2723E">
      <w:start w:val="1"/>
      <w:numFmt w:val="decimal"/>
      <w:lvlText w:val="%1."/>
      <w:lvlJc w:val="left"/>
      <w:pPr>
        <w:ind w:left="664" w:hanging="506"/>
      </w:pPr>
      <w:rPr>
        <w:rFonts w:ascii="Book Antiqua" w:eastAsia="Book Antiqua" w:hAnsi="Book Antiqua" w:hint="default"/>
        <w:spacing w:val="-1"/>
        <w:sz w:val="20"/>
        <w:szCs w:val="20"/>
      </w:rPr>
    </w:lvl>
    <w:lvl w:ilvl="1" w:tplc="242E448A">
      <w:start w:val="1"/>
      <w:numFmt w:val="bullet"/>
      <w:lvlText w:val="•"/>
      <w:lvlJc w:val="left"/>
      <w:pPr>
        <w:ind w:left="1690" w:hanging="506"/>
      </w:pPr>
      <w:rPr>
        <w:rFonts w:hint="default"/>
      </w:rPr>
    </w:lvl>
    <w:lvl w:ilvl="2" w:tplc="F58EFCEC">
      <w:start w:val="1"/>
      <w:numFmt w:val="bullet"/>
      <w:lvlText w:val="•"/>
      <w:lvlJc w:val="left"/>
      <w:pPr>
        <w:ind w:left="2715" w:hanging="506"/>
      </w:pPr>
      <w:rPr>
        <w:rFonts w:hint="default"/>
      </w:rPr>
    </w:lvl>
    <w:lvl w:ilvl="3" w:tplc="6D3E6F1A">
      <w:start w:val="1"/>
      <w:numFmt w:val="bullet"/>
      <w:lvlText w:val="•"/>
      <w:lvlJc w:val="left"/>
      <w:pPr>
        <w:ind w:left="3741" w:hanging="506"/>
      </w:pPr>
      <w:rPr>
        <w:rFonts w:hint="default"/>
      </w:rPr>
    </w:lvl>
    <w:lvl w:ilvl="4" w:tplc="971A49D6">
      <w:start w:val="1"/>
      <w:numFmt w:val="bullet"/>
      <w:lvlText w:val="•"/>
      <w:lvlJc w:val="left"/>
      <w:pPr>
        <w:ind w:left="4766" w:hanging="506"/>
      </w:pPr>
      <w:rPr>
        <w:rFonts w:hint="default"/>
      </w:rPr>
    </w:lvl>
    <w:lvl w:ilvl="5" w:tplc="2AA0B894">
      <w:start w:val="1"/>
      <w:numFmt w:val="bullet"/>
      <w:lvlText w:val="•"/>
      <w:lvlJc w:val="left"/>
      <w:pPr>
        <w:ind w:left="5792" w:hanging="506"/>
      </w:pPr>
      <w:rPr>
        <w:rFonts w:hint="default"/>
      </w:rPr>
    </w:lvl>
    <w:lvl w:ilvl="6" w:tplc="8CFC31B8">
      <w:start w:val="1"/>
      <w:numFmt w:val="bullet"/>
      <w:lvlText w:val="•"/>
      <w:lvlJc w:val="left"/>
      <w:pPr>
        <w:ind w:left="6817" w:hanging="506"/>
      </w:pPr>
      <w:rPr>
        <w:rFonts w:hint="default"/>
      </w:rPr>
    </w:lvl>
    <w:lvl w:ilvl="7" w:tplc="EEB8B2DC">
      <w:start w:val="1"/>
      <w:numFmt w:val="bullet"/>
      <w:lvlText w:val="•"/>
      <w:lvlJc w:val="left"/>
      <w:pPr>
        <w:ind w:left="7843" w:hanging="506"/>
      </w:pPr>
      <w:rPr>
        <w:rFonts w:hint="default"/>
      </w:rPr>
    </w:lvl>
    <w:lvl w:ilvl="8" w:tplc="1CB83FC4">
      <w:start w:val="1"/>
      <w:numFmt w:val="bullet"/>
      <w:lvlText w:val="•"/>
      <w:lvlJc w:val="left"/>
      <w:pPr>
        <w:ind w:left="8868" w:hanging="506"/>
      </w:pPr>
      <w:rPr>
        <w:rFonts w:hint="default"/>
      </w:rPr>
    </w:lvl>
  </w:abstractNum>
  <w:abstractNum w:abstractNumId="29" w15:restartNumberingAfterBreak="0">
    <w:nsid w:val="61471B9B"/>
    <w:multiLevelType w:val="hybridMultilevel"/>
    <w:tmpl w:val="6348531C"/>
    <w:lvl w:ilvl="0" w:tplc="DEDC376A">
      <w:start w:val="1"/>
      <w:numFmt w:val="bullet"/>
      <w:lvlText w:val=""/>
      <w:lvlJc w:val="left"/>
      <w:pPr>
        <w:ind w:left="860" w:hanging="360"/>
      </w:pPr>
      <w:rPr>
        <w:rFonts w:ascii="Wingdings" w:eastAsia="Wingdings" w:hAnsi="Wingdings" w:hint="default"/>
        <w:sz w:val="20"/>
        <w:szCs w:val="20"/>
      </w:rPr>
    </w:lvl>
    <w:lvl w:ilvl="1" w:tplc="29AE682C">
      <w:start w:val="1"/>
      <w:numFmt w:val="bullet"/>
      <w:lvlText w:val="•"/>
      <w:lvlJc w:val="left"/>
      <w:pPr>
        <w:ind w:left="1337" w:hanging="360"/>
      </w:pPr>
      <w:rPr>
        <w:rFonts w:hint="default"/>
      </w:rPr>
    </w:lvl>
    <w:lvl w:ilvl="2" w:tplc="C5FC0C38">
      <w:start w:val="1"/>
      <w:numFmt w:val="bullet"/>
      <w:lvlText w:val="•"/>
      <w:lvlJc w:val="left"/>
      <w:pPr>
        <w:ind w:left="1814" w:hanging="360"/>
      </w:pPr>
      <w:rPr>
        <w:rFonts w:hint="default"/>
      </w:rPr>
    </w:lvl>
    <w:lvl w:ilvl="3" w:tplc="2612DF9C">
      <w:start w:val="1"/>
      <w:numFmt w:val="bullet"/>
      <w:lvlText w:val="•"/>
      <w:lvlJc w:val="left"/>
      <w:pPr>
        <w:ind w:left="2291" w:hanging="360"/>
      </w:pPr>
      <w:rPr>
        <w:rFonts w:hint="default"/>
      </w:rPr>
    </w:lvl>
    <w:lvl w:ilvl="4" w:tplc="21D8CF82">
      <w:start w:val="1"/>
      <w:numFmt w:val="bullet"/>
      <w:lvlText w:val="•"/>
      <w:lvlJc w:val="left"/>
      <w:pPr>
        <w:ind w:left="2768" w:hanging="360"/>
      </w:pPr>
      <w:rPr>
        <w:rFonts w:hint="default"/>
      </w:rPr>
    </w:lvl>
    <w:lvl w:ilvl="5" w:tplc="3598923A">
      <w:start w:val="1"/>
      <w:numFmt w:val="bullet"/>
      <w:lvlText w:val="•"/>
      <w:lvlJc w:val="left"/>
      <w:pPr>
        <w:ind w:left="3245" w:hanging="360"/>
      </w:pPr>
      <w:rPr>
        <w:rFonts w:hint="default"/>
      </w:rPr>
    </w:lvl>
    <w:lvl w:ilvl="6" w:tplc="67DA72EA">
      <w:start w:val="1"/>
      <w:numFmt w:val="bullet"/>
      <w:lvlText w:val="•"/>
      <w:lvlJc w:val="left"/>
      <w:pPr>
        <w:ind w:left="3722" w:hanging="360"/>
      </w:pPr>
      <w:rPr>
        <w:rFonts w:hint="default"/>
      </w:rPr>
    </w:lvl>
    <w:lvl w:ilvl="7" w:tplc="D952D0A8">
      <w:start w:val="1"/>
      <w:numFmt w:val="bullet"/>
      <w:lvlText w:val="•"/>
      <w:lvlJc w:val="left"/>
      <w:pPr>
        <w:ind w:left="4199" w:hanging="360"/>
      </w:pPr>
      <w:rPr>
        <w:rFonts w:hint="default"/>
      </w:rPr>
    </w:lvl>
    <w:lvl w:ilvl="8" w:tplc="53787D60">
      <w:start w:val="1"/>
      <w:numFmt w:val="bullet"/>
      <w:lvlText w:val="•"/>
      <w:lvlJc w:val="left"/>
      <w:pPr>
        <w:ind w:left="4676" w:hanging="360"/>
      </w:pPr>
      <w:rPr>
        <w:rFonts w:hint="default"/>
      </w:rPr>
    </w:lvl>
  </w:abstractNum>
  <w:abstractNum w:abstractNumId="30" w15:restartNumberingAfterBreak="0">
    <w:nsid w:val="64555CED"/>
    <w:multiLevelType w:val="hybridMultilevel"/>
    <w:tmpl w:val="88046BE2"/>
    <w:lvl w:ilvl="0" w:tplc="2B606880">
      <w:start w:val="1"/>
      <w:numFmt w:val="decimal"/>
      <w:lvlText w:val="%1."/>
      <w:lvlJc w:val="left"/>
      <w:pPr>
        <w:ind w:left="664" w:hanging="506"/>
      </w:pPr>
      <w:rPr>
        <w:rFonts w:ascii="Book Antiqua" w:eastAsia="Book Antiqua" w:hAnsi="Book Antiqua" w:hint="default"/>
        <w:b w:val="0"/>
        <w:spacing w:val="-1"/>
        <w:sz w:val="20"/>
        <w:szCs w:val="20"/>
      </w:rPr>
    </w:lvl>
    <w:lvl w:ilvl="1" w:tplc="242E448A">
      <w:start w:val="1"/>
      <w:numFmt w:val="bullet"/>
      <w:lvlText w:val="•"/>
      <w:lvlJc w:val="left"/>
      <w:pPr>
        <w:ind w:left="1690" w:hanging="506"/>
      </w:pPr>
      <w:rPr>
        <w:rFonts w:hint="default"/>
      </w:rPr>
    </w:lvl>
    <w:lvl w:ilvl="2" w:tplc="F58EFCEC">
      <w:start w:val="1"/>
      <w:numFmt w:val="bullet"/>
      <w:lvlText w:val="•"/>
      <w:lvlJc w:val="left"/>
      <w:pPr>
        <w:ind w:left="2715" w:hanging="506"/>
      </w:pPr>
      <w:rPr>
        <w:rFonts w:hint="default"/>
      </w:rPr>
    </w:lvl>
    <w:lvl w:ilvl="3" w:tplc="6D3E6F1A">
      <w:start w:val="1"/>
      <w:numFmt w:val="bullet"/>
      <w:lvlText w:val="•"/>
      <w:lvlJc w:val="left"/>
      <w:pPr>
        <w:ind w:left="3741" w:hanging="506"/>
      </w:pPr>
      <w:rPr>
        <w:rFonts w:hint="default"/>
      </w:rPr>
    </w:lvl>
    <w:lvl w:ilvl="4" w:tplc="971A49D6">
      <w:start w:val="1"/>
      <w:numFmt w:val="bullet"/>
      <w:lvlText w:val="•"/>
      <w:lvlJc w:val="left"/>
      <w:pPr>
        <w:ind w:left="4766" w:hanging="506"/>
      </w:pPr>
      <w:rPr>
        <w:rFonts w:hint="default"/>
      </w:rPr>
    </w:lvl>
    <w:lvl w:ilvl="5" w:tplc="2AA0B894">
      <w:start w:val="1"/>
      <w:numFmt w:val="bullet"/>
      <w:lvlText w:val="•"/>
      <w:lvlJc w:val="left"/>
      <w:pPr>
        <w:ind w:left="5792" w:hanging="506"/>
      </w:pPr>
      <w:rPr>
        <w:rFonts w:hint="default"/>
      </w:rPr>
    </w:lvl>
    <w:lvl w:ilvl="6" w:tplc="8CFC31B8">
      <w:start w:val="1"/>
      <w:numFmt w:val="bullet"/>
      <w:lvlText w:val="•"/>
      <w:lvlJc w:val="left"/>
      <w:pPr>
        <w:ind w:left="6817" w:hanging="506"/>
      </w:pPr>
      <w:rPr>
        <w:rFonts w:hint="default"/>
      </w:rPr>
    </w:lvl>
    <w:lvl w:ilvl="7" w:tplc="EEB8B2DC">
      <w:start w:val="1"/>
      <w:numFmt w:val="bullet"/>
      <w:lvlText w:val="•"/>
      <w:lvlJc w:val="left"/>
      <w:pPr>
        <w:ind w:left="7843" w:hanging="506"/>
      </w:pPr>
      <w:rPr>
        <w:rFonts w:hint="default"/>
      </w:rPr>
    </w:lvl>
    <w:lvl w:ilvl="8" w:tplc="1CB83FC4">
      <w:start w:val="1"/>
      <w:numFmt w:val="bullet"/>
      <w:lvlText w:val="•"/>
      <w:lvlJc w:val="left"/>
      <w:pPr>
        <w:ind w:left="8868" w:hanging="506"/>
      </w:pPr>
      <w:rPr>
        <w:rFonts w:hint="default"/>
      </w:rPr>
    </w:lvl>
  </w:abstractNum>
  <w:abstractNum w:abstractNumId="31" w15:restartNumberingAfterBreak="0">
    <w:nsid w:val="651E773C"/>
    <w:multiLevelType w:val="hybridMultilevel"/>
    <w:tmpl w:val="8FDA448A"/>
    <w:lvl w:ilvl="0" w:tplc="9140C5A8">
      <w:start w:val="70"/>
      <w:numFmt w:val="decimal"/>
      <w:lvlText w:val="%1."/>
      <w:lvlJc w:val="left"/>
      <w:pPr>
        <w:ind w:left="658" w:hanging="540"/>
      </w:pPr>
      <w:rPr>
        <w:rFonts w:ascii="Book Antiqua" w:eastAsia="Book Antiqua" w:hAnsi="Book Antiqua" w:hint="default"/>
        <w:b w:val="0"/>
        <w:sz w:val="20"/>
        <w:szCs w:val="20"/>
      </w:rPr>
    </w:lvl>
    <w:lvl w:ilvl="1" w:tplc="F204195A">
      <w:start w:val="1"/>
      <w:numFmt w:val="bullet"/>
      <w:lvlText w:val="•"/>
      <w:lvlJc w:val="left"/>
      <w:pPr>
        <w:ind w:left="1684" w:hanging="540"/>
      </w:pPr>
      <w:rPr>
        <w:rFonts w:hint="default"/>
      </w:rPr>
    </w:lvl>
    <w:lvl w:ilvl="2" w:tplc="D2A46122">
      <w:start w:val="1"/>
      <w:numFmt w:val="bullet"/>
      <w:lvlText w:val="•"/>
      <w:lvlJc w:val="left"/>
      <w:pPr>
        <w:ind w:left="2710" w:hanging="540"/>
      </w:pPr>
      <w:rPr>
        <w:rFonts w:hint="default"/>
      </w:rPr>
    </w:lvl>
    <w:lvl w:ilvl="3" w:tplc="E6A87122">
      <w:start w:val="1"/>
      <w:numFmt w:val="bullet"/>
      <w:lvlText w:val="•"/>
      <w:lvlJc w:val="left"/>
      <w:pPr>
        <w:ind w:left="3737" w:hanging="540"/>
      </w:pPr>
      <w:rPr>
        <w:rFonts w:hint="default"/>
      </w:rPr>
    </w:lvl>
    <w:lvl w:ilvl="4" w:tplc="B896E388">
      <w:start w:val="1"/>
      <w:numFmt w:val="bullet"/>
      <w:lvlText w:val="•"/>
      <w:lvlJc w:val="left"/>
      <w:pPr>
        <w:ind w:left="4763" w:hanging="540"/>
      </w:pPr>
      <w:rPr>
        <w:rFonts w:hint="default"/>
      </w:rPr>
    </w:lvl>
    <w:lvl w:ilvl="5" w:tplc="7FD0B2F6">
      <w:start w:val="1"/>
      <w:numFmt w:val="bullet"/>
      <w:lvlText w:val="•"/>
      <w:lvlJc w:val="left"/>
      <w:pPr>
        <w:ind w:left="5789" w:hanging="540"/>
      </w:pPr>
      <w:rPr>
        <w:rFonts w:hint="default"/>
      </w:rPr>
    </w:lvl>
    <w:lvl w:ilvl="6" w:tplc="F40C3734">
      <w:start w:val="1"/>
      <w:numFmt w:val="bullet"/>
      <w:lvlText w:val="•"/>
      <w:lvlJc w:val="left"/>
      <w:pPr>
        <w:ind w:left="6815" w:hanging="540"/>
      </w:pPr>
      <w:rPr>
        <w:rFonts w:hint="default"/>
      </w:rPr>
    </w:lvl>
    <w:lvl w:ilvl="7" w:tplc="43383DD2">
      <w:start w:val="1"/>
      <w:numFmt w:val="bullet"/>
      <w:lvlText w:val="•"/>
      <w:lvlJc w:val="left"/>
      <w:pPr>
        <w:ind w:left="7841" w:hanging="540"/>
      </w:pPr>
      <w:rPr>
        <w:rFonts w:hint="default"/>
      </w:rPr>
    </w:lvl>
    <w:lvl w:ilvl="8" w:tplc="23C20E22">
      <w:start w:val="1"/>
      <w:numFmt w:val="bullet"/>
      <w:lvlText w:val="•"/>
      <w:lvlJc w:val="left"/>
      <w:pPr>
        <w:ind w:left="8867" w:hanging="540"/>
      </w:pPr>
      <w:rPr>
        <w:rFonts w:hint="default"/>
      </w:rPr>
    </w:lvl>
  </w:abstractNum>
  <w:abstractNum w:abstractNumId="32" w15:restartNumberingAfterBreak="0">
    <w:nsid w:val="68FE2A3C"/>
    <w:multiLevelType w:val="hybridMultilevel"/>
    <w:tmpl w:val="8398C9D2"/>
    <w:lvl w:ilvl="0" w:tplc="E4D8EB6C">
      <w:start w:val="1"/>
      <w:numFmt w:val="decimal"/>
      <w:lvlText w:val="%1."/>
      <w:lvlJc w:val="left"/>
      <w:pPr>
        <w:ind w:left="660" w:hanging="540"/>
      </w:pPr>
      <w:rPr>
        <w:rFonts w:ascii="Book Antiqua" w:eastAsia="Book Antiqua" w:hAnsi="Book Antiqua" w:hint="default"/>
        <w:sz w:val="20"/>
        <w:szCs w:val="20"/>
      </w:rPr>
    </w:lvl>
    <w:lvl w:ilvl="1" w:tplc="52A62A86">
      <w:start w:val="10"/>
      <w:numFmt w:val="upperLetter"/>
      <w:lvlText w:val="%2."/>
      <w:lvlJc w:val="left"/>
      <w:pPr>
        <w:ind w:left="659" w:hanging="219"/>
      </w:pPr>
      <w:rPr>
        <w:rFonts w:ascii="Book Antiqua" w:eastAsia="Book Antiqua" w:hAnsi="Book Antiqua" w:hint="default"/>
        <w:sz w:val="20"/>
        <w:szCs w:val="20"/>
      </w:rPr>
    </w:lvl>
    <w:lvl w:ilvl="2" w:tplc="D6D0A088">
      <w:start w:val="1"/>
      <w:numFmt w:val="bullet"/>
      <w:lvlText w:val="•"/>
      <w:lvlJc w:val="left"/>
      <w:pPr>
        <w:ind w:left="659" w:hanging="219"/>
      </w:pPr>
      <w:rPr>
        <w:rFonts w:hint="default"/>
      </w:rPr>
    </w:lvl>
    <w:lvl w:ilvl="3" w:tplc="089EF188">
      <w:start w:val="1"/>
      <w:numFmt w:val="bullet"/>
      <w:lvlText w:val="•"/>
      <w:lvlJc w:val="left"/>
      <w:pPr>
        <w:ind w:left="660" w:hanging="219"/>
      </w:pPr>
      <w:rPr>
        <w:rFonts w:hint="default"/>
      </w:rPr>
    </w:lvl>
    <w:lvl w:ilvl="4" w:tplc="6F383368">
      <w:start w:val="1"/>
      <w:numFmt w:val="bullet"/>
      <w:lvlText w:val="•"/>
      <w:lvlJc w:val="left"/>
      <w:pPr>
        <w:ind w:left="660" w:hanging="219"/>
      </w:pPr>
      <w:rPr>
        <w:rFonts w:hint="default"/>
      </w:rPr>
    </w:lvl>
    <w:lvl w:ilvl="5" w:tplc="809C6706">
      <w:start w:val="1"/>
      <w:numFmt w:val="bullet"/>
      <w:lvlText w:val="•"/>
      <w:lvlJc w:val="left"/>
      <w:pPr>
        <w:ind w:left="2366" w:hanging="219"/>
      </w:pPr>
      <w:rPr>
        <w:rFonts w:hint="default"/>
      </w:rPr>
    </w:lvl>
    <w:lvl w:ilvl="6" w:tplc="CEC60AF0">
      <w:start w:val="1"/>
      <w:numFmt w:val="bullet"/>
      <w:lvlText w:val="•"/>
      <w:lvlJc w:val="left"/>
      <w:pPr>
        <w:ind w:left="4073" w:hanging="219"/>
      </w:pPr>
      <w:rPr>
        <w:rFonts w:hint="default"/>
      </w:rPr>
    </w:lvl>
    <w:lvl w:ilvl="7" w:tplc="E58236C4">
      <w:start w:val="1"/>
      <w:numFmt w:val="bullet"/>
      <w:lvlText w:val="•"/>
      <w:lvlJc w:val="left"/>
      <w:pPr>
        <w:ind w:left="5780" w:hanging="219"/>
      </w:pPr>
      <w:rPr>
        <w:rFonts w:hint="default"/>
      </w:rPr>
    </w:lvl>
    <w:lvl w:ilvl="8" w:tplc="751AC8B4">
      <w:start w:val="1"/>
      <w:numFmt w:val="bullet"/>
      <w:lvlText w:val="•"/>
      <w:lvlJc w:val="left"/>
      <w:pPr>
        <w:ind w:left="7486" w:hanging="219"/>
      </w:pPr>
      <w:rPr>
        <w:rFonts w:hint="default"/>
      </w:rPr>
    </w:lvl>
  </w:abstractNum>
  <w:abstractNum w:abstractNumId="33" w15:restartNumberingAfterBreak="0">
    <w:nsid w:val="6C251884"/>
    <w:multiLevelType w:val="hybridMultilevel"/>
    <w:tmpl w:val="477E228A"/>
    <w:lvl w:ilvl="0" w:tplc="5D2A6986">
      <w:start w:val="338"/>
      <w:numFmt w:val="decimal"/>
      <w:lvlText w:val="%1."/>
      <w:lvlJc w:val="left"/>
      <w:pPr>
        <w:ind w:left="660" w:hanging="540"/>
      </w:pPr>
      <w:rPr>
        <w:rFonts w:ascii="Book Antiqua" w:eastAsia="Book Antiqua" w:hAnsi="Book Antiqua" w:hint="default"/>
        <w:sz w:val="20"/>
        <w:szCs w:val="20"/>
      </w:rPr>
    </w:lvl>
    <w:lvl w:ilvl="1" w:tplc="92043754">
      <w:start w:val="1"/>
      <w:numFmt w:val="bullet"/>
      <w:lvlText w:val="•"/>
      <w:lvlJc w:val="left"/>
      <w:pPr>
        <w:ind w:left="1686" w:hanging="540"/>
      </w:pPr>
      <w:rPr>
        <w:rFonts w:hint="default"/>
      </w:rPr>
    </w:lvl>
    <w:lvl w:ilvl="2" w:tplc="FCB08F24">
      <w:start w:val="1"/>
      <w:numFmt w:val="bullet"/>
      <w:lvlText w:val="•"/>
      <w:lvlJc w:val="left"/>
      <w:pPr>
        <w:ind w:left="2712" w:hanging="540"/>
      </w:pPr>
      <w:rPr>
        <w:rFonts w:hint="default"/>
      </w:rPr>
    </w:lvl>
    <w:lvl w:ilvl="3" w:tplc="C596C54C">
      <w:start w:val="1"/>
      <w:numFmt w:val="bullet"/>
      <w:lvlText w:val="•"/>
      <w:lvlJc w:val="left"/>
      <w:pPr>
        <w:ind w:left="3738" w:hanging="540"/>
      </w:pPr>
      <w:rPr>
        <w:rFonts w:hint="default"/>
      </w:rPr>
    </w:lvl>
    <w:lvl w:ilvl="4" w:tplc="6F1617E2">
      <w:start w:val="1"/>
      <w:numFmt w:val="bullet"/>
      <w:lvlText w:val="•"/>
      <w:lvlJc w:val="left"/>
      <w:pPr>
        <w:ind w:left="4764" w:hanging="540"/>
      </w:pPr>
      <w:rPr>
        <w:rFonts w:hint="default"/>
      </w:rPr>
    </w:lvl>
    <w:lvl w:ilvl="5" w:tplc="B8087F92">
      <w:start w:val="1"/>
      <w:numFmt w:val="bullet"/>
      <w:lvlText w:val="•"/>
      <w:lvlJc w:val="left"/>
      <w:pPr>
        <w:ind w:left="5790" w:hanging="540"/>
      </w:pPr>
      <w:rPr>
        <w:rFonts w:hint="default"/>
      </w:rPr>
    </w:lvl>
    <w:lvl w:ilvl="6" w:tplc="8518821A">
      <w:start w:val="1"/>
      <w:numFmt w:val="bullet"/>
      <w:lvlText w:val="•"/>
      <w:lvlJc w:val="left"/>
      <w:pPr>
        <w:ind w:left="6816" w:hanging="540"/>
      </w:pPr>
      <w:rPr>
        <w:rFonts w:hint="default"/>
      </w:rPr>
    </w:lvl>
    <w:lvl w:ilvl="7" w:tplc="C50010B6">
      <w:start w:val="1"/>
      <w:numFmt w:val="bullet"/>
      <w:lvlText w:val="•"/>
      <w:lvlJc w:val="left"/>
      <w:pPr>
        <w:ind w:left="7842" w:hanging="540"/>
      </w:pPr>
      <w:rPr>
        <w:rFonts w:hint="default"/>
      </w:rPr>
    </w:lvl>
    <w:lvl w:ilvl="8" w:tplc="91DAF55C">
      <w:start w:val="1"/>
      <w:numFmt w:val="bullet"/>
      <w:lvlText w:val="•"/>
      <w:lvlJc w:val="left"/>
      <w:pPr>
        <w:ind w:left="8868" w:hanging="540"/>
      </w:pPr>
      <w:rPr>
        <w:rFonts w:hint="default"/>
      </w:rPr>
    </w:lvl>
  </w:abstractNum>
  <w:abstractNum w:abstractNumId="34" w15:restartNumberingAfterBreak="0">
    <w:nsid w:val="6CCE7CC5"/>
    <w:multiLevelType w:val="hybridMultilevel"/>
    <w:tmpl w:val="A532D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F52683"/>
    <w:multiLevelType w:val="hybridMultilevel"/>
    <w:tmpl w:val="5A420ED6"/>
    <w:lvl w:ilvl="0" w:tplc="1824A170">
      <w:start w:val="1"/>
      <w:numFmt w:val="decimal"/>
      <w:lvlText w:val="%1."/>
      <w:lvlJc w:val="left"/>
      <w:pPr>
        <w:ind w:left="449" w:hanging="359"/>
      </w:pPr>
      <w:rPr>
        <w:rFonts w:ascii="Book Antiqua" w:eastAsia="Book Antiqua" w:hAnsi="Book Antiqua" w:hint="default"/>
        <w:i w:val="0"/>
        <w:sz w:val="20"/>
        <w:szCs w:val="20"/>
      </w:rPr>
    </w:lvl>
    <w:lvl w:ilvl="1" w:tplc="D35E3518">
      <w:start w:val="1"/>
      <w:numFmt w:val="bullet"/>
      <w:lvlText w:val="•"/>
      <w:lvlJc w:val="left"/>
      <w:pPr>
        <w:ind w:left="836" w:hanging="359"/>
      </w:pPr>
      <w:rPr>
        <w:rFonts w:hint="default"/>
      </w:rPr>
    </w:lvl>
    <w:lvl w:ilvl="2" w:tplc="519C55CE">
      <w:start w:val="1"/>
      <w:numFmt w:val="bullet"/>
      <w:lvlText w:val="•"/>
      <w:lvlJc w:val="left"/>
      <w:pPr>
        <w:ind w:left="1974" w:hanging="359"/>
      </w:pPr>
      <w:rPr>
        <w:rFonts w:hint="default"/>
      </w:rPr>
    </w:lvl>
    <w:lvl w:ilvl="3" w:tplc="3BD24110">
      <w:start w:val="1"/>
      <w:numFmt w:val="bullet"/>
      <w:lvlText w:val="•"/>
      <w:lvlJc w:val="left"/>
      <w:pPr>
        <w:ind w:left="3113" w:hanging="359"/>
      </w:pPr>
      <w:rPr>
        <w:rFonts w:hint="default"/>
      </w:rPr>
    </w:lvl>
    <w:lvl w:ilvl="4" w:tplc="4E928874">
      <w:start w:val="1"/>
      <w:numFmt w:val="bullet"/>
      <w:lvlText w:val="•"/>
      <w:lvlJc w:val="left"/>
      <w:pPr>
        <w:ind w:left="4251" w:hanging="359"/>
      </w:pPr>
      <w:rPr>
        <w:rFonts w:hint="default"/>
      </w:rPr>
    </w:lvl>
    <w:lvl w:ilvl="5" w:tplc="3CCCE472">
      <w:start w:val="1"/>
      <w:numFmt w:val="bullet"/>
      <w:lvlText w:val="•"/>
      <w:lvlJc w:val="left"/>
      <w:pPr>
        <w:ind w:left="5389" w:hanging="359"/>
      </w:pPr>
      <w:rPr>
        <w:rFonts w:hint="default"/>
      </w:rPr>
    </w:lvl>
    <w:lvl w:ilvl="6" w:tplc="9BA6D670">
      <w:start w:val="1"/>
      <w:numFmt w:val="bullet"/>
      <w:lvlText w:val="•"/>
      <w:lvlJc w:val="left"/>
      <w:pPr>
        <w:ind w:left="6527" w:hanging="359"/>
      </w:pPr>
      <w:rPr>
        <w:rFonts w:hint="default"/>
      </w:rPr>
    </w:lvl>
    <w:lvl w:ilvl="7" w:tplc="2E641700">
      <w:start w:val="1"/>
      <w:numFmt w:val="bullet"/>
      <w:lvlText w:val="•"/>
      <w:lvlJc w:val="left"/>
      <w:pPr>
        <w:ind w:left="7665" w:hanging="359"/>
      </w:pPr>
      <w:rPr>
        <w:rFonts w:hint="default"/>
      </w:rPr>
    </w:lvl>
    <w:lvl w:ilvl="8" w:tplc="CA0A9824">
      <w:start w:val="1"/>
      <w:numFmt w:val="bullet"/>
      <w:lvlText w:val="•"/>
      <w:lvlJc w:val="left"/>
      <w:pPr>
        <w:ind w:left="8803" w:hanging="359"/>
      </w:pPr>
      <w:rPr>
        <w:rFonts w:hint="default"/>
      </w:rPr>
    </w:lvl>
  </w:abstractNum>
  <w:abstractNum w:abstractNumId="36" w15:restartNumberingAfterBreak="0">
    <w:nsid w:val="76754A40"/>
    <w:multiLevelType w:val="hybridMultilevel"/>
    <w:tmpl w:val="2468187C"/>
    <w:lvl w:ilvl="0" w:tplc="BDCCEA9A">
      <w:start w:val="1"/>
      <w:numFmt w:val="decimal"/>
      <w:lvlText w:val="%1."/>
      <w:lvlJc w:val="left"/>
      <w:pPr>
        <w:ind w:left="720" w:hanging="360"/>
      </w:pPr>
      <w:rPr>
        <w:b w:val="0"/>
        <w:bCs w:val="0"/>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57441B"/>
    <w:multiLevelType w:val="hybridMultilevel"/>
    <w:tmpl w:val="E2B282E0"/>
    <w:lvl w:ilvl="0" w:tplc="4678BABA">
      <w:start w:val="407"/>
      <w:numFmt w:val="decimal"/>
      <w:lvlText w:val="%1."/>
      <w:lvlJc w:val="left"/>
      <w:pPr>
        <w:ind w:left="658" w:hanging="540"/>
      </w:pPr>
      <w:rPr>
        <w:rFonts w:ascii="Book Antiqua" w:eastAsia="Book Antiqua" w:hAnsi="Book Antiqua"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A33E0D"/>
    <w:multiLevelType w:val="hybridMultilevel"/>
    <w:tmpl w:val="1076DAB8"/>
    <w:lvl w:ilvl="0" w:tplc="FFFFFFFF">
      <w:start w:val="70"/>
      <w:numFmt w:val="decimal"/>
      <w:lvlText w:val="%1."/>
      <w:lvlJc w:val="left"/>
      <w:pPr>
        <w:ind w:left="658" w:hanging="540"/>
      </w:pPr>
      <w:rPr>
        <w:rFonts w:ascii="Book Antiqua" w:eastAsia="Book Antiqua" w:hAnsi="Book Antiqua" w:hint="default"/>
        <w:b w:val="0"/>
        <w:sz w:val="20"/>
        <w:szCs w:val="20"/>
      </w:rPr>
    </w:lvl>
    <w:lvl w:ilvl="1" w:tplc="FFFFFFFF">
      <w:start w:val="1"/>
      <w:numFmt w:val="bullet"/>
      <w:lvlText w:val="•"/>
      <w:lvlJc w:val="left"/>
      <w:pPr>
        <w:ind w:left="1684" w:hanging="540"/>
      </w:pPr>
      <w:rPr>
        <w:rFonts w:hint="default"/>
      </w:rPr>
    </w:lvl>
    <w:lvl w:ilvl="2" w:tplc="FFFFFFFF">
      <w:start w:val="1"/>
      <w:numFmt w:val="bullet"/>
      <w:lvlText w:val="•"/>
      <w:lvlJc w:val="left"/>
      <w:pPr>
        <w:ind w:left="2710" w:hanging="540"/>
      </w:pPr>
      <w:rPr>
        <w:rFonts w:hint="default"/>
      </w:rPr>
    </w:lvl>
    <w:lvl w:ilvl="3" w:tplc="FFFFFFFF">
      <w:start w:val="1"/>
      <w:numFmt w:val="bullet"/>
      <w:lvlText w:val="•"/>
      <w:lvlJc w:val="left"/>
      <w:pPr>
        <w:ind w:left="3737" w:hanging="540"/>
      </w:pPr>
      <w:rPr>
        <w:rFonts w:hint="default"/>
      </w:rPr>
    </w:lvl>
    <w:lvl w:ilvl="4" w:tplc="FFFFFFFF">
      <w:start w:val="1"/>
      <w:numFmt w:val="bullet"/>
      <w:lvlText w:val="•"/>
      <w:lvlJc w:val="left"/>
      <w:pPr>
        <w:ind w:left="4763" w:hanging="540"/>
      </w:pPr>
      <w:rPr>
        <w:rFonts w:hint="default"/>
      </w:rPr>
    </w:lvl>
    <w:lvl w:ilvl="5" w:tplc="FFFFFFFF">
      <w:start w:val="1"/>
      <w:numFmt w:val="bullet"/>
      <w:lvlText w:val="•"/>
      <w:lvlJc w:val="left"/>
      <w:pPr>
        <w:ind w:left="5789" w:hanging="540"/>
      </w:pPr>
      <w:rPr>
        <w:rFonts w:hint="default"/>
      </w:rPr>
    </w:lvl>
    <w:lvl w:ilvl="6" w:tplc="FFFFFFFF">
      <w:start w:val="1"/>
      <w:numFmt w:val="bullet"/>
      <w:lvlText w:val="•"/>
      <w:lvlJc w:val="left"/>
      <w:pPr>
        <w:ind w:left="6815" w:hanging="540"/>
      </w:pPr>
      <w:rPr>
        <w:rFonts w:hint="default"/>
      </w:rPr>
    </w:lvl>
    <w:lvl w:ilvl="7" w:tplc="FFFFFFFF">
      <w:start w:val="1"/>
      <w:numFmt w:val="bullet"/>
      <w:lvlText w:val="•"/>
      <w:lvlJc w:val="left"/>
      <w:pPr>
        <w:ind w:left="7841" w:hanging="540"/>
      </w:pPr>
      <w:rPr>
        <w:rFonts w:hint="default"/>
      </w:rPr>
    </w:lvl>
    <w:lvl w:ilvl="8" w:tplc="FFFFFFFF">
      <w:start w:val="1"/>
      <w:numFmt w:val="bullet"/>
      <w:lvlText w:val="•"/>
      <w:lvlJc w:val="left"/>
      <w:pPr>
        <w:ind w:left="8867" w:hanging="540"/>
      </w:pPr>
      <w:rPr>
        <w:rFonts w:hint="default"/>
      </w:rPr>
    </w:lvl>
  </w:abstractNum>
  <w:abstractNum w:abstractNumId="39" w15:restartNumberingAfterBreak="0">
    <w:nsid w:val="7F6D4E98"/>
    <w:multiLevelType w:val="hybridMultilevel"/>
    <w:tmpl w:val="E57A0782"/>
    <w:lvl w:ilvl="0" w:tplc="9140C5A8">
      <w:start w:val="70"/>
      <w:numFmt w:val="decimal"/>
      <w:lvlText w:val="%1."/>
      <w:lvlJc w:val="left"/>
      <w:pPr>
        <w:ind w:left="658" w:hanging="540"/>
      </w:pPr>
      <w:rPr>
        <w:rFonts w:ascii="Book Antiqua" w:eastAsia="Book Antiqua" w:hAnsi="Book Antiqua" w:hint="default"/>
        <w:b w:val="0"/>
        <w:sz w:val="20"/>
        <w:szCs w:val="20"/>
      </w:rPr>
    </w:lvl>
    <w:lvl w:ilvl="1" w:tplc="F204195A">
      <w:start w:val="1"/>
      <w:numFmt w:val="bullet"/>
      <w:lvlText w:val="•"/>
      <w:lvlJc w:val="left"/>
      <w:pPr>
        <w:ind w:left="1684" w:hanging="540"/>
      </w:pPr>
      <w:rPr>
        <w:rFonts w:hint="default"/>
      </w:rPr>
    </w:lvl>
    <w:lvl w:ilvl="2" w:tplc="D2A46122">
      <w:start w:val="1"/>
      <w:numFmt w:val="bullet"/>
      <w:lvlText w:val="•"/>
      <w:lvlJc w:val="left"/>
      <w:pPr>
        <w:ind w:left="2710" w:hanging="540"/>
      </w:pPr>
      <w:rPr>
        <w:rFonts w:hint="default"/>
      </w:rPr>
    </w:lvl>
    <w:lvl w:ilvl="3" w:tplc="E6A87122">
      <w:start w:val="1"/>
      <w:numFmt w:val="bullet"/>
      <w:lvlText w:val="•"/>
      <w:lvlJc w:val="left"/>
      <w:pPr>
        <w:ind w:left="3737" w:hanging="540"/>
      </w:pPr>
      <w:rPr>
        <w:rFonts w:hint="default"/>
      </w:rPr>
    </w:lvl>
    <w:lvl w:ilvl="4" w:tplc="B896E388">
      <w:start w:val="1"/>
      <w:numFmt w:val="bullet"/>
      <w:lvlText w:val="•"/>
      <w:lvlJc w:val="left"/>
      <w:pPr>
        <w:ind w:left="4763" w:hanging="540"/>
      </w:pPr>
      <w:rPr>
        <w:rFonts w:hint="default"/>
      </w:rPr>
    </w:lvl>
    <w:lvl w:ilvl="5" w:tplc="7FD0B2F6">
      <w:start w:val="1"/>
      <w:numFmt w:val="bullet"/>
      <w:lvlText w:val="•"/>
      <w:lvlJc w:val="left"/>
      <w:pPr>
        <w:ind w:left="5789" w:hanging="540"/>
      </w:pPr>
      <w:rPr>
        <w:rFonts w:hint="default"/>
      </w:rPr>
    </w:lvl>
    <w:lvl w:ilvl="6" w:tplc="F40C3734">
      <w:start w:val="1"/>
      <w:numFmt w:val="bullet"/>
      <w:lvlText w:val="•"/>
      <w:lvlJc w:val="left"/>
      <w:pPr>
        <w:ind w:left="6815" w:hanging="540"/>
      </w:pPr>
      <w:rPr>
        <w:rFonts w:hint="default"/>
      </w:rPr>
    </w:lvl>
    <w:lvl w:ilvl="7" w:tplc="43383DD2">
      <w:start w:val="1"/>
      <w:numFmt w:val="bullet"/>
      <w:lvlText w:val="•"/>
      <w:lvlJc w:val="left"/>
      <w:pPr>
        <w:ind w:left="7841" w:hanging="540"/>
      </w:pPr>
      <w:rPr>
        <w:rFonts w:hint="default"/>
      </w:rPr>
    </w:lvl>
    <w:lvl w:ilvl="8" w:tplc="23C20E22">
      <w:start w:val="1"/>
      <w:numFmt w:val="bullet"/>
      <w:lvlText w:val="•"/>
      <w:lvlJc w:val="left"/>
      <w:pPr>
        <w:ind w:left="8867" w:hanging="540"/>
      </w:pPr>
      <w:rPr>
        <w:rFonts w:hint="default"/>
      </w:rPr>
    </w:lvl>
  </w:abstractNum>
  <w:abstractNum w:abstractNumId="40" w15:restartNumberingAfterBreak="0">
    <w:nsid w:val="7FF51BFD"/>
    <w:multiLevelType w:val="hybridMultilevel"/>
    <w:tmpl w:val="DDC42D76"/>
    <w:lvl w:ilvl="0" w:tplc="793A0BCC">
      <w:start w:val="1"/>
      <w:numFmt w:val="decimal"/>
      <w:lvlText w:val="%1."/>
      <w:lvlJc w:val="left"/>
      <w:pPr>
        <w:ind w:left="660" w:hanging="540"/>
      </w:pPr>
      <w:rPr>
        <w:rFonts w:ascii="Book Antiqua" w:eastAsia="Book Antiqua" w:hAnsi="Book Antiqua" w:hint="default"/>
        <w:sz w:val="20"/>
        <w:szCs w:val="20"/>
      </w:rPr>
    </w:lvl>
    <w:lvl w:ilvl="1" w:tplc="09BA605A">
      <w:start w:val="1"/>
      <w:numFmt w:val="upperLetter"/>
      <w:lvlText w:val="%2."/>
      <w:lvlJc w:val="left"/>
      <w:pPr>
        <w:ind w:left="658" w:hanging="257"/>
      </w:pPr>
      <w:rPr>
        <w:rFonts w:ascii="Book Antiqua" w:eastAsia="Book Antiqua" w:hAnsi="Book Antiqua" w:hint="default"/>
        <w:sz w:val="20"/>
        <w:szCs w:val="20"/>
      </w:rPr>
    </w:lvl>
    <w:lvl w:ilvl="2" w:tplc="E8047926">
      <w:start w:val="1"/>
      <w:numFmt w:val="bullet"/>
      <w:lvlText w:val="•"/>
      <w:lvlJc w:val="left"/>
      <w:pPr>
        <w:ind w:left="1800" w:hanging="257"/>
      </w:pPr>
      <w:rPr>
        <w:rFonts w:hint="default"/>
      </w:rPr>
    </w:lvl>
    <w:lvl w:ilvl="3" w:tplc="17403ECA">
      <w:start w:val="1"/>
      <w:numFmt w:val="bullet"/>
      <w:lvlText w:val="•"/>
      <w:lvlJc w:val="left"/>
      <w:pPr>
        <w:ind w:left="2940" w:hanging="257"/>
      </w:pPr>
      <w:rPr>
        <w:rFonts w:hint="default"/>
      </w:rPr>
    </w:lvl>
    <w:lvl w:ilvl="4" w:tplc="1E4228E4">
      <w:start w:val="1"/>
      <w:numFmt w:val="bullet"/>
      <w:lvlText w:val="•"/>
      <w:lvlJc w:val="left"/>
      <w:pPr>
        <w:ind w:left="4080" w:hanging="257"/>
      </w:pPr>
      <w:rPr>
        <w:rFonts w:hint="default"/>
      </w:rPr>
    </w:lvl>
    <w:lvl w:ilvl="5" w:tplc="1744DC56">
      <w:start w:val="1"/>
      <w:numFmt w:val="bullet"/>
      <w:lvlText w:val="•"/>
      <w:lvlJc w:val="left"/>
      <w:pPr>
        <w:ind w:left="5220" w:hanging="257"/>
      </w:pPr>
      <w:rPr>
        <w:rFonts w:hint="default"/>
      </w:rPr>
    </w:lvl>
    <w:lvl w:ilvl="6" w:tplc="82FA54BE">
      <w:start w:val="1"/>
      <w:numFmt w:val="bullet"/>
      <w:lvlText w:val="•"/>
      <w:lvlJc w:val="left"/>
      <w:pPr>
        <w:ind w:left="6360" w:hanging="257"/>
      </w:pPr>
      <w:rPr>
        <w:rFonts w:hint="default"/>
      </w:rPr>
    </w:lvl>
    <w:lvl w:ilvl="7" w:tplc="65E8F0C0">
      <w:start w:val="1"/>
      <w:numFmt w:val="bullet"/>
      <w:lvlText w:val="•"/>
      <w:lvlJc w:val="left"/>
      <w:pPr>
        <w:ind w:left="7500" w:hanging="257"/>
      </w:pPr>
      <w:rPr>
        <w:rFonts w:hint="default"/>
      </w:rPr>
    </w:lvl>
    <w:lvl w:ilvl="8" w:tplc="9BAE0A38">
      <w:start w:val="1"/>
      <w:numFmt w:val="bullet"/>
      <w:lvlText w:val="•"/>
      <w:lvlJc w:val="left"/>
      <w:pPr>
        <w:ind w:left="8640" w:hanging="257"/>
      </w:pPr>
      <w:rPr>
        <w:rFonts w:hint="default"/>
      </w:rPr>
    </w:lvl>
  </w:abstractNum>
  <w:num w:numId="1" w16cid:durableId="1194806324">
    <w:abstractNumId w:val="22"/>
  </w:num>
  <w:num w:numId="2" w16cid:durableId="210658159">
    <w:abstractNumId w:val="25"/>
  </w:num>
  <w:num w:numId="3" w16cid:durableId="1877547836">
    <w:abstractNumId w:val="29"/>
  </w:num>
  <w:num w:numId="4" w16cid:durableId="1824347293">
    <w:abstractNumId w:val="16"/>
  </w:num>
  <w:num w:numId="5" w16cid:durableId="1098527516">
    <w:abstractNumId w:val="3"/>
  </w:num>
  <w:num w:numId="6" w16cid:durableId="447938713">
    <w:abstractNumId w:val="33"/>
  </w:num>
  <w:num w:numId="7" w16cid:durableId="2136021658">
    <w:abstractNumId w:val="14"/>
  </w:num>
  <w:num w:numId="8" w16cid:durableId="845053461">
    <w:abstractNumId w:val="40"/>
  </w:num>
  <w:num w:numId="9" w16cid:durableId="1458601652">
    <w:abstractNumId w:val="11"/>
  </w:num>
  <w:num w:numId="10" w16cid:durableId="574897204">
    <w:abstractNumId w:val="5"/>
  </w:num>
  <w:num w:numId="11" w16cid:durableId="1884440773">
    <w:abstractNumId w:val="19"/>
  </w:num>
  <w:num w:numId="12" w16cid:durableId="1395741425">
    <w:abstractNumId w:val="26"/>
  </w:num>
  <w:num w:numId="13" w16cid:durableId="727268842">
    <w:abstractNumId w:val="12"/>
  </w:num>
  <w:num w:numId="14" w16cid:durableId="643583818">
    <w:abstractNumId w:val="17"/>
  </w:num>
  <w:num w:numId="15" w16cid:durableId="1363744859">
    <w:abstractNumId w:val="2"/>
  </w:num>
  <w:num w:numId="16" w16cid:durableId="983699771">
    <w:abstractNumId w:val="30"/>
  </w:num>
  <w:num w:numId="17" w16cid:durableId="427772798">
    <w:abstractNumId w:val="21"/>
  </w:num>
  <w:num w:numId="18" w16cid:durableId="1240094413">
    <w:abstractNumId w:val="20"/>
  </w:num>
  <w:num w:numId="19" w16cid:durableId="1097098206">
    <w:abstractNumId w:val="13"/>
  </w:num>
  <w:num w:numId="20" w16cid:durableId="479199345">
    <w:abstractNumId w:val="6"/>
  </w:num>
  <w:num w:numId="21" w16cid:durableId="605386174">
    <w:abstractNumId w:val="7"/>
  </w:num>
  <w:num w:numId="22" w16cid:durableId="1540970713">
    <w:abstractNumId w:val="0"/>
  </w:num>
  <w:num w:numId="23" w16cid:durableId="622804612">
    <w:abstractNumId w:val="32"/>
  </w:num>
  <w:num w:numId="24" w16cid:durableId="699235371">
    <w:abstractNumId w:val="34"/>
  </w:num>
  <w:num w:numId="25" w16cid:durableId="1704358273">
    <w:abstractNumId w:val="15"/>
  </w:num>
  <w:num w:numId="26" w16cid:durableId="881359702">
    <w:abstractNumId w:val="18"/>
  </w:num>
  <w:num w:numId="27" w16cid:durableId="1929381785">
    <w:abstractNumId w:val="37"/>
  </w:num>
  <w:num w:numId="28" w16cid:durableId="1259827164">
    <w:abstractNumId w:val="10"/>
  </w:num>
  <w:num w:numId="29" w16cid:durableId="1252468019">
    <w:abstractNumId w:val="35"/>
  </w:num>
  <w:num w:numId="30" w16cid:durableId="678196963">
    <w:abstractNumId w:val="27"/>
  </w:num>
  <w:num w:numId="31" w16cid:durableId="1815489871">
    <w:abstractNumId w:val="4"/>
  </w:num>
  <w:num w:numId="32" w16cid:durableId="980842006">
    <w:abstractNumId w:val="31"/>
  </w:num>
  <w:num w:numId="33" w16cid:durableId="1201549218">
    <w:abstractNumId w:val="28"/>
  </w:num>
  <w:num w:numId="34" w16cid:durableId="1487472417">
    <w:abstractNumId w:val="39"/>
  </w:num>
  <w:num w:numId="35" w16cid:durableId="1957978331">
    <w:abstractNumId w:val="1"/>
  </w:num>
  <w:num w:numId="36" w16cid:durableId="1996833023">
    <w:abstractNumId w:val="8"/>
  </w:num>
  <w:num w:numId="37" w16cid:durableId="55512733">
    <w:abstractNumId w:val="24"/>
  </w:num>
  <w:num w:numId="38" w16cid:durableId="995230883">
    <w:abstractNumId w:val="9"/>
  </w:num>
  <w:num w:numId="39" w16cid:durableId="1152603265">
    <w:abstractNumId w:val="38"/>
  </w:num>
  <w:num w:numId="40" w16cid:durableId="1671255542">
    <w:abstractNumId w:val="36"/>
  </w:num>
  <w:num w:numId="41" w16cid:durableId="192849297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MLS0MDc3NzYyNTZV0lEKTi0uzszPAykwMq8FAFbnp+AtAAAA"/>
  </w:docVars>
  <w:rsids>
    <w:rsidRoot w:val="00C325AF"/>
    <w:rsid w:val="0000082B"/>
    <w:rsid w:val="00000D6E"/>
    <w:rsid w:val="00001DDA"/>
    <w:rsid w:val="00002148"/>
    <w:rsid w:val="00002B67"/>
    <w:rsid w:val="00003491"/>
    <w:rsid w:val="000041F0"/>
    <w:rsid w:val="0000597E"/>
    <w:rsid w:val="0000660C"/>
    <w:rsid w:val="00010C3F"/>
    <w:rsid w:val="00011182"/>
    <w:rsid w:val="000116F0"/>
    <w:rsid w:val="0001446D"/>
    <w:rsid w:val="00020344"/>
    <w:rsid w:val="000241E2"/>
    <w:rsid w:val="00025664"/>
    <w:rsid w:val="00031DD7"/>
    <w:rsid w:val="00032E8F"/>
    <w:rsid w:val="00034940"/>
    <w:rsid w:val="00037711"/>
    <w:rsid w:val="000436DB"/>
    <w:rsid w:val="00046312"/>
    <w:rsid w:val="00047DDD"/>
    <w:rsid w:val="00050F21"/>
    <w:rsid w:val="00051213"/>
    <w:rsid w:val="000522E7"/>
    <w:rsid w:val="00052644"/>
    <w:rsid w:val="0005457B"/>
    <w:rsid w:val="00061300"/>
    <w:rsid w:val="000642A7"/>
    <w:rsid w:val="0006614B"/>
    <w:rsid w:val="000667CD"/>
    <w:rsid w:val="00066B9D"/>
    <w:rsid w:val="0006706C"/>
    <w:rsid w:val="000765BB"/>
    <w:rsid w:val="000807B9"/>
    <w:rsid w:val="00082B69"/>
    <w:rsid w:val="00083CE4"/>
    <w:rsid w:val="00085C13"/>
    <w:rsid w:val="000874BB"/>
    <w:rsid w:val="0009284A"/>
    <w:rsid w:val="000961F8"/>
    <w:rsid w:val="00097FF8"/>
    <w:rsid w:val="000A140A"/>
    <w:rsid w:val="000A3459"/>
    <w:rsid w:val="000A414D"/>
    <w:rsid w:val="000A561C"/>
    <w:rsid w:val="000A6FE0"/>
    <w:rsid w:val="000B15DA"/>
    <w:rsid w:val="000B574F"/>
    <w:rsid w:val="000B60FB"/>
    <w:rsid w:val="000C017C"/>
    <w:rsid w:val="000C2380"/>
    <w:rsid w:val="000C4A50"/>
    <w:rsid w:val="000D0630"/>
    <w:rsid w:val="000D0AEF"/>
    <w:rsid w:val="000D0CDD"/>
    <w:rsid w:val="000D112A"/>
    <w:rsid w:val="000D611C"/>
    <w:rsid w:val="000D6B66"/>
    <w:rsid w:val="000E0E4C"/>
    <w:rsid w:val="000E4FD9"/>
    <w:rsid w:val="000F36AE"/>
    <w:rsid w:val="001015E9"/>
    <w:rsid w:val="00102604"/>
    <w:rsid w:val="001100E4"/>
    <w:rsid w:val="0011384E"/>
    <w:rsid w:val="0011755C"/>
    <w:rsid w:val="0012093C"/>
    <w:rsid w:val="00121249"/>
    <w:rsid w:val="00121B75"/>
    <w:rsid w:val="00122F85"/>
    <w:rsid w:val="0012473A"/>
    <w:rsid w:val="00124F10"/>
    <w:rsid w:val="0013117C"/>
    <w:rsid w:val="00134103"/>
    <w:rsid w:val="0014101A"/>
    <w:rsid w:val="001455D1"/>
    <w:rsid w:val="0014604D"/>
    <w:rsid w:val="00150A0F"/>
    <w:rsid w:val="001514DB"/>
    <w:rsid w:val="0015304F"/>
    <w:rsid w:val="00156283"/>
    <w:rsid w:val="00160F67"/>
    <w:rsid w:val="001622C0"/>
    <w:rsid w:val="00165224"/>
    <w:rsid w:val="00166E78"/>
    <w:rsid w:val="001721F8"/>
    <w:rsid w:val="00175876"/>
    <w:rsid w:val="00181D25"/>
    <w:rsid w:val="001825AA"/>
    <w:rsid w:val="001828C8"/>
    <w:rsid w:val="00183298"/>
    <w:rsid w:val="00186735"/>
    <w:rsid w:val="00190A9D"/>
    <w:rsid w:val="00190E4F"/>
    <w:rsid w:val="001923DB"/>
    <w:rsid w:val="001936B5"/>
    <w:rsid w:val="001946D0"/>
    <w:rsid w:val="00197E02"/>
    <w:rsid w:val="001A099D"/>
    <w:rsid w:val="001A7A2F"/>
    <w:rsid w:val="001B53B7"/>
    <w:rsid w:val="001B7755"/>
    <w:rsid w:val="001C0A92"/>
    <w:rsid w:val="001C0FD6"/>
    <w:rsid w:val="001C24FD"/>
    <w:rsid w:val="001C38CC"/>
    <w:rsid w:val="001C45A9"/>
    <w:rsid w:val="001C5333"/>
    <w:rsid w:val="001C61C9"/>
    <w:rsid w:val="001C6F1F"/>
    <w:rsid w:val="001C7915"/>
    <w:rsid w:val="001D08DC"/>
    <w:rsid w:val="001D3303"/>
    <w:rsid w:val="001D4300"/>
    <w:rsid w:val="001D6877"/>
    <w:rsid w:val="001E1495"/>
    <w:rsid w:val="001E15AD"/>
    <w:rsid w:val="001E19DA"/>
    <w:rsid w:val="001E549E"/>
    <w:rsid w:val="001E5949"/>
    <w:rsid w:val="001E6C94"/>
    <w:rsid w:val="001E71DC"/>
    <w:rsid w:val="001F14ED"/>
    <w:rsid w:val="001F19F2"/>
    <w:rsid w:val="001F2C23"/>
    <w:rsid w:val="001F5AB2"/>
    <w:rsid w:val="001F5B76"/>
    <w:rsid w:val="001F6AEA"/>
    <w:rsid w:val="001F769D"/>
    <w:rsid w:val="00203140"/>
    <w:rsid w:val="00203C5E"/>
    <w:rsid w:val="002069CE"/>
    <w:rsid w:val="0021052F"/>
    <w:rsid w:val="0021380B"/>
    <w:rsid w:val="00214951"/>
    <w:rsid w:val="00216D9D"/>
    <w:rsid w:val="00221290"/>
    <w:rsid w:val="002246E1"/>
    <w:rsid w:val="00224D35"/>
    <w:rsid w:val="00225585"/>
    <w:rsid w:val="0022782A"/>
    <w:rsid w:val="00230B2E"/>
    <w:rsid w:val="00230C06"/>
    <w:rsid w:val="00232622"/>
    <w:rsid w:val="0023376C"/>
    <w:rsid w:val="00237EB4"/>
    <w:rsid w:val="002409B9"/>
    <w:rsid w:val="00241EB2"/>
    <w:rsid w:val="0024317A"/>
    <w:rsid w:val="002442FA"/>
    <w:rsid w:val="00245470"/>
    <w:rsid w:val="00247090"/>
    <w:rsid w:val="002500AC"/>
    <w:rsid w:val="00252401"/>
    <w:rsid w:val="00255EC1"/>
    <w:rsid w:val="00257B9C"/>
    <w:rsid w:val="0026461B"/>
    <w:rsid w:val="00265529"/>
    <w:rsid w:val="00265765"/>
    <w:rsid w:val="00266768"/>
    <w:rsid w:val="00272250"/>
    <w:rsid w:val="00277596"/>
    <w:rsid w:val="00277DB6"/>
    <w:rsid w:val="00284125"/>
    <w:rsid w:val="002872A5"/>
    <w:rsid w:val="002905D0"/>
    <w:rsid w:val="00290C09"/>
    <w:rsid w:val="00295C79"/>
    <w:rsid w:val="002A157C"/>
    <w:rsid w:val="002A291D"/>
    <w:rsid w:val="002A52AE"/>
    <w:rsid w:val="002A6366"/>
    <w:rsid w:val="002A65F7"/>
    <w:rsid w:val="002A6724"/>
    <w:rsid w:val="002A69A0"/>
    <w:rsid w:val="002B19A2"/>
    <w:rsid w:val="002B21EA"/>
    <w:rsid w:val="002B2AC4"/>
    <w:rsid w:val="002B2E81"/>
    <w:rsid w:val="002B4B51"/>
    <w:rsid w:val="002B64EF"/>
    <w:rsid w:val="002B7085"/>
    <w:rsid w:val="002C0564"/>
    <w:rsid w:val="002D08EA"/>
    <w:rsid w:val="002D3A92"/>
    <w:rsid w:val="002D441A"/>
    <w:rsid w:val="002D5985"/>
    <w:rsid w:val="002D5D98"/>
    <w:rsid w:val="002D7A63"/>
    <w:rsid w:val="002E1BA0"/>
    <w:rsid w:val="002E3397"/>
    <w:rsid w:val="002E769C"/>
    <w:rsid w:val="002F07B6"/>
    <w:rsid w:val="002F2CAA"/>
    <w:rsid w:val="002F2F48"/>
    <w:rsid w:val="002F4B09"/>
    <w:rsid w:val="0030182A"/>
    <w:rsid w:val="00301CB5"/>
    <w:rsid w:val="003028EC"/>
    <w:rsid w:val="00304679"/>
    <w:rsid w:val="00306415"/>
    <w:rsid w:val="00306B18"/>
    <w:rsid w:val="00307FAF"/>
    <w:rsid w:val="00310328"/>
    <w:rsid w:val="0031163B"/>
    <w:rsid w:val="00312397"/>
    <w:rsid w:val="00316FB9"/>
    <w:rsid w:val="003210A1"/>
    <w:rsid w:val="0032452C"/>
    <w:rsid w:val="0032536E"/>
    <w:rsid w:val="00325CA8"/>
    <w:rsid w:val="00326D46"/>
    <w:rsid w:val="00327237"/>
    <w:rsid w:val="003274A4"/>
    <w:rsid w:val="00332C5D"/>
    <w:rsid w:val="00332F52"/>
    <w:rsid w:val="0033588C"/>
    <w:rsid w:val="00336E57"/>
    <w:rsid w:val="003371AF"/>
    <w:rsid w:val="00341F4D"/>
    <w:rsid w:val="00342350"/>
    <w:rsid w:val="0034447A"/>
    <w:rsid w:val="00351764"/>
    <w:rsid w:val="003539C9"/>
    <w:rsid w:val="00354581"/>
    <w:rsid w:val="00354AD3"/>
    <w:rsid w:val="0035520A"/>
    <w:rsid w:val="00355669"/>
    <w:rsid w:val="00356822"/>
    <w:rsid w:val="0036730F"/>
    <w:rsid w:val="00370B7E"/>
    <w:rsid w:val="003725DC"/>
    <w:rsid w:val="003742AE"/>
    <w:rsid w:val="0037487B"/>
    <w:rsid w:val="003754FD"/>
    <w:rsid w:val="00377366"/>
    <w:rsid w:val="0038135C"/>
    <w:rsid w:val="0038249D"/>
    <w:rsid w:val="00386534"/>
    <w:rsid w:val="00391042"/>
    <w:rsid w:val="00392707"/>
    <w:rsid w:val="00397745"/>
    <w:rsid w:val="00397C8E"/>
    <w:rsid w:val="003A0E99"/>
    <w:rsid w:val="003A1741"/>
    <w:rsid w:val="003A5F50"/>
    <w:rsid w:val="003A61FE"/>
    <w:rsid w:val="003A738D"/>
    <w:rsid w:val="003B17F9"/>
    <w:rsid w:val="003B312E"/>
    <w:rsid w:val="003B345C"/>
    <w:rsid w:val="003B3B1E"/>
    <w:rsid w:val="003B58C8"/>
    <w:rsid w:val="003B608C"/>
    <w:rsid w:val="003B6201"/>
    <w:rsid w:val="003B680D"/>
    <w:rsid w:val="003C31DF"/>
    <w:rsid w:val="003C4535"/>
    <w:rsid w:val="003C5083"/>
    <w:rsid w:val="003C5D70"/>
    <w:rsid w:val="003C6240"/>
    <w:rsid w:val="003C6DDD"/>
    <w:rsid w:val="003C7748"/>
    <w:rsid w:val="003D1CCB"/>
    <w:rsid w:val="003D50C6"/>
    <w:rsid w:val="003E03AF"/>
    <w:rsid w:val="003E0D87"/>
    <w:rsid w:val="003E305F"/>
    <w:rsid w:val="003E73E3"/>
    <w:rsid w:val="003F1476"/>
    <w:rsid w:val="003F1E4D"/>
    <w:rsid w:val="003F31D3"/>
    <w:rsid w:val="003F40D8"/>
    <w:rsid w:val="003F4DD2"/>
    <w:rsid w:val="003F5B60"/>
    <w:rsid w:val="003F611A"/>
    <w:rsid w:val="0040169F"/>
    <w:rsid w:val="00402168"/>
    <w:rsid w:val="00402AA9"/>
    <w:rsid w:val="00407BDB"/>
    <w:rsid w:val="00412D84"/>
    <w:rsid w:val="00415B7D"/>
    <w:rsid w:val="00417F28"/>
    <w:rsid w:val="0042248C"/>
    <w:rsid w:val="0042360D"/>
    <w:rsid w:val="0042684B"/>
    <w:rsid w:val="004269DE"/>
    <w:rsid w:val="004310D6"/>
    <w:rsid w:val="004311E9"/>
    <w:rsid w:val="00431B2C"/>
    <w:rsid w:val="00433A79"/>
    <w:rsid w:val="00437498"/>
    <w:rsid w:val="004410F8"/>
    <w:rsid w:val="00454CD6"/>
    <w:rsid w:val="00460145"/>
    <w:rsid w:val="0046337B"/>
    <w:rsid w:val="00464A20"/>
    <w:rsid w:val="00466A6C"/>
    <w:rsid w:val="00473444"/>
    <w:rsid w:val="004744BD"/>
    <w:rsid w:val="004800D7"/>
    <w:rsid w:val="004827BA"/>
    <w:rsid w:val="004848E9"/>
    <w:rsid w:val="00484ADB"/>
    <w:rsid w:val="00485E7C"/>
    <w:rsid w:val="004977F2"/>
    <w:rsid w:val="004A1DBA"/>
    <w:rsid w:val="004A4EB7"/>
    <w:rsid w:val="004A7175"/>
    <w:rsid w:val="004A7977"/>
    <w:rsid w:val="004B02E0"/>
    <w:rsid w:val="004B2684"/>
    <w:rsid w:val="004B318B"/>
    <w:rsid w:val="004B38F2"/>
    <w:rsid w:val="004B4399"/>
    <w:rsid w:val="004B4DE4"/>
    <w:rsid w:val="004B6E74"/>
    <w:rsid w:val="004B7043"/>
    <w:rsid w:val="004C1DD2"/>
    <w:rsid w:val="004C2D21"/>
    <w:rsid w:val="004C5ADE"/>
    <w:rsid w:val="004C6CCF"/>
    <w:rsid w:val="004C7DEF"/>
    <w:rsid w:val="004D2547"/>
    <w:rsid w:val="004D30C9"/>
    <w:rsid w:val="004D5AFC"/>
    <w:rsid w:val="004D6118"/>
    <w:rsid w:val="004D6B47"/>
    <w:rsid w:val="004E133F"/>
    <w:rsid w:val="004E2A99"/>
    <w:rsid w:val="004E460B"/>
    <w:rsid w:val="004E4E5C"/>
    <w:rsid w:val="004E6BAE"/>
    <w:rsid w:val="004F0B1A"/>
    <w:rsid w:val="004F0B59"/>
    <w:rsid w:val="004F263A"/>
    <w:rsid w:val="004F4AC1"/>
    <w:rsid w:val="00500691"/>
    <w:rsid w:val="00500EBD"/>
    <w:rsid w:val="0050182F"/>
    <w:rsid w:val="00501BE2"/>
    <w:rsid w:val="005026DA"/>
    <w:rsid w:val="0050284F"/>
    <w:rsid w:val="00502B9A"/>
    <w:rsid w:val="00503ABE"/>
    <w:rsid w:val="005044D7"/>
    <w:rsid w:val="005069AD"/>
    <w:rsid w:val="005072FE"/>
    <w:rsid w:val="0051289C"/>
    <w:rsid w:val="005150AA"/>
    <w:rsid w:val="00516E56"/>
    <w:rsid w:val="00517E42"/>
    <w:rsid w:val="00524785"/>
    <w:rsid w:val="00524EEF"/>
    <w:rsid w:val="00526797"/>
    <w:rsid w:val="0052736C"/>
    <w:rsid w:val="0052788C"/>
    <w:rsid w:val="0053107E"/>
    <w:rsid w:val="0053566A"/>
    <w:rsid w:val="00544795"/>
    <w:rsid w:val="00547B5E"/>
    <w:rsid w:val="00550B3B"/>
    <w:rsid w:val="005526F6"/>
    <w:rsid w:val="0056074C"/>
    <w:rsid w:val="00566C30"/>
    <w:rsid w:val="0057340D"/>
    <w:rsid w:val="00573457"/>
    <w:rsid w:val="00577D8D"/>
    <w:rsid w:val="005803B7"/>
    <w:rsid w:val="0058113C"/>
    <w:rsid w:val="005812BF"/>
    <w:rsid w:val="00581A28"/>
    <w:rsid w:val="005820EE"/>
    <w:rsid w:val="0058382A"/>
    <w:rsid w:val="00590218"/>
    <w:rsid w:val="00594C64"/>
    <w:rsid w:val="0059794D"/>
    <w:rsid w:val="005A0A93"/>
    <w:rsid w:val="005A621D"/>
    <w:rsid w:val="005A6A40"/>
    <w:rsid w:val="005B3684"/>
    <w:rsid w:val="005B434B"/>
    <w:rsid w:val="005B5991"/>
    <w:rsid w:val="005B6F37"/>
    <w:rsid w:val="005C0BD3"/>
    <w:rsid w:val="005C226E"/>
    <w:rsid w:val="005C2318"/>
    <w:rsid w:val="005C40EA"/>
    <w:rsid w:val="005C51CB"/>
    <w:rsid w:val="005C5D4B"/>
    <w:rsid w:val="005C5E0F"/>
    <w:rsid w:val="005C5EBB"/>
    <w:rsid w:val="005C6652"/>
    <w:rsid w:val="005C79FB"/>
    <w:rsid w:val="005D121D"/>
    <w:rsid w:val="005D1751"/>
    <w:rsid w:val="005D601C"/>
    <w:rsid w:val="005D6708"/>
    <w:rsid w:val="005D7213"/>
    <w:rsid w:val="005D78A2"/>
    <w:rsid w:val="005E10FB"/>
    <w:rsid w:val="005E2D30"/>
    <w:rsid w:val="005E48D1"/>
    <w:rsid w:val="005E7835"/>
    <w:rsid w:val="005F3050"/>
    <w:rsid w:val="005F45EA"/>
    <w:rsid w:val="005F528C"/>
    <w:rsid w:val="005F68E7"/>
    <w:rsid w:val="00602063"/>
    <w:rsid w:val="00602EC2"/>
    <w:rsid w:val="00612D7F"/>
    <w:rsid w:val="0061377A"/>
    <w:rsid w:val="006144F5"/>
    <w:rsid w:val="006172E7"/>
    <w:rsid w:val="00620547"/>
    <w:rsid w:val="006313DD"/>
    <w:rsid w:val="00631902"/>
    <w:rsid w:val="0063693F"/>
    <w:rsid w:val="00637511"/>
    <w:rsid w:val="00637559"/>
    <w:rsid w:val="00643371"/>
    <w:rsid w:val="006451A0"/>
    <w:rsid w:val="006458B6"/>
    <w:rsid w:val="00645F1A"/>
    <w:rsid w:val="00646C13"/>
    <w:rsid w:val="00647390"/>
    <w:rsid w:val="00650973"/>
    <w:rsid w:val="00652B0A"/>
    <w:rsid w:val="00653270"/>
    <w:rsid w:val="00657387"/>
    <w:rsid w:val="00662B06"/>
    <w:rsid w:val="00662EEB"/>
    <w:rsid w:val="00672473"/>
    <w:rsid w:val="00673A9C"/>
    <w:rsid w:val="006743E6"/>
    <w:rsid w:val="00675AE5"/>
    <w:rsid w:val="00677C6F"/>
    <w:rsid w:val="006809C3"/>
    <w:rsid w:val="00680AB3"/>
    <w:rsid w:val="00682B65"/>
    <w:rsid w:val="00683823"/>
    <w:rsid w:val="00684150"/>
    <w:rsid w:val="00685D03"/>
    <w:rsid w:val="00686106"/>
    <w:rsid w:val="00690061"/>
    <w:rsid w:val="006909DA"/>
    <w:rsid w:val="00693099"/>
    <w:rsid w:val="006933DD"/>
    <w:rsid w:val="006946FD"/>
    <w:rsid w:val="00695F2E"/>
    <w:rsid w:val="006A042A"/>
    <w:rsid w:val="006A4068"/>
    <w:rsid w:val="006A46AD"/>
    <w:rsid w:val="006B1CC2"/>
    <w:rsid w:val="006C1BB2"/>
    <w:rsid w:val="006C2655"/>
    <w:rsid w:val="006C3FB5"/>
    <w:rsid w:val="006C561E"/>
    <w:rsid w:val="006C5DE2"/>
    <w:rsid w:val="006D1C9B"/>
    <w:rsid w:val="006D3E4C"/>
    <w:rsid w:val="006D535E"/>
    <w:rsid w:val="006D5C9D"/>
    <w:rsid w:val="006D69A1"/>
    <w:rsid w:val="006D6FDB"/>
    <w:rsid w:val="006E0B6F"/>
    <w:rsid w:val="006E1B16"/>
    <w:rsid w:val="006E3FAE"/>
    <w:rsid w:val="006F1F33"/>
    <w:rsid w:val="006F4E86"/>
    <w:rsid w:val="006F59ED"/>
    <w:rsid w:val="00700015"/>
    <w:rsid w:val="00700A15"/>
    <w:rsid w:val="0070504A"/>
    <w:rsid w:val="007059FD"/>
    <w:rsid w:val="0070610D"/>
    <w:rsid w:val="007075E1"/>
    <w:rsid w:val="00707F14"/>
    <w:rsid w:val="00710B6F"/>
    <w:rsid w:val="007153D1"/>
    <w:rsid w:val="0072013D"/>
    <w:rsid w:val="0072026E"/>
    <w:rsid w:val="00720FFC"/>
    <w:rsid w:val="007272C9"/>
    <w:rsid w:val="00727753"/>
    <w:rsid w:val="00730048"/>
    <w:rsid w:val="00730811"/>
    <w:rsid w:val="00730AD1"/>
    <w:rsid w:val="00731954"/>
    <w:rsid w:val="0073235B"/>
    <w:rsid w:val="00735027"/>
    <w:rsid w:val="00735EC7"/>
    <w:rsid w:val="00743B33"/>
    <w:rsid w:val="00743B6F"/>
    <w:rsid w:val="00744E43"/>
    <w:rsid w:val="007457AA"/>
    <w:rsid w:val="0075248A"/>
    <w:rsid w:val="00755C2E"/>
    <w:rsid w:val="00762952"/>
    <w:rsid w:val="0076302D"/>
    <w:rsid w:val="0076578C"/>
    <w:rsid w:val="0077043B"/>
    <w:rsid w:val="00771FB2"/>
    <w:rsid w:val="00772943"/>
    <w:rsid w:val="00773F8C"/>
    <w:rsid w:val="0077557E"/>
    <w:rsid w:val="007765C0"/>
    <w:rsid w:val="00782DE0"/>
    <w:rsid w:val="00785BDB"/>
    <w:rsid w:val="00797727"/>
    <w:rsid w:val="007A0356"/>
    <w:rsid w:val="007A1428"/>
    <w:rsid w:val="007A1763"/>
    <w:rsid w:val="007A2F2F"/>
    <w:rsid w:val="007A33B2"/>
    <w:rsid w:val="007A4345"/>
    <w:rsid w:val="007A47C1"/>
    <w:rsid w:val="007A7125"/>
    <w:rsid w:val="007A7C03"/>
    <w:rsid w:val="007A7FD0"/>
    <w:rsid w:val="007B0CD6"/>
    <w:rsid w:val="007B1B69"/>
    <w:rsid w:val="007B246A"/>
    <w:rsid w:val="007B3D89"/>
    <w:rsid w:val="007B5EBF"/>
    <w:rsid w:val="007B7ADB"/>
    <w:rsid w:val="007C4E2A"/>
    <w:rsid w:val="007C7291"/>
    <w:rsid w:val="007D1BC5"/>
    <w:rsid w:val="007D6132"/>
    <w:rsid w:val="007E0981"/>
    <w:rsid w:val="007E0EFF"/>
    <w:rsid w:val="007E14A9"/>
    <w:rsid w:val="007E2E84"/>
    <w:rsid w:val="007E43D1"/>
    <w:rsid w:val="007F19E1"/>
    <w:rsid w:val="007F3EE3"/>
    <w:rsid w:val="007F56BD"/>
    <w:rsid w:val="00803537"/>
    <w:rsid w:val="00803DF8"/>
    <w:rsid w:val="008100B6"/>
    <w:rsid w:val="0081180B"/>
    <w:rsid w:val="008150BE"/>
    <w:rsid w:val="00820B30"/>
    <w:rsid w:val="00820D58"/>
    <w:rsid w:val="00821DFD"/>
    <w:rsid w:val="00822120"/>
    <w:rsid w:val="0082302B"/>
    <w:rsid w:val="00823263"/>
    <w:rsid w:val="00824878"/>
    <w:rsid w:val="00830526"/>
    <w:rsid w:val="0083147F"/>
    <w:rsid w:val="008317F2"/>
    <w:rsid w:val="00832EAE"/>
    <w:rsid w:val="00834DA2"/>
    <w:rsid w:val="00835957"/>
    <w:rsid w:val="00835E49"/>
    <w:rsid w:val="00836F82"/>
    <w:rsid w:val="00841A3F"/>
    <w:rsid w:val="00843699"/>
    <w:rsid w:val="008442DD"/>
    <w:rsid w:val="008469D7"/>
    <w:rsid w:val="00846B05"/>
    <w:rsid w:val="00847186"/>
    <w:rsid w:val="00851C35"/>
    <w:rsid w:val="00853D74"/>
    <w:rsid w:val="00854B66"/>
    <w:rsid w:val="00855695"/>
    <w:rsid w:val="00856920"/>
    <w:rsid w:val="00857915"/>
    <w:rsid w:val="00861EAE"/>
    <w:rsid w:val="00866125"/>
    <w:rsid w:val="008703DC"/>
    <w:rsid w:val="00870839"/>
    <w:rsid w:val="00873110"/>
    <w:rsid w:val="00873310"/>
    <w:rsid w:val="00874A3F"/>
    <w:rsid w:val="00883274"/>
    <w:rsid w:val="008835FD"/>
    <w:rsid w:val="008849FC"/>
    <w:rsid w:val="008851B0"/>
    <w:rsid w:val="00886AEF"/>
    <w:rsid w:val="008915EF"/>
    <w:rsid w:val="00893E42"/>
    <w:rsid w:val="0089758A"/>
    <w:rsid w:val="008A03E5"/>
    <w:rsid w:val="008A3AB7"/>
    <w:rsid w:val="008A4429"/>
    <w:rsid w:val="008A60D9"/>
    <w:rsid w:val="008A6EDE"/>
    <w:rsid w:val="008A7588"/>
    <w:rsid w:val="008A7A8F"/>
    <w:rsid w:val="008B0543"/>
    <w:rsid w:val="008B0BD0"/>
    <w:rsid w:val="008B2759"/>
    <w:rsid w:val="008B321A"/>
    <w:rsid w:val="008B3A10"/>
    <w:rsid w:val="008B3BC4"/>
    <w:rsid w:val="008C04CC"/>
    <w:rsid w:val="008C1231"/>
    <w:rsid w:val="008C1967"/>
    <w:rsid w:val="008C3613"/>
    <w:rsid w:val="008C482D"/>
    <w:rsid w:val="008C5CA7"/>
    <w:rsid w:val="008D0043"/>
    <w:rsid w:val="008D0CDE"/>
    <w:rsid w:val="008D211A"/>
    <w:rsid w:val="008D3480"/>
    <w:rsid w:val="008D36B5"/>
    <w:rsid w:val="008D5FA1"/>
    <w:rsid w:val="008D6539"/>
    <w:rsid w:val="008D6E61"/>
    <w:rsid w:val="008E1EEE"/>
    <w:rsid w:val="008E1F80"/>
    <w:rsid w:val="008E2668"/>
    <w:rsid w:val="008E2984"/>
    <w:rsid w:val="008E42F5"/>
    <w:rsid w:val="008E52A3"/>
    <w:rsid w:val="008F5772"/>
    <w:rsid w:val="008F7F51"/>
    <w:rsid w:val="0090532E"/>
    <w:rsid w:val="00907861"/>
    <w:rsid w:val="009107BF"/>
    <w:rsid w:val="00912156"/>
    <w:rsid w:val="00915F8A"/>
    <w:rsid w:val="00931115"/>
    <w:rsid w:val="00934FD6"/>
    <w:rsid w:val="0093597E"/>
    <w:rsid w:val="00937C15"/>
    <w:rsid w:val="009425B7"/>
    <w:rsid w:val="009427B3"/>
    <w:rsid w:val="00945C2D"/>
    <w:rsid w:val="00945D3A"/>
    <w:rsid w:val="00946E1E"/>
    <w:rsid w:val="009470EA"/>
    <w:rsid w:val="00954FDF"/>
    <w:rsid w:val="0095681A"/>
    <w:rsid w:val="00956E79"/>
    <w:rsid w:val="00956ECE"/>
    <w:rsid w:val="00960D0E"/>
    <w:rsid w:val="00961AD9"/>
    <w:rsid w:val="00961D94"/>
    <w:rsid w:val="009635B6"/>
    <w:rsid w:val="0096489D"/>
    <w:rsid w:val="00965012"/>
    <w:rsid w:val="00967D01"/>
    <w:rsid w:val="00971CB4"/>
    <w:rsid w:val="009754CB"/>
    <w:rsid w:val="009760BE"/>
    <w:rsid w:val="0097678D"/>
    <w:rsid w:val="009779A0"/>
    <w:rsid w:val="009821CD"/>
    <w:rsid w:val="00984820"/>
    <w:rsid w:val="0098799F"/>
    <w:rsid w:val="009969CA"/>
    <w:rsid w:val="009A0381"/>
    <w:rsid w:val="009A052A"/>
    <w:rsid w:val="009A10AC"/>
    <w:rsid w:val="009A458A"/>
    <w:rsid w:val="009B3A7A"/>
    <w:rsid w:val="009B3FC3"/>
    <w:rsid w:val="009B4F67"/>
    <w:rsid w:val="009B53AB"/>
    <w:rsid w:val="009B55BC"/>
    <w:rsid w:val="009B6047"/>
    <w:rsid w:val="009C40EE"/>
    <w:rsid w:val="009C4103"/>
    <w:rsid w:val="009C42F8"/>
    <w:rsid w:val="009D3AD9"/>
    <w:rsid w:val="009D76FC"/>
    <w:rsid w:val="009E0977"/>
    <w:rsid w:val="009E76A9"/>
    <w:rsid w:val="009F0331"/>
    <w:rsid w:val="009F1D2A"/>
    <w:rsid w:val="009F2C0D"/>
    <w:rsid w:val="009F5DD3"/>
    <w:rsid w:val="009F61B1"/>
    <w:rsid w:val="009F7AD4"/>
    <w:rsid w:val="00A01038"/>
    <w:rsid w:val="00A03653"/>
    <w:rsid w:val="00A03BED"/>
    <w:rsid w:val="00A04A39"/>
    <w:rsid w:val="00A04A4F"/>
    <w:rsid w:val="00A051DF"/>
    <w:rsid w:val="00A052FD"/>
    <w:rsid w:val="00A074FE"/>
    <w:rsid w:val="00A10652"/>
    <w:rsid w:val="00A11F74"/>
    <w:rsid w:val="00A12309"/>
    <w:rsid w:val="00A12CD7"/>
    <w:rsid w:val="00A15931"/>
    <w:rsid w:val="00A16F46"/>
    <w:rsid w:val="00A17E82"/>
    <w:rsid w:val="00A23570"/>
    <w:rsid w:val="00A2359F"/>
    <w:rsid w:val="00A24DFA"/>
    <w:rsid w:val="00A2654C"/>
    <w:rsid w:val="00A304C6"/>
    <w:rsid w:val="00A3451E"/>
    <w:rsid w:val="00A348B2"/>
    <w:rsid w:val="00A34947"/>
    <w:rsid w:val="00A34EBE"/>
    <w:rsid w:val="00A37068"/>
    <w:rsid w:val="00A371FD"/>
    <w:rsid w:val="00A40E2F"/>
    <w:rsid w:val="00A421E6"/>
    <w:rsid w:val="00A4229A"/>
    <w:rsid w:val="00A43B4F"/>
    <w:rsid w:val="00A43D65"/>
    <w:rsid w:val="00A47783"/>
    <w:rsid w:val="00A50757"/>
    <w:rsid w:val="00A54A3F"/>
    <w:rsid w:val="00A550F4"/>
    <w:rsid w:val="00A566AE"/>
    <w:rsid w:val="00A56707"/>
    <w:rsid w:val="00A6246D"/>
    <w:rsid w:val="00A73462"/>
    <w:rsid w:val="00A7578A"/>
    <w:rsid w:val="00A768B2"/>
    <w:rsid w:val="00A772AD"/>
    <w:rsid w:val="00A80424"/>
    <w:rsid w:val="00A812DA"/>
    <w:rsid w:val="00A81E5C"/>
    <w:rsid w:val="00A81E79"/>
    <w:rsid w:val="00A823B7"/>
    <w:rsid w:val="00A94BD8"/>
    <w:rsid w:val="00A94D24"/>
    <w:rsid w:val="00A9501C"/>
    <w:rsid w:val="00A95910"/>
    <w:rsid w:val="00AA0268"/>
    <w:rsid w:val="00AA06BE"/>
    <w:rsid w:val="00AA28A8"/>
    <w:rsid w:val="00AA6981"/>
    <w:rsid w:val="00AB0AE2"/>
    <w:rsid w:val="00AB51A6"/>
    <w:rsid w:val="00AB69A1"/>
    <w:rsid w:val="00AC2F06"/>
    <w:rsid w:val="00AC354C"/>
    <w:rsid w:val="00AC4D12"/>
    <w:rsid w:val="00AC4F0E"/>
    <w:rsid w:val="00AC6A4E"/>
    <w:rsid w:val="00AD2F4A"/>
    <w:rsid w:val="00AD3974"/>
    <w:rsid w:val="00AD56C9"/>
    <w:rsid w:val="00AD5AEA"/>
    <w:rsid w:val="00AD687E"/>
    <w:rsid w:val="00AE0244"/>
    <w:rsid w:val="00AE1B21"/>
    <w:rsid w:val="00AE25AE"/>
    <w:rsid w:val="00AE2742"/>
    <w:rsid w:val="00AE4480"/>
    <w:rsid w:val="00AE4E48"/>
    <w:rsid w:val="00AE75EC"/>
    <w:rsid w:val="00AF3548"/>
    <w:rsid w:val="00B01059"/>
    <w:rsid w:val="00B01CE4"/>
    <w:rsid w:val="00B0293F"/>
    <w:rsid w:val="00B04EFF"/>
    <w:rsid w:val="00B05E21"/>
    <w:rsid w:val="00B06B89"/>
    <w:rsid w:val="00B12B52"/>
    <w:rsid w:val="00B142DE"/>
    <w:rsid w:val="00B1467E"/>
    <w:rsid w:val="00B151DF"/>
    <w:rsid w:val="00B15A3E"/>
    <w:rsid w:val="00B207CE"/>
    <w:rsid w:val="00B22B7D"/>
    <w:rsid w:val="00B23867"/>
    <w:rsid w:val="00B26449"/>
    <w:rsid w:val="00B26D92"/>
    <w:rsid w:val="00B26F5D"/>
    <w:rsid w:val="00B3013E"/>
    <w:rsid w:val="00B312A4"/>
    <w:rsid w:val="00B3200E"/>
    <w:rsid w:val="00B3246E"/>
    <w:rsid w:val="00B3435A"/>
    <w:rsid w:val="00B358AF"/>
    <w:rsid w:val="00B37D42"/>
    <w:rsid w:val="00B401B8"/>
    <w:rsid w:val="00B431B9"/>
    <w:rsid w:val="00B509FB"/>
    <w:rsid w:val="00B517B4"/>
    <w:rsid w:val="00B528CA"/>
    <w:rsid w:val="00B55F8C"/>
    <w:rsid w:val="00B6027B"/>
    <w:rsid w:val="00B6069A"/>
    <w:rsid w:val="00B607AB"/>
    <w:rsid w:val="00B60982"/>
    <w:rsid w:val="00B648C3"/>
    <w:rsid w:val="00B64E97"/>
    <w:rsid w:val="00B66453"/>
    <w:rsid w:val="00B7074A"/>
    <w:rsid w:val="00B722B7"/>
    <w:rsid w:val="00B72EB4"/>
    <w:rsid w:val="00B767E4"/>
    <w:rsid w:val="00B817DE"/>
    <w:rsid w:val="00B82F28"/>
    <w:rsid w:val="00B8391A"/>
    <w:rsid w:val="00B851E2"/>
    <w:rsid w:val="00B85696"/>
    <w:rsid w:val="00B8771E"/>
    <w:rsid w:val="00B87863"/>
    <w:rsid w:val="00B90255"/>
    <w:rsid w:val="00B909E0"/>
    <w:rsid w:val="00B9178A"/>
    <w:rsid w:val="00B93430"/>
    <w:rsid w:val="00B93E8C"/>
    <w:rsid w:val="00B95C08"/>
    <w:rsid w:val="00B97FD7"/>
    <w:rsid w:val="00BA085A"/>
    <w:rsid w:val="00BA10C7"/>
    <w:rsid w:val="00BA2CCA"/>
    <w:rsid w:val="00BA3F6E"/>
    <w:rsid w:val="00BB28AC"/>
    <w:rsid w:val="00BB2F73"/>
    <w:rsid w:val="00BB56AE"/>
    <w:rsid w:val="00BB5ACB"/>
    <w:rsid w:val="00BC017B"/>
    <w:rsid w:val="00BC4925"/>
    <w:rsid w:val="00BC5A05"/>
    <w:rsid w:val="00BD2346"/>
    <w:rsid w:val="00BD6CF2"/>
    <w:rsid w:val="00BE0AA5"/>
    <w:rsid w:val="00BE3BD7"/>
    <w:rsid w:val="00BF0572"/>
    <w:rsid w:val="00BF243E"/>
    <w:rsid w:val="00BF53E1"/>
    <w:rsid w:val="00BF7D53"/>
    <w:rsid w:val="00C0058B"/>
    <w:rsid w:val="00C02012"/>
    <w:rsid w:val="00C042A9"/>
    <w:rsid w:val="00C07FD3"/>
    <w:rsid w:val="00C164B9"/>
    <w:rsid w:val="00C16518"/>
    <w:rsid w:val="00C21A75"/>
    <w:rsid w:val="00C25943"/>
    <w:rsid w:val="00C25E84"/>
    <w:rsid w:val="00C26057"/>
    <w:rsid w:val="00C3169D"/>
    <w:rsid w:val="00C325AF"/>
    <w:rsid w:val="00C34750"/>
    <w:rsid w:val="00C35CB9"/>
    <w:rsid w:val="00C36596"/>
    <w:rsid w:val="00C42536"/>
    <w:rsid w:val="00C431FA"/>
    <w:rsid w:val="00C434ED"/>
    <w:rsid w:val="00C5093A"/>
    <w:rsid w:val="00C52B36"/>
    <w:rsid w:val="00C53D90"/>
    <w:rsid w:val="00C56380"/>
    <w:rsid w:val="00C56D67"/>
    <w:rsid w:val="00C648CA"/>
    <w:rsid w:val="00C66108"/>
    <w:rsid w:val="00C67E79"/>
    <w:rsid w:val="00C70767"/>
    <w:rsid w:val="00C71876"/>
    <w:rsid w:val="00C744CF"/>
    <w:rsid w:val="00C753FF"/>
    <w:rsid w:val="00C756A3"/>
    <w:rsid w:val="00C761C6"/>
    <w:rsid w:val="00C765CF"/>
    <w:rsid w:val="00C77619"/>
    <w:rsid w:val="00C8064A"/>
    <w:rsid w:val="00C81372"/>
    <w:rsid w:val="00C83205"/>
    <w:rsid w:val="00C853C8"/>
    <w:rsid w:val="00C86E8A"/>
    <w:rsid w:val="00C9147C"/>
    <w:rsid w:val="00C915F9"/>
    <w:rsid w:val="00C9172B"/>
    <w:rsid w:val="00C953A9"/>
    <w:rsid w:val="00C95A6A"/>
    <w:rsid w:val="00CA16A1"/>
    <w:rsid w:val="00CA17CF"/>
    <w:rsid w:val="00CA1BC5"/>
    <w:rsid w:val="00CA2FA4"/>
    <w:rsid w:val="00CA352B"/>
    <w:rsid w:val="00CA3663"/>
    <w:rsid w:val="00CA5DD6"/>
    <w:rsid w:val="00CA6026"/>
    <w:rsid w:val="00CB06A1"/>
    <w:rsid w:val="00CB217B"/>
    <w:rsid w:val="00CB229D"/>
    <w:rsid w:val="00CB24FA"/>
    <w:rsid w:val="00CB405E"/>
    <w:rsid w:val="00CB40AE"/>
    <w:rsid w:val="00CB6BB2"/>
    <w:rsid w:val="00CC0F5F"/>
    <w:rsid w:val="00CC5246"/>
    <w:rsid w:val="00CD4A82"/>
    <w:rsid w:val="00CD6C3A"/>
    <w:rsid w:val="00CE13B8"/>
    <w:rsid w:val="00CE21CB"/>
    <w:rsid w:val="00CE3901"/>
    <w:rsid w:val="00CE3E3A"/>
    <w:rsid w:val="00CE7CF6"/>
    <w:rsid w:val="00CF1BA8"/>
    <w:rsid w:val="00CF4E50"/>
    <w:rsid w:val="00CF5D62"/>
    <w:rsid w:val="00CF68F6"/>
    <w:rsid w:val="00CF77CA"/>
    <w:rsid w:val="00D00A59"/>
    <w:rsid w:val="00D010CC"/>
    <w:rsid w:val="00D02764"/>
    <w:rsid w:val="00D04B1B"/>
    <w:rsid w:val="00D05F7B"/>
    <w:rsid w:val="00D06B33"/>
    <w:rsid w:val="00D15B55"/>
    <w:rsid w:val="00D15E70"/>
    <w:rsid w:val="00D163E8"/>
    <w:rsid w:val="00D2013F"/>
    <w:rsid w:val="00D20448"/>
    <w:rsid w:val="00D214FB"/>
    <w:rsid w:val="00D2203A"/>
    <w:rsid w:val="00D221D1"/>
    <w:rsid w:val="00D223D8"/>
    <w:rsid w:val="00D22835"/>
    <w:rsid w:val="00D228EB"/>
    <w:rsid w:val="00D249F2"/>
    <w:rsid w:val="00D25AB8"/>
    <w:rsid w:val="00D300A8"/>
    <w:rsid w:val="00D3657F"/>
    <w:rsid w:val="00D37FD6"/>
    <w:rsid w:val="00D42944"/>
    <w:rsid w:val="00D43C58"/>
    <w:rsid w:val="00D442F1"/>
    <w:rsid w:val="00D44F24"/>
    <w:rsid w:val="00D52189"/>
    <w:rsid w:val="00D55F43"/>
    <w:rsid w:val="00D56191"/>
    <w:rsid w:val="00D622B7"/>
    <w:rsid w:val="00D6307B"/>
    <w:rsid w:val="00D6378F"/>
    <w:rsid w:val="00D6399B"/>
    <w:rsid w:val="00D65914"/>
    <w:rsid w:val="00D70422"/>
    <w:rsid w:val="00D70CBA"/>
    <w:rsid w:val="00D725CC"/>
    <w:rsid w:val="00D72733"/>
    <w:rsid w:val="00D72EC1"/>
    <w:rsid w:val="00D74405"/>
    <w:rsid w:val="00D744D4"/>
    <w:rsid w:val="00D7489F"/>
    <w:rsid w:val="00D74FDC"/>
    <w:rsid w:val="00D75054"/>
    <w:rsid w:val="00D81D2A"/>
    <w:rsid w:val="00D84FB6"/>
    <w:rsid w:val="00D94BEF"/>
    <w:rsid w:val="00D94F67"/>
    <w:rsid w:val="00D94F81"/>
    <w:rsid w:val="00D9629A"/>
    <w:rsid w:val="00D963E4"/>
    <w:rsid w:val="00D965A1"/>
    <w:rsid w:val="00D9744D"/>
    <w:rsid w:val="00DA1DAA"/>
    <w:rsid w:val="00DA3DE4"/>
    <w:rsid w:val="00DA609E"/>
    <w:rsid w:val="00DB395F"/>
    <w:rsid w:val="00DB4A3C"/>
    <w:rsid w:val="00DB4C8E"/>
    <w:rsid w:val="00DB6D69"/>
    <w:rsid w:val="00DB7201"/>
    <w:rsid w:val="00DC1FD2"/>
    <w:rsid w:val="00DC288B"/>
    <w:rsid w:val="00DC3523"/>
    <w:rsid w:val="00DC35AC"/>
    <w:rsid w:val="00DC4EE1"/>
    <w:rsid w:val="00DC6401"/>
    <w:rsid w:val="00DC6C3F"/>
    <w:rsid w:val="00DC71F2"/>
    <w:rsid w:val="00DC76CC"/>
    <w:rsid w:val="00DC7B3E"/>
    <w:rsid w:val="00DD0176"/>
    <w:rsid w:val="00DD2A2F"/>
    <w:rsid w:val="00DD2B72"/>
    <w:rsid w:val="00DD61B6"/>
    <w:rsid w:val="00DE1945"/>
    <w:rsid w:val="00DE231A"/>
    <w:rsid w:val="00DE3474"/>
    <w:rsid w:val="00DE4B20"/>
    <w:rsid w:val="00DE72AD"/>
    <w:rsid w:val="00DF07B0"/>
    <w:rsid w:val="00DF3E6E"/>
    <w:rsid w:val="00DF5E01"/>
    <w:rsid w:val="00DF6DBE"/>
    <w:rsid w:val="00E00986"/>
    <w:rsid w:val="00E03AB0"/>
    <w:rsid w:val="00E07202"/>
    <w:rsid w:val="00E075F4"/>
    <w:rsid w:val="00E10D59"/>
    <w:rsid w:val="00E11873"/>
    <w:rsid w:val="00E134D9"/>
    <w:rsid w:val="00E16DB7"/>
    <w:rsid w:val="00E22DEC"/>
    <w:rsid w:val="00E26537"/>
    <w:rsid w:val="00E310A8"/>
    <w:rsid w:val="00E32801"/>
    <w:rsid w:val="00E32C2F"/>
    <w:rsid w:val="00E366A6"/>
    <w:rsid w:val="00E36BF2"/>
    <w:rsid w:val="00E40647"/>
    <w:rsid w:val="00E41EBD"/>
    <w:rsid w:val="00E435B0"/>
    <w:rsid w:val="00E46C39"/>
    <w:rsid w:val="00E506A3"/>
    <w:rsid w:val="00E5195E"/>
    <w:rsid w:val="00E52630"/>
    <w:rsid w:val="00E52E37"/>
    <w:rsid w:val="00E5315C"/>
    <w:rsid w:val="00E60A72"/>
    <w:rsid w:val="00E622FB"/>
    <w:rsid w:val="00E6414D"/>
    <w:rsid w:val="00E64FE8"/>
    <w:rsid w:val="00E66B6F"/>
    <w:rsid w:val="00E66F55"/>
    <w:rsid w:val="00E67565"/>
    <w:rsid w:val="00E67A93"/>
    <w:rsid w:val="00E75632"/>
    <w:rsid w:val="00E75A01"/>
    <w:rsid w:val="00E805EF"/>
    <w:rsid w:val="00E8589F"/>
    <w:rsid w:val="00E90C64"/>
    <w:rsid w:val="00E958C8"/>
    <w:rsid w:val="00EA1B7C"/>
    <w:rsid w:val="00EA2F81"/>
    <w:rsid w:val="00EB229B"/>
    <w:rsid w:val="00EB5672"/>
    <w:rsid w:val="00EB6D11"/>
    <w:rsid w:val="00EC3C0C"/>
    <w:rsid w:val="00ED02FF"/>
    <w:rsid w:val="00ED053D"/>
    <w:rsid w:val="00ED1D74"/>
    <w:rsid w:val="00ED3ABB"/>
    <w:rsid w:val="00ED4C88"/>
    <w:rsid w:val="00ED6392"/>
    <w:rsid w:val="00ED70BF"/>
    <w:rsid w:val="00ED7FBB"/>
    <w:rsid w:val="00EE1440"/>
    <w:rsid w:val="00EE160F"/>
    <w:rsid w:val="00EE1999"/>
    <w:rsid w:val="00EE19D7"/>
    <w:rsid w:val="00EE2865"/>
    <w:rsid w:val="00EE3585"/>
    <w:rsid w:val="00EE3BF6"/>
    <w:rsid w:val="00EE6831"/>
    <w:rsid w:val="00EE6F20"/>
    <w:rsid w:val="00EE71A7"/>
    <w:rsid w:val="00EF1BA1"/>
    <w:rsid w:val="00EF205D"/>
    <w:rsid w:val="00EF2CB8"/>
    <w:rsid w:val="00EF38B8"/>
    <w:rsid w:val="00EF407B"/>
    <w:rsid w:val="00EF696D"/>
    <w:rsid w:val="00F010DC"/>
    <w:rsid w:val="00F015A8"/>
    <w:rsid w:val="00F017F2"/>
    <w:rsid w:val="00F02921"/>
    <w:rsid w:val="00F02DF3"/>
    <w:rsid w:val="00F03368"/>
    <w:rsid w:val="00F06E07"/>
    <w:rsid w:val="00F07D6B"/>
    <w:rsid w:val="00F10E18"/>
    <w:rsid w:val="00F11C03"/>
    <w:rsid w:val="00F148EC"/>
    <w:rsid w:val="00F15159"/>
    <w:rsid w:val="00F21B83"/>
    <w:rsid w:val="00F233F3"/>
    <w:rsid w:val="00F24CED"/>
    <w:rsid w:val="00F267CA"/>
    <w:rsid w:val="00F34E04"/>
    <w:rsid w:val="00F35128"/>
    <w:rsid w:val="00F40A33"/>
    <w:rsid w:val="00F415B6"/>
    <w:rsid w:val="00F41A8A"/>
    <w:rsid w:val="00F41C20"/>
    <w:rsid w:val="00F462F7"/>
    <w:rsid w:val="00F47AE9"/>
    <w:rsid w:val="00F502E6"/>
    <w:rsid w:val="00F51CFD"/>
    <w:rsid w:val="00F5313C"/>
    <w:rsid w:val="00F54B98"/>
    <w:rsid w:val="00F61E85"/>
    <w:rsid w:val="00F62343"/>
    <w:rsid w:val="00F63681"/>
    <w:rsid w:val="00F73516"/>
    <w:rsid w:val="00F73A89"/>
    <w:rsid w:val="00F749BC"/>
    <w:rsid w:val="00F74EB9"/>
    <w:rsid w:val="00F756C5"/>
    <w:rsid w:val="00F7659B"/>
    <w:rsid w:val="00F76B81"/>
    <w:rsid w:val="00F80E2A"/>
    <w:rsid w:val="00F81456"/>
    <w:rsid w:val="00F81F4F"/>
    <w:rsid w:val="00F83D22"/>
    <w:rsid w:val="00F859E8"/>
    <w:rsid w:val="00F85A57"/>
    <w:rsid w:val="00F901E6"/>
    <w:rsid w:val="00F90B65"/>
    <w:rsid w:val="00F90E71"/>
    <w:rsid w:val="00F9175A"/>
    <w:rsid w:val="00F93BDB"/>
    <w:rsid w:val="00F944C0"/>
    <w:rsid w:val="00F96900"/>
    <w:rsid w:val="00FA0DD9"/>
    <w:rsid w:val="00FA23CB"/>
    <w:rsid w:val="00FA407A"/>
    <w:rsid w:val="00FA5983"/>
    <w:rsid w:val="00FA5B20"/>
    <w:rsid w:val="00FA5E25"/>
    <w:rsid w:val="00FA6670"/>
    <w:rsid w:val="00FA7BF2"/>
    <w:rsid w:val="00FB60AA"/>
    <w:rsid w:val="00FB73A3"/>
    <w:rsid w:val="00FC079E"/>
    <w:rsid w:val="00FC2EBC"/>
    <w:rsid w:val="00FC4E2A"/>
    <w:rsid w:val="00FC6244"/>
    <w:rsid w:val="00FC7963"/>
    <w:rsid w:val="00FD3238"/>
    <w:rsid w:val="00FD3875"/>
    <w:rsid w:val="00FD5D1C"/>
    <w:rsid w:val="00FD72DF"/>
    <w:rsid w:val="00FE098E"/>
    <w:rsid w:val="00FE506A"/>
    <w:rsid w:val="00FE57AE"/>
    <w:rsid w:val="00FE5D19"/>
    <w:rsid w:val="00FE6132"/>
    <w:rsid w:val="00FF21DB"/>
    <w:rsid w:val="00FF37A6"/>
    <w:rsid w:val="00FF38A4"/>
    <w:rsid w:val="00FF4775"/>
    <w:rsid w:val="00FF5BC9"/>
    <w:rsid w:val="00FF73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1F6845"/>
  <w15:docId w15:val="{8D12A3E4-354A-45C8-897B-FA70F97A2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F696D"/>
  </w:style>
  <w:style w:type="paragraph" w:styleId="Heading1">
    <w:name w:val="heading 1"/>
    <w:basedOn w:val="Normal"/>
    <w:uiPriority w:val="1"/>
    <w:qFormat/>
    <w:pPr>
      <w:ind w:left="120"/>
      <w:outlineLvl w:val="0"/>
    </w:pPr>
    <w:rPr>
      <w:rFonts w:ascii="Book Antiqua" w:eastAsia="Book Antiqua" w:hAnsi="Book Antiqua"/>
      <w:b/>
      <w:bCs/>
      <w:sz w:val="20"/>
      <w:szCs w:val="20"/>
    </w:rPr>
  </w:style>
  <w:style w:type="paragraph" w:styleId="Heading3">
    <w:name w:val="heading 3"/>
    <w:basedOn w:val="Normal"/>
    <w:next w:val="Normal"/>
    <w:link w:val="Heading3Char"/>
    <w:uiPriority w:val="9"/>
    <w:semiHidden/>
    <w:unhideWhenUsed/>
    <w:qFormat/>
    <w:rsid w:val="00D163E8"/>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60" w:hanging="360"/>
    </w:pPr>
    <w:rPr>
      <w:rFonts w:ascii="Book Antiqua" w:eastAsia="Book Antiqua" w:hAnsi="Book Antiqua"/>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0532E"/>
    <w:rPr>
      <w:color w:val="0000FF" w:themeColor="hyperlink"/>
      <w:u w:val="single"/>
    </w:rPr>
  </w:style>
  <w:style w:type="paragraph" w:styleId="BalloonText">
    <w:name w:val="Balloon Text"/>
    <w:basedOn w:val="Normal"/>
    <w:link w:val="BalloonTextChar"/>
    <w:uiPriority w:val="99"/>
    <w:semiHidden/>
    <w:unhideWhenUsed/>
    <w:rsid w:val="006451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1A0"/>
    <w:rPr>
      <w:rFonts w:ascii="Segoe UI" w:hAnsi="Segoe UI" w:cs="Segoe UI"/>
      <w:sz w:val="18"/>
      <w:szCs w:val="18"/>
    </w:rPr>
  </w:style>
  <w:style w:type="paragraph" w:styleId="Header">
    <w:name w:val="header"/>
    <w:basedOn w:val="Normal"/>
    <w:link w:val="HeaderChar"/>
    <w:uiPriority w:val="99"/>
    <w:unhideWhenUsed/>
    <w:rsid w:val="009821CD"/>
    <w:pPr>
      <w:tabs>
        <w:tab w:val="center" w:pos="4680"/>
        <w:tab w:val="right" w:pos="9360"/>
      </w:tabs>
    </w:pPr>
  </w:style>
  <w:style w:type="character" w:customStyle="1" w:styleId="HeaderChar">
    <w:name w:val="Header Char"/>
    <w:basedOn w:val="DefaultParagraphFont"/>
    <w:link w:val="Header"/>
    <w:uiPriority w:val="99"/>
    <w:rsid w:val="009821CD"/>
  </w:style>
  <w:style w:type="paragraph" w:styleId="Footer">
    <w:name w:val="footer"/>
    <w:basedOn w:val="Normal"/>
    <w:link w:val="FooterChar"/>
    <w:uiPriority w:val="99"/>
    <w:unhideWhenUsed/>
    <w:rsid w:val="009821CD"/>
    <w:pPr>
      <w:tabs>
        <w:tab w:val="center" w:pos="4680"/>
        <w:tab w:val="right" w:pos="9360"/>
      </w:tabs>
    </w:pPr>
  </w:style>
  <w:style w:type="character" w:customStyle="1" w:styleId="FooterChar">
    <w:name w:val="Footer Char"/>
    <w:basedOn w:val="DefaultParagraphFont"/>
    <w:link w:val="Footer"/>
    <w:uiPriority w:val="99"/>
    <w:rsid w:val="009821CD"/>
  </w:style>
  <w:style w:type="paragraph" w:styleId="NormalWeb">
    <w:name w:val="Normal (Web)"/>
    <w:basedOn w:val="Normal"/>
    <w:uiPriority w:val="99"/>
    <w:semiHidden/>
    <w:unhideWhenUsed/>
    <w:rsid w:val="00500EBD"/>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D163E8"/>
    <w:rPr>
      <w:rFonts w:asciiTheme="majorHAnsi" w:eastAsiaTheme="majorEastAsia" w:hAnsiTheme="majorHAnsi" w:cstheme="majorBidi"/>
      <w:color w:val="243F60" w:themeColor="accent1" w:themeShade="7F"/>
      <w:sz w:val="24"/>
      <w:szCs w:val="24"/>
    </w:rPr>
  </w:style>
  <w:style w:type="character" w:customStyle="1" w:styleId="UnresolvedMention1">
    <w:name w:val="Unresolved Mention1"/>
    <w:basedOn w:val="DefaultParagraphFont"/>
    <w:uiPriority w:val="99"/>
    <w:semiHidden/>
    <w:unhideWhenUsed/>
    <w:rsid w:val="00D05F7B"/>
    <w:rPr>
      <w:color w:val="605E5C"/>
      <w:shd w:val="clear" w:color="auto" w:fill="E1DFDD"/>
    </w:rPr>
  </w:style>
  <w:style w:type="character" w:customStyle="1" w:styleId="UnresolvedMention2">
    <w:name w:val="Unresolved Mention2"/>
    <w:basedOn w:val="DefaultParagraphFont"/>
    <w:uiPriority w:val="99"/>
    <w:semiHidden/>
    <w:unhideWhenUsed/>
    <w:rsid w:val="00224D35"/>
    <w:rPr>
      <w:color w:val="605E5C"/>
      <w:shd w:val="clear" w:color="auto" w:fill="E1DFDD"/>
    </w:rPr>
  </w:style>
  <w:style w:type="character" w:customStyle="1" w:styleId="UnresolvedMention3">
    <w:name w:val="Unresolved Mention3"/>
    <w:basedOn w:val="DefaultParagraphFont"/>
    <w:uiPriority w:val="99"/>
    <w:semiHidden/>
    <w:unhideWhenUsed/>
    <w:rsid w:val="009754CB"/>
    <w:rPr>
      <w:color w:val="605E5C"/>
      <w:shd w:val="clear" w:color="auto" w:fill="E1DFDD"/>
    </w:rPr>
  </w:style>
  <w:style w:type="character" w:customStyle="1" w:styleId="UnresolvedMention4">
    <w:name w:val="Unresolved Mention4"/>
    <w:basedOn w:val="DefaultParagraphFont"/>
    <w:uiPriority w:val="99"/>
    <w:semiHidden/>
    <w:unhideWhenUsed/>
    <w:rsid w:val="007765C0"/>
    <w:rPr>
      <w:color w:val="605E5C"/>
      <w:shd w:val="clear" w:color="auto" w:fill="E1DFDD"/>
    </w:rPr>
  </w:style>
  <w:style w:type="character" w:customStyle="1" w:styleId="UnresolvedMention5">
    <w:name w:val="Unresolved Mention5"/>
    <w:basedOn w:val="DefaultParagraphFont"/>
    <w:uiPriority w:val="99"/>
    <w:semiHidden/>
    <w:unhideWhenUsed/>
    <w:rsid w:val="00C81372"/>
    <w:rPr>
      <w:color w:val="605E5C"/>
      <w:shd w:val="clear" w:color="auto" w:fill="E1DFDD"/>
    </w:rPr>
  </w:style>
  <w:style w:type="character" w:styleId="Emphasis">
    <w:name w:val="Emphasis"/>
    <w:basedOn w:val="DefaultParagraphFont"/>
    <w:uiPriority w:val="20"/>
    <w:qFormat/>
    <w:rsid w:val="00EE160F"/>
    <w:rPr>
      <w:i/>
      <w:iCs/>
    </w:rPr>
  </w:style>
  <w:style w:type="character" w:styleId="UnresolvedMention">
    <w:name w:val="Unresolved Mention"/>
    <w:basedOn w:val="DefaultParagraphFont"/>
    <w:uiPriority w:val="99"/>
    <w:semiHidden/>
    <w:unhideWhenUsed/>
    <w:rsid w:val="003C31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0711">
      <w:bodyDiv w:val="1"/>
      <w:marLeft w:val="0"/>
      <w:marRight w:val="0"/>
      <w:marTop w:val="0"/>
      <w:marBottom w:val="0"/>
      <w:divBdr>
        <w:top w:val="none" w:sz="0" w:space="0" w:color="auto"/>
        <w:left w:val="none" w:sz="0" w:space="0" w:color="auto"/>
        <w:bottom w:val="none" w:sz="0" w:space="0" w:color="auto"/>
        <w:right w:val="none" w:sz="0" w:space="0" w:color="auto"/>
      </w:divBdr>
    </w:div>
    <w:div w:id="42947803">
      <w:bodyDiv w:val="1"/>
      <w:marLeft w:val="0"/>
      <w:marRight w:val="0"/>
      <w:marTop w:val="0"/>
      <w:marBottom w:val="0"/>
      <w:divBdr>
        <w:top w:val="none" w:sz="0" w:space="0" w:color="auto"/>
        <w:left w:val="none" w:sz="0" w:space="0" w:color="auto"/>
        <w:bottom w:val="none" w:sz="0" w:space="0" w:color="auto"/>
        <w:right w:val="none" w:sz="0" w:space="0" w:color="auto"/>
      </w:divBdr>
    </w:div>
    <w:div w:id="158161463">
      <w:bodyDiv w:val="1"/>
      <w:marLeft w:val="0"/>
      <w:marRight w:val="0"/>
      <w:marTop w:val="0"/>
      <w:marBottom w:val="0"/>
      <w:divBdr>
        <w:top w:val="none" w:sz="0" w:space="0" w:color="auto"/>
        <w:left w:val="none" w:sz="0" w:space="0" w:color="auto"/>
        <w:bottom w:val="none" w:sz="0" w:space="0" w:color="auto"/>
        <w:right w:val="none" w:sz="0" w:space="0" w:color="auto"/>
      </w:divBdr>
    </w:div>
    <w:div w:id="163520390">
      <w:bodyDiv w:val="1"/>
      <w:marLeft w:val="0"/>
      <w:marRight w:val="0"/>
      <w:marTop w:val="0"/>
      <w:marBottom w:val="0"/>
      <w:divBdr>
        <w:top w:val="none" w:sz="0" w:space="0" w:color="auto"/>
        <w:left w:val="none" w:sz="0" w:space="0" w:color="auto"/>
        <w:bottom w:val="none" w:sz="0" w:space="0" w:color="auto"/>
        <w:right w:val="none" w:sz="0" w:space="0" w:color="auto"/>
      </w:divBdr>
    </w:div>
    <w:div w:id="193160053">
      <w:bodyDiv w:val="1"/>
      <w:marLeft w:val="0"/>
      <w:marRight w:val="0"/>
      <w:marTop w:val="0"/>
      <w:marBottom w:val="0"/>
      <w:divBdr>
        <w:top w:val="none" w:sz="0" w:space="0" w:color="auto"/>
        <w:left w:val="none" w:sz="0" w:space="0" w:color="auto"/>
        <w:bottom w:val="none" w:sz="0" w:space="0" w:color="auto"/>
        <w:right w:val="none" w:sz="0" w:space="0" w:color="auto"/>
      </w:divBdr>
    </w:div>
    <w:div w:id="319775042">
      <w:bodyDiv w:val="1"/>
      <w:marLeft w:val="0"/>
      <w:marRight w:val="0"/>
      <w:marTop w:val="0"/>
      <w:marBottom w:val="0"/>
      <w:divBdr>
        <w:top w:val="none" w:sz="0" w:space="0" w:color="auto"/>
        <w:left w:val="none" w:sz="0" w:space="0" w:color="auto"/>
        <w:bottom w:val="none" w:sz="0" w:space="0" w:color="auto"/>
        <w:right w:val="none" w:sz="0" w:space="0" w:color="auto"/>
      </w:divBdr>
    </w:div>
    <w:div w:id="487673369">
      <w:bodyDiv w:val="1"/>
      <w:marLeft w:val="0"/>
      <w:marRight w:val="0"/>
      <w:marTop w:val="0"/>
      <w:marBottom w:val="0"/>
      <w:divBdr>
        <w:top w:val="none" w:sz="0" w:space="0" w:color="auto"/>
        <w:left w:val="none" w:sz="0" w:space="0" w:color="auto"/>
        <w:bottom w:val="none" w:sz="0" w:space="0" w:color="auto"/>
        <w:right w:val="none" w:sz="0" w:space="0" w:color="auto"/>
      </w:divBdr>
    </w:div>
    <w:div w:id="613946022">
      <w:bodyDiv w:val="1"/>
      <w:marLeft w:val="0"/>
      <w:marRight w:val="0"/>
      <w:marTop w:val="0"/>
      <w:marBottom w:val="0"/>
      <w:divBdr>
        <w:top w:val="none" w:sz="0" w:space="0" w:color="auto"/>
        <w:left w:val="none" w:sz="0" w:space="0" w:color="auto"/>
        <w:bottom w:val="none" w:sz="0" w:space="0" w:color="auto"/>
        <w:right w:val="none" w:sz="0" w:space="0" w:color="auto"/>
      </w:divBdr>
    </w:div>
    <w:div w:id="616067184">
      <w:bodyDiv w:val="1"/>
      <w:marLeft w:val="0"/>
      <w:marRight w:val="0"/>
      <w:marTop w:val="0"/>
      <w:marBottom w:val="0"/>
      <w:divBdr>
        <w:top w:val="none" w:sz="0" w:space="0" w:color="auto"/>
        <w:left w:val="none" w:sz="0" w:space="0" w:color="auto"/>
        <w:bottom w:val="none" w:sz="0" w:space="0" w:color="auto"/>
        <w:right w:val="none" w:sz="0" w:space="0" w:color="auto"/>
      </w:divBdr>
      <w:divsChild>
        <w:div w:id="1229682938">
          <w:marLeft w:val="0"/>
          <w:marRight w:val="0"/>
          <w:marTop w:val="0"/>
          <w:marBottom w:val="0"/>
          <w:divBdr>
            <w:top w:val="none" w:sz="0" w:space="0" w:color="auto"/>
            <w:left w:val="none" w:sz="0" w:space="0" w:color="auto"/>
            <w:bottom w:val="none" w:sz="0" w:space="0" w:color="auto"/>
            <w:right w:val="none" w:sz="0" w:space="0" w:color="auto"/>
          </w:divBdr>
        </w:div>
        <w:div w:id="1598520314">
          <w:marLeft w:val="0"/>
          <w:marRight w:val="0"/>
          <w:marTop w:val="0"/>
          <w:marBottom w:val="0"/>
          <w:divBdr>
            <w:top w:val="none" w:sz="0" w:space="0" w:color="auto"/>
            <w:left w:val="none" w:sz="0" w:space="0" w:color="auto"/>
            <w:bottom w:val="none" w:sz="0" w:space="0" w:color="auto"/>
            <w:right w:val="none" w:sz="0" w:space="0" w:color="auto"/>
          </w:divBdr>
        </w:div>
      </w:divsChild>
    </w:div>
    <w:div w:id="661201813">
      <w:bodyDiv w:val="1"/>
      <w:marLeft w:val="0"/>
      <w:marRight w:val="0"/>
      <w:marTop w:val="0"/>
      <w:marBottom w:val="0"/>
      <w:divBdr>
        <w:top w:val="none" w:sz="0" w:space="0" w:color="auto"/>
        <w:left w:val="none" w:sz="0" w:space="0" w:color="auto"/>
        <w:bottom w:val="none" w:sz="0" w:space="0" w:color="auto"/>
        <w:right w:val="none" w:sz="0" w:space="0" w:color="auto"/>
      </w:divBdr>
    </w:div>
    <w:div w:id="780606485">
      <w:bodyDiv w:val="1"/>
      <w:marLeft w:val="0"/>
      <w:marRight w:val="0"/>
      <w:marTop w:val="0"/>
      <w:marBottom w:val="0"/>
      <w:divBdr>
        <w:top w:val="none" w:sz="0" w:space="0" w:color="auto"/>
        <w:left w:val="none" w:sz="0" w:space="0" w:color="auto"/>
        <w:bottom w:val="none" w:sz="0" w:space="0" w:color="auto"/>
        <w:right w:val="none" w:sz="0" w:space="0" w:color="auto"/>
      </w:divBdr>
    </w:div>
    <w:div w:id="802161701">
      <w:bodyDiv w:val="1"/>
      <w:marLeft w:val="0"/>
      <w:marRight w:val="0"/>
      <w:marTop w:val="0"/>
      <w:marBottom w:val="0"/>
      <w:divBdr>
        <w:top w:val="none" w:sz="0" w:space="0" w:color="auto"/>
        <w:left w:val="none" w:sz="0" w:space="0" w:color="auto"/>
        <w:bottom w:val="none" w:sz="0" w:space="0" w:color="auto"/>
        <w:right w:val="none" w:sz="0" w:space="0" w:color="auto"/>
      </w:divBdr>
      <w:divsChild>
        <w:div w:id="1791776458">
          <w:marLeft w:val="0"/>
          <w:marRight w:val="0"/>
          <w:marTop w:val="0"/>
          <w:marBottom w:val="0"/>
          <w:divBdr>
            <w:top w:val="none" w:sz="0" w:space="0" w:color="auto"/>
            <w:left w:val="none" w:sz="0" w:space="0" w:color="auto"/>
            <w:bottom w:val="none" w:sz="0" w:space="0" w:color="auto"/>
            <w:right w:val="none" w:sz="0" w:space="0" w:color="auto"/>
          </w:divBdr>
        </w:div>
      </w:divsChild>
    </w:div>
    <w:div w:id="806702785">
      <w:bodyDiv w:val="1"/>
      <w:marLeft w:val="0"/>
      <w:marRight w:val="0"/>
      <w:marTop w:val="0"/>
      <w:marBottom w:val="0"/>
      <w:divBdr>
        <w:top w:val="none" w:sz="0" w:space="0" w:color="auto"/>
        <w:left w:val="none" w:sz="0" w:space="0" w:color="auto"/>
        <w:bottom w:val="none" w:sz="0" w:space="0" w:color="auto"/>
        <w:right w:val="none" w:sz="0" w:space="0" w:color="auto"/>
      </w:divBdr>
    </w:div>
    <w:div w:id="845750966">
      <w:bodyDiv w:val="1"/>
      <w:marLeft w:val="0"/>
      <w:marRight w:val="0"/>
      <w:marTop w:val="0"/>
      <w:marBottom w:val="0"/>
      <w:divBdr>
        <w:top w:val="none" w:sz="0" w:space="0" w:color="auto"/>
        <w:left w:val="none" w:sz="0" w:space="0" w:color="auto"/>
        <w:bottom w:val="none" w:sz="0" w:space="0" w:color="auto"/>
        <w:right w:val="none" w:sz="0" w:space="0" w:color="auto"/>
      </w:divBdr>
    </w:div>
    <w:div w:id="966085873">
      <w:bodyDiv w:val="1"/>
      <w:marLeft w:val="0"/>
      <w:marRight w:val="0"/>
      <w:marTop w:val="0"/>
      <w:marBottom w:val="0"/>
      <w:divBdr>
        <w:top w:val="none" w:sz="0" w:space="0" w:color="auto"/>
        <w:left w:val="none" w:sz="0" w:space="0" w:color="auto"/>
        <w:bottom w:val="none" w:sz="0" w:space="0" w:color="auto"/>
        <w:right w:val="none" w:sz="0" w:space="0" w:color="auto"/>
      </w:divBdr>
    </w:div>
    <w:div w:id="1015155922">
      <w:bodyDiv w:val="1"/>
      <w:marLeft w:val="0"/>
      <w:marRight w:val="0"/>
      <w:marTop w:val="0"/>
      <w:marBottom w:val="0"/>
      <w:divBdr>
        <w:top w:val="none" w:sz="0" w:space="0" w:color="auto"/>
        <w:left w:val="none" w:sz="0" w:space="0" w:color="auto"/>
        <w:bottom w:val="none" w:sz="0" w:space="0" w:color="auto"/>
        <w:right w:val="none" w:sz="0" w:space="0" w:color="auto"/>
      </w:divBdr>
    </w:div>
    <w:div w:id="1024939366">
      <w:bodyDiv w:val="1"/>
      <w:marLeft w:val="0"/>
      <w:marRight w:val="0"/>
      <w:marTop w:val="0"/>
      <w:marBottom w:val="0"/>
      <w:divBdr>
        <w:top w:val="none" w:sz="0" w:space="0" w:color="auto"/>
        <w:left w:val="none" w:sz="0" w:space="0" w:color="auto"/>
        <w:bottom w:val="none" w:sz="0" w:space="0" w:color="auto"/>
        <w:right w:val="none" w:sz="0" w:space="0" w:color="auto"/>
      </w:divBdr>
    </w:div>
    <w:div w:id="1167089643">
      <w:bodyDiv w:val="1"/>
      <w:marLeft w:val="0"/>
      <w:marRight w:val="0"/>
      <w:marTop w:val="0"/>
      <w:marBottom w:val="0"/>
      <w:divBdr>
        <w:top w:val="none" w:sz="0" w:space="0" w:color="auto"/>
        <w:left w:val="none" w:sz="0" w:space="0" w:color="auto"/>
        <w:bottom w:val="none" w:sz="0" w:space="0" w:color="auto"/>
        <w:right w:val="none" w:sz="0" w:space="0" w:color="auto"/>
      </w:divBdr>
    </w:div>
    <w:div w:id="1215506339">
      <w:bodyDiv w:val="1"/>
      <w:marLeft w:val="0"/>
      <w:marRight w:val="0"/>
      <w:marTop w:val="0"/>
      <w:marBottom w:val="0"/>
      <w:divBdr>
        <w:top w:val="none" w:sz="0" w:space="0" w:color="auto"/>
        <w:left w:val="none" w:sz="0" w:space="0" w:color="auto"/>
        <w:bottom w:val="none" w:sz="0" w:space="0" w:color="auto"/>
        <w:right w:val="none" w:sz="0" w:space="0" w:color="auto"/>
      </w:divBdr>
    </w:div>
    <w:div w:id="1584142018">
      <w:bodyDiv w:val="1"/>
      <w:marLeft w:val="0"/>
      <w:marRight w:val="0"/>
      <w:marTop w:val="0"/>
      <w:marBottom w:val="0"/>
      <w:divBdr>
        <w:top w:val="none" w:sz="0" w:space="0" w:color="auto"/>
        <w:left w:val="none" w:sz="0" w:space="0" w:color="auto"/>
        <w:bottom w:val="none" w:sz="0" w:space="0" w:color="auto"/>
        <w:right w:val="none" w:sz="0" w:space="0" w:color="auto"/>
      </w:divBdr>
    </w:div>
    <w:div w:id="1598252914">
      <w:bodyDiv w:val="1"/>
      <w:marLeft w:val="0"/>
      <w:marRight w:val="0"/>
      <w:marTop w:val="0"/>
      <w:marBottom w:val="0"/>
      <w:divBdr>
        <w:top w:val="none" w:sz="0" w:space="0" w:color="auto"/>
        <w:left w:val="none" w:sz="0" w:space="0" w:color="auto"/>
        <w:bottom w:val="none" w:sz="0" w:space="0" w:color="auto"/>
        <w:right w:val="none" w:sz="0" w:space="0" w:color="auto"/>
      </w:divBdr>
    </w:div>
    <w:div w:id="1602297234">
      <w:bodyDiv w:val="1"/>
      <w:marLeft w:val="0"/>
      <w:marRight w:val="0"/>
      <w:marTop w:val="0"/>
      <w:marBottom w:val="0"/>
      <w:divBdr>
        <w:top w:val="none" w:sz="0" w:space="0" w:color="auto"/>
        <w:left w:val="none" w:sz="0" w:space="0" w:color="auto"/>
        <w:bottom w:val="none" w:sz="0" w:space="0" w:color="auto"/>
        <w:right w:val="none" w:sz="0" w:space="0" w:color="auto"/>
      </w:divBdr>
    </w:div>
    <w:div w:id="1763792081">
      <w:bodyDiv w:val="1"/>
      <w:marLeft w:val="0"/>
      <w:marRight w:val="0"/>
      <w:marTop w:val="0"/>
      <w:marBottom w:val="0"/>
      <w:divBdr>
        <w:top w:val="none" w:sz="0" w:space="0" w:color="auto"/>
        <w:left w:val="none" w:sz="0" w:space="0" w:color="auto"/>
        <w:bottom w:val="none" w:sz="0" w:space="0" w:color="auto"/>
        <w:right w:val="none" w:sz="0" w:space="0" w:color="auto"/>
      </w:divBdr>
    </w:div>
    <w:div w:id="2023973740">
      <w:bodyDiv w:val="1"/>
      <w:marLeft w:val="0"/>
      <w:marRight w:val="0"/>
      <w:marTop w:val="0"/>
      <w:marBottom w:val="0"/>
      <w:divBdr>
        <w:top w:val="none" w:sz="0" w:space="0" w:color="auto"/>
        <w:left w:val="none" w:sz="0" w:space="0" w:color="auto"/>
        <w:bottom w:val="none" w:sz="0" w:space="0" w:color="auto"/>
        <w:right w:val="none" w:sz="0" w:space="0" w:color="auto"/>
      </w:divBdr>
    </w:div>
    <w:div w:id="2051220338">
      <w:bodyDiv w:val="1"/>
      <w:marLeft w:val="0"/>
      <w:marRight w:val="0"/>
      <w:marTop w:val="0"/>
      <w:marBottom w:val="0"/>
      <w:divBdr>
        <w:top w:val="none" w:sz="0" w:space="0" w:color="auto"/>
        <w:left w:val="none" w:sz="0" w:space="0" w:color="auto"/>
        <w:bottom w:val="none" w:sz="0" w:space="0" w:color="auto"/>
        <w:right w:val="none" w:sz="0" w:space="0" w:color="auto"/>
      </w:divBdr>
    </w:div>
    <w:div w:id="2069836661">
      <w:bodyDiv w:val="1"/>
      <w:marLeft w:val="0"/>
      <w:marRight w:val="0"/>
      <w:marTop w:val="0"/>
      <w:marBottom w:val="0"/>
      <w:divBdr>
        <w:top w:val="none" w:sz="0" w:space="0" w:color="auto"/>
        <w:left w:val="none" w:sz="0" w:space="0" w:color="auto"/>
        <w:bottom w:val="none" w:sz="0" w:space="0" w:color="auto"/>
        <w:right w:val="none" w:sz="0" w:space="0" w:color="auto"/>
      </w:divBdr>
    </w:div>
    <w:div w:id="21047603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portsci.org/jour/9901/rbk.html" TargetMode="External"/><Relationship Id="rId18" Type="http://schemas.openxmlformats.org/officeDocument/2006/relationships/hyperlink" Target="http://dx.doi.org/10.1123/kr.2014-0065"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css.edu/users/tboone2/asep/jan.htm" TargetMode="External"/><Relationship Id="rId17" Type="http://schemas.openxmlformats.org/officeDocument/2006/relationships/hyperlink" Target="http://dx.doi.org/10.4172/2167-7662.1000119" TargetMode="External"/><Relationship Id="rId2" Type="http://schemas.openxmlformats.org/officeDocument/2006/relationships/customXml" Target="../customXml/item2.xml"/><Relationship Id="rId16" Type="http://schemas.openxmlformats.org/officeDocument/2006/relationships/hyperlink" Target="http://www.pediatrics.org/cgi/eletters/108/2/42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portsci.org/traintech/creatine/rbk.html" TargetMode="External"/><Relationship Id="rId5" Type="http://schemas.openxmlformats.org/officeDocument/2006/relationships/numbering" Target="numbering.xml"/><Relationship Id="rId15" Type="http://schemas.openxmlformats.org/officeDocument/2006/relationships/hyperlink" Target="http://www.css.edu/users/tboone2/asep/GreenwoodNOVEMBER2001.pdf"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s.edu/users/tboone2/asep/DirectionsForTheFutur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F4F7C30361E7468F4725D2C6D05553" ma:contentTypeVersion="5" ma:contentTypeDescription="Create a new document." ma:contentTypeScope="" ma:versionID="8d8a2f4269230464dfa2cec6c62160df">
  <xsd:schema xmlns:xsd="http://www.w3.org/2001/XMLSchema" xmlns:xs="http://www.w3.org/2001/XMLSchema" xmlns:p="http://schemas.microsoft.com/office/2006/metadata/properties" xmlns:ns3="8304d6fe-f6f8-441d-b38e-e8c44b9514ce" xmlns:ns4="2293b17e-8c70-4881-b829-4fb2f02c526d" targetNamespace="http://schemas.microsoft.com/office/2006/metadata/properties" ma:root="true" ma:fieldsID="71e111e0f9d364ab97789b7f2d2d3b36" ns3:_="" ns4:_="">
    <xsd:import namespace="8304d6fe-f6f8-441d-b38e-e8c44b9514ce"/>
    <xsd:import namespace="2293b17e-8c70-4881-b829-4fb2f02c526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04d6fe-f6f8-441d-b38e-e8c44b9514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93b17e-8c70-4881-b829-4fb2f02c526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C9B5E6-8AEF-4425-8D87-7DFC2776128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FDC1138-D04D-49D6-962C-1F639E9A30A7}">
  <ds:schemaRefs>
    <ds:schemaRef ds:uri="http://schemas.microsoft.com/sharepoint/v3/contenttype/forms"/>
  </ds:schemaRefs>
</ds:datastoreItem>
</file>

<file path=customXml/itemProps3.xml><?xml version="1.0" encoding="utf-8"?>
<ds:datastoreItem xmlns:ds="http://schemas.openxmlformats.org/officeDocument/2006/customXml" ds:itemID="{D8307122-CE9F-41F0-A819-65EF956CE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04d6fe-f6f8-441d-b38e-e8c44b9514ce"/>
    <ds:schemaRef ds:uri="2293b17e-8c70-4881-b829-4fb2f02c52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736724-83BE-44F3-8C45-43AAC6653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0</Pages>
  <Words>70138</Words>
  <Characters>399787</Characters>
  <Application>Microsoft Office Word</Application>
  <DocSecurity>0</DocSecurity>
  <Lines>3331</Lines>
  <Paragraphs>937</Paragraphs>
  <ScaleCrop>false</ScaleCrop>
  <HeadingPairs>
    <vt:vector size="2" baseType="variant">
      <vt:variant>
        <vt:lpstr>Title</vt:lpstr>
      </vt:variant>
      <vt:variant>
        <vt:i4>1</vt:i4>
      </vt:variant>
    </vt:vector>
  </HeadingPairs>
  <TitlesOfParts>
    <vt:vector size="1" baseType="lpstr">
      <vt:lpstr>Microsoft Word - Kreider CV 12-1-14</vt:lpstr>
    </vt:vector>
  </TitlesOfParts>
  <Company>Microsoft</Company>
  <LinksUpToDate>false</LinksUpToDate>
  <CharactersWithSpaces>468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Kreider CV 12-1-14</dc:title>
  <dc:subject/>
  <dc:creator>rkreider</dc:creator>
  <cp:keywords/>
  <dc:description/>
  <cp:lastModifiedBy>Kreider, Richard</cp:lastModifiedBy>
  <cp:revision>2</cp:revision>
  <cp:lastPrinted>2023-01-14T16:20:00Z</cp:lastPrinted>
  <dcterms:created xsi:type="dcterms:W3CDTF">2024-04-11T15:25:00Z</dcterms:created>
  <dcterms:modified xsi:type="dcterms:W3CDTF">2024-04-11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2-12T00:00:00Z</vt:filetime>
  </property>
  <property fmtid="{D5CDD505-2E9C-101B-9397-08002B2CF9AE}" pid="3" name="LastSaved">
    <vt:filetime>2015-01-22T00:00:00Z</vt:filetime>
  </property>
  <property fmtid="{D5CDD505-2E9C-101B-9397-08002B2CF9AE}" pid="4" name="ContentTypeId">
    <vt:lpwstr>0x010100F5F4F7C30361E7468F4725D2C6D05553</vt:lpwstr>
  </property>
  <property fmtid="{D5CDD505-2E9C-101B-9397-08002B2CF9AE}" pid="5" name="GrammarlyDocumentId">
    <vt:lpwstr>b0df9e4e6f2ed1c7baa09654a48b545f4f8e0e4d64d9ed9cee8dbb03cc41be5c</vt:lpwstr>
  </property>
</Properties>
</file>